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813497" w14:textId="77777777" w:rsidR="00454615" w:rsidRDefault="00E810D2">
      <w:pPr>
        <w:pStyle w:val="BodyText"/>
        <w:spacing w:before="4"/>
        <w:rPr>
          <w:rFonts w:ascii="Times New Roman"/>
          <w:sz w:val="17"/>
        </w:rPr>
      </w:pPr>
      <w:r>
        <w:rPr>
          <w:noProof/>
          <w:lang w:val="en-GB" w:eastAsia="en-GB" w:bidi="ar-SA"/>
        </w:rPr>
        <mc:AlternateContent>
          <mc:Choice Requires="wpg">
            <w:drawing>
              <wp:anchor distT="0" distB="0" distL="114300" distR="114300" simplePos="0" relativeHeight="251624448" behindDoc="1" locked="0" layoutInCell="1" allowOverlap="1" wp14:anchorId="7C601EC3" wp14:editId="0E891275">
                <wp:simplePos x="0" y="0"/>
                <wp:positionH relativeFrom="page">
                  <wp:posOffset>0</wp:posOffset>
                </wp:positionH>
                <wp:positionV relativeFrom="page">
                  <wp:posOffset>0</wp:posOffset>
                </wp:positionV>
                <wp:extent cx="7560310" cy="10692130"/>
                <wp:effectExtent l="0" t="0" r="0" b="0"/>
                <wp:wrapNone/>
                <wp:docPr id="222"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692130"/>
                          <a:chOff x="0" y="0"/>
                          <a:chExt cx="11906" cy="16838"/>
                        </a:xfrm>
                      </wpg:grpSpPr>
                      <pic:pic xmlns:pic="http://schemas.openxmlformats.org/drawingml/2006/picture">
                        <pic:nvPicPr>
                          <pic:cNvPr id="223" name="Picture 245"/>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906" cy="16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4" name="Rectangle 244"/>
                        <wps:cNvSpPr>
                          <a:spLocks/>
                        </wps:cNvSpPr>
                        <wps:spPr bwMode="auto">
                          <a:xfrm>
                            <a:off x="0" y="10077"/>
                            <a:ext cx="7059" cy="5443"/>
                          </a:xfrm>
                          <a:prstGeom prst="rect">
                            <a:avLst/>
                          </a:prstGeom>
                          <a:solidFill>
                            <a:srgbClr val="53BBBF">
                              <a:alpha val="86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 name="Rectangle 243"/>
                        <wps:cNvSpPr>
                          <a:spLocks/>
                        </wps:cNvSpPr>
                        <wps:spPr bwMode="auto">
                          <a:xfrm>
                            <a:off x="0" y="16647"/>
                            <a:ext cx="11906" cy="191"/>
                          </a:xfrm>
                          <a:prstGeom prst="rect">
                            <a:avLst/>
                          </a:prstGeom>
                          <a:solidFill>
                            <a:srgbClr val="603E9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 name="AutoShape 242"/>
                        <wps:cNvSpPr>
                          <a:spLocks/>
                        </wps:cNvSpPr>
                        <wps:spPr bwMode="auto">
                          <a:xfrm>
                            <a:off x="1124" y="11112"/>
                            <a:ext cx="5340" cy="3592"/>
                          </a:xfrm>
                          <a:custGeom>
                            <a:avLst/>
                            <a:gdLst>
                              <a:gd name="T0" fmla="+- 0 1292 1124"/>
                              <a:gd name="T1" fmla="*/ T0 w 5340"/>
                              <a:gd name="T2" fmla="+- 0 14393 11113"/>
                              <a:gd name="T3" fmla="*/ 14393 h 3592"/>
                              <a:gd name="T4" fmla="+- 0 1400 1124"/>
                              <a:gd name="T5" fmla="*/ T4 w 5340"/>
                              <a:gd name="T6" fmla="+- 0 13319 11113"/>
                              <a:gd name="T7" fmla="*/ 13319 h 3592"/>
                              <a:gd name="T8" fmla="+- 0 1571 1124"/>
                              <a:gd name="T9" fmla="*/ T8 w 5340"/>
                              <a:gd name="T10" fmla="+- 0 11458 11113"/>
                              <a:gd name="T11" fmla="*/ 11458 h 3592"/>
                              <a:gd name="T12" fmla="+- 0 1507 1124"/>
                              <a:gd name="T13" fmla="*/ T12 w 5340"/>
                              <a:gd name="T14" fmla="+- 0 11125 11113"/>
                              <a:gd name="T15" fmla="*/ 11125 h 3592"/>
                              <a:gd name="T16" fmla="+- 0 1672 1124"/>
                              <a:gd name="T17" fmla="*/ T16 w 5340"/>
                              <a:gd name="T18" fmla="+- 0 11601 11113"/>
                              <a:gd name="T19" fmla="*/ 11601 h 3592"/>
                              <a:gd name="T20" fmla="+- 0 1854 1124"/>
                              <a:gd name="T21" fmla="*/ T20 w 5340"/>
                              <a:gd name="T22" fmla="+- 0 14437 11113"/>
                              <a:gd name="T23" fmla="*/ 14437 h 3592"/>
                              <a:gd name="T24" fmla="+- 0 1688 1124"/>
                              <a:gd name="T25" fmla="*/ T24 w 5340"/>
                              <a:gd name="T26" fmla="+- 0 14362 11113"/>
                              <a:gd name="T27" fmla="*/ 14362 h 3592"/>
                              <a:gd name="T28" fmla="+- 0 1675 1124"/>
                              <a:gd name="T29" fmla="*/ T28 w 5340"/>
                              <a:gd name="T30" fmla="+- 0 13233 11113"/>
                              <a:gd name="T31" fmla="*/ 13233 h 3592"/>
                              <a:gd name="T32" fmla="+- 0 1577 1124"/>
                              <a:gd name="T33" fmla="*/ T32 w 5340"/>
                              <a:gd name="T34" fmla="+- 0 13266 11113"/>
                              <a:gd name="T35" fmla="*/ 13266 h 3592"/>
                              <a:gd name="T36" fmla="+- 0 1986 1124"/>
                              <a:gd name="T37" fmla="*/ T36 w 5340"/>
                              <a:gd name="T38" fmla="+- 0 14393 11113"/>
                              <a:gd name="T39" fmla="*/ 14393 h 3592"/>
                              <a:gd name="T40" fmla="+- 0 2102 1124"/>
                              <a:gd name="T41" fmla="*/ T40 w 5340"/>
                              <a:gd name="T42" fmla="+- 0 11399 11113"/>
                              <a:gd name="T43" fmla="*/ 11399 h 3592"/>
                              <a:gd name="T44" fmla="+- 0 1789 1124"/>
                              <a:gd name="T45" fmla="*/ T44 w 5340"/>
                              <a:gd name="T46" fmla="+- 0 11342 11113"/>
                              <a:gd name="T47" fmla="*/ 11342 h 3592"/>
                              <a:gd name="T48" fmla="+- 0 1840 1124"/>
                              <a:gd name="T49" fmla="*/ T48 w 5340"/>
                              <a:gd name="T50" fmla="+- 0 11513 11113"/>
                              <a:gd name="T51" fmla="*/ 11513 h 3592"/>
                              <a:gd name="T52" fmla="+- 0 2069 1124"/>
                              <a:gd name="T53" fmla="*/ T52 w 5340"/>
                              <a:gd name="T54" fmla="+- 0 12185 11113"/>
                              <a:gd name="T55" fmla="*/ 12185 h 3592"/>
                              <a:gd name="T56" fmla="+- 0 2009 1124"/>
                              <a:gd name="T57" fmla="*/ T56 w 5340"/>
                              <a:gd name="T58" fmla="+- 0 12334 11113"/>
                              <a:gd name="T59" fmla="*/ 12334 h 3592"/>
                              <a:gd name="T60" fmla="+- 0 2112 1124"/>
                              <a:gd name="T61" fmla="*/ T60 w 5340"/>
                              <a:gd name="T62" fmla="+- 0 12448 11113"/>
                              <a:gd name="T63" fmla="*/ 12448 h 3592"/>
                              <a:gd name="T64" fmla="+- 0 2343 1124"/>
                              <a:gd name="T65" fmla="*/ T64 w 5340"/>
                              <a:gd name="T66" fmla="+- 0 14476 11113"/>
                              <a:gd name="T67" fmla="*/ 14476 h 3592"/>
                              <a:gd name="T68" fmla="+- 0 2231 1124"/>
                              <a:gd name="T69" fmla="*/ T68 w 5340"/>
                              <a:gd name="T70" fmla="+- 0 14581 11113"/>
                              <a:gd name="T71" fmla="*/ 14581 h 3592"/>
                              <a:gd name="T72" fmla="+- 0 2205 1124"/>
                              <a:gd name="T73" fmla="*/ T72 w 5340"/>
                              <a:gd name="T74" fmla="+- 0 13233 11113"/>
                              <a:gd name="T75" fmla="*/ 13233 h 3592"/>
                              <a:gd name="T76" fmla="+- 0 1961 1124"/>
                              <a:gd name="T77" fmla="*/ T76 w 5340"/>
                              <a:gd name="T78" fmla="+- 0 13121 11113"/>
                              <a:gd name="T79" fmla="*/ 13121 h 3592"/>
                              <a:gd name="T80" fmla="+- 0 2540 1124"/>
                              <a:gd name="T81" fmla="*/ T80 w 5340"/>
                              <a:gd name="T82" fmla="+- 0 14440 11113"/>
                              <a:gd name="T83" fmla="*/ 14440 h 3592"/>
                              <a:gd name="T84" fmla="+- 0 2498 1124"/>
                              <a:gd name="T85" fmla="*/ T84 w 5340"/>
                              <a:gd name="T86" fmla="+- 0 14611 11113"/>
                              <a:gd name="T87" fmla="*/ 14611 h 3592"/>
                              <a:gd name="T88" fmla="+- 0 2192 1124"/>
                              <a:gd name="T89" fmla="*/ T88 w 5340"/>
                              <a:gd name="T90" fmla="+- 0 11285 11113"/>
                              <a:gd name="T91" fmla="*/ 11285 h 3592"/>
                              <a:gd name="T92" fmla="+- 0 2429 1124"/>
                              <a:gd name="T93" fmla="*/ T92 w 5340"/>
                              <a:gd name="T94" fmla="+- 0 12761 11113"/>
                              <a:gd name="T95" fmla="*/ 12761 h 3592"/>
                              <a:gd name="T96" fmla="+- 0 2713 1124"/>
                              <a:gd name="T97" fmla="*/ T96 w 5340"/>
                              <a:gd name="T98" fmla="+- 0 14597 11113"/>
                              <a:gd name="T99" fmla="*/ 14597 h 3592"/>
                              <a:gd name="T100" fmla="+- 0 2660 1124"/>
                              <a:gd name="T101" fmla="*/ T100 w 5340"/>
                              <a:gd name="T102" fmla="+- 0 14446 11113"/>
                              <a:gd name="T103" fmla="*/ 14446 h 3592"/>
                              <a:gd name="T104" fmla="+- 0 2862 1124"/>
                              <a:gd name="T105" fmla="*/ T104 w 5340"/>
                              <a:gd name="T106" fmla="+- 0 12181 11113"/>
                              <a:gd name="T107" fmla="*/ 12181 h 3592"/>
                              <a:gd name="T108" fmla="+- 0 2775 1124"/>
                              <a:gd name="T109" fmla="*/ T108 w 5340"/>
                              <a:gd name="T110" fmla="+- 0 12243 11113"/>
                              <a:gd name="T111" fmla="*/ 12243 h 3592"/>
                              <a:gd name="T112" fmla="+- 0 2884 1124"/>
                              <a:gd name="T113" fmla="*/ T112 w 5340"/>
                              <a:gd name="T114" fmla="+- 0 11398 11113"/>
                              <a:gd name="T115" fmla="*/ 11398 h 3592"/>
                              <a:gd name="T116" fmla="+- 0 2876 1124"/>
                              <a:gd name="T117" fmla="*/ T116 w 5340"/>
                              <a:gd name="T118" fmla="+- 0 11661 11113"/>
                              <a:gd name="T119" fmla="*/ 11661 h 3592"/>
                              <a:gd name="T120" fmla="+- 0 2880 1124"/>
                              <a:gd name="T121" fmla="*/ T120 w 5340"/>
                              <a:gd name="T122" fmla="+- 0 14593 11113"/>
                              <a:gd name="T123" fmla="*/ 14593 h 3592"/>
                              <a:gd name="T124" fmla="+- 0 2854 1124"/>
                              <a:gd name="T125" fmla="*/ T124 w 5340"/>
                              <a:gd name="T126" fmla="+- 0 14440 11113"/>
                              <a:gd name="T127" fmla="*/ 14440 h 3592"/>
                              <a:gd name="T128" fmla="+- 0 2752 1124"/>
                              <a:gd name="T129" fmla="*/ T128 w 5340"/>
                              <a:gd name="T130" fmla="+- 0 13085 11113"/>
                              <a:gd name="T131" fmla="*/ 13085 h 3592"/>
                              <a:gd name="T132" fmla="+- 0 3202 1124"/>
                              <a:gd name="T133" fmla="*/ T132 w 5340"/>
                              <a:gd name="T134" fmla="+- 0 14495 11113"/>
                              <a:gd name="T135" fmla="*/ 14495 h 3592"/>
                              <a:gd name="T136" fmla="+- 0 3177 1124"/>
                              <a:gd name="T137" fmla="*/ T136 w 5340"/>
                              <a:gd name="T138" fmla="+- 0 14460 11113"/>
                              <a:gd name="T139" fmla="*/ 14460 h 3592"/>
                              <a:gd name="T140" fmla="+- 0 3152 1124"/>
                              <a:gd name="T141" fmla="*/ T140 w 5340"/>
                              <a:gd name="T142" fmla="+- 0 12103 11113"/>
                              <a:gd name="T143" fmla="*/ 12103 h 3592"/>
                              <a:gd name="T144" fmla="+- 0 2954 1124"/>
                              <a:gd name="T145" fmla="*/ T144 w 5340"/>
                              <a:gd name="T146" fmla="+- 0 12439 11113"/>
                              <a:gd name="T147" fmla="*/ 12439 h 3592"/>
                              <a:gd name="T148" fmla="+- 0 3180 1124"/>
                              <a:gd name="T149" fmla="*/ T148 w 5340"/>
                              <a:gd name="T150" fmla="+- 0 12223 11113"/>
                              <a:gd name="T151" fmla="*/ 12223 h 3592"/>
                              <a:gd name="T152" fmla="+- 0 3344 1124"/>
                              <a:gd name="T153" fmla="*/ T152 w 5340"/>
                              <a:gd name="T154" fmla="+- 0 14467 11113"/>
                              <a:gd name="T155" fmla="*/ 14467 h 3592"/>
                              <a:gd name="T156" fmla="+- 0 3341 1124"/>
                              <a:gd name="T157" fmla="*/ T156 w 5340"/>
                              <a:gd name="T158" fmla="+- 0 11399 11113"/>
                              <a:gd name="T159" fmla="*/ 11399 h 3592"/>
                              <a:gd name="T160" fmla="+- 0 3342 1124"/>
                              <a:gd name="T161" fmla="*/ T160 w 5340"/>
                              <a:gd name="T162" fmla="+- 0 11577 11113"/>
                              <a:gd name="T163" fmla="*/ 11577 h 3592"/>
                              <a:gd name="T164" fmla="+- 0 3497 1124"/>
                              <a:gd name="T165" fmla="*/ T164 w 5340"/>
                              <a:gd name="T166" fmla="+- 0 14465 11113"/>
                              <a:gd name="T167" fmla="*/ 14465 h 3592"/>
                              <a:gd name="T168" fmla="+- 0 3318 1124"/>
                              <a:gd name="T169" fmla="*/ T168 w 5340"/>
                              <a:gd name="T170" fmla="+- 0 12833 11113"/>
                              <a:gd name="T171" fmla="*/ 12833 h 3592"/>
                              <a:gd name="T172" fmla="+- 0 3443 1124"/>
                              <a:gd name="T173" fmla="*/ T172 w 5340"/>
                              <a:gd name="T174" fmla="+- 0 13244 11113"/>
                              <a:gd name="T175" fmla="*/ 13244 h 3592"/>
                              <a:gd name="T176" fmla="+- 0 3492 1124"/>
                              <a:gd name="T177" fmla="*/ T176 w 5340"/>
                              <a:gd name="T178" fmla="+- 0 12506 11113"/>
                              <a:gd name="T179" fmla="*/ 12506 h 3592"/>
                              <a:gd name="T180" fmla="+- 0 3744 1124"/>
                              <a:gd name="T181" fmla="*/ T180 w 5340"/>
                              <a:gd name="T182" fmla="+- 0 11278 11113"/>
                              <a:gd name="T183" fmla="*/ 11278 h 3592"/>
                              <a:gd name="T184" fmla="+- 0 3772 1124"/>
                              <a:gd name="T185" fmla="*/ T184 w 5340"/>
                              <a:gd name="T186" fmla="+- 0 11351 11113"/>
                              <a:gd name="T187" fmla="*/ 11351 h 3592"/>
                              <a:gd name="T188" fmla="+- 0 3821 1124"/>
                              <a:gd name="T189" fmla="*/ T188 w 5340"/>
                              <a:gd name="T190" fmla="+- 0 12191 11113"/>
                              <a:gd name="T191" fmla="*/ 12191 h 3592"/>
                              <a:gd name="T192" fmla="+- 0 4118 1124"/>
                              <a:gd name="T193" fmla="*/ T192 w 5340"/>
                              <a:gd name="T194" fmla="+- 0 12182 11113"/>
                              <a:gd name="T195" fmla="*/ 12182 h 3592"/>
                              <a:gd name="T196" fmla="+- 0 4235 1124"/>
                              <a:gd name="T197" fmla="*/ T196 w 5340"/>
                              <a:gd name="T198" fmla="+- 0 12420 11113"/>
                              <a:gd name="T199" fmla="*/ 12420 h 3592"/>
                              <a:gd name="T200" fmla="+- 0 4445 1124"/>
                              <a:gd name="T201" fmla="*/ T200 w 5340"/>
                              <a:gd name="T202" fmla="+- 0 12102 11113"/>
                              <a:gd name="T203" fmla="*/ 12102 h 3592"/>
                              <a:gd name="T204" fmla="+- 0 4440 1124"/>
                              <a:gd name="T205" fmla="*/ T204 w 5340"/>
                              <a:gd name="T206" fmla="+- 0 12422 11113"/>
                              <a:gd name="T207" fmla="*/ 12422 h 3592"/>
                              <a:gd name="T208" fmla="+- 0 4313 1124"/>
                              <a:gd name="T209" fmla="*/ T208 w 5340"/>
                              <a:gd name="T210" fmla="+- 0 12343 11113"/>
                              <a:gd name="T211" fmla="*/ 12343 h 3592"/>
                              <a:gd name="T212" fmla="+- 0 5314 1124"/>
                              <a:gd name="T213" fmla="*/ T212 w 5340"/>
                              <a:gd name="T214" fmla="+- 0 12143 11113"/>
                              <a:gd name="T215" fmla="*/ 12143 h 3592"/>
                              <a:gd name="T216" fmla="+- 0 4866 1124"/>
                              <a:gd name="T217" fmla="*/ T216 w 5340"/>
                              <a:gd name="T218" fmla="+- 0 12349 11113"/>
                              <a:gd name="T219" fmla="*/ 12349 h 3592"/>
                              <a:gd name="T220" fmla="+- 0 5252 1124"/>
                              <a:gd name="T221" fmla="*/ T220 w 5340"/>
                              <a:gd name="T222" fmla="+- 0 12499 11113"/>
                              <a:gd name="T223" fmla="*/ 12499 h 3592"/>
                              <a:gd name="T224" fmla="+- 0 5873 1124"/>
                              <a:gd name="T225" fmla="*/ T224 w 5340"/>
                              <a:gd name="T226" fmla="+- 0 12097 11113"/>
                              <a:gd name="T227" fmla="*/ 12097 h 3592"/>
                              <a:gd name="T228" fmla="+- 0 6464 1124"/>
                              <a:gd name="T229" fmla="*/ T228 w 5340"/>
                              <a:gd name="T230" fmla="+- 0 12131 11113"/>
                              <a:gd name="T231" fmla="*/ 12131 h 3592"/>
                              <a:gd name="T232" fmla="+- 0 6311 1124"/>
                              <a:gd name="T233" fmla="*/ T232 w 5340"/>
                              <a:gd name="T234" fmla="+- 0 12195 11113"/>
                              <a:gd name="T235" fmla="*/ 12195 h 3592"/>
                              <a:gd name="T236" fmla="+- 0 6106 1124"/>
                              <a:gd name="T237" fmla="*/ T236 w 5340"/>
                              <a:gd name="T238" fmla="+- 0 12459 11113"/>
                              <a:gd name="T239" fmla="*/ 12459 h 3592"/>
                              <a:gd name="T240" fmla="+- 0 6339 1124"/>
                              <a:gd name="T241" fmla="*/ T240 w 5340"/>
                              <a:gd name="T242" fmla="+- 0 12579 11113"/>
                              <a:gd name="T243" fmla="*/ 12579 h 3592"/>
                              <a:gd name="T244" fmla="+- 0 6181 1124"/>
                              <a:gd name="T245" fmla="*/ T244 w 5340"/>
                              <a:gd name="T246" fmla="+- 0 12380 11113"/>
                              <a:gd name="T247" fmla="*/ 12380 h 35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5340" h="3592">
                                <a:moveTo>
                                  <a:pt x="279" y="3514"/>
                                </a:moveTo>
                                <a:lnTo>
                                  <a:pt x="209" y="3399"/>
                                </a:lnTo>
                                <a:lnTo>
                                  <a:pt x="207" y="3395"/>
                                </a:lnTo>
                                <a:lnTo>
                                  <a:pt x="229" y="3385"/>
                                </a:lnTo>
                                <a:lnTo>
                                  <a:pt x="246" y="3369"/>
                                </a:lnTo>
                                <a:lnTo>
                                  <a:pt x="246" y="3368"/>
                                </a:lnTo>
                                <a:lnTo>
                                  <a:pt x="256" y="3349"/>
                                </a:lnTo>
                                <a:lnTo>
                                  <a:pt x="260" y="3323"/>
                                </a:lnTo>
                                <a:lnTo>
                                  <a:pt x="254" y="3292"/>
                                </a:lnTo>
                                <a:lnTo>
                                  <a:pt x="245" y="3280"/>
                                </a:lnTo>
                                <a:lnTo>
                                  <a:pt x="238" y="3269"/>
                                </a:lnTo>
                                <a:lnTo>
                                  <a:pt x="226" y="3263"/>
                                </a:lnTo>
                                <a:lnTo>
                                  <a:pt x="226" y="3324"/>
                                </a:lnTo>
                                <a:lnTo>
                                  <a:pt x="223" y="3344"/>
                                </a:lnTo>
                                <a:lnTo>
                                  <a:pt x="211" y="3358"/>
                                </a:lnTo>
                                <a:lnTo>
                                  <a:pt x="193" y="3366"/>
                                </a:lnTo>
                                <a:lnTo>
                                  <a:pt x="168" y="3368"/>
                                </a:lnTo>
                                <a:lnTo>
                                  <a:pt x="125" y="3368"/>
                                </a:lnTo>
                                <a:lnTo>
                                  <a:pt x="125" y="3280"/>
                                </a:lnTo>
                                <a:lnTo>
                                  <a:pt x="168" y="3280"/>
                                </a:lnTo>
                                <a:lnTo>
                                  <a:pt x="193" y="3282"/>
                                </a:lnTo>
                                <a:lnTo>
                                  <a:pt x="211" y="3290"/>
                                </a:lnTo>
                                <a:lnTo>
                                  <a:pt x="223" y="3304"/>
                                </a:lnTo>
                                <a:lnTo>
                                  <a:pt x="226" y="3324"/>
                                </a:lnTo>
                                <a:lnTo>
                                  <a:pt x="226" y="3263"/>
                                </a:lnTo>
                                <a:lnTo>
                                  <a:pt x="210" y="3254"/>
                                </a:lnTo>
                                <a:lnTo>
                                  <a:pt x="171" y="3249"/>
                                </a:lnTo>
                                <a:lnTo>
                                  <a:pt x="93" y="3249"/>
                                </a:lnTo>
                                <a:lnTo>
                                  <a:pt x="93" y="3514"/>
                                </a:lnTo>
                                <a:lnTo>
                                  <a:pt x="125" y="3514"/>
                                </a:lnTo>
                                <a:lnTo>
                                  <a:pt x="125" y="3399"/>
                                </a:lnTo>
                                <a:lnTo>
                                  <a:pt x="174" y="3399"/>
                                </a:lnTo>
                                <a:lnTo>
                                  <a:pt x="241" y="3514"/>
                                </a:lnTo>
                                <a:lnTo>
                                  <a:pt x="279" y="3514"/>
                                </a:lnTo>
                                <a:moveTo>
                                  <a:pt x="450" y="1648"/>
                                </a:moveTo>
                                <a:lnTo>
                                  <a:pt x="0" y="1648"/>
                                </a:lnTo>
                                <a:lnTo>
                                  <a:pt x="0" y="1740"/>
                                </a:lnTo>
                                <a:lnTo>
                                  <a:pt x="175" y="1740"/>
                                </a:lnTo>
                                <a:lnTo>
                                  <a:pt x="175" y="2206"/>
                                </a:lnTo>
                                <a:lnTo>
                                  <a:pt x="276" y="2206"/>
                                </a:lnTo>
                                <a:lnTo>
                                  <a:pt x="276" y="1740"/>
                                </a:lnTo>
                                <a:lnTo>
                                  <a:pt x="450" y="1740"/>
                                </a:lnTo>
                                <a:lnTo>
                                  <a:pt x="450" y="1648"/>
                                </a:lnTo>
                                <a:moveTo>
                                  <a:pt x="502" y="3249"/>
                                </a:moveTo>
                                <a:lnTo>
                                  <a:pt x="328" y="3249"/>
                                </a:lnTo>
                                <a:lnTo>
                                  <a:pt x="328" y="3514"/>
                                </a:lnTo>
                                <a:lnTo>
                                  <a:pt x="502" y="3514"/>
                                </a:lnTo>
                                <a:lnTo>
                                  <a:pt x="502" y="3484"/>
                                </a:lnTo>
                                <a:lnTo>
                                  <a:pt x="361" y="3484"/>
                                </a:lnTo>
                                <a:lnTo>
                                  <a:pt x="361" y="3394"/>
                                </a:lnTo>
                                <a:lnTo>
                                  <a:pt x="489" y="3394"/>
                                </a:lnTo>
                                <a:lnTo>
                                  <a:pt x="489" y="3364"/>
                                </a:lnTo>
                                <a:lnTo>
                                  <a:pt x="361" y="3364"/>
                                </a:lnTo>
                                <a:lnTo>
                                  <a:pt x="361" y="3280"/>
                                </a:lnTo>
                                <a:lnTo>
                                  <a:pt x="502" y="3280"/>
                                </a:lnTo>
                                <a:lnTo>
                                  <a:pt x="502" y="3249"/>
                                </a:lnTo>
                                <a:moveTo>
                                  <a:pt x="548" y="264"/>
                                </a:moveTo>
                                <a:lnTo>
                                  <a:pt x="324" y="264"/>
                                </a:lnTo>
                                <a:lnTo>
                                  <a:pt x="324" y="345"/>
                                </a:lnTo>
                                <a:lnTo>
                                  <a:pt x="447" y="345"/>
                                </a:lnTo>
                                <a:lnTo>
                                  <a:pt x="434" y="404"/>
                                </a:lnTo>
                                <a:lnTo>
                                  <a:pt x="402" y="446"/>
                                </a:lnTo>
                                <a:lnTo>
                                  <a:pt x="355" y="471"/>
                                </a:lnTo>
                                <a:lnTo>
                                  <a:pt x="295" y="479"/>
                                </a:lnTo>
                                <a:lnTo>
                                  <a:pt x="218" y="464"/>
                                </a:lnTo>
                                <a:lnTo>
                                  <a:pt x="165" y="423"/>
                                </a:lnTo>
                                <a:lnTo>
                                  <a:pt x="134" y="360"/>
                                </a:lnTo>
                                <a:lnTo>
                                  <a:pt x="124" y="283"/>
                                </a:lnTo>
                                <a:lnTo>
                                  <a:pt x="134" y="210"/>
                                </a:lnTo>
                                <a:lnTo>
                                  <a:pt x="165" y="150"/>
                                </a:lnTo>
                                <a:lnTo>
                                  <a:pt x="218" y="110"/>
                                </a:lnTo>
                                <a:lnTo>
                                  <a:pt x="295" y="95"/>
                                </a:lnTo>
                                <a:lnTo>
                                  <a:pt x="351" y="102"/>
                                </a:lnTo>
                                <a:lnTo>
                                  <a:pt x="395" y="123"/>
                                </a:lnTo>
                                <a:lnTo>
                                  <a:pt x="428" y="154"/>
                                </a:lnTo>
                                <a:lnTo>
                                  <a:pt x="450" y="195"/>
                                </a:lnTo>
                                <a:lnTo>
                                  <a:pt x="542" y="159"/>
                                </a:lnTo>
                                <a:lnTo>
                                  <a:pt x="506" y="95"/>
                                </a:lnTo>
                                <a:lnTo>
                                  <a:pt x="453" y="44"/>
                                </a:lnTo>
                                <a:lnTo>
                                  <a:pt x="383" y="12"/>
                                </a:lnTo>
                                <a:lnTo>
                                  <a:pt x="295" y="0"/>
                                </a:lnTo>
                                <a:lnTo>
                                  <a:pt x="211" y="10"/>
                                </a:lnTo>
                                <a:lnTo>
                                  <a:pt x="143" y="40"/>
                                </a:lnTo>
                                <a:lnTo>
                                  <a:pt x="90" y="86"/>
                                </a:lnTo>
                                <a:lnTo>
                                  <a:pt x="53" y="145"/>
                                </a:lnTo>
                                <a:lnTo>
                                  <a:pt x="32" y="213"/>
                                </a:lnTo>
                                <a:lnTo>
                                  <a:pt x="24" y="288"/>
                                </a:lnTo>
                                <a:lnTo>
                                  <a:pt x="32" y="362"/>
                                </a:lnTo>
                                <a:lnTo>
                                  <a:pt x="54" y="429"/>
                                </a:lnTo>
                                <a:lnTo>
                                  <a:pt x="91" y="488"/>
                                </a:lnTo>
                                <a:lnTo>
                                  <a:pt x="143" y="534"/>
                                </a:lnTo>
                                <a:lnTo>
                                  <a:pt x="211" y="563"/>
                                </a:lnTo>
                                <a:lnTo>
                                  <a:pt x="295" y="574"/>
                                </a:lnTo>
                                <a:lnTo>
                                  <a:pt x="348" y="568"/>
                                </a:lnTo>
                                <a:lnTo>
                                  <a:pt x="394" y="551"/>
                                </a:lnTo>
                                <a:lnTo>
                                  <a:pt x="431" y="523"/>
                                </a:lnTo>
                                <a:lnTo>
                                  <a:pt x="460" y="488"/>
                                </a:lnTo>
                                <a:lnTo>
                                  <a:pt x="468" y="566"/>
                                </a:lnTo>
                                <a:lnTo>
                                  <a:pt x="548" y="566"/>
                                </a:lnTo>
                                <a:lnTo>
                                  <a:pt x="548" y="488"/>
                                </a:lnTo>
                                <a:lnTo>
                                  <a:pt x="548" y="479"/>
                                </a:lnTo>
                                <a:lnTo>
                                  <a:pt x="548" y="264"/>
                                </a:lnTo>
                                <a:moveTo>
                                  <a:pt x="638" y="828"/>
                                </a:moveTo>
                                <a:lnTo>
                                  <a:pt x="495" y="828"/>
                                </a:lnTo>
                                <a:lnTo>
                                  <a:pt x="351" y="1221"/>
                                </a:lnTo>
                                <a:lnTo>
                                  <a:pt x="259" y="969"/>
                                </a:lnTo>
                                <a:lnTo>
                                  <a:pt x="208" y="828"/>
                                </a:lnTo>
                                <a:lnTo>
                                  <a:pt x="64" y="828"/>
                                </a:lnTo>
                                <a:lnTo>
                                  <a:pt x="64" y="1386"/>
                                </a:lnTo>
                                <a:lnTo>
                                  <a:pt x="164" y="1386"/>
                                </a:lnTo>
                                <a:lnTo>
                                  <a:pt x="164" y="969"/>
                                </a:lnTo>
                                <a:lnTo>
                                  <a:pt x="303" y="1337"/>
                                </a:lnTo>
                                <a:lnTo>
                                  <a:pt x="400" y="1337"/>
                                </a:lnTo>
                                <a:lnTo>
                                  <a:pt x="443" y="1221"/>
                                </a:lnTo>
                                <a:lnTo>
                                  <a:pt x="538" y="969"/>
                                </a:lnTo>
                                <a:lnTo>
                                  <a:pt x="538" y="1386"/>
                                </a:lnTo>
                                <a:lnTo>
                                  <a:pt x="638" y="1386"/>
                                </a:lnTo>
                                <a:lnTo>
                                  <a:pt x="638" y="969"/>
                                </a:lnTo>
                                <a:lnTo>
                                  <a:pt x="638" y="828"/>
                                </a:lnTo>
                                <a:moveTo>
                                  <a:pt x="730" y="3324"/>
                                </a:moveTo>
                                <a:lnTo>
                                  <a:pt x="725" y="3293"/>
                                </a:lnTo>
                                <a:lnTo>
                                  <a:pt x="716" y="3280"/>
                                </a:lnTo>
                                <a:lnTo>
                                  <a:pt x="709" y="3269"/>
                                </a:lnTo>
                                <a:lnTo>
                                  <a:pt x="697" y="3263"/>
                                </a:lnTo>
                                <a:lnTo>
                                  <a:pt x="697" y="3324"/>
                                </a:lnTo>
                                <a:lnTo>
                                  <a:pt x="693" y="3345"/>
                                </a:lnTo>
                                <a:lnTo>
                                  <a:pt x="682" y="3359"/>
                                </a:lnTo>
                                <a:lnTo>
                                  <a:pt x="664" y="3367"/>
                                </a:lnTo>
                                <a:lnTo>
                                  <a:pt x="639" y="3370"/>
                                </a:lnTo>
                                <a:lnTo>
                                  <a:pt x="596" y="3370"/>
                                </a:lnTo>
                                <a:lnTo>
                                  <a:pt x="596" y="3280"/>
                                </a:lnTo>
                                <a:lnTo>
                                  <a:pt x="639" y="3280"/>
                                </a:lnTo>
                                <a:lnTo>
                                  <a:pt x="664" y="3282"/>
                                </a:lnTo>
                                <a:lnTo>
                                  <a:pt x="682" y="3290"/>
                                </a:lnTo>
                                <a:lnTo>
                                  <a:pt x="693" y="3304"/>
                                </a:lnTo>
                                <a:lnTo>
                                  <a:pt x="697" y="3324"/>
                                </a:lnTo>
                                <a:lnTo>
                                  <a:pt x="697" y="3263"/>
                                </a:lnTo>
                                <a:lnTo>
                                  <a:pt x="681" y="3254"/>
                                </a:lnTo>
                                <a:lnTo>
                                  <a:pt x="642" y="3249"/>
                                </a:lnTo>
                                <a:lnTo>
                                  <a:pt x="564" y="3249"/>
                                </a:lnTo>
                                <a:lnTo>
                                  <a:pt x="564" y="3514"/>
                                </a:lnTo>
                                <a:lnTo>
                                  <a:pt x="596" y="3514"/>
                                </a:lnTo>
                                <a:lnTo>
                                  <a:pt x="596" y="3400"/>
                                </a:lnTo>
                                <a:lnTo>
                                  <a:pt x="642" y="3400"/>
                                </a:lnTo>
                                <a:lnTo>
                                  <a:pt x="680" y="3395"/>
                                </a:lnTo>
                                <a:lnTo>
                                  <a:pt x="707" y="3381"/>
                                </a:lnTo>
                                <a:lnTo>
                                  <a:pt x="715" y="3370"/>
                                </a:lnTo>
                                <a:lnTo>
                                  <a:pt x="725" y="3357"/>
                                </a:lnTo>
                                <a:lnTo>
                                  <a:pt x="730" y="3324"/>
                                </a:lnTo>
                                <a:moveTo>
                                  <a:pt x="796" y="2008"/>
                                </a:moveTo>
                                <a:lnTo>
                                  <a:pt x="782" y="1929"/>
                                </a:lnTo>
                                <a:lnTo>
                                  <a:pt x="757" y="1888"/>
                                </a:lnTo>
                                <a:lnTo>
                                  <a:pt x="742" y="1864"/>
                                </a:lnTo>
                                <a:lnTo>
                                  <a:pt x="700" y="1834"/>
                                </a:lnTo>
                                <a:lnTo>
                                  <a:pt x="700" y="2008"/>
                                </a:lnTo>
                                <a:lnTo>
                                  <a:pt x="694" y="2054"/>
                                </a:lnTo>
                                <a:lnTo>
                                  <a:pt x="676" y="2093"/>
                                </a:lnTo>
                                <a:lnTo>
                                  <a:pt x="645" y="2120"/>
                                </a:lnTo>
                                <a:lnTo>
                                  <a:pt x="598" y="2130"/>
                                </a:lnTo>
                                <a:lnTo>
                                  <a:pt x="551" y="2120"/>
                                </a:lnTo>
                                <a:lnTo>
                                  <a:pt x="520" y="2093"/>
                                </a:lnTo>
                                <a:lnTo>
                                  <a:pt x="502" y="2054"/>
                                </a:lnTo>
                                <a:lnTo>
                                  <a:pt x="496" y="2008"/>
                                </a:lnTo>
                                <a:lnTo>
                                  <a:pt x="502" y="1962"/>
                                </a:lnTo>
                                <a:lnTo>
                                  <a:pt x="520" y="1924"/>
                                </a:lnTo>
                                <a:lnTo>
                                  <a:pt x="551" y="1897"/>
                                </a:lnTo>
                                <a:lnTo>
                                  <a:pt x="598" y="1888"/>
                                </a:lnTo>
                                <a:lnTo>
                                  <a:pt x="645" y="1897"/>
                                </a:lnTo>
                                <a:lnTo>
                                  <a:pt x="676" y="1924"/>
                                </a:lnTo>
                                <a:lnTo>
                                  <a:pt x="694" y="1962"/>
                                </a:lnTo>
                                <a:lnTo>
                                  <a:pt x="700" y="2008"/>
                                </a:lnTo>
                                <a:lnTo>
                                  <a:pt x="700" y="1834"/>
                                </a:lnTo>
                                <a:lnTo>
                                  <a:pt x="680" y="1820"/>
                                </a:lnTo>
                                <a:lnTo>
                                  <a:pt x="598" y="1804"/>
                                </a:lnTo>
                                <a:lnTo>
                                  <a:pt x="515" y="1820"/>
                                </a:lnTo>
                                <a:lnTo>
                                  <a:pt x="453" y="1864"/>
                                </a:lnTo>
                                <a:lnTo>
                                  <a:pt x="414" y="1929"/>
                                </a:lnTo>
                                <a:lnTo>
                                  <a:pt x="400" y="2008"/>
                                </a:lnTo>
                                <a:lnTo>
                                  <a:pt x="414" y="2088"/>
                                </a:lnTo>
                                <a:lnTo>
                                  <a:pt x="453" y="2153"/>
                                </a:lnTo>
                                <a:lnTo>
                                  <a:pt x="515" y="2198"/>
                                </a:lnTo>
                                <a:lnTo>
                                  <a:pt x="598" y="2214"/>
                                </a:lnTo>
                                <a:lnTo>
                                  <a:pt x="680" y="2198"/>
                                </a:lnTo>
                                <a:lnTo>
                                  <a:pt x="742" y="2153"/>
                                </a:lnTo>
                                <a:lnTo>
                                  <a:pt x="756" y="2130"/>
                                </a:lnTo>
                                <a:lnTo>
                                  <a:pt x="782" y="2088"/>
                                </a:lnTo>
                                <a:lnTo>
                                  <a:pt x="796" y="2008"/>
                                </a:lnTo>
                                <a:moveTo>
                                  <a:pt x="954" y="3324"/>
                                </a:moveTo>
                                <a:lnTo>
                                  <a:pt x="948" y="3293"/>
                                </a:lnTo>
                                <a:lnTo>
                                  <a:pt x="939" y="3280"/>
                                </a:lnTo>
                                <a:lnTo>
                                  <a:pt x="932" y="3269"/>
                                </a:lnTo>
                                <a:lnTo>
                                  <a:pt x="921" y="3263"/>
                                </a:lnTo>
                                <a:lnTo>
                                  <a:pt x="921" y="3324"/>
                                </a:lnTo>
                                <a:lnTo>
                                  <a:pt x="917" y="3345"/>
                                </a:lnTo>
                                <a:lnTo>
                                  <a:pt x="906" y="3359"/>
                                </a:lnTo>
                                <a:lnTo>
                                  <a:pt x="887" y="3367"/>
                                </a:lnTo>
                                <a:lnTo>
                                  <a:pt x="862" y="3370"/>
                                </a:lnTo>
                                <a:lnTo>
                                  <a:pt x="820" y="3370"/>
                                </a:lnTo>
                                <a:lnTo>
                                  <a:pt x="820" y="3280"/>
                                </a:lnTo>
                                <a:lnTo>
                                  <a:pt x="862" y="3280"/>
                                </a:lnTo>
                                <a:lnTo>
                                  <a:pt x="887" y="3282"/>
                                </a:lnTo>
                                <a:lnTo>
                                  <a:pt x="905" y="3290"/>
                                </a:lnTo>
                                <a:lnTo>
                                  <a:pt x="917" y="3304"/>
                                </a:lnTo>
                                <a:lnTo>
                                  <a:pt x="921" y="3324"/>
                                </a:lnTo>
                                <a:lnTo>
                                  <a:pt x="921" y="3263"/>
                                </a:lnTo>
                                <a:lnTo>
                                  <a:pt x="904" y="3254"/>
                                </a:lnTo>
                                <a:lnTo>
                                  <a:pt x="866" y="3249"/>
                                </a:lnTo>
                                <a:lnTo>
                                  <a:pt x="787" y="3249"/>
                                </a:lnTo>
                                <a:lnTo>
                                  <a:pt x="787" y="3514"/>
                                </a:lnTo>
                                <a:lnTo>
                                  <a:pt x="820" y="3514"/>
                                </a:lnTo>
                                <a:lnTo>
                                  <a:pt x="820" y="3400"/>
                                </a:lnTo>
                                <a:lnTo>
                                  <a:pt x="866" y="3400"/>
                                </a:lnTo>
                                <a:lnTo>
                                  <a:pt x="903" y="3395"/>
                                </a:lnTo>
                                <a:lnTo>
                                  <a:pt x="931" y="3381"/>
                                </a:lnTo>
                                <a:lnTo>
                                  <a:pt x="939" y="3370"/>
                                </a:lnTo>
                                <a:lnTo>
                                  <a:pt x="948" y="3357"/>
                                </a:lnTo>
                                <a:lnTo>
                                  <a:pt x="954" y="3324"/>
                                </a:lnTo>
                                <a:moveTo>
                                  <a:pt x="989" y="364"/>
                                </a:moveTo>
                                <a:lnTo>
                                  <a:pt x="985" y="332"/>
                                </a:lnTo>
                                <a:lnTo>
                                  <a:pt x="978" y="286"/>
                                </a:lnTo>
                                <a:lnTo>
                                  <a:pt x="955" y="244"/>
                                </a:lnTo>
                                <a:lnTo>
                                  <a:pt x="944" y="223"/>
                                </a:lnTo>
                                <a:lnTo>
                                  <a:pt x="897" y="187"/>
                                </a:lnTo>
                                <a:lnTo>
                                  <a:pt x="897" y="322"/>
                                </a:lnTo>
                                <a:lnTo>
                                  <a:pt x="897" y="332"/>
                                </a:lnTo>
                                <a:lnTo>
                                  <a:pt x="717" y="332"/>
                                </a:lnTo>
                                <a:lnTo>
                                  <a:pt x="722" y="301"/>
                                </a:lnTo>
                                <a:lnTo>
                                  <a:pt x="738" y="272"/>
                                </a:lnTo>
                                <a:lnTo>
                                  <a:pt x="766" y="252"/>
                                </a:lnTo>
                                <a:lnTo>
                                  <a:pt x="807" y="244"/>
                                </a:lnTo>
                                <a:lnTo>
                                  <a:pt x="840" y="249"/>
                                </a:lnTo>
                                <a:lnTo>
                                  <a:pt x="867" y="263"/>
                                </a:lnTo>
                                <a:lnTo>
                                  <a:pt x="886" y="286"/>
                                </a:lnTo>
                                <a:lnTo>
                                  <a:pt x="896" y="317"/>
                                </a:lnTo>
                                <a:lnTo>
                                  <a:pt x="897" y="322"/>
                                </a:lnTo>
                                <a:lnTo>
                                  <a:pt x="897" y="187"/>
                                </a:lnTo>
                                <a:lnTo>
                                  <a:pt x="888" y="180"/>
                                </a:lnTo>
                                <a:lnTo>
                                  <a:pt x="808" y="164"/>
                                </a:lnTo>
                                <a:lnTo>
                                  <a:pt x="723" y="182"/>
                                </a:lnTo>
                                <a:lnTo>
                                  <a:pt x="665" y="229"/>
                                </a:lnTo>
                                <a:lnTo>
                                  <a:pt x="631" y="295"/>
                                </a:lnTo>
                                <a:lnTo>
                                  <a:pt x="620" y="371"/>
                                </a:lnTo>
                                <a:lnTo>
                                  <a:pt x="632" y="447"/>
                                </a:lnTo>
                                <a:lnTo>
                                  <a:pt x="666" y="512"/>
                                </a:lnTo>
                                <a:lnTo>
                                  <a:pt x="726" y="557"/>
                                </a:lnTo>
                                <a:lnTo>
                                  <a:pt x="814" y="574"/>
                                </a:lnTo>
                                <a:lnTo>
                                  <a:pt x="861" y="570"/>
                                </a:lnTo>
                                <a:lnTo>
                                  <a:pt x="903" y="556"/>
                                </a:lnTo>
                                <a:lnTo>
                                  <a:pt x="941" y="534"/>
                                </a:lnTo>
                                <a:lnTo>
                                  <a:pt x="976" y="503"/>
                                </a:lnTo>
                                <a:lnTo>
                                  <a:pt x="957" y="487"/>
                                </a:lnTo>
                                <a:lnTo>
                                  <a:pt x="909" y="444"/>
                                </a:lnTo>
                                <a:lnTo>
                                  <a:pt x="888" y="464"/>
                                </a:lnTo>
                                <a:lnTo>
                                  <a:pt x="865" y="477"/>
                                </a:lnTo>
                                <a:lnTo>
                                  <a:pt x="841" y="485"/>
                                </a:lnTo>
                                <a:lnTo>
                                  <a:pt x="815" y="487"/>
                                </a:lnTo>
                                <a:lnTo>
                                  <a:pt x="774" y="481"/>
                                </a:lnTo>
                                <a:lnTo>
                                  <a:pt x="744" y="463"/>
                                </a:lnTo>
                                <a:lnTo>
                                  <a:pt x="725" y="436"/>
                                </a:lnTo>
                                <a:lnTo>
                                  <a:pt x="716" y="400"/>
                                </a:lnTo>
                                <a:lnTo>
                                  <a:pt x="987" y="400"/>
                                </a:lnTo>
                                <a:lnTo>
                                  <a:pt x="988" y="388"/>
                                </a:lnTo>
                                <a:lnTo>
                                  <a:pt x="989" y="376"/>
                                </a:lnTo>
                                <a:lnTo>
                                  <a:pt x="989" y="364"/>
                                </a:lnTo>
                                <a:moveTo>
                                  <a:pt x="1084" y="1137"/>
                                </a:moveTo>
                                <a:lnTo>
                                  <a:pt x="1071" y="1069"/>
                                </a:lnTo>
                                <a:lnTo>
                                  <a:pt x="1070" y="1068"/>
                                </a:lnTo>
                                <a:lnTo>
                                  <a:pt x="1036" y="1021"/>
                                </a:lnTo>
                                <a:lnTo>
                                  <a:pt x="982" y="993"/>
                                </a:lnTo>
                                <a:lnTo>
                                  <a:pt x="916" y="984"/>
                                </a:lnTo>
                                <a:lnTo>
                                  <a:pt x="862" y="989"/>
                                </a:lnTo>
                                <a:lnTo>
                                  <a:pt x="815" y="1006"/>
                                </a:lnTo>
                                <a:lnTo>
                                  <a:pt x="774" y="1033"/>
                                </a:lnTo>
                                <a:lnTo>
                                  <a:pt x="738" y="1068"/>
                                </a:lnTo>
                                <a:lnTo>
                                  <a:pt x="808" y="1127"/>
                                </a:lnTo>
                                <a:lnTo>
                                  <a:pt x="830" y="1102"/>
                                </a:lnTo>
                                <a:lnTo>
                                  <a:pt x="856" y="1083"/>
                                </a:lnTo>
                                <a:lnTo>
                                  <a:pt x="884" y="1072"/>
                                </a:lnTo>
                                <a:lnTo>
                                  <a:pt x="914" y="1068"/>
                                </a:lnTo>
                                <a:lnTo>
                                  <a:pt x="945" y="1072"/>
                                </a:lnTo>
                                <a:lnTo>
                                  <a:pt x="968" y="1086"/>
                                </a:lnTo>
                                <a:lnTo>
                                  <a:pt x="983" y="1108"/>
                                </a:lnTo>
                                <a:lnTo>
                                  <a:pt x="988" y="1137"/>
                                </a:lnTo>
                                <a:lnTo>
                                  <a:pt x="988" y="1148"/>
                                </a:lnTo>
                                <a:lnTo>
                                  <a:pt x="988" y="1220"/>
                                </a:lnTo>
                                <a:lnTo>
                                  <a:pt x="988" y="1224"/>
                                </a:lnTo>
                                <a:lnTo>
                                  <a:pt x="978" y="1257"/>
                                </a:lnTo>
                                <a:lnTo>
                                  <a:pt x="957" y="1285"/>
                                </a:lnTo>
                                <a:lnTo>
                                  <a:pt x="925" y="1305"/>
                                </a:lnTo>
                                <a:lnTo>
                                  <a:pt x="884" y="1312"/>
                                </a:lnTo>
                                <a:lnTo>
                                  <a:pt x="857" y="1309"/>
                                </a:lnTo>
                                <a:lnTo>
                                  <a:pt x="838" y="1300"/>
                                </a:lnTo>
                                <a:lnTo>
                                  <a:pt x="826" y="1285"/>
                                </a:lnTo>
                                <a:lnTo>
                                  <a:pt x="822" y="1267"/>
                                </a:lnTo>
                                <a:lnTo>
                                  <a:pt x="822" y="1251"/>
                                </a:lnTo>
                                <a:lnTo>
                                  <a:pt x="828" y="1240"/>
                                </a:lnTo>
                                <a:lnTo>
                                  <a:pt x="838" y="1234"/>
                                </a:lnTo>
                                <a:lnTo>
                                  <a:pt x="852" y="1227"/>
                                </a:lnTo>
                                <a:lnTo>
                                  <a:pt x="868" y="1223"/>
                                </a:lnTo>
                                <a:lnTo>
                                  <a:pt x="885" y="1221"/>
                                </a:lnTo>
                                <a:lnTo>
                                  <a:pt x="903" y="1220"/>
                                </a:lnTo>
                                <a:lnTo>
                                  <a:pt x="988" y="1220"/>
                                </a:lnTo>
                                <a:lnTo>
                                  <a:pt x="988" y="1148"/>
                                </a:lnTo>
                                <a:lnTo>
                                  <a:pt x="890" y="1148"/>
                                </a:lnTo>
                                <a:lnTo>
                                  <a:pt x="861" y="1149"/>
                                </a:lnTo>
                                <a:lnTo>
                                  <a:pt x="833" y="1152"/>
                                </a:lnTo>
                                <a:lnTo>
                                  <a:pt x="808" y="1158"/>
                                </a:lnTo>
                                <a:lnTo>
                                  <a:pt x="785" y="1166"/>
                                </a:lnTo>
                                <a:lnTo>
                                  <a:pt x="761" y="1181"/>
                                </a:lnTo>
                                <a:lnTo>
                                  <a:pt x="742" y="1202"/>
                                </a:lnTo>
                                <a:lnTo>
                                  <a:pt x="730" y="1230"/>
                                </a:lnTo>
                                <a:lnTo>
                                  <a:pt x="726" y="1265"/>
                                </a:lnTo>
                                <a:lnTo>
                                  <a:pt x="738" y="1321"/>
                                </a:lnTo>
                                <a:lnTo>
                                  <a:pt x="770" y="1361"/>
                                </a:lnTo>
                                <a:lnTo>
                                  <a:pt x="816" y="1386"/>
                                </a:lnTo>
                                <a:lnTo>
                                  <a:pt x="868" y="1394"/>
                                </a:lnTo>
                                <a:lnTo>
                                  <a:pt x="902" y="1391"/>
                                </a:lnTo>
                                <a:lnTo>
                                  <a:pt x="935" y="1380"/>
                                </a:lnTo>
                                <a:lnTo>
                                  <a:pt x="965" y="1362"/>
                                </a:lnTo>
                                <a:lnTo>
                                  <a:pt x="988" y="1335"/>
                                </a:lnTo>
                                <a:lnTo>
                                  <a:pt x="996" y="1386"/>
                                </a:lnTo>
                                <a:lnTo>
                                  <a:pt x="1084" y="1386"/>
                                </a:lnTo>
                                <a:lnTo>
                                  <a:pt x="1084" y="1335"/>
                                </a:lnTo>
                                <a:lnTo>
                                  <a:pt x="1084" y="1312"/>
                                </a:lnTo>
                                <a:lnTo>
                                  <a:pt x="1084" y="1220"/>
                                </a:lnTo>
                                <a:lnTo>
                                  <a:pt x="1084" y="1137"/>
                                </a:lnTo>
                                <a:moveTo>
                                  <a:pt x="1221" y="3459"/>
                                </a:moveTo>
                                <a:lnTo>
                                  <a:pt x="1204" y="3421"/>
                                </a:lnTo>
                                <a:lnTo>
                                  <a:pt x="1168" y="3405"/>
                                </a:lnTo>
                                <a:lnTo>
                                  <a:pt x="1132" y="3394"/>
                                </a:lnTo>
                                <a:lnTo>
                                  <a:pt x="1116" y="3373"/>
                                </a:lnTo>
                                <a:lnTo>
                                  <a:pt x="1118" y="3363"/>
                                </a:lnTo>
                                <a:lnTo>
                                  <a:pt x="1125" y="3356"/>
                                </a:lnTo>
                                <a:lnTo>
                                  <a:pt x="1136" y="3351"/>
                                </a:lnTo>
                                <a:lnTo>
                                  <a:pt x="1150" y="3349"/>
                                </a:lnTo>
                                <a:lnTo>
                                  <a:pt x="1165" y="3351"/>
                                </a:lnTo>
                                <a:lnTo>
                                  <a:pt x="1177" y="3357"/>
                                </a:lnTo>
                                <a:lnTo>
                                  <a:pt x="1187" y="3366"/>
                                </a:lnTo>
                                <a:lnTo>
                                  <a:pt x="1194" y="3376"/>
                                </a:lnTo>
                                <a:lnTo>
                                  <a:pt x="1219" y="3363"/>
                                </a:lnTo>
                                <a:lnTo>
                                  <a:pt x="1208" y="3349"/>
                                </a:lnTo>
                                <a:lnTo>
                                  <a:pt x="1207" y="3346"/>
                                </a:lnTo>
                                <a:lnTo>
                                  <a:pt x="1191" y="3334"/>
                                </a:lnTo>
                                <a:lnTo>
                                  <a:pt x="1173" y="3326"/>
                                </a:lnTo>
                                <a:lnTo>
                                  <a:pt x="1151" y="3324"/>
                                </a:lnTo>
                                <a:lnTo>
                                  <a:pt x="1126" y="3327"/>
                                </a:lnTo>
                                <a:lnTo>
                                  <a:pt x="1105" y="3337"/>
                                </a:lnTo>
                                <a:lnTo>
                                  <a:pt x="1091" y="3354"/>
                                </a:lnTo>
                                <a:lnTo>
                                  <a:pt x="1085" y="3377"/>
                                </a:lnTo>
                                <a:lnTo>
                                  <a:pt x="1102" y="3412"/>
                                </a:lnTo>
                                <a:lnTo>
                                  <a:pt x="1137" y="3427"/>
                                </a:lnTo>
                                <a:lnTo>
                                  <a:pt x="1173" y="3438"/>
                                </a:lnTo>
                                <a:lnTo>
                                  <a:pt x="1189" y="3460"/>
                                </a:lnTo>
                                <a:lnTo>
                                  <a:pt x="1187" y="3472"/>
                                </a:lnTo>
                                <a:lnTo>
                                  <a:pt x="1180" y="3482"/>
                                </a:lnTo>
                                <a:lnTo>
                                  <a:pt x="1167" y="3488"/>
                                </a:lnTo>
                                <a:lnTo>
                                  <a:pt x="1150" y="3490"/>
                                </a:lnTo>
                                <a:lnTo>
                                  <a:pt x="1132" y="3487"/>
                                </a:lnTo>
                                <a:lnTo>
                                  <a:pt x="1117" y="3480"/>
                                </a:lnTo>
                                <a:lnTo>
                                  <a:pt x="1107" y="3468"/>
                                </a:lnTo>
                                <a:lnTo>
                                  <a:pt x="1100" y="3455"/>
                                </a:lnTo>
                                <a:lnTo>
                                  <a:pt x="1075" y="3467"/>
                                </a:lnTo>
                                <a:lnTo>
                                  <a:pt x="1086" y="3487"/>
                                </a:lnTo>
                                <a:lnTo>
                                  <a:pt x="1103" y="3503"/>
                                </a:lnTo>
                                <a:lnTo>
                                  <a:pt x="1125" y="3513"/>
                                </a:lnTo>
                                <a:lnTo>
                                  <a:pt x="1152" y="3517"/>
                                </a:lnTo>
                                <a:lnTo>
                                  <a:pt x="1178" y="3513"/>
                                </a:lnTo>
                                <a:lnTo>
                                  <a:pt x="1200" y="3503"/>
                                </a:lnTo>
                                <a:lnTo>
                                  <a:pt x="1210" y="3490"/>
                                </a:lnTo>
                                <a:lnTo>
                                  <a:pt x="1215" y="3484"/>
                                </a:lnTo>
                                <a:lnTo>
                                  <a:pt x="1221" y="3459"/>
                                </a:lnTo>
                                <a:moveTo>
                                  <a:pt x="1232" y="2008"/>
                                </a:moveTo>
                                <a:lnTo>
                                  <a:pt x="1219" y="1929"/>
                                </a:lnTo>
                                <a:lnTo>
                                  <a:pt x="1193" y="1888"/>
                                </a:lnTo>
                                <a:lnTo>
                                  <a:pt x="1179" y="1864"/>
                                </a:lnTo>
                                <a:lnTo>
                                  <a:pt x="1136" y="1834"/>
                                </a:lnTo>
                                <a:lnTo>
                                  <a:pt x="1136" y="2008"/>
                                </a:lnTo>
                                <a:lnTo>
                                  <a:pt x="1131" y="2054"/>
                                </a:lnTo>
                                <a:lnTo>
                                  <a:pt x="1113" y="2093"/>
                                </a:lnTo>
                                <a:lnTo>
                                  <a:pt x="1081" y="2120"/>
                                </a:lnTo>
                                <a:lnTo>
                                  <a:pt x="1035" y="2130"/>
                                </a:lnTo>
                                <a:lnTo>
                                  <a:pt x="988" y="2120"/>
                                </a:lnTo>
                                <a:lnTo>
                                  <a:pt x="957" y="2093"/>
                                </a:lnTo>
                                <a:lnTo>
                                  <a:pt x="939" y="2054"/>
                                </a:lnTo>
                                <a:lnTo>
                                  <a:pt x="933" y="2008"/>
                                </a:lnTo>
                                <a:lnTo>
                                  <a:pt x="939" y="1962"/>
                                </a:lnTo>
                                <a:lnTo>
                                  <a:pt x="957" y="1924"/>
                                </a:lnTo>
                                <a:lnTo>
                                  <a:pt x="988" y="1897"/>
                                </a:lnTo>
                                <a:lnTo>
                                  <a:pt x="1035" y="1888"/>
                                </a:lnTo>
                                <a:lnTo>
                                  <a:pt x="1081" y="1897"/>
                                </a:lnTo>
                                <a:lnTo>
                                  <a:pt x="1113" y="1924"/>
                                </a:lnTo>
                                <a:lnTo>
                                  <a:pt x="1131" y="1962"/>
                                </a:lnTo>
                                <a:lnTo>
                                  <a:pt x="1136" y="2008"/>
                                </a:lnTo>
                                <a:lnTo>
                                  <a:pt x="1136" y="1834"/>
                                </a:lnTo>
                                <a:lnTo>
                                  <a:pt x="1117" y="1820"/>
                                </a:lnTo>
                                <a:lnTo>
                                  <a:pt x="1035" y="1804"/>
                                </a:lnTo>
                                <a:lnTo>
                                  <a:pt x="952" y="1820"/>
                                </a:lnTo>
                                <a:lnTo>
                                  <a:pt x="890" y="1864"/>
                                </a:lnTo>
                                <a:lnTo>
                                  <a:pt x="851" y="1929"/>
                                </a:lnTo>
                                <a:lnTo>
                                  <a:pt x="837" y="2008"/>
                                </a:lnTo>
                                <a:lnTo>
                                  <a:pt x="851" y="2088"/>
                                </a:lnTo>
                                <a:lnTo>
                                  <a:pt x="890" y="2153"/>
                                </a:lnTo>
                                <a:lnTo>
                                  <a:pt x="952" y="2198"/>
                                </a:lnTo>
                                <a:lnTo>
                                  <a:pt x="1035" y="2214"/>
                                </a:lnTo>
                                <a:lnTo>
                                  <a:pt x="1117" y="2198"/>
                                </a:lnTo>
                                <a:lnTo>
                                  <a:pt x="1179" y="2153"/>
                                </a:lnTo>
                                <a:lnTo>
                                  <a:pt x="1193" y="2130"/>
                                </a:lnTo>
                                <a:lnTo>
                                  <a:pt x="1219" y="2088"/>
                                </a:lnTo>
                                <a:lnTo>
                                  <a:pt x="1232" y="2008"/>
                                </a:lnTo>
                                <a:moveTo>
                                  <a:pt x="1282" y="992"/>
                                </a:moveTo>
                                <a:lnTo>
                                  <a:pt x="1186" y="992"/>
                                </a:lnTo>
                                <a:lnTo>
                                  <a:pt x="1186" y="1386"/>
                                </a:lnTo>
                                <a:lnTo>
                                  <a:pt x="1282" y="1386"/>
                                </a:lnTo>
                                <a:lnTo>
                                  <a:pt x="1282" y="992"/>
                                </a:lnTo>
                                <a:moveTo>
                                  <a:pt x="1284" y="828"/>
                                </a:moveTo>
                                <a:lnTo>
                                  <a:pt x="1184" y="828"/>
                                </a:lnTo>
                                <a:lnTo>
                                  <a:pt x="1184" y="917"/>
                                </a:lnTo>
                                <a:lnTo>
                                  <a:pt x="1284" y="917"/>
                                </a:lnTo>
                                <a:lnTo>
                                  <a:pt x="1284" y="828"/>
                                </a:lnTo>
                                <a:moveTo>
                                  <a:pt x="1416" y="3327"/>
                                </a:moveTo>
                                <a:lnTo>
                                  <a:pt x="1385" y="3327"/>
                                </a:lnTo>
                                <a:lnTo>
                                  <a:pt x="1385" y="3407"/>
                                </a:lnTo>
                                <a:lnTo>
                                  <a:pt x="1383" y="3438"/>
                                </a:lnTo>
                                <a:lnTo>
                                  <a:pt x="1376" y="3464"/>
                                </a:lnTo>
                                <a:lnTo>
                                  <a:pt x="1361" y="3482"/>
                                </a:lnTo>
                                <a:lnTo>
                                  <a:pt x="1335" y="3489"/>
                                </a:lnTo>
                                <a:lnTo>
                                  <a:pt x="1314" y="3484"/>
                                </a:lnTo>
                                <a:lnTo>
                                  <a:pt x="1301" y="3471"/>
                                </a:lnTo>
                                <a:lnTo>
                                  <a:pt x="1295" y="3454"/>
                                </a:lnTo>
                                <a:lnTo>
                                  <a:pt x="1293" y="3434"/>
                                </a:lnTo>
                                <a:lnTo>
                                  <a:pt x="1293" y="3327"/>
                                </a:lnTo>
                                <a:lnTo>
                                  <a:pt x="1262" y="3327"/>
                                </a:lnTo>
                                <a:lnTo>
                                  <a:pt x="1262" y="3442"/>
                                </a:lnTo>
                                <a:lnTo>
                                  <a:pt x="1266" y="3473"/>
                                </a:lnTo>
                                <a:lnTo>
                                  <a:pt x="1278" y="3496"/>
                                </a:lnTo>
                                <a:lnTo>
                                  <a:pt x="1298" y="3512"/>
                                </a:lnTo>
                                <a:lnTo>
                                  <a:pt x="1327" y="3517"/>
                                </a:lnTo>
                                <a:lnTo>
                                  <a:pt x="1345" y="3515"/>
                                </a:lnTo>
                                <a:lnTo>
                                  <a:pt x="1361" y="3509"/>
                                </a:lnTo>
                                <a:lnTo>
                                  <a:pt x="1374" y="3498"/>
                                </a:lnTo>
                                <a:lnTo>
                                  <a:pt x="1380" y="3489"/>
                                </a:lnTo>
                                <a:lnTo>
                                  <a:pt x="1385" y="3482"/>
                                </a:lnTo>
                                <a:lnTo>
                                  <a:pt x="1385" y="3514"/>
                                </a:lnTo>
                                <a:lnTo>
                                  <a:pt x="1416" y="3514"/>
                                </a:lnTo>
                                <a:lnTo>
                                  <a:pt x="1416" y="3482"/>
                                </a:lnTo>
                                <a:lnTo>
                                  <a:pt x="1416" y="3327"/>
                                </a:lnTo>
                                <a:moveTo>
                                  <a:pt x="1423" y="566"/>
                                </a:moveTo>
                                <a:lnTo>
                                  <a:pt x="1423" y="310"/>
                                </a:lnTo>
                                <a:lnTo>
                                  <a:pt x="1414" y="249"/>
                                </a:lnTo>
                                <a:lnTo>
                                  <a:pt x="1413" y="248"/>
                                </a:lnTo>
                                <a:lnTo>
                                  <a:pt x="1395" y="217"/>
                                </a:lnTo>
                                <a:lnTo>
                                  <a:pt x="1386" y="203"/>
                                </a:lnTo>
                                <a:lnTo>
                                  <a:pt x="1343" y="174"/>
                                </a:lnTo>
                                <a:lnTo>
                                  <a:pt x="1284" y="164"/>
                                </a:lnTo>
                                <a:lnTo>
                                  <a:pt x="1249" y="167"/>
                                </a:lnTo>
                                <a:lnTo>
                                  <a:pt x="1216" y="176"/>
                                </a:lnTo>
                                <a:lnTo>
                                  <a:pt x="1188" y="193"/>
                                </a:lnTo>
                                <a:lnTo>
                                  <a:pt x="1164" y="217"/>
                                </a:lnTo>
                                <a:lnTo>
                                  <a:pt x="1164" y="172"/>
                                </a:lnTo>
                                <a:lnTo>
                                  <a:pt x="1068" y="172"/>
                                </a:lnTo>
                                <a:lnTo>
                                  <a:pt x="1068" y="566"/>
                                </a:lnTo>
                                <a:lnTo>
                                  <a:pt x="1164" y="566"/>
                                </a:lnTo>
                                <a:lnTo>
                                  <a:pt x="1164" y="408"/>
                                </a:lnTo>
                                <a:lnTo>
                                  <a:pt x="1166" y="354"/>
                                </a:lnTo>
                                <a:lnTo>
                                  <a:pt x="1176" y="302"/>
                                </a:lnTo>
                                <a:lnTo>
                                  <a:pt x="1202" y="263"/>
                                </a:lnTo>
                                <a:lnTo>
                                  <a:pt x="1254" y="248"/>
                                </a:lnTo>
                                <a:lnTo>
                                  <a:pt x="1296" y="258"/>
                                </a:lnTo>
                                <a:lnTo>
                                  <a:pt x="1318" y="281"/>
                                </a:lnTo>
                                <a:lnTo>
                                  <a:pt x="1326" y="310"/>
                                </a:lnTo>
                                <a:lnTo>
                                  <a:pt x="1327" y="336"/>
                                </a:lnTo>
                                <a:lnTo>
                                  <a:pt x="1327" y="566"/>
                                </a:lnTo>
                                <a:lnTo>
                                  <a:pt x="1423" y="566"/>
                                </a:lnTo>
                                <a:moveTo>
                                  <a:pt x="1460" y="2125"/>
                                </a:moveTo>
                                <a:lnTo>
                                  <a:pt x="1448" y="2128"/>
                                </a:lnTo>
                                <a:lnTo>
                                  <a:pt x="1438" y="2130"/>
                                </a:lnTo>
                                <a:lnTo>
                                  <a:pt x="1412" y="2130"/>
                                </a:lnTo>
                                <a:lnTo>
                                  <a:pt x="1401" y="2123"/>
                                </a:lnTo>
                                <a:lnTo>
                                  <a:pt x="1401" y="1648"/>
                                </a:lnTo>
                                <a:lnTo>
                                  <a:pt x="1305" y="1648"/>
                                </a:lnTo>
                                <a:lnTo>
                                  <a:pt x="1305" y="2112"/>
                                </a:lnTo>
                                <a:lnTo>
                                  <a:pt x="1312" y="2157"/>
                                </a:lnTo>
                                <a:lnTo>
                                  <a:pt x="1331" y="2189"/>
                                </a:lnTo>
                                <a:lnTo>
                                  <a:pt x="1361" y="2208"/>
                                </a:lnTo>
                                <a:lnTo>
                                  <a:pt x="1398" y="2214"/>
                                </a:lnTo>
                                <a:lnTo>
                                  <a:pt x="1412" y="2213"/>
                                </a:lnTo>
                                <a:lnTo>
                                  <a:pt x="1428" y="2211"/>
                                </a:lnTo>
                                <a:lnTo>
                                  <a:pt x="1443" y="2207"/>
                                </a:lnTo>
                                <a:lnTo>
                                  <a:pt x="1460" y="2202"/>
                                </a:lnTo>
                                <a:lnTo>
                                  <a:pt x="1460" y="2130"/>
                                </a:lnTo>
                                <a:lnTo>
                                  <a:pt x="1460" y="2125"/>
                                </a:lnTo>
                                <a:moveTo>
                                  <a:pt x="1651" y="3421"/>
                                </a:moveTo>
                                <a:lnTo>
                                  <a:pt x="1646" y="3382"/>
                                </a:lnTo>
                                <a:lnTo>
                                  <a:pt x="1631" y="3351"/>
                                </a:lnTo>
                                <a:lnTo>
                                  <a:pt x="1620" y="3342"/>
                                </a:lnTo>
                                <a:lnTo>
                                  <a:pt x="1620" y="3421"/>
                                </a:lnTo>
                                <a:lnTo>
                                  <a:pt x="1616" y="3449"/>
                                </a:lnTo>
                                <a:lnTo>
                                  <a:pt x="1606" y="3470"/>
                                </a:lnTo>
                                <a:lnTo>
                                  <a:pt x="1589" y="3484"/>
                                </a:lnTo>
                                <a:lnTo>
                                  <a:pt x="1565" y="3489"/>
                                </a:lnTo>
                                <a:lnTo>
                                  <a:pt x="1540" y="3484"/>
                                </a:lnTo>
                                <a:lnTo>
                                  <a:pt x="1536" y="3480"/>
                                </a:lnTo>
                                <a:lnTo>
                                  <a:pt x="1522" y="3470"/>
                                </a:lnTo>
                                <a:lnTo>
                                  <a:pt x="1511" y="3448"/>
                                </a:lnTo>
                                <a:lnTo>
                                  <a:pt x="1507" y="3421"/>
                                </a:lnTo>
                                <a:lnTo>
                                  <a:pt x="1511" y="3393"/>
                                </a:lnTo>
                                <a:lnTo>
                                  <a:pt x="1522" y="3371"/>
                                </a:lnTo>
                                <a:lnTo>
                                  <a:pt x="1535" y="3360"/>
                                </a:lnTo>
                                <a:lnTo>
                                  <a:pt x="1540" y="3357"/>
                                </a:lnTo>
                                <a:lnTo>
                                  <a:pt x="1565" y="3351"/>
                                </a:lnTo>
                                <a:lnTo>
                                  <a:pt x="1589" y="3356"/>
                                </a:lnTo>
                                <a:lnTo>
                                  <a:pt x="1606" y="3370"/>
                                </a:lnTo>
                                <a:lnTo>
                                  <a:pt x="1616" y="3392"/>
                                </a:lnTo>
                                <a:lnTo>
                                  <a:pt x="1620" y="3421"/>
                                </a:lnTo>
                                <a:lnTo>
                                  <a:pt x="1620" y="3342"/>
                                </a:lnTo>
                                <a:lnTo>
                                  <a:pt x="1606" y="3331"/>
                                </a:lnTo>
                                <a:lnTo>
                                  <a:pt x="1573" y="3324"/>
                                </a:lnTo>
                                <a:lnTo>
                                  <a:pt x="1553" y="3326"/>
                                </a:lnTo>
                                <a:lnTo>
                                  <a:pt x="1536" y="3333"/>
                                </a:lnTo>
                                <a:lnTo>
                                  <a:pt x="1521" y="3345"/>
                                </a:lnTo>
                                <a:lnTo>
                                  <a:pt x="1510" y="3360"/>
                                </a:lnTo>
                                <a:lnTo>
                                  <a:pt x="1510" y="3327"/>
                                </a:lnTo>
                                <a:lnTo>
                                  <a:pt x="1478" y="3327"/>
                                </a:lnTo>
                                <a:lnTo>
                                  <a:pt x="1478" y="3592"/>
                                </a:lnTo>
                                <a:lnTo>
                                  <a:pt x="1510" y="3592"/>
                                </a:lnTo>
                                <a:lnTo>
                                  <a:pt x="1510" y="3480"/>
                                </a:lnTo>
                                <a:lnTo>
                                  <a:pt x="1521" y="3495"/>
                                </a:lnTo>
                                <a:lnTo>
                                  <a:pt x="1535" y="3507"/>
                                </a:lnTo>
                                <a:lnTo>
                                  <a:pt x="1553" y="3514"/>
                                </a:lnTo>
                                <a:lnTo>
                                  <a:pt x="1573" y="3517"/>
                                </a:lnTo>
                                <a:lnTo>
                                  <a:pt x="1605" y="3510"/>
                                </a:lnTo>
                                <a:lnTo>
                                  <a:pt x="1630" y="3491"/>
                                </a:lnTo>
                                <a:lnTo>
                                  <a:pt x="1631" y="3489"/>
                                </a:lnTo>
                                <a:lnTo>
                                  <a:pt x="1646" y="3460"/>
                                </a:lnTo>
                                <a:lnTo>
                                  <a:pt x="1651" y="3421"/>
                                </a:lnTo>
                                <a:moveTo>
                                  <a:pt x="1748" y="1386"/>
                                </a:moveTo>
                                <a:lnTo>
                                  <a:pt x="1748" y="1130"/>
                                </a:lnTo>
                                <a:lnTo>
                                  <a:pt x="1739" y="1069"/>
                                </a:lnTo>
                                <a:lnTo>
                                  <a:pt x="1738" y="1068"/>
                                </a:lnTo>
                                <a:lnTo>
                                  <a:pt x="1721" y="1037"/>
                                </a:lnTo>
                                <a:lnTo>
                                  <a:pt x="1712" y="1023"/>
                                </a:lnTo>
                                <a:lnTo>
                                  <a:pt x="1668" y="994"/>
                                </a:lnTo>
                                <a:lnTo>
                                  <a:pt x="1609" y="984"/>
                                </a:lnTo>
                                <a:lnTo>
                                  <a:pt x="1574" y="987"/>
                                </a:lnTo>
                                <a:lnTo>
                                  <a:pt x="1542" y="996"/>
                                </a:lnTo>
                                <a:lnTo>
                                  <a:pt x="1514" y="1013"/>
                                </a:lnTo>
                                <a:lnTo>
                                  <a:pt x="1490" y="1037"/>
                                </a:lnTo>
                                <a:lnTo>
                                  <a:pt x="1490" y="992"/>
                                </a:lnTo>
                                <a:lnTo>
                                  <a:pt x="1394" y="992"/>
                                </a:lnTo>
                                <a:lnTo>
                                  <a:pt x="1394" y="1386"/>
                                </a:lnTo>
                                <a:lnTo>
                                  <a:pt x="1490" y="1386"/>
                                </a:lnTo>
                                <a:lnTo>
                                  <a:pt x="1490" y="1228"/>
                                </a:lnTo>
                                <a:lnTo>
                                  <a:pt x="1491" y="1174"/>
                                </a:lnTo>
                                <a:lnTo>
                                  <a:pt x="1501" y="1122"/>
                                </a:lnTo>
                                <a:lnTo>
                                  <a:pt x="1528" y="1083"/>
                                </a:lnTo>
                                <a:lnTo>
                                  <a:pt x="1580" y="1068"/>
                                </a:lnTo>
                                <a:lnTo>
                                  <a:pt x="1622" y="1078"/>
                                </a:lnTo>
                                <a:lnTo>
                                  <a:pt x="1643" y="1101"/>
                                </a:lnTo>
                                <a:lnTo>
                                  <a:pt x="1651" y="1130"/>
                                </a:lnTo>
                                <a:lnTo>
                                  <a:pt x="1652" y="1156"/>
                                </a:lnTo>
                                <a:lnTo>
                                  <a:pt x="1652" y="1386"/>
                                </a:lnTo>
                                <a:lnTo>
                                  <a:pt x="1748" y="1386"/>
                                </a:lnTo>
                                <a:moveTo>
                                  <a:pt x="1871" y="8"/>
                                </a:moveTo>
                                <a:lnTo>
                                  <a:pt x="1784" y="8"/>
                                </a:lnTo>
                                <a:lnTo>
                                  <a:pt x="1784" y="369"/>
                                </a:lnTo>
                                <a:lnTo>
                                  <a:pt x="1778" y="415"/>
                                </a:lnTo>
                                <a:lnTo>
                                  <a:pt x="1760" y="452"/>
                                </a:lnTo>
                                <a:lnTo>
                                  <a:pt x="1729" y="476"/>
                                </a:lnTo>
                                <a:lnTo>
                                  <a:pt x="1684" y="485"/>
                                </a:lnTo>
                                <a:lnTo>
                                  <a:pt x="1643" y="477"/>
                                </a:lnTo>
                                <a:lnTo>
                                  <a:pt x="1614" y="455"/>
                                </a:lnTo>
                                <a:lnTo>
                                  <a:pt x="1596" y="418"/>
                                </a:lnTo>
                                <a:lnTo>
                                  <a:pt x="1591" y="369"/>
                                </a:lnTo>
                                <a:lnTo>
                                  <a:pt x="1597" y="320"/>
                                </a:lnTo>
                                <a:lnTo>
                                  <a:pt x="1614" y="282"/>
                                </a:lnTo>
                                <a:lnTo>
                                  <a:pt x="1643" y="259"/>
                                </a:lnTo>
                                <a:lnTo>
                                  <a:pt x="1685" y="251"/>
                                </a:lnTo>
                                <a:lnTo>
                                  <a:pt x="1730" y="260"/>
                                </a:lnTo>
                                <a:lnTo>
                                  <a:pt x="1760" y="285"/>
                                </a:lnTo>
                                <a:lnTo>
                                  <a:pt x="1778" y="323"/>
                                </a:lnTo>
                                <a:lnTo>
                                  <a:pt x="1784" y="369"/>
                                </a:lnTo>
                                <a:lnTo>
                                  <a:pt x="1784" y="8"/>
                                </a:lnTo>
                                <a:lnTo>
                                  <a:pt x="1775" y="8"/>
                                </a:lnTo>
                                <a:lnTo>
                                  <a:pt x="1775" y="212"/>
                                </a:lnTo>
                                <a:lnTo>
                                  <a:pt x="1753" y="192"/>
                                </a:lnTo>
                                <a:lnTo>
                                  <a:pt x="1725" y="177"/>
                                </a:lnTo>
                                <a:lnTo>
                                  <a:pt x="1694" y="167"/>
                                </a:lnTo>
                                <a:lnTo>
                                  <a:pt x="1661" y="164"/>
                                </a:lnTo>
                                <a:lnTo>
                                  <a:pt x="1594" y="178"/>
                                </a:lnTo>
                                <a:lnTo>
                                  <a:pt x="1542" y="218"/>
                                </a:lnTo>
                                <a:lnTo>
                                  <a:pt x="1507" y="282"/>
                                </a:lnTo>
                                <a:lnTo>
                                  <a:pt x="1495" y="368"/>
                                </a:lnTo>
                                <a:lnTo>
                                  <a:pt x="1506" y="451"/>
                                </a:lnTo>
                                <a:lnTo>
                                  <a:pt x="1538" y="516"/>
                                </a:lnTo>
                                <a:lnTo>
                                  <a:pt x="1590" y="559"/>
                                </a:lnTo>
                                <a:lnTo>
                                  <a:pt x="1661" y="574"/>
                                </a:lnTo>
                                <a:lnTo>
                                  <a:pt x="1693" y="571"/>
                                </a:lnTo>
                                <a:lnTo>
                                  <a:pt x="1724" y="563"/>
                                </a:lnTo>
                                <a:lnTo>
                                  <a:pt x="1752" y="548"/>
                                </a:lnTo>
                                <a:lnTo>
                                  <a:pt x="1775" y="527"/>
                                </a:lnTo>
                                <a:lnTo>
                                  <a:pt x="1775" y="566"/>
                                </a:lnTo>
                                <a:lnTo>
                                  <a:pt x="1871" y="566"/>
                                </a:lnTo>
                                <a:lnTo>
                                  <a:pt x="1871" y="527"/>
                                </a:lnTo>
                                <a:lnTo>
                                  <a:pt x="1871" y="485"/>
                                </a:lnTo>
                                <a:lnTo>
                                  <a:pt x="1871" y="251"/>
                                </a:lnTo>
                                <a:lnTo>
                                  <a:pt x="1871" y="212"/>
                                </a:lnTo>
                                <a:lnTo>
                                  <a:pt x="1871" y="8"/>
                                </a:lnTo>
                                <a:moveTo>
                                  <a:pt x="1872" y="3421"/>
                                </a:moveTo>
                                <a:lnTo>
                                  <a:pt x="1867" y="3382"/>
                                </a:lnTo>
                                <a:lnTo>
                                  <a:pt x="1852" y="3351"/>
                                </a:lnTo>
                                <a:lnTo>
                                  <a:pt x="1841" y="3342"/>
                                </a:lnTo>
                                <a:lnTo>
                                  <a:pt x="1841" y="3421"/>
                                </a:lnTo>
                                <a:lnTo>
                                  <a:pt x="1837" y="3449"/>
                                </a:lnTo>
                                <a:lnTo>
                                  <a:pt x="1827" y="3470"/>
                                </a:lnTo>
                                <a:lnTo>
                                  <a:pt x="1810" y="3484"/>
                                </a:lnTo>
                                <a:lnTo>
                                  <a:pt x="1786" y="3489"/>
                                </a:lnTo>
                                <a:lnTo>
                                  <a:pt x="1761" y="3484"/>
                                </a:lnTo>
                                <a:lnTo>
                                  <a:pt x="1756" y="3480"/>
                                </a:lnTo>
                                <a:lnTo>
                                  <a:pt x="1743" y="3470"/>
                                </a:lnTo>
                                <a:lnTo>
                                  <a:pt x="1732" y="3448"/>
                                </a:lnTo>
                                <a:lnTo>
                                  <a:pt x="1728" y="3421"/>
                                </a:lnTo>
                                <a:lnTo>
                                  <a:pt x="1732" y="3393"/>
                                </a:lnTo>
                                <a:lnTo>
                                  <a:pt x="1743" y="3371"/>
                                </a:lnTo>
                                <a:lnTo>
                                  <a:pt x="1756" y="3360"/>
                                </a:lnTo>
                                <a:lnTo>
                                  <a:pt x="1761" y="3357"/>
                                </a:lnTo>
                                <a:lnTo>
                                  <a:pt x="1786" y="3351"/>
                                </a:lnTo>
                                <a:lnTo>
                                  <a:pt x="1810" y="3356"/>
                                </a:lnTo>
                                <a:lnTo>
                                  <a:pt x="1827" y="3370"/>
                                </a:lnTo>
                                <a:lnTo>
                                  <a:pt x="1837" y="3392"/>
                                </a:lnTo>
                                <a:lnTo>
                                  <a:pt x="1841" y="3421"/>
                                </a:lnTo>
                                <a:lnTo>
                                  <a:pt x="1841" y="3342"/>
                                </a:lnTo>
                                <a:lnTo>
                                  <a:pt x="1827" y="3331"/>
                                </a:lnTo>
                                <a:lnTo>
                                  <a:pt x="1794" y="3324"/>
                                </a:lnTo>
                                <a:lnTo>
                                  <a:pt x="1774" y="3326"/>
                                </a:lnTo>
                                <a:lnTo>
                                  <a:pt x="1757" y="3333"/>
                                </a:lnTo>
                                <a:lnTo>
                                  <a:pt x="1742" y="3345"/>
                                </a:lnTo>
                                <a:lnTo>
                                  <a:pt x="1730" y="3360"/>
                                </a:lnTo>
                                <a:lnTo>
                                  <a:pt x="1730" y="3327"/>
                                </a:lnTo>
                                <a:lnTo>
                                  <a:pt x="1699" y="3327"/>
                                </a:lnTo>
                                <a:lnTo>
                                  <a:pt x="1699" y="3592"/>
                                </a:lnTo>
                                <a:lnTo>
                                  <a:pt x="1730" y="3592"/>
                                </a:lnTo>
                                <a:lnTo>
                                  <a:pt x="1730" y="3480"/>
                                </a:lnTo>
                                <a:lnTo>
                                  <a:pt x="1741" y="3495"/>
                                </a:lnTo>
                                <a:lnTo>
                                  <a:pt x="1756" y="3507"/>
                                </a:lnTo>
                                <a:lnTo>
                                  <a:pt x="1774" y="3514"/>
                                </a:lnTo>
                                <a:lnTo>
                                  <a:pt x="1794" y="3517"/>
                                </a:lnTo>
                                <a:lnTo>
                                  <a:pt x="1826" y="3510"/>
                                </a:lnTo>
                                <a:lnTo>
                                  <a:pt x="1850" y="3491"/>
                                </a:lnTo>
                                <a:lnTo>
                                  <a:pt x="1851" y="3489"/>
                                </a:lnTo>
                                <a:lnTo>
                                  <a:pt x="1867" y="3460"/>
                                </a:lnTo>
                                <a:lnTo>
                                  <a:pt x="1872" y="3421"/>
                                </a:lnTo>
                                <a:moveTo>
                                  <a:pt x="1919" y="2206"/>
                                </a:moveTo>
                                <a:lnTo>
                                  <a:pt x="1795" y="2024"/>
                                </a:lnTo>
                                <a:lnTo>
                                  <a:pt x="1760" y="1972"/>
                                </a:lnTo>
                                <a:lnTo>
                                  <a:pt x="1755" y="1964"/>
                                </a:lnTo>
                                <a:lnTo>
                                  <a:pt x="1902" y="1812"/>
                                </a:lnTo>
                                <a:lnTo>
                                  <a:pt x="1773" y="1812"/>
                                </a:lnTo>
                                <a:lnTo>
                                  <a:pt x="1628" y="1972"/>
                                </a:lnTo>
                                <a:lnTo>
                                  <a:pt x="1628" y="1648"/>
                                </a:lnTo>
                                <a:lnTo>
                                  <a:pt x="1532" y="1648"/>
                                </a:lnTo>
                                <a:lnTo>
                                  <a:pt x="1532" y="2206"/>
                                </a:lnTo>
                                <a:lnTo>
                                  <a:pt x="1628" y="2206"/>
                                </a:lnTo>
                                <a:lnTo>
                                  <a:pt x="1628" y="2091"/>
                                </a:lnTo>
                                <a:lnTo>
                                  <a:pt x="1689" y="2024"/>
                                </a:lnTo>
                                <a:lnTo>
                                  <a:pt x="1804" y="2206"/>
                                </a:lnTo>
                                <a:lnTo>
                                  <a:pt x="1919" y="2206"/>
                                </a:lnTo>
                                <a:moveTo>
                                  <a:pt x="2066" y="1812"/>
                                </a:moveTo>
                                <a:lnTo>
                                  <a:pt x="1970" y="1812"/>
                                </a:lnTo>
                                <a:lnTo>
                                  <a:pt x="1970" y="2206"/>
                                </a:lnTo>
                                <a:lnTo>
                                  <a:pt x="2066" y="2206"/>
                                </a:lnTo>
                                <a:lnTo>
                                  <a:pt x="2066" y="1812"/>
                                </a:lnTo>
                                <a:moveTo>
                                  <a:pt x="2068" y="1648"/>
                                </a:moveTo>
                                <a:lnTo>
                                  <a:pt x="1968" y="1648"/>
                                </a:lnTo>
                                <a:lnTo>
                                  <a:pt x="1968" y="1737"/>
                                </a:lnTo>
                                <a:lnTo>
                                  <a:pt x="2068" y="1737"/>
                                </a:lnTo>
                                <a:lnTo>
                                  <a:pt x="2068" y="1648"/>
                                </a:lnTo>
                                <a:moveTo>
                                  <a:pt x="2085" y="3420"/>
                                </a:moveTo>
                                <a:lnTo>
                                  <a:pt x="2078" y="3382"/>
                                </a:lnTo>
                                <a:lnTo>
                                  <a:pt x="2060" y="3351"/>
                                </a:lnTo>
                                <a:lnTo>
                                  <a:pt x="2053" y="3347"/>
                                </a:lnTo>
                                <a:lnTo>
                                  <a:pt x="2053" y="3420"/>
                                </a:lnTo>
                                <a:lnTo>
                                  <a:pt x="2050" y="3447"/>
                                </a:lnTo>
                                <a:lnTo>
                                  <a:pt x="2038" y="3469"/>
                                </a:lnTo>
                                <a:lnTo>
                                  <a:pt x="2020" y="3484"/>
                                </a:lnTo>
                                <a:lnTo>
                                  <a:pt x="1994" y="3489"/>
                                </a:lnTo>
                                <a:lnTo>
                                  <a:pt x="1968" y="3484"/>
                                </a:lnTo>
                                <a:lnTo>
                                  <a:pt x="1950" y="3469"/>
                                </a:lnTo>
                                <a:lnTo>
                                  <a:pt x="1939" y="3447"/>
                                </a:lnTo>
                                <a:lnTo>
                                  <a:pt x="1935" y="3420"/>
                                </a:lnTo>
                                <a:lnTo>
                                  <a:pt x="1939" y="3393"/>
                                </a:lnTo>
                                <a:lnTo>
                                  <a:pt x="1950" y="3371"/>
                                </a:lnTo>
                                <a:lnTo>
                                  <a:pt x="1968" y="3357"/>
                                </a:lnTo>
                                <a:lnTo>
                                  <a:pt x="1994" y="3351"/>
                                </a:lnTo>
                                <a:lnTo>
                                  <a:pt x="2020" y="3357"/>
                                </a:lnTo>
                                <a:lnTo>
                                  <a:pt x="2038" y="3371"/>
                                </a:lnTo>
                                <a:lnTo>
                                  <a:pt x="2050" y="3393"/>
                                </a:lnTo>
                                <a:lnTo>
                                  <a:pt x="2053" y="3420"/>
                                </a:lnTo>
                                <a:lnTo>
                                  <a:pt x="2053" y="3347"/>
                                </a:lnTo>
                                <a:lnTo>
                                  <a:pt x="2031" y="3331"/>
                                </a:lnTo>
                                <a:lnTo>
                                  <a:pt x="1994" y="3324"/>
                                </a:lnTo>
                                <a:lnTo>
                                  <a:pt x="1957" y="3331"/>
                                </a:lnTo>
                                <a:lnTo>
                                  <a:pt x="1928" y="3351"/>
                                </a:lnTo>
                                <a:lnTo>
                                  <a:pt x="1910" y="3382"/>
                                </a:lnTo>
                                <a:lnTo>
                                  <a:pt x="1903" y="3420"/>
                                </a:lnTo>
                                <a:lnTo>
                                  <a:pt x="1910" y="3458"/>
                                </a:lnTo>
                                <a:lnTo>
                                  <a:pt x="1928" y="3489"/>
                                </a:lnTo>
                                <a:lnTo>
                                  <a:pt x="1957" y="3510"/>
                                </a:lnTo>
                                <a:lnTo>
                                  <a:pt x="1994" y="3517"/>
                                </a:lnTo>
                                <a:lnTo>
                                  <a:pt x="2031" y="3510"/>
                                </a:lnTo>
                                <a:lnTo>
                                  <a:pt x="2060" y="3489"/>
                                </a:lnTo>
                                <a:lnTo>
                                  <a:pt x="2078" y="3458"/>
                                </a:lnTo>
                                <a:lnTo>
                                  <a:pt x="2085" y="3420"/>
                                </a:lnTo>
                                <a:moveTo>
                                  <a:pt x="2130" y="1069"/>
                                </a:moveTo>
                                <a:lnTo>
                                  <a:pt x="2123" y="1060"/>
                                </a:lnTo>
                                <a:lnTo>
                                  <a:pt x="2104" y="1033"/>
                                </a:lnTo>
                                <a:lnTo>
                                  <a:pt x="2070" y="1006"/>
                                </a:lnTo>
                                <a:lnTo>
                                  <a:pt x="2028" y="990"/>
                                </a:lnTo>
                                <a:lnTo>
                                  <a:pt x="1980" y="984"/>
                                </a:lnTo>
                                <a:lnTo>
                                  <a:pt x="1925" y="991"/>
                                </a:lnTo>
                                <a:lnTo>
                                  <a:pt x="1879" y="1014"/>
                                </a:lnTo>
                                <a:lnTo>
                                  <a:pt x="1846" y="1052"/>
                                </a:lnTo>
                                <a:lnTo>
                                  <a:pt x="1834" y="1107"/>
                                </a:lnTo>
                                <a:lnTo>
                                  <a:pt x="1855" y="1170"/>
                                </a:lnTo>
                                <a:lnTo>
                                  <a:pt x="1904" y="1204"/>
                                </a:lnTo>
                                <a:lnTo>
                                  <a:pt x="1963" y="1222"/>
                                </a:lnTo>
                                <a:lnTo>
                                  <a:pt x="2012" y="1239"/>
                                </a:lnTo>
                                <a:lnTo>
                                  <a:pt x="2032" y="1268"/>
                                </a:lnTo>
                                <a:lnTo>
                                  <a:pt x="2029" y="1284"/>
                                </a:lnTo>
                                <a:lnTo>
                                  <a:pt x="2017" y="1299"/>
                                </a:lnTo>
                                <a:lnTo>
                                  <a:pt x="1997" y="1310"/>
                                </a:lnTo>
                                <a:lnTo>
                                  <a:pt x="1968" y="1314"/>
                                </a:lnTo>
                                <a:lnTo>
                                  <a:pt x="1934" y="1308"/>
                                </a:lnTo>
                                <a:lnTo>
                                  <a:pt x="1910" y="1292"/>
                                </a:lnTo>
                                <a:lnTo>
                                  <a:pt x="1894" y="1272"/>
                                </a:lnTo>
                                <a:lnTo>
                                  <a:pt x="1884" y="1249"/>
                                </a:lnTo>
                                <a:lnTo>
                                  <a:pt x="1808" y="1284"/>
                                </a:lnTo>
                                <a:lnTo>
                                  <a:pt x="1830" y="1326"/>
                                </a:lnTo>
                                <a:lnTo>
                                  <a:pt x="1866" y="1361"/>
                                </a:lnTo>
                                <a:lnTo>
                                  <a:pt x="1915" y="1385"/>
                                </a:lnTo>
                                <a:lnTo>
                                  <a:pt x="1973" y="1394"/>
                                </a:lnTo>
                                <a:lnTo>
                                  <a:pt x="2029" y="1386"/>
                                </a:lnTo>
                                <a:lnTo>
                                  <a:pt x="2078" y="1363"/>
                                </a:lnTo>
                                <a:lnTo>
                                  <a:pt x="2113" y="1322"/>
                                </a:lnTo>
                                <a:lnTo>
                                  <a:pt x="2115" y="1314"/>
                                </a:lnTo>
                                <a:lnTo>
                                  <a:pt x="2127" y="1262"/>
                                </a:lnTo>
                                <a:lnTo>
                                  <a:pt x="2106" y="1195"/>
                                </a:lnTo>
                                <a:lnTo>
                                  <a:pt x="2056" y="1158"/>
                                </a:lnTo>
                                <a:lnTo>
                                  <a:pt x="1948" y="1120"/>
                                </a:lnTo>
                                <a:lnTo>
                                  <a:pt x="1927" y="1093"/>
                                </a:lnTo>
                                <a:lnTo>
                                  <a:pt x="1930" y="1080"/>
                                </a:lnTo>
                                <a:lnTo>
                                  <a:pt x="1940" y="1070"/>
                                </a:lnTo>
                                <a:lnTo>
                                  <a:pt x="1956" y="1062"/>
                                </a:lnTo>
                                <a:lnTo>
                                  <a:pt x="1977" y="1060"/>
                                </a:lnTo>
                                <a:lnTo>
                                  <a:pt x="2006" y="1064"/>
                                </a:lnTo>
                                <a:lnTo>
                                  <a:pt x="2027" y="1076"/>
                                </a:lnTo>
                                <a:lnTo>
                                  <a:pt x="2044" y="1092"/>
                                </a:lnTo>
                                <a:lnTo>
                                  <a:pt x="2056" y="1110"/>
                                </a:lnTo>
                                <a:lnTo>
                                  <a:pt x="2130" y="1069"/>
                                </a:lnTo>
                                <a:moveTo>
                                  <a:pt x="2249" y="3332"/>
                                </a:moveTo>
                                <a:lnTo>
                                  <a:pt x="2239" y="3326"/>
                                </a:lnTo>
                                <a:lnTo>
                                  <a:pt x="2229" y="3324"/>
                                </a:lnTo>
                                <a:lnTo>
                                  <a:pt x="2217" y="3324"/>
                                </a:lnTo>
                                <a:lnTo>
                                  <a:pt x="2201" y="3326"/>
                                </a:lnTo>
                                <a:lnTo>
                                  <a:pt x="2185" y="3333"/>
                                </a:lnTo>
                                <a:lnTo>
                                  <a:pt x="2171" y="3346"/>
                                </a:lnTo>
                                <a:lnTo>
                                  <a:pt x="2162" y="3364"/>
                                </a:lnTo>
                                <a:lnTo>
                                  <a:pt x="2162" y="3327"/>
                                </a:lnTo>
                                <a:lnTo>
                                  <a:pt x="2130" y="3327"/>
                                </a:lnTo>
                                <a:lnTo>
                                  <a:pt x="2130" y="3514"/>
                                </a:lnTo>
                                <a:lnTo>
                                  <a:pt x="2162" y="3514"/>
                                </a:lnTo>
                                <a:lnTo>
                                  <a:pt x="2162" y="3414"/>
                                </a:lnTo>
                                <a:lnTo>
                                  <a:pt x="2166" y="3387"/>
                                </a:lnTo>
                                <a:lnTo>
                                  <a:pt x="2176" y="3368"/>
                                </a:lnTo>
                                <a:lnTo>
                                  <a:pt x="2183" y="3364"/>
                                </a:lnTo>
                                <a:lnTo>
                                  <a:pt x="2192" y="3358"/>
                                </a:lnTo>
                                <a:lnTo>
                                  <a:pt x="2211" y="3354"/>
                                </a:lnTo>
                                <a:lnTo>
                                  <a:pt x="2220" y="3354"/>
                                </a:lnTo>
                                <a:lnTo>
                                  <a:pt x="2227" y="3356"/>
                                </a:lnTo>
                                <a:lnTo>
                                  <a:pt x="2234" y="3360"/>
                                </a:lnTo>
                                <a:lnTo>
                                  <a:pt x="2237" y="3354"/>
                                </a:lnTo>
                                <a:lnTo>
                                  <a:pt x="2249" y="3332"/>
                                </a:lnTo>
                                <a:moveTo>
                                  <a:pt x="2320" y="364"/>
                                </a:moveTo>
                                <a:lnTo>
                                  <a:pt x="2315" y="332"/>
                                </a:lnTo>
                                <a:lnTo>
                                  <a:pt x="2308" y="286"/>
                                </a:lnTo>
                                <a:lnTo>
                                  <a:pt x="2286" y="244"/>
                                </a:lnTo>
                                <a:lnTo>
                                  <a:pt x="2275" y="223"/>
                                </a:lnTo>
                                <a:lnTo>
                                  <a:pt x="2228" y="187"/>
                                </a:lnTo>
                                <a:lnTo>
                                  <a:pt x="2228" y="322"/>
                                </a:lnTo>
                                <a:lnTo>
                                  <a:pt x="2228" y="332"/>
                                </a:lnTo>
                                <a:lnTo>
                                  <a:pt x="2048" y="332"/>
                                </a:lnTo>
                                <a:lnTo>
                                  <a:pt x="2052" y="301"/>
                                </a:lnTo>
                                <a:lnTo>
                                  <a:pt x="2068" y="272"/>
                                </a:lnTo>
                                <a:lnTo>
                                  <a:pt x="2097" y="252"/>
                                </a:lnTo>
                                <a:lnTo>
                                  <a:pt x="2137" y="244"/>
                                </a:lnTo>
                                <a:lnTo>
                                  <a:pt x="2171" y="249"/>
                                </a:lnTo>
                                <a:lnTo>
                                  <a:pt x="2198" y="263"/>
                                </a:lnTo>
                                <a:lnTo>
                                  <a:pt x="2217" y="286"/>
                                </a:lnTo>
                                <a:lnTo>
                                  <a:pt x="2227" y="317"/>
                                </a:lnTo>
                                <a:lnTo>
                                  <a:pt x="2228" y="322"/>
                                </a:lnTo>
                                <a:lnTo>
                                  <a:pt x="2228" y="187"/>
                                </a:lnTo>
                                <a:lnTo>
                                  <a:pt x="2218" y="180"/>
                                </a:lnTo>
                                <a:lnTo>
                                  <a:pt x="2138" y="164"/>
                                </a:lnTo>
                                <a:lnTo>
                                  <a:pt x="2053" y="182"/>
                                </a:lnTo>
                                <a:lnTo>
                                  <a:pt x="1995" y="229"/>
                                </a:lnTo>
                                <a:lnTo>
                                  <a:pt x="1962" y="295"/>
                                </a:lnTo>
                                <a:lnTo>
                                  <a:pt x="1951" y="371"/>
                                </a:lnTo>
                                <a:lnTo>
                                  <a:pt x="1962" y="447"/>
                                </a:lnTo>
                                <a:lnTo>
                                  <a:pt x="1997" y="512"/>
                                </a:lnTo>
                                <a:lnTo>
                                  <a:pt x="2057" y="557"/>
                                </a:lnTo>
                                <a:lnTo>
                                  <a:pt x="2144" y="574"/>
                                </a:lnTo>
                                <a:lnTo>
                                  <a:pt x="2192" y="570"/>
                                </a:lnTo>
                                <a:lnTo>
                                  <a:pt x="2234" y="556"/>
                                </a:lnTo>
                                <a:lnTo>
                                  <a:pt x="2272" y="534"/>
                                </a:lnTo>
                                <a:lnTo>
                                  <a:pt x="2306" y="503"/>
                                </a:lnTo>
                                <a:lnTo>
                                  <a:pt x="2288" y="487"/>
                                </a:lnTo>
                                <a:lnTo>
                                  <a:pt x="2240" y="444"/>
                                </a:lnTo>
                                <a:lnTo>
                                  <a:pt x="2218" y="464"/>
                                </a:lnTo>
                                <a:lnTo>
                                  <a:pt x="2195" y="477"/>
                                </a:lnTo>
                                <a:lnTo>
                                  <a:pt x="2171" y="485"/>
                                </a:lnTo>
                                <a:lnTo>
                                  <a:pt x="2145" y="487"/>
                                </a:lnTo>
                                <a:lnTo>
                                  <a:pt x="2104" y="481"/>
                                </a:lnTo>
                                <a:lnTo>
                                  <a:pt x="2074" y="463"/>
                                </a:lnTo>
                                <a:lnTo>
                                  <a:pt x="2055" y="436"/>
                                </a:lnTo>
                                <a:lnTo>
                                  <a:pt x="2047" y="400"/>
                                </a:lnTo>
                                <a:lnTo>
                                  <a:pt x="2317" y="400"/>
                                </a:lnTo>
                                <a:lnTo>
                                  <a:pt x="2319" y="388"/>
                                </a:lnTo>
                                <a:lnTo>
                                  <a:pt x="2320" y="376"/>
                                </a:lnTo>
                                <a:lnTo>
                                  <a:pt x="2320" y="364"/>
                                </a:lnTo>
                                <a:moveTo>
                                  <a:pt x="2374" y="3512"/>
                                </a:moveTo>
                                <a:lnTo>
                                  <a:pt x="2374" y="3491"/>
                                </a:lnTo>
                                <a:lnTo>
                                  <a:pt x="2373" y="3486"/>
                                </a:lnTo>
                                <a:lnTo>
                                  <a:pt x="2365" y="3489"/>
                                </a:lnTo>
                                <a:lnTo>
                                  <a:pt x="2357" y="3491"/>
                                </a:lnTo>
                                <a:lnTo>
                                  <a:pt x="2336" y="3491"/>
                                </a:lnTo>
                                <a:lnTo>
                                  <a:pt x="2328" y="3483"/>
                                </a:lnTo>
                                <a:lnTo>
                                  <a:pt x="2328" y="3352"/>
                                </a:lnTo>
                                <a:lnTo>
                                  <a:pt x="2373" y="3352"/>
                                </a:lnTo>
                                <a:lnTo>
                                  <a:pt x="2373" y="3327"/>
                                </a:lnTo>
                                <a:lnTo>
                                  <a:pt x="2328" y="3327"/>
                                </a:lnTo>
                                <a:lnTo>
                                  <a:pt x="2328" y="3253"/>
                                </a:lnTo>
                                <a:lnTo>
                                  <a:pt x="2296" y="3277"/>
                                </a:lnTo>
                                <a:lnTo>
                                  <a:pt x="2296" y="3327"/>
                                </a:lnTo>
                                <a:lnTo>
                                  <a:pt x="2265" y="3327"/>
                                </a:lnTo>
                                <a:lnTo>
                                  <a:pt x="2265" y="3352"/>
                                </a:lnTo>
                                <a:lnTo>
                                  <a:pt x="2296" y="3352"/>
                                </a:lnTo>
                                <a:lnTo>
                                  <a:pt x="2296" y="3468"/>
                                </a:lnTo>
                                <a:lnTo>
                                  <a:pt x="2300" y="3490"/>
                                </a:lnTo>
                                <a:lnTo>
                                  <a:pt x="2310" y="3505"/>
                                </a:lnTo>
                                <a:lnTo>
                                  <a:pt x="2325" y="3514"/>
                                </a:lnTo>
                                <a:lnTo>
                                  <a:pt x="2343" y="3517"/>
                                </a:lnTo>
                                <a:lnTo>
                                  <a:pt x="2353" y="3517"/>
                                </a:lnTo>
                                <a:lnTo>
                                  <a:pt x="2363" y="3516"/>
                                </a:lnTo>
                                <a:lnTo>
                                  <a:pt x="2374" y="3512"/>
                                </a:lnTo>
                                <a:moveTo>
                                  <a:pt x="2388" y="1812"/>
                                </a:moveTo>
                                <a:lnTo>
                                  <a:pt x="2290" y="1812"/>
                                </a:lnTo>
                                <a:lnTo>
                                  <a:pt x="2290" y="1648"/>
                                </a:lnTo>
                                <a:lnTo>
                                  <a:pt x="2194" y="1720"/>
                                </a:lnTo>
                                <a:lnTo>
                                  <a:pt x="2194" y="1812"/>
                                </a:lnTo>
                                <a:lnTo>
                                  <a:pt x="2130" y="1812"/>
                                </a:lnTo>
                                <a:lnTo>
                                  <a:pt x="2130" y="1888"/>
                                </a:lnTo>
                                <a:lnTo>
                                  <a:pt x="2194" y="1888"/>
                                </a:lnTo>
                                <a:lnTo>
                                  <a:pt x="2194" y="2096"/>
                                </a:lnTo>
                                <a:lnTo>
                                  <a:pt x="2204" y="2150"/>
                                </a:lnTo>
                                <a:lnTo>
                                  <a:pt x="2230" y="2186"/>
                                </a:lnTo>
                                <a:lnTo>
                                  <a:pt x="2269" y="2207"/>
                                </a:lnTo>
                                <a:lnTo>
                                  <a:pt x="2316" y="2214"/>
                                </a:lnTo>
                                <a:lnTo>
                                  <a:pt x="2334" y="2213"/>
                                </a:lnTo>
                                <a:lnTo>
                                  <a:pt x="2352" y="2211"/>
                                </a:lnTo>
                                <a:lnTo>
                                  <a:pt x="2370" y="2207"/>
                                </a:lnTo>
                                <a:lnTo>
                                  <a:pt x="2388" y="2202"/>
                                </a:lnTo>
                                <a:lnTo>
                                  <a:pt x="2388" y="2134"/>
                                </a:lnTo>
                                <a:lnTo>
                                  <a:pt x="2388" y="2125"/>
                                </a:lnTo>
                                <a:lnTo>
                                  <a:pt x="2375" y="2129"/>
                                </a:lnTo>
                                <a:lnTo>
                                  <a:pt x="2363" y="2132"/>
                                </a:lnTo>
                                <a:lnTo>
                                  <a:pt x="2351" y="2133"/>
                                </a:lnTo>
                                <a:lnTo>
                                  <a:pt x="2340" y="2134"/>
                                </a:lnTo>
                                <a:lnTo>
                                  <a:pt x="2319" y="2131"/>
                                </a:lnTo>
                                <a:lnTo>
                                  <a:pt x="2303" y="2123"/>
                                </a:lnTo>
                                <a:lnTo>
                                  <a:pt x="2293" y="2109"/>
                                </a:lnTo>
                                <a:lnTo>
                                  <a:pt x="2290" y="2088"/>
                                </a:lnTo>
                                <a:lnTo>
                                  <a:pt x="2290" y="1888"/>
                                </a:lnTo>
                                <a:lnTo>
                                  <a:pt x="2388" y="1888"/>
                                </a:lnTo>
                                <a:lnTo>
                                  <a:pt x="2388" y="1812"/>
                                </a:lnTo>
                                <a:moveTo>
                                  <a:pt x="2422" y="992"/>
                                </a:moveTo>
                                <a:lnTo>
                                  <a:pt x="2324" y="992"/>
                                </a:lnTo>
                                <a:lnTo>
                                  <a:pt x="2324" y="828"/>
                                </a:lnTo>
                                <a:lnTo>
                                  <a:pt x="2228" y="900"/>
                                </a:lnTo>
                                <a:lnTo>
                                  <a:pt x="2228" y="992"/>
                                </a:lnTo>
                                <a:lnTo>
                                  <a:pt x="2164" y="992"/>
                                </a:lnTo>
                                <a:lnTo>
                                  <a:pt x="2164" y="1068"/>
                                </a:lnTo>
                                <a:lnTo>
                                  <a:pt x="2228" y="1068"/>
                                </a:lnTo>
                                <a:lnTo>
                                  <a:pt x="2228" y="1276"/>
                                </a:lnTo>
                                <a:lnTo>
                                  <a:pt x="2237" y="1330"/>
                                </a:lnTo>
                                <a:lnTo>
                                  <a:pt x="2264" y="1366"/>
                                </a:lnTo>
                                <a:lnTo>
                                  <a:pt x="2303" y="1387"/>
                                </a:lnTo>
                                <a:lnTo>
                                  <a:pt x="2350" y="1394"/>
                                </a:lnTo>
                                <a:lnTo>
                                  <a:pt x="2368" y="1393"/>
                                </a:lnTo>
                                <a:lnTo>
                                  <a:pt x="2386" y="1391"/>
                                </a:lnTo>
                                <a:lnTo>
                                  <a:pt x="2404" y="1387"/>
                                </a:lnTo>
                                <a:lnTo>
                                  <a:pt x="2422" y="1382"/>
                                </a:lnTo>
                                <a:lnTo>
                                  <a:pt x="2422" y="1314"/>
                                </a:lnTo>
                                <a:lnTo>
                                  <a:pt x="2422" y="1305"/>
                                </a:lnTo>
                                <a:lnTo>
                                  <a:pt x="2409" y="1309"/>
                                </a:lnTo>
                                <a:lnTo>
                                  <a:pt x="2396" y="1312"/>
                                </a:lnTo>
                                <a:lnTo>
                                  <a:pt x="2385" y="1313"/>
                                </a:lnTo>
                                <a:lnTo>
                                  <a:pt x="2374" y="1314"/>
                                </a:lnTo>
                                <a:lnTo>
                                  <a:pt x="2353" y="1311"/>
                                </a:lnTo>
                                <a:lnTo>
                                  <a:pt x="2337" y="1303"/>
                                </a:lnTo>
                                <a:lnTo>
                                  <a:pt x="2327" y="1289"/>
                                </a:lnTo>
                                <a:lnTo>
                                  <a:pt x="2324" y="1268"/>
                                </a:lnTo>
                                <a:lnTo>
                                  <a:pt x="2324" y="1068"/>
                                </a:lnTo>
                                <a:lnTo>
                                  <a:pt x="2422" y="1068"/>
                                </a:lnTo>
                                <a:lnTo>
                                  <a:pt x="2422" y="992"/>
                                </a:lnTo>
                                <a:moveTo>
                                  <a:pt x="2676" y="186"/>
                                </a:moveTo>
                                <a:lnTo>
                                  <a:pt x="2658" y="176"/>
                                </a:lnTo>
                                <a:lnTo>
                                  <a:pt x="2639" y="169"/>
                                </a:lnTo>
                                <a:lnTo>
                                  <a:pt x="2620" y="165"/>
                                </a:lnTo>
                                <a:lnTo>
                                  <a:pt x="2601" y="164"/>
                                </a:lnTo>
                                <a:lnTo>
                                  <a:pt x="2568" y="169"/>
                                </a:lnTo>
                                <a:lnTo>
                                  <a:pt x="2538" y="183"/>
                                </a:lnTo>
                                <a:lnTo>
                                  <a:pt x="2513" y="206"/>
                                </a:lnTo>
                                <a:lnTo>
                                  <a:pt x="2496" y="238"/>
                                </a:lnTo>
                                <a:lnTo>
                                  <a:pt x="2496" y="172"/>
                                </a:lnTo>
                                <a:lnTo>
                                  <a:pt x="2399" y="172"/>
                                </a:lnTo>
                                <a:lnTo>
                                  <a:pt x="2399" y="566"/>
                                </a:lnTo>
                                <a:lnTo>
                                  <a:pt x="2495" y="566"/>
                                </a:lnTo>
                                <a:lnTo>
                                  <a:pt x="2495" y="368"/>
                                </a:lnTo>
                                <a:lnTo>
                                  <a:pt x="2500" y="319"/>
                                </a:lnTo>
                                <a:lnTo>
                                  <a:pt x="2516" y="285"/>
                                </a:lnTo>
                                <a:lnTo>
                                  <a:pt x="2544" y="264"/>
                                </a:lnTo>
                                <a:lnTo>
                                  <a:pt x="2582" y="257"/>
                                </a:lnTo>
                                <a:lnTo>
                                  <a:pt x="2596" y="258"/>
                                </a:lnTo>
                                <a:lnTo>
                                  <a:pt x="2608" y="261"/>
                                </a:lnTo>
                                <a:lnTo>
                                  <a:pt x="2619" y="265"/>
                                </a:lnTo>
                                <a:lnTo>
                                  <a:pt x="2630" y="271"/>
                                </a:lnTo>
                                <a:lnTo>
                                  <a:pt x="2637" y="257"/>
                                </a:lnTo>
                                <a:lnTo>
                                  <a:pt x="2648" y="238"/>
                                </a:lnTo>
                                <a:lnTo>
                                  <a:pt x="2676" y="186"/>
                                </a:lnTo>
                                <a:moveTo>
                                  <a:pt x="2778" y="1006"/>
                                </a:moveTo>
                                <a:lnTo>
                                  <a:pt x="2759" y="996"/>
                                </a:lnTo>
                                <a:lnTo>
                                  <a:pt x="2741" y="989"/>
                                </a:lnTo>
                                <a:lnTo>
                                  <a:pt x="2722" y="985"/>
                                </a:lnTo>
                                <a:lnTo>
                                  <a:pt x="2703" y="984"/>
                                </a:lnTo>
                                <a:lnTo>
                                  <a:pt x="2670" y="989"/>
                                </a:lnTo>
                                <a:lnTo>
                                  <a:pt x="2640" y="1003"/>
                                </a:lnTo>
                                <a:lnTo>
                                  <a:pt x="2615" y="1026"/>
                                </a:lnTo>
                                <a:lnTo>
                                  <a:pt x="2597" y="1058"/>
                                </a:lnTo>
                                <a:lnTo>
                                  <a:pt x="2597" y="992"/>
                                </a:lnTo>
                                <a:lnTo>
                                  <a:pt x="2500" y="992"/>
                                </a:lnTo>
                                <a:lnTo>
                                  <a:pt x="2500" y="1386"/>
                                </a:lnTo>
                                <a:lnTo>
                                  <a:pt x="2596" y="1386"/>
                                </a:lnTo>
                                <a:lnTo>
                                  <a:pt x="2596" y="1188"/>
                                </a:lnTo>
                                <a:lnTo>
                                  <a:pt x="2602" y="1139"/>
                                </a:lnTo>
                                <a:lnTo>
                                  <a:pt x="2618" y="1105"/>
                                </a:lnTo>
                                <a:lnTo>
                                  <a:pt x="2645" y="1084"/>
                                </a:lnTo>
                                <a:lnTo>
                                  <a:pt x="2684" y="1077"/>
                                </a:lnTo>
                                <a:lnTo>
                                  <a:pt x="2697" y="1078"/>
                                </a:lnTo>
                                <a:lnTo>
                                  <a:pt x="2710" y="1081"/>
                                </a:lnTo>
                                <a:lnTo>
                                  <a:pt x="2721" y="1085"/>
                                </a:lnTo>
                                <a:lnTo>
                                  <a:pt x="2732" y="1091"/>
                                </a:lnTo>
                                <a:lnTo>
                                  <a:pt x="2739" y="1077"/>
                                </a:lnTo>
                                <a:lnTo>
                                  <a:pt x="2749" y="1058"/>
                                </a:lnTo>
                                <a:lnTo>
                                  <a:pt x="2778" y="1006"/>
                                </a:lnTo>
                                <a:moveTo>
                                  <a:pt x="3143" y="1184"/>
                                </a:moveTo>
                                <a:lnTo>
                                  <a:pt x="3138" y="1152"/>
                                </a:lnTo>
                                <a:lnTo>
                                  <a:pt x="3132" y="1106"/>
                                </a:lnTo>
                                <a:lnTo>
                                  <a:pt x="3109" y="1064"/>
                                </a:lnTo>
                                <a:lnTo>
                                  <a:pt x="3098" y="1043"/>
                                </a:lnTo>
                                <a:lnTo>
                                  <a:pt x="3051" y="1007"/>
                                </a:lnTo>
                                <a:lnTo>
                                  <a:pt x="3051" y="1142"/>
                                </a:lnTo>
                                <a:lnTo>
                                  <a:pt x="3051" y="1152"/>
                                </a:lnTo>
                                <a:lnTo>
                                  <a:pt x="2871" y="1152"/>
                                </a:lnTo>
                                <a:lnTo>
                                  <a:pt x="2875" y="1121"/>
                                </a:lnTo>
                                <a:lnTo>
                                  <a:pt x="2892" y="1092"/>
                                </a:lnTo>
                                <a:lnTo>
                                  <a:pt x="2920" y="1072"/>
                                </a:lnTo>
                                <a:lnTo>
                                  <a:pt x="2960" y="1064"/>
                                </a:lnTo>
                                <a:lnTo>
                                  <a:pt x="2994" y="1069"/>
                                </a:lnTo>
                                <a:lnTo>
                                  <a:pt x="3021" y="1083"/>
                                </a:lnTo>
                                <a:lnTo>
                                  <a:pt x="3040" y="1106"/>
                                </a:lnTo>
                                <a:lnTo>
                                  <a:pt x="3050" y="1137"/>
                                </a:lnTo>
                                <a:lnTo>
                                  <a:pt x="3051" y="1142"/>
                                </a:lnTo>
                                <a:lnTo>
                                  <a:pt x="3051" y="1007"/>
                                </a:lnTo>
                                <a:lnTo>
                                  <a:pt x="3041" y="1000"/>
                                </a:lnTo>
                                <a:lnTo>
                                  <a:pt x="2961" y="984"/>
                                </a:lnTo>
                                <a:lnTo>
                                  <a:pt x="2877" y="1002"/>
                                </a:lnTo>
                                <a:lnTo>
                                  <a:pt x="2818" y="1049"/>
                                </a:lnTo>
                                <a:lnTo>
                                  <a:pt x="2785" y="1115"/>
                                </a:lnTo>
                                <a:lnTo>
                                  <a:pt x="2774" y="1191"/>
                                </a:lnTo>
                                <a:lnTo>
                                  <a:pt x="2785" y="1267"/>
                                </a:lnTo>
                                <a:lnTo>
                                  <a:pt x="2820" y="1332"/>
                                </a:lnTo>
                                <a:lnTo>
                                  <a:pt x="2880" y="1377"/>
                                </a:lnTo>
                                <a:lnTo>
                                  <a:pt x="2968" y="1394"/>
                                </a:lnTo>
                                <a:lnTo>
                                  <a:pt x="3015" y="1390"/>
                                </a:lnTo>
                                <a:lnTo>
                                  <a:pt x="3057" y="1376"/>
                                </a:lnTo>
                                <a:lnTo>
                                  <a:pt x="3095" y="1354"/>
                                </a:lnTo>
                                <a:lnTo>
                                  <a:pt x="3129" y="1323"/>
                                </a:lnTo>
                                <a:lnTo>
                                  <a:pt x="3111" y="1307"/>
                                </a:lnTo>
                                <a:lnTo>
                                  <a:pt x="3063" y="1264"/>
                                </a:lnTo>
                                <a:lnTo>
                                  <a:pt x="3041" y="1284"/>
                                </a:lnTo>
                                <a:lnTo>
                                  <a:pt x="3019" y="1297"/>
                                </a:lnTo>
                                <a:lnTo>
                                  <a:pt x="2994" y="1305"/>
                                </a:lnTo>
                                <a:lnTo>
                                  <a:pt x="2968" y="1307"/>
                                </a:lnTo>
                                <a:lnTo>
                                  <a:pt x="2927" y="1301"/>
                                </a:lnTo>
                                <a:lnTo>
                                  <a:pt x="2897" y="1283"/>
                                </a:lnTo>
                                <a:lnTo>
                                  <a:pt x="2878" y="1256"/>
                                </a:lnTo>
                                <a:lnTo>
                                  <a:pt x="2870" y="1220"/>
                                </a:lnTo>
                                <a:lnTo>
                                  <a:pt x="3140" y="1220"/>
                                </a:lnTo>
                                <a:lnTo>
                                  <a:pt x="3142" y="1208"/>
                                </a:lnTo>
                                <a:lnTo>
                                  <a:pt x="3143" y="1196"/>
                                </a:lnTo>
                                <a:lnTo>
                                  <a:pt x="3143" y="1184"/>
                                </a:lnTo>
                                <a:moveTo>
                                  <a:pt x="3544" y="1137"/>
                                </a:moveTo>
                                <a:lnTo>
                                  <a:pt x="3531" y="1069"/>
                                </a:lnTo>
                                <a:lnTo>
                                  <a:pt x="3529" y="1068"/>
                                </a:lnTo>
                                <a:lnTo>
                                  <a:pt x="3495" y="1021"/>
                                </a:lnTo>
                                <a:lnTo>
                                  <a:pt x="3441" y="993"/>
                                </a:lnTo>
                                <a:lnTo>
                                  <a:pt x="3375" y="984"/>
                                </a:lnTo>
                                <a:lnTo>
                                  <a:pt x="3321" y="989"/>
                                </a:lnTo>
                                <a:lnTo>
                                  <a:pt x="3274" y="1006"/>
                                </a:lnTo>
                                <a:lnTo>
                                  <a:pt x="3233" y="1033"/>
                                </a:lnTo>
                                <a:lnTo>
                                  <a:pt x="3197" y="1068"/>
                                </a:lnTo>
                                <a:lnTo>
                                  <a:pt x="3267" y="1127"/>
                                </a:lnTo>
                                <a:lnTo>
                                  <a:pt x="3289" y="1102"/>
                                </a:lnTo>
                                <a:lnTo>
                                  <a:pt x="3315" y="1083"/>
                                </a:lnTo>
                                <a:lnTo>
                                  <a:pt x="3343" y="1072"/>
                                </a:lnTo>
                                <a:lnTo>
                                  <a:pt x="3373" y="1068"/>
                                </a:lnTo>
                                <a:lnTo>
                                  <a:pt x="3404" y="1072"/>
                                </a:lnTo>
                                <a:lnTo>
                                  <a:pt x="3427" y="1086"/>
                                </a:lnTo>
                                <a:lnTo>
                                  <a:pt x="3442" y="1108"/>
                                </a:lnTo>
                                <a:lnTo>
                                  <a:pt x="3448" y="1137"/>
                                </a:lnTo>
                                <a:lnTo>
                                  <a:pt x="3448" y="1148"/>
                                </a:lnTo>
                                <a:lnTo>
                                  <a:pt x="3448" y="1220"/>
                                </a:lnTo>
                                <a:lnTo>
                                  <a:pt x="3448" y="1224"/>
                                </a:lnTo>
                                <a:lnTo>
                                  <a:pt x="3438" y="1257"/>
                                </a:lnTo>
                                <a:lnTo>
                                  <a:pt x="3416" y="1285"/>
                                </a:lnTo>
                                <a:lnTo>
                                  <a:pt x="3385" y="1305"/>
                                </a:lnTo>
                                <a:lnTo>
                                  <a:pt x="3343" y="1312"/>
                                </a:lnTo>
                                <a:lnTo>
                                  <a:pt x="3316" y="1309"/>
                                </a:lnTo>
                                <a:lnTo>
                                  <a:pt x="3297" y="1300"/>
                                </a:lnTo>
                                <a:lnTo>
                                  <a:pt x="3285" y="1285"/>
                                </a:lnTo>
                                <a:lnTo>
                                  <a:pt x="3281" y="1267"/>
                                </a:lnTo>
                                <a:lnTo>
                                  <a:pt x="3281" y="1251"/>
                                </a:lnTo>
                                <a:lnTo>
                                  <a:pt x="3288" y="1240"/>
                                </a:lnTo>
                                <a:lnTo>
                                  <a:pt x="3297" y="1234"/>
                                </a:lnTo>
                                <a:lnTo>
                                  <a:pt x="3311" y="1227"/>
                                </a:lnTo>
                                <a:lnTo>
                                  <a:pt x="3327" y="1223"/>
                                </a:lnTo>
                                <a:lnTo>
                                  <a:pt x="3344" y="1221"/>
                                </a:lnTo>
                                <a:lnTo>
                                  <a:pt x="3362" y="1220"/>
                                </a:lnTo>
                                <a:lnTo>
                                  <a:pt x="3448" y="1220"/>
                                </a:lnTo>
                                <a:lnTo>
                                  <a:pt x="3448" y="1148"/>
                                </a:lnTo>
                                <a:lnTo>
                                  <a:pt x="3349" y="1148"/>
                                </a:lnTo>
                                <a:lnTo>
                                  <a:pt x="3320" y="1149"/>
                                </a:lnTo>
                                <a:lnTo>
                                  <a:pt x="3293" y="1152"/>
                                </a:lnTo>
                                <a:lnTo>
                                  <a:pt x="3267" y="1158"/>
                                </a:lnTo>
                                <a:lnTo>
                                  <a:pt x="3244" y="1166"/>
                                </a:lnTo>
                                <a:lnTo>
                                  <a:pt x="3220" y="1181"/>
                                </a:lnTo>
                                <a:lnTo>
                                  <a:pt x="3201" y="1202"/>
                                </a:lnTo>
                                <a:lnTo>
                                  <a:pt x="3189" y="1230"/>
                                </a:lnTo>
                                <a:lnTo>
                                  <a:pt x="3185" y="1265"/>
                                </a:lnTo>
                                <a:lnTo>
                                  <a:pt x="3197" y="1321"/>
                                </a:lnTo>
                                <a:lnTo>
                                  <a:pt x="3230" y="1361"/>
                                </a:lnTo>
                                <a:lnTo>
                                  <a:pt x="3275" y="1386"/>
                                </a:lnTo>
                                <a:lnTo>
                                  <a:pt x="3328" y="1394"/>
                                </a:lnTo>
                                <a:lnTo>
                                  <a:pt x="3361" y="1391"/>
                                </a:lnTo>
                                <a:lnTo>
                                  <a:pt x="3394" y="1380"/>
                                </a:lnTo>
                                <a:lnTo>
                                  <a:pt x="3424" y="1362"/>
                                </a:lnTo>
                                <a:lnTo>
                                  <a:pt x="3448" y="1335"/>
                                </a:lnTo>
                                <a:lnTo>
                                  <a:pt x="3456" y="1386"/>
                                </a:lnTo>
                                <a:lnTo>
                                  <a:pt x="3544" y="1386"/>
                                </a:lnTo>
                                <a:lnTo>
                                  <a:pt x="3544" y="1335"/>
                                </a:lnTo>
                                <a:lnTo>
                                  <a:pt x="3544" y="1312"/>
                                </a:lnTo>
                                <a:lnTo>
                                  <a:pt x="3544" y="1220"/>
                                </a:lnTo>
                                <a:lnTo>
                                  <a:pt x="3544" y="1137"/>
                                </a:lnTo>
                                <a:moveTo>
                                  <a:pt x="4224" y="1135"/>
                                </a:moveTo>
                                <a:lnTo>
                                  <a:pt x="4215" y="1078"/>
                                </a:lnTo>
                                <a:lnTo>
                                  <a:pt x="4210" y="1068"/>
                                </a:lnTo>
                                <a:lnTo>
                                  <a:pt x="4207" y="1061"/>
                                </a:lnTo>
                                <a:lnTo>
                                  <a:pt x="4190" y="1030"/>
                                </a:lnTo>
                                <a:lnTo>
                                  <a:pt x="4148" y="996"/>
                                </a:lnTo>
                                <a:lnTo>
                                  <a:pt x="4086" y="984"/>
                                </a:lnTo>
                                <a:lnTo>
                                  <a:pt x="4049" y="987"/>
                                </a:lnTo>
                                <a:lnTo>
                                  <a:pt x="4015" y="1000"/>
                                </a:lnTo>
                                <a:lnTo>
                                  <a:pt x="3985" y="1024"/>
                                </a:lnTo>
                                <a:lnTo>
                                  <a:pt x="3959" y="1061"/>
                                </a:lnTo>
                                <a:lnTo>
                                  <a:pt x="3947" y="1041"/>
                                </a:lnTo>
                                <a:lnTo>
                                  <a:pt x="3937" y="1024"/>
                                </a:lnTo>
                                <a:lnTo>
                                  <a:pt x="3908" y="1000"/>
                                </a:lnTo>
                                <a:lnTo>
                                  <a:pt x="3876" y="987"/>
                                </a:lnTo>
                                <a:lnTo>
                                  <a:pt x="3844" y="984"/>
                                </a:lnTo>
                                <a:lnTo>
                                  <a:pt x="3814" y="986"/>
                                </a:lnTo>
                                <a:lnTo>
                                  <a:pt x="3786" y="996"/>
                                </a:lnTo>
                                <a:lnTo>
                                  <a:pt x="3760" y="1014"/>
                                </a:lnTo>
                                <a:lnTo>
                                  <a:pt x="3738" y="1041"/>
                                </a:lnTo>
                                <a:lnTo>
                                  <a:pt x="3738" y="992"/>
                                </a:lnTo>
                                <a:lnTo>
                                  <a:pt x="3645" y="992"/>
                                </a:lnTo>
                                <a:lnTo>
                                  <a:pt x="3646" y="1386"/>
                                </a:lnTo>
                                <a:lnTo>
                                  <a:pt x="3742" y="1386"/>
                                </a:lnTo>
                                <a:lnTo>
                                  <a:pt x="3742" y="1236"/>
                                </a:lnTo>
                                <a:lnTo>
                                  <a:pt x="3743" y="1176"/>
                                </a:lnTo>
                                <a:lnTo>
                                  <a:pt x="3751" y="1122"/>
                                </a:lnTo>
                                <a:lnTo>
                                  <a:pt x="3774" y="1083"/>
                                </a:lnTo>
                                <a:lnTo>
                                  <a:pt x="3820" y="1068"/>
                                </a:lnTo>
                                <a:lnTo>
                                  <a:pt x="3857" y="1078"/>
                                </a:lnTo>
                                <a:lnTo>
                                  <a:pt x="3877" y="1104"/>
                                </a:lnTo>
                                <a:lnTo>
                                  <a:pt x="3885" y="1136"/>
                                </a:lnTo>
                                <a:lnTo>
                                  <a:pt x="3887" y="1164"/>
                                </a:lnTo>
                                <a:lnTo>
                                  <a:pt x="3887" y="1386"/>
                                </a:lnTo>
                                <a:lnTo>
                                  <a:pt x="3983" y="1386"/>
                                </a:lnTo>
                                <a:lnTo>
                                  <a:pt x="3983" y="1236"/>
                                </a:lnTo>
                                <a:lnTo>
                                  <a:pt x="3984" y="1176"/>
                                </a:lnTo>
                                <a:lnTo>
                                  <a:pt x="3991" y="1122"/>
                                </a:lnTo>
                                <a:lnTo>
                                  <a:pt x="4014" y="1083"/>
                                </a:lnTo>
                                <a:lnTo>
                                  <a:pt x="4060" y="1068"/>
                                </a:lnTo>
                                <a:lnTo>
                                  <a:pt x="4098" y="1078"/>
                                </a:lnTo>
                                <a:lnTo>
                                  <a:pt x="4118" y="1104"/>
                                </a:lnTo>
                                <a:lnTo>
                                  <a:pt x="4126" y="1136"/>
                                </a:lnTo>
                                <a:lnTo>
                                  <a:pt x="4128" y="1164"/>
                                </a:lnTo>
                                <a:lnTo>
                                  <a:pt x="4128" y="1386"/>
                                </a:lnTo>
                                <a:lnTo>
                                  <a:pt x="4224" y="1386"/>
                                </a:lnTo>
                                <a:lnTo>
                                  <a:pt x="4224" y="1135"/>
                                </a:lnTo>
                                <a:moveTo>
                                  <a:pt x="4422" y="992"/>
                                </a:moveTo>
                                <a:lnTo>
                                  <a:pt x="4326" y="992"/>
                                </a:lnTo>
                                <a:lnTo>
                                  <a:pt x="4326" y="1386"/>
                                </a:lnTo>
                                <a:lnTo>
                                  <a:pt x="4422" y="1386"/>
                                </a:lnTo>
                                <a:lnTo>
                                  <a:pt x="4422" y="992"/>
                                </a:lnTo>
                                <a:moveTo>
                                  <a:pt x="4424" y="828"/>
                                </a:moveTo>
                                <a:lnTo>
                                  <a:pt x="4324" y="828"/>
                                </a:lnTo>
                                <a:lnTo>
                                  <a:pt x="4324" y="917"/>
                                </a:lnTo>
                                <a:lnTo>
                                  <a:pt x="4424" y="917"/>
                                </a:lnTo>
                                <a:lnTo>
                                  <a:pt x="4424" y="828"/>
                                </a:lnTo>
                                <a:moveTo>
                                  <a:pt x="4888" y="1386"/>
                                </a:moveTo>
                                <a:lnTo>
                                  <a:pt x="4888" y="1130"/>
                                </a:lnTo>
                                <a:lnTo>
                                  <a:pt x="4879" y="1069"/>
                                </a:lnTo>
                                <a:lnTo>
                                  <a:pt x="4878" y="1068"/>
                                </a:lnTo>
                                <a:lnTo>
                                  <a:pt x="4861" y="1037"/>
                                </a:lnTo>
                                <a:lnTo>
                                  <a:pt x="4852" y="1023"/>
                                </a:lnTo>
                                <a:lnTo>
                                  <a:pt x="4808" y="994"/>
                                </a:lnTo>
                                <a:lnTo>
                                  <a:pt x="4749" y="984"/>
                                </a:lnTo>
                                <a:lnTo>
                                  <a:pt x="4714" y="987"/>
                                </a:lnTo>
                                <a:lnTo>
                                  <a:pt x="4682" y="996"/>
                                </a:lnTo>
                                <a:lnTo>
                                  <a:pt x="4654" y="1013"/>
                                </a:lnTo>
                                <a:lnTo>
                                  <a:pt x="4630" y="1037"/>
                                </a:lnTo>
                                <a:lnTo>
                                  <a:pt x="4630" y="992"/>
                                </a:lnTo>
                                <a:lnTo>
                                  <a:pt x="4534" y="992"/>
                                </a:lnTo>
                                <a:lnTo>
                                  <a:pt x="4534" y="1386"/>
                                </a:lnTo>
                                <a:lnTo>
                                  <a:pt x="4630" y="1386"/>
                                </a:lnTo>
                                <a:lnTo>
                                  <a:pt x="4630" y="1228"/>
                                </a:lnTo>
                                <a:lnTo>
                                  <a:pt x="4631" y="1174"/>
                                </a:lnTo>
                                <a:lnTo>
                                  <a:pt x="4641" y="1122"/>
                                </a:lnTo>
                                <a:lnTo>
                                  <a:pt x="4668" y="1083"/>
                                </a:lnTo>
                                <a:lnTo>
                                  <a:pt x="4720" y="1068"/>
                                </a:lnTo>
                                <a:lnTo>
                                  <a:pt x="4762" y="1078"/>
                                </a:lnTo>
                                <a:lnTo>
                                  <a:pt x="4783" y="1101"/>
                                </a:lnTo>
                                <a:lnTo>
                                  <a:pt x="4791" y="1130"/>
                                </a:lnTo>
                                <a:lnTo>
                                  <a:pt x="4792" y="1156"/>
                                </a:lnTo>
                                <a:lnTo>
                                  <a:pt x="4792" y="1386"/>
                                </a:lnTo>
                                <a:lnTo>
                                  <a:pt x="4888" y="1386"/>
                                </a:lnTo>
                                <a:moveTo>
                                  <a:pt x="5340" y="1018"/>
                                </a:moveTo>
                                <a:lnTo>
                                  <a:pt x="5332" y="1008"/>
                                </a:lnTo>
                                <a:lnTo>
                                  <a:pt x="5290" y="957"/>
                                </a:lnTo>
                                <a:lnTo>
                                  <a:pt x="5230" y="1008"/>
                                </a:lnTo>
                                <a:lnTo>
                                  <a:pt x="5209" y="998"/>
                                </a:lnTo>
                                <a:lnTo>
                                  <a:pt x="5204" y="996"/>
                                </a:lnTo>
                                <a:lnTo>
                                  <a:pt x="5204" y="1131"/>
                                </a:lnTo>
                                <a:lnTo>
                                  <a:pt x="5200" y="1158"/>
                                </a:lnTo>
                                <a:lnTo>
                                  <a:pt x="5188" y="1179"/>
                                </a:lnTo>
                                <a:lnTo>
                                  <a:pt x="5168" y="1194"/>
                                </a:lnTo>
                                <a:lnTo>
                                  <a:pt x="5139" y="1199"/>
                                </a:lnTo>
                                <a:lnTo>
                                  <a:pt x="5109" y="1194"/>
                                </a:lnTo>
                                <a:lnTo>
                                  <a:pt x="5088" y="1179"/>
                                </a:lnTo>
                                <a:lnTo>
                                  <a:pt x="5076" y="1157"/>
                                </a:lnTo>
                                <a:lnTo>
                                  <a:pt x="5072" y="1131"/>
                                </a:lnTo>
                                <a:lnTo>
                                  <a:pt x="5076" y="1104"/>
                                </a:lnTo>
                                <a:lnTo>
                                  <a:pt x="5090" y="1082"/>
                                </a:lnTo>
                                <a:lnTo>
                                  <a:pt x="5111" y="1069"/>
                                </a:lnTo>
                                <a:lnTo>
                                  <a:pt x="5139" y="1064"/>
                                </a:lnTo>
                                <a:lnTo>
                                  <a:pt x="5166" y="1068"/>
                                </a:lnTo>
                                <a:lnTo>
                                  <a:pt x="5187" y="1082"/>
                                </a:lnTo>
                                <a:lnTo>
                                  <a:pt x="5200" y="1103"/>
                                </a:lnTo>
                                <a:lnTo>
                                  <a:pt x="5204" y="1131"/>
                                </a:lnTo>
                                <a:lnTo>
                                  <a:pt x="5204" y="996"/>
                                </a:lnTo>
                                <a:lnTo>
                                  <a:pt x="5187" y="990"/>
                                </a:lnTo>
                                <a:lnTo>
                                  <a:pt x="5162" y="985"/>
                                </a:lnTo>
                                <a:lnTo>
                                  <a:pt x="5137" y="984"/>
                                </a:lnTo>
                                <a:lnTo>
                                  <a:pt x="5075" y="994"/>
                                </a:lnTo>
                                <a:lnTo>
                                  <a:pt x="5023" y="1024"/>
                                </a:lnTo>
                                <a:lnTo>
                                  <a:pt x="4988" y="1070"/>
                                </a:lnTo>
                                <a:lnTo>
                                  <a:pt x="4976" y="1128"/>
                                </a:lnTo>
                                <a:lnTo>
                                  <a:pt x="4978" y="1154"/>
                                </a:lnTo>
                                <a:lnTo>
                                  <a:pt x="4984" y="1177"/>
                                </a:lnTo>
                                <a:lnTo>
                                  <a:pt x="4994" y="1199"/>
                                </a:lnTo>
                                <a:lnTo>
                                  <a:pt x="5008" y="1219"/>
                                </a:lnTo>
                                <a:lnTo>
                                  <a:pt x="4992" y="1235"/>
                                </a:lnTo>
                                <a:lnTo>
                                  <a:pt x="4980" y="1253"/>
                                </a:lnTo>
                                <a:lnTo>
                                  <a:pt x="4973" y="1274"/>
                                </a:lnTo>
                                <a:lnTo>
                                  <a:pt x="4971" y="1298"/>
                                </a:lnTo>
                                <a:lnTo>
                                  <a:pt x="4974" y="1325"/>
                                </a:lnTo>
                                <a:lnTo>
                                  <a:pt x="4982" y="1346"/>
                                </a:lnTo>
                                <a:lnTo>
                                  <a:pt x="4995" y="1364"/>
                                </a:lnTo>
                                <a:lnTo>
                                  <a:pt x="5012" y="1377"/>
                                </a:lnTo>
                                <a:lnTo>
                                  <a:pt x="4953" y="1415"/>
                                </a:lnTo>
                                <a:lnTo>
                                  <a:pt x="4952" y="1423"/>
                                </a:lnTo>
                                <a:lnTo>
                                  <a:pt x="4952" y="1432"/>
                                </a:lnTo>
                                <a:lnTo>
                                  <a:pt x="4964" y="1486"/>
                                </a:lnTo>
                                <a:lnTo>
                                  <a:pt x="5000" y="1525"/>
                                </a:lnTo>
                                <a:lnTo>
                                  <a:pt x="5058" y="1549"/>
                                </a:lnTo>
                                <a:lnTo>
                                  <a:pt x="5136" y="1557"/>
                                </a:lnTo>
                                <a:lnTo>
                                  <a:pt x="5210" y="1550"/>
                                </a:lnTo>
                                <a:lnTo>
                                  <a:pt x="5267" y="1529"/>
                                </a:lnTo>
                                <a:lnTo>
                                  <a:pt x="5305" y="1493"/>
                                </a:lnTo>
                                <a:lnTo>
                                  <a:pt x="5306" y="1485"/>
                                </a:lnTo>
                                <a:lnTo>
                                  <a:pt x="5318" y="1440"/>
                                </a:lnTo>
                                <a:lnTo>
                                  <a:pt x="5305" y="1401"/>
                                </a:lnTo>
                                <a:lnTo>
                                  <a:pt x="5298" y="1380"/>
                                </a:lnTo>
                                <a:lnTo>
                                  <a:pt x="5249" y="1348"/>
                                </a:lnTo>
                                <a:lnTo>
                                  <a:pt x="5222" y="1341"/>
                                </a:lnTo>
                                <a:lnTo>
                                  <a:pt x="5222" y="1448"/>
                                </a:lnTo>
                                <a:lnTo>
                                  <a:pt x="5215" y="1466"/>
                                </a:lnTo>
                                <a:lnTo>
                                  <a:pt x="5196" y="1477"/>
                                </a:lnTo>
                                <a:lnTo>
                                  <a:pt x="5170" y="1483"/>
                                </a:lnTo>
                                <a:lnTo>
                                  <a:pt x="5140" y="1485"/>
                                </a:lnTo>
                                <a:lnTo>
                                  <a:pt x="5107" y="1483"/>
                                </a:lnTo>
                                <a:lnTo>
                                  <a:pt x="5077" y="1476"/>
                                </a:lnTo>
                                <a:lnTo>
                                  <a:pt x="5055" y="1462"/>
                                </a:lnTo>
                                <a:lnTo>
                                  <a:pt x="5047" y="1441"/>
                                </a:lnTo>
                                <a:lnTo>
                                  <a:pt x="5047" y="1437"/>
                                </a:lnTo>
                                <a:lnTo>
                                  <a:pt x="5048" y="1435"/>
                                </a:lnTo>
                                <a:lnTo>
                                  <a:pt x="5082" y="1401"/>
                                </a:lnTo>
                                <a:lnTo>
                                  <a:pt x="5177" y="1416"/>
                                </a:lnTo>
                                <a:lnTo>
                                  <a:pt x="5210" y="1427"/>
                                </a:lnTo>
                                <a:lnTo>
                                  <a:pt x="5222" y="1448"/>
                                </a:lnTo>
                                <a:lnTo>
                                  <a:pt x="5222" y="1341"/>
                                </a:lnTo>
                                <a:lnTo>
                                  <a:pt x="5186" y="1332"/>
                                </a:lnTo>
                                <a:lnTo>
                                  <a:pt x="5122" y="1323"/>
                                </a:lnTo>
                                <a:lnTo>
                                  <a:pt x="5073" y="1310"/>
                                </a:lnTo>
                                <a:lnTo>
                                  <a:pt x="5053" y="1283"/>
                                </a:lnTo>
                                <a:lnTo>
                                  <a:pt x="5053" y="1273"/>
                                </a:lnTo>
                                <a:lnTo>
                                  <a:pt x="5057" y="1267"/>
                                </a:lnTo>
                                <a:lnTo>
                                  <a:pt x="5064" y="1262"/>
                                </a:lnTo>
                                <a:lnTo>
                                  <a:pt x="5082" y="1269"/>
                                </a:lnTo>
                                <a:lnTo>
                                  <a:pt x="5101" y="1273"/>
                                </a:lnTo>
                                <a:lnTo>
                                  <a:pt x="5120" y="1276"/>
                                </a:lnTo>
                                <a:lnTo>
                                  <a:pt x="5140" y="1277"/>
                                </a:lnTo>
                                <a:lnTo>
                                  <a:pt x="5202" y="1267"/>
                                </a:lnTo>
                                <a:lnTo>
                                  <a:pt x="5211" y="1262"/>
                                </a:lnTo>
                                <a:lnTo>
                                  <a:pt x="5253" y="1238"/>
                                </a:lnTo>
                                <a:lnTo>
                                  <a:pt x="5283" y="1199"/>
                                </a:lnTo>
                                <a:lnTo>
                                  <a:pt x="5287" y="1193"/>
                                </a:lnTo>
                                <a:lnTo>
                                  <a:pt x="5300" y="1133"/>
                                </a:lnTo>
                                <a:lnTo>
                                  <a:pt x="5299" y="1115"/>
                                </a:lnTo>
                                <a:lnTo>
                                  <a:pt x="5296" y="1097"/>
                                </a:lnTo>
                                <a:lnTo>
                                  <a:pt x="5291" y="1080"/>
                                </a:lnTo>
                                <a:lnTo>
                                  <a:pt x="5284" y="1064"/>
                                </a:lnTo>
                                <a:lnTo>
                                  <a:pt x="5285" y="1064"/>
                                </a:lnTo>
                                <a:lnTo>
                                  <a:pt x="5340" y="1018"/>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27" name="Picture 241"/>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1216" y="13942"/>
                            <a:ext cx="3376" cy="3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8" name="Line 240"/>
                        <wps:cNvCnPr>
                          <a:cxnSpLocks/>
                        </wps:cNvCnPr>
                        <wps:spPr bwMode="auto">
                          <a:xfrm>
                            <a:off x="766" y="11017"/>
                            <a:ext cx="0" cy="2432"/>
                          </a:xfrm>
                          <a:prstGeom prst="line">
                            <a:avLst/>
                          </a:prstGeom>
                          <a:noFill/>
                          <a:ln w="63500">
                            <a:solidFill>
                              <a:srgbClr val="603E93"/>
                            </a:solidFill>
                            <a:prstDash val="solid"/>
                            <a:round/>
                            <a:headEnd/>
                            <a:tailEnd/>
                          </a:ln>
                          <a:extLst>
                            <a:ext uri="{909E8E84-426E-40DD-AFC4-6F175D3DCCD1}">
                              <a14:hiddenFill xmlns:a14="http://schemas.microsoft.com/office/drawing/2010/main">
                                <a:noFill/>
                              </a14:hiddenFill>
                            </a:ext>
                          </a:extLst>
                        </wps:spPr>
                        <wps:bodyPr/>
                      </wps:wsp>
                      <wps:wsp>
                        <wps:cNvPr id="229" name="Freeform 239"/>
                        <wps:cNvSpPr>
                          <a:spLocks/>
                        </wps:cNvSpPr>
                        <wps:spPr bwMode="auto">
                          <a:xfrm>
                            <a:off x="727" y="1215"/>
                            <a:ext cx="302" cy="302"/>
                          </a:xfrm>
                          <a:custGeom>
                            <a:avLst/>
                            <a:gdLst>
                              <a:gd name="T0" fmla="+- 0 941 728"/>
                              <a:gd name="T1" fmla="*/ T0 w 302"/>
                              <a:gd name="T2" fmla="+- 0 1215 1215"/>
                              <a:gd name="T3" fmla="*/ 1215 h 302"/>
                              <a:gd name="T4" fmla="+- 0 728 728"/>
                              <a:gd name="T5" fmla="*/ T4 w 302"/>
                              <a:gd name="T6" fmla="+- 0 1303 1215"/>
                              <a:gd name="T7" fmla="*/ 1303 h 302"/>
                              <a:gd name="T8" fmla="+- 0 816 728"/>
                              <a:gd name="T9" fmla="*/ T8 w 302"/>
                              <a:gd name="T10" fmla="+- 0 1517 1215"/>
                              <a:gd name="T11" fmla="*/ 1517 h 302"/>
                              <a:gd name="T12" fmla="+- 0 1029 728"/>
                              <a:gd name="T13" fmla="*/ T12 w 302"/>
                              <a:gd name="T14" fmla="+- 0 1428 1215"/>
                              <a:gd name="T15" fmla="*/ 1428 h 302"/>
                              <a:gd name="T16" fmla="+- 0 941 728"/>
                              <a:gd name="T17" fmla="*/ T16 w 302"/>
                              <a:gd name="T18" fmla="+- 0 1215 1215"/>
                              <a:gd name="T19" fmla="*/ 1215 h 302"/>
                            </a:gdLst>
                            <a:ahLst/>
                            <a:cxnLst>
                              <a:cxn ang="0">
                                <a:pos x="T1" y="T3"/>
                              </a:cxn>
                              <a:cxn ang="0">
                                <a:pos x="T5" y="T7"/>
                              </a:cxn>
                              <a:cxn ang="0">
                                <a:pos x="T9" y="T11"/>
                              </a:cxn>
                              <a:cxn ang="0">
                                <a:pos x="T13" y="T15"/>
                              </a:cxn>
                              <a:cxn ang="0">
                                <a:pos x="T17" y="T19"/>
                              </a:cxn>
                            </a:cxnLst>
                            <a:rect l="0" t="0" r="r" b="b"/>
                            <a:pathLst>
                              <a:path w="302" h="302">
                                <a:moveTo>
                                  <a:pt x="213" y="0"/>
                                </a:moveTo>
                                <a:lnTo>
                                  <a:pt x="0" y="88"/>
                                </a:lnTo>
                                <a:lnTo>
                                  <a:pt x="88" y="302"/>
                                </a:lnTo>
                                <a:lnTo>
                                  <a:pt x="301" y="213"/>
                                </a:lnTo>
                                <a:lnTo>
                                  <a:pt x="213" y="0"/>
                                </a:lnTo>
                                <a:close/>
                              </a:path>
                            </a:pathLst>
                          </a:custGeom>
                          <a:solidFill>
                            <a:srgbClr val="489F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 name="Freeform 238"/>
                        <wps:cNvSpPr>
                          <a:spLocks/>
                        </wps:cNvSpPr>
                        <wps:spPr bwMode="auto">
                          <a:xfrm>
                            <a:off x="816" y="1428"/>
                            <a:ext cx="427" cy="177"/>
                          </a:xfrm>
                          <a:custGeom>
                            <a:avLst/>
                            <a:gdLst>
                              <a:gd name="T0" fmla="+- 0 1029 816"/>
                              <a:gd name="T1" fmla="*/ T0 w 427"/>
                              <a:gd name="T2" fmla="+- 0 1429 1429"/>
                              <a:gd name="T3" fmla="*/ 1429 h 177"/>
                              <a:gd name="T4" fmla="+- 0 816 816"/>
                              <a:gd name="T5" fmla="*/ T4 w 427"/>
                              <a:gd name="T6" fmla="+- 0 1517 1429"/>
                              <a:gd name="T7" fmla="*/ 1517 h 177"/>
                              <a:gd name="T8" fmla="+- 0 1030 816"/>
                              <a:gd name="T9" fmla="*/ T8 w 427"/>
                              <a:gd name="T10" fmla="+- 0 1605 1429"/>
                              <a:gd name="T11" fmla="*/ 1605 h 177"/>
                              <a:gd name="T12" fmla="+- 0 1243 816"/>
                              <a:gd name="T13" fmla="*/ T12 w 427"/>
                              <a:gd name="T14" fmla="+- 0 1517 1429"/>
                              <a:gd name="T15" fmla="*/ 1517 h 177"/>
                              <a:gd name="T16" fmla="+- 0 1029 816"/>
                              <a:gd name="T17" fmla="*/ T16 w 427"/>
                              <a:gd name="T18" fmla="+- 0 1429 1429"/>
                              <a:gd name="T19" fmla="*/ 1429 h 177"/>
                            </a:gdLst>
                            <a:ahLst/>
                            <a:cxnLst>
                              <a:cxn ang="0">
                                <a:pos x="T1" y="T3"/>
                              </a:cxn>
                              <a:cxn ang="0">
                                <a:pos x="T5" y="T7"/>
                              </a:cxn>
                              <a:cxn ang="0">
                                <a:pos x="T9" y="T11"/>
                              </a:cxn>
                              <a:cxn ang="0">
                                <a:pos x="T13" y="T15"/>
                              </a:cxn>
                              <a:cxn ang="0">
                                <a:pos x="T17" y="T19"/>
                              </a:cxn>
                            </a:cxnLst>
                            <a:rect l="0" t="0" r="r" b="b"/>
                            <a:pathLst>
                              <a:path w="427" h="177">
                                <a:moveTo>
                                  <a:pt x="213" y="0"/>
                                </a:moveTo>
                                <a:lnTo>
                                  <a:pt x="0" y="88"/>
                                </a:lnTo>
                                <a:lnTo>
                                  <a:pt x="214" y="176"/>
                                </a:lnTo>
                                <a:lnTo>
                                  <a:pt x="427" y="88"/>
                                </a:lnTo>
                                <a:lnTo>
                                  <a:pt x="213" y="0"/>
                                </a:lnTo>
                                <a:close/>
                              </a:path>
                            </a:pathLst>
                          </a:custGeom>
                          <a:solidFill>
                            <a:srgbClr val="0B92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1" name="Picture 237"/>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727" y="1215"/>
                            <a:ext cx="516" cy="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2" name="Freeform 236"/>
                        <wps:cNvSpPr>
                          <a:spLocks/>
                        </wps:cNvSpPr>
                        <wps:spPr bwMode="auto">
                          <a:xfrm>
                            <a:off x="816" y="1428"/>
                            <a:ext cx="427" cy="177"/>
                          </a:xfrm>
                          <a:custGeom>
                            <a:avLst/>
                            <a:gdLst>
                              <a:gd name="T0" fmla="+- 0 1030 816"/>
                              <a:gd name="T1" fmla="*/ T0 w 427"/>
                              <a:gd name="T2" fmla="+- 0 1428 1428"/>
                              <a:gd name="T3" fmla="*/ 1428 h 177"/>
                              <a:gd name="T4" fmla="+- 0 816 816"/>
                              <a:gd name="T5" fmla="*/ T4 w 427"/>
                              <a:gd name="T6" fmla="+- 0 1517 1428"/>
                              <a:gd name="T7" fmla="*/ 1517 h 177"/>
                              <a:gd name="T8" fmla="+- 0 1029 816"/>
                              <a:gd name="T9" fmla="*/ T8 w 427"/>
                              <a:gd name="T10" fmla="+- 0 1605 1428"/>
                              <a:gd name="T11" fmla="*/ 1605 h 177"/>
                              <a:gd name="T12" fmla="+- 0 1243 816"/>
                              <a:gd name="T13" fmla="*/ T12 w 427"/>
                              <a:gd name="T14" fmla="+- 0 1517 1428"/>
                              <a:gd name="T15" fmla="*/ 1517 h 177"/>
                              <a:gd name="T16" fmla="+- 0 1030 816"/>
                              <a:gd name="T17" fmla="*/ T16 w 427"/>
                              <a:gd name="T18" fmla="+- 0 1428 1428"/>
                              <a:gd name="T19" fmla="*/ 1428 h 177"/>
                            </a:gdLst>
                            <a:ahLst/>
                            <a:cxnLst>
                              <a:cxn ang="0">
                                <a:pos x="T1" y="T3"/>
                              </a:cxn>
                              <a:cxn ang="0">
                                <a:pos x="T5" y="T7"/>
                              </a:cxn>
                              <a:cxn ang="0">
                                <a:pos x="T9" y="T11"/>
                              </a:cxn>
                              <a:cxn ang="0">
                                <a:pos x="T13" y="T15"/>
                              </a:cxn>
                              <a:cxn ang="0">
                                <a:pos x="T17" y="T19"/>
                              </a:cxn>
                            </a:cxnLst>
                            <a:rect l="0" t="0" r="r" b="b"/>
                            <a:pathLst>
                              <a:path w="427" h="177">
                                <a:moveTo>
                                  <a:pt x="214" y="0"/>
                                </a:moveTo>
                                <a:lnTo>
                                  <a:pt x="0" y="89"/>
                                </a:lnTo>
                                <a:lnTo>
                                  <a:pt x="213" y="177"/>
                                </a:lnTo>
                                <a:lnTo>
                                  <a:pt x="427" y="89"/>
                                </a:lnTo>
                                <a:lnTo>
                                  <a:pt x="214" y="0"/>
                                </a:lnTo>
                                <a:close/>
                              </a:path>
                            </a:pathLst>
                          </a:custGeom>
                          <a:solidFill>
                            <a:srgbClr val="3A80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 name="Freeform 235"/>
                        <wps:cNvSpPr>
                          <a:spLocks/>
                        </wps:cNvSpPr>
                        <wps:spPr bwMode="auto">
                          <a:xfrm>
                            <a:off x="941" y="1729"/>
                            <a:ext cx="302" cy="302"/>
                          </a:xfrm>
                          <a:custGeom>
                            <a:avLst/>
                            <a:gdLst>
                              <a:gd name="T0" fmla="+- 0 1154 941"/>
                              <a:gd name="T1" fmla="*/ T0 w 302"/>
                              <a:gd name="T2" fmla="+- 0 1730 1730"/>
                              <a:gd name="T3" fmla="*/ 1730 h 302"/>
                              <a:gd name="T4" fmla="+- 0 941 941"/>
                              <a:gd name="T5" fmla="*/ T4 w 302"/>
                              <a:gd name="T6" fmla="+- 0 1818 1730"/>
                              <a:gd name="T7" fmla="*/ 1818 h 302"/>
                              <a:gd name="T8" fmla="+- 0 1029 941"/>
                              <a:gd name="T9" fmla="*/ T8 w 302"/>
                              <a:gd name="T10" fmla="+- 0 2032 1730"/>
                              <a:gd name="T11" fmla="*/ 2032 h 302"/>
                              <a:gd name="T12" fmla="+- 0 1243 941"/>
                              <a:gd name="T13" fmla="*/ T12 w 302"/>
                              <a:gd name="T14" fmla="+- 0 1943 1730"/>
                              <a:gd name="T15" fmla="*/ 1943 h 302"/>
                              <a:gd name="T16" fmla="+- 0 1154 941"/>
                              <a:gd name="T17" fmla="*/ T16 w 302"/>
                              <a:gd name="T18" fmla="+- 0 1730 1730"/>
                              <a:gd name="T19" fmla="*/ 1730 h 302"/>
                            </a:gdLst>
                            <a:ahLst/>
                            <a:cxnLst>
                              <a:cxn ang="0">
                                <a:pos x="T1" y="T3"/>
                              </a:cxn>
                              <a:cxn ang="0">
                                <a:pos x="T5" y="T7"/>
                              </a:cxn>
                              <a:cxn ang="0">
                                <a:pos x="T9" y="T11"/>
                              </a:cxn>
                              <a:cxn ang="0">
                                <a:pos x="T13" y="T15"/>
                              </a:cxn>
                              <a:cxn ang="0">
                                <a:pos x="T17" y="T19"/>
                              </a:cxn>
                            </a:cxnLst>
                            <a:rect l="0" t="0" r="r" b="b"/>
                            <a:pathLst>
                              <a:path w="302" h="302">
                                <a:moveTo>
                                  <a:pt x="213" y="0"/>
                                </a:moveTo>
                                <a:lnTo>
                                  <a:pt x="0" y="88"/>
                                </a:lnTo>
                                <a:lnTo>
                                  <a:pt x="88" y="302"/>
                                </a:lnTo>
                                <a:lnTo>
                                  <a:pt x="302" y="213"/>
                                </a:lnTo>
                                <a:lnTo>
                                  <a:pt x="213" y="0"/>
                                </a:lnTo>
                                <a:close/>
                              </a:path>
                            </a:pathLst>
                          </a:custGeom>
                          <a:solidFill>
                            <a:srgbClr val="55509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 name="Freeform 234"/>
                        <wps:cNvSpPr>
                          <a:spLocks/>
                        </wps:cNvSpPr>
                        <wps:spPr bwMode="auto">
                          <a:xfrm>
                            <a:off x="1154" y="1516"/>
                            <a:ext cx="177" cy="427"/>
                          </a:xfrm>
                          <a:custGeom>
                            <a:avLst/>
                            <a:gdLst>
                              <a:gd name="T0" fmla="+- 0 1243 1155"/>
                              <a:gd name="T1" fmla="*/ T0 w 177"/>
                              <a:gd name="T2" fmla="+- 0 1517 1517"/>
                              <a:gd name="T3" fmla="*/ 1517 h 427"/>
                              <a:gd name="T4" fmla="+- 0 1155 1155"/>
                              <a:gd name="T5" fmla="*/ T4 w 177"/>
                              <a:gd name="T6" fmla="+- 0 1730 1517"/>
                              <a:gd name="T7" fmla="*/ 1730 h 427"/>
                              <a:gd name="T8" fmla="+- 0 1243 1155"/>
                              <a:gd name="T9" fmla="*/ T8 w 177"/>
                              <a:gd name="T10" fmla="+- 0 1943 1517"/>
                              <a:gd name="T11" fmla="*/ 1943 h 427"/>
                              <a:gd name="T12" fmla="+- 0 1331 1155"/>
                              <a:gd name="T13" fmla="*/ T12 w 177"/>
                              <a:gd name="T14" fmla="+- 0 1730 1517"/>
                              <a:gd name="T15" fmla="*/ 1730 h 427"/>
                              <a:gd name="T16" fmla="+- 0 1243 1155"/>
                              <a:gd name="T17" fmla="*/ T16 w 177"/>
                              <a:gd name="T18" fmla="+- 0 1517 1517"/>
                              <a:gd name="T19" fmla="*/ 1517 h 427"/>
                            </a:gdLst>
                            <a:ahLst/>
                            <a:cxnLst>
                              <a:cxn ang="0">
                                <a:pos x="T1" y="T3"/>
                              </a:cxn>
                              <a:cxn ang="0">
                                <a:pos x="T5" y="T7"/>
                              </a:cxn>
                              <a:cxn ang="0">
                                <a:pos x="T9" y="T11"/>
                              </a:cxn>
                              <a:cxn ang="0">
                                <a:pos x="T13" y="T15"/>
                              </a:cxn>
                              <a:cxn ang="0">
                                <a:pos x="T17" y="T19"/>
                              </a:cxn>
                            </a:cxnLst>
                            <a:rect l="0" t="0" r="r" b="b"/>
                            <a:pathLst>
                              <a:path w="177" h="427">
                                <a:moveTo>
                                  <a:pt x="88" y="0"/>
                                </a:moveTo>
                                <a:lnTo>
                                  <a:pt x="0" y="213"/>
                                </a:lnTo>
                                <a:lnTo>
                                  <a:pt x="88" y="426"/>
                                </a:lnTo>
                                <a:lnTo>
                                  <a:pt x="176" y="213"/>
                                </a:lnTo>
                                <a:lnTo>
                                  <a:pt x="88" y="0"/>
                                </a:lnTo>
                                <a:close/>
                              </a:path>
                            </a:pathLst>
                          </a:custGeom>
                          <a:solidFill>
                            <a:srgbClr val="0B92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5" name="Picture 233"/>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941" y="1516"/>
                            <a:ext cx="604" cy="5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6" name="Freeform 232"/>
                        <wps:cNvSpPr>
                          <a:spLocks/>
                        </wps:cNvSpPr>
                        <wps:spPr bwMode="auto">
                          <a:xfrm>
                            <a:off x="1154" y="1516"/>
                            <a:ext cx="177" cy="427"/>
                          </a:xfrm>
                          <a:custGeom>
                            <a:avLst/>
                            <a:gdLst>
                              <a:gd name="T0" fmla="+- 0 1243 1155"/>
                              <a:gd name="T1" fmla="*/ T0 w 177"/>
                              <a:gd name="T2" fmla="+- 0 1517 1517"/>
                              <a:gd name="T3" fmla="*/ 1517 h 427"/>
                              <a:gd name="T4" fmla="+- 0 1155 1155"/>
                              <a:gd name="T5" fmla="*/ T4 w 177"/>
                              <a:gd name="T6" fmla="+- 0 1730 1517"/>
                              <a:gd name="T7" fmla="*/ 1730 h 427"/>
                              <a:gd name="T8" fmla="+- 0 1243 1155"/>
                              <a:gd name="T9" fmla="*/ T8 w 177"/>
                              <a:gd name="T10" fmla="+- 0 1943 1517"/>
                              <a:gd name="T11" fmla="*/ 1943 h 427"/>
                              <a:gd name="T12" fmla="+- 0 1331 1155"/>
                              <a:gd name="T13" fmla="*/ T12 w 177"/>
                              <a:gd name="T14" fmla="+- 0 1730 1517"/>
                              <a:gd name="T15" fmla="*/ 1730 h 427"/>
                              <a:gd name="T16" fmla="+- 0 1243 1155"/>
                              <a:gd name="T17" fmla="*/ T16 w 177"/>
                              <a:gd name="T18" fmla="+- 0 1517 1517"/>
                              <a:gd name="T19" fmla="*/ 1517 h 427"/>
                            </a:gdLst>
                            <a:ahLst/>
                            <a:cxnLst>
                              <a:cxn ang="0">
                                <a:pos x="T1" y="T3"/>
                              </a:cxn>
                              <a:cxn ang="0">
                                <a:pos x="T5" y="T7"/>
                              </a:cxn>
                              <a:cxn ang="0">
                                <a:pos x="T9" y="T11"/>
                              </a:cxn>
                              <a:cxn ang="0">
                                <a:pos x="T13" y="T15"/>
                              </a:cxn>
                              <a:cxn ang="0">
                                <a:pos x="T17" y="T19"/>
                              </a:cxn>
                            </a:cxnLst>
                            <a:rect l="0" t="0" r="r" b="b"/>
                            <a:pathLst>
                              <a:path w="177" h="427">
                                <a:moveTo>
                                  <a:pt x="88" y="0"/>
                                </a:moveTo>
                                <a:lnTo>
                                  <a:pt x="0" y="213"/>
                                </a:lnTo>
                                <a:lnTo>
                                  <a:pt x="88" y="426"/>
                                </a:lnTo>
                                <a:lnTo>
                                  <a:pt x="176" y="213"/>
                                </a:lnTo>
                                <a:lnTo>
                                  <a:pt x="88" y="0"/>
                                </a:lnTo>
                                <a:close/>
                              </a:path>
                            </a:pathLst>
                          </a:custGeom>
                          <a:solidFill>
                            <a:srgbClr val="366DB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 name="Freeform 231"/>
                        <wps:cNvSpPr>
                          <a:spLocks/>
                        </wps:cNvSpPr>
                        <wps:spPr bwMode="auto">
                          <a:xfrm>
                            <a:off x="1456" y="1516"/>
                            <a:ext cx="302" cy="302"/>
                          </a:xfrm>
                          <a:custGeom>
                            <a:avLst/>
                            <a:gdLst>
                              <a:gd name="T0" fmla="+- 0 1669 1456"/>
                              <a:gd name="T1" fmla="*/ T0 w 302"/>
                              <a:gd name="T2" fmla="+- 0 1517 1517"/>
                              <a:gd name="T3" fmla="*/ 1517 h 302"/>
                              <a:gd name="T4" fmla="+- 0 1456 1456"/>
                              <a:gd name="T5" fmla="*/ T4 w 302"/>
                              <a:gd name="T6" fmla="+- 0 1605 1517"/>
                              <a:gd name="T7" fmla="*/ 1605 h 302"/>
                              <a:gd name="T8" fmla="+- 0 1544 1456"/>
                              <a:gd name="T9" fmla="*/ T8 w 302"/>
                              <a:gd name="T10" fmla="+- 0 1818 1517"/>
                              <a:gd name="T11" fmla="*/ 1818 h 302"/>
                              <a:gd name="T12" fmla="+- 0 1758 1456"/>
                              <a:gd name="T13" fmla="*/ T12 w 302"/>
                              <a:gd name="T14" fmla="+- 0 1730 1517"/>
                              <a:gd name="T15" fmla="*/ 1730 h 302"/>
                              <a:gd name="T16" fmla="+- 0 1669 1456"/>
                              <a:gd name="T17" fmla="*/ T16 w 302"/>
                              <a:gd name="T18" fmla="+- 0 1517 1517"/>
                              <a:gd name="T19" fmla="*/ 1517 h 302"/>
                            </a:gdLst>
                            <a:ahLst/>
                            <a:cxnLst>
                              <a:cxn ang="0">
                                <a:pos x="T1" y="T3"/>
                              </a:cxn>
                              <a:cxn ang="0">
                                <a:pos x="T5" y="T7"/>
                              </a:cxn>
                              <a:cxn ang="0">
                                <a:pos x="T9" y="T11"/>
                              </a:cxn>
                              <a:cxn ang="0">
                                <a:pos x="T13" y="T15"/>
                              </a:cxn>
                              <a:cxn ang="0">
                                <a:pos x="T17" y="T19"/>
                              </a:cxn>
                            </a:cxnLst>
                            <a:rect l="0" t="0" r="r" b="b"/>
                            <a:pathLst>
                              <a:path w="302" h="302">
                                <a:moveTo>
                                  <a:pt x="213" y="0"/>
                                </a:moveTo>
                                <a:lnTo>
                                  <a:pt x="0" y="88"/>
                                </a:lnTo>
                                <a:lnTo>
                                  <a:pt x="88" y="301"/>
                                </a:lnTo>
                                <a:lnTo>
                                  <a:pt x="302" y="213"/>
                                </a:lnTo>
                                <a:lnTo>
                                  <a:pt x="213" y="0"/>
                                </a:lnTo>
                                <a:close/>
                              </a:path>
                            </a:pathLst>
                          </a:custGeom>
                          <a:solidFill>
                            <a:srgbClr val="4A5DA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 name="Freeform 230"/>
                        <wps:cNvSpPr>
                          <a:spLocks/>
                        </wps:cNvSpPr>
                        <wps:spPr bwMode="auto">
                          <a:xfrm>
                            <a:off x="1242" y="1428"/>
                            <a:ext cx="427" cy="177"/>
                          </a:xfrm>
                          <a:custGeom>
                            <a:avLst/>
                            <a:gdLst>
                              <a:gd name="T0" fmla="+- 0 1456 1243"/>
                              <a:gd name="T1" fmla="*/ T0 w 427"/>
                              <a:gd name="T2" fmla="+- 0 1428 1428"/>
                              <a:gd name="T3" fmla="*/ 1428 h 177"/>
                              <a:gd name="T4" fmla="+- 0 1243 1243"/>
                              <a:gd name="T5" fmla="*/ T4 w 427"/>
                              <a:gd name="T6" fmla="+- 0 1516 1428"/>
                              <a:gd name="T7" fmla="*/ 1516 h 177"/>
                              <a:gd name="T8" fmla="+- 0 1456 1243"/>
                              <a:gd name="T9" fmla="*/ T8 w 427"/>
                              <a:gd name="T10" fmla="+- 0 1605 1428"/>
                              <a:gd name="T11" fmla="*/ 1605 h 177"/>
                              <a:gd name="T12" fmla="+- 0 1669 1243"/>
                              <a:gd name="T13" fmla="*/ T12 w 427"/>
                              <a:gd name="T14" fmla="+- 0 1517 1428"/>
                              <a:gd name="T15" fmla="*/ 1517 h 177"/>
                              <a:gd name="T16" fmla="+- 0 1456 1243"/>
                              <a:gd name="T17" fmla="*/ T16 w 427"/>
                              <a:gd name="T18" fmla="+- 0 1428 1428"/>
                              <a:gd name="T19" fmla="*/ 1428 h 177"/>
                            </a:gdLst>
                            <a:ahLst/>
                            <a:cxnLst>
                              <a:cxn ang="0">
                                <a:pos x="T1" y="T3"/>
                              </a:cxn>
                              <a:cxn ang="0">
                                <a:pos x="T5" y="T7"/>
                              </a:cxn>
                              <a:cxn ang="0">
                                <a:pos x="T9" y="T11"/>
                              </a:cxn>
                              <a:cxn ang="0">
                                <a:pos x="T13" y="T15"/>
                              </a:cxn>
                              <a:cxn ang="0">
                                <a:pos x="T17" y="T19"/>
                              </a:cxn>
                            </a:cxnLst>
                            <a:rect l="0" t="0" r="r" b="b"/>
                            <a:pathLst>
                              <a:path w="427" h="177">
                                <a:moveTo>
                                  <a:pt x="213" y="0"/>
                                </a:moveTo>
                                <a:lnTo>
                                  <a:pt x="0" y="88"/>
                                </a:lnTo>
                                <a:lnTo>
                                  <a:pt x="213" y="177"/>
                                </a:lnTo>
                                <a:lnTo>
                                  <a:pt x="426" y="89"/>
                                </a:lnTo>
                                <a:lnTo>
                                  <a:pt x="213" y="0"/>
                                </a:lnTo>
                                <a:close/>
                              </a:path>
                            </a:pathLst>
                          </a:custGeom>
                          <a:solidFill>
                            <a:srgbClr val="0B92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9" name="Picture 229"/>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1242" y="1214"/>
                            <a:ext cx="516" cy="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0" name="Freeform 228"/>
                        <wps:cNvSpPr>
                          <a:spLocks/>
                        </wps:cNvSpPr>
                        <wps:spPr bwMode="auto">
                          <a:xfrm>
                            <a:off x="1242" y="1428"/>
                            <a:ext cx="427" cy="177"/>
                          </a:xfrm>
                          <a:custGeom>
                            <a:avLst/>
                            <a:gdLst>
                              <a:gd name="T0" fmla="+- 0 1456 1243"/>
                              <a:gd name="T1" fmla="*/ T0 w 427"/>
                              <a:gd name="T2" fmla="+- 0 1428 1428"/>
                              <a:gd name="T3" fmla="*/ 1428 h 177"/>
                              <a:gd name="T4" fmla="+- 0 1243 1243"/>
                              <a:gd name="T5" fmla="*/ T4 w 427"/>
                              <a:gd name="T6" fmla="+- 0 1517 1428"/>
                              <a:gd name="T7" fmla="*/ 1517 h 177"/>
                              <a:gd name="T8" fmla="+- 0 1456 1243"/>
                              <a:gd name="T9" fmla="*/ T8 w 427"/>
                              <a:gd name="T10" fmla="+- 0 1605 1428"/>
                              <a:gd name="T11" fmla="*/ 1605 h 177"/>
                              <a:gd name="T12" fmla="+- 0 1669 1243"/>
                              <a:gd name="T13" fmla="*/ T12 w 427"/>
                              <a:gd name="T14" fmla="+- 0 1516 1428"/>
                              <a:gd name="T15" fmla="*/ 1516 h 177"/>
                              <a:gd name="T16" fmla="+- 0 1456 1243"/>
                              <a:gd name="T17" fmla="*/ T16 w 427"/>
                              <a:gd name="T18" fmla="+- 0 1428 1428"/>
                              <a:gd name="T19" fmla="*/ 1428 h 177"/>
                            </a:gdLst>
                            <a:ahLst/>
                            <a:cxnLst>
                              <a:cxn ang="0">
                                <a:pos x="T1" y="T3"/>
                              </a:cxn>
                              <a:cxn ang="0">
                                <a:pos x="T5" y="T7"/>
                              </a:cxn>
                              <a:cxn ang="0">
                                <a:pos x="T9" y="T11"/>
                              </a:cxn>
                              <a:cxn ang="0">
                                <a:pos x="T13" y="T15"/>
                              </a:cxn>
                              <a:cxn ang="0">
                                <a:pos x="T17" y="T19"/>
                              </a:cxn>
                            </a:cxnLst>
                            <a:rect l="0" t="0" r="r" b="b"/>
                            <a:pathLst>
                              <a:path w="427" h="177">
                                <a:moveTo>
                                  <a:pt x="213" y="0"/>
                                </a:moveTo>
                                <a:lnTo>
                                  <a:pt x="0" y="89"/>
                                </a:lnTo>
                                <a:lnTo>
                                  <a:pt x="213" y="177"/>
                                </a:lnTo>
                                <a:lnTo>
                                  <a:pt x="426" y="88"/>
                                </a:lnTo>
                                <a:lnTo>
                                  <a:pt x="213" y="0"/>
                                </a:lnTo>
                                <a:close/>
                              </a:path>
                            </a:pathLst>
                          </a:custGeom>
                          <a:solidFill>
                            <a:srgbClr val="5F3D9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Freeform 227"/>
                        <wps:cNvSpPr>
                          <a:spLocks/>
                        </wps:cNvSpPr>
                        <wps:spPr bwMode="auto">
                          <a:xfrm>
                            <a:off x="1242" y="1001"/>
                            <a:ext cx="302" cy="302"/>
                          </a:xfrm>
                          <a:custGeom>
                            <a:avLst/>
                            <a:gdLst>
                              <a:gd name="T0" fmla="+- 0 1456 1243"/>
                              <a:gd name="T1" fmla="*/ T0 w 302"/>
                              <a:gd name="T2" fmla="+- 0 1002 1002"/>
                              <a:gd name="T3" fmla="*/ 1002 h 302"/>
                              <a:gd name="T4" fmla="+- 0 1243 1243"/>
                              <a:gd name="T5" fmla="*/ T4 w 302"/>
                              <a:gd name="T6" fmla="+- 0 1090 1002"/>
                              <a:gd name="T7" fmla="*/ 1090 h 302"/>
                              <a:gd name="T8" fmla="+- 0 1331 1243"/>
                              <a:gd name="T9" fmla="*/ T8 w 302"/>
                              <a:gd name="T10" fmla="+- 0 1303 1002"/>
                              <a:gd name="T11" fmla="*/ 1303 h 302"/>
                              <a:gd name="T12" fmla="+- 0 1544 1243"/>
                              <a:gd name="T13" fmla="*/ T12 w 302"/>
                              <a:gd name="T14" fmla="+- 0 1215 1002"/>
                              <a:gd name="T15" fmla="*/ 1215 h 302"/>
                              <a:gd name="T16" fmla="+- 0 1456 1243"/>
                              <a:gd name="T17" fmla="*/ T16 w 302"/>
                              <a:gd name="T18" fmla="+- 0 1002 1002"/>
                              <a:gd name="T19" fmla="*/ 1002 h 302"/>
                            </a:gdLst>
                            <a:ahLst/>
                            <a:cxnLst>
                              <a:cxn ang="0">
                                <a:pos x="T1" y="T3"/>
                              </a:cxn>
                              <a:cxn ang="0">
                                <a:pos x="T5" y="T7"/>
                              </a:cxn>
                              <a:cxn ang="0">
                                <a:pos x="T9" y="T11"/>
                              </a:cxn>
                              <a:cxn ang="0">
                                <a:pos x="T13" y="T15"/>
                              </a:cxn>
                              <a:cxn ang="0">
                                <a:pos x="T17" y="T19"/>
                              </a:cxn>
                            </a:cxnLst>
                            <a:rect l="0" t="0" r="r" b="b"/>
                            <a:pathLst>
                              <a:path w="302" h="302">
                                <a:moveTo>
                                  <a:pt x="213" y="0"/>
                                </a:moveTo>
                                <a:lnTo>
                                  <a:pt x="0" y="88"/>
                                </a:lnTo>
                                <a:lnTo>
                                  <a:pt x="88" y="301"/>
                                </a:lnTo>
                                <a:lnTo>
                                  <a:pt x="301" y="213"/>
                                </a:lnTo>
                                <a:lnTo>
                                  <a:pt x="213" y="0"/>
                                </a:lnTo>
                                <a:close/>
                              </a:path>
                            </a:pathLst>
                          </a:custGeom>
                          <a:solidFill>
                            <a:srgbClr val="56B9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 name="Freeform 226"/>
                        <wps:cNvSpPr>
                          <a:spLocks/>
                        </wps:cNvSpPr>
                        <wps:spPr bwMode="auto">
                          <a:xfrm>
                            <a:off x="1154" y="1090"/>
                            <a:ext cx="177" cy="427"/>
                          </a:xfrm>
                          <a:custGeom>
                            <a:avLst/>
                            <a:gdLst>
                              <a:gd name="T0" fmla="+- 0 1243 1154"/>
                              <a:gd name="T1" fmla="*/ T0 w 177"/>
                              <a:gd name="T2" fmla="+- 0 1090 1090"/>
                              <a:gd name="T3" fmla="*/ 1090 h 427"/>
                              <a:gd name="T4" fmla="+- 0 1154 1154"/>
                              <a:gd name="T5" fmla="*/ T4 w 177"/>
                              <a:gd name="T6" fmla="+- 0 1304 1090"/>
                              <a:gd name="T7" fmla="*/ 1304 h 427"/>
                              <a:gd name="T8" fmla="+- 0 1242 1154"/>
                              <a:gd name="T9" fmla="*/ T8 w 177"/>
                              <a:gd name="T10" fmla="+- 0 1517 1090"/>
                              <a:gd name="T11" fmla="*/ 1517 h 427"/>
                              <a:gd name="T12" fmla="+- 0 1331 1154"/>
                              <a:gd name="T13" fmla="*/ T12 w 177"/>
                              <a:gd name="T14" fmla="+- 0 1303 1090"/>
                              <a:gd name="T15" fmla="*/ 1303 h 427"/>
                              <a:gd name="T16" fmla="+- 0 1243 1154"/>
                              <a:gd name="T17" fmla="*/ T16 w 177"/>
                              <a:gd name="T18" fmla="+- 0 1090 1090"/>
                              <a:gd name="T19" fmla="*/ 1090 h 427"/>
                            </a:gdLst>
                            <a:ahLst/>
                            <a:cxnLst>
                              <a:cxn ang="0">
                                <a:pos x="T1" y="T3"/>
                              </a:cxn>
                              <a:cxn ang="0">
                                <a:pos x="T5" y="T7"/>
                              </a:cxn>
                              <a:cxn ang="0">
                                <a:pos x="T9" y="T11"/>
                              </a:cxn>
                              <a:cxn ang="0">
                                <a:pos x="T13" y="T15"/>
                              </a:cxn>
                              <a:cxn ang="0">
                                <a:pos x="T17" y="T19"/>
                              </a:cxn>
                            </a:cxnLst>
                            <a:rect l="0" t="0" r="r" b="b"/>
                            <a:pathLst>
                              <a:path w="177" h="427">
                                <a:moveTo>
                                  <a:pt x="89" y="0"/>
                                </a:moveTo>
                                <a:lnTo>
                                  <a:pt x="0" y="214"/>
                                </a:lnTo>
                                <a:lnTo>
                                  <a:pt x="88" y="427"/>
                                </a:lnTo>
                                <a:lnTo>
                                  <a:pt x="177" y="213"/>
                                </a:lnTo>
                                <a:lnTo>
                                  <a:pt x="89" y="0"/>
                                </a:lnTo>
                                <a:close/>
                              </a:path>
                            </a:pathLst>
                          </a:custGeom>
                          <a:solidFill>
                            <a:srgbClr val="0B92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43" name="Picture 225"/>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940" y="1001"/>
                            <a:ext cx="604" cy="5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4" name="Freeform 224"/>
                        <wps:cNvSpPr>
                          <a:spLocks/>
                        </wps:cNvSpPr>
                        <wps:spPr bwMode="auto">
                          <a:xfrm>
                            <a:off x="1154" y="1090"/>
                            <a:ext cx="177" cy="427"/>
                          </a:xfrm>
                          <a:custGeom>
                            <a:avLst/>
                            <a:gdLst>
                              <a:gd name="T0" fmla="+- 0 1242 1154"/>
                              <a:gd name="T1" fmla="*/ T0 w 177"/>
                              <a:gd name="T2" fmla="+- 0 1090 1090"/>
                              <a:gd name="T3" fmla="*/ 1090 h 427"/>
                              <a:gd name="T4" fmla="+- 0 1154 1154"/>
                              <a:gd name="T5" fmla="*/ T4 w 177"/>
                              <a:gd name="T6" fmla="+- 0 1303 1090"/>
                              <a:gd name="T7" fmla="*/ 1303 h 427"/>
                              <a:gd name="T8" fmla="+- 0 1243 1154"/>
                              <a:gd name="T9" fmla="*/ T8 w 177"/>
                              <a:gd name="T10" fmla="+- 0 1517 1090"/>
                              <a:gd name="T11" fmla="*/ 1517 h 427"/>
                              <a:gd name="T12" fmla="+- 0 1331 1154"/>
                              <a:gd name="T13" fmla="*/ T12 w 177"/>
                              <a:gd name="T14" fmla="+- 0 1304 1090"/>
                              <a:gd name="T15" fmla="*/ 1304 h 427"/>
                              <a:gd name="T16" fmla="+- 0 1242 1154"/>
                              <a:gd name="T17" fmla="*/ T16 w 177"/>
                              <a:gd name="T18" fmla="+- 0 1090 1090"/>
                              <a:gd name="T19" fmla="*/ 1090 h 427"/>
                            </a:gdLst>
                            <a:ahLst/>
                            <a:cxnLst>
                              <a:cxn ang="0">
                                <a:pos x="T1" y="T3"/>
                              </a:cxn>
                              <a:cxn ang="0">
                                <a:pos x="T5" y="T7"/>
                              </a:cxn>
                              <a:cxn ang="0">
                                <a:pos x="T9" y="T11"/>
                              </a:cxn>
                              <a:cxn ang="0">
                                <a:pos x="T13" y="T15"/>
                              </a:cxn>
                              <a:cxn ang="0">
                                <a:pos x="T17" y="T19"/>
                              </a:cxn>
                            </a:cxnLst>
                            <a:rect l="0" t="0" r="r" b="b"/>
                            <a:pathLst>
                              <a:path w="177" h="427">
                                <a:moveTo>
                                  <a:pt x="88" y="0"/>
                                </a:moveTo>
                                <a:lnTo>
                                  <a:pt x="0" y="213"/>
                                </a:lnTo>
                                <a:lnTo>
                                  <a:pt x="89" y="427"/>
                                </a:lnTo>
                                <a:lnTo>
                                  <a:pt x="177" y="214"/>
                                </a:lnTo>
                                <a:lnTo>
                                  <a:pt x="88" y="0"/>
                                </a:lnTo>
                                <a:close/>
                              </a:path>
                            </a:pathLst>
                          </a:custGeom>
                          <a:solidFill>
                            <a:srgbClr val="428C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 name="AutoShape 223"/>
                        <wps:cNvSpPr>
                          <a:spLocks/>
                        </wps:cNvSpPr>
                        <wps:spPr bwMode="auto">
                          <a:xfrm>
                            <a:off x="2004" y="1079"/>
                            <a:ext cx="2857" cy="518"/>
                          </a:xfrm>
                          <a:custGeom>
                            <a:avLst/>
                            <a:gdLst>
                              <a:gd name="T0" fmla="+- 0 2263 2004"/>
                              <a:gd name="T1" fmla="*/ T0 w 2857"/>
                              <a:gd name="T2" fmla="+- 0 1079 1079"/>
                              <a:gd name="T3" fmla="*/ 1079 h 518"/>
                              <a:gd name="T4" fmla="+- 0 2023 2004"/>
                              <a:gd name="T5" fmla="*/ T4 w 2857"/>
                              <a:gd name="T6" fmla="+- 0 1237 1079"/>
                              <a:gd name="T7" fmla="*/ 1237 h 518"/>
                              <a:gd name="T8" fmla="+- 0 2078 2004"/>
                              <a:gd name="T9" fmla="*/ T8 w 2857"/>
                              <a:gd name="T10" fmla="+- 0 1523 1079"/>
                              <a:gd name="T11" fmla="*/ 1523 h 518"/>
                              <a:gd name="T12" fmla="+- 0 2367 2004"/>
                              <a:gd name="T13" fmla="*/ T12 w 2857"/>
                              <a:gd name="T14" fmla="+- 0 1578 1079"/>
                              <a:gd name="T15" fmla="*/ 1578 h 518"/>
                              <a:gd name="T16" fmla="+- 0 2350 2004"/>
                              <a:gd name="T17" fmla="*/ T16 w 2857"/>
                              <a:gd name="T18" fmla="+- 0 1535 1079"/>
                              <a:gd name="T19" fmla="*/ 1535 h 518"/>
                              <a:gd name="T20" fmla="+- 0 2113 2004"/>
                              <a:gd name="T21" fmla="*/ T20 w 2857"/>
                              <a:gd name="T22" fmla="+- 0 1490 1079"/>
                              <a:gd name="T23" fmla="*/ 1490 h 518"/>
                              <a:gd name="T24" fmla="+- 0 2068 2004"/>
                              <a:gd name="T25" fmla="*/ T24 w 2857"/>
                              <a:gd name="T26" fmla="+- 0 1255 1079"/>
                              <a:gd name="T27" fmla="*/ 1255 h 518"/>
                              <a:gd name="T28" fmla="+- 0 2263 2004"/>
                              <a:gd name="T29" fmla="*/ T28 w 2857"/>
                              <a:gd name="T30" fmla="+- 0 1125 1079"/>
                              <a:gd name="T31" fmla="*/ 1125 h 518"/>
                              <a:gd name="T32" fmla="+- 0 3047 2004"/>
                              <a:gd name="T33" fmla="*/ T32 w 2857"/>
                              <a:gd name="T34" fmla="+- 0 1549 1079"/>
                              <a:gd name="T35" fmla="*/ 1549 h 518"/>
                              <a:gd name="T36" fmla="+- 0 2981 2004"/>
                              <a:gd name="T37" fmla="*/ T36 w 2857"/>
                              <a:gd name="T38" fmla="+- 0 1519 1079"/>
                              <a:gd name="T39" fmla="*/ 1519 h 518"/>
                              <a:gd name="T40" fmla="+- 0 2935 2004"/>
                              <a:gd name="T41" fmla="*/ T40 w 2857"/>
                              <a:gd name="T42" fmla="+- 0 1338 1079"/>
                              <a:gd name="T43" fmla="*/ 1338 h 518"/>
                              <a:gd name="T44" fmla="+- 0 2813 2004"/>
                              <a:gd name="T45" fmla="*/ T44 w 2857"/>
                              <a:gd name="T46" fmla="+- 0 1536 1079"/>
                              <a:gd name="T47" fmla="*/ 1536 h 518"/>
                              <a:gd name="T48" fmla="+- 0 2592 2004"/>
                              <a:gd name="T49" fmla="*/ T48 w 2857"/>
                              <a:gd name="T50" fmla="+- 0 1490 1079"/>
                              <a:gd name="T51" fmla="*/ 1490 h 518"/>
                              <a:gd name="T52" fmla="+- 0 2550 2004"/>
                              <a:gd name="T53" fmla="*/ T52 w 2857"/>
                              <a:gd name="T54" fmla="+- 0 1255 1079"/>
                              <a:gd name="T55" fmla="*/ 1255 h 518"/>
                              <a:gd name="T56" fmla="+- 0 2735 2004"/>
                              <a:gd name="T57" fmla="*/ T56 w 2857"/>
                              <a:gd name="T58" fmla="+- 0 1125 1079"/>
                              <a:gd name="T59" fmla="*/ 1125 h 518"/>
                              <a:gd name="T60" fmla="+- 0 2921 2004"/>
                              <a:gd name="T61" fmla="*/ T60 w 2857"/>
                              <a:gd name="T62" fmla="+- 0 1254 1079"/>
                              <a:gd name="T63" fmla="*/ 1254 h 518"/>
                              <a:gd name="T64" fmla="+- 0 2920 2004"/>
                              <a:gd name="T65" fmla="*/ T64 w 2857"/>
                              <a:gd name="T66" fmla="+- 0 1171 1079"/>
                              <a:gd name="T67" fmla="*/ 1171 h 518"/>
                              <a:gd name="T68" fmla="+- 0 2802 2004"/>
                              <a:gd name="T69" fmla="*/ T68 w 2857"/>
                              <a:gd name="T70" fmla="+- 0 1088 1079"/>
                              <a:gd name="T71" fmla="*/ 1088 h 518"/>
                              <a:gd name="T72" fmla="+- 0 2558 2004"/>
                              <a:gd name="T73" fmla="*/ T72 w 2857"/>
                              <a:gd name="T74" fmla="+- 0 1153 1079"/>
                              <a:gd name="T75" fmla="*/ 1153 h 518"/>
                              <a:gd name="T76" fmla="+- 0 2504 2004"/>
                              <a:gd name="T77" fmla="*/ T76 w 2857"/>
                              <a:gd name="T78" fmla="+- 0 1439 1079"/>
                              <a:gd name="T79" fmla="*/ 1439 h 518"/>
                              <a:gd name="T80" fmla="+- 0 2735 2004"/>
                              <a:gd name="T81" fmla="*/ T80 w 2857"/>
                              <a:gd name="T82" fmla="+- 0 1597 1079"/>
                              <a:gd name="T83" fmla="*/ 1597 h 518"/>
                              <a:gd name="T84" fmla="+- 0 2932 2004"/>
                              <a:gd name="T85" fmla="*/ T84 w 2857"/>
                              <a:gd name="T86" fmla="+- 0 1499 1079"/>
                              <a:gd name="T87" fmla="*/ 1499 h 518"/>
                              <a:gd name="T88" fmla="+- 0 3030 2004"/>
                              <a:gd name="T89" fmla="*/ T88 w 2857"/>
                              <a:gd name="T90" fmla="+- 0 1592 1079"/>
                              <a:gd name="T91" fmla="*/ 1592 h 518"/>
                              <a:gd name="T92" fmla="+- 0 3830 2004"/>
                              <a:gd name="T93" fmla="*/ T92 w 2857"/>
                              <a:gd name="T94" fmla="+- 0 1542 1079"/>
                              <a:gd name="T95" fmla="*/ 1542 h 518"/>
                              <a:gd name="T96" fmla="+- 0 3782 2004"/>
                              <a:gd name="T97" fmla="*/ T96 w 2857"/>
                              <a:gd name="T98" fmla="+- 0 1488 1079"/>
                              <a:gd name="T99" fmla="*/ 1488 h 518"/>
                              <a:gd name="T100" fmla="+- 0 3617 2004"/>
                              <a:gd name="T101" fmla="*/ T100 w 2857"/>
                              <a:gd name="T102" fmla="+- 0 1084 1079"/>
                              <a:gd name="T103" fmla="*/ 1084 h 518"/>
                              <a:gd name="T104" fmla="+- 0 3410 2004"/>
                              <a:gd name="T105" fmla="*/ T104 w 2857"/>
                              <a:gd name="T106" fmla="+- 0 1130 1079"/>
                              <a:gd name="T107" fmla="*/ 1130 h 518"/>
                              <a:gd name="T108" fmla="+- 0 3172 2004"/>
                              <a:gd name="T109" fmla="*/ T108 w 2857"/>
                              <a:gd name="T110" fmla="+- 0 1142 1079"/>
                              <a:gd name="T111" fmla="*/ 1142 h 518"/>
                              <a:gd name="T112" fmla="+- 0 3148 2004"/>
                              <a:gd name="T113" fmla="*/ T112 w 2857"/>
                              <a:gd name="T114" fmla="+- 0 1319 1079"/>
                              <a:gd name="T115" fmla="*/ 1319 h 518"/>
                              <a:gd name="T116" fmla="+- 0 3343 2004"/>
                              <a:gd name="T117" fmla="*/ T116 w 2857"/>
                              <a:gd name="T118" fmla="+- 0 1141 1079"/>
                              <a:gd name="T119" fmla="*/ 1141 h 518"/>
                              <a:gd name="T120" fmla="+- 0 3468 2004"/>
                              <a:gd name="T121" fmla="*/ T120 w 2857"/>
                              <a:gd name="T122" fmla="+- 0 1315 1079"/>
                              <a:gd name="T123" fmla="*/ 1315 h 518"/>
                              <a:gd name="T124" fmla="+- 0 3660 2004"/>
                              <a:gd name="T125" fmla="*/ T124 w 2857"/>
                              <a:gd name="T126" fmla="+- 0 1141 1079"/>
                              <a:gd name="T127" fmla="*/ 1141 h 518"/>
                              <a:gd name="T128" fmla="+- 0 3753 2004"/>
                              <a:gd name="T129" fmla="*/ T128 w 2857"/>
                              <a:gd name="T130" fmla="+- 0 1563 1079"/>
                              <a:gd name="T131" fmla="*/ 1563 h 518"/>
                              <a:gd name="T132" fmla="+- 0 3841 2004"/>
                              <a:gd name="T133" fmla="*/ T132 w 2857"/>
                              <a:gd name="T134" fmla="+- 0 1543 1079"/>
                              <a:gd name="T135" fmla="*/ 1543 h 518"/>
                              <a:gd name="T136" fmla="+- 0 4175 2004"/>
                              <a:gd name="T137" fmla="*/ T136 w 2857"/>
                              <a:gd name="T138" fmla="+- 0 1084 1079"/>
                              <a:gd name="T139" fmla="*/ 1084 h 518"/>
                              <a:gd name="T140" fmla="+- 0 3903 2004"/>
                              <a:gd name="T141" fmla="*/ T140 w 2857"/>
                              <a:gd name="T142" fmla="+- 0 1193 1079"/>
                              <a:gd name="T143" fmla="*/ 1193 h 518"/>
                              <a:gd name="T144" fmla="+- 0 3903 2004"/>
                              <a:gd name="T145" fmla="*/ T144 w 2857"/>
                              <a:gd name="T146" fmla="+- 0 1483 1079"/>
                              <a:gd name="T147" fmla="*/ 1483 h 518"/>
                              <a:gd name="T148" fmla="+- 0 4175 2004"/>
                              <a:gd name="T149" fmla="*/ T148 w 2857"/>
                              <a:gd name="T150" fmla="+- 0 1592 1079"/>
                              <a:gd name="T151" fmla="*/ 1592 h 518"/>
                              <a:gd name="T152" fmla="+- 0 4245 2004"/>
                              <a:gd name="T153" fmla="*/ T152 w 2857"/>
                              <a:gd name="T154" fmla="+- 0 1515 1079"/>
                              <a:gd name="T155" fmla="*/ 1515 h 518"/>
                              <a:gd name="T156" fmla="+- 0 4002 2004"/>
                              <a:gd name="T157" fmla="*/ T156 w 2857"/>
                              <a:gd name="T158" fmla="+- 0 1517 1079"/>
                              <a:gd name="T159" fmla="*/ 1517 h 518"/>
                              <a:gd name="T160" fmla="+- 0 3914 2004"/>
                              <a:gd name="T161" fmla="*/ T160 w 2857"/>
                              <a:gd name="T162" fmla="+- 0 1294 1079"/>
                              <a:gd name="T163" fmla="*/ 1294 h 518"/>
                              <a:gd name="T164" fmla="+- 0 4077 2004"/>
                              <a:gd name="T165" fmla="*/ T164 w 2857"/>
                              <a:gd name="T166" fmla="+- 0 1129 1079"/>
                              <a:gd name="T167" fmla="*/ 1129 h 518"/>
                              <a:gd name="T168" fmla="+- 0 4307 2004"/>
                              <a:gd name="T169" fmla="*/ T168 w 2857"/>
                              <a:gd name="T170" fmla="+- 0 1156 1079"/>
                              <a:gd name="T171" fmla="*/ 1156 h 518"/>
                              <a:gd name="T172" fmla="+- 0 4812 2004"/>
                              <a:gd name="T173" fmla="*/ T172 w 2857"/>
                              <a:gd name="T174" fmla="+- 0 1338 1079"/>
                              <a:gd name="T175" fmla="*/ 1338 h 518"/>
                              <a:gd name="T176" fmla="+- 0 4684 2004"/>
                              <a:gd name="T177" fmla="*/ T176 w 2857"/>
                              <a:gd name="T178" fmla="+- 0 1536 1079"/>
                              <a:gd name="T179" fmla="*/ 1536 h 518"/>
                              <a:gd name="T180" fmla="+- 0 4451 2004"/>
                              <a:gd name="T181" fmla="*/ T180 w 2857"/>
                              <a:gd name="T182" fmla="+- 0 1490 1079"/>
                              <a:gd name="T183" fmla="*/ 1490 h 518"/>
                              <a:gd name="T184" fmla="+- 0 4407 2004"/>
                              <a:gd name="T185" fmla="*/ T184 w 2857"/>
                              <a:gd name="T186" fmla="+- 0 1255 1079"/>
                              <a:gd name="T187" fmla="*/ 1255 h 518"/>
                              <a:gd name="T188" fmla="+- 0 4602 2004"/>
                              <a:gd name="T189" fmla="*/ T188 w 2857"/>
                              <a:gd name="T190" fmla="+- 0 1125 1079"/>
                              <a:gd name="T191" fmla="*/ 1125 h 518"/>
                              <a:gd name="T192" fmla="+- 0 4797 2004"/>
                              <a:gd name="T193" fmla="*/ T192 w 2857"/>
                              <a:gd name="T194" fmla="+- 0 1255 1079"/>
                              <a:gd name="T195" fmla="*/ 1255 h 518"/>
                              <a:gd name="T196" fmla="+- 0 4746 2004"/>
                              <a:gd name="T197" fmla="*/ T196 w 2857"/>
                              <a:gd name="T198" fmla="+- 0 1121 1079"/>
                              <a:gd name="T199" fmla="*/ 1121 h 518"/>
                              <a:gd name="T200" fmla="+- 0 4457 2004"/>
                              <a:gd name="T201" fmla="*/ T200 w 2857"/>
                              <a:gd name="T202" fmla="+- 0 1121 1079"/>
                              <a:gd name="T203" fmla="*/ 1121 h 518"/>
                              <a:gd name="T204" fmla="+- 0 4348 2004"/>
                              <a:gd name="T205" fmla="*/ T204 w 2857"/>
                              <a:gd name="T206" fmla="+- 0 1391 1079"/>
                              <a:gd name="T207" fmla="*/ 1391 h 518"/>
                              <a:gd name="T208" fmla="+- 0 4549 2004"/>
                              <a:gd name="T209" fmla="*/ T208 w 2857"/>
                              <a:gd name="T210" fmla="+- 0 1592 1079"/>
                              <a:gd name="T211" fmla="*/ 1592 h 518"/>
                              <a:gd name="T212" fmla="+- 0 4785 2004"/>
                              <a:gd name="T213" fmla="*/ T212 w 2857"/>
                              <a:gd name="T214" fmla="+- 0 1523 1079"/>
                              <a:gd name="T215" fmla="*/ 1523 h 5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2857" h="518">
                                <a:moveTo>
                                  <a:pt x="446" y="77"/>
                                </a:moveTo>
                                <a:lnTo>
                                  <a:pt x="410" y="46"/>
                                </a:lnTo>
                                <a:lnTo>
                                  <a:pt x="407" y="43"/>
                                </a:lnTo>
                                <a:lnTo>
                                  <a:pt x="363" y="19"/>
                                </a:lnTo>
                                <a:lnTo>
                                  <a:pt x="314" y="5"/>
                                </a:lnTo>
                                <a:lnTo>
                                  <a:pt x="259" y="0"/>
                                </a:lnTo>
                                <a:lnTo>
                                  <a:pt x="206" y="5"/>
                                </a:lnTo>
                                <a:lnTo>
                                  <a:pt x="158" y="19"/>
                                </a:lnTo>
                                <a:lnTo>
                                  <a:pt x="114" y="42"/>
                                </a:lnTo>
                                <a:lnTo>
                                  <a:pt x="74" y="74"/>
                                </a:lnTo>
                                <a:lnTo>
                                  <a:pt x="42" y="114"/>
                                </a:lnTo>
                                <a:lnTo>
                                  <a:pt x="19" y="158"/>
                                </a:lnTo>
                                <a:lnTo>
                                  <a:pt x="5" y="206"/>
                                </a:lnTo>
                                <a:lnTo>
                                  <a:pt x="0" y="259"/>
                                </a:lnTo>
                                <a:lnTo>
                                  <a:pt x="5" y="312"/>
                                </a:lnTo>
                                <a:lnTo>
                                  <a:pt x="19" y="360"/>
                                </a:lnTo>
                                <a:lnTo>
                                  <a:pt x="42" y="404"/>
                                </a:lnTo>
                                <a:lnTo>
                                  <a:pt x="74" y="444"/>
                                </a:lnTo>
                                <a:lnTo>
                                  <a:pt x="114" y="476"/>
                                </a:lnTo>
                                <a:lnTo>
                                  <a:pt x="158" y="500"/>
                                </a:lnTo>
                                <a:lnTo>
                                  <a:pt x="206" y="513"/>
                                </a:lnTo>
                                <a:lnTo>
                                  <a:pt x="259" y="518"/>
                                </a:lnTo>
                                <a:lnTo>
                                  <a:pt x="314" y="513"/>
                                </a:lnTo>
                                <a:lnTo>
                                  <a:pt x="363" y="499"/>
                                </a:lnTo>
                                <a:lnTo>
                                  <a:pt x="407" y="475"/>
                                </a:lnTo>
                                <a:lnTo>
                                  <a:pt x="410" y="472"/>
                                </a:lnTo>
                                <a:lnTo>
                                  <a:pt x="446" y="441"/>
                                </a:lnTo>
                                <a:lnTo>
                                  <a:pt x="416" y="408"/>
                                </a:lnTo>
                                <a:lnTo>
                                  <a:pt x="383" y="436"/>
                                </a:lnTo>
                                <a:lnTo>
                                  <a:pt x="346" y="456"/>
                                </a:lnTo>
                                <a:lnTo>
                                  <a:pt x="305" y="468"/>
                                </a:lnTo>
                                <a:lnTo>
                                  <a:pt x="259" y="472"/>
                                </a:lnTo>
                                <a:lnTo>
                                  <a:pt x="216" y="468"/>
                                </a:lnTo>
                                <a:lnTo>
                                  <a:pt x="176" y="457"/>
                                </a:lnTo>
                                <a:lnTo>
                                  <a:pt x="141" y="438"/>
                                </a:lnTo>
                                <a:lnTo>
                                  <a:pt x="109" y="411"/>
                                </a:lnTo>
                                <a:lnTo>
                                  <a:pt x="82" y="379"/>
                                </a:lnTo>
                                <a:lnTo>
                                  <a:pt x="64" y="343"/>
                                </a:lnTo>
                                <a:lnTo>
                                  <a:pt x="53" y="303"/>
                                </a:lnTo>
                                <a:lnTo>
                                  <a:pt x="49" y="259"/>
                                </a:lnTo>
                                <a:lnTo>
                                  <a:pt x="53" y="215"/>
                                </a:lnTo>
                                <a:lnTo>
                                  <a:pt x="64" y="176"/>
                                </a:lnTo>
                                <a:lnTo>
                                  <a:pt x="82" y="140"/>
                                </a:lnTo>
                                <a:lnTo>
                                  <a:pt x="109" y="108"/>
                                </a:lnTo>
                                <a:lnTo>
                                  <a:pt x="141" y="81"/>
                                </a:lnTo>
                                <a:lnTo>
                                  <a:pt x="176" y="61"/>
                                </a:lnTo>
                                <a:lnTo>
                                  <a:pt x="216" y="50"/>
                                </a:lnTo>
                                <a:lnTo>
                                  <a:pt x="259" y="46"/>
                                </a:lnTo>
                                <a:lnTo>
                                  <a:pt x="305" y="50"/>
                                </a:lnTo>
                                <a:lnTo>
                                  <a:pt x="346" y="62"/>
                                </a:lnTo>
                                <a:lnTo>
                                  <a:pt x="383" y="82"/>
                                </a:lnTo>
                                <a:lnTo>
                                  <a:pt x="416" y="111"/>
                                </a:lnTo>
                                <a:lnTo>
                                  <a:pt x="446" y="77"/>
                                </a:lnTo>
                                <a:moveTo>
                                  <a:pt x="1043" y="470"/>
                                </a:moveTo>
                                <a:lnTo>
                                  <a:pt x="1037" y="472"/>
                                </a:lnTo>
                                <a:lnTo>
                                  <a:pt x="1027" y="473"/>
                                </a:lnTo>
                                <a:lnTo>
                                  <a:pt x="1016" y="473"/>
                                </a:lnTo>
                                <a:lnTo>
                                  <a:pt x="997" y="470"/>
                                </a:lnTo>
                                <a:lnTo>
                                  <a:pt x="984" y="459"/>
                                </a:lnTo>
                                <a:lnTo>
                                  <a:pt x="977" y="440"/>
                                </a:lnTo>
                                <a:lnTo>
                                  <a:pt x="975" y="413"/>
                                </a:lnTo>
                                <a:lnTo>
                                  <a:pt x="975" y="404"/>
                                </a:lnTo>
                                <a:lnTo>
                                  <a:pt x="975" y="115"/>
                                </a:lnTo>
                                <a:lnTo>
                                  <a:pt x="975" y="13"/>
                                </a:lnTo>
                                <a:lnTo>
                                  <a:pt x="931" y="13"/>
                                </a:lnTo>
                                <a:lnTo>
                                  <a:pt x="931" y="259"/>
                                </a:lnTo>
                                <a:lnTo>
                                  <a:pt x="927" y="303"/>
                                </a:lnTo>
                                <a:lnTo>
                                  <a:pt x="917" y="344"/>
                                </a:lnTo>
                                <a:lnTo>
                                  <a:pt x="899" y="380"/>
                                </a:lnTo>
                                <a:lnTo>
                                  <a:pt x="873" y="412"/>
                                </a:lnTo>
                                <a:lnTo>
                                  <a:pt x="843" y="439"/>
                                </a:lnTo>
                                <a:lnTo>
                                  <a:pt x="809" y="457"/>
                                </a:lnTo>
                                <a:lnTo>
                                  <a:pt x="772" y="468"/>
                                </a:lnTo>
                                <a:lnTo>
                                  <a:pt x="731" y="472"/>
                                </a:lnTo>
                                <a:lnTo>
                                  <a:pt x="690" y="468"/>
                                </a:lnTo>
                                <a:lnTo>
                                  <a:pt x="652" y="457"/>
                                </a:lnTo>
                                <a:lnTo>
                                  <a:pt x="618" y="438"/>
                                </a:lnTo>
                                <a:lnTo>
                                  <a:pt x="588" y="411"/>
                                </a:lnTo>
                                <a:lnTo>
                                  <a:pt x="563" y="379"/>
                                </a:lnTo>
                                <a:lnTo>
                                  <a:pt x="546" y="343"/>
                                </a:lnTo>
                                <a:lnTo>
                                  <a:pt x="535" y="303"/>
                                </a:lnTo>
                                <a:lnTo>
                                  <a:pt x="532" y="259"/>
                                </a:lnTo>
                                <a:lnTo>
                                  <a:pt x="535" y="215"/>
                                </a:lnTo>
                                <a:lnTo>
                                  <a:pt x="546" y="176"/>
                                </a:lnTo>
                                <a:lnTo>
                                  <a:pt x="563" y="140"/>
                                </a:lnTo>
                                <a:lnTo>
                                  <a:pt x="588" y="108"/>
                                </a:lnTo>
                                <a:lnTo>
                                  <a:pt x="619" y="81"/>
                                </a:lnTo>
                                <a:lnTo>
                                  <a:pt x="653" y="61"/>
                                </a:lnTo>
                                <a:lnTo>
                                  <a:pt x="690" y="50"/>
                                </a:lnTo>
                                <a:lnTo>
                                  <a:pt x="731" y="46"/>
                                </a:lnTo>
                                <a:lnTo>
                                  <a:pt x="772" y="50"/>
                                </a:lnTo>
                                <a:lnTo>
                                  <a:pt x="809" y="61"/>
                                </a:lnTo>
                                <a:lnTo>
                                  <a:pt x="843" y="80"/>
                                </a:lnTo>
                                <a:lnTo>
                                  <a:pt x="873" y="107"/>
                                </a:lnTo>
                                <a:lnTo>
                                  <a:pt x="899" y="139"/>
                                </a:lnTo>
                                <a:lnTo>
                                  <a:pt x="917" y="175"/>
                                </a:lnTo>
                                <a:lnTo>
                                  <a:pt x="927" y="215"/>
                                </a:lnTo>
                                <a:lnTo>
                                  <a:pt x="931" y="259"/>
                                </a:lnTo>
                                <a:lnTo>
                                  <a:pt x="931" y="13"/>
                                </a:lnTo>
                                <a:lnTo>
                                  <a:pt x="926" y="13"/>
                                </a:lnTo>
                                <a:lnTo>
                                  <a:pt x="926" y="115"/>
                                </a:lnTo>
                                <a:lnTo>
                                  <a:pt x="916" y="92"/>
                                </a:lnTo>
                                <a:lnTo>
                                  <a:pt x="901" y="71"/>
                                </a:lnTo>
                                <a:lnTo>
                                  <a:pt x="881" y="52"/>
                                </a:lnTo>
                                <a:lnTo>
                                  <a:pt x="872" y="46"/>
                                </a:lnTo>
                                <a:lnTo>
                                  <a:pt x="856" y="34"/>
                                </a:lnTo>
                                <a:lnTo>
                                  <a:pt x="828" y="20"/>
                                </a:lnTo>
                                <a:lnTo>
                                  <a:pt x="798" y="9"/>
                                </a:lnTo>
                                <a:lnTo>
                                  <a:pt x="765" y="2"/>
                                </a:lnTo>
                                <a:lnTo>
                                  <a:pt x="731" y="0"/>
                                </a:lnTo>
                                <a:lnTo>
                                  <a:pt x="681" y="5"/>
                                </a:lnTo>
                                <a:lnTo>
                                  <a:pt x="634" y="19"/>
                                </a:lnTo>
                                <a:lnTo>
                                  <a:pt x="592" y="42"/>
                                </a:lnTo>
                                <a:lnTo>
                                  <a:pt x="554" y="74"/>
                                </a:lnTo>
                                <a:lnTo>
                                  <a:pt x="523" y="114"/>
                                </a:lnTo>
                                <a:lnTo>
                                  <a:pt x="500" y="158"/>
                                </a:lnTo>
                                <a:lnTo>
                                  <a:pt x="487" y="206"/>
                                </a:lnTo>
                                <a:lnTo>
                                  <a:pt x="483" y="259"/>
                                </a:lnTo>
                                <a:lnTo>
                                  <a:pt x="487" y="312"/>
                                </a:lnTo>
                                <a:lnTo>
                                  <a:pt x="500" y="360"/>
                                </a:lnTo>
                                <a:lnTo>
                                  <a:pt x="523" y="404"/>
                                </a:lnTo>
                                <a:lnTo>
                                  <a:pt x="554" y="444"/>
                                </a:lnTo>
                                <a:lnTo>
                                  <a:pt x="592" y="476"/>
                                </a:lnTo>
                                <a:lnTo>
                                  <a:pt x="634" y="500"/>
                                </a:lnTo>
                                <a:lnTo>
                                  <a:pt x="681" y="513"/>
                                </a:lnTo>
                                <a:lnTo>
                                  <a:pt x="731" y="518"/>
                                </a:lnTo>
                                <a:lnTo>
                                  <a:pt x="797" y="510"/>
                                </a:lnTo>
                                <a:lnTo>
                                  <a:pt x="853" y="487"/>
                                </a:lnTo>
                                <a:lnTo>
                                  <a:pt x="871" y="472"/>
                                </a:lnTo>
                                <a:lnTo>
                                  <a:pt x="897" y="451"/>
                                </a:lnTo>
                                <a:lnTo>
                                  <a:pt x="928" y="404"/>
                                </a:lnTo>
                                <a:lnTo>
                                  <a:pt x="928" y="420"/>
                                </a:lnTo>
                                <a:lnTo>
                                  <a:pt x="933" y="462"/>
                                </a:lnTo>
                                <a:lnTo>
                                  <a:pt x="947" y="491"/>
                                </a:lnTo>
                                <a:lnTo>
                                  <a:pt x="970" y="509"/>
                                </a:lnTo>
                                <a:lnTo>
                                  <a:pt x="1002" y="515"/>
                                </a:lnTo>
                                <a:lnTo>
                                  <a:pt x="1015" y="515"/>
                                </a:lnTo>
                                <a:lnTo>
                                  <a:pt x="1026" y="513"/>
                                </a:lnTo>
                                <a:lnTo>
                                  <a:pt x="1035" y="511"/>
                                </a:lnTo>
                                <a:lnTo>
                                  <a:pt x="1043" y="508"/>
                                </a:lnTo>
                                <a:lnTo>
                                  <a:pt x="1043" y="473"/>
                                </a:lnTo>
                                <a:lnTo>
                                  <a:pt x="1043" y="470"/>
                                </a:lnTo>
                                <a:moveTo>
                                  <a:pt x="1837" y="462"/>
                                </a:moveTo>
                                <a:lnTo>
                                  <a:pt x="1826" y="463"/>
                                </a:lnTo>
                                <a:lnTo>
                                  <a:pt x="1819" y="464"/>
                                </a:lnTo>
                                <a:lnTo>
                                  <a:pt x="1816" y="464"/>
                                </a:lnTo>
                                <a:lnTo>
                                  <a:pt x="1798" y="461"/>
                                </a:lnTo>
                                <a:lnTo>
                                  <a:pt x="1787" y="451"/>
                                </a:lnTo>
                                <a:lnTo>
                                  <a:pt x="1780" y="434"/>
                                </a:lnTo>
                                <a:lnTo>
                                  <a:pt x="1778" y="409"/>
                                </a:lnTo>
                                <a:lnTo>
                                  <a:pt x="1778" y="201"/>
                                </a:lnTo>
                                <a:lnTo>
                                  <a:pt x="1767" y="119"/>
                                </a:lnTo>
                                <a:lnTo>
                                  <a:pt x="1734" y="57"/>
                                </a:lnTo>
                                <a:lnTo>
                                  <a:pt x="1725" y="51"/>
                                </a:lnTo>
                                <a:lnTo>
                                  <a:pt x="1682" y="19"/>
                                </a:lnTo>
                                <a:lnTo>
                                  <a:pt x="1613" y="5"/>
                                </a:lnTo>
                                <a:lnTo>
                                  <a:pt x="1554" y="13"/>
                                </a:lnTo>
                                <a:lnTo>
                                  <a:pt x="1507" y="36"/>
                                </a:lnTo>
                                <a:lnTo>
                                  <a:pt x="1470" y="73"/>
                                </a:lnTo>
                                <a:lnTo>
                                  <a:pt x="1447" y="120"/>
                                </a:lnTo>
                                <a:lnTo>
                                  <a:pt x="1427" y="74"/>
                                </a:lnTo>
                                <a:lnTo>
                                  <a:pt x="1406" y="51"/>
                                </a:lnTo>
                                <a:lnTo>
                                  <a:pt x="1393" y="37"/>
                                </a:lnTo>
                                <a:lnTo>
                                  <a:pt x="1349" y="14"/>
                                </a:lnTo>
                                <a:lnTo>
                                  <a:pt x="1296" y="5"/>
                                </a:lnTo>
                                <a:lnTo>
                                  <a:pt x="1244" y="11"/>
                                </a:lnTo>
                                <a:lnTo>
                                  <a:pt x="1201" y="31"/>
                                </a:lnTo>
                                <a:lnTo>
                                  <a:pt x="1168" y="63"/>
                                </a:lnTo>
                                <a:lnTo>
                                  <a:pt x="1144" y="108"/>
                                </a:lnTo>
                                <a:lnTo>
                                  <a:pt x="1144" y="13"/>
                                </a:lnTo>
                                <a:lnTo>
                                  <a:pt x="1095" y="13"/>
                                </a:lnTo>
                                <a:lnTo>
                                  <a:pt x="1095" y="505"/>
                                </a:lnTo>
                                <a:lnTo>
                                  <a:pt x="1144" y="505"/>
                                </a:lnTo>
                                <a:lnTo>
                                  <a:pt x="1144" y="240"/>
                                </a:lnTo>
                                <a:lnTo>
                                  <a:pt x="1154" y="163"/>
                                </a:lnTo>
                                <a:lnTo>
                                  <a:pt x="1180" y="108"/>
                                </a:lnTo>
                                <a:lnTo>
                                  <a:pt x="1183" y="103"/>
                                </a:lnTo>
                                <a:lnTo>
                                  <a:pt x="1227" y="64"/>
                                </a:lnTo>
                                <a:lnTo>
                                  <a:pt x="1286" y="51"/>
                                </a:lnTo>
                                <a:lnTo>
                                  <a:pt x="1339" y="62"/>
                                </a:lnTo>
                                <a:lnTo>
                                  <a:pt x="1380" y="94"/>
                                </a:lnTo>
                                <a:lnTo>
                                  <a:pt x="1406" y="145"/>
                                </a:lnTo>
                                <a:lnTo>
                                  <a:pt x="1415" y="211"/>
                                </a:lnTo>
                                <a:lnTo>
                                  <a:pt x="1415" y="505"/>
                                </a:lnTo>
                                <a:lnTo>
                                  <a:pt x="1464" y="505"/>
                                </a:lnTo>
                                <a:lnTo>
                                  <a:pt x="1464" y="236"/>
                                </a:lnTo>
                                <a:lnTo>
                                  <a:pt x="1473" y="160"/>
                                </a:lnTo>
                                <a:lnTo>
                                  <a:pt x="1492" y="120"/>
                                </a:lnTo>
                                <a:lnTo>
                                  <a:pt x="1501" y="102"/>
                                </a:lnTo>
                                <a:lnTo>
                                  <a:pt x="1545" y="64"/>
                                </a:lnTo>
                                <a:lnTo>
                                  <a:pt x="1603" y="51"/>
                                </a:lnTo>
                                <a:lnTo>
                                  <a:pt x="1656" y="62"/>
                                </a:lnTo>
                                <a:lnTo>
                                  <a:pt x="1696" y="94"/>
                                </a:lnTo>
                                <a:lnTo>
                                  <a:pt x="1721" y="145"/>
                                </a:lnTo>
                                <a:lnTo>
                                  <a:pt x="1729" y="211"/>
                                </a:lnTo>
                                <a:lnTo>
                                  <a:pt x="1729" y="412"/>
                                </a:lnTo>
                                <a:lnTo>
                                  <a:pt x="1734" y="454"/>
                                </a:lnTo>
                                <a:lnTo>
                                  <a:pt x="1749" y="484"/>
                                </a:lnTo>
                                <a:lnTo>
                                  <a:pt x="1774" y="502"/>
                                </a:lnTo>
                                <a:lnTo>
                                  <a:pt x="1808" y="508"/>
                                </a:lnTo>
                                <a:lnTo>
                                  <a:pt x="1819" y="508"/>
                                </a:lnTo>
                                <a:lnTo>
                                  <a:pt x="1829" y="506"/>
                                </a:lnTo>
                                <a:lnTo>
                                  <a:pt x="1837" y="503"/>
                                </a:lnTo>
                                <a:lnTo>
                                  <a:pt x="1837" y="464"/>
                                </a:lnTo>
                                <a:lnTo>
                                  <a:pt x="1837" y="462"/>
                                </a:lnTo>
                                <a:moveTo>
                                  <a:pt x="2303" y="77"/>
                                </a:moveTo>
                                <a:lnTo>
                                  <a:pt x="2267" y="46"/>
                                </a:lnTo>
                                <a:lnTo>
                                  <a:pt x="2264" y="43"/>
                                </a:lnTo>
                                <a:lnTo>
                                  <a:pt x="2220" y="19"/>
                                </a:lnTo>
                                <a:lnTo>
                                  <a:pt x="2171" y="5"/>
                                </a:lnTo>
                                <a:lnTo>
                                  <a:pt x="2116" y="0"/>
                                </a:lnTo>
                                <a:lnTo>
                                  <a:pt x="2063" y="5"/>
                                </a:lnTo>
                                <a:lnTo>
                                  <a:pt x="2015" y="19"/>
                                </a:lnTo>
                                <a:lnTo>
                                  <a:pt x="1971" y="42"/>
                                </a:lnTo>
                                <a:lnTo>
                                  <a:pt x="1932" y="74"/>
                                </a:lnTo>
                                <a:lnTo>
                                  <a:pt x="1899" y="114"/>
                                </a:lnTo>
                                <a:lnTo>
                                  <a:pt x="1876" y="158"/>
                                </a:lnTo>
                                <a:lnTo>
                                  <a:pt x="1862" y="206"/>
                                </a:lnTo>
                                <a:lnTo>
                                  <a:pt x="1857" y="259"/>
                                </a:lnTo>
                                <a:lnTo>
                                  <a:pt x="1862" y="312"/>
                                </a:lnTo>
                                <a:lnTo>
                                  <a:pt x="1876" y="360"/>
                                </a:lnTo>
                                <a:lnTo>
                                  <a:pt x="1899" y="404"/>
                                </a:lnTo>
                                <a:lnTo>
                                  <a:pt x="1932" y="444"/>
                                </a:lnTo>
                                <a:lnTo>
                                  <a:pt x="1971" y="476"/>
                                </a:lnTo>
                                <a:lnTo>
                                  <a:pt x="2015" y="500"/>
                                </a:lnTo>
                                <a:lnTo>
                                  <a:pt x="2063" y="513"/>
                                </a:lnTo>
                                <a:lnTo>
                                  <a:pt x="2116" y="518"/>
                                </a:lnTo>
                                <a:lnTo>
                                  <a:pt x="2171" y="513"/>
                                </a:lnTo>
                                <a:lnTo>
                                  <a:pt x="2220" y="499"/>
                                </a:lnTo>
                                <a:lnTo>
                                  <a:pt x="2264" y="475"/>
                                </a:lnTo>
                                <a:lnTo>
                                  <a:pt x="2267" y="472"/>
                                </a:lnTo>
                                <a:lnTo>
                                  <a:pt x="2303" y="441"/>
                                </a:lnTo>
                                <a:lnTo>
                                  <a:pt x="2273" y="408"/>
                                </a:lnTo>
                                <a:lnTo>
                                  <a:pt x="2241" y="436"/>
                                </a:lnTo>
                                <a:lnTo>
                                  <a:pt x="2203" y="456"/>
                                </a:lnTo>
                                <a:lnTo>
                                  <a:pt x="2162" y="468"/>
                                </a:lnTo>
                                <a:lnTo>
                                  <a:pt x="2116" y="472"/>
                                </a:lnTo>
                                <a:lnTo>
                                  <a:pt x="2073" y="468"/>
                                </a:lnTo>
                                <a:lnTo>
                                  <a:pt x="2034" y="457"/>
                                </a:lnTo>
                                <a:lnTo>
                                  <a:pt x="1998" y="438"/>
                                </a:lnTo>
                                <a:lnTo>
                                  <a:pt x="1966" y="411"/>
                                </a:lnTo>
                                <a:lnTo>
                                  <a:pt x="1940" y="379"/>
                                </a:lnTo>
                                <a:lnTo>
                                  <a:pt x="1921" y="343"/>
                                </a:lnTo>
                                <a:lnTo>
                                  <a:pt x="1910" y="303"/>
                                </a:lnTo>
                                <a:lnTo>
                                  <a:pt x="1906" y="259"/>
                                </a:lnTo>
                                <a:lnTo>
                                  <a:pt x="1910" y="215"/>
                                </a:lnTo>
                                <a:lnTo>
                                  <a:pt x="1921" y="176"/>
                                </a:lnTo>
                                <a:lnTo>
                                  <a:pt x="1940" y="140"/>
                                </a:lnTo>
                                <a:lnTo>
                                  <a:pt x="1966" y="108"/>
                                </a:lnTo>
                                <a:lnTo>
                                  <a:pt x="1998" y="81"/>
                                </a:lnTo>
                                <a:lnTo>
                                  <a:pt x="2034" y="61"/>
                                </a:lnTo>
                                <a:lnTo>
                                  <a:pt x="2073" y="50"/>
                                </a:lnTo>
                                <a:lnTo>
                                  <a:pt x="2116" y="46"/>
                                </a:lnTo>
                                <a:lnTo>
                                  <a:pt x="2162" y="50"/>
                                </a:lnTo>
                                <a:lnTo>
                                  <a:pt x="2203" y="62"/>
                                </a:lnTo>
                                <a:lnTo>
                                  <a:pt x="2241" y="82"/>
                                </a:lnTo>
                                <a:lnTo>
                                  <a:pt x="2273" y="111"/>
                                </a:lnTo>
                                <a:lnTo>
                                  <a:pt x="2303" y="77"/>
                                </a:lnTo>
                                <a:moveTo>
                                  <a:pt x="2857" y="259"/>
                                </a:moveTo>
                                <a:lnTo>
                                  <a:pt x="2852" y="206"/>
                                </a:lnTo>
                                <a:lnTo>
                                  <a:pt x="2838" y="158"/>
                                </a:lnTo>
                                <a:lnTo>
                                  <a:pt x="2814" y="114"/>
                                </a:lnTo>
                                <a:lnTo>
                                  <a:pt x="2808" y="106"/>
                                </a:lnTo>
                                <a:lnTo>
                                  <a:pt x="2808" y="259"/>
                                </a:lnTo>
                                <a:lnTo>
                                  <a:pt x="2804" y="303"/>
                                </a:lnTo>
                                <a:lnTo>
                                  <a:pt x="2793" y="343"/>
                                </a:lnTo>
                                <a:lnTo>
                                  <a:pt x="2774" y="379"/>
                                </a:lnTo>
                                <a:lnTo>
                                  <a:pt x="2747" y="411"/>
                                </a:lnTo>
                                <a:lnTo>
                                  <a:pt x="2715" y="438"/>
                                </a:lnTo>
                                <a:lnTo>
                                  <a:pt x="2680" y="457"/>
                                </a:lnTo>
                                <a:lnTo>
                                  <a:pt x="2641" y="468"/>
                                </a:lnTo>
                                <a:lnTo>
                                  <a:pt x="2598" y="472"/>
                                </a:lnTo>
                                <a:lnTo>
                                  <a:pt x="2555" y="468"/>
                                </a:lnTo>
                                <a:lnTo>
                                  <a:pt x="2515" y="457"/>
                                </a:lnTo>
                                <a:lnTo>
                                  <a:pt x="2479" y="438"/>
                                </a:lnTo>
                                <a:lnTo>
                                  <a:pt x="2447" y="411"/>
                                </a:lnTo>
                                <a:lnTo>
                                  <a:pt x="2421" y="379"/>
                                </a:lnTo>
                                <a:lnTo>
                                  <a:pt x="2403" y="343"/>
                                </a:lnTo>
                                <a:lnTo>
                                  <a:pt x="2391" y="303"/>
                                </a:lnTo>
                                <a:lnTo>
                                  <a:pt x="2388" y="259"/>
                                </a:lnTo>
                                <a:lnTo>
                                  <a:pt x="2391" y="215"/>
                                </a:lnTo>
                                <a:lnTo>
                                  <a:pt x="2403" y="176"/>
                                </a:lnTo>
                                <a:lnTo>
                                  <a:pt x="2421" y="140"/>
                                </a:lnTo>
                                <a:lnTo>
                                  <a:pt x="2447" y="108"/>
                                </a:lnTo>
                                <a:lnTo>
                                  <a:pt x="2479" y="81"/>
                                </a:lnTo>
                                <a:lnTo>
                                  <a:pt x="2515" y="61"/>
                                </a:lnTo>
                                <a:lnTo>
                                  <a:pt x="2555" y="50"/>
                                </a:lnTo>
                                <a:lnTo>
                                  <a:pt x="2598" y="46"/>
                                </a:lnTo>
                                <a:lnTo>
                                  <a:pt x="2641" y="50"/>
                                </a:lnTo>
                                <a:lnTo>
                                  <a:pt x="2680" y="61"/>
                                </a:lnTo>
                                <a:lnTo>
                                  <a:pt x="2715" y="81"/>
                                </a:lnTo>
                                <a:lnTo>
                                  <a:pt x="2747" y="108"/>
                                </a:lnTo>
                                <a:lnTo>
                                  <a:pt x="2774" y="140"/>
                                </a:lnTo>
                                <a:lnTo>
                                  <a:pt x="2793" y="176"/>
                                </a:lnTo>
                                <a:lnTo>
                                  <a:pt x="2804" y="215"/>
                                </a:lnTo>
                                <a:lnTo>
                                  <a:pt x="2808" y="259"/>
                                </a:lnTo>
                                <a:lnTo>
                                  <a:pt x="2808" y="106"/>
                                </a:lnTo>
                                <a:lnTo>
                                  <a:pt x="2781" y="74"/>
                                </a:lnTo>
                                <a:lnTo>
                                  <a:pt x="2747" y="46"/>
                                </a:lnTo>
                                <a:lnTo>
                                  <a:pt x="2742" y="42"/>
                                </a:lnTo>
                                <a:lnTo>
                                  <a:pt x="2698" y="19"/>
                                </a:lnTo>
                                <a:lnTo>
                                  <a:pt x="2650" y="5"/>
                                </a:lnTo>
                                <a:lnTo>
                                  <a:pt x="2598" y="0"/>
                                </a:lnTo>
                                <a:lnTo>
                                  <a:pt x="2545" y="5"/>
                                </a:lnTo>
                                <a:lnTo>
                                  <a:pt x="2497" y="19"/>
                                </a:lnTo>
                                <a:lnTo>
                                  <a:pt x="2453" y="42"/>
                                </a:lnTo>
                                <a:lnTo>
                                  <a:pt x="2413" y="74"/>
                                </a:lnTo>
                                <a:lnTo>
                                  <a:pt x="2381" y="114"/>
                                </a:lnTo>
                                <a:lnTo>
                                  <a:pt x="2357" y="158"/>
                                </a:lnTo>
                                <a:lnTo>
                                  <a:pt x="2344" y="206"/>
                                </a:lnTo>
                                <a:lnTo>
                                  <a:pt x="2339" y="259"/>
                                </a:lnTo>
                                <a:lnTo>
                                  <a:pt x="2344" y="312"/>
                                </a:lnTo>
                                <a:lnTo>
                                  <a:pt x="2357" y="360"/>
                                </a:lnTo>
                                <a:lnTo>
                                  <a:pt x="2381" y="404"/>
                                </a:lnTo>
                                <a:lnTo>
                                  <a:pt x="2413" y="444"/>
                                </a:lnTo>
                                <a:lnTo>
                                  <a:pt x="2453" y="476"/>
                                </a:lnTo>
                                <a:lnTo>
                                  <a:pt x="2497" y="500"/>
                                </a:lnTo>
                                <a:lnTo>
                                  <a:pt x="2545" y="513"/>
                                </a:lnTo>
                                <a:lnTo>
                                  <a:pt x="2598" y="518"/>
                                </a:lnTo>
                                <a:lnTo>
                                  <a:pt x="2650" y="513"/>
                                </a:lnTo>
                                <a:lnTo>
                                  <a:pt x="2698" y="500"/>
                                </a:lnTo>
                                <a:lnTo>
                                  <a:pt x="2742" y="476"/>
                                </a:lnTo>
                                <a:lnTo>
                                  <a:pt x="2747" y="472"/>
                                </a:lnTo>
                                <a:lnTo>
                                  <a:pt x="2781" y="444"/>
                                </a:lnTo>
                                <a:lnTo>
                                  <a:pt x="2814" y="404"/>
                                </a:lnTo>
                                <a:lnTo>
                                  <a:pt x="2838" y="360"/>
                                </a:lnTo>
                                <a:lnTo>
                                  <a:pt x="2852" y="312"/>
                                </a:lnTo>
                                <a:lnTo>
                                  <a:pt x="2857" y="259"/>
                                </a:lnTo>
                              </a:path>
                            </a:pathLst>
                          </a:custGeom>
                          <a:solidFill>
                            <a:srgbClr val="1216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46" name="Picture 222"/>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2071" y="1779"/>
                            <a:ext cx="155" cy="1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7" name="Freeform 221"/>
                        <wps:cNvSpPr>
                          <a:spLocks/>
                        </wps:cNvSpPr>
                        <wps:spPr bwMode="auto">
                          <a:xfrm>
                            <a:off x="2336" y="1782"/>
                            <a:ext cx="97" cy="167"/>
                          </a:xfrm>
                          <a:custGeom>
                            <a:avLst/>
                            <a:gdLst>
                              <a:gd name="T0" fmla="+- 0 2367 2337"/>
                              <a:gd name="T1" fmla="*/ T0 w 97"/>
                              <a:gd name="T2" fmla="+- 0 1782 1782"/>
                              <a:gd name="T3" fmla="*/ 1782 h 167"/>
                              <a:gd name="T4" fmla="+- 0 2337 2337"/>
                              <a:gd name="T5" fmla="*/ T4 w 97"/>
                              <a:gd name="T6" fmla="+- 0 1782 1782"/>
                              <a:gd name="T7" fmla="*/ 1782 h 167"/>
                              <a:gd name="T8" fmla="+- 0 2337 2337"/>
                              <a:gd name="T9" fmla="*/ T8 w 97"/>
                              <a:gd name="T10" fmla="+- 0 1949 1782"/>
                              <a:gd name="T11" fmla="*/ 1949 h 167"/>
                              <a:gd name="T12" fmla="+- 0 2433 2337"/>
                              <a:gd name="T13" fmla="*/ T12 w 97"/>
                              <a:gd name="T14" fmla="+- 0 1949 1782"/>
                              <a:gd name="T15" fmla="*/ 1949 h 167"/>
                              <a:gd name="T16" fmla="+- 0 2433 2337"/>
                              <a:gd name="T17" fmla="*/ T16 w 97"/>
                              <a:gd name="T18" fmla="+- 0 1922 1782"/>
                              <a:gd name="T19" fmla="*/ 1922 h 167"/>
                              <a:gd name="T20" fmla="+- 0 2367 2337"/>
                              <a:gd name="T21" fmla="*/ T20 w 97"/>
                              <a:gd name="T22" fmla="+- 0 1922 1782"/>
                              <a:gd name="T23" fmla="*/ 1922 h 167"/>
                              <a:gd name="T24" fmla="+- 0 2367 2337"/>
                              <a:gd name="T25" fmla="*/ T24 w 97"/>
                              <a:gd name="T26" fmla="+- 0 1782 1782"/>
                              <a:gd name="T27" fmla="*/ 1782 h 167"/>
                            </a:gdLst>
                            <a:ahLst/>
                            <a:cxnLst>
                              <a:cxn ang="0">
                                <a:pos x="T1" y="T3"/>
                              </a:cxn>
                              <a:cxn ang="0">
                                <a:pos x="T5" y="T7"/>
                              </a:cxn>
                              <a:cxn ang="0">
                                <a:pos x="T9" y="T11"/>
                              </a:cxn>
                              <a:cxn ang="0">
                                <a:pos x="T13" y="T15"/>
                              </a:cxn>
                              <a:cxn ang="0">
                                <a:pos x="T17" y="T19"/>
                              </a:cxn>
                              <a:cxn ang="0">
                                <a:pos x="T21" y="T23"/>
                              </a:cxn>
                              <a:cxn ang="0">
                                <a:pos x="T25" y="T27"/>
                              </a:cxn>
                            </a:cxnLst>
                            <a:rect l="0" t="0" r="r" b="b"/>
                            <a:pathLst>
                              <a:path w="97" h="167">
                                <a:moveTo>
                                  <a:pt x="30" y="0"/>
                                </a:moveTo>
                                <a:lnTo>
                                  <a:pt x="0" y="0"/>
                                </a:lnTo>
                                <a:lnTo>
                                  <a:pt x="0" y="167"/>
                                </a:lnTo>
                                <a:lnTo>
                                  <a:pt x="96" y="167"/>
                                </a:lnTo>
                                <a:lnTo>
                                  <a:pt x="96" y="140"/>
                                </a:lnTo>
                                <a:lnTo>
                                  <a:pt x="30" y="140"/>
                                </a:lnTo>
                                <a:lnTo>
                                  <a:pt x="30" y="0"/>
                                </a:lnTo>
                                <a:close/>
                              </a:path>
                            </a:pathLst>
                          </a:custGeom>
                          <a:solidFill>
                            <a:srgbClr val="1216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48" name="Picture 220"/>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2545" y="1782"/>
                            <a:ext cx="108" cy="1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9" name="Picture 219"/>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2755" y="1782"/>
                            <a:ext cx="165" cy="1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0" name="Picture 218"/>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3030" y="1782"/>
                            <a:ext cx="144" cy="1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1" name="Picture 217"/>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3441" y="1782"/>
                            <a:ext cx="108" cy="1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2" name="Picture 216"/>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3666" y="1782"/>
                            <a:ext cx="144" cy="1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3" name="Picture 215"/>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3932" y="1782"/>
                            <a:ext cx="108" cy="1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4" name="Picture 21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4157" y="1782"/>
                            <a:ext cx="129" cy="1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5" name="Picture 213"/>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4384" y="1779"/>
                            <a:ext cx="157" cy="1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6" name="Picture 212"/>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4634" y="1782"/>
                            <a:ext cx="150" cy="1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7" name="Picture 211"/>
                          <pic:cNvPicPr>
                            <a:picLocks/>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7740" y="782"/>
                            <a:ext cx="3199" cy="14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D91E8F6" id="Group 210" o:spid="_x0000_s1026" style="position:absolute;margin-left:0;margin-top:0;width:595.3pt;height:841.9pt;z-index:-251692032;mso-position-horizontal-relative:page;mso-position-vertical-relative:page" coordsize="11906,1683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5" o:spid="_x0000_s1027" type="#_x0000_t75" style="position:absolute;width:11906;height:16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">
                  <v:imagedata r:id="rId21" o:title=""/>
                  <v:path arrowok="t"/>
                  <o:lock v:ext="edit" aspectratio="f"/>
                </v:shape>
                <v:rect id="Rectangle 244" o:spid="_x0000_s1028" style="position:absolute;top:10077;width:7059;height:5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" fillcolor="#53bbbf" stroked="f">
                  <v:fill opacity="56283f"/>
                  <v:path arrowok="t"/>
                </v:rect>
                <v:rect id="Rectangle 243" o:spid="_x0000_s1029" style="position:absolute;top:16647;width:11906;height: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" fillcolor="#603e93" stroked="f">
                  <v:path arrowok="t"/>
                </v:rect>
                <v:shape id="AutoShape 242" o:spid="_x0000_s1030" style="position:absolute;left:1124;top:11112;width:5340;height:3592;visibility:visible;mso-wrap-style:square;v-text-anchor:top" coordsize="5340,3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" path="m279,3514l209,3399r-2,-4l229,3385r17,-16l246,3368r10,-19l260,3323r-6,-31l245,3280r-7,-11l226,3263r,61l223,3344r-12,14l193,3366r-25,2l125,3368r,-88l168,3280r25,2l211,3290r12,14l226,3324r,-61l210,3254r-39,-5l93,3249r,265l125,3514r,-115l174,3399r67,115l279,3514m450,1648l,1648r,92l175,1740r,466l276,2206r,-466l450,1740r,-92m502,3249r-174,l328,3514r174,l502,3484r-141,l361,3394r128,l489,3364r-128,l361,3280r141,l502,3249m548,264r-224,l324,345r123,l434,404r-32,42l355,471r-60,8l218,464,165,423,134,360,124,283r10,-73l165,150r53,-40l295,95r56,7l395,123r33,31l450,195r92,-36l506,95,453,44,383,12,295,,211,10,143,40,90,86,53,145,32,213r-8,75l32,362r22,67l91,488r52,46l211,563r84,11l348,568r46,-17l431,523r29,-35l468,566r80,l548,488r,-9l548,264t90,564l495,828,351,1221,259,969,208,828r-144,l64,1386r100,l164,969r139,368l400,1337r43,-116l538,969r,417l638,1386r,-417l638,828t92,2496l725,3293r-9,-13l709,3269r-12,-6l697,3324r-4,21l682,3359r-18,8l639,3370r-43,l596,3280r43,l664,3282r18,8l693,3304r4,20l697,3263r-16,-9l642,3249r-78,l564,3514r32,l596,3400r46,l680,3395r27,-14l715,3370r10,-13l730,3324m796,2008r-14,-79l757,1888r-15,-24l700,1834r,174l694,2054r-18,39l645,2120r-47,10l551,2120r-31,-27l502,2054r-6,-46l502,1962r18,-38l551,1897r47,-9l645,1897r31,27l694,1962r6,46l700,1834r-20,-14l598,1804r-83,16l453,1864r-39,65l400,2008r14,80l453,2153r62,45l598,2214r82,-16l742,2153r14,-23l782,2088r14,-80m954,3324r-6,-31l939,3280r-7,-11l921,3263r,61l917,3345r-11,14l887,3367r-25,3l820,3370r,-90l862,3280r25,2l905,3290r12,14l921,3324r,-61l904,3254r-38,-5l787,3249r,265l820,3514r,-114l866,3400r37,-5l931,3381r8,-11l948,3357r6,-33m989,364r-4,-32l978,286,955,244,944,223,897,187r,135l897,332r-180,l722,301r16,-29l766,252r41,-8l840,249r27,14l886,286r10,31l897,322r,-135l888,180,808,164r-85,18l665,229r-34,66l620,371r12,76l666,512r60,45l814,574r47,-4l903,556r38,-22l976,503,957,487,909,444r-21,20l865,477r-24,8l815,487r-41,-6l744,463,725,436r-9,-36l987,400r1,-12l989,376r,-12m1084,1137r-13,-68l1070,1068r-34,-47l982,993r-66,-9l862,989r-47,17l774,1033r-36,35l808,1127r22,-25l856,1083r28,-11l914,1068r31,4l968,1086r15,22l988,1137r,11l988,1220r,4l978,1257r-21,28l925,1305r-41,7l857,1309r-19,-9l826,1285r-4,-18l822,1251r6,-11l838,1234r14,-7l868,1223r17,-2l903,1220r85,l988,1148r-98,l861,1149r-28,3l808,1158r-23,8l761,1181r-19,21l730,1230r-4,35l738,1321r32,40l816,1386r52,8l902,1391r33,-11l965,1362r23,-27l996,1386r88,l1084,1335r,-23l1084,1220r,-83m1221,3459r-17,-38l1168,3405r-36,-11l1116,3373r2,-10l1125,3356r11,-5l1150,3349r15,2l1177,3357r10,9l1194,3376r25,-13l1208,3349r-1,-3l1191,3334r-18,-8l1151,3324r-25,3l1105,3337r-14,17l1085,3377r17,35l1137,3427r36,11l1189,3460r-2,12l1180,3482r-13,6l1150,3490r-18,-3l1117,3480r-10,-12l1100,3455r-25,12l1086,3487r17,16l1125,3513r27,4l1178,3513r22,-10l1210,3490r5,-6l1221,3459t11,-1451l1219,1929r-26,-41l1179,1864r-43,-30l1136,2008r-5,46l1113,2093r-32,27l1035,2130r-47,-10l957,2093r-18,-39l933,2008r6,-46l957,1924r31,-27l1035,1888r46,9l1113,1924r18,38l1136,2008r,-174l1117,1820r-82,-16l952,1820r-62,44l851,1929r-14,79l851,2088r39,65l952,2198r83,16l1117,2198r62,-45l1193,2130r26,-42l1232,2008m1282,992r-96,l1186,1386r96,l1282,992t2,-164l1184,828r,89l1284,917r,-89m1416,3327r-31,l1385,3407r-2,31l1376,3464r-15,18l1335,3489r-21,-5l1301,3471r-6,-17l1293,3434r,-107l1262,3327r,115l1266,3473r12,23l1298,3512r29,5l1345,3515r16,-6l1374,3498r6,-9l1385,3482r,32l1416,3514r,-32l1416,3327t7,-2761l1423,310r-9,-61l1413,248r-18,-31l1386,203r-43,-29l1284,164r-35,3l1216,176r-28,17l1164,217r,-45l1068,172r,394l1164,566r,-158l1166,354r10,-52l1202,263r52,-15l1296,258r22,23l1326,310r1,26l1327,566r96,m1460,2125r-12,3l1438,2130r-26,l1401,2123r,-475l1305,1648r,464l1312,2157r19,32l1361,2208r37,6l1412,2213r16,-2l1443,2207r17,-5l1460,2130r,-5m1651,3421r-5,-39l1631,3351r-11,-9l1620,3421r-4,28l1606,3470r-17,14l1565,3489r-25,-5l1536,3480r-14,-10l1511,3448r-4,-27l1511,3393r11,-22l1535,3360r5,-3l1565,3351r24,5l1606,3370r10,22l1620,3421r,-79l1606,3331r-33,-7l1553,3326r-17,7l1521,3345r-11,15l1510,3327r-32,l1478,3592r32,l1510,3480r11,15l1535,3507r18,7l1573,3517r32,-7l1630,3491r1,-2l1646,3460r5,-39m1748,1386r,-256l1739,1069r-1,-1l1721,1037r-9,-14l1668,994r-59,-10l1574,987r-32,9l1514,1013r-24,24l1490,992r-96,l1394,1386r96,l1490,1228r1,-54l1501,1122r27,-39l1580,1068r42,10l1643,1101r8,29l1652,1156r,230l1748,1386m1871,8r-87,l1784,369r-6,46l1760,452r-31,24l1684,485r-41,-8l1614,455r-18,-37l1591,369r6,-49l1614,282r29,-23l1685,251r45,9l1760,285r18,38l1784,369r,-361l1775,8r,204l1753,192r-28,-15l1694,167r-33,-3l1594,178r-52,40l1507,282r-12,86l1506,451r32,65l1590,559r71,15l1693,571r31,-8l1752,548r23,-21l1775,566r96,l1871,527r,-42l1871,251r,-39l1871,8t1,3413l1867,3382r-15,-31l1841,3342r,79l1837,3449r-10,21l1810,3484r-24,5l1761,3484r-5,-4l1743,3470r-11,-22l1728,3421r4,-28l1743,3371r13,-11l1761,3357r25,-6l1810,3356r17,14l1837,3392r4,29l1841,3342r-14,-11l1794,3324r-20,2l1757,3333r-15,12l1730,3360r,-33l1699,3327r,265l1730,3592r,-112l1741,3495r15,12l1774,3514r20,3l1826,3510r24,-19l1851,3489r16,-29l1872,3421t47,-1215l1795,2024r-35,-52l1755,1964r147,-152l1773,1812r-145,160l1628,1648r-96,l1532,2206r96,l1628,2091r61,-67l1804,2206r115,m2066,1812r-96,l1970,2206r96,l2066,1812t2,-164l1968,1648r,89l2068,1737r,-89m2085,3420r-7,-38l2060,3351r-7,-4l2053,3420r-3,27l2038,3469r-18,15l1994,3489r-26,-5l1950,3469r-11,-22l1935,3420r4,-27l1950,3371r18,-14l1994,3351r26,6l2038,3371r12,22l2053,3420r,-73l2031,3331r-37,-7l1957,3331r-29,20l1910,3382r-7,38l1910,3458r18,31l1957,3510r37,7l2031,3510r29,-21l2078,3458r7,-38m2130,1069r-7,-9l2104,1033r-34,-27l2028,990r-48,-6l1925,991r-46,23l1846,1052r-12,55l1855,1170r49,34l1963,1222r49,17l2032,1268r-3,16l2017,1299r-20,11l1968,1314r-34,-6l1910,1292r-16,-20l1884,1249r-76,35l1830,1326r36,35l1915,1385r58,9l2029,1386r49,-23l2113,1322r2,-8l2127,1262r-21,-67l2056,1158r-108,-38l1927,1093r3,-13l1940,1070r16,-8l1977,1060r29,4l2027,1076r17,16l2056,1110r74,-41m2249,3332r-10,-6l2229,3324r-12,l2201,3326r-16,7l2171,3346r-9,18l2162,3327r-32,l2130,3514r32,l2162,3414r4,-27l2176,3368r7,-4l2192,3358r19,-4l2220,3354r7,2l2234,3360r3,-6l2249,3332m2320,364r-5,-32l2308,286r-22,-42l2275,223r-47,-36l2228,322r,10l2048,332r4,-31l2068,272r29,-20l2137,244r34,5l2198,263r19,23l2227,317r1,5l2228,187r-10,-7l2138,164r-85,18l1995,229r-33,66l1951,371r11,76l1997,512r60,45l2144,574r48,-4l2234,556r38,-22l2306,503r-18,-16l2240,444r-22,20l2195,477r-24,8l2145,487r-41,-6l2074,463r-19,-27l2047,400r270,l2319,388r1,-12l2320,364t54,3148l2374,3491r-1,-5l2365,3489r-8,2l2336,3491r-8,-8l2328,3352r45,l2373,3327r-45,l2328,3253r-32,24l2296,3327r-31,l2265,3352r31,l2296,3468r4,22l2310,3505r15,9l2343,3517r10,l2363,3516r11,-4m2388,1812r-98,l2290,1648r-96,72l2194,1812r-64,l2130,1888r64,l2194,2096r10,54l2230,2186r39,21l2316,2214r18,-1l2352,2211r18,-4l2388,2202r,-68l2388,2125r-13,4l2363,2132r-12,1l2340,2134r-21,-3l2303,2123r-10,-14l2290,2088r,-200l2388,1888r,-76m2422,992r-98,l2324,828r-96,72l2228,992r-64,l2164,1068r64,l2228,1276r9,54l2264,1366r39,21l2350,1394r18,-1l2386,1391r18,-4l2422,1382r,-68l2422,1305r-13,4l2396,1312r-11,1l2374,1314r-21,-3l2337,1303r-10,-14l2324,1268r,-200l2422,1068r,-76m2676,186r-18,-10l2639,169r-19,-4l2601,164r-33,5l2538,183r-25,23l2496,238r,-66l2399,172r,394l2495,566r,-198l2500,319r16,-34l2544,264r38,-7l2596,258r12,3l2619,265r11,6l2637,257r11,-19l2676,186t102,820l2759,996r-18,-7l2722,985r-19,-1l2670,989r-30,14l2615,1026r-18,32l2597,992r-97,l2500,1386r96,l2596,1188r6,-49l2618,1105r27,-21l2684,1077r13,1l2710,1081r11,4l2732,1091r7,-14l2749,1058r29,-52m3143,1184r-5,-32l3132,1106r-23,-42l3098,1043r-47,-36l3051,1142r,10l2871,1152r4,-31l2892,1092r28,-20l2960,1064r34,5l3021,1083r19,23l3050,1137r1,5l3051,1007r-10,-7l2961,984r-84,18l2818,1049r-33,66l2774,1191r11,76l2820,1332r60,45l2968,1394r47,-4l3057,1376r38,-22l3129,1323r-18,-16l3063,1264r-22,20l3019,1297r-25,8l2968,1307r-41,-6l2897,1283r-19,-27l2870,1220r270,l3142,1208r1,-12l3143,1184t401,-47l3531,1069r-2,-1l3495,1021r-54,-28l3375,984r-54,5l3274,1006r-41,27l3197,1068r70,59l3289,1102r26,-19l3343,1072r30,-4l3404,1072r23,14l3442,1108r6,29l3448,1148r,72l3448,1224r-10,33l3416,1285r-31,20l3343,1312r-27,-3l3297,1300r-12,-15l3281,1267r,-16l3288,1240r9,-6l3311,1227r16,-4l3344,1221r18,-1l3448,1220r,-72l3349,1148r-29,1l3293,1152r-26,6l3244,1166r-24,15l3201,1202r-12,28l3185,1265r12,56l3230,1361r45,25l3328,1394r33,-3l3394,1380r30,-18l3448,1335r8,51l3544,1386r,-51l3544,1312r,-92l3544,1137t680,-2l4215,1078r-5,-10l4207,1061r-17,-31l4148,996r-62,-12l4049,987r-34,13l3985,1024r-26,37l3947,1041r-10,-17l3908,1000r-32,-13l3844,984r-30,2l3786,996r-26,18l3738,1041r,-49l3645,992r1,394l3742,1386r,-150l3743,1176r8,-54l3774,1083r46,-15l3857,1078r20,26l3885,1136r2,28l3887,1386r96,l3983,1236r1,-60l3991,1122r23,-39l4060,1068r38,10l4118,1104r8,32l4128,1164r,222l4224,1386r,-251m4422,992r-96,l4326,1386r96,l4422,992t2,-164l4324,828r,89l4424,917r,-89m4888,1386r,-256l4879,1069r-1,-1l4861,1037r-9,-14l4808,994r-59,-10l4714,987r-32,9l4654,1013r-24,24l4630,992r-96,l4534,1386r96,l4630,1228r1,-54l4641,1122r27,-39l4720,1068r42,10l4783,1101r8,29l4792,1156r,230l4888,1386t452,-368l5332,1008r-42,-51l5230,1008r-21,-10l5204,996r,135l5200,1158r-12,21l5168,1194r-29,5l5109,1194r-21,-15l5076,1157r-4,-26l5076,1104r14,-22l5111,1069r28,-5l5166,1068r21,14l5200,1103r4,28l5204,996r-17,-6l5162,985r-25,-1l5075,994r-52,30l4988,1070r-12,58l4978,1154r6,23l4994,1199r14,20l4992,1235r-12,18l4973,1274r-2,24l4974,1325r8,21l4995,1364r17,13l4953,1415r-1,8l4952,1432r12,54l5000,1525r58,24l5136,1557r74,-7l5267,1529r38,-36l5306,1485r12,-45l5305,1401r-7,-21l5249,1348r-27,-7l5222,1448r-7,18l5196,1477r-26,6l5140,1485r-33,-2l5077,1476r-22,-14l5047,1441r,-4l5048,1435r34,-34l5177,1416r33,11l5222,1448r,-107l5186,1332r-64,-9l5073,1310r-20,-27l5053,1273r4,-6l5064,1262r18,7l5101,1273r19,3l5140,1277r62,-10l5211,1262r42,-24l5283,1199r4,-6l5300,1133r-1,-18l5296,1097r-5,-17l5284,1064r1,l5340,1018e" stroked="f">
                  <v:path arrowok="t" o:connecttype="custom" o:connectlocs="168,14393;276,13319;447,11458;383,11125;548,11601;730,14437;564,14362;551,13233;453,13266;862,14393;978,11399;665,11342;716,11513;945,12185;885,12334;988,12448;1219,14476;1107,14581;1081,13233;837,13121;1416,14440;1374,14611;1068,11285;1305,12761;1589,14597;1536,14446;1738,12181;1651,12243;1760,11398;1752,11661;1756,14593;1730,14440;1628,13085;2078,14495;2053,14460;2028,12103;1830,12439;2056,12223;2220,14467;2217,11399;2218,11577;2373,14465;2194,12833;2319,13244;2368,12506;2620,11278;2648,11351;2697,12191;2994,12182;3111,12420;3321,12102;3316,12422;3189,12343;4190,12143;3742,12349;4128,12499;4749,12097;5340,12131;5187,12195;4982,12459;5215,12579;5057,12380" o:connectangles="0,0,0,0,0,0,0,0,0,0,0,0,0,0,0,0,0,0,0,0,0,0,0,0,0,0,0,0,0,0,0,0,0,0,0,0,0,0,0,0,0,0,0,0,0,0,0,0,0,0,0,0,0,0,0,0,0,0,0,0,0,0"/>
                </v:shape>
                <v:shape id="Picture 241" o:spid="_x0000_s1031" type="#_x0000_t75" style="position:absolute;left:1216;top:13942;width:3376;height: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">
                  <v:imagedata r:id="rId22" o:title=""/>
                  <v:path arrowok="t"/>
                  <o:lock v:ext="edit" aspectratio="f"/>
                </v:shape>
                <v:line id="Line 240" o:spid="_x0000_s1032" style="position:absolute;visibility:visible;mso-wrap-style:square" from="766,11017" to="766,13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" strokecolor="#603e93" strokeweight="5pt">
                  <o:lock v:ext="edit" shapetype="f"/>
                </v:line>
                <v:shape id="Freeform 239" o:spid="_x0000_s1033" style="position:absolute;left:727;top:1215;width:302;height:302;visibility:visible;mso-wrap-style:square;v-text-anchor:top" coordsize="302,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" path="m213,l,88,88,302,301,213,213,xe" fillcolor="#489fba" stroked="f">
                  <v:path arrowok="t" o:connecttype="custom" o:connectlocs="213,1215;0,1303;88,1517;301,1428;213,1215" o:connectangles="0,0,0,0,0"/>
                </v:shape>
                <v:shape id="Freeform 238" o:spid="_x0000_s1034" style="position:absolute;left:816;top:1428;width:427;height:177;visibility:visible;mso-wrap-style:square;v-text-anchor:top" coordsize="427,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" path="m213,l,88r214,88l427,88,213,xe" fillcolor="#0b9273" stroked="f">
                  <v:path arrowok="t" o:connecttype="custom" o:connectlocs="213,1429;0,1517;214,1605;427,1517;213,1429" o:connectangles="0,0,0,0,0"/>
                </v:shape>
                <v:shape id="Picture 237" o:spid="_x0000_s1035" type="#_x0000_t75" style="position:absolute;left:727;top:1215;width:516;height: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">
                  <v:imagedata r:id="rId23" o:title=""/>
                  <v:path arrowok="t"/>
                  <o:lock v:ext="edit" aspectratio="f"/>
                </v:shape>
                <v:shape id="Freeform 236" o:spid="_x0000_s1036" style="position:absolute;left:816;top:1428;width:427;height:177;visibility:visible;mso-wrap-style:square;v-text-anchor:top" coordsize="427,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" path="m214,l,89r213,88l427,89,214,xe" fillcolor="#3a80b7" stroked="f">
                  <v:path arrowok="t" o:connecttype="custom" o:connectlocs="214,1428;0,1517;213,1605;427,1517;214,1428" o:connectangles="0,0,0,0,0"/>
                </v:shape>
                <v:shape id="Freeform 235" o:spid="_x0000_s1037" style="position:absolute;left:941;top:1729;width:302;height:302;visibility:visible;mso-wrap-style:square;v-text-anchor:top" coordsize="302,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" path="m213,l,88,88,302,302,213,213,xe" fillcolor="#55509d" stroked="f">
                  <v:path arrowok="t" o:connecttype="custom" o:connectlocs="213,1730;0,1818;88,2032;302,1943;213,1730" o:connectangles="0,0,0,0,0"/>
                </v:shape>
                <v:shape id="Freeform 234" o:spid="_x0000_s1038" style="position:absolute;left:1154;top:1516;width:177;height:427;visibility:visible;mso-wrap-style:square;v-text-anchor:top" coordsize="177,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" path="m88,l,213,88,426,176,213,88,xe" fillcolor="#0b9273" stroked="f">
                  <v:path arrowok="t" o:connecttype="custom" o:connectlocs="88,1517;0,1730;88,1943;176,1730;88,1517" o:connectangles="0,0,0,0,0"/>
                </v:shape>
                <v:shape id="Picture 233" o:spid="_x0000_s1039" type="#_x0000_t75" style="position:absolute;left:941;top:1516;width:604;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">
                  <v:imagedata r:id="rId24" o:title=""/>
                  <v:path arrowok="t"/>
                  <o:lock v:ext="edit" aspectratio="f"/>
                </v:shape>
                <v:shape id="Freeform 232" o:spid="_x0000_s1040" style="position:absolute;left:1154;top:1516;width:177;height:427;visibility:visible;mso-wrap-style:square;v-text-anchor:top" coordsize="177,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" path="m88,l,213,88,426,176,213,88,xe" fillcolor="#366db3" stroked="f">
                  <v:path arrowok="t" o:connecttype="custom" o:connectlocs="88,1517;0,1730;88,1943;176,1730;88,1517" o:connectangles="0,0,0,0,0"/>
                </v:shape>
                <v:shape id="Freeform 231" o:spid="_x0000_s1041" style="position:absolute;left:1456;top:1516;width:302;height:302;visibility:visible;mso-wrap-style:square;v-text-anchor:top" coordsize="302,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" path="m213,l,88,88,301,302,213,213,xe" fillcolor="#4a5da6" stroked="f">
                  <v:path arrowok="t" o:connecttype="custom" o:connectlocs="213,1517;0,1605;88,1818;302,1730;213,1517" o:connectangles="0,0,0,0,0"/>
                </v:shape>
                <v:shape id="Freeform 230" o:spid="_x0000_s1042" style="position:absolute;left:1242;top:1428;width:427;height:177;visibility:visible;mso-wrap-style:square;v-text-anchor:top" coordsize="427,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" path="m213,l,88r213,89l426,89,213,xe" fillcolor="#0b9273" stroked="f">
                  <v:path arrowok="t" o:connecttype="custom" o:connectlocs="213,1428;0,1516;213,1605;426,1517;213,1428" o:connectangles="0,0,0,0,0"/>
                </v:shape>
                <v:shape id="Picture 229" o:spid="_x0000_s1043" type="#_x0000_t75" style="position:absolute;left:1242;top:1214;width:516;height: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">
                  <v:imagedata r:id="rId25" o:title=""/>
                  <v:path arrowok="t"/>
                  <o:lock v:ext="edit" aspectratio="f"/>
                </v:shape>
                <v:shape id="Freeform 228" o:spid="_x0000_s1044" style="position:absolute;left:1242;top:1428;width:427;height:177;visibility:visible;mso-wrap-style:square;v-text-anchor:top" coordsize="427,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" path="m213,l,89r213,88l426,88,213,xe" fillcolor="#5f3d91" stroked="f">
                  <v:path arrowok="t" o:connecttype="custom" o:connectlocs="213,1428;0,1517;213,1605;426,1516;213,1428" o:connectangles="0,0,0,0,0"/>
                </v:shape>
                <v:shape id="Freeform 227" o:spid="_x0000_s1045" style="position:absolute;left:1242;top:1001;width:302;height:302;visibility:visible;mso-wrap-style:square;v-text-anchor:top" coordsize="302,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" path="m213,l,88,88,301,301,213,213,xe" fillcolor="#56b9be" stroked="f">
                  <v:path arrowok="t" o:connecttype="custom" o:connectlocs="213,1002;0,1090;88,1303;301,1215;213,1002" o:connectangles="0,0,0,0,0"/>
                </v:shape>
                <v:shape id="Freeform 226" o:spid="_x0000_s1046" style="position:absolute;left:1154;top:1090;width:177;height:427;visibility:visible;mso-wrap-style:square;v-text-anchor:top" coordsize="177,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" path="m89,l,214,88,427,177,213,89,xe" fillcolor="#0b9273" stroked="f">
                  <v:path arrowok="t" o:connecttype="custom" o:connectlocs="89,1090;0,1304;88,1517;177,1303;89,1090" o:connectangles="0,0,0,0,0"/>
                </v:shape>
                <v:shape id="Picture 225" o:spid="_x0000_s1047" type="#_x0000_t75" style="position:absolute;left:940;top:1001;width:604;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">
                  <v:imagedata r:id="rId26" o:title=""/>
                  <v:path arrowok="t"/>
                  <o:lock v:ext="edit" aspectratio="f"/>
                </v:shape>
                <v:shape id="Freeform 224" o:spid="_x0000_s1048" style="position:absolute;left:1154;top:1090;width:177;height:427;visibility:visible;mso-wrap-style:square;v-text-anchor:top" coordsize="177,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" path="m88,l,213,89,427,177,214,88,xe" fillcolor="#428cb7" stroked="f">
                  <v:path arrowok="t" o:connecttype="custom" o:connectlocs="88,1090;0,1303;89,1517;177,1304;88,1090" o:connectangles="0,0,0,0,0"/>
                </v:shape>
                <v:shape id="AutoShape 223" o:spid="_x0000_s1049" style="position:absolute;left:2004;top:1079;width:2857;height:518;visibility:visible;mso-wrap-style:square;v-text-anchor:top" coordsize="2857,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" path="m446,77l410,46r-3,-3l363,19,314,5,259,,206,5,158,19,114,42,74,74,42,114,19,158,5,206,,259r5,53l19,360r23,44l74,444r40,32l158,500r48,13l259,518r55,-5l363,499r44,-24l410,472r36,-31l416,408r-33,28l346,456r-41,12l259,472r-43,-4l176,457,141,438,109,411,82,379,64,343,53,303,49,259r4,-44l64,176,82,140r27,-32l141,81,176,61,216,50r43,-4l305,50r41,12l383,82r33,29l446,77t597,393l1037,472r-10,1l1016,473r-19,-3l984,459r-7,-19l975,413r,-9l975,115r,-102l931,13r,246l927,303r-10,41l899,380r-26,32l843,439r-34,18l772,468r-41,4l690,468,652,457,618,438,588,411,563,379,546,343,535,303r-3,-44l535,215r11,-39l563,140r25,-32l619,81,653,61,690,50r41,-4l772,50r37,11l843,80r30,27l899,139r18,36l927,215r4,44l931,13r-5,l926,115,916,92,901,71,881,52r-9,-6l856,34,828,20,798,9,765,2,731,,681,5,634,19,592,42,554,74r-31,40l500,158r-13,48l483,259r4,53l500,360r23,44l554,444r38,32l634,500r47,13l731,518r66,-8l853,487r18,-15l897,451r31,-47l928,420r5,42l947,491r23,18l1002,515r13,l1026,513r9,-2l1043,508r,-35l1043,470t794,-8l1826,463r-7,1l1816,464r-18,-3l1787,451r-7,-17l1778,409r,-208l1767,119,1734,57r-9,-6l1682,19,1613,5r-59,8l1507,36r-37,37l1447,120,1427,74,1406,51,1393,37,1349,14,1296,5r-52,6l1201,31r-33,32l1144,108r,-95l1095,13r,492l1144,505r,-265l1154,163r26,-55l1183,103r44,-39l1286,51r53,11l1380,94r26,51l1415,211r,294l1464,505r,-269l1473,160r19,-40l1501,102r44,-38l1603,51r53,11l1696,94r25,51l1729,211r,201l1734,454r15,30l1774,502r34,6l1819,508r10,-2l1837,503r,-39l1837,462m2303,77l2267,46r-3,-3l2220,19,2171,5,2116,r-53,5l2015,19r-44,23l1932,74r-33,40l1876,158r-14,48l1857,259r5,53l1876,360r23,44l1932,444r39,32l2015,500r48,13l2116,518r55,-5l2220,499r44,-24l2267,472r36,-31l2273,408r-32,28l2203,456r-41,12l2116,472r-43,-4l2034,457r-36,-19l1966,411r-26,-32l1921,343r-11,-40l1906,259r4,-44l1921,176r19,-36l1966,108r32,-27l2034,61r39,-11l2116,46r46,4l2203,62r38,20l2273,111r30,-34m2857,259r-5,-53l2838,158r-24,-44l2808,106r,153l2804,303r-11,40l2774,379r-27,32l2715,438r-35,19l2641,468r-43,4l2555,468r-40,-11l2479,438r-32,-27l2421,379r-18,-36l2391,303r-3,-44l2391,215r12,-39l2421,140r26,-32l2479,81r36,-20l2555,50r43,-4l2641,50r39,11l2715,81r32,27l2774,140r19,36l2804,215r4,44l2808,106,2781,74,2747,46r-5,-4l2698,19,2650,5,2598,r-53,5l2497,19r-44,23l2413,74r-32,40l2357,158r-13,48l2339,259r5,53l2357,360r24,44l2413,444r40,32l2497,500r48,13l2598,518r52,-5l2698,500r44,-24l2747,472r34,-28l2814,404r24,-44l2852,312r5,-53e" fillcolor="#121617" stroked="f">
                  <v:path arrowok="t" o:connecttype="custom" o:connectlocs="259,1079;19,1237;74,1523;363,1578;346,1535;109,1490;64,1255;259,1125;1043,1549;977,1519;931,1338;809,1536;588,1490;546,1255;731,1125;917,1254;916,1171;798,1088;554,1153;500,1439;731,1597;928,1499;1026,1592;1826,1542;1778,1488;1613,1084;1406,1130;1168,1142;1144,1319;1339,1141;1464,1315;1656,1141;1749,1563;1837,1543;2171,1084;1899,1193;1899,1483;2171,1592;2241,1515;1998,1517;1910,1294;2073,1129;2303,1156;2808,1338;2680,1536;2447,1490;2403,1255;2598,1125;2793,1255;2742,1121;2453,1121;2344,1391;2545,1592;2781,1523" o:connectangles="0,0,0,0,0,0,0,0,0,0,0,0,0,0,0,0,0,0,0,0,0,0,0,0,0,0,0,0,0,0,0,0,0,0,0,0,0,0,0,0,0,0,0,0,0,0,0,0,0,0,0,0,0,0"/>
                </v:shape>
                <v:shape id="Picture 222" o:spid="_x0000_s1050" type="#_x0000_t75" style="position:absolute;left:2071;top:1779;width:155;height: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">
                  <v:imagedata r:id="rId27" o:title=""/>
                  <v:path arrowok="t"/>
                  <o:lock v:ext="edit" aspectratio="f"/>
                </v:shape>
                <v:shape id="Freeform 221" o:spid="_x0000_s1051" style="position:absolute;left:2336;top:1782;width:97;height:167;visibility:visible;mso-wrap-style:square;v-text-anchor:top" coordsize="97,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" path="m30,l,,,167r96,l96,140r-66,l30,xe" fillcolor="#121617" stroked="f">
                  <v:path arrowok="t" o:connecttype="custom" o:connectlocs="30,1782;0,1782;0,1949;96,1949;96,1922;30,1922;30,1782" o:connectangles="0,0,0,0,0,0,0"/>
                </v:shape>
                <v:shape id="Picture 220" o:spid="_x0000_s1052" type="#_x0000_t75" style="position:absolute;left:2545;top:1782;width:108;height: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">
                  <v:imagedata r:id="rId28" o:title=""/>
                  <v:path arrowok="t"/>
                  <o:lock v:ext="edit" aspectratio="f"/>
                </v:shape>
                <v:shape id="Picture 219" o:spid="_x0000_s1053" type="#_x0000_t75" style="position:absolute;left:2755;top:1782;width:165;height: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">
                  <v:imagedata r:id="rId29" o:title=""/>
                  <v:path arrowok="t"/>
                  <o:lock v:ext="edit" aspectratio="f"/>
                </v:shape>
                <v:shape id="Picture 218" o:spid="_x0000_s1054" type="#_x0000_t75" style="position:absolute;left:3030;top:1782;width:144;height: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">
                  <v:imagedata r:id="rId30" o:title=""/>
                  <v:path arrowok="t"/>
                  <o:lock v:ext="edit" aspectratio="f"/>
                </v:shape>
                <v:shape id="Picture 217" o:spid="_x0000_s1055" type="#_x0000_t75" style="position:absolute;left:3441;top:1782;width:108;height: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">
                  <v:imagedata r:id="rId31" o:title=""/>
                  <v:path arrowok="t"/>
                  <o:lock v:ext="edit" aspectratio="f"/>
                </v:shape>
                <v:shape id="Picture 216" o:spid="_x0000_s1056" type="#_x0000_t75" style="position:absolute;left:3666;top:1782;width:144;height: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">
                  <v:imagedata r:id="rId30" o:title=""/>
                  <v:path arrowok="t"/>
                  <o:lock v:ext="edit" aspectratio="f"/>
                </v:shape>
                <v:shape id="Picture 215" o:spid="_x0000_s1057" type="#_x0000_t75" style="position:absolute;left:3932;top:1782;width:108;height: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">
                  <v:imagedata r:id="rId32" o:title=""/>
                  <v:path arrowok="t"/>
                  <o:lock v:ext="edit" aspectratio="f"/>
                </v:shape>
                <v:shape id="Picture 214" o:spid="_x0000_s1058" type="#_x0000_t75" style="position:absolute;left:4157;top:1782;width:129;height: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">
                  <v:imagedata r:id="rId33" o:title=""/>
                  <v:path arrowok="t"/>
                  <o:lock v:ext="edit" aspectratio="f"/>
                </v:shape>
                <v:shape id="Picture 213" o:spid="_x0000_s1059" type="#_x0000_t75" style="position:absolute;left:4384;top:1779;width:157;height: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">
                  <v:imagedata r:id="rId34" o:title=""/>
                  <v:path arrowok="t"/>
                  <o:lock v:ext="edit" aspectratio="f"/>
                </v:shape>
                <v:shape id="Picture 212" o:spid="_x0000_s1060" type="#_x0000_t75" style="position:absolute;left:4634;top:1782;width:150;height: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">
                  <v:imagedata r:id="rId35" o:title=""/>
                  <v:path arrowok="t"/>
                  <o:lock v:ext="edit" aspectratio="f"/>
                </v:shape>
                <v:shape id="Picture 211" o:spid="_x0000_s1061" type="#_x0000_t75" style="position:absolute;left:7740;top:782;width:3199;height:1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">
                  <v:imagedata r:id="rId36" o:title=""/>
                  <v:path arrowok="t"/>
                  <o:lock v:ext="edit" aspectratio="f"/>
                </v:shape>
                <w10:wrap anchorx="page" anchory="page"/>
              </v:group>
            </w:pict>
          </mc:Fallback>
        </mc:AlternateContent>
      </w:r>
    </w:p>
    <w:p w14:paraId="56CB7EB0" w14:textId="77777777" w:rsidR="00454615" w:rsidRDefault="00454615">
      <w:pPr>
        <w:rPr>
          <w:rFonts w:ascii="Times New Roman"/>
          <w:sz w:val="17"/>
        </w:rPr>
        <w:sectPr w:rsidR="00454615">
          <w:type w:val="continuous"/>
          <w:pgSz w:w="11910" w:h="16840"/>
          <w:pgMar w:top="1580" w:right="520" w:bottom="280" w:left="620" w:header="720" w:footer="720" w:gutter="0"/>
          <w:cols w:space="720"/>
        </w:sectPr>
      </w:pPr>
    </w:p>
    <w:p w14:paraId="57C80D43" w14:textId="77777777" w:rsidR="00454615" w:rsidRDefault="00E810D2">
      <w:pPr>
        <w:pStyle w:val="BodyText"/>
        <w:rPr>
          <w:rFonts w:ascii="Times New Roman"/>
        </w:rPr>
      </w:pPr>
      <w:r>
        <w:rPr>
          <w:noProof/>
          <w:lang w:val="en-GB" w:eastAsia="en-GB" w:bidi="ar-SA"/>
        </w:rPr>
        <mc:AlternateContent>
          <mc:Choice Requires="wps">
            <w:drawing>
              <wp:anchor distT="0" distB="0" distL="114300" distR="114300" simplePos="0" relativeHeight="251625472" behindDoc="1" locked="0" layoutInCell="1" allowOverlap="1" wp14:anchorId="3B95D078" wp14:editId="7D6B6DBF">
                <wp:simplePos x="0" y="0"/>
                <wp:positionH relativeFrom="page">
                  <wp:posOffset>0</wp:posOffset>
                </wp:positionH>
                <wp:positionV relativeFrom="page">
                  <wp:posOffset>0</wp:posOffset>
                </wp:positionV>
                <wp:extent cx="7560310" cy="10542905"/>
                <wp:effectExtent l="0" t="0" r="0" b="0"/>
                <wp:wrapNone/>
                <wp:docPr id="221" name="Rectangle 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542905"/>
                        </a:xfrm>
                        <a:prstGeom prst="rect">
                          <a:avLst/>
                        </a:prstGeom>
                        <a:solidFill>
                          <a:srgbClr val="E5E4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4C00A7" id="Rectangle 209" o:spid="_x0000_s1026" style="position:absolute;margin-left:0;margin-top:0;width:595.3pt;height:830.15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" fillcolor="#e5e4e0" stroked="f">
                <v:path arrowok="t"/>
                <w10:wrap anchorx="page" anchory="page"/>
              </v:rect>
            </w:pict>
          </mc:Fallback>
        </mc:AlternateContent>
      </w:r>
      <w:r>
        <w:rPr>
          <w:noProof/>
          <w:lang w:val="en-GB" w:eastAsia="en-GB" w:bidi="ar-SA"/>
        </w:rPr>
        <mc:AlternateContent>
          <mc:Choice Requires="wps">
            <w:drawing>
              <wp:anchor distT="0" distB="0" distL="114300" distR="114300" simplePos="0" relativeHeight="251645952" behindDoc="0" locked="0" layoutInCell="1" allowOverlap="1" wp14:anchorId="1D5E36A5" wp14:editId="42630DF7">
                <wp:simplePos x="0" y="0"/>
                <wp:positionH relativeFrom="page">
                  <wp:posOffset>0</wp:posOffset>
                </wp:positionH>
                <wp:positionV relativeFrom="page">
                  <wp:posOffset>10542905</wp:posOffset>
                </wp:positionV>
                <wp:extent cx="7560310" cy="149225"/>
                <wp:effectExtent l="0" t="0" r="0" b="0"/>
                <wp:wrapNone/>
                <wp:docPr id="220" name="Rectangle 2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49225"/>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C873FA" id="Rectangle 208" o:spid="_x0000_s1026" style="position:absolute;margin-left:0;margin-top:830.15pt;width:595.3pt;height:11.7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" fillcolor="#53bbbf" stroked="f">
                <v:path arrowok="t"/>
                <w10:wrap anchorx="page" anchory="page"/>
              </v:rect>
            </w:pict>
          </mc:Fallback>
        </mc:AlternateContent>
      </w:r>
    </w:p>
    <w:p w14:paraId="30B1AFB0" w14:textId="77777777" w:rsidR="00454615" w:rsidRDefault="00454615">
      <w:pPr>
        <w:pStyle w:val="BodyText"/>
        <w:rPr>
          <w:rFonts w:ascii="Times New Roman"/>
        </w:rPr>
      </w:pPr>
    </w:p>
    <w:p w14:paraId="2BADBF71" w14:textId="77777777" w:rsidR="00454615" w:rsidRDefault="00454615">
      <w:pPr>
        <w:pStyle w:val="BodyText"/>
        <w:rPr>
          <w:rFonts w:ascii="Times New Roman"/>
        </w:rPr>
      </w:pPr>
    </w:p>
    <w:p w14:paraId="439616FC" w14:textId="77777777" w:rsidR="00454615" w:rsidRDefault="00454615">
      <w:pPr>
        <w:pStyle w:val="BodyText"/>
        <w:rPr>
          <w:rFonts w:ascii="Times New Roman"/>
        </w:rPr>
      </w:pPr>
    </w:p>
    <w:p w14:paraId="6FFC9F94" w14:textId="77777777" w:rsidR="00454615" w:rsidRDefault="00454615">
      <w:pPr>
        <w:pStyle w:val="BodyText"/>
        <w:rPr>
          <w:rFonts w:ascii="Times New Roman"/>
        </w:rPr>
      </w:pPr>
    </w:p>
    <w:p w14:paraId="4982EF65" w14:textId="77777777" w:rsidR="00454615" w:rsidRDefault="00454615">
      <w:pPr>
        <w:pStyle w:val="BodyText"/>
        <w:rPr>
          <w:rFonts w:ascii="Times New Roman"/>
        </w:rPr>
      </w:pPr>
    </w:p>
    <w:p w14:paraId="3F26CEA2" w14:textId="77777777" w:rsidR="00454615" w:rsidRDefault="00454615">
      <w:pPr>
        <w:pStyle w:val="BodyText"/>
        <w:rPr>
          <w:rFonts w:ascii="Times New Roman"/>
        </w:rPr>
      </w:pPr>
    </w:p>
    <w:p w14:paraId="4ED1E7A1" w14:textId="77777777" w:rsidR="00454615" w:rsidRDefault="00454615">
      <w:pPr>
        <w:pStyle w:val="BodyText"/>
        <w:spacing w:before="4"/>
        <w:rPr>
          <w:rFonts w:ascii="Times New Roman"/>
          <w:sz w:val="17"/>
        </w:rPr>
      </w:pPr>
    </w:p>
    <w:p w14:paraId="65AFEFF7" w14:textId="77777777" w:rsidR="00454615" w:rsidRDefault="001F2547">
      <w:pPr>
        <w:pStyle w:val="Heading1"/>
        <w:ind w:left="1355"/>
      </w:pPr>
      <w:r>
        <w:rPr>
          <w:color w:val="39424B"/>
        </w:rPr>
        <w:t>Table of contents</w:t>
      </w:r>
    </w:p>
    <w:p w14:paraId="2995C6D3" w14:textId="77777777" w:rsidR="00454615" w:rsidRDefault="00454615">
      <w:pPr>
        <w:pStyle w:val="BodyText"/>
        <w:rPr>
          <w:b/>
        </w:rPr>
      </w:pPr>
    </w:p>
    <w:p w14:paraId="71F95C4C" w14:textId="77777777" w:rsidR="00454615" w:rsidRDefault="00454615">
      <w:pPr>
        <w:pStyle w:val="BodyText"/>
        <w:rPr>
          <w:b/>
        </w:rPr>
      </w:pPr>
    </w:p>
    <w:sdt>
      <w:sdtPr>
        <w:id w:val="-1910071816"/>
        <w:docPartObj>
          <w:docPartGallery w:val="Table of Contents"/>
          <w:docPartUnique/>
        </w:docPartObj>
      </w:sdtPr>
      <w:sdtEndPr>
        <w:rPr>
          <w:rStyle w:val="FollowedHyperlink"/>
          <w:color w:val="323A42"/>
        </w:rPr>
      </w:sdtEndPr>
      <w:sdtContent>
        <w:p w14:paraId="0656D30A" w14:textId="77777777" w:rsidR="00454615" w:rsidRDefault="00E810D2">
          <w:pPr>
            <w:pStyle w:val="TOC1"/>
            <w:tabs>
              <w:tab w:val="right" w:pos="8812"/>
            </w:tabs>
            <w:spacing w:before="263"/>
          </w:pPr>
          <w:r>
            <w:rPr>
              <w:noProof/>
              <w:lang w:val="en-GB" w:eastAsia="en-GB" w:bidi="ar-SA"/>
            </w:rPr>
            <mc:AlternateContent>
              <mc:Choice Requires="wps">
                <w:drawing>
                  <wp:anchor distT="0" distB="0" distL="114300" distR="114300" simplePos="0" relativeHeight="251633664" behindDoc="0" locked="0" layoutInCell="1" allowOverlap="1" wp14:anchorId="6D1B9525" wp14:editId="5635932B">
                    <wp:simplePos x="0" y="0"/>
                    <wp:positionH relativeFrom="page">
                      <wp:posOffset>1254125</wp:posOffset>
                    </wp:positionH>
                    <wp:positionV relativeFrom="paragraph">
                      <wp:posOffset>248920</wp:posOffset>
                    </wp:positionV>
                    <wp:extent cx="137160" cy="0"/>
                    <wp:effectExtent l="0" t="38100" r="15240" b="25400"/>
                    <wp:wrapNone/>
                    <wp:docPr id="219" name="Line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7160" cy="0"/>
                            </a:xfrm>
                            <a:prstGeom prst="line">
                              <a:avLst/>
                            </a:prstGeom>
                            <a:noFill/>
                            <a:ln w="81001">
                              <a:solidFill>
                                <a:srgbClr val="53BBB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69B729" id="Line 207" o:spid="_x0000_s1026" style="position:absolute;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8.75pt,19.6pt" to="109.5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" strokecolor="#53bbbf" strokeweight="2.25003mm">
                    <o:lock v:ext="edit" shapetype="f"/>
                    <w10:wrap anchorx="page"/>
                  </v:line>
                </w:pict>
              </mc:Fallback>
            </mc:AlternateContent>
          </w:r>
          <w:hyperlink w:anchor="_TOC_250008" w:history="1">
            <w:r w:rsidR="001F2547">
              <w:rPr>
                <w:color w:val="39424B"/>
              </w:rPr>
              <w:t>Introduction</w:t>
            </w:r>
            <w:r w:rsidR="001F2547">
              <w:rPr>
                <w:color w:val="39424B"/>
              </w:rPr>
              <w:tab/>
              <w:t>3</w:t>
            </w:r>
          </w:hyperlink>
        </w:p>
        <w:p w14:paraId="4BEACAD3" w14:textId="77777777" w:rsidR="00454615" w:rsidRDefault="00E810D2">
          <w:pPr>
            <w:pStyle w:val="TOC1"/>
            <w:tabs>
              <w:tab w:val="right" w:pos="8812"/>
            </w:tabs>
            <w:spacing w:before="241"/>
          </w:pPr>
          <w:r>
            <w:rPr>
              <w:noProof/>
              <w:lang w:val="en-GB" w:eastAsia="en-GB" w:bidi="ar-SA"/>
            </w:rPr>
            <mc:AlternateContent>
              <mc:Choice Requires="wps">
                <w:drawing>
                  <wp:anchor distT="0" distB="0" distL="114300" distR="114300" simplePos="0" relativeHeight="251638784" behindDoc="0" locked="0" layoutInCell="1" allowOverlap="1" wp14:anchorId="605BB3A8" wp14:editId="39082878">
                    <wp:simplePos x="0" y="0"/>
                    <wp:positionH relativeFrom="page">
                      <wp:posOffset>1254125</wp:posOffset>
                    </wp:positionH>
                    <wp:positionV relativeFrom="paragraph">
                      <wp:posOffset>236220</wp:posOffset>
                    </wp:positionV>
                    <wp:extent cx="137160" cy="0"/>
                    <wp:effectExtent l="0" t="38100" r="15240" b="25400"/>
                    <wp:wrapNone/>
                    <wp:docPr id="218" name="Line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7160" cy="0"/>
                            </a:xfrm>
                            <a:prstGeom prst="line">
                              <a:avLst/>
                            </a:prstGeom>
                            <a:noFill/>
                            <a:ln w="81001">
                              <a:solidFill>
                                <a:srgbClr val="53BBB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10ECCA" id="Line 206" o:spid="_x0000_s1026" style="position:absolute;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8.75pt,18.6pt" to="109.5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" strokecolor="#53bbbf" strokeweight="2.25003mm">
                    <o:lock v:ext="edit" shapetype="f"/>
                    <w10:wrap anchorx="page"/>
                  </v:line>
                </w:pict>
              </mc:Fallback>
            </mc:AlternateContent>
          </w:r>
          <w:hyperlink w:anchor="_TOC_250007" w:history="1">
            <w:r w:rsidR="001F2547">
              <w:rPr>
                <w:color w:val="39424B"/>
              </w:rPr>
              <w:t>Gender equality</w:t>
            </w:r>
            <w:r w:rsidR="001F2547">
              <w:rPr>
                <w:color w:val="39424B"/>
                <w:spacing w:val="-3"/>
              </w:rPr>
              <w:t xml:space="preserve"> </w:t>
            </w:r>
            <w:r w:rsidR="001F2547">
              <w:rPr>
                <w:color w:val="39424B"/>
              </w:rPr>
              <w:t>and</w:t>
            </w:r>
            <w:r w:rsidR="001F2547">
              <w:rPr>
                <w:color w:val="39424B"/>
                <w:spacing w:val="-1"/>
              </w:rPr>
              <w:t xml:space="preserve"> </w:t>
            </w:r>
            <w:r w:rsidR="001F2547">
              <w:rPr>
                <w:color w:val="39424B"/>
              </w:rPr>
              <w:t>REPP</w:t>
            </w:r>
            <w:r w:rsidR="001F2547">
              <w:rPr>
                <w:color w:val="39424B"/>
              </w:rPr>
              <w:tab/>
              <w:t>4</w:t>
            </w:r>
          </w:hyperlink>
        </w:p>
        <w:p w14:paraId="0973D03B" w14:textId="77777777" w:rsidR="00454615" w:rsidRDefault="00E810D2">
          <w:pPr>
            <w:pStyle w:val="TOC1"/>
            <w:tabs>
              <w:tab w:val="right" w:pos="8812"/>
            </w:tabs>
          </w:pPr>
          <w:r>
            <w:rPr>
              <w:noProof/>
              <w:lang w:val="en-GB" w:eastAsia="en-GB" w:bidi="ar-SA"/>
            </w:rPr>
            <mc:AlternateContent>
              <mc:Choice Requires="wps">
                <w:drawing>
                  <wp:anchor distT="0" distB="0" distL="114300" distR="114300" simplePos="0" relativeHeight="251642880" behindDoc="0" locked="0" layoutInCell="1" allowOverlap="1" wp14:anchorId="090567C7" wp14:editId="2F6AEB27">
                    <wp:simplePos x="0" y="0"/>
                    <wp:positionH relativeFrom="page">
                      <wp:posOffset>1254125</wp:posOffset>
                    </wp:positionH>
                    <wp:positionV relativeFrom="paragraph">
                      <wp:posOffset>238760</wp:posOffset>
                    </wp:positionV>
                    <wp:extent cx="137160" cy="0"/>
                    <wp:effectExtent l="0" t="38100" r="15240" b="25400"/>
                    <wp:wrapNone/>
                    <wp:docPr id="217" name="Line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7160" cy="0"/>
                            </a:xfrm>
                            <a:prstGeom prst="line">
                              <a:avLst/>
                            </a:prstGeom>
                            <a:noFill/>
                            <a:ln w="81001">
                              <a:solidFill>
                                <a:srgbClr val="53BBB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BEE764" id="Line 205" o:spid="_x0000_s1026" style="position:absolute;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8.75pt,18.8pt" to="109.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" strokecolor="#53bbbf" strokeweight="2.25003mm">
                    <o:lock v:ext="edit" shapetype="f"/>
                    <w10:wrap anchorx="page"/>
                  </v:line>
                </w:pict>
              </mc:Fallback>
            </mc:AlternateContent>
          </w:r>
          <w:hyperlink w:anchor="_TOC_250006" w:history="1">
            <w:r w:rsidR="001F2547">
              <w:rPr>
                <w:color w:val="39424B"/>
              </w:rPr>
              <w:t>How to use</w:t>
            </w:r>
            <w:r w:rsidR="001F2547">
              <w:rPr>
                <w:color w:val="39424B"/>
                <w:spacing w:val="-4"/>
              </w:rPr>
              <w:t xml:space="preserve"> </w:t>
            </w:r>
            <w:r w:rsidR="001F2547">
              <w:rPr>
                <w:color w:val="39424B"/>
              </w:rPr>
              <w:t>this</w:t>
            </w:r>
            <w:r w:rsidR="001F2547">
              <w:rPr>
                <w:color w:val="39424B"/>
                <w:spacing w:val="-1"/>
              </w:rPr>
              <w:t xml:space="preserve"> </w:t>
            </w:r>
            <w:r w:rsidR="001F2547">
              <w:rPr>
                <w:color w:val="39424B"/>
              </w:rPr>
              <w:t>toolkit</w:t>
            </w:r>
            <w:r w:rsidR="001F2547">
              <w:rPr>
                <w:color w:val="39424B"/>
              </w:rPr>
              <w:tab/>
              <w:t>5</w:t>
            </w:r>
          </w:hyperlink>
        </w:p>
        <w:p w14:paraId="3B08172A" w14:textId="77777777" w:rsidR="00454615" w:rsidRDefault="00E810D2">
          <w:pPr>
            <w:pStyle w:val="TOC1"/>
            <w:tabs>
              <w:tab w:val="right" w:pos="8812"/>
            </w:tabs>
            <w:spacing w:before="241"/>
          </w:pPr>
          <w:r>
            <w:rPr>
              <w:noProof/>
              <w:lang w:val="en-GB" w:eastAsia="en-GB" w:bidi="ar-SA"/>
            </w:rPr>
            <mc:AlternateContent>
              <mc:Choice Requires="wps">
                <w:drawing>
                  <wp:anchor distT="0" distB="0" distL="114300" distR="114300" simplePos="0" relativeHeight="251634688" behindDoc="0" locked="0" layoutInCell="1" allowOverlap="1" wp14:anchorId="33CBF0F0" wp14:editId="31E702C0">
                    <wp:simplePos x="0" y="0"/>
                    <wp:positionH relativeFrom="page">
                      <wp:posOffset>1254125</wp:posOffset>
                    </wp:positionH>
                    <wp:positionV relativeFrom="paragraph">
                      <wp:posOffset>240030</wp:posOffset>
                    </wp:positionV>
                    <wp:extent cx="137160" cy="0"/>
                    <wp:effectExtent l="0" t="38100" r="15240" b="25400"/>
                    <wp:wrapNone/>
                    <wp:docPr id="216" name="Line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7160" cy="0"/>
                            </a:xfrm>
                            <a:prstGeom prst="line">
                              <a:avLst/>
                            </a:prstGeom>
                            <a:noFill/>
                            <a:ln w="81001">
                              <a:solidFill>
                                <a:srgbClr val="53BBB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783867" id="Line 204" o:spid="_x0000_s1026" style="position:absolute;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8.75pt,18.9pt" to="109.5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" strokecolor="#53bbbf" strokeweight="2.25003mm">
                    <o:lock v:ext="edit" shapetype="f"/>
                    <w10:wrap anchorx="page"/>
                  </v:line>
                </w:pict>
              </mc:Fallback>
            </mc:AlternateContent>
          </w:r>
          <w:hyperlink w:anchor="_TOC_250005" w:history="1">
            <w:r w:rsidR="001F2547">
              <w:rPr>
                <w:color w:val="39424B"/>
              </w:rPr>
              <w:t>Definitions</w:t>
            </w:r>
            <w:r w:rsidR="001F2547">
              <w:rPr>
                <w:color w:val="39424B"/>
              </w:rPr>
              <w:tab/>
              <w:t>6</w:t>
            </w:r>
          </w:hyperlink>
        </w:p>
        <w:p w14:paraId="406D74C8" w14:textId="77777777" w:rsidR="00454615" w:rsidRDefault="00E810D2">
          <w:pPr>
            <w:pStyle w:val="TOC1"/>
            <w:tabs>
              <w:tab w:val="right" w:pos="8812"/>
            </w:tabs>
          </w:pPr>
          <w:r>
            <w:rPr>
              <w:noProof/>
              <w:lang w:val="en-GB" w:eastAsia="en-GB" w:bidi="ar-SA"/>
            </w:rPr>
            <mc:AlternateContent>
              <mc:Choice Requires="wps">
                <w:drawing>
                  <wp:anchor distT="0" distB="0" distL="114300" distR="114300" simplePos="0" relativeHeight="251639808" behindDoc="0" locked="0" layoutInCell="1" allowOverlap="1" wp14:anchorId="0661583F" wp14:editId="5F8309DB">
                    <wp:simplePos x="0" y="0"/>
                    <wp:positionH relativeFrom="page">
                      <wp:posOffset>1254125</wp:posOffset>
                    </wp:positionH>
                    <wp:positionV relativeFrom="paragraph">
                      <wp:posOffset>242570</wp:posOffset>
                    </wp:positionV>
                    <wp:extent cx="137160" cy="0"/>
                    <wp:effectExtent l="0" t="38100" r="15240" b="25400"/>
                    <wp:wrapNone/>
                    <wp:docPr id="215" name="Line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7160" cy="0"/>
                            </a:xfrm>
                            <a:prstGeom prst="line">
                              <a:avLst/>
                            </a:prstGeom>
                            <a:noFill/>
                            <a:ln w="81001">
                              <a:solidFill>
                                <a:srgbClr val="53BBB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0DC965" id="Line 203" o:spid="_x0000_s1026" style="position:absolute;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8.75pt,19.1pt" to="109.55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" strokecolor="#53bbbf" strokeweight="2.25003mm">
                    <o:lock v:ext="edit" shapetype="f"/>
                    <w10:wrap anchorx="page"/>
                  </v:line>
                </w:pict>
              </mc:Fallback>
            </mc:AlternateContent>
          </w:r>
          <w:r w:rsidR="001F2547">
            <w:rPr>
              <w:color w:val="39424B"/>
            </w:rPr>
            <w:t>Step 1:</w:t>
          </w:r>
          <w:r w:rsidR="001F2547">
            <w:rPr>
              <w:color w:val="39424B"/>
              <w:spacing w:val="-3"/>
            </w:rPr>
            <w:t xml:space="preserve"> </w:t>
          </w:r>
          <w:r w:rsidR="001F2547">
            <w:rPr>
              <w:color w:val="39424B"/>
            </w:rPr>
            <w:t>Gender</w:t>
          </w:r>
          <w:r w:rsidR="001F2547">
            <w:rPr>
              <w:color w:val="39424B"/>
              <w:spacing w:val="-1"/>
            </w:rPr>
            <w:t xml:space="preserve"> </w:t>
          </w:r>
          <w:r w:rsidR="001F2547">
            <w:rPr>
              <w:color w:val="39424B"/>
            </w:rPr>
            <w:t>analysis</w:t>
          </w:r>
          <w:r w:rsidR="001F2547">
            <w:rPr>
              <w:color w:val="39424B"/>
            </w:rPr>
            <w:tab/>
            <w:t>7</w:t>
          </w:r>
        </w:p>
        <w:p w14:paraId="42260448" w14:textId="77777777" w:rsidR="00454615" w:rsidRDefault="00E810D2">
          <w:pPr>
            <w:pStyle w:val="TOC2"/>
            <w:tabs>
              <w:tab w:val="right" w:pos="8812"/>
            </w:tabs>
          </w:pPr>
          <w:r>
            <w:rPr>
              <w:noProof/>
              <w:lang w:val="en-GB" w:eastAsia="en-GB" w:bidi="ar-SA"/>
            </w:rPr>
            <mc:AlternateContent>
              <mc:Choice Requires="wps">
                <w:drawing>
                  <wp:anchor distT="0" distB="0" distL="114300" distR="114300" simplePos="0" relativeHeight="251643904" behindDoc="0" locked="0" layoutInCell="1" allowOverlap="1" wp14:anchorId="411DED67" wp14:editId="34294FE7">
                    <wp:simplePos x="0" y="0"/>
                    <wp:positionH relativeFrom="page">
                      <wp:posOffset>1685925</wp:posOffset>
                    </wp:positionH>
                    <wp:positionV relativeFrom="paragraph">
                      <wp:posOffset>243840</wp:posOffset>
                    </wp:positionV>
                    <wp:extent cx="137160" cy="0"/>
                    <wp:effectExtent l="0" t="38100" r="15240" b="25400"/>
                    <wp:wrapNone/>
                    <wp:docPr id="214" name="Line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7160" cy="0"/>
                            </a:xfrm>
                            <a:prstGeom prst="line">
                              <a:avLst/>
                            </a:prstGeom>
                            <a:noFill/>
                            <a:ln w="81001">
                              <a:solidFill>
                                <a:srgbClr val="603E9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970D82" id="Line 202" o:spid="_x0000_s1026" style="position:absolute;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2.75pt,19.2pt" to="143.5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" strokecolor="#603e93" strokeweight="2.25003mm">
                    <o:lock v:ext="edit" shapetype="f"/>
                    <w10:wrap anchorx="page"/>
                  </v:line>
                </w:pict>
              </mc:Fallback>
            </mc:AlternateContent>
          </w:r>
          <w:hyperlink w:anchor="_TOC_250004" w:history="1">
            <w:r w:rsidR="001F2547">
              <w:rPr>
                <w:color w:val="39424B"/>
              </w:rPr>
              <w:t>Gender analysis at</w:t>
            </w:r>
            <w:r w:rsidR="001F2547">
              <w:rPr>
                <w:color w:val="39424B"/>
                <w:spacing w:val="-5"/>
              </w:rPr>
              <w:t xml:space="preserve"> </w:t>
            </w:r>
            <w:r w:rsidR="001F2547">
              <w:rPr>
                <w:color w:val="39424B"/>
              </w:rPr>
              <w:t>project</w:t>
            </w:r>
            <w:r w:rsidR="001F2547">
              <w:rPr>
                <w:color w:val="39424B"/>
                <w:spacing w:val="-1"/>
              </w:rPr>
              <w:t xml:space="preserve"> </w:t>
            </w:r>
            <w:r w:rsidR="001F2547">
              <w:rPr>
                <w:color w:val="39424B"/>
              </w:rPr>
              <w:t>level</w:t>
            </w:r>
            <w:r w:rsidR="001F2547">
              <w:rPr>
                <w:color w:val="39424B"/>
              </w:rPr>
              <w:tab/>
              <w:t>7</w:t>
            </w:r>
          </w:hyperlink>
        </w:p>
        <w:p w14:paraId="477F2003" w14:textId="77777777" w:rsidR="00454615" w:rsidRDefault="00E810D2">
          <w:pPr>
            <w:pStyle w:val="TOC3"/>
            <w:tabs>
              <w:tab w:val="right" w:pos="8812"/>
            </w:tabs>
          </w:pPr>
          <w:r>
            <w:rPr>
              <w:noProof/>
              <w:lang w:val="en-GB" w:eastAsia="en-GB" w:bidi="ar-SA"/>
            </w:rPr>
            <mc:AlternateContent>
              <mc:Choice Requires="wps">
                <w:drawing>
                  <wp:anchor distT="0" distB="0" distL="114300" distR="114300" simplePos="0" relativeHeight="251635712" behindDoc="0" locked="0" layoutInCell="1" allowOverlap="1" wp14:anchorId="2FEB0F56" wp14:editId="67B8157B">
                    <wp:simplePos x="0" y="0"/>
                    <wp:positionH relativeFrom="page">
                      <wp:posOffset>2066925</wp:posOffset>
                    </wp:positionH>
                    <wp:positionV relativeFrom="paragraph">
                      <wp:posOffset>245745</wp:posOffset>
                    </wp:positionV>
                    <wp:extent cx="137160" cy="0"/>
                    <wp:effectExtent l="0" t="38100" r="15240" b="25400"/>
                    <wp:wrapNone/>
                    <wp:docPr id="213" name="Line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7160" cy="0"/>
                            </a:xfrm>
                            <a:prstGeom prst="line">
                              <a:avLst/>
                            </a:prstGeom>
                            <a:noFill/>
                            <a:ln w="81001">
                              <a:solidFill>
                                <a:srgbClr val="FFFFF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5A41B4" id="Line 201" o:spid="_x0000_s1026" style="position:absolute;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2.75pt,19.35pt" to="173.5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" strokecolor="white" strokeweight="2.25003mm">
                    <o:lock v:ext="edit" shapetype="f"/>
                    <w10:wrap anchorx="page"/>
                  </v:line>
                </w:pict>
              </mc:Fallback>
            </mc:AlternateContent>
          </w:r>
          <w:hyperlink w:anchor="_TOC_250003" w:history="1">
            <w:r w:rsidR="001F2547">
              <w:rPr>
                <w:color w:val="39424B"/>
              </w:rPr>
              <w:t>Gender-sensitive</w:t>
            </w:r>
            <w:r w:rsidR="001F2547">
              <w:rPr>
                <w:color w:val="39424B"/>
                <w:spacing w:val="-3"/>
              </w:rPr>
              <w:t xml:space="preserve"> </w:t>
            </w:r>
            <w:r w:rsidR="001F2547">
              <w:rPr>
                <w:color w:val="39424B"/>
              </w:rPr>
              <w:t>stakeholder</w:t>
            </w:r>
            <w:r w:rsidR="001F2547">
              <w:rPr>
                <w:color w:val="39424B"/>
                <w:spacing w:val="-2"/>
              </w:rPr>
              <w:t xml:space="preserve"> </w:t>
            </w:r>
            <w:r w:rsidR="001F2547">
              <w:rPr>
                <w:color w:val="39424B"/>
              </w:rPr>
              <w:t>consultations</w:t>
            </w:r>
            <w:r w:rsidR="001F2547">
              <w:rPr>
                <w:color w:val="39424B"/>
              </w:rPr>
              <w:tab/>
              <w:t>9</w:t>
            </w:r>
          </w:hyperlink>
        </w:p>
        <w:p w14:paraId="72FBF578" w14:textId="77777777" w:rsidR="00454615" w:rsidRDefault="00E810D2">
          <w:pPr>
            <w:pStyle w:val="TOC4"/>
            <w:tabs>
              <w:tab w:val="right" w:pos="8812"/>
            </w:tabs>
          </w:pPr>
          <w:r>
            <w:rPr>
              <w:noProof/>
              <w:lang w:val="en-GB" w:eastAsia="en-GB" w:bidi="ar-SA"/>
            </w:rPr>
            <mc:AlternateContent>
              <mc:Choice Requires="wps">
                <w:drawing>
                  <wp:anchor distT="0" distB="0" distL="114300" distR="114300" simplePos="0" relativeHeight="251640832" behindDoc="0" locked="0" layoutInCell="1" allowOverlap="1" wp14:anchorId="1C1CF537" wp14:editId="1DF7F72E">
                    <wp:simplePos x="0" y="0"/>
                    <wp:positionH relativeFrom="page">
                      <wp:posOffset>2066925</wp:posOffset>
                    </wp:positionH>
                    <wp:positionV relativeFrom="paragraph">
                      <wp:posOffset>248285</wp:posOffset>
                    </wp:positionV>
                    <wp:extent cx="137160" cy="0"/>
                    <wp:effectExtent l="0" t="38100" r="15240" b="25400"/>
                    <wp:wrapNone/>
                    <wp:docPr id="212" name="Line 2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7160" cy="0"/>
                            </a:xfrm>
                            <a:prstGeom prst="line">
                              <a:avLst/>
                            </a:prstGeom>
                            <a:noFill/>
                            <a:ln w="81001">
                              <a:solidFill>
                                <a:srgbClr val="FFFFF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CF9B02" id="Line 200" o:spid="_x0000_s1026" style="position:absolute;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2.75pt,19.55pt" to="173.55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" strokecolor="white" strokeweight="2.25003mm">
                    <o:lock v:ext="edit" shapetype="f"/>
                    <w10:wrap anchorx="page"/>
                  </v:line>
                </w:pict>
              </mc:Fallback>
            </mc:AlternateContent>
          </w:r>
          <w:hyperlink w:anchor="_TOC_250002" w:history="1">
            <w:r w:rsidR="001F2547">
              <w:rPr>
                <w:color w:val="39424B"/>
              </w:rPr>
              <w:t>Gender mainstreaming in</w:t>
            </w:r>
            <w:r w:rsidR="001F2547">
              <w:rPr>
                <w:color w:val="39424B"/>
                <w:spacing w:val="-8"/>
              </w:rPr>
              <w:t xml:space="preserve"> </w:t>
            </w:r>
            <w:r w:rsidR="001F2547">
              <w:rPr>
                <w:color w:val="39424B"/>
              </w:rPr>
              <w:t>land</w:t>
            </w:r>
            <w:r w:rsidR="001F2547">
              <w:rPr>
                <w:color w:val="39424B"/>
                <w:spacing w:val="-2"/>
              </w:rPr>
              <w:t xml:space="preserve"> </w:t>
            </w:r>
            <w:r w:rsidR="001F2547">
              <w:rPr>
                <w:color w:val="39424B"/>
              </w:rPr>
              <w:t>acquisition</w:t>
            </w:r>
            <w:r w:rsidR="001F2547">
              <w:rPr>
                <w:color w:val="39424B"/>
              </w:rPr>
              <w:tab/>
              <w:t>11</w:t>
            </w:r>
          </w:hyperlink>
        </w:p>
        <w:p w14:paraId="4704E964" w14:textId="77777777" w:rsidR="00454615" w:rsidRDefault="00E810D2">
          <w:pPr>
            <w:pStyle w:val="TOC2"/>
            <w:tabs>
              <w:tab w:val="right" w:pos="8812"/>
            </w:tabs>
          </w:pPr>
          <w:r>
            <w:rPr>
              <w:noProof/>
              <w:lang w:val="en-GB" w:eastAsia="en-GB" w:bidi="ar-SA"/>
            </w:rPr>
            <mc:AlternateContent>
              <mc:Choice Requires="wps">
                <w:drawing>
                  <wp:anchor distT="0" distB="0" distL="114300" distR="114300" simplePos="0" relativeHeight="251644928" behindDoc="0" locked="0" layoutInCell="1" allowOverlap="1" wp14:anchorId="4CD25C07" wp14:editId="3D215AD9">
                    <wp:simplePos x="0" y="0"/>
                    <wp:positionH relativeFrom="page">
                      <wp:posOffset>1685925</wp:posOffset>
                    </wp:positionH>
                    <wp:positionV relativeFrom="paragraph">
                      <wp:posOffset>249555</wp:posOffset>
                    </wp:positionV>
                    <wp:extent cx="137160" cy="0"/>
                    <wp:effectExtent l="0" t="38100" r="15240" b="25400"/>
                    <wp:wrapNone/>
                    <wp:docPr id="211" name="Line 1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7160" cy="0"/>
                            </a:xfrm>
                            <a:prstGeom prst="line">
                              <a:avLst/>
                            </a:prstGeom>
                            <a:noFill/>
                            <a:ln w="81001">
                              <a:solidFill>
                                <a:srgbClr val="603E9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1EF505" id="Line 199" o:spid="_x0000_s1026" style="position:absolute;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2.75pt,19.65pt" to="143.55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" strokecolor="#603e93" strokeweight="2.25003mm">
                    <o:lock v:ext="edit" shapetype="f"/>
                    <w10:wrap anchorx="page"/>
                  </v:line>
                </w:pict>
              </mc:Fallback>
            </mc:AlternateContent>
          </w:r>
          <w:hyperlink w:anchor="_TOC_250001" w:history="1">
            <w:r w:rsidR="001F2547">
              <w:rPr>
                <w:color w:val="39424B"/>
              </w:rPr>
              <w:t>Gender analysis at the</w:t>
            </w:r>
            <w:r w:rsidR="001F2547">
              <w:rPr>
                <w:color w:val="39424B"/>
                <w:spacing w:val="-7"/>
              </w:rPr>
              <w:t xml:space="preserve"> </w:t>
            </w:r>
            <w:r w:rsidR="001F2547">
              <w:rPr>
                <w:color w:val="39424B"/>
              </w:rPr>
              <w:t>company</w:t>
            </w:r>
            <w:r w:rsidR="001F2547">
              <w:rPr>
                <w:color w:val="39424B"/>
                <w:spacing w:val="-2"/>
              </w:rPr>
              <w:t xml:space="preserve"> </w:t>
            </w:r>
            <w:r w:rsidR="001F2547">
              <w:rPr>
                <w:color w:val="39424B"/>
              </w:rPr>
              <w:t>level</w:t>
            </w:r>
            <w:r w:rsidR="001F2547">
              <w:rPr>
                <w:color w:val="39424B"/>
              </w:rPr>
              <w:tab/>
              <w:t>12</w:t>
            </w:r>
          </w:hyperlink>
        </w:p>
        <w:p w14:paraId="227A7147" w14:textId="77777777" w:rsidR="00454615" w:rsidRDefault="00E810D2">
          <w:pPr>
            <w:pStyle w:val="TOC1"/>
            <w:tabs>
              <w:tab w:val="right" w:pos="8812"/>
            </w:tabs>
          </w:pPr>
          <w:r>
            <w:rPr>
              <w:noProof/>
              <w:lang w:val="en-GB" w:eastAsia="en-GB" w:bidi="ar-SA"/>
            </w:rPr>
            <mc:AlternateContent>
              <mc:Choice Requires="wps">
                <w:drawing>
                  <wp:anchor distT="0" distB="0" distL="114300" distR="114300" simplePos="0" relativeHeight="251636736" behindDoc="0" locked="0" layoutInCell="1" allowOverlap="1" wp14:anchorId="43A71CA9" wp14:editId="7D035376">
                    <wp:simplePos x="0" y="0"/>
                    <wp:positionH relativeFrom="page">
                      <wp:posOffset>1254125</wp:posOffset>
                    </wp:positionH>
                    <wp:positionV relativeFrom="paragraph">
                      <wp:posOffset>252095</wp:posOffset>
                    </wp:positionV>
                    <wp:extent cx="137160" cy="0"/>
                    <wp:effectExtent l="0" t="38100" r="15240" b="25400"/>
                    <wp:wrapNone/>
                    <wp:docPr id="210" name="Line 1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7160" cy="0"/>
                            </a:xfrm>
                            <a:prstGeom prst="line">
                              <a:avLst/>
                            </a:prstGeom>
                            <a:noFill/>
                            <a:ln w="81001">
                              <a:solidFill>
                                <a:srgbClr val="53BBB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C9725E" id="Line 198" o:spid="_x0000_s1026" style="position:absolute;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8.75pt,19.85pt" to="109.55pt,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" strokecolor="#53bbbf" strokeweight="2.25003mm">
                    <o:lock v:ext="edit" shapetype="f"/>
                    <w10:wrap anchorx="page"/>
                  </v:line>
                </w:pict>
              </mc:Fallback>
            </mc:AlternateContent>
          </w:r>
          <w:hyperlink w:anchor="_Gender_action_plan" w:history="1">
            <w:r w:rsidR="001F2547" w:rsidRPr="00D862D4">
              <w:rPr>
                <w:rStyle w:val="Hyperlink"/>
              </w:rPr>
              <w:t>Step 2: Gender</w:t>
            </w:r>
            <w:r w:rsidR="001F2547" w:rsidRPr="00D862D4">
              <w:rPr>
                <w:rStyle w:val="Hyperlink"/>
                <w:spacing w:val="-4"/>
              </w:rPr>
              <w:t xml:space="preserve"> </w:t>
            </w:r>
            <w:r w:rsidR="001F2547" w:rsidRPr="00D862D4">
              <w:rPr>
                <w:rStyle w:val="Hyperlink"/>
              </w:rPr>
              <w:t>action</w:t>
            </w:r>
            <w:r w:rsidR="001F2547" w:rsidRPr="00D862D4">
              <w:rPr>
                <w:rStyle w:val="Hyperlink"/>
                <w:spacing w:val="-2"/>
              </w:rPr>
              <w:t xml:space="preserve"> </w:t>
            </w:r>
            <w:r w:rsidR="001F2547" w:rsidRPr="00D862D4">
              <w:rPr>
                <w:rStyle w:val="Hyperlink"/>
              </w:rPr>
              <w:t>plan</w:t>
            </w:r>
            <w:r w:rsidR="001F2547" w:rsidRPr="00D862D4">
              <w:rPr>
                <w:rStyle w:val="Hyperlink"/>
              </w:rPr>
              <w:tab/>
              <w:t>14</w:t>
            </w:r>
          </w:hyperlink>
        </w:p>
        <w:p w14:paraId="4E58835D" w14:textId="77777777" w:rsidR="00454615" w:rsidRDefault="00E810D2">
          <w:pPr>
            <w:pStyle w:val="TOC2"/>
            <w:tabs>
              <w:tab w:val="right" w:pos="8812"/>
            </w:tabs>
          </w:pPr>
          <w:r>
            <w:rPr>
              <w:noProof/>
              <w:lang w:val="en-GB" w:eastAsia="en-GB" w:bidi="ar-SA"/>
            </w:rPr>
            <mc:AlternateContent>
              <mc:Choice Requires="wps">
                <w:drawing>
                  <wp:anchor distT="0" distB="0" distL="114300" distR="114300" simplePos="0" relativeHeight="251641856" behindDoc="0" locked="0" layoutInCell="1" allowOverlap="1" wp14:anchorId="03A5CE6E" wp14:editId="0AED0F7B">
                    <wp:simplePos x="0" y="0"/>
                    <wp:positionH relativeFrom="page">
                      <wp:posOffset>1685925</wp:posOffset>
                    </wp:positionH>
                    <wp:positionV relativeFrom="paragraph">
                      <wp:posOffset>247650</wp:posOffset>
                    </wp:positionV>
                    <wp:extent cx="137160" cy="0"/>
                    <wp:effectExtent l="0" t="38100" r="15240" b="25400"/>
                    <wp:wrapNone/>
                    <wp:docPr id="209" name="Line 1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7160" cy="0"/>
                            </a:xfrm>
                            <a:prstGeom prst="line">
                              <a:avLst/>
                            </a:prstGeom>
                            <a:noFill/>
                            <a:ln w="81001">
                              <a:solidFill>
                                <a:srgbClr val="603E9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656316" id="Line 197" o:spid="_x0000_s1026" style="position:absolute;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2.75pt,19.5pt" to="143.5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" strokecolor="#603e93" strokeweight="2.25003mm">
                    <o:lock v:ext="edit" shapetype="f"/>
                    <w10:wrap anchorx="page"/>
                  </v:line>
                </w:pict>
              </mc:Fallback>
            </mc:AlternateContent>
          </w:r>
          <w:hyperlink w:anchor="_TOC_250000" w:history="1">
            <w:r w:rsidR="001F2547">
              <w:rPr>
                <w:color w:val="39424B"/>
              </w:rPr>
              <w:t>Example of a partially completed gender</w:t>
            </w:r>
            <w:r w:rsidR="001F2547">
              <w:rPr>
                <w:color w:val="39424B"/>
                <w:spacing w:val="-19"/>
              </w:rPr>
              <w:t xml:space="preserve"> </w:t>
            </w:r>
            <w:r w:rsidR="001F2547">
              <w:rPr>
                <w:color w:val="39424B"/>
              </w:rPr>
              <w:t>action</w:t>
            </w:r>
            <w:r w:rsidR="001F2547">
              <w:rPr>
                <w:color w:val="39424B"/>
                <w:spacing w:val="-3"/>
              </w:rPr>
              <w:t xml:space="preserve"> </w:t>
            </w:r>
            <w:r w:rsidR="001F2547">
              <w:rPr>
                <w:color w:val="39424B"/>
              </w:rPr>
              <w:t>plan</w:t>
            </w:r>
            <w:r w:rsidR="001F2547">
              <w:rPr>
                <w:color w:val="39424B"/>
              </w:rPr>
              <w:tab/>
              <w:t>17</w:t>
            </w:r>
          </w:hyperlink>
        </w:p>
        <w:p w14:paraId="34B46712" w14:textId="77777777" w:rsidR="00454615" w:rsidRPr="00D862D4" w:rsidRDefault="00E810D2">
          <w:pPr>
            <w:pStyle w:val="TOC1"/>
            <w:tabs>
              <w:tab w:val="right" w:pos="8812"/>
            </w:tabs>
            <w:rPr>
              <w:rStyle w:val="FollowedHyperlink"/>
            </w:rPr>
          </w:pPr>
          <w:r w:rsidRPr="00D862D4">
            <w:rPr>
              <w:rStyle w:val="FollowedHyperlink"/>
              <w:noProof/>
              <w:lang w:val="en-GB" w:eastAsia="en-GB" w:bidi="ar-SA"/>
            </w:rPr>
            <mc:AlternateContent>
              <mc:Choice Requires="wps">
                <w:drawing>
                  <wp:anchor distT="0" distB="0" distL="114300" distR="114300" simplePos="0" relativeHeight="251637760" behindDoc="0" locked="0" layoutInCell="1" allowOverlap="1" wp14:anchorId="43779A08" wp14:editId="5E5CEF29">
                    <wp:simplePos x="0" y="0"/>
                    <wp:positionH relativeFrom="page">
                      <wp:posOffset>1254125</wp:posOffset>
                    </wp:positionH>
                    <wp:positionV relativeFrom="paragraph">
                      <wp:posOffset>239395</wp:posOffset>
                    </wp:positionV>
                    <wp:extent cx="137160" cy="0"/>
                    <wp:effectExtent l="0" t="38100" r="15240" b="25400"/>
                    <wp:wrapNone/>
                    <wp:docPr id="208" name="Line 19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7160" cy="0"/>
                            </a:xfrm>
                            <a:prstGeom prst="line">
                              <a:avLst/>
                            </a:prstGeom>
                            <a:noFill/>
                            <a:ln w="81001">
                              <a:solidFill>
                                <a:srgbClr val="53BBB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0CE3D6" id="Line 196" o:spid="_x0000_s1026" style="position:absolute;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8.75pt,18.85pt" to="109.5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" strokecolor="#53bbbf" strokeweight="2.25003mm">
                    <o:lock v:ext="edit" shapetype="f"/>
                    <w10:wrap anchorx="page"/>
                  </v:line>
                </w:pict>
              </mc:Fallback>
            </mc:AlternateContent>
          </w:r>
          <w:hyperlink w:anchor="_Monitoring_and_reporting" w:history="1">
            <w:r w:rsidR="001F2547" w:rsidRPr="00D862D4">
              <w:rPr>
                <w:rStyle w:val="Hyperlink"/>
              </w:rPr>
              <w:t>Step 3: Monitoring and reporting</w:t>
            </w:r>
            <w:r w:rsidR="001F2547" w:rsidRPr="00D862D4">
              <w:rPr>
                <w:rStyle w:val="Hyperlink"/>
              </w:rPr>
              <w:tab/>
              <w:t>18</w:t>
            </w:r>
          </w:hyperlink>
        </w:p>
      </w:sdtContent>
    </w:sdt>
    <w:p w14:paraId="07E2E0AE" w14:textId="77777777" w:rsidR="00454615" w:rsidRDefault="00454615">
      <w:pPr>
        <w:sectPr w:rsidR="00454615">
          <w:pgSz w:w="11910" w:h="16840"/>
          <w:pgMar w:top="1580" w:right="520" w:bottom="0" w:left="620" w:header="720" w:footer="720" w:gutter="0"/>
          <w:cols w:space="720"/>
        </w:sectPr>
      </w:pPr>
    </w:p>
    <w:p w14:paraId="25D21D19" w14:textId="77777777" w:rsidR="00454615" w:rsidRDefault="00E810D2">
      <w:pPr>
        <w:pStyle w:val="Heading1"/>
        <w:spacing w:before="71"/>
        <w:ind w:left="270"/>
      </w:pPr>
      <w:r>
        <w:rPr>
          <w:noProof/>
          <w:lang w:val="en-GB" w:eastAsia="en-GB" w:bidi="ar-SA"/>
        </w:rPr>
        <mc:AlternateContent>
          <mc:Choice Requires="wpg">
            <w:drawing>
              <wp:anchor distT="0" distB="0" distL="114300" distR="114300" simplePos="0" relativeHeight="251626496" behindDoc="1" locked="0" layoutInCell="1" allowOverlap="1" wp14:anchorId="2E4FD1F6" wp14:editId="47368A95">
                <wp:simplePos x="0" y="0"/>
                <wp:positionH relativeFrom="page">
                  <wp:posOffset>0</wp:posOffset>
                </wp:positionH>
                <wp:positionV relativeFrom="page">
                  <wp:posOffset>0</wp:posOffset>
                </wp:positionV>
                <wp:extent cx="7560310" cy="10692130"/>
                <wp:effectExtent l="0" t="0" r="0" b="0"/>
                <wp:wrapNone/>
                <wp:docPr id="205"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692130"/>
                          <a:chOff x="0" y="0"/>
                          <a:chExt cx="11906" cy="16838"/>
                        </a:xfrm>
                      </wpg:grpSpPr>
                      <pic:pic xmlns:pic="http://schemas.openxmlformats.org/drawingml/2006/picture">
                        <pic:nvPicPr>
                          <pic:cNvPr id="206" name="Picture 195"/>
                          <pic:cNvPicPr>
                            <a:picLocks/>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11395"/>
                            <a:ext cx="11906" cy="54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7" name="Rectangle 194"/>
                        <wps:cNvSpPr>
                          <a:spLocks/>
                        </wps:cNvSpPr>
                        <wps:spPr bwMode="auto">
                          <a:xfrm>
                            <a:off x="0" y="0"/>
                            <a:ext cx="227" cy="16838"/>
                          </a:xfrm>
                          <a:prstGeom prst="rect">
                            <a:avLst/>
                          </a:prstGeom>
                          <a:solidFill>
                            <a:srgbClr val="603E9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9C76CB" id="Group 193" o:spid="_x0000_s1026" style="position:absolute;margin-left:0;margin-top:0;width:595.3pt;height:841.9pt;z-index:-251689984;mso-position-horizontal-relative:page;mso-position-vertical-relative:page" coordsize="11906,168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">
                <v:shape id="Picture 195" o:spid="_x0000_s1027" type="#_x0000_t75" style="position:absolute;top:11395;width:11906;height:5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">
                  <v:imagedata r:id="rId38" o:title=""/>
                  <v:path arrowok="t"/>
                  <o:lock v:ext="edit" aspectratio="f"/>
                </v:shape>
                <v:rect id="Rectangle 194" o:spid="_x0000_s1028" style="position:absolute;width:227;height:16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" fillcolor="#603e93" stroked="f">
                  <v:path arrowok="t"/>
                </v:rect>
                <w10:wrap anchorx="page" anchory="page"/>
              </v:group>
            </w:pict>
          </mc:Fallback>
        </mc:AlternateContent>
      </w:r>
      <w:bookmarkStart w:id="0" w:name="_TOC_250008"/>
      <w:bookmarkEnd w:id="0"/>
      <w:r w:rsidR="001F2547">
        <w:rPr>
          <w:color w:val="39424B"/>
        </w:rPr>
        <w:t>Introduction</w:t>
      </w:r>
    </w:p>
    <w:p w14:paraId="08B3102B" w14:textId="77777777" w:rsidR="00454615" w:rsidRDefault="00454615">
      <w:pPr>
        <w:pStyle w:val="BodyText"/>
        <w:rPr>
          <w:b/>
          <w:sz w:val="24"/>
        </w:rPr>
      </w:pPr>
    </w:p>
    <w:p w14:paraId="587FEB0E" w14:textId="77777777" w:rsidR="00454615" w:rsidRDefault="00454615">
      <w:pPr>
        <w:pStyle w:val="BodyText"/>
        <w:spacing w:before="1"/>
        <w:rPr>
          <w:b/>
          <w:sz w:val="33"/>
        </w:rPr>
      </w:pPr>
    </w:p>
    <w:p w14:paraId="3E696315" w14:textId="77777777" w:rsidR="00454615" w:rsidRDefault="001F2547">
      <w:pPr>
        <w:spacing w:line="276" w:lineRule="auto"/>
        <w:ind w:left="250" w:right="354"/>
        <w:jc w:val="both"/>
        <w:rPr>
          <w:sz w:val="21"/>
        </w:rPr>
      </w:pPr>
      <w:r>
        <w:rPr>
          <w:color w:val="39424B"/>
          <w:spacing w:val="-4"/>
          <w:w w:val="110"/>
          <w:sz w:val="21"/>
        </w:rPr>
        <w:t>REPP</w:t>
      </w:r>
      <w:r>
        <w:rPr>
          <w:color w:val="39424B"/>
          <w:spacing w:val="-17"/>
          <w:w w:val="110"/>
          <w:sz w:val="21"/>
        </w:rPr>
        <w:t xml:space="preserve"> </w:t>
      </w:r>
      <w:r>
        <w:rPr>
          <w:color w:val="39424B"/>
          <w:spacing w:val="-3"/>
          <w:w w:val="110"/>
          <w:sz w:val="21"/>
        </w:rPr>
        <w:t>is</w:t>
      </w:r>
      <w:r>
        <w:rPr>
          <w:color w:val="39424B"/>
          <w:spacing w:val="-10"/>
          <w:w w:val="110"/>
          <w:sz w:val="21"/>
        </w:rPr>
        <w:t xml:space="preserve"> </w:t>
      </w:r>
      <w:r>
        <w:rPr>
          <w:color w:val="39424B"/>
          <w:spacing w:val="-5"/>
          <w:w w:val="110"/>
          <w:sz w:val="21"/>
        </w:rPr>
        <w:t>working</w:t>
      </w:r>
      <w:r>
        <w:rPr>
          <w:color w:val="39424B"/>
          <w:spacing w:val="-11"/>
          <w:w w:val="110"/>
          <w:sz w:val="21"/>
        </w:rPr>
        <w:t xml:space="preserve"> </w:t>
      </w:r>
      <w:r>
        <w:rPr>
          <w:color w:val="39424B"/>
          <w:spacing w:val="-3"/>
          <w:w w:val="110"/>
          <w:sz w:val="21"/>
        </w:rPr>
        <w:t>to</w:t>
      </w:r>
      <w:r>
        <w:rPr>
          <w:color w:val="39424B"/>
          <w:spacing w:val="-12"/>
          <w:w w:val="110"/>
          <w:sz w:val="21"/>
        </w:rPr>
        <w:t xml:space="preserve"> </w:t>
      </w:r>
      <w:r>
        <w:rPr>
          <w:color w:val="39424B"/>
          <w:spacing w:val="-5"/>
          <w:w w:val="110"/>
          <w:sz w:val="21"/>
        </w:rPr>
        <w:t>stimulate</w:t>
      </w:r>
      <w:r>
        <w:rPr>
          <w:color w:val="39424B"/>
          <w:spacing w:val="-11"/>
          <w:w w:val="110"/>
          <w:sz w:val="21"/>
        </w:rPr>
        <w:t xml:space="preserve"> </w:t>
      </w:r>
      <w:r>
        <w:rPr>
          <w:color w:val="39424B"/>
          <w:spacing w:val="-4"/>
          <w:w w:val="110"/>
          <w:sz w:val="21"/>
        </w:rPr>
        <w:t>the</w:t>
      </w:r>
      <w:r>
        <w:rPr>
          <w:color w:val="39424B"/>
          <w:spacing w:val="-11"/>
          <w:w w:val="110"/>
          <w:sz w:val="21"/>
        </w:rPr>
        <w:t xml:space="preserve"> </w:t>
      </w:r>
      <w:r>
        <w:rPr>
          <w:color w:val="39424B"/>
          <w:spacing w:val="-5"/>
          <w:w w:val="110"/>
          <w:sz w:val="21"/>
        </w:rPr>
        <w:t>development</w:t>
      </w:r>
      <w:r>
        <w:rPr>
          <w:color w:val="39424B"/>
          <w:spacing w:val="-11"/>
          <w:w w:val="110"/>
          <w:sz w:val="21"/>
        </w:rPr>
        <w:t xml:space="preserve"> </w:t>
      </w:r>
      <w:r>
        <w:rPr>
          <w:color w:val="39424B"/>
          <w:spacing w:val="-3"/>
          <w:w w:val="110"/>
          <w:sz w:val="21"/>
        </w:rPr>
        <w:t>of</w:t>
      </w:r>
      <w:r>
        <w:rPr>
          <w:color w:val="39424B"/>
          <w:spacing w:val="-11"/>
          <w:w w:val="110"/>
          <w:sz w:val="21"/>
        </w:rPr>
        <w:t xml:space="preserve"> </w:t>
      </w:r>
      <w:r>
        <w:rPr>
          <w:color w:val="39424B"/>
          <w:w w:val="110"/>
          <w:sz w:val="21"/>
        </w:rPr>
        <w:t>a</w:t>
      </w:r>
      <w:r>
        <w:rPr>
          <w:color w:val="39424B"/>
          <w:spacing w:val="-12"/>
          <w:w w:val="110"/>
          <w:sz w:val="21"/>
        </w:rPr>
        <w:t xml:space="preserve"> </w:t>
      </w:r>
      <w:r>
        <w:rPr>
          <w:color w:val="39424B"/>
          <w:spacing w:val="-5"/>
          <w:w w:val="110"/>
          <w:sz w:val="21"/>
        </w:rPr>
        <w:t>vibrant,</w:t>
      </w:r>
      <w:r>
        <w:rPr>
          <w:color w:val="39424B"/>
          <w:spacing w:val="-10"/>
          <w:w w:val="110"/>
          <w:sz w:val="21"/>
        </w:rPr>
        <w:t xml:space="preserve"> </w:t>
      </w:r>
      <w:r>
        <w:rPr>
          <w:color w:val="39424B"/>
          <w:spacing w:val="-5"/>
          <w:w w:val="110"/>
          <w:sz w:val="21"/>
        </w:rPr>
        <w:t>networked</w:t>
      </w:r>
      <w:r>
        <w:rPr>
          <w:color w:val="39424B"/>
          <w:spacing w:val="-12"/>
          <w:w w:val="110"/>
          <w:sz w:val="21"/>
        </w:rPr>
        <w:t xml:space="preserve"> </w:t>
      </w:r>
      <w:r>
        <w:rPr>
          <w:color w:val="39424B"/>
          <w:spacing w:val="-4"/>
          <w:w w:val="110"/>
          <w:sz w:val="21"/>
        </w:rPr>
        <w:t>and</w:t>
      </w:r>
      <w:r>
        <w:rPr>
          <w:color w:val="39424B"/>
          <w:spacing w:val="-12"/>
          <w:w w:val="110"/>
          <w:sz w:val="21"/>
        </w:rPr>
        <w:t xml:space="preserve"> </w:t>
      </w:r>
      <w:r>
        <w:rPr>
          <w:color w:val="39424B"/>
          <w:spacing w:val="-5"/>
          <w:w w:val="110"/>
          <w:sz w:val="21"/>
        </w:rPr>
        <w:t>viable</w:t>
      </w:r>
      <w:r>
        <w:rPr>
          <w:color w:val="39424B"/>
          <w:spacing w:val="-11"/>
          <w:w w:val="110"/>
          <w:sz w:val="21"/>
        </w:rPr>
        <w:t xml:space="preserve"> </w:t>
      </w:r>
      <w:r>
        <w:rPr>
          <w:color w:val="39424B"/>
          <w:spacing w:val="-5"/>
          <w:w w:val="110"/>
          <w:sz w:val="21"/>
        </w:rPr>
        <w:t>market</w:t>
      </w:r>
      <w:r>
        <w:rPr>
          <w:color w:val="39424B"/>
          <w:spacing w:val="-10"/>
          <w:w w:val="110"/>
          <w:sz w:val="21"/>
        </w:rPr>
        <w:t xml:space="preserve"> </w:t>
      </w:r>
      <w:r>
        <w:rPr>
          <w:color w:val="39424B"/>
          <w:spacing w:val="-4"/>
          <w:w w:val="110"/>
          <w:sz w:val="21"/>
        </w:rPr>
        <w:t>for</w:t>
      </w:r>
      <w:r>
        <w:rPr>
          <w:color w:val="39424B"/>
          <w:spacing w:val="-11"/>
          <w:w w:val="110"/>
          <w:sz w:val="21"/>
        </w:rPr>
        <w:t xml:space="preserve"> </w:t>
      </w:r>
      <w:r>
        <w:rPr>
          <w:color w:val="39424B"/>
          <w:spacing w:val="-4"/>
          <w:w w:val="110"/>
          <w:sz w:val="21"/>
        </w:rPr>
        <w:t>small</w:t>
      </w:r>
      <w:r>
        <w:rPr>
          <w:color w:val="39424B"/>
          <w:spacing w:val="-11"/>
          <w:w w:val="110"/>
          <w:sz w:val="21"/>
        </w:rPr>
        <w:t xml:space="preserve"> </w:t>
      </w:r>
      <w:r>
        <w:rPr>
          <w:color w:val="39424B"/>
          <w:spacing w:val="-5"/>
          <w:w w:val="110"/>
          <w:sz w:val="21"/>
        </w:rPr>
        <w:t xml:space="preserve">and distributed renewable energy projects </w:t>
      </w:r>
      <w:r>
        <w:rPr>
          <w:color w:val="39424B"/>
          <w:spacing w:val="-3"/>
          <w:w w:val="110"/>
          <w:sz w:val="21"/>
        </w:rPr>
        <w:t xml:space="preserve">in </w:t>
      </w:r>
      <w:r>
        <w:rPr>
          <w:color w:val="39424B"/>
          <w:spacing w:val="-5"/>
          <w:w w:val="110"/>
          <w:sz w:val="21"/>
        </w:rPr>
        <w:t xml:space="preserve">African countries </w:t>
      </w:r>
      <w:r>
        <w:rPr>
          <w:color w:val="39424B"/>
          <w:spacing w:val="-3"/>
          <w:w w:val="110"/>
          <w:sz w:val="21"/>
        </w:rPr>
        <w:t xml:space="preserve">in </w:t>
      </w:r>
      <w:r>
        <w:rPr>
          <w:color w:val="39424B"/>
          <w:spacing w:val="-4"/>
          <w:w w:val="110"/>
          <w:sz w:val="21"/>
        </w:rPr>
        <w:t xml:space="preserve">order </w:t>
      </w:r>
      <w:r>
        <w:rPr>
          <w:color w:val="39424B"/>
          <w:spacing w:val="-3"/>
          <w:w w:val="110"/>
          <w:sz w:val="21"/>
        </w:rPr>
        <w:t xml:space="preserve">to </w:t>
      </w:r>
      <w:r>
        <w:rPr>
          <w:color w:val="39424B"/>
          <w:spacing w:val="-5"/>
          <w:w w:val="110"/>
          <w:sz w:val="21"/>
        </w:rPr>
        <w:t>contribute towards Sustainable Development</w:t>
      </w:r>
      <w:r>
        <w:rPr>
          <w:color w:val="39424B"/>
          <w:spacing w:val="-13"/>
          <w:w w:val="110"/>
          <w:sz w:val="21"/>
        </w:rPr>
        <w:t xml:space="preserve"> </w:t>
      </w:r>
      <w:r>
        <w:rPr>
          <w:color w:val="39424B"/>
          <w:spacing w:val="-4"/>
          <w:w w:val="110"/>
          <w:sz w:val="21"/>
        </w:rPr>
        <w:t>Goal</w:t>
      </w:r>
      <w:r>
        <w:rPr>
          <w:color w:val="39424B"/>
          <w:spacing w:val="-12"/>
          <w:w w:val="110"/>
          <w:sz w:val="21"/>
        </w:rPr>
        <w:t xml:space="preserve"> </w:t>
      </w:r>
      <w:r>
        <w:rPr>
          <w:color w:val="39424B"/>
          <w:spacing w:val="-4"/>
          <w:w w:val="110"/>
          <w:sz w:val="21"/>
        </w:rPr>
        <w:t>(SDG)</w:t>
      </w:r>
      <w:r>
        <w:rPr>
          <w:color w:val="39424B"/>
          <w:spacing w:val="-12"/>
          <w:w w:val="110"/>
          <w:sz w:val="21"/>
        </w:rPr>
        <w:t xml:space="preserve"> </w:t>
      </w:r>
      <w:r>
        <w:rPr>
          <w:color w:val="39424B"/>
          <w:w w:val="110"/>
          <w:sz w:val="21"/>
        </w:rPr>
        <w:t>7</w:t>
      </w:r>
      <w:r>
        <w:rPr>
          <w:color w:val="39424B"/>
          <w:spacing w:val="-12"/>
          <w:w w:val="110"/>
          <w:sz w:val="21"/>
        </w:rPr>
        <w:t xml:space="preserve"> </w:t>
      </w:r>
      <w:r>
        <w:rPr>
          <w:color w:val="39424B"/>
          <w:w w:val="110"/>
          <w:sz w:val="21"/>
        </w:rPr>
        <w:t>–</w:t>
      </w:r>
      <w:r>
        <w:rPr>
          <w:color w:val="39424B"/>
          <w:spacing w:val="-12"/>
          <w:w w:val="110"/>
          <w:sz w:val="21"/>
        </w:rPr>
        <w:t xml:space="preserve"> </w:t>
      </w:r>
      <w:r>
        <w:rPr>
          <w:color w:val="39424B"/>
          <w:spacing w:val="-5"/>
          <w:w w:val="110"/>
          <w:sz w:val="21"/>
        </w:rPr>
        <w:t>ensuring</w:t>
      </w:r>
      <w:r>
        <w:rPr>
          <w:color w:val="39424B"/>
          <w:spacing w:val="-13"/>
          <w:w w:val="110"/>
          <w:sz w:val="21"/>
        </w:rPr>
        <w:t xml:space="preserve"> </w:t>
      </w:r>
      <w:r>
        <w:rPr>
          <w:color w:val="39424B"/>
          <w:spacing w:val="-5"/>
          <w:w w:val="110"/>
          <w:sz w:val="21"/>
        </w:rPr>
        <w:t>access</w:t>
      </w:r>
      <w:r>
        <w:rPr>
          <w:color w:val="39424B"/>
          <w:spacing w:val="-12"/>
          <w:w w:val="110"/>
          <w:sz w:val="21"/>
        </w:rPr>
        <w:t xml:space="preserve"> </w:t>
      </w:r>
      <w:r>
        <w:rPr>
          <w:color w:val="39424B"/>
          <w:spacing w:val="-3"/>
          <w:w w:val="110"/>
          <w:sz w:val="21"/>
        </w:rPr>
        <w:t>to</w:t>
      </w:r>
      <w:r>
        <w:rPr>
          <w:color w:val="39424B"/>
          <w:spacing w:val="-12"/>
          <w:w w:val="110"/>
          <w:sz w:val="21"/>
        </w:rPr>
        <w:t xml:space="preserve"> </w:t>
      </w:r>
      <w:r>
        <w:rPr>
          <w:color w:val="39424B"/>
          <w:spacing w:val="-5"/>
          <w:w w:val="110"/>
          <w:sz w:val="21"/>
        </w:rPr>
        <w:t>affordable,</w:t>
      </w:r>
      <w:r>
        <w:rPr>
          <w:color w:val="39424B"/>
          <w:spacing w:val="-12"/>
          <w:w w:val="110"/>
          <w:sz w:val="21"/>
        </w:rPr>
        <w:t xml:space="preserve"> </w:t>
      </w:r>
      <w:r>
        <w:rPr>
          <w:color w:val="39424B"/>
          <w:spacing w:val="-5"/>
          <w:w w:val="110"/>
          <w:sz w:val="21"/>
        </w:rPr>
        <w:t>reliable,</w:t>
      </w:r>
      <w:r>
        <w:rPr>
          <w:color w:val="39424B"/>
          <w:spacing w:val="-12"/>
          <w:w w:val="110"/>
          <w:sz w:val="21"/>
        </w:rPr>
        <w:t xml:space="preserve"> </w:t>
      </w:r>
      <w:r>
        <w:rPr>
          <w:color w:val="39424B"/>
          <w:spacing w:val="-5"/>
          <w:w w:val="110"/>
          <w:sz w:val="21"/>
        </w:rPr>
        <w:t>sustainable</w:t>
      </w:r>
      <w:r>
        <w:rPr>
          <w:color w:val="39424B"/>
          <w:spacing w:val="-13"/>
          <w:w w:val="110"/>
          <w:sz w:val="21"/>
        </w:rPr>
        <w:t xml:space="preserve"> </w:t>
      </w:r>
      <w:r>
        <w:rPr>
          <w:color w:val="39424B"/>
          <w:spacing w:val="-4"/>
          <w:w w:val="110"/>
          <w:sz w:val="21"/>
        </w:rPr>
        <w:t>and</w:t>
      </w:r>
      <w:r>
        <w:rPr>
          <w:color w:val="39424B"/>
          <w:spacing w:val="-12"/>
          <w:w w:val="110"/>
          <w:sz w:val="21"/>
        </w:rPr>
        <w:t xml:space="preserve"> </w:t>
      </w:r>
      <w:r>
        <w:rPr>
          <w:color w:val="39424B"/>
          <w:spacing w:val="-5"/>
          <w:w w:val="110"/>
          <w:sz w:val="21"/>
        </w:rPr>
        <w:t>modern</w:t>
      </w:r>
      <w:r>
        <w:rPr>
          <w:color w:val="39424B"/>
          <w:spacing w:val="-12"/>
          <w:w w:val="110"/>
          <w:sz w:val="21"/>
        </w:rPr>
        <w:t xml:space="preserve"> </w:t>
      </w:r>
      <w:r>
        <w:rPr>
          <w:color w:val="39424B"/>
          <w:spacing w:val="-5"/>
          <w:w w:val="110"/>
          <w:sz w:val="21"/>
        </w:rPr>
        <w:t>energy</w:t>
      </w:r>
      <w:r>
        <w:rPr>
          <w:color w:val="39424B"/>
          <w:spacing w:val="-12"/>
          <w:w w:val="110"/>
          <w:sz w:val="21"/>
        </w:rPr>
        <w:t xml:space="preserve"> </w:t>
      </w:r>
      <w:r>
        <w:rPr>
          <w:color w:val="39424B"/>
          <w:spacing w:val="-5"/>
          <w:w w:val="110"/>
          <w:sz w:val="21"/>
        </w:rPr>
        <w:t xml:space="preserve">for </w:t>
      </w:r>
      <w:r>
        <w:rPr>
          <w:color w:val="39424B"/>
          <w:spacing w:val="-4"/>
          <w:w w:val="110"/>
          <w:sz w:val="21"/>
        </w:rPr>
        <w:t>all,</w:t>
      </w:r>
      <w:r>
        <w:rPr>
          <w:color w:val="39424B"/>
          <w:spacing w:val="-8"/>
          <w:w w:val="110"/>
          <w:sz w:val="21"/>
        </w:rPr>
        <w:t xml:space="preserve"> </w:t>
      </w:r>
      <w:r>
        <w:rPr>
          <w:color w:val="39424B"/>
          <w:spacing w:val="-4"/>
          <w:w w:val="110"/>
          <w:sz w:val="21"/>
        </w:rPr>
        <w:t>and</w:t>
      </w:r>
      <w:r>
        <w:rPr>
          <w:color w:val="39424B"/>
          <w:spacing w:val="-9"/>
          <w:w w:val="110"/>
          <w:sz w:val="21"/>
        </w:rPr>
        <w:t xml:space="preserve"> </w:t>
      </w:r>
      <w:r>
        <w:rPr>
          <w:color w:val="39424B"/>
          <w:spacing w:val="-4"/>
          <w:w w:val="110"/>
          <w:sz w:val="21"/>
        </w:rPr>
        <w:t>SDG</w:t>
      </w:r>
      <w:r>
        <w:rPr>
          <w:color w:val="39424B"/>
          <w:spacing w:val="-8"/>
          <w:w w:val="110"/>
          <w:sz w:val="21"/>
        </w:rPr>
        <w:t xml:space="preserve"> </w:t>
      </w:r>
      <w:r>
        <w:rPr>
          <w:color w:val="39424B"/>
          <w:spacing w:val="-3"/>
          <w:w w:val="110"/>
          <w:sz w:val="21"/>
        </w:rPr>
        <w:t>13</w:t>
      </w:r>
      <w:r>
        <w:rPr>
          <w:color w:val="39424B"/>
          <w:spacing w:val="-8"/>
          <w:w w:val="110"/>
          <w:sz w:val="21"/>
        </w:rPr>
        <w:t xml:space="preserve"> </w:t>
      </w:r>
      <w:r>
        <w:rPr>
          <w:color w:val="39424B"/>
          <w:w w:val="110"/>
          <w:sz w:val="21"/>
        </w:rPr>
        <w:t>–</w:t>
      </w:r>
      <w:r>
        <w:rPr>
          <w:color w:val="39424B"/>
          <w:spacing w:val="-8"/>
          <w:w w:val="110"/>
          <w:sz w:val="21"/>
        </w:rPr>
        <w:t xml:space="preserve"> </w:t>
      </w:r>
      <w:r>
        <w:rPr>
          <w:color w:val="39424B"/>
          <w:spacing w:val="-5"/>
          <w:w w:val="110"/>
          <w:sz w:val="21"/>
        </w:rPr>
        <w:t>taking</w:t>
      </w:r>
      <w:r>
        <w:rPr>
          <w:color w:val="39424B"/>
          <w:spacing w:val="-8"/>
          <w:w w:val="110"/>
          <w:sz w:val="21"/>
        </w:rPr>
        <w:t xml:space="preserve"> </w:t>
      </w:r>
      <w:r>
        <w:rPr>
          <w:color w:val="39424B"/>
          <w:spacing w:val="-5"/>
          <w:w w:val="110"/>
          <w:sz w:val="21"/>
        </w:rPr>
        <w:t>urgent</w:t>
      </w:r>
      <w:r>
        <w:rPr>
          <w:color w:val="39424B"/>
          <w:spacing w:val="-8"/>
          <w:w w:val="110"/>
          <w:sz w:val="21"/>
        </w:rPr>
        <w:t xml:space="preserve"> </w:t>
      </w:r>
      <w:r>
        <w:rPr>
          <w:color w:val="39424B"/>
          <w:spacing w:val="-5"/>
          <w:w w:val="110"/>
          <w:sz w:val="21"/>
        </w:rPr>
        <w:t>action</w:t>
      </w:r>
      <w:r>
        <w:rPr>
          <w:color w:val="39424B"/>
          <w:spacing w:val="-8"/>
          <w:w w:val="110"/>
          <w:sz w:val="21"/>
        </w:rPr>
        <w:t xml:space="preserve"> </w:t>
      </w:r>
      <w:r>
        <w:rPr>
          <w:color w:val="39424B"/>
          <w:spacing w:val="-3"/>
          <w:w w:val="110"/>
          <w:sz w:val="21"/>
        </w:rPr>
        <w:t>to</w:t>
      </w:r>
      <w:r>
        <w:rPr>
          <w:color w:val="39424B"/>
          <w:spacing w:val="-8"/>
          <w:w w:val="110"/>
          <w:sz w:val="21"/>
        </w:rPr>
        <w:t xml:space="preserve"> </w:t>
      </w:r>
      <w:r>
        <w:rPr>
          <w:color w:val="39424B"/>
          <w:spacing w:val="-5"/>
          <w:w w:val="110"/>
          <w:sz w:val="21"/>
        </w:rPr>
        <w:t>combat</w:t>
      </w:r>
      <w:r>
        <w:rPr>
          <w:color w:val="39424B"/>
          <w:spacing w:val="-8"/>
          <w:w w:val="110"/>
          <w:sz w:val="21"/>
        </w:rPr>
        <w:t xml:space="preserve"> </w:t>
      </w:r>
      <w:r>
        <w:rPr>
          <w:color w:val="39424B"/>
          <w:spacing w:val="-5"/>
          <w:w w:val="110"/>
          <w:sz w:val="21"/>
        </w:rPr>
        <w:t>climate</w:t>
      </w:r>
      <w:r>
        <w:rPr>
          <w:color w:val="39424B"/>
          <w:spacing w:val="-8"/>
          <w:w w:val="110"/>
          <w:sz w:val="21"/>
        </w:rPr>
        <w:t xml:space="preserve"> </w:t>
      </w:r>
      <w:r>
        <w:rPr>
          <w:color w:val="39424B"/>
          <w:spacing w:val="-5"/>
          <w:w w:val="110"/>
          <w:sz w:val="21"/>
        </w:rPr>
        <w:t>change</w:t>
      </w:r>
      <w:r>
        <w:rPr>
          <w:color w:val="39424B"/>
          <w:spacing w:val="-8"/>
          <w:w w:val="110"/>
          <w:sz w:val="21"/>
        </w:rPr>
        <w:t xml:space="preserve"> </w:t>
      </w:r>
      <w:r>
        <w:rPr>
          <w:color w:val="39424B"/>
          <w:spacing w:val="-4"/>
          <w:w w:val="110"/>
          <w:sz w:val="21"/>
        </w:rPr>
        <w:t>and</w:t>
      </w:r>
      <w:r>
        <w:rPr>
          <w:color w:val="39424B"/>
          <w:spacing w:val="-8"/>
          <w:w w:val="110"/>
          <w:sz w:val="21"/>
        </w:rPr>
        <w:t xml:space="preserve"> </w:t>
      </w:r>
      <w:r>
        <w:rPr>
          <w:color w:val="39424B"/>
          <w:spacing w:val="-4"/>
          <w:w w:val="110"/>
          <w:sz w:val="21"/>
        </w:rPr>
        <w:t>its</w:t>
      </w:r>
      <w:r>
        <w:rPr>
          <w:color w:val="39424B"/>
          <w:spacing w:val="-8"/>
          <w:w w:val="110"/>
          <w:sz w:val="21"/>
        </w:rPr>
        <w:t xml:space="preserve"> </w:t>
      </w:r>
      <w:r>
        <w:rPr>
          <w:color w:val="39424B"/>
          <w:spacing w:val="-5"/>
          <w:w w:val="110"/>
          <w:sz w:val="21"/>
        </w:rPr>
        <w:t>impacts.</w:t>
      </w:r>
    </w:p>
    <w:p w14:paraId="6C0B0527" w14:textId="77777777" w:rsidR="00454615" w:rsidRDefault="001F2547">
      <w:pPr>
        <w:spacing w:before="198" w:line="276" w:lineRule="auto"/>
        <w:ind w:left="250" w:right="354"/>
        <w:jc w:val="both"/>
        <w:rPr>
          <w:sz w:val="21"/>
        </w:rPr>
      </w:pPr>
      <w:r>
        <w:rPr>
          <w:color w:val="39424B"/>
          <w:spacing w:val="-5"/>
          <w:w w:val="110"/>
          <w:sz w:val="21"/>
        </w:rPr>
        <w:t xml:space="preserve">Although </w:t>
      </w:r>
      <w:r>
        <w:rPr>
          <w:color w:val="39424B"/>
          <w:spacing w:val="-4"/>
          <w:w w:val="110"/>
          <w:sz w:val="21"/>
        </w:rPr>
        <w:t xml:space="preserve">the full and equal </w:t>
      </w:r>
      <w:r>
        <w:rPr>
          <w:color w:val="39424B"/>
          <w:spacing w:val="-5"/>
          <w:w w:val="110"/>
          <w:sz w:val="21"/>
        </w:rPr>
        <w:t xml:space="preserve">participation </w:t>
      </w:r>
      <w:r>
        <w:rPr>
          <w:color w:val="39424B"/>
          <w:spacing w:val="-3"/>
          <w:w w:val="110"/>
          <w:sz w:val="21"/>
        </w:rPr>
        <w:t xml:space="preserve">of </w:t>
      </w:r>
      <w:r>
        <w:rPr>
          <w:color w:val="39424B"/>
          <w:spacing w:val="-4"/>
          <w:w w:val="110"/>
          <w:sz w:val="21"/>
        </w:rPr>
        <w:t xml:space="preserve">women </w:t>
      </w:r>
      <w:r>
        <w:rPr>
          <w:color w:val="39424B"/>
          <w:spacing w:val="-3"/>
          <w:w w:val="110"/>
          <w:sz w:val="21"/>
        </w:rPr>
        <w:t xml:space="preserve">in </w:t>
      </w:r>
      <w:r>
        <w:rPr>
          <w:color w:val="39424B"/>
          <w:spacing w:val="-5"/>
          <w:w w:val="110"/>
          <w:sz w:val="21"/>
        </w:rPr>
        <w:t xml:space="preserve">decision-making </w:t>
      </w:r>
      <w:r>
        <w:rPr>
          <w:color w:val="39424B"/>
          <w:spacing w:val="-4"/>
          <w:w w:val="110"/>
          <w:sz w:val="21"/>
        </w:rPr>
        <w:t xml:space="preserve">and </w:t>
      </w:r>
      <w:r>
        <w:rPr>
          <w:color w:val="39424B"/>
          <w:spacing w:val="-5"/>
          <w:w w:val="110"/>
          <w:sz w:val="21"/>
        </w:rPr>
        <w:t xml:space="preserve">leadership </w:t>
      </w:r>
      <w:r>
        <w:rPr>
          <w:color w:val="39424B"/>
          <w:spacing w:val="-3"/>
          <w:w w:val="110"/>
          <w:sz w:val="21"/>
        </w:rPr>
        <w:t xml:space="preserve">in </w:t>
      </w:r>
      <w:r>
        <w:rPr>
          <w:color w:val="39424B"/>
          <w:spacing w:val="-4"/>
          <w:w w:val="110"/>
          <w:sz w:val="21"/>
        </w:rPr>
        <w:t xml:space="preserve">both </w:t>
      </w:r>
      <w:r>
        <w:rPr>
          <w:color w:val="39424B"/>
          <w:spacing w:val="-5"/>
          <w:w w:val="110"/>
          <w:sz w:val="21"/>
        </w:rPr>
        <w:t xml:space="preserve">the public </w:t>
      </w:r>
      <w:r>
        <w:rPr>
          <w:color w:val="39424B"/>
          <w:spacing w:val="-4"/>
          <w:w w:val="110"/>
          <w:sz w:val="21"/>
        </w:rPr>
        <w:t xml:space="preserve">and </w:t>
      </w:r>
      <w:r>
        <w:rPr>
          <w:color w:val="39424B"/>
          <w:spacing w:val="-5"/>
          <w:w w:val="110"/>
          <w:sz w:val="21"/>
        </w:rPr>
        <w:t xml:space="preserve">private sphere </w:t>
      </w:r>
      <w:r>
        <w:rPr>
          <w:color w:val="39424B"/>
          <w:spacing w:val="-3"/>
          <w:w w:val="110"/>
          <w:sz w:val="21"/>
        </w:rPr>
        <w:t xml:space="preserve">is </w:t>
      </w:r>
      <w:r>
        <w:rPr>
          <w:color w:val="39424B"/>
          <w:w w:val="110"/>
          <w:sz w:val="21"/>
        </w:rPr>
        <w:t xml:space="preserve">a </w:t>
      </w:r>
      <w:r>
        <w:rPr>
          <w:color w:val="39424B"/>
          <w:spacing w:val="-5"/>
          <w:w w:val="110"/>
          <w:sz w:val="21"/>
        </w:rPr>
        <w:t xml:space="preserve">fundamental </w:t>
      </w:r>
      <w:r>
        <w:rPr>
          <w:color w:val="39424B"/>
          <w:spacing w:val="-4"/>
          <w:w w:val="110"/>
          <w:sz w:val="21"/>
        </w:rPr>
        <w:t xml:space="preserve">right </w:t>
      </w:r>
      <w:r>
        <w:rPr>
          <w:color w:val="39424B"/>
          <w:spacing w:val="-3"/>
          <w:w w:val="110"/>
          <w:sz w:val="21"/>
        </w:rPr>
        <w:t xml:space="preserve">in </w:t>
      </w:r>
      <w:r>
        <w:rPr>
          <w:color w:val="39424B"/>
          <w:spacing w:val="-4"/>
          <w:w w:val="110"/>
          <w:sz w:val="21"/>
        </w:rPr>
        <w:t xml:space="preserve">and </w:t>
      </w:r>
      <w:r>
        <w:rPr>
          <w:color w:val="39424B"/>
          <w:spacing w:val="-3"/>
          <w:w w:val="110"/>
          <w:sz w:val="21"/>
        </w:rPr>
        <w:t xml:space="preserve">of </w:t>
      </w:r>
      <w:r>
        <w:rPr>
          <w:color w:val="39424B"/>
          <w:spacing w:val="-5"/>
          <w:w w:val="110"/>
          <w:sz w:val="21"/>
        </w:rPr>
        <w:t xml:space="preserve">itself, </w:t>
      </w:r>
      <w:r>
        <w:rPr>
          <w:color w:val="39424B"/>
          <w:spacing w:val="-3"/>
          <w:w w:val="110"/>
          <w:sz w:val="21"/>
        </w:rPr>
        <w:t xml:space="preserve">it is </w:t>
      </w:r>
      <w:r>
        <w:rPr>
          <w:color w:val="39424B"/>
          <w:spacing w:val="-5"/>
          <w:w w:val="110"/>
          <w:sz w:val="21"/>
        </w:rPr>
        <w:t xml:space="preserve">particularly crucial </w:t>
      </w:r>
      <w:r>
        <w:rPr>
          <w:color w:val="39424B"/>
          <w:spacing w:val="-3"/>
          <w:w w:val="110"/>
          <w:sz w:val="21"/>
        </w:rPr>
        <w:t xml:space="preserve">to </w:t>
      </w:r>
      <w:r>
        <w:rPr>
          <w:color w:val="39424B"/>
          <w:spacing w:val="-5"/>
          <w:w w:val="110"/>
          <w:sz w:val="21"/>
        </w:rPr>
        <w:t xml:space="preserve">addressing </w:t>
      </w:r>
      <w:r>
        <w:rPr>
          <w:color w:val="39424B"/>
          <w:spacing w:val="-4"/>
          <w:w w:val="110"/>
          <w:sz w:val="21"/>
        </w:rPr>
        <w:t xml:space="preserve">the </w:t>
      </w:r>
      <w:r>
        <w:rPr>
          <w:color w:val="39424B"/>
          <w:spacing w:val="-5"/>
          <w:w w:val="110"/>
          <w:sz w:val="21"/>
        </w:rPr>
        <w:t xml:space="preserve">climate change </w:t>
      </w:r>
      <w:r>
        <w:rPr>
          <w:color w:val="39424B"/>
          <w:spacing w:val="-4"/>
          <w:w w:val="110"/>
          <w:sz w:val="21"/>
        </w:rPr>
        <w:t xml:space="preserve">and </w:t>
      </w:r>
      <w:r>
        <w:rPr>
          <w:color w:val="39424B"/>
          <w:spacing w:val="-5"/>
          <w:w w:val="110"/>
          <w:sz w:val="21"/>
        </w:rPr>
        <w:t>energy challenge.</w:t>
      </w:r>
    </w:p>
    <w:p w14:paraId="7DD191EA" w14:textId="77777777" w:rsidR="00454615" w:rsidRDefault="001F2547">
      <w:pPr>
        <w:spacing w:before="199" w:line="276" w:lineRule="auto"/>
        <w:ind w:left="250" w:right="351"/>
        <w:jc w:val="both"/>
        <w:rPr>
          <w:sz w:val="21"/>
        </w:rPr>
      </w:pPr>
      <w:r>
        <w:rPr>
          <w:color w:val="39424B"/>
          <w:spacing w:val="-5"/>
          <w:w w:val="110"/>
          <w:sz w:val="21"/>
        </w:rPr>
        <w:t xml:space="preserve">Gender equality </w:t>
      </w:r>
      <w:r>
        <w:rPr>
          <w:color w:val="39424B"/>
          <w:spacing w:val="-4"/>
          <w:w w:val="110"/>
          <w:sz w:val="21"/>
        </w:rPr>
        <w:t xml:space="preserve">and </w:t>
      </w:r>
      <w:r>
        <w:rPr>
          <w:color w:val="39424B"/>
          <w:spacing w:val="-7"/>
          <w:w w:val="110"/>
          <w:sz w:val="21"/>
        </w:rPr>
        <w:t xml:space="preserve">women’s </w:t>
      </w:r>
      <w:r>
        <w:rPr>
          <w:color w:val="39424B"/>
          <w:spacing w:val="-5"/>
          <w:w w:val="110"/>
          <w:sz w:val="21"/>
        </w:rPr>
        <w:t xml:space="preserve">empowerment </w:t>
      </w:r>
      <w:r>
        <w:rPr>
          <w:color w:val="39424B"/>
          <w:spacing w:val="-4"/>
          <w:w w:val="110"/>
          <w:sz w:val="21"/>
        </w:rPr>
        <w:t xml:space="preserve">are </w:t>
      </w:r>
      <w:r>
        <w:rPr>
          <w:color w:val="39424B"/>
          <w:spacing w:val="-5"/>
          <w:w w:val="110"/>
          <w:sz w:val="21"/>
        </w:rPr>
        <w:t xml:space="preserve">integral </w:t>
      </w:r>
      <w:r>
        <w:rPr>
          <w:color w:val="39424B"/>
          <w:spacing w:val="-3"/>
          <w:w w:val="110"/>
          <w:sz w:val="21"/>
        </w:rPr>
        <w:t xml:space="preserve">to </w:t>
      </w:r>
      <w:r>
        <w:rPr>
          <w:color w:val="39424B"/>
          <w:spacing w:val="-4"/>
          <w:w w:val="110"/>
          <w:sz w:val="21"/>
        </w:rPr>
        <w:t xml:space="preserve">just and equal </w:t>
      </w:r>
      <w:r>
        <w:rPr>
          <w:color w:val="39424B"/>
          <w:spacing w:val="-5"/>
          <w:w w:val="110"/>
          <w:sz w:val="21"/>
        </w:rPr>
        <w:t xml:space="preserve">societies </w:t>
      </w:r>
      <w:r>
        <w:rPr>
          <w:color w:val="39424B"/>
          <w:spacing w:val="-4"/>
          <w:w w:val="110"/>
          <w:sz w:val="21"/>
        </w:rPr>
        <w:t xml:space="preserve">and have </w:t>
      </w:r>
      <w:r>
        <w:rPr>
          <w:color w:val="39424B"/>
          <w:spacing w:val="-5"/>
          <w:w w:val="110"/>
          <w:sz w:val="21"/>
        </w:rPr>
        <w:t xml:space="preserve">been widely recognised </w:t>
      </w:r>
      <w:r>
        <w:rPr>
          <w:color w:val="39424B"/>
          <w:spacing w:val="-3"/>
          <w:w w:val="110"/>
          <w:sz w:val="21"/>
        </w:rPr>
        <w:t xml:space="preserve">as </w:t>
      </w:r>
      <w:r>
        <w:rPr>
          <w:color w:val="39424B"/>
          <w:spacing w:val="-5"/>
          <w:w w:val="110"/>
          <w:sz w:val="21"/>
        </w:rPr>
        <w:t xml:space="preserve">important global objectives </w:t>
      </w:r>
      <w:r>
        <w:rPr>
          <w:color w:val="39424B"/>
          <w:spacing w:val="-4"/>
          <w:w w:val="110"/>
          <w:sz w:val="21"/>
        </w:rPr>
        <w:t xml:space="preserve">for </w:t>
      </w:r>
      <w:r>
        <w:rPr>
          <w:color w:val="39424B"/>
          <w:spacing w:val="-5"/>
          <w:w w:val="110"/>
          <w:sz w:val="21"/>
        </w:rPr>
        <w:t xml:space="preserve">several decades, including </w:t>
      </w:r>
      <w:r>
        <w:rPr>
          <w:color w:val="39424B"/>
          <w:spacing w:val="-3"/>
          <w:w w:val="110"/>
          <w:sz w:val="21"/>
        </w:rPr>
        <w:t xml:space="preserve">in </w:t>
      </w:r>
      <w:r>
        <w:rPr>
          <w:color w:val="39424B"/>
          <w:spacing w:val="-4"/>
          <w:w w:val="110"/>
          <w:sz w:val="21"/>
        </w:rPr>
        <w:t xml:space="preserve">the </w:t>
      </w:r>
      <w:r>
        <w:rPr>
          <w:color w:val="39424B"/>
          <w:spacing w:val="-5"/>
          <w:w w:val="110"/>
          <w:sz w:val="21"/>
        </w:rPr>
        <w:t>Sustainable Development Goals.</w:t>
      </w:r>
    </w:p>
    <w:p w14:paraId="6BD7BBCF" w14:textId="77777777" w:rsidR="00454615" w:rsidRDefault="001F2547">
      <w:pPr>
        <w:spacing w:before="199" w:line="276" w:lineRule="auto"/>
        <w:ind w:left="250" w:right="354"/>
        <w:jc w:val="both"/>
        <w:rPr>
          <w:sz w:val="21"/>
        </w:rPr>
      </w:pPr>
      <w:r>
        <w:rPr>
          <w:color w:val="39424B"/>
          <w:spacing w:val="-4"/>
          <w:w w:val="110"/>
          <w:sz w:val="21"/>
        </w:rPr>
        <w:t xml:space="preserve">There </w:t>
      </w:r>
      <w:r>
        <w:rPr>
          <w:color w:val="39424B"/>
          <w:spacing w:val="-3"/>
          <w:w w:val="110"/>
          <w:sz w:val="21"/>
        </w:rPr>
        <w:t xml:space="preserve">is </w:t>
      </w:r>
      <w:r>
        <w:rPr>
          <w:color w:val="39424B"/>
          <w:spacing w:val="-5"/>
          <w:w w:val="110"/>
          <w:sz w:val="21"/>
        </w:rPr>
        <w:t xml:space="preserve">considerable evidence </w:t>
      </w:r>
      <w:r>
        <w:rPr>
          <w:color w:val="39424B"/>
          <w:spacing w:val="-4"/>
          <w:w w:val="110"/>
          <w:sz w:val="21"/>
        </w:rPr>
        <w:t xml:space="preserve">and broad </w:t>
      </w:r>
      <w:r>
        <w:rPr>
          <w:color w:val="39424B"/>
          <w:spacing w:val="-5"/>
          <w:w w:val="110"/>
          <w:sz w:val="21"/>
        </w:rPr>
        <w:t xml:space="preserve">international agreement </w:t>
      </w:r>
      <w:r>
        <w:rPr>
          <w:color w:val="39424B"/>
          <w:spacing w:val="-4"/>
          <w:w w:val="110"/>
          <w:sz w:val="21"/>
        </w:rPr>
        <w:t xml:space="preserve">that </w:t>
      </w:r>
      <w:r>
        <w:rPr>
          <w:color w:val="39424B"/>
          <w:spacing w:val="-5"/>
          <w:w w:val="110"/>
          <w:sz w:val="21"/>
        </w:rPr>
        <w:t xml:space="preserve">advancing gender equality </w:t>
      </w:r>
      <w:r>
        <w:rPr>
          <w:color w:val="39424B"/>
          <w:spacing w:val="-4"/>
          <w:w w:val="110"/>
          <w:sz w:val="21"/>
        </w:rPr>
        <w:t xml:space="preserve">works </w:t>
      </w:r>
      <w:r>
        <w:rPr>
          <w:color w:val="39424B"/>
          <w:spacing w:val="-5"/>
          <w:w w:val="110"/>
          <w:sz w:val="21"/>
        </w:rPr>
        <w:t xml:space="preserve">towards reducing </w:t>
      </w:r>
      <w:r>
        <w:rPr>
          <w:color w:val="39424B"/>
          <w:spacing w:val="-8"/>
          <w:w w:val="110"/>
          <w:sz w:val="21"/>
        </w:rPr>
        <w:t xml:space="preserve">poverty, </w:t>
      </w:r>
      <w:r>
        <w:rPr>
          <w:color w:val="39424B"/>
          <w:spacing w:val="-5"/>
          <w:w w:val="110"/>
          <w:sz w:val="21"/>
        </w:rPr>
        <w:t xml:space="preserve">supports inclusive growth </w:t>
      </w:r>
      <w:r>
        <w:rPr>
          <w:color w:val="39424B"/>
          <w:spacing w:val="-4"/>
          <w:w w:val="110"/>
          <w:sz w:val="21"/>
        </w:rPr>
        <w:t xml:space="preserve">and other </w:t>
      </w:r>
      <w:r>
        <w:rPr>
          <w:color w:val="39424B"/>
          <w:spacing w:val="-5"/>
          <w:w w:val="110"/>
          <w:sz w:val="21"/>
        </w:rPr>
        <w:t xml:space="preserve">wide-ranging development outcomes, </w:t>
      </w:r>
      <w:r>
        <w:rPr>
          <w:color w:val="39424B"/>
          <w:spacing w:val="-4"/>
          <w:w w:val="110"/>
          <w:sz w:val="21"/>
        </w:rPr>
        <w:t xml:space="preserve">and </w:t>
      </w:r>
      <w:r>
        <w:rPr>
          <w:color w:val="39424B"/>
          <w:spacing w:val="-5"/>
          <w:w w:val="110"/>
          <w:sz w:val="21"/>
        </w:rPr>
        <w:t xml:space="preserve">enhances </w:t>
      </w:r>
      <w:r>
        <w:rPr>
          <w:color w:val="39424B"/>
          <w:spacing w:val="-4"/>
          <w:w w:val="110"/>
          <w:sz w:val="21"/>
        </w:rPr>
        <w:t xml:space="preserve">the </w:t>
      </w:r>
      <w:r>
        <w:rPr>
          <w:color w:val="39424B"/>
          <w:spacing w:val="-5"/>
          <w:w w:val="110"/>
          <w:sz w:val="21"/>
        </w:rPr>
        <w:t xml:space="preserve">effectiveness </w:t>
      </w:r>
      <w:r>
        <w:rPr>
          <w:color w:val="39424B"/>
          <w:spacing w:val="-4"/>
          <w:w w:val="110"/>
          <w:sz w:val="21"/>
        </w:rPr>
        <w:t xml:space="preserve">and </w:t>
      </w:r>
      <w:r>
        <w:rPr>
          <w:color w:val="39424B"/>
          <w:spacing w:val="-5"/>
          <w:w w:val="110"/>
          <w:sz w:val="21"/>
        </w:rPr>
        <w:t xml:space="preserve">sustainability </w:t>
      </w:r>
      <w:r>
        <w:rPr>
          <w:color w:val="39424B"/>
          <w:spacing w:val="-3"/>
          <w:w w:val="110"/>
          <w:sz w:val="21"/>
        </w:rPr>
        <w:t xml:space="preserve">of </w:t>
      </w:r>
      <w:r>
        <w:rPr>
          <w:color w:val="39424B"/>
          <w:spacing w:val="-5"/>
          <w:w w:val="110"/>
          <w:sz w:val="21"/>
        </w:rPr>
        <w:t>development initiatives.</w:t>
      </w:r>
    </w:p>
    <w:p w14:paraId="4E4CF380" w14:textId="77777777" w:rsidR="00454615" w:rsidRDefault="00454615">
      <w:pPr>
        <w:pStyle w:val="BodyText"/>
        <w:spacing w:before="11"/>
        <w:rPr>
          <w:sz w:val="23"/>
        </w:rPr>
      </w:pPr>
    </w:p>
    <w:p w14:paraId="792666B7" w14:textId="77777777" w:rsidR="00454615" w:rsidRDefault="001F2547">
      <w:pPr>
        <w:spacing w:line="276" w:lineRule="auto"/>
        <w:ind w:left="250" w:right="352"/>
        <w:jc w:val="both"/>
        <w:rPr>
          <w:sz w:val="21"/>
        </w:rPr>
      </w:pPr>
      <w:r>
        <w:rPr>
          <w:color w:val="39424B"/>
          <w:spacing w:val="-7"/>
          <w:w w:val="110"/>
          <w:sz w:val="21"/>
        </w:rPr>
        <w:t xml:space="preserve">Women </w:t>
      </w:r>
      <w:r>
        <w:rPr>
          <w:color w:val="39424B"/>
          <w:spacing w:val="-3"/>
          <w:w w:val="110"/>
          <w:sz w:val="21"/>
        </w:rPr>
        <w:t xml:space="preserve">in </w:t>
      </w:r>
      <w:r>
        <w:rPr>
          <w:color w:val="39424B"/>
          <w:spacing w:val="-5"/>
          <w:w w:val="110"/>
          <w:sz w:val="21"/>
        </w:rPr>
        <w:t xml:space="preserve">African countries </w:t>
      </w:r>
      <w:r>
        <w:rPr>
          <w:color w:val="39424B"/>
          <w:spacing w:val="-4"/>
          <w:w w:val="110"/>
          <w:sz w:val="21"/>
        </w:rPr>
        <w:t xml:space="preserve">are key </w:t>
      </w:r>
      <w:r>
        <w:rPr>
          <w:color w:val="39424B"/>
          <w:spacing w:val="-3"/>
          <w:w w:val="110"/>
          <w:sz w:val="21"/>
        </w:rPr>
        <w:t xml:space="preserve">to </w:t>
      </w:r>
      <w:r>
        <w:rPr>
          <w:color w:val="39424B"/>
          <w:spacing w:val="-5"/>
          <w:w w:val="110"/>
          <w:sz w:val="21"/>
        </w:rPr>
        <w:t xml:space="preserve">energy production </w:t>
      </w:r>
      <w:r>
        <w:rPr>
          <w:color w:val="39424B"/>
          <w:spacing w:val="-4"/>
          <w:w w:val="110"/>
          <w:sz w:val="21"/>
        </w:rPr>
        <w:t xml:space="preserve">and </w:t>
      </w:r>
      <w:r>
        <w:rPr>
          <w:color w:val="39424B"/>
          <w:spacing w:val="-5"/>
          <w:w w:val="110"/>
          <w:sz w:val="21"/>
        </w:rPr>
        <w:t xml:space="preserve">consumption. Across </w:t>
      </w:r>
      <w:r>
        <w:rPr>
          <w:color w:val="39424B"/>
          <w:spacing w:val="-4"/>
          <w:w w:val="110"/>
          <w:sz w:val="21"/>
        </w:rPr>
        <w:t xml:space="preserve">rural </w:t>
      </w:r>
      <w:r>
        <w:rPr>
          <w:color w:val="39424B"/>
          <w:spacing w:val="-5"/>
          <w:w w:val="110"/>
          <w:sz w:val="21"/>
        </w:rPr>
        <w:t xml:space="preserve">communities </w:t>
      </w:r>
      <w:r>
        <w:rPr>
          <w:color w:val="39424B"/>
          <w:spacing w:val="-3"/>
          <w:w w:val="110"/>
          <w:sz w:val="21"/>
        </w:rPr>
        <w:t xml:space="preserve">in </w:t>
      </w:r>
      <w:r>
        <w:rPr>
          <w:color w:val="39424B"/>
          <w:spacing w:val="-8"/>
          <w:w w:val="110"/>
          <w:sz w:val="21"/>
        </w:rPr>
        <w:t xml:space="preserve">particular, </w:t>
      </w:r>
      <w:r>
        <w:rPr>
          <w:color w:val="39424B"/>
          <w:spacing w:val="-4"/>
          <w:w w:val="110"/>
          <w:sz w:val="21"/>
        </w:rPr>
        <w:t xml:space="preserve">women and girls are the </w:t>
      </w:r>
      <w:r>
        <w:rPr>
          <w:color w:val="39424B"/>
          <w:spacing w:val="-5"/>
          <w:w w:val="110"/>
          <w:sz w:val="21"/>
        </w:rPr>
        <w:t xml:space="preserve">primary energy producers </w:t>
      </w:r>
      <w:r>
        <w:rPr>
          <w:color w:val="39424B"/>
          <w:spacing w:val="-3"/>
          <w:w w:val="110"/>
          <w:sz w:val="21"/>
        </w:rPr>
        <w:t xml:space="preserve">in </w:t>
      </w:r>
      <w:r>
        <w:rPr>
          <w:color w:val="39424B"/>
          <w:spacing w:val="-4"/>
          <w:w w:val="110"/>
          <w:sz w:val="21"/>
        </w:rPr>
        <w:t xml:space="preserve">the </w:t>
      </w:r>
      <w:r>
        <w:rPr>
          <w:color w:val="39424B"/>
          <w:spacing w:val="-5"/>
          <w:w w:val="110"/>
          <w:sz w:val="21"/>
        </w:rPr>
        <w:t xml:space="preserve">household, meaning </w:t>
      </w:r>
      <w:r>
        <w:rPr>
          <w:color w:val="39424B"/>
          <w:spacing w:val="-4"/>
          <w:w w:val="110"/>
          <w:sz w:val="21"/>
        </w:rPr>
        <w:t xml:space="preserve">that </w:t>
      </w:r>
      <w:r>
        <w:rPr>
          <w:color w:val="39424B"/>
          <w:spacing w:val="-5"/>
          <w:w w:val="110"/>
          <w:sz w:val="21"/>
        </w:rPr>
        <w:t xml:space="preserve">they </w:t>
      </w:r>
      <w:r>
        <w:rPr>
          <w:color w:val="39424B"/>
          <w:spacing w:val="-4"/>
          <w:w w:val="110"/>
          <w:sz w:val="21"/>
        </w:rPr>
        <w:t xml:space="preserve">are </w:t>
      </w:r>
      <w:r>
        <w:rPr>
          <w:color w:val="39424B"/>
          <w:spacing w:val="-5"/>
          <w:w w:val="110"/>
          <w:sz w:val="21"/>
        </w:rPr>
        <w:t xml:space="preserve">responsible </w:t>
      </w:r>
      <w:r>
        <w:rPr>
          <w:color w:val="39424B"/>
          <w:spacing w:val="-4"/>
          <w:w w:val="110"/>
          <w:sz w:val="21"/>
        </w:rPr>
        <w:t xml:space="preserve">for </w:t>
      </w:r>
      <w:r>
        <w:rPr>
          <w:color w:val="39424B"/>
          <w:spacing w:val="-5"/>
          <w:w w:val="110"/>
          <w:sz w:val="21"/>
        </w:rPr>
        <w:t xml:space="preserve">sourcing </w:t>
      </w:r>
      <w:r>
        <w:rPr>
          <w:color w:val="39424B"/>
          <w:spacing w:val="-4"/>
          <w:w w:val="110"/>
          <w:sz w:val="21"/>
        </w:rPr>
        <w:t xml:space="preserve">fuel, </w:t>
      </w:r>
      <w:r>
        <w:rPr>
          <w:color w:val="39424B"/>
          <w:spacing w:val="-5"/>
          <w:w w:val="110"/>
          <w:sz w:val="21"/>
        </w:rPr>
        <w:t xml:space="preserve">paying </w:t>
      </w:r>
      <w:r>
        <w:rPr>
          <w:color w:val="39424B"/>
          <w:spacing w:val="-4"/>
          <w:w w:val="110"/>
          <w:sz w:val="21"/>
        </w:rPr>
        <w:t xml:space="preserve">for </w:t>
      </w:r>
      <w:r>
        <w:rPr>
          <w:color w:val="39424B"/>
          <w:spacing w:val="-3"/>
          <w:w w:val="110"/>
          <w:sz w:val="21"/>
        </w:rPr>
        <w:t xml:space="preserve">it </w:t>
      </w:r>
      <w:r>
        <w:rPr>
          <w:color w:val="39424B"/>
          <w:spacing w:val="-4"/>
          <w:w w:val="110"/>
          <w:sz w:val="21"/>
        </w:rPr>
        <w:t xml:space="preserve">and </w:t>
      </w:r>
      <w:r>
        <w:rPr>
          <w:color w:val="39424B"/>
          <w:spacing w:val="-5"/>
          <w:w w:val="110"/>
          <w:sz w:val="21"/>
        </w:rPr>
        <w:t xml:space="preserve">managing </w:t>
      </w:r>
      <w:r>
        <w:rPr>
          <w:color w:val="39424B"/>
          <w:spacing w:val="-4"/>
          <w:w w:val="110"/>
          <w:sz w:val="21"/>
        </w:rPr>
        <w:t xml:space="preserve">its use. </w:t>
      </w:r>
      <w:r>
        <w:rPr>
          <w:color w:val="39424B"/>
          <w:spacing w:val="-5"/>
          <w:w w:val="110"/>
          <w:sz w:val="21"/>
        </w:rPr>
        <w:t xml:space="preserve">Access </w:t>
      </w:r>
      <w:r>
        <w:rPr>
          <w:color w:val="39424B"/>
          <w:spacing w:val="-3"/>
          <w:w w:val="110"/>
          <w:sz w:val="21"/>
        </w:rPr>
        <w:t xml:space="preserve">to </w:t>
      </w:r>
      <w:r>
        <w:rPr>
          <w:color w:val="39424B"/>
          <w:spacing w:val="-5"/>
          <w:w w:val="110"/>
          <w:sz w:val="21"/>
        </w:rPr>
        <w:t xml:space="preserve">modern energy and appropriate appliances </w:t>
      </w:r>
      <w:r>
        <w:rPr>
          <w:color w:val="39424B"/>
          <w:spacing w:val="-4"/>
          <w:w w:val="110"/>
          <w:sz w:val="21"/>
        </w:rPr>
        <w:t xml:space="preserve">can </w:t>
      </w:r>
      <w:r>
        <w:rPr>
          <w:color w:val="39424B"/>
          <w:spacing w:val="-5"/>
          <w:w w:val="110"/>
          <w:sz w:val="21"/>
        </w:rPr>
        <w:t xml:space="preserve">therefore </w:t>
      </w:r>
      <w:r>
        <w:rPr>
          <w:color w:val="39424B"/>
          <w:spacing w:val="-4"/>
          <w:w w:val="110"/>
          <w:sz w:val="21"/>
        </w:rPr>
        <w:t xml:space="preserve">have </w:t>
      </w:r>
      <w:r>
        <w:rPr>
          <w:color w:val="39424B"/>
          <w:w w:val="110"/>
          <w:sz w:val="21"/>
        </w:rPr>
        <w:t xml:space="preserve">a </w:t>
      </w:r>
      <w:r>
        <w:rPr>
          <w:color w:val="39424B"/>
          <w:spacing w:val="-5"/>
          <w:w w:val="110"/>
          <w:sz w:val="21"/>
        </w:rPr>
        <w:t xml:space="preserve">transformative impact </w:t>
      </w:r>
      <w:r>
        <w:rPr>
          <w:color w:val="39424B"/>
          <w:spacing w:val="-3"/>
          <w:w w:val="110"/>
          <w:sz w:val="21"/>
        </w:rPr>
        <w:t xml:space="preserve">on </w:t>
      </w:r>
      <w:r>
        <w:rPr>
          <w:color w:val="39424B"/>
          <w:spacing w:val="-7"/>
          <w:w w:val="110"/>
          <w:sz w:val="21"/>
        </w:rPr>
        <w:t xml:space="preserve">people’s </w:t>
      </w:r>
      <w:r>
        <w:rPr>
          <w:color w:val="39424B"/>
          <w:spacing w:val="-5"/>
          <w:w w:val="110"/>
          <w:sz w:val="21"/>
        </w:rPr>
        <w:t xml:space="preserve">lives, particularly women, </w:t>
      </w:r>
      <w:r>
        <w:rPr>
          <w:color w:val="39424B"/>
          <w:spacing w:val="-3"/>
          <w:w w:val="110"/>
          <w:sz w:val="21"/>
        </w:rPr>
        <w:t xml:space="preserve">by </w:t>
      </w:r>
      <w:r>
        <w:rPr>
          <w:color w:val="39424B"/>
          <w:spacing w:val="-5"/>
          <w:w w:val="110"/>
          <w:sz w:val="21"/>
        </w:rPr>
        <w:t xml:space="preserve">reducing drudgery </w:t>
      </w:r>
      <w:r>
        <w:rPr>
          <w:color w:val="39424B"/>
          <w:spacing w:val="-4"/>
          <w:w w:val="110"/>
          <w:sz w:val="21"/>
        </w:rPr>
        <w:t xml:space="preserve">and </w:t>
      </w:r>
      <w:r>
        <w:rPr>
          <w:color w:val="39424B"/>
          <w:spacing w:val="-5"/>
          <w:w w:val="110"/>
          <w:sz w:val="21"/>
        </w:rPr>
        <w:t xml:space="preserve">saving </w:t>
      </w:r>
      <w:r>
        <w:rPr>
          <w:color w:val="39424B"/>
          <w:spacing w:val="-4"/>
          <w:w w:val="110"/>
          <w:sz w:val="21"/>
        </w:rPr>
        <w:t xml:space="preserve">time. </w:t>
      </w:r>
      <w:r>
        <w:rPr>
          <w:color w:val="39424B"/>
          <w:spacing w:val="-5"/>
          <w:w w:val="110"/>
          <w:sz w:val="21"/>
        </w:rPr>
        <w:t xml:space="preserve">Furthermore, provision </w:t>
      </w:r>
      <w:r>
        <w:rPr>
          <w:color w:val="39424B"/>
          <w:spacing w:val="-3"/>
          <w:w w:val="110"/>
          <w:sz w:val="21"/>
        </w:rPr>
        <w:t xml:space="preserve">of </w:t>
      </w:r>
      <w:r>
        <w:rPr>
          <w:color w:val="39424B"/>
          <w:w w:val="110"/>
          <w:sz w:val="21"/>
        </w:rPr>
        <w:t xml:space="preserve">a </w:t>
      </w:r>
      <w:r>
        <w:rPr>
          <w:color w:val="39424B"/>
          <w:spacing w:val="-5"/>
          <w:w w:val="110"/>
          <w:sz w:val="21"/>
        </w:rPr>
        <w:t>reliable affordable and convenient</w:t>
      </w:r>
      <w:r>
        <w:rPr>
          <w:color w:val="39424B"/>
          <w:spacing w:val="-20"/>
          <w:w w:val="110"/>
          <w:sz w:val="21"/>
        </w:rPr>
        <w:t xml:space="preserve"> </w:t>
      </w:r>
      <w:r>
        <w:rPr>
          <w:color w:val="39424B"/>
          <w:spacing w:val="-5"/>
          <w:w w:val="110"/>
          <w:sz w:val="21"/>
        </w:rPr>
        <w:t>electricity</w:t>
      </w:r>
      <w:r>
        <w:rPr>
          <w:color w:val="39424B"/>
          <w:spacing w:val="-20"/>
          <w:w w:val="110"/>
          <w:sz w:val="21"/>
        </w:rPr>
        <w:t xml:space="preserve"> </w:t>
      </w:r>
      <w:r>
        <w:rPr>
          <w:color w:val="39424B"/>
          <w:spacing w:val="-5"/>
          <w:w w:val="110"/>
          <w:sz w:val="21"/>
        </w:rPr>
        <w:t>supply</w:t>
      </w:r>
      <w:r>
        <w:rPr>
          <w:color w:val="39424B"/>
          <w:spacing w:val="-19"/>
          <w:w w:val="110"/>
          <w:sz w:val="21"/>
        </w:rPr>
        <w:t xml:space="preserve"> </w:t>
      </w:r>
      <w:r>
        <w:rPr>
          <w:color w:val="39424B"/>
          <w:spacing w:val="-5"/>
          <w:w w:val="110"/>
          <w:sz w:val="21"/>
        </w:rPr>
        <w:t>contributes</w:t>
      </w:r>
      <w:r>
        <w:rPr>
          <w:color w:val="39424B"/>
          <w:spacing w:val="-20"/>
          <w:w w:val="110"/>
          <w:sz w:val="21"/>
        </w:rPr>
        <w:t xml:space="preserve"> </w:t>
      </w:r>
      <w:r>
        <w:rPr>
          <w:color w:val="39424B"/>
          <w:spacing w:val="-3"/>
          <w:w w:val="110"/>
          <w:sz w:val="21"/>
        </w:rPr>
        <w:t>to</w:t>
      </w:r>
      <w:r>
        <w:rPr>
          <w:color w:val="39424B"/>
          <w:spacing w:val="-20"/>
          <w:w w:val="110"/>
          <w:sz w:val="21"/>
        </w:rPr>
        <w:t xml:space="preserve"> </w:t>
      </w:r>
      <w:r>
        <w:rPr>
          <w:color w:val="39424B"/>
          <w:spacing w:val="-5"/>
          <w:w w:val="110"/>
          <w:sz w:val="21"/>
        </w:rPr>
        <w:t>support</w:t>
      </w:r>
      <w:r>
        <w:rPr>
          <w:color w:val="39424B"/>
          <w:spacing w:val="-19"/>
          <w:w w:val="110"/>
          <w:sz w:val="21"/>
        </w:rPr>
        <w:t xml:space="preserve"> </w:t>
      </w:r>
      <w:r>
        <w:rPr>
          <w:color w:val="39424B"/>
          <w:spacing w:val="-4"/>
          <w:w w:val="110"/>
          <w:sz w:val="21"/>
        </w:rPr>
        <w:t>poor</w:t>
      </w:r>
      <w:r>
        <w:rPr>
          <w:color w:val="39424B"/>
          <w:spacing w:val="-20"/>
          <w:w w:val="110"/>
          <w:sz w:val="21"/>
        </w:rPr>
        <w:t xml:space="preserve"> </w:t>
      </w:r>
      <w:r>
        <w:rPr>
          <w:color w:val="39424B"/>
          <w:spacing w:val="-5"/>
          <w:w w:val="110"/>
          <w:sz w:val="21"/>
        </w:rPr>
        <w:t>people</w:t>
      </w:r>
      <w:r>
        <w:rPr>
          <w:color w:val="39424B"/>
          <w:spacing w:val="-19"/>
          <w:w w:val="110"/>
          <w:sz w:val="21"/>
        </w:rPr>
        <w:t xml:space="preserve"> </w:t>
      </w:r>
      <w:r>
        <w:rPr>
          <w:color w:val="39424B"/>
          <w:spacing w:val="-5"/>
          <w:w w:val="110"/>
          <w:sz w:val="21"/>
        </w:rPr>
        <w:t>typically</w:t>
      </w:r>
      <w:r>
        <w:rPr>
          <w:color w:val="39424B"/>
          <w:spacing w:val="-20"/>
          <w:w w:val="110"/>
          <w:sz w:val="21"/>
        </w:rPr>
        <w:t xml:space="preserve"> </w:t>
      </w:r>
      <w:r>
        <w:rPr>
          <w:color w:val="39424B"/>
          <w:spacing w:val="-5"/>
          <w:w w:val="110"/>
          <w:sz w:val="21"/>
        </w:rPr>
        <w:t>living</w:t>
      </w:r>
      <w:r>
        <w:rPr>
          <w:color w:val="39424B"/>
          <w:spacing w:val="-20"/>
          <w:w w:val="110"/>
          <w:sz w:val="21"/>
        </w:rPr>
        <w:t xml:space="preserve"> </w:t>
      </w:r>
      <w:r>
        <w:rPr>
          <w:color w:val="39424B"/>
          <w:spacing w:val="-3"/>
          <w:w w:val="110"/>
          <w:sz w:val="21"/>
        </w:rPr>
        <w:t>in</w:t>
      </w:r>
      <w:r>
        <w:rPr>
          <w:color w:val="39424B"/>
          <w:spacing w:val="-19"/>
          <w:w w:val="110"/>
          <w:sz w:val="21"/>
        </w:rPr>
        <w:t xml:space="preserve"> </w:t>
      </w:r>
      <w:r>
        <w:rPr>
          <w:color w:val="39424B"/>
          <w:spacing w:val="-5"/>
          <w:w w:val="110"/>
          <w:sz w:val="21"/>
        </w:rPr>
        <w:t>remote</w:t>
      </w:r>
      <w:r>
        <w:rPr>
          <w:color w:val="39424B"/>
          <w:spacing w:val="-20"/>
          <w:w w:val="110"/>
          <w:sz w:val="21"/>
        </w:rPr>
        <w:t xml:space="preserve"> </w:t>
      </w:r>
      <w:r>
        <w:rPr>
          <w:color w:val="39424B"/>
          <w:spacing w:val="-4"/>
          <w:w w:val="110"/>
          <w:sz w:val="21"/>
        </w:rPr>
        <w:t>rural</w:t>
      </w:r>
      <w:r>
        <w:rPr>
          <w:color w:val="39424B"/>
          <w:spacing w:val="-20"/>
          <w:w w:val="110"/>
          <w:sz w:val="21"/>
        </w:rPr>
        <w:t xml:space="preserve"> </w:t>
      </w:r>
      <w:r>
        <w:rPr>
          <w:color w:val="39424B"/>
          <w:spacing w:val="-5"/>
          <w:w w:val="110"/>
          <w:sz w:val="21"/>
        </w:rPr>
        <w:t>regions.</w:t>
      </w:r>
    </w:p>
    <w:p w14:paraId="513F65ED" w14:textId="77777777" w:rsidR="00454615" w:rsidRDefault="00454615">
      <w:pPr>
        <w:pStyle w:val="BodyText"/>
        <w:spacing w:before="10"/>
        <w:rPr>
          <w:sz w:val="23"/>
        </w:rPr>
      </w:pPr>
    </w:p>
    <w:p w14:paraId="08362139" w14:textId="77777777" w:rsidR="00454615" w:rsidRDefault="001F2547">
      <w:pPr>
        <w:spacing w:line="276" w:lineRule="auto"/>
        <w:ind w:left="250" w:right="355"/>
        <w:jc w:val="both"/>
        <w:rPr>
          <w:sz w:val="21"/>
        </w:rPr>
      </w:pPr>
      <w:r>
        <w:rPr>
          <w:color w:val="39424B"/>
          <w:spacing w:val="-6"/>
          <w:w w:val="110"/>
          <w:sz w:val="21"/>
        </w:rPr>
        <w:t xml:space="preserve">Renewable </w:t>
      </w:r>
      <w:r>
        <w:rPr>
          <w:color w:val="39424B"/>
          <w:spacing w:val="-5"/>
          <w:w w:val="110"/>
          <w:sz w:val="21"/>
        </w:rPr>
        <w:t xml:space="preserve">energy companies </w:t>
      </w:r>
      <w:r>
        <w:rPr>
          <w:color w:val="39424B"/>
          <w:spacing w:val="-4"/>
          <w:w w:val="110"/>
          <w:sz w:val="21"/>
        </w:rPr>
        <w:t xml:space="preserve">that </w:t>
      </w:r>
      <w:r>
        <w:rPr>
          <w:color w:val="39424B"/>
          <w:spacing w:val="-5"/>
          <w:w w:val="110"/>
          <w:sz w:val="21"/>
        </w:rPr>
        <w:t xml:space="preserve">incorporate </w:t>
      </w:r>
      <w:r>
        <w:rPr>
          <w:color w:val="39424B"/>
          <w:spacing w:val="-4"/>
          <w:w w:val="110"/>
          <w:sz w:val="21"/>
        </w:rPr>
        <w:t xml:space="preserve">the needs and </w:t>
      </w:r>
      <w:r>
        <w:rPr>
          <w:color w:val="39424B"/>
          <w:spacing w:val="-5"/>
          <w:w w:val="110"/>
          <w:sz w:val="21"/>
        </w:rPr>
        <w:t xml:space="preserve">interests </w:t>
      </w:r>
      <w:r>
        <w:rPr>
          <w:color w:val="39424B"/>
          <w:spacing w:val="-3"/>
          <w:w w:val="110"/>
          <w:sz w:val="21"/>
        </w:rPr>
        <w:t xml:space="preserve">of </w:t>
      </w:r>
      <w:r>
        <w:rPr>
          <w:color w:val="39424B"/>
          <w:spacing w:val="-4"/>
          <w:w w:val="110"/>
          <w:sz w:val="21"/>
        </w:rPr>
        <w:t xml:space="preserve">women into their </w:t>
      </w:r>
      <w:r>
        <w:rPr>
          <w:color w:val="39424B"/>
          <w:spacing w:val="-5"/>
          <w:w w:val="110"/>
          <w:sz w:val="21"/>
        </w:rPr>
        <w:t xml:space="preserve">business plans, therefore, </w:t>
      </w:r>
      <w:r>
        <w:rPr>
          <w:color w:val="39424B"/>
          <w:spacing w:val="-4"/>
          <w:w w:val="110"/>
          <w:sz w:val="21"/>
        </w:rPr>
        <w:t xml:space="preserve">can </w:t>
      </w:r>
      <w:r>
        <w:rPr>
          <w:color w:val="39424B"/>
          <w:spacing w:val="-5"/>
          <w:w w:val="110"/>
          <w:sz w:val="21"/>
        </w:rPr>
        <w:t xml:space="preserve">expect </w:t>
      </w:r>
      <w:r>
        <w:rPr>
          <w:color w:val="39424B"/>
          <w:spacing w:val="-3"/>
          <w:w w:val="110"/>
          <w:sz w:val="21"/>
        </w:rPr>
        <w:t xml:space="preserve">to </w:t>
      </w:r>
      <w:r>
        <w:rPr>
          <w:color w:val="39424B"/>
          <w:spacing w:val="-5"/>
          <w:w w:val="110"/>
          <w:sz w:val="21"/>
        </w:rPr>
        <w:t xml:space="preserve">better </w:t>
      </w:r>
      <w:r>
        <w:rPr>
          <w:color w:val="39424B"/>
          <w:spacing w:val="-4"/>
          <w:w w:val="110"/>
          <w:sz w:val="21"/>
        </w:rPr>
        <w:t xml:space="preserve">serve their </w:t>
      </w:r>
      <w:r>
        <w:rPr>
          <w:color w:val="39424B"/>
          <w:spacing w:val="-5"/>
          <w:w w:val="110"/>
          <w:sz w:val="21"/>
        </w:rPr>
        <w:t xml:space="preserve">target energy market. Gender equality </w:t>
      </w:r>
      <w:r>
        <w:rPr>
          <w:color w:val="39424B"/>
          <w:spacing w:val="-4"/>
          <w:w w:val="110"/>
          <w:sz w:val="21"/>
        </w:rPr>
        <w:t xml:space="preserve">also </w:t>
      </w:r>
      <w:r>
        <w:rPr>
          <w:color w:val="39424B"/>
          <w:spacing w:val="-5"/>
          <w:w w:val="110"/>
          <w:sz w:val="21"/>
        </w:rPr>
        <w:t>makes profound</w:t>
      </w:r>
      <w:r>
        <w:rPr>
          <w:color w:val="39424B"/>
          <w:spacing w:val="-18"/>
          <w:w w:val="110"/>
          <w:sz w:val="21"/>
        </w:rPr>
        <w:t xml:space="preserve"> </w:t>
      </w:r>
      <w:r>
        <w:rPr>
          <w:color w:val="39424B"/>
          <w:spacing w:val="-5"/>
          <w:w w:val="110"/>
          <w:sz w:val="21"/>
        </w:rPr>
        <w:t>business</w:t>
      </w:r>
      <w:r>
        <w:rPr>
          <w:color w:val="39424B"/>
          <w:spacing w:val="-18"/>
          <w:w w:val="110"/>
          <w:sz w:val="21"/>
        </w:rPr>
        <w:t xml:space="preserve"> </w:t>
      </w:r>
      <w:r>
        <w:rPr>
          <w:color w:val="39424B"/>
          <w:spacing w:val="-5"/>
          <w:w w:val="110"/>
          <w:sz w:val="21"/>
        </w:rPr>
        <w:t>sense,</w:t>
      </w:r>
      <w:r>
        <w:rPr>
          <w:color w:val="39424B"/>
          <w:spacing w:val="-18"/>
          <w:w w:val="110"/>
          <w:sz w:val="21"/>
        </w:rPr>
        <w:t xml:space="preserve"> </w:t>
      </w:r>
      <w:r>
        <w:rPr>
          <w:color w:val="39424B"/>
          <w:spacing w:val="-4"/>
          <w:w w:val="110"/>
          <w:sz w:val="21"/>
        </w:rPr>
        <w:t>since</w:t>
      </w:r>
      <w:r>
        <w:rPr>
          <w:color w:val="39424B"/>
          <w:spacing w:val="-18"/>
          <w:w w:val="110"/>
          <w:sz w:val="21"/>
        </w:rPr>
        <w:t xml:space="preserve"> </w:t>
      </w:r>
      <w:r>
        <w:rPr>
          <w:color w:val="39424B"/>
          <w:spacing w:val="-5"/>
          <w:w w:val="110"/>
          <w:sz w:val="21"/>
        </w:rPr>
        <w:t>involving</w:t>
      </w:r>
      <w:r>
        <w:rPr>
          <w:color w:val="39424B"/>
          <w:spacing w:val="-18"/>
          <w:w w:val="110"/>
          <w:sz w:val="21"/>
        </w:rPr>
        <w:t xml:space="preserve"> </w:t>
      </w:r>
      <w:r>
        <w:rPr>
          <w:color w:val="39424B"/>
          <w:spacing w:val="-4"/>
          <w:w w:val="110"/>
          <w:sz w:val="21"/>
        </w:rPr>
        <w:t>women</w:t>
      </w:r>
      <w:r>
        <w:rPr>
          <w:color w:val="39424B"/>
          <w:spacing w:val="-18"/>
          <w:w w:val="110"/>
          <w:sz w:val="21"/>
        </w:rPr>
        <w:t xml:space="preserve"> </w:t>
      </w:r>
      <w:r>
        <w:rPr>
          <w:color w:val="39424B"/>
          <w:spacing w:val="-4"/>
          <w:w w:val="110"/>
          <w:sz w:val="21"/>
        </w:rPr>
        <w:t>and</w:t>
      </w:r>
      <w:r>
        <w:rPr>
          <w:color w:val="39424B"/>
          <w:spacing w:val="-18"/>
          <w:w w:val="110"/>
          <w:sz w:val="21"/>
        </w:rPr>
        <w:t xml:space="preserve"> </w:t>
      </w:r>
      <w:r>
        <w:rPr>
          <w:color w:val="39424B"/>
          <w:spacing w:val="-4"/>
          <w:w w:val="110"/>
          <w:sz w:val="21"/>
        </w:rPr>
        <w:t>other</w:t>
      </w:r>
      <w:r>
        <w:rPr>
          <w:color w:val="39424B"/>
          <w:spacing w:val="-18"/>
          <w:w w:val="110"/>
          <w:sz w:val="21"/>
        </w:rPr>
        <w:t xml:space="preserve"> </w:t>
      </w:r>
      <w:r>
        <w:rPr>
          <w:color w:val="39424B"/>
          <w:spacing w:val="-5"/>
          <w:w w:val="110"/>
          <w:sz w:val="21"/>
        </w:rPr>
        <w:t>marginalised</w:t>
      </w:r>
      <w:r>
        <w:rPr>
          <w:color w:val="39424B"/>
          <w:spacing w:val="-18"/>
          <w:w w:val="110"/>
          <w:sz w:val="21"/>
        </w:rPr>
        <w:t xml:space="preserve"> </w:t>
      </w:r>
      <w:r>
        <w:rPr>
          <w:color w:val="39424B"/>
          <w:spacing w:val="-5"/>
          <w:w w:val="110"/>
          <w:sz w:val="21"/>
        </w:rPr>
        <w:t>people</w:t>
      </w:r>
      <w:r>
        <w:rPr>
          <w:color w:val="39424B"/>
          <w:spacing w:val="-17"/>
          <w:w w:val="110"/>
          <w:sz w:val="21"/>
        </w:rPr>
        <w:t xml:space="preserve"> </w:t>
      </w:r>
      <w:r>
        <w:rPr>
          <w:color w:val="39424B"/>
          <w:spacing w:val="-3"/>
          <w:w w:val="110"/>
          <w:sz w:val="21"/>
        </w:rPr>
        <w:t>in</w:t>
      </w:r>
      <w:r>
        <w:rPr>
          <w:color w:val="39424B"/>
          <w:spacing w:val="-18"/>
          <w:w w:val="110"/>
          <w:sz w:val="21"/>
        </w:rPr>
        <w:t xml:space="preserve"> </w:t>
      </w:r>
      <w:r>
        <w:rPr>
          <w:color w:val="39424B"/>
          <w:spacing w:val="-5"/>
          <w:w w:val="110"/>
          <w:sz w:val="21"/>
        </w:rPr>
        <w:t>energy-system</w:t>
      </w:r>
      <w:r>
        <w:rPr>
          <w:color w:val="39424B"/>
          <w:spacing w:val="-18"/>
          <w:w w:val="110"/>
          <w:sz w:val="21"/>
        </w:rPr>
        <w:t xml:space="preserve"> </w:t>
      </w:r>
      <w:r>
        <w:rPr>
          <w:color w:val="39424B"/>
          <w:spacing w:val="-5"/>
          <w:w w:val="110"/>
          <w:sz w:val="21"/>
        </w:rPr>
        <w:t>supply chains</w:t>
      </w:r>
      <w:r>
        <w:rPr>
          <w:color w:val="39424B"/>
          <w:spacing w:val="-11"/>
          <w:w w:val="110"/>
          <w:sz w:val="21"/>
        </w:rPr>
        <w:t xml:space="preserve"> </w:t>
      </w:r>
      <w:r>
        <w:rPr>
          <w:color w:val="39424B"/>
          <w:spacing w:val="-4"/>
          <w:w w:val="110"/>
          <w:sz w:val="21"/>
        </w:rPr>
        <w:t>leads</w:t>
      </w:r>
      <w:r>
        <w:rPr>
          <w:color w:val="39424B"/>
          <w:spacing w:val="-11"/>
          <w:w w:val="110"/>
          <w:sz w:val="21"/>
        </w:rPr>
        <w:t xml:space="preserve"> </w:t>
      </w:r>
      <w:r>
        <w:rPr>
          <w:color w:val="39424B"/>
          <w:spacing w:val="-3"/>
          <w:w w:val="110"/>
          <w:sz w:val="21"/>
        </w:rPr>
        <w:t>to</w:t>
      </w:r>
      <w:r>
        <w:rPr>
          <w:color w:val="39424B"/>
          <w:spacing w:val="-11"/>
          <w:w w:val="110"/>
          <w:sz w:val="21"/>
        </w:rPr>
        <w:t xml:space="preserve"> </w:t>
      </w:r>
      <w:r>
        <w:rPr>
          <w:color w:val="39424B"/>
          <w:spacing w:val="-5"/>
          <w:w w:val="110"/>
          <w:sz w:val="21"/>
        </w:rPr>
        <w:t>increases</w:t>
      </w:r>
      <w:r>
        <w:rPr>
          <w:color w:val="39424B"/>
          <w:spacing w:val="-11"/>
          <w:w w:val="110"/>
          <w:sz w:val="21"/>
        </w:rPr>
        <w:t xml:space="preserve"> </w:t>
      </w:r>
      <w:r>
        <w:rPr>
          <w:color w:val="39424B"/>
          <w:spacing w:val="-3"/>
          <w:w w:val="110"/>
          <w:sz w:val="21"/>
        </w:rPr>
        <w:t>in</w:t>
      </w:r>
      <w:r>
        <w:rPr>
          <w:color w:val="39424B"/>
          <w:spacing w:val="-11"/>
          <w:w w:val="110"/>
          <w:sz w:val="21"/>
        </w:rPr>
        <w:t xml:space="preserve"> </w:t>
      </w:r>
      <w:r>
        <w:rPr>
          <w:color w:val="39424B"/>
          <w:spacing w:val="-7"/>
          <w:w w:val="110"/>
          <w:sz w:val="21"/>
        </w:rPr>
        <w:t>productivity,</w:t>
      </w:r>
      <w:r>
        <w:rPr>
          <w:color w:val="39424B"/>
          <w:spacing w:val="-11"/>
          <w:w w:val="110"/>
          <w:sz w:val="21"/>
        </w:rPr>
        <w:t xml:space="preserve"> </w:t>
      </w:r>
      <w:r>
        <w:rPr>
          <w:color w:val="39424B"/>
          <w:spacing w:val="-5"/>
          <w:w w:val="110"/>
          <w:sz w:val="21"/>
        </w:rPr>
        <w:t>organisational</w:t>
      </w:r>
      <w:r>
        <w:rPr>
          <w:color w:val="39424B"/>
          <w:spacing w:val="-10"/>
          <w:w w:val="110"/>
          <w:sz w:val="21"/>
        </w:rPr>
        <w:t xml:space="preserve"> </w:t>
      </w:r>
      <w:r>
        <w:rPr>
          <w:color w:val="39424B"/>
          <w:spacing w:val="-5"/>
          <w:w w:val="110"/>
          <w:sz w:val="21"/>
        </w:rPr>
        <w:t>effectiveness,</w:t>
      </w:r>
      <w:r>
        <w:rPr>
          <w:color w:val="39424B"/>
          <w:spacing w:val="-11"/>
          <w:w w:val="110"/>
          <w:sz w:val="21"/>
        </w:rPr>
        <w:t xml:space="preserve"> </w:t>
      </w:r>
      <w:r>
        <w:rPr>
          <w:color w:val="39424B"/>
          <w:spacing w:val="-5"/>
          <w:w w:val="110"/>
          <w:sz w:val="21"/>
        </w:rPr>
        <w:t>return</w:t>
      </w:r>
      <w:r>
        <w:rPr>
          <w:color w:val="39424B"/>
          <w:spacing w:val="-11"/>
          <w:w w:val="110"/>
          <w:sz w:val="21"/>
        </w:rPr>
        <w:t xml:space="preserve"> </w:t>
      </w:r>
      <w:r>
        <w:rPr>
          <w:color w:val="39424B"/>
          <w:spacing w:val="-3"/>
          <w:w w:val="110"/>
          <w:sz w:val="21"/>
        </w:rPr>
        <w:t>on</w:t>
      </w:r>
      <w:r>
        <w:rPr>
          <w:color w:val="39424B"/>
          <w:spacing w:val="-11"/>
          <w:w w:val="110"/>
          <w:sz w:val="21"/>
        </w:rPr>
        <w:t xml:space="preserve"> </w:t>
      </w:r>
      <w:r>
        <w:rPr>
          <w:color w:val="39424B"/>
          <w:spacing w:val="-5"/>
          <w:w w:val="110"/>
          <w:sz w:val="21"/>
        </w:rPr>
        <w:t>investment</w:t>
      </w:r>
      <w:r>
        <w:rPr>
          <w:color w:val="39424B"/>
          <w:spacing w:val="-11"/>
          <w:w w:val="110"/>
          <w:sz w:val="21"/>
        </w:rPr>
        <w:t xml:space="preserve"> </w:t>
      </w:r>
      <w:r>
        <w:rPr>
          <w:color w:val="39424B"/>
          <w:spacing w:val="-4"/>
          <w:w w:val="110"/>
          <w:sz w:val="21"/>
        </w:rPr>
        <w:t>and</w:t>
      </w:r>
      <w:r>
        <w:rPr>
          <w:color w:val="39424B"/>
          <w:spacing w:val="-11"/>
          <w:w w:val="110"/>
          <w:sz w:val="21"/>
        </w:rPr>
        <w:t xml:space="preserve"> </w:t>
      </w:r>
      <w:r>
        <w:rPr>
          <w:color w:val="39424B"/>
          <w:spacing w:val="-5"/>
          <w:w w:val="110"/>
          <w:sz w:val="21"/>
        </w:rPr>
        <w:t xml:space="preserve">higher consumer satisfaction. </w:t>
      </w:r>
      <w:r>
        <w:rPr>
          <w:color w:val="39424B"/>
          <w:spacing w:val="-6"/>
          <w:w w:val="110"/>
          <w:sz w:val="21"/>
        </w:rPr>
        <w:t xml:space="preserve">Projects </w:t>
      </w:r>
      <w:r>
        <w:rPr>
          <w:color w:val="39424B"/>
          <w:spacing w:val="-4"/>
          <w:w w:val="110"/>
          <w:sz w:val="21"/>
        </w:rPr>
        <w:t xml:space="preserve">that are </w:t>
      </w:r>
      <w:r>
        <w:rPr>
          <w:color w:val="39424B"/>
          <w:spacing w:val="-5"/>
          <w:w w:val="110"/>
          <w:sz w:val="21"/>
        </w:rPr>
        <w:t xml:space="preserve">“gender-blind” </w:t>
      </w:r>
      <w:r>
        <w:rPr>
          <w:color w:val="39424B"/>
          <w:spacing w:val="-4"/>
          <w:w w:val="110"/>
          <w:sz w:val="21"/>
        </w:rPr>
        <w:t xml:space="preserve">may </w:t>
      </w:r>
      <w:r>
        <w:rPr>
          <w:color w:val="39424B"/>
          <w:spacing w:val="-5"/>
          <w:w w:val="110"/>
          <w:sz w:val="21"/>
        </w:rPr>
        <w:t xml:space="preserve">further perpetuate existing inequalities </w:t>
      </w:r>
      <w:r>
        <w:rPr>
          <w:color w:val="39424B"/>
          <w:spacing w:val="-4"/>
          <w:w w:val="110"/>
          <w:sz w:val="21"/>
        </w:rPr>
        <w:t>and</w:t>
      </w:r>
      <w:r>
        <w:rPr>
          <w:color w:val="39424B"/>
          <w:spacing w:val="-29"/>
          <w:w w:val="110"/>
          <w:sz w:val="21"/>
        </w:rPr>
        <w:t xml:space="preserve"> </w:t>
      </w:r>
      <w:r>
        <w:rPr>
          <w:color w:val="39424B"/>
          <w:spacing w:val="-5"/>
          <w:w w:val="110"/>
          <w:sz w:val="21"/>
        </w:rPr>
        <w:t>prevent</w:t>
      </w:r>
      <w:r>
        <w:rPr>
          <w:color w:val="39424B"/>
          <w:spacing w:val="-29"/>
          <w:w w:val="110"/>
          <w:sz w:val="21"/>
        </w:rPr>
        <w:t xml:space="preserve"> </w:t>
      </w:r>
      <w:r>
        <w:rPr>
          <w:color w:val="39424B"/>
          <w:spacing w:val="-5"/>
          <w:w w:val="110"/>
          <w:sz w:val="21"/>
        </w:rPr>
        <w:t>marginalised</w:t>
      </w:r>
      <w:r>
        <w:rPr>
          <w:color w:val="39424B"/>
          <w:spacing w:val="-28"/>
          <w:w w:val="110"/>
          <w:sz w:val="21"/>
        </w:rPr>
        <w:t xml:space="preserve"> </w:t>
      </w:r>
      <w:r>
        <w:rPr>
          <w:color w:val="39424B"/>
          <w:spacing w:val="-5"/>
          <w:w w:val="110"/>
          <w:sz w:val="21"/>
        </w:rPr>
        <w:t>members</w:t>
      </w:r>
      <w:r>
        <w:rPr>
          <w:color w:val="39424B"/>
          <w:spacing w:val="-28"/>
          <w:w w:val="110"/>
          <w:sz w:val="21"/>
        </w:rPr>
        <w:t xml:space="preserve"> </w:t>
      </w:r>
      <w:r>
        <w:rPr>
          <w:color w:val="231F20"/>
          <w:spacing w:val="-3"/>
          <w:w w:val="110"/>
          <w:sz w:val="21"/>
        </w:rPr>
        <w:t>of</w:t>
      </w:r>
      <w:r>
        <w:rPr>
          <w:color w:val="231F20"/>
          <w:spacing w:val="-33"/>
          <w:w w:val="110"/>
          <w:sz w:val="21"/>
        </w:rPr>
        <w:t xml:space="preserve"> </w:t>
      </w:r>
      <w:r>
        <w:rPr>
          <w:color w:val="231F20"/>
          <w:spacing w:val="-5"/>
          <w:w w:val="110"/>
          <w:sz w:val="21"/>
        </w:rPr>
        <w:t>societies</w:t>
      </w:r>
      <w:r>
        <w:rPr>
          <w:color w:val="231F20"/>
          <w:spacing w:val="-32"/>
          <w:w w:val="110"/>
          <w:sz w:val="21"/>
        </w:rPr>
        <w:t xml:space="preserve"> </w:t>
      </w:r>
      <w:r>
        <w:rPr>
          <w:color w:val="231F20"/>
          <w:spacing w:val="-4"/>
          <w:w w:val="110"/>
          <w:sz w:val="21"/>
        </w:rPr>
        <w:t>from</w:t>
      </w:r>
      <w:r>
        <w:rPr>
          <w:color w:val="231F20"/>
          <w:spacing w:val="-33"/>
          <w:w w:val="110"/>
          <w:sz w:val="21"/>
        </w:rPr>
        <w:t xml:space="preserve"> </w:t>
      </w:r>
      <w:r>
        <w:rPr>
          <w:color w:val="231F20"/>
          <w:spacing w:val="-5"/>
          <w:w w:val="110"/>
          <w:sz w:val="21"/>
        </w:rPr>
        <w:t>benefitting</w:t>
      </w:r>
      <w:r>
        <w:rPr>
          <w:color w:val="231F20"/>
          <w:spacing w:val="-33"/>
          <w:w w:val="110"/>
          <w:sz w:val="21"/>
        </w:rPr>
        <w:t xml:space="preserve"> </w:t>
      </w:r>
      <w:r>
        <w:rPr>
          <w:color w:val="231F20"/>
          <w:spacing w:val="-4"/>
          <w:w w:val="110"/>
          <w:sz w:val="21"/>
        </w:rPr>
        <w:t>from</w:t>
      </w:r>
      <w:r>
        <w:rPr>
          <w:color w:val="231F20"/>
          <w:spacing w:val="-32"/>
          <w:w w:val="110"/>
          <w:sz w:val="21"/>
        </w:rPr>
        <w:t xml:space="preserve"> </w:t>
      </w:r>
      <w:r>
        <w:rPr>
          <w:color w:val="231F20"/>
          <w:spacing w:val="-5"/>
          <w:w w:val="110"/>
          <w:sz w:val="21"/>
        </w:rPr>
        <w:t>access</w:t>
      </w:r>
      <w:r>
        <w:rPr>
          <w:color w:val="231F20"/>
          <w:spacing w:val="-33"/>
          <w:w w:val="110"/>
          <w:sz w:val="21"/>
        </w:rPr>
        <w:t xml:space="preserve"> </w:t>
      </w:r>
      <w:r>
        <w:rPr>
          <w:color w:val="231F20"/>
          <w:spacing w:val="-3"/>
          <w:w w:val="110"/>
          <w:sz w:val="21"/>
        </w:rPr>
        <w:t>to</w:t>
      </w:r>
      <w:r>
        <w:rPr>
          <w:color w:val="231F20"/>
          <w:spacing w:val="-33"/>
          <w:w w:val="110"/>
          <w:sz w:val="21"/>
        </w:rPr>
        <w:t xml:space="preserve"> </w:t>
      </w:r>
      <w:r>
        <w:rPr>
          <w:color w:val="231F20"/>
          <w:spacing w:val="-5"/>
          <w:w w:val="110"/>
          <w:sz w:val="21"/>
        </w:rPr>
        <w:t>sustainable</w:t>
      </w:r>
      <w:r>
        <w:rPr>
          <w:color w:val="231F20"/>
          <w:spacing w:val="-32"/>
          <w:w w:val="110"/>
          <w:sz w:val="21"/>
        </w:rPr>
        <w:t xml:space="preserve"> </w:t>
      </w:r>
      <w:r>
        <w:rPr>
          <w:color w:val="231F20"/>
          <w:spacing w:val="-8"/>
          <w:w w:val="110"/>
          <w:sz w:val="21"/>
        </w:rPr>
        <w:t>energy.</w:t>
      </w:r>
    </w:p>
    <w:p w14:paraId="1FA53F4E" w14:textId="77777777" w:rsidR="00454615" w:rsidRDefault="00454615">
      <w:pPr>
        <w:spacing w:line="276" w:lineRule="auto"/>
        <w:jc w:val="both"/>
        <w:rPr>
          <w:sz w:val="21"/>
        </w:rPr>
        <w:sectPr w:rsidR="00454615">
          <w:pgSz w:w="11910" w:h="16840"/>
          <w:pgMar w:top="980" w:right="520" w:bottom="280" w:left="620" w:header="720" w:footer="720" w:gutter="0"/>
          <w:cols w:space="720"/>
        </w:sectPr>
      </w:pPr>
    </w:p>
    <w:p w14:paraId="217A64A3" w14:textId="77777777" w:rsidR="00454615" w:rsidRDefault="00E810D2">
      <w:pPr>
        <w:pStyle w:val="Heading1"/>
        <w:spacing w:before="88"/>
      </w:pPr>
      <w:r>
        <w:rPr>
          <w:noProof/>
          <w:lang w:val="en-GB" w:eastAsia="en-GB" w:bidi="ar-SA"/>
        </w:rPr>
        <mc:AlternateContent>
          <mc:Choice Requires="wps">
            <w:drawing>
              <wp:anchor distT="0" distB="0" distL="114300" distR="114300" simplePos="0" relativeHeight="251627520" behindDoc="1" locked="0" layoutInCell="1" allowOverlap="1" wp14:anchorId="126F4329" wp14:editId="517024E1">
                <wp:simplePos x="0" y="0"/>
                <wp:positionH relativeFrom="page">
                  <wp:posOffset>1123315</wp:posOffset>
                </wp:positionH>
                <wp:positionV relativeFrom="page">
                  <wp:posOffset>7596505</wp:posOffset>
                </wp:positionV>
                <wp:extent cx="5574030" cy="1442085"/>
                <wp:effectExtent l="0" t="0" r="0" b="0"/>
                <wp:wrapNone/>
                <wp:docPr id="204"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574030" cy="1442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3272C" w14:textId="77777777" w:rsidR="00217083" w:rsidRDefault="00217083">
                            <w:pPr>
                              <w:tabs>
                                <w:tab w:val="left" w:pos="3136"/>
                                <w:tab w:val="left" w:pos="6475"/>
                              </w:tabs>
                              <w:spacing w:before="36" w:line="153" w:lineRule="auto"/>
                              <w:rPr>
                                <w:rFonts w:ascii="Trebuchet-BoldItalic"/>
                                <w:b/>
                                <w:i/>
                              </w:rPr>
                            </w:pPr>
                            <w:r>
                              <w:rPr>
                                <w:rFonts w:ascii="Trebuchet-BoldItalic"/>
                                <w:b/>
                                <w:i/>
                                <w:color w:val="FFFFFF"/>
                              </w:rPr>
                              <w:t>GENDER</w:t>
                            </w:r>
                            <w:r>
                              <w:rPr>
                                <w:rFonts w:ascii="Trebuchet-BoldItalic"/>
                                <w:b/>
                                <w:i/>
                                <w:color w:val="FFFFFF"/>
                                <w:spacing w:val="-11"/>
                              </w:rPr>
                              <w:t xml:space="preserve"> </w:t>
                            </w:r>
                            <w:r>
                              <w:rPr>
                                <w:rFonts w:ascii="Trebuchet-BoldItalic"/>
                                <w:b/>
                                <w:i/>
                                <w:color w:val="FFFFFF"/>
                                <w:spacing w:val="-5"/>
                              </w:rPr>
                              <w:t>ANALYSIS</w:t>
                            </w:r>
                            <w:r>
                              <w:rPr>
                                <w:rFonts w:ascii="Trebuchet-BoldItalic"/>
                                <w:b/>
                                <w:i/>
                                <w:color w:val="FFFFFF"/>
                                <w:spacing w:val="-5"/>
                              </w:rPr>
                              <w:tab/>
                            </w:r>
                            <w:r>
                              <w:rPr>
                                <w:rFonts w:ascii="Trebuchet-BoldItalic"/>
                                <w:b/>
                                <w:i/>
                                <w:color w:val="FFFFFF"/>
                              </w:rPr>
                              <w:t>GENDER</w:t>
                            </w:r>
                            <w:r>
                              <w:rPr>
                                <w:rFonts w:ascii="Trebuchet-BoldItalic"/>
                                <w:b/>
                                <w:i/>
                                <w:color w:val="FFFFFF"/>
                                <w:spacing w:val="-10"/>
                              </w:rPr>
                              <w:t xml:space="preserve"> </w:t>
                            </w:r>
                            <w:r>
                              <w:rPr>
                                <w:rFonts w:ascii="Trebuchet-BoldItalic"/>
                                <w:b/>
                                <w:i/>
                                <w:color w:val="FFFFFF"/>
                              </w:rPr>
                              <w:t>ACTION</w:t>
                            </w:r>
                            <w:r>
                              <w:rPr>
                                <w:rFonts w:ascii="Trebuchet-BoldItalic"/>
                                <w:b/>
                                <w:i/>
                                <w:color w:val="FFFFFF"/>
                                <w:spacing w:val="-2"/>
                              </w:rPr>
                              <w:t xml:space="preserve"> </w:t>
                            </w:r>
                            <w:r>
                              <w:rPr>
                                <w:rFonts w:ascii="Trebuchet-BoldItalic"/>
                                <w:b/>
                                <w:i/>
                                <w:color w:val="FFFFFF"/>
                              </w:rPr>
                              <w:t>PLAN</w:t>
                            </w:r>
                            <w:r>
                              <w:rPr>
                                <w:rFonts w:ascii="Trebuchet-BoldItalic"/>
                                <w:b/>
                                <w:i/>
                                <w:color w:val="FFFFFF"/>
                              </w:rPr>
                              <w:tab/>
                            </w:r>
                            <w:r>
                              <w:rPr>
                                <w:rFonts w:ascii="Trebuchet-BoldItalic"/>
                                <w:b/>
                                <w:i/>
                                <w:color w:val="FFFFFF"/>
                                <w:spacing w:val="-3"/>
                                <w:position w:val="-10"/>
                              </w:rPr>
                              <w:t xml:space="preserve">MONITOR </w:t>
                            </w:r>
                            <w:r>
                              <w:rPr>
                                <w:rFonts w:ascii="Trebuchet-BoldItalic"/>
                                <w:b/>
                                <w:i/>
                                <w:color w:val="FFFFFF"/>
                                <w:position w:val="-10"/>
                              </w:rPr>
                              <w:t>&amp;</w:t>
                            </w:r>
                            <w:r>
                              <w:rPr>
                                <w:rFonts w:ascii="Trebuchet-BoldItalic"/>
                                <w:b/>
                                <w:i/>
                                <w:color w:val="FFFFFF"/>
                                <w:spacing w:val="5"/>
                                <w:position w:val="-10"/>
                              </w:rPr>
                              <w:t xml:space="preserve"> </w:t>
                            </w:r>
                            <w:r>
                              <w:rPr>
                                <w:rFonts w:ascii="Trebuchet-BoldItalic"/>
                                <w:b/>
                                <w:i/>
                                <w:color w:val="FFFFFF"/>
                                <w:spacing w:val="-6"/>
                                <w:position w:val="-10"/>
                              </w:rPr>
                              <w:t>EVALUATE</w:t>
                            </w:r>
                          </w:p>
                          <w:p w14:paraId="23B2C6A3" w14:textId="77777777" w:rsidR="00217083" w:rsidRDefault="00217083">
                            <w:pPr>
                              <w:tabs>
                                <w:tab w:val="left" w:pos="3138"/>
                              </w:tabs>
                              <w:spacing w:line="106" w:lineRule="exact"/>
                              <w:ind w:left="130"/>
                              <w:rPr>
                                <w:sz w:val="18"/>
                              </w:rPr>
                            </w:pPr>
                            <w:r>
                              <w:rPr>
                                <w:color w:val="FFFFFF"/>
                                <w:sz w:val="18"/>
                              </w:rPr>
                              <w:t>Seek</w:t>
                            </w:r>
                            <w:r>
                              <w:rPr>
                                <w:color w:val="FFFFFF"/>
                                <w:spacing w:val="-4"/>
                                <w:sz w:val="18"/>
                              </w:rPr>
                              <w:t xml:space="preserve"> </w:t>
                            </w:r>
                            <w:r>
                              <w:rPr>
                                <w:color w:val="FFFFFF"/>
                                <w:sz w:val="18"/>
                              </w:rPr>
                              <w:t>to</w:t>
                            </w:r>
                            <w:r>
                              <w:rPr>
                                <w:color w:val="FFFFFF"/>
                                <w:spacing w:val="-4"/>
                                <w:sz w:val="18"/>
                              </w:rPr>
                              <w:t xml:space="preserve"> </w:t>
                            </w:r>
                            <w:r>
                              <w:rPr>
                                <w:color w:val="FFFFFF"/>
                                <w:sz w:val="18"/>
                              </w:rPr>
                              <w:t>understand</w:t>
                            </w:r>
                            <w:r>
                              <w:rPr>
                                <w:color w:val="FFFFFF"/>
                                <w:sz w:val="18"/>
                              </w:rPr>
                              <w:tab/>
                              <w:t>Establish strategy to</w:t>
                            </w:r>
                            <w:r>
                              <w:rPr>
                                <w:color w:val="FFFFFF"/>
                                <w:spacing w:val="-1"/>
                                <w:sz w:val="18"/>
                              </w:rPr>
                              <w:t xml:space="preserve"> </w:t>
                            </w:r>
                            <w:r>
                              <w:rPr>
                                <w:color w:val="FFFFFF"/>
                                <w:sz w:val="18"/>
                              </w:rPr>
                              <w:t>deliver</w:t>
                            </w:r>
                          </w:p>
                          <w:p w14:paraId="1C7B143D" w14:textId="77777777" w:rsidR="00217083" w:rsidRDefault="00217083">
                            <w:pPr>
                              <w:tabs>
                                <w:tab w:val="left" w:pos="3663"/>
                                <w:tab w:val="left" w:pos="6965"/>
                              </w:tabs>
                              <w:spacing w:before="29" w:line="132" w:lineRule="auto"/>
                              <w:ind w:left="7101" w:right="488" w:hanging="6793"/>
                              <w:rPr>
                                <w:sz w:val="18"/>
                              </w:rPr>
                            </w:pPr>
                            <w:r>
                              <w:rPr>
                                <w:color w:val="FFFFFF"/>
                                <w:spacing w:val="-3"/>
                                <w:sz w:val="18"/>
                              </w:rPr>
                              <w:t>people’s</w:t>
                            </w:r>
                            <w:r>
                              <w:rPr>
                                <w:color w:val="FFFFFF"/>
                                <w:sz w:val="18"/>
                              </w:rPr>
                              <w:t xml:space="preserve"> needs</w:t>
                            </w:r>
                            <w:r>
                              <w:rPr>
                                <w:color w:val="FFFFFF"/>
                                <w:sz w:val="18"/>
                              </w:rPr>
                              <w:tab/>
                              <w:t>on</w:t>
                            </w:r>
                            <w:r>
                              <w:rPr>
                                <w:color w:val="FFFFFF"/>
                                <w:spacing w:val="-2"/>
                                <w:sz w:val="18"/>
                              </w:rPr>
                              <w:t xml:space="preserve"> </w:t>
                            </w:r>
                            <w:r>
                              <w:rPr>
                                <w:color w:val="FFFFFF"/>
                                <w:sz w:val="18"/>
                              </w:rPr>
                              <w:t>those</w:t>
                            </w:r>
                            <w:r>
                              <w:rPr>
                                <w:color w:val="FFFFFF"/>
                                <w:spacing w:val="-3"/>
                                <w:sz w:val="18"/>
                              </w:rPr>
                              <w:t xml:space="preserve"> </w:t>
                            </w:r>
                            <w:r>
                              <w:rPr>
                                <w:color w:val="FFFFFF"/>
                                <w:sz w:val="18"/>
                              </w:rPr>
                              <w:t>needs</w:t>
                            </w:r>
                            <w:r>
                              <w:rPr>
                                <w:color w:val="FFFFFF"/>
                                <w:sz w:val="18"/>
                              </w:rPr>
                              <w:tab/>
                            </w:r>
                            <w:r>
                              <w:rPr>
                                <w:color w:val="FFFFFF"/>
                                <w:spacing w:val="-5"/>
                                <w:position w:val="10"/>
                                <w:sz w:val="18"/>
                              </w:rPr>
                              <w:t xml:space="preserve">Review, </w:t>
                            </w:r>
                            <w:r>
                              <w:rPr>
                                <w:color w:val="FFFFFF"/>
                                <w:position w:val="10"/>
                                <w:sz w:val="18"/>
                              </w:rPr>
                              <w:t xml:space="preserve">improve </w:t>
                            </w:r>
                            <w:r>
                              <w:rPr>
                                <w:color w:val="FFFFFF"/>
                                <w:sz w:val="18"/>
                              </w:rPr>
                              <w:t>and</w:t>
                            </w:r>
                            <w:r>
                              <w:rPr>
                                <w:color w:val="FFFFFF"/>
                                <w:spacing w:val="-4"/>
                                <w:sz w:val="18"/>
                              </w:rPr>
                              <w:t xml:space="preserve"> </w:t>
                            </w:r>
                            <w:r>
                              <w:rPr>
                                <w:color w:val="FFFFFF"/>
                                <w:sz w:val="18"/>
                              </w:rPr>
                              <w:t>continue</w:t>
                            </w:r>
                          </w:p>
                          <w:p w14:paraId="38C42467" w14:textId="77777777" w:rsidR="00217083" w:rsidRDefault="00217083">
                            <w:pPr>
                              <w:pStyle w:val="BodyText"/>
                              <w:spacing w:before="8"/>
                              <w:rPr>
                                <w:sz w:val="15"/>
                              </w:rPr>
                            </w:pPr>
                          </w:p>
                          <w:p w14:paraId="57B55EC1" w14:textId="77777777" w:rsidR="00217083" w:rsidRDefault="00217083">
                            <w:pPr>
                              <w:spacing w:line="239" w:lineRule="exact"/>
                              <w:ind w:left="3007" w:right="3247"/>
                              <w:jc w:val="center"/>
                              <w:rPr>
                                <w:rFonts w:ascii="Trebuchet-BoldItalic"/>
                                <w:b/>
                                <w:i/>
                              </w:rPr>
                            </w:pPr>
                            <w:r>
                              <w:rPr>
                                <w:rFonts w:ascii="Trebuchet-BoldItalic"/>
                                <w:b/>
                                <w:i/>
                                <w:color w:val="FFFFFF"/>
                              </w:rPr>
                              <w:t>COMMIT</w:t>
                            </w:r>
                          </w:p>
                          <w:p w14:paraId="6400FC0F" w14:textId="77777777" w:rsidR="00217083" w:rsidRDefault="00217083">
                            <w:pPr>
                              <w:spacing w:line="192" w:lineRule="exact"/>
                              <w:ind w:left="3008" w:right="3247"/>
                              <w:jc w:val="center"/>
                              <w:rPr>
                                <w:sz w:val="18"/>
                              </w:rPr>
                            </w:pPr>
                            <w:r>
                              <w:rPr>
                                <w:color w:val="FFFFFF"/>
                                <w:sz w:val="18"/>
                              </w:rPr>
                              <w:t>Agree resourcing requirements</w:t>
                            </w:r>
                          </w:p>
                          <w:p w14:paraId="14D2C583" w14:textId="77777777" w:rsidR="00217083" w:rsidRDefault="00217083">
                            <w:pPr>
                              <w:pStyle w:val="BodyText"/>
                              <w:spacing w:before="4"/>
                              <w:rPr>
                                <w:sz w:val="17"/>
                              </w:rPr>
                            </w:pPr>
                          </w:p>
                          <w:p w14:paraId="74EFE1F1" w14:textId="77777777" w:rsidR="00217083" w:rsidRDefault="00217083">
                            <w:pPr>
                              <w:spacing w:line="255" w:lineRule="exact"/>
                              <w:ind w:left="3006" w:right="3247"/>
                              <w:jc w:val="center"/>
                              <w:rPr>
                                <w:rFonts w:ascii="Trebuchet-BoldItalic"/>
                                <w:b/>
                                <w:i/>
                              </w:rPr>
                            </w:pPr>
                            <w:r>
                              <w:rPr>
                                <w:rFonts w:ascii="Trebuchet-BoldItalic"/>
                                <w:b/>
                                <w:i/>
                                <w:color w:val="FFFFFF"/>
                              </w:rPr>
                              <w:t>IMPLEMENT</w:t>
                            </w:r>
                          </w:p>
                          <w:p w14:paraId="31BBD2F6" w14:textId="77777777" w:rsidR="00217083" w:rsidRDefault="00217083">
                            <w:pPr>
                              <w:spacing w:line="247" w:lineRule="auto"/>
                              <w:ind w:left="3427" w:right="3668"/>
                              <w:jc w:val="center"/>
                              <w:rPr>
                                <w:sz w:val="18"/>
                              </w:rPr>
                            </w:pPr>
                            <w:r>
                              <w:rPr>
                                <w:color w:val="FFFFFF"/>
                                <w:sz w:val="18"/>
                              </w:rPr>
                              <w:t>Improve fairness and inclusiv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F4329" id="_x0000_t202" coordsize="21600,21600" o:spt="202" path="m,l,21600r21600,l21600,xe">
                <v:stroke joinstyle="miter"/>
                <v:path gradientshapeok="t" o:connecttype="rect"/>
              </v:shapetype>
              <v:shape id="Text Box 192" o:spid="_x0000_s1026" type="#_x0000_t202" style="position:absolute;left:0;text-align:left;margin-left:88.45pt;margin-top:598.15pt;width:438.9pt;height:113.5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" filled="f" stroked="f">
                <v:path arrowok="t"/>
                <v:textbox inset="0,0,0,0">
                  <w:txbxContent>
                    <w:p w14:paraId="7373272C" w14:textId="77777777" w:rsidR="00217083" w:rsidRDefault="00217083">
                      <w:pPr>
                        <w:tabs>
                          <w:tab w:val="left" w:pos="3136"/>
                          <w:tab w:val="left" w:pos="6475"/>
                        </w:tabs>
                        <w:spacing w:before="36" w:line="153" w:lineRule="auto"/>
                        <w:rPr>
                          <w:rFonts w:ascii="Trebuchet-BoldItalic"/>
                          <w:b/>
                          <w:i/>
                        </w:rPr>
                      </w:pPr>
                      <w:r>
                        <w:rPr>
                          <w:rFonts w:ascii="Trebuchet-BoldItalic"/>
                          <w:b/>
                          <w:i/>
                          <w:color w:val="FFFFFF"/>
                        </w:rPr>
                        <w:t>GENDER</w:t>
                      </w:r>
                      <w:r>
                        <w:rPr>
                          <w:rFonts w:ascii="Trebuchet-BoldItalic"/>
                          <w:b/>
                          <w:i/>
                          <w:color w:val="FFFFFF"/>
                          <w:spacing w:val="-11"/>
                        </w:rPr>
                        <w:t xml:space="preserve"> </w:t>
                      </w:r>
                      <w:r>
                        <w:rPr>
                          <w:rFonts w:ascii="Trebuchet-BoldItalic"/>
                          <w:b/>
                          <w:i/>
                          <w:color w:val="FFFFFF"/>
                          <w:spacing w:val="-5"/>
                        </w:rPr>
                        <w:t>ANALYSIS</w:t>
                      </w:r>
                      <w:r>
                        <w:rPr>
                          <w:rFonts w:ascii="Trebuchet-BoldItalic"/>
                          <w:b/>
                          <w:i/>
                          <w:color w:val="FFFFFF"/>
                          <w:spacing w:val="-5"/>
                        </w:rPr>
                        <w:tab/>
                      </w:r>
                      <w:r>
                        <w:rPr>
                          <w:rFonts w:ascii="Trebuchet-BoldItalic"/>
                          <w:b/>
                          <w:i/>
                          <w:color w:val="FFFFFF"/>
                        </w:rPr>
                        <w:t>GENDER</w:t>
                      </w:r>
                      <w:r>
                        <w:rPr>
                          <w:rFonts w:ascii="Trebuchet-BoldItalic"/>
                          <w:b/>
                          <w:i/>
                          <w:color w:val="FFFFFF"/>
                          <w:spacing w:val="-10"/>
                        </w:rPr>
                        <w:t xml:space="preserve"> </w:t>
                      </w:r>
                      <w:r>
                        <w:rPr>
                          <w:rFonts w:ascii="Trebuchet-BoldItalic"/>
                          <w:b/>
                          <w:i/>
                          <w:color w:val="FFFFFF"/>
                        </w:rPr>
                        <w:t>ACTION</w:t>
                      </w:r>
                      <w:r>
                        <w:rPr>
                          <w:rFonts w:ascii="Trebuchet-BoldItalic"/>
                          <w:b/>
                          <w:i/>
                          <w:color w:val="FFFFFF"/>
                          <w:spacing w:val="-2"/>
                        </w:rPr>
                        <w:t xml:space="preserve"> </w:t>
                      </w:r>
                      <w:r>
                        <w:rPr>
                          <w:rFonts w:ascii="Trebuchet-BoldItalic"/>
                          <w:b/>
                          <w:i/>
                          <w:color w:val="FFFFFF"/>
                        </w:rPr>
                        <w:t>PLAN</w:t>
                      </w:r>
                      <w:r>
                        <w:rPr>
                          <w:rFonts w:ascii="Trebuchet-BoldItalic"/>
                          <w:b/>
                          <w:i/>
                          <w:color w:val="FFFFFF"/>
                        </w:rPr>
                        <w:tab/>
                      </w:r>
                      <w:r>
                        <w:rPr>
                          <w:rFonts w:ascii="Trebuchet-BoldItalic"/>
                          <w:b/>
                          <w:i/>
                          <w:color w:val="FFFFFF"/>
                          <w:spacing w:val="-3"/>
                          <w:position w:val="-10"/>
                        </w:rPr>
                        <w:t xml:space="preserve">MONITOR </w:t>
                      </w:r>
                      <w:r>
                        <w:rPr>
                          <w:rFonts w:ascii="Trebuchet-BoldItalic"/>
                          <w:b/>
                          <w:i/>
                          <w:color w:val="FFFFFF"/>
                          <w:position w:val="-10"/>
                        </w:rPr>
                        <w:t>&amp;</w:t>
                      </w:r>
                      <w:r>
                        <w:rPr>
                          <w:rFonts w:ascii="Trebuchet-BoldItalic"/>
                          <w:b/>
                          <w:i/>
                          <w:color w:val="FFFFFF"/>
                          <w:spacing w:val="5"/>
                          <w:position w:val="-10"/>
                        </w:rPr>
                        <w:t xml:space="preserve"> </w:t>
                      </w:r>
                      <w:r>
                        <w:rPr>
                          <w:rFonts w:ascii="Trebuchet-BoldItalic"/>
                          <w:b/>
                          <w:i/>
                          <w:color w:val="FFFFFF"/>
                          <w:spacing w:val="-6"/>
                          <w:position w:val="-10"/>
                        </w:rPr>
                        <w:t>EVALUATE</w:t>
                      </w:r>
                    </w:p>
                    <w:p w14:paraId="23B2C6A3" w14:textId="77777777" w:rsidR="00217083" w:rsidRDefault="00217083">
                      <w:pPr>
                        <w:tabs>
                          <w:tab w:val="left" w:pos="3138"/>
                        </w:tabs>
                        <w:spacing w:line="106" w:lineRule="exact"/>
                        <w:ind w:left="130"/>
                        <w:rPr>
                          <w:sz w:val="18"/>
                        </w:rPr>
                      </w:pPr>
                      <w:r>
                        <w:rPr>
                          <w:color w:val="FFFFFF"/>
                          <w:sz w:val="18"/>
                        </w:rPr>
                        <w:t>Seek</w:t>
                      </w:r>
                      <w:r>
                        <w:rPr>
                          <w:color w:val="FFFFFF"/>
                          <w:spacing w:val="-4"/>
                          <w:sz w:val="18"/>
                        </w:rPr>
                        <w:t xml:space="preserve"> </w:t>
                      </w:r>
                      <w:r>
                        <w:rPr>
                          <w:color w:val="FFFFFF"/>
                          <w:sz w:val="18"/>
                        </w:rPr>
                        <w:t>to</w:t>
                      </w:r>
                      <w:r>
                        <w:rPr>
                          <w:color w:val="FFFFFF"/>
                          <w:spacing w:val="-4"/>
                          <w:sz w:val="18"/>
                        </w:rPr>
                        <w:t xml:space="preserve"> </w:t>
                      </w:r>
                      <w:r>
                        <w:rPr>
                          <w:color w:val="FFFFFF"/>
                          <w:sz w:val="18"/>
                        </w:rPr>
                        <w:t>understand</w:t>
                      </w:r>
                      <w:r>
                        <w:rPr>
                          <w:color w:val="FFFFFF"/>
                          <w:sz w:val="18"/>
                        </w:rPr>
                        <w:tab/>
                        <w:t>Establish strategy to</w:t>
                      </w:r>
                      <w:r>
                        <w:rPr>
                          <w:color w:val="FFFFFF"/>
                          <w:spacing w:val="-1"/>
                          <w:sz w:val="18"/>
                        </w:rPr>
                        <w:t xml:space="preserve"> </w:t>
                      </w:r>
                      <w:r>
                        <w:rPr>
                          <w:color w:val="FFFFFF"/>
                          <w:sz w:val="18"/>
                        </w:rPr>
                        <w:t>deliver</w:t>
                      </w:r>
                    </w:p>
                    <w:p w14:paraId="1C7B143D" w14:textId="77777777" w:rsidR="00217083" w:rsidRDefault="00217083">
                      <w:pPr>
                        <w:tabs>
                          <w:tab w:val="left" w:pos="3663"/>
                          <w:tab w:val="left" w:pos="6965"/>
                        </w:tabs>
                        <w:spacing w:before="29" w:line="132" w:lineRule="auto"/>
                        <w:ind w:left="7101" w:right="488" w:hanging="6793"/>
                        <w:rPr>
                          <w:sz w:val="18"/>
                        </w:rPr>
                      </w:pPr>
                      <w:r>
                        <w:rPr>
                          <w:color w:val="FFFFFF"/>
                          <w:spacing w:val="-3"/>
                          <w:sz w:val="18"/>
                        </w:rPr>
                        <w:t>people’s</w:t>
                      </w:r>
                      <w:r>
                        <w:rPr>
                          <w:color w:val="FFFFFF"/>
                          <w:sz w:val="18"/>
                        </w:rPr>
                        <w:t xml:space="preserve"> needs</w:t>
                      </w:r>
                      <w:r>
                        <w:rPr>
                          <w:color w:val="FFFFFF"/>
                          <w:sz w:val="18"/>
                        </w:rPr>
                        <w:tab/>
                        <w:t>on</w:t>
                      </w:r>
                      <w:r>
                        <w:rPr>
                          <w:color w:val="FFFFFF"/>
                          <w:spacing w:val="-2"/>
                          <w:sz w:val="18"/>
                        </w:rPr>
                        <w:t xml:space="preserve"> </w:t>
                      </w:r>
                      <w:r>
                        <w:rPr>
                          <w:color w:val="FFFFFF"/>
                          <w:sz w:val="18"/>
                        </w:rPr>
                        <w:t>those</w:t>
                      </w:r>
                      <w:r>
                        <w:rPr>
                          <w:color w:val="FFFFFF"/>
                          <w:spacing w:val="-3"/>
                          <w:sz w:val="18"/>
                        </w:rPr>
                        <w:t xml:space="preserve"> </w:t>
                      </w:r>
                      <w:r>
                        <w:rPr>
                          <w:color w:val="FFFFFF"/>
                          <w:sz w:val="18"/>
                        </w:rPr>
                        <w:t>needs</w:t>
                      </w:r>
                      <w:r>
                        <w:rPr>
                          <w:color w:val="FFFFFF"/>
                          <w:sz w:val="18"/>
                        </w:rPr>
                        <w:tab/>
                      </w:r>
                      <w:r>
                        <w:rPr>
                          <w:color w:val="FFFFFF"/>
                          <w:spacing w:val="-5"/>
                          <w:position w:val="10"/>
                          <w:sz w:val="18"/>
                        </w:rPr>
                        <w:t xml:space="preserve">Review, </w:t>
                      </w:r>
                      <w:r>
                        <w:rPr>
                          <w:color w:val="FFFFFF"/>
                          <w:position w:val="10"/>
                          <w:sz w:val="18"/>
                        </w:rPr>
                        <w:t xml:space="preserve">improve </w:t>
                      </w:r>
                      <w:r>
                        <w:rPr>
                          <w:color w:val="FFFFFF"/>
                          <w:sz w:val="18"/>
                        </w:rPr>
                        <w:t>and</w:t>
                      </w:r>
                      <w:r>
                        <w:rPr>
                          <w:color w:val="FFFFFF"/>
                          <w:spacing w:val="-4"/>
                          <w:sz w:val="18"/>
                        </w:rPr>
                        <w:t xml:space="preserve"> </w:t>
                      </w:r>
                      <w:r>
                        <w:rPr>
                          <w:color w:val="FFFFFF"/>
                          <w:sz w:val="18"/>
                        </w:rPr>
                        <w:t>continue</w:t>
                      </w:r>
                    </w:p>
                    <w:p w14:paraId="38C42467" w14:textId="77777777" w:rsidR="00217083" w:rsidRDefault="00217083">
                      <w:pPr>
                        <w:pStyle w:val="BodyText"/>
                        <w:spacing w:before="8"/>
                        <w:rPr>
                          <w:sz w:val="15"/>
                        </w:rPr>
                      </w:pPr>
                    </w:p>
                    <w:p w14:paraId="57B55EC1" w14:textId="77777777" w:rsidR="00217083" w:rsidRDefault="00217083">
                      <w:pPr>
                        <w:spacing w:line="239" w:lineRule="exact"/>
                        <w:ind w:left="3007" w:right="3247"/>
                        <w:jc w:val="center"/>
                        <w:rPr>
                          <w:rFonts w:ascii="Trebuchet-BoldItalic"/>
                          <w:b/>
                          <w:i/>
                        </w:rPr>
                      </w:pPr>
                      <w:r>
                        <w:rPr>
                          <w:rFonts w:ascii="Trebuchet-BoldItalic"/>
                          <w:b/>
                          <w:i/>
                          <w:color w:val="FFFFFF"/>
                        </w:rPr>
                        <w:t>COMMIT</w:t>
                      </w:r>
                    </w:p>
                    <w:p w14:paraId="6400FC0F" w14:textId="77777777" w:rsidR="00217083" w:rsidRDefault="00217083">
                      <w:pPr>
                        <w:spacing w:line="192" w:lineRule="exact"/>
                        <w:ind w:left="3008" w:right="3247"/>
                        <w:jc w:val="center"/>
                        <w:rPr>
                          <w:sz w:val="18"/>
                        </w:rPr>
                      </w:pPr>
                      <w:r>
                        <w:rPr>
                          <w:color w:val="FFFFFF"/>
                          <w:sz w:val="18"/>
                        </w:rPr>
                        <w:t>Agree resourcing requirements</w:t>
                      </w:r>
                    </w:p>
                    <w:p w14:paraId="14D2C583" w14:textId="77777777" w:rsidR="00217083" w:rsidRDefault="00217083">
                      <w:pPr>
                        <w:pStyle w:val="BodyText"/>
                        <w:spacing w:before="4"/>
                        <w:rPr>
                          <w:sz w:val="17"/>
                        </w:rPr>
                      </w:pPr>
                    </w:p>
                    <w:p w14:paraId="74EFE1F1" w14:textId="77777777" w:rsidR="00217083" w:rsidRDefault="00217083">
                      <w:pPr>
                        <w:spacing w:line="255" w:lineRule="exact"/>
                        <w:ind w:left="3006" w:right="3247"/>
                        <w:jc w:val="center"/>
                        <w:rPr>
                          <w:rFonts w:ascii="Trebuchet-BoldItalic"/>
                          <w:b/>
                          <w:i/>
                        </w:rPr>
                      </w:pPr>
                      <w:r>
                        <w:rPr>
                          <w:rFonts w:ascii="Trebuchet-BoldItalic"/>
                          <w:b/>
                          <w:i/>
                          <w:color w:val="FFFFFF"/>
                        </w:rPr>
                        <w:t>IMPLEMENT</w:t>
                      </w:r>
                    </w:p>
                    <w:p w14:paraId="31BBD2F6" w14:textId="77777777" w:rsidR="00217083" w:rsidRDefault="00217083">
                      <w:pPr>
                        <w:spacing w:line="247" w:lineRule="auto"/>
                        <w:ind w:left="3427" w:right="3668"/>
                        <w:jc w:val="center"/>
                        <w:rPr>
                          <w:sz w:val="18"/>
                        </w:rPr>
                      </w:pPr>
                      <w:r>
                        <w:rPr>
                          <w:color w:val="FFFFFF"/>
                          <w:sz w:val="18"/>
                        </w:rPr>
                        <w:t>Improve fairness and inclusivity</w:t>
                      </w:r>
                    </w:p>
                  </w:txbxContent>
                </v:textbox>
                <w10:wrap anchorx="page" anchory="page"/>
              </v:shape>
            </w:pict>
          </mc:Fallback>
        </mc:AlternateContent>
      </w:r>
      <w:r>
        <w:rPr>
          <w:noProof/>
          <w:lang w:val="en-GB" w:eastAsia="en-GB" w:bidi="ar-SA"/>
        </w:rPr>
        <mc:AlternateContent>
          <mc:Choice Requires="wpg">
            <w:drawing>
              <wp:anchor distT="0" distB="0" distL="114300" distR="114300" simplePos="0" relativeHeight="251646976" behindDoc="0" locked="0" layoutInCell="1" allowOverlap="1" wp14:anchorId="5643B34A" wp14:editId="7E41F8C4">
                <wp:simplePos x="0" y="0"/>
                <wp:positionH relativeFrom="page">
                  <wp:posOffset>0</wp:posOffset>
                </wp:positionH>
                <wp:positionV relativeFrom="page">
                  <wp:posOffset>6431915</wp:posOffset>
                </wp:positionV>
                <wp:extent cx="7560310" cy="4260215"/>
                <wp:effectExtent l="0" t="0" r="0" b="0"/>
                <wp:wrapNone/>
                <wp:docPr id="175" name="Group 1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4260215"/>
                          <a:chOff x="0" y="10129"/>
                          <a:chExt cx="11906" cy="6709"/>
                        </a:xfrm>
                      </wpg:grpSpPr>
                      <wps:wsp>
                        <wps:cNvPr id="176" name="Rectangle 191"/>
                        <wps:cNvSpPr>
                          <a:spLocks/>
                        </wps:cNvSpPr>
                        <wps:spPr bwMode="auto">
                          <a:xfrm>
                            <a:off x="0" y="10129"/>
                            <a:ext cx="11906" cy="6474"/>
                          </a:xfrm>
                          <a:prstGeom prst="rect">
                            <a:avLst/>
                          </a:prstGeom>
                          <a:solidFill>
                            <a:srgbClr val="E5E5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7" name="AutoShape 190"/>
                        <wps:cNvSpPr>
                          <a:spLocks/>
                        </wps:cNvSpPr>
                        <wps:spPr bwMode="auto">
                          <a:xfrm>
                            <a:off x="4092" y="11722"/>
                            <a:ext cx="3878" cy="2"/>
                          </a:xfrm>
                          <a:custGeom>
                            <a:avLst/>
                            <a:gdLst>
                              <a:gd name="T0" fmla="+- 0 7526 4092"/>
                              <a:gd name="T1" fmla="*/ T0 w 3878"/>
                              <a:gd name="T2" fmla="+- 0 7970 4092"/>
                              <a:gd name="T3" fmla="*/ T2 w 3878"/>
                              <a:gd name="T4" fmla="+- 0 4092 4092"/>
                              <a:gd name="T5" fmla="*/ T4 w 3878"/>
                              <a:gd name="T6" fmla="+- 0 4554 4092"/>
                              <a:gd name="T7" fmla="*/ T6 w 3878"/>
                            </a:gdLst>
                            <a:ahLst/>
                            <a:cxnLst>
                              <a:cxn ang="0">
                                <a:pos x="T1" y="0"/>
                              </a:cxn>
                              <a:cxn ang="0">
                                <a:pos x="T3" y="0"/>
                              </a:cxn>
                              <a:cxn ang="0">
                                <a:pos x="T5" y="0"/>
                              </a:cxn>
                              <a:cxn ang="0">
                                <a:pos x="T7" y="0"/>
                              </a:cxn>
                            </a:cxnLst>
                            <a:rect l="0" t="0" r="r" b="b"/>
                            <a:pathLst>
                              <a:path w="3878">
                                <a:moveTo>
                                  <a:pt x="3434" y="0"/>
                                </a:moveTo>
                                <a:lnTo>
                                  <a:pt x="3878" y="0"/>
                                </a:lnTo>
                                <a:moveTo>
                                  <a:pt x="0" y="0"/>
                                </a:moveTo>
                                <a:lnTo>
                                  <a:pt x="462" y="0"/>
                                </a:lnTo>
                              </a:path>
                            </a:pathLst>
                          </a:custGeom>
                          <a:noFill/>
                          <a:ln w="12700">
                            <a:solidFill>
                              <a:srgbClr val="53BBBF"/>
                            </a:solidFill>
                            <a:prstDash val="sys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 name="Line 189"/>
                        <wps:cNvCnPr>
                          <a:cxnSpLocks/>
                        </wps:cNvCnPr>
                        <wps:spPr bwMode="auto">
                          <a:xfrm>
                            <a:off x="9386" y="13171"/>
                            <a:ext cx="0" cy="2019"/>
                          </a:xfrm>
                          <a:prstGeom prst="line">
                            <a:avLst/>
                          </a:prstGeom>
                          <a:noFill/>
                          <a:ln w="12700">
                            <a:solidFill>
                              <a:srgbClr val="53BBBF"/>
                            </a:solidFill>
                            <a:prstDash val="sysDash"/>
                            <a:round/>
                            <a:headEnd/>
                            <a:tailEnd/>
                          </a:ln>
                          <a:extLst>
                            <a:ext uri="{909E8E84-426E-40DD-AFC4-6F175D3DCCD1}">
                              <a14:hiddenFill xmlns:a14="http://schemas.microsoft.com/office/drawing/2010/main">
                                <a:noFill/>
                              </a14:hiddenFill>
                            </a:ext>
                          </a:extLst>
                        </wps:spPr>
                        <wps:bodyPr/>
                      </wps:wsp>
                      <wps:wsp>
                        <wps:cNvPr id="179" name="Line 188"/>
                        <wps:cNvCnPr>
                          <a:cxnSpLocks/>
                        </wps:cNvCnPr>
                        <wps:spPr bwMode="auto">
                          <a:xfrm>
                            <a:off x="9316" y="15240"/>
                            <a:ext cx="0" cy="0"/>
                          </a:xfrm>
                          <a:prstGeom prst="line">
                            <a:avLst/>
                          </a:prstGeom>
                          <a:noFill/>
                          <a:ln w="12700">
                            <a:solidFill>
                              <a:srgbClr val="53BBBF"/>
                            </a:solidFill>
                            <a:prstDash val="sysDash"/>
                            <a:round/>
                            <a:headEnd/>
                            <a:tailEnd/>
                          </a:ln>
                          <a:extLst>
                            <a:ext uri="{909E8E84-426E-40DD-AFC4-6F175D3DCCD1}">
                              <a14:hiddenFill xmlns:a14="http://schemas.microsoft.com/office/drawing/2010/main">
                                <a:noFill/>
                              </a14:hiddenFill>
                            </a:ext>
                          </a:extLst>
                        </wps:spPr>
                        <wps:bodyPr/>
                      </wps:wsp>
                      <wps:wsp>
                        <wps:cNvPr id="180" name="Line 187"/>
                        <wps:cNvCnPr>
                          <a:cxnSpLocks/>
                        </wps:cNvCnPr>
                        <wps:spPr bwMode="auto">
                          <a:xfrm>
                            <a:off x="2623" y="13067"/>
                            <a:ext cx="0" cy="2102"/>
                          </a:xfrm>
                          <a:prstGeom prst="line">
                            <a:avLst/>
                          </a:prstGeom>
                          <a:noFill/>
                          <a:ln w="12700">
                            <a:solidFill>
                              <a:srgbClr val="53BBBF"/>
                            </a:solidFill>
                            <a:prstDash val="sysDash"/>
                            <a:round/>
                            <a:headEnd/>
                            <a:tailEnd/>
                          </a:ln>
                          <a:extLst>
                            <a:ext uri="{909E8E84-426E-40DD-AFC4-6F175D3DCCD1}">
                              <a14:hiddenFill xmlns:a14="http://schemas.microsoft.com/office/drawing/2010/main">
                                <a:noFill/>
                              </a14:hiddenFill>
                            </a:ext>
                          </a:extLst>
                        </wps:spPr>
                        <wps:bodyPr/>
                      </wps:wsp>
                      <wps:wsp>
                        <wps:cNvPr id="181" name="AutoShape 186"/>
                        <wps:cNvSpPr>
                          <a:spLocks/>
                        </wps:cNvSpPr>
                        <wps:spPr bwMode="auto">
                          <a:xfrm>
                            <a:off x="-1245" y="16837"/>
                            <a:ext cx="6763" cy="3519"/>
                          </a:xfrm>
                          <a:custGeom>
                            <a:avLst/>
                            <a:gdLst>
                              <a:gd name="T0" fmla="+- 0 9356 -1244"/>
                              <a:gd name="T1" fmla="*/ T0 w 6763"/>
                              <a:gd name="T2" fmla="+- 0 11722 16838"/>
                              <a:gd name="T3" fmla="*/ 11722 h 3519"/>
                              <a:gd name="T4" fmla="+- 0 9386 -1244"/>
                              <a:gd name="T5" fmla="*/ T4 w 6763"/>
                              <a:gd name="T6" fmla="+- 0 11722 16838"/>
                              <a:gd name="T7" fmla="*/ 11722 h 3519"/>
                              <a:gd name="T8" fmla="+- 0 9386 -1244"/>
                              <a:gd name="T9" fmla="*/ T8 w 6763"/>
                              <a:gd name="T10" fmla="+- 0 11752 16838"/>
                              <a:gd name="T11" fmla="*/ 11752 h 3519"/>
                              <a:gd name="T12" fmla="+- 0 9386 -1244"/>
                              <a:gd name="T13" fmla="*/ T12 w 6763"/>
                              <a:gd name="T14" fmla="+- 0 15210 16838"/>
                              <a:gd name="T15" fmla="*/ 15210 h 3519"/>
                              <a:gd name="T16" fmla="+- 0 9386 -1244"/>
                              <a:gd name="T17" fmla="*/ T16 w 6763"/>
                              <a:gd name="T18" fmla="+- 0 15240 16838"/>
                              <a:gd name="T19" fmla="*/ 15240 h 3519"/>
                              <a:gd name="T20" fmla="+- 0 9356 -1244"/>
                              <a:gd name="T21" fmla="*/ T20 w 6763"/>
                              <a:gd name="T22" fmla="+- 0 15240 16838"/>
                              <a:gd name="T23" fmla="*/ 15240 h 3519"/>
                              <a:gd name="T24" fmla="+- 0 2653 -1244"/>
                              <a:gd name="T25" fmla="*/ T24 w 6763"/>
                              <a:gd name="T26" fmla="+- 0 15240 16838"/>
                              <a:gd name="T27" fmla="*/ 15240 h 3519"/>
                              <a:gd name="T28" fmla="+- 0 2623 -1244"/>
                              <a:gd name="T29" fmla="*/ T28 w 6763"/>
                              <a:gd name="T30" fmla="+- 0 15240 16838"/>
                              <a:gd name="T31" fmla="*/ 15240 h 3519"/>
                              <a:gd name="T32" fmla="+- 0 2623 -1244"/>
                              <a:gd name="T33" fmla="*/ T32 w 6763"/>
                              <a:gd name="T34" fmla="+- 0 15210 16838"/>
                              <a:gd name="T35" fmla="*/ 15210 h 35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6763" h="3519">
                                <a:moveTo>
                                  <a:pt x="10600" y="-5116"/>
                                </a:moveTo>
                                <a:lnTo>
                                  <a:pt x="10630" y="-5116"/>
                                </a:lnTo>
                                <a:lnTo>
                                  <a:pt x="10630" y="-5086"/>
                                </a:lnTo>
                                <a:moveTo>
                                  <a:pt x="10630" y="-1628"/>
                                </a:moveTo>
                                <a:lnTo>
                                  <a:pt x="10630" y="-1598"/>
                                </a:lnTo>
                                <a:lnTo>
                                  <a:pt x="10600" y="-1598"/>
                                </a:lnTo>
                                <a:moveTo>
                                  <a:pt x="3897" y="-1598"/>
                                </a:moveTo>
                                <a:lnTo>
                                  <a:pt x="3867" y="-1598"/>
                                </a:lnTo>
                                <a:lnTo>
                                  <a:pt x="3867" y="-1628"/>
                                </a:lnTo>
                              </a:path>
                            </a:pathLst>
                          </a:custGeom>
                          <a:noFill/>
                          <a:ln w="12700">
                            <a:solidFill>
                              <a:srgbClr val="53BBB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 name="Rectangle 185"/>
                        <wps:cNvSpPr>
                          <a:spLocks/>
                        </wps:cNvSpPr>
                        <wps:spPr bwMode="auto">
                          <a:xfrm>
                            <a:off x="995" y="10690"/>
                            <a:ext cx="3365" cy="2645"/>
                          </a:xfrm>
                          <a:prstGeom prst="rect">
                            <a:avLst/>
                          </a:prstGeom>
                          <a:solidFill>
                            <a:srgbClr val="231F20">
                              <a:alpha val="18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3" name="Rectangle 184"/>
                        <wps:cNvSpPr>
                          <a:spLocks/>
                        </wps:cNvSpPr>
                        <wps:spPr bwMode="auto">
                          <a:xfrm>
                            <a:off x="1260" y="10955"/>
                            <a:ext cx="2832" cy="2112"/>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4" name="Rectangle 183"/>
                        <wps:cNvSpPr>
                          <a:spLocks/>
                        </wps:cNvSpPr>
                        <wps:spPr bwMode="auto">
                          <a:xfrm>
                            <a:off x="7704" y="10690"/>
                            <a:ext cx="3365" cy="2746"/>
                          </a:xfrm>
                          <a:prstGeom prst="rect">
                            <a:avLst/>
                          </a:prstGeom>
                          <a:solidFill>
                            <a:srgbClr val="231F20">
                              <a:alpha val="18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5" name="Rectangle 182"/>
                        <wps:cNvSpPr>
                          <a:spLocks/>
                        </wps:cNvSpPr>
                        <wps:spPr bwMode="auto">
                          <a:xfrm>
                            <a:off x="7969" y="10955"/>
                            <a:ext cx="2832" cy="2216"/>
                          </a:xfrm>
                          <a:prstGeom prst="rect">
                            <a:avLst/>
                          </a:prstGeom>
                          <a:solidFill>
                            <a:srgbClr val="62298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6" name="Rectangle 181"/>
                        <wps:cNvSpPr>
                          <a:spLocks/>
                        </wps:cNvSpPr>
                        <wps:spPr bwMode="auto">
                          <a:xfrm>
                            <a:off x="4288" y="10689"/>
                            <a:ext cx="3504" cy="4205"/>
                          </a:xfrm>
                          <a:prstGeom prst="rect">
                            <a:avLst/>
                          </a:prstGeom>
                          <a:solidFill>
                            <a:srgbClr val="231F20">
                              <a:alpha val="18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7" name="Rectangle 180"/>
                        <wps:cNvSpPr>
                          <a:spLocks/>
                        </wps:cNvSpPr>
                        <wps:spPr bwMode="auto">
                          <a:xfrm>
                            <a:off x="4553" y="10955"/>
                            <a:ext cx="2973" cy="3672"/>
                          </a:xfrm>
                          <a:prstGeom prst="rect">
                            <a:avLst/>
                          </a:prstGeom>
                          <a:solidFill>
                            <a:srgbClr val="39424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8" name="Picture 179"/>
                          <pic:cNvPicPr>
                            <a:picLocks/>
                          </pic:cNvPicPr>
                        </pic:nvPicPr>
                        <pic:blipFill>
                          <a:blip r:embed="rId39">
                            <a:extLst>
                              <a:ext uri="{28A0092B-C50C-407E-A947-70E740481C1C}">
                                <a14:useLocalDpi xmlns:a14="http://schemas.microsoft.com/office/drawing/2010/main" val="0"/>
                              </a:ext>
                            </a:extLst>
                          </a:blip>
                          <a:srcRect/>
                          <a:stretch>
                            <a:fillRect/>
                          </a:stretch>
                        </pic:blipFill>
                        <pic:spPr bwMode="auto">
                          <a:xfrm>
                            <a:off x="9291" y="14159"/>
                            <a:ext cx="184" cy="1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9" name="AutoShape 178"/>
                        <wps:cNvSpPr>
                          <a:spLocks/>
                        </wps:cNvSpPr>
                        <wps:spPr bwMode="auto">
                          <a:xfrm>
                            <a:off x="2221" y="11330"/>
                            <a:ext cx="771" cy="180"/>
                          </a:xfrm>
                          <a:custGeom>
                            <a:avLst/>
                            <a:gdLst>
                              <a:gd name="T0" fmla="+- 0 2222 2222"/>
                              <a:gd name="T1" fmla="*/ T0 w 771"/>
                              <a:gd name="T2" fmla="+- 0 11482 11330"/>
                              <a:gd name="T3" fmla="*/ 11482 h 180"/>
                              <a:gd name="T4" fmla="+- 0 2252 2222"/>
                              <a:gd name="T5" fmla="*/ T4 w 771"/>
                              <a:gd name="T6" fmla="+- 0 11502 11330"/>
                              <a:gd name="T7" fmla="*/ 11502 h 180"/>
                              <a:gd name="T8" fmla="+- 0 2296 2222"/>
                              <a:gd name="T9" fmla="*/ T8 w 771"/>
                              <a:gd name="T10" fmla="+- 0 11509 11330"/>
                              <a:gd name="T11" fmla="*/ 11509 h 180"/>
                              <a:gd name="T12" fmla="+- 0 2348 2222"/>
                              <a:gd name="T13" fmla="*/ T12 w 771"/>
                              <a:gd name="T14" fmla="+- 0 11493 11330"/>
                              <a:gd name="T15" fmla="*/ 11493 h 180"/>
                              <a:gd name="T16" fmla="+- 0 2297 2222"/>
                              <a:gd name="T17" fmla="*/ T16 w 771"/>
                              <a:gd name="T18" fmla="+- 0 11477 11330"/>
                              <a:gd name="T19" fmla="*/ 11477 h 180"/>
                              <a:gd name="T20" fmla="+- 0 2265 2222"/>
                              <a:gd name="T21" fmla="*/ T20 w 771"/>
                              <a:gd name="T22" fmla="+- 0 11470 11330"/>
                              <a:gd name="T23" fmla="*/ 11470 h 180"/>
                              <a:gd name="T24" fmla="+- 0 2242 2222"/>
                              <a:gd name="T25" fmla="*/ T24 w 771"/>
                              <a:gd name="T26" fmla="+- 0 11454 11330"/>
                              <a:gd name="T27" fmla="*/ 11454 h 180"/>
                              <a:gd name="T28" fmla="+- 0 2266 2222"/>
                              <a:gd name="T29" fmla="*/ T28 w 771"/>
                              <a:gd name="T30" fmla="+- 0 11334 11330"/>
                              <a:gd name="T31" fmla="*/ 11334 h 180"/>
                              <a:gd name="T32" fmla="+- 0 2232 2222"/>
                              <a:gd name="T33" fmla="*/ T32 w 771"/>
                              <a:gd name="T34" fmla="+- 0 11362 11330"/>
                              <a:gd name="T35" fmla="*/ 11362 h 180"/>
                              <a:gd name="T36" fmla="+- 0 2234 2222"/>
                              <a:gd name="T37" fmla="*/ T36 w 771"/>
                              <a:gd name="T38" fmla="+- 0 11406 11330"/>
                              <a:gd name="T39" fmla="*/ 11406 h 180"/>
                              <a:gd name="T40" fmla="+- 0 2270 2222"/>
                              <a:gd name="T41" fmla="*/ T40 w 771"/>
                              <a:gd name="T42" fmla="+- 0 11430 11330"/>
                              <a:gd name="T43" fmla="*/ 11430 h 180"/>
                              <a:gd name="T44" fmla="+- 0 2317 2222"/>
                              <a:gd name="T45" fmla="*/ T44 w 771"/>
                              <a:gd name="T46" fmla="+- 0 11443 11330"/>
                              <a:gd name="T47" fmla="*/ 11443 h 180"/>
                              <a:gd name="T48" fmla="+- 0 2328 2222"/>
                              <a:gd name="T49" fmla="*/ T48 w 771"/>
                              <a:gd name="T50" fmla="+- 0 11457 11330"/>
                              <a:gd name="T51" fmla="*/ 11457 h 180"/>
                              <a:gd name="T52" fmla="+- 0 2318 2222"/>
                              <a:gd name="T53" fmla="*/ T52 w 771"/>
                              <a:gd name="T54" fmla="+- 0 11477 11330"/>
                              <a:gd name="T55" fmla="*/ 11477 h 180"/>
                              <a:gd name="T56" fmla="+- 0 2361 2222"/>
                              <a:gd name="T57" fmla="*/ T56 w 771"/>
                              <a:gd name="T58" fmla="+- 0 11476 11330"/>
                              <a:gd name="T59" fmla="*/ 11476 h 180"/>
                              <a:gd name="T60" fmla="+- 0 2359 2222"/>
                              <a:gd name="T61" fmla="*/ T60 w 771"/>
                              <a:gd name="T62" fmla="+- 0 11430 11330"/>
                              <a:gd name="T63" fmla="*/ 11430 h 180"/>
                              <a:gd name="T64" fmla="+- 0 2322 2222"/>
                              <a:gd name="T65" fmla="*/ T64 w 771"/>
                              <a:gd name="T66" fmla="+- 0 11406 11330"/>
                              <a:gd name="T67" fmla="*/ 11406 h 180"/>
                              <a:gd name="T68" fmla="+- 0 2280 2222"/>
                              <a:gd name="T69" fmla="*/ T68 w 771"/>
                              <a:gd name="T70" fmla="+- 0 11395 11330"/>
                              <a:gd name="T71" fmla="*/ 11395 h 180"/>
                              <a:gd name="T72" fmla="+- 0 2265 2222"/>
                              <a:gd name="T73" fmla="*/ T72 w 771"/>
                              <a:gd name="T74" fmla="+- 0 11370 11330"/>
                              <a:gd name="T75" fmla="*/ 11370 h 180"/>
                              <a:gd name="T76" fmla="+- 0 2355 2222"/>
                              <a:gd name="T77" fmla="*/ T76 w 771"/>
                              <a:gd name="T78" fmla="+- 0 11362 11330"/>
                              <a:gd name="T79" fmla="*/ 11362 h 180"/>
                              <a:gd name="T80" fmla="+- 0 2347 2222"/>
                              <a:gd name="T81" fmla="*/ T80 w 771"/>
                              <a:gd name="T82" fmla="+- 0 11344 11330"/>
                              <a:gd name="T83" fmla="*/ 11344 h 180"/>
                              <a:gd name="T84" fmla="+- 0 2313 2222"/>
                              <a:gd name="T85" fmla="*/ T84 w 771"/>
                              <a:gd name="T86" fmla="+- 0 11332 11330"/>
                              <a:gd name="T87" fmla="*/ 11332 h 180"/>
                              <a:gd name="T88" fmla="+- 0 2355 2222"/>
                              <a:gd name="T89" fmla="*/ T88 w 771"/>
                              <a:gd name="T90" fmla="+- 0 11362 11330"/>
                              <a:gd name="T91" fmla="*/ 11362 h 180"/>
                              <a:gd name="T92" fmla="+- 0 2304 2222"/>
                              <a:gd name="T93" fmla="*/ T92 w 771"/>
                              <a:gd name="T94" fmla="+- 0 11363 11330"/>
                              <a:gd name="T95" fmla="*/ 11363 h 180"/>
                              <a:gd name="T96" fmla="+- 0 2329 2222"/>
                              <a:gd name="T97" fmla="*/ T96 w 771"/>
                              <a:gd name="T98" fmla="+- 0 11373 11330"/>
                              <a:gd name="T99" fmla="*/ 11373 h 180"/>
                              <a:gd name="T100" fmla="+- 0 2355 2222"/>
                              <a:gd name="T101" fmla="*/ T100 w 771"/>
                              <a:gd name="T102" fmla="+- 0 11362 11330"/>
                              <a:gd name="T103" fmla="*/ 11362 h 180"/>
                              <a:gd name="T104" fmla="+- 0 2428 2222"/>
                              <a:gd name="T105" fmla="*/ T104 w 771"/>
                              <a:gd name="T106" fmla="+- 0 11365 11330"/>
                              <a:gd name="T107" fmla="*/ 11365 h 180"/>
                              <a:gd name="T108" fmla="+- 0 2465 2222"/>
                              <a:gd name="T109" fmla="*/ T108 w 771"/>
                              <a:gd name="T110" fmla="+- 0 11506 11330"/>
                              <a:gd name="T111" fmla="*/ 11506 h 180"/>
                              <a:gd name="T112" fmla="+- 0 2516 2222"/>
                              <a:gd name="T113" fmla="*/ T112 w 771"/>
                              <a:gd name="T114" fmla="+- 0 11333 11330"/>
                              <a:gd name="T115" fmla="*/ 11333 h 180"/>
                              <a:gd name="T116" fmla="+- 0 2377 2222"/>
                              <a:gd name="T117" fmla="*/ T116 w 771"/>
                              <a:gd name="T118" fmla="+- 0 11365 11330"/>
                              <a:gd name="T119" fmla="*/ 11365 h 180"/>
                              <a:gd name="T120" fmla="+- 0 2516 2222"/>
                              <a:gd name="T121" fmla="*/ T120 w 771"/>
                              <a:gd name="T122" fmla="+- 0 11333 11330"/>
                              <a:gd name="T123" fmla="*/ 11333 h 180"/>
                              <a:gd name="T124" fmla="+- 0 2539 2222"/>
                              <a:gd name="T125" fmla="*/ T124 w 771"/>
                              <a:gd name="T126" fmla="+- 0 11333 11330"/>
                              <a:gd name="T127" fmla="*/ 11333 h 180"/>
                              <a:gd name="T128" fmla="+- 0 2662 2222"/>
                              <a:gd name="T129" fmla="*/ T128 w 771"/>
                              <a:gd name="T130" fmla="+- 0 11506 11330"/>
                              <a:gd name="T131" fmla="*/ 11506 h 180"/>
                              <a:gd name="T132" fmla="+- 0 2576 2222"/>
                              <a:gd name="T133" fmla="*/ T132 w 771"/>
                              <a:gd name="T134" fmla="+- 0 11474 11330"/>
                              <a:gd name="T135" fmla="*/ 11474 h 180"/>
                              <a:gd name="T136" fmla="+- 0 2660 2222"/>
                              <a:gd name="T137" fmla="*/ T136 w 771"/>
                              <a:gd name="T138" fmla="+- 0 11434 11330"/>
                              <a:gd name="T139" fmla="*/ 11434 h 180"/>
                              <a:gd name="T140" fmla="+- 0 2576 2222"/>
                              <a:gd name="T141" fmla="*/ T140 w 771"/>
                              <a:gd name="T142" fmla="+- 0 11402 11330"/>
                              <a:gd name="T143" fmla="*/ 11402 h 180"/>
                              <a:gd name="T144" fmla="+- 0 2662 2222"/>
                              <a:gd name="T145" fmla="*/ T144 w 771"/>
                              <a:gd name="T146" fmla="+- 0 11364 11330"/>
                              <a:gd name="T147" fmla="*/ 11364 h 180"/>
                              <a:gd name="T148" fmla="+- 0 2772 2222"/>
                              <a:gd name="T149" fmla="*/ T148 w 771"/>
                              <a:gd name="T150" fmla="+- 0 11333 11330"/>
                              <a:gd name="T151" fmla="*/ 11333 h 180"/>
                              <a:gd name="T152" fmla="+- 0 2691 2222"/>
                              <a:gd name="T153" fmla="*/ T152 w 771"/>
                              <a:gd name="T154" fmla="+- 0 11506 11330"/>
                              <a:gd name="T155" fmla="*/ 11506 h 180"/>
                              <a:gd name="T156" fmla="+- 0 2728 2222"/>
                              <a:gd name="T157" fmla="*/ T156 w 771"/>
                              <a:gd name="T158" fmla="+- 0 11444 11330"/>
                              <a:gd name="T159" fmla="*/ 11444 h 180"/>
                              <a:gd name="T160" fmla="+- 0 2797 2222"/>
                              <a:gd name="T161" fmla="*/ T160 w 771"/>
                              <a:gd name="T162" fmla="+- 0 11439 11330"/>
                              <a:gd name="T163" fmla="*/ 11439 h 180"/>
                              <a:gd name="T164" fmla="+- 0 2825 2222"/>
                              <a:gd name="T165" fmla="*/ T164 w 771"/>
                              <a:gd name="T166" fmla="+- 0 11412 11330"/>
                              <a:gd name="T167" fmla="*/ 11412 h 180"/>
                              <a:gd name="T168" fmla="+- 0 2728 2222"/>
                              <a:gd name="T169" fmla="*/ T168 w 771"/>
                              <a:gd name="T170" fmla="+- 0 11364 11330"/>
                              <a:gd name="T171" fmla="*/ 11364 h 180"/>
                              <a:gd name="T172" fmla="+- 0 2815 2222"/>
                              <a:gd name="T173" fmla="*/ T172 w 771"/>
                              <a:gd name="T174" fmla="+- 0 11349 11330"/>
                              <a:gd name="T175" fmla="*/ 11349 h 180"/>
                              <a:gd name="T176" fmla="+- 0 2772 2222"/>
                              <a:gd name="T177" fmla="*/ T176 w 771"/>
                              <a:gd name="T178" fmla="+- 0 11333 11330"/>
                              <a:gd name="T179" fmla="*/ 11333 h 180"/>
                              <a:gd name="T180" fmla="+- 0 2782 2222"/>
                              <a:gd name="T181" fmla="*/ T180 w 771"/>
                              <a:gd name="T182" fmla="+- 0 11364 11330"/>
                              <a:gd name="T183" fmla="*/ 11364 h 180"/>
                              <a:gd name="T184" fmla="+- 0 2793 2222"/>
                              <a:gd name="T185" fmla="*/ T184 w 771"/>
                              <a:gd name="T186" fmla="+- 0 11403 11330"/>
                              <a:gd name="T187" fmla="*/ 11403 h 180"/>
                              <a:gd name="T188" fmla="+- 0 2825 2222"/>
                              <a:gd name="T189" fmla="*/ T188 w 771"/>
                              <a:gd name="T190" fmla="+- 0 11412 11330"/>
                              <a:gd name="T191" fmla="*/ 11412 h 180"/>
                              <a:gd name="T192" fmla="+- 0 2830 2222"/>
                              <a:gd name="T193" fmla="*/ T192 w 771"/>
                              <a:gd name="T194" fmla="+- 0 11389 11330"/>
                              <a:gd name="T195" fmla="*/ 11389 h 180"/>
                              <a:gd name="T196" fmla="+- 0 2825 2222"/>
                              <a:gd name="T197" fmla="*/ T196 w 771"/>
                              <a:gd name="T198" fmla="+- 0 11364 11330"/>
                              <a:gd name="T199" fmla="*/ 11364 h 180"/>
                              <a:gd name="T200" fmla="+- 0 2955 2222"/>
                              <a:gd name="T201" fmla="*/ T200 w 771"/>
                              <a:gd name="T202" fmla="+- 0 11380 11330"/>
                              <a:gd name="T203" fmla="*/ 11380 h 180"/>
                              <a:gd name="T204" fmla="+- 0 2992 2222"/>
                              <a:gd name="T205" fmla="*/ T204 w 771"/>
                              <a:gd name="T206" fmla="+- 0 11506 11330"/>
                              <a:gd name="T207" fmla="*/ 11506 h 180"/>
                              <a:gd name="T208" fmla="+- 0 2992 2222"/>
                              <a:gd name="T209" fmla="*/ T208 w 771"/>
                              <a:gd name="T210" fmla="+- 0 11333 11330"/>
                              <a:gd name="T211" fmla="*/ 11333 h 180"/>
                              <a:gd name="T212" fmla="+- 0 2905 2222"/>
                              <a:gd name="T213" fmla="*/ T212 w 771"/>
                              <a:gd name="T214" fmla="+- 0 11387 11330"/>
                              <a:gd name="T215" fmla="*/ 11387 h 180"/>
                              <a:gd name="T216" fmla="+- 0 2955 2222"/>
                              <a:gd name="T217" fmla="*/ T216 w 771"/>
                              <a:gd name="T218" fmla="+- 0 11380 11330"/>
                              <a:gd name="T219" fmla="*/ 11380 h 180"/>
                              <a:gd name="T220" fmla="+- 0 2992 2222"/>
                              <a:gd name="T221" fmla="*/ T220 w 771"/>
                              <a:gd name="T222" fmla="+- 0 11333 11330"/>
                              <a:gd name="T223" fmla="*/ 11333 h 1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771" h="180">
                                <a:moveTo>
                                  <a:pt x="20" y="124"/>
                                </a:moveTo>
                                <a:lnTo>
                                  <a:pt x="0" y="152"/>
                                </a:lnTo>
                                <a:lnTo>
                                  <a:pt x="14" y="163"/>
                                </a:lnTo>
                                <a:lnTo>
                                  <a:pt x="30" y="172"/>
                                </a:lnTo>
                                <a:lnTo>
                                  <a:pt x="50" y="177"/>
                                </a:lnTo>
                                <a:lnTo>
                                  <a:pt x="74" y="179"/>
                                </a:lnTo>
                                <a:lnTo>
                                  <a:pt x="104" y="175"/>
                                </a:lnTo>
                                <a:lnTo>
                                  <a:pt x="126" y="163"/>
                                </a:lnTo>
                                <a:lnTo>
                                  <a:pt x="138" y="147"/>
                                </a:lnTo>
                                <a:lnTo>
                                  <a:pt x="75" y="147"/>
                                </a:lnTo>
                                <a:lnTo>
                                  <a:pt x="58" y="145"/>
                                </a:lnTo>
                                <a:lnTo>
                                  <a:pt x="43" y="140"/>
                                </a:lnTo>
                                <a:lnTo>
                                  <a:pt x="31" y="133"/>
                                </a:lnTo>
                                <a:lnTo>
                                  <a:pt x="20" y="124"/>
                                </a:lnTo>
                                <a:close/>
                                <a:moveTo>
                                  <a:pt x="71" y="0"/>
                                </a:moveTo>
                                <a:lnTo>
                                  <a:pt x="44" y="4"/>
                                </a:lnTo>
                                <a:lnTo>
                                  <a:pt x="23" y="15"/>
                                </a:lnTo>
                                <a:lnTo>
                                  <a:pt x="10" y="32"/>
                                </a:lnTo>
                                <a:lnTo>
                                  <a:pt x="6" y="52"/>
                                </a:lnTo>
                                <a:lnTo>
                                  <a:pt x="12" y="76"/>
                                </a:lnTo>
                                <a:lnTo>
                                  <a:pt x="27" y="91"/>
                                </a:lnTo>
                                <a:lnTo>
                                  <a:pt x="48" y="100"/>
                                </a:lnTo>
                                <a:lnTo>
                                  <a:pt x="84" y="109"/>
                                </a:lnTo>
                                <a:lnTo>
                                  <a:pt x="95" y="113"/>
                                </a:lnTo>
                                <a:lnTo>
                                  <a:pt x="103" y="119"/>
                                </a:lnTo>
                                <a:lnTo>
                                  <a:pt x="106" y="127"/>
                                </a:lnTo>
                                <a:lnTo>
                                  <a:pt x="106" y="137"/>
                                </a:lnTo>
                                <a:lnTo>
                                  <a:pt x="96" y="147"/>
                                </a:lnTo>
                                <a:lnTo>
                                  <a:pt x="138" y="147"/>
                                </a:lnTo>
                                <a:lnTo>
                                  <a:pt x="139" y="146"/>
                                </a:lnTo>
                                <a:lnTo>
                                  <a:pt x="143" y="124"/>
                                </a:lnTo>
                                <a:lnTo>
                                  <a:pt x="137" y="100"/>
                                </a:lnTo>
                                <a:lnTo>
                                  <a:pt x="121" y="85"/>
                                </a:lnTo>
                                <a:lnTo>
                                  <a:pt x="100" y="76"/>
                                </a:lnTo>
                                <a:lnTo>
                                  <a:pt x="78" y="70"/>
                                </a:lnTo>
                                <a:lnTo>
                                  <a:pt x="58" y="65"/>
                                </a:lnTo>
                                <a:lnTo>
                                  <a:pt x="43" y="62"/>
                                </a:lnTo>
                                <a:lnTo>
                                  <a:pt x="43" y="40"/>
                                </a:lnTo>
                                <a:lnTo>
                                  <a:pt x="52" y="32"/>
                                </a:lnTo>
                                <a:lnTo>
                                  <a:pt x="133" y="32"/>
                                </a:lnTo>
                                <a:lnTo>
                                  <a:pt x="139" y="24"/>
                                </a:lnTo>
                                <a:lnTo>
                                  <a:pt x="125" y="14"/>
                                </a:lnTo>
                                <a:lnTo>
                                  <a:pt x="109" y="6"/>
                                </a:lnTo>
                                <a:lnTo>
                                  <a:pt x="91" y="2"/>
                                </a:lnTo>
                                <a:lnTo>
                                  <a:pt x="71" y="0"/>
                                </a:lnTo>
                                <a:close/>
                                <a:moveTo>
                                  <a:pt x="133" y="32"/>
                                </a:moveTo>
                                <a:lnTo>
                                  <a:pt x="69" y="32"/>
                                </a:lnTo>
                                <a:lnTo>
                                  <a:pt x="82" y="33"/>
                                </a:lnTo>
                                <a:lnTo>
                                  <a:pt x="95" y="37"/>
                                </a:lnTo>
                                <a:lnTo>
                                  <a:pt x="107" y="43"/>
                                </a:lnTo>
                                <a:lnTo>
                                  <a:pt x="118" y="51"/>
                                </a:lnTo>
                                <a:lnTo>
                                  <a:pt x="133" y="32"/>
                                </a:lnTo>
                                <a:close/>
                                <a:moveTo>
                                  <a:pt x="243" y="35"/>
                                </a:moveTo>
                                <a:lnTo>
                                  <a:pt x="206" y="35"/>
                                </a:lnTo>
                                <a:lnTo>
                                  <a:pt x="206" y="176"/>
                                </a:lnTo>
                                <a:lnTo>
                                  <a:pt x="243" y="176"/>
                                </a:lnTo>
                                <a:lnTo>
                                  <a:pt x="243" y="35"/>
                                </a:lnTo>
                                <a:close/>
                                <a:moveTo>
                                  <a:pt x="294" y="3"/>
                                </a:moveTo>
                                <a:lnTo>
                                  <a:pt x="155" y="3"/>
                                </a:lnTo>
                                <a:lnTo>
                                  <a:pt x="155" y="35"/>
                                </a:lnTo>
                                <a:lnTo>
                                  <a:pt x="294" y="35"/>
                                </a:lnTo>
                                <a:lnTo>
                                  <a:pt x="294" y="3"/>
                                </a:lnTo>
                                <a:close/>
                                <a:moveTo>
                                  <a:pt x="440" y="3"/>
                                </a:moveTo>
                                <a:lnTo>
                                  <a:pt x="317" y="3"/>
                                </a:lnTo>
                                <a:lnTo>
                                  <a:pt x="317" y="176"/>
                                </a:lnTo>
                                <a:lnTo>
                                  <a:pt x="440" y="176"/>
                                </a:lnTo>
                                <a:lnTo>
                                  <a:pt x="440" y="144"/>
                                </a:lnTo>
                                <a:lnTo>
                                  <a:pt x="354" y="144"/>
                                </a:lnTo>
                                <a:lnTo>
                                  <a:pt x="354" y="104"/>
                                </a:lnTo>
                                <a:lnTo>
                                  <a:pt x="438" y="104"/>
                                </a:lnTo>
                                <a:lnTo>
                                  <a:pt x="438" y="72"/>
                                </a:lnTo>
                                <a:lnTo>
                                  <a:pt x="354" y="72"/>
                                </a:lnTo>
                                <a:lnTo>
                                  <a:pt x="354" y="34"/>
                                </a:lnTo>
                                <a:lnTo>
                                  <a:pt x="440" y="34"/>
                                </a:lnTo>
                                <a:lnTo>
                                  <a:pt x="440" y="3"/>
                                </a:lnTo>
                                <a:close/>
                                <a:moveTo>
                                  <a:pt x="550" y="3"/>
                                </a:moveTo>
                                <a:lnTo>
                                  <a:pt x="469" y="3"/>
                                </a:lnTo>
                                <a:lnTo>
                                  <a:pt x="469" y="176"/>
                                </a:lnTo>
                                <a:lnTo>
                                  <a:pt x="506" y="176"/>
                                </a:lnTo>
                                <a:lnTo>
                                  <a:pt x="506" y="114"/>
                                </a:lnTo>
                                <a:lnTo>
                                  <a:pt x="550" y="114"/>
                                </a:lnTo>
                                <a:lnTo>
                                  <a:pt x="575" y="109"/>
                                </a:lnTo>
                                <a:lnTo>
                                  <a:pt x="593" y="98"/>
                                </a:lnTo>
                                <a:lnTo>
                                  <a:pt x="603" y="82"/>
                                </a:lnTo>
                                <a:lnTo>
                                  <a:pt x="506" y="82"/>
                                </a:lnTo>
                                <a:lnTo>
                                  <a:pt x="506" y="34"/>
                                </a:lnTo>
                                <a:lnTo>
                                  <a:pt x="603" y="34"/>
                                </a:lnTo>
                                <a:lnTo>
                                  <a:pt x="593" y="19"/>
                                </a:lnTo>
                                <a:lnTo>
                                  <a:pt x="575" y="7"/>
                                </a:lnTo>
                                <a:lnTo>
                                  <a:pt x="550" y="3"/>
                                </a:lnTo>
                                <a:close/>
                                <a:moveTo>
                                  <a:pt x="603" y="34"/>
                                </a:moveTo>
                                <a:lnTo>
                                  <a:pt x="560" y="34"/>
                                </a:lnTo>
                                <a:lnTo>
                                  <a:pt x="571" y="44"/>
                                </a:lnTo>
                                <a:lnTo>
                                  <a:pt x="571" y="73"/>
                                </a:lnTo>
                                <a:lnTo>
                                  <a:pt x="560" y="82"/>
                                </a:lnTo>
                                <a:lnTo>
                                  <a:pt x="603" y="82"/>
                                </a:lnTo>
                                <a:lnTo>
                                  <a:pt x="604" y="80"/>
                                </a:lnTo>
                                <a:lnTo>
                                  <a:pt x="608" y="59"/>
                                </a:lnTo>
                                <a:lnTo>
                                  <a:pt x="605" y="37"/>
                                </a:lnTo>
                                <a:lnTo>
                                  <a:pt x="603" y="34"/>
                                </a:lnTo>
                                <a:close/>
                                <a:moveTo>
                                  <a:pt x="770" y="50"/>
                                </a:moveTo>
                                <a:lnTo>
                                  <a:pt x="733" y="50"/>
                                </a:lnTo>
                                <a:lnTo>
                                  <a:pt x="733" y="176"/>
                                </a:lnTo>
                                <a:lnTo>
                                  <a:pt x="770" y="176"/>
                                </a:lnTo>
                                <a:lnTo>
                                  <a:pt x="770" y="50"/>
                                </a:lnTo>
                                <a:close/>
                                <a:moveTo>
                                  <a:pt x="770" y="3"/>
                                </a:moveTo>
                                <a:lnTo>
                                  <a:pt x="738" y="3"/>
                                </a:lnTo>
                                <a:lnTo>
                                  <a:pt x="683" y="57"/>
                                </a:lnTo>
                                <a:lnTo>
                                  <a:pt x="705" y="80"/>
                                </a:lnTo>
                                <a:lnTo>
                                  <a:pt x="733" y="50"/>
                                </a:lnTo>
                                <a:lnTo>
                                  <a:pt x="770" y="50"/>
                                </a:lnTo>
                                <a:lnTo>
                                  <a:pt x="770" y="3"/>
                                </a:lnTo>
                                <a:close/>
                              </a:path>
                            </a:pathLst>
                          </a:custGeom>
                          <a:solidFill>
                            <a:srgbClr val="3942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 name="AutoShape 177"/>
                        <wps:cNvSpPr>
                          <a:spLocks/>
                        </wps:cNvSpPr>
                        <wps:spPr bwMode="auto">
                          <a:xfrm>
                            <a:off x="5622" y="11268"/>
                            <a:ext cx="4156" cy="260"/>
                          </a:xfrm>
                          <a:custGeom>
                            <a:avLst/>
                            <a:gdLst>
                              <a:gd name="T0" fmla="+- 0 5701 5623"/>
                              <a:gd name="T1" fmla="*/ T0 w 4156"/>
                              <a:gd name="T2" fmla="+- 0 11339 11269"/>
                              <a:gd name="T3" fmla="*/ 11339 h 260"/>
                              <a:gd name="T4" fmla="+- 0 5691 5623"/>
                              <a:gd name="T5" fmla="*/ T4 w 4156"/>
                              <a:gd name="T6" fmla="+- 0 11301 11269"/>
                              <a:gd name="T7" fmla="*/ 11301 h 260"/>
                              <a:gd name="T8" fmla="+- 0 5756 5623"/>
                              <a:gd name="T9" fmla="*/ T8 w 4156"/>
                              <a:gd name="T10" fmla="+- 0 11301 11269"/>
                              <a:gd name="T11" fmla="*/ 11301 h 260"/>
                              <a:gd name="T12" fmla="+- 0 5694 5623"/>
                              <a:gd name="T13" fmla="*/ T12 w 4156"/>
                              <a:gd name="T14" fmla="+- 0 11269 11269"/>
                              <a:gd name="T15" fmla="*/ 11269 h 260"/>
                              <a:gd name="T16" fmla="+- 0 5634 5623"/>
                              <a:gd name="T17" fmla="*/ T16 w 4156"/>
                              <a:gd name="T18" fmla="+- 0 11345 11269"/>
                              <a:gd name="T19" fmla="*/ 11345 h 260"/>
                              <a:gd name="T20" fmla="+- 0 5725 5623"/>
                              <a:gd name="T21" fmla="*/ T20 w 4156"/>
                              <a:gd name="T22" fmla="+- 0 11388 11269"/>
                              <a:gd name="T23" fmla="*/ 11388 h 260"/>
                              <a:gd name="T24" fmla="+- 0 5681 5623"/>
                              <a:gd name="T25" fmla="*/ T24 w 4156"/>
                              <a:gd name="T26" fmla="+- 0 11414 11269"/>
                              <a:gd name="T27" fmla="*/ 11414 h 260"/>
                              <a:gd name="T28" fmla="+- 0 5636 5623"/>
                              <a:gd name="T29" fmla="*/ T28 w 4156"/>
                              <a:gd name="T30" fmla="+- 0 11432 11269"/>
                              <a:gd name="T31" fmla="*/ 11432 h 260"/>
                              <a:gd name="T32" fmla="+- 0 5748 5623"/>
                              <a:gd name="T33" fmla="*/ T32 w 4156"/>
                              <a:gd name="T34" fmla="+- 0 11432 11269"/>
                              <a:gd name="T35" fmla="*/ 11432 h 260"/>
                              <a:gd name="T36" fmla="+- 0 5778 5623"/>
                              <a:gd name="T37" fmla="*/ T36 w 4156"/>
                              <a:gd name="T38" fmla="+- 0 11271 11269"/>
                              <a:gd name="T39" fmla="*/ 11271 h 260"/>
                              <a:gd name="T40" fmla="+- 0 5866 5623"/>
                              <a:gd name="T41" fmla="*/ T40 w 4156"/>
                              <a:gd name="T42" fmla="+- 0 11304 11269"/>
                              <a:gd name="T43" fmla="*/ 11304 h 260"/>
                              <a:gd name="T44" fmla="+- 0 5940 5623"/>
                              <a:gd name="T45" fmla="*/ T44 w 4156"/>
                              <a:gd name="T46" fmla="+- 0 11445 11269"/>
                              <a:gd name="T47" fmla="*/ 11445 h 260"/>
                              <a:gd name="T48" fmla="+- 0 6061 5623"/>
                              <a:gd name="T49" fmla="*/ T48 w 4156"/>
                              <a:gd name="T50" fmla="+- 0 11372 11269"/>
                              <a:gd name="T51" fmla="*/ 11372 h 260"/>
                              <a:gd name="T52" fmla="+- 0 6063 5623"/>
                              <a:gd name="T53" fmla="*/ T52 w 4156"/>
                              <a:gd name="T54" fmla="+- 0 11271 11269"/>
                              <a:gd name="T55" fmla="*/ 11271 h 260"/>
                              <a:gd name="T56" fmla="+- 0 6198 5623"/>
                              <a:gd name="T57" fmla="*/ T56 w 4156"/>
                              <a:gd name="T58" fmla="+- 0 11276 11269"/>
                              <a:gd name="T59" fmla="*/ 11276 h 260"/>
                              <a:gd name="T60" fmla="+- 0 6128 5623"/>
                              <a:gd name="T61" fmla="*/ T60 w 4156"/>
                              <a:gd name="T62" fmla="+- 0 11351 11269"/>
                              <a:gd name="T63" fmla="*/ 11351 h 260"/>
                              <a:gd name="T64" fmla="+- 0 6173 5623"/>
                              <a:gd name="T65" fmla="*/ T64 w 4156"/>
                              <a:gd name="T66" fmla="+- 0 11271 11269"/>
                              <a:gd name="T67" fmla="*/ 11271 h 260"/>
                              <a:gd name="T68" fmla="+- 0 6173 5623"/>
                              <a:gd name="T69" fmla="*/ T68 w 4156"/>
                              <a:gd name="T70" fmla="+- 0 11383 11269"/>
                              <a:gd name="T71" fmla="*/ 11383 h 260"/>
                              <a:gd name="T72" fmla="+- 0 6231 5623"/>
                              <a:gd name="T73" fmla="*/ T72 w 4156"/>
                              <a:gd name="T74" fmla="+- 0 11327 11269"/>
                              <a:gd name="T75" fmla="*/ 11327 h 260"/>
                              <a:gd name="T76" fmla="+- 0 6440 5623"/>
                              <a:gd name="T77" fmla="*/ T76 w 4156"/>
                              <a:gd name="T78" fmla="+- 0 11346 11269"/>
                              <a:gd name="T79" fmla="*/ 11346 h 260"/>
                              <a:gd name="T80" fmla="+- 0 6404 5623"/>
                              <a:gd name="T81" fmla="*/ T80 w 4156"/>
                              <a:gd name="T82" fmla="+- 0 11273 11269"/>
                              <a:gd name="T83" fmla="*/ 11273 h 260"/>
                              <a:gd name="T84" fmla="+- 0 6312 5623"/>
                              <a:gd name="T85" fmla="*/ T84 w 4156"/>
                              <a:gd name="T86" fmla="+- 0 11297 11269"/>
                              <a:gd name="T87" fmla="*/ 11297 h 260"/>
                              <a:gd name="T88" fmla="+- 0 6379 5623"/>
                              <a:gd name="T89" fmla="*/ T88 w 4156"/>
                              <a:gd name="T90" fmla="+- 0 11302 11269"/>
                              <a:gd name="T91" fmla="*/ 11302 h 260"/>
                              <a:gd name="T92" fmla="+- 0 6388 5623"/>
                              <a:gd name="T93" fmla="*/ T92 w 4156"/>
                              <a:gd name="T94" fmla="+- 0 11358 11269"/>
                              <a:gd name="T95" fmla="*/ 11358 h 260"/>
                              <a:gd name="T96" fmla="+- 0 6446 5623"/>
                              <a:gd name="T97" fmla="*/ T96 w 4156"/>
                              <a:gd name="T98" fmla="+- 0 11412 11269"/>
                              <a:gd name="T99" fmla="*/ 11412 h 260"/>
                              <a:gd name="T100" fmla="+- 0 9034 5623"/>
                              <a:gd name="T101" fmla="*/ T100 w 4156"/>
                              <a:gd name="T102" fmla="+- 0 11419 11269"/>
                              <a:gd name="T103" fmla="*/ 11419 h 260"/>
                              <a:gd name="T104" fmla="+- 0 9025 5623"/>
                              <a:gd name="T105" fmla="*/ T104 w 4156"/>
                              <a:gd name="T106" fmla="+- 0 11381 11269"/>
                              <a:gd name="T107" fmla="*/ 11381 h 260"/>
                              <a:gd name="T108" fmla="+- 0 9089 5623"/>
                              <a:gd name="T109" fmla="*/ T108 w 4156"/>
                              <a:gd name="T110" fmla="+- 0 11381 11269"/>
                              <a:gd name="T111" fmla="*/ 11381 h 260"/>
                              <a:gd name="T112" fmla="+- 0 9027 5623"/>
                              <a:gd name="T113" fmla="*/ T112 w 4156"/>
                              <a:gd name="T114" fmla="+- 0 11349 11269"/>
                              <a:gd name="T115" fmla="*/ 11349 h 260"/>
                              <a:gd name="T116" fmla="+- 0 8968 5623"/>
                              <a:gd name="T117" fmla="*/ T116 w 4156"/>
                              <a:gd name="T118" fmla="+- 0 11425 11269"/>
                              <a:gd name="T119" fmla="*/ 11425 h 260"/>
                              <a:gd name="T120" fmla="+- 0 9059 5623"/>
                              <a:gd name="T121" fmla="*/ T120 w 4156"/>
                              <a:gd name="T122" fmla="+- 0 11468 11269"/>
                              <a:gd name="T123" fmla="*/ 11468 h 260"/>
                              <a:gd name="T124" fmla="+- 0 9014 5623"/>
                              <a:gd name="T125" fmla="*/ T124 w 4156"/>
                              <a:gd name="T126" fmla="+- 0 11494 11269"/>
                              <a:gd name="T127" fmla="*/ 11494 h 260"/>
                              <a:gd name="T128" fmla="+- 0 8969 5623"/>
                              <a:gd name="T129" fmla="*/ T128 w 4156"/>
                              <a:gd name="T130" fmla="+- 0 11512 11269"/>
                              <a:gd name="T131" fmla="*/ 11512 h 260"/>
                              <a:gd name="T132" fmla="+- 0 9081 5623"/>
                              <a:gd name="T133" fmla="*/ T132 w 4156"/>
                              <a:gd name="T134" fmla="+- 0 11512 11269"/>
                              <a:gd name="T135" fmla="*/ 11512 h 260"/>
                              <a:gd name="T136" fmla="+- 0 9111 5623"/>
                              <a:gd name="T137" fmla="*/ T136 w 4156"/>
                              <a:gd name="T138" fmla="+- 0 11352 11269"/>
                              <a:gd name="T139" fmla="*/ 11352 h 260"/>
                              <a:gd name="T140" fmla="+- 0 9199 5623"/>
                              <a:gd name="T141" fmla="*/ T140 w 4156"/>
                              <a:gd name="T142" fmla="+- 0 11384 11269"/>
                              <a:gd name="T143" fmla="*/ 11384 h 260"/>
                              <a:gd name="T144" fmla="+- 0 9273 5623"/>
                              <a:gd name="T145" fmla="*/ T144 w 4156"/>
                              <a:gd name="T146" fmla="+- 0 11525 11269"/>
                              <a:gd name="T147" fmla="*/ 11525 h 260"/>
                              <a:gd name="T148" fmla="+- 0 9394 5623"/>
                              <a:gd name="T149" fmla="*/ T148 w 4156"/>
                              <a:gd name="T150" fmla="+- 0 11453 11269"/>
                              <a:gd name="T151" fmla="*/ 11453 h 260"/>
                              <a:gd name="T152" fmla="+- 0 9396 5623"/>
                              <a:gd name="T153" fmla="*/ T152 w 4156"/>
                              <a:gd name="T154" fmla="+- 0 11352 11269"/>
                              <a:gd name="T155" fmla="*/ 11352 h 260"/>
                              <a:gd name="T156" fmla="+- 0 9531 5623"/>
                              <a:gd name="T157" fmla="*/ T156 w 4156"/>
                              <a:gd name="T158" fmla="+- 0 11356 11269"/>
                              <a:gd name="T159" fmla="*/ 11356 h 260"/>
                              <a:gd name="T160" fmla="+- 0 9462 5623"/>
                              <a:gd name="T161" fmla="*/ T160 w 4156"/>
                              <a:gd name="T162" fmla="+- 0 11431 11269"/>
                              <a:gd name="T163" fmla="*/ 11431 h 260"/>
                              <a:gd name="T164" fmla="+- 0 9506 5623"/>
                              <a:gd name="T165" fmla="*/ T164 w 4156"/>
                              <a:gd name="T166" fmla="+- 0 11352 11269"/>
                              <a:gd name="T167" fmla="*/ 11352 h 260"/>
                              <a:gd name="T168" fmla="+- 0 9506 5623"/>
                              <a:gd name="T169" fmla="*/ T168 w 4156"/>
                              <a:gd name="T170" fmla="+- 0 11463 11269"/>
                              <a:gd name="T171" fmla="*/ 11463 h 260"/>
                              <a:gd name="T172" fmla="+- 0 9564 5623"/>
                              <a:gd name="T173" fmla="*/ T172 w 4156"/>
                              <a:gd name="T174" fmla="+- 0 11407 11269"/>
                              <a:gd name="T175" fmla="*/ 11407 h 260"/>
                              <a:gd name="T176" fmla="+- 0 9752 5623"/>
                              <a:gd name="T177" fmla="*/ T176 w 4156"/>
                              <a:gd name="T178" fmla="+- 0 11439 11269"/>
                              <a:gd name="T179" fmla="*/ 11439 h 260"/>
                              <a:gd name="T180" fmla="+- 0 9772 5623"/>
                              <a:gd name="T181" fmla="*/ T180 w 4156"/>
                              <a:gd name="T182" fmla="+- 0 11411 11269"/>
                              <a:gd name="T183" fmla="*/ 11411 h 260"/>
                              <a:gd name="T184" fmla="+- 0 9738 5623"/>
                              <a:gd name="T185" fmla="*/ T184 w 4156"/>
                              <a:gd name="T186" fmla="+- 0 11352 11269"/>
                              <a:gd name="T187" fmla="*/ 11352 h 260"/>
                              <a:gd name="T188" fmla="+- 0 9644 5623"/>
                              <a:gd name="T189" fmla="*/ T188 w 4156"/>
                              <a:gd name="T190" fmla="+- 0 11376 11269"/>
                              <a:gd name="T191" fmla="*/ 11376 h 260"/>
                              <a:gd name="T192" fmla="+- 0 9706 5623"/>
                              <a:gd name="T193" fmla="*/ T192 w 4156"/>
                              <a:gd name="T194" fmla="+- 0 11381 11269"/>
                              <a:gd name="T195" fmla="*/ 11381 h 260"/>
                              <a:gd name="T196" fmla="+- 0 9688 5623"/>
                              <a:gd name="T197" fmla="*/ T196 w 4156"/>
                              <a:gd name="T198" fmla="+- 0 11421 11269"/>
                              <a:gd name="T199" fmla="*/ 11421 h 260"/>
                              <a:gd name="T200" fmla="+- 0 9722 5623"/>
                              <a:gd name="T201" fmla="*/ T200 w 4156"/>
                              <a:gd name="T202" fmla="+- 0 11454 11269"/>
                              <a:gd name="T203" fmla="*/ 11454 h 260"/>
                              <a:gd name="T204" fmla="+- 0 9730 5623"/>
                              <a:gd name="T205" fmla="*/ T204 w 4156"/>
                              <a:gd name="T206" fmla="+- 0 11496 11269"/>
                              <a:gd name="T207" fmla="*/ 11496 h 260"/>
                              <a:gd name="T208" fmla="+- 0 9661 5623"/>
                              <a:gd name="T209" fmla="*/ T208 w 4156"/>
                              <a:gd name="T210" fmla="+- 0 11476 11269"/>
                              <a:gd name="T211" fmla="*/ 11476 h 260"/>
                              <a:gd name="T212" fmla="+- 0 9710 5623"/>
                              <a:gd name="T213" fmla="*/ T212 w 4156"/>
                              <a:gd name="T214" fmla="+- 0 11528 11269"/>
                              <a:gd name="T215" fmla="*/ 11528 h 260"/>
                              <a:gd name="T216" fmla="+- 0 9778 5623"/>
                              <a:gd name="T217" fmla="*/ T216 w 4156"/>
                              <a:gd name="T218" fmla="+- 0 11477 11269"/>
                              <a:gd name="T219" fmla="*/ 11477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4156" h="260">
                                <a:moveTo>
                                  <a:pt x="143" y="123"/>
                                </a:moveTo>
                                <a:lnTo>
                                  <a:pt x="136" y="100"/>
                                </a:lnTo>
                                <a:lnTo>
                                  <a:pt x="121" y="84"/>
                                </a:lnTo>
                                <a:lnTo>
                                  <a:pt x="100" y="75"/>
                                </a:lnTo>
                                <a:lnTo>
                                  <a:pt x="78" y="70"/>
                                </a:lnTo>
                                <a:lnTo>
                                  <a:pt x="58" y="65"/>
                                </a:lnTo>
                                <a:lnTo>
                                  <a:pt x="43" y="61"/>
                                </a:lnTo>
                                <a:lnTo>
                                  <a:pt x="43" y="39"/>
                                </a:lnTo>
                                <a:lnTo>
                                  <a:pt x="52" y="32"/>
                                </a:lnTo>
                                <a:lnTo>
                                  <a:pt x="68" y="32"/>
                                </a:lnTo>
                                <a:lnTo>
                                  <a:pt x="81" y="33"/>
                                </a:lnTo>
                                <a:lnTo>
                                  <a:pt x="94" y="37"/>
                                </a:lnTo>
                                <a:lnTo>
                                  <a:pt x="107" y="43"/>
                                </a:lnTo>
                                <a:lnTo>
                                  <a:pt x="118" y="51"/>
                                </a:lnTo>
                                <a:lnTo>
                                  <a:pt x="133" y="32"/>
                                </a:lnTo>
                                <a:lnTo>
                                  <a:pt x="139" y="24"/>
                                </a:lnTo>
                                <a:lnTo>
                                  <a:pt x="125" y="13"/>
                                </a:lnTo>
                                <a:lnTo>
                                  <a:pt x="109" y="6"/>
                                </a:lnTo>
                                <a:lnTo>
                                  <a:pt x="91" y="1"/>
                                </a:lnTo>
                                <a:lnTo>
                                  <a:pt x="71" y="0"/>
                                </a:lnTo>
                                <a:lnTo>
                                  <a:pt x="44" y="4"/>
                                </a:lnTo>
                                <a:lnTo>
                                  <a:pt x="23" y="15"/>
                                </a:lnTo>
                                <a:lnTo>
                                  <a:pt x="10" y="32"/>
                                </a:lnTo>
                                <a:lnTo>
                                  <a:pt x="5" y="52"/>
                                </a:lnTo>
                                <a:lnTo>
                                  <a:pt x="11" y="76"/>
                                </a:lnTo>
                                <a:lnTo>
                                  <a:pt x="27" y="91"/>
                                </a:lnTo>
                                <a:lnTo>
                                  <a:pt x="48" y="99"/>
                                </a:lnTo>
                                <a:lnTo>
                                  <a:pt x="84" y="109"/>
                                </a:lnTo>
                                <a:lnTo>
                                  <a:pt x="95" y="113"/>
                                </a:lnTo>
                                <a:lnTo>
                                  <a:pt x="102" y="119"/>
                                </a:lnTo>
                                <a:lnTo>
                                  <a:pt x="105" y="127"/>
                                </a:lnTo>
                                <a:lnTo>
                                  <a:pt x="105" y="137"/>
                                </a:lnTo>
                                <a:lnTo>
                                  <a:pt x="95" y="147"/>
                                </a:lnTo>
                                <a:lnTo>
                                  <a:pt x="75" y="147"/>
                                </a:lnTo>
                                <a:lnTo>
                                  <a:pt x="58" y="145"/>
                                </a:lnTo>
                                <a:lnTo>
                                  <a:pt x="43" y="140"/>
                                </a:lnTo>
                                <a:lnTo>
                                  <a:pt x="30" y="132"/>
                                </a:lnTo>
                                <a:lnTo>
                                  <a:pt x="20" y="123"/>
                                </a:lnTo>
                                <a:lnTo>
                                  <a:pt x="0" y="151"/>
                                </a:lnTo>
                                <a:lnTo>
                                  <a:pt x="13" y="163"/>
                                </a:lnTo>
                                <a:lnTo>
                                  <a:pt x="30" y="171"/>
                                </a:lnTo>
                                <a:lnTo>
                                  <a:pt x="50" y="177"/>
                                </a:lnTo>
                                <a:lnTo>
                                  <a:pt x="73" y="179"/>
                                </a:lnTo>
                                <a:lnTo>
                                  <a:pt x="104" y="175"/>
                                </a:lnTo>
                                <a:lnTo>
                                  <a:pt x="125" y="163"/>
                                </a:lnTo>
                                <a:lnTo>
                                  <a:pt x="137" y="147"/>
                                </a:lnTo>
                                <a:lnTo>
                                  <a:pt x="138" y="145"/>
                                </a:lnTo>
                                <a:lnTo>
                                  <a:pt x="143" y="123"/>
                                </a:lnTo>
                                <a:moveTo>
                                  <a:pt x="293" y="2"/>
                                </a:moveTo>
                                <a:lnTo>
                                  <a:pt x="155" y="2"/>
                                </a:lnTo>
                                <a:lnTo>
                                  <a:pt x="155" y="35"/>
                                </a:lnTo>
                                <a:lnTo>
                                  <a:pt x="206" y="35"/>
                                </a:lnTo>
                                <a:lnTo>
                                  <a:pt x="206" y="176"/>
                                </a:lnTo>
                                <a:lnTo>
                                  <a:pt x="243" y="176"/>
                                </a:lnTo>
                                <a:lnTo>
                                  <a:pt x="243" y="35"/>
                                </a:lnTo>
                                <a:lnTo>
                                  <a:pt x="293" y="35"/>
                                </a:lnTo>
                                <a:lnTo>
                                  <a:pt x="293" y="2"/>
                                </a:lnTo>
                                <a:moveTo>
                                  <a:pt x="440" y="2"/>
                                </a:moveTo>
                                <a:lnTo>
                                  <a:pt x="317" y="2"/>
                                </a:lnTo>
                                <a:lnTo>
                                  <a:pt x="317" y="176"/>
                                </a:lnTo>
                                <a:lnTo>
                                  <a:pt x="440" y="176"/>
                                </a:lnTo>
                                <a:lnTo>
                                  <a:pt x="440" y="144"/>
                                </a:lnTo>
                                <a:lnTo>
                                  <a:pt x="354" y="144"/>
                                </a:lnTo>
                                <a:lnTo>
                                  <a:pt x="354" y="103"/>
                                </a:lnTo>
                                <a:lnTo>
                                  <a:pt x="438" y="103"/>
                                </a:lnTo>
                                <a:lnTo>
                                  <a:pt x="438" y="72"/>
                                </a:lnTo>
                                <a:lnTo>
                                  <a:pt x="354" y="72"/>
                                </a:lnTo>
                                <a:lnTo>
                                  <a:pt x="354" y="34"/>
                                </a:lnTo>
                                <a:lnTo>
                                  <a:pt x="440" y="34"/>
                                </a:lnTo>
                                <a:lnTo>
                                  <a:pt x="440" y="2"/>
                                </a:lnTo>
                                <a:moveTo>
                                  <a:pt x="608" y="58"/>
                                </a:moveTo>
                                <a:lnTo>
                                  <a:pt x="604" y="37"/>
                                </a:lnTo>
                                <a:lnTo>
                                  <a:pt x="602" y="34"/>
                                </a:lnTo>
                                <a:lnTo>
                                  <a:pt x="593" y="19"/>
                                </a:lnTo>
                                <a:lnTo>
                                  <a:pt x="575" y="7"/>
                                </a:lnTo>
                                <a:lnTo>
                                  <a:pt x="570" y="6"/>
                                </a:lnTo>
                                <a:lnTo>
                                  <a:pt x="570" y="44"/>
                                </a:lnTo>
                                <a:lnTo>
                                  <a:pt x="570" y="73"/>
                                </a:lnTo>
                                <a:lnTo>
                                  <a:pt x="559" y="82"/>
                                </a:lnTo>
                                <a:lnTo>
                                  <a:pt x="505" y="82"/>
                                </a:lnTo>
                                <a:lnTo>
                                  <a:pt x="505" y="34"/>
                                </a:lnTo>
                                <a:lnTo>
                                  <a:pt x="559" y="34"/>
                                </a:lnTo>
                                <a:lnTo>
                                  <a:pt x="570" y="44"/>
                                </a:lnTo>
                                <a:lnTo>
                                  <a:pt x="570" y="6"/>
                                </a:lnTo>
                                <a:lnTo>
                                  <a:pt x="550" y="2"/>
                                </a:lnTo>
                                <a:lnTo>
                                  <a:pt x="469" y="2"/>
                                </a:lnTo>
                                <a:lnTo>
                                  <a:pt x="469" y="176"/>
                                </a:lnTo>
                                <a:lnTo>
                                  <a:pt x="505" y="176"/>
                                </a:lnTo>
                                <a:lnTo>
                                  <a:pt x="505" y="114"/>
                                </a:lnTo>
                                <a:lnTo>
                                  <a:pt x="550" y="114"/>
                                </a:lnTo>
                                <a:lnTo>
                                  <a:pt x="575" y="109"/>
                                </a:lnTo>
                                <a:lnTo>
                                  <a:pt x="593" y="97"/>
                                </a:lnTo>
                                <a:lnTo>
                                  <a:pt x="603" y="82"/>
                                </a:lnTo>
                                <a:lnTo>
                                  <a:pt x="604" y="80"/>
                                </a:lnTo>
                                <a:lnTo>
                                  <a:pt x="608" y="58"/>
                                </a:lnTo>
                                <a:moveTo>
                                  <a:pt x="823" y="143"/>
                                </a:moveTo>
                                <a:lnTo>
                                  <a:pt x="751" y="143"/>
                                </a:lnTo>
                                <a:lnTo>
                                  <a:pt x="781" y="120"/>
                                </a:lnTo>
                                <a:lnTo>
                                  <a:pt x="804" y="98"/>
                                </a:lnTo>
                                <a:lnTo>
                                  <a:pt x="817" y="77"/>
                                </a:lnTo>
                                <a:lnTo>
                                  <a:pt x="822" y="55"/>
                                </a:lnTo>
                                <a:lnTo>
                                  <a:pt x="817" y="33"/>
                                </a:lnTo>
                                <a:lnTo>
                                  <a:pt x="816" y="32"/>
                                </a:lnTo>
                                <a:lnTo>
                                  <a:pt x="802" y="14"/>
                                </a:lnTo>
                                <a:lnTo>
                                  <a:pt x="781" y="4"/>
                                </a:lnTo>
                                <a:lnTo>
                                  <a:pt x="755" y="0"/>
                                </a:lnTo>
                                <a:lnTo>
                                  <a:pt x="737" y="1"/>
                                </a:lnTo>
                                <a:lnTo>
                                  <a:pt x="719" y="7"/>
                                </a:lnTo>
                                <a:lnTo>
                                  <a:pt x="703" y="15"/>
                                </a:lnTo>
                                <a:lnTo>
                                  <a:pt x="689" y="28"/>
                                </a:lnTo>
                                <a:lnTo>
                                  <a:pt x="710" y="53"/>
                                </a:lnTo>
                                <a:lnTo>
                                  <a:pt x="719" y="44"/>
                                </a:lnTo>
                                <a:lnTo>
                                  <a:pt x="730" y="38"/>
                                </a:lnTo>
                                <a:lnTo>
                                  <a:pt x="742" y="34"/>
                                </a:lnTo>
                                <a:lnTo>
                                  <a:pt x="756" y="33"/>
                                </a:lnTo>
                                <a:lnTo>
                                  <a:pt x="770" y="33"/>
                                </a:lnTo>
                                <a:lnTo>
                                  <a:pt x="784" y="40"/>
                                </a:lnTo>
                                <a:lnTo>
                                  <a:pt x="784" y="55"/>
                                </a:lnTo>
                                <a:lnTo>
                                  <a:pt x="780" y="71"/>
                                </a:lnTo>
                                <a:lnTo>
                                  <a:pt x="765" y="89"/>
                                </a:lnTo>
                                <a:lnTo>
                                  <a:pt x="737" y="113"/>
                                </a:lnTo>
                                <a:lnTo>
                                  <a:pt x="692" y="147"/>
                                </a:lnTo>
                                <a:lnTo>
                                  <a:pt x="692" y="176"/>
                                </a:lnTo>
                                <a:lnTo>
                                  <a:pt x="823" y="176"/>
                                </a:lnTo>
                                <a:lnTo>
                                  <a:pt x="823" y="143"/>
                                </a:lnTo>
                                <a:moveTo>
                                  <a:pt x="3476" y="203"/>
                                </a:moveTo>
                                <a:lnTo>
                                  <a:pt x="3469" y="180"/>
                                </a:lnTo>
                                <a:lnTo>
                                  <a:pt x="3454" y="165"/>
                                </a:lnTo>
                                <a:lnTo>
                                  <a:pt x="3433" y="156"/>
                                </a:lnTo>
                                <a:lnTo>
                                  <a:pt x="3411" y="150"/>
                                </a:lnTo>
                                <a:lnTo>
                                  <a:pt x="3391" y="145"/>
                                </a:lnTo>
                                <a:lnTo>
                                  <a:pt x="3376" y="142"/>
                                </a:lnTo>
                                <a:lnTo>
                                  <a:pt x="3376" y="119"/>
                                </a:lnTo>
                                <a:lnTo>
                                  <a:pt x="3385" y="112"/>
                                </a:lnTo>
                                <a:lnTo>
                                  <a:pt x="3402" y="112"/>
                                </a:lnTo>
                                <a:lnTo>
                                  <a:pt x="3414" y="113"/>
                                </a:lnTo>
                                <a:lnTo>
                                  <a:pt x="3427" y="117"/>
                                </a:lnTo>
                                <a:lnTo>
                                  <a:pt x="3440" y="123"/>
                                </a:lnTo>
                                <a:lnTo>
                                  <a:pt x="3451" y="131"/>
                                </a:lnTo>
                                <a:lnTo>
                                  <a:pt x="3466" y="112"/>
                                </a:lnTo>
                                <a:lnTo>
                                  <a:pt x="3472" y="104"/>
                                </a:lnTo>
                                <a:lnTo>
                                  <a:pt x="3458" y="94"/>
                                </a:lnTo>
                                <a:lnTo>
                                  <a:pt x="3442" y="86"/>
                                </a:lnTo>
                                <a:lnTo>
                                  <a:pt x="3424" y="81"/>
                                </a:lnTo>
                                <a:lnTo>
                                  <a:pt x="3404" y="80"/>
                                </a:lnTo>
                                <a:lnTo>
                                  <a:pt x="3377" y="84"/>
                                </a:lnTo>
                                <a:lnTo>
                                  <a:pt x="3356" y="95"/>
                                </a:lnTo>
                                <a:lnTo>
                                  <a:pt x="3343" y="112"/>
                                </a:lnTo>
                                <a:lnTo>
                                  <a:pt x="3338" y="132"/>
                                </a:lnTo>
                                <a:lnTo>
                                  <a:pt x="3345" y="156"/>
                                </a:lnTo>
                                <a:lnTo>
                                  <a:pt x="3360" y="171"/>
                                </a:lnTo>
                                <a:lnTo>
                                  <a:pt x="3381" y="180"/>
                                </a:lnTo>
                                <a:lnTo>
                                  <a:pt x="3417" y="189"/>
                                </a:lnTo>
                                <a:lnTo>
                                  <a:pt x="3428" y="193"/>
                                </a:lnTo>
                                <a:lnTo>
                                  <a:pt x="3436" y="199"/>
                                </a:lnTo>
                                <a:lnTo>
                                  <a:pt x="3438" y="207"/>
                                </a:lnTo>
                                <a:lnTo>
                                  <a:pt x="3438" y="217"/>
                                </a:lnTo>
                                <a:lnTo>
                                  <a:pt x="3428" y="227"/>
                                </a:lnTo>
                                <a:lnTo>
                                  <a:pt x="3408" y="227"/>
                                </a:lnTo>
                                <a:lnTo>
                                  <a:pt x="3391" y="225"/>
                                </a:lnTo>
                                <a:lnTo>
                                  <a:pt x="3376" y="220"/>
                                </a:lnTo>
                                <a:lnTo>
                                  <a:pt x="3363" y="212"/>
                                </a:lnTo>
                                <a:lnTo>
                                  <a:pt x="3353" y="203"/>
                                </a:lnTo>
                                <a:lnTo>
                                  <a:pt x="3333" y="232"/>
                                </a:lnTo>
                                <a:lnTo>
                                  <a:pt x="3346" y="243"/>
                                </a:lnTo>
                                <a:lnTo>
                                  <a:pt x="3363" y="251"/>
                                </a:lnTo>
                                <a:lnTo>
                                  <a:pt x="3383" y="257"/>
                                </a:lnTo>
                                <a:lnTo>
                                  <a:pt x="3406" y="259"/>
                                </a:lnTo>
                                <a:lnTo>
                                  <a:pt x="3437" y="255"/>
                                </a:lnTo>
                                <a:lnTo>
                                  <a:pt x="3458" y="243"/>
                                </a:lnTo>
                                <a:lnTo>
                                  <a:pt x="3470" y="227"/>
                                </a:lnTo>
                                <a:lnTo>
                                  <a:pt x="3471" y="226"/>
                                </a:lnTo>
                                <a:lnTo>
                                  <a:pt x="3476" y="203"/>
                                </a:lnTo>
                                <a:moveTo>
                                  <a:pt x="3626" y="83"/>
                                </a:moveTo>
                                <a:lnTo>
                                  <a:pt x="3488" y="83"/>
                                </a:lnTo>
                                <a:lnTo>
                                  <a:pt x="3488" y="115"/>
                                </a:lnTo>
                                <a:lnTo>
                                  <a:pt x="3539" y="115"/>
                                </a:lnTo>
                                <a:lnTo>
                                  <a:pt x="3539" y="256"/>
                                </a:lnTo>
                                <a:lnTo>
                                  <a:pt x="3576" y="256"/>
                                </a:lnTo>
                                <a:lnTo>
                                  <a:pt x="3576" y="115"/>
                                </a:lnTo>
                                <a:lnTo>
                                  <a:pt x="3626" y="115"/>
                                </a:lnTo>
                                <a:lnTo>
                                  <a:pt x="3626" y="83"/>
                                </a:lnTo>
                                <a:moveTo>
                                  <a:pt x="3773" y="83"/>
                                </a:moveTo>
                                <a:lnTo>
                                  <a:pt x="3650" y="83"/>
                                </a:lnTo>
                                <a:lnTo>
                                  <a:pt x="3650" y="256"/>
                                </a:lnTo>
                                <a:lnTo>
                                  <a:pt x="3773" y="256"/>
                                </a:lnTo>
                                <a:lnTo>
                                  <a:pt x="3773" y="224"/>
                                </a:lnTo>
                                <a:lnTo>
                                  <a:pt x="3687" y="224"/>
                                </a:lnTo>
                                <a:lnTo>
                                  <a:pt x="3687" y="184"/>
                                </a:lnTo>
                                <a:lnTo>
                                  <a:pt x="3771" y="184"/>
                                </a:lnTo>
                                <a:lnTo>
                                  <a:pt x="3771" y="152"/>
                                </a:lnTo>
                                <a:lnTo>
                                  <a:pt x="3687" y="152"/>
                                </a:lnTo>
                                <a:lnTo>
                                  <a:pt x="3687" y="114"/>
                                </a:lnTo>
                                <a:lnTo>
                                  <a:pt x="3773" y="114"/>
                                </a:lnTo>
                                <a:lnTo>
                                  <a:pt x="3773" y="83"/>
                                </a:lnTo>
                                <a:moveTo>
                                  <a:pt x="3941" y="138"/>
                                </a:moveTo>
                                <a:lnTo>
                                  <a:pt x="3937" y="117"/>
                                </a:lnTo>
                                <a:lnTo>
                                  <a:pt x="3936" y="114"/>
                                </a:lnTo>
                                <a:lnTo>
                                  <a:pt x="3926" y="99"/>
                                </a:lnTo>
                                <a:lnTo>
                                  <a:pt x="3908" y="87"/>
                                </a:lnTo>
                                <a:lnTo>
                                  <a:pt x="3903" y="86"/>
                                </a:lnTo>
                                <a:lnTo>
                                  <a:pt x="3903" y="124"/>
                                </a:lnTo>
                                <a:lnTo>
                                  <a:pt x="3903" y="153"/>
                                </a:lnTo>
                                <a:lnTo>
                                  <a:pt x="3892" y="162"/>
                                </a:lnTo>
                                <a:lnTo>
                                  <a:pt x="3839" y="162"/>
                                </a:lnTo>
                                <a:lnTo>
                                  <a:pt x="3839" y="114"/>
                                </a:lnTo>
                                <a:lnTo>
                                  <a:pt x="3892" y="114"/>
                                </a:lnTo>
                                <a:lnTo>
                                  <a:pt x="3903" y="124"/>
                                </a:lnTo>
                                <a:lnTo>
                                  <a:pt x="3903" y="86"/>
                                </a:lnTo>
                                <a:lnTo>
                                  <a:pt x="3883" y="83"/>
                                </a:lnTo>
                                <a:lnTo>
                                  <a:pt x="3802" y="83"/>
                                </a:lnTo>
                                <a:lnTo>
                                  <a:pt x="3802" y="256"/>
                                </a:lnTo>
                                <a:lnTo>
                                  <a:pt x="3839" y="256"/>
                                </a:lnTo>
                                <a:lnTo>
                                  <a:pt x="3839" y="194"/>
                                </a:lnTo>
                                <a:lnTo>
                                  <a:pt x="3883" y="194"/>
                                </a:lnTo>
                                <a:lnTo>
                                  <a:pt x="3908" y="189"/>
                                </a:lnTo>
                                <a:lnTo>
                                  <a:pt x="3926" y="177"/>
                                </a:lnTo>
                                <a:lnTo>
                                  <a:pt x="3936" y="162"/>
                                </a:lnTo>
                                <a:lnTo>
                                  <a:pt x="3937" y="160"/>
                                </a:lnTo>
                                <a:lnTo>
                                  <a:pt x="3941" y="138"/>
                                </a:lnTo>
                                <a:moveTo>
                                  <a:pt x="4155" y="208"/>
                                </a:moveTo>
                                <a:lnTo>
                                  <a:pt x="4151" y="191"/>
                                </a:lnTo>
                                <a:lnTo>
                                  <a:pt x="4146" y="184"/>
                                </a:lnTo>
                                <a:lnTo>
                                  <a:pt x="4142" y="178"/>
                                </a:lnTo>
                                <a:lnTo>
                                  <a:pt x="4129" y="170"/>
                                </a:lnTo>
                                <a:lnTo>
                                  <a:pt x="4115" y="167"/>
                                </a:lnTo>
                                <a:lnTo>
                                  <a:pt x="4129" y="162"/>
                                </a:lnTo>
                                <a:lnTo>
                                  <a:pt x="4141" y="154"/>
                                </a:lnTo>
                                <a:lnTo>
                                  <a:pt x="4142" y="152"/>
                                </a:lnTo>
                                <a:lnTo>
                                  <a:pt x="4149" y="142"/>
                                </a:lnTo>
                                <a:lnTo>
                                  <a:pt x="4153" y="127"/>
                                </a:lnTo>
                                <a:lnTo>
                                  <a:pt x="4149" y="112"/>
                                </a:lnTo>
                                <a:lnTo>
                                  <a:pt x="4148" y="107"/>
                                </a:lnTo>
                                <a:lnTo>
                                  <a:pt x="4135" y="93"/>
                                </a:lnTo>
                                <a:lnTo>
                                  <a:pt x="4115" y="83"/>
                                </a:lnTo>
                                <a:lnTo>
                                  <a:pt x="4087" y="80"/>
                                </a:lnTo>
                                <a:lnTo>
                                  <a:pt x="4066" y="82"/>
                                </a:lnTo>
                                <a:lnTo>
                                  <a:pt x="4048" y="88"/>
                                </a:lnTo>
                                <a:lnTo>
                                  <a:pt x="4033" y="96"/>
                                </a:lnTo>
                                <a:lnTo>
                                  <a:pt x="4021" y="107"/>
                                </a:lnTo>
                                <a:lnTo>
                                  <a:pt x="4039" y="130"/>
                                </a:lnTo>
                                <a:lnTo>
                                  <a:pt x="4049" y="123"/>
                                </a:lnTo>
                                <a:lnTo>
                                  <a:pt x="4059" y="117"/>
                                </a:lnTo>
                                <a:lnTo>
                                  <a:pt x="4071" y="113"/>
                                </a:lnTo>
                                <a:lnTo>
                                  <a:pt x="4083" y="112"/>
                                </a:lnTo>
                                <a:lnTo>
                                  <a:pt x="4101" y="112"/>
                                </a:lnTo>
                                <a:lnTo>
                                  <a:pt x="4116" y="119"/>
                                </a:lnTo>
                                <a:lnTo>
                                  <a:pt x="4116" y="146"/>
                                </a:lnTo>
                                <a:lnTo>
                                  <a:pt x="4103" y="152"/>
                                </a:lnTo>
                                <a:lnTo>
                                  <a:pt x="4065" y="152"/>
                                </a:lnTo>
                                <a:lnTo>
                                  <a:pt x="4062" y="152"/>
                                </a:lnTo>
                                <a:lnTo>
                                  <a:pt x="4062" y="184"/>
                                </a:lnTo>
                                <a:lnTo>
                                  <a:pt x="4065" y="184"/>
                                </a:lnTo>
                                <a:lnTo>
                                  <a:pt x="4084" y="184"/>
                                </a:lnTo>
                                <a:lnTo>
                                  <a:pt x="4099" y="185"/>
                                </a:lnTo>
                                <a:lnTo>
                                  <a:pt x="4110" y="189"/>
                                </a:lnTo>
                                <a:lnTo>
                                  <a:pt x="4116" y="195"/>
                                </a:lnTo>
                                <a:lnTo>
                                  <a:pt x="4118" y="204"/>
                                </a:lnTo>
                                <a:lnTo>
                                  <a:pt x="4118" y="218"/>
                                </a:lnTo>
                                <a:lnTo>
                                  <a:pt x="4107" y="227"/>
                                </a:lnTo>
                                <a:lnTo>
                                  <a:pt x="4086" y="227"/>
                                </a:lnTo>
                                <a:lnTo>
                                  <a:pt x="4073" y="226"/>
                                </a:lnTo>
                                <a:lnTo>
                                  <a:pt x="4060" y="222"/>
                                </a:lnTo>
                                <a:lnTo>
                                  <a:pt x="4048" y="215"/>
                                </a:lnTo>
                                <a:lnTo>
                                  <a:pt x="4038" y="207"/>
                                </a:lnTo>
                                <a:lnTo>
                                  <a:pt x="4019" y="231"/>
                                </a:lnTo>
                                <a:lnTo>
                                  <a:pt x="4030" y="242"/>
                                </a:lnTo>
                                <a:lnTo>
                                  <a:pt x="4046" y="251"/>
                                </a:lnTo>
                                <a:lnTo>
                                  <a:pt x="4065" y="257"/>
                                </a:lnTo>
                                <a:lnTo>
                                  <a:pt x="4087" y="259"/>
                                </a:lnTo>
                                <a:lnTo>
                                  <a:pt x="4115" y="255"/>
                                </a:lnTo>
                                <a:lnTo>
                                  <a:pt x="4137" y="245"/>
                                </a:lnTo>
                                <a:lnTo>
                                  <a:pt x="4150" y="229"/>
                                </a:lnTo>
                                <a:lnTo>
                                  <a:pt x="4151" y="227"/>
                                </a:lnTo>
                                <a:lnTo>
                                  <a:pt x="4155" y="208"/>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 name="Line 176"/>
                        <wps:cNvCnPr>
                          <a:cxnSpLocks/>
                        </wps:cNvCnPr>
                        <wps:spPr bwMode="auto">
                          <a:xfrm>
                            <a:off x="1817" y="11734"/>
                            <a:ext cx="1696" cy="0"/>
                          </a:xfrm>
                          <a:prstGeom prst="line">
                            <a:avLst/>
                          </a:prstGeom>
                          <a:noFill/>
                          <a:ln w="25400">
                            <a:solidFill>
                              <a:srgbClr val="39424B"/>
                            </a:solidFill>
                            <a:prstDash val="dot"/>
                            <a:round/>
                            <a:headEnd/>
                            <a:tailEnd/>
                          </a:ln>
                          <a:extLst>
                            <a:ext uri="{909E8E84-426E-40DD-AFC4-6F175D3DCCD1}">
                              <a14:hiddenFill xmlns:a14="http://schemas.microsoft.com/office/drawing/2010/main">
                                <a:noFill/>
                              </a14:hiddenFill>
                            </a:ext>
                          </a:extLst>
                        </wps:spPr>
                        <wps:bodyPr/>
                      </wps:wsp>
                      <wps:wsp>
                        <wps:cNvPr id="192" name="AutoShape 175"/>
                        <wps:cNvSpPr>
                          <a:spLocks/>
                        </wps:cNvSpPr>
                        <wps:spPr bwMode="auto">
                          <a:xfrm>
                            <a:off x="0" y="16837"/>
                            <a:ext cx="1815" cy="2"/>
                          </a:xfrm>
                          <a:custGeom>
                            <a:avLst/>
                            <a:gdLst>
                              <a:gd name="T0" fmla="*/ 1739 w 1815"/>
                              <a:gd name="T1" fmla="*/ 1739 w 1815"/>
                              <a:gd name="T2" fmla="*/ 3553 w 1815"/>
                              <a:gd name="T3" fmla="*/ 3553 w 1815"/>
                            </a:gdLst>
                            <a:ahLst/>
                            <a:cxnLst>
                              <a:cxn ang="0">
                                <a:pos x="T0" y="0"/>
                              </a:cxn>
                              <a:cxn ang="0">
                                <a:pos x="T1" y="0"/>
                              </a:cxn>
                              <a:cxn ang="0">
                                <a:pos x="T2" y="0"/>
                              </a:cxn>
                              <a:cxn ang="0">
                                <a:pos x="T3" y="0"/>
                              </a:cxn>
                            </a:cxnLst>
                            <a:rect l="0" t="0" r="r" b="b"/>
                            <a:pathLst>
                              <a:path w="1815">
                                <a:moveTo>
                                  <a:pt x="1739" y="-5104"/>
                                </a:moveTo>
                                <a:lnTo>
                                  <a:pt x="1739" y="-5104"/>
                                </a:lnTo>
                                <a:moveTo>
                                  <a:pt x="3553" y="-5104"/>
                                </a:moveTo>
                                <a:lnTo>
                                  <a:pt x="3553" y="-5104"/>
                                </a:lnTo>
                              </a:path>
                            </a:pathLst>
                          </a:custGeom>
                          <a:noFill/>
                          <a:ln w="25400">
                            <a:solidFill>
                              <a:srgbClr val="39424B"/>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 name="Line 174"/>
                        <wps:cNvCnPr>
                          <a:cxnSpLocks/>
                        </wps:cNvCnPr>
                        <wps:spPr bwMode="auto">
                          <a:xfrm>
                            <a:off x="8395" y="11787"/>
                            <a:ext cx="2015" cy="0"/>
                          </a:xfrm>
                          <a:prstGeom prst="line">
                            <a:avLst/>
                          </a:prstGeom>
                          <a:noFill/>
                          <a:ln w="25400">
                            <a:solidFill>
                              <a:srgbClr val="FFFFFF"/>
                            </a:solidFill>
                            <a:prstDash val="dot"/>
                            <a:round/>
                            <a:headEnd/>
                            <a:tailEnd/>
                          </a:ln>
                          <a:extLst>
                            <a:ext uri="{909E8E84-426E-40DD-AFC4-6F175D3DCCD1}">
                              <a14:hiddenFill xmlns:a14="http://schemas.microsoft.com/office/drawing/2010/main">
                                <a:noFill/>
                              </a14:hiddenFill>
                            </a:ext>
                          </a:extLst>
                        </wps:spPr>
                        <wps:bodyPr/>
                      </wps:wsp>
                      <wps:wsp>
                        <wps:cNvPr id="194" name="AutoShape 173"/>
                        <wps:cNvSpPr>
                          <a:spLocks/>
                        </wps:cNvSpPr>
                        <wps:spPr bwMode="auto">
                          <a:xfrm>
                            <a:off x="0" y="16837"/>
                            <a:ext cx="2134" cy="2"/>
                          </a:xfrm>
                          <a:custGeom>
                            <a:avLst/>
                            <a:gdLst>
                              <a:gd name="T0" fmla="*/ 8316 w 2134"/>
                              <a:gd name="T1" fmla="*/ 8316 w 2134"/>
                              <a:gd name="T2" fmla="*/ 10449 w 2134"/>
                              <a:gd name="T3" fmla="*/ 10449 w 2134"/>
                            </a:gdLst>
                            <a:ahLst/>
                            <a:cxnLst>
                              <a:cxn ang="0">
                                <a:pos x="T0" y="0"/>
                              </a:cxn>
                              <a:cxn ang="0">
                                <a:pos x="T1" y="0"/>
                              </a:cxn>
                              <a:cxn ang="0">
                                <a:pos x="T2" y="0"/>
                              </a:cxn>
                              <a:cxn ang="0">
                                <a:pos x="T3" y="0"/>
                              </a:cxn>
                            </a:cxnLst>
                            <a:rect l="0" t="0" r="r" b="b"/>
                            <a:pathLst>
                              <a:path w="2134">
                                <a:moveTo>
                                  <a:pt x="8316" y="-5051"/>
                                </a:moveTo>
                                <a:lnTo>
                                  <a:pt x="8316" y="-5051"/>
                                </a:lnTo>
                                <a:moveTo>
                                  <a:pt x="10449" y="-5051"/>
                                </a:moveTo>
                                <a:lnTo>
                                  <a:pt x="10449" y="-5051"/>
                                </a:lnTo>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 name="Line 172"/>
                        <wps:cNvCnPr>
                          <a:cxnSpLocks/>
                        </wps:cNvCnPr>
                        <wps:spPr bwMode="auto">
                          <a:xfrm>
                            <a:off x="5012" y="11715"/>
                            <a:ext cx="2108" cy="0"/>
                          </a:xfrm>
                          <a:prstGeom prst="line">
                            <a:avLst/>
                          </a:prstGeom>
                          <a:noFill/>
                          <a:ln w="25400">
                            <a:solidFill>
                              <a:srgbClr val="FFFFFF"/>
                            </a:solidFill>
                            <a:prstDash val="dot"/>
                            <a:round/>
                            <a:headEnd/>
                            <a:tailEnd/>
                          </a:ln>
                          <a:extLst>
                            <a:ext uri="{909E8E84-426E-40DD-AFC4-6F175D3DCCD1}">
                              <a14:hiddenFill xmlns:a14="http://schemas.microsoft.com/office/drawing/2010/main">
                                <a:noFill/>
                              </a14:hiddenFill>
                            </a:ext>
                          </a:extLst>
                        </wps:spPr>
                        <wps:bodyPr/>
                      </wps:wsp>
                      <wps:wsp>
                        <wps:cNvPr id="196" name="AutoShape 171"/>
                        <wps:cNvSpPr>
                          <a:spLocks/>
                        </wps:cNvSpPr>
                        <wps:spPr bwMode="auto">
                          <a:xfrm>
                            <a:off x="0" y="16837"/>
                            <a:ext cx="2228" cy="2"/>
                          </a:xfrm>
                          <a:custGeom>
                            <a:avLst/>
                            <a:gdLst>
                              <a:gd name="T0" fmla="*/ 4932 w 2228"/>
                              <a:gd name="T1" fmla="*/ 4932 w 2228"/>
                              <a:gd name="T2" fmla="*/ 7160 w 2228"/>
                              <a:gd name="T3" fmla="*/ 7160 w 2228"/>
                            </a:gdLst>
                            <a:ahLst/>
                            <a:cxnLst>
                              <a:cxn ang="0">
                                <a:pos x="T0" y="0"/>
                              </a:cxn>
                              <a:cxn ang="0">
                                <a:pos x="T1" y="0"/>
                              </a:cxn>
                              <a:cxn ang="0">
                                <a:pos x="T2" y="0"/>
                              </a:cxn>
                              <a:cxn ang="0">
                                <a:pos x="T3" y="0"/>
                              </a:cxn>
                            </a:cxnLst>
                            <a:rect l="0" t="0" r="r" b="b"/>
                            <a:pathLst>
                              <a:path w="2228">
                                <a:moveTo>
                                  <a:pt x="4932" y="-5123"/>
                                </a:moveTo>
                                <a:lnTo>
                                  <a:pt x="4932" y="-5123"/>
                                </a:lnTo>
                                <a:moveTo>
                                  <a:pt x="7160" y="-5123"/>
                                </a:moveTo>
                                <a:lnTo>
                                  <a:pt x="7160" y="-5123"/>
                                </a:lnTo>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 name="Picture 170"/>
                          <pic:cNvPicPr>
                            <a:picLocks/>
                          </pic:cNvPicPr>
                        </pic:nvPicPr>
                        <pic:blipFill>
                          <a:blip r:embed="rId40">
                            <a:extLst>
                              <a:ext uri="{28A0092B-C50C-407E-A947-70E740481C1C}">
                                <a14:useLocalDpi xmlns:a14="http://schemas.microsoft.com/office/drawing/2010/main" val="0"/>
                              </a:ext>
                            </a:extLst>
                          </a:blip>
                          <a:srcRect/>
                          <a:stretch>
                            <a:fillRect/>
                          </a:stretch>
                        </pic:blipFill>
                        <pic:spPr bwMode="auto">
                          <a:xfrm>
                            <a:off x="5881" y="15149"/>
                            <a:ext cx="193"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8" name="Picture 169"/>
                          <pic:cNvPicPr>
                            <a:picLocks/>
                          </pic:cNvPicPr>
                        </pic:nvPicPr>
                        <pic:blipFill>
                          <a:blip r:embed="rId41">
                            <a:extLst>
                              <a:ext uri="{28A0092B-C50C-407E-A947-70E740481C1C}">
                                <a14:useLocalDpi xmlns:a14="http://schemas.microsoft.com/office/drawing/2010/main" val="0"/>
                              </a:ext>
                            </a:extLst>
                          </a:blip>
                          <a:srcRect/>
                          <a:stretch>
                            <a:fillRect/>
                          </a:stretch>
                        </pic:blipFill>
                        <pic:spPr bwMode="auto">
                          <a:xfrm>
                            <a:off x="2524" y="14159"/>
                            <a:ext cx="184" cy="1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9" name="Picture 168"/>
                          <pic:cNvPicPr>
                            <a:picLocks/>
                          </pic:cNvPicPr>
                        </pic:nvPicPr>
                        <pic:blipFill>
                          <a:blip r:embed="rId42">
                            <a:extLst>
                              <a:ext uri="{28A0092B-C50C-407E-A947-70E740481C1C}">
                                <a14:useLocalDpi xmlns:a14="http://schemas.microsoft.com/office/drawing/2010/main" val="0"/>
                              </a:ext>
                            </a:extLst>
                          </a:blip>
                          <a:srcRect/>
                          <a:stretch>
                            <a:fillRect/>
                          </a:stretch>
                        </pic:blipFill>
                        <pic:spPr bwMode="auto">
                          <a:xfrm>
                            <a:off x="4227" y="11633"/>
                            <a:ext cx="193"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0" name="Picture 167"/>
                          <pic:cNvPicPr>
                            <a:picLocks/>
                          </pic:cNvPicPr>
                        </pic:nvPicPr>
                        <pic:blipFill>
                          <a:blip r:embed="rId42">
                            <a:extLst>
                              <a:ext uri="{28A0092B-C50C-407E-A947-70E740481C1C}">
                                <a14:useLocalDpi xmlns:a14="http://schemas.microsoft.com/office/drawing/2010/main" val="0"/>
                              </a:ext>
                            </a:extLst>
                          </a:blip>
                          <a:srcRect/>
                          <a:stretch>
                            <a:fillRect/>
                          </a:stretch>
                        </pic:blipFill>
                        <pic:spPr bwMode="auto">
                          <a:xfrm>
                            <a:off x="7647" y="11633"/>
                            <a:ext cx="193"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1" name="Picture 166"/>
                          <pic:cNvPicPr>
                            <a:picLocks/>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10129"/>
                            <a:ext cx="11906" cy="64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2" name="Rectangle 165"/>
                        <wps:cNvSpPr>
                          <a:spLocks/>
                        </wps:cNvSpPr>
                        <wps:spPr bwMode="auto">
                          <a:xfrm>
                            <a:off x="0" y="16602"/>
                            <a:ext cx="11906" cy="236"/>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3" name="Text Box 164"/>
                        <wps:cNvSpPr txBox="1">
                          <a:spLocks/>
                        </wps:cNvSpPr>
                        <wps:spPr bwMode="auto">
                          <a:xfrm>
                            <a:off x="439" y="16272"/>
                            <a:ext cx="3104" cy="1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3AA6A7" w14:textId="77777777" w:rsidR="00217083" w:rsidRDefault="00217083">
                              <w:pPr>
                                <w:rPr>
                                  <w:i/>
                                  <w:sz w:val="16"/>
                                </w:rPr>
                              </w:pPr>
                              <w:r>
                                <w:rPr>
                                  <w:i/>
                                  <w:color w:val="39424B"/>
                                  <w:sz w:val="16"/>
                                </w:rPr>
                                <w:t>Figure 1: Process of gender mainstream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43B34A" id="Group 163" o:spid="_x0000_s1027" style="position:absolute;left:0;text-align:left;margin-left:0;margin-top:506.45pt;width:595.3pt;height:335.45pt;z-index:251646976;mso-position-horizontal-relative:page;mso-position-vertical-relative:page" coordorigin=",10129" coordsize="11906,67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gEBAgICAgICAwICAgIDBAMDAwMDBAUEBAQEBAQFBQUFBQUFBQYGBgYGBgcHBwcHCAgI&#10;CAgICAgICP/bAEMBAQEBAgICAwICAwgFBQUICAgICAgICAgICAgICAgICAgICAgICAgICAgICAgI&#10;CAgICAgICAgICAgICAgICAgICP/dAAQAcv/aAAwDAQACEQMRAD8A/tIooorn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D/9D+0iiiiuc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0f7SKKKK5w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S/tIo&#10;oorn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9P+0iiiiuc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uKDjp+deXfED4N/D/4lRE+I7JBdYwl/bfurlf+BgYbHYPuHtXqFFbUa86cuaDszjzD&#10;LsPiqbo4mmpxfR6n5ffEb9lHx14UEuo+E2/tqxQFtsa7btFH96Lo/wBUJPfaK+pv2SraW1+EoinR&#10;43GqXYdHUqykMBgg9DxX02KQKqg7QAS24kDGT6n3PrnNezjOIategqFXXzPhMi8M8DluZ/X8G+VO&#10;LTj0V3fT7haKKK8A/R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U/tIooorn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D/9X+0iiiiuc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P/1v7SKKKK5w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X/tIooorn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9D+0iiiiuc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0f7SKKKK5w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S/tIooorn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D/9P+0iiiiuc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1P7SKKKK&#10;5w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">
                <v:rect id="Rectangle 191" o:spid="_x0000_s1028" style="position:absolute;top:10129;width:11906;height:6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" fillcolor="#e5e5e2" stroked="f">
                  <v:path arrowok="t"/>
                </v:rect>
                <v:shape id="AutoShape 190" o:spid="_x0000_s1029" style="position:absolute;left:4092;top:11722;width:3878;height:2;visibility:visible;mso-wrap-style:square;v-text-anchor:top" coordsize="38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" path="m3434,r444,m,l462,e" filled="f" strokecolor="#53bbbf" strokeweight="1pt">
                  <v:stroke dashstyle="3 1"/>
                  <v:path arrowok="t" o:connecttype="custom" o:connectlocs="3434,0;3878,0;0,0;462,0" o:connectangles="0,0,0,0"/>
                </v:shape>
                <v:line id="Line 189" o:spid="_x0000_s1030" style="position:absolute;visibility:visible;mso-wrap-style:square" from="9386,13171" to="9386,15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" strokecolor="#53bbbf" strokeweight="1pt">
                  <v:stroke dashstyle="3 1"/>
                  <o:lock v:ext="edit" shapetype="f"/>
                </v:line>
                <v:line id="Line 188" o:spid="_x0000_s1031" style="position:absolute;visibility:visible;mso-wrap-style:square" from="9316,15240" to="9316,15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" strokecolor="#53bbbf" strokeweight="1pt">
                  <v:stroke dashstyle="3 1"/>
                  <o:lock v:ext="edit" shapetype="f"/>
                </v:line>
                <v:line id="Line 187" o:spid="_x0000_s1032" style="position:absolute;visibility:visible;mso-wrap-style:square" from="2623,13067" to="2623,15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" strokecolor="#53bbbf" strokeweight="1pt">
                  <v:stroke dashstyle="3 1"/>
                  <o:lock v:ext="edit" shapetype="f"/>
                </v:line>
                <v:shape id="AutoShape 186" o:spid="_x0000_s1033" style="position:absolute;left:-1245;top:16837;width:6763;height:3519;visibility:visible;mso-wrap-style:square;v-text-anchor:top" coordsize="676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" path="m10600,-5116r30,l10630,-5086t,3458l10630,-1598r-30,m3897,-1598r-30,l3867,-1628e" filled="f" strokecolor="#53bbbf" strokeweight="1pt">
                  <v:path arrowok="t" o:connecttype="custom" o:connectlocs="10600,11722;10630,11722;10630,11752;10630,15210;10630,15240;10600,15240;3897,15240;3867,15240;3867,15210" o:connectangles="0,0,0,0,0,0,0,0,0"/>
                </v:shape>
                <v:rect id="Rectangle 185" o:spid="_x0000_s1034" style="position:absolute;left:995;top:10690;width:3365;height: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" fillcolor="#231f20" stroked="f">
                  <v:fill opacity="12336f"/>
                  <v:path arrowok="t"/>
                </v:rect>
                <v:rect id="Rectangle 184" o:spid="_x0000_s1035" style="position:absolute;left:1260;top:10955;width:2832;height:2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" fillcolor="#53bbbf" stroked="f">
                  <v:path arrowok="t"/>
                </v:rect>
                <v:rect id="Rectangle 183" o:spid="_x0000_s1036" style="position:absolute;left:7704;top:10690;width:3365;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" fillcolor="#231f20" stroked="f">
                  <v:fill opacity="12336f"/>
                  <v:path arrowok="t"/>
                </v:rect>
                <v:rect id="Rectangle 182" o:spid="_x0000_s1037" style="position:absolute;left:7969;top:10955;width:2832;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" fillcolor="#622987" stroked="f">
                  <v:path arrowok="t"/>
                </v:rect>
                <v:rect id="Rectangle 181" o:spid="_x0000_s1038" style="position:absolute;left:4288;top:10689;width:3504;height:4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" fillcolor="#231f20" stroked="f">
                  <v:fill opacity="12336f"/>
                  <v:path arrowok="t"/>
                </v:rect>
                <v:rect id="Rectangle 180" o:spid="_x0000_s1039" style="position:absolute;left:4553;top:10955;width:2973;height:3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" fillcolor="#39424b" stroked="f">
                  <v:path arrowok="t"/>
                </v:rect>
                <v:shape id="Picture 179" o:spid="_x0000_s1040" type="#_x0000_t75" style="position:absolute;left:9291;top:14159;width:184;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">
                  <v:imagedata r:id="rId44" o:title=""/>
                  <v:path arrowok="t"/>
                  <o:lock v:ext="edit" aspectratio="f"/>
                </v:shape>
                <v:shape id="AutoShape 178" o:spid="_x0000_s1041" style="position:absolute;left:2221;top:11330;width:771;height:180;visibility:visible;mso-wrap-style:square;v-text-anchor:top" coordsize="771,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" path="m20,124l,152r14,11l30,172r20,5l74,179r30,-4l126,163r12,-16l75,147,58,145,43,140,31,133,20,124xm71,l44,4,23,15,10,32,6,52r6,24l27,91r21,9l84,109r11,4l103,119r3,8l106,137,96,147r42,l139,146r4,-22l137,100,121,85,100,76,78,70,58,65,43,62r,-22l52,32r81,l139,24,125,14,109,6,91,2,71,xm133,32r-64,l82,33r13,4l107,43r11,8l133,32xm243,35r-37,l206,176r37,l243,35xm294,3l155,3r,32l294,35r,-32xm440,3l317,3r,173l440,176r,-32l354,144r,-40l438,104r,-32l354,72r,-38l440,34r,-31xm550,3r-81,l469,176r37,l506,114r44,l575,109,593,98,603,82r-97,l506,34r97,l593,19,575,7,550,3xm603,34r-43,l571,44r,29l560,82r43,l604,80r4,-21l605,37r-2,-3xm770,50r-37,l733,176r37,l770,50xm770,3r-32,l683,57r22,23l733,50r37,l770,3xe" fillcolor="#39424b" stroked="f">
                  <v:path arrowok="t" o:connecttype="custom" o:connectlocs="0,11482;30,11502;74,11509;126,11493;75,11477;43,11470;20,11454;44,11334;10,11362;12,11406;48,11430;95,11443;106,11457;96,11477;139,11476;137,11430;100,11406;58,11395;43,11370;133,11362;125,11344;91,11332;133,11362;82,11363;107,11373;133,11362;206,11365;243,11506;294,11333;155,11365;294,11333;317,11333;440,11506;354,11474;438,11434;354,11402;440,11364;550,11333;469,11506;506,11444;575,11439;603,11412;506,11364;593,11349;550,11333;560,11364;571,11403;603,11412;608,11389;603,11364;733,11380;770,11506;770,11333;683,11387;733,11380;770,11333" o:connectangles="0,0,0,0,0,0,0,0,0,0,0,0,0,0,0,0,0,0,0,0,0,0,0,0,0,0,0,0,0,0,0,0,0,0,0,0,0,0,0,0,0,0,0,0,0,0,0,0,0,0,0,0,0,0,0,0"/>
                </v:shape>
                <v:shape id="AutoShape 177" o:spid="_x0000_s1042" style="position:absolute;left:5622;top:11268;width:4156;height:260;visibility:visible;mso-wrap-style:square;v-text-anchor:top" coordsize="415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" path="m143,123r-7,-23l121,84,100,75,78,70,58,65,43,61r,-22l52,32r16,l81,33r13,4l107,43r11,8l133,32r6,-8l125,13,109,6,91,1,71,,44,4,23,15,10,32,5,52r6,24l27,91r21,8l84,109r11,4l102,119r3,8l105,137,95,147r-20,l58,145,43,140,30,132,20,123,,151r13,12l30,171r20,6l73,179r31,-4l125,163r12,-16l138,145r5,-22m293,2l155,2r,33l206,35r,141l243,176r,-141l293,35r,-33m440,2l317,2r,174l440,176r,-32l354,144r,-41l438,103r,-31l354,72r,-38l440,34r,-32m608,58l604,37r-2,-3l593,19,575,7,570,6r,38l570,73r-11,9l505,82r,-48l559,34r11,10l570,6,550,2r-81,l469,176r36,l505,114r45,l575,109,593,97,603,82r1,-2l608,58t215,85l751,143r30,-23l804,98,817,77r5,-22l817,33r-1,-1l802,14,781,4,755,,737,1,719,7r-16,8l689,28r21,25l719,44r11,-6l742,34r14,-1l770,33r14,7l784,55r-4,16l765,89r-28,24l692,147r,29l823,176r,-33m3476,203r-7,-23l3454,165r-21,-9l3411,150r-20,-5l3376,142r,-23l3385,112r17,l3414,113r13,4l3440,123r11,8l3466,112r6,-8l3458,94r-16,-8l3424,81r-20,-1l3377,84r-21,11l3343,112r-5,20l3345,156r15,15l3381,180r36,9l3428,193r8,6l3438,207r,10l3428,227r-20,l3391,225r-15,-5l3363,212r-10,-9l3333,232r13,11l3363,251r20,6l3406,259r31,-4l3458,243r12,-16l3471,226r5,-23m3626,83r-138,l3488,115r51,l3539,256r37,l3576,115r50,l3626,83t147,l3650,83r,173l3773,256r,-32l3687,224r,-40l3771,184r,-32l3687,152r,-38l3773,114r,-31m3941,138r-4,-21l3936,114,3926,99,3908,87r-5,-1l3903,124r,29l3892,162r-53,l3839,114r53,l3903,124r,-38l3883,83r-81,l3802,256r37,l3839,194r44,l3908,189r18,-12l3936,162r1,-2l3941,138t214,70l4151,191r-5,-7l4142,178r-13,-8l4115,167r14,-5l4141,154r1,-2l4149,142r4,-15l4149,112r-1,-5l4135,93,4115,83r-28,-3l4066,82r-18,6l4033,96r-12,11l4039,130r10,-7l4059,117r12,-4l4083,112r18,l4116,119r,27l4103,152r-38,l4062,152r,32l4065,184r19,l4099,185r11,4l4116,195r2,9l4118,218r-11,9l4086,227r-13,-1l4060,222r-12,-7l4038,207r-19,24l4030,242r16,9l4065,257r22,2l4115,255r22,-10l4150,229r1,-2l4155,208e" stroked="f">
                  <v:path arrowok="t" o:connecttype="custom" o:connectlocs="78,11339;68,11301;133,11301;71,11269;11,11345;102,11388;58,11414;13,11432;125,11432;155,11271;243,11304;317,11445;438,11372;440,11271;575,11276;505,11351;550,11271;550,11383;608,11327;817,11346;781,11273;689,11297;756,11302;765,11358;823,11412;3411,11419;3402,11381;3466,11381;3404,11349;3345,11425;3436,11468;3391,11494;3346,11512;3458,11512;3488,11352;3576,11384;3650,11525;3771,11453;3773,11352;3908,11356;3839,11431;3883,11352;3883,11463;3941,11407;4129,11439;4149,11411;4115,11352;4021,11376;4083,11381;4065,11421;4099,11454;4107,11496;4038,11476;4087,11528;4155,11477" o:connectangles="0,0,0,0,0,0,0,0,0,0,0,0,0,0,0,0,0,0,0,0,0,0,0,0,0,0,0,0,0,0,0,0,0,0,0,0,0,0,0,0,0,0,0,0,0,0,0,0,0,0,0,0,0,0,0"/>
                </v:shape>
                <v:line id="Line 176" o:spid="_x0000_s1043" style="position:absolute;visibility:visible;mso-wrap-style:square" from="1817,11734" to="3513,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" strokecolor="#39424b" strokeweight="2pt">
                  <v:stroke dashstyle="dot"/>
                  <o:lock v:ext="edit" shapetype="f"/>
                </v:line>
                <v:shape id="AutoShape 175" o:spid="_x0000_s1044" style="position:absolute;top:16837;width:1815;height:2;visibility:visible;mso-wrap-style:square;v-text-anchor:top" coordsize="18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" path="m1739,-5104r,m3553,-5104r,e" filled="f" strokecolor="#39424b" strokeweight="2pt">
                  <v:path arrowok="t" o:connecttype="custom" o:connectlocs="1739,0;1739,0;3553,0;3553,0" o:connectangles="0,0,0,0"/>
                </v:shape>
                <v:line id="Line 174" o:spid="_x0000_s1045" style="position:absolute;visibility:visible;mso-wrap-style:square" from="8395,11787" to="10410,11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" strokecolor="white" strokeweight="2pt">
                  <v:stroke dashstyle="dot"/>
                  <o:lock v:ext="edit" shapetype="f"/>
                </v:line>
                <v:shape id="AutoShape 173" o:spid="_x0000_s1046" style="position:absolute;top:16837;width:2134;height:2;visibility:visible;mso-wrap-style:square;v-text-anchor:top" coordsize="21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" path="m8316,-5051r,m10449,-5051r,e" filled="f" strokecolor="white" strokeweight="2pt">
                  <v:path arrowok="t" o:connecttype="custom" o:connectlocs="8316,0;8316,0;10449,0;10449,0" o:connectangles="0,0,0,0"/>
                </v:shape>
                <v:line id="Line 172" o:spid="_x0000_s1047" style="position:absolute;visibility:visible;mso-wrap-style:square" from="5012,11715" to="7120,11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" strokecolor="white" strokeweight="2pt">
                  <v:stroke dashstyle="dot"/>
                  <o:lock v:ext="edit" shapetype="f"/>
                </v:line>
                <v:shape id="AutoShape 171" o:spid="_x0000_s1048" style="position:absolute;top:16837;width:2228;height:2;visibility:visible;mso-wrap-style:square;v-text-anchor:top" coordsize="22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" path="m4932,-5123r,m7160,-5123r,e" filled="f" strokecolor="white" strokeweight="2pt">
                  <v:path arrowok="t" o:connecttype="custom" o:connectlocs="4932,0;4932,0;7160,0;7160,0" o:connectangles="0,0,0,0"/>
                </v:shape>
                <v:shape id="Picture 170" o:spid="_x0000_s1049" type="#_x0000_t75" style="position:absolute;left:5881;top:15149;width:193;height: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">
                  <v:imagedata r:id="rId45" o:title=""/>
                  <v:path arrowok="t"/>
                  <o:lock v:ext="edit" aspectratio="f"/>
                </v:shape>
                <v:shape id="Picture 169" o:spid="_x0000_s1050" type="#_x0000_t75" style="position:absolute;left:2524;top:14159;width:184;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">
                  <v:imagedata r:id="rId46" o:title=""/>
                  <v:path arrowok="t"/>
                  <o:lock v:ext="edit" aspectratio="f"/>
                </v:shape>
                <v:shape id="Picture 168" o:spid="_x0000_s1051" type="#_x0000_t75" style="position:absolute;left:4227;top:11633;width:193;height: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">
                  <v:imagedata r:id="rId47" o:title=""/>
                  <v:path arrowok="t"/>
                  <o:lock v:ext="edit" aspectratio="f"/>
                </v:shape>
                <v:shape id="Picture 167" o:spid="_x0000_s1052" type="#_x0000_t75" style="position:absolute;left:7647;top:11633;width:193;height: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">
                  <v:imagedata r:id="rId47" o:title=""/>
                  <v:path arrowok="t"/>
                  <o:lock v:ext="edit" aspectratio="f"/>
                </v:shape>
                <v:shape id="Picture 166" o:spid="_x0000_s1053" type="#_x0000_t75" style="position:absolute;top:10129;width:11906;height:6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">
                  <v:imagedata r:id="rId48" o:title=""/>
                  <v:path arrowok="t"/>
                  <o:lock v:ext="edit" aspectratio="f"/>
                </v:shape>
                <v:rect id="Rectangle 165" o:spid="_x0000_s1054" style="position:absolute;top:16602;width:11906;height: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" fillcolor="#53bbbf" stroked="f">
                  <v:path arrowok="t"/>
                </v:rect>
                <v:shape id="Text Box 164" o:spid="_x0000_s1055" type="#_x0000_t202" style="position:absolute;left:439;top:16272;width:3104;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" filled="f" stroked="f">
                  <v:path arrowok="t"/>
                  <v:textbox inset="0,0,0,0">
                    <w:txbxContent>
                      <w:p w14:paraId="413AA6A7" w14:textId="77777777" w:rsidR="00217083" w:rsidRDefault="00217083">
                        <w:pPr>
                          <w:rPr>
                            <w:i/>
                            <w:sz w:val="16"/>
                          </w:rPr>
                        </w:pPr>
                        <w:r>
                          <w:rPr>
                            <w:i/>
                            <w:color w:val="39424B"/>
                            <w:sz w:val="16"/>
                          </w:rPr>
                          <w:t>Figure 1: Process of gender mainstreaming</w:t>
                        </w:r>
                      </w:p>
                    </w:txbxContent>
                  </v:textbox>
                </v:shape>
                <w10:wrap anchorx="page" anchory="page"/>
              </v:group>
            </w:pict>
          </mc:Fallback>
        </mc:AlternateContent>
      </w:r>
      <w:bookmarkStart w:id="1" w:name="_TOC_250007"/>
      <w:bookmarkEnd w:id="1"/>
      <w:r w:rsidR="001F2547">
        <w:rPr>
          <w:color w:val="39424B"/>
        </w:rPr>
        <w:t>Gender equality and REPP</w:t>
      </w:r>
    </w:p>
    <w:p w14:paraId="6F7377C3" w14:textId="77777777" w:rsidR="00454615" w:rsidRDefault="00454615">
      <w:pPr>
        <w:pStyle w:val="BodyText"/>
        <w:rPr>
          <w:b/>
        </w:rPr>
      </w:pPr>
    </w:p>
    <w:p w14:paraId="3BC656AC" w14:textId="77777777" w:rsidR="00454615" w:rsidRDefault="00454615">
      <w:pPr>
        <w:pStyle w:val="BodyText"/>
        <w:rPr>
          <w:b/>
        </w:rPr>
      </w:pPr>
    </w:p>
    <w:p w14:paraId="42F7CE70" w14:textId="77777777" w:rsidR="00454615" w:rsidRDefault="00454615">
      <w:pPr>
        <w:pStyle w:val="BodyText"/>
        <w:spacing w:before="10"/>
        <w:rPr>
          <w:b/>
          <w:sz w:val="15"/>
        </w:rPr>
      </w:pPr>
    </w:p>
    <w:p w14:paraId="37B7833E" w14:textId="77777777" w:rsidR="00454615" w:rsidRDefault="001F2547">
      <w:pPr>
        <w:spacing w:before="100" w:line="264" w:lineRule="auto"/>
        <w:ind w:left="230" w:right="325"/>
        <w:jc w:val="both"/>
      </w:pPr>
      <w:r>
        <w:rPr>
          <w:color w:val="39424B"/>
        </w:rPr>
        <w:t>All REPP-supported projects must follow REPP’s Environmental and Social Policy, which is based on the IFC Performance Standards on Environmental and Social Sustainability and the EIB Environmental and Social Standards No. 3 and No. 10. IFC Performance Standards require projects to:</w:t>
      </w:r>
    </w:p>
    <w:p w14:paraId="1632B239" w14:textId="77777777" w:rsidR="00454615" w:rsidRDefault="00454615">
      <w:pPr>
        <w:pStyle w:val="BodyText"/>
        <w:spacing w:before="6"/>
        <w:rPr>
          <w:sz w:val="25"/>
        </w:rPr>
      </w:pPr>
    </w:p>
    <w:p w14:paraId="31EC003C" w14:textId="77777777" w:rsidR="00454615" w:rsidRDefault="001F2547">
      <w:pPr>
        <w:pStyle w:val="ListParagraph"/>
        <w:numPr>
          <w:ilvl w:val="0"/>
          <w:numId w:val="19"/>
        </w:numPr>
        <w:tabs>
          <w:tab w:val="left" w:pos="950"/>
          <w:tab w:val="left" w:pos="951"/>
        </w:tabs>
        <w:spacing w:line="290" w:lineRule="auto"/>
        <w:ind w:right="329"/>
        <w:rPr>
          <w:sz w:val="20"/>
        </w:rPr>
      </w:pPr>
      <w:r>
        <w:rPr>
          <w:color w:val="39424B"/>
          <w:sz w:val="20"/>
        </w:rPr>
        <w:t xml:space="preserve">Identify individuals and groups that may be directly or disproportionately affected by the project because of their disadvantaged or vulnerable status. Factors such as </w:t>
      </w:r>
      <w:r>
        <w:rPr>
          <w:color w:val="39424B"/>
          <w:spacing w:val="-4"/>
          <w:sz w:val="20"/>
        </w:rPr>
        <w:t xml:space="preserve">gender, </w:t>
      </w:r>
      <w:r>
        <w:rPr>
          <w:color w:val="39424B"/>
          <w:sz w:val="20"/>
        </w:rPr>
        <w:t xml:space="preserve">age, </w:t>
      </w:r>
      <w:r>
        <w:rPr>
          <w:color w:val="39424B"/>
          <w:spacing w:val="-4"/>
          <w:sz w:val="20"/>
        </w:rPr>
        <w:t xml:space="preserve">ethnicity, </w:t>
      </w:r>
      <w:r>
        <w:rPr>
          <w:color w:val="39424B"/>
          <w:sz w:val="20"/>
        </w:rPr>
        <w:t>culture, literacy</w:t>
      </w:r>
      <w:r>
        <w:rPr>
          <w:color w:val="39424B"/>
          <w:spacing w:val="13"/>
          <w:sz w:val="20"/>
        </w:rPr>
        <w:t xml:space="preserve"> </w:t>
      </w:r>
      <w:r>
        <w:rPr>
          <w:color w:val="39424B"/>
          <w:sz w:val="20"/>
        </w:rPr>
        <w:t>or</w:t>
      </w:r>
      <w:r>
        <w:rPr>
          <w:color w:val="39424B"/>
          <w:spacing w:val="14"/>
          <w:sz w:val="20"/>
        </w:rPr>
        <w:t xml:space="preserve"> </w:t>
      </w:r>
      <w:r>
        <w:rPr>
          <w:color w:val="39424B"/>
          <w:sz w:val="20"/>
        </w:rPr>
        <w:t>economic</w:t>
      </w:r>
      <w:r>
        <w:rPr>
          <w:color w:val="39424B"/>
          <w:spacing w:val="13"/>
          <w:sz w:val="20"/>
        </w:rPr>
        <w:t xml:space="preserve"> </w:t>
      </w:r>
      <w:r>
        <w:rPr>
          <w:color w:val="39424B"/>
          <w:sz w:val="20"/>
        </w:rPr>
        <w:t>disadvantage,</w:t>
      </w:r>
      <w:r>
        <w:rPr>
          <w:color w:val="39424B"/>
          <w:spacing w:val="14"/>
          <w:sz w:val="20"/>
        </w:rPr>
        <w:t xml:space="preserve"> </w:t>
      </w:r>
      <w:r>
        <w:rPr>
          <w:color w:val="39424B"/>
          <w:sz w:val="20"/>
        </w:rPr>
        <w:t>and</w:t>
      </w:r>
      <w:r>
        <w:rPr>
          <w:color w:val="39424B"/>
          <w:spacing w:val="14"/>
          <w:sz w:val="20"/>
        </w:rPr>
        <w:t xml:space="preserve"> </w:t>
      </w:r>
      <w:r>
        <w:rPr>
          <w:color w:val="39424B"/>
          <w:sz w:val="20"/>
        </w:rPr>
        <w:t>dependence</w:t>
      </w:r>
      <w:r>
        <w:rPr>
          <w:color w:val="39424B"/>
          <w:spacing w:val="14"/>
          <w:sz w:val="20"/>
        </w:rPr>
        <w:t xml:space="preserve"> </w:t>
      </w:r>
      <w:r>
        <w:rPr>
          <w:color w:val="39424B"/>
          <w:sz w:val="20"/>
        </w:rPr>
        <w:t>on</w:t>
      </w:r>
      <w:r>
        <w:rPr>
          <w:color w:val="39424B"/>
          <w:spacing w:val="14"/>
          <w:sz w:val="20"/>
        </w:rPr>
        <w:t xml:space="preserve"> </w:t>
      </w:r>
      <w:r>
        <w:rPr>
          <w:color w:val="39424B"/>
          <w:sz w:val="20"/>
        </w:rPr>
        <w:t>unique</w:t>
      </w:r>
      <w:r>
        <w:rPr>
          <w:color w:val="39424B"/>
          <w:spacing w:val="13"/>
          <w:sz w:val="20"/>
        </w:rPr>
        <w:t xml:space="preserve"> </w:t>
      </w:r>
      <w:r>
        <w:rPr>
          <w:color w:val="39424B"/>
          <w:sz w:val="20"/>
        </w:rPr>
        <w:t>natural</w:t>
      </w:r>
      <w:r>
        <w:rPr>
          <w:color w:val="39424B"/>
          <w:spacing w:val="14"/>
          <w:sz w:val="20"/>
        </w:rPr>
        <w:t xml:space="preserve"> </w:t>
      </w:r>
      <w:r>
        <w:rPr>
          <w:color w:val="39424B"/>
          <w:sz w:val="20"/>
        </w:rPr>
        <w:t>resources</w:t>
      </w:r>
      <w:r>
        <w:rPr>
          <w:color w:val="39424B"/>
          <w:spacing w:val="14"/>
          <w:sz w:val="20"/>
        </w:rPr>
        <w:t xml:space="preserve"> </w:t>
      </w:r>
      <w:r>
        <w:rPr>
          <w:color w:val="39424B"/>
          <w:sz w:val="20"/>
        </w:rPr>
        <w:t>should</w:t>
      </w:r>
      <w:r>
        <w:rPr>
          <w:color w:val="39424B"/>
          <w:spacing w:val="14"/>
          <w:sz w:val="20"/>
        </w:rPr>
        <w:t xml:space="preserve"> </w:t>
      </w:r>
      <w:r>
        <w:rPr>
          <w:color w:val="39424B"/>
          <w:sz w:val="20"/>
        </w:rPr>
        <w:t>be</w:t>
      </w:r>
      <w:r>
        <w:rPr>
          <w:color w:val="39424B"/>
          <w:spacing w:val="14"/>
          <w:sz w:val="20"/>
        </w:rPr>
        <w:t xml:space="preserve"> </w:t>
      </w:r>
      <w:r>
        <w:rPr>
          <w:color w:val="39424B"/>
          <w:sz w:val="20"/>
        </w:rPr>
        <w:t>considered.</w:t>
      </w:r>
    </w:p>
    <w:p w14:paraId="45D1DB3C" w14:textId="77777777" w:rsidR="00454615" w:rsidRDefault="00454615">
      <w:pPr>
        <w:pStyle w:val="BodyText"/>
        <w:spacing w:before="10"/>
        <w:rPr>
          <w:sz w:val="23"/>
        </w:rPr>
      </w:pPr>
    </w:p>
    <w:p w14:paraId="1ED453AE" w14:textId="77777777" w:rsidR="00454615" w:rsidRDefault="001F2547">
      <w:pPr>
        <w:pStyle w:val="ListParagraph"/>
        <w:numPr>
          <w:ilvl w:val="0"/>
          <w:numId w:val="19"/>
        </w:numPr>
        <w:tabs>
          <w:tab w:val="left" w:pos="950"/>
          <w:tab w:val="left" w:pos="951"/>
        </w:tabs>
        <w:spacing w:line="290" w:lineRule="auto"/>
        <w:ind w:right="750"/>
        <w:rPr>
          <w:sz w:val="20"/>
        </w:rPr>
      </w:pPr>
      <w:r>
        <w:rPr>
          <w:color w:val="39424B"/>
          <w:sz w:val="20"/>
        </w:rPr>
        <w:t>Ensure gender-inclusive consultation is implemented to provide the full picture of stakeholder perspectives. Experience shows that men and women often have different priorities, different energy needs, different perspectives on key issues, and may be impacted differently by a project</w:t>
      </w:r>
      <w:r>
        <w:rPr>
          <w:color w:val="39424B"/>
          <w:spacing w:val="-18"/>
          <w:sz w:val="20"/>
        </w:rPr>
        <w:t xml:space="preserve"> </w:t>
      </w:r>
      <w:r>
        <w:rPr>
          <w:color w:val="39424B"/>
          <w:sz w:val="20"/>
        </w:rPr>
        <w:t>or</w:t>
      </w:r>
    </w:p>
    <w:p w14:paraId="529B0D9B" w14:textId="77777777" w:rsidR="00454615" w:rsidRDefault="001F2547">
      <w:pPr>
        <w:pStyle w:val="BodyText"/>
        <w:spacing w:line="290" w:lineRule="auto"/>
        <w:ind w:left="950" w:right="369"/>
      </w:pPr>
      <w:r>
        <w:rPr>
          <w:color w:val="39424B"/>
        </w:rPr>
        <w:t>programme. A gender-responsive project aims to tackle gender stereotypes that maintain the exclusion of women.</w:t>
      </w:r>
    </w:p>
    <w:p w14:paraId="2165D385" w14:textId="77777777" w:rsidR="00454615" w:rsidRDefault="00454615">
      <w:pPr>
        <w:pStyle w:val="BodyText"/>
        <w:spacing w:before="8"/>
        <w:rPr>
          <w:sz w:val="23"/>
        </w:rPr>
      </w:pPr>
    </w:p>
    <w:p w14:paraId="5A70517C" w14:textId="77777777" w:rsidR="00454615" w:rsidRDefault="001F2547">
      <w:pPr>
        <w:pStyle w:val="ListParagraph"/>
        <w:numPr>
          <w:ilvl w:val="0"/>
          <w:numId w:val="19"/>
        </w:numPr>
        <w:tabs>
          <w:tab w:val="left" w:pos="950"/>
          <w:tab w:val="left" w:pos="951"/>
        </w:tabs>
        <w:ind w:hanging="429"/>
        <w:rPr>
          <w:sz w:val="20"/>
        </w:rPr>
      </w:pPr>
      <w:r>
        <w:rPr>
          <w:color w:val="39424B"/>
          <w:sz w:val="20"/>
        </w:rPr>
        <w:t>Provide</w:t>
      </w:r>
      <w:r>
        <w:rPr>
          <w:color w:val="39424B"/>
          <w:spacing w:val="-19"/>
          <w:sz w:val="20"/>
        </w:rPr>
        <w:t xml:space="preserve"> </w:t>
      </w:r>
      <w:r>
        <w:rPr>
          <w:color w:val="39424B"/>
          <w:sz w:val="20"/>
        </w:rPr>
        <w:t>equal</w:t>
      </w:r>
      <w:r>
        <w:rPr>
          <w:color w:val="39424B"/>
          <w:spacing w:val="-18"/>
          <w:sz w:val="20"/>
        </w:rPr>
        <w:t xml:space="preserve"> </w:t>
      </w:r>
      <w:r>
        <w:rPr>
          <w:color w:val="39424B"/>
          <w:sz w:val="20"/>
        </w:rPr>
        <w:t>opportunities</w:t>
      </w:r>
      <w:r>
        <w:rPr>
          <w:color w:val="39424B"/>
          <w:spacing w:val="-18"/>
          <w:sz w:val="20"/>
        </w:rPr>
        <w:t xml:space="preserve"> </w:t>
      </w:r>
      <w:r>
        <w:rPr>
          <w:color w:val="39424B"/>
          <w:sz w:val="20"/>
        </w:rPr>
        <w:t>and</w:t>
      </w:r>
      <w:r>
        <w:rPr>
          <w:color w:val="39424B"/>
          <w:spacing w:val="-18"/>
          <w:sz w:val="20"/>
        </w:rPr>
        <w:t xml:space="preserve"> </w:t>
      </w:r>
      <w:r>
        <w:rPr>
          <w:color w:val="39424B"/>
          <w:sz w:val="20"/>
        </w:rPr>
        <w:t>fair</w:t>
      </w:r>
      <w:r>
        <w:rPr>
          <w:color w:val="39424B"/>
          <w:spacing w:val="-18"/>
          <w:sz w:val="20"/>
        </w:rPr>
        <w:t xml:space="preserve"> </w:t>
      </w:r>
      <w:r>
        <w:rPr>
          <w:color w:val="39424B"/>
          <w:sz w:val="20"/>
        </w:rPr>
        <w:t>treatment</w:t>
      </w:r>
      <w:r>
        <w:rPr>
          <w:color w:val="39424B"/>
          <w:spacing w:val="-18"/>
          <w:sz w:val="20"/>
        </w:rPr>
        <w:t xml:space="preserve"> </w:t>
      </w:r>
      <w:r>
        <w:rPr>
          <w:color w:val="39424B"/>
          <w:sz w:val="20"/>
        </w:rPr>
        <w:t>with</w:t>
      </w:r>
      <w:r>
        <w:rPr>
          <w:color w:val="39424B"/>
          <w:spacing w:val="-18"/>
          <w:sz w:val="20"/>
        </w:rPr>
        <w:t xml:space="preserve"> </w:t>
      </w:r>
      <w:r>
        <w:rPr>
          <w:color w:val="39424B"/>
          <w:sz w:val="20"/>
        </w:rPr>
        <w:t>respect</w:t>
      </w:r>
      <w:r>
        <w:rPr>
          <w:color w:val="39424B"/>
          <w:spacing w:val="-18"/>
          <w:sz w:val="20"/>
        </w:rPr>
        <w:t xml:space="preserve"> </w:t>
      </w:r>
      <w:r>
        <w:rPr>
          <w:color w:val="39424B"/>
          <w:sz w:val="20"/>
        </w:rPr>
        <w:t>to</w:t>
      </w:r>
      <w:r>
        <w:rPr>
          <w:color w:val="39424B"/>
          <w:spacing w:val="-19"/>
          <w:sz w:val="20"/>
        </w:rPr>
        <w:t xml:space="preserve"> </w:t>
      </w:r>
      <w:r>
        <w:rPr>
          <w:color w:val="39424B"/>
          <w:sz w:val="20"/>
        </w:rPr>
        <w:t>any</w:t>
      </w:r>
      <w:r>
        <w:rPr>
          <w:color w:val="39424B"/>
          <w:spacing w:val="-18"/>
          <w:sz w:val="20"/>
        </w:rPr>
        <w:t xml:space="preserve"> </w:t>
      </w:r>
      <w:r>
        <w:rPr>
          <w:color w:val="39424B"/>
          <w:sz w:val="20"/>
        </w:rPr>
        <w:t>aspects</w:t>
      </w:r>
      <w:r>
        <w:rPr>
          <w:color w:val="39424B"/>
          <w:spacing w:val="-18"/>
          <w:sz w:val="20"/>
        </w:rPr>
        <w:t xml:space="preserve"> </w:t>
      </w:r>
      <w:r>
        <w:rPr>
          <w:color w:val="39424B"/>
          <w:sz w:val="20"/>
        </w:rPr>
        <w:t>of</w:t>
      </w:r>
      <w:r>
        <w:rPr>
          <w:color w:val="39424B"/>
          <w:spacing w:val="-19"/>
          <w:sz w:val="20"/>
        </w:rPr>
        <w:t xml:space="preserve"> </w:t>
      </w:r>
      <w:r>
        <w:rPr>
          <w:color w:val="39424B"/>
          <w:sz w:val="20"/>
        </w:rPr>
        <w:t>the</w:t>
      </w:r>
      <w:r>
        <w:rPr>
          <w:color w:val="39424B"/>
          <w:spacing w:val="-18"/>
          <w:sz w:val="20"/>
        </w:rPr>
        <w:t xml:space="preserve"> </w:t>
      </w:r>
      <w:r>
        <w:rPr>
          <w:color w:val="39424B"/>
          <w:sz w:val="20"/>
        </w:rPr>
        <w:t>employment</w:t>
      </w:r>
      <w:r>
        <w:rPr>
          <w:color w:val="39424B"/>
          <w:spacing w:val="-18"/>
          <w:sz w:val="20"/>
        </w:rPr>
        <w:t xml:space="preserve"> </w:t>
      </w:r>
      <w:r>
        <w:rPr>
          <w:color w:val="39424B"/>
          <w:sz w:val="20"/>
        </w:rPr>
        <w:t>relationship.</w:t>
      </w:r>
    </w:p>
    <w:p w14:paraId="21F2D66B" w14:textId="77777777" w:rsidR="00454615" w:rsidRDefault="00454615">
      <w:pPr>
        <w:pStyle w:val="BodyText"/>
        <w:spacing w:before="7"/>
        <w:rPr>
          <w:sz w:val="26"/>
        </w:rPr>
      </w:pPr>
    </w:p>
    <w:p w14:paraId="7C188E93" w14:textId="77777777" w:rsidR="00454615" w:rsidRDefault="001F2547">
      <w:pPr>
        <w:spacing w:line="264" w:lineRule="auto"/>
        <w:ind w:left="230" w:right="332"/>
        <w:jc w:val="both"/>
      </w:pPr>
      <w:r>
        <w:rPr>
          <w:color w:val="39424B"/>
        </w:rPr>
        <w:t>Furthermore,</w:t>
      </w:r>
      <w:r>
        <w:rPr>
          <w:color w:val="39424B"/>
          <w:spacing w:val="-8"/>
        </w:rPr>
        <w:t xml:space="preserve"> </w:t>
      </w:r>
      <w:r>
        <w:rPr>
          <w:color w:val="39424B"/>
        </w:rPr>
        <w:t>REPP</w:t>
      </w:r>
      <w:r>
        <w:rPr>
          <w:color w:val="39424B"/>
          <w:spacing w:val="-12"/>
        </w:rPr>
        <w:t xml:space="preserve"> </w:t>
      </w:r>
      <w:r>
        <w:rPr>
          <w:color w:val="39424B"/>
        </w:rPr>
        <w:t>encourages</w:t>
      </w:r>
      <w:r>
        <w:rPr>
          <w:color w:val="39424B"/>
          <w:spacing w:val="-9"/>
        </w:rPr>
        <w:t xml:space="preserve"> </w:t>
      </w:r>
      <w:r>
        <w:rPr>
          <w:color w:val="39424B"/>
        </w:rPr>
        <w:t>all</w:t>
      </w:r>
      <w:r>
        <w:rPr>
          <w:color w:val="39424B"/>
          <w:spacing w:val="-8"/>
        </w:rPr>
        <w:t xml:space="preserve"> </w:t>
      </w:r>
      <w:r>
        <w:rPr>
          <w:color w:val="39424B"/>
        </w:rPr>
        <w:t>investee</w:t>
      </w:r>
      <w:r>
        <w:rPr>
          <w:color w:val="39424B"/>
          <w:spacing w:val="-8"/>
        </w:rPr>
        <w:t xml:space="preserve"> </w:t>
      </w:r>
      <w:r>
        <w:rPr>
          <w:color w:val="39424B"/>
        </w:rPr>
        <w:t>companies</w:t>
      </w:r>
      <w:r>
        <w:rPr>
          <w:color w:val="39424B"/>
          <w:spacing w:val="-8"/>
        </w:rPr>
        <w:t xml:space="preserve"> </w:t>
      </w:r>
      <w:r>
        <w:rPr>
          <w:color w:val="39424B"/>
        </w:rPr>
        <w:t>to</w:t>
      </w:r>
      <w:r>
        <w:rPr>
          <w:color w:val="39424B"/>
          <w:spacing w:val="-9"/>
        </w:rPr>
        <w:t xml:space="preserve"> </w:t>
      </w:r>
      <w:r>
        <w:rPr>
          <w:color w:val="39424B"/>
        </w:rPr>
        <w:t>promote</w:t>
      </w:r>
      <w:r>
        <w:rPr>
          <w:color w:val="39424B"/>
          <w:spacing w:val="-7"/>
        </w:rPr>
        <w:t xml:space="preserve"> </w:t>
      </w:r>
      <w:r>
        <w:rPr>
          <w:color w:val="39424B"/>
        </w:rPr>
        <w:t>gender</w:t>
      </w:r>
      <w:r>
        <w:rPr>
          <w:color w:val="39424B"/>
          <w:spacing w:val="-8"/>
        </w:rPr>
        <w:t xml:space="preserve"> </w:t>
      </w:r>
      <w:r>
        <w:rPr>
          <w:color w:val="39424B"/>
        </w:rPr>
        <w:t>mainstreaming</w:t>
      </w:r>
      <w:r>
        <w:rPr>
          <w:color w:val="39424B"/>
          <w:spacing w:val="-7"/>
        </w:rPr>
        <w:t xml:space="preserve"> </w:t>
      </w:r>
      <w:r>
        <w:rPr>
          <w:color w:val="39424B"/>
        </w:rPr>
        <w:t>in</w:t>
      </w:r>
      <w:r>
        <w:rPr>
          <w:color w:val="39424B"/>
          <w:spacing w:val="-8"/>
        </w:rPr>
        <w:t xml:space="preserve"> </w:t>
      </w:r>
      <w:r>
        <w:rPr>
          <w:color w:val="39424B"/>
        </w:rPr>
        <w:t xml:space="preserve">accordance with </w:t>
      </w:r>
      <w:r>
        <w:rPr>
          <w:color w:val="39424B"/>
          <w:spacing w:val="-3"/>
        </w:rPr>
        <w:t xml:space="preserve">REPP’s </w:t>
      </w:r>
      <w:r>
        <w:rPr>
          <w:color w:val="39424B"/>
        </w:rPr>
        <w:t>Gender Mainstreaming Policy</w:t>
      </w:r>
      <w:r>
        <w:rPr>
          <w:color w:val="39424B"/>
          <w:spacing w:val="-2"/>
        </w:rPr>
        <w:t xml:space="preserve"> </w:t>
      </w:r>
      <w:r>
        <w:rPr>
          <w:color w:val="39424B"/>
        </w:rPr>
        <w:t>by:</w:t>
      </w:r>
    </w:p>
    <w:p w14:paraId="55229716" w14:textId="77777777" w:rsidR="00454615" w:rsidRDefault="00454615">
      <w:pPr>
        <w:pStyle w:val="BodyText"/>
        <w:spacing w:before="6"/>
        <w:rPr>
          <w:sz w:val="25"/>
        </w:rPr>
      </w:pPr>
    </w:p>
    <w:p w14:paraId="2B0B003C" w14:textId="77777777" w:rsidR="00454615" w:rsidRDefault="001F2547">
      <w:pPr>
        <w:pStyle w:val="ListParagraph"/>
        <w:numPr>
          <w:ilvl w:val="0"/>
          <w:numId w:val="19"/>
        </w:numPr>
        <w:tabs>
          <w:tab w:val="left" w:pos="950"/>
          <w:tab w:val="left" w:pos="951"/>
        </w:tabs>
        <w:spacing w:before="1"/>
        <w:ind w:hanging="429"/>
        <w:rPr>
          <w:sz w:val="20"/>
        </w:rPr>
      </w:pPr>
      <w:r>
        <w:rPr>
          <w:color w:val="39424B"/>
          <w:sz w:val="20"/>
        </w:rPr>
        <w:t xml:space="preserve">Analysing the gender equality situation within their own </w:t>
      </w:r>
      <w:r>
        <w:rPr>
          <w:color w:val="39424B"/>
          <w:spacing w:val="-5"/>
          <w:sz w:val="20"/>
        </w:rPr>
        <w:t xml:space="preserve">company, </w:t>
      </w:r>
      <w:r>
        <w:rPr>
          <w:color w:val="39424B"/>
          <w:sz w:val="20"/>
        </w:rPr>
        <w:t>country of operation</w:t>
      </w:r>
      <w:r>
        <w:rPr>
          <w:color w:val="39424B"/>
          <w:spacing w:val="-16"/>
          <w:sz w:val="20"/>
        </w:rPr>
        <w:t xml:space="preserve"> </w:t>
      </w:r>
      <w:r>
        <w:rPr>
          <w:color w:val="39424B"/>
          <w:sz w:val="20"/>
        </w:rPr>
        <w:t>and project; and,</w:t>
      </w:r>
    </w:p>
    <w:p w14:paraId="6014BE15" w14:textId="77777777" w:rsidR="00454615" w:rsidRDefault="00454615">
      <w:pPr>
        <w:pStyle w:val="BodyText"/>
        <w:spacing w:before="2"/>
        <w:rPr>
          <w:sz w:val="28"/>
        </w:rPr>
      </w:pPr>
    </w:p>
    <w:p w14:paraId="16CD25FD" w14:textId="77777777" w:rsidR="00454615" w:rsidRDefault="001F2547">
      <w:pPr>
        <w:pStyle w:val="ListParagraph"/>
        <w:numPr>
          <w:ilvl w:val="0"/>
          <w:numId w:val="19"/>
        </w:numPr>
        <w:tabs>
          <w:tab w:val="left" w:pos="950"/>
          <w:tab w:val="left" w:pos="951"/>
        </w:tabs>
        <w:spacing w:line="290" w:lineRule="auto"/>
        <w:ind w:right="330"/>
        <w:rPr>
          <w:sz w:val="20"/>
        </w:rPr>
      </w:pPr>
      <w:r>
        <w:rPr>
          <w:color w:val="39424B"/>
          <w:sz w:val="20"/>
        </w:rPr>
        <w:t>Establishing an investee-specific gender action plan by identifying gender performance indicators and sex-disaggregated</w:t>
      </w:r>
      <w:r>
        <w:rPr>
          <w:color w:val="39424B"/>
          <w:spacing w:val="-12"/>
          <w:sz w:val="20"/>
        </w:rPr>
        <w:t xml:space="preserve"> </w:t>
      </w:r>
      <w:r>
        <w:rPr>
          <w:color w:val="39424B"/>
          <w:sz w:val="20"/>
        </w:rPr>
        <w:t>targets</w:t>
      </w:r>
      <w:r>
        <w:rPr>
          <w:color w:val="39424B"/>
          <w:spacing w:val="-11"/>
          <w:sz w:val="20"/>
        </w:rPr>
        <w:t xml:space="preserve"> </w:t>
      </w:r>
      <w:r>
        <w:rPr>
          <w:color w:val="39424B"/>
          <w:sz w:val="20"/>
        </w:rPr>
        <w:t>against</w:t>
      </w:r>
      <w:r>
        <w:rPr>
          <w:color w:val="39424B"/>
          <w:spacing w:val="-11"/>
          <w:sz w:val="20"/>
        </w:rPr>
        <w:t xml:space="preserve"> </w:t>
      </w:r>
      <w:r>
        <w:rPr>
          <w:color w:val="39424B"/>
          <w:sz w:val="20"/>
        </w:rPr>
        <w:t>an</w:t>
      </w:r>
      <w:r>
        <w:rPr>
          <w:color w:val="39424B"/>
          <w:spacing w:val="-12"/>
          <w:sz w:val="20"/>
        </w:rPr>
        <w:t xml:space="preserve"> </w:t>
      </w:r>
      <w:r>
        <w:rPr>
          <w:color w:val="39424B"/>
          <w:sz w:val="20"/>
        </w:rPr>
        <w:t>established</w:t>
      </w:r>
      <w:r>
        <w:rPr>
          <w:color w:val="39424B"/>
          <w:spacing w:val="-11"/>
          <w:sz w:val="20"/>
        </w:rPr>
        <w:t xml:space="preserve"> </w:t>
      </w:r>
      <w:r>
        <w:rPr>
          <w:color w:val="39424B"/>
          <w:sz w:val="20"/>
        </w:rPr>
        <w:t>baseline</w:t>
      </w:r>
      <w:r>
        <w:rPr>
          <w:color w:val="39424B"/>
          <w:spacing w:val="-11"/>
          <w:sz w:val="20"/>
        </w:rPr>
        <w:t xml:space="preserve"> </w:t>
      </w:r>
      <w:r>
        <w:rPr>
          <w:color w:val="39424B"/>
          <w:sz w:val="20"/>
        </w:rPr>
        <w:t>that</w:t>
      </w:r>
      <w:r>
        <w:rPr>
          <w:color w:val="39424B"/>
          <w:spacing w:val="-12"/>
          <w:sz w:val="20"/>
        </w:rPr>
        <w:t xml:space="preserve"> </w:t>
      </w:r>
      <w:r>
        <w:rPr>
          <w:color w:val="39424B"/>
          <w:sz w:val="20"/>
        </w:rPr>
        <w:t>can</w:t>
      </w:r>
      <w:r>
        <w:rPr>
          <w:color w:val="39424B"/>
          <w:spacing w:val="-11"/>
          <w:sz w:val="20"/>
        </w:rPr>
        <w:t xml:space="preserve"> </w:t>
      </w:r>
      <w:r>
        <w:rPr>
          <w:color w:val="39424B"/>
          <w:sz w:val="20"/>
        </w:rPr>
        <w:t>be</w:t>
      </w:r>
      <w:r>
        <w:rPr>
          <w:color w:val="39424B"/>
          <w:spacing w:val="-12"/>
          <w:sz w:val="20"/>
        </w:rPr>
        <w:t xml:space="preserve"> </w:t>
      </w:r>
      <w:r>
        <w:rPr>
          <w:color w:val="39424B"/>
          <w:sz w:val="20"/>
        </w:rPr>
        <w:t>incorporated</w:t>
      </w:r>
      <w:r>
        <w:rPr>
          <w:color w:val="39424B"/>
          <w:spacing w:val="-11"/>
          <w:sz w:val="20"/>
        </w:rPr>
        <w:t xml:space="preserve"> </w:t>
      </w:r>
      <w:r>
        <w:rPr>
          <w:color w:val="39424B"/>
          <w:sz w:val="20"/>
        </w:rPr>
        <w:t>into</w:t>
      </w:r>
      <w:r>
        <w:rPr>
          <w:color w:val="39424B"/>
          <w:spacing w:val="-12"/>
          <w:sz w:val="20"/>
        </w:rPr>
        <w:t xml:space="preserve"> </w:t>
      </w:r>
      <w:r>
        <w:rPr>
          <w:color w:val="39424B"/>
          <w:sz w:val="20"/>
        </w:rPr>
        <w:t>a</w:t>
      </w:r>
      <w:r>
        <w:rPr>
          <w:color w:val="39424B"/>
          <w:spacing w:val="-12"/>
          <w:sz w:val="20"/>
        </w:rPr>
        <w:t xml:space="preserve"> </w:t>
      </w:r>
      <w:r>
        <w:rPr>
          <w:color w:val="39424B"/>
          <w:sz w:val="20"/>
        </w:rPr>
        <w:t>monitoring</w:t>
      </w:r>
      <w:r>
        <w:rPr>
          <w:color w:val="39424B"/>
          <w:spacing w:val="-12"/>
          <w:sz w:val="20"/>
        </w:rPr>
        <w:t xml:space="preserve"> </w:t>
      </w:r>
      <w:r>
        <w:rPr>
          <w:color w:val="39424B"/>
          <w:sz w:val="20"/>
        </w:rPr>
        <w:t>plan.</w:t>
      </w:r>
    </w:p>
    <w:p w14:paraId="57372623" w14:textId="77777777" w:rsidR="00454615" w:rsidRDefault="00454615">
      <w:pPr>
        <w:spacing w:line="290" w:lineRule="auto"/>
        <w:rPr>
          <w:sz w:val="20"/>
        </w:rPr>
        <w:sectPr w:rsidR="00454615">
          <w:pgSz w:w="11910" w:h="16840"/>
          <w:pgMar w:top="1020" w:right="520" w:bottom="0" w:left="620" w:header="720" w:footer="720" w:gutter="0"/>
          <w:cols w:space="720"/>
        </w:sectPr>
      </w:pPr>
    </w:p>
    <w:p w14:paraId="79BEF4A3" w14:textId="77777777" w:rsidR="00454615" w:rsidRDefault="00E810D2">
      <w:pPr>
        <w:pStyle w:val="BodyText"/>
        <w:spacing w:before="8"/>
        <w:rPr>
          <w:sz w:val="23"/>
        </w:rPr>
      </w:pPr>
      <w:r>
        <w:rPr>
          <w:noProof/>
          <w:lang w:val="en-GB" w:eastAsia="en-GB" w:bidi="ar-SA"/>
        </w:rPr>
        <mc:AlternateContent>
          <mc:Choice Requires="wpg">
            <w:drawing>
              <wp:anchor distT="0" distB="0" distL="114300" distR="114300" simplePos="0" relativeHeight="251628544" behindDoc="1" locked="0" layoutInCell="1" allowOverlap="1" wp14:anchorId="43F18412" wp14:editId="23646C99">
                <wp:simplePos x="0" y="0"/>
                <wp:positionH relativeFrom="page">
                  <wp:posOffset>0</wp:posOffset>
                </wp:positionH>
                <wp:positionV relativeFrom="page">
                  <wp:posOffset>808990</wp:posOffset>
                </wp:positionV>
                <wp:extent cx="1202690" cy="692785"/>
                <wp:effectExtent l="0" t="0" r="0" b="0"/>
                <wp:wrapNone/>
                <wp:docPr id="172" name="Group 1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02690" cy="692785"/>
                          <a:chOff x="0" y="1274"/>
                          <a:chExt cx="1894" cy="1091"/>
                        </a:xfrm>
                      </wpg:grpSpPr>
                      <wps:wsp>
                        <wps:cNvPr id="173" name="Rectangle 162"/>
                        <wps:cNvSpPr>
                          <a:spLocks/>
                        </wps:cNvSpPr>
                        <wps:spPr bwMode="auto">
                          <a:xfrm>
                            <a:off x="0" y="1273"/>
                            <a:ext cx="1894" cy="1091"/>
                          </a:xfrm>
                          <a:prstGeom prst="rect">
                            <a:avLst/>
                          </a:prstGeom>
                          <a:solidFill>
                            <a:srgbClr val="39424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4" name="AutoShape 161"/>
                        <wps:cNvSpPr>
                          <a:spLocks/>
                        </wps:cNvSpPr>
                        <wps:spPr bwMode="auto">
                          <a:xfrm>
                            <a:off x="1124" y="1464"/>
                            <a:ext cx="446" cy="717"/>
                          </a:xfrm>
                          <a:custGeom>
                            <a:avLst/>
                            <a:gdLst>
                              <a:gd name="T0" fmla="+- 0 1541 1124"/>
                              <a:gd name="T1" fmla="*/ T0 w 446"/>
                              <a:gd name="T2" fmla="+- 0 1566 1465"/>
                              <a:gd name="T3" fmla="*/ 1566 h 717"/>
                              <a:gd name="T4" fmla="+- 0 1346 1124"/>
                              <a:gd name="T5" fmla="*/ T4 w 446"/>
                              <a:gd name="T6" fmla="+- 0 1566 1465"/>
                              <a:gd name="T7" fmla="*/ 1566 h 717"/>
                              <a:gd name="T8" fmla="+- 0 1393 1124"/>
                              <a:gd name="T9" fmla="*/ T8 w 446"/>
                              <a:gd name="T10" fmla="+- 0 1572 1465"/>
                              <a:gd name="T11" fmla="*/ 1572 h 717"/>
                              <a:gd name="T12" fmla="+- 0 1430 1124"/>
                              <a:gd name="T13" fmla="*/ T12 w 446"/>
                              <a:gd name="T14" fmla="+- 0 1589 1465"/>
                              <a:gd name="T15" fmla="*/ 1589 h 717"/>
                              <a:gd name="T16" fmla="+- 0 1454 1124"/>
                              <a:gd name="T17" fmla="*/ T16 w 446"/>
                              <a:gd name="T18" fmla="+- 0 1619 1465"/>
                              <a:gd name="T19" fmla="*/ 1619 h 717"/>
                              <a:gd name="T20" fmla="+- 0 1463 1124"/>
                              <a:gd name="T21" fmla="*/ T20 w 446"/>
                              <a:gd name="T22" fmla="+- 0 1662 1465"/>
                              <a:gd name="T23" fmla="*/ 1662 h 717"/>
                              <a:gd name="T24" fmla="+- 0 1450 1124"/>
                              <a:gd name="T25" fmla="*/ T24 w 446"/>
                              <a:gd name="T26" fmla="+- 0 1710 1465"/>
                              <a:gd name="T27" fmla="*/ 1710 h 717"/>
                              <a:gd name="T28" fmla="+- 0 1419 1124"/>
                              <a:gd name="T29" fmla="*/ T28 w 446"/>
                              <a:gd name="T30" fmla="+- 0 1739 1465"/>
                              <a:gd name="T31" fmla="*/ 1739 h 717"/>
                              <a:gd name="T32" fmla="+- 0 1379 1124"/>
                              <a:gd name="T33" fmla="*/ T32 w 446"/>
                              <a:gd name="T34" fmla="+- 0 1762 1465"/>
                              <a:gd name="T35" fmla="*/ 1762 h 717"/>
                              <a:gd name="T36" fmla="+- 0 1339 1124"/>
                              <a:gd name="T37" fmla="*/ T36 w 446"/>
                              <a:gd name="T38" fmla="+- 0 1789 1465"/>
                              <a:gd name="T39" fmla="*/ 1789 h 717"/>
                              <a:gd name="T40" fmla="+- 0 1308 1124"/>
                              <a:gd name="T41" fmla="*/ T40 w 446"/>
                              <a:gd name="T42" fmla="+- 0 1830 1465"/>
                              <a:gd name="T43" fmla="*/ 1830 h 717"/>
                              <a:gd name="T44" fmla="+- 0 1295 1124"/>
                              <a:gd name="T45" fmla="*/ T44 w 446"/>
                              <a:gd name="T46" fmla="+- 0 1897 1465"/>
                              <a:gd name="T47" fmla="*/ 1897 h 717"/>
                              <a:gd name="T48" fmla="+- 0 1295 1124"/>
                              <a:gd name="T49" fmla="*/ T48 w 446"/>
                              <a:gd name="T50" fmla="+- 0 1970 1465"/>
                              <a:gd name="T51" fmla="*/ 1970 h 717"/>
                              <a:gd name="T52" fmla="+- 0 1399 1124"/>
                              <a:gd name="T53" fmla="*/ T52 w 446"/>
                              <a:gd name="T54" fmla="+- 0 1970 1465"/>
                              <a:gd name="T55" fmla="*/ 1970 h 717"/>
                              <a:gd name="T56" fmla="+- 0 1399 1124"/>
                              <a:gd name="T57" fmla="*/ T56 w 446"/>
                              <a:gd name="T58" fmla="+- 0 1898 1465"/>
                              <a:gd name="T59" fmla="*/ 1898 h 717"/>
                              <a:gd name="T60" fmla="+- 0 1416 1124"/>
                              <a:gd name="T61" fmla="*/ T60 w 446"/>
                              <a:gd name="T62" fmla="+- 0 1865 1465"/>
                              <a:gd name="T63" fmla="*/ 1865 h 717"/>
                              <a:gd name="T64" fmla="+- 0 1459 1124"/>
                              <a:gd name="T65" fmla="*/ T64 w 446"/>
                              <a:gd name="T66" fmla="+- 0 1839 1465"/>
                              <a:gd name="T67" fmla="*/ 1839 h 717"/>
                              <a:gd name="T68" fmla="+- 0 1509 1124"/>
                              <a:gd name="T69" fmla="*/ T68 w 446"/>
                              <a:gd name="T70" fmla="+- 0 1806 1465"/>
                              <a:gd name="T71" fmla="*/ 1806 h 717"/>
                              <a:gd name="T72" fmla="+- 0 1551 1124"/>
                              <a:gd name="T73" fmla="*/ T72 w 446"/>
                              <a:gd name="T74" fmla="+- 0 1753 1465"/>
                              <a:gd name="T75" fmla="*/ 1753 h 717"/>
                              <a:gd name="T76" fmla="+- 0 1569 1124"/>
                              <a:gd name="T77" fmla="*/ T76 w 446"/>
                              <a:gd name="T78" fmla="+- 0 1664 1465"/>
                              <a:gd name="T79" fmla="*/ 1664 h 717"/>
                              <a:gd name="T80" fmla="+- 0 1557 1124"/>
                              <a:gd name="T81" fmla="*/ T80 w 446"/>
                              <a:gd name="T82" fmla="+- 0 1593 1465"/>
                              <a:gd name="T83" fmla="*/ 1593 h 717"/>
                              <a:gd name="T84" fmla="+- 0 1541 1124"/>
                              <a:gd name="T85" fmla="*/ T84 w 446"/>
                              <a:gd name="T86" fmla="+- 0 1566 1465"/>
                              <a:gd name="T87" fmla="*/ 1566 h 717"/>
                              <a:gd name="T88" fmla="+- 0 1342 1124"/>
                              <a:gd name="T89" fmla="*/ T88 w 446"/>
                              <a:gd name="T90" fmla="+- 0 1465 1465"/>
                              <a:gd name="T91" fmla="*/ 1465 h 717"/>
                              <a:gd name="T92" fmla="+- 0 1269 1124"/>
                              <a:gd name="T93" fmla="*/ T92 w 446"/>
                              <a:gd name="T94" fmla="+- 0 1474 1465"/>
                              <a:gd name="T95" fmla="*/ 1474 h 717"/>
                              <a:gd name="T96" fmla="+- 0 1209 1124"/>
                              <a:gd name="T97" fmla="*/ T96 w 446"/>
                              <a:gd name="T98" fmla="+- 0 1502 1465"/>
                              <a:gd name="T99" fmla="*/ 1502 h 717"/>
                              <a:gd name="T100" fmla="+- 0 1163 1124"/>
                              <a:gd name="T101" fmla="*/ T100 w 446"/>
                              <a:gd name="T102" fmla="+- 0 1547 1465"/>
                              <a:gd name="T103" fmla="*/ 1547 h 717"/>
                              <a:gd name="T104" fmla="+- 0 1134 1124"/>
                              <a:gd name="T105" fmla="*/ T104 w 446"/>
                              <a:gd name="T106" fmla="+- 0 1609 1465"/>
                              <a:gd name="T107" fmla="*/ 1609 h 717"/>
                              <a:gd name="T108" fmla="+- 0 1124 1124"/>
                              <a:gd name="T109" fmla="*/ T108 w 446"/>
                              <a:gd name="T110" fmla="+- 0 1686 1465"/>
                              <a:gd name="T111" fmla="*/ 1686 h 717"/>
                              <a:gd name="T112" fmla="+- 0 1231 1124"/>
                              <a:gd name="T113" fmla="*/ T112 w 446"/>
                              <a:gd name="T114" fmla="+- 0 1686 1465"/>
                              <a:gd name="T115" fmla="*/ 1686 h 717"/>
                              <a:gd name="T116" fmla="+- 0 1238 1124"/>
                              <a:gd name="T117" fmla="*/ T116 w 446"/>
                              <a:gd name="T118" fmla="+- 0 1635 1465"/>
                              <a:gd name="T119" fmla="*/ 1635 h 717"/>
                              <a:gd name="T120" fmla="+- 0 1259 1124"/>
                              <a:gd name="T121" fmla="*/ T120 w 446"/>
                              <a:gd name="T122" fmla="+- 0 1597 1465"/>
                              <a:gd name="T123" fmla="*/ 1597 h 717"/>
                              <a:gd name="T124" fmla="+- 0 1294 1124"/>
                              <a:gd name="T125" fmla="*/ T124 w 446"/>
                              <a:gd name="T126" fmla="+- 0 1574 1465"/>
                              <a:gd name="T127" fmla="*/ 1574 h 717"/>
                              <a:gd name="T128" fmla="+- 0 1346 1124"/>
                              <a:gd name="T129" fmla="*/ T128 w 446"/>
                              <a:gd name="T130" fmla="+- 0 1566 1465"/>
                              <a:gd name="T131" fmla="*/ 1566 h 717"/>
                              <a:gd name="T132" fmla="+- 0 1541 1124"/>
                              <a:gd name="T133" fmla="*/ T132 w 446"/>
                              <a:gd name="T134" fmla="+- 0 1566 1465"/>
                              <a:gd name="T135" fmla="*/ 1566 h 717"/>
                              <a:gd name="T136" fmla="+- 0 1524 1124"/>
                              <a:gd name="T137" fmla="*/ T136 w 446"/>
                              <a:gd name="T138" fmla="+- 0 1538 1465"/>
                              <a:gd name="T139" fmla="*/ 1538 h 717"/>
                              <a:gd name="T140" fmla="+- 0 1475 1124"/>
                              <a:gd name="T141" fmla="*/ T140 w 446"/>
                              <a:gd name="T142" fmla="+- 0 1497 1465"/>
                              <a:gd name="T143" fmla="*/ 1497 h 717"/>
                              <a:gd name="T144" fmla="+- 0 1412 1124"/>
                              <a:gd name="T145" fmla="*/ T144 w 446"/>
                              <a:gd name="T146" fmla="+- 0 1473 1465"/>
                              <a:gd name="T147" fmla="*/ 1473 h 717"/>
                              <a:gd name="T148" fmla="+- 0 1342 1124"/>
                              <a:gd name="T149" fmla="*/ T148 w 446"/>
                              <a:gd name="T150" fmla="+- 0 1465 1465"/>
                              <a:gd name="T151" fmla="*/ 1465 h 717"/>
                              <a:gd name="T152" fmla="+- 0 1415 1124"/>
                              <a:gd name="T153" fmla="*/ T152 w 446"/>
                              <a:gd name="T154" fmla="+- 0 2050 1465"/>
                              <a:gd name="T155" fmla="*/ 2050 h 717"/>
                              <a:gd name="T156" fmla="+- 0 1282 1124"/>
                              <a:gd name="T157" fmla="*/ T156 w 446"/>
                              <a:gd name="T158" fmla="+- 0 2050 1465"/>
                              <a:gd name="T159" fmla="*/ 2050 h 717"/>
                              <a:gd name="T160" fmla="+- 0 1282 1124"/>
                              <a:gd name="T161" fmla="*/ T160 w 446"/>
                              <a:gd name="T162" fmla="+- 0 2182 1465"/>
                              <a:gd name="T163" fmla="*/ 2182 h 717"/>
                              <a:gd name="T164" fmla="+- 0 1415 1124"/>
                              <a:gd name="T165" fmla="*/ T164 w 446"/>
                              <a:gd name="T166" fmla="+- 0 2182 1465"/>
                              <a:gd name="T167" fmla="*/ 2182 h 717"/>
                              <a:gd name="T168" fmla="+- 0 1415 1124"/>
                              <a:gd name="T169" fmla="*/ T168 w 446"/>
                              <a:gd name="T170" fmla="+- 0 2050 1465"/>
                              <a:gd name="T171" fmla="*/ 2050 h 7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446" h="717">
                                <a:moveTo>
                                  <a:pt x="417" y="101"/>
                                </a:moveTo>
                                <a:lnTo>
                                  <a:pt x="222" y="101"/>
                                </a:lnTo>
                                <a:lnTo>
                                  <a:pt x="269" y="107"/>
                                </a:lnTo>
                                <a:lnTo>
                                  <a:pt x="306" y="124"/>
                                </a:lnTo>
                                <a:lnTo>
                                  <a:pt x="330" y="154"/>
                                </a:lnTo>
                                <a:lnTo>
                                  <a:pt x="339" y="197"/>
                                </a:lnTo>
                                <a:lnTo>
                                  <a:pt x="326" y="245"/>
                                </a:lnTo>
                                <a:lnTo>
                                  <a:pt x="295" y="274"/>
                                </a:lnTo>
                                <a:lnTo>
                                  <a:pt x="255" y="297"/>
                                </a:lnTo>
                                <a:lnTo>
                                  <a:pt x="215" y="324"/>
                                </a:lnTo>
                                <a:lnTo>
                                  <a:pt x="184" y="365"/>
                                </a:lnTo>
                                <a:lnTo>
                                  <a:pt x="171" y="432"/>
                                </a:lnTo>
                                <a:lnTo>
                                  <a:pt x="171" y="505"/>
                                </a:lnTo>
                                <a:lnTo>
                                  <a:pt x="275" y="505"/>
                                </a:lnTo>
                                <a:lnTo>
                                  <a:pt x="275" y="433"/>
                                </a:lnTo>
                                <a:lnTo>
                                  <a:pt x="292" y="400"/>
                                </a:lnTo>
                                <a:lnTo>
                                  <a:pt x="335" y="374"/>
                                </a:lnTo>
                                <a:lnTo>
                                  <a:pt x="385" y="341"/>
                                </a:lnTo>
                                <a:lnTo>
                                  <a:pt x="427" y="288"/>
                                </a:lnTo>
                                <a:lnTo>
                                  <a:pt x="445" y="199"/>
                                </a:lnTo>
                                <a:lnTo>
                                  <a:pt x="433" y="128"/>
                                </a:lnTo>
                                <a:lnTo>
                                  <a:pt x="417" y="101"/>
                                </a:lnTo>
                                <a:close/>
                                <a:moveTo>
                                  <a:pt x="218" y="0"/>
                                </a:moveTo>
                                <a:lnTo>
                                  <a:pt x="145" y="9"/>
                                </a:lnTo>
                                <a:lnTo>
                                  <a:pt x="85" y="37"/>
                                </a:lnTo>
                                <a:lnTo>
                                  <a:pt x="39" y="82"/>
                                </a:lnTo>
                                <a:lnTo>
                                  <a:pt x="10" y="144"/>
                                </a:lnTo>
                                <a:lnTo>
                                  <a:pt x="0" y="221"/>
                                </a:lnTo>
                                <a:lnTo>
                                  <a:pt x="107" y="221"/>
                                </a:lnTo>
                                <a:lnTo>
                                  <a:pt x="114" y="170"/>
                                </a:lnTo>
                                <a:lnTo>
                                  <a:pt x="135" y="132"/>
                                </a:lnTo>
                                <a:lnTo>
                                  <a:pt x="170" y="109"/>
                                </a:lnTo>
                                <a:lnTo>
                                  <a:pt x="222" y="101"/>
                                </a:lnTo>
                                <a:lnTo>
                                  <a:pt x="417" y="101"/>
                                </a:lnTo>
                                <a:lnTo>
                                  <a:pt x="400" y="73"/>
                                </a:lnTo>
                                <a:lnTo>
                                  <a:pt x="351" y="32"/>
                                </a:lnTo>
                                <a:lnTo>
                                  <a:pt x="288" y="8"/>
                                </a:lnTo>
                                <a:lnTo>
                                  <a:pt x="218" y="0"/>
                                </a:lnTo>
                                <a:close/>
                                <a:moveTo>
                                  <a:pt x="291" y="585"/>
                                </a:moveTo>
                                <a:lnTo>
                                  <a:pt x="158" y="585"/>
                                </a:lnTo>
                                <a:lnTo>
                                  <a:pt x="158" y="717"/>
                                </a:lnTo>
                                <a:lnTo>
                                  <a:pt x="291" y="717"/>
                                </a:lnTo>
                                <a:lnTo>
                                  <a:pt x="291" y="58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556EEB" id="Group 160" o:spid="_x0000_s1026" style="position:absolute;margin-left:0;margin-top:63.7pt;width:94.7pt;height:54.55pt;z-index:-251687936;mso-position-horizontal-relative:page;mso-position-vertical-relative:page" coordorigin=",1274" coordsize="1894,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">
                <v:rect id="Rectangle 162" o:spid="_x0000_s1027" style="position:absolute;top:1273;width:1894;height:1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" fillcolor="#39424b" stroked="f">
                  <v:path arrowok="t"/>
                </v:rect>
                <v:shape id="AutoShape 161" o:spid="_x0000_s1028" style="position:absolute;left:1124;top:1464;width:446;height:717;visibility:visible;mso-wrap-style:square;v-text-anchor:top" coordsize="446,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" path="m417,101r-195,l269,107r37,17l330,154r9,43l326,245r-31,29l255,297r-40,27l184,365r-13,67l171,505r104,l275,433r17,-33l335,374r50,-33l427,288r18,-89l433,128,417,101xm218,l145,9,85,37,39,82,10,144,,221r107,l114,170r21,-38l170,109r52,-8l417,101,400,73,351,32,288,8,218,xm291,585r-133,l158,717r133,l291,585xe" stroked="f">
                  <v:path arrowok="t" o:connecttype="custom" o:connectlocs="417,1566;222,1566;269,1572;306,1589;330,1619;339,1662;326,1710;295,1739;255,1762;215,1789;184,1830;171,1897;171,1970;275,1970;275,1898;292,1865;335,1839;385,1806;427,1753;445,1664;433,1593;417,1566;218,1465;145,1474;85,1502;39,1547;10,1609;0,1686;107,1686;114,1635;135,1597;170,1574;222,1566;417,1566;400,1538;351,1497;288,1473;218,1465;291,2050;158,2050;158,2182;291,2182;291,2050" o:connectangles="0,0,0,0,0,0,0,0,0,0,0,0,0,0,0,0,0,0,0,0,0,0,0,0,0,0,0,0,0,0,0,0,0,0,0,0,0,0,0,0,0,0,0"/>
                </v:shape>
                <w10:wrap anchorx="page" anchory="page"/>
              </v:group>
            </w:pict>
          </mc:Fallback>
        </mc:AlternateContent>
      </w:r>
    </w:p>
    <w:p w14:paraId="2DBC0EF2" w14:textId="77777777" w:rsidR="00454615" w:rsidRDefault="001F2547">
      <w:pPr>
        <w:pStyle w:val="Heading1"/>
        <w:ind w:left="291" w:right="1584"/>
        <w:jc w:val="center"/>
      </w:pPr>
      <w:bookmarkStart w:id="2" w:name="_TOC_250006"/>
      <w:bookmarkEnd w:id="2"/>
      <w:r>
        <w:rPr>
          <w:color w:val="39424B"/>
        </w:rPr>
        <w:t>How to use this toolkit</w:t>
      </w:r>
    </w:p>
    <w:p w14:paraId="22962BF6" w14:textId="77777777" w:rsidR="00454615" w:rsidRDefault="00454615">
      <w:pPr>
        <w:pStyle w:val="BodyText"/>
        <w:rPr>
          <w:b/>
        </w:rPr>
      </w:pPr>
    </w:p>
    <w:p w14:paraId="7621523B" w14:textId="77777777" w:rsidR="00454615" w:rsidRDefault="00454615">
      <w:pPr>
        <w:pStyle w:val="BodyText"/>
        <w:rPr>
          <w:b/>
        </w:rPr>
      </w:pPr>
    </w:p>
    <w:p w14:paraId="775CA7C7" w14:textId="77777777" w:rsidR="00454615" w:rsidRDefault="00E810D2">
      <w:pPr>
        <w:pStyle w:val="BodyText"/>
        <w:spacing w:before="5"/>
        <w:rPr>
          <w:b/>
          <w:sz w:val="24"/>
        </w:rPr>
      </w:pPr>
      <w:r>
        <w:rPr>
          <w:noProof/>
          <w:lang w:val="en-GB" w:eastAsia="en-GB" w:bidi="ar-SA"/>
        </w:rPr>
        <mc:AlternateContent>
          <mc:Choice Requires="wpg">
            <w:drawing>
              <wp:anchor distT="0" distB="0" distL="0" distR="0" simplePos="0" relativeHeight="251648000" behindDoc="1" locked="0" layoutInCell="1" allowOverlap="1" wp14:anchorId="5EA6FD0D" wp14:editId="4746C2E6">
                <wp:simplePos x="0" y="0"/>
                <wp:positionH relativeFrom="page">
                  <wp:posOffset>501015</wp:posOffset>
                </wp:positionH>
                <wp:positionV relativeFrom="paragraph">
                  <wp:posOffset>205105</wp:posOffset>
                </wp:positionV>
                <wp:extent cx="6570345" cy="2241550"/>
                <wp:effectExtent l="12700" t="0" r="0" b="0"/>
                <wp:wrapTopAndBottom/>
                <wp:docPr id="168"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0345" cy="2241550"/>
                          <a:chOff x="789" y="323"/>
                          <a:chExt cx="10347" cy="3530"/>
                        </a:xfrm>
                      </wpg:grpSpPr>
                      <wps:wsp>
                        <wps:cNvPr id="169" name="Rectangle 159"/>
                        <wps:cNvSpPr>
                          <a:spLocks/>
                        </wps:cNvSpPr>
                        <wps:spPr bwMode="auto">
                          <a:xfrm>
                            <a:off x="788" y="323"/>
                            <a:ext cx="10347" cy="3530"/>
                          </a:xfrm>
                          <a:prstGeom prst="rect">
                            <a:avLst/>
                          </a:prstGeom>
                          <a:solidFill>
                            <a:srgbClr val="E5E4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0" name="Line 158"/>
                        <wps:cNvCnPr>
                          <a:cxnSpLocks/>
                        </wps:cNvCnPr>
                        <wps:spPr bwMode="auto">
                          <a:xfrm>
                            <a:off x="1689" y="1070"/>
                            <a:ext cx="0" cy="1904"/>
                          </a:xfrm>
                          <a:prstGeom prst="line">
                            <a:avLst/>
                          </a:prstGeom>
                          <a:noFill/>
                          <a:ln w="63500">
                            <a:solidFill>
                              <a:srgbClr val="53BBBF"/>
                            </a:solidFill>
                            <a:prstDash val="solid"/>
                            <a:round/>
                            <a:headEnd/>
                            <a:tailEnd/>
                          </a:ln>
                          <a:extLst>
                            <a:ext uri="{909E8E84-426E-40DD-AFC4-6F175D3DCCD1}">
                              <a14:hiddenFill xmlns:a14="http://schemas.microsoft.com/office/drawing/2010/main">
                                <a:noFill/>
                              </a14:hiddenFill>
                            </a:ext>
                          </a:extLst>
                        </wps:spPr>
                        <wps:bodyPr/>
                      </wps:wsp>
                      <wps:wsp>
                        <wps:cNvPr id="171" name="Text Box 157"/>
                        <wps:cNvSpPr txBox="1">
                          <a:spLocks/>
                        </wps:cNvSpPr>
                        <wps:spPr bwMode="auto">
                          <a:xfrm>
                            <a:off x="788" y="323"/>
                            <a:ext cx="10347" cy="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A5F17" w14:textId="77777777" w:rsidR="00217083" w:rsidRDefault="00217083">
                              <w:pPr>
                                <w:rPr>
                                  <w:b/>
                                  <w:sz w:val="26"/>
                                </w:rPr>
                              </w:pPr>
                            </w:p>
                            <w:p w14:paraId="2A2EDEC9" w14:textId="77777777" w:rsidR="00217083" w:rsidRDefault="00217083">
                              <w:pPr>
                                <w:spacing w:before="10"/>
                                <w:rPr>
                                  <w:b/>
                                  <w:sz w:val="37"/>
                                </w:rPr>
                              </w:pPr>
                            </w:p>
                            <w:p w14:paraId="63257EF0" w14:textId="77777777" w:rsidR="00217083" w:rsidRDefault="00217083">
                              <w:pPr>
                                <w:spacing w:line="264" w:lineRule="auto"/>
                                <w:ind w:left="1474" w:right="649"/>
                                <w:jc w:val="both"/>
                              </w:pPr>
                              <w:r>
                                <w:rPr>
                                  <w:color w:val="39424B"/>
                                </w:rPr>
                                <w:t>The</w:t>
                              </w:r>
                              <w:r>
                                <w:rPr>
                                  <w:color w:val="39424B"/>
                                  <w:spacing w:val="-4"/>
                                </w:rPr>
                                <w:t xml:space="preserve"> </w:t>
                              </w:r>
                              <w:r>
                                <w:rPr>
                                  <w:color w:val="39424B"/>
                                </w:rPr>
                                <w:t>purpose</w:t>
                              </w:r>
                              <w:r>
                                <w:rPr>
                                  <w:color w:val="39424B"/>
                                  <w:spacing w:val="-5"/>
                                </w:rPr>
                                <w:t xml:space="preserve"> </w:t>
                              </w:r>
                              <w:r>
                                <w:rPr>
                                  <w:color w:val="39424B"/>
                                </w:rPr>
                                <w:t>of</w:t>
                              </w:r>
                              <w:r>
                                <w:rPr>
                                  <w:color w:val="39424B"/>
                                  <w:spacing w:val="-5"/>
                                </w:rPr>
                                <w:t xml:space="preserve"> </w:t>
                              </w:r>
                              <w:r>
                                <w:rPr>
                                  <w:color w:val="39424B"/>
                                </w:rPr>
                                <w:t>this</w:t>
                              </w:r>
                              <w:r>
                                <w:rPr>
                                  <w:color w:val="39424B"/>
                                  <w:spacing w:val="-5"/>
                                </w:rPr>
                                <w:t xml:space="preserve"> </w:t>
                              </w:r>
                              <w:r>
                                <w:rPr>
                                  <w:color w:val="39424B"/>
                                </w:rPr>
                                <w:t>document</w:t>
                              </w:r>
                              <w:r>
                                <w:rPr>
                                  <w:color w:val="39424B"/>
                                  <w:spacing w:val="-4"/>
                                </w:rPr>
                                <w:t xml:space="preserve"> </w:t>
                              </w:r>
                              <w:r>
                                <w:rPr>
                                  <w:color w:val="39424B"/>
                                </w:rPr>
                                <w:t>is</w:t>
                              </w:r>
                              <w:r>
                                <w:rPr>
                                  <w:color w:val="39424B"/>
                                  <w:spacing w:val="-5"/>
                                </w:rPr>
                                <w:t xml:space="preserve"> </w:t>
                              </w:r>
                              <w:r>
                                <w:rPr>
                                  <w:color w:val="39424B"/>
                                </w:rPr>
                                <w:t>to</w:t>
                              </w:r>
                              <w:r>
                                <w:rPr>
                                  <w:color w:val="39424B"/>
                                  <w:spacing w:val="-4"/>
                                </w:rPr>
                                <w:t xml:space="preserve"> </w:t>
                              </w:r>
                              <w:r>
                                <w:rPr>
                                  <w:color w:val="39424B"/>
                                </w:rPr>
                                <w:t>help</w:t>
                              </w:r>
                              <w:r>
                                <w:rPr>
                                  <w:color w:val="39424B"/>
                                  <w:spacing w:val="-5"/>
                                </w:rPr>
                                <w:t xml:space="preserve"> </w:t>
                              </w:r>
                              <w:r>
                                <w:rPr>
                                  <w:color w:val="39424B"/>
                                </w:rPr>
                                <w:t>REPP</w:t>
                              </w:r>
                              <w:r>
                                <w:rPr>
                                  <w:color w:val="39424B"/>
                                  <w:spacing w:val="-9"/>
                                </w:rPr>
                                <w:t xml:space="preserve"> </w:t>
                              </w:r>
                              <w:r>
                                <w:rPr>
                                  <w:color w:val="39424B"/>
                                </w:rPr>
                                <w:t>investees</w:t>
                              </w:r>
                              <w:r>
                                <w:rPr>
                                  <w:color w:val="39424B"/>
                                  <w:spacing w:val="-5"/>
                                </w:rPr>
                                <w:t xml:space="preserve"> </w:t>
                              </w:r>
                              <w:r>
                                <w:rPr>
                                  <w:color w:val="39424B"/>
                                </w:rPr>
                                <w:t>integrate</w:t>
                              </w:r>
                              <w:r>
                                <w:rPr>
                                  <w:color w:val="39424B"/>
                                  <w:spacing w:val="-4"/>
                                </w:rPr>
                                <w:t xml:space="preserve"> </w:t>
                              </w:r>
                              <w:r>
                                <w:rPr>
                                  <w:color w:val="39424B"/>
                                </w:rPr>
                                <w:t>a</w:t>
                              </w:r>
                              <w:r>
                                <w:rPr>
                                  <w:color w:val="39424B"/>
                                  <w:spacing w:val="-5"/>
                                </w:rPr>
                                <w:t xml:space="preserve"> </w:t>
                              </w:r>
                              <w:r>
                                <w:rPr>
                                  <w:color w:val="39424B"/>
                                </w:rPr>
                                <w:t>gender</w:t>
                              </w:r>
                              <w:r>
                                <w:rPr>
                                  <w:color w:val="39424B"/>
                                  <w:spacing w:val="-3"/>
                                </w:rPr>
                                <w:t xml:space="preserve"> </w:t>
                              </w:r>
                              <w:r>
                                <w:rPr>
                                  <w:color w:val="39424B"/>
                                </w:rPr>
                                <w:t>equality perspective into the design, implementation, monitoring and assessment of their projects. It is designed to serve as a tool to establish a gender baseline and gender action plan for investees and their</w:t>
                              </w:r>
                              <w:r>
                                <w:rPr>
                                  <w:color w:val="39424B"/>
                                  <w:spacing w:val="-8"/>
                                </w:rPr>
                                <w:t xml:space="preserve"> </w:t>
                              </w:r>
                              <w:r>
                                <w:rPr>
                                  <w:color w:val="39424B"/>
                                </w:rPr>
                                <w:t>projects.</w:t>
                              </w:r>
                            </w:p>
                            <w:p w14:paraId="3083A6B0" w14:textId="77777777" w:rsidR="00217083" w:rsidRDefault="00217083">
                              <w:pPr>
                                <w:spacing w:before="9"/>
                                <w:rPr>
                                  <w:sz w:val="23"/>
                                </w:rPr>
                              </w:pPr>
                            </w:p>
                            <w:p w14:paraId="459E7E30" w14:textId="77777777" w:rsidR="00217083" w:rsidRDefault="00217083">
                              <w:pPr>
                                <w:spacing w:line="271" w:lineRule="auto"/>
                                <w:ind w:left="1474" w:right="652"/>
                                <w:jc w:val="both"/>
                              </w:pPr>
                              <w:r>
                                <w:rPr>
                                  <w:color w:val="39424B"/>
                                </w:rPr>
                                <w:t>Investees</w:t>
                              </w:r>
                              <w:r>
                                <w:rPr>
                                  <w:color w:val="39424B"/>
                                  <w:spacing w:val="-18"/>
                                </w:rPr>
                                <w:t xml:space="preserve"> </w:t>
                              </w:r>
                              <w:r>
                                <w:rPr>
                                  <w:color w:val="39424B"/>
                                </w:rPr>
                                <w:t>can</w:t>
                              </w:r>
                              <w:r>
                                <w:rPr>
                                  <w:color w:val="39424B"/>
                                  <w:spacing w:val="-18"/>
                                </w:rPr>
                                <w:t xml:space="preserve"> </w:t>
                              </w:r>
                              <w:r>
                                <w:rPr>
                                  <w:color w:val="39424B"/>
                                </w:rPr>
                                <w:t>use</w:t>
                              </w:r>
                              <w:r>
                                <w:rPr>
                                  <w:color w:val="39424B"/>
                                  <w:spacing w:val="-18"/>
                                </w:rPr>
                                <w:t xml:space="preserve"> </w:t>
                              </w:r>
                              <w:r>
                                <w:rPr>
                                  <w:color w:val="39424B"/>
                                </w:rPr>
                                <w:t>the</w:t>
                              </w:r>
                              <w:r>
                                <w:rPr>
                                  <w:color w:val="39424B"/>
                                  <w:spacing w:val="-18"/>
                                </w:rPr>
                                <w:t xml:space="preserve"> </w:t>
                              </w:r>
                              <w:r>
                                <w:rPr>
                                  <w:color w:val="39424B"/>
                                </w:rPr>
                                <w:t>document</w:t>
                              </w:r>
                              <w:r>
                                <w:rPr>
                                  <w:color w:val="39424B"/>
                                  <w:spacing w:val="-17"/>
                                </w:rPr>
                                <w:t xml:space="preserve"> </w:t>
                              </w:r>
                              <w:r>
                                <w:rPr>
                                  <w:color w:val="39424B"/>
                                </w:rPr>
                                <w:t>to</w:t>
                              </w:r>
                              <w:r>
                                <w:rPr>
                                  <w:color w:val="39424B"/>
                                  <w:spacing w:val="-18"/>
                                </w:rPr>
                                <w:t xml:space="preserve"> </w:t>
                              </w:r>
                              <w:r>
                                <w:rPr>
                                  <w:color w:val="39424B"/>
                                </w:rPr>
                                <w:t>establish</w:t>
                              </w:r>
                              <w:r>
                                <w:rPr>
                                  <w:color w:val="39424B"/>
                                  <w:spacing w:val="-18"/>
                                </w:rPr>
                                <w:t xml:space="preserve"> </w:t>
                              </w:r>
                              <w:r>
                                <w:rPr>
                                  <w:color w:val="39424B"/>
                                </w:rPr>
                                <w:t>their</w:t>
                              </w:r>
                              <w:r>
                                <w:rPr>
                                  <w:color w:val="39424B"/>
                                  <w:spacing w:val="-18"/>
                                </w:rPr>
                                <w:t xml:space="preserve"> </w:t>
                              </w:r>
                              <w:r>
                                <w:rPr>
                                  <w:color w:val="39424B"/>
                                </w:rPr>
                                <w:t>gender</w:t>
                              </w:r>
                              <w:r>
                                <w:rPr>
                                  <w:color w:val="39424B"/>
                                  <w:spacing w:val="-17"/>
                                </w:rPr>
                                <w:t xml:space="preserve"> </w:t>
                              </w:r>
                              <w:r>
                                <w:rPr>
                                  <w:color w:val="39424B"/>
                                </w:rPr>
                                <w:t>baseline</w:t>
                              </w:r>
                              <w:r>
                                <w:rPr>
                                  <w:color w:val="39424B"/>
                                  <w:spacing w:val="-18"/>
                                </w:rPr>
                                <w:t xml:space="preserve"> </w:t>
                              </w:r>
                              <w:r>
                                <w:rPr>
                                  <w:color w:val="39424B"/>
                                </w:rPr>
                                <w:t>and</w:t>
                              </w:r>
                              <w:r>
                                <w:rPr>
                                  <w:color w:val="39424B"/>
                                  <w:spacing w:val="-18"/>
                                </w:rPr>
                                <w:t xml:space="preserve"> </w:t>
                              </w:r>
                              <w:r>
                                <w:rPr>
                                  <w:color w:val="39424B"/>
                                </w:rPr>
                                <w:t>gender</w:t>
                              </w:r>
                              <w:r>
                                <w:rPr>
                                  <w:color w:val="39424B"/>
                                  <w:spacing w:val="-18"/>
                                </w:rPr>
                                <w:t xml:space="preserve"> </w:t>
                              </w:r>
                              <w:r>
                                <w:rPr>
                                  <w:color w:val="39424B"/>
                                </w:rPr>
                                <w:t>action plan</w:t>
                              </w:r>
                              <w:r>
                                <w:rPr>
                                  <w:color w:val="39424B"/>
                                  <w:spacing w:val="-6"/>
                                </w:rPr>
                                <w:t xml:space="preserve"> </w:t>
                              </w:r>
                              <w:r>
                                <w:rPr>
                                  <w:color w:val="39424B"/>
                                </w:rPr>
                                <w:t>by</w:t>
                              </w:r>
                              <w:r>
                                <w:rPr>
                                  <w:color w:val="39424B"/>
                                  <w:spacing w:val="-5"/>
                                </w:rPr>
                                <w:t xml:space="preserve"> </w:t>
                              </w:r>
                              <w:r>
                                <w:rPr>
                                  <w:color w:val="39424B"/>
                                </w:rPr>
                                <w:t>filling</w:t>
                              </w:r>
                              <w:r>
                                <w:rPr>
                                  <w:color w:val="39424B"/>
                                  <w:spacing w:val="-4"/>
                                </w:rPr>
                                <w:t xml:space="preserve"> </w:t>
                              </w:r>
                              <w:r>
                                <w:rPr>
                                  <w:color w:val="39424B"/>
                                </w:rPr>
                                <w:t>in</w:t>
                              </w:r>
                              <w:r>
                                <w:rPr>
                                  <w:color w:val="39424B"/>
                                  <w:spacing w:val="-5"/>
                                </w:rPr>
                                <w:t xml:space="preserve"> </w:t>
                              </w:r>
                              <w:r>
                                <w:rPr>
                                  <w:color w:val="39424B"/>
                                </w:rPr>
                                <w:t>the</w:t>
                              </w:r>
                              <w:r>
                                <w:rPr>
                                  <w:color w:val="39424B"/>
                                  <w:spacing w:val="-5"/>
                                </w:rPr>
                                <w:t xml:space="preserve"> </w:t>
                              </w:r>
                              <w:r>
                                <w:rPr>
                                  <w:color w:val="39424B"/>
                                </w:rPr>
                                <w:t>form</w:t>
                              </w:r>
                              <w:r>
                                <w:rPr>
                                  <w:color w:val="39424B"/>
                                  <w:spacing w:val="-4"/>
                                </w:rPr>
                                <w:t xml:space="preserve"> </w:t>
                              </w:r>
                              <w:r>
                                <w:rPr>
                                  <w:color w:val="39424B"/>
                                </w:rPr>
                                <w:t>fields.</w:t>
                              </w:r>
                              <w:r>
                                <w:rPr>
                                  <w:color w:val="39424B"/>
                                  <w:spacing w:val="-17"/>
                                </w:rPr>
                                <w:t xml:space="preserve"> </w:t>
                              </w:r>
                              <w:r>
                                <w:rPr>
                                  <w:color w:val="39424B"/>
                                </w:rPr>
                                <w:t>Alternatively,</w:t>
                              </w:r>
                              <w:r>
                                <w:rPr>
                                  <w:color w:val="39424B"/>
                                  <w:spacing w:val="-5"/>
                                </w:rPr>
                                <w:t xml:space="preserve"> </w:t>
                              </w:r>
                              <w:r>
                                <w:rPr>
                                  <w:color w:val="39424B"/>
                                </w:rPr>
                                <w:t>it</w:t>
                              </w:r>
                              <w:r>
                                <w:rPr>
                                  <w:color w:val="39424B"/>
                                  <w:spacing w:val="-5"/>
                                </w:rPr>
                                <w:t xml:space="preserve"> </w:t>
                              </w:r>
                              <w:r>
                                <w:rPr>
                                  <w:color w:val="39424B"/>
                                </w:rPr>
                                <w:t>may</w:t>
                              </w:r>
                              <w:r>
                                <w:rPr>
                                  <w:color w:val="39424B"/>
                                  <w:spacing w:val="-5"/>
                                </w:rPr>
                                <w:t xml:space="preserve"> </w:t>
                              </w:r>
                              <w:r>
                                <w:rPr>
                                  <w:color w:val="39424B"/>
                                </w:rPr>
                                <w:t>be</w:t>
                              </w:r>
                              <w:r>
                                <w:rPr>
                                  <w:color w:val="39424B"/>
                                  <w:spacing w:val="-5"/>
                                </w:rPr>
                                <w:t xml:space="preserve"> </w:t>
                              </w:r>
                              <w:r>
                                <w:rPr>
                                  <w:color w:val="39424B"/>
                                </w:rPr>
                                <w:t>used</w:t>
                              </w:r>
                              <w:r>
                                <w:rPr>
                                  <w:color w:val="39424B"/>
                                  <w:spacing w:val="-6"/>
                                </w:rPr>
                                <w:t xml:space="preserve"> </w:t>
                              </w:r>
                              <w:r>
                                <w:rPr>
                                  <w:color w:val="39424B"/>
                                </w:rPr>
                                <w:t>as</w:t>
                              </w:r>
                              <w:r>
                                <w:rPr>
                                  <w:color w:val="39424B"/>
                                  <w:spacing w:val="-5"/>
                                </w:rPr>
                                <w:t xml:space="preserve"> </w:t>
                              </w:r>
                              <w:r>
                                <w:rPr>
                                  <w:color w:val="39424B"/>
                                </w:rPr>
                                <w:t>a</w:t>
                              </w:r>
                              <w:r>
                                <w:rPr>
                                  <w:color w:val="39424B"/>
                                  <w:spacing w:val="-5"/>
                                </w:rPr>
                                <w:t xml:space="preserve"> </w:t>
                              </w:r>
                              <w:r>
                                <w:rPr>
                                  <w:color w:val="39424B"/>
                                </w:rPr>
                                <w:t>reference</w:t>
                              </w:r>
                              <w:r>
                                <w:rPr>
                                  <w:color w:val="39424B"/>
                                  <w:spacing w:val="-4"/>
                                </w:rPr>
                                <w:t xml:space="preserve"> </w:t>
                              </w:r>
                              <w:r>
                                <w:rPr>
                                  <w:color w:val="39424B"/>
                                  <w:spacing w:val="-6"/>
                                </w:rPr>
                                <w:t>onl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A6FD0D" id="Group 156" o:spid="_x0000_s1056" style="position:absolute;margin-left:39.45pt;margin-top:16.15pt;width:517.35pt;height:176.5pt;z-index:-251668480;mso-wrap-distance-left:0;mso-wrap-distance-right:0;mso-position-horizontal-relative:page" coordorigin="789,323" coordsize="10347,3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">
                <v:rect id="Rectangle 159" o:spid="_x0000_s1057" style="position:absolute;left:788;top:323;width:10347;height:3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" fillcolor="#e5e4e0" stroked="f">
                  <v:path arrowok="t"/>
                </v:rect>
                <v:line id="Line 158" o:spid="_x0000_s1058" style="position:absolute;visibility:visible;mso-wrap-style:square" from="1689,1070" to="1689,2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" strokecolor="#53bbbf" strokeweight="5pt">
                  <o:lock v:ext="edit" shapetype="f"/>
                </v:line>
                <v:shape id="Text Box 157" o:spid="_x0000_s1059" type="#_x0000_t202" style="position:absolute;left:788;top:323;width:10347;height:3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" filled="f" stroked="f">
                  <v:path arrowok="t"/>
                  <v:textbox inset="0,0,0,0">
                    <w:txbxContent>
                      <w:p w14:paraId="724A5F17" w14:textId="77777777" w:rsidR="00217083" w:rsidRDefault="00217083">
                        <w:pPr>
                          <w:rPr>
                            <w:b/>
                            <w:sz w:val="26"/>
                          </w:rPr>
                        </w:pPr>
                      </w:p>
                      <w:p w14:paraId="2A2EDEC9" w14:textId="77777777" w:rsidR="00217083" w:rsidRDefault="00217083">
                        <w:pPr>
                          <w:spacing w:before="10"/>
                          <w:rPr>
                            <w:b/>
                            <w:sz w:val="37"/>
                          </w:rPr>
                        </w:pPr>
                      </w:p>
                      <w:p w14:paraId="63257EF0" w14:textId="77777777" w:rsidR="00217083" w:rsidRDefault="00217083">
                        <w:pPr>
                          <w:spacing w:line="264" w:lineRule="auto"/>
                          <w:ind w:left="1474" w:right="649"/>
                          <w:jc w:val="both"/>
                        </w:pPr>
                        <w:r>
                          <w:rPr>
                            <w:color w:val="39424B"/>
                          </w:rPr>
                          <w:t>The</w:t>
                        </w:r>
                        <w:r>
                          <w:rPr>
                            <w:color w:val="39424B"/>
                            <w:spacing w:val="-4"/>
                          </w:rPr>
                          <w:t xml:space="preserve"> </w:t>
                        </w:r>
                        <w:r>
                          <w:rPr>
                            <w:color w:val="39424B"/>
                          </w:rPr>
                          <w:t>purpose</w:t>
                        </w:r>
                        <w:r>
                          <w:rPr>
                            <w:color w:val="39424B"/>
                            <w:spacing w:val="-5"/>
                          </w:rPr>
                          <w:t xml:space="preserve"> </w:t>
                        </w:r>
                        <w:r>
                          <w:rPr>
                            <w:color w:val="39424B"/>
                          </w:rPr>
                          <w:t>of</w:t>
                        </w:r>
                        <w:r>
                          <w:rPr>
                            <w:color w:val="39424B"/>
                            <w:spacing w:val="-5"/>
                          </w:rPr>
                          <w:t xml:space="preserve"> </w:t>
                        </w:r>
                        <w:r>
                          <w:rPr>
                            <w:color w:val="39424B"/>
                          </w:rPr>
                          <w:t>this</w:t>
                        </w:r>
                        <w:r>
                          <w:rPr>
                            <w:color w:val="39424B"/>
                            <w:spacing w:val="-5"/>
                          </w:rPr>
                          <w:t xml:space="preserve"> </w:t>
                        </w:r>
                        <w:r>
                          <w:rPr>
                            <w:color w:val="39424B"/>
                          </w:rPr>
                          <w:t>document</w:t>
                        </w:r>
                        <w:r>
                          <w:rPr>
                            <w:color w:val="39424B"/>
                            <w:spacing w:val="-4"/>
                          </w:rPr>
                          <w:t xml:space="preserve"> </w:t>
                        </w:r>
                        <w:r>
                          <w:rPr>
                            <w:color w:val="39424B"/>
                          </w:rPr>
                          <w:t>is</w:t>
                        </w:r>
                        <w:r>
                          <w:rPr>
                            <w:color w:val="39424B"/>
                            <w:spacing w:val="-5"/>
                          </w:rPr>
                          <w:t xml:space="preserve"> </w:t>
                        </w:r>
                        <w:r>
                          <w:rPr>
                            <w:color w:val="39424B"/>
                          </w:rPr>
                          <w:t>to</w:t>
                        </w:r>
                        <w:r>
                          <w:rPr>
                            <w:color w:val="39424B"/>
                            <w:spacing w:val="-4"/>
                          </w:rPr>
                          <w:t xml:space="preserve"> </w:t>
                        </w:r>
                        <w:r>
                          <w:rPr>
                            <w:color w:val="39424B"/>
                          </w:rPr>
                          <w:t>help</w:t>
                        </w:r>
                        <w:r>
                          <w:rPr>
                            <w:color w:val="39424B"/>
                            <w:spacing w:val="-5"/>
                          </w:rPr>
                          <w:t xml:space="preserve"> </w:t>
                        </w:r>
                        <w:r>
                          <w:rPr>
                            <w:color w:val="39424B"/>
                          </w:rPr>
                          <w:t>REPP</w:t>
                        </w:r>
                        <w:r>
                          <w:rPr>
                            <w:color w:val="39424B"/>
                            <w:spacing w:val="-9"/>
                          </w:rPr>
                          <w:t xml:space="preserve"> </w:t>
                        </w:r>
                        <w:r>
                          <w:rPr>
                            <w:color w:val="39424B"/>
                          </w:rPr>
                          <w:t>investees</w:t>
                        </w:r>
                        <w:r>
                          <w:rPr>
                            <w:color w:val="39424B"/>
                            <w:spacing w:val="-5"/>
                          </w:rPr>
                          <w:t xml:space="preserve"> </w:t>
                        </w:r>
                        <w:r>
                          <w:rPr>
                            <w:color w:val="39424B"/>
                          </w:rPr>
                          <w:t>integrate</w:t>
                        </w:r>
                        <w:r>
                          <w:rPr>
                            <w:color w:val="39424B"/>
                            <w:spacing w:val="-4"/>
                          </w:rPr>
                          <w:t xml:space="preserve"> </w:t>
                        </w:r>
                        <w:r>
                          <w:rPr>
                            <w:color w:val="39424B"/>
                          </w:rPr>
                          <w:t>a</w:t>
                        </w:r>
                        <w:r>
                          <w:rPr>
                            <w:color w:val="39424B"/>
                            <w:spacing w:val="-5"/>
                          </w:rPr>
                          <w:t xml:space="preserve"> </w:t>
                        </w:r>
                        <w:r>
                          <w:rPr>
                            <w:color w:val="39424B"/>
                          </w:rPr>
                          <w:t>gender</w:t>
                        </w:r>
                        <w:r>
                          <w:rPr>
                            <w:color w:val="39424B"/>
                            <w:spacing w:val="-3"/>
                          </w:rPr>
                          <w:t xml:space="preserve"> </w:t>
                        </w:r>
                        <w:r>
                          <w:rPr>
                            <w:color w:val="39424B"/>
                          </w:rPr>
                          <w:t>equality perspective into the design, implementation, monitoring and assessment of their projects. It is designed to serve as a tool to establish a gender baseline and gender action plan for investees and their</w:t>
                        </w:r>
                        <w:r>
                          <w:rPr>
                            <w:color w:val="39424B"/>
                            <w:spacing w:val="-8"/>
                          </w:rPr>
                          <w:t xml:space="preserve"> </w:t>
                        </w:r>
                        <w:r>
                          <w:rPr>
                            <w:color w:val="39424B"/>
                          </w:rPr>
                          <w:t>projects.</w:t>
                        </w:r>
                      </w:p>
                      <w:p w14:paraId="3083A6B0" w14:textId="77777777" w:rsidR="00217083" w:rsidRDefault="00217083">
                        <w:pPr>
                          <w:spacing w:before="9"/>
                          <w:rPr>
                            <w:sz w:val="23"/>
                          </w:rPr>
                        </w:pPr>
                      </w:p>
                      <w:p w14:paraId="459E7E30" w14:textId="77777777" w:rsidR="00217083" w:rsidRDefault="00217083">
                        <w:pPr>
                          <w:spacing w:line="271" w:lineRule="auto"/>
                          <w:ind w:left="1474" w:right="652"/>
                          <w:jc w:val="both"/>
                        </w:pPr>
                        <w:r>
                          <w:rPr>
                            <w:color w:val="39424B"/>
                          </w:rPr>
                          <w:t>Investees</w:t>
                        </w:r>
                        <w:r>
                          <w:rPr>
                            <w:color w:val="39424B"/>
                            <w:spacing w:val="-18"/>
                          </w:rPr>
                          <w:t xml:space="preserve"> </w:t>
                        </w:r>
                        <w:r>
                          <w:rPr>
                            <w:color w:val="39424B"/>
                          </w:rPr>
                          <w:t>can</w:t>
                        </w:r>
                        <w:r>
                          <w:rPr>
                            <w:color w:val="39424B"/>
                            <w:spacing w:val="-18"/>
                          </w:rPr>
                          <w:t xml:space="preserve"> </w:t>
                        </w:r>
                        <w:r>
                          <w:rPr>
                            <w:color w:val="39424B"/>
                          </w:rPr>
                          <w:t>use</w:t>
                        </w:r>
                        <w:r>
                          <w:rPr>
                            <w:color w:val="39424B"/>
                            <w:spacing w:val="-18"/>
                          </w:rPr>
                          <w:t xml:space="preserve"> </w:t>
                        </w:r>
                        <w:r>
                          <w:rPr>
                            <w:color w:val="39424B"/>
                          </w:rPr>
                          <w:t>the</w:t>
                        </w:r>
                        <w:r>
                          <w:rPr>
                            <w:color w:val="39424B"/>
                            <w:spacing w:val="-18"/>
                          </w:rPr>
                          <w:t xml:space="preserve"> </w:t>
                        </w:r>
                        <w:r>
                          <w:rPr>
                            <w:color w:val="39424B"/>
                          </w:rPr>
                          <w:t>document</w:t>
                        </w:r>
                        <w:r>
                          <w:rPr>
                            <w:color w:val="39424B"/>
                            <w:spacing w:val="-17"/>
                          </w:rPr>
                          <w:t xml:space="preserve"> </w:t>
                        </w:r>
                        <w:r>
                          <w:rPr>
                            <w:color w:val="39424B"/>
                          </w:rPr>
                          <w:t>to</w:t>
                        </w:r>
                        <w:r>
                          <w:rPr>
                            <w:color w:val="39424B"/>
                            <w:spacing w:val="-18"/>
                          </w:rPr>
                          <w:t xml:space="preserve"> </w:t>
                        </w:r>
                        <w:r>
                          <w:rPr>
                            <w:color w:val="39424B"/>
                          </w:rPr>
                          <w:t>establish</w:t>
                        </w:r>
                        <w:r>
                          <w:rPr>
                            <w:color w:val="39424B"/>
                            <w:spacing w:val="-18"/>
                          </w:rPr>
                          <w:t xml:space="preserve"> </w:t>
                        </w:r>
                        <w:r>
                          <w:rPr>
                            <w:color w:val="39424B"/>
                          </w:rPr>
                          <w:t>their</w:t>
                        </w:r>
                        <w:r>
                          <w:rPr>
                            <w:color w:val="39424B"/>
                            <w:spacing w:val="-18"/>
                          </w:rPr>
                          <w:t xml:space="preserve"> </w:t>
                        </w:r>
                        <w:r>
                          <w:rPr>
                            <w:color w:val="39424B"/>
                          </w:rPr>
                          <w:t>gender</w:t>
                        </w:r>
                        <w:r>
                          <w:rPr>
                            <w:color w:val="39424B"/>
                            <w:spacing w:val="-17"/>
                          </w:rPr>
                          <w:t xml:space="preserve"> </w:t>
                        </w:r>
                        <w:r>
                          <w:rPr>
                            <w:color w:val="39424B"/>
                          </w:rPr>
                          <w:t>baseline</w:t>
                        </w:r>
                        <w:r>
                          <w:rPr>
                            <w:color w:val="39424B"/>
                            <w:spacing w:val="-18"/>
                          </w:rPr>
                          <w:t xml:space="preserve"> </w:t>
                        </w:r>
                        <w:r>
                          <w:rPr>
                            <w:color w:val="39424B"/>
                          </w:rPr>
                          <w:t>and</w:t>
                        </w:r>
                        <w:r>
                          <w:rPr>
                            <w:color w:val="39424B"/>
                            <w:spacing w:val="-18"/>
                          </w:rPr>
                          <w:t xml:space="preserve"> </w:t>
                        </w:r>
                        <w:r>
                          <w:rPr>
                            <w:color w:val="39424B"/>
                          </w:rPr>
                          <w:t>gender</w:t>
                        </w:r>
                        <w:r>
                          <w:rPr>
                            <w:color w:val="39424B"/>
                            <w:spacing w:val="-18"/>
                          </w:rPr>
                          <w:t xml:space="preserve"> </w:t>
                        </w:r>
                        <w:r>
                          <w:rPr>
                            <w:color w:val="39424B"/>
                          </w:rPr>
                          <w:t>action plan</w:t>
                        </w:r>
                        <w:r>
                          <w:rPr>
                            <w:color w:val="39424B"/>
                            <w:spacing w:val="-6"/>
                          </w:rPr>
                          <w:t xml:space="preserve"> </w:t>
                        </w:r>
                        <w:r>
                          <w:rPr>
                            <w:color w:val="39424B"/>
                          </w:rPr>
                          <w:t>by</w:t>
                        </w:r>
                        <w:r>
                          <w:rPr>
                            <w:color w:val="39424B"/>
                            <w:spacing w:val="-5"/>
                          </w:rPr>
                          <w:t xml:space="preserve"> </w:t>
                        </w:r>
                        <w:r>
                          <w:rPr>
                            <w:color w:val="39424B"/>
                          </w:rPr>
                          <w:t>filling</w:t>
                        </w:r>
                        <w:r>
                          <w:rPr>
                            <w:color w:val="39424B"/>
                            <w:spacing w:val="-4"/>
                          </w:rPr>
                          <w:t xml:space="preserve"> </w:t>
                        </w:r>
                        <w:r>
                          <w:rPr>
                            <w:color w:val="39424B"/>
                          </w:rPr>
                          <w:t>in</w:t>
                        </w:r>
                        <w:r>
                          <w:rPr>
                            <w:color w:val="39424B"/>
                            <w:spacing w:val="-5"/>
                          </w:rPr>
                          <w:t xml:space="preserve"> </w:t>
                        </w:r>
                        <w:r>
                          <w:rPr>
                            <w:color w:val="39424B"/>
                          </w:rPr>
                          <w:t>the</w:t>
                        </w:r>
                        <w:r>
                          <w:rPr>
                            <w:color w:val="39424B"/>
                            <w:spacing w:val="-5"/>
                          </w:rPr>
                          <w:t xml:space="preserve"> </w:t>
                        </w:r>
                        <w:r>
                          <w:rPr>
                            <w:color w:val="39424B"/>
                          </w:rPr>
                          <w:t>form</w:t>
                        </w:r>
                        <w:r>
                          <w:rPr>
                            <w:color w:val="39424B"/>
                            <w:spacing w:val="-4"/>
                          </w:rPr>
                          <w:t xml:space="preserve"> </w:t>
                        </w:r>
                        <w:r>
                          <w:rPr>
                            <w:color w:val="39424B"/>
                          </w:rPr>
                          <w:t>fields.</w:t>
                        </w:r>
                        <w:r>
                          <w:rPr>
                            <w:color w:val="39424B"/>
                            <w:spacing w:val="-17"/>
                          </w:rPr>
                          <w:t xml:space="preserve"> </w:t>
                        </w:r>
                        <w:r>
                          <w:rPr>
                            <w:color w:val="39424B"/>
                          </w:rPr>
                          <w:t>Alternatively,</w:t>
                        </w:r>
                        <w:r>
                          <w:rPr>
                            <w:color w:val="39424B"/>
                            <w:spacing w:val="-5"/>
                          </w:rPr>
                          <w:t xml:space="preserve"> </w:t>
                        </w:r>
                        <w:r>
                          <w:rPr>
                            <w:color w:val="39424B"/>
                          </w:rPr>
                          <w:t>it</w:t>
                        </w:r>
                        <w:r>
                          <w:rPr>
                            <w:color w:val="39424B"/>
                            <w:spacing w:val="-5"/>
                          </w:rPr>
                          <w:t xml:space="preserve"> </w:t>
                        </w:r>
                        <w:r>
                          <w:rPr>
                            <w:color w:val="39424B"/>
                          </w:rPr>
                          <w:t>may</w:t>
                        </w:r>
                        <w:r>
                          <w:rPr>
                            <w:color w:val="39424B"/>
                            <w:spacing w:val="-5"/>
                          </w:rPr>
                          <w:t xml:space="preserve"> </w:t>
                        </w:r>
                        <w:r>
                          <w:rPr>
                            <w:color w:val="39424B"/>
                          </w:rPr>
                          <w:t>be</w:t>
                        </w:r>
                        <w:r>
                          <w:rPr>
                            <w:color w:val="39424B"/>
                            <w:spacing w:val="-5"/>
                          </w:rPr>
                          <w:t xml:space="preserve"> </w:t>
                        </w:r>
                        <w:r>
                          <w:rPr>
                            <w:color w:val="39424B"/>
                          </w:rPr>
                          <w:t>used</w:t>
                        </w:r>
                        <w:r>
                          <w:rPr>
                            <w:color w:val="39424B"/>
                            <w:spacing w:val="-6"/>
                          </w:rPr>
                          <w:t xml:space="preserve"> </w:t>
                        </w:r>
                        <w:r>
                          <w:rPr>
                            <w:color w:val="39424B"/>
                          </w:rPr>
                          <w:t>as</w:t>
                        </w:r>
                        <w:r>
                          <w:rPr>
                            <w:color w:val="39424B"/>
                            <w:spacing w:val="-5"/>
                          </w:rPr>
                          <w:t xml:space="preserve"> </w:t>
                        </w:r>
                        <w:r>
                          <w:rPr>
                            <w:color w:val="39424B"/>
                          </w:rPr>
                          <w:t>a</w:t>
                        </w:r>
                        <w:r>
                          <w:rPr>
                            <w:color w:val="39424B"/>
                            <w:spacing w:val="-5"/>
                          </w:rPr>
                          <w:t xml:space="preserve"> </w:t>
                        </w:r>
                        <w:r>
                          <w:rPr>
                            <w:color w:val="39424B"/>
                          </w:rPr>
                          <w:t>reference</w:t>
                        </w:r>
                        <w:r>
                          <w:rPr>
                            <w:color w:val="39424B"/>
                            <w:spacing w:val="-4"/>
                          </w:rPr>
                          <w:t xml:space="preserve"> </w:t>
                        </w:r>
                        <w:r>
                          <w:rPr>
                            <w:color w:val="39424B"/>
                            <w:spacing w:val="-6"/>
                          </w:rPr>
                          <w:t>only.</w:t>
                        </w:r>
                      </w:p>
                    </w:txbxContent>
                  </v:textbox>
                </v:shape>
                <w10:wrap type="topAndBottom" anchorx="page"/>
              </v:group>
            </w:pict>
          </mc:Fallback>
        </mc:AlternateContent>
      </w:r>
    </w:p>
    <w:p w14:paraId="389D715C" w14:textId="77777777" w:rsidR="00454615" w:rsidRDefault="00454615">
      <w:pPr>
        <w:pStyle w:val="BodyText"/>
        <w:rPr>
          <w:b/>
        </w:rPr>
      </w:pPr>
    </w:p>
    <w:p w14:paraId="0B1297D6" w14:textId="77777777" w:rsidR="00454615" w:rsidRDefault="00454615">
      <w:pPr>
        <w:pStyle w:val="BodyText"/>
        <w:rPr>
          <w:b/>
        </w:rPr>
      </w:pPr>
    </w:p>
    <w:p w14:paraId="6357B62C" w14:textId="77777777" w:rsidR="00454615" w:rsidRDefault="00E810D2">
      <w:pPr>
        <w:pStyle w:val="BodyText"/>
        <w:rPr>
          <w:b/>
          <w:sz w:val="28"/>
        </w:rPr>
      </w:pPr>
      <w:r>
        <w:rPr>
          <w:noProof/>
          <w:lang w:val="en-GB" w:eastAsia="en-GB" w:bidi="ar-SA"/>
        </w:rPr>
        <mc:AlternateContent>
          <mc:Choice Requires="wps">
            <w:drawing>
              <wp:anchor distT="0" distB="0" distL="0" distR="0" simplePos="0" relativeHeight="251649024" behindDoc="1" locked="0" layoutInCell="1" allowOverlap="1" wp14:anchorId="00AFCFF8" wp14:editId="73CA0B79">
                <wp:simplePos x="0" y="0"/>
                <wp:positionH relativeFrom="page">
                  <wp:posOffset>501015</wp:posOffset>
                </wp:positionH>
                <wp:positionV relativeFrom="paragraph">
                  <wp:posOffset>238125</wp:posOffset>
                </wp:positionV>
                <wp:extent cx="6570345" cy="5278755"/>
                <wp:effectExtent l="0" t="0" r="0" b="4445"/>
                <wp:wrapTopAndBottom/>
                <wp:docPr id="167"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70345" cy="5278755"/>
                        </a:xfrm>
                        <a:prstGeom prst="rect">
                          <a:avLst/>
                        </a:prstGeom>
                        <a:noFill/>
                        <a:ln w="12700">
                          <a:solidFill>
                            <a:srgbClr val="53BBB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6CF211E" w14:textId="77777777" w:rsidR="00217083" w:rsidRDefault="00217083">
                            <w:pPr>
                              <w:pStyle w:val="BodyText"/>
                              <w:spacing w:before="2"/>
                              <w:rPr>
                                <w:b/>
                                <w:sz w:val="55"/>
                              </w:rPr>
                            </w:pPr>
                          </w:p>
                          <w:p w14:paraId="2336409C" w14:textId="77777777" w:rsidR="00217083" w:rsidRDefault="00217083">
                            <w:pPr>
                              <w:ind w:left="733"/>
                              <w:rPr>
                                <w:b/>
                                <w:sz w:val="46"/>
                              </w:rPr>
                            </w:pPr>
                            <w:r>
                              <w:rPr>
                                <w:b/>
                                <w:color w:val="39424B"/>
                                <w:sz w:val="46"/>
                              </w:rPr>
                              <w:t>References</w:t>
                            </w:r>
                          </w:p>
                          <w:p w14:paraId="735969CD" w14:textId="77777777" w:rsidR="00217083" w:rsidRDefault="00217083">
                            <w:pPr>
                              <w:pStyle w:val="BodyText"/>
                              <w:rPr>
                                <w:b/>
                                <w:sz w:val="49"/>
                              </w:rPr>
                            </w:pPr>
                          </w:p>
                          <w:p w14:paraId="483CC21A" w14:textId="77777777" w:rsidR="00217083" w:rsidRDefault="00217083">
                            <w:pPr>
                              <w:ind w:left="733"/>
                            </w:pPr>
                            <w:r>
                              <w:rPr>
                                <w:color w:val="39424B"/>
                              </w:rPr>
                              <w:t>This toolkit has been drafted based on the following guidelines:</w:t>
                            </w:r>
                          </w:p>
                          <w:p w14:paraId="5DEF372F" w14:textId="77777777" w:rsidR="00217083" w:rsidRDefault="00217083">
                            <w:pPr>
                              <w:pStyle w:val="BodyText"/>
                              <w:spacing w:before="10"/>
                              <w:rPr>
                                <w:sz w:val="27"/>
                              </w:rPr>
                            </w:pPr>
                          </w:p>
                          <w:p w14:paraId="3D24FAD0" w14:textId="77777777" w:rsidR="00217083" w:rsidRDefault="00217083">
                            <w:pPr>
                              <w:pStyle w:val="BodyText"/>
                              <w:numPr>
                                <w:ilvl w:val="0"/>
                                <w:numId w:val="18"/>
                              </w:numPr>
                              <w:tabs>
                                <w:tab w:val="left" w:pos="1453"/>
                                <w:tab w:val="left" w:pos="1454"/>
                              </w:tabs>
                              <w:ind w:hanging="426"/>
                            </w:pPr>
                            <w:r>
                              <w:rPr>
                                <w:color w:val="39424B"/>
                              </w:rPr>
                              <w:t xml:space="preserve">Asian Development Bank (2013). </w:t>
                            </w:r>
                            <w:r>
                              <w:rPr>
                                <w:color w:val="39424B"/>
                                <w:spacing w:val="-4"/>
                              </w:rPr>
                              <w:t xml:space="preserve">Toolkit </w:t>
                            </w:r>
                            <w:r>
                              <w:rPr>
                                <w:color w:val="39424B"/>
                              </w:rPr>
                              <w:t>on Gender Equality Results and</w:t>
                            </w:r>
                            <w:r>
                              <w:rPr>
                                <w:color w:val="39424B"/>
                                <w:spacing w:val="-17"/>
                              </w:rPr>
                              <w:t xml:space="preserve"> </w:t>
                            </w:r>
                            <w:r>
                              <w:rPr>
                                <w:color w:val="39424B"/>
                              </w:rPr>
                              <w:t>Indicators.</w:t>
                            </w:r>
                          </w:p>
                          <w:p w14:paraId="4EB6D740" w14:textId="77777777" w:rsidR="00217083" w:rsidRDefault="00217083">
                            <w:pPr>
                              <w:pStyle w:val="BodyText"/>
                              <w:spacing w:before="3"/>
                              <w:rPr>
                                <w:sz w:val="28"/>
                              </w:rPr>
                            </w:pPr>
                          </w:p>
                          <w:p w14:paraId="576C9C59" w14:textId="77777777" w:rsidR="00217083" w:rsidRDefault="00217083">
                            <w:pPr>
                              <w:pStyle w:val="BodyText"/>
                              <w:numPr>
                                <w:ilvl w:val="0"/>
                                <w:numId w:val="18"/>
                              </w:numPr>
                              <w:tabs>
                                <w:tab w:val="left" w:pos="1453"/>
                                <w:tab w:val="left" w:pos="1454"/>
                              </w:tabs>
                              <w:ind w:hanging="426"/>
                            </w:pPr>
                            <w:r>
                              <w:rPr>
                                <w:color w:val="39424B"/>
                              </w:rPr>
                              <w:t>Energia (2020). Why energy access and gender equality are inextricably</w:t>
                            </w:r>
                            <w:r>
                              <w:rPr>
                                <w:color w:val="39424B"/>
                                <w:spacing w:val="-19"/>
                              </w:rPr>
                              <w:t xml:space="preserve"> </w:t>
                            </w:r>
                            <w:r>
                              <w:rPr>
                                <w:color w:val="39424B"/>
                              </w:rPr>
                              <w:t>linked.</w:t>
                            </w:r>
                          </w:p>
                          <w:p w14:paraId="7CB6E3F6" w14:textId="77777777" w:rsidR="00217083" w:rsidRDefault="00217083">
                            <w:pPr>
                              <w:pStyle w:val="BodyText"/>
                              <w:spacing w:before="2"/>
                              <w:rPr>
                                <w:sz w:val="28"/>
                              </w:rPr>
                            </w:pPr>
                          </w:p>
                          <w:p w14:paraId="0F544836" w14:textId="77777777" w:rsidR="00217083" w:rsidRDefault="00217083">
                            <w:pPr>
                              <w:pStyle w:val="BodyText"/>
                              <w:numPr>
                                <w:ilvl w:val="0"/>
                                <w:numId w:val="18"/>
                              </w:numPr>
                              <w:tabs>
                                <w:tab w:val="left" w:pos="1453"/>
                                <w:tab w:val="left" w:pos="1454"/>
                              </w:tabs>
                              <w:spacing w:line="290" w:lineRule="auto"/>
                              <w:ind w:right="2603"/>
                            </w:pPr>
                            <w:r>
                              <w:rPr>
                                <w:color w:val="39424B"/>
                              </w:rPr>
                              <w:t>Giovarelli et al. 2005. Gender Issues and Best Practices in Land Administration</w:t>
                            </w:r>
                            <w:r>
                              <w:rPr>
                                <w:color w:val="39424B"/>
                                <w:spacing w:val="-6"/>
                              </w:rPr>
                              <w:t xml:space="preserve"> </w:t>
                            </w:r>
                            <w:r>
                              <w:rPr>
                                <w:color w:val="39424B"/>
                              </w:rPr>
                              <w:t>Projects:</w:t>
                            </w:r>
                            <w:r>
                              <w:rPr>
                                <w:color w:val="39424B"/>
                                <w:spacing w:val="-15"/>
                              </w:rPr>
                              <w:t xml:space="preserve"> </w:t>
                            </w:r>
                            <w:r>
                              <w:rPr>
                                <w:color w:val="39424B"/>
                              </w:rPr>
                              <w:t>A</w:t>
                            </w:r>
                            <w:r>
                              <w:rPr>
                                <w:color w:val="39424B"/>
                                <w:spacing w:val="-16"/>
                              </w:rPr>
                              <w:t xml:space="preserve"> </w:t>
                            </w:r>
                            <w:r>
                              <w:rPr>
                                <w:color w:val="39424B"/>
                              </w:rPr>
                              <w:t>Synthesis</w:t>
                            </w:r>
                            <w:r>
                              <w:rPr>
                                <w:color w:val="39424B"/>
                                <w:spacing w:val="-7"/>
                              </w:rPr>
                              <w:t xml:space="preserve"> </w:t>
                            </w:r>
                            <w:r>
                              <w:rPr>
                                <w:color w:val="39424B"/>
                              </w:rPr>
                              <w:t>Report.</w:t>
                            </w:r>
                            <w:r>
                              <w:rPr>
                                <w:color w:val="39424B"/>
                                <w:spacing w:val="-6"/>
                              </w:rPr>
                              <w:t xml:space="preserve"> </w:t>
                            </w:r>
                            <w:r>
                              <w:rPr>
                                <w:color w:val="39424B"/>
                              </w:rPr>
                              <w:t>Prepared</w:t>
                            </w:r>
                            <w:r>
                              <w:rPr>
                                <w:color w:val="39424B"/>
                                <w:spacing w:val="-5"/>
                              </w:rPr>
                              <w:t xml:space="preserve"> </w:t>
                            </w:r>
                            <w:r>
                              <w:rPr>
                                <w:color w:val="39424B"/>
                              </w:rPr>
                              <w:t>for</w:t>
                            </w:r>
                            <w:r>
                              <w:rPr>
                                <w:color w:val="39424B"/>
                                <w:spacing w:val="-6"/>
                              </w:rPr>
                              <w:t xml:space="preserve"> </w:t>
                            </w:r>
                            <w:r>
                              <w:rPr>
                                <w:color w:val="39424B"/>
                              </w:rPr>
                              <w:t>World</w:t>
                            </w:r>
                            <w:r>
                              <w:rPr>
                                <w:color w:val="39424B"/>
                                <w:spacing w:val="-5"/>
                              </w:rPr>
                              <w:t xml:space="preserve"> </w:t>
                            </w:r>
                            <w:r>
                              <w:rPr>
                                <w:color w:val="39424B"/>
                              </w:rPr>
                              <w:t>Bank.</w:t>
                            </w:r>
                          </w:p>
                          <w:p w14:paraId="2F62EC33" w14:textId="77777777" w:rsidR="00217083" w:rsidRDefault="00217083">
                            <w:pPr>
                              <w:pStyle w:val="BodyText"/>
                              <w:rPr>
                                <w:sz w:val="24"/>
                              </w:rPr>
                            </w:pPr>
                          </w:p>
                          <w:p w14:paraId="010C3D4B" w14:textId="77777777" w:rsidR="00217083" w:rsidRDefault="00217083">
                            <w:pPr>
                              <w:pStyle w:val="BodyText"/>
                              <w:numPr>
                                <w:ilvl w:val="0"/>
                                <w:numId w:val="18"/>
                              </w:numPr>
                              <w:tabs>
                                <w:tab w:val="left" w:pos="1453"/>
                                <w:tab w:val="left" w:pos="1454"/>
                              </w:tabs>
                              <w:ind w:hanging="426"/>
                            </w:pPr>
                            <w:r>
                              <w:rPr>
                                <w:color w:val="39424B"/>
                              </w:rPr>
                              <w:t>Green Climate Fund (2017). Mainstreaming Gender in Green Climate Fund</w:t>
                            </w:r>
                            <w:r>
                              <w:rPr>
                                <w:color w:val="39424B"/>
                                <w:spacing w:val="-25"/>
                              </w:rPr>
                              <w:t xml:space="preserve"> </w:t>
                            </w:r>
                            <w:r>
                              <w:rPr>
                                <w:color w:val="39424B"/>
                              </w:rPr>
                              <w:t>Projects.</w:t>
                            </w:r>
                          </w:p>
                          <w:p w14:paraId="4D9814C7" w14:textId="77777777" w:rsidR="00217083" w:rsidRDefault="00217083">
                            <w:pPr>
                              <w:pStyle w:val="BodyText"/>
                              <w:spacing w:before="2"/>
                              <w:rPr>
                                <w:sz w:val="28"/>
                              </w:rPr>
                            </w:pPr>
                          </w:p>
                          <w:p w14:paraId="5E61E86A" w14:textId="77777777" w:rsidR="00217083" w:rsidRDefault="00217083">
                            <w:pPr>
                              <w:pStyle w:val="BodyText"/>
                              <w:numPr>
                                <w:ilvl w:val="0"/>
                                <w:numId w:val="18"/>
                              </w:numPr>
                              <w:tabs>
                                <w:tab w:val="left" w:pos="1453"/>
                                <w:tab w:val="left" w:pos="1454"/>
                              </w:tabs>
                              <w:spacing w:line="290" w:lineRule="auto"/>
                              <w:ind w:right="2754"/>
                            </w:pPr>
                            <w:r>
                              <w:rPr>
                                <w:color w:val="39424B"/>
                              </w:rPr>
                              <w:t xml:space="preserve">UN Global Compact (online tool). </w:t>
                            </w:r>
                            <w:r>
                              <w:rPr>
                                <w:color w:val="39424B"/>
                                <w:spacing w:val="-4"/>
                              </w:rPr>
                              <w:t xml:space="preserve">Women’s </w:t>
                            </w:r>
                            <w:r>
                              <w:rPr>
                                <w:color w:val="39424B"/>
                              </w:rPr>
                              <w:t>Empowerment Principles Gender Gap Analysis</w:t>
                            </w:r>
                            <w:r>
                              <w:rPr>
                                <w:color w:val="39424B"/>
                                <w:spacing w:val="-16"/>
                              </w:rPr>
                              <w:t xml:space="preserve"> </w:t>
                            </w:r>
                            <w:r>
                              <w:rPr>
                                <w:color w:val="39424B"/>
                                <w:spacing w:val="-5"/>
                              </w:rPr>
                              <w:t>Tool.</w:t>
                            </w:r>
                          </w:p>
                          <w:p w14:paraId="6D1E12CE" w14:textId="77777777" w:rsidR="00217083" w:rsidRDefault="00217083">
                            <w:pPr>
                              <w:pStyle w:val="BodyText"/>
                              <w:rPr>
                                <w:sz w:val="24"/>
                              </w:rPr>
                            </w:pPr>
                          </w:p>
                          <w:p w14:paraId="35C4630C" w14:textId="77777777" w:rsidR="00217083" w:rsidRDefault="00217083">
                            <w:pPr>
                              <w:pStyle w:val="BodyText"/>
                              <w:numPr>
                                <w:ilvl w:val="0"/>
                                <w:numId w:val="18"/>
                              </w:numPr>
                              <w:tabs>
                                <w:tab w:val="left" w:pos="1453"/>
                                <w:tab w:val="left" w:pos="1454"/>
                              </w:tabs>
                              <w:ind w:hanging="426"/>
                            </w:pPr>
                            <w:r>
                              <w:rPr>
                                <w:color w:val="39424B"/>
                              </w:rPr>
                              <w:t>International Finance Cooperation (2007). Stakeholder</w:t>
                            </w:r>
                            <w:r>
                              <w:rPr>
                                <w:color w:val="39424B"/>
                                <w:spacing w:val="-8"/>
                              </w:rPr>
                              <w:t xml:space="preserve"> </w:t>
                            </w:r>
                            <w:r>
                              <w:rPr>
                                <w:color w:val="39424B"/>
                              </w:rPr>
                              <w:t>Engagement:</w:t>
                            </w:r>
                          </w:p>
                          <w:p w14:paraId="4A1880BA" w14:textId="77777777" w:rsidR="00217083" w:rsidRDefault="00217083">
                            <w:pPr>
                              <w:pStyle w:val="BodyText"/>
                              <w:spacing w:before="47"/>
                              <w:ind w:left="1453"/>
                            </w:pPr>
                            <w:r>
                              <w:rPr>
                                <w:color w:val="39424B"/>
                              </w:rPr>
                              <w:t>A Good Practice Handbook for Companies Doing Business in Emerging Markets.</w:t>
                            </w:r>
                          </w:p>
                          <w:p w14:paraId="290F3058" w14:textId="77777777" w:rsidR="00217083" w:rsidRDefault="00217083">
                            <w:pPr>
                              <w:pStyle w:val="BodyText"/>
                              <w:spacing w:before="3"/>
                              <w:rPr>
                                <w:sz w:val="28"/>
                              </w:rPr>
                            </w:pPr>
                          </w:p>
                          <w:p w14:paraId="46BE7277" w14:textId="77777777" w:rsidR="00217083" w:rsidRDefault="00217083">
                            <w:pPr>
                              <w:pStyle w:val="BodyText"/>
                              <w:numPr>
                                <w:ilvl w:val="0"/>
                                <w:numId w:val="18"/>
                              </w:numPr>
                              <w:tabs>
                                <w:tab w:val="left" w:pos="1453"/>
                                <w:tab w:val="left" w:pos="1454"/>
                              </w:tabs>
                              <w:spacing w:line="290" w:lineRule="auto"/>
                              <w:ind w:right="2320"/>
                            </w:pPr>
                            <w:r>
                              <w:rPr>
                                <w:color w:val="39424B"/>
                              </w:rPr>
                              <w:t>Virginie</w:t>
                            </w:r>
                            <w:r>
                              <w:rPr>
                                <w:color w:val="39424B"/>
                                <w:spacing w:val="-8"/>
                              </w:rPr>
                              <w:t xml:space="preserve"> </w:t>
                            </w:r>
                            <w:r>
                              <w:rPr>
                                <w:color w:val="39424B"/>
                              </w:rPr>
                              <w:t>Le</w:t>
                            </w:r>
                            <w:r>
                              <w:rPr>
                                <w:color w:val="39424B"/>
                                <w:spacing w:val="-8"/>
                              </w:rPr>
                              <w:t xml:space="preserve"> </w:t>
                            </w:r>
                            <w:r>
                              <w:rPr>
                                <w:color w:val="39424B"/>
                              </w:rPr>
                              <w:t>Masson</w:t>
                            </w:r>
                            <w:r>
                              <w:rPr>
                                <w:color w:val="39424B"/>
                                <w:spacing w:val="-8"/>
                              </w:rPr>
                              <w:t xml:space="preserve"> </w:t>
                            </w:r>
                            <w:r>
                              <w:rPr>
                                <w:color w:val="39424B"/>
                              </w:rPr>
                              <w:t>(2019).</w:t>
                            </w:r>
                            <w:r>
                              <w:rPr>
                                <w:color w:val="39424B"/>
                                <w:spacing w:val="-8"/>
                              </w:rPr>
                              <w:t xml:space="preserve"> </w:t>
                            </w:r>
                            <w:r>
                              <w:rPr>
                                <w:color w:val="39424B"/>
                              </w:rPr>
                              <w:t>Gender</w:t>
                            </w:r>
                            <w:r>
                              <w:rPr>
                                <w:color w:val="39424B"/>
                                <w:spacing w:val="-8"/>
                              </w:rPr>
                              <w:t xml:space="preserve"> </w:t>
                            </w:r>
                            <w:r>
                              <w:rPr>
                                <w:color w:val="39424B"/>
                              </w:rPr>
                              <w:t>mainstreaming</w:t>
                            </w:r>
                            <w:r>
                              <w:rPr>
                                <w:color w:val="39424B"/>
                                <w:spacing w:val="-8"/>
                              </w:rPr>
                              <w:t xml:space="preserve"> </w:t>
                            </w:r>
                            <w:r>
                              <w:rPr>
                                <w:color w:val="39424B"/>
                              </w:rPr>
                              <w:t>presentation</w:t>
                            </w:r>
                            <w:r>
                              <w:rPr>
                                <w:color w:val="39424B"/>
                                <w:spacing w:val="-8"/>
                              </w:rPr>
                              <w:t xml:space="preserve"> </w:t>
                            </w:r>
                            <w:r>
                              <w:rPr>
                                <w:color w:val="39424B"/>
                              </w:rPr>
                              <w:t>on</w:t>
                            </w:r>
                            <w:r>
                              <w:rPr>
                                <w:color w:val="39424B"/>
                                <w:spacing w:val="-7"/>
                              </w:rPr>
                              <w:t xml:space="preserve"> </w:t>
                            </w:r>
                            <w:r>
                              <w:rPr>
                                <w:color w:val="39424B"/>
                              </w:rPr>
                              <w:t>REPP’s Gender Considerations in the Stakeholder Engagement Process</w:t>
                            </w:r>
                            <w:r>
                              <w:rPr>
                                <w:color w:val="39424B"/>
                                <w:spacing w:val="-22"/>
                              </w:rPr>
                              <w:t xml:space="preserve"> </w:t>
                            </w:r>
                            <w:r>
                              <w:rPr>
                                <w:color w:val="39424B"/>
                                <w:spacing w:val="-5"/>
                              </w:rPr>
                              <w:t>webina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FCFF8" id="Text Box 155" o:spid="_x0000_s1060" type="#_x0000_t202" style="position:absolute;margin-left:39.45pt;margin-top:18.75pt;width:517.35pt;height:415.65pt;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" filled="f" strokecolor="#53bbbf" strokeweight="1pt">
                <v:path arrowok="t"/>
                <v:textbox inset="0,0,0,0">
                  <w:txbxContent>
                    <w:p w14:paraId="16CF211E" w14:textId="77777777" w:rsidR="00217083" w:rsidRDefault="00217083">
                      <w:pPr>
                        <w:pStyle w:val="BodyText"/>
                        <w:spacing w:before="2"/>
                        <w:rPr>
                          <w:b/>
                          <w:sz w:val="55"/>
                        </w:rPr>
                      </w:pPr>
                    </w:p>
                    <w:p w14:paraId="2336409C" w14:textId="77777777" w:rsidR="00217083" w:rsidRDefault="00217083">
                      <w:pPr>
                        <w:ind w:left="733"/>
                        <w:rPr>
                          <w:b/>
                          <w:sz w:val="46"/>
                        </w:rPr>
                      </w:pPr>
                      <w:r>
                        <w:rPr>
                          <w:b/>
                          <w:color w:val="39424B"/>
                          <w:sz w:val="46"/>
                        </w:rPr>
                        <w:t>References</w:t>
                      </w:r>
                    </w:p>
                    <w:p w14:paraId="735969CD" w14:textId="77777777" w:rsidR="00217083" w:rsidRDefault="00217083">
                      <w:pPr>
                        <w:pStyle w:val="BodyText"/>
                        <w:rPr>
                          <w:b/>
                          <w:sz w:val="49"/>
                        </w:rPr>
                      </w:pPr>
                    </w:p>
                    <w:p w14:paraId="483CC21A" w14:textId="77777777" w:rsidR="00217083" w:rsidRDefault="00217083">
                      <w:pPr>
                        <w:ind w:left="733"/>
                      </w:pPr>
                      <w:r>
                        <w:rPr>
                          <w:color w:val="39424B"/>
                        </w:rPr>
                        <w:t>This toolkit has been drafted based on the following guidelines:</w:t>
                      </w:r>
                    </w:p>
                    <w:p w14:paraId="5DEF372F" w14:textId="77777777" w:rsidR="00217083" w:rsidRDefault="00217083">
                      <w:pPr>
                        <w:pStyle w:val="BodyText"/>
                        <w:spacing w:before="10"/>
                        <w:rPr>
                          <w:sz w:val="27"/>
                        </w:rPr>
                      </w:pPr>
                    </w:p>
                    <w:p w14:paraId="3D24FAD0" w14:textId="77777777" w:rsidR="00217083" w:rsidRDefault="00217083">
                      <w:pPr>
                        <w:pStyle w:val="BodyText"/>
                        <w:numPr>
                          <w:ilvl w:val="0"/>
                          <w:numId w:val="18"/>
                        </w:numPr>
                        <w:tabs>
                          <w:tab w:val="left" w:pos="1453"/>
                          <w:tab w:val="left" w:pos="1454"/>
                        </w:tabs>
                        <w:ind w:hanging="426"/>
                      </w:pPr>
                      <w:r>
                        <w:rPr>
                          <w:color w:val="39424B"/>
                        </w:rPr>
                        <w:t xml:space="preserve">Asian Development Bank (2013). </w:t>
                      </w:r>
                      <w:r>
                        <w:rPr>
                          <w:color w:val="39424B"/>
                          <w:spacing w:val="-4"/>
                        </w:rPr>
                        <w:t xml:space="preserve">Toolkit </w:t>
                      </w:r>
                      <w:r>
                        <w:rPr>
                          <w:color w:val="39424B"/>
                        </w:rPr>
                        <w:t>on Gender Equality Results and</w:t>
                      </w:r>
                      <w:r>
                        <w:rPr>
                          <w:color w:val="39424B"/>
                          <w:spacing w:val="-17"/>
                        </w:rPr>
                        <w:t xml:space="preserve"> </w:t>
                      </w:r>
                      <w:r>
                        <w:rPr>
                          <w:color w:val="39424B"/>
                        </w:rPr>
                        <w:t>Indicators.</w:t>
                      </w:r>
                    </w:p>
                    <w:p w14:paraId="4EB6D740" w14:textId="77777777" w:rsidR="00217083" w:rsidRDefault="00217083">
                      <w:pPr>
                        <w:pStyle w:val="BodyText"/>
                        <w:spacing w:before="3"/>
                        <w:rPr>
                          <w:sz w:val="28"/>
                        </w:rPr>
                      </w:pPr>
                    </w:p>
                    <w:p w14:paraId="576C9C59" w14:textId="77777777" w:rsidR="00217083" w:rsidRDefault="00217083">
                      <w:pPr>
                        <w:pStyle w:val="BodyText"/>
                        <w:numPr>
                          <w:ilvl w:val="0"/>
                          <w:numId w:val="18"/>
                        </w:numPr>
                        <w:tabs>
                          <w:tab w:val="left" w:pos="1453"/>
                          <w:tab w:val="left" w:pos="1454"/>
                        </w:tabs>
                        <w:ind w:hanging="426"/>
                      </w:pPr>
                      <w:r>
                        <w:rPr>
                          <w:color w:val="39424B"/>
                        </w:rPr>
                        <w:t>Energia (2020). Why energy access and gender equality are inextricably</w:t>
                      </w:r>
                      <w:r>
                        <w:rPr>
                          <w:color w:val="39424B"/>
                          <w:spacing w:val="-19"/>
                        </w:rPr>
                        <w:t xml:space="preserve"> </w:t>
                      </w:r>
                      <w:r>
                        <w:rPr>
                          <w:color w:val="39424B"/>
                        </w:rPr>
                        <w:t>linked.</w:t>
                      </w:r>
                    </w:p>
                    <w:p w14:paraId="7CB6E3F6" w14:textId="77777777" w:rsidR="00217083" w:rsidRDefault="00217083">
                      <w:pPr>
                        <w:pStyle w:val="BodyText"/>
                        <w:spacing w:before="2"/>
                        <w:rPr>
                          <w:sz w:val="28"/>
                        </w:rPr>
                      </w:pPr>
                    </w:p>
                    <w:p w14:paraId="0F544836" w14:textId="77777777" w:rsidR="00217083" w:rsidRDefault="00217083">
                      <w:pPr>
                        <w:pStyle w:val="BodyText"/>
                        <w:numPr>
                          <w:ilvl w:val="0"/>
                          <w:numId w:val="18"/>
                        </w:numPr>
                        <w:tabs>
                          <w:tab w:val="left" w:pos="1453"/>
                          <w:tab w:val="left" w:pos="1454"/>
                        </w:tabs>
                        <w:spacing w:line="290" w:lineRule="auto"/>
                        <w:ind w:right="2603"/>
                      </w:pPr>
                      <w:r>
                        <w:rPr>
                          <w:color w:val="39424B"/>
                        </w:rPr>
                        <w:t>Giovarelli et al. 2005. Gender Issues and Best Practices in Land Administration</w:t>
                      </w:r>
                      <w:r>
                        <w:rPr>
                          <w:color w:val="39424B"/>
                          <w:spacing w:val="-6"/>
                        </w:rPr>
                        <w:t xml:space="preserve"> </w:t>
                      </w:r>
                      <w:r>
                        <w:rPr>
                          <w:color w:val="39424B"/>
                        </w:rPr>
                        <w:t>Projects:</w:t>
                      </w:r>
                      <w:r>
                        <w:rPr>
                          <w:color w:val="39424B"/>
                          <w:spacing w:val="-15"/>
                        </w:rPr>
                        <w:t xml:space="preserve"> </w:t>
                      </w:r>
                      <w:r>
                        <w:rPr>
                          <w:color w:val="39424B"/>
                        </w:rPr>
                        <w:t>A</w:t>
                      </w:r>
                      <w:r>
                        <w:rPr>
                          <w:color w:val="39424B"/>
                          <w:spacing w:val="-16"/>
                        </w:rPr>
                        <w:t xml:space="preserve"> </w:t>
                      </w:r>
                      <w:r>
                        <w:rPr>
                          <w:color w:val="39424B"/>
                        </w:rPr>
                        <w:t>Synthesis</w:t>
                      </w:r>
                      <w:r>
                        <w:rPr>
                          <w:color w:val="39424B"/>
                          <w:spacing w:val="-7"/>
                        </w:rPr>
                        <w:t xml:space="preserve"> </w:t>
                      </w:r>
                      <w:r>
                        <w:rPr>
                          <w:color w:val="39424B"/>
                        </w:rPr>
                        <w:t>Report.</w:t>
                      </w:r>
                      <w:r>
                        <w:rPr>
                          <w:color w:val="39424B"/>
                          <w:spacing w:val="-6"/>
                        </w:rPr>
                        <w:t xml:space="preserve"> </w:t>
                      </w:r>
                      <w:r>
                        <w:rPr>
                          <w:color w:val="39424B"/>
                        </w:rPr>
                        <w:t>Prepared</w:t>
                      </w:r>
                      <w:r>
                        <w:rPr>
                          <w:color w:val="39424B"/>
                          <w:spacing w:val="-5"/>
                        </w:rPr>
                        <w:t xml:space="preserve"> </w:t>
                      </w:r>
                      <w:r>
                        <w:rPr>
                          <w:color w:val="39424B"/>
                        </w:rPr>
                        <w:t>for</w:t>
                      </w:r>
                      <w:r>
                        <w:rPr>
                          <w:color w:val="39424B"/>
                          <w:spacing w:val="-6"/>
                        </w:rPr>
                        <w:t xml:space="preserve"> </w:t>
                      </w:r>
                      <w:r>
                        <w:rPr>
                          <w:color w:val="39424B"/>
                        </w:rPr>
                        <w:t>World</w:t>
                      </w:r>
                      <w:r>
                        <w:rPr>
                          <w:color w:val="39424B"/>
                          <w:spacing w:val="-5"/>
                        </w:rPr>
                        <w:t xml:space="preserve"> </w:t>
                      </w:r>
                      <w:r>
                        <w:rPr>
                          <w:color w:val="39424B"/>
                        </w:rPr>
                        <w:t>Bank.</w:t>
                      </w:r>
                    </w:p>
                    <w:p w14:paraId="2F62EC33" w14:textId="77777777" w:rsidR="00217083" w:rsidRDefault="00217083">
                      <w:pPr>
                        <w:pStyle w:val="BodyText"/>
                        <w:rPr>
                          <w:sz w:val="24"/>
                        </w:rPr>
                      </w:pPr>
                    </w:p>
                    <w:p w14:paraId="010C3D4B" w14:textId="77777777" w:rsidR="00217083" w:rsidRDefault="00217083">
                      <w:pPr>
                        <w:pStyle w:val="BodyText"/>
                        <w:numPr>
                          <w:ilvl w:val="0"/>
                          <w:numId w:val="18"/>
                        </w:numPr>
                        <w:tabs>
                          <w:tab w:val="left" w:pos="1453"/>
                          <w:tab w:val="left" w:pos="1454"/>
                        </w:tabs>
                        <w:ind w:hanging="426"/>
                      </w:pPr>
                      <w:r>
                        <w:rPr>
                          <w:color w:val="39424B"/>
                        </w:rPr>
                        <w:t>Green Climate Fund (2017). Mainstreaming Gender in Green Climate Fund</w:t>
                      </w:r>
                      <w:r>
                        <w:rPr>
                          <w:color w:val="39424B"/>
                          <w:spacing w:val="-25"/>
                        </w:rPr>
                        <w:t xml:space="preserve"> </w:t>
                      </w:r>
                      <w:r>
                        <w:rPr>
                          <w:color w:val="39424B"/>
                        </w:rPr>
                        <w:t>Projects.</w:t>
                      </w:r>
                    </w:p>
                    <w:p w14:paraId="4D9814C7" w14:textId="77777777" w:rsidR="00217083" w:rsidRDefault="00217083">
                      <w:pPr>
                        <w:pStyle w:val="BodyText"/>
                        <w:spacing w:before="2"/>
                        <w:rPr>
                          <w:sz w:val="28"/>
                        </w:rPr>
                      </w:pPr>
                    </w:p>
                    <w:p w14:paraId="5E61E86A" w14:textId="77777777" w:rsidR="00217083" w:rsidRDefault="00217083">
                      <w:pPr>
                        <w:pStyle w:val="BodyText"/>
                        <w:numPr>
                          <w:ilvl w:val="0"/>
                          <w:numId w:val="18"/>
                        </w:numPr>
                        <w:tabs>
                          <w:tab w:val="left" w:pos="1453"/>
                          <w:tab w:val="left" w:pos="1454"/>
                        </w:tabs>
                        <w:spacing w:line="290" w:lineRule="auto"/>
                        <w:ind w:right="2754"/>
                      </w:pPr>
                      <w:r>
                        <w:rPr>
                          <w:color w:val="39424B"/>
                        </w:rPr>
                        <w:t xml:space="preserve">UN Global Compact (online tool). </w:t>
                      </w:r>
                      <w:r>
                        <w:rPr>
                          <w:color w:val="39424B"/>
                          <w:spacing w:val="-4"/>
                        </w:rPr>
                        <w:t xml:space="preserve">Women’s </w:t>
                      </w:r>
                      <w:r>
                        <w:rPr>
                          <w:color w:val="39424B"/>
                        </w:rPr>
                        <w:t>Empowerment Principles Gender Gap Analysis</w:t>
                      </w:r>
                      <w:r>
                        <w:rPr>
                          <w:color w:val="39424B"/>
                          <w:spacing w:val="-16"/>
                        </w:rPr>
                        <w:t xml:space="preserve"> </w:t>
                      </w:r>
                      <w:r>
                        <w:rPr>
                          <w:color w:val="39424B"/>
                          <w:spacing w:val="-5"/>
                        </w:rPr>
                        <w:t>Tool.</w:t>
                      </w:r>
                    </w:p>
                    <w:p w14:paraId="6D1E12CE" w14:textId="77777777" w:rsidR="00217083" w:rsidRDefault="00217083">
                      <w:pPr>
                        <w:pStyle w:val="BodyText"/>
                        <w:rPr>
                          <w:sz w:val="24"/>
                        </w:rPr>
                      </w:pPr>
                    </w:p>
                    <w:p w14:paraId="35C4630C" w14:textId="77777777" w:rsidR="00217083" w:rsidRDefault="00217083">
                      <w:pPr>
                        <w:pStyle w:val="BodyText"/>
                        <w:numPr>
                          <w:ilvl w:val="0"/>
                          <w:numId w:val="18"/>
                        </w:numPr>
                        <w:tabs>
                          <w:tab w:val="left" w:pos="1453"/>
                          <w:tab w:val="left" w:pos="1454"/>
                        </w:tabs>
                        <w:ind w:hanging="426"/>
                      </w:pPr>
                      <w:r>
                        <w:rPr>
                          <w:color w:val="39424B"/>
                        </w:rPr>
                        <w:t>International Finance Cooperation (2007). Stakeholder</w:t>
                      </w:r>
                      <w:r>
                        <w:rPr>
                          <w:color w:val="39424B"/>
                          <w:spacing w:val="-8"/>
                        </w:rPr>
                        <w:t xml:space="preserve"> </w:t>
                      </w:r>
                      <w:r>
                        <w:rPr>
                          <w:color w:val="39424B"/>
                        </w:rPr>
                        <w:t>Engagement:</w:t>
                      </w:r>
                    </w:p>
                    <w:p w14:paraId="4A1880BA" w14:textId="77777777" w:rsidR="00217083" w:rsidRDefault="00217083">
                      <w:pPr>
                        <w:pStyle w:val="BodyText"/>
                        <w:spacing w:before="47"/>
                        <w:ind w:left="1453"/>
                      </w:pPr>
                      <w:r>
                        <w:rPr>
                          <w:color w:val="39424B"/>
                        </w:rPr>
                        <w:t>A Good Practice Handbook for Companies Doing Business in Emerging Markets.</w:t>
                      </w:r>
                    </w:p>
                    <w:p w14:paraId="290F3058" w14:textId="77777777" w:rsidR="00217083" w:rsidRDefault="00217083">
                      <w:pPr>
                        <w:pStyle w:val="BodyText"/>
                        <w:spacing w:before="3"/>
                        <w:rPr>
                          <w:sz w:val="28"/>
                        </w:rPr>
                      </w:pPr>
                    </w:p>
                    <w:p w14:paraId="46BE7277" w14:textId="77777777" w:rsidR="00217083" w:rsidRDefault="00217083">
                      <w:pPr>
                        <w:pStyle w:val="BodyText"/>
                        <w:numPr>
                          <w:ilvl w:val="0"/>
                          <w:numId w:val="18"/>
                        </w:numPr>
                        <w:tabs>
                          <w:tab w:val="left" w:pos="1453"/>
                          <w:tab w:val="left" w:pos="1454"/>
                        </w:tabs>
                        <w:spacing w:line="290" w:lineRule="auto"/>
                        <w:ind w:right="2320"/>
                      </w:pPr>
                      <w:r>
                        <w:rPr>
                          <w:color w:val="39424B"/>
                        </w:rPr>
                        <w:t>Virginie</w:t>
                      </w:r>
                      <w:r>
                        <w:rPr>
                          <w:color w:val="39424B"/>
                          <w:spacing w:val="-8"/>
                        </w:rPr>
                        <w:t xml:space="preserve"> </w:t>
                      </w:r>
                      <w:r>
                        <w:rPr>
                          <w:color w:val="39424B"/>
                        </w:rPr>
                        <w:t>Le</w:t>
                      </w:r>
                      <w:r>
                        <w:rPr>
                          <w:color w:val="39424B"/>
                          <w:spacing w:val="-8"/>
                        </w:rPr>
                        <w:t xml:space="preserve"> </w:t>
                      </w:r>
                      <w:r>
                        <w:rPr>
                          <w:color w:val="39424B"/>
                        </w:rPr>
                        <w:t>Masson</w:t>
                      </w:r>
                      <w:r>
                        <w:rPr>
                          <w:color w:val="39424B"/>
                          <w:spacing w:val="-8"/>
                        </w:rPr>
                        <w:t xml:space="preserve"> </w:t>
                      </w:r>
                      <w:r>
                        <w:rPr>
                          <w:color w:val="39424B"/>
                        </w:rPr>
                        <w:t>(2019).</w:t>
                      </w:r>
                      <w:r>
                        <w:rPr>
                          <w:color w:val="39424B"/>
                          <w:spacing w:val="-8"/>
                        </w:rPr>
                        <w:t xml:space="preserve"> </w:t>
                      </w:r>
                      <w:r>
                        <w:rPr>
                          <w:color w:val="39424B"/>
                        </w:rPr>
                        <w:t>Gender</w:t>
                      </w:r>
                      <w:r>
                        <w:rPr>
                          <w:color w:val="39424B"/>
                          <w:spacing w:val="-8"/>
                        </w:rPr>
                        <w:t xml:space="preserve"> </w:t>
                      </w:r>
                      <w:r>
                        <w:rPr>
                          <w:color w:val="39424B"/>
                        </w:rPr>
                        <w:t>mainstreaming</w:t>
                      </w:r>
                      <w:r>
                        <w:rPr>
                          <w:color w:val="39424B"/>
                          <w:spacing w:val="-8"/>
                        </w:rPr>
                        <w:t xml:space="preserve"> </w:t>
                      </w:r>
                      <w:r>
                        <w:rPr>
                          <w:color w:val="39424B"/>
                        </w:rPr>
                        <w:t>presentation</w:t>
                      </w:r>
                      <w:r>
                        <w:rPr>
                          <w:color w:val="39424B"/>
                          <w:spacing w:val="-8"/>
                        </w:rPr>
                        <w:t xml:space="preserve"> </w:t>
                      </w:r>
                      <w:r>
                        <w:rPr>
                          <w:color w:val="39424B"/>
                        </w:rPr>
                        <w:t>on</w:t>
                      </w:r>
                      <w:r>
                        <w:rPr>
                          <w:color w:val="39424B"/>
                          <w:spacing w:val="-7"/>
                        </w:rPr>
                        <w:t xml:space="preserve"> </w:t>
                      </w:r>
                      <w:r>
                        <w:rPr>
                          <w:color w:val="39424B"/>
                        </w:rPr>
                        <w:t>REPP’s Gender Considerations in the Stakeholder Engagement Process</w:t>
                      </w:r>
                      <w:r>
                        <w:rPr>
                          <w:color w:val="39424B"/>
                          <w:spacing w:val="-22"/>
                        </w:rPr>
                        <w:t xml:space="preserve"> </w:t>
                      </w:r>
                      <w:r>
                        <w:rPr>
                          <w:color w:val="39424B"/>
                          <w:spacing w:val="-5"/>
                        </w:rPr>
                        <w:t>webinar.</w:t>
                      </w:r>
                    </w:p>
                  </w:txbxContent>
                </v:textbox>
                <w10:wrap type="topAndBottom" anchorx="page"/>
              </v:shape>
            </w:pict>
          </mc:Fallback>
        </mc:AlternateContent>
      </w:r>
    </w:p>
    <w:p w14:paraId="36F49020" w14:textId="77777777" w:rsidR="00454615" w:rsidRDefault="00454615">
      <w:pPr>
        <w:rPr>
          <w:sz w:val="28"/>
        </w:rPr>
        <w:sectPr w:rsidR="00454615">
          <w:pgSz w:w="11910" w:h="16840"/>
          <w:pgMar w:top="1260" w:right="520" w:bottom="280" w:left="620" w:header="720" w:footer="720" w:gutter="0"/>
          <w:cols w:space="720"/>
        </w:sectPr>
      </w:pPr>
    </w:p>
    <w:p w14:paraId="5F49E2CE" w14:textId="77777777" w:rsidR="00454615" w:rsidRDefault="001F2547">
      <w:pPr>
        <w:pStyle w:val="BodyText"/>
        <w:rPr>
          <w:b/>
        </w:rPr>
      </w:pPr>
      <w:r>
        <w:rPr>
          <w:noProof/>
          <w:lang w:val="en-GB" w:eastAsia="en-GB" w:bidi="ar-SA"/>
        </w:rPr>
        <w:drawing>
          <wp:anchor distT="0" distB="0" distL="0" distR="0" simplePos="0" relativeHeight="251650048" behindDoc="0" locked="0" layoutInCell="1" allowOverlap="1" wp14:anchorId="29270B82" wp14:editId="59F1447B">
            <wp:simplePos x="0" y="0"/>
            <wp:positionH relativeFrom="page">
              <wp:posOffset>0</wp:posOffset>
            </wp:positionH>
            <wp:positionV relativeFrom="page">
              <wp:posOffset>6813004</wp:posOffset>
            </wp:positionV>
            <wp:extent cx="7559992" cy="3878999"/>
            <wp:effectExtent l="0" t="0" r="0" b="0"/>
            <wp:wrapNone/>
            <wp:docPr id="1"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3.jpeg"/>
                    <pic:cNvPicPr/>
                  </pic:nvPicPr>
                  <pic:blipFill>
                    <a:blip r:embed="rId49" cstate="print"/>
                    <a:stretch>
                      <a:fillRect/>
                    </a:stretch>
                  </pic:blipFill>
                  <pic:spPr>
                    <a:xfrm>
                      <a:off x="0" y="0"/>
                      <a:ext cx="7559992" cy="3878999"/>
                    </a:xfrm>
                    <a:prstGeom prst="rect">
                      <a:avLst/>
                    </a:prstGeom>
                  </pic:spPr>
                </pic:pic>
              </a:graphicData>
            </a:graphic>
          </wp:anchor>
        </w:drawing>
      </w:r>
    </w:p>
    <w:p w14:paraId="308EE81B" w14:textId="77777777" w:rsidR="00454615" w:rsidRDefault="00454615">
      <w:pPr>
        <w:pStyle w:val="BodyText"/>
        <w:spacing w:before="9"/>
        <w:rPr>
          <w:b/>
          <w:sz w:val="22"/>
        </w:rPr>
      </w:pPr>
    </w:p>
    <w:p w14:paraId="756B2388" w14:textId="77777777" w:rsidR="00454615" w:rsidRDefault="00E810D2">
      <w:pPr>
        <w:spacing w:before="101"/>
        <w:ind w:left="870"/>
        <w:rPr>
          <w:b/>
          <w:sz w:val="50"/>
        </w:rPr>
      </w:pPr>
      <w:r>
        <w:rPr>
          <w:noProof/>
          <w:lang w:val="en-GB" w:eastAsia="en-GB" w:bidi="ar-SA"/>
        </w:rPr>
        <mc:AlternateContent>
          <mc:Choice Requires="wpg">
            <w:drawing>
              <wp:anchor distT="0" distB="0" distL="114300" distR="114300" simplePos="0" relativeHeight="251629568" behindDoc="1" locked="0" layoutInCell="1" allowOverlap="1" wp14:anchorId="17DCFCC0" wp14:editId="13D911F7">
                <wp:simplePos x="0" y="0"/>
                <wp:positionH relativeFrom="page">
                  <wp:posOffset>495300</wp:posOffset>
                </wp:positionH>
                <wp:positionV relativeFrom="paragraph">
                  <wp:posOffset>-320040</wp:posOffset>
                </wp:positionV>
                <wp:extent cx="6570345" cy="5742305"/>
                <wp:effectExtent l="0" t="0" r="0" b="0"/>
                <wp:wrapNone/>
                <wp:docPr id="164" name="Group 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0345" cy="5742305"/>
                          <a:chOff x="780" y="-504"/>
                          <a:chExt cx="10347" cy="9043"/>
                        </a:xfrm>
                      </wpg:grpSpPr>
                      <wps:wsp>
                        <wps:cNvPr id="165" name="Rectangle 154"/>
                        <wps:cNvSpPr>
                          <a:spLocks/>
                        </wps:cNvSpPr>
                        <wps:spPr bwMode="auto">
                          <a:xfrm>
                            <a:off x="779" y="-504"/>
                            <a:ext cx="10347" cy="8842"/>
                          </a:xfrm>
                          <a:prstGeom prst="rect">
                            <a:avLst/>
                          </a:prstGeom>
                          <a:solidFill>
                            <a:srgbClr val="E5E4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6" name="Rectangle 153"/>
                        <wps:cNvSpPr>
                          <a:spLocks/>
                        </wps:cNvSpPr>
                        <wps:spPr bwMode="auto">
                          <a:xfrm>
                            <a:off x="779" y="8337"/>
                            <a:ext cx="10347" cy="202"/>
                          </a:xfrm>
                          <a:prstGeom prst="rect">
                            <a:avLst/>
                          </a:prstGeom>
                          <a:solidFill>
                            <a:srgbClr val="603E9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5B7357" id="Group 152" o:spid="_x0000_s1026" style="position:absolute;margin-left:39pt;margin-top:-25.2pt;width:517.35pt;height:452.15pt;z-index:-251686912;mso-position-horizontal-relative:page" coordorigin="780,-504" coordsize="10347,9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">
                <v:rect id="Rectangle 154" o:spid="_x0000_s1027" style="position:absolute;left:779;top:-504;width:10347;height:8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" fillcolor="#e5e4e0" stroked="f">
                  <v:path arrowok="t"/>
                </v:rect>
                <v:rect id="Rectangle 153" o:spid="_x0000_s1028" style="position:absolute;left:779;top:8337;width:10347;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" fillcolor="#603e93" stroked="f">
                  <v:path arrowok="t"/>
                </v:rect>
                <w10:wrap anchorx="page"/>
              </v:group>
            </w:pict>
          </mc:Fallback>
        </mc:AlternateContent>
      </w:r>
      <w:bookmarkStart w:id="3" w:name="_TOC_250005"/>
      <w:bookmarkEnd w:id="3"/>
      <w:r w:rsidR="001F2547">
        <w:rPr>
          <w:b/>
          <w:color w:val="603E93"/>
          <w:sz w:val="50"/>
        </w:rPr>
        <w:t>Definitions</w:t>
      </w:r>
    </w:p>
    <w:p w14:paraId="2A3EFC70" w14:textId="77777777" w:rsidR="00454615" w:rsidRDefault="001F2547">
      <w:pPr>
        <w:pStyle w:val="Heading5"/>
        <w:spacing w:before="304" w:line="252" w:lineRule="auto"/>
        <w:ind w:right="749"/>
      </w:pPr>
      <w:r>
        <w:rPr>
          <w:b/>
          <w:color w:val="39424B"/>
          <w:sz w:val="32"/>
        </w:rPr>
        <w:t xml:space="preserve">Gender </w:t>
      </w:r>
      <w:r>
        <w:rPr>
          <w:color w:val="39424B"/>
        </w:rPr>
        <w:t>refers to the social differences, roles and expectations accorded to women and men.</w:t>
      </w:r>
      <w:r>
        <w:rPr>
          <w:color w:val="39424B"/>
          <w:spacing w:val="-23"/>
        </w:rPr>
        <w:t xml:space="preserve"> </w:t>
      </w:r>
      <w:r>
        <w:rPr>
          <w:color w:val="39424B"/>
        </w:rPr>
        <w:t>These</w:t>
      </w:r>
      <w:r>
        <w:rPr>
          <w:color w:val="39424B"/>
          <w:spacing w:val="-20"/>
        </w:rPr>
        <w:t xml:space="preserve"> </w:t>
      </w:r>
      <w:r>
        <w:rPr>
          <w:color w:val="39424B"/>
        </w:rPr>
        <w:t>roles</w:t>
      </w:r>
      <w:r>
        <w:rPr>
          <w:color w:val="39424B"/>
          <w:spacing w:val="-21"/>
        </w:rPr>
        <w:t xml:space="preserve"> </w:t>
      </w:r>
      <w:r>
        <w:rPr>
          <w:color w:val="39424B"/>
        </w:rPr>
        <w:t>are</w:t>
      </w:r>
      <w:r>
        <w:rPr>
          <w:color w:val="39424B"/>
          <w:spacing w:val="-19"/>
        </w:rPr>
        <w:t xml:space="preserve"> </w:t>
      </w:r>
      <w:r>
        <w:rPr>
          <w:color w:val="39424B"/>
        </w:rPr>
        <w:t>learned,</w:t>
      </w:r>
      <w:r>
        <w:rPr>
          <w:color w:val="39424B"/>
          <w:spacing w:val="-20"/>
        </w:rPr>
        <w:t xml:space="preserve"> </w:t>
      </w:r>
      <w:r>
        <w:rPr>
          <w:color w:val="39424B"/>
        </w:rPr>
        <w:t>can</w:t>
      </w:r>
      <w:r>
        <w:rPr>
          <w:color w:val="39424B"/>
          <w:spacing w:val="-19"/>
        </w:rPr>
        <w:t xml:space="preserve"> </w:t>
      </w:r>
      <w:r>
        <w:rPr>
          <w:color w:val="39424B"/>
        </w:rPr>
        <w:t>change</w:t>
      </w:r>
      <w:r>
        <w:rPr>
          <w:color w:val="39424B"/>
          <w:spacing w:val="-19"/>
        </w:rPr>
        <w:t xml:space="preserve"> </w:t>
      </w:r>
      <w:r>
        <w:rPr>
          <w:color w:val="39424B"/>
        </w:rPr>
        <w:t>over</w:t>
      </w:r>
      <w:r>
        <w:rPr>
          <w:color w:val="39424B"/>
          <w:spacing w:val="-20"/>
        </w:rPr>
        <w:t xml:space="preserve"> </w:t>
      </w:r>
      <w:r>
        <w:rPr>
          <w:color w:val="39424B"/>
        </w:rPr>
        <w:t>time</w:t>
      </w:r>
      <w:r>
        <w:rPr>
          <w:color w:val="39424B"/>
          <w:spacing w:val="-20"/>
        </w:rPr>
        <w:t xml:space="preserve"> </w:t>
      </w:r>
      <w:r>
        <w:rPr>
          <w:color w:val="39424B"/>
        </w:rPr>
        <w:t>and</w:t>
      </w:r>
      <w:r>
        <w:rPr>
          <w:color w:val="39424B"/>
          <w:spacing w:val="-19"/>
        </w:rPr>
        <w:t xml:space="preserve"> </w:t>
      </w:r>
      <w:r>
        <w:rPr>
          <w:color w:val="39424B"/>
        </w:rPr>
        <w:t>are</w:t>
      </w:r>
      <w:r>
        <w:rPr>
          <w:color w:val="39424B"/>
          <w:spacing w:val="-19"/>
        </w:rPr>
        <w:t xml:space="preserve"> </w:t>
      </w:r>
      <w:r>
        <w:rPr>
          <w:color w:val="39424B"/>
        </w:rPr>
        <w:t>influenced</w:t>
      </w:r>
      <w:r>
        <w:rPr>
          <w:color w:val="39424B"/>
          <w:spacing w:val="-19"/>
        </w:rPr>
        <w:t xml:space="preserve"> </w:t>
      </w:r>
      <w:r>
        <w:rPr>
          <w:color w:val="39424B"/>
        </w:rPr>
        <w:t>by</w:t>
      </w:r>
      <w:r>
        <w:rPr>
          <w:color w:val="39424B"/>
          <w:spacing w:val="-20"/>
        </w:rPr>
        <w:t xml:space="preserve"> </w:t>
      </w:r>
      <w:r>
        <w:rPr>
          <w:color w:val="39424B"/>
        </w:rPr>
        <w:t>culture,</w:t>
      </w:r>
      <w:r>
        <w:rPr>
          <w:color w:val="39424B"/>
          <w:spacing w:val="-20"/>
        </w:rPr>
        <w:t xml:space="preserve"> </w:t>
      </w:r>
      <w:r>
        <w:rPr>
          <w:color w:val="39424B"/>
        </w:rPr>
        <w:t>education, class, economic and political environments, the media, crisis and</w:t>
      </w:r>
      <w:r>
        <w:rPr>
          <w:color w:val="39424B"/>
          <w:spacing w:val="-28"/>
        </w:rPr>
        <w:t xml:space="preserve"> </w:t>
      </w:r>
      <w:r>
        <w:rPr>
          <w:color w:val="39424B"/>
        </w:rPr>
        <w:t>conflicts.</w:t>
      </w:r>
    </w:p>
    <w:p w14:paraId="4D671B0B" w14:textId="77777777" w:rsidR="00454615" w:rsidRDefault="001F2547">
      <w:pPr>
        <w:spacing w:before="193" w:line="252" w:lineRule="auto"/>
        <w:ind w:left="887" w:right="743" w:hanging="1"/>
        <w:jc w:val="both"/>
      </w:pPr>
      <w:r>
        <w:rPr>
          <w:b/>
          <w:color w:val="39424B"/>
          <w:sz w:val="32"/>
        </w:rPr>
        <w:t xml:space="preserve">Gender equality </w:t>
      </w:r>
      <w:r>
        <w:rPr>
          <w:color w:val="39424B"/>
        </w:rPr>
        <w:t>refers to the equal rights, responsibilities and opportunities of women, men, girls and boys. Equality between men and women is seen both as a human rights issue and as a precondition for, and an indicator of, sustainable development.</w:t>
      </w:r>
    </w:p>
    <w:p w14:paraId="07856458" w14:textId="77777777" w:rsidR="00454615" w:rsidRDefault="001F2547">
      <w:pPr>
        <w:spacing w:before="194" w:line="256" w:lineRule="auto"/>
        <w:ind w:left="887" w:right="748" w:hanging="1"/>
        <w:jc w:val="both"/>
      </w:pPr>
      <w:r>
        <w:rPr>
          <w:b/>
          <w:color w:val="39424B"/>
          <w:sz w:val="32"/>
        </w:rPr>
        <w:t xml:space="preserve">Gender equity </w:t>
      </w:r>
      <w:r>
        <w:rPr>
          <w:color w:val="39424B"/>
        </w:rPr>
        <w:t>refers to the process to achieve gender equality. It often requires differential treatment of women and men (or specific measures) in order to compensate for the historical and social disadvantages that prevent women and men from sharing a level playing field.</w:t>
      </w:r>
    </w:p>
    <w:p w14:paraId="2367344D" w14:textId="77777777" w:rsidR="00454615" w:rsidRDefault="001F2547">
      <w:pPr>
        <w:spacing w:before="182" w:line="256" w:lineRule="auto"/>
        <w:ind w:left="887" w:right="749" w:hanging="1"/>
        <w:jc w:val="both"/>
      </w:pPr>
      <w:r>
        <w:rPr>
          <w:b/>
          <w:color w:val="39424B"/>
          <w:sz w:val="32"/>
        </w:rPr>
        <w:t xml:space="preserve">Gender analysis </w:t>
      </w:r>
      <w:r>
        <w:rPr>
          <w:color w:val="39424B"/>
        </w:rPr>
        <w:t>is an examination of the status of gender equality in a country / targeted sector / company / project. At a project level, it highlights potentially relevant gender</w:t>
      </w:r>
      <w:r>
        <w:rPr>
          <w:color w:val="39424B"/>
          <w:spacing w:val="-13"/>
        </w:rPr>
        <w:t xml:space="preserve"> </w:t>
      </w:r>
      <w:r>
        <w:rPr>
          <w:color w:val="39424B"/>
        </w:rPr>
        <w:t>issues</w:t>
      </w:r>
      <w:r>
        <w:rPr>
          <w:color w:val="39424B"/>
          <w:spacing w:val="-13"/>
        </w:rPr>
        <w:t xml:space="preserve"> </w:t>
      </w:r>
      <w:r>
        <w:rPr>
          <w:color w:val="39424B"/>
        </w:rPr>
        <w:t>and</w:t>
      </w:r>
      <w:r>
        <w:rPr>
          <w:color w:val="39424B"/>
          <w:spacing w:val="-13"/>
        </w:rPr>
        <w:t xml:space="preserve"> </w:t>
      </w:r>
      <w:r>
        <w:rPr>
          <w:color w:val="39424B"/>
        </w:rPr>
        <w:t>gender-sensitive</w:t>
      </w:r>
      <w:r>
        <w:rPr>
          <w:color w:val="39424B"/>
          <w:spacing w:val="-12"/>
        </w:rPr>
        <w:t xml:space="preserve"> </w:t>
      </w:r>
      <w:r>
        <w:rPr>
          <w:color w:val="39424B"/>
        </w:rPr>
        <w:t>development</w:t>
      </w:r>
      <w:r>
        <w:rPr>
          <w:color w:val="39424B"/>
          <w:spacing w:val="-13"/>
        </w:rPr>
        <w:t xml:space="preserve"> </w:t>
      </w:r>
      <w:r>
        <w:rPr>
          <w:color w:val="39424B"/>
        </w:rPr>
        <w:t>impact</w:t>
      </w:r>
      <w:r>
        <w:rPr>
          <w:color w:val="39424B"/>
          <w:spacing w:val="-13"/>
        </w:rPr>
        <w:t xml:space="preserve"> </w:t>
      </w:r>
      <w:r>
        <w:rPr>
          <w:color w:val="39424B"/>
        </w:rPr>
        <w:t>opportunities,</w:t>
      </w:r>
      <w:r>
        <w:rPr>
          <w:color w:val="39424B"/>
          <w:spacing w:val="-13"/>
        </w:rPr>
        <w:t xml:space="preserve"> </w:t>
      </w:r>
      <w:r>
        <w:rPr>
          <w:color w:val="39424B"/>
        </w:rPr>
        <w:t>typically</w:t>
      </w:r>
      <w:r>
        <w:rPr>
          <w:color w:val="39424B"/>
          <w:spacing w:val="-12"/>
        </w:rPr>
        <w:t xml:space="preserve"> </w:t>
      </w:r>
      <w:r>
        <w:rPr>
          <w:color w:val="39424B"/>
        </w:rPr>
        <w:t>presented</w:t>
      </w:r>
      <w:r>
        <w:rPr>
          <w:color w:val="39424B"/>
          <w:spacing w:val="-13"/>
        </w:rPr>
        <w:t xml:space="preserve"> </w:t>
      </w:r>
      <w:r>
        <w:rPr>
          <w:color w:val="39424B"/>
        </w:rPr>
        <w:t>in the form of a gender</w:t>
      </w:r>
      <w:r>
        <w:rPr>
          <w:color w:val="39424B"/>
          <w:spacing w:val="-4"/>
        </w:rPr>
        <w:t xml:space="preserve"> </w:t>
      </w:r>
      <w:r>
        <w:rPr>
          <w:color w:val="39424B"/>
        </w:rPr>
        <w:t>baseline.</w:t>
      </w:r>
    </w:p>
    <w:p w14:paraId="494E2784" w14:textId="77777777" w:rsidR="00454615" w:rsidRDefault="001F2547">
      <w:pPr>
        <w:spacing w:before="183" w:line="242" w:lineRule="auto"/>
        <w:ind w:left="887" w:right="749"/>
        <w:jc w:val="both"/>
      </w:pPr>
      <w:r>
        <w:rPr>
          <w:b/>
          <w:color w:val="39424B"/>
          <w:sz w:val="32"/>
        </w:rPr>
        <w:t>Gender</w:t>
      </w:r>
      <w:r>
        <w:rPr>
          <w:b/>
          <w:color w:val="39424B"/>
          <w:spacing w:val="-10"/>
          <w:sz w:val="32"/>
        </w:rPr>
        <w:t xml:space="preserve"> </w:t>
      </w:r>
      <w:r>
        <w:rPr>
          <w:b/>
          <w:color w:val="39424B"/>
          <w:sz w:val="32"/>
        </w:rPr>
        <w:t>assessment</w:t>
      </w:r>
      <w:r>
        <w:rPr>
          <w:b/>
          <w:color w:val="39424B"/>
          <w:spacing w:val="-36"/>
          <w:sz w:val="32"/>
        </w:rPr>
        <w:t xml:space="preserve"> </w:t>
      </w:r>
      <w:r>
        <w:rPr>
          <w:color w:val="39424B"/>
        </w:rPr>
        <w:t>is</w:t>
      </w:r>
      <w:r>
        <w:rPr>
          <w:color w:val="39424B"/>
          <w:spacing w:val="-7"/>
        </w:rPr>
        <w:t xml:space="preserve"> </w:t>
      </w:r>
      <w:r>
        <w:rPr>
          <w:color w:val="39424B"/>
        </w:rPr>
        <w:t>based</w:t>
      </w:r>
      <w:r>
        <w:rPr>
          <w:color w:val="39424B"/>
          <w:spacing w:val="-7"/>
        </w:rPr>
        <w:t xml:space="preserve"> </w:t>
      </w:r>
      <w:r>
        <w:rPr>
          <w:color w:val="39424B"/>
        </w:rPr>
        <w:t>on</w:t>
      </w:r>
      <w:r>
        <w:rPr>
          <w:color w:val="39424B"/>
          <w:spacing w:val="-7"/>
        </w:rPr>
        <w:t xml:space="preserve"> </w:t>
      </w:r>
      <w:r>
        <w:rPr>
          <w:color w:val="39424B"/>
        </w:rPr>
        <w:t>the</w:t>
      </w:r>
      <w:r>
        <w:rPr>
          <w:color w:val="39424B"/>
          <w:spacing w:val="-7"/>
        </w:rPr>
        <w:t xml:space="preserve"> </w:t>
      </w:r>
      <w:r>
        <w:rPr>
          <w:color w:val="39424B"/>
        </w:rPr>
        <w:t>results</w:t>
      </w:r>
      <w:r>
        <w:rPr>
          <w:color w:val="39424B"/>
          <w:spacing w:val="-7"/>
        </w:rPr>
        <w:t xml:space="preserve"> </w:t>
      </w:r>
      <w:r>
        <w:rPr>
          <w:color w:val="39424B"/>
        </w:rPr>
        <w:t>of</w:t>
      </w:r>
      <w:r>
        <w:rPr>
          <w:color w:val="39424B"/>
          <w:spacing w:val="-7"/>
        </w:rPr>
        <w:t xml:space="preserve"> </w:t>
      </w:r>
      <w:r>
        <w:rPr>
          <w:color w:val="39424B"/>
        </w:rPr>
        <w:t>the</w:t>
      </w:r>
      <w:r>
        <w:rPr>
          <w:color w:val="39424B"/>
          <w:spacing w:val="-7"/>
        </w:rPr>
        <w:t xml:space="preserve"> </w:t>
      </w:r>
      <w:r>
        <w:rPr>
          <w:color w:val="39424B"/>
        </w:rPr>
        <w:t>gender</w:t>
      </w:r>
      <w:r>
        <w:rPr>
          <w:color w:val="39424B"/>
          <w:spacing w:val="-7"/>
        </w:rPr>
        <w:t xml:space="preserve"> </w:t>
      </w:r>
      <w:r>
        <w:rPr>
          <w:color w:val="39424B"/>
        </w:rPr>
        <w:t>analysis</w:t>
      </w:r>
      <w:r>
        <w:rPr>
          <w:color w:val="39424B"/>
          <w:spacing w:val="-6"/>
        </w:rPr>
        <w:t xml:space="preserve"> </w:t>
      </w:r>
      <w:r>
        <w:rPr>
          <w:color w:val="39424B"/>
        </w:rPr>
        <w:t>and</w:t>
      </w:r>
      <w:r>
        <w:rPr>
          <w:color w:val="39424B"/>
          <w:spacing w:val="-7"/>
        </w:rPr>
        <w:t xml:space="preserve"> </w:t>
      </w:r>
      <w:r>
        <w:rPr>
          <w:color w:val="39424B"/>
        </w:rPr>
        <w:t>describes</w:t>
      </w:r>
      <w:r>
        <w:rPr>
          <w:color w:val="39424B"/>
          <w:spacing w:val="-7"/>
        </w:rPr>
        <w:t xml:space="preserve"> </w:t>
      </w:r>
      <w:r>
        <w:rPr>
          <w:color w:val="39424B"/>
        </w:rPr>
        <w:t>the issues, gaps and problems that should be addressed by a gender-responsive action</w:t>
      </w:r>
      <w:r>
        <w:rPr>
          <w:color w:val="39424B"/>
          <w:spacing w:val="-35"/>
        </w:rPr>
        <w:t xml:space="preserve"> </w:t>
      </w:r>
      <w:r>
        <w:rPr>
          <w:color w:val="39424B"/>
        </w:rPr>
        <w:t>plan.</w:t>
      </w:r>
    </w:p>
    <w:p w14:paraId="564EDFF9" w14:textId="77777777" w:rsidR="00454615" w:rsidRDefault="001F2547">
      <w:pPr>
        <w:spacing w:before="206" w:line="252" w:lineRule="auto"/>
        <w:ind w:left="887" w:right="751"/>
        <w:jc w:val="both"/>
      </w:pPr>
      <w:r>
        <w:rPr>
          <w:b/>
          <w:color w:val="39424B"/>
          <w:sz w:val="32"/>
        </w:rPr>
        <w:t xml:space="preserve">Gender mainstreaming </w:t>
      </w:r>
      <w:r>
        <w:rPr>
          <w:color w:val="39424B"/>
        </w:rPr>
        <w:t>refers to the process of adopting methods and tools throughout the project cycle that are necessary to promote gender equality and reduce gender disparities in project implementation.</w:t>
      </w:r>
    </w:p>
    <w:p w14:paraId="2AF33850" w14:textId="77777777" w:rsidR="00454615" w:rsidRDefault="00454615">
      <w:pPr>
        <w:spacing w:line="252" w:lineRule="auto"/>
        <w:jc w:val="both"/>
        <w:sectPr w:rsidR="00454615">
          <w:pgSz w:w="11910" w:h="16840"/>
          <w:pgMar w:top="840" w:right="520" w:bottom="0" w:left="620" w:header="720" w:footer="720" w:gutter="0"/>
          <w:cols w:space="720"/>
        </w:sectPr>
      </w:pPr>
    </w:p>
    <w:p w14:paraId="4FC41B45" w14:textId="77777777" w:rsidR="00454615" w:rsidRDefault="00E810D2">
      <w:pPr>
        <w:pStyle w:val="BodyText"/>
        <w:rPr>
          <w:sz w:val="27"/>
        </w:rPr>
      </w:pPr>
      <w:r>
        <w:rPr>
          <w:noProof/>
          <w:lang w:val="en-GB" w:eastAsia="en-GB" w:bidi="ar-SA"/>
        </w:rPr>
        <mc:AlternateContent>
          <mc:Choice Requires="wpg">
            <w:drawing>
              <wp:anchor distT="0" distB="0" distL="114300" distR="114300" simplePos="0" relativeHeight="251630592" behindDoc="1" locked="0" layoutInCell="1" allowOverlap="1" wp14:anchorId="0992FDC3" wp14:editId="671DCAD3">
                <wp:simplePos x="0" y="0"/>
                <wp:positionH relativeFrom="page">
                  <wp:posOffset>0</wp:posOffset>
                </wp:positionH>
                <wp:positionV relativeFrom="page">
                  <wp:posOffset>457200</wp:posOffset>
                </wp:positionV>
                <wp:extent cx="1098550" cy="692785"/>
                <wp:effectExtent l="0" t="0" r="0" b="0"/>
                <wp:wrapNone/>
                <wp:docPr id="161"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8550" cy="692785"/>
                          <a:chOff x="0" y="720"/>
                          <a:chExt cx="1730" cy="1091"/>
                        </a:xfrm>
                      </wpg:grpSpPr>
                      <wps:wsp>
                        <wps:cNvPr id="162" name="Rectangle 151"/>
                        <wps:cNvSpPr>
                          <a:spLocks/>
                        </wps:cNvSpPr>
                        <wps:spPr bwMode="auto">
                          <a:xfrm>
                            <a:off x="0" y="720"/>
                            <a:ext cx="1730" cy="1091"/>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3" name="AutoShape 150"/>
                        <wps:cNvSpPr>
                          <a:spLocks/>
                        </wps:cNvSpPr>
                        <wps:spPr bwMode="auto">
                          <a:xfrm>
                            <a:off x="831" y="898"/>
                            <a:ext cx="639" cy="684"/>
                          </a:xfrm>
                          <a:custGeom>
                            <a:avLst/>
                            <a:gdLst>
                              <a:gd name="T0" fmla="+- 0 870 831"/>
                              <a:gd name="T1" fmla="*/ T0 w 639"/>
                              <a:gd name="T2" fmla="+- 0 1308 898"/>
                              <a:gd name="T3" fmla="*/ 1308 h 684"/>
                              <a:gd name="T4" fmla="+- 0 834 831"/>
                              <a:gd name="T5" fmla="*/ T4 w 639"/>
                              <a:gd name="T6" fmla="+- 0 1252 898"/>
                              <a:gd name="T7" fmla="*/ 1252 h 684"/>
                              <a:gd name="T8" fmla="+- 0 870 831"/>
                              <a:gd name="T9" fmla="*/ T8 w 639"/>
                              <a:gd name="T10" fmla="+- 0 1407 898"/>
                              <a:gd name="T11" fmla="*/ 1407 h 684"/>
                              <a:gd name="T12" fmla="+- 0 1029 831"/>
                              <a:gd name="T13" fmla="*/ T12 w 639"/>
                              <a:gd name="T14" fmla="+- 0 1350 898"/>
                              <a:gd name="T15" fmla="*/ 1350 h 684"/>
                              <a:gd name="T16" fmla="+- 0 1029 831"/>
                              <a:gd name="T17" fmla="*/ T16 w 639"/>
                              <a:gd name="T18" fmla="+- 0 1087 898"/>
                              <a:gd name="T19" fmla="*/ 1087 h 684"/>
                              <a:gd name="T20" fmla="+- 0 993 831"/>
                              <a:gd name="T21" fmla="*/ T20 w 639"/>
                              <a:gd name="T22" fmla="+- 0 1184 898"/>
                              <a:gd name="T23" fmla="*/ 1184 h 684"/>
                              <a:gd name="T24" fmla="+- 0 947 831"/>
                              <a:gd name="T25" fmla="*/ T24 w 639"/>
                              <a:gd name="T26" fmla="+- 0 1089 898"/>
                              <a:gd name="T27" fmla="*/ 1089 h 684"/>
                              <a:gd name="T28" fmla="+- 0 912 831"/>
                              <a:gd name="T29" fmla="*/ T28 w 639"/>
                              <a:gd name="T30" fmla="+- 0 1184 898"/>
                              <a:gd name="T31" fmla="*/ 1184 h 684"/>
                              <a:gd name="T32" fmla="+- 0 869 831"/>
                              <a:gd name="T33" fmla="*/ T32 w 639"/>
                              <a:gd name="T34" fmla="+- 0 1087 898"/>
                              <a:gd name="T35" fmla="*/ 1087 h 684"/>
                              <a:gd name="T36" fmla="+- 0 834 831"/>
                              <a:gd name="T37" fmla="*/ T36 w 639"/>
                              <a:gd name="T38" fmla="+- 0 1225 898"/>
                              <a:gd name="T39" fmla="*/ 1225 h 684"/>
                              <a:gd name="T40" fmla="+- 0 1029 831"/>
                              <a:gd name="T41" fmla="*/ T40 w 639"/>
                              <a:gd name="T42" fmla="+- 0 1184 898"/>
                              <a:gd name="T43" fmla="*/ 1184 h 684"/>
                              <a:gd name="T44" fmla="+- 0 1029 831"/>
                              <a:gd name="T45" fmla="*/ T44 w 639"/>
                              <a:gd name="T46" fmla="+- 0 1013 898"/>
                              <a:gd name="T47" fmla="*/ 1013 h 684"/>
                              <a:gd name="T48" fmla="+- 0 959 831"/>
                              <a:gd name="T49" fmla="*/ T48 w 639"/>
                              <a:gd name="T50" fmla="+- 0 964 898"/>
                              <a:gd name="T51" fmla="*/ 964 h 684"/>
                              <a:gd name="T52" fmla="+- 0 954 831"/>
                              <a:gd name="T53" fmla="*/ T52 w 639"/>
                              <a:gd name="T54" fmla="+- 0 936 898"/>
                              <a:gd name="T55" fmla="*/ 936 h 684"/>
                              <a:gd name="T56" fmla="+- 0 923 831"/>
                              <a:gd name="T57" fmla="*/ T56 w 639"/>
                              <a:gd name="T58" fmla="+- 0 904 898"/>
                              <a:gd name="T59" fmla="*/ 904 h 684"/>
                              <a:gd name="T60" fmla="+- 0 923 831"/>
                              <a:gd name="T61" fmla="*/ T60 w 639"/>
                              <a:gd name="T62" fmla="+- 0 1013 898"/>
                              <a:gd name="T63" fmla="*/ 1013 h 684"/>
                              <a:gd name="T64" fmla="+- 0 869 831"/>
                              <a:gd name="T65" fmla="*/ T64 w 639"/>
                              <a:gd name="T66" fmla="+- 0 953 898"/>
                              <a:gd name="T67" fmla="*/ 953 h 684"/>
                              <a:gd name="T68" fmla="+- 0 913 831"/>
                              <a:gd name="T69" fmla="*/ T68 w 639"/>
                              <a:gd name="T70" fmla="+- 0 941 898"/>
                              <a:gd name="T71" fmla="*/ 941 h 684"/>
                              <a:gd name="T72" fmla="+- 0 923 831"/>
                              <a:gd name="T73" fmla="*/ T72 w 639"/>
                              <a:gd name="T74" fmla="+- 0 904 898"/>
                              <a:gd name="T75" fmla="*/ 904 h 684"/>
                              <a:gd name="T76" fmla="+- 0 897 831"/>
                              <a:gd name="T77" fmla="*/ T76 w 639"/>
                              <a:gd name="T78" fmla="+- 0 898 898"/>
                              <a:gd name="T79" fmla="*/ 898 h 684"/>
                              <a:gd name="T80" fmla="+- 0 852 831"/>
                              <a:gd name="T81" fmla="*/ T80 w 639"/>
                              <a:gd name="T82" fmla="+- 0 915 898"/>
                              <a:gd name="T83" fmla="*/ 915 h 684"/>
                              <a:gd name="T84" fmla="+- 0 834 831"/>
                              <a:gd name="T85" fmla="*/ T84 w 639"/>
                              <a:gd name="T86" fmla="+- 0 964 898"/>
                              <a:gd name="T87" fmla="*/ 964 h 684"/>
                              <a:gd name="T88" fmla="+- 0 1029 831"/>
                              <a:gd name="T89" fmla="*/ T88 w 639"/>
                              <a:gd name="T90" fmla="+- 0 1055 898"/>
                              <a:gd name="T91" fmla="*/ 1055 h 684"/>
                              <a:gd name="T92" fmla="+- 0 1032 831"/>
                              <a:gd name="T93" fmla="*/ T92 w 639"/>
                              <a:gd name="T94" fmla="+- 0 1499 898"/>
                              <a:gd name="T95" fmla="*/ 1499 h 684"/>
                              <a:gd name="T96" fmla="+- 0 1027 831"/>
                              <a:gd name="T97" fmla="*/ T96 w 639"/>
                              <a:gd name="T98" fmla="+- 0 1463 898"/>
                              <a:gd name="T99" fmla="*/ 1463 h 684"/>
                              <a:gd name="T100" fmla="+- 0 994 831"/>
                              <a:gd name="T101" fmla="*/ T100 w 639"/>
                              <a:gd name="T102" fmla="+- 0 1426 898"/>
                              <a:gd name="T103" fmla="*/ 1426 h 684"/>
                              <a:gd name="T104" fmla="+- 0 943 831"/>
                              <a:gd name="T105" fmla="*/ T104 w 639"/>
                              <a:gd name="T106" fmla="+- 0 1428 898"/>
                              <a:gd name="T107" fmla="*/ 1428 h 684"/>
                              <a:gd name="T108" fmla="+- 0 916 831"/>
                              <a:gd name="T109" fmla="*/ T108 w 639"/>
                              <a:gd name="T110" fmla="+- 0 1469 898"/>
                              <a:gd name="T111" fmla="*/ 1469 h 684"/>
                              <a:gd name="T112" fmla="+- 0 906 831"/>
                              <a:gd name="T113" fmla="*/ T112 w 639"/>
                              <a:gd name="T114" fmla="+- 0 1510 898"/>
                              <a:gd name="T115" fmla="*/ 1510 h 684"/>
                              <a:gd name="T116" fmla="+- 0 895 831"/>
                              <a:gd name="T117" fmla="*/ T116 w 639"/>
                              <a:gd name="T118" fmla="+- 0 1530 898"/>
                              <a:gd name="T119" fmla="*/ 1530 h 684"/>
                              <a:gd name="T120" fmla="+- 0 875 831"/>
                              <a:gd name="T121" fmla="*/ T120 w 639"/>
                              <a:gd name="T122" fmla="+- 0 1533 898"/>
                              <a:gd name="T123" fmla="*/ 1533 h 684"/>
                              <a:gd name="T124" fmla="+- 0 867 831"/>
                              <a:gd name="T125" fmla="*/ T124 w 639"/>
                              <a:gd name="T126" fmla="+- 0 1503 898"/>
                              <a:gd name="T127" fmla="*/ 1503 h 684"/>
                              <a:gd name="T128" fmla="+- 0 872 831"/>
                              <a:gd name="T129" fmla="*/ T128 w 639"/>
                              <a:gd name="T130" fmla="+- 0 1475 898"/>
                              <a:gd name="T131" fmla="*/ 1475 h 684"/>
                              <a:gd name="T132" fmla="+- 0 888 831"/>
                              <a:gd name="T133" fmla="*/ T132 w 639"/>
                              <a:gd name="T134" fmla="+- 0 1449 898"/>
                              <a:gd name="T135" fmla="*/ 1449 h 684"/>
                              <a:gd name="T136" fmla="+- 0 846 831"/>
                              <a:gd name="T137" fmla="*/ T136 w 639"/>
                              <a:gd name="T138" fmla="+- 0 1441 898"/>
                              <a:gd name="T139" fmla="*/ 1441 h 684"/>
                              <a:gd name="T140" fmla="+- 0 833 831"/>
                              <a:gd name="T141" fmla="*/ T140 w 639"/>
                              <a:gd name="T142" fmla="+- 0 1479 898"/>
                              <a:gd name="T143" fmla="*/ 1479 h 684"/>
                              <a:gd name="T144" fmla="+- 0 831 831"/>
                              <a:gd name="T145" fmla="*/ T144 w 639"/>
                              <a:gd name="T146" fmla="+- 0 1503 898"/>
                              <a:gd name="T147" fmla="*/ 1503 h 684"/>
                              <a:gd name="T148" fmla="+- 0 848 831"/>
                              <a:gd name="T149" fmla="*/ T148 w 639"/>
                              <a:gd name="T150" fmla="+- 0 1556 898"/>
                              <a:gd name="T151" fmla="*/ 1556 h 684"/>
                              <a:gd name="T152" fmla="+- 0 890 831"/>
                              <a:gd name="T153" fmla="*/ T152 w 639"/>
                              <a:gd name="T154" fmla="+- 0 1575 898"/>
                              <a:gd name="T155" fmla="*/ 1575 h 684"/>
                              <a:gd name="T156" fmla="+- 0 933 831"/>
                              <a:gd name="T157" fmla="*/ T156 w 639"/>
                              <a:gd name="T158" fmla="+- 0 1551 898"/>
                              <a:gd name="T159" fmla="*/ 1551 h 684"/>
                              <a:gd name="T160" fmla="+- 0 943 831"/>
                              <a:gd name="T161" fmla="*/ T160 w 639"/>
                              <a:gd name="T162" fmla="+- 0 1527 898"/>
                              <a:gd name="T163" fmla="*/ 1527 h 684"/>
                              <a:gd name="T164" fmla="+- 0 953 831"/>
                              <a:gd name="T165" fmla="*/ T164 w 639"/>
                              <a:gd name="T166" fmla="+- 0 1487 898"/>
                              <a:gd name="T167" fmla="*/ 1487 h 684"/>
                              <a:gd name="T168" fmla="+- 0 965 831"/>
                              <a:gd name="T169" fmla="*/ T168 w 639"/>
                              <a:gd name="T170" fmla="+- 0 1466 898"/>
                              <a:gd name="T171" fmla="*/ 1466 h 684"/>
                              <a:gd name="T172" fmla="+- 0 982 831"/>
                              <a:gd name="T173" fmla="*/ T172 w 639"/>
                              <a:gd name="T174" fmla="+- 0 1465 898"/>
                              <a:gd name="T175" fmla="*/ 1465 h 684"/>
                              <a:gd name="T176" fmla="+- 0 994 831"/>
                              <a:gd name="T177" fmla="*/ T176 w 639"/>
                              <a:gd name="T178" fmla="+- 0 1482 898"/>
                              <a:gd name="T179" fmla="*/ 1482 h 684"/>
                              <a:gd name="T180" fmla="+- 0 994 831"/>
                              <a:gd name="T181" fmla="*/ T180 w 639"/>
                              <a:gd name="T182" fmla="+- 0 1516 898"/>
                              <a:gd name="T183" fmla="*/ 1516 h 684"/>
                              <a:gd name="T184" fmla="+- 0 980 831"/>
                              <a:gd name="T185" fmla="*/ T184 w 639"/>
                              <a:gd name="T186" fmla="+- 0 1547 898"/>
                              <a:gd name="T187" fmla="*/ 1547 h 684"/>
                              <a:gd name="T188" fmla="+- 0 1001 831"/>
                              <a:gd name="T189" fmla="*/ T188 w 639"/>
                              <a:gd name="T190" fmla="+- 0 1582 898"/>
                              <a:gd name="T191" fmla="*/ 1582 h 684"/>
                              <a:gd name="T192" fmla="+- 0 1024 831"/>
                              <a:gd name="T193" fmla="*/ T192 w 639"/>
                              <a:gd name="T194" fmla="+- 0 1548 898"/>
                              <a:gd name="T195" fmla="*/ 1548 h 684"/>
                              <a:gd name="T196" fmla="+- 0 1032 831"/>
                              <a:gd name="T197" fmla="*/ T196 w 639"/>
                              <a:gd name="T198" fmla="+- 0 1499 898"/>
                              <a:gd name="T199" fmla="*/ 1499 h 684"/>
                              <a:gd name="T200" fmla="+- 0 1344 831"/>
                              <a:gd name="T201" fmla="*/ T200 w 639"/>
                              <a:gd name="T202" fmla="+- 0 905 898"/>
                              <a:gd name="T203" fmla="*/ 905 h 684"/>
                              <a:gd name="T204" fmla="+- 0 1213 831"/>
                              <a:gd name="T205" fmla="*/ T204 w 639"/>
                              <a:gd name="T206" fmla="+- 0 1205 898"/>
                              <a:gd name="T207" fmla="*/ 1205 h 684"/>
                              <a:gd name="T208" fmla="+- 0 1325 831"/>
                              <a:gd name="T209" fmla="*/ T208 w 639"/>
                              <a:gd name="T210" fmla="+- 0 1581 898"/>
                              <a:gd name="T211" fmla="*/ 1581 h 684"/>
                              <a:gd name="T212" fmla="+- 0 1470 831"/>
                              <a:gd name="T213" fmla="*/ T212 w 639"/>
                              <a:gd name="T214" fmla="+- 0 1091 898"/>
                              <a:gd name="T215" fmla="*/ 1091 h 6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639" h="684">
                                <a:moveTo>
                                  <a:pt x="198" y="410"/>
                                </a:moveTo>
                                <a:lnTo>
                                  <a:pt x="39" y="410"/>
                                </a:lnTo>
                                <a:lnTo>
                                  <a:pt x="39" y="354"/>
                                </a:lnTo>
                                <a:lnTo>
                                  <a:pt x="3" y="354"/>
                                </a:lnTo>
                                <a:lnTo>
                                  <a:pt x="3" y="509"/>
                                </a:lnTo>
                                <a:lnTo>
                                  <a:pt x="39" y="509"/>
                                </a:lnTo>
                                <a:lnTo>
                                  <a:pt x="39" y="452"/>
                                </a:lnTo>
                                <a:lnTo>
                                  <a:pt x="198" y="452"/>
                                </a:lnTo>
                                <a:lnTo>
                                  <a:pt x="198" y="410"/>
                                </a:lnTo>
                                <a:moveTo>
                                  <a:pt x="198" y="189"/>
                                </a:moveTo>
                                <a:lnTo>
                                  <a:pt x="162" y="189"/>
                                </a:lnTo>
                                <a:lnTo>
                                  <a:pt x="162" y="286"/>
                                </a:lnTo>
                                <a:lnTo>
                                  <a:pt x="116" y="286"/>
                                </a:lnTo>
                                <a:lnTo>
                                  <a:pt x="116" y="191"/>
                                </a:lnTo>
                                <a:lnTo>
                                  <a:pt x="81" y="191"/>
                                </a:lnTo>
                                <a:lnTo>
                                  <a:pt x="81" y="286"/>
                                </a:lnTo>
                                <a:lnTo>
                                  <a:pt x="38" y="286"/>
                                </a:lnTo>
                                <a:lnTo>
                                  <a:pt x="38" y="189"/>
                                </a:lnTo>
                                <a:lnTo>
                                  <a:pt x="3" y="189"/>
                                </a:lnTo>
                                <a:lnTo>
                                  <a:pt x="3" y="327"/>
                                </a:lnTo>
                                <a:lnTo>
                                  <a:pt x="198" y="327"/>
                                </a:lnTo>
                                <a:lnTo>
                                  <a:pt x="198" y="286"/>
                                </a:lnTo>
                                <a:lnTo>
                                  <a:pt x="198" y="189"/>
                                </a:lnTo>
                                <a:moveTo>
                                  <a:pt x="198" y="115"/>
                                </a:moveTo>
                                <a:lnTo>
                                  <a:pt x="128" y="115"/>
                                </a:lnTo>
                                <a:lnTo>
                                  <a:pt x="128" y="66"/>
                                </a:lnTo>
                                <a:lnTo>
                                  <a:pt x="124" y="43"/>
                                </a:lnTo>
                                <a:lnTo>
                                  <a:pt x="123" y="38"/>
                                </a:lnTo>
                                <a:lnTo>
                                  <a:pt x="109" y="17"/>
                                </a:lnTo>
                                <a:lnTo>
                                  <a:pt x="92" y="6"/>
                                </a:lnTo>
                                <a:lnTo>
                                  <a:pt x="92" y="55"/>
                                </a:lnTo>
                                <a:lnTo>
                                  <a:pt x="92" y="115"/>
                                </a:lnTo>
                                <a:lnTo>
                                  <a:pt x="38" y="115"/>
                                </a:lnTo>
                                <a:lnTo>
                                  <a:pt x="38" y="55"/>
                                </a:lnTo>
                                <a:lnTo>
                                  <a:pt x="49" y="43"/>
                                </a:lnTo>
                                <a:lnTo>
                                  <a:pt x="82" y="43"/>
                                </a:lnTo>
                                <a:lnTo>
                                  <a:pt x="92" y="55"/>
                                </a:lnTo>
                                <a:lnTo>
                                  <a:pt x="92" y="6"/>
                                </a:lnTo>
                                <a:lnTo>
                                  <a:pt x="90" y="4"/>
                                </a:lnTo>
                                <a:lnTo>
                                  <a:pt x="66" y="0"/>
                                </a:lnTo>
                                <a:lnTo>
                                  <a:pt x="41" y="4"/>
                                </a:lnTo>
                                <a:lnTo>
                                  <a:pt x="21" y="17"/>
                                </a:lnTo>
                                <a:lnTo>
                                  <a:pt x="8" y="38"/>
                                </a:lnTo>
                                <a:lnTo>
                                  <a:pt x="3" y="66"/>
                                </a:lnTo>
                                <a:lnTo>
                                  <a:pt x="3" y="157"/>
                                </a:lnTo>
                                <a:lnTo>
                                  <a:pt x="198" y="157"/>
                                </a:lnTo>
                                <a:lnTo>
                                  <a:pt x="198" y="115"/>
                                </a:lnTo>
                                <a:moveTo>
                                  <a:pt x="201" y="601"/>
                                </a:moveTo>
                                <a:lnTo>
                                  <a:pt x="196" y="567"/>
                                </a:lnTo>
                                <a:lnTo>
                                  <a:pt x="196" y="565"/>
                                </a:lnTo>
                                <a:lnTo>
                                  <a:pt x="183" y="542"/>
                                </a:lnTo>
                                <a:lnTo>
                                  <a:pt x="163" y="528"/>
                                </a:lnTo>
                                <a:lnTo>
                                  <a:pt x="139" y="523"/>
                                </a:lnTo>
                                <a:lnTo>
                                  <a:pt x="112" y="530"/>
                                </a:lnTo>
                                <a:lnTo>
                                  <a:pt x="95" y="548"/>
                                </a:lnTo>
                                <a:lnTo>
                                  <a:pt x="85" y="571"/>
                                </a:lnTo>
                                <a:lnTo>
                                  <a:pt x="78" y="596"/>
                                </a:lnTo>
                                <a:lnTo>
                                  <a:pt x="75" y="612"/>
                                </a:lnTo>
                                <a:lnTo>
                                  <a:pt x="70" y="624"/>
                                </a:lnTo>
                                <a:lnTo>
                                  <a:pt x="64" y="632"/>
                                </a:lnTo>
                                <a:lnTo>
                                  <a:pt x="56" y="635"/>
                                </a:lnTo>
                                <a:lnTo>
                                  <a:pt x="44" y="635"/>
                                </a:lnTo>
                                <a:lnTo>
                                  <a:pt x="36" y="625"/>
                                </a:lnTo>
                                <a:lnTo>
                                  <a:pt x="36" y="605"/>
                                </a:lnTo>
                                <a:lnTo>
                                  <a:pt x="37" y="592"/>
                                </a:lnTo>
                                <a:lnTo>
                                  <a:pt x="41" y="577"/>
                                </a:lnTo>
                                <a:lnTo>
                                  <a:pt x="48" y="563"/>
                                </a:lnTo>
                                <a:lnTo>
                                  <a:pt x="57" y="551"/>
                                </a:lnTo>
                                <a:lnTo>
                                  <a:pt x="27" y="527"/>
                                </a:lnTo>
                                <a:lnTo>
                                  <a:pt x="15" y="543"/>
                                </a:lnTo>
                                <a:lnTo>
                                  <a:pt x="7" y="561"/>
                                </a:lnTo>
                                <a:lnTo>
                                  <a:pt x="2" y="581"/>
                                </a:lnTo>
                                <a:lnTo>
                                  <a:pt x="0" y="599"/>
                                </a:lnTo>
                                <a:lnTo>
                                  <a:pt x="0" y="605"/>
                                </a:lnTo>
                                <a:lnTo>
                                  <a:pt x="4" y="634"/>
                                </a:lnTo>
                                <a:lnTo>
                                  <a:pt x="17" y="658"/>
                                </a:lnTo>
                                <a:lnTo>
                                  <a:pt x="36" y="672"/>
                                </a:lnTo>
                                <a:lnTo>
                                  <a:pt x="59" y="677"/>
                                </a:lnTo>
                                <a:lnTo>
                                  <a:pt x="85" y="670"/>
                                </a:lnTo>
                                <a:lnTo>
                                  <a:pt x="102" y="653"/>
                                </a:lnTo>
                                <a:lnTo>
                                  <a:pt x="110" y="635"/>
                                </a:lnTo>
                                <a:lnTo>
                                  <a:pt x="112" y="629"/>
                                </a:lnTo>
                                <a:lnTo>
                                  <a:pt x="118" y="605"/>
                                </a:lnTo>
                                <a:lnTo>
                                  <a:pt x="122" y="589"/>
                                </a:lnTo>
                                <a:lnTo>
                                  <a:pt x="127" y="576"/>
                                </a:lnTo>
                                <a:lnTo>
                                  <a:pt x="134" y="568"/>
                                </a:lnTo>
                                <a:lnTo>
                                  <a:pt x="143" y="565"/>
                                </a:lnTo>
                                <a:lnTo>
                                  <a:pt x="151" y="567"/>
                                </a:lnTo>
                                <a:lnTo>
                                  <a:pt x="158" y="574"/>
                                </a:lnTo>
                                <a:lnTo>
                                  <a:pt x="163" y="584"/>
                                </a:lnTo>
                                <a:lnTo>
                                  <a:pt x="165" y="599"/>
                                </a:lnTo>
                                <a:lnTo>
                                  <a:pt x="163" y="618"/>
                                </a:lnTo>
                                <a:lnTo>
                                  <a:pt x="157" y="635"/>
                                </a:lnTo>
                                <a:lnTo>
                                  <a:pt x="149" y="649"/>
                                </a:lnTo>
                                <a:lnTo>
                                  <a:pt x="139" y="661"/>
                                </a:lnTo>
                                <a:lnTo>
                                  <a:pt x="170" y="684"/>
                                </a:lnTo>
                                <a:lnTo>
                                  <a:pt x="183" y="668"/>
                                </a:lnTo>
                                <a:lnTo>
                                  <a:pt x="193" y="650"/>
                                </a:lnTo>
                                <a:lnTo>
                                  <a:pt x="199" y="627"/>
                                </a:lnTo>
                                <a:lnTo>
                                  <a:pt x="201" y="601"/>
                                </a:lnTo>
                                <a:moveTo>
                                  <a:pt x="639" y="7"/>
                                </a:moveTo>
                                <a:lnTo>
                                  <a:pt x="513" y="7"/>
                                </a:lnTo>
                                <a:lnTo>
                                  <a:pt x="300" y="221"/>
                                </a:lnTo>
                                <a:lnTo>
                                  <a:pt x="382" y="307"/>
                                </a:lnTo>
                                <a:lnTo>
                                  <a:pt x="494" y="193"/>
                                </a:lnTo>
                                <a:lnTo>
                                  <a:pt x="494" y="683"/>
                                </a:lnTo>
                                <a:lnTo>
                                  <a:pt x="639" y="683"/>
                                </a:lnTo>
                                <a:lnTo>
                                  <a:pt x="639" y="193"/>
                                </a:lnTo>
                                <a:lnTo>
                                  <a:pt x="639" y="7"/>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C6062F" id="Group 149" o:spid="_x0000_s1026" style="position:absolute;margin-left:0;margin-top:36pt;width:86.5pt;height:54.55pt;z-index:-251685888;mso-position-horizontal-relative:page;mso-position-vertical-relative:page" coordorigin=",720" coordsize="1730,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">
                <v:rect id="Rectangle 151" o:spid="_x0000_s1027" style="position:absolute;top:720;width:1730;height:1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" fillcolor="#53bbbf" stroked="f">
                  <v:path arrowok="t"/>
                </v:rect>
                <v:shape id="AutoShape 150" o:spid="_x0000_s1028" style="position:absolute;left:831;top:898;width:639;height:684;visibility:visible;mso-wrap-style:square;v-text-anchor:top" coordsize="639,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" path="m198,410r-159,l39,354r-36,l3,509r36,l39,452r159,l198,410t,-221l162,189r,97l116,286r,-95l81,191r,95l38,286r,-97l3,189r,138l198,327r,-41l198,189t,-74l128,115r,-49l124,43r-1,-5l109,17,92,6r,49l92,115r-54,l38,55,49,43r33,l92,55,92,6,90,4,66,,41,4,21,17,8,38,3,66r,91l198,157r,-42m201,601r-5,-34l196,565,183,542,163,528r-24,-5l112,530,95,548,85,571r-7,25l75,612r-5,12l64,632r-8,3l44,635,36,625r,-20l37,592r4,-15l48,563r9,-12l27,527,15,543,7,561,2,581,,599r,6l4,634r13,24l36,672r23,5l85,670r17,-17l110,635r2,-6l118,605r4,-16l127,576r7,-8l143,565r8,2l158,574r5,10l165,599r-2,19l157,635r-8,14l139,661r31,23l183,668r10,-18l199,627r2,-26m639,7l513,7,300,221r82,86l494,193r,490l639,683r,-490l639,7e" stroked="f">
                  <v:path arrowok="t" o:connecttype="custom" o:connectlocs="39,1308;3,1252;39,1407;198,1350;198,1087;162,1184;116,1089;81,1184;38,1087;3,1225;198,1184;198,1013;128,964;123,936;92,904;92,1013;38,953;82,941;92,904;66,898;21,915;3,964;198,1055;201,1499;196,1463;163,1426;112,1428;85,1469;75,1510;64,1530;44,1533;36,1503;41,1475;57,1449;15,1441;2,1479;0,1503;17,1556;59,1575;102,1551;112,1527;122,1487;134,1466;151,1465;163,1482;163,1516;149,1547;170,1582;193,1548;201,1499;513,905;382,1205;494,1581;639,1091" o:connectangles="0,0,0,0,0,0,0,0,0,0,0,0,0,0,0,0,0,0,0,0,0,0,0,0,0,0,0,0,0,0,0,0,0,0,0,0,0,0,0,0,0,0,0,0,0,0,0,0,0,0,0,0,0,0"/>
                </v:shape>
                <w10:wrap anchorx="page" anchory="page"/>
              </v:group>
            </w:pict>
          </mc:Fallback>
        </mc:AlternateContent>
      </w:r>
    </w:p>
    <w:p w14:paraId="31570779" w14:textId="77777777" w:rsidR="00454615" w:rsidRDefault="001F2547">
      <w:pPr>
        <w:spacing w:before="100"/>
        <w:ind w:left="1442"/>
        <w:rPr>
          <w:b/>
          <w:sz w:val="46"/>
        </w:rPr>
      </w:pPr>
      <w:r>
        <w:rPr>
          <w:b/>
          <w:color w:val="53BBBF"/>
          <w:sz w:val="46"/>
        </w:rPr>
        <w:t>Gender analysis</w:t>
      </w:r>
    </w:p>
    <w:p w14:paraId="72C68BE3" w14:textId="77777777" w:rsidR="00454615" w:rsidRDefault="00454615">
      <w:pPr>
        <w:pStyle w:val="BodyText"/>
        <w:rPr>
          <w:b/>
        </w:rPr>
      </w:pPr>
    </w:p>
    <w:p w14:paraId="45F188FD" w14:textId="77777777" w:rsidR="00454615" w:rsidRDefault="00454615">
      <w:pPr>
        <w:pStyle w:val="BodyText"/>
        <w:spacing w:before="8"/>
        <w:rPr>
          <w:b/>
        </w:rPr>
      </w:pPr>
    </w:p>
    <w:p w14:paraId="5E211FC2" w14:textId="77777777" w:rsidR="00454615" w:rsidRDefault="001F2547">
      <w:pPr>
        <w:spacing w:before="101" w:line="247" w:lineRule="auto"/>
        <w:ind w:left="129" w:right="101"/>
      </w:pPr>
      <w:r>
        <w:rPr>
          <w:color w:val="39424B"/>
        </w:rPr>
        <w:t>Gender analysis helps to identify existing gender inequalities and gaps in relation to a project and /       or</w:t>
      </w:r>
      <w:r>
        <w:rPr>
          <w:color w:val="39424B"/>
          <w:spacing w:val="23"/>
        </w:rPr>
        <w:t xml:space="preserve"> </w:t>
      </w:r>
      <w:r>
        <w:rPr>
          <w:color w:val="39424B"/>
        </w:rPr>
        <w:t>investee,</w:t>
      </w:r>
      <w:r>
        <w:rPr>
          <w:color w:val="39424B"/>
          <w:spacing w:val="24"/>
        </w:rPr>
        <w:t xml:space="preserve"> </w:t>
      </w:r>
      <w:r>
        <w:rPr>
          <w:color w:val="39424B"/>
        </w:rPr>
        <w:t>as</w:t>
      </w:r>
      <w:r>
        <w:rPr>
          <w:color w:val="39424B"/>
          <w:spacing w:val="23"/>
        </w:rPr>
        <w:t xml:space="preserve"> </w:t>
      </w:r>
      <w:r>
        <w:rPr>
          <w:color w:val="39424B"/>
        </w:rPr>
        <w:t>well</w:t>
      </w:r>
      <w:r>
        <w:rPr>
          <w:color w:val="39424B"/>
          <w:spacing w:val="24"/>
        </w:rPr>
        <w:t xml:space="preserve"> </w:t>
      </w:r>
      <w:r>
        <w:rPr>
          <w:color w:val="39424B"/>
        </w:rPr>
        <w:t>as</w:t>
      </w:r>
      <w:r>
        <w:rPr>
          <w:color w:val="39424B"/>
          <w:spacing w:val="23"/>
        </w:rPr>
        <w:t xml:space="preserve"> </w:t>
      </w:r>
      <w:r>
        <w:rPr>
          <w:color w:val="39424B"/>
        </w:rPr>
        <w:t>specific</w:t>
      </w:r>
      <w:r>
        <w:rPr>
          <w:color w:val="39424B"/>
          <w:spacing w:val="23"/>
        </w:rPr>
        <w:t xml:space="preserve"> </w:t>
      </w:r>
      <w:r>
        <w:rPr>
          <w:color w:val="39424B"/>
        </w:rPr>
        <w:t>initiatives</w:t>
      </w:r>
      <w:r>
        <w:rPr>
          <w:color w:val="39424B"/>
          <w:spacing w:val="24"/>
        </w:rPr>
        <w:t xml:space="preserve"> </w:t>
      </w:r>
      <w:r>
        <w:rPr>
          <w:color w:val="39424B"/>
        </w:rPr>
        <w:t>needed</w:t>
      </w:r>
      <w:r>
        <w:rPr>
          <w:color w:val="39424B"/>
          <w:spacing w:val="24"/>
        </w:rPr>
        <w:t xml:space="preserve"> </w:t>
      </w:r>
      <w:r>
        <w:rPr>
          <w:color w:val="39424B"/>
        </w:rPr>
        <w:t>to</w:t>
      </w:r>
      <w:r>
        <w:rPr>
          <w:color w:val="39424B"/>
          <w:spacing w:val="23"/>
        </w:rPr>
        <w:t xml:space="preserve"> </w:t>
      </w:r>
      <w:r>
        <w:rPr>
          <w:color w:val="39424B"/>
        </w:rPr>
        <w:t>empower</w:t>
      </w:r>
      <w:r>
        <w:rPr>
          <w:color w:val="39424B"/>
          <w:spacing w:val="24"/>
        </w:rPr>
        <w:t xml:space="preserve"> </w:t>
      </w:r>
      <w:r>
        <w:rPr>
          <w:color w:val="39424B"/>
        </w:rPr>
        <w:t>women</w:t>
      </w:r>
      <w:r>
        <w:rPr>
          <w:color w:val="39424B"/>
          <w:spacing w:val="24"/>
        </w:rPr>
        <w:t xml:space="preserve"> </w:t>
      </w:r>
      <w:r>
        <w:rPr>
          <w:color w:val="39424B"/>
        </w:rPr>
        <w:t>and</w:t>
      </w:r>
      <w:r>
        <w:rPr>
          <w:color w:val="39424B"/>
          <w:spacing w:val="24"/>
        </w:rPr>
        <w:t xml:space="preserve"> </w:t>
      </w:r>
      <w:r>
        <w:rPr>
          <w:color w:val="39424B"/>
        </w:rPr>
        <w:t>remove</w:t>
      </w:r>
      <w:r>
        <w:rPr>
          <w:color w:val="39424B"/>
          <w:spacing w:val="23"/>
        </w:rPr>
        <w:t xml:space="preserve"> </w:t>
      </w:r>
      <w:r>
        <w:rPr>
          <w:color w:val="39424B"/>
        </w:rPr>
        <w:t>barriers</w:t>
      </w:r>
      <w:r>
        <w:rPr>
          <w:color w:val="39424B"/>
          <w:spacing w:val="24"/>
        </w:rPr>
        <w:t xml:space="preserve"> </w:t>
      </w:r>
      <w:r>
        <w:rPr>
          <w:color w:val="39424B"/>
        </w:rPr>
        <w:t>to</w:t>
      </w:r>
      <w:r>
        <w:rPr>
          <w:color w:val="39424B"/>
          <w:spacing w:val="23"/>
        </w:rPr>
        <w:t xml:space="preserve"> </w:t>
      </w:r>
      <w:r>
        <w:rPr>
          <w:color w:val="39424B"/>
          <w:spacing w:val="-4"/>
        </w:rPr>
        <w:t>equality.</w:t>
      </w:r>
    </w:p>
    <w:p w14:paraId="37CC4B1D" w14:textId="77777777" w:rsidR="00454615" w:rsidRDefault="00454615">
      <w:pPr>
        <w:pStyle w:val="BodyText"/>
        <w:spacing w:before="10"/>
        <w:rPr>
          <w:sz w:val="22"/>
        </w:rPr>
      </w:pPr>
    </w:p>
    <w:p w14:paraId="336A781E" w14:textId="77777777" w:rsidR="00454615" w:rsidRDefault="001F2547">
      <w:pPr>
        <w:spacing w:line="247" w:lineRule="auto"/>
        <w:ind w:left="129" w:right="467"/>
        <w:jc w:val="both"/>
        <w:rPr>
          <w:b/>
        </w:rPr>
      </w:pPr>
      <w:r>
        <w:rPr>
          <w:b/>
          <w:color w:val="39424B"/>
        </w:rPr>
        <w:t>Gender analysis should inform project design and therefore be undertaken in parallel with the establishment of an Environmental and Social Management System (ESMS). Specifically, gender analysis should:</w:t>
      </w:r>
    </w:p>
    <w:p w14:paraId="168EF5E9" w14:textId="77777777" w:rsidR="00454615" w:rsidRDefault="00454615">
      <w:pPr>
        <w:pStyle w:val="BodyText"/>
        <w:spacing w:before="11"/>
        <w:rPr>
          <w:b/>
          <w:sz w:val="25"/>
        </w:rPr>
      </w:pPr>
    </w:p>
    <w:p w14:paraId="057CAB6A" w14:textId="77777777" w:rsidR="00454615" w:rsidRDefault="001F2547">
      <w:pPr>
        <w:pStyle w:val="ListParagraph"/>
        <w:numPr>
          <w:ilvl w:val="0"/>
          <w:numId w:val="17"/>
        </w:numPr>
        <w:tabs>
          <w:tab w:val="left" w:pos="809"/>
          <w:tab w:val="left" w:pos="810"/>
        </w:tabs>
        <w:ind w:hanging="389"/>
        <w:rPr>
          <w:sz w:val="20"/>
        </w:rPr>
      </w:pPr>
      <w:r>
        <w:rPr>
          <w:color w:val="39424B"/>
          <w:sz w:val="20"/>
        </w:rPr>
        <w:t>Identify and examine gender-specific risks relevant to the project and investee;</w:t>
      </w:r>
      <w:r>
        <w:rPr>
          <w:color w:val="39424B"/>
          <w:spacing w:val="-23"/>
          <w:sz w:val="20"/>
        </w:rPr>
        <w:t xml:space="preserve"> </w:t>
      </w:r>
      <w:r>
        <w:rPr>
          <w:color w:val="39424B"/>
          <w:sz w:val="20"/>
        </w:rPr>
        <w:t>and,</w:t>
      </w:r>
    </w:p>
    <w:p w14:paraId="1AC8A4BA" w14:textId="77777777" w:rsidR="00454615" w:rsidRDefault="00454615">
      <w:pPr>
        <w:pStyle w:val="BodyText"/>
        <w:spacing w:before="3"/>
        <w:rPr>
          <w:sz w:val="28"/>
        </w:rPr>
      </w:pPr>
    </w:p>
    <w:p w14:paraId="1E643549" w14:textId="77777777" w:rsidR="00454615" w:rsidRDefault="001F2547">
      <w:pPr>
        <w:pStyle w:val="ListParagraph"/>
        <w:numPr>
          <w:ilvl w:val="0"/>
          <w:numId w:val="17"/>
        </w:numPr>
        <w:tabs>
          <w:tab w:val="left" w:pos="809"/>
          <w:tab w:val="left" w:pos="810"/>
        </w:tabs>
        <w:spacing w:line="290" w:lineRule="auto"/>
        <w:ind w:right="164"/>
        <w:rPr>
          <w:sz w:val="20"/>
        </w:rPr>
      </w:pPr>
      <w:r>
        <w:rPr>
          <w:color w:val="39424B"/>
          <w:sz w:val="20"/>
        </w:rPr>
        <w:t xml:space="preserve">assess the results of any consultations on the project and its objectives that have previously been carried out with relevant stakeholders – including women, girls, men and boys in the project area, gender advocates and </w:t>
      </w:r>
      <w:r>
        <w:rPr>
          <w:color w:val="39424B"/>
          <w:spacing w:val="-3"/>
          <w:sz w:val="20"/>
        </w:rPr>
        <w:t xml:space="preserve">women’s </w:t>
      </w:r>
      <w:r>
        <w:rPr>
          <w:color w:val="39424B"/>
          <w:sz w:val="20"/>
        </w:rPr>
        <w:t>civil society organisations, and local and national</w:t>
      </w:r>
      <w:r>
        <w:rPr>
          <w:color w:val="39424B"/>
          <w:spacing w:val="-7"/>
          <w:sz w:val="20"/>
        </w:rPr>
        <w:t xml:space="preserve"> </w:t>
      </w:r>
      <w:r>
        <w:rPr>
          <w:color w:val="39424B"/>
          <w:sz w:val="20"/>
        </w:rPr>
        <w:t>authorities.</w:t>
      </w:r>
    </w:p>
    <w:p w14:paraId="055CF077" w14:textId="77777777" w:rsidR="00454615" w:rsidRDefault="00454615">
      <w:pPr>
        <w:pStyle w:val="BodyText"/>
        <w:spacing w:before="10"/>
      </w:pPr>
    </w:p>
    <w:p w14:paraId="5981A885" w14:textId="77777777" w:rsidR="00454615" w:rsidRDefault="001F2547">
      <w:pPr>
        <w:pStyle w:val="Heading5"/>
        <w:spacing w:line="247" w:lineRule="auto"/>
        <w:ind w:left="129"/>
        <w:jc w:val="left"/>
      </w:pPr>
      <w:r>
        <w:rPr>
          <w:color w:val="39424B"/>
        </w:rPr>
        <w:t>Investees should report the findings of project and investee-specific analyses internally, as well as to REPP and other relevant external stakeholders.</w:t>
      </w:r>
    </w:p>
    <w:p w14:paraId="5E2AE55C" w14:textId="77777777" w:rsidR="00454615" w:rsidRDefault="00454615">
      <w:pPr>
        <w:pStyle w:val="BodyText"/>
        <w:rPr>
          <w:sz w:val="25"/>
        </w:rPr>
      </w:pPr>
    </w:p>
    <w:p w14:paraId="2EADDB9B" w14:textId="77777777" w:rsidR="00454615" w:rsidRDefault="001F2547">
      <w:pPr>
        <w:pStyle w:val="Heading2"/>
        <w:spacing w:before="0"/>
        <w:jc w:val="both"/>
      </w:pPr>
      <w:bookmarkStart w:id="4" w:name="_TOC_250004"/>
      <w:bookmarkEnd w:id="4"/>
      <w:r>
        <w:rPr>
          <w:color w:val="39424B"/>
        </w:rPr>
        <w:t>Gender analysis at project level</w:t>
      </w:r>
    </w:p>
    <w:p w14:paraId="5ECE9356" w14:textId="77777777" w:rsidR="00454615" w:rsidRDefault="00454615">
      <w:pPr>
        <w:pStyle w:val="BodyText"/>
        <w:spacing w:before="9"/>
        <w:rPr>
          <w:b/>
          <w:sz w:val="12"/>
        </w:rPr>
      </w:pPr>
    </w:p>
    <w:p w14:paraId="35F735C4" w14:textId="77777777" w:rsidR="00454615" w:rsidRDefault="00E810D2">
      <w:pPr>
        <w:spacing w:before="100" w:line="276" w:lineRule="auto"/>
        <w:ind w:left="1040" w:right="299"/>
        <w:jc w:val="both"/>
        <w:rPr>
          <w:sz w:val="21"/>
        </w:rPr>
      </w:pPr>
      <w:r>
        <w:rPr>
          <w:noProof/>
          <w:lang w:val="en-GB" w:eastAsia="en-GB" w:bidi="ar-SA"/>
        </w:rPr>
        <mc:AlternateContent>
          <mc:Choice Requires="wps">
            <w:drawing>
              <wp:anchor distT="0" distB="0" distL="114300" distR="114300" simplePos="0" relativeHeight="251653120" behindDoc="0" locked="0" layoutInCell="1" allowOverlap="1" wp14:anchorId="7CFAE833" wp14:editId="40AAEDC7">
                <wp:simplePos x="0" y="0"/>
                <wp:positionH relativeFrom="page">
                  <wp:posOffset>781685</wp:posOffset>
                </wp:positionH>
                <wp:positionV relativeFrom="paragraph">
                  <wp:posOffset>64770</wp:posOffset>
                </wp:positionV>
                <wp:extent cx="0" cy="1034415"/>
                <wp:effectExtent l="25400" t="0" r="25400" b="19685"/>
                <wp:wrapNone/>
                <wp:docPr id="160" name="Lin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4415"/>
                        </a:xfrm>
                        <a:prstGeom prst="line">
                          <a:avLst/>
                        </a:prstGeom>
                        <a:noFill/>
                        <a:ln w="63500">
                          <a:solidFill>
                            <a:srgbClr val="603E9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9CABE0" id="Line 148"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55pt,5.1pt" to="61.55pt,8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" strokecolor="#603e93" strokeweight="5pt">
                <o:lock v:ext="edit" shapetype="f"/>
                <w10:wrap anchorx="page"/>
              </v:line>
            </w:pict>
          </mc:Fallback>
        </mc:AlternateContent>
      </w:r>
      <w:r w:rsidR="001F2547">
        <w:rPr>
          <w:color w:val="39424B"/>
          <w:sz w:val="21"/>
        </w:rPr>
        <w:t>The following questions are designed to help you to identify and analyse gender-specific project risks, and intended outcomes. Use your answers to help describe the issues, gaps and problems identified, as well as possible opportunities.</w:t>
      </w:r>
    </w:p>
    <w:p w14:paraId="67D66CC7" w14:textId="77777777" w:rsidR="00454615" w:rsidRDefault="00454615">
      <w:pPr>
        <w:pStyle w:val="BodyText"/>
        <w:rPr>
          <w:sz w:val="24"/>
        </w:rPr>
      </w:pPr>
    </w:p>
    <w:p w14:paraId="2818008F" w14:textId="77777777" w:rsidR="00454615" w:rsidRDefault="001F2547">
      <w:pPr>
        <w:spacing w:line="276" w:lineRule="auto"/>
        <w:ind w:left="1040" w:right="300" w:hanging="1"/>
        <w:jc w:val="both"/>
        <w:rPr>
          <w:sz w:val="21"/>
        </w:rPr>
      </w:pPr>
      <w:r>
        <w:rPr>
          <w:color w:val="39424B"/>
          <w:sz w:val="21"/>
        </w:rPr>
        <w:t>Gender analyses should form part of the Environmental and Social Impact Assessment to influence project</w:t>
      </w:r>
      <w:r>
        <w:rPr>
          <w:color w:val="39424B"/>
          <w:spacing w:val="-30"/>
          <w:sz w:val="21"/>
        </w:rPr>
        <w:t xml:space="preserve"> </w:t>
      </w:r>
      <w:r>
        <w:rPr>
          <w:color w:val="39424B"/>
          <w:sz w:val="21"/>
        </w:rPr>
        <w:t>design,</w:t>
      </w:r>
      <w:r>
        <w:rPr>
          <w:color w:val="39424B"/>
          <w:spacing w:val="-30"/>
          <w:sz w:val="21"/>
        </w:rPr>
        <w:t xml:space="preserve"> </w:t>
      </w:r>
      <w:r>
        <w:rPr>
          <w:color w:val="39424B"/>
          <w:sz w:val="21"/>
        </w:rPr>
        <w:t>and</w:t>
      </w:r>
      <w:r>
        <w:rPr>
          <w:color w:val="39424B"/>
          <w:spacing w:val="-31"/>
          <w:sz w:val="21"/>
        </w:rPr>
        <w:t xml:space="preserve"> </w:t>
      </w:r>
      <w:r>
        <w:rPr>
          <w:color w:val="39424B"/>
          <w:sz w:val="21"/>
        </w:rPr>
        <w:t>where</w:t>
      </w:r>
      <w:r>
        <w:rPr>
          <w:color w:val="39424B"/>
          <w:spacing w:val="-30"/>
          <w:sz w:val="21"/>
        </w:rPr>
        <w:t xml:space="preserve"> </w:t>
      </w:r>
      <w:r>
        <w:rPr>
          <w:color w:val="39424B"/>
          <w:sz w:val="21"/>
        </w:rPr>
        <w:t>relevant</w:t>
      </w:r>
      <w:r>
        <w:rPr>
          <w:color w:val="39424B"/>
          <w:spacing w:val="-30"/>
          <w:sz w:val="21"/>
        </w:rPr>
        <w:t xml:space="preserve"> </w:t>
      </w:r>
      <w:r>
        <w:rPr>
          <w:color w:val="39424B"/>
          <w:sz w:val="21"/>
        </w:rPr>
        <w:t>be</w:t>
      </w:r>
      <w:r>
        <w:rPr>
          <w:color w:val="39424B"/>
          <w:spacing w:val="-30"/>
          <w:sz w:val="21"/>
        </w:rPr>
        <w:t xml:space="preserve"> </w:t>
      </w:r>
      <w:r>
        <w:rPr>
          <w:color w:val="39424B"/>
          <w:sz w:val="21"/>
        </w:rPr>
        <w:t>part</w:t>
      </w:r>
      <w:r>
        <w:rPr>
          <w:color w:val="39424B"/>
          <w:spacing w:val="-30"/>
          <w:sz w:val="21"/>
        </w:rPr>
        <w:t xml:space="preserve"> </w:t>
      </w:r>
      <w:r>
        <w:rPr>
          <w:color w:val="39424B"/>
          <w:sz w:val="21"/>
        </w:rPr>
        <w:t>of</w:t>
      </w:r>
      <w:r>
        <w:rPr>
          <w:color w:val="39424B"/>
          <w:spacing w:val="-30"/>
          <w:sz w:val="21"/>
        </w:rPr>
        <w:t xml:space="preserve"> </w:t>
      </w:r>
      <w:r>
        <w:rPr>
          <w:color w:val="39424B"/>
          <w:sz w:val="21"/>
        </w:rPr>
        <w:t>marketing</w:t>
      </w:r>
      <w:r>
        <w:rPr>
          <w:color w:val="39424B"/>
          <w:spacing w:val="-30"/>
          <w:sz w:val="21"/>
        </w:rPr>
        <w:t xml:space="preserve"> </w:t>
      </w:r>
      <w:r>
        <w:rPr>
          <w:color w:val="39424B"/>
          <w:sz w:val="21"/>
        </w:rPr>
        <w:t>analysis</w:t>
      </w:r>
      <w:r>
        <w:rPr>
          <w:color w:val="39424B"/>
          <w:spacing w:val="-30"/>
          <w:sz w:val="21"/>
        </w:rPr>
        <w:t xml:space="preserve"> </w:t>
      </w:r>
      <w:r>
        <w:rPr>
          <w:color w:val="39424B"/>
          <w:sz w:val="21"/>
        </w:rPr>
        <w:t>and</w:t>
      </w:r>
      <w:r>
        <w:rPr>
          <w:color w:val="39424B"/>
          <w:spacing w:val="-31"/>
          <w:sz w:val="21"/>
        </w:rPr>
        <w:t xml:space="preserve"> </w:t>
      </w:r>
      <w:r>
        <w:rPr>
          <w:color w:val="39424B"/>
          <w:sz w:val="21"/>
        </w:rPr>
        <w:t>the</w:t>
      </w:r>
      <w:r>
        <w:rPr>
          <w:color w:val="39424B"/>
          <w:spacing w:val="-31"/>
          <w:sz w:val="21"/>
        </w:rPr>
        <w:t xml:space="preserve"> </w:t>
      </w:r>
      <w:r>
        <w:rPr>
          <w:color w:val="39424B"/>
          <w:sz w:val="21"/>
        </w:rPr>
        <w:t>customer</w:t>
      </w:r>
      <w:r>
        <w:rPr>
          <w:color w:val="39424B"/>
          <w:spacing w:val="-30"/>
          <w:sz w:val="21"/>
        </w:rPr>
        <w:t xml:space="preserve"> </w:t>
      </w:r>
      <w:r>
        <w:rPr>
          <w:color w:val="39424B"/>
          <w:sz w:val="21"/>
        </w:rPr>
        <w:t>interaction</w:t>
      </w:r>
      <w:r>
        <w:rPr>
          <w:color w:val="39424B"/>
          <w:spacing w:val="-30"/>
          <w:sz w:val="21"/>
        </w:rPr>
        <w:t xml:space="preserve"> </w:t>
      </w:r>
      <w:r>
        <w:rPr>
          <w:color w:val="39424B"/>
          <w:sz w:val="21"/>
        </w:rPr>
        <w:t>process.</w:t>
      </w:r>
    </w:p>
    <w:p w14:paraId="3BDA47DD" w14:textId="77777777" w:rsidR="00454615" w:rsidRDefault="00E810D2">
      <w:pPr>
        <w:pStyle w:val="BodyText"/>
        <w:rPr>
          <w:sz w:val="27"/>
        </w:rPr>
      </w:pPr>
      <w:r>
        <w:rPr>
          <w:noProof/>
          <w:lang w:val="en-GB" w:eastAsia="en-GB" w:bidi="ar-SA"/>
        </w:rPr>
        <mc:AlternateContent>
          <mc:Choice Requires="wps">
            <w:drawing>
              <wp:anchor distT="0" distB="0" distL="0" distR="0" simplePos="0" relativeHeight="251651072" behindDoc="1" locked="0" layoutInCell="1" allowOverlap="1" wp14:anchorId="7870D1DE" wp14:editId="1B30250A">
                <wp:simplePos x="0" y="0"/>
                <wp:positionH relativeFrom="page">
                  <wp:posOffset>463550</wp:posOffset>
                </wp:positionH>
                <wp:positionV relativeFrom="paragraph">
                  <wp:posOffset>214630</wp:posOffset>
                </wp:positionV>
                <wp:extent cx="6570345" cy="2951480"/>
                <wp:effectExtent l="0" t="0" r="0" b="0"/>
                <wp:wrapTopAndBottom/>
                <wp:docPr id="159"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70345" cy="2951480"/>
                        </a:xfrm>
                        <a:prstGeom prst="rect">
                          <a:avLst/>
                        </a:prstGeom>
                        <a:solidFill>
                          <a:srgbClr val="E5E4E0">
                            <a:alpha val="50999"/>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CC7A1E" w14:textId="77777777" w:rsidR="00217083" w:rsidRDefault="00217083">
                            <w:pPr>
                              <w:pStyle w:val="BodyText"/>
                              <w:spacing w:before="7"/>
                              <w:rPr>
                                <w:sz w:val="26"/>
                              </w:rPr>
                            </w:pPr>
                          </w:p>
                          <w:p w14:paraId="5D75A0C5" w14:textId="77777777" w:rsidR="00217083" w:rsidRDefault="00217083">
                            <w:pPr>
                              <w:ind w:left="445"/>
                              <w:rPr>
                                <w:b/>
                                <w:sz w:val="28"/>
                              </w:rPr>
                            </w:pPr>
                            <w:r>
                              <w:rPr>
                                <w:b/>
                                <w:color w:val="53BBBF"/>
                                <w:sz w:val="28"/>
                              </w:rPr>
                              <w:t>What is the context?</w:t>
                            </w:r>
                          </w:p>
                          <w:p w14:paraId="04A59789" w14:textId="77777777" w:rsidR="00217083" w:rsidRDefault="00217083">
                            <w:pPr>
                              <w:numPr>
                                <w:ilvl w:val="0"/>
                                <w:numId w:val="16"/>
                              </w:numPr>
                              <w:tabs>
                                <w:tab w:val="left" w:pos="1166"/>
                              </w:tabs>
                              <w:spacing w:before="230" w:line="247" w:lineRule="auto"/>
                              <w:ind w:right="380"/>
                              <w:jc w:val="both"/>
                              <w:rPr>
                                <w:i/>
                                <w:sz w:val="20"/>
                              </w:rPr>
                            </w:pPr>
                            <w:r>
                              <w:rPr>
                                <w:color w:val="39424B"/>
                                <w:sz w:val="20"/>
                              </w:rPr>
                              <w:t xml:space="preserve">What demographic data, disaggregated by gender and age in the project area, is available?   </w:t>
                            </w:r>
                            <w:r>
                              <w:rPr>
                                <w:i/>
                                <w:color w:val="39424B"/>
                                <w:sz w:val="20"/>
                              </w:rPr>
                              <w:t xml:space="preserve">(e.g. life </w:t>
                            </w:r>
                            <w:r>
                              <w:rPr>
                                <w:i/>
                                <w:color w:val="39424B"/>
                                <w:spacing w:val="-3"/>
                                <w:sz w:val="20"/>
                              </w:rPr>
                              <w:t xml:space="preserve">expectancy, </w:t>
                            </w:r>
                            <w:r>
                              <w:rPr>
                                <w:i/>
                                <w:color w:val="39424B"/>
                                <w:spacing w:val="-4"/>
                                <w:sz w:val="20"/>
                              </w:rPr>
                              <w:t xml:space="preserve">literacy, </w:t>
                            </w:r>
                            <w:r>
                              <w:rPr>
                                <w:i/>
                                <w:color w:val="39424B"/>
                                <w:sz w:val="20"/>
                              </w:rPr>
                              <w:t xml:space="preserve">child </w:t>
                            </w:r>
                            <w:r>
                              <w:rPr>
                                <w:i/>
                                <w:color w:val="39424B"/>
                                <w:spacing w:val="-4"/>
                                <w:sz w:val="20"/>
                              </w:rPr>
                              <w:t xml:space="preserve">mortality, </w:t>
                            </w:r>
                            <w:r>
                              <w:rPr>
                                <w:i/>
                                <w:color w:val="39424B"/>
                                <w:sz w:val="20"/>
                              </w:rPr>
                              <w:t>percentage of woman-headed households, poverty level)</w:t>
                            </w:r>
                          </w:p>
                          <w:p w14:paraId="5FB320CF" w14:textId="77777777" w:rsidR="00217083" w:rsidRDefault="00217083">
                            <w:pPr>
                              <w:pStyle w:val="BodyText"/>
                              <w:numPr>
                                <w:ilvl w:val="0"/>
                                <w:numId w:val="16"/>
                              </w:numPr>
                              <w:tabs>
                                <w:tab w:val="left" w:pos="1166"/>
                              </w:tabs>
                              <w:spacing w:before="3"/>
                              <w:ind w:hanging="429"/>
                              <w:jc w:val="both"/>
                            </w:pPr>
                            <w:r>
                              <w:rPr>
                                <w:color w:val="39424B"/>
                              </w:rPr>
                              <w:t>What are the main sources of livelihoods and income for women and</w:t>
                            </w:r>
                            <w:r>
                              <w:rPr>
                                <w:color w:val="39424B"/>
                                <w:spacing w:val="-15"/>
                              </w:rPr>
                              <w:t xml:space="preserve"> </w:t>
                            </w:r>
                            <w:r>
                              <w:rPr>
                                <w:color w:val="39424B"/>
                              </w:rPr>
                              <w:t>men?</w:t>
                            </w:r>
                          </w:p>
                          <w:p w14:paraId="75FE8E52" w14:textId="77777777" w:rsidR="00217083" w:rsidRDefault="00217083">
                            <w:pPr>
                              <w:pStyle w:val="BodyText"/>
                              <w:numPr>
                                <w:ilvl w:val="0"/>
                                <w:numId w:val="16"/>
                              </w:numPr>
                              <w:tabs>
                                <w:tab w:val="left" w:pos="1165"/>
                                <w:tab w:val="left" w:pos="1166"/>
                              </w:tabs>
                              <w:spacing w:before="8" w:line="247" w:lineRule="auto"/>
                              <w:ind w:right="903"/>
                            </w:pPr>
                            <w:r>
                              <w:rPr>
                                <w:color w:val="39424B"/>
                              </w:rPr>
                              <w:t>What</w:t>
                            </w:r>
                            <w:r>
                              <w:rPr>
                                <w:color w:val="39424B"/>
                                <w:spacing w:val="-5"/>
                              </w:rPr>
                              <w:t xml:space="preserve"> </w:t>
                            </w:r>
                            <w:r>
                              <w:rPr>
                                <w:color w:val="39424B"/>
                              </w:rPr>
                              <w:t>impacts,</w:t>
                            </w:r>
                            <w:r>
                              <w:rPr>
                                <w:color w:val="39424B"/>
                                <w:spacing w:val="-4"/>
                              </w:rPr>
                              <w:t xml:space="preserve"> </w:t>
                            </w:r>
                            <w:r>
                              <w:rPr>
                                <w:color w:val="39424B"/>
                              </w:rPr>
                              <w:t>negative</w:t>
                            </w:r>
                            <w:r>
                              <w:rPr>
                                <w:color w:val="39424B"/>
                                <w:spacing w:val="-5"/>
                              </w:rPr>
                              <w:t xml:space="preserve"> </w:t>
                            </w:r>
                            <w:r>
                              <w:rPr>
                                <w:color w:val="39424B"/>
                              </w:rPr>
                              <w:t>or</w:t>
                            </w:r>
                            <w:r>
                              <w:rPr>
                                <w:color w:val="39424B"/>
                                <w:spacing w:val="-3"/>
                              </w:rPr>
                              <w:t xml:space="preserve"> </w:t>
                            </w:r>
                            <w:r>
                              <w:rPr>
                                <w:color w:val="39424B"/>
                              </w:rPr>
                              <w:t>positive,</w:t>
                            </w:r>
                            <w:r>
                              <w:rPr>
                                <w:color w:val="39424B"/>
                                <w:spacing w:val="-5"/>
                              </w:rPr>
                              <w:t xml:space="preserve"> </w:t>
                            </w:r>
                            <w:r>
                              <w:rPr>
                                <w:color w:val="39424B"/>
                              </w:rPr>
                              <w:t>will</w:t>
                            </w:r>
                            <w:r>
                              <w:rPr>
                                <w:color w:val="39424B"/>
                                <w:spacing w:val="-4"/>
                              </w:rPr>
                              <w:t xml:space="preserve"> </w:t>
                            </w:r>
                            <w:r>
                              <w:rPr>
                                <w:color w:val="39424B"/>
                              </w:rPr>
                              <w:t>the</w:t>
                            </w:r>
                            <w:r>
                              <w:rPr>
                                <w:color w:val="39424B"/>
                                <w:spacing w:val="-4"/>
                              </w:rPr>
                              <w:t xml:space="preserve"> </w:t>
                            </w:r>
                            <w:r>
                              <w:rPr>
                                <w:color w:val="39424B"/>
                              </w:rPr>
                              <w:t>project</w:t>
                            </w:r>
                            <w:r>
                              <w:rPr>
                                <w:color w:val="39424B"/>
                                <w:spacing w:val="-5"/>
                              </w:rPr>
                              <w:t xml:space="preserve"> </w:t>
                            </w:r>
                            <w:r>
                              <w:rPr>
                                <w:color w:val="39424B"/>
                              </w:rPr>
                              <w:t>have</w:t>
                            </w:r>
                            <w:r>
                              <w:rPr>
                                <w:color w:val="39424B"/>
                                <w:spacing w:val="-4"/>
                              </w:rPr>
                              <w:t xml:space="preserve"> </w:t>
                            </w:r>
                            <w:r>
                              <w:rPr>
                                <w:color w:val="39424B"/>
                              </w:rPr>
                              <w:t>on</w:t>
                            </w:r>
                            <w:r>
                              <w:rPr>
                                <w:color w:val="39424B"/>
                                <w:spacing w:val="-4"/>
                              </w:rPr>
                              <w:t xml:space="preserve"> </w:t>
                            </w:r>
                            <w:r>
                              <w:rPr>
                                <w:color w:val="39424B"/>
                              </w:rPr>
                              <w:t>men</w:t>
                            </w:r>
                            <w:r>
                              <w:rPr>
                                <w:color w:val="39424B"/>
                                <w:spacing w:val="-4"/>
                              </w:rPr>
                              <w:t xml:space="preserve"> </w:t>
                            </w:r>
                            <w:r>
                              <w:rPr>
                                <w:color w:val="39424B"/>
                              </w:rPr>
                              <w:t>and</w:t>
                            </w:r>
                            <w:r>
                              <w:rPr>
                                <w:color w:val="39424B"/>
                                <w:spacing w:val="-5"/>
                              </w:rPr>
                              <w:t xml:space="preserve"> </w:t>
                            </w:r>
                            <w:r>
                              <w:rPr>
                                <w:color w:val="39424B"/>
                              </w:rPr>
                              <w:t>women?</w:t>
                            </w:r>
                            <w:r>
                              <w:rPr>
                                <w:color w:val="39424B"/>
                                <w:spacing w:val="-4"/>
                              </w:rPr>
                              <w:t xml:space="preserve"> </w:t>
                            </w:r>
                            <w:r>
                              <w:rPr>
                                <w:color w:val="39424B"/>
                              </w:rPr>
                              <w:t>How</w:t>
                            </w:r>
                            <w:r>
                              <w:rPr>
                                <w:color w:val="39424B"/>
                                <w:spacing w:val="-4"/>
                              </w:rPr>
                              <w:t xml:space="preserve"> </w:t>
                            </w:r>
                            <w:r>
                              <w:rPr>
                                <w:color w:val="39424B"/>
                              </w:rPr>
                              <w:t>are</w:t>
                            </w:r>
                            <w:r>
                              <w:rPr>
                                <w:color w:val="39424B"/>
                                <w:spacing w:val="-5"/>
                              </w:rPr>
                              <w:t xml:space="preserve"> </w:t>
                            </w:r>
                            <w:r>
                              <w:rPr>
                                <w:color w:val="39424B"/>
                              </w:rPr>
                              <w:t>they different?</w:t>
                            </w:r>
                          </w:p>
                          <w:p w14:paraId="41A6D9EC" w14:textId="77777777" w:rsidR="00217083" w:rsidRDefault="00217083">
                            <w:pPr>
                              <w:pStyle w:val="BodyText"/>
                              <w:numPr>
                                <w:ilvl w:val="0"/>
                                <w:numId w:val="16"/>
                              </w:numPr>
                              <w:tabs>
                                <w:tab w:val="left" w:pos="1165"/>
                                <w:tab w:val="left" w:pos="1166"/>
                              </w:tabs>
                              <w:spacing w:before="1" w:line="247" w:lineRule="auto"/>
                              <w:ind w:right="894"/>
                            </w:pPr>
                            <w:r>
                              <w:rPr>
                                <w:color w:val="39424B"/>
                              </w:rPr>
                              <w:t>What</w:t>
                            </w:r>
                            <w:r>
                              <w:rPr>
                                <w:color w:val="39424B"/>
                                <w:spacing w:val="-3"/>
                              </w:rPr>
                              <w:t xml:space="preserve"> </w:t>
                            </w:r>
                            <w:r>
                              <w:rPr>
                                <w:color w:val="39424B"/>
                              </w:rPr>
                              <w:t>is</w:t>
                            </w:r>
                            <w:r>
                              <w:rPr>
                                <w:color w:val="39424B"/>
                                <w:spacing w:val="-4"/>
                              </w:rPr>
                              <w:t xml:space="preserve"> </w:t>
                            </w:r>
                            <w:r>
                              <w:rPr>
                                <w:color w:val="39424B"/>
                              </w:rPr>
                              <w:t>the</w:t>
                            </w:r>
                            <w:r>
                              <w:rPr>
                                <w:color w:val="39424B"/>
                                <w:spacing w:val="-3"/>
                              </w:rPr>
                              <w:t xml:space="preserve"> </w:t>
                            </w:r>
                            <w:r>
                              <w:rPr>
                                <w:color w:val="39424B"/>
                              </w:rPr>
                              <w:t>legal</w:t>
                            </w:r>
                            <w:r>
                              <w:rPr>
                                <w:color w:val="39424B"/>
                                <w:spacing w:val="-3"/>
                              </w:rPr>
                              <w:t xml:space="preserve"> </w:t>
                            </w:r>
                            <w:r>
                              <w:rPr>
                                <w:color w:val="39424B"/>
                              </w:rPr>
                              <w:t>status</w:t>
                            </w:r>
                            <w:r>
                              <w:rPr>
                                <w:color w:val="39424B"/>
                                <w:spacing w:val="-2"/>
                              </w:rPr>
                              <w:t xml:space="preserve"> </w:t>
                            </w:r>
                            <w:r>
                              <w:rPr>
                                <w:color w:val="39424B"/>
                              </w:rPr>
                              <w:t>of</w:t>
                            </w:r>
                            <w:r>
                              <w:rPr>
                                <w:color w:val="39424B"/>
                                <w:spacing w:val="-2"/>
                              </w:rPr>
                              <w:t xml:space="preserve"> </w:t>
                            </w:r>
                            <w:r>
                              <w:rPr>
                                <w:color w:val="39424B"/>
                              </w:rPr>
                              <w:t>women</w:t>
                            </w:r>
                            <w:r>
                              <w:rPr>
                                <w:color w:val="39424B"/>
                                <w:spacing w:val="-3"/>
                              </w:rPr>
                              <w:t xml:space="preserve"> </w:t>
                            </w:r>
                            <w:r>
                              <w:rPr>
                                <w:color w:val="39424B"/>
                              </w:rPr>
                              <w:t>in</w:t>
                            </w:r>
                            <w:r>
                              <w:rPr>
                                <w:color w:val="39424B"/>
                                <w:spacing w:val="-3"/>
                              </w:rPr>
                              <w:t xml:space="preserve"> </w:t>
                            </w:r>
                            <w:r>
                              <w:rPr>
                                <w:color w:val="39424B"/>
                              </w:rPr>
                              <w:t>relation</w:t>
                            </w:r>
                            <w:r>
                              <w:rPr>
                                <w:color w:val="39424B"/>
                                <w:spacing w:val="-2"/>
                              </w:rPr>
                              <w:t xml:space="preserve"> </w:t>
                            </w:r>
                            <w:r>
                              <w:rPr>
                                <w:color w:val="39424B"/>
                              </w:rPr>
                              <w:t>to</w:t>
                            </w:r>
                            <w:r>
                              <w:rPr>
                                <w:color w:val="39424B"/>
                                <w:spacing w:val="-3"/>
                              </w:rPr>
                              <w:t xml:space="preserve"> </w:t>
                            </w:r>
                            <w:r>
                              <w:rPr>
                                <w:color w:val="39424B"/>
                              </w:rPr>
                              <w:t>the</w:t>
                            </w:r>
                            <w:r>
                              <w:rPr>
                                <w:color w:val="39424B"/>
                                <w:spacing w:val="-3"/>
                              </w:rPr>
                              <w:t xml:space="preserve"> </w:t>
                            </w:r>
                            <w:r>
                              <w:rPr>
                                <w:color w:val="39424B"/>
                              </w:rPr>
                              <w:t>project</w:t>
                            </w:r>
                            <w:r>
                              <w:rPr>
                                <w:color w:val="39424B"/>
                                <w:spacing w:val="-3"/>
                              </w:rPr>
                              <w:t xml:space="preserve"> </w:t>
                            </w:r>
                            <w:r>
                              <w:rPr>
                                <w:color w:val="39424B"/>
                              </w:rPr>
                              <w:t>(e.g.</w:t>
                            </w:r>
                            <w:r>
                              <w:rPr>
                                <w:color w:val="39424B"/>
                                <w:spacing w:val="-3"/>
                              </w:rPr>
                              <w:t xml:space="preserve"> </w:t>
                            </w:r>
                            <w:r>
                              <w:rPr>
                                <w:color w:val="39424B"/>
                              </w:rPr>
                              <w:t>access</w:t>
                            </w:r>
                            <w:r>
                              <w:rPr>
                                <w:color w:val="39424B"/>
                                <w:spacing w:val="-3"/>
                              </w:rPr>
                              <w:t xml:space="preserve"> </w:t>
                            </w:r>
                            <w:r>
                              <w:rPr>
                                <w:color w:val="39424B"/>
                              </w:rPr>
                              <w:t>to</w:t>
                            </w:r>
                            <w:r>
                              <w:rPr>
                                <w:color w:val="39424B"/>
                                <w:spacing w:val="-3"/>
                              </w:rPr>
                              <w:t xml:space="preserve"> </w:t>
                            </w:r>
                            <w:r>
                              <w:rPr>
                                <w:color w:val="39424B"/>
                              </w:rPr>
                              <w:t>land</w:t>
                            </w:r>
                            <w:r>
                              <w:rPr>
                                <w:color w:val="39424B"/>
                                <w:spacing w:val="-3"/>
                              </w:rPr>
                              <w:t xml:space="preserve"> </w:t>
                            </w:r>
                            <w:r>
                              <w:rPr>
                                <w:color w:val="39424B"/>
                              </w:rPr>
                              <w:t>or</w:t>
                            </w:r>
                            <w:r>
                              <w:rPr>
                                <w:color w:val="39424B"/>
                                <w:spacing w:val="-2"/>
                              </w:rPr>
                              <w:t xml:space="preserve"> </w:t>
                            </w:r>
                            <w:r>
                              <w:rPr>
                                <w:color w:val="39424B"/>
                              </w:rPr>
                              <w:t>purchase power of electricity)? Is it different to</w:t>
                            </w:r>
                            <w:r>
                              <w:rPr>
                                <w:color w:val="39424B"/>
                                <w:spacing w:val="-9"/>
                              </w:rPr>
                              <w:t xml:space="preserve"> </w:t>
                            </w:r>
                            <w:r>
                              <w:rPr>
                                <w:color w:val="39424B"/>
                                <w:spacing w:val="-3"/>
                              </w:rPr>
                              <w:t>men’s?</w:t>
                            </w:r>
                          </w:p>
                          <w:p w14:paraId="39030F92" w14:textId="77777777" w:rsidR="00217083" w:rsidRDefault="00217083">
                            <w:pPr>
                              <w:pStyle w:val="BodyText"/>
                              <w:numPr>
                                <w:ilvl w:val="0"/>
                                <w:numId w:val="16"/>
                              </w:numPr>
                              <w:tabs>
                                <w:tab w:val="left" w:pos="1165"/>
                                <w:tab w:val="left" w:pos="1166"/>
                              </w:tabs>
                              <w:spacing w:before="2"/>
                              <w:ind w:hanging="429"/>
                            </w:pPr>
                            <w:r>
                              <w:rPr>
                                <w:color w:val="39424B"/>
                              </w:rPr>
                              <w:t>What</w:t>
                            </w:r>
                            <w:r>
                              <w:rPr>
                                <w:color w:val="39424B"/>
                                <w:spacing w:val="-27"/>
                              </w:rPr>
                              <w:t xml:space="preserve"> </w:t>
                            </w:r>
                            <w:r>
                              <w:rPr>
                                <w:color w:val="39424B"/>
                              </w:rPr>
                              <w:t>are</w:t>
                            </w:r>
                            <w:r>
                              <w:rPr>
                                <w:color w:val="39424B"/>
                                <w:spacing w:val="-28"/>
                              </w:rPr>
                              <w:t xml:space="preserve"> </w:t>
                            </w:r>
                            <w:r>
                              <w:rPr>
                                <w:color w:val="39424B"/>
                              </w:rPr>
                              <w:t>the</w:t>
                            </w:r>
                            <w:r>
                              <w:rPr>
                                <w:color w:val="39424B"/>
                                <w:spacing w:val="-26"/>
                              </w:rPr>
                              <w:t xml:space="preserve"> </w:t>
                            </w:r>
                            <w:r>
                              <w:rPr>
                                <w:color w:val="39424B"/>
                              </w:rPr>
                              <w:t>common</w:t>
                            </w:r>
                            <w:r>
                              <w:rPr>
                                <w:color w:val="39424B"/>
                                <w:spacing w:val="-27"/>
                              </w:rPr>
                              <w:t xml:space="preserve"> </w:t>
                            </w:r>
                            <w:r>
                              <w:rPr>
                                <w:color w:val="39424B"/>
                              </w:rPr>
                              <w:t>beliefs,</w:t>
                            </w:r>
                            <w:r>
                              <w:rPr>
                                <w:color w:val="39424B"/>
                                <w:spacing w:val="-27"/>
                              </w:rPr>
                              <w:t xml:space="preserve"> </w:t>
                            </w:r>
                            <w:r>
                              <w:rPr>
                                <w:color w:val="39424B"/>
                              </w:rPr>
                              <w:t>values</w:t>
                            </w:r>
                            <w:r>
                              <w:rPr>
                                <w:color w:val="39424B"/>
                                <w:spacing w:val="-27"/>
                              </w:rPr>
                              <w:t xml:space="preserve"> </w:t>
                            </w:r>
                            <w:r>
                              <w:rPr>
                                <w:color w:val="39424B"/>
                              </w:rPr>
                              <w:t>and</w:t>
                            </w:r>
                            <w:r>
                              <w:rPr>
                                <w:color w:val="39424B"/>
                                <w:spacing w:val="-27"/>
                              </w:rPr>
                              <w:t xml:space="preserve"> </w:t>
                            </w:r>
                            <w:r>
                              <w:rPr>
                                <w:color w:val="39424B"/>
                              </w:rPr>
                              <w:t>stereotypes</w:t>
                            </w:r>
                            <w:r>
                              <w:rPr>
                                <w:color w:val="39424B"/>
                                <w:spacing w:val="-26"/>
                              </w:rPr>
                              <w:t xml:space="preserve"> </w:t>
                            </w:r>
                            <w:r>
                              <w:rPr>
                                <w:color w:val="39424B"/>
                              </w:rPr>
                              <w:t>related</w:t>
                            </w:r>
                            <w:r>
                              <w:rPr>
                                <w:color w:val="39424B"/>
                                <w:spacing w:val="-27"/>
                              </w:rPr>
                              <w:t xml:space="preserve"> </w:t>
                            </w:r>
                            <w:r>
                              <w:rPr>
                                <w:color w:val="39424B"/>
                              </w:rPr>
                              <w:t>to</w:t>
                            </w:r>
                            <w:r>
                              <w:rPr>
                                <w:color w:val="39424B"/>
                                <w:spacing w:val="-27"/>
                              </w:rPr>
                              <w:t xml:space="preserve"> </w:t>
                            </w:r>
                            <w:r>
                              <w:rPr>
                                <w:color w:val="39424B"/>
                              </w:rPr>
                              <w:t>gender</w:t>
                            </w:r>
                            <w:r>
                              <w:rPr>
                                <w:color w:val="39424B"/>
                                <w:spacing w:val="-27"/>
                              </w:rPr>
                              <w:t xml:space="preserve"> </w:t>
                            </w:r>
                            <w:r>
                              <w:rPr>
                                <w:color w:val="39424B"/>
                              </w:rPr>
                              <w:t>in</w:t>
                            </w:r>
                            <w:r>
                              <w:rPr>
                                <w:color w:val="39424B"/>
                                <w:spacing w:val="-27"/>
                              </w:rPr>
                              <w:t xml:space="preserve"> </w:t>
                            </w:r>
                            <w:r>
                              <w:rPr>
                                <w:color w:val="39424B"/>
                              </w:rPr>
                              <w:t>the</w:t>
                            </w:r>
                            <w:r>
                              <w:rPr>
                                <w:color w:val="39424B"/>
                                <w:spacing w:val="-26"/>
                              </w:rPr>
                              <w:t xml:space="preserve"> </w:t>
                            </w:r>
                            <w:r>
                              <w:rPr>
                                <w:color w:val="39424B"/>
                              </w:rPr>
                              <w:t>affected</w:t>
                            </w:r>
                            <w:r>
                              <w:rPr>
                                <w:color w:val="39424B"/>
                                <w:spacing w:val="-27"/>
                              </w:rPr>
                              <w:t xml:space="preserve"> </w:t>
                            </w:r>
                            <w:r>
                              <w:rPr>
                                <w:color w:val="39424B"/>
                              </w:rPr>
                              <w:t>communities?</w:t>
                            </w:r>
                          </w:p>
                          <w:p w14:paraId="45792FE7" w14:textId="77777777" w:rsidR="00217083" w:rsidRDefault="00217083">
                            <w:pPr>
                              <w:pStyle w:val="BodyText"/>
                              <w:numPr>
                                <w:ilvl w:val="0"/>
                                <w:numId w:val="16"/>
                              </w:numPr>
                              <w:tabs>
                                <w:tab w:val="left" w:pos="1165"/>
                                <w:tab w:val="left" w:pos="1166"/>
                              </w:tabs>
                              <w:spacing w:before="8" w:line="247" w:lineRule="auto"/>
                              <w:ind w:right="672"/>
                            </w:pPr>
                            <w:r>
                              <w:rPr>
                                <w:color w:val="39424B"/>
                              </w:rPr>
                              <w:t>Could gender relations (i.e. the interactions, rights and responsibilities of men and women in relation</w:t>
                            </w:r>
                            <w:r>
                              <w:rPr>
                                <w:color w:val="39424B"/>
                                <w:spacing w:val="-3"/>
                              </w:rPr>
                              <w:t xml:space="preserve"> </w:t>
                            </w:r>
                            <w:r>
                              <w:rPr>
                                <w:color w:val="39424B"/>
                              </w:rPr>
                              <w:t>to</w:t>
                            </w:r>
                            <w:r>
                              <w:rPr>
                                <w:color w:val="39424B"/>
                                <w:spacing w:val="-4"/>
                              </w:rPr>
                              <w:t xml:space="preserve"> </w:t>
                            </w:r>
                            <w:r>
                              <w:rPr>
                                <w:color w:val="39424B"/>
                              </w:rPr>
                              <w:t>one</w:t>
                            </w:r>
                            <w:r>
                              <w:rPr>
                                <w:color w:val="39424B"/>
                                <w:spacing w:val="-3"/>
                              </w:rPr>
                              <w:t xml:space="preserve"> </w:t>
                            </w:r>
                            <w:r>
                              <w:rPr>
                                <w:color w:val="39424B"/>
                              </w:rPr>
                              <w:t>another)</w:t>
                            </w:r>
                            <w:r>
                              <w:rPr>
                                <w:color w:val="39424B"/>
                                <w:spacing w:val="-4"/>
                              </w:rPr>
                              <w:t xml:space="preserve"> </w:t>
                            </w:r>
                            <w:r>
                              <w:rPr>
                                <w:color w:val="39424B"/>
                              </w:rPr>
                              <w:t>have</w:t>
                            </w:r>
                            <w:r>
                              <w:rPr>
                                <w:color w:val="39424B"/>
                                <w:spacing w:val="-4"/>
                              </w:rPr>
                              <w:t xml:space="preserve"> </w:t>
                            </w:r>
                            <w:r>
                              <w:rPr>
                                <w:color w:val="39424B"/>
                              </w:rPr>
                              <w:t>an</w:t>
                            </w:r>
                            <w:r>
                              <w:rPr>
                                <w:color w:val="39424B"/>
                                <w:spacing w:val="-4"/>
                              </w:rPr>
                              <w:t xml:space="preserve"> </w:t>
                            </w:r>
                            <w:r>
                              <w:rPr>
                                <w:color w:val="39424B"/>
                              </w:rPr>
                              <w:t>impact</w:t>
                            </w:r>
                            <w:r>
                              <w:rPr>
                                <w:color w:val="39424B"/>
                                <w:spacing w:val="-4"/>
                              </w:rPr>
                              <w:t xml:space="preserve"> </w:t>
                            </w:r>
                            <w:r>
                              <w:rPr>
                                <w:color w:val="39424B"/>
                              </w:rPr>
                              <w:t>on</w:t>
                            </w:r>
                            <w:r>
                              <w:rPr>
                                <w:color w:val="39424B"/>
                                <w:spacing w:val="-3"/>
                              </w:rPr>
                              <w:t xml:space="preserve"> </w:t>
                            </w:r>
                            <w:r>
                              <w:rPr>
                                <w:color w:val="39424B"/>
                              </w:rPr>
                              <w:t>the</w:t>
                            </w:r>
                            <w:r>
                              <w:rPr>
                                <w:color w:val="39424B"/>
                                <w:spacing w:val="-4"/>
                              </w:rPr>
                              <w:t xml:space="preserve"> </w:t>
                            </w:r>
                            <w:r>
                              <w:rPr>
                                <w:color w:val="39424B"/>
                              </w:rPr>
                              <w:t>effectiveness</w:t>
                            </w:r>
                            <w:r>
                              <w:rPr>
                                <w:color w:val="39424B"/>
                                <w:spacing w:val="-3"/>
                              </w:rPr>
                              <w:t xml:space="preserve"> </w:t>
                            </w:r>
                            <w:r>
                              <w:rPr>
                                <w:color w:val="39424B"/>
                              </w:rPr>
                              <w:t>and</w:t>
                            </w:r>
                            <w:r>
                              <w:rPr>
                                <w:color w:val="39424B"/>
                                <w:spacing w:val="-4"/>
                              </w:rPr>
                              <w:t xml:space="preserve"> </w:t>
                            </w:r>
                            <w:r>
                              <w:rPr>
                                <w:color w:val="39424B"/>
                              </w:rPr>
                              <w:t>sustainability</w:t>
                            </w:r>
                            <w:r>
                              <w:rPr>
                                <w:color w:val="39424B"/>
                                <w:spacing w:val="-3"/>
                              </w:rPr>
                              <w:t xml:space="preserve"> </w:t>
                            </w:r>
                            <w:r>
                              <w:rPr>
                                <w:color w:val="39424B"/>
                              </w:rPr>
                              <w:t>of</w:t>
                            </w:r>
                            <w:r>
                              <w:rPr>
                                <w:color w:val="39424B"/>
                                <w:spacing w:val="-3"/>
                              </w:rPr>
                              <w:t xml:space="preserve"> </w:t>
                            </w:r>
                            <w:r>
                              <w:rPr>
                                <w:color w:val="39424B"/>
                              </w:rPr>
                              <w:t>the</w:t>
                            </w:r>
                            <w:r>
                              <w:rPr>
                                <w:color w:val="39424B"/>
                                <w:spacing w:val="-4"/>
                              </w:rPr>
                              <w:t xml:space="preserve"> </w:t>
                            </w:r>
                            <w:r>
                              <w:rPr>
                                <w:color w:val="39424B"/>
                              </w:rPr>
                              <w:t>project, activity or</w:t>
                            </w:r>
                            <w:r>
                              <w:rPr>
                                <w:color w:val="39424B"/>
                                <w:spacing w:val="-2"/>
                              </w:rPr>
                              <w:t xml:space="preserve"> </w:t>
                            </w:r>
                            <w:r>
                              <w:rPr>
                                <w:color w:val="39424B"/>
                              </w:rPr>
                              <w:t>result?</w:t>
                            </w:r>
                          </w:p>
                          <w:p w14:paraId="552F7EEB" w14:textId="77777777" w:rsidR="00217083" w:rsidRDefault="00217083">
                            <w:pPr>
                              <w:pStyle w:val="BodyText"/>
                              <w:numPr>
                                <w:ilvl w:val="0"/>
                                <w:numId w:val="16"/>
                              </w:numPr>
                              <w:tabs>
                                <w:tab w:val="left" w:pos="1165"/>
                                <w:tab w:val="left" w:pos="1166"/>
                              </w:tabs>
                              <w:spacing w:before="2" w:line="247" w:lineRule="auto"/>
                              <w:ind w:right="782"/>
                            </w:pPr>
                            <w:r>
                              <w:rPr>
                                <w:color w:val="39424B"/>
                              </w:rPr>
                              <w:t>What</w:t>
                            </w:r>
                            <w:r>
                              <w:rPr>
                                <w:color w:val="39424B"/>
                                <w:spacing w:val="-6"/>
                              </w:rPr>
                              <w:t xml:space="preserve"> </w:t>
                            </w:r>
                            <w:r>
                              <w:rPr>
                                <w:color w:val="39424B"/>
                              </w:rPr>
                              <w:t>inequalities</w:t>
                            </w:r>
                            <w:r>
                              <w:rPr>
                                <w:color w:val="39424B"/>
                                <w:spacing w:val="-6"/>
                              </w:rPr>
                              <w:t xml:space="preserve"> </w:t>
                            </w:r>
                            <w:r>
                              <w:rPr>
                                <w:color w:val="39424B"/>
                              </w:rPr>
                              <w:t>and</w:t>
                            </w:r>
                            <w:r>
                              <w:rPr>
                                <w:color w:val="39424B"/>
                                <w:spacing w:val="-6"/>
                              </w:rPr>
                              <w:t xml:space="preserve"> </w:t>
                            </w:r>
                            <w:r>
                              <w:rPr>
                                <w:color w:val="39424B"/>
                              </w:rPr>
                              <w:t>discriminations</w:t>
                            </w:r>
                            <w:r>
                              <w:rPr>
                                <w:color w:val="39424B"/>
                                <w:spacing w:val="-5"/>
                              </w:rPr>
                              <w:t xml:space="preserve"> </w:t>
                            </w:r>
                            <w:r>
                              <w:rPr>
                                <w:color w:val="39424B"/>
                              </w:rPr>
                              <w:t>exist</w:t>
                            </w:r>
                            <w:r>
                              <w:rPr>
                                <w:color w:val="39424B"/>
                                <w:spacing w:val="-6"/>
                              </w:rPr>
                              <w:t xml:space="preserve"> </w:t>
                            </w:r>
                            <w:r>
                              <w:rPr>
                                <w:color w:val="39424B"/>
                              </w:rPr>
                              <w:t>within</w:t>
                            </w:r>
                            <w:r>
                              <w:rPr>
                                <w:color w:val="39424B"/>
                                <w:spacing w:val="-6"/>
                              </w:rPr>
                              <w:t xml:space="preserve"> </w:t>
                            </w:r>
                            <w:r>
                              <w:rPr>
                                <w:color w:val="39424B"/>
                              </w:rPr>
                              <w:t>the</w:t>
                            </w:r>
                            <w:r>
                              <w:rPr>
                                <w:color w:val="39424B"/>
                                <w:spacing w:val="-5"/>
                              </w:rPr>
                              <w:t xml:space="preserve"> </w:t>
                            </w:r>
                            <w:r>
                              <w:rPr>
                                <w:color w:val="39424B"/>
                              </w:rPr>
                              <w:t>context</w:t>
                            </w:r>
                            <w:r>
                              <w:rPr>
                                <w:color w:val="39424B"/>
                                <w:spacing w:val="-6"/>
                              </w:rPr>
                              <w:t xml:space="preserve"> </w:t>
                            </w:r>
                            <w:r>
                              <w:rPr>
                                <w:color w:val="39424B"/>
                              </w:rPr>
                              <w:t>of</w:t>
                            </w:r>
                            <w:r>
                              <w:rPr>
                                <w:color w:val="39424B"/>
                                <w:spacing w:val="-5"/>
                              </w:rPr>
                              <w:t xml:space="preserve"> </w:t>
                            </w:r>
                            <w:r>
                              <w:rPr>
                                <w:color w:val="39424B"/>
                              </w:rPr>
                              <w:t>the</w:t>
                            </w:r>
                            <w:r>
                              <w:rPr>
                                <w:color w:val="39424B"/>
                                <w:spacing w:val="-5"/>
                              </w:rPr>
                              <w:t xml:space="preserve"> </w:t>
                            </w:r>
                            <w:r>
                              <w:rPr>
                                <w:color w:val="39424B"/>
                              </w:rPr>
                              <w:t>project,</w:t>
                            </w:r>
                            <w:r>
                              <w:rPr>
                                <w:color w:val="39424B"/>
                                <w:spacing w:val="-6"/>
                              </w:rPr>
                              <w:t xml:space="preserve"> </w:t>
                            </w:r>
                            <w:r>
                              <w:rPr>
                                <w:color w:val="39424B"/>
                              </w:rPr>
                              <w:t>and</w:t>
                            </w:r>
                            <w:r>
                              <w:rPr>
                                <w:color w:val="39424B"/>
                                <w:spacing w:val="-6"/>
                              </w:rPr>
                              <w:t xml:space="preserve"> </w:t>
                            </w:r>
                            <w:r>
                              <w:rPr>
                                <w:color w:val="39424B"/>
                              </w:rPr>
                              <w:t>are</w:t>
                            </w:r>
                            <w:r>
                              <w:rPr>
                                <w:color w:val="39424B"/>
                                <w:spacing w:val="-6"/>
                              </w:rPr>
                              <w:t xml:space="preserve"> </w:t>
                            </w:r>
                            <w:r>
                              <w:rPr>
                                <w:color w:val="39424B"/>
                              </w:rPr>
                              <w:t xml:space="preserve">certain </w:t>
                            </w:r>
                            <w:r>
                              <w:rPr>
                                <w:color w:val="39424B"/>
                                <w:spacing w:val="-3"/>
                              </w:rPr>
                              <w:t xml:space="preserve">people’s </w:t>
                            </w:r>
                            <w:r>
                              <w:rPr>
                                <w:color w:val="39424B"/>
                              </w:rPr>
                              <w:t>rights being</w:t>
                            </w:r>
                            <w:r>
                              <w:rPr>
                                <w:color w:val="39424B"/>
                                <w:spacing w:val="1"/>
                              </w:rPr>
                              <w:t xml:space="preserve"> </w:t>
                            </w:r>
                            <w:r>
                              <w:rPr>
                                <w:color w:val="39424B"/>
                              </w:rPr>
                              <w:t>deni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0D1DE" id="Text Box 147" o:spid="_x0000_s1061" type="#_x0000_t202" style="position:absolute;margin-left:36.5pt;margin-top:16.9pt;width:517.35pt;height:232.4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" fillcolor="#e5e4e0" stroked="f">
                <v:fill opacity="33410f"/>
                <v:path arrowok="t"/>
                <v:textbox inset="0,0,0,0">
                  <w:txbxContent>
                    <w:p w14:paraId="36CC7A1E" w14:textId="77777777" w:rsidR="00217083" w:rsidRDefault="00217083">
                      <w:pPr>
                        <w:pStyle w:val="BodyText"/>
                        <w:spacing w:before="7"/>
                        <w:rPr>
                          <w:sz w:val="26"/>
                        </w:rPr>
                      </w:pPr>
                    </w:p>
                    <w:p w14:paraId="5D75A0C5" w14:textId="77777777" w:rsidR="00217083" w:rsidRDefault="00217083">
                      <w:pPr>
                        <w:ind w:left="445"/>
                        <w:rPr>
                          <w:b/>
                          <w:sz w:val="28"/>
                        </w:rPr>
                      </w:pPr>
                      <w:r>
                        <w:rPr>
                          <w:b/>
                          <w:color w:val="53BBBF"/>
                          <w:sz w:val="28"/>
                        </w:rPr>
                        <w:t>What is the context?</w:t>
                      </w:r>
                    </w:p>
                    <w:p w14:paraId="04A59789" w14:textId="77777777" w:rsidR="00217083" w:rsidRDefault="00217083">
                      <w:pPr>
                        <w:numPr>
                          <w:ilvl w:val="0"/>
                          <w:numId w:val="16"/>
                        </w:numPr>
                        <w:tabs>
                          <w:tab w:val="left" w:pos="1166"/>
                        </w:tabs>
                        <w:spacing w:before="230" w:line="247" w:lineRule="auto"/>
                        <w:ind w:right="380"/>
                        <w:jc w:val="both"/>
                        <w:rPr>
                          <w:i/>
                          <w:sz w:val="20"/>
                        </w:rPr>
                      </w:pPr>
                      <w:r>
                        <w:rPr>
                          <w:color w:val="39424B"/>
                          <w:sz w:val="20"/>
                        </w:rPr>
                        <w:t xml:space="preserve">What demographic data, disaggregated by gender and age in the project area, is available?   </w:t>
                      </w:r>
                      <w:r>
                        <w:rPr>
                          <w:i/>
                          <w:color w:val="39424B"/>
                          <w:sz w:val="20"/>
                        </w:rPr>
                        <w:t xml:space="preserve">(e.g. life </w:t>
                      </w:r>
                      <w:r>
                        <w:rPr>
                          <w:i/>
                          <w:color w:val="39424B"/>
                          <w:spacing w:val="-3"/>
                          <w:sz w:val="20"/>
                        </w:rPr>
                        <w:t xml:space="preserve">expectancy, </w:t>
                      </w:r>
                      <w:r>
                        <w:rPr>
                          <w:i/>
                          <w:color w:val="39424B"/>
                          <w:spacing w:val="-4"/>
                          <w:sz w:val="20"/>
                        </w:rPr>
                        <w:t xml:space="preserve">literacy, </w:t>
                      </w:r>
                      <w:r>
                        <w:rPr>
                          <w:i/>
                          <w:color w:val="39424B"/>
                          <w:sz w:val="20"/>
                        </w:rPr>
                        <w:t xml:space="preserve">child </w:t>
                      </w:r>
                      <w:r>
                        <w:rPr>
                          <w:i/>
                          <w:color w:val="39424B"/>
                          <w:spacing w:val="-4"/>
                          <w:sz w:val="20"/>
                        </w:rPr>
                        <w:t xml:space="preserve">mortality, </w:t>
                      </w:r>
                      <w:r>
                        <w:rPr>
                          <w:i/>
                          <w:color w:val="39424B"/>
                          <w:sz w:val="20"/>
                        </w:rPr>
                        <w:t>percentage of woman-headed households, poverty level)</w:t>
                      </w:r>
                    </w:p>
                    <w:p w14:paraId="5FB320CF" w14:textId="77777777" w:rsidR="00217083" w:rsidRDefault="00217083">
                      <w:pPr>
                        <w:pStyle w:val="BodyText"/>
                        <w:numPr>
                          <w:ilvl w:val="0"/>
                          <w:numId w:val="16"/>
                        </w:numPr>
                        <w:tabs>
                          <w:tab w:val="left" w:pos="1166"/>
                        </w:tabs>
                        <w:spacing w:before="3"/>
                        <w:ind w:hanging="429"/>
                        <w:jc w:val="both"/>
                      </w:pPr>
                      <w:r>
                        <w:rPr>
                          <w:color w:val="39424B"/>
                        </w:rPr>
                        <w:t>What are the main sources of livelihoods and income for women and</w:t>
                      </w:r>
                      <w:r>
                        <w:rPr>
                          <w:color w:val="39424B"/>
                          <w:spacing w:val="-15"/>
                        </w:rPr>
                        <w:t xml:space="preserve"> </w:t>
                      </w:r>
                      <w:r>
                        <w:rPr>
                          <w:color w:val="39424B"/>
                        </w:rPr>
                        <w:t>men?</w:t>
                      </w:r>
                    </w:p>
                    <w:p w14:paraId="75FE8E52" w14:textId="77777777" w:rsidR="00217083" w:rsidRDefault="00217083">
                      <w:pPr>
                        <w:pStyle w:val="BodyText"/>
                        <w:numPr>
                          <w:ilvl w:val="0"/>
                          <w:numId w:val="16"/>
                        </w:numPr>
                        <w:tabs>
                          <w:tab w:val="left" w:pos="1165"/>
                          <w:tab w:val="left" w:pos="1166"/>
                        </w:tabs>
                        <w:spacing w:before="8" w:line="247" w:lineRule="auto"/>
                        <w:ind w:right="903"/>
                      </w:pPr>
                      <w:r>
                        <w:rPr>
                          <w:color w:val="39424B"/>
                        </w:rPr>
                        <w:t>What</w:t>
                      </w:r>
                      <w:r>
                        <w:rPr>
                          <w:color w:val="39424B"/>
                          <w:spacing w:val="-5"/>
                        </w:rPr>
                        <w:t xml:space="preserve"> </w:t>
                      </w:r>
                      <w:r>
                        <w:rPr>
                          <w:color w:val="39424B"/>
                        </w:rPr>
                        <w:t>impacts,</w:t>
                      </w:r>
                      <w:r>
                        <w:rPr>
                          <w:color w:val="39424B"/>
                          <w:spacing w:val="-4"/>
                        </w:rPr>
                        <w:t xml:space="preserve"> </w:t>
                      </w:r>
                      <w:r>
                        <w:rPr>
                          <w:color w:val="39424B"/>
                        </w:rPr>
                        <w:t>negative</w:t>
                      </w:r>
                      <w:r>
                        <w:rPr>
                          <w:color w:val="39424B"/>
                          <w:spacing w:val="-5"/>
                        </w:rPr>
                        <w:t xml:space="preserve"> </w:t>
                      </w:r>
                      <w:r>
                        <w:rPr>
                          <w:color w:val="39424B"/>
                        </w:rPr>
                        <w:t>or</w:t>
                      </w:r>
                      <w:r>
                        <w:rPr>
                          <w:color w:val="39424B"/>
                          <w:spacing w:val="-3"/>
                        </w:rPr>
                        <w:t xml:space="preserve"> </w:t>
                      </w:r>
                      <w:r>
                        <w:rPr>
                          <w:color w:val="39424B"/>
                        </w:rPr>
                        <w:t>positive,</w:t>
                      </w:r>
                      <w:r>
                        <w:rPr>
                          <w:color w:val="39424B"/>
                          <w:spacing w:val="-5"/>
                        </w:rPr>
                        <w:t xml:space="preserve"> </w:t>
                      </w:r>
                      <w:r>
                        <w:rPr>
                          <w:color w:val="39424B"/>
                        </w:rPr>
                        <w:t>will</w:t>
                      </w:r>
                      <w:r>
                        <w:rPr>
                          <w:color w:val="39424B"/>
                          <w:spacing w:val="-4"/>
                        </w:rPr>
                        <w:t xml:space="preserve"> </w:t>
                      </w:r>
                      <w:r>
                        <w:rPr>
                          <w:color w:val="39424B"/>
                        </w:rPr>
                        <w:t>the</w:t>
                      </w:r>
                      <w:r>
                        <w:rPr>
                          <w:color w:val="39424B"/>
                          <w:spacing w:val="-4"/>
                        </w:rPr>
                        <w:t xml:space="preserve"> </w:t>
                      </w:r>
                      <w:r>
                        <w:rPr>
                          <w:color w:val="39424B"/>
                        </w:rPr>
                        <w:t>project</w:t>
                      </w:r>
                      <w:r>
                        <w:rPr>
                          <w:color w:val="39424B"/>
                          <w:spacing w:val="-5"/>
                        </w:rPr>
                        <w:t xml:space="preserve"> </w:t>
                      </w:r>
                      <w:r>
                        <w:rPr>
                          <w:color w:val="39424B"/>
                        </w:rPr>
                        <w:t>have</w:t>
                      </w:r>
                      <w:r>
                        <w:rPr>
                          <w:color w:val="39424B"/>
                          <w:spacing w:val="-4"/>
                        </w:rPr>
                        <w:t xml:space="preserve"> </w:t>
                      </w:r>
                      <w:r>
                        <w:rPr>
                          <w:color w:val="39424B"/>
                        </w:rPr>
                        <w:t>on</w:t>
                      </w:r>
                      <w:r>
                        <w:rPr>
                          <w:color w:val="39424B"/>
                          <w:spacing w:val="-4"/>
                        </w:rPr>
                        <w:t xml:space="preserve"> </w:t>
                      </w:r>
                      <w:r>
                        <w:rPr>
                          <w:color w:val="39424B"/>
                        </w:rPr>
                        <w:t>men</w:t>
                      </w:r>
                      <w:r>
                        <w:rPr>
                          <w:color w:val="39424B"/>
                          <w:spacing w:val="-4"/>
                        </w:rPr>
                        <w:t xml:space="preserve"> </w:t>
                      </w:r>
                      <w:r>
                        <w:rPr>
                          <w:color w:val="39424B"/>
                        </w:rPr>
                        <w:t>and</w:t>
                      </w:r>
                      <w:r>
                        <w:rPr>
                          <w:color w:val="39424B"/>
                          <w:spacing w:val="-5"/>
                        </w:rPr>
                        <w:t xml:space="preserve"> </w:t>
                      </w:r>
                      <w:r>
                        <w:rPr>
                          <w:color w:val="39424B"/>
                        </w:rPr>
                        <w:t>women?</w:t>
                      </w:r>
                      <w:r>
                        <w:rPr>
                          <w:color w:val="39424B"/>
                          <w:spacing w:val="-4"/>
                        </w:rPr>
                        <w:t xml:space="preserve"> </w:t>
                      </w:r>
                      <w:r>
                        <w:rPr>
                          <w:color w:val="39424B"/>
                        </w:rPr>
                        <w:t>How</w:t>
                      </w:r>
                      <w:r>
                        <w:rPr>
                          <w:color w:val="39424B"/>
                          <w:spacing w:val="-4"/>
                        </w:rPr>
                        <w:t xml:space="preserve"> </w:t>
                      </w:r>
                      <w:r>
                        <w:rPr>
                          <w:color w:val="39424B"/>
                        </w:rPr>
                        <w:t>are</w:t>
                      </w:r>
                      <w:r>
                        <w:rPr>
                          <w:color w:val="39424B"/>
                          <w:spacing w:val="-5"/>
                        </w:rPr>
                        <w:t xml:space="preserve"> </w:t>
                      </w:r>
                      <w:r>
                        <w:rPr>
                          <w:color w:val="39424B"/>
                        </w:rPr>
                        <w:t>they different?</w:t>
                      </w:r>
                    </w:p>
                    <w:p w14:paraId="41A6D9EC" w14:textId="77777777" w:rsidR="00217083" w:rsidRDefault="00217083">
                      <w:pPr>
                        <w:pStyle w:val="BodyText"/>
                        <w:numPr>
                          <w:ilvl w:val="0"/>
                          <w:numId w:val="16"/>
                        </w:numPr>
                        <w:tabs>
                          <w:tab w:val="left" w:pos="1165"/>
                          <w:tab w:val="left" w:pos="1166"/>
                        </w:tabs>
                        <w:spacing w:before="1" w:line="247" w:lineRule="auto"/>
                        <w:ind w:right="894"/>
                      </w:pPr>
                      <w:r>
                        <w:rPr>
                          <w:color w:val="39424B"/>
                        </w:rPr>
                        <w:t>What</w:t>
                      </w:r>
                      <w:r>
                        <w:rPr>
                          <w:color w:val="39424B"/>
                          <w:spacing w:val="-3"/>
                        </w:rPr>
                        <w:t xml:space="preserve"> </w:t>
                      </w:r>
                      <w:r>
                        <w:rPr>
                          <w:color w:val="39424B"/>
                        </w:rPr>
                        <w:t>is</w:t>
                      </w:r>
                      <w:r>
                        <w:rPr>
                          <w:color w:val="39424B"/>
                          <w:spacing w:val="-4"/>
                        </w:rPr>
                        <w:t xml:space="preserve"> </w:t>
                      </w:r>
                      <w:r>
                        <w:rPr>
                          <w:color w:val="39424B"/>
                        </w:rPr>
                        <w:t>the</w:t>
                      </w:r>
                      <w:r>
                        <w:rPr>
                          <w:color w:val="39424B"/>
                          <w:spacing w:val="-3"/>
                        </w:rPr>
                        <w:t xml:space="preserve"> </w:t>
                      </w:r>
                      <w:r>
                        <w:rPr>
                          <w:color w:val="39424B"/>
                        </w:rPr>
                        <w:t>legal</w:t>
                      </w:r>
                      <w:r>
                        <w:rPr>
                          <w:color w:val="39424B"/>
                          <w:spacing w:val="-3"/>
                        </w:rPr>
                        <w:t xml:space="preserve"> </w:t>
                      </w:r>
                      <w:r>
                        <w:rPr>
                          <w:color w:val="39424B"/>
                        </w:rPr>
                        <w:t>status</w:t>
                      </w:r>
                      <w:r>
                        <w:rPr>
                          <w:color w:val="39424B"/>
                          <w:spacing w:val="-2"/>
                        </w:rPr>
                        <w:t xml:space="preserve"> </w:t>
                      </w:r>
                      <w:r>
                        <w:rPr>
                          <w:color w:val="39424B"/>
                        </w:rPr>
                        <w:t>of</w:t>
                      </w:r>
                      <w:r>
                        <w:rPr>
                          <w:color w:val="39424B"/>
                          <w:spacing w:val="-2"/>
                        </w:rPr>
                        <w:t xml:space="preserve"> </w:t>
                      </w:r>
                      <w:r>
                        <w:rPr>
                          <w:color w:val="39424B"/>
                        </w:rPr>
                        <w:t>women</w:t>
                      </w:r>
                      <w:r>
                        <w:rPr>
                          <w:color w:val="39424B"/>
                          <w:spacing w:val="-3"/>
                        </w:rPr>
                        <w:t xml:space="preserve"> </w:t>
                      </w:r>
                      <w:r>
                        <w:rPr>
                          <w:color w:val="39424B"/>
                        </w:rPr>
                        <w:t>in</w:t>
                      </w:r>
                      <w:r>
                        <w:rPr>
                          <w:color w:val="39424B"/>
                          <w:spacing w:val="-3"/>
                        </w:rPr>
                        <w:t xml:space="preserve"> </w:t>
                      </w:r>
                      <w:r>
                        <w:rPr>
                          <w:color w:val="39424B"/>
                        </w:rPr>
                        <w:t>relation</w:t>
                      </w:r>
                      <w:r>
                        <w:rPr>
                          <w:color w:val="39424B"/>
                          <w:spacing w:val="-2"/>
                        </w:rPr>
                        <w:t xml:space="preserve"> </w:t>
                      </w:r>
                      <w:r>
                        <w:rPr>
                          <w:color w:val="39424B"/>
                        </w:rPr>
                        <w:t>to</w:t>
                      </w:r>
                      <w:r>
                        <w:rPr>
                          <w:color w:val="39424B"/>
                          <w:spacing w:val="-3"/>
                        </w:rPr>
                        <w:t xml:space="preserve"> </w:t>
                      </w:r>
                      <w:r>
                        <w:rPr>
                          <w:color w:val="39424B"/>
                        </w:rPr>
                        <w:t>the</w:t>
                      </w:r>
                      <w:r>
                        <w:rPr>
                          <w:color w:val="39424B"/>
                          <w:spacing w:val="-3"/>
                        </w:rPr>
                        <w:t xml:space="preserve"> </w:t>
                      </w:r>
                      <w:r>
                        <w:rPr>
                          <w:color w:val="39424B"/>
                        </w:rPr>
                        <w:t>project</w:t>
                      </w:r>
                      <w:r>
                        <w:rPr>
                          <w:color w:val="39424B"/>
                          <w:spacing w:val="-3"/>
                        </w:rPr>
                        <w:t xml:space="preserve"> </w:t>
                      </w:r>
                      <w:r>
                        <w:rPr>
                          <w:color w:val="39424B"/>
                        </w:rPr>
                        <w:t>(e.g.</w:t>
                      </w:r>
                      <w:r>
                        <w:rPr>
                          <w:color w:val="39424B"/>
                          <w:spacing w:val="-3"/>
                        </w:rPr>
                        <w:t xml:space="preserve"> </w:t>
                      </w:r>
                      <w:r>
                        <w:rPr>
                          <w:color w:val="39424B"/>
                        </w:rPr>
                        <w:t>access</w:t>
                      </w:r>
                      <w:r>
                        <w:rPr>
                          <w:color w:val="39424B"/>
                          <w:spacing w:val="-3"/>
                        </w:rPr>
                        <w:t xml:space="preserve"> </w:t>
                      </w:r>
                      <w:r>
                        <w:rPr>
                          <w:color w:val="39424B"/>
                        </w:rPr>
                        <w:t>to</w:t>
                      </w:r>
                      <w:r>
                        <w:rPr>
                          <w:color w:val="39424B"/>
                          <w:spacing w:val="-3"/>
                        </w:rPr>
                        <w:t xml:space="preserve"> </w:t>
                      </w:r>
                      <w:r>
                        <w:rPr>
                          <w:color w:val="39424B"/>
                        </w:rPr>
                        <w:t>land</w:t>
                      </w:r>
                      <w:r>
                        <w:rPr>
                          <w:color w:val="39424B"/>
                          <w:spacing w:val="-3"/>
                        </w:rPr>
                        <w:t xml:space="preserve"> </w:t>
                      </w:r>
                      <w:r>
                        <w:rPr>
                          <w:color w:val="39424B"/>
                        </w:rPr>
                        <w:t>or</w:t>
                      </w:r>
                      <w:r>
                        <w:rPr>
                          <w:color w:val="39424B"/>
                          <w:spacing w:val="-2"/>
                        </w:rPr>
                        <w:t xml:space="preserve"> </w:t>
                      </w:r>
                      <w:r>
                        <w:rPr>
                          <w:color w:val="39424B"/>
                        </w:rPr>
                        <w:t>purchase power of electricity)? Is it different to</w:t>
                      </w:r>
                      <w:r>
                        <w:rPr>
                          <w:color w:val="39424B"/>
                          <w:spacing w:val="-9"/>
                        </w:rPr>
                        <w:t xml:space="preserve"> </w:t>
                      </w:r>
                      <w:r>
                        <w:rPr>
                          <w:color w:val="39424B"/>
                          <w:spacing w:val="-3"/>
                        </w:rPr>
                        <w:t>men’s?</w:t>
                      </w:r>
                    </w:p>
                    <w:p w14:paraId="39030F92" w14:textId="77777777" w:rsidR="00217083" w:rsidRDefault="00217083">
                      <w:pPr>
                        <w:pStyle w:val="BodyText"/>
                        <w:numPr>
                          <w:ilvl w:val="0"/>
                          <w:numId w:val="16"/>
                        </w:numPr>
                        <w:tabs>
                          <w:tab w:val="left" w:pos="1165"/>
                          <w:tab w:val="left" w:pos="1166"/>
                        </w:tabs>
                        <w:spacing w:before="2"/>
                        <w:ind w:hanging="429"/>
                      </w:pPr>
                      <w:r>
                        <w:rPr>
                          <w:color w:val="39424B"/>
                        </w:rPr>
                        <w:t>What</w:t>
                      </w:r>
                      <w:r>
                        <w:rPr>
                          <w:color w:val="39424B"/>
                          <w:spacing w:val="-27"/>
                        </w:rPr>
                        <w:t xml:space="preserve"> </w:t>
                      </w:r>
                      <w:r>
                        <w:rPr>
                          <w:color w:val="39424B"/>
                        </w:rPr>
                        <w:t>are</w:t>
                      </w:r>
                      <w:r>
                        <w:rPr>
                          <w:color w:val="39424B"/>
                          <w:spacing w:val="-28"/>
                        </w:rPr>
                        <w:t xml:space="preserve"> </w:t>
                      </w:r>
                      <w:r>
                        <w:rPr>
                          <w:color w:val="39424B"/>
                        </w:rPr>
                        <w:t>the</w:t>
                      </w:r>
                      <w:r>
                        <w:rPr>
                          <w:color w:val="39424B"/>
                          <w:spacing w:val="-26"/>
                        </w:rPr>
                        <w:t xml:space="preserve"> </w:t>
                      </w:r>
                      <w:r>
                        <w:rPr>
                          <w:color w:val="39424B"/>
                        </w:rPr>
                        <w:t>common</w:t>
                      </w:r>
                      <w:r>
                        <w:rPr>
                          <w:color w:val="39424B"/>
                          <w:spacing w:val="-27"/>
                        </w:rPr>
                        <w:t xml:space="preserve"> </w:t>
                      </w:r>
                      <w:r>
                        <w:rPr>
                          <w:color w:val="39424B"/>
                        </w:rPr>
                        <w:t>beliefs,</w:t>
                      </w:r>
                      <w:r>
                        <w:rPr>
                          <w:color w:val="39424B"/>
                          <w:spacing w:val="-27"/>
                        </w:rPr>
                        <w:t xml:space="preserve"> </w:t>
                      </w:r>
                      <w:r>
                        <w:rPr>
                          <w:color w:val="39424B"/>
                        </w:rPr>
                        <w:t>values</w:t>
                      </w:r>
                      <w:r>
                        <w:rPr>
                          <w:color w:val="39424B"/>
                          <w:spacing w:val="-27"/>
                        </w:rPr>
                        <w:t xml:space="preserve"> </w:t>
                      </w:r>
                      <w:r>
                        <w:rPr>
                          <w:color w:val="39424B"/>
                        </w:rPr>
                        <w:t>and</w:t>
                      </w:r>
                      <w:r>
                        <w:rPr>
                          <w:color w:val="39424B"/>
                          <w:spacing w:val="-27"/>
                        </w:rPr>
                        <w:t xml:space="preserve"> </w:t>
                      </w:r>
                      <w:r>
                        <w:rPr>
                          <w:color w:val="39424B"/>
                        </w:rPr>
                        <w:t>stereotypes</w:t>
                      </w:r>
                      <w:r>
                        <w:rPr>
                          <w:color w:val="39424B"/>
                          <w:spacing w:val="-26"/>
                        </w:rPr>
                        <w:t xml:space="preserve"> </w:t>
                      </w:r>
                      <w:r>
                        <w:rPr>
                          <w:color w:val="39424B"/>
                        </w:rPr>
                        <w:t>related</w:t>
                      </w:r>
                      <w:r>
                        <w:rPr>
                          <w:color w:val="39424B"/>
                          <w:spacing w:val="-27"/>
                        </w:rPr>
                        <w:t xml:space="preserve"> </w:t>
                      </w:r>
                      <w:r>
                        <w:rPr>
                          <w:color w:val="39424B"/>
                        </w:rPr>
                        <w:t>to</w:t>
                      </w:r>
                      <w:r>
                        <w:rPr>
                          <w:color w:val="39424B"/>
                          <w:spacing w:val="-27"/>
                        </w:rPr>
                        <w:t xml:space="preserve"> </w:t>
                      </w:r>
                      <w:r>
                        <w:rPr>
                          <w:color w:val="39424B"/>
                        </w:rPr>
                        <w:t>gender</w:t>
                      </w:r>
                      <w:r>
                        <w:rPr>
                          <w:color w:val="39424B"/>
                          <w:spacing w:val="-27"/>
                        </w:rPr>
                        <w:t xml:space="preserve"> </w:t>
                      </w:r>
                      <w:r>
                        <w:rPr>
                          <w:color w:val="39424B"/>
                        </w:rPr>
                        <w:t>in</w:t>
                      </w:r>
                      <w:r>
                        <w:rPr>
                          <w:color w:val="39424B"/>
                          <w:spacing w:val="-27"/>
                        </w:rPr>
                        <w:t xml:space="preserve"> </w:t>
                      </w:r>
                      <w:r>
                        <w:rPr>
                          <w:color w:val="39424B"/>
                        </w:rPr>
                        <w:t>the</w:t>
                      </w:r>
                      <w:r>
                        <w:rPr>
                          <w:color w:val="39424B"/>
                          <w:spacing w:val="-26"/>
                        </w:rPr>
                        <w:t xml:space="preserve"> </w:t>
                      </w:r>
                      <w:r>
                        <w:rPr>
                          <w:color w:val="39424B"/>
                        </w:rPr>
                        <w:t>affected</w:t>
                      </w:r>
                      <w:r>
                        <w:rPr>
                          <w:color w:val="39424B"/>
                          <w:spacing w:val="-27"/>
                        </w:rPr>
                        <w:t xml:space="preserve"> </w:t>
                      </w:r>
                      <w:r>
                        <w:rPr>
                          <w:color w:val="39424B"/>
                        </w:rPr>
                        <w:t>communities?</w:t>
                      </w:r>
                    </w:p>
                    <w:p w14:paraId="45792FE7" w14:textId="77777777" w:rsidR="00217083" w:rsidRDefault="00217083">
                      <w:pPr>
                        <w:pStyle w:val="BodyText"/>
                        <w:numPr>
                          <w:ilvl w:val="0"/>
                          <w:numId w:val="16"/>
                        </w:numPr>
                        <w:tabs>
                          <w:tab w:val="left" w:pos="1165"/>
                          <w:tab w:val="left" w:pos="1166"/>
                        </w:tabs>
                        <w:spacing w:before="8" w:line="247" w:lineRule="auto"/>
                        <w:ind w:right="672"/>
                      </w:pPr>
                      <w:r>
                        <w:rPr>
                          <w:color w:val="39424B"/>
                        </w:rPr>
                        <w:t>Could gender relations (i.e. the interactions, rights and responsibilities of men and women in relation</w:t>
                      </w:r>
                      <w:r>
                        <w:rPr>
                          <w:color w:val="39424B"/>
                          <w:spacing w:val="-3"/>
                        </w:rPr>
                        <w:t xml:space="preserve"> </w:t>
                      </w:r>
                      <w:r>
                        <w:rPr>
                          <w:color w:val="39424B"/>
                        </w:rPr>
                        <w:t>to</w:t>
                      </w:r>
                      <w:r>
                        <w:rPr>
                          <w:color w:val="39424B"/>
                          <w:spacing w:val="-4"/>
                        </w:rPr>
                        <w:t xml:space="preserve"> </w:t>
                      </w:r>
                      <w:r>
                        <w:rPr>
                          <w:color w:val="39424B"/>
                        </w:rPr>
                        <w:t>one</w:t>
                      </w:r>
                      <w:r>
                        <w:rPr>
                          <w:color w:val="39424B"/>
                          <w:spacing w:val="-3"/>
                        </w:rPr>
                        <w:t xml:space="preserve"> </w:t>
                      </w:r>
                      <w:r>
                        <w:rPr>
                          <w:color w:val="39424B"/>
                        </w:rPr>
                        <w:t>another)</w:t>
                      </w:r>
                      <w:r>
                        <w:rPr>
                          <w:color w:val="39424B"/>
                          <w:spacing w:val="-4"/>
                        </w:rPr>
                        <w:t xml:space="preserve"> </w:t>
                      </w:r>
                      <w:r>
                        <w:rPr>
                          <w:color w:val="39424B"/>
                        </w:rPr>
                        <w:t>have</w:t>
                      </w:r>
                      <w:r>
                        <w:rPr>
                          <w:color w:val="39424B"/>
                          <w:spacing w:val="-4"/>
                        </w:rPr>
                        <w:t xml:space="preserve"> </w:t>
                      </w:r>
                      <w:r>
                        <w:rPr>
                          <w:color w:val="39424B"/>
                        </w:rPr>
                        <w:t>an</w:t>
                      </w:r>
                      <w:r>
                        <w:rPr>
                          <w:color w:val="39424B"/>
                          <w:spacing w:val="-4"/>
                        </w:rPr>
                        <w:t xml:space="preserve"> </w:t>
                      </w:r>
                      <w:r>
                        <w:rPr>
                          <w:color w:val="39424B"/>
                        </w:rPr>
                        <w:t>impact</w:t>
                      </w:r>
                      <w:r>
                        <w:rPr>
                          <w:color w:val="39424B"/>
                          <w:spacing w:val="-4"/>
                        </w:rPr>
                        <w:t xml:space="preserve"> </w:t>
                      </w:r>
                      <w:r>
                        <w:rPr>
                          <w:color w:val="39424B"/>
                        </w:rPr>
                        <w:t>on</w:t>
                      </w:r>
                      <w:r>
                        <w:rPr>
                          <w:color w:val="39424B"/>
                          <w:spacing w:val="-3"/>
                        </w:rPr>
                        <w:t xml:space="preserve"> </w:t>
                      </w:r>
                      <w:r>
                        <w:rPr>
                          <w:color w:val="39424B"/>
                        </w:rPr>
                        <w:t>the</w:t>
                      </w:r>
                      <w:r>
                        <w:rPr>
                          <w:color w:val="39424B"/>
                          <w:spacing w:val="-4"/>
                        </w:rPr>
                        <w:t xml:space="preserve"> </w:t>
                      </w:r>
                      <w:r>
                        <w:rPr>
                          <w:color w:val="39424B"/>
                        </w:rPr>
                        <w:t>effectiveness</w:t>
                      </w:r>
                      <w:r>
                        <w:rPr>
                          <w:color w:val="39424B"/>
                          <w:spacing w:val="-3"/>
                        </w:rPr>
                        <w:t xml:space="preserve"> </w:t>
                      </w:r>
                      <w:r>
                        <w:rPr>
                          <w:color w:val="39424B"/>
                        </w:rPr>
                        <w:t>and</w:t>
                      </w:r>
                      <w:r>
                        <w:rPr>
                          <w:color w:val="39424B"/>
                          <w:spacing w:val="-4"/>
                        </w:rPr>
                        <w:t xml:space="preserve"> </w:t>
                      </w:r>
                      <w:r>
                        <w:rPr>
                          <w:color w:val="39424B"/>
                        </w:rPr>
                        <w:t>sustainability</w:t>
                      </w:r>
                      <w:r>
                        <w:rPr>
                          <w:color w:val="39424B"/>
                          <w:spacing w:val="-3"/>
                        </w:rPr>
                        <w:t xml:space="preserve"> </w:t>
                      </w:r>
                      <w:r>
                        <w:rPr>
                          <w:color w:val="39424B"/>
                        </w:rPr>
                        <w:t>of</w:t>
                      </w:r>
                      <w:r>
                        <w:rPr>
                          <w:color w:val="39424B"/>
                          <w:spacing w:val="-3"/>
                        </w:rPr>
                        <w:t xml:space="preserve"> </w:t>
                      </w:r>
                      <w:r>
                        <w:rPr>
                          <w:color w:val="39424B"/>
                        </w:rPr>
                        <w:t>the</w:t>
                      </w:r>
                      <w:r>
                        <w:rPr>
                          <w:color w:val="39424B"/>
                          <w:spacing w:val="-4"/>
                        </w:rPr>
                        <w:t xml:space="preserve"> </w:t>
                      </w:r>
                      <w:r>
                        <w:rPr>
                          <w:color w:val="39424B"/>
                        </w:rPr>
                        <w:t>project, activity or</w:t>
                      </w:r>
                      <w:r>
                        <w:rPr>
                          <w:color w:val="39424B"/>
                          <w:spacing w:val="-2"/>
                        </w:rPr>
                        <w:t xml:space="preserve"> </w:t>
                      </w:r>
                      <w:r>
                        <w:rPr>
                          <w:color w:val="39424B"/>
                        </w:rPr>
                        <w:t>result?</w:t>
                      </w:r>
                    </w:p>
                    <w:p w14:paraId="552F7EEB" w14:textId="77777777" w:rsidR="00217083" w:rsidRDefault="00217083">
                      <w:pPr>
                        <w:pStyle w:val="BodyText"/>
                        <w:numPr>
                          <w:ilvl w:val="0"/>
                          <w:numId w:val="16"/>
                        </w:numPr>
                        <w:tabs>
                          <w:tab w:val="left" w:pos="1165"/>
                          <w:tab w:val="left" w:pos="1166"/>
                        </w:tabs>
                        <w:spacing w:before="2" w:line="247" w:lineRule="auto"/>
                        <w:ind w:right="782"/>
                      </w:pPr>
                      <w:r>
                        <w:rPr>
                          <w:color w:val="39424B"/>
                        </w:rPr>
                        <w:t>What</w:t>
                      </w:r>
                      <w:r>
                        <w:rPr>
                          <w:color w:val="39424B"/>
                          <w:spacing w:val="-6"/>
                        </w:rPr>
                        <w:t xml:space="preserve"> </w:t>
                      </w:r>
                      <w:r>
                        <w:rPr>
                          <w:color w:val="39424B"/>
                        </w:rPr>
                        <w:t>inequalities</w:t>
                      </w:r>
                      <w:r>
                        <w:rPr>
                          <w:color w:val="39424B"/>
                          <w:spacing w:val="-6"/>
                        </w:rPr>
                        <w:t xml:space="preserve"> </w:t>
                      </w:r>
                      <w:r>
                        <w:rPr>
                          <w:color w:val="39424B"/>
                        </w:rPr>
                        <w:t>and</w:t>
                      </w:r>
                      <w:r>
                        <w:rPr>
                          <w:color w:val="39424B"/>
                          <w:spacing w:val="-6"/>
                        </w:rPr>
                        <w:t xml:space="preserve"> </w:t>
                      </w:r>
                      <w:r>
                        <w:rPr>
                          <w:color w:val="39424B"/>
                        </w:rPr>
                        <w:t>discriminations</w:t>
                      </w:r>
                      <w:r>
                        <w:rPr>
                          <w:color w:val="39424B"/>
                          <w:spacing w:val="-5"/>
                        </w:rPr>
                        <w:t xml:space="preserve"> </w:t>
                      </w:r>
                      <w:r>
                        <w:rPr>
                          <w:color w:val="39424B"/>
                        </w:rPr>
                        <w:t>exist</w:t>
                      </w:r>
                      <w:r>
                        <w:rPr>
                          <w:color w:val="39424B"/>
                          <w:spacing w:val="-6"/>
                        </w:rPr>
                        <w:t xml:space="preserve"> </w:t>
                      </w:r>
                      <w:r>
                        <w:rPr>
                          <w:color w:val="39424B"/>
                        </w:rPr>
                        <w:t>within</w:t>
                      </w:r>
                      <w:r>
                        <w:rPr>
                          <w:color w:val="39424B"/>
                          <w:spacing w:val="-6"/>
                        </w:rPr>
                        <w:t xml:space="preserve"> </w:t>
                      </w:r>
                      <w:r>
                        <w:rPr>
                          <w:color w:val="39424B"/>
                        </w:rPr>
                        <w:t>the</w:t>
                      </w:r>
                      <w:r>
                        <w:rPr>
                          <w:color w:val="39424B"/>
                          <w:spacing w:val="-5"/>
                        </w:rPr>
                        <w:t xml:space="preserve"> </w:t>
                      </w:r>
                      <w:r>
                        <w:rPr>
                          <w:color w:val="39424B"/>
                        </w:rPr>
                        <w:t>context</w:t>
                      </w:r>
                      <w:r>
                        <w:rPr>
                          <w:color w:val="39424B"/>
                          <w:spacing w:val="-6"/>
                        </w:rPr>
                        <w:t xml:space="preserve"> </w:t>
                      </w:r>
                      <w:r>
                        <w:rPr>
                          <w:color w:val="39424B"/>
                        </w:rPr>
                        <w:t>of</w:t>
                      </w:r>
                      <w:r>
                        <w:rPr>
                          <w:color w:val="39424B"/>
                          <w:spacing w:val="-5"/>
                        </w:rPr>
                        <w:t xml:space="preserve"> </w:t>
                      </w:r>
                      <w:r>
                        <w:rPr>
                          <w:color w:val="39424B"/>
                        </w:rPr>
                        <w:t>the</w:t>
                      </w:r>
                      <w:r>
                        <w:rPr>
                          <w:color w:val="39424B"/>
                          <w:spacing w:val="-5"/>
                        </w:rPr>
                        <w:t xml:space="preserve"> </w:t>
                      </w:r>
                      <w:r>
                        <w:rPr>
                          <w:color w:val="39424B"/>
                        </w:rPr>
                        <w:t>project,</w:t>
                      </w:r>
                      <w:r>
                        <w:rPr>
                          <w:color w:val="39424B"/>
                          <w:spacing w:val="-6"/>
                        </w:rPr>
                        <w:t xml:space="preserve"> </w:t>
                      </w:r>
                      <w:r>
                        <w:rPr>
                          <w:color w:val="39424B"/>
                        </w:rPr>
                        <w:t>and</w:t>
                      </w:r>
                      <w:r>
                        <w:rPr>
                          <w:color w:val="39424B"/>
                          <w:spacing w:val="-6"/>
                        </w:rPr>
                        <w:t xml:space="preserve"> </w:t>
                      </w:r>
                      <w:r>
                        <w:rPr>
                          <w:color w:val="39424B"/>
                        </w:rPr>
                        <w:t>are</w:t>
                      </w:r>
                      <w:r>
                        <w:rPr>
                          <w:color w:val="39424B"/>
                          <w:spacing w:val="-6"/>
                        </w:rPr>
                        <w:t xml:space="preserve"> </w:t>
                      </w:r>
                      <w:r>
                        <w:rPr>
                          <w:color w:val="39424B"/>
                        </w:rPr>
                        <w:t xml:space="preserve">certain </w:t>
                      </w:r>
                      <w:r>
                        <w:rPr>
                          <w:color w:val="39424B"/>
                          <w:spacing w:val="-3"/>
                        </w:rPr>
                        <w:t xml:space="preserve">people’s </w:t>
                      </w:r>
                      <w:r>
                        <w:rPr>
                          <w:color w:val="39424B"/>
                        </w:rPr>
                        <w:t>rights being</w:t>
                      </w:r>
                      <w:r>
                        <w:rPr>
                          <w:color w:val="39424B"/>
                          <w:spacing w:val="1"/>
                        </w:rPr>
                        <w:t xml:space="preserve"> </w:t>
                      </w:r>
                      <w:r>
                        <w:rPr>
                          <w:color w:val="39424B"/>
                        </w:rPr>
                        <w:t>denied?</w:t>
                      </w:r>
                    </w:p>
                  </w:txbxContent>
                </v:textbox>
                <w10:wrap type="topAndBottom" anchorx="page"/>
              </v:shape>
            </w:pict>
          </mc:Fallback>
        </mc:AlternateContent>
      </w:r>
    </w:p>
    <w:p w14:paraId="4003C1ED" w14:textId="60BD3457" w:rsidR="00454615" w:rsidRPr="00772590" w:rsidRDefault="00454615" w:rsidP="00772590">
      <w:pPr>
        <w:pStyle w:val="BodyText"/>
        <w:spacing w:before="2"/>
        <w:rPr>
          <w:i/>
          <w:sz w:val="25"/>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9205"/>
      </w:tblGrid>
      <w:tr w:rsidR="00772590" w14:paraId="13176991" w14:textId="77777777" w:rsidTr="00217083">
        <w:tc>
          <w:tcPr>
            <w:tcW w:w="1555" w:type="dxa"/>
          </w:tcPr>
          <w:p w14:paraId="3C87E24F" w14:textId="77777777" w:rsidR="00772590" w:rsidRDefault="00772590" w:rsidP="00217083">
            <w:pPr>
              <w:pStyle w:val="BodyText"/>
              <w:spacing w:before="2"/>
              <w:rPr>
                <w:i/>
                <w:sz w:val="22"/>
              </w:rPr>
            </w:pPr>
            <w:r>
              <w:rPr>
                <w:noProof/>
                <w:lang w:val="en-GB" w:eastAsia="en-GB" w:bidi="ar-SA"/>
              </w:rPr>
              <mc:AlternateContent>
                <mc:Choice Requires="wpg">
                  <w:drawing>
                    <wp:inline distT="0" distB="0" distL="0" distR="0" wp14:anchorId="0439A3CA" wp14:editId="324D3421">
                      <wp:extent cx="719455" cy="719455"/>
                      <wp:effectExtent l="0" t="0" r="4445" b="4445"/>
                      <wp:docPr id="309"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455" cy="719455"/>
                                <a:chOff x="780" y="27"/>
                                <a:chExt cx="1133" cy="1133"/>
                              </a:xfrm>
                            </wpg:grpSpPr>
                            <wps:wsp>
                              <wps:cNvPr id="310" name="Rectangle 76"/>
                              <wps:cNvSpPr>
                                <a:spLocks/>
                              </wps:cNvSpPr>
                              <wps:spPr bwMode="auto">
                                <a:xfrm>
                                  <a:off x="780" y="26"/>
                                  <a:ext cx="1133" cy="1133"/>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1" name="AutoShape 75"/>
                              <wps:cNvSpPr>
                                <a:spLocks/>
                              </wps:cNvSpPr>
                              <wps:spPr bwMode="auto">
                                <a:xfrm>
                                  <a:off x="1053" y="370"/>
                                  <a:ext cx="554" cy="525"/>
                                </a:xfrm>
                                <a:custGeom>
                                  <a:avLst/>
                                  <a:gdLst>
                                    <a:gd name="T0" fmla="+- 0 1264 1054"/>
                                    <a:gd name="T1" fmla="*/ T0 w 554"/>
                                    <a:gd name="T2" fmla="+- 0 370 370"/>
                                    <a:gd name="T3" fmla="*/ 370 h 525"/>
                                    <a:gd name="T4" fmla="+- 0 1127 1054"/>
                                    <a:gd name="T5" fmla="*/ T4 w 554"/>
                                    <a:gd name="T6" fmla="+- 0 370 370"/>
                                    <a:gd name="T7" fmla="*/ 370 h 525"/>
                                    <a:gd name="T8" fmla="+- 0 1098 1054"/>
                                    <a:gd name="T9" fmla="*/ T8 w 554"/>
                                    <a:gd name="T10" fmla="+- 0 376 370"/>
                                    <a:gd name="T11" fmla="*/ 376 h 525"/>
                                    <a:gd name="T12" fmla="+- 0 1075 1054"/>
                                    <a:gd name="T13" fmla="*/ T12 w 554"/>
                                    <a:gd name="T14" fmla="+- 0 391 370"/>
                                    <a:gd name="T15" fmla="*/ 391 h 525"/>
                                    <a:gd name="T16" fmla="+- 0 1060 1054"/>
                                    <a:gd name="T17" fmla="*/ T16 w 554"/>
                                    <a:gd name="T18" fmla="+- 0 414 370"/>
                                    <a:gd name="T19" fmla="*/ 414 h 525"/>
                                    <a:gd name="T20" fmla="+- 0 1054 1054"/>
                                    <a:gd name="T21" fmla="*/ T20 w 554"/>
                                    <a:gd name="T22" fmla="+- 0 443 370"/>
                                    <a:gd name="T23" fmla="*/ 443 h 525"/>
                                    <a:gd name="T24" fmla="+- 0 1054 1054"/>
                                    <a:gd name="T25" fmla="*/ T24 w 554"/>
                                    <a:gd name="T26" fmla="+- 0 821 370"/>
                                    <a:gd name="T27" fmla="*/ 821 h 525"/>
                                    <a:gd name="T28" fmla="+- 0 1060 1054"/>
                                    <a:gd name="T29" fmla="*/ T28 w 554"/>
                                    <a:gd name="T30" fmla="+- 0 850 370"/>
                                    <a:gd name="T31" fmla="*/ 850 h 525"/>
                                    <a:gd name="T32" fmla="+- 0 1075 1054"/>
                                    <a:gd name="T33" fmla="*/ T32 w 554"/>
                                    <a:gd name="T34" fmla="+- 0 873 370"/>
                                    <a:gd name="T35" fmla="*/ 873 h 525"/>
                                    <a:gd name="T36" fmla="+- 0 1098 1054"/>
                                    <a:gd name="T37" fmla="*/ T36 w 554"/>
                                    <a:gd name="T38" fmla="+- 0 888 370"/>
                                    <a:gd name="T39" fmla="*/ 888 h 525"/>
                                    <a:gd name="T40" fmla="+- 0 1127 1054"/>
                                    <a:gd name="T41" fmla="*/ T40 w 554"/>
                                    <a:gd name="T42" fmla="+- 0 894 370"/>
                                    <a:gd name="T43" fmla="*/ 894 h 525"/>
                                    <a:gd name="T44" fmla="+- 0 1534 1054"/>
                                    <a:gd name="T45" fmla="*/ T44 w 554"/>
                                    <a:gd name="T46" fmla="+- 0 894 370"/>
                                    <a:gd name="T47" fmla="*/ 894 h 525"/>
                                    <a:gd name="T48" fmla="+- 0 1563 1054"/>
                                    <a:gd name="T49" fmla="*/ T48 w 554"/>
                                    <a:gd name="T50" fmla="+- 0 888 370"/>
                                    <a:gd name="T51" fmla="*/ 888 h 525"/>
                                    <a:gd name="T52" fmla="+- 0 1586 1054"/>
                                    <a:gd name="T53" fmla="*/ T52 w 554"/>
                                    <a:gd name="T54" fmla="+- 0 873 370"/>
                                    <a:gd name="T55" fmla="*/ 873 h 525"/>
                                    <a:gd name="T56" fmla="+- 0 1591 1054"/>
                                    <a:gd name="T57" fmla="*/ T56 w 554"/>
                                    <a:gd name="T58" fmla="+- 0 865 370"/>
                                    <a:gd name="T59" fmla="*/ 865 h 525"/>
                                    <a:gd name="T60" fmla="+- 0 1127 1054"/>
                                    <a:gd name="T61" fmla="*/ T60 w 554"/>
                                    <a:gd name="T62" fmla="+- 0 865 370"/>
                                    <a:gd name="T63" fmla="*/ 865 h 525"/>
                                    <a:gd name="T64" fmla="+- 0 1110 1054"/>
                                    <a:gd name="T65" fmla="*/ T64 w 554"/>
                                    <a:gd name="T66" fmla="+- 0 862 370"/>
                                    <a:gd name="T67" fmla="*/ 862 h 525"/>
                                    <a:gd name="T68" fmla="+- 0 1096 1054"/>
                                    <a:gd name="T69" fmla="*/ T68 w 554"/>
                                    <a:gd name="T70" fmla="+- 0 852 370"/>
                                    <a:gd name="T71" fmla="*/ 852 h 525"/>
                                    <a:gd name="T72" fmla="+- 0 1086 1054"/>
                                    <a:gd name="T73" fmla="*/ T72 w 554"/>
                                    <a:gd name="T74" fmla="+- 0 838 370"/>
                                    <a:gd name="T75" fmla="*/ 838 h 525"/>
                                    <a:gd name="T76" fmla="+- 0 1083 1054"/>
                                    <a:gd name="T77" fmla="*/ T76 w 554"/>
                                    <a:gd name="T78" fmla="+- 0 821 370"/>
                                    <a:gd name="T79" fmla="*/ 821 h 525"/>
                                    <a:gd name="T80" fmla="+- 0 1083 1054"/>
                                    <a:gd name="T81" fmla="*/ T80 w 554"/>
                                    <a:gd name="T82" fmla="+- 0 443 370"/>
                                    <a:gd name="T83" fmla="*/ 443 h 525"/>
                                    <a:gd name="T84" fmla="+- 0 1086 1054"/>
                                    <a:gd name="T85" fmla="*/ T84 w 554"/>
                                    <a:gd name="T86" fmla="+- 0 426 370"/>
                                    <a:gd name="T87" fmla="*/ 426 h 525"/>
                                    <a:gd name="T88" fmla="+- 0 1096 1054"/>
                                    <a:gd name="T89" fmla="*/ T88 w 554"/>
                                    <a:gd name="T90" fmla="+- 0 412 370"/>
                                    <a:gd name="T91" fmla="*/ 412 h 525"/>
                                    <a:gd name="T92" fmla="+- 0 1110 1054"/>
                                    <a:gd name="T93" fmla="*/ T92 w 554"/>
                                    <a:gd name="T94" fmla="+- 0 403 370"/>
                                    <a:gd name="T95" fmla="*/ 403 h 525"/>
                                    <a:gd name="T96" fmla="+- 0 1127 1054"/>
                                    <a:gd name="T97" fmla="*/ T96 w 554"/>
                                    <a:gd name="T98" fmla="+- 0 399 370"/>
                                    <a:gd name="T99" fmla="*/ 399 h 525"/>
                                    <a:gd name="T100" fmla="+- 0 1264 1054"/>
                                    <a:gd name="T101" fmla="*/ T100 w 554"/>
                                    <a:gd name="T102" fmla="+- 0 399 370"/>
                                    <a:gd name="T103" fmla="*/ 399 h 525"/>
                                    <a:gd name="T104" fmla="+- 0 1270 1054"/>
                                    <a:gd name="T105" fmla="*/ T104 w 554"/>
                                    <a:gd name="T106" fmla="+- 0 393 370"/>
                                    <a:gd name="T107" fmla="*/ 393 h 525"/>
                                    <a:gd name="T108" fmla="+- 0 1270 1054"/>
                                    <a:gd name="T109" fmla="*/ T108 w 554"/>
                                    <a:gd name="T110" fmla="+- 0 377 370"/>
                                    <a:gd name="T111" fmla="*/ 377 h 525"/>
                                    <a:gd name="T112" fmla="+- 0 1264 1054"/>
                                    <a:gd name="T113" fmla="*/ T112 w 554"/>
                                    <a:gd name="T114" fmla="+- 0 370 370"/>
                                    <a:gd name="T115" fmla="*/ 370 h 525"/>
                                    <a:gd name="T116" fmla="+- 0 1601 1054"/>
                                    <a:gd name="T117" fmla="*/ T116 w 554"/>
                                    <a:gd name="T118" fmla="+- 0 678 370"/>
                                    <a:gd name="T119" fmla="*/ 678 h 525"/>
                                    <a:gd name="T120" fmla="+- 0 1584 1054"/>
                                    <a:gd name="T121" fmla="*/ T120 w 554"/>
                                    <a:gd name="T122" fmla="+- 0 678 370"/>
                                    <a:gd name="T123" fmla="*/ 678 h 525"/>
                                    <a:gd name="T124" fmla="+- 0 1578 1054"/>
                                    <a:gd name="T125" fmla="*/ T124 w 554"/>
                                    <a:gd name="T126" fmla="+- 0 684 370"/>
                                    <a:gd name="T127" fmla="*/ 684 h 525"/>
                                    <a:gd name="T128" fmla="+- 0 1578 1054"/>
                                    <a:gd name="T129" fmla="*/ T128 w 554"/>
                                    <a:gd name="T130" fmla="+- 0 821 370"/>
                                    <a:gd name="T131" fmla="*/ 821 h 525"/>
                                    <a:gd name="T132" fmla="+- 0 1575 1054"/>
                                    <a:gd name="T133" fmla="*/ T132 w 554"/>
                                    <a:gd name="T134" fmla="+- 0 838 370"/>
                                    <a:gd name="T135" fmla="*/ 838 h 525"/>
                                    <a:gd name="T136" fmla="+- 0 1565 1054"/>
                                    <a:gd name="T137" fmla="*/ T136 w 554"/>
                                    <a:gd name="T138" fmla="+- 0 852 370"/>
                                    <a:gd name="T139" fmla="*/ 852 h 525"/>
                                    <a:gd name="T140" fmla="+- 0 1551 1054"/>
                                    <a:gd name="T141" fmla="*/ T140 w 554"/>
                                    <a:gd name="T142" fmla="+- 0 862 370"/>
                                    <a:gd name="T143" fmla="*/ 862 h 525"/>
                                    <a:gd name="T144" fmla="+- 0 1534 1054"/>
                                    <a:gd name="T145" fmla="*/ T144 w 554"/>
                                    <a:gd name="T146" fmla="+- 0 865 370"/>
                                    <a:gd name="T147" fmla="*/ 865 h 525"/>
                                    <a:gd name="T148" fmla="+- 0 1591 1054"/>
                                    <a:gd name="T149" fmla="*/ T148 w 554"/>
                                    <a:gd name="T150" fmla="+- 0 865 370"/>
                                    <a:gd name="T151" fmla="*/ 865 h 525"/>
                                    <a:gd name="T152" fmla="+- 0 1601 1054"/>
                                    <a:gd name="T153" fmla="*/ T152 w 554"/>
                                    <a:gd name="T154" fmla="+- 0 850 370"/>
                                    <a:gd name="T155" fmla="*/ 850 h 525"/>
                                    <a:gd name="T156" fmla="+- 0 1607 1054"/>
                                    <a:gd name="T157" fmla="*/ T156 w 554"/>
                                    <a:gd name="T158" fmla="+- 0 821 370"/>
                                    <a:gd name="T159" fmla="*/ 821 h 525"/>
                                    <a:gd name="T160" fmla="+- 0 1607 1054"/>
                                    <a:gd name="T161" fmla="*/ T160 w 554"/>
                                    <a:gd name="T162" fmla="+- 0 684 370"/>
                                    <a:gd name="T163" fmla="*/ 684 h 525"/>
                                    <a:gd name="T164" fmla="+- 0 1601 1054"/>
                                    <a:gd name="T165" fmla="*/ T164 w 554"/>
                                    <a:gd name="T166" fmla="+- 0 678 370"/>
                                    <a:gd name="T167"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54" h="525">
                                      <a:moveTo>
                                        <a:pt x="210" y="0"/>
                                      </a:move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37" y="495"/>
                                      </a:lnTo>
                                      <a:lnTo>
                                        <a:pt x="73" y="495"/>
                                      </a:lnTo>
                                      <a:lnTo>
                                        <a:pt x="56" y="492"/>
                                      </a:lnTo>
                                      <a:lnTo>
                                        <a:pt x="42" y="482"/>
                                      </a:lnTo>
                                      <a:lnTo>
                                        <a:pt x="32" y="468"/>
                                      </a:lnTo>
                                      <a:lnTo>
                                        <a:pt x="29" y="451"/>
                                      </a:lnTo>
                                      <a:lnTo>
                                        <a:pt x="29" y="73"/>
                                      </a:lnTo>
                                      <a:lnTo>
                                        <a:pt x="32" y="56"/>
                                      </a:lnTo>
                                      <a:lnTo>
                                        <a:pt x="42" y="42"/>
                                      </a:lnTo>
                                      <a:lnTo>
                                        <a:pt x="56" y="33"/>
                                      </a:lnTo>
                                      <a:lnTo>
                                        <a:pt x="73" y="29"/>
                                      </a:lnTo>
                                      <a:lnTo>
                                        <a:pt x="210" y="29"/>
                                      </a:lnTo>
                                      <a:lnTo>
                                        <a:pt x="216" y="23"/>
                                      </a:lnTo>
                                      <a:lnTo>
                                        <a:pt x="216" y="7"/>
                                      </a:lnTo>
                                      <a:lnTo>
                                        <a:pt x="210" y="0"/>
                                      </a:lnTo>
                                      <a:close/>
                                      <a:moveTo>
                                        <a:pt x="547" y="308"/>
                                      </a:moveTo>
                                      <a:lnTo>
                                        <a:pt x="530" y="308"/>
                                      </a:lnTo>
                                      <a:lnTo>
                                        <a:pt x="524" y="314"/>
                                      </a:lnTo>
                                      <a:lnTo>
                                        <a:pt x="524" y="451"/>
                                      </a:lnTo>
                                      <a:lnTo>
                                        <a:pt x="521" y="468"/>
                                      </a:lnTo>
                                      <a:lnTo>
                                        <a:pt x="511" y="482"/>
                                      </a:lnTo>
                                      <a:lnTo>
                                        <a:pt x="497" y="492"/>
                                      </a:lnTo>
                                      <a:lnTo>
                                        <a:pt x="480" y="495"/>
                                      </a:lnTo>
                                      <a:lnTo>
                                        <a:pt x="537" y="495"/>
                                      </a:lnTo>
                                      <a:lnTo>
                                        <a:pt x="547" y="480"/>
                                      </a:lnTo>
                                      <a:lnTo>
                                        <a:pt x="553" y="451"/>
                                      </a:lnTo>
                                      <a:lnTo>
                                        <a:pt x="553" y="314"/>
                                      </a:lnTo>
                                      <a:lnTo>
                                        <a:pt x="547" y="3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 name="Freeform 74"/>
                              <wps:cNvSpPr>
                                <a:spLocks/>
                              </wps:cNvSpPr>
                              <wps:spPr bwMode="auto">
                                <a:xfrm>
                                  <a:off x="1053" y="370"/>
                                  <a:ext cx="554" cy="525"/>
                                </a:xfrm>
                                <a:custGeom>
                                  <a:avLst/>
                                  <a:gdLst>
                                    <a:gd name="T0" fmla="+- 0 1593 1054"/>
                                    <a:gd name="T1" fmla="*/ T0 w 554"/>
                                    <a:gd name="T2" fmla="+- 0 678 370"/>
                                    <a:gd name="T3" fmla="*/ 678 h 525"/>
                                    <a:gd name="T4" fmla="+- 0 1584 1054"/>
                                    <a:gd name="T5" fmla="*/ T4 w 554"/>
                                    <a:gd name="T6" fmla="+- 0 678 370"/>
                                    <a:gd name="T7" fmla="*/ 678 h 525"/>
                                    <a:gd name="T8" fmla="+- 0 1578 1054"/>
                                    <a:gd name="T9" fmla="*/ T8 w 554"/>
                                    <a:gd name="T10" fmla="+- 0 684 370"/>
                                    <a:gd name="T11" fmla="*/ 684 h 525"/>
                                    <a:gd name="T12" fmla="+- 0 1578 1054"/>
                                    <a:gd name="T13" fmla="*/ T12 w 554"/>
                                    <a:gd name="T14" fmla="+- 0 692 370"/>
                                    <a:gd name="T15" fmla="*/ 692 h 525"/>
                                    <a:gd name="T16" fmla="+- 0 1578 1054"/>
                                    <a:gd name="T17" fmla="*/ T16 w 554"/>
                                    <a:gd name="T18" fmla="+- 0 821 370"/>
                                    <a:gd name="T19" fmla="*/ 821 h 525"/>
                                    <a:gd name="T20" fmla="+- 0 1575 1054"/>
                                    <a:gd name="T21" fmla="*/ T20 w 554"/>
                                    <a:gd name="T22" fmla="+- 0 838 370"/>
                                    <a:gd name="T23" fmla="*/ 838 h 525"/>
                                    <a:gd name="T24" fmla="+- 0 1565 1054"/>
                                    <a:gd name="T25" fmla="*/ T24 w 554"/>
                                    <a:gd name="T26" fmla="+- 0 852 370"/>
                                    <a:gd name="T27" fmla="*/ 852 h 525"/>
                                    <a:gd name="T28" fmla="+- 0 1551 1054"/>
                                    <a:gd name="T29" fmla="*/ T28 w 554"/>
                                    <a:gd name="T30" fmla="+- 0 862 370"/>
                                    <a:gd name="T31" fmla="*/ 862 h 525"/>
                                    <a:gd name="T32" fmla="+- 0 1534 1054"/>
                                    <a:gd name="T33" fmla="*/ T32 w 554"/>
                                    <a:gd name="T34" fmla="+- 0 865 370"/>
                                    <a:gd name="T35" fmla="*/ 865 h 525"/>
                                    <a:gd name="T36" fmla="+- 0 1127 1054"/>
                                    <a:gd name="T37" fmla="*/ T36 w 554"/>
                                    <a:gd name="T38" fmla="+- 0 865 370"/>
                                    <a:gd name="T39" fmla="*/ 865 h 525"/>
                                    <a:gd name="T40" fmla="+- 0 1110 1054"/>
                                    <a:gd name="T41" fmla="*/ T40 w 554"/>
                                    <a:gd name="T42" fmla="+- 0 862 370"/>
                                    <a:gd name="T43" fmla="*/ 862 h 525"/>
                                    <a:gd name="T44" fmla="+- 0 1096 1054"/>
                                    <a:gd name="T45" fmla="*/ T44 w 554"/>
                                    <a:gd name="T46" fmla="+- 0 852 370"/>
                                    <a:gd name="T47" fmla="*/ 852 h 525"/>
                                    <a:gd name="T48" fmla="+- 0 1086 1054"/>
                                    <a:gd name="T49" fmla="*/ T48 w 554"/>
                                    <a:gd name="T50" fmla="+- 0 838 370"/>
                                    <a:gd name="T51" fmla="*/ 838 h 525"/>
                                    <a:gd name="T52" fmla="+- 0 1083 1054"/>
                                    <a:gd name="T53" fmla="*/ T52 w 554"/>
                                    <a:gd name="T54" fmla="+- 0 821 370"/>
                                    <a:gd name="T55" fmla="*/ 821 h 525"/>
                                    <a:gd name="T56" fmla="+- 0 1083 1054"/>
                                    <a:gd name="T57" fmla="*/ T56 w 554"/>
                                    <a:gd name="T58" fmla="+- 0 443 370"/>
                                    <a:gd name="T59" fmla="*/ 443 h 525"/>
                                    <a:gd name="T60" fmla="+- 0 1086 1054"/>
                                    <a:gd name="T61" fmla="*/ T60 w 554"/>
                                    <a:gd name="T62" fmla="+- 0 426 370"/>
                                    <a:gd name="T63" fmla="*/ 426 h 525"/>
                                    <a:gd name="T64" fmla="+- 0 1096 1054"/>
                                    <a:gd name="T65" fmla="*/ T64 w 554"/>
                                    <a:gd name="T66" fmla="+- 0 412 370"/>
                                    <a:gd name="T67" fmla="*/ 412 h 525"/>
                                    <a:gd name="T68" fmla="+- 0 1110 1054"/>
                                    <a:gd name="T69" fmla="*/ T68 w 554"/>
                                    <a:gd name="T70" fmla="+- 0 403 370"/>
                                    <a:gd name="T71" fmla="*/ 403 h 525"/>
                                    <a:gd name="T72" fmla="+- 0 1127 1054"/>
                                    <a:gd name="T73" fmla="*/ T72 w 554"/>
                                    <a:gd name="T74" fmla="+- 0 399 370"/>
                                    <a:gd name="T75" fmla="*/ 399 h 525"/>
                                    <a:gd name="T76" fmla="+- 0 1256 1054"/>
                                    <a:gd name="T77" fmla="*/ T76 w 554"/>
                                    <a:gd name="T78" fmla="+- 0 399 370"/>
                                    <a:gd name="T79" fmla="*/ 399 h 525"/>
                                    <a:gd name="T80" fmla="+- 0 1264 1054"/>
                                    <a:gd name="T81" fmla="*/ T80 w 554"/>
                                    <a:gd name="T82" fmla="+- 0 399 370"/>
                                    <a:gd name="T83" fmla="*/ 399 h 525"/>
                                    <a:gd name="T84" fmla="+- 0 1270 1054"/>
                                    <a:gd name="T85" fmla="*/ T84 w 554"/>
                                    <a:gd name="T86" fmla="+- 0 393 370"/>
                                    <a:gd name="T87" fmla="*/ 393 h 525"/>
                                    <a:gd name="T88" fmla="+- 0 1270 1054"/>
                                    <a:gd name="T89" fmla="*/ T88 w 554"/>
                                    <a:gd name="T90" fmla="+- 0 385 370"/>
                                    <a:gd name="T91" fmla="*/ 385 h 525"/>
                                    <a:gd name="T92" fmla="+- 0 1270 1054"/>
                                    <a:gd name="T93" fmla="*/ T92 w 554"/>
                                    <a:gd name="T94" fmla="+- 0 377 370"/>
                                    <a:gd name="T95" fmla="*/ 377 h 525"/>
                                    <a:gd name="T96" fmla="+- 0 1264 1054"/>
                                    <a:gd name="T97" fmla="*/ T96 w 554"/>
                                    <a:gd name="T98" fmla="+- 0 370 370"/>
                                    <a:gd name="T99" fmla="*/ 370 h 525"/>
                                    <a:gd name="T100" fmla="+- 0 1256 1054"/>
                                    <a:gd name="T101" fmla="*/ T100 w 554"/>
                                    <a:gd name="T102" fmla="+- 0 370 370"/>
                                    <a:gd name="T103" fmla="*/ 370 h 525"/>
                                    <a:gd name="T104" fmla="+- 0 1127 1054"/>
                                    <a:gd name="T105" fmla="*/ T104 w 554"/>
                                    <a:gd name="T106" fmla="+- 0 370 370"/>
                                    <a:gd name="T107" fmla="*/ 370 h 525"/>
                                    <a:gd name="T108" fmla="+- 0 1098 1054"/>
                                    <a:gd name="T109" fmla="*/ T108 w 554"/>
                                    <a:gd name="T110" fmla="+- 0 376 370"/>
                                    <a:gd name="T111" fmla="*/ 376 h 525"/>
                                    <a:gd name="T112" fmla="+- 0 1075 1054"/>
                                    <a:gd name="T113" fmla="*/ T112 w 554"/>
                                    <a:gd name="T114" fmla="+- 0 391 370"/>
                                    <a:gd name="T115" fmla="*/ 391 h 525"/>
                                    <a:gd name="T116" fmla="+- 0 1060 1054"/>
                                    <a:gd name="T117" fmla="*/ T116 w 554"/>
                                    <a:gd name="T118" fmla="+- 0 414 370"/>
                                    <a:gd name="T119" fmla="*/ 414 h 525"/>
                                    <a:gd name="T120" fmla="+- 0 1054 1054"/>
                                    <a:gd name="T121" fmla="*/ T120 w 554"/>
                                    <a:gd name="T122" fmla="+- 0 443 370"/>
                                    <a:gd name="T123" fmla="*/ 443 h 525"/>
                                    <a:gd name="T124" fmla="+- 0 1054 1054"/>
                                    <a:gd name="T125" fmla="*/ T124 w 554"/>
                                    <a:gd name="T126" fmla="+- 0 821 370"/>
                                    <a:gd name="T127" fmla="*/ 821 h 525"/>
                                    <a:gd name="T128" fmla="+- 0 1060 1054"/>
                                    <a:gd name="T129" fmla="*/ T128 w 554"/>
                                    <a:gd name="T130" fmla="+- 0 850 370"/>
                                    <a:gd name="T131" fmla="*/ 850 h 525"/>
                                    <a:gd name="T132" fmla="+- 0 1075 1054"/>
                                    <a:gd name="T133" fmla="*/ T132 w 554"/>
                                    <a:gd name="T134" fmla="+- 0 873 370"/>
                                    <a:gd name="T135" fmla="*/ 873 h 525"/>
                                    <a:gd name="T136" fmla="+- 0 1098 1054"/>
                                    <a:gd name="T137" fmla="*/ T136 w 554"/>
                                    <a:gd name="T138" fmla="+- 0 888 370"/>
                                    <a:gd name="T139" fmla="*/ 888 h 525"/>
                                    <a:gd name="T140" fmla="+- 0 1127 1054"/>
                                    <a:gd name="T141" fmla="*/ T140 w 554"/>
                                    <a:gd name="T142" fmla="+- 0 894 370"/>
                                    <a:gd name="T143" fmla="*/ 894 h 525"/>
                                    <a:gd name="T144" fmla="+- 0 1534 1054"/>
                                    <a:gd name="T145" fmla="*/ T144 w 554"/>
                                    <a:gd name="T146" fmla="+- 0 894 370"/>
                                    <a:gd name="T147" fmla="*/ 894 h 525"/>
                                    <a:gd name="T148" fmla="+- 0 1563 1054"/>
                                    <a:gd name="T149" fmla="*/ T148 w 554"/>
                                    <a:gd name="T150" fmla="+- 0 888 370"/>
                                    <a:gd name="T151" fmla="*/ 888 h 525"/>
                                    <a:gd name="T152" fmla="+- 0 1586 1054"/>
                                    <a:gd name="T153" fmla="*/ T152 w 554"/>
                                    <a:gd name="T154" fmla="+- 0 873 370"/>
                                    <a:gd name="T155" fmla="*/ 873 h 525"/>
                                    <a:gd name="T156" fmla="+- 0 1601 1054"/>
                                    <a:gd name="T157" fmla="*/ T156 w 554"/>
                                    <a:gd name="T158" fmla="+- 0 850 370"/>
                                    <a:gd name="T159" fmla="*/ 850 h 525"/>
                                    <a:gd name="T160" fmla="+- 0 1607 1054"/>
                                    <a:gd name="T161" fmla="*/ T160 w 554"/>
                                    <a:gd name="T162" fmla="+- 0 821 370"/>
                                    <a:gd name="T163" fmla="*/ 821 h 525"/>
                                    <a:gd name="T164" fmla="+- 0 1607 1054"/>
                                    <a:gd name="T165" fmla="*/ T164 w 554"/>
                                    <a:gd name="T166" fmla="+- 0 692 370"/>
                                    <a:gd name="T167" fmla="*/ 692 h 525"/>
                                    <a:gd name="T168" fmla="+- 0 1607 1054"/>
                                    <a:gd name="T169" fmla="*/ T168 w 554"/>
                                    <a:gd name="T170" fmla="+- 0 684 370"/>
                                    <a:gd name="T171" fmla="*/ 684 h 525"/>
                                    <a:gd name="T172" fmla="+- 0 1601 1054"/>
                                    <a:gd name="T173" fmla="*/ T172 w 554"/>
                                    <a:gd name="T174" fmla="+- 0 678 370"/>
                                    <a:gd name="T175" fmla="*/ 678 h 525"/>
                                    <a:gd name="T176" fmla="+- 0 1593 1054"/>
                                    <a:gd name="T177" fmla="*/ T176 w 554"/>
                                    <a:gd name="T178" fmla="+- 0 678 370"/>
                                    <a:gd name="T179"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554" h="525">
                                      <a:moveTo>
                                        <a:pt x="539" y="308"/>
                                      </a:moveTo>
                                      <a:lnTo>
                                        <a:pt x="530" y="308"/>
                                      </a:lnTo>
                                      <a:lnTo>
                                        <a:pt x="524" y="314"/>
                                      </a:lnTo>
                                      <a:lnTo>
                                        <a:pt x="524" y="322"/>
                                      </a:lnTo>
                                      <a:lnTo>
                                        <a:pt x="524" y="451"/>
                                      </a:lnTo>
                                      <a:lnTo>
                                        <a:pt x="521" y="468"/>
                                      </a:lnTo>
                                      <a:lnTo>
                                        <a:pt x="511" y="482"/>
                                      </a:lnTo>
                                      <a:lnTo>
                                        <a:pt x="497" y="492"/>
                                      </a:lnTo>
                                      <a:lnTo>
                                        <a:pt x="480" y="495"/>
                                      </a:lnTo>
                                      <a:lnTo>
                                        <a:pt x="73" y="495"/>
                                      </a:lnTo>
                                      <a:lnTo>
                                        <a:pt x="56" y="492"/>
                                      </a:lnTo>
                                      <a:lnTo>
                                        <a:pt x="42" y="482"/>
                                      </a:lnTo>
                                      <a:lnTo>
                                        <a:pt x="32" y="468"/>
                                      </a:lnTo>
                                      <a:lnTo>
                                        <a:pt x="29" y="451"/>
                                      </a:lnTo>
                                      <a:lnTo>
                                        <a:pt x="29" y="73"/>
                                      </a:lnTo>
                                      <a:lnTo>
                                        <a:pt x="32" y="56"/>
                                      </a:lnTo>
                                      <a:lnTo>
                                        <a:pt x="42" y="42"/>
                                      </a:lnTo>
                                      <a:lnTo>
                                        <a:pt x="56" y="33"/>
                                      </a:lnTo>
                                      <a:lnTo>
                                        <a:pt x="73" y="29"/>
                                      </a:lnTo>
                                      <a:lnTo>
                                        <a:pt x="202" y="29"/>
                                      </a:lnTo>
                                      <a:lnTo>
                                        <a:pt x="210" y="29"/>
                                      </a:lnTo>
                                      <a:lnTo>
                                        <a:pt x="216" y="23"/>
                                      </a:lnTo>
                                      <a:lnTo>
                                        <a:pt x="216" y="15"/>
                                      </a:lnTo>
                                      <a:lnTo>
                                        <a:pt x="216" y="7"/>
                                      </a:lnTo>
                                      <a:lnTo>
                                        <a:pt x="210" y="0"/>
                                      </a:lnTo>
                                      <a:lnTo>
                                        <a:pt x="202" y="0"/>
                                      </a:ln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47" y="480"/>
                                      </a:lnTo>
                                      <a:lnTo>
                                        <a:pt x="553" y="451"/>
                                      </a:lnTo>
                                      <a:lnTo>
                                        <a:pt x="553" y="322"/>
                                      </a:lnTo>
                                      <a:lnTo>
                                        <a:pt x="553" y="314"/>
                                      </a:lnTo>
                                      <a:lnTo>
                                        <a:pt x="547" y="308"/>
                                      </a:lnTo>
                                      <a:lnTo>
                                        <a:pt x="539" y="308"/>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 name="AutoShape 73"/>
                              <wps:cNvSpPr>
                                <a:spLocks/>
                              </wps:cNvSpPr>
                              <wps:spPr bwMode="auto">
                                <a:xfrm>
                                  <a:off x="1210" y="313"/>
                                  <a:ext cx="428" cy="428"/>
                                </a:xfrm>
                                <a:custGeom>
                                  <a:avLst/>
                                  <a:gdLst>
                                    <a:gd name="T0" fmla="+- 0 1555 1210"/>
                                    <a:gd name="T1" fmla="*/ T0 w 428"/>
                                    <a:gd name="T2" fmla="+- 0 313 313"/>
                                    <a:gd name="T3" fmla="*/ 313 h 428"/>
                                    <a:gd name="T4" fmla="+- 0 1530 1210"/>
                                    <a:gd name="T5" fmla="*/ T4 w 428"/>
                                    <a:gd name="T6" fmla="+- 0 318 313"/>
                                    <a:gd name="T7" fmla="*/ 318 h 428"/>
                                    <a:gd name="T8" fmla="+- 0 1509 1210"/>
                                    <a:gd name="T9" fmla="*/ T8 w 428"/>
                                    <a:gd name="T10" fmla="+- 0 333 313"/>
                                    <a:gd name="T11" fmla="*/ 333 h 428"/>
                                    <a:gd name="T12" fmla="+- 0 1248 1210"/>
                                    <a:gd name="T13" fmla="*/ T12 w 428"/>
                                    <a:gd name="T14" fmla="+- 0 594 313"/>
                                    <a:gd name="T15" fmla="*/ 594 h 428"/>
                                    <a:gd name="T16" fmla="+- 0 1246 1210"/>
                                    <a:gd name="T17" fmla="*/ T16 w 428"/>
                                    <a:gd name="T18" fmla="+- 0 596 313"/>
                                    <a:gd name="T19" fmla="*/ 596 h 428"/>
                                    <a:gd name="T20" fmla="+- 0 1210 1210"/>
                                    <a:gd name="T21" fmla="*/ T20 w 428"/>
                                    <a:gd name="T22" fmla="+- 0 726 313"/>
                                    <a:gd name="T23" fmla="*/ 726 h 428"/>
                                    <a:gd name="T24" fmla="+- 0 1212 1210"/>
                                    <a:gd name="T25" fmla="*/ T24 w 428"/>
                                    <a:gd name="T26" fmla="+- 0 732 313"/>
                                    <a:gd name="T27" fmla="*/ 732 h 428"/>
                                    <a:gd name="T28" fmla="+- 0 1219 1210"/>
                                    <a:gd name="T29" fmla="*/ T28 w 428"/>
                                    <a:gd name="T30" fmla="+- 0 739 313"/>
                                    <a:gd name="T31" fmla="*/ 739 h 428"/>
                                    <a:gd name="T32" fmla="+- 0 1224 1210"/>
                                    <a:gd name="T33" fmla="*/ T32 w 428"/>
                                    <a:gd name="T34" fmla="+- 0 741 313"/>
                                    <a:gd name="T35" fmla="*/ 741 h 428"/>
                                    <a:gd name="T36" fmla="+- 0 1355 1210"/>
                                    <a:gd name="T37" fmla="*/ T36 w 428"/>
                                    <a:gd name="T38" fmla="+- 0 705 313"/>
                                    <a:gd name="T39" fmla="*/ 705 h 428"/>
                                    <a:gd name="T40" fmla="+- 0 1355 1210"/>
                                    <a:gd name="T41" fmla="*/ T40 w 428"/>
                                    <a:gd name="T42" fmla="+- 0 704 313"/>
                                    <a:gd name="T43" fmla="*/ 704 h 428"/>
                                    <a:gd name="T44" fmla="+- 0 1247 1210"/>
                                    <a:gd name="T45" fmla="*/ T44 w 428"/>
                                    <a:gd name="T46" fmla="+- 0 704 313"/>
                                    <a:gd name="T47" fmla="*/ 704 h 428"/>
                                    <a:gd name="T48" fmla="+- 0 1267 1210"/>
                                    <a:gd name="T49" fmla="*/ T48 w 428"/>
                                    <a:gd name="T50" fmla="+- 0 629 313"/>
                                    <a:gd name="T51" fmla="*/ 629 h 428"/>
                                    <a:gd name="T52" fmla="+- 0 1309 1210"/>
                                    <a:gd name="T53" fmla="*/ T52 w 428"/>
                                    <a:gd name="T54" fmla="+- 0 629 313"/>
                                    <a:gd name="T55" fmla="*/ 629 h 428"/>
                                    <a:gd name="T56" fmla="+- 0 1281 1210"/>
                                    <a:gd name="T57" fmla="*/ T56 w 428"/>
                                    <a:gd name="T58" fmla="+- 0 601 313"/>
                                    <a:gd name="T59" fmla="*/ 601 h 428"/>
                                    <a:gd name="T60" fmla="+- 0 1493 1210"/>
                                    <a:gd name="T61" fmla="*/ T60 w 428"/>
                                    <a:gd name="T62" fmla="+- 0 389 313"/>
                                    <a:gd name="T63" fmla="*/ 389 h 428"/>
                                    <a:gd name="T64" fmla="+- 0 1534 1210"/>
                                    <a:gd name="T65" fmla="*/ T64 w 428"/>
                                    <a:gd name="T66" fmla="+- 0 389 313"/>
                                    <a:gd name="T67" fmla="*/ 389 h 428"/>
                                    <a:gd name="T68" fmla="+- 0 1514 1210"/>
                                    <a:gd name="T69" fmla="*/ T68 w 428"/>
                                    <a:gd name="T70" fmla="+- 0 369 313"/>
                                    <a:gd name="T71" fmla="*/ 369 h 428"/>
                                    <a:gd name="T72" fmla="+- 0 1529 1210"/>
                                    <a:gd name="T73" fmla="*/ T72 w 428"/>
                                    <a:gd name="T74" fmla="+- 0 353 313"/>
                                    <a:gd name="T75" fmla="*/ 353 h 428"/>
                                    <a:gd name="T76" fmla="+- 0 1541 1210"/>
                                    <a:gd name="T77" fmla="*/ T76 w 428"/>
                                    <a:gd name="T78" fmla="+- 0 345 313"/>
                                    <a:gd name="T79" fmla="*/ 345 h 428"/>
                                    <a:gd name="T80" fmla="+- 0 1555 1210"/>
                                    <a:gd name="T81" fmla="*/ T80 w 428"/>
                                    <a:gd name="T82" fmla="+- 0 343 313"/>
                                    <a:gd name="T83" fmla="*/ 343 h 428"/>
                                    <a:gd name="T84" fmla="+- 0 1611 1210"/>
                                    <a:gd name="T85" fmla="*/ T84 w 428"/>
                                    <a:gd name="T86" fmla="+- 0 343 313"/>
                                    <a:gd name="T87" fmla="*/ 343 h 428"/>
                                    <a:gd name="T88" fmla="+- 0 1601 1210"/>
                                    <a:gd name="T89" fmla="*/ T88 w 428"/>
                                    <a:gd name="T90" fmla="+- 0 333 313"/>
                                    <a:gd name="T91" fmla="*/ 333 h 428"/>
                                    <a:gd name="T92" fmla="+- 0 1580 1210"/>
                                    <a:gd name="T93" fmla="*/ T92 w 428"/>
                                    <a:gd name="T94" fmla="+- 0 318 313"/>
                                    <a:gd name="T95" fmla="*/ 318 h 428"/>
                                    <a:gd name="T96" fmla="+- 0 1555 1210"/>
                                    <a:gd name="T97" fmla="*/ T96 w 428"/>
                                    <a:gd name="T98" fmla="+- 0 313 313"/>
                                    <a:gd name="T99" fmla="*/ 313 h 428"/>
                                    <a:gd name="T100" fmla="+- 0 1309 1210"/>
                                    <a:gd name="T101" fmla="*/ T100 w 428"/>
                                    <a:gd name="T102" fmla="+- 0 629 313"/>
                                    <a:gd name="T103" fmla="*/ 629 h 428"/>
                                    <a:gd name="T104" fmla="+- 0 1267 1210"/>
                                    <a:gd name="T105" fmla="*/ T104 w 428"/>
                                    <a:gd name="T106" fmla="+- 0 629 313"/>
                                    <a:gd name="T107" fmla="*/ 629 h 428"/>
                                    <a:gd name="T108" fmla="+- 0 1322 1210"/>
                                    <a:gd name="T109" fmla="*/ T108 w 428"/>
                                    <a:gd name="T110" fmla="+- 0 683 313"/>
                                    <a:gd name="T111" fmla="*/ 683 h 428"/>
                                    <a:gd name="T112" fmla="+- 0 1247 1210"/>
                                    <a:gd name="T113" fmla="*/ T112 w 428"/>
                                    <a:gd name="T114" fmla="+- 0 704 313"/>
                                    <a:gd name="T115" fmla="*/ 704 h 428"/>
                                    <a:gd name="T116" fmla="+- 0 1355 1210"/>
                                    <a:gd name="T117" fmla="*/ T116 w 428"/>
                                    <a:gd name="T118" fmla="+- 0 704 313"/>
                                    <a:gd name="T119" fmla="*/ 704 h 428"/>
                                    <a:gd name="T120" fmla="+- 0 1357 1210"/>
                                    <a:gd name="T121" fmla="*/ T120 w 428"/>
                                    <a:gd name="T122" fmla="+- 0 703 313"/>
                                    <a:gd name="T123" fmla="*/ 703 h 428"/>
                                    <a:gd name="T124" fmla="+- 0 1391 1210"/>
                                    <a:gd name="T125" fmla="*/ T124 w 428"/>
                                    <a:gd name="T126" fmla="+- 0 670 313"/>
                                    <a:gd name="T127" fmla="*/ 670 h 428"/>
                                    <a:gd name="T128" fmla="+- 0 1350 1210"/>
                                    <a:gd name="T129" fmla="*/ T128 w 428"/>
                                    <a:gd name="T130" fmla="+- 0 670 313"/>
                                    <a:gd name="T131" fmla="*/ 670 h 428"/>
                                    <a:gd name="T132" fmla="+- 0 1309 1210"/>
                                    <a:gd name="T133" fmla="*/ T132 w 428"/>
                                    <a:gd name="T134" fmla="+- 0 629 313"/>
                                    <a:gd name="T135" fmla="*/ 629 h 428"/>
                                    <a:gd name="T136" fmla="+- 0 1534 1210"/>
                                    <a:gd name="T137" fmla="*/ T136 w 428"/>
                                    <a:gd name="T138" fmla="+- 0 389 313"/>
                                    <a:gd name="T139" fmla="*/ 389 h 428"/>
                                    <a:gd name="T140" fmla="+- 0 1493 1210"/>
                                    <a:gd name="T141" fmla="*/ T140 w 428"/>
                                    <a:gd name="T142" fmla="+- 0 389 313"/>
                                    <a:gd name="T143" fmla="*/ 389 h 428"/>
                                    <a:gd name="T144" fmla="+- 0 1562 1210"/>
                                    <a:gd name="T145" fmla="*/ T144 w 428"/>
                                    <a:gd name="T146" fmla="+- 0 458 313"/>
                                    <a:gd name="T147" fmla="*/ 458 h 428"/>
                                    <a:gd name="T148" fmla="+- 0 1350 1210"/>
                                    <a:gd name="T149" fmla="*/ T148 w 428"/>
                                    <a:gd name="T150" fmla="+- 0 670 313"/>
                                    <a:gd name="T151" fmla="*/ 670 h 428"/>
                                    <a:gd name="T152" fmla="+- 0 1391 1210"/>
                                    <a:gd name="T153" fmla="*/ T152 w 428"/>
                                    <a:gd name="T154" fmla="+- 0 670 313"/>
                                    <a:gd name="T155" fmla="*/ 670 h 428"/>
                                    <a:gd name="T156" fmla="+- 0 1618 1210"/>
                                    <a:gd name="T157" fmla="*/ T156 w 428"/>
                                    <a:gd name="T158" fmla="+- 0 442 313"/>
                                    <a:gd name="T159" fmla="*/ 442 h 428"/>
                                    <a:gd name="T160" fmla="+- 0 1622 1210"/>
                                    <a:gd name="T161" fmla="*/ T160 w 428"/>
                                    <a:gd name="T162" fmla="+- 0 437 313"/>
                                    <a:gd name="T163" fmla="*/ 437 h 428"/>
                                    <a:gd name="T164" fmla="+- 0 1582 1210"/>
                                    <a:gd name="T165" fmla="*/ T164 w 428"/>
                                    <a:gd name="T166" fmla="+- 0 437 313"/>
                                    <a:gd name="T167" fmla="*/ 437 h 428"/>
                                    <a:gd name="T168" fmla="+- 0 1534 1210"/>
                                    <a:gd name="T169" fmla="*/ T168 w 428"/>
                                    <a:gd name="T170" fmla="+- 0 389 313"/>
                                    <a:gd name="T171" fmla="*/ 389 h 428"/>
                                    <a:gd name="T172" fmla="+- 0 1611 1210"/>
                                    <a:gd name="T173" fmla="*/ T172 w 428"/>
                                    <a:gd name="T174" fmla="+- 0 343 313"/>
                                    <a:gd name="T175" fmla="*/ 343 h 428"/>
                                    <a:gd name="T176" fmla="+- 0 1555 1210"/>
                                    <a:gd name="T177" fmla="*/ T176 w 428"/>
                                    <a:gd name="T178" fmla="+- 0 343 313"/>
                                    <a:gd name="T179" fmla="*/ 343 h 428"/>
                                    <a:gd name="T180" fmla="+- 0 1569 1210"/>
                                    <a:gd name="T181" fmla="*/ T180 w 428"/>
                                    <a:gd name="T182" fmla="+- 0 345 313"/>
                                    <a:gd name="T183" fmla="*/ 345 h 428"/>
                                    <a:gd name="T184" fmla="+- 0 1581 1210"/>
                                    <a:gd name="T185" fmla="*/ T184 w 428"/>
                                    <a:gd name="T186" fmla="+- 0 353 313"/>
                                    <a:gd name="T187" fmla="*/ 353 h 428"/>
                                    <a:gd name="T188" fmla="+- 0 1598 1210"/>
                                    <a:gd name="T189" fmla="*/ T188 w 428"/>
                                    <a:gd name="T190" fmla="+- 0 370 313"/>
                                    <a:gd name="T191" fmla="*/ 370 h 428"/>
                                    <a:gd name="T192" fmla="+- 0 1606 1210"/>
                                    <a:gd name="T193" fmla="*/ T192 w 428"/>
                                    <a:gd name="T194" fmla="+- 0 382 313"/>
                                    <a:gd name="T195" fmla="*/ 382 h 428"/>
                                    <a:gd name="T196" fmla="+- 0 1608 1210"/>
                                    <a:gd name="T197" fmla="*/ T196 w 428"/>
                                    <a:gd name="T198" fmla="+- 0 396 313"/>
                                    <a:gd name="T199" fmla="*/ 396 h 428"/>
                                    <a:gd name="T200" fmla="+- 0 1606 1210"/>
                                    <a:gd name="T201" fmla="*/ T200 w 428"/>
                                    <a:gd name="T202" fmla="+- 0 410 313"/>
                                    <a:gd name="T203" fmla="*/ 410 h 428"/>
                                    <a:gd name="T204" fmla="+- 0 1598 1210"/>
                                    <a:gd name="T205" fmla="*/ T204 w 428"/>
                                    <a:gd name="T206" fmla="+- 0 422 313"/>
                                    <a:gd name="T207" fmla="*/ 422 h 428"/>
                                    <a:gd name="T208" fmla="+- 0 1582 1210"/>
                                    <a:gd name="T209" fmla="*/ T208 w 428"/>
                                    <a:gd name="T210" fmla="+- 0 437 313"/>
                                    <a:gd name="T211" fmla="*/ 437 h 428"/>
                                    <a:gd name="T212" fmla="+- 0 1622 1210"/>
                                    <a:gd name="T213" fmla="*/ T212 w 428"/>
                                    <a:gd name="T214" fmla="+- 0 437 313"/>
                                    <a:gd name="T215" fmla="*/ 437 h 428"/>
                                    <a:gd name="T216" fmla="+- 0 1633 1210"/>
                                    <a:gd name="T217" fmla="*/ T216 w 428"/>
                                    <a:gd name="T218" fmla="+- 0 421 313"/>
                                    <a:gd name="T219" fmla="*/ 421 h 428"/>
                                    <a:gd name="T220" fmla="+- 0 1637 1210"/>
                                    <a:gd name="T221" fmla="*/ T220 w 428"/>
                                    <a:gd name="T222" fmla="+- 0 396 313"/>
                                    <a:gd name="T223" fmla="*/ 396 h 428"/>
                                    <a:gd name="T224" fmla="+- 0 1633 1210"/>
                                    <a:gd name="T225" fmla="*/ T224 w 428"/>
                                    <a:gd name="T226" fmla="+- 0 371 313"/>
                                    <a:gd name="T227" fmla="*/ 371 h 428"/>
                                    <a:gd name="T228" fmla="+- 0 1618 1210"/>
                                    <a:gd name="T229" fmla="*/ T228 w 428"/>
                                    <a:gd name="T230" fmla="+- 0 350 313"/>
                                    <a:gd name="T231" fmla="*/ 350 h 428"/>
                                    <a:gd name="T232" fmla="+- 0 1611 1210"/>
                                    <a:gd name="T233" fmla="*/ T232 w 428"/>
                                    <a:gd name="T234" fmla="+- 0 343 313"/>
                                    <a:gd name="T235" fmla="*/ 34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428" h="428">
                                      <a:moveTo>
                                        <a:pt x="345" y="0"/>
                                      </a:moveTo>
                                      <a:lnTo>
                                        <a:pt x="320" y="5"/>
                                      </a:lnTo>
                                      <a:lnTo>
                                        <a:pt x="299" y="20"/>
                                      </a:lnTo>
                                      <a:lnTo>
                                        <a:pt x="38" y="281"/>
                                      </a:lnTo>
                                      <a:lnTo>
                                        <a:pt x="36" y="283"/>
                                      </a:lnTo>
                                      <a:lnTo>
                                        <a:pt x="0" y="413"/>
                                      </a:lnTo>
                                      <a:lnTo>
                                        <a:pt x="2" y="419"/>
                                      </a:lnTo>
                                      <a:lnTo>
                                        <a:pt x="9" y="426"/>
                                      </a:lnTo>
                                      <a:lnTo>
                                        <a:pt x="14" y="428"/>
                                      </a:lnTo>
                                      <a:lnTo>
                                        <a:pt x="145" y="392"/>
                                      </a:lnTo>
                                      <a:lnTo>
                                        <a:pt x="145" y="391"/>
                                      </a:lnTo>
                                      <a:lnTo>
                                        <a:pt x="37" y="391"/>
                                      </a:lnTo>
                                      <a:lnTo>
                                        <a:pt x="57" y="316"/>
                                      </a:lnTo>
                                      <a:lnTo>
                                        <a:pt x="99" y="316"/>
                                      </a:lnTo>
                                      <a:lnTo>
                                        <a:pt x="71" y="288"/>
                                      </a:lnTo>
                                      <a:lnTo>
                                        <a:pt x="283" y="76"/>
                                      </a:lnTo>
                                      <a:lnTo>
                                        <a:pt x="324" y="76"/>
                                      </a:lnTo>
                                      <a:lnTo>
                                        <a:pt x="304" y="56"/>
                                      </a:lnTo>
                                      <a:lnTo>
                                        <a:pt x="319" y="40"/>
                                      </a:lnTo>
                                      <a:lnTo>
                                        <a:pt x="331" y="32"/>
                                      </a:lnTo>
                                      <a:lnTo>
                                        <a:pt x="345" y="30"/>
                                      </a:lnTo>
                                      <a:lnTo>
                                        <a:pt x="401" y="30"/>
                                      </a:lnTo>
                                      <a:lnTo>
                                        <a:pt x="391" y="20"/>
                                      </a:lnTo>
                                      <a:lnTo>
                                        <a:pt x="370" y="5"/>
                                      </a:lnTo>
                                      <a:lnTo>
                                        <a:pt x="345" y="0"/>
                                      </a:lnTo>
                                      <a:close/>
                                      <a:moveTo>
                                        <a:pt x="99" y="316"/>
                                      </a:moveTo>
                                      <a:lnTo>
                                        <a:pt x="57" y="316"/>
                                      </a:lnTo>
                                      <a:lnTo>
                                        <a:pt x="112" y="370"/>
                                      </a:lnTo>
                                      <a:lnTo>
                                        <a:pt x="37" y="391"/>
                                      </a:lnTo>
                                      <a:lnTo>
                                        <a:pt x="145" y="391"/>
                                      </a:lnTo>
                                      <a:lnTo>
                                        <a:pt x="147" y="390"/>
                                      </a:lnTo>
                                      <a:lnTo>
                                        <a:pt x="181" y="357"/>
                                      </a:lnTo>
                                      <a:lnTo>
                                        <a:pt x="140" y="357"/>
                                      </a:lnTo>
                                      <a:lnTo>
                                        <a:pt x="99" y="316"/>
                                      </a:lnTo>
                                      <a:close/>
                                      <a:moveTo>
                                        <a:pt x="324" y="76"/>
                                      </a:moveTo>
                                      <a:lnTo>
                                        <a:pt x="283" y="76"/>
                                      </a:lnTo>
                                      <a:lnTo>
                                        <a:pt x="352" y="145"/>
                                      </a:lnTo>
                                      <a:lnTo>
                                        <a:pt x="140" y="357"/>
                                      </a:lnTo>
                                      <a:lnTo>
                                        <a:pt x="181" y="357"/>
                                      </a:lnTo>
                                      <a:lnTo>
                                        <a:pt x="408" y="129"/>
                                      </a:lnTo>
                                      <a:lnTo>
                                        <a:pt x="412" y="124"/>
                                      </a:lnTo>
                                      <a:lnTo>
                                        <a:pt x="372" y="124"/>
                                      </a:lnTo>
                                      <a:lnTo>
                                        <a:pt x="324" y="76"/>
                                      </a:lnTo>
                                      <a:close/>
                                      <a:moveTo>
                                        <a:pt x="401" y="30"/>
                                      </a:moveTo>
                                      <a:lnTo>
                                        <a:pt x="345" y="30"/>
                                      </a:lnTo>
                                      <a:lnTo>
                                        <a:pt x="359" y="32"/>
                                      </a:lnTo>
                                      <a:lnTo>
                                        <a:pt x="371" y="40"/>
                                      </a:lnTo>
                                      <a:lnTo>
                                        <a:pt x="388" y="57"/>
                                      </a:lnTo>
                                      <a:lnTo>
                                        <a:pt x="396" y="69"/>
                                      </a:lnTo>
                                      <a:lnTo>
                                        <a:pt x="398" y="83"/>
                                      </a:lnTo>
                                      <a:lnTo>
                                        <a:pt x="396" y="97"/>
                                      </a:lnTo>
                                      <a:lnTo>
                                        <a:pt x="388" y="109"/>
                                      </a:lnTo>
                                      <a:lnTo>
                                        <a:pt x="372" y="124"/>
                                      </a:lnTo>
                                      <a:lnTo>
                                        <a:pt x="412" y="124"/>
                                      </a:lnTo>
                                      <a:lnTo>
                                        <a:pt x="423" y="108"/>
                                      </a:lnTo>
                                      <a:lnTo>
                                        <a:pt x="427" y="83"/>
                                      </a:lnTo>
                                      <a:lnTo>
                                        <a:pt x="423" y="58"/>
                                      </a:lnTo>
                                      <a:lnTo>
                                        <a:pt x="408" y="37"/>
                                      </a:lnTo>
                                      <a:lnTo>
                                        <a:pt x="401"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 name="Freeform 72"/>
                              <wps:cNvSpPr>
                                <a:spLocks/>
                              </wps:cNvSpPr>
                              <wps:spPr bwMode="auto">
                                <a:xfrm>
                                  <a:off x="1210" y="313"/>
                                  <a:ext cx="428" cy="428"/>
                                </a:xfrm>
                                <a:custGeom>
                                  <a:avLst/>
                                  <a:gdLst>
                                    <a:gd name="T0" fmla="+- 0 1601 1210"/>
                                    <a:gd name="T1" fmla="*/ T0 w 428"/>
                                    <a:gd name="T2" fmla="+- 0 333 313"/>
                                    <a:gd name="T3" fmla="*/ 333 h 428"/>
                                    <a:gd name="T4" fmla="+- 0 1580 1210"/>
                                    <a:gd name="T5" fmla="*/ T4 w 428"/>
                                    <a:gd name="T6" fmla="+- 0 318 313"/>
                                    <a:gd name="T7" fmla="*/ 318 h 428"/>
                                    <a:gd name="T8" fmla="+- 0 1555 1210"/>
                                    <a:gd name="T9" fmla="*/ T8 w 428"/>
                                    <a:gd name="T10" fmla="+- 0 313 313"/>
                                    <a:gd name="T11" fmla="*/ 313 h 428"/>
                                    <a:gd name="T12" fmla="+- 0 1530 1210"/>
                                    <a:gd name="T13" fmla="*/ T12 w 428"/>
                                    <a:gd name="T14" fmla="+- 0 318 313"/>
                                    <a:gd name="T15" fmla="*/ 318 h 428"/>
                                    <a:gd name="T16" fmla="+- 0 1509 1210"/>
                                    <a:gd name="T17" fmla="*/ T16 w 428"/>
                                    <a:gd name="T18" fmla="+- 0 333 313"/>
                                    <a:gd name="T19" fmla="*/ 333 h 428"/>
                                    <a:gd name="T20" fmla="+- 0 1249 1210"/>
                                    <a:gd name="T21" fmla="*/ T20 w 428"/>
                                    <a:gd name="T22" fmla="+- 0 592 313"/>
                                    <a:gd name="T23" fmla="*/ 592 h 428"/>
                                    <a:gd name="T24" fmla="+- 0 1248 1210"/>
                                    <a:gd name="T25" fmla="*/ T24 w 428"/>
                                    <a:gd name="T26" fmla="+- 0 594 313"/>
                                    <a:gd name="T27" fmla="*/ 594 h 428"/>
                                    <a:gd name="T28" fmla="+- 0 1246 1210"/>
                                    <a:gd name="T29" fmla="*/ T28 w 428"/>
                                    <a:gd name="T30" fmla="+- 0 596 313"/>
                                    <a:gd name="T31" fmla="*/ 596 h 428"/>
                                    <a:gd name="T32" fmla="+- 0 1246 1210"/>
                                    <a:gd name="T33" fmla="*/ T32 w 428"/>
                                    <a:gd name="T34" fmla="+- 0 598 313"/>
                                    <a:gd name="T35" fmla="*/ 598 h 428"/>
                                    <a:gd name="T36" fmla="+- 0 1212 1210"/>
                                    <a:gd name="T37" fmla="*/ T36 w 428"/>
                                    <a:gd name="T38" fmla="+- 0 721 313"/>
                                    <a:gd name="T39" fmla="*/ 721 h 428"/>
                                    <a:gd name="T40" fmla="+- 0 1210 1210"/>
                                    <a:gd name="T41" fmla="*/ T40 w 428"/>
                                    <a:gd name="T42" fmla="+- 0 726 313"/>
                                    <a:gd name="T43" fmla="*/ 726 h 428"/>
                                    <a:gd name="T44" fmla="+- 0 1212 1210"/>
                                    <a:gd name="T45" fmla="*/ T44 w 428"/>
                                    <a:gd name="T46" fmla="+- 0 732 313"/>
                                    <a:gd name="T47" fmla="*/ 732 h 428"/>
                                    <a:gd name="T48" fmla="+- 0 1215 1210"/>
                                    <a:gd name="T49" fmla="*/ T48 w 428"/>
                                    <a:gd name="T50" fmla="+- 0 736 313"/>
                                    <a:gd name="T51" fmla="*/ 736 h 428"/>
                                    <a:gd name="T52" fmla="+- 0 1219 1210"/>
                                    <a:gd name="T53" fmla="*/ T52 w 428"/>
                                    <a:gd name="T54" fmla="+- 0 739 313"/>
                                    <a:gd name="T55" fmla="*/ 739 h 428"/>
                                    <a:gd name="T56" fmla="+- 0 1224 1210"/>
                                    <a:gd name="T57" fmla="*/ T56 w 428"/>
                                    <a:gd name="T58" fmla="+- 0 741 313"/>
                                    <a:gd name="T59" fmla="*/ 741 h 428"/>
                                    <a:gd name="T60" fmla="+- 0 1230 1210"/>
                                    <a:gd name="T61" fmla="*/ T60 w 428"/>
                                    <a:gd name="T62" fmla="+- 0 739 313"/>
                                    <a:gd name="T63" fmla="*/ 739 h 428"/>
                                    <a:gd name="T64" fmla="+- 0 1353 1210"/>
                                    <a:gd name="T65" fmla="*/ T64 w 428"/>
                                    <a:gd name="T66" fmla="+- 0 705 313"/>
                                    <a:gd name="T67" fmla="*/ 705 h 428"/>
                                    <a:gd name="T68" fmla="+- 0 1355 1210"/>
                                    <a:gd name="T69" fmla="*/ T68 w 428"/>
                                    <a:gd name="T70" fmla="+- 0 705 313"/>
                                    <a:gd name="T71" fmla="*/ 705 h 428"/>
                                    <a:gd name="T72" fmla="+- 0 1357 1210"/>
                                    <a:gd name="T73" fmla="*/ T72 w 428"/>
                                    <a:gd name="T74" fmla="+- 0 703 313"/>
                                    <a:gd name="T75" fmla="*/ 703 h 428"/>
                                    <a:gd name="T76" fmla="+- 0 1359 1210"/>
                                    <a:gd name="T77" fmla="*/ T76 w 428"/>
                                    <a:gd name="T78" fmla="+- 0 701 313"/>
                                    <a:gd name="T79" fmla="*/ 701 h 428"/>
                                    <a:gd name="T80" fmla="+- 0 1618 1210"/>
                                    <a:gd name="T81" fmla="*/ T80 w 428"/>
                                    <a:gd name="T82" fmla="+- 0 442 313"/>
                                    <a:gd name="T83" fmla="*/ 442 h 428"/>
                                    <a:gd name="T84" fmla="+- 0 1633 1210"/>
                                    <a:gd name="T85" fmla="*/ T84 w 428"/>
                                    <a:gd name="T86" fmla="+- 0 421 313"/>
                                    <a:gd name="T87" fmla="*/ 421 h 428"/>
                                    <a:gd name="T88" fmla="+- 0 1637 1210"/>
                                    <a:gd name="T89" fmla="*/ T88 w 428"/>
                                    <a:gd name="T90" fmla="+- 0 396 313"/>
                                    <a:gd name="T91" fmla="*/ 396 h 428"/>
                                    <a:gd name="T92" fmla="+- 0 1633 1210"/>
                                    <a:gd name="T93" fmla="*/ T92 w 428"/>
                                    <a:gd name="T94" fmla="+- 0 371 313"/>
                                    <a:gd name="T95" fmla="*/ 371 h 428"/>
                                    <a:gd name="T96" fmla="+- 0 1618 1210"/>
                                    <a:gd name="T97" fmla="*/ T96 w 428"/>
                                    <a:gd name="T98" fmla="+- 0 350 313"/>
                                    <a:gd name="T99" fmla="*/ 350 h 428"/>
                                    <a:gd name="T100" fmla="+- 0 1601 1210"/>
                                    <a:gd name="T101" fmla="*/ T100 w 428"/>
                                    <a:gd name="T102" fmla="+- 0 333 313"/>
                                    <a:gd name="T103" fmla="*/ 33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28" h="428">
                                      <a:moveTo>
                                        <a:pt x="391" y="20"/>
                                      </a:moveTo>
                                      <a:lnTo>
                                        <a:pt x="370" y="5"/>
                                      </a:lnTo>
                                      <a:lnTo>
                                        <a:pt x="345" y="0"/>
                                      </a:lnTo>
                                      <a:lnTo>
                                        <a:pt x="320" y="5"/>
                                      </a:lnTo>
                                      <a:lnTo>
                                        <a:pt x="299" y="20"/>
                                      </a:lnTo>
                                      <a:lnTo>
                                        <a:pt x="39" y="279"/>
                                      </a:lnTo>
                                      <a:lnTo>
                                        <a:pt x="38" y="281"/>
                                      </a:lnTo>
                                      <a:lnTo>
                                        <a:pt x="36" y="283"/>
                                      </a:lnTo>
                                      <a:lnTo>
                                        <a:pt x="36" y="285"/>
                                      </a:lnTo>
                                      <a:lnTo>
                                        <a:pt x="2" y="408"/>
                                      </a:lnTo>
                                      <a:lnTo>
                                        <a:pt x="0" y="413"/>
                                      </a:lnTo>
                                      <a:lnTo>
                                        <a:pt x="2" y="419"/>
                                      </a:lnTo>
                                      <a:lnTo>
                                        <a:pt x="5" y="423"/>
                                      </a:lnTo>
                                      <a:lnTo>
                                        <a:pt x="9" y="426"/>
                                      </a:lnTo>
                                      <a:lnTo>
                                        <a:pt x="14" y="428"/>
                                      </a:lnTo>
                                      <a:lnTo>
                                        <a:pt x="20" y="426"/>
                                      </a:lnTo>
                                      <a:lnTo>
                                        <a:pt x="143" y="392"/>
                                      </a:lnTo>
                                      <a:lnTo>
                                        <a:pt x="145" y="392"/>
                                      </a:lnTo>
                                      <a:lnTo>
                                        <a:pt x="147" y="390"/>
                                      </a:lnTo>
                                      <a:lnTo>
                                        <a:pt x="149" y="388"/>
                                      </a:lnTo>
                                      <a:lnTo>
                                        <a:pt x="408" y="129"/>
                                      </a:lnTo>
                                      <a:lnTo>
                                        <a:pt x="423" y="108"/>
                                      </a:lnTo>
                                      <a:lnTo>
                                        <a:pt x="427" y="83"/>
                                      </a:lnTo>
                                      <a:lnTo>
                                        <a:pt x="423" y="58"/>
                                      </a:lnTo>
                                      <a:lnTo>
                                        <a:pt x="408" y="37"/>
                                      </a:lnTo>
                                      <a:lnTo>
                                        <a:pt x="391" y="20"/>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15" name="Picture 7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1236" y="332"/>
                                  <a:ext cx="382"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7E3BD177" id="Group 70" o:spid="_x0000_s1026" style="width:56.65pt;height:56.65pt;mso-position-horizontal-relative:char;mso-position-vertical-relative:line" coordorigin="780,27" coordsize="1133,1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">
                      <v:rect id="Rectangle 76" o:spid="_x0000_s1027" style="position:absolute;left:780;top:26;width:1133;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" fillcolor="#53bbbf" stroked="f">
                        <v:path arrowok="t"/>
                      </v:rect>
                      <v:shape id="AutoShape 75" o:spid="_x0000_s1028"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" path="m210,l73,,44,6,21,21,6,44,,73,,451r6,29l21,503r23,15l73,524r407,l509,518r23,-15l537,495r-464,l56,492,42,482,32,468,29,451,29,73,32,56,42,42,56,33,73,29r137,l216,23r,-16l210,xm547,308r-17,l524,314r,137l521,468r-10,14l497,492r-17,3l537,495r10,-15l553,451r,-137l547,308xe" stroked="f">
                        <v:path arrowok="t" o:connecttype="custom" o:connectlocs="210,370;73,370;44,376;21,391;6,414;0,443;0,821;6,850;21,873;44,888;73,894;480,894;509,888;532,873;537,865;73,865;56,862;42,852;32,838;29,821;29,443;32,426;42,412;56,403;73,399;210,399;216,393;216,377;210,370;547,678;530,678;524,684;524,821;521,838;511,852;497,862;480,865;537,865;547,850;553,821;553,684;547,678" o:connectangles="0,0,0,0,0,0,0,0,0,0,0,0,0,0,0,0,0,0,0,0,0,0,0,0,0,0,0,0,0,0,0,0,0,0,0,0,0,0,0,0,0,0"/>
                      </v:shape>
                      <v:shape id="Freeform 74" o:spid="_x0000_s1029"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" path="m539,308r-9,l524,314r,8l524,451r-3,17l511,482r-14,10l480,495r-407,l56,492,42,482,32,468,29,451,29,73,32,56,42,42,56,33,73,29r129,l210,29r6,-6l216,15r,-8l210,r-8,l73,,44,6,21,21,6,44,,73,,451r6,29l21,503r23,15l73,524r407,l509,518r23,-15l547,480r6,-29l553,322r,-8l547,308r-8,xe" filled="f" strokecolor="white" strokeweight="1pt">
                        <v:path arrowok="t" o:connecttype="custom" o:connectlocs="539,678;530,678;524,684;524,692;524,821;521,838;511,852;497,862;480,865;73,865;56,862;42,852;32,838;29,821;29,443;32,426;42,412;56,403;73,399;202,399;210,399;216,393;216,385;216,377;210,370;202,370;73,370;44,376;21,391;6,414;0,443;0,821;6,850;21,873;44,888;73,894;480,894;509,888;532,873;547,850;553,821;553,692;553,684;547,678;539,678" o:connectangles="0,0,0,0,0,0,0,0,0,0,0,0,0,0,0,0,0,0,0,0,0,0,0,0,0,0,0,0,0,0,0,0,0,0,0,0,0,0,0,0,0,0,0,0,0"/>
                      </v:shape>
                      <v:shape id="AutoShape 73" o:spid="_x0000_s1030"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" path="m345,l320,5,299,20,38,281r-2,2l,413r2,6l9,426r5,2l145,392r,-1l37,391,57,316r42,l71,288,283,76r41,l304,56,319,40r12,-8l345,30r56,l391,20,370,5,345,xm99,316r-42,l112,370,37,391r108,l147,390r34,-33l140,357,99,316xm324,76r-41,l352,145,140,357r41,l408,129r4,-5l372,124,324,76xm401,30r-56,l359,32r12,8l388,57r8,12l398,83r-2,14l388,109r-16,15l412,124r11,-16l427,83,423,58,408,37r-7,-7xe" stroked="f">
                        <v:path arrowok="t" o:connecttype="custom" o:connectlocs="345,313;320,318;299,333;38,594;36,596;0,726;2,732;9,739;14,741;145,705;145,704;37,704;57,629;99,629;71,601;283,389;324,389;304,369;319,353;331,345;345,343;401,343;391,333;370,318;345,313;99,629;57,629;112,683;37,704;145,704;147,703;181,670;140,670;99,629;324,389;283,389;352,458;140,670;181,670;408,442;412,437;372,437;324,389;401,343;345,343;359,345;371,353;388,370;396,382;398,396;396,410;388,422;372,437;412,437;423,421;427,396;423,371;408,350;401,343" o:connectangles="0,0,0,0,0,0,0,0,0,0,0,0,0,0,0,0,0,0,0,0,0,0,0,0,0,0,0,0,0,0,0,0,0,0,0,0,0,0,0,0,0,0,0,0,0,0,0,0,0,0,0,0,0,0,0,0,0,0,0"/>
                      </v:shape>
                      <v:shape id="Freeform 72" o:spid="_x0000_s1031"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" path="m391,20l370,5,345,,320,5,299,20,39,279r-1,2l36,283r,2l2,408,,413r2,6l5,423r4,3l14,428r6,-2l143,392r2,l147,390r2,-2l408,129r15,-21l427,83,423,58,408,37,391,20xe" filled="f" strokecolor="white" strokeweight="1pt">
                        <v:path arrowok="t" o:connecttype="custom" o:connectlocs="391,333;370,318;345,313;320,318;299,333;39,592;38,594;36,596;36,598;2,721;0,726;2,732;5,736;9,739;14,741;20,739;143,705;145,705;147,703;149,701;408,442;423,421;427,396;423,371;408,350;391,333" o:connectangles="0,0,0,0,0,0,0,0,0,0,0,0,0,0,0,0,0,0,0,0,0,0,0,0,0,0"/>
                      </v:shape>
                      <v:shape id="Picture 71" o:spid="_x0000_s1032" type="#_x0000_t75" style="position:absolute;left:1236;top:332;width:382;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">
                        <v:imagedata r:id="rId51" o:title=""/>
                        <v:path arrowok="t"/>
                        <o:lock v:ext="edit" aspectratio="f"/>
                      </v:shape>
                      <w10:anchorlock/>
                    </v:group>
                  </w:pict>
                </mc:Fallback>
              </mc:AlternateContent>
            </w:r>
          </w:p>
        </w:tc>
        <w:tc>
          <w:tcPr>
            <w:tcW w:w="9205" w:type="dxa"/>
          </w:tcPr>
          <w:p w14:paraId="4401C60B" w14:textId="77777777" w:rsidR="00772590" w:rsidRPr="00C454BB" w:rsidRDefault="00772590" w:rsidP="00217083">
            <w:pPr>
              <w:pStyle w:val="BodyText"/>
              <w:spacing w:before="2"/>
              <w:rPr>
                <w:i/>
                <w:sz w:val="19"/>
              </w:rPr>
            </w:pPr>
            <w:permStart w:id="455025029" w:edGrp="everyone"/>
            <w:r w:rsidRPr="00772590">
              <w:rPr>
                <w:i/>
                <w:color w:val="39424B"/>
              </w:rPr>
              <w:t>[Record your observations and data collected here, including identified risks and opportunities.]</w:t>
            </w:r>
            <w:permEnd w:id="455025029"/>
          </w:p>
        </w:tc>
      </w:tr>
    </w:tbl>
    <w:p w14:paraId="6B33765D" w14:textId="6F3C8091" w:rsidR="00454615" w:rsidRPr="00772590" w:rsidRDefault="00454615" w:rsidP="00772590">
      <w:pPr>
        <w:pStyle w:val="BodyText"/>
        <w:spacing w:before="2"/>
        <w:rPr>
          <w:i/>
          <w:sz w:val="25"/>
        </w:rPr>
      </w:pPr>
    </w:p>
    <w:p w14:paraId="254C080F" w14:textId="77777777" w:rsidR="00EA5513" w:rsidRDefault="00EA5513">
      <w:pPr>
        <w:spacing w:line="247" w:lineRule="auto"/>
        <w:rPr>
          <w:sz w:val="20"/>
        </w:rPr>
        <w:sectPr w:rsidR="00EA5513">
          <w:pgSz w:w="11910" w:h="16840"/>
          <w:pgMar w:top="700" w:right="520" w:bottom="280" w:left="620" w:header="720" w:footer="720" w:gutter="0"/>
          <w:cols w:space="720"/>
        </w:sectPr>
      </w:pPr>
    </w:p>
    <w:p w14:paraId="70DDE5C9" w14:textId="77777777" w:rsidR="00454615" w:rsidRDefault="00E810D2">
      <w:pPr>
        <w:pStyle w:val="BodyText"/>
        <w:ind w:left="161"/>
      </w:pPr>
      <w:r>
        <w:rPr>
          <w:noProof/>
          <w:lang w:val="en-GB" w:eastAsia="en-GB" w:bidi="ar-SA"/>
        </w:rPr>
        <mc:AlternateContent>
          <mc:Choice Requires="wps">
            <w:drawing>
              <wp:inline distT="0" distB="0" distL="0" distR="0" wp14:anchorId="1FC4F230" wp14:editId="618BDB93">
                <wp:extent cx="6563995" cy="1988820"/>
                <wp:effectExtent l="0" t="0" r="0" b="0"/>
                <wp:docPr id="151"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63995" cy="1988820"/>
                        </a:xfrm>
                        <a:prstGeom prst="rect">
                          <a:avLst/>
                        </a:prstGeom>
                        <a:solidFill>
                          <a:srgbClr val="E5E4E0">
                            <a:alpha val="50999"/>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E25E79" w14:textId="77777777" w:rsidR="00217083" w:rsidRDefault="00217083">
                            <w:pPr>
                              <w:pStyle w:val="BodyText"/>
                              <w:spacing w:before="11"/>
                              <w:rPr>
                                <w:i/>
                                <w:sz w:val="27"/>
                              </w:rPr>
                            </w:pPr>
                          </w:p>
                          <w:p w14:paraId="114F015B" w14:textId="77777777" w:rsidR="00217083" w:rsidRDefault="00217083">
                            <w:pPr>
                              <w:ind w:left="573"/>
                              <w:rPr>
                                <w:b/>
                                <w:sz w:val="28"/>
                              </w:rPr>
                            </w:pPr>
                            <w:r>
                              <w:rPr>
                                <w:b/>
                                <w:color w:val="53BBBF"/>
                                <w:sz w:val="28"/>
                              </w:rPr>
                              <w:t>Who has what?</w:t>
                            </w:r>
                          </w:p>
                          <w:p w14:paraId="1EF3B8C8" w14:textId="77777777" w:rsidR="00217083" w:rsidRDefault="00217083">
                            <w:pPr>
                              <w:pStyle w:val="BodyText"/>
                              <w:numPr>
                                <w:ilvl w:val="0"/>
                                <w:numId w:val="15"/>
                              </w:numPr>
                              <w:tabs>
                                <w:tab w:val="left" w:pos="1293"/>
                                <w:tab w:val="left" w:pos="1294"/>
                              </w:tabs>
                              <w:spacing w:before="206"/>
                              <w:ind w:hanging="429"/>
                            </w:pPr>
                            <w:r>
                              <w:rPr>
                                <w:color w:val="39424B"/>
                              </w:rPr>
                              <w:t>What are the levels of income and wages for women and</w:t>
                            </w:r>
                            <w:r>
                              <w:rPr>
                                <w:color w:val="39424B"/>
                                <w:spacing w:val="-12"/>
                              </w:rPr>
                              <w:t xml:space="preserve"> </w:t>
                            </w:r>
                            <w:r>
                              <w:rPr>
                                <w:color w:val="39424B"/>
                              </w:rPr>
                              <w:t>men?</w:t>
                            </w:r>
                          </w:p>
                          <w:p w14:paraId="07049764" w14:textId="77777777" w:rsidR="00217083" w:rsidRDefault="00217083">
                            <w:pPr>
                              <w:pStyle w:val="BodyText"/>
                              <w:numPr>
                                <w:ilvl w:val="0"/>
                                <w:numId w:val="15"/>
                              </w:numPr>
                              <w:tabs>
                                <w:tab w:val="left" w:pos="1293"/>
                                <w:tab w:val="left" w:pos="1294"/>
                              </w:tabs>
                              <w:spacing w:before="8"/>
                              <w:ind w:hanging="429"/>
                            </w:pPr>
                            <w:r>
                              <w:rPr>
                                <w:color w:val="39424B"/>
                              </w:rPr>
                              <w:t>What are the levels of educational attainment for girls and</w:t>
                            </w:r>
                            <w:r>
                              <w:rPr>
                                <w:color w:val="39424B"/>
                                <w:spacing w:val="-13"/>
                              </w:rPr>
                              <w:t xml:space="preserve"> </w:t>
                            </w:r>
                            <w:r>
                              <w:rPr>
                                <w:color w:val="39424B"/>
                              </w:rPr>
                              <w:t>boys?</w:t>
                            </w:r>
                          </w:p>
                          <w:p w14:paraId="56309CC9" w14:textId="77777777" w:rsidR="00217083" w:rsidRDefault="00217083">
                            <w:pPr>
                              <w:pStyle w:val="BodyText"/>
                              <w:numPr>
                                <w:ilvl w:val="0"/>
                                <w:numId w:val="15"/>
                              </w:numPr>
                              <w:tabs>
                                <w:tab w:val="left" w:pos="1293"/>
                                <w:tab w:val="left" w:pos="1294"/>
                              </w:tabs>
                              <w:spacing w:before="8" w:line="247" w:lineRule="auto"/>
                              <w:ind w:right="555"/>
                            </w:pPr>
                            <w:r>
                              <w:rPr>
                                <w:color w:val="39424B"/>
                              </w:rPr>
                              <w:t>Describe the situation regarding land tenure and resource use. Who controls access to</w:t>
                            </w:r>
                            <w:r>
                              <w:rPr>
                                <w:color w:val="39424B"/>
                                <w:spacing w:val="-44"/>
                              </w:rPr>
                              <w:t xml:space="preserve"> </w:t>
                            </w:r>
                            <w:r>
                              <w:rPr>
                                <w:color w:val="39424B"/>
                              </w:rPr>
                              <w:t>or owns the</w:t>
                            </w:r>
                            <w:r>
                              <w:rPr>
                                <w:color w:val="39424B"/>
                                <w:spacing w:val="-1"/>
                              </w:rPr>
                              <w:t xml:space="preserve"> </w:t>
                            </w:r>
                            <w:r>
                              <w:rPr>
                                <w:color w:val="39424B"/>
                              </w:rPr>
                              <w:t>land?</w:t>
                            </w:r>
                          </w:p>
                          <w:p w14:paraId="21FBB379" w14:textId="77777777" w:rsidR="00217083" w:rsidRDefault="00217083">
                            <w:pPr>
                              <w:pStyle w:val="BodyText"/>
                              <w:numPr>
                                <w:ilvl w:val="0"/>
                                <w:numId w:val="15"/>
                              </w:numPr>
                              <w:tabs>
                                <w:tab w:val="left" w:pos="1293"/>
                                <w:tab w:val="left" w:pos="1294"/>
                              </w:tabs>
                              <w:spacing w:before="1"/>
                              <w:ind w:hanging="429"/>
                            </w:pPr>
                            <w:r>
                              <w:rPr>
                                <w:color w:val="39424B"/>
                              </w:rPr>
                              <w:t>Do women have rights to land, and other productive resources and</w:t>
                            </w:r>
                            <w:r>
                              <w:rPr>
                                <w:color w:val="39424B"/>
                                <w:spacing w:val="-14"/>
                              </w:rPr>
                              <w:t xml:space="preserve"> </w:t>
                            </w:r>
                            <w:r>
                              <w:rPr>
                                <w:color w:val="39424B"/>
                              </w:rPr>
                              <w:t>assets?</w:t>
                            </w:r>
                          </w:p>
                          <w:p w14:paraId="5020E460" w14:textId="77777777" w:rsidR="00217083" w:rsidRDefault="00217083">
                            <w:pPr>
                              <w:pStyle w:val="BodyText"/>
                              <w:numPr>
                                <w:ilvl w:val="0"/>
                                <w:numId w:val="15"/>
                              </w:numPr>
                              <w:tabs>
                                <w:tab w:val="left" w:pos="1293"/>
                                <w:tab w:val="left" w:pos="1294"/>
                              </w:tabs>
                              <w:spacing w:before="8"/>
                              <w:ind w:hanging="429"/>
                            </w:pPr>
                            <w:r>
                              <w:rPr>
                                <w:color w:val="39424B"/>
                              </w:rPr>
                              <w:t>What proportion of men and women have bank accounts? Have they received</w:t>
                            </w:r>
                            <w:r>
                              <w:rPr>
                                <w:color w:val="39424B"/>
                                <w:spacing w:val="-27"/>
                              </w:rPr>
                              <w:t xml:space="preserve"> </w:t>
                            </w:r>
                            <w:r>
                              <w:rPr>
                                <w:color w:val="39424B"/>
                              </w:rPr>
                              <w:t>loans/credit?</w:t>
                            </w:r>
                          </w:p>
                          <w:p w14:paraId="18E6124A" w14:textId="77777777" w:rsidR="00217083" w:rsidRDefault="00217083">
                            <w:pPr>
                              <w:pStyle w:val="BodyText"/>
                              <w:numPr>
                                <w:ilvl w:val="0"/>
                                <w:numId w:val="15"/>
                              </w:numPr>
                              <w:tabs>
                                <w:tab w:val="left" w:pos="1293"/>
                                <w:tab w:val="left" w:pos="1294"/>
                              </w:tabs>
                              <w:spacing w:before="8"/>
                              <w:ind w:hanging="429"/>
                            </w:pPr>
                            <w:r>
                              <w:rPr>
                                <w:color w:val="39424B"/>
                              </w:rPr>
                              <w:t>What proportion of men and women have mobile phones, access to radio, newspapers,</w:t>
                            </w:r>
                            <w:r>
                              <w:rPr>
                                <w:color w:val="39424B"/>
                                <w:spacing w:val="-35"/>
                              </w:rPr>
                              <w:t xml:space="preserve"> </w:t>
                            </w:r>
                            <w:r>
                              <w:rPr>
                                <w:color w:val="39424B"/>
                              </w:rPr>
                              <w:t>TV?</w:t>
                            </w:r>
                          </w:p>
                          <w:p w14:paraId="4D586B70" w14:textId="77777777" w:rsidR="00217083" w:rsidRDefault="00217083">
                            <w:pPr>
                              <w:pStyle w:val="BodyText"/>
                              <w:numPr>
                                <w:ilvl w:val="0"/>
                                <w:numId w:val="15"/>
                              </w:numPr>
                              <w:tabs>
                                <w:tab w:val="left" w:pos="1293"/>
                                <w:tab w:val="left" w:pos="1294"/>
                              </w:tabs>
                              <w:spacing w:before="8"/>
                              <w:ind w:hanging="429"/>
                            </w:pPr>
                            <w:r>
                              <w:rPr>
                                <w:color w:val="39424B"/>
                              </w:rPr>
                              <w:t>Do women and men have access to extension services, training programmes,</w:t>
                            </w:r>
                            <w:r>
                              <w:rPr>
                                <w:color w:val="39424B"/>
                                <w:spacing w:val="-23"/>
                              </w:rPr>
                              <w:t xml:space="preserve"> </w:t>
                            </w:r>
                            <w:r>
                              <w:rPr>
                                <w:color w:val="39424B"/>
                              </w:rPr>
                              <w:t>etc.?</w:t>
                            </w:r>
                          </w:p>
                        </w:txbxContent>
                      </wps:txbx>
                      <wps:bodyPr rot="0" vert="horz" wrap="square" lIns="0" tIns="0" rIns="0" bIns="0" anchor="t" anchorCtr="0" upright="1">
                        <a:noAutofit/>
                      </wps:bodyPr>
                    </wps:wsp>
                  </a:graphicData>
                </a:graphic>
              </wp:inline>
            </w:drawing>
          </mc:Choice>
          <mc:Fallback>
            <w:pict>
              <v:shape w14:anchorId="1FC4F230" id="Text Box 139" o:spid="_x0000_s1062" type="#_x0000_t202" style="width:516.85pt;height:15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" fillcolor="#e5e4e0" stroked="f">
                <v:fill opacity="33410f"/>
                <v:path arrowok="t"/>
                <v:textbox inset="0,0,0,0">
                  <w:txbxContent>
                    <w:p w14:paraId="12E25E79" w14:textId="77777777" w:rsidR="00217083" w:rsidRDefault="00217083">
                      <w:pPr>
                        <w:pStyle w:val="BodyText"/>
                        <w:spacing w:before="11"/>
                        <w:rPr>
                          <w:i/>
                          <w:sz w:val="27"/>
                        </w:rPr>
                      </w:pPr>
                    </w:p>
                    <w:p w14:paraId="114F015B" w14:textId="77777777" w:rsidR="00217083" w:rsidRDefault="00217083">
                      <w:pPr>
                        <w:ind w:left="573"/>
                        <w:rPr>
                          <w:b/>
                          <w:sz w:val="28"/>
                        </w:rPr>
                      </w:pPr>
                      <w:r>
                        <w:rPr>
                          <w:b/>
                          <w:color w:val="53BBBF"/>
                          <w:sz w:val="28"/>
                        </w:rPr>
                        <w:t>Who has what?</w:t>
                      </w:r>
                    </w:p>
                    <w:p w14:paraId="1EF3B8C8" w14:textId="77777777" w:rsidR="00217083" w:rsidRDefault="00217083">
                      <w:pPr>
                        <w:pStyle w:val="BodyText"/>
                        <w:numPr>
                          <w:ilvl w:val="0"/>
                          <w:numId w:val="15"/>
                        </w:numPr>
                        <w:tabs>
                          <w:tab w:val="left" w:pos="1293"/>
                          <w:tab w:val="left" w:pos="1294"/>
                        </w:tabs>
                        <w:spacing w:before="206"/>
                        <w:ind w:hanging="429"/>
                      </w:pPr>
                      <w:r>
                        <w:rPr>
                          <w:color w:val="39424B"/>
                        </w:rPr>
                        <w:t>What are the levels of income and wages for women and</w:t>
                      </w:r>
                      <w:r>
                        <w:rPr>
                          <w:color w:val="39424B"/>
                          <w:spacing w:val="-12"/>
                        </w:rPr>
                        <w:t xml:space="preserve"> </w:t>
                      </w:r>
                      <w:r>
                        <w:rPr>
                          <w:color w:val="39424B"/>
                        </w:rPr>
                        <w:t>men?</w:t>
                      </w:r>
                    </w:p>
                    <w:p w14:paraId="07049764" w14:textId="77777777" w:rsidR="00217083" w:rsidRDefault="00217083">
                      <w:pPr>
                        <w:pStyle w:val="BodyText"/>
                        <w:numPr>
                          <w:ilvl w:val="0"/>
                          <w:numId w:val="15"/>
                        </w:numPr>
                        <w:tabs>
                          <w:tab w:val="left" w:pos="1293"/>
                          <w:tab w:val="left" w:pos="1294"/>
                        </w:tabs>
                        <w:spacing w:before="8"/>
                        <w:ind w:hanging="429"/>
                      </w:pPr>
                      <w:r>
                        <w:rPr>
                          <w:color w:val="39424B"/>
                        </w:rPr>
                        <w:t>What are the levels of educational attainment for girls and</w:t>
                      </w:r>
                      <w:r>
                        <w:rPr>
                          <w:color w:val="39424B"/>
                          <w:spacing w:val="-13"/>
                        </w:rPr>
                        <w:t xml:space="preserve"> </w:t>
                      </w:r>
                      <w:r>
                        <w:rPr>
                          <w:color w:val="39424B"/>
                        </w:rPr>
                        <w:t>boys?</w:t>
                      </w:r>
                    </w:p>
                    <w:p w14:paraId="56309CC9" w14:textId="77777777" w:rsidR="00217083" w:rsidRDefault="00217083">
                      <w:pPr>
                        <w:pStyle w:val="BodyText"/>
                        <w:numPr>
                          <w:ilvl w:val="0"/>
                          <w:numId w:val="15"/>
                        </w:numPr>
                        <w:tabs>
                          <w:tab w:val="left" w:pos="1293"/>
                          <w:tab w:val="left" w:pos="1294"/>
                        </w:tabs>
                        <w:spacing w:before="8" w:line="247" w:lineRule="auto"/>
                        <w:ind w:right="555"/>
                      </w:pPr>
                      <w:r>
                        <w:rPr>
                          <w:color w:val="39424B"/>
                        </w:rPr>
                        <w:t>Describe the situation regarding land tenure and resource use. Who controls access to</w:t>
                      </w:r>
                      <w:r>
                        <w:rPr>
                          <w:color w:val="39424B"/>
                          <w:spacing w:val="-44"/>
                        </w:rPr>
                        <w:t xml:space="preserve"> </w:t>
                      </w:r>
                      <w:r>
                        <w:rPr>
                          <w:color w:val="39424B"/>
                        </w:rPr>
                        <w:t>or owns the</w:t>
                      </w:r>
                      <w:r>
                        <w:rPr>
                          <w:color w:val="39424B"/>
                          <w:spacing w:val="-1"/>
                        </w:rPr>
                        <w:t xml:space="preserve"> </w:t>
                      </w:r>
                      <w:r>
                        <w:rPr>
                          <w:color w:val="39424B"/>
                        </w:rPr>
                        <w:t>land?</w:t>
                      </w:r>
                    </w:p>
                    <w:p w14:paraId="21FBB379" w14:textId="77777777" w:rsidR="00217083" w:rsidRDefault="00217083">
                      <w:pPr>
                        <w:pStyle w:val="BodyText"/>
                        <w:numPr>
                          <w:ilvl w:val="0"/>
                          <w:numId w:val="15"/>
                        </w:numPr>
                        <w:tabs>
                          <w:tab w:val="left" w:pos="1293"/>
                          <w:tab w:val="left" w:pos="1294"/>
                        </w:tabs>
                        <w:spacing w:before="1"/>
                        <w:ind w:hanging="429"/>
                      </w:pPr>
                      <w:r>
                        <w:rPr>
                          <w:color w:val="39424B"/>
                        </w:rPr>
                        <w:t>Do women have rights to land, and other productive resources and</w:t>
                      </w:r>
                      <w:r>
                        <w:rPr>
                          <w:color w:val="39424B"/>
                          <w:spacing w:val="-14"/>
                        </w:rPr>
                        <w:t xml:space="preserve"> </w:t>
                      </w:r>
                      <w:r>
                        <w:rPr>
                          <w:color w:val="39424B"/>
                        </w:rPr>
                        <w:t>assets?</w:t>
                      </w:r>
                    </w:p>
                    <w:p w14:paraId="5020E460" w14:textId="77777777" w:rsidR="00217083" w:rsidRDefault="00217083">
                      <w:pPr>
                        <w:pStyle w:val="BodyText"/>
                        <w:numPr>
                          <w:ilvl w:val="0"/>
                          <w:numId w:val="15"/>
                        </w:numPr>
                        <w:tabs>
                          <w:tab w:val="left" w:pos="1293"/>
                          <w:tab w:val="left" w:pos="1294"/>
                        </w:tabs>
                        <w:spacing w:before="8"/>
                        <w:ind w:hanging="429"/>
                      </w:pPr>
                      <w:r>
                        <w:rPr>
                          <w:color w:val="39424B"/>
                        </w:rPr>
                        <w:t>What proportion of men and women have bank accounts? Have they received</w:t>
                      </w:r>
                      <w:r>
                        <w:rPr>
                          <w:color w:val="39424B"/>
                          <w:spacing w:val="-27"/>
                        </w:rPr>
                        <w:t xml:space="preserve"> </w:t>
                      </w:r>
                      <w:r>
                        <w:rPr>
                          <w:color w:val="39424B"/>
                        </w:rPr>
                        <w:t>loans/credit?</w:t>
                      </w:r>
                    </w:p>
                    <w:p w14:paraId="18E6124A" w14:textId="77777777" w:rsidR="00217083" w:rsidRDefault="00217083">
                      <w:pPr>
                        <w:pStyle w:val="BodyText"/>
                        <w:numPr>
                          <w:ilvl w:val="0"/>
                          <w:numId w:val="15"/>
                        </w:numPr>
                        <w:tabs>
                          <w:tab w:val="left" w:pos="1293"/>
                          <w:tab w:val="left" w:pos="1294"/>
                        </w:tabs>
                        <w:spacing w:before="8"/>
                        <w:ind w:hanging="429"/>
                      </w:pPr>
                      <w:r>
                        <w:rPr>
                          <w:color w:val="39424B"/>
                        </w:rPr>
                        <w:t>What proportion of men and women have mobile phones, access to radio, newspapers,</w:t>
                      </w:r>
                      <w:r>
                        <w:rPr>
                          <w:color w:val="39424B"/>
                          <w:spacing w:val="-35"/>
                        </w:rPr>
                        <w:t xml:space="preserve"> </w:t>
                      </w:r>
                      <w:r>
                        <w:rPr>
                          <w:color w:val="39424B"/>
                        </w:rPr>
                        <w:t>TV?</w:t>
                      </w:r>
                    </w:p>
                    <w:p w14:paraId="4D586B70" w14:textId="77777777" w:rsidR="00217083" w:rsidRDefault="00217083">
                      <w:pPr>
                        <w:pStyle w:val="BodyText"/>
                        <w:numPr>
                          <w:ilvl w:val="0"/>
                          <w:numId w:val="15"/>
                        </w:numPr>
                        <w:tabs>
                          <w:tab w:val="left" w:pos="1293"/>
                          <w:tab w:val="left" w:pos="1294"/>
                        </w:tabs>
                        <w:spacing w:before="8"/>
                        <w:ind w:hanging="429"/>
                      </w:pPr>
                      <w:r>
                        <w:rPr>
                          <w:color w:val="39424B"/>
                        </w:rPr>
                        <w:t>Do women and men have access to extension services, training programmes,</w:t>
                      </w:r>
                      <w:r>
                        <w:rPr>
                          <w:color w:val="39424B"/>
                          <w:spacing w:val="-23"/>
                        </w:rPr>
                        <w:t xml:space="preserve"> </w:t>
                      </w:r>
                      <w:r>
                        <w:rPr>
                          <w:color w:val="39424B"/>
                        </w:rPr>
                        <w:t>etc.?</w:t>
                      </w:r>
                    </w:p>
                  </w:txbxContent>
                </v:textbox>
                <w10:anchorlock/>
              </v:shape>
            </w:pict>
          </mc:Fallback>
        </mc:AlternateContent>
      </w:r>
    </w:p>
    <w:p w14:paraId="49E0A728" w14:textId="59300A6D" w:rsidR="00454615" w:rsidRPr="00772590" w:rsidRDefault="00454615" w:rsidP="00772590">
      <w:pPr>
        <w:pStyle w:val="BodyText"/>
        <w:spacing w:before="2"/>
        <w:rPr>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9205"/>
      </w:tblGrid>
      <w:tr w:rsidR="00772590" w14:paraId="630338A7" w14:textId="77777777" w:rsidTr="00217083">
        <w:tc>
          <w:tcPr>
            <w:tcW w:w="1555" w:type="dxa"/>
          </w:tcPr>
          <w:p w14:paraId="7E83A2CF" w14:textId="77777777" w:rsidR="00772590" w:rsidRDefault="00772590" w:rsidP="00217083">
            <w:pPr>
              <w:pStyle w:val="BodyText"/>
              <w:spacing w:before="2"/>
              <w:rPr>
                <w:i/>
                <w:sz w:val="22"/>
              </w:rPr>
            </w:pPr>
            <w:bookmarkStart w:id="5" w:name="OLE_LINK2"/>
            <w:bookmarkStart w:id="6" w:name="OLE_LINK3"/>
            <w:r>
              <w:rPr>
                <w:noProof/>
                <w:lang w:val="en-GB" w:eastAsia="en-GB" w:bidi="ar-SA"/>
              </w:rPr>
              <mc:AlternateContent>
                <mc:Choice Requires="wpg">
                  <w:drawing>
                    <wp:inline distT="0" distB="0" distL="0" distR="0" wp14:anchorId="0DA13B22" wp14:editId="7D66405E">
                      <wp:extent cx="719455" cy="719455"/>
                      <wp:effectExtent l="0" t="0" r="4445" b="4445"/>
                      <wp:docPr id="302"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455" cy="719455"/>
                                <a:chOff x="780" y="27"/>
                                <a:chExt cx="1133" cy="1133"/>
                              </a:xfrm>
                            </wpg:grpSpPr>
                            <wps:wsp>
                              <wps:cNvPr id="303" name="Rectangle 76"/>
                              <wps:cNvSpPr>
                                <a:spLocks/>
                              </wps:cNvSpPr>
                              <wps:spPr bwMode="auto">
                                <a:xfrm>
                                  <a:off x="780" y="26"/>
                                  <a:ext cx="1133" cy="1133"/>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4" name="AutoShape 75"/>
                              <wps:cNvSpPr>
                                <a:spLocks/>
                              </wps:cNvSpPr>
                              <wps:spPr bwMode="auto">
                                <a:xfrm>
                                  <a:off x="1053" y="370"/>
                                  <a:ext cx="554" cy="525"/>
                                </a:xfrm>
                                <a:custGeom>
                                  <a:avLst/>
                                  <a:gdLst>
                                    <a:gd name="T0" fmla="+- 0 1264 1054"/>
                                    <a:gd name="T1" fmla="*/ T0 w 554"/>
                                    <a:gd name="T2" fmla="+- 0 370 370"/>
                                    <a:gd name="T3" fmla="*/ 370 h 525"/>
                                    <a:gd name="T4" fmla="+- 0 1127 1054"/>
                                    <a:gd name="T5" fmla="*/ T4 w 554"/>
                                    <a:gd name="T6" fmla="+- 0 370 370"/>
                                    <a:gd name="T7" fmla="*/ 370 h 525"/>
                                    <a:gd name="T8" fmla="+- 0 1098 1054"/>
                                    <a:gd name="T9" fmla="*/ T8 w 554"/>
                                    <a:gd name="T10" fmla="+- 0 376 370"/>
                                    <a:gd name="T11" fmla="*/ 376 h 525"/>
                                    <a:gd name="T12" fmla="+- 0 1075 1054"/>
                                    <a:gd name="T13" fmla="*/ T12 w 554"/>
                                    <a:gd name="T14" fmla="+- 0 391 370"/>
                                    <a:gd name="T15" fmla="*/ 391 h 525"/>
                                    <a:gd name="T16" fmla="+- 0 1060 1054"/>
                                    <a:gd name="T17" fmla="*/ T16 w 554"/>
                                    <a:gd name="T18" fmla="+- 0 414 370"/>
                                    <a:gd name="T19" fmla="*/ 414 h 525"/>
                                    <a:gd name="T20" fmla="+- 0 1054 1054"/>
                                    <a:gd name="T21" fmla="*/ T20 w 554"/>
                                    <a:gd name="T22" fmla="+- 0 443 370"/>
                                    <a:gd name="T23" fmla="*/ 443 h 525"/>
                                    <a:gd name="T24" fmla="+- 0 1054 1054"/>
                                    <a:gd name="T25" fmla="*/ T24 w 554"/>
                                    <a:gd name="T26" fmla="+- 0 821 370"/>
                                    <a:gd name="T27" fmla="*/ 821 h 525"/>
                                    <a:gd name="T28" fmla="+- 0 1060 1054"/>
                                    <a:gd name="T29" fmla="*/ T28 w 554"/>
                                    <a:gd name="T30" fmla="+- 0 850 370"/>
                                    <a:gd name="T31" fmla="*/ 850 h 525"/>
                                    <a:gd name="T32" fmla="+- 0 1075 1054"/>
                                    <a:gd name="T33" fmla="*/ T32 w 554"/>
                                    <a:gd name="T34" fmla="+- 0 873 370"/>
                                    <a:gd name="T35" fmla="*/ 873 h 525"/>
                                    <a:gd name="T36" fmla="+- 0 1098 1054"/>
                                    <a:gd name="T37" fmla="*/ T36 w 554"/>
                                    <a:gd name="T38" fmla="+- 0 888 370"/>
                                    <a:gd name="T39" fmla="*/ 888 h 525"/>
                                    <a:gd name="T40" fmla="+- 0 1127 1054"/>
                                    <a:gd name="T41" fmla="*/ T40 w 554"/>
                                    <a:gd name="T42" fmla="+- 0 894 370"/>
                                    <a:gd name="T43" fmla="*/ 894 h 525"/>
                                    <a:gd name="T44" fmla="+- 0 1534 1054"/>
                                    <a:gd name="T45" fmla="*/ T44 w 554"/>
                                    <a:gd name="T46" fmla="+- 0 894 370"/>
                                    <a:gd name="T47" fmla="*/ 894 h 525"/>
                                    <a:gd name="T48" fmla="+- 0 1563 1054"/>
                                    <a:gd name="T49" fmla="*/ T48 w 554"/>
                                    <a:gd name="T50" fmla="+- 0 888 370"/>
                                    <a:gd name="T51" fmla="*/ 888 h 525"/>
                                    <a:gd name="T52" fmla="+- 0 1586 1054"/>
                                    <a:gd name="T53" fmla="*/ T52 w 554"/>
                                    <a:gd name="T54" fmla="+- 0 873 370"/>
                                    <a:gd name="T55" fmla="*/ 873 h 525"/>
                                    <a:gd name="T56" fmla="+- 0 1591 1054"/>
                                    <a:gd name="T57" fmla="*/ T56 w 554"/>
                                    <a:gd name="T58" fmla="+- 0 865 370"/>
                                    <a:gd name="T59" fmla="*/ 865 h 525"/>
                                    <a:gd name="T60" fmla="+- 0 1127 1054"/>
                                    <a:gd name="T61" fmla="*/ T60 w 554"/>
                                    <a:gd name="T62" fmla="+- 0 865 370"/>
                                    <a:gd name="T63" fmla="*/ 865 h 525"/>
                                    <a:gd name="T64" fmla="+- 0 1110 1054"/>
                                    <a:gd name="T65" fmla="*/ T64 w 554"/>
                                    <a:gd name="T66" fmla="+- 0 862 370"/>
                                    <a:gd name="T67" fmla="*/ 862 h 525"/>
                                    <a:gd name="T68" fmla="+- 0 1096 1054"/>
                                    <a:gd name="T69" fmla="*/ T68 w 554"/>
                                    <a:gd name="T70" fmla="+- 0 852 370"/>
                                    <a:gd name="T71" fmla="*/ 852 h 525"/>
                                    <a:gd name="T72" fmla="+- 0 1086 1054"/>
                                    <a:gd name="T73" fmla="*/ T72 w 554"/>
                                    <a:gd name="T74" fmla="+- 0 838 370"/>
                                    <a:gd name="T75" fmla="*/ 838 h 525"/>
                                    <a:gd name="T76" fmla="+- 0 1083 1054"/>
                                    <a:gd name="T77" fmla="*/ T76 w 554"/>
                                    <a:gd name="T78" fmla="+- 0 821 370"/>
                                    <a:gd name="T79" fmla="*/ 821 h 525"/>
                                    <a:gd name="T80" fmla="+- 0 1083 1054"/>
                                    <a:gd name="T81" fmla="*/ T80 w 554"/>
                                    <a:gd name="T82" fmla="+- 0 443 370"/>
                                    <a:gd name="T83" fmla="*/ 443 h 525"/>
                                    <a:gd name="T84" fmla="+- 0 1086 1054"/>
                                    <a:gd name="T85" fmla="*/ T84 w 554"/>
                                    <a:gd name="T86" fmla="+- 0 426 370"/>
                                    <a:gd name="T87" fmla="*/ 426 h 525"/>
                                    <a:gd name="T88" fmla="+- 0 1096 1054"/>
                                    <a:gd name="T89" fmla="*/ T88 w 554"/>
                                    <a:gd name="T90" fmla="+- 0 412 370"/>
                                    <a:gd name="T91" fmla="*/ 412 h 525"/>
                                    <a:gd name="T92" fmla="+- 0 1110 1054"/>
                                    <a:gd name="T93" fmla="*/ T92 w 554"/>
                                    <a:gd name="T94" fmla="+- 0 403 370"/>
                                    <a:gd name="T95" fmla="*/ 403 h 525"/>
                                    <a:gd name="T96" fmla="+- 0 1127 1054"/>
                                    <a:gd name="T97" fmla="*/ T96 w 554"/>
                                    <a:gd name="T98" fmla="+- 0 399 370"/>
                                    <a:gd name="T99" fmla="*/ 399 h 525"/>
                                    <a:gd name="T100" fmla="+- 0 1264 1054"/>
                                    <a:gd name="T101" fmla="*/ T100 w 554"/>
                                    <a:gd name="T102" fmla="+- 0 399 370"/>
                                    <a:gd name="T103" fmla="*/ 399 h 525"/>
                                    <a:gd name="T104" fmla="+- 0 1270 1054"/>
                                    <a:gd name="T105" fmla="*/ T104 w 554"/>
                                    <a:gd name="T106" fmla="+- 0 393 370"/>
                                    <a:gd name="T107" fmla="*/ 393 h 525"/>
                                    <a:gd name="T108" fmla="+- 0 1270 1054"/>
                                    <a:gd name="T109" fmla="*/ T108 w 554"/>
                                    <a:gd name="T110" fmla="+- 0 377 370"/>
                                    <a:gd name="T111" fmla="*/ 377 h 525"/>
                                    <a:gd name="T112" fmla="+- 0 1264 1054"/>
                                    <a:gd name="T113" fmla="*/ T112 w 554"/>
                                    <a:gd name="T114" fmla="+- 0 370 370"/>
                                    <a:gd name="T115" fmla="*/ 370 h 525"/>
                                    <a:gd name="T116" fmla="+- 0 1601 1054"/>
                                    <a:gd name="T117" fmla="*/ T116 w 554"/>
                                    <a:gd name="T118" fmla="+- 0 678 370"/>
                                    <a:gd name="T119" fmla="*/ 678 h 525"/>
                                    <a:gd name="T120" fmla="+- 0 1584 1054"/>
                                    <a:gd name="T121" fmla="*/ T120 w 554"/>
                                    <a:gd name="T122" fmla="+- 0 678 370"/>
                                    <a:gd name="T123" fmla="*/ 678 h 525"/>
                                    <a:gd name="T124" fmla="+- 0 1578 1054"/>
                                    <a:gd name="T125" fmla="*/ T124 w 554"/>
                                    <a:gd name="T126" fmla="+- 0 684 370"/>
                                    <a:gd name="T127" fmla="*/ 684 h 525"/>
                                    <a:gd name="T128" fmla="+- 0 1578 1054"/>
                                    <a:gd name="T129" fmla="*/ T128 w 554"/>
                                    <a:gd name="T130" fmla="+- 0 821 370"/>
                                    <a:gd name="T131" fmla="*/ 821 h 525"/>
                                    <a:gd name="T132" fmla="+- 0 1575 1054"/>
                                    <a:gd name="T133" fmla="*/ T132 w 554"/>
                                    <a:gd name="T134" fmla="+- 0 838 370"/>
                                    <a:gd name="T135" fmla="*/ 838 h 525"/>
                                    <a:gd name="T136" fmla="+- 0 1565 1054"/>
                                    <a:gd name="T137" fmla="*/ T136 w 554"/>
                                    <a:gd name="T138" fmla="+- 0 852 370"/>
                                    <a:gd name="T139" fmla="*/ 852 h 525"/>
                                    <a:gd name="T140" fmla="+- 0 1551 1054"/>
                                    <a:gd name="T141" fmla="*/ T140 w 554"/>
                                    <a:gd name="T142" fmla="+- 0 862 370"/>
                                    <a:gd name="T143" fmla="*/ 862 h 525"/>
                                    <a:gd name="T144" fmla="+- 0 1534 1054"/>
                                    <a:gd name="T145" fmla="*/ T144 w 554"/>
                                    <a:gd name="T146" fmla="+- 0 865 370"/>
                                    <a:gd name="T147" fmla="*/ 865 h 525"/>
                                    <a:gd name="T148" fmla="+- 0 1591 1054"/>
                                    <a:gd name="T149" fmla="*/ T148 w 554"/>
                                    <a:gd name="T150" fmla="+- 0 865 370"/>
                                    <a:gd name="T151" fmla="*/ 865 h 525"/>
                                    <a:gd name="T152" fmla="+- 0 1601 1054"/>
                                    <a:gd name="T153" fmla="*/ T152 w 554"/>
                                    <a:gd name="T154" fmla="+- 0 850 370"/>
                                    <a:gd name="T155" fmla="*/ 850 h 525"/>
                                    <a:gd name="T156" fmla="+- 0 1607 1054"/>
                                    <a:gd name="T157" fmla="*/ T156 w 554"/>
                                    <a:gd name="T158" fmla="+- 0 821 370"/>
                                    <a:gd name="T159" fmla="*/ 821 h 525"/>
                                    <a:gd name="T160" fmla="+- 0 1607 1054"/>
                                    <a:gd name="T161" fmla="*/ T160 w 554"/>
                                    <a:gd name="T162" fmla="+- 0 684 370"/>
                                    <a:gd name="T163" fmla="*/ 684 h 525"/>
                                    <a:gd name="T164" fmla="+- 0 1601 1054"/>
                                    <a:gd name="T165" fmla="*/ T164 w 554"/>
                                    <a:gd name="T166" fmla="+- 0 678 370"/>
                                    <a:gd name="T167"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54" h="525">
                                      <a:moveTo>
                                        <a:pt x="210" y="0"/>
                                      </a:move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37" y="495"/>
                                      </a:lnTo>
                                      <a:lnTo>
                                        <a:pt x="73" y="495"/>
                                      </a:lnTo>
                                      <a:lnTo>
                                        <a:pt x="56" y="492"/>
                                      </a:lnTo>
                                      <a:lnTo>
                                        <a:pt x="42" y="482"/>
                                      </a:lnTo>
                                      <a:lnTo>
                                        <a:pt x="32" y="468"/>
                                      </a:lnTo>
                                      <a:lnTo>
                                        <a:pt x="29" y="451"/>
                                      </a:lnTo>
                                      <a:lnTo>
                                        <a:pt x="29" y="73"/>
                                      </a:lnTo>
                                      <a:lnTo>
                                        <a:pt x="32" y="56"/>
                                      </a:lnTo>
                                      <a:lnTo>
                                        <a:pt x="42" y="42"/>
                                      </a:lnTo>
                                      <a:lnTo>
                                        <a:pt x="56" y="33"/>
                                      </a:lnTo>
                                      <a:lnTo>
                                        <a:pt x="73" y="29"/>
                                      </a:lnTo>
                                      <a:lnTo>
                                        <a:pt x="210" y="29"/>
                                      </a:lnTo>
                                      <a:lnTo>
                                        <a:pt x="216" y="23"/>
                                      </a:lnTo>
                                      <a:lnTo>
                                        <a:pt x="216" y="7"/>
                                      </a:lnTo>
                                      <a:lnTo>
                                        <a:pt x="210" y="0"/>
                                      </a:lnTo>
                                      <a:close/>
                                      <a:moveTo>
                                        <a:pt x="547" y="308"/>
                                      </a:moveTo>
                                      <a:lnTo>
                                        <a:pt x="530" y="308"/>
                                      </a:lnTo>
                                      <a:lnTo>
                                        <a:pt x="524" y="314"/>
                                      </a:lnTo>
                                      <a:lnTo>
                                        <a:pt x="524" y="451"/>
                                      </a:lnTo>
                                      <a:lnTo>
                                        <a:pt x="521" y="468"/>
                                      </a:lnTo>
                                      <a:lnTo>
                                        <a:pt x="511" y="482"/>
                                      </a:lnTo>
                                      <a:lnTo>
                                        <a:pt x="497" y="492"/>
                                      </a:lnTo>
                                      <a:lnTo>
                                        <a:pt x="480" y="495"/>
                                      </a:lnTo>
                                      <a:lnTo>
                                        <a:pt x="537" y="495"/>
                                      </a:lnTo>
                                      <a:lnTo>
                                        <a:pt x="547" y="480"/>
                                      </a:lnTo>
                                      <a:lnTo>
                                        <a:pt x="553" y="451"/>
                                      </a:lnTo>
                                      <a:lnTo>
                                        <a:pt x="553" y="314"/>
                                      </a:lnTo>
                                      <a:lnTo>
                                        <a:pt x="547" y="3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5" name="Freeform 74"/>
                              <wps:cNvSpPr>
                                <a:spLocks/>
                              </wps:cNvSpPr>
                              <wps:spPr bwMode="auto">
                                <a:xfrm>
                                  <a:off x="1053" y="370"/>
                                  <a:ext cx="554" cy="525"/>
                                </a:xfrm>
                                <a:custGeom>
                                  <a:avLst/>
                                  <a:gdLst>
                                    <a:gd name="T0" fmla="+- 0 1593 1054"/>
                                    <a:gd name="T1" fmla="*/ T0 w 554"/>
                                    <a:gd name="T2" fmla="+- 0 678 370"/>
                                    <a:gd name="T3" fmla="*/ 678 h 525"/>
                                    <a:gd name="T4" fmla="+- 0 1584 1054"/>
                                    <a:gd name="T5" fmla="*/ T4 w 554"/>
                                    <a:gd name="T6" fmla="+- 0 678 370"/>
                                    <a:gd name="T7" fmla="*/ 678 h 525"/>
                                    <a:gd name="T8" fmla="+- 0 1578 1054"/>
                                    <a:gd name="T9" fmla="*/ T8 w 554"/>
                                    <a:gd name="T10" fmla="+- 0 684 370"/>
                                    <a:gd name="T11" fmla="*/ 684 h 525"/>
                                    <a:gd name="T12" fmla="+- 0 1578 1054"/>
                                    <a:gd name="T13" fmla="*/ T12 w 554"/>
                                    <a:gd name="T14" fmla="+- 0 692 370"/>
                                    <a:gd name="T15" fmla="*/ 692 h 525"/>
                                    <a:gd name="T16" fmla="+- 0 1578 1054"/>
                                    <a:gd name="T17" fmla="*/ T16 w 554"/>
                                    <a:gd name="T18" fmla="+- 0 821 370"/>
                                    <a:gd name="T19" fmla="*/ 821 h 525"/>
                                    <a:gd name="T20" fmla="+- 0 1575 1054"/>
                                    <a:gd name="T21" fmla="*/ T20 w 554"/>
                                    <a:gd name="T22" fmla="+- 0 838 370"/>
                                    <a:gd name="T23" fmla="*/ 838 h 525"/>
                                    <a:gd name="T24" fmla="+- 0 1565 1054"/>
                                    <a:gd name="T25" fmla="*/ T24 w 554"/>
                                    <a:gd name="T26" fmla="+- 0 852 370"/>
                                    <a:gd name="T27" fmla="*/ 852 h 525"/>
                                    <a:gd name="T28" fmla="+- 0 1551 1054"/>
                                    <a:gd name="T29" fmla="*/ T28 w 554"/>
                                    <a:gd name="T30" fmla="+- 0 862 370"/>
                                    <a:gd name="T31" fmla="*/ 862 h 525"/>
                                    <a:gd name="T32" fmla="+- 0 1534 1054"/>
                                    <a:gd name="T33" fmla="*/ T32 w 554"/>
                                    <a:gd name="T34" fmla="+- 0 865 370"/>
                                    <a:gd name="T35" fmla="*/ 865 h 525"/>
                                    <a:gd name="T36" fmla="+- 0 1127 1054"/>
                                    <a:gd name="T37" fmla="*/ T36 w 554"/>
                                    <a:gd name="T38" fmla="+- 0 865 370"/>
                                    <a:gd name="T39" fmla="*/ 865 h 525"/>
                                    <a:gd name="T40" fmla="+- 0 1110 1054"/>
                                    <a:gd name="T41" fmla="*/ T40 w 554"/>
                                    <a:gd name="T42" fmla="+- 0 862 370"/>
                                    <a:gd name="T43" fmla="*/ 862 h 525"/>
                                    <a:gd name="T44" fmla="+- 0 1096 1054"/>
                                    <a:gd name="T45" fmla="*/ T44 w 554"/>
                                    <a:gd name="T46" fmla="+- 0 852 370"/>
                                    <a:gd name="T47" fmla="*/ 852 h 525"/>
                                    <a:gd name="T48" fmla="+- 0 1086 1054"/>
                                    <a:gd name="T49" fmla="*/ T48 w 554"/>
                                    <a:gd name="T50" fmla="+- 0 838 370"/>
                                    <a:gd name="T51" fmla="*/ 838 h 525"/>
                                    <a:gd name="T52" fmla="+- 0 1083 1054"/>
                                    <a:gd name="T53" fmla="*/ T52 w 554"/>
                                    <a:gd name="T54" fmla="+- 0 821 370"/>
                                    <a:gd name="T55" fmla="*/ 821 h 525"/>
                                    <a:gd name="T56" fmla="+- 0 1083 1054"/>
                                    <a:gd name="T57" fmla="*/ T56 w 554"/>
                                    <a:gd name="T58" fmla="+- 0 443 370"/>
                                    <a:gd name="T59" fmla="*/ 443 h 525"/>
                                    <a:gd name="T60" fmla="+- 0 1086 1054"/>
                                    <a:gd name="T61" fmla="*/ T60 w 554"/>
                                    <a:gd name="T62" fmla="+- 0 426 370"/>
                                    <a:gd name="T63" fmla="*/ 426 h 525"/>
                                    <a:gd name="T64" fmla="+- 0 1096 1054"/>
                                    <a:gd name="T65" fmla="*/ T64 w 554"/>
                                    <a:gd name="T66" fmla="+- 0 412 370"/>
                                    <a:gd name="T67" fmla="*/ 412 h 525"/>
                                    <a:gd name="T68" fmla="+- 0 1110 1054"/>
                                    <a:gd name="T69" fmla="*/ T68 w 554"/>
                                    <a:gd name="T70" fmla="+- 0 403 370"/>
                                    <a:gd name="T71" fmla="*/ 403 h 525"/>
                                    <a:gd name="T72" fmla="+- 0 1127 1054"/>
                                    <a:gd name="T73" fmla="*/ T72 w 554"/>
                                    <a:gd name="T74" fmla="+- 0 399 370"/>
                                    <a:gd name="T75" fmla="*/ 399 h 525"/>
                                    <a:gd name="T76" fmla="+- 0 1256 1054"/>
                                    <a:gd name="T77" fmla="*/ T76 w 554"/>
                                    <a:gd name="T78" fmla="+- 0 399 370"/>
                                    <a:gd name="T79" fmla="*/ 399 h 525"/>
                                    <a:gd name="T80" fmla="+- 0 1264 1054"/>
                                    <a:gd name="T81" fmla="*/ T80 w 554"/>
                                    <a:gd name="T82" fmla="+- 0 399 370"/>
                                    <a:gd name="T83" fmla="*/ 399 h 525"/>
                                    <a:gd name="T84" fmla="+- 0 1270 1054"/>
                                    <a:gd name="T85" fmla="*/ T84 w 554"/>
                                    <a:gd name="T86" fmla="+- 0 393 370"/>
                                    <a:gd name="T87" fmla="*/ 393 h 525"/>
                                    <a:gd name="T88" fmla="+- 0 1270 1054"/>
                                    <a:gd name="T89" fmla="*/ T88 w 554"/>
                                    <a:gd name="T90" fmla="+- 0 385 370"/>
                                    <a:gd name="T91" fmla="*/ 385 h 525"/>
                                    <a:gd name="T92" fmla="+- 0 1270 1054"/>
                                    <a:gd name="T93" fmla="*/ T92 w 554"/>
                                    <a:gd name="T94" fmla="+- 0 377 370"/>
                                    <a:gd name="T95" fmla="*/ 377 h 525"/>
                                    <a:gd name="T96" fmla="+- 0 1264 1054"/>
                                    <a:gd name="T97" fmla="*/ T96 w 554"/>
                                    <a:gd name="T98" fmla="+- 0 370 370"/>
                                    <a:gd name="T99" fmla="*/ 370 h 525"/>
                                    <a:gd name="T100" fmla="+- 0 1256 1054"/>
                                    <a:gd name="T101" fmla="*/ T100 w 554"/>
                                    <a:gd name="T102" fmla="+- 0 370 370"/>
                                    <a:gd name="T103" fmla="*/ 370 h 525"/>
                                    <a:gd name="T104" fmla="+- 0 1127 1054"/>
                                    <a:gd name="T105" fmla="*/ T104 w 554"/>
                                    <a:gd name="T106" fmla="+- 0 370 370"/>
                                    <a:gd name="T107" fmla="*/ 370 h 525"/>
                                    <a:gd name="T108" fmla="+- 0 1098 1054"/>
                                    <a:gd name="T109" fmla="*/ T108 w 554"/>
                                    <a:gd name="T110" fmla="+- 0 376 370"/>
                                    <a:gd name="T111" fmla="*/ 376 h 525"/>
                                    <a:gd name="T112" fmla="+- 0 1075 1054"/>
                                    <a:gd name="T113" fmla="*/ T112 w 554"/>
                                    <a:gd name="T114" fmla="+- 0 391 370"/>
                                    <a:gd name="T115" fmla="*/ 391 h 525"/>
                                    <a:gd name="T116" fmla="+- 0 1060 1054"/>
                                    <a:gd name="T117" fmla="*/ T116 w 554"/>
                                    <a:gd name="T118" fmla="+- 0 414 370"/>
                                    <a:gd name="T119" fmla="*/ 414 h 525"/>
                                    <a:gd name="T120" fmla="+- 0 1054 1054"/>
                                    <a:gd name="T121" fmla="*/ T120 w 554"/>
                                    <a:gd name="T122" fmla="+- 0 443 370"/>
                                    <a:gd name="T123" fmla="*/ 443 h 525"/>
                                    <a:gd name="T124" fmla="+- 0 1054 1054"/>
                                    <a:gd name="T125" fmla="*/ T124 w 554"/>
                                    <a:gd name="T126" fmla="+- 0 821 370"/>
                                    <a:gd name="T127" fmla="*/ 821 h 525"/>
                                    <a:gd name="T128" fmla="+- 0 1060 1054"/>
                                    <a:gd name="T129" fmla="*/ T128 w 554"/>
                                    <a:gd name="T130" fmla="+- 0 850 370"/>
                                    <a:gd name="T131" fmla="*/ 850 h 525"/>
                                    <a:gd name="T132" fmla="+- 0 1075 1054"/>
                                    <a:gd name="T133" fmla="*/ T132 w 554"/>
                                    <a:gd name="T134" fmla="+- 0 873 370"/>
                                    <a:gd name="T135" fmla="*/ 873 h 525"/>
                                    <a:gd name="T136" fmla="+- 0 1098 1054"/>
                                    <a:gd name="T137" fmla="*/ T136 w 554"/>
                                    <a:gd name="T138" fmla="+- 0 888 370"/>
                                    <a:gd name="T139" fmla="*/ 888 h 525"/>
                                    <a:gd name="T140" fmla="+- 0 1127 1054"/>
                                    <a:gd name="T141" fmla="*/ T140 w 554"/>
                                    <a:gd name="T142" fmla="+- 0 894 370"/>
                                    <a:gd name="T143" fmla="*/ 894 h 525"/>
                                    <a:gd name="T144" fmla="+- 0 1534 1054"/>
                                    <a:gd name="T145" fmla="*/ T144 w 554"/>
                                    <a:gd name="T146" fmla="+- 0 894 370"/>
                                    <a:gd name="T147" fmla="*/ 894 h 525"/>
                                    <a:gd name="T148" fmla="+- 0 1563 1054"/>
                                    <a:gd name="T149" fmla="*/ T148 w 554"/>
                                    <a:gd name="T150" fmla="+- 0 888 370"/>
                                    <a:gd name="T151" fmla="*/ 888 h 525"/>
                                    <a:gd name="T152" fmla="+- 0 1586 1054"/>
                                    <a:gd name="T153" fmla="*/ T152 w 554"/>
                                    <a:gd name="T154" fmla="+- 0 873 370"/>
                                    <a:gd name="T155" fmla="*/ 873 h 525"/>
                                    <a:gd name="T156" fmla="+- 0 1601 1054"/>
                                    <a:gd name="T157" fmla="*/ T156 w 554"/>
                                    <a:gd name="T158" fmla="+- 0 850 370"/>
                                    <a:gd name="T159" fmla="*/ 850 h 525"/>
                                    <a:gd name="T160" fmla="+- 0 1607 1054"/>
                                    <a:gd name="T161" fmla="*/ T160 w 554"/>
                                    <a:gd name="T162" fmla="+- 0 821 370"/>
                                    <a:gd name="T163" fmla="*/ 821 h 525"/>
                                    <a:gd name="T164" fmla="+- 0 1607 1054"/>
                                    <a:gd name="T165" fmla="*/ T164 w 554"/>
                                    <a:gd name="T166" fmla="+- 0 692 370"/>
                                    <a:gd name="T167" fmla="*/ 692 h 525"/>
                                    <a:gd name="T168" fmla="+- 0 1607 1054"/>
                                    <a:gd name="T169" fmla="*/ T168 w 554"/>
                                    <a:gd name="T170" fmla="+- 0 684 370"/>
                                    <a:gd name="T171" fmla="*/ 684 h 525"/>
                                    <a:gd name="T172" fmla="+- 0 1601 1054"/>
                                    <a:gd name="T173" fmla="*/ T172 w 554"/>
                                    <a:gd name="T174" fmla="+- 0 678 370"/>
                                    <a:gd name="T175" fmla="*/ 678 h 525"/>
                                    <a:gd name="T176" fmla="+- 0 1593 1054"/>
                                    <a:gd name="T177" fmla="*/ T176 w 554"/>
                                    <a:gd name="T178" fmla="+- 0 678 370"/>
                                    <a:gd name="T179"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554" h="525">
                                      <a:moveTo>
                                        <a:pt x="539" y="308"/>
                                      </a:moveTo>
                                      <a:lnTo>
                                        <a:pt x="530" y="308"/>
                                      </a:lnTo>
                                      <a:lnTo>
                                        <a:pt x="524" y="314"/>
                                      </a:lnTo>
                                      <a:lnTo>
                                        <a:pt x="524" y="322"/>
                                      </a:lnTo>
                                      <a:lnTo>
                                        <a:pt x="524" y="451"/>
                                      </a:lnTo>
                                      <a:lnTo>
                                        <a:pt x="521" y="468"/>
                                      </a:lnTo>
                                      <a:lnTo>
                                        <a:pt x="511" y="482"/>
                                      </a:lnTo>
                                      <a:lnTo>
                                        <a:pt x="497" y="492"/>
                                      </a:lnTo>
                                      <a:lnTo>
                                        <a:pt x="480" y="495"/>
                                      </a:lnTo>
                                      <a:lnTo>
                                        <a:pt x="73" y="495"/>
                                      </a:lnTo>
                                      <a:lnTo>
                                        <a:pt x="56" y="492"/>
                                      </a:lnTo>
                                      <a:lnTo>
                                        <a:pt x="42" y="482"/>
                                      </a:lnTo>
                                      <a:lnTo>
                                        <a:pt x="32" y="468"/>
                                      </a:lnTo>
                                      <a:lnTo>
                                        <a:pt x="29" y="451"/>
                                      </a:lnTo>
                                      <a:lnTo>
                                        <a:pt x="29" y="73"/>
                                      </a:lnTo>
                                      <a:lnTo>
                                        <a:pt x="32" y="56"/>
                                      </a:lnTo>
                                      <a:lnTo>
                                        <a:pt x="42" y="42"/>
                                      </a:lnTo>
                                      <a:lnTo>
                                        <a:pt x="56" y="33"/>
                                      </a:lnTo>
                                      <a:lnTo>
                                        <a:pt x="73" y="29"/>
                                      </a:lnTo>
                                      <a:lnTo>
                                        <a:pt x="202" y="29"/>
                                      </a:lnTo>
                                      <a:lnTo>
                                        <a:pt x="210" y="29"/>
                                      </a:lnTo>
                                      <a:lnTo>
                                        <a:pt x="216" y="23"/>
                                      </a:lnTo>
                                      <a:lnTo>
                                        <a:pt x="216" y="15"/>
                                      </a:lnTo>
                                      <a:lnTo>
                                        <a:pt x="216" y="7"/>
                                      </a:lnTo>
                                      <a:lnTo>
                                        <a:pt x="210" y="0"/>
                                      </a:lnTo>
                                      <a:lnTo>
                                        <a:pt x="202" y="0"/>
                                      </a:ln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47" y="480"/>
                                      </a:lnTo>
                                      <a:lnTo>
                                        <a:pt x="553" y="451"/>
                                      </a:lnTo>
                                      <a:lnTo>
                                        <a:pt x="553" y="322"/>
                                      </a:lnTo>
                                      <a:lnTo>
                                        <a:pt x="553" y="314"/>
                                      </a:lnTo>
                                      <a:lnTo>
                                        <a:pt x="547" y="308"/>
                                      </a:lnTo>
                                      <a:lnTo>
                                        <a:pt x="539" y="308"/>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 name="AutoShape 73"/>
                              <wps:cNvSpPr>
                                <a:spLocks/>
                              </wps:cNvSpPr>
                              <wps:spPr bwMode="auto">
                                <a:xfrm>
                                  <a:off x="1210" y="313"/>
                                  <a:ext cx="428" cy="428"/>
                                </a:xfrm>
                                <a:custGeom>
                                  <a:avLst/>
                                  <a:gdLst>
                                    <a:gd name="T0" fmla="+- 0 1555 1210"/>
                                    <a:gd name="T1" fmla="*/ T0 w 428"/>
                                    <a:gd name="T2" fmla="+- 0 313 313"/>
                                    <a:gd name="T3" fmla="*/ 313 h 428"/>
                                    <a:gd name="T4" fmla="+- 0 1530 1210"/>
                                    <a:gd name="T5" fmla="*/ T4 w 428"/>
                                    <a:gd name="T6" fmla="+- 0 318 313"/>
                                    <a:gd name="T7" fmla="*/ 318 h 428"/>
                                    <a:gd name="T8" fmla="+- 0 1509 1210"/>
                                    <a:gd name="T9" fmla="*/ T8 w 428"/>
                                    <a:gd name="T10" fmla="+- 0 333 313"/>
                                    <a:gd name="T11" fmla="*/ 333 h 428"/>
                                    <a:gd name="T12" fmla="+- 0 1248 1210"/>
                                    <a:gd name="T13" fmla="*/ T12 w 428"/>
                                    <a:gd name="T14" fmla="+- 0 594 313"/>
                                    <a:gd name="T15" fmla="*/ 594 h 428"/>
                                    <a:gd name="T16" fmla="+- 0 1246 1210"/>
                                    <a:gd name="T17" fmla="*/ T16 w 428"/>
                                    <a:gd name="T18" fmla="+- 0 596 313"/>
                                    <a:gd name="T19" fmla="*/ 596 h 428"/>
                                    <a:gd name="T20" fmla="+- 0 1210 1210"/>
                                    <a:gd name="T21" fmla="*/ T20 w 428"/>
                                    <a:gd name="T22" fmla="+- 0 726 313"/>
                                    <a:gd name="T23" fmla="*/ 726 h 428"/>
                                    <a:gd name="T24" fmla="+- 0 1212 1210"/>
                                    <a:gd name="T25" fmla="*/ T24 w 428"/>
                                    <a:gd name="T26" fmla="+- 0 732 313"/>
                                    <a:gd name="T27" fmla="*/ 732 h 428"/>
                                    <a:gd name="T28" fmla="+- 0 1219 1210"/>
                                    <a:gd name="T29" fmla="*/ T28 w 428"/>
                                    <a:gd name="T30" fmla="+- 0 739 313"/>
                                    <a:gd name="T31" fmla="*/ 739 h 428"/>
                                    <a:gd name="T32" fmla="+- 0 1224 1210"/>
                                    <a:gd name="T33" fmla="*/ T32 w 428"/>
                                    <a:gd name="T34" fmla="+- 0 741 313"/>
                                    <a:gd name="T35" fmla="*/ 741 h 428"/>
                                    <a:gd name="T36" fmla="+- 0 1355 1210"/>
                                    <a:gd name="T37" fmla="*/ T36 w 428"/>
                                    <a:gd name="T38" fmla="+- 0 705 313"/>
                                    <a:gd name="T39" fmla="*/ 705 h 428"/>
                                    <a:gd name="T40" fmla="+- 0 1355 1210"/>
                                    <a:gd name="T41" fmla="*/ T40 w 428"/>
                                    <a:gd name="T42" fmla="+- 0 704 313"/>
                                    <a:gd name="T43" fmla="*/ 704 h 428"/>
                                    <a:gd name="T44" fmla="+- 0 1247 1210"/>
                                    <a:gd name="T45" fmla="*/ T44 w 428"/>
                                    <a:gd name="T46" fmla="+- 0 704 313"/>
                                    <a:gd name="T47" fmla="*/ 704 h 428"/>
                                    <a:gd name="T48" fmla="+- 0 1267 1210"/>
                                    <a:gd name="T49" fmla="*/ T48 w 428"/>
                                    <a:gd name="T50" fmla="+- 0 629 313"/>
                                    <a:gd name="T51" fmla="*/ 629 h 428"/>
                                    <a:gd name="T52" fmla="+- 0 1309 1210"/>
                                    <a:gd name="T53" fmla="*/ T52 w 428"/>
                                    <a:gd name="T54" fmla="+- 0 629 313"/>
                                    <a:gd name="T55" fmla="*/ 629 h 428"/>
                                    <a:gd name="T56" fmla="+- 0 1281 1210"/>
                                    <a:gd name="T57" fmla="*/ T56 w 428"/>
                                    <a:gd name="T58" fmla="+- 0 601 313"/>
                                    <a:gd name="T59" fmla="*/ 601 h 428"/>
                                    <a:gd name="T60" fmla="+- 0 1493 1210"/>
                                    <a:gd name="T61" fmla="*/ T60 w 428"/>
                                    <a:gd name="T62" fmla="+- 0 389 313"/>
                                    <a:gd name="T63" fmla="*/ 389 h 428"/>
                                    <a:gd name="T64" fmla="+- 0 1534 1210"/>
                                    <a:gd name="T65" fmla="*/ T64 w 428"/>
                                    <a:gd name="T66" fmla="+- 0 389 313"/>
                                    <a:gd name="T67" fmla="*/ 389 h 428"/>
                                    <a:gd name="T68" fmla="+- 0 1514 1210"/>
                                    <a:gd name="T69" fmla="*/ T68 w 428"/>
                                    <a:gd name="T70" fmla="+- 0 369 313"/>
                                    <a:gd name="T71" fmla="*/ 369 h 428"/>
                                    <a:gd name="T72" fmla="+- 0 1529 1210"/>
                                    <a:gd name="T73" fmla="*/ T72 w 428"/>
                                    <a:gd name="T74" fmla="+- 0 353 313"/>
                                    <a:gd name="T75" fmla="*/ 353 h 428"/>
                                    <a:gd name="T76" fmla="+- 0 1541 1210"/>
                                    <a:gd name="T77" fmla="*/ T76 w 428"/>
                                    <a:gd name="T78" fmla="+- 0 345 313"/>
                                    <a:gd name="T79" fmla="*/ 345 h 428"/>
                                    <a:gd name="T80" fmla="+- 0 1555 1210"/>
                                    <a:gd name="T81" fmla="*/ T80 w 428"/>
                                    <a:gd name="T82" fmla="+- 0 343 313"/>
                                    <a:gd name="T83" fmla="*/ 343 h 428"/>
                                    <a:gd name="T84" fmla="+- 0 1611 1210"/>
                                    <a:gd name="T85" fmla="*/ T84 w 428"/>
                                    <a:gd name="T86" fmla="+- 0 343 313"/>
                                    <a:gd name="T87" fmla="*/ 343 h 428"/>
                                    <a:gd name="T88" fmla="+- 0 1601 1210"/>
                                    <a:gd name="T89" fmla="*/ T88 w 428"/>
                                    <a:gd name="T90" fmla="+- 0 333 313"/>
                                    <a:gd name="T91" fmla="*/ 333 h 428"/>
                                    <a:gd name="T92" fmla="+- 0 1580 1210"/>
                                    <a:gd name="T93" fmla="*/ T92 w 428"/>
                                    <a:gd name="T94" fmla="+- 0 318 313"/>
                                    <a:gd name="T95" fmla="*/ 318 h 428"/>
                                    <a:gd name="T96" fmla="+- 0 1555 1210"/>
                                    <a:gd name="T97" fmla="*/ T96 w 428"/>
                                    <a:gd name="T98" fmla="+- 0 313 313"/>
                                    <a:gd name="T99" fmla="*/ 313 h 428"/>
                                    <a:gd name="T100" fmla="+- 0 1309 1210"/>
                                    <a:gd name="T101" fmla="*/ T100 w 428"/>
                                    <a:gd name="T102" fmla="+- 0 629 313"/>
                                    <a:gd name="T103" fmla="*/ 629 h 428"/>
                                    <a:gd name="T104" fmla="+- 0 1267 1210"/>
                                    <a:gd name="T105" fmla="*/ T104 w 428"/>
                                    <a:gd name="T106" fmla="+- 0 629 313"/>
                                    <a:gd name="T107" fmla="*/ 629 h 428"/>
                                    <a:gd name="T108" fmla="+- 0 1322 1210"/>
                                    <a:gd name="T109" fmla="*/ T108 w 428"/>
                                    <a:gd name="T110" fmla="+- 0 683 313"/>
                                    <a:gd name="T111" fmla="*/ 683 h 428"/>
                                    <a:gd name="T112" fmla="+- 0 1247 1210"/>
                                    <a:gd name="T113" fmla="*/ T112 w 428"/>
                                    <a:gd name="T114" fmla="+- 0 704 313"/>
                                    <a:gd name="T115" fmla="*/ 704 h 428"/>
                                    <a:gd name="T116" fmla="+- 0 1355 1210"/>
                                    <a:gd name="T117" fmla="*/ T116 w 428"/>
                                    <a:gd name="T118" fmla="+- 0 704 313"/>
                                    <a:gd name="T119" fmla="*/ 704 h 428"/>
                                    <a:gd name="T120" fmla="+- 0 1357 1210"/>
                                    <a:gd name="T121" fmla="*/ T120 w 428"/>
                                    <a:gd name="T122" fmla="+- 0 703 313"/>
                                    <a:gd name="T123" fmla="*/ 703 h 428"/>
                                    <a:gd name="T124" fmla="+- 0 1391 1210"/>
                                    <a:gd name="T125" fmla="*/ T124 w 428"/>
                                    <a:gd name="T126" fmla="+- 0 670 313"/>
                                    <a:gd name="T127" fmla="*/ 670 h 428"/>
                                    <a:gd name="T128" fmla="+- 0 1350 1210"/>
                                    <a:gd name="T129" fmla="*/ T128 w 428"/>
                                    <a:gd name="T130" fmla="+- 0 670 313"/>
                                    <a:gd name="T131" fmla="*/ 670 h 428"/>
                                    <a:gd name="T132" fmla="+- 0 1309 1210"/>
                                    <a:gd name="T133" fmla="*/ T132 w 428"/>
                                    <a:gd name="T134" fmla="+- 0 629 313"/>
                                    <a:gd name="T135" fmla="*/ 629 h 428"/>
                                    <a:gd name="T136" fmla="+- 0 1534 1210"/>
                                    <a:gd name="T137" fmla="*/ T136 w 428"/>
                                    <a:gd name="T138" fmla="+- 0 389 313"/>
                                    <a:gd name="T139" fmla="*/ 389 h 428"/>
                                    <a:gd name="T140" fmla="+- 0 1493 1210"/>
                                    <a:gd name="T141" fmla="*/ T140 w 428"/>
                                    <a:gd name="T142" fmla="+- 0 389 313"/>
                                    <a:gd name="T143" fmla="*/ 389 h 428"/>
                                    <a:gd name="T144" fmla="+- 0 1562 1210"/>
                                    <a:gd name="T145" fmla="*/ T144 w 428"/>
                                    <a:gd name="T146" fmla="+- 0 458 313"/>
                                    <a:gd name="T147" fmla="*/ 458 h 428"/>
                                    <a:gd name="T148" fmla="+- 0 1350 1210"/>
                                    <a:gd name="T149" fmla="*/ T148 w 428"/>
                                    <a:gd name="T150" fmla="+- 0 670 313"/>
                                    <a:gd name="T151" fmla="*/ 670 h 428"/>
                                    <a:gd name="T152" fmla="+- 0 1391 1210"/>
                                    <a:gd name="T153" fmla="*/ T152 w 428"/>
                                    <a:gd name="T154" fmla="+- 0 670 313"/>
                                    <a:gd name="T155" fmla="*/ 670 h 428"/>
                                    <a:gd name="T156" fmla="+- 0 1618 1210"/>
                                    <a:gd name="T157" fmla="*/ T156 w 428"/>
                                    <a:gd name="T158" fmla="+- 0 442 313"/>
                                    <a:gd name="T159" fmla="*/ 442 h 428"/>
                                    <a:gd name="T160" fmla="+- 0 1622 1210"/>
                                    <a:gd name="T161" fmla="*/ T160 w 428"/>
                                    <a:gd name="T162" fmla="+- 0 437 313"/>
                                    <a:gd name="T163" fmla="*/ 437 h 428"/>
                                    <a:gd name="T164" fmla="+- 0 1582 1210"/>
                                    <a:gd name="T165" fmla="*/ T164 w 428"/>
                                    <a:gd name="T166" fmla="+- 0 437 313"/>
                                    <a:gd name="T167" fmla="*/ 437 h 428"/>
                                    <a:gd name="T168" fmla="+- 0 1534 1210"/>
                                    <a:gd name="T169" fmla="*/ T168 w 428"/>
                                    <a:gd name="T170" fmla="+- 0 389 313"/>
                                    <a:gd name="T171" fmla="*/ 389 h 428"/>
                                    <a:gd name="T172" fmla="+- 0 1611 1210"/>
                                    <a:gd name="T173" fmla="*/ T172 w 428"/>
                                    <a:gd name="T174" fmla="+- 0 343 313"/>
                                    <a:gd name="T175" fmla="*/ 343 h 428"/>
                                    <a:gd name="T176" fmla="+- 0 1555 1210"/>
                                    <a:gd name="T177" fmla="*/ T176 w 428"/>
                                    <a:gd name="T178" fmla="+- 0 343 313"/>
                                    <a:gd name="T179" fmla="*/ 343 h 428"/>
                                    <a:gd name="T180" fmla="+- 0 1569 1210"/>
                                    <a:gd name="T181" fmla="*/ T180 w 428"/>
                                    <a:gd name="T182" fmla="+- 0 345 313"/>
                                    <a:gd name="T183" fmla="*/ 345 h 428"/>
                                    <a:gd name="T184" fmla="+- 0 1581 1210"/>
                                    <a:gd name="T185" fmla="*/ T184 w 428"/>
                                    <a:gd name="T186" fmla="+- 0 353 313"/>
                                    <a:gd name="T187" fmla="*/ 353 h 428"/>
                                    <a:gd name="T188" fmla="+- 0 1598 1210"/>
                                    <a:gd name="T189" fmla="*/ T188 w 428"/>
                                    <a:gd name="T190" fmla="+- 0 370 313"/>
                                    <a:gd name="T191" fmla="*/ 370 h 428"/>
                                    <a:gd name="T192" fmla="+- 0 1606 1210"/>
                                    <a:gd name="T193" fmla="*/ T192 w 428"/>
                                    <a:gd name="T194" fmla="+- 0 382 313"/>
                                    <a:gd name="T195" fmla="*/ 382 h 428"/>
                                    <a:gd name="T196" fmla="+- 0 1608 1210"/>
                                    <a:gd name="T197" fmla="*/ T196 w 428"/>
                                    <a:gd name="T198" fmla="+- 0 396 313"/>
                                    <a:gd name="T199" fmla="*/ 396 h 428"/>
                                    <a:gd name="T200" fmla="+- 0 1606 1210"/>
                                    <a:gd name="T201" fmla="*/ T200 w 428"/>
                                    <a:gd name="T202" fmla="+- 0 410 313"/>
                                    <a:gd name="T203" fmla="*/ 410 h 428"/>
                                    <a:gd name="T204" fmla="+- 0 1598 1210"/>
                                    <a:gd name="T205" fmla="*/ T204 w 428"/>
                                    <a:gd name="T206" fmla="+- 0 422 313"/>
                                    <a:gd name="T207" fmla="*/ 422 h 428"/>
                                    <a:gd name="T208" fmla="+- 0 1582 1210"/>
                                    <a:gd name="T209" fmla="*/ T208 w 428"/>
                                    <a:gd name="T210" fmla="+- 0 437 313"/>
                                    <a:gd name="T211" fmla="*/ 437 h 428"/>
                                    <a:gd name="T212" fmla="+- 0 1622 1210"/>
                                    <a:gd name="T213" fmla="*/ T212 w 428"/>
                                    <a:gd name="T214" fmla="+- 0 437 313"/>
                                    <a:gd name="T215" fmla="*/ 437 h 428"/>
                                    <a:gd name="T216" fmla="+- 0 1633 1210"/>
                                    <a:gd name="T217" fmla="*/ T216 w 428"/>
                                    <a:gd name="T218" fmla="+- 0 421 313"/>
                                    <a:gd name="T219" fmla="*/ 421 h 428"/>
                                    <a:gd name="T220" fmla="+- 0 1637 1210"/>
                                    <a:gd name="T221" fmla="*/ T220 w 428"/>
                                    <a:gd name="T222" fmla="+- 0 396 313"/>
                                    <a:gd name="T223" fmla="*/ 396 h 428"/>
                                    <a:gd name="T224" fmla="+- 0 1633 1210"/>
                                    <a:gd name="T225" fmla="*/ T224 w 428"/>
                                    <a:gd name="T226" fmla="+- 0 371 313"/>
                                    <a:gd name="T227" fmla="*/ 371 h 428"/>
                                    <a:gd name="T228" fmla="+- 0 1618 1210"/>
                                    <a:gd name="T229" fmla="*/ T228 w 428"/>
                                    <a:gd name="T230" fmla="+- 0 350 313"/>
                                    <a:gd name="T231" fmla="*/ 350 h 428"/>
                                    <a:gd name="T232" fmla="+- 0 1611 1210"/>
                                    <a:gd name="T233" fmla="*/ T232 w 428"/>
                                    <a:gd name="T234" fmla="+- 0 343 313"/>
                                    <a:gd name="T235" fmla="*/ 34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428" h="428">
                                      <a:moveTo>
                                        <a:pt x="345" y="0"/>
                                      </a:moveTo>
                                      <a:lnTo>
                                        <a:pt x="320" y="5"/>
                                      </a:lnTo>
                                      <a:lnTo>
                                        <a:pt x="299" y="20"/>
                                      </a:lnTo>
                                      <a:lnTo>
                                        <a:pt x="38" y="281"/>
                                      </a:lnTo>
                                      <a:lnTo>
                                        <a:pt x="36" y="283"/>
                                      </a:lnTo>
                                      <a:lnTo>
                                        <a:pt x="0" y="413"/>
                                      </a:lnTo>
                                      <a:lnTo>
                                        <a:pt x="2" y="419"/>
                                      </a:lnTo>
                                      <a:lnTo>
                                        <a:pt x="9" y="426"/>
                                      </a:lnTo>
                                      <a:lnTo>
                                        <a:pt x="14" y="428"/>
                                      </a:lnTo>
                                      <a:lnTo>
                                        <a:pt x="145" y="392"/>
                                      </a:lnTo>
                                      <a:lnTo>
                                        <a:pt x="145" y="391"/>
                                      </a:lnTo>
                                      <a:lnTo>
                                        <a:pt x="37" y="391"/>
                                      </a:lnTo>
                                      <a:lnTo>
                                        <a:pt x="57" y="316"/>
                                      </a:lnTo>
                                      <a:lnTo>
                                        <a:pt x="99" y="316"/>
                                      </a:lnTo>
                                      <a:lnTo>
                                        <a:pt x="71" y="288"/>
                                      </a:lnTo>
                                      <a:lnTo>
                                        <a:pt x="283" y="76"/>
                                      </a:lnTo>
                                      <a:lnTo>
                                        <a:pt x="324" y="76"/>
                                      </a:lnTo>
                                      <a:lnTo>
                                        <a:pt x="304" y="56"/>
                                      </a:lnTo>
                                      <a:lnTo>
                                        <a:pt x="319" y="40"/>
                                      </a:lnTo>
                                      <a:lnTo>
                                        <a:pt x="331" y="32"/>
                                      </a:lnTo>
                                      <a:lnTo>
                                        <a:pt x="345" y="30"/>
                                      </a:lnTo>
                                      <a:lnTo>
                                        <a:pt x="401" y="30"/>
                                      </a:lnTo>
                                      <a:lnTo>
                                        <a:pt x="391" y="20"/>
                                      </a:lnTo>
                                      <a:lnTo>
                                        <a:pt x="370" y="5"/>
                                      </a:lnTo>
                                      <a:lnTo>
                                        <a:pt x="345" y="0"/>
                                      </a:lnTo>
                                      <a:close/>
                                      <a:moveTo>
                                        <a:pt x="99" y="316"/>
                                      </a:moveTo>
                                      <a:lnTo>
                                        <a:pt x="57" y="316"/>
                                      </a:lnTo>
                                      <a:lnTo>
                                        <a:pt x="112" y="370"/>
                                      </a:lnTo>
                                      <a:lnTo>
                                        <a:pt x="37" y="391"/>
                                      </a:lnTo>
                                      <a:lnTo>
                                        <a:pt x="145" y="391"/>
                                      </a:lnTo>
                                      <a:lnTo>
                                        <a:pt x="147" y="390"/>
                                      </a:lnTo>
                                      <a:lnTo>
                                        <a:pt x="181" y="357"/>
                                      </a:lnTo>
                                      <a:lnTo>
                                        <a:pt x="140" y="357"/>
                                      </a:lnTo>
                                      <a:lnTo>
                                        <a:pt x="99" y="316"/>
                                      </a:lnTo>
                                      <a:close/>
                                      <a:moveTo>
                                        <a:pt x="324" y="76"/>
                                      </a:moveTo>
                                      <a:lnTo>
                                        <a:pt x="283" y="76"/>
                                      </a:lnTo>
                                      <a:lnTo>
                                        <a:pt x="352" y="145"/>
                                      </a:lnTo>
                                      <a:lnTo>
                                        <a:pt x="140" y="357"/>
                                      </a:lnTo>
                                      <a:lnTo>
                                        <a:pt x="181" y="357"/>
                                      </a:lnTo>
                                      <a:lnTo>
                                        <a:pt x="408" y="129"/>
                                      </a:lnTo>
                                      <a:lnTo>
                                        <a:pt x="412" y="124"/>
                                      </a:lnTo>
                                      <a:lnTo>
                                        <a:pt x="372" y="124"/>
                                      </a:lnTo>
                                      <a:lnTo>
                                        <a:pt x="324" y="76"/>
                                      </a:lnTo>
                                      <a:close/>
                                      <a:moveTo>
                                        <a:pt x="401" y="30"/>
                                      </a:moveTo>
                                      <a:lnTo>
                                        <a:pt x="345" y="30"/>
                                      </a:lnTo>
                                      <a:lnTo>
                                        <a:pt x="359" y="32"/>
                                      </a:lnTo>
                                      <a:lnTo>
                                        <a:pt x="371" y="40"/>
                                      </a:lnTo>
                                      <a:lnTo>
                                        <a:pt x="388" y="57"/>
                                      </a:lnTo>
                                      <a:lnTo>
                                        <a:pt x="396" y="69"/>
                                      </a:lnTo>
                                      <a:lnTo>
                                        <a:pt x="398" y="83"/>
                                      </a:lnTo>
                                      <a:lnTo>
                                        <a:pt x="396" y="97"/>
                                      </a:lnTo>
                                      <a:lnTo>
                                        <a:pt x="388" y="109"/>
                                      </a:lnTo>
                                      <a:lnTo>
                                        <a:pt x="372" y="124"/>
                                      </a:lnTo>
                                      <a:lnTo>
                                        <a:pt x="412" y="124"/>
                                      </a:lnTo>
                                      <a:lnTo>
                                        <a:pt x="423" y="108"/>
                                      </a:lnTo>
                                      <a:lnTo>
                                        <a:pt x="427" y="83"/>
                                      </a:lnTo>
                                      <a:lnTo>
                                        <a:pt x="423" y="58"/>
                                      </a:lnTo>
                                      <a:lnTo>
                                        <a:pt x="408" y="37"/>
                                      </a:lnTo>
                                      <a:lnTo>
                                        <a:pt x="401"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7" name="Freeform 72"/>
                              <wps:cNvSpPr>
                                <a:spLocks/>
                              </wps:cNvSpPr>
                              <wps:spPr bwMode="auto">
                                <a:xfrm>
                                  <a:off x="1210" y="313"/>
                                  <a:ext cx="428" cy="428"/>
                                </a:xfrm>
                                <a:custGeom>
                                  <a:avLst/>
                                  <a:gdLst>
                                    <a:gd name="T0" fmla="+- 0 1601 1210"/>
                                    <a:gd name="T1" fmla="*/ T0 w 428"/>
                                    <a:gd name="T2" fmla="+- 0 333 313"/>
                                    <a:gd name="T3" fmla="*/ 333 h 428"/>
                                    <a:gd name="T4" fmla="+- 0 1580 1210"/>
                                    <a:gd name="T5" fmla="*/ T4 w 428"/>
                                    <a:gd name="T6" fmla="+- 0 318 313"/>
                                    <a:gd name="T7" fmla="*/ 318 h 428"/>
                                    <a:gd name="T8" fmla="+- 0 1555 1210"/>
                                    <a:gd name="T9" fmla="*/ T8 w 428"/>
                                    <a:gd name="T10" fmla="+- 0 313 313"/>
                                    <a:gd name="T11" fmla="*/ 313 h 428"/>
                                    <a:gd name="T12" fmla="+- 0 1530 1210"/>
                                    <a:gd name="T13" fmla="*/ T12 w 428"/>
                                    <a:gd name="T14" fmla="+- 0 318 313"/>
                                    <a:gd name="T15" fmla="*/ 318 h 428"/>
                                    <a:gd name="T16" fmla="+- 0 1509 1210"/>
                                    <a:gd name="T17" fmla="*/ T16 w 428"/>
                                    <a:gd name="T18" fmla="+- 0 333 313"/>
                                    <a:gd name="T19" fmla="*/ 333 h 428"/>
                                    <a:gd name="T20" fmla="+- 0 1249 1210"/>
                                    <a:gd name="T21" fmla="*/ T20 w 428"/>
                                    <a:gd name="T22" fmla="+- 0 592 313"/>
                                    <a:gd name="T23" fmla="*/ 592 h 428"/>
                                    <a:gd name="T24" fmla="+- 0 1248 1210"/>
                                    <a:gd name="T25" fmla="*/ T24 w 428"/>
                                    <a:gd name="T26" fmla="+- 0 594 313"/>
                                    <a:gd name="T27" fmla="*/ 594 h 428"/>
                                    <a:gd name="T28" fmla="+- 0 1246 1210"/>
                                    <a:gd name="T29" fmla="*/ T28 w 428"/>
                                    <a:gd name="T30" fmla="+- 0 596 313"/>
                                    <a:gd name="T31" fmla="*/ 596 h 428"/>
                                    <a:gd name="T32" fmla="+- 0 1246 1210"/>
                                    <a:gd name="T33" fmla="*/ T32 w 428"/>
                                    <a:gd name="T34" fmla="+- 0 598 313"/>
                                    <a:gd name="T35" fmla="*/ 598 h 428"/>
                                    <a:gd name="T36" fmla="+- 0 1212 1210"/>
                                    <a:gd name="T37" fmla="*/ T36 w 428"/>
                                    <a:gd name="T38" fmla="+- 0 721 313"/>
                                    <a:gd name="T39" fmla="*/ 721 h 428"/>
                                    <a:gd name="T40" fmla="+- 0 1210 1210"/>
                                    <a:gd name="T41" fmla="*/ T40 w 428"/>
                                    <a:gd name="T42" fmla="+- 0 726 313"/>
                                    <a:gd name="T43" fmla="*/ 726 h 428"/>
                                    <a:gd name="T44" fmla="+- 0 1212 1210"/>
                                    <a:gd name="T45" fmla="*/ T44 w 428"/>
                                    <a:gd name="T46" fmla="+- 0 732 313"/>
                                    <a:gd name="T47" fmla="*/ 732 h 428"/>
                                    <a:gd name="T48" fmla="+- 0 1215 1210"/>
                                    <a:gd name="T49" fmla="*/ T48 w 428"/>
                                    <a:gd name="T50" fmla="+- 0 736 313"/>
                                    <a:gd name="T51" fmla="*/ 736 h 428"/>
                                    <a:gd name="T52" fmla="+- 0 1219 1210"/>
                                    <a:gd name="T53" fmla="*/ T52 w 428"/>
                                    <a:gd name="T54" fmla="+- 0 739 313"/>
                                    <a:gd name="T55" fmla="*/ 739 h 428"/>
                                    <a:gd name="T56" fmla="+- 0 1224 1210"/>
                                    <a:gd name="T57" fmla="*/ T56 w 428"/>
                                    <a:gd name="T58" fmla="+- 0 741 313"/>
                                    <a:gd name="T59" fmla="*/ 741 h 428"/>
                                    <a:gd name="T60" fmla="+- 0 1230 1210"/>
                                    <a:gd name="T61" fmla="*/ T60 w 428"/>
                                    <a:gd name="T62" fmla="+- 0 739 313"/>
                                    <a:gd name="T63" fmla="*/ 739 h 428"/>
                                    <a:gd name="T64" fmla="+- 0 1353 1210"/>
                                    <a:gd name="T65" fmla="*/ T64 w 428"/>
                                    <a:gd name="T66" fmla="+- 0 705 313"/>
                                    <a:gd name="T67" fmla="*/ 705 h 428"/>
                                    <a:gd name="T68" fmla="+- 0 1355 1210"/>
                                    <a:gd name="T69" fmla="*/ T68 w 428"/>
                                    <a:gd name="T70" fmla="+- 0 705 313"/>
                                    <a:gd name="T71" fmla="*/ 705 h 428"/>
                                    <a:gd name="T72" fmla="+- 0 1357 1210"/>
                                    <a:gd name="T73" fmla="*/ T72 w 428"/>
                                    <a:gd name="T74" fmla="+- 0 703 313"/>
                                    <a:gd name="T75" fmla="*/ 703 h 428"/>
                                    <a:gd name="T76" fmla="+- 0 1359 1210"/>
                                    <a:gd name="T77" fmla="*/ T76 w 428"/>
                                    <a:gd name="T78" fmla="+- 0 701 313"/>
                                    <a:gd name="T79" fmla="*/ 701 h 428"/>
                                    <a:gd name="T80" fmla="+- 0 1618 1210"/>
                                    <a:gd name="T81" fmla="*/ T80 w 428"/>
                                    <a:gd name="T82" fmla="+- 0 442 313"/>
                                    <a:gd name="T83" fmla="*/ 442 h 428"/>
                                    <a:gd name="T84" fmla="+- 0 1633 1210"/>
                                    <a:gd name="T85" fmla="*/ T84 w 428"/>
                                    <a:gd name="T86" fmla="+- 0 421 313"/>
                                    <a:gd name="T87" fmla="*/ 421 h 428"/>
                                    <a:gd name="T88" fmla="+- 0 1637 1210"/>
                                    <a:gd name="T89" fmla="*/ T88 w 428"/>
                                    <a:gd name="T90" fmla="+- 0 396 313"/>
                                    <a:gd name="T91" fmla="*/ 396 h 428"/>
                                    <a:gd name="T92" fmla="+- 0 1633 1210"/>
                                    <a:gd name="T93" fmla="*/ T92 w 428"/>
                                    <a:gd name="T94" fmla="+- 0 371 313"/>
                                    <a:gd name="T95" fmla="*/ 371 h 428"/>
                                    <a:gd name="T96" fmla="+- 0 1618 1210"/>
                                    <a:gd name="T97" fmla="*/ T96 w 428"/>
                                    <a:gd name="T98" fmla="+- 0 350 313"/>
                                    <a:gd name="T99" fmla="*/ 350 h 428"/>
                                    <a:gd name="T100" fmla="+- 0 1601 1210"/>
                                    <a:gd name="T101" fmla="*/ T100 w 428"/>
                                    <a:gd name="T102" fmla="+- 0 333 313"/>
                                    <a:gd name="T103" fmla="*/ 33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28" h="428">
                                      <a:moveTo>
                                        <a:pt x="391" y="20"/>
                                      </a:moveTo>
                                      <a:lnTo>
                                        <a:pt x="370" y="5"/>
                                      </a:lnTo>
                                      <a:lnTo>
                                        <a:pt x="345" y="0"/>
                                      </a:lnTo>
                                      <a:lnTo>
                                        <a:pt x="320" y="5"/>
                                      </a:lnTo>
                                      <a:lnTo>
                                        <a:pt x="299" y="20"/>
                                      </a:lnTo>
                                      <a:lnTo>
                                        <a:pt x="39" y="279"/>
                                      </a:lnTo>
                                      <a:lnTo>
                                        <a:pt x="38" y="281"/>
                                      </a:lnTo>
                                      <a:lnTo>
                                        <a:pt x="36" y="283"/>
                                      </a:lnTo>
                                      <a:lnTo>
                                        <a:pt x="36" y="285"/>
                                      </a:lnTo>
                                      <a:lnTo>
                                        <a:pt x="2" y="408"/>
                                      </a:lnTo>
                                      <a:lnTo>
                                        <a:pt x="0" y="413"/>
                                      </a:lnTo>
                                      <a:lnTo>
                                        <a:pt x="2" y="419"/>
                                      </a:lnTo>
                                      <a:lnTo>
                                        <a:pt x="5" y="423"/>
                                      </a:lnTo>
                                      <a:lnTo>
                                        <a:pt x="9" y="426"/>
                                      </a:lnTo>
                                      <a:lnTo>
                                        <a:pt x="14" y="428"/>
                                      </a:lnTo>
                                      <a:lnTo>
                                        <a:pt x="20" y="426"/>
                                      </a:lnTo>
                                      <a:lnTo>
                                        <a:pt x="143" y="392"/>
                                      </a:lnTo>
                                      <a:lnTo>
                                        <a:pt x="145" y="392"/>
                                      </a:lnTo>
                                      <a:lnTo>
                                        <a:pt x="147" y="390"/>
                                      </a:lnTo>
                                      <a:lnTo>
                                        <a:pt x="149" y="388"/>
                                      </a:lnTo>
                                      <a:lnTo>
                                        <a:pt x="408" y="129"/>
                                      </a:lnTo>
                                      <a:lnTo>
                                        <a:pt x="423" y="108"/>
                                      </a:lnTo>
                                      <a:lnTo>
                                        <a:pt x="427" y="83"/>
                                      </a:lnTo>
                                      <a:lnTo>
                                        <a:pt x="423" y="58"/>
                                      </a:lnTo>
                                      <a:lnTo>
                                        <a:pt x="408" y="37"/>
                                      </a:lnTo>
                                      <a:lnTo>
                                        <a:pt x="391" y="20"/>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08" name="Picture 7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1236" y="332"/>
                                  <a:ext cx="382"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22600468" id="Group 70" o:spid="_x0000_s1026" style="width:56.65pt;height:56.65pt;mso-position-horizontal-relative:char;mso-position-vertical-relative:line" coordorigin="780,27" coordsize="1133,1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">
                      <v:rect id="Rectangle 76" o:spid="_x0000_s1027" style="position:absolute;left:780;top:26;width:1133;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" fillcolor="#53bbbf" stroked="f">
                        <v:path arrowok="t"/>
                      </v:rect>
                      <v:shape id="AutoShape 75" o:spid="_x0000_s1028"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" path="m210,l73,,44,6,21,21,6,44,,73,,451r6,29l21,503r23,15l73,524r407,l509,518r23,-15l537,495r-464,l56,492,42,482,32,468,29,451,29,73,32,56,42,42,56,33,73,29r137,l216,23r,-16l210,xm547,308r-17,l524,314r,137l521,468r-10,14l497,492r-17,3l537,495r10,-15l553,451r,-137l547,308xe" stroked="f">
                        <v:path arrowok="t" o:connecttype="custom" o:connectlocs="210,370;73,370;44,376;21,391;6,414;0,443;0,821;6,850;21,873;44,888;73,894;480,894;509,888;532,873;537,865;73,865;56,862;42,852;32,838;29,821;29,443;32,426;42,412;56,403;73,399;210,399;216,393;216,377;210,370;547,678;530,678;524,684;524,821;521,838;511,852;497,862;480,865;537,865;547,850;553,821;553,684;547,678" o:connectangles="0,0,0,0,0,0,0,0,0,0,0,0,0,0,0,0,0,0,0,0,0,0,0,0,0,0,0,0,0,0,0,0,0,0,0,0,0,0,0,0,0,0"/>
                      </v:shape>
                      <v:shape id="Freeform 74" o:spid="_x0000_s1029"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" path="m539,308r-9,l524,314r,8l524,451r-3,17l511,482r-14,10l480,495r-407,l56,492,42,482,32,468,29,451,29,73,32,56,42,42,56,33,73,29r129,l210,29r6,-6l216,15r,-8l210,r-8,l73,,44,6,21,21,6,44,,73,,451r6,29l21,503r23,15l73,524r407,l509,518r23,-15l547,480r6,-29l553,322r,-8l547,308r-8,xe" filled="f" strokecolor="white" strokeweight="1pt">
                        <v:path arrowok="t" o:connecttype="custom" o:connectlocs="539,678;530,678;524,684;524,692;524,821;521,838;511,852;497,862;480,865;73,865;56,862;42,852;32,838;29,821;29,443;32,426;42,412;56,403;73,399;202,399;210,399;216,393;216,385;216,377;210,370;202,370;73,370;44,376;21,391;6,414;0,443;0,821;6,850;21,873;44,888;73,894;480,894;509,888;532,873;547,850;553,821;553,692;553,684;547,678;539,678" o:connectangles="0,0,0,0,0,0,0,0,0,0,0,0,0,0,0,0,0,0,0,0,0,0,0,0,0,0,0,0,0,0,0,0,0,0,0,0,0,0,0,0,0,0,0,0,0"/>
                      </v:shape>
                      <v:shape id="AutoShape 73" o:spid="_x0000_s1030"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" path="m345,l320,5,299,20,38,281r-2,2l,413r2,6l9,426r5,2l145,392r,-1l37,391,57,316r42,l71,288,283,76r41,l304,56,319,40r12,-8l345,30r56,l391,20,370,5,345,xm99,316r-42,l112,370,37,391r108,l147,390r34,-33l140,357,99,316xm324,76r-41,l352,145,140,357r41,l408,129r4,-5l372,124,324,76xm401,30r-56,l359,32r12,8l388,57r8,12l398,83r-2,14l388,109r-16,15l412,124r11,-16l427,83,423,58,408,37r-7,-7xe" stroked="f">
                        <v:path arrowok="t" o:connecttype="custom" o:connectlocs="345,313;320,318;299,333;38,594;36,596;0,726;2,732;9,739;14,741;145,705;145,704;37,704;57,629;99,629;71,601;283,389;324,389;304,369;319,353;331,345;345,343;401,343;391,333;370,318;345,313;99,629;57,629;112,683;37,704;145,704;147,703;181,670;140,670;99,629;324,389;283,389;352,458;140,670;181,670;408,442;412,437;372,437;324,389;401,343;345,343;359,345;371,353;388,370;396,382;398,396;396,410;388,422;372,437;412,437;423,421;427,396;423,371;408,350;401,343" o:connectangles="0,0,0,0,0,0,0,0,0,0,0,0,0,0,0,0,0,0,0,0,0,0,0,0,0,0,0,0,0,0,0,0,0,0,0,0,0,0,0,0,0,0,0,0,0,0,0,0,0,0,0,0,0,0,0,0,0,0,0"/>
                      </v:shape>
                      <v:shape id="Freeform 72" o:spid="_x0000_s1031"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" path="m391,20l370,5,345,,320,5,299,20,39,279r-1,2l36,283r,2l2,408,,413r2,6l5,423r4,3l14,428r6,-2l143,392r2,l147,390r2,-2l408,129r15,-21l427,83,423,58,408,37,391,20xe" filled="f" strokecolor="white" strokeweight="1pt">
                        <v:path arrowok="t" o:connecttype="custom" o:connectlocs="391,333;370,318;345,313;320,318;299,333;39,592;38,594;36,596;36,598;2,721;0,726;2,732;5,736;9,739;14,741;20,739;143,705;145,705;147,703;149,701;408,442;423,421;427,396;423,371;408,350;391,333" o:connectangles="0,0,0,0,0,0,0,0,0,0,0,0,0,0,0,0,0,0,0,0,0,0,0,0,0,0"/>
                      </v:shape>
                      <v:shape id="Picture 71" o:spid="_x0000_s1032" type="#_x0000_t75" style="position:absolute;left:1236;top:332;width:382;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">
                        <v:imagedata r:id="rId51" o:title=""/>
                        <v:path arrowok="t"/>
                        <o:lock v:ext="edit" aspectratio="f"/>
                      </v:shape>
                      <w10:anchorlock/>
                    </v:group>
                  </w:pict>
                </mc:Fallback>
              </mc:AlternateContent>
            </w:r>
          </w:p>
        </w:tc>
        <w:tc>
          <w:tcPr>
            <w:tcW w:w="9205" w:type="dxa"/>
          </w:tcPr>
          <w:p w14:paraId="1B09D37E" w14:textId="77777777" w:rsidR="00772590" w:rsidRPr="00C454BB" w:rsidRDefault="00772590" w:rsidP="00217083">
            <w:pPr>
              <w:pStyle w:val="BodyText"/>
              <w:spacing w:before="2"/>
              <w:rPr>
                <w:i/>
                <w:sz w:val="19"/>
              </w:rPr>
            </w:pPr>
            <w:permStart w:id="37706601" w:edGrp="everyone"/>
            <w:r w:rsidRPr="00772590">
              <w:rPr>
                <w:i/>
                <w:color w:val="39424B"/>
              </w:rPr>
              <w:t>[Record your observations and data collected here, including identified risks and opportunities.]</w:t>
            </w:r>
            <w:permEnd w:id="37706601"/>
          </w:p>
        </w:tc>
      </w:tr>
    </w:tbl>
    <w:bookmarkEnd w:id="5"/>
    <w:bookmarkEnd w:id="6"/>
    <w:p w14:paraId="6B8D6F43" w14:textId="7151DB22" w:rsidR="00772590" w:rsidRDefault="00772590" w:rsidP="00772590">
      <w:pPr>
        <w:pStyle w:val="BodyText"/>
        <w:spacing w:before="2"/>
        <w:rPr>
          <w:i/>
          <w:sz w:val="25"/>
        </w:rPr>
      </w:pPr>
      <w:r w:rsidRPr="00772590">
        <w:rPr>
          <w:i/>
          <w:noProof/>
          <w:sz w:val="25"/>
        </w:rPr>
        <mc:AlternateContent>
          <mc:Choice Requires="wps">
            <w:drawing>
              <wp:anchor distT="0" distB="0" distL="0" distR="0" simplePos="0" relativeHeight="251654144" behindDoc="1" locked="0" layoutInCell="1" allowOverlap="1" wp14:anchorId="27CE0871" wp14:editId="52C08554">
                <wp:simplePos x="0" y="0"/>
                <wp:positionH relativeFrom="page">
                  <wp:posOffset>494030</wp:posOffset>
                </wp:positionH>
                <wp:positionV relativeFrom="paragraph">
                  <wp:posOffset>230505</wp:posOffset>
                </wp:positionV>
                <wp:extent cx="6562090" cy="1748790"/>
                <wp:effectExtent l="0" t="0" r="0" b="0"/>
                <wp:wrapTopAndBottom/>
                <wp:docPr id="143"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62090" cy="1748790"/>
                        </a:xfrm>
                        <a:prstGeom prst="rect">
                          <a:avLst/>
                        </a:prstGeom>
                        <a:solidFill>
                          <a:srgbClr val="E5E4E0">
                            <a:alpha val="50999"/>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D21B6F" w14:textId="77777777" w:rsidR="00217083" w:rsidRDefault="00217083">
                            <w:pPr>
                              <w:pStyle w:val="BodyText"/>
                              <w:spacing w:before="8"/>
                              <w:rPr>
                                <w:i/>
                                <w:sz w:val="28"/>
                              </w:rPr>
                            </w:pPr>
                          </w:p>
                          <w:p w14:paraId="2A733FDA" w14:textId="77777777" w:rsidR="00217083" w:rsidRDefault="00217083">
                            <w:pPr>
                              <w:ind w:left="532"/>
                              <w:rPr>
                                <w:b/>
                                <w:sz w:val="28"/>
                              </w:rPr>
                            </w:pPr>
                            <w:r>
                              <w:rPr>
                                <w:b/>
                                <w:color w:val="53BBBF"/>
                                <w:sz w:val="28"/>
                              </w:rPr>
                              <w:t>Who does what?</w:t>
                            </w:r>
                          </w:p>
                          <w:p w14:paraId="22654F76" w14:textId="77777777" w:rsidR="00217083" w:rsidRDefault="00217083">
                            <w:pPr>
                              <w:pStyle w:val="BodyText"/>
                              <w:numPr>
                                <w:ilvl w:val="0"/>
                                <w:numId w:val="14"/>
                              </w:numPr>
                              <w:tabs>
                                <w:tab w:val="left" w:pos="1252"/>
                                <w:tab w:val="left" w:pos="1253"/>
                              </w:tabs>
                              <w:spacing w:before="230" w:line="247" w:lineRule="auto"/>
                              <w:ind w:right="267"/>
                            </w:pPr>
                            <w:r>
                              <w:rPr>
                                <w:color w:val="39424B"/>
                              </w:rPr>
                              <w:t>What</w:t>
                            </w:r>
                            <w:r>
                              <w:rPr>
                                <w:color w:val="39424B"/>
                                <w:spacing w:val="-5"/>
                              </w:rPr>
                              <w:t xml:space="preserve"> </w:t>
                            </w:r>
                            <w:r>
                              <w:rPr>
                                <w:color w:val="39424B"/>
                              </w:rPr>
                              <w:t>is</w:t>
                            </w:r>
                            <w:r>
                              <w:rPr>
                                <w:color w:val="39424B"/>
                                <w:spacing w:val="-4"/>
                              </w:rPr>
                              <w:t xml:space="preserve"> </w:t>
                            </w:r>
                            <w:r>
                              <w:rPr>
                                <w:color w:val="39424B"/>
                              </w:rPr>
                              <w:t>the</w:t>
                            </w:r>
                            <w:r>
                              <w:rPr>
                                <w:color w:val="39424B"/>
                                <w:spacing w:val="-4"/>
                              </w:rPr>
                              <w:t xml:space="preserve"> </w:t>
                            </w:r>
                            <w:r>
                              <w:rPr>
                                <w:color w:val="39424B"/>
                              </w:rPr>
                              <w:t>division</w:t>
                            </w:r>
                            <w:r>
                              <w:rPr>
                                <w:color w:val="39424B"/>
                                <w:spacing w:val="-4"/>
                              </w:rPr>
                              <w:t xml:space="preserve"> </w:t>
                            </w:r>
                            <w:r>
                              <w:rPr>
                                <w:color w:val="39424B"/>
                              </w:rPr>
                              <w:t>of</w:t>
                            </w:r>
                            <w:r>
                              <w:rPr>
                                <w:color w:val="39424B"/>
                                <w:spacing w:val="-4"/>
                              </w:rPr>
                              <w:t xml:space="preserve"> </w:t>
                            </w:r>
                            <w:r>
                              <w:rPr>
                                <w:color w:val="39424B"/>
                              </w:rPr>
                              <w:t>labour</w:t>
                            </w:r>
                            <w:r>
                              <w:rPr>
                                <w:color w:val="39424B"/>
                                <w:spacing w:val="-4"/>
                              </w:rPr>
                              <w:t xml:space="preserve"> </w:t>
                            </w:r>
                            <w:r>
                              <w:rPr>
                                <w:color w:val="39424B"/>
                              </w:rPr>
                              <w:t>between</w:t>
                            </w:r>
                            <w:r>
                              <w:rPr>
                                <w:color w:val="39424B"/>
                                <w:spacing w:val="-4"/>
                              </w:rPr>
                              <w:t xml:space="preserve"> </w:t>
                            </w:r>
                            <w:r>
                              <w:rPr>
                                <w:color w:val="39424B"/>
                              </w:rPr>
                              <w:t>men</w:t>
                            </w:r>
                            <w:r>
                              <w:rPr>
                                <w:color w:val="39424B"/>
                                <w:spacing w:val="-4"/>
                              </w:rPr>
                              <w:t xml:space="preserve"> </w:t>
                            </w:r>
                            <w:r>
                              <w:rPr>
                                <w:color w:val="39424B"/>
                              </w:rPr>
                              <w:t>and</w:t>
                            </w:r>
                            <w:r>
                              <w:rPr>
                                <w:color w:val="39424B"/>
                                <w:spacing w:val="-5"/>
                              </w:rPr>
                              <w:t xml:space="preserve"> </w:t>
                            </w:r>
                            <w:r>
                              <w:rPr>
                                <w:color w:val="39424B"/>
                              </w:rPr>
                              <w:t>women,</w:t>
                            </w:r>
                            <w:r>
                              <w:rPr>
                                <w:color w:val="39424B"/>
                                <w:spacing w:val="-4"/>
                              </w:rPr>
                              <w:t xml:space="preserve"> </w:t>
                            </w:r>
                            <w:r>
                              <w:rPr>
                                <w:color w:val="39424B"/>
                              </w:rPr>
                              <w:t>young</w:t>
                            </w:r>
                            <w:r>
                              <w:rPr>
                                <w:color w:val="39424B"/>
                                <w:spacing w:val="-4"/>
                              </w:rPr>
                              <w:t xml:space="preserve"> </w:t>
                            </w:r>
                            <w:r>
                              <w:rPr>
                                <w:color w:val="39424B"/>
                              </w:rPr>
                              <w:t>and</w:t>
                            </w:r>
                            <w:r>
                              <w:rPr>
                                <w:color w:val="39424B"/>
                                <w:spacing w:val="-4"/>
                              </w:rPr>
                              <w:t xml:space="preserve"> </w:t>
                            </w:r>
                            <w:r>
                              <w:rPr>
                                <w:color w:val="39424B"/>
                              </w:rPr>
                              <w:t>old,</w:t>
                            </w:r>
                            <w:r>
                              <w:rPr>
                                <w:color w:val="39424B"/>
                                <w:spacing w:val="-4"/>
                              </w:rPr>
                              <w:t xml:space="preserve"> </w:t>
                            </w:r>
                            <w:r>
                              <w:rPr>
                                <w:color w:val="39424B"/>
                              </w:rPr>
                              <w:t>in</w:t>
                            </w:r>
                            <w:r>
                              <w:rPr>
                                <w:color w:val="39424B"/>
                                <w:spacing w:val="-4"/>
                              </w:rPr>
                              <w:t xml:space="preserve"> </w:t>
                            </w:r>
                            <w:r>
                              <w:rPr>
                                <w:color w:val="39424B"/>
                              </w:rPr>
                              <w:t>their</w:t>
                            </w:r>
                            <w:r>
                              <w:rPr>
                                <w:color w:val="39424B"/>
                                <w:spacing w:val="-4"/>
                              </w:rPr>
                              <w:t xml:space="preserve"> </w:t>
                            </w:r>
                            <w:r>
                              <w:rPr>
                                <w:color w:val="39424B"/>
                              </w:rPr>
                              <w:t>daily</w:t>
                            </w:r>
                            <w:r>
                              <w:rPr>
                                <w:color w:val="39424B"/>
                                <w:spacing w:val="-4"/>
                              </w:rPr>
                              <w:t xml:space="preserve"> </w:t>
                            </w:r>
                            <w:r>
                              <w:rPr>
                                <w:color w:val="39424B"/>
                              </w:rPr>
                              <w:t>life</w:t>
                            </w:r>
                            <w:r>
                              <w:rPr>
                                <w:color w:val="39424B"/>
                                <w:spacing w:val="-4"/>
                              </w:rPr>
                              <w:t xml:space="preserve"> </w:t>
                            </w:r>
                            <w:r>
                              <w:rPr>
                                <w:color w:val="39424B"/>
                              </w:rPr>
                              <w:t>and</w:t>
                            </w:r>
                            <w:r>
                              <w:rPr>
                                <w:color w:val="39424B"/>
                                <w:spacing w:val="-5"/>
                              </w:rPr>
                              <w:t xml:space="preserve"> </w:t>
                            </w:r>
                            <w:r>
                              <w:rPr>
                                <w:color w:val="39424B"/>
                              </w:rPr>
                              <w:t>how could this affect their involvement in the</w:t>
                            </w:r>
                            <w:r>
                              <w:rPr>
                                <w:color w:val="39424B"/>
                                <w:spacing w:val="-11"/>
                              </w:rPr>
                              <w:t xml:space="preserve"> </w:t>
                            </w:r>
                            <w:r>
                              <w:rPr>
                                <w:color w:val="39424B"/>
                              </w:rPr>
                              <w:t>project?</w:t>
                            </w:r>
                          </w:p>
                          <w:p w14:paraId="23A61D5D" w14:textId="77777777" w:rsidR="00217083" w:rsidRDefault="00217083">
                            <w:pPr>
                              <w:pStyle w:val="BodyText"/>
                              <w:numPr>
                                <w:ilvl w:val="0"/>
                                <w:numId w:val="14"/>
                              </w:numPr>
                              <w:tabs>
                                <w:tab w:val="left" w:pos="1252"/>
                                <w:tab w:val="left" w:pos="1253"/>
                              </w:tabs>
                              <w:spacing w:before="2"/>
                              <w:ind w:hanging="429"/>
                            </w:pPr>
                            <w:r>
                              <w:rPr>
                                <w:color w:val="39424B"/>
                              </w:rPr>
                              <w:t>Who manages the household and takes care of children and/or the</w:t>
                            </w:r>
                            <w:r>
                              <w:rPr>
                                <w:color w:val="39424B"/>
                                <w:spacing w:val="-19"/>
                              </w:rPr>
                              <w:t xml:space="preserve"> </w:t>
                            </w:r>
                            <w:r>
                              <w:rPr>
                                <w:color w:val="39424B"/>
                              </w:rPr>
                              <w:t>elderly?</w:t>
                            </w:r>
                          </w:p>
                          <w:p w14:paraId="36C134CE" w14:textId="77777777" w:rsidR="00217083" w:rsidRDefault="00217083">
                            <w:pPr>
                              <w:pStyle w:val="BodyText"/>
                              <w:numPr>
                                <w:ilvl w:val="0"/>
                                <w:numId w:val="14"/>
                              </w:numPr>
                              <w:tabs>
                                <w:tab w:val="left" w:pos="1252"/>
                                <w:tab w:val="left" w:pos="1253"/>
                              </w:tabs>
                              <w:spacing w:before="8" w:line="247" w:lineRule="auto"/>
                              <w:ind w:right="247"/>
                            </w:pPr>
                            <w:r>
                              <w:rPr>
                                <w:color w:val="39424B"/>
                              </w:rPr>
                              <w:t>How much time do women and girls spend on domestic and care work tasks compared with men and</w:t>
                            </w:r>
                            <w:r>
                              <w:rPr>
                                <w:color w:val="39424B"/>
                                <w:spacing w:val="-1"/>
                              </w:rPr>
                              <w:t xml:space="preserve"> </w:t>
                            </w:r>
                            <w:r>
                              <w:rPr>
                                <w:color w:val="39424B"/>
                              </w:rPr>
                              <w:t>boys?</w:t>
                            </w:r>
                          </w:p>
                          <w:p w14:paraId="2D138945" w14:textId="77777777" w:rsidR="00217083" w:rsidRDefault="00217083">
                            <w:pPr>
                              <w:pStyle w:val="BodyText"/>
                              <w:numPr>
                                <w:ilvl w:val="0"/>
                                <w:numId w:val="14"/>
                              </w:numPr>
                              <w:tabs>
                                <w:tab w:val="left" w:pos="1252"/>
                                <w:tab w:val="left" w:pos="1253"/>
                              </w:tabs>
                              <w:spacing w:before="1"/>
                              <w:ind w:hanging="429"/>
                            </w:pPr>
                            <w:r>
                              <w:rPr>
                                <w:color w:val="39424B"/>
                              </w:rPr>
                              <w:t>How do men and women participate in the formal and informal</w:t>
                            </w:r>
                            <w:r>
                              <w:rPr>
                                <w:color w:val="39424B"/>
                                <w:spacing w:val="-18"/>
                              </w:rPr>
                              <w:t xml:space="preserve"> </w:t>
                            </w:r>
                            <w:r>
                              <w:rPr>
                                <w:color w:val="39424B"/>
                              </w:rPr>
                              <w:t>econom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E0871" id="Text Box 131" o:spid="_x0000_s1063" type="#_x0000_t202" style="position:absolute;margin-left:38.9pt;margin-top:18.15pt;width:516.7pt;height:137.7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" fillcolor="#e5e4e0" stroked="f">
                <v:fill opacity="33410f"/>
                <v:path arrowok="t"/>
                <v:textbox inset="0,0,0,0">
                  <w:txbxContent>
                    <w:p w14:paraId="2FD21B6F" w14:textId="77777777" w:rsidR="00217083" w:rsidRDefault="00217083">
                      <w:pPr>
                        <w:pStyle w:val="BodyText"/>
                        <w:spacing w:before="8"/>
                        <w:rPr>
                          <w:i/>
                          <w:sz w:val="28"/>
                        </w:rPr>
                      </w:pPr>
                    </w:p>
                    <w:p w14:paraId="2A733FDA" w14:textId="77777777" w:rsidR="00217083" w:rsidRDefault="00217083">
                      <w:pPr>
                        <w:ind w:left="532"/>
                        <w:rPr>
                          <w:b/>
                          <w:sz w:val="28"/>
                        </w:rPr>
                      </w:pPr>
                      <w:r>
                        <w:rPr>
                          <w:b/>
                          <w:color w:val="53BBBF"/>
                          <w:sz w:val="28"/>
                        </w:rPr>
                        <w:t>Who does what?</w:t>
                      </w:r>
                    </w:p>
                    <w:p w14:paraId="22654F76" w14:textId="77777777" w:rsidR="00217083" w:rsidRDefault="00217083">
                      <w:pPr>
                        <w:pStyle w:val="BodyText"/>
                        <w:numPr>
                          <w:ilvl w:val="0"/>
                          <w:numId w:val="14"/>
                        </w:numPr>
                        <w:tabs>
                          <w:tab w:val="left" w:pos="1252"/>
                          <w:tab w:val="left" w:pos="1253"/>
                        </w:tabs>
                        <w:spacing w:before="230" w:line="247" w:lineRule="auto"/>
                        <w:ind w:right="267"/>
                      </w:pPr>
                      <w:r>
                        <w:rPr>
                          <w:color w:val="39424B"/>
                        </w:rPr>
                        <w:t>What</w:t>
                      </w:r>
                      <w:r>
                        <w:rPr>
                          <w:color w:val="39424B"/>
                          <w:spacing w:val="-5"/>
                        </w:rPr>
                        <w:t xml:space="preserve"> </w:t>
                      </w:r>
                      <w:r>
                        <w:rPr>
                          <w:color w:val="39424B"/>
                        </w:rPr>
                        <w:t>is</w:t>
                      </w:r>
                      <w:r>
                        <w:rPr>
                          <w:color w:val="39424B"/>
                          <w:spacing w:val="-4"/>
                        </w:rPr>
                        <w:t xml:space="preserve"> </w:t>
                      </w:r>
                      <w:r>
                        <w:rPr>
                          <w:color w:val="39424B"/>
                        </w:rPr>
                        <w:t>the</w:t>
                      </w:r>
                      <w:r>
                        <w:rPr>
                          <w:color w:val="39424B"/>
                          <w:spacing w:val="-4"/>
                        </w:rPr>
                        <w:t xml:space="preserve"> </w:t>
                      </w:r>
                      <w:r>
                        <w:rPr>
                          <w:color w:val="39424B"/>
                        </w:rPr>
                        <w:t>division</w:t>
                      </w:r>
                      <w:r>
                        <w:rPr>
                          <w:color w:val="39424B"/>
                          <w:spacing w:val="-4"/>
                        </w:rPr>
                        <w:t xml:space="preserve"> </w:t>
                      </w:r>
                      <w:r>
                        <w:rPr>
                          <w:color w:val="39424B"/>
                        </w:rPr>
                        <w:t>of</w:t>
                      </w:r>
                      <w:r>
                        <w:rPr>
                          <w:color w:val="39424B"/>
                          <w:spacing w:val="-4"/>
                        </w:rPr>
                        <w:t xml:space="preserve"> </w:t>
                      </w:r>
                      <w:r>
                        <w:rPr>
                          <w:color w:val="39424B"/>
                        </w:rPr>
                        <w:t>labour</w:t>
                      </w:r>
                      <w:r>
                        <w:rPr>
                          <w:color w:val="39424B"/>
                          <w:spacing w:val="-4"/>
                        </w:rPr>
                        <w:t xml:space="preserve"> </w:t>
                      </w:r>
                      <w:r>
                        <w:rPr>
                          <w:color w:val="39424B"/>
                        </w:rPr>
                        <w:t>between</w:t>
                      </w:r>
                      <w:r>
                        <w:rPr>
                          <w:color w:val="39424B"/>
                          <w:spacing w:val="-4"/>
                        </w:rPr>
                        <w:t xml:space="preserve"> </w:t>
                      </w:r>
                      <w:r>
                        <w:rPr>
                          <w:color w:val="39424B"/>
                        </w:rPr>
                        <w:t>men</w:t>
                      </w:r>
                      <w:r>
                        <w:rPr>
                          <w:color w:val="39424B"/>
                          <w:spacing w:val="-4"/>
                        </w:rPr>
                        <w:t xml:space="preserve"> </w:t>
                      </w:r>
                      <w:r>
                        <w:rPr>
                          <w:color w:val="39424B"/>
                        </w:rPr>
                        <w:t>and</w:t>
                      </w:r>
                      <w:r>
                        <w:rPr>
                          <w:color w:val="39424B"/>
                          <w:spacing w:val="-5"/>
                        </w:rPr>
                        <w:t xml:space="preserve"> </w:t>
                      </w:r>
                      <w:r>
                        <w:rPr>
                          <w:color w:val="39424B"/>
                        </w:rPr>
                        <w:t>women,</w:t>
                      </w:r>
                      <w:r>
                        <w:rPr>
                          <w:color w:val="39424B"/>
                          <w:spacing w:val="-4"/>
                        </w:rPr>
                        <w:t xml:space="preserve"> </w:t>
                      </w:r>
                      <w:r>
                        <w:rPr>
                          <w:color w:val="39424B"/>
                        </w:rPr>
                        <w:t>young</w:t>
                      </w:r>
                      <w:r>
                        <w:rPr>
                          <w:color w:val="39424B"/>
                          <w:spacing w:val="-4"/>
                        </w:rPr>
                        <w:t xml:space="preserve"> </w:t>
                      </w:r>
                      <w:r>
                        <w:rPr>
                          <w:color w:val="39424B"/>
                        </w:rPr>
                        <w:t>and</w:t>
                      </w:r>
                      <w:r>
                        <w:rPr>
                          <w:color w:val="39424B"/>
                          <w:spacing w:val="-4"/>
                        </w:rPr>
                        <w:t xml:space="preserve"> </w:t>
                      </w:r>
                      <w:r>
                        <w:rPr>
                          <w:color w:val="39424B"/>
                        </w:rPr>
                        <w:t>old,</w:t>
                      </w:r>
                      <w:r>
                        <w:rPr>
                          <w:color w:val="39424B"/>
                          <w:spacing w:val="-4"/>
                        </w:rPr>
                        <w:t xml:space="preserve"> </w:t>
                      </w:r>
                      <w:r>
                        <w:rPr>
                          <w:color w:val="39424B"/>
                        </w:rPr>
                        <w:t>in</w:t>
                      </w:r>
                      <w:r>
                        <w:rPr>
                          <w:color w:val="39424B"/>
                          <w:spacing w:val="-4"/>
                        </w:rPr>
                        <w:t xml:space="preserve"> </w:t>
                      </w:r>
                      <w:r>
                        <w:rPr>
                          <w:color w:val="39424B"/>
                        </w:rPr>
                        <w:t>their</w:t>
                      </w:r>
                      <w:r>
                        <w:rPr>
                          <w:color w:val="39424B"/>
                          <w:spacing w:val="-4"/>
                        </w:rPr>
                        <w:t xml:space="preserve"> </w:t>
                      </w:r>
                      <w:r>
                        <w:rPr>
                          <w:color w:val="39424B"/>
                        </w:rPr>
                        <w:t>daily</w:t>
                      </w:r>
                      <w:r>
                        <w:rPr>
                          <w:color w:val="39424B"/>
                          <w:spacing w:val="-4"/>
                        </w:rPr>
                        <w:t xml:space="preserve"> </w:t>
                      </w:r>
                      <w:r>
                        <w:rPr>
                          <w:color w:val="39424B"/>
                        </w:rPr>
                        <w:t>life</w:t>
                      </w:r>
                      <w:r>
                        <w:rPr>
                          <w:color w:val="39424B"/>
                          <w:spacing w:val="-4"/>
                        </w:rPr>
                        <w:t xml:space="preserve"> </w:t>
                      </w:r>
                      <w:r>
                        <w:rPr>
                          <w:color w:val="39424B"/>
                        </w:rPr>
                        <w:t>and</w:t>
                      </w:r>
                      <w:r>
                        <w:rPr>
                          <w:color w:val="39424B"/>
                          <w:spacing w:val="-5"/>
                        </w:rPr>
                        <w:t xml:space="preserve"> </w:t>
                      </w:r>
                      <w:r>
                        <w:rPr>
                          <w:color w:val="39424B"/>
                        </w:rPr>
                        <w:t>how could this affect their involvement in the</w:t>
                      </w:r>
                      <w:r>
                        <w:rPr>
                          <w:color w:val="39424B"/>
                          <w:spacing w:val="-11"/>
                        </w:rPr>
                        <w:t xml:space="preserve"> </w:t>
                      </w:r>
                      <w:r>
                        <w:rPr>
                          <w:color w:val="39424B"/>
                        </w:rPr>
                        <w:t>project?</w:t>
                      </w:r>
                    </w:p>
                    <w:p w14:paraId="23A61D5D" w14:textId="77777777" w:rsidR="00217083" w:rsidRDefault="00217083">
                      <w:pPr>
                        <w:pStyle w:val="BodyText"/>
                        <w:numPr>
                          <w:ilvl w:val="0"/>
                          <w:numId w:val="14"/>
                        </w:numPr>
                        <w:tabs>
                          <w:tab w:val="left" w:pos="1252"/>
                          <w:tab w:val="left" w:pos="1253"/>
                        </w:tabs>
                        <w:spacing w:before="2"/>
                        <w:ind w:hanging="429"/>
                      </w:pPr>
                      <w:r>
                        <w:rPr>
                          <w:color w:val="39424B"/>
                        </w:rPr>
                        <w:t>Who manages the household and takes care of children and/or the</w:t>
                      </w:r>
                      <w:r>
                        <w:rPr>
                          <w:color w:val="39424B"/>
                          <w:spacing w:val="-19"/>
                        </w:rPr>
                        <w:t xml:space="preserve"> </w:t>
                      </w:r>
                      <w:r>
                        <w:rPr>
                          <w:color w:val="39424B"/>
                        </w:rPr>
                        <w:t>elderly?</w:t>
                      </w:r>
                    </w:p>
                    <w:p w14:paraId="36C134CE" w14:textId="77777777" w:rsidR="00217083" w:rsidRDefault="00217083">
                      <w:pPr>
                        <w:pStyle w:val="BodyText"/>
                        <w:numPr>
                          <w:ilvl w:val="0"/>
                          <w:numId w:val="14"/>
                        </w:numPr>
                        <w:tabs>
                          <w:tab w:val="left" w:pos="1252"/>
                          <w:tab w:val="left" w:pos="1253"/>
                        </w:tabs>
                        <w:spacing w:before="8" w:line="247" w:lineRule="auto"/>
                        <w:ind w:right="247"/>
                      </w:pPr>
                      <w:r>
                        <w:rPr>
                          <w:color w:val="39424B"/>
                        </w:rPr>
                        <w:t>How much time do women and girls spend on domestic and care work tasks compared with men and</w:t>
                      </w:r>
                      <w:r>
                        <w:rPr>
                          <w:color w:val="39424B"/>
                          <w:spacing w:val="-1"/>
                        </w:rPr>
                        <w:t xml:space="preserve"> </w:t>
                      </w:r>
                      <w:r>
                        <w:rPr>
                          <w:color w:val="39424B"/>
                        </w:rPr>
                        <w:t>boys?</w:t>
                      </w:r>
                    </w:p>
                    <w:p w14:paraId="2D138945" w14:textId="77777777" w:rsidR="00217083" w:rsidRDefault="00217083">
                      <w:pPr>
                        <w:pStyle w:val="BodyText"/>
                        <w:numPr>
                          <w:ilvl w:val="0"/>
                          <w:numId w:val="14"/>
                        </w:numPr>
                        <w:tabs>
                          <w:tab w:val="left" w:pos="1252"/>
                          <w:tab w:val="left" w:pos="1253"/>
                        </w:tabs>
                        <w:spacing w:before="1"/>
                        <w:ind w:hanging="429"/>
                      </w:pPr>
                      <w:r>
                        <w:rPr>
                          <w:color w:val="39424B"/>
                        </w:rPr>
                        <w:t>How do men and women participate in the formal and informal</w:t>
                      </w:r>
                      <w:r>
                        <w:rPr>
                          <w:color w:val="39424B"/>
                          <w:spacing w:val="-18"/>
                        </w:rPr>
                        <w:t xml:space="preserve"> </w:t>
                      </w:r>
                      <w:r>
                        <w:rPr>
                          <w:color w:val="39424B"/>
                        </w:rPr>
                        <w:t>economy?</w:t>
                      </w:r>
                    </w:p>
                  </w:txbxContent>
                </v:textbox>
                <w10:wrap type="topAndBottom" anchorx="page"/>
              </v:shape>
            </w:pict>
          </mc:Fallback>
        </mc:AlternateContent>
      </w:r>
    </w:p>
    <w:p w14:paraId="5FCDAC65" w14:textId="6C937DE6" w:rsidR="00454615" w:rsidRPr="00772590" w:rsidRDefault="00454615" w:rsidP="00772590">
      <w:pPr>
        <w:pStyle w:val="BodyText"/>
        <w:spacing w:before="2"/>
        <w:rPr>
          <w:i/>
          <w:sz w:val="25"/>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9205"/>
      </w:tblGrid>
      <w:tr w:rsidR="00772590" w14:paraId="3B353703" w14:textId="77777777" w:rsidTr="00217083">
        <w:tc>
          <w:tcPr>
            <w:tcW w:w="1555" w:type="dxa"/>
          </w:tcPr>
          <w:p w14:paraId="4608DF58" w14:textId="77777777" w:rsidR="00772590" w:rsidRDefault="00772590" w:rsidP="00217083">
            <w:pPr>
              <w:pStyle w:val="BodyText"/>
              <w:spacing w:before="2"/>
              <w:rPr>
                <w:i/>
                <w:sz w:val="22"/>
              </w:rPr>
            </w:pPr>
            <w:bookmarkStart w:id="7" w:name="OLE_LINK1"/>
            <w:r>
              <w:rPr>
                <w:noProof/>
                <w:lang w:val="en-GB" w:eastAsia="en-GB" w:bidi="ar-SA"/>
              </w:rPr>
              <mc:AlternateContent>
                <mc:Choice Requires="wpg">
                  <w:drawing>
                    <wp:inline distT="0" distB="0" distL="0" distR="0" wp14:anchorId="038C31E7" wp14:editId="34632D28">
                      <wp:extent cx="719455" cy="719455"/>
                      <wp:effectExtent l="0" t="0" r="4445" b="4445"/>
                      <wp:docPr id="295"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455" cy="719455"/>
                                <a:chOff x="780" y="27"/>
                                <a:chExt cx="1133" cy="1133"/>
                              </a:xfrm>
                            </wpg:grpSpPr>
                            <wps:wsp>
                              <wps:cNvPr id="296" name="Rectangle 76"/>
                              <wps:cNvSpPr>
                                <a:spLocks/>
                              </wps:cNvSpPr>
                              <wps:spPr bwMode="auto">
                                <a:xfrm>
                                  <a:off x="780" y="26"/>
                                  <a:ext cx="1133" cy="1133"/>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 name="AutoShape 75"/>
                              <wps:cNvSpPr>
                                <a:spLocks/>
                              </wps:cNvSpPr>
                              <wps:spPr bwMode="auto">
                                <a:xfrm>
                                  <a:off x="1053" y="370"/>
                                  <a:ext cx="554" cy="525"/>
                                </a:xfrm>
                                <a:custGeom>
                                  <a:avLst/>
                                  <a:gdLst>
                                    <a:gd name="T0" fmla="+- 0 1264 1054"/>
                                    <a:gd name="T1" fmla="*/ T0 w 554"/>
                                    <a:gd name="T2" fmla="+- 0 370 370"/>
                                    <a:gd name="T3" fmla="*/ 370 h 525"/>
                                    <a:gd name="T4" fmla="+- 0 1127 1054"/>
                                    <a:gd name="T5" fmla="*/ T4 w 554"/>
                                    <a:gd name="T6" fmla="+- 0 370 370"/>
                                    <a:gd name="T7" fmla="*/ 370 h 525"/>
                                    <a:gd name="T8" fmla="+- 0 1098 1054"/>
                                    <a:gd name="T9" fmla="*/ T8 w 554"/>
                                    <a:gd name="T10" fmla="+- 0 376 370"/>
                                    <a:gd name="T11" fmla="*/ 376 h 525"/>
                                    <a:gd name="T12" fmla="+- 0 1075 1054"/>
                                    <a:gd name="T13" fmla="*/ T12 w 554"/>
                                    <a:gd name="T14" fmla="+- 0 391 370"/>
                                    <a:gd name="T15" fmla="*/ 391 h 525"/>
                                    <a:gd name="T16" fmla="+- 0 1060 1054"/>
                                    <a:gd name="T17" fmla="*/ T16 w 554"/>
                                    <a:gd name="T18" fmla="+- 0 414 370"/>
                                    <a:gd name="T19" fmla="*/ 414 h 525"/>
                                    <a:gd name="T20" fmla="+- 0 1054 1054"/>
                                    <a:gd name="T21" fmla="*/ T20 w 554"/>
                                    <a:gd name="T22" fmla="+- 0 443 370"/>
                                    <a:gd name="T23" fmla="*/ 443 h 525"/>
                                    <a:gd name="T24" fmla="+- 0 1054 1054"/>
                                    <a:gd name="T25" fmla="*/ T24 w 554"/>
                                    <a:gd name="T26" fmla="+- 0 821 370"/>
                                    <a:gd name="T27" fmla="*/ 821 h 525"/>
                                    <a:gd name="T28" fmla="+- 0 1060 1054"/>
                                    <a:gd name="T29" fmla="*/ T28 w 554"/>
                                    <a:gd name="T30" fmla="+- 0 850 370"/>
                                    <a:gd name="T31" fmla="*/ 850 h 525"/>
                                    <a:gd name="T32" fmla="+- 0 1075 1054"/>
                                    <a:gd name="T33" fmla="*/ T32 w 554"/>
                                    <a:gd name="T34" fmla="+- 0 873 370"/>
                                    <a:gd name="T35" fmla="*/ 873 h 525"/>
                                    <a:gd name="T36" fmla="+- 0 1098 1054"/>
                                    <a:gd name="T37" fmla="*/ T36 w 554"/>
                                    <a:gd name="T38" fmla="+- 0 888 370"/>
                                    <a:gd name="T39" fmla="*/ 888 h 525"/>
                                    <a:gd name="T40" fmla="+- 0 1127 1054"/>
                                    <a:gd name="T41" fmla="*/ T40 w 554"/>
                                    <a:gd name="T42" fmla="+- 0 894 370"/>
                                    <a:gd name="T43" fmla="*/ 894 h 525"/>
                                    <a:gd name="T44" fmla="+- 0 1534 1054"/>
                                    <a:gd name="T45" fmla="*/ T44 w 554"/>
                                    <a:gd name="T46" fmla="+- 0 894 370"/>
                                    <a:gd name="T47" fmla="*/ 894 h 525"/>
                                    <a:gd name="T48" fmla="+- 0 1563 1054"/>
                                    <a:gd name="T49" fmla="*/ T48 w 554"/>
                                    <a:gd name="T50" fmla="+- 0 888 370"/>
                                    <a:gd name="T51" fmla="*/ 888 h 525"/>
                                    <a:gd name="T52" fmla="+- 0 1586 1054"/>
                                    <a:gd name="T53" fmla="*/ T52 w 554"/>
                                    <a:gd name="T54" fmla="+- 0 873 370"/>
                                    <a:gd name="T55" fmla="*/ 873 h 525"/>
                                    <a:gd name="T56" fmla="+- 0 1591 1054"/>
                                    <a:gd name="T57" fmla="*/ T56 w 554"/>
                                    <a:gd name="T58" fmla="+- 0 865 370"/>
                                    <a:gd name="T59" fmla="*/ 865 h 525"/>
                                    <a:gd name="T60" fmla="+- 0 1127 1054"/>
                                    <a:gd name="T61" fmla="*/ T60 w 554"/>
                                    <a:gd name="T62" fmla="+- 0 865 370"/>
                                    <a:gd name="T63" fmla="*/ 865 h 525"/>
                                    <a:gd name="T64" fmla="+- 0 1110 1054"/>
                                    <a:gd name="T65" fmla="*/ T64 w 554"/>
                                    <a:gd name="T66" fmla="+- 0 862 370"/>
                                    <a:gd name="T67" fmla="*/ 862 h 525"/>
                                    <a:gd name="T68" fmla="+- 0 1096 1054"/>
                                    <a:gd name="T69" fmla="*/ T68 w 554"/>
                                    <a:gd name="T70" fmla="+- 0 852 370"/>
                                    <a:gd name="T71" fmla="*/ 852 h 525"/>
                                    <a:gd name="T72" fmla="+- 0 1086 1054"/>
                                    <a:gd name="T73" fmla="*/ T72 w 554"/>
                                    <a:gd name="T74" fmla="+- 0 838 370"/>
                                    <a:gd name="T75" fmla="*/ 838 h 525"/>
                                    <a:gd name="T76" fmla="+- 0 1083 1054"/>
                                    <a:gd name="T77" fmla="*/ T76 w 554"/>
                                    <a:gd name="T78" fmla="+- 0 821 370"/>
                                    <a:gd name="T79" fmla="*/ 821 h 525"/>
                                    <a:gd name="T80" fmla="+- 0 1083 1054"/>
                                    <a:gd name="T81" fmla="*/ T80 w 554"/>
                                    <a:gd name="T82" fmla="+- 0 443 370"/>
                                    <a:gd name="T83" fmla="*/ 443 h 525"/>
                                    <a:gd name="T84" fmla="+- 0 1086 1054"/>
                                    <a:gd name="T85" fmla="*/ T84 w 554"/>
                                    <a:gd name="T86" fmla="+- 0 426 370"/>
                                    <a:gd name="T87" fmla="*/ 426 h 525"/>
                                    <a:gd name="T88" fmla="+- 0 1096 1054"/>
                                    <a:gd name="T89" fmla="*/ T88 w 554"/>
                                    <a:gd name="T90" fmla="+- 0 412 370"/>
                                    <a:gd name="T91" fmla="*/ 412 h 525"/>
                                    <a:gd name="T92" fmla="+- 0 1110 1054"/>
                                    <a:gd name="T93" fmla="*/ T92 w 554"/>
                                    <a:gd name="T94" fmla="+- 0 403 370"/>
                                    <a:gd name="T95" fmla="*/ 403 h 525"/>
                                    <a:gd name="T96" fmla="+- 0 1127 1054"/>
                                    <a:gd name="T97" fmla="*/ T96 w 554"/>
                                    <a:gd name="T98" fmla="+- 0 399 370"/>
                                    <a:gd name="T99" fmla="*/ 399 h 525"/>
                                    <a:gd name="T100" fmla="+- 0 1264 1054"/>
                                    <a:gd name="T101" fmla="*/ T100 w 554"/>
                                    <a:gd name="T102" fmla="+- 0 399 370"/>
                                    <a:gd name="T103" fmla="*/ 399 h 525"/>
                                    <a:gd name="T104" fmla="+- 0 1270 1054"/>
                                    <a:gd name="T105" fmla="*/ T104 w 554"/>
                                    <a:gd name="T106" fmla="+- 0 393 370"/>
                                    <a:gd name="T107" fmla="*/ 393 h 525"/>
                                    <a:gd name="T108" fmla="+- 0 1270 1054"/>
                                    <a:gd name="T109" fmla="*/ T108 w 554"/>
                                    <a:gd name="T110" fmla="+- 0 377 370"/>
                                    <a:gd name="T111" fmla="*/ 377 h 525"/>
                                    <a:gd name="T112" fmla="+- 0 1264 1054"/>
                                    <a:gd name="T113" fmla="*/ T112 w 554"/>
                                    <a:gd name="T114" fmla="+- 0 370 370"/>
                                    <a:gd name="T115" fmla="*/ 370 h 525"/>
                                    <a:gd name="T116" fmla="+- 0 1601 1054"/>
                                    <a:gd name="T117" fmla="*/ T116 w 554"/>
                                    <a:gd name="T118" fmla="+- 0 678 370"/>
                                    <a:gd name="T119" fmla="*/ 678 h 525"/>
                                    <a:gd name="T120" fmla="+- 0 1584 1054"/>
                                    <a:gd name="T121" fmla="*/ T120 w 554"/>
                                    <a:gd name="T122" fmla="+- 0 678 370"/>
                                    <a:gd name="T123" fmla="*/ 678 h 525"/>
                                    <a:gd name="T124" fmla="+- 0 1578 1054"/>
                                    <a:gd name="T125" fmla="*/ T124 w 554"/>
                                    <a:gd name="T126" fmla="+- 0 684 370"/>
                                    <a:gd name="T127" fmla="*/ 684 h 525"/>
                                    <a:gd name="T128" fmla="+- 0 1578 1054"/>
                                    <a:gd name="T129" fmla="*/ T128 w 554"/>
                                    <a:gd name="T130" fmla="+- 0 821 370"/>
                                    <a:gd name="T131" fmla="*/ 821 h 525"/>
                                    <a:gd name="T132" fmla="+- 0 1575 1054"/>
                                    <a:gd name="T133" fmla="*/ T132 w 554"/>
                                    <a:gd name="T134" fmla="+- 0 838 370"/>
                                    <a:gd name="T135" fmla="*/ 838 h 525"/>
                                    <a:gd name="T136" fmla="+- 0 1565 1054"/>
                                    <a:gd name="T137" fmla="*/ T136 w 554"/>
                                    <a:gd name="T138" fmla="+- 0 852 370"/>
                                    <a:gd name="T139" fmla="*/ 852 h 525"/>
                                    <a:gd name="T140" fmla="+- 0 1551 1054"/>
                                    <a:gd name="T141" fmla="*/ T140 w 554"/>
                                    <a:gd name="T142" fmla="+- 0 862 370"/>
                                    <a:gd name="T143" fmla="*/ 862 h 525"/>
                                    <a:gd name="T144" fmla="+- 0 1534 1054"/>
                                    <a:gd name="T145" fmla="*/ T144 w 554"/>
                                    <a:gd name="T146" fmla="+- 0 865 370"/>
                                    <a:gd name="T147" fmla="*/ 865 h 525"/>
                                    <a:gd name="T148" fmla="+- 0 1591 1054"/>
                                    <a:gd name="T149" fmla="*/ T148 w 554"/>
                                    <a:gd name="T150" fmla="+- 0 865 370"/>
                                    <a:gd name="T151" fmla="*/ 865 h 525"/>
                                    <a:gd name="T152" fmla="+- 0 1601 1054"/>
                                    <a:gd name="T153" fmla="*/ T152 w 554"/>
                                    <a:gd name="T154" fmla="+- 0 850 370"/>
                                    <a:gd name="T155" fmla="*/ 850 h 525"/>
                                    <a:gd name="T156" fmla="+- 0 1607 1054"/>
                                    <a:gd name="T157" fmla="*/ T156 w 554"/>
                                    <a:gd name="T158" fmla="+- 0 821 370"/>
                                    <a:gd name="T159" fmla="*/ 821 h 525"/>
                                    <a:gd name="T160" fmla="+- 0 1607 1054"/>
                                    <a:gd name="T161" fmla="*/ T160 w 554"/>
                                    <a:gd name="T162" fmla="+- 0 684 370"/>
                                    <a:gd name="T163" fmla="*/ 684 h 525"/>
                                    <a:gd name="T164" fmla="+- 0 1601 1054"/>
                                    <a:gd name="T165" fmla="*/ T164 w 554"/>
                                    <a:gd name="T166" fmla="+- 0 678 370"/>
                                    <a:gd name="T167"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54" h="525">
                                      <a:moveTo>
                                        <a:pt x="210" y="0"/>
                                      </a:move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37" y="495"/>
                                      </a:lnTo>
                                      <a:lnTo>
                                        <a:pt x="73" y="495"/>
                                      </a:lnTo>
                                      <a:lnTo>
                                        <a:pt x="56" y="492"/>
                                      </a:lnTo>
                                      <a:lnTo>
                                        <a:pt x="42" y="482"/>
                                      </a:lnTo>
                                      <a:lnTo>
                                        <a:pt x="32" y="468"/>
                                      </a:lnTo>
                                      <a:lnTo>
                                        <a:pt x="29" y="451"/>
                                      </a:lnTo>
                                      <a:lnTo>
                                        <a:pt x="29" y="73"/>
                                      </a:lnTo>
                                      <a:lnTo>
                                        <a:pt x="32" y="56"/>
                                      </a:lnTo>
                                      <a:lnTo>
                                        <a:pt x="42" y="42"/>
                                      </a:lnTo>
                                      <a:lnTo>
                                        <a:pt x="56" y="33"/>
                                      </a:lnTo>
                                      <a:lnTo>
                                        <a:pt x="73" y="29"/>
                                      </a:lnTo>
                                      <a:lnTo>
                                        <a:pt x="210" y="29"/>
                                      </a:lnTo>
                                      <a:lnTo>
                                        <a:pt x="216" y="23"/>
                                      </a:lnTo>
                                      <a:lnTo>
                                        <a:pt x="216" y="7"/>
                                      </a:lnTo>
                                      <a:lnTo>
                                        <a:pt x="210" y="0"/>
                                      </a:lnTo>
                                      <a:close/>
                                      <a:moveTo>
                                        <a:pt x="547" y="308"/>
                                      </a:moveTo>
                                      <a:lnTo>
                                        <a:pt x="530" y="308"/>
                                      </a:lnTo>
                                      <a:lnTo>
                                        <a:pt x="524" y="314"/>
                                      </a:lnTo>
                                      <a:lnTo>
                                        <a:pt x="524" y="451"/>
                                      </a:lnTo>
                                      <a:lnTo>
                                        <a:pt x="521" y="468"/>
                                      </a:lnTo>
                                      <a:lnTo>
                                        <a:pt x="511" y="482"/>
                                      </a:lnTo>
                                      <a:lnTo>
                                        <a:pt x="497" y="492"/>
                                      </a:lnTo>
                                      <a:lnTo>
                                        <a:pt x="480" y="495"/>
                                      </a:lnTo>
                                      <a:lnTo>
                                        <a:pt x="537" y="495"/>
                                      </a:lnTo>
                                      <a:lnTo>
                                        <a:pt x="547" y="480"/>
                                      </a:lnTo>
                                      <a:lnTo>
                                        <a:pt x="553" y="451"/>
                                      </a:lnTo>
                                      <a:lnTo>
                                        <a:pt x="553" y="314"/>
                                      </a:lnTo>
                                      <a:lnTo>
                                        <a:pt x="547" y="3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Freeform 74"/>
                              <wps:cNvSpPr>
                                <a:spLocks/>
                              </wps:cNvSpPr>
                              <wps:spPr bwMode="auto">
                                <a:xfrm>
                                  <a:off x="1053" y="370"/>
                                  <a:ext cx="554" cy="525"/>
                                </a:xfrm>
                                <a:custGeom>
                                  <a:avLst/>
                                  <a:gdLst>
                                    <a:gd name="T0" fmla="+- 0 1593 1054"/>
                                    <a:gd name="T1" fmla="*/ T0 w 554"/>
                                    <a:gd name="T2" fmla="+- 0 678 370"/>
                                    <a:gd name="T3" fmla="*/ 678 h 525"/>
                                    <a:gd name="T4" fmla="+- 0 1584 1054"/>
                                    <a:gd name="T5" fmla="*/ T4 w 554"/>
                                    <a:gd name="T6" fmla="+- 0 678 370"/>
                                    <a:gd name="T7" fmla="*/ 678 h 525"/>
                                    <a:gd name="T8" fmla="+- 0 1578 1054"/>
                                    <a:gd name="T9" fmla="*/ T8 w 554"/>
                                    <a:gd name="T10" fmla="+- 0 684 370"/>
                                    <a:gd name="T11" fmla="*/ 684 h 525"/>
                                    <a:gd name="T12" fmla="+- 0 1578 1054"/>
                                    <a:gd name="T13" fmla="*/ T12 w 554"/>
                                    <a:gd name="T14" fmla="+- 0 692 370"/>
                                    <a:gd name="T15" fmla="*/ 692 h 525"/>
                                    <a:gd name="T16" fmla="+- 0 1578 1054"/>
                                    <a:gd name="T17" fmla="*/ T16 w 554"/>
                                    <a:gd name="T18" fmla="+- 0 821 370"/>
                                    <a:gd name="T19" fmla="*/ 821 h 525"/>
                                    <a:gd name="T20" fmla="+- 0 1575 1054"/>
                                    <a:gd name="T21" fmla="*/ T20 w 554"/>
                                    <a:gd name="T22" fmla="+- 0 838 370"/>
                                    <a:gd name="T23" fmla="*/ 838 h 525"/>
                                    <a:gd name="T24" fmla="+- 0 1565 1054"/>
                                    <a:gd name="T25" fmla="*/ T24 w 554"/>
                                    <a:gd name="T26" fmla="+- 0 852 370"/>
                                    <a:gd name="T27" fmla="*/ 852 h 525"/>
                                    <a:gd name="T28" fmla="+- 0 1551 1054"/>
                                    <a:gd name="T29" fmla="*/ T28 w 554"/>
                                    <a:gd name="T30" fmla="+- 0 862 370"/>
                                    <a:gd name="T31" fmla="*/ 862 h 525"/>
                                    <a:gd name="T32" fmla="+- 0 1534 1054"/>
                                    <a:gd name="T33" fmla="*/ T32 w 554"/>
                                    <a:gd name="T34" fmla="+- 0 865 370"/>
                                    <a:gd name="T35" fmla="*/ 865 h 525"/>
                                    <a:gd name="T36" fmla="+- 0 1127 1054"/>
                                    <a:gd name="T37" fmla="*/ T36 w 554"/>
                                    <a:gd name="T38" fmla="+- 0 865 370"/>
                                    <a:gd name="T39" fmla="*/ 865 h 525"/>
                                    <a:gd name="T40" fmla="+- 0 1110 1054"/>
                                    <a:gd name="T41" fmla="*/ T40 w 554"/>
                                    <a:gd name="T42" fmla="+- 0 862 370"/>
                                    <a:gd name="T43" fmla="*/ 862 h 525"/>
                                    <a:gd name="T44" fmla="+- 0 1096 1054"/>
                                    <a:gd name="T45" fmla="*/ T44 w 554"/>
                                    <a:gd name="T46" fmla="+- 0 852 370"/>
                                    <a:gd name="T47" fmla="*/ 852 h 525"/>
                                    <a:gd name="T48" fmla="+- 0 1086 1054"/>
                                    <a:gd name="T49" fmla="*/ T48 w 554"/>
                                    <a:gd name="T50" fmla="+- 0 838 370"/>
                                    <a:gd name="T51" fmla="*/ 838 h 525"/>
                                    <a:gd name="T52" fmla="+- 0 1083 1054"/>
                                    <a:gd name="T53" fmla="*/ T52 w 554"/>
                                    <a:gd name="T54" fmla="+- 0 821 370"/>
                                    <a:gd name="T55" fmla="*/ 821 h 525"/>
                                    <a:gd name="T56" fmla="+- 0 1083 1054"/>
                                    <a:gd name="T57" fmla="*/ T56 w 554"/>
                                    <a:gd name="T58" fmla="+- 0 443 370"/>
                                    <a:gd name="T59" fmla="*/ 443 h 525"/>
                                    <a:gd name="T60" fmla="+- 0 1086 1054"/>
                                    <a:gd name="T61" fmla="*/ T60 w 554"/>
                                    <a:gd name="T62" fmla="+- 0 426 370"/>
                                    <a:gd name="T63" fmla="*/ 426 h 525"/>
                                    <a:gd name="T64" fmla="+- 0 1096 1054"/>
                                    <a:gd name="T65" fmla="*/ T64 w 554"/>
                                    <a:gd name="T66" fmla="+- 0 412 370"/>
                                    <a:gd name="T67" fmla="*/ 412 h 525"/>
                                    <a:gd name="T68" fmla="+- 0 1110 1054"/>
                                    <a:gd name="T69" fmla="*/ T68 w 554"/>
                                    <a:gd name="T70" fmla="+- 0 403 370"/>
                                    <a:gd name="T71" fmla="*/ 403 h 525"/>
                                    <a:gd name="T72" fmla="+- 0 1127 1054"/>
                                    <a:gd name="T73" fmla="*/ T72 w 554"/>
                                    <a:gd name="T74" fmla="+- 0 399 370"/>
                                    <a:gd name="T75" fmla="*/ 399 h 525"/>
                                    <a:gd name="T76" fmla="+- 0 1256 1054"/>
                                    <a:gd name="T77" fmla="*/ T76 w 554"/>
                                    <a:gd name="T78" fmla="+- 0 399 370"/>
                                    <a:gd name="T79" fmla="*/ 399 h 525"/>
                                    <a:gd name="T80" fmla="+- 0 1264 1054"/>
                                    <a:gd name="T81" fmla="*/ T80 w 554"/>
                                    <a:gd name="T82" fmla="+- 0 399 370"/>
                                    <a:gd name="T83" fmla="*/ 399 h 525"/>
                                    <a:gd name="T84" fmla="+- 0 1270 1054"/>
                                    <a:gd name="T85" fmla="*/ T84 w 554"/>
                                    <a:gd name="T86" fmla="+- 0 393 370"/>
                                    <a:gd name="T87" fmla="*/ 393 h 525"/>
                                    <a:gd name="T88" fmla="+- 0 1270 1054"/>
                                    <a:gd name="T89" fmla="*/ T88 w 554"/>
                                    <a:gd name="T90" fmla="+- 0 385 370"/>
                                    <a:gd name="T91" fmla="*/ 385 h 525"/>
                                    <a:gd name="T92" fmla="+- 0 1270 1054"/>
                                    <a:gd name="T93" fmla="*/ T92 w 554"/>
                                    <a:gd name="T94" fmla="+- 0 377 370"/>
                                    <a:gd name="T95" fmla="*/ 377 h 525"/>
                                    <a:gd name="T96" fmla="+- 0 1264 1054"/>
                                    <a:gd name="T97" fmla="*/ T96 w 554"/>
                                    <a:gd name="T98" fmla="+- 0 370 370"/>
                                    <a:gd name="T99" fmla="*/ 370 h 525"/>
                                    <a:gd name="T100" fmla="+- 0 1256 1054"/>
                                    <a:gd name="T101" fmla="*/ T100 w 554"/>
                                    <a:gd name="T102" fmla="+- 0 370 370"/>
                                    <a:gd name="T103" fmla="*/ 370 h 525"/>
                                    <a:gd name="T104" fmla="+- 0 1127 1054"/>
                                    <a:gd name="T105" fmla="*/ T104 w 554"/>
                                    <a:gd name="T106" fmla="+- 0 370 370"/>
                                    <a:gd name="T107" fmla="*/ 370 h 525"/>
                                    <a:gd name="T108" fmla="+- 0 1098 1054"/>
                                    <a:gd name="T109" fmla="*/ T108 w 554"/>
                                    <a:gd name="T110" fmla="+- 0 376 370"/>
                                    <a:gd name="T111" fmla="*/ 376 h 525"/>
                                    <a:gd name="T112" fmla="+- 0 1075 1054"/>
                                    <a:gd name="T113" fmla="*/ T112 w 554"/>
                                    <a:gd name="T114" fmla="+- 0 391 370"/>
                                    <a:gd name="T115" fmla="*/ 391 h 525"/>
                                    <a:gd name="T116" fmla="+- 0 1060 1054"/>
                                    <a:gd name="T117" fmla="*/ T116 w 554"/>
                                    <a:gd name="T118" fmla="+- 0 414 370"/>
                                    <a:gd name="T119" fmla="*/ 414 h 525"/>
                                    <a:gd name="T120" fmla="+- 0 1054 1054"/>
                                    <a:gd name="T121" fmla="*/ T120 w 554"/>
                                    <a:gd name="T122" fmla="+- 0 443 370"/>
                                    <a:gd name="T123" fmla="*/ 443 h 525"/>
                                    <a:gd name="T124" fmla="+- 0 1054 1054"/>
                                    <a:gd name="T125" fmla="*/ T124 w 554"/>
                                    <a:gd name="T126" fmla="+- 0 821 370"/>
                                    <a:gd name="T127" fmla="*/ 821 h 525"/>
                                    <a:gd name="T128" fmla="+- 0 1060 1054"/>
                                    <a:gd name="T129" fmla="*/ T128 w 554"/>
                                    <a:gd name="T130" fmla="+- 0 850 370"/>
                                    <a:gd name="T131" fmla="*/ 850 h 525"/>
                                    <a:gd name="T132" fmla="+- 0 1075 1054"/>
                                    <a:gd name="T133" fmla="*/ T132 w 554"/>
                                    <a:gd name="T134" fmla="+- 0 873 370"/>
                                    <a:gd name="T135" fmla="*/ 873 h 525"/>
                                    <a:gd name="T136" fmla="+- 0 1098 1054"/>
                                    <a:gd name="T137" fmla="*/ T136 w 554"/>
                                    <a:gd name="T138" fmla="+- 0 888 370"/>
                                    <a:gd name="T139" fmla="*/ 888 h 525"/>
                                    <a:gd name="T140" fmla="+- 0 1127 1054"/>
                                    <a:gd name="T141" fmla="*/ T140 w 554"/>
                                    <a:gd name="T142" fmla="+- 0 894 370"/>
                                    <a:gd name="T143" fmla="*/ 894 h 525"/>
                                    <a:gd name="T144" fmla="+- 0 1534 1054"/>
                                    <a:gd name="T145" fmla="*/ T144 w 554"/>
                                    <a:gd name="T146" fmla="+- 0 894 370"/>
                                    <a:gd name="T147" fmla="*/ 894 h 525"/>
                                    <a:gd name="T148" fmla="+- 0 1563 1054"/>
                                    <a:gd name="T149" fmla="*/ T148 w 554"/>
                                    <a:gd name="T150" fmla="+- 0 888 370"/>
                                    <a:gd name="T151" fmla="*/ 888 h 525"/>
                                    <a:gd name="T152" fmla="+- 0 1586 1054"/>
                                    <a:gd name="T153" fmla="*/ T152 w 554"/>
                                    <a:gd name="T154" fmla="+- 0 873 370"/>
                                    <a:gd name="T155" fmla="*/ 873 h 525"/>
                                    <a:gd name="T156" fmla="+- 0 1601 1054"/>
                                    <a:gd name="T157" fmla="*/ T156 w 554"/>
                                    <a:gd name="T158" fmla="+- 0 850 370"/>
                                    <a:gd name="T159" fmla="*/ 850 h 525"/>
                                    <a:gd name="T160" fmla="+- 0 1607 1054"/>
                                    <a:gd name="T161" fmla="*/ T160 w 554"/>
                                    <a:gd name="T162" fmla="+- 0 821 370"/>
                                    <a:gd name="T163" fmla="*/ 821 h 525"/>
                                    <a:gd name="T164" fmla="+- 0 1607 1054"/>
                                    <a:gd name="T165" fmla="*/ T164 w 554"/>
                                    <a:gd name="T166" fmla="+- 0 692 370"/>
                                    <a:gd name="T167" fmla="*/ 692 h 525"/>
                                    <a:gd name="T168" fmla="+- 0 1607 1054"/>
                                    <a:gd name="T169" fmla="*/ T168 w 554"/>
                                    <a:gd name="T170" fmla="+- 0 684 370"/>
                                    <a:gd name="T171" fmla="*/ 684 h 525"/>
                                    <a:gd name="T172" fmla="+- 0 1601 1054"/>
                                    <a:gd name="T173" fmla="*/ T172 w 554"/>
                                    <a:gd name="T174" fmla="+- 0 678 370"/>
                                    <a:gd name="T175" fmla="*/ 678 h 525"/>
                                    <a:gd name="T176" fmla="+- 0 1593 1054"/>
                                    <a:gd name="T177" fmla="*/ T176 w 554"/>
                                    <a:gd name="T178" fmla="+- 0 678 370"/>
                                    <a:gd name="T179"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554" h="525">
                                      <a:moveTo>
                                        <a:pt x="539" y="308"/>
                                      </a:moveTo>
                                      <a:lnTo>
                                        <a:pt x="530" y="308"/>
                                      </a:lnTo>
                                      <a:lnTo>
                                        <a:pt x="524" y="314"/>
                                      </a:lnTo>
                                      <a:lnTo>
                                        <a:pt x="524" y="322"/>
                                      </a:lnTo>
                                      <a:lnTo>
                                        <a:pt x="524" y="451"/>
                                      </a:lnTo>
                                      <a:lnTo>
                                        <a:pt x="521" y="468"/>
                                      </a:lnTo>
                                      <a:lnTo>
                                        <a:pt x="511" y="482"/>
                                      </a:lnTo>
                                      <a:lnTo>
                                        <a:pt x="497" y="492"/>
                                      </a:lnTo>
                                      <a:lnTo>
                                        <a:pt x="480" y="495"/>
                                      </a:lnTo>
                                      <a:lnTo>
                                        <a:pt x="73" y="495"/>
                                      </a:lnTo>
                                      <a:lnTo>
                                        <a:pt x="56" y="492"/>
                                      </a:lnTo>
                                      <a:lnTo>
                                        <a:pt x="42" y="482"/>
                                      </a:lnTo>
                                      <a:lnTo>
                                        <a:pt x="32" y="468"/>
                                      </a:lnTo>
                                      <a:lnTo>
                                        <a:pt x="29" y="451"/>
                                      </a:lnTo>
                                      <a:lnTo>
                                        <a:pt x="29" y="73"/>
                                      </a:lnTo>
                                      <a:lnTo>
                                        <a:pt x="32" y="56"/>
                                      </a:lnTo>
                                      <a:lnTo>
                                        <a:pt x="42" y="42"/>
                                      </a:lnTo>
                                      <a:lnTo>
                                        <a:pt x="56" y="33"/>
                                      </a:lnTo>
                                      <a:lnTo>
                                        <a:pt x="73" y="29"/>
                                      </a:lnTo>
                                      <a:lnTo>
                                        <a:pt x="202" y="29"/>
                                      </a:lnTo>
                                      <a:lnTo>
                                        <a:pt x="210" y="29"/>
                                      </a:lnTo>
                                      <a:lnTo>
                                        <a:pt x="216" y="23"/>
                                      </a:lnTo>
                                      <a:lnTo>
                                        <a:pt x="216" y="15"/>
                                      </a:lnTo>
                                      <a:lnTo>
                                        <a:pt x="216" y="7"/>
                                      </a:lnTo>
                                      <a:lnTo>
                                        <a:pt x="210" y="0"/>
                                      </a:lnTo>
                                      <a:lnTo>
                                        <a:pt x="202" y="0"/>
                                      </a:ln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47" y="480"/>
                                      </a:lnTo>
                                      <a:lnTo>
                                        <a:pt x="553" y="451"/>
                                      </a:lnTo>
                                      <a:lnTo>
                                        <a:pt x="553" y="322"/>
                                      </a:lnTo>
                                      <a:lnTo>
                                        <a:pt x="553" y="314"/>
                                      </a:lnTo>
                                      <a:lnTo>
                                        <a:pt x="547" y="308"/>
                                      </a:lnTo>
                                      <a:lnTo>
                                        <a:pt x="539" y="308"/>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9" name="AutoShape 73"/>
                              <wps:cNvSpPr>
                                <a:spLocks/>
                              </wps:cNvSpPr>
                              <wps:spPr bwMode="auto">
                                <a:xfrm>
                                  <a:off x="1210" y="313"/>
                                  <a:ext cx="428" cy="428"/>
                                </a:xfrm>
                                <a:custGeom>
                                  <a:avLst/>
                                  <a:gdLst>
                                    <a:gd name="T0" fmla="+- 0 1555 1210"/>
                                    <a:gd name="T1" fmla="*/ T0 w 428"/>
                                    <a:gd name="T2" fmla="+- 0 313 313"/>
                                    <a:gd name="T3" fmla="*/ 313 h 428"/>
                                    <a:gd name="T4" fmla="+- 0 1530 1210"/>
                                    <a:gd name="T5" fmla="*/ T4 w 428"/>
                                    <a:gd name="T6" fmla="+- 0 318 313"/>
                                    <a:gd name="T7" fmla="*/ 318 h 428"/>
                                    <a:gd name="T8" fmla="+- 0 1509 1210"/>
                                    <a:gd name="T9" fmla="*/ T8 w 428"/>
                                    <a:gd name="T10" fmla="+- 0 333 313"/>
                                    <a:gd name="T11" fmla="*/ 333 h 428"/>
                                    <a:gd name="T12" fmla="+- 0 1248 1210"/>
                                    <a:gd name="T13" fmla="*/ T12 w 428"/>
                                    <a:gd name="T14" fmla="+- 0 594 313"/>
                                    <a:gd name="T15" fmla="*/ 594 h 428"/>
                                    <a:gd name="T16" fmla="+- 0 1246 1210"/>
                                    <a:gd name="T17" fmla="*/ T16 w 428"/>
                                    <a:gd name="T18" fmla="+- 0 596 313"/>
                                    <a:gd name="T19" fmla="*/ 596 h 428"/>
                                    <a:gd name="T20" fmla="+- 0 1210 1210"/>
                                    <a:gd name="T21" fmla="*/ T20 w 428"/>
                                    <a:gd name="T22" fmla="+- 0 726 313"/>
                                    <a:gd name="T23" fmla="*/ 726 h 428"/>
                                    <a:gd name="T24" fmla="+- 0 1212 1210"/>
                                    <a:gd name="T25" fmla="*/ T24 w 428"/>
                                    <a:gd name="T26" fmla="+- 0 732 313"/>
                                    <a:gd name="T27" fmla="*/ 732 h 428"/>
                                    <a:gd name="T28" fmla="+- 0 1219 1210"/>
                                    <a:gd name="T29" fmla="*/ T28 w 428"/>
                                    <a:gd name="T30" fmla="+- 0 739 313"/>
                                    <a:gd name="T31" fmla="*/ 739 h 428"/>
                                    <a:gd name="T32" fmla="+- 0 1224 1210"/>
                                    <a:gd name="T33" fmla="*/ T32 w 428"/>
                                    <a:gd name="T34" fmla="+- 0 741 313"/>
                                    <a:gd name="T35" fmla="*/ 741 h 428"/>
                                    <a:gd name="T36" fmla="+- 0 1355 1210"/>
                                    <a:gd name="T37" fmla="*/ T36 w 428"/>
                                    <a:gd name="T38" fmla="+- 0 705 313"/>
                                    <a:gd name="T39" fmla="*/ 705 h 428"/>
                                    <a:gd name="T40" fmla="+- 0 1355 1210"/>
                                    <a:gd name="T41" fmla="*/ T40 w 428"/>
                                    <a:gd name="T42" fmla="+- 0 704 313"/>
                                    <a:gd name="T43" fmla="*/ 704 h 428"/>
                                    <a:gd name="T44" fmla="+- 0 1247 1210"/>
                                    <a:gd name="T45" fmla="*/ T44 w 428"/>
                                    <a:gd name="T46" fmla="+- 0 704 313"/>
                                    <a:gd name="T47" fmla="*/ 704 h 428"/>
                                    <a:gd name="T48" fmla="+- 0 1267 1210"/>
                                    <a:gd name="T49" fmla="*/ T48 w 428"/>
                                    <a:gd name="T50" fmla="+- 0 629 313"/>
                                    <a:gd name="T51" fmla="*/ 629 h 428"/>
                                    <a:gd name="T52" fmla="+- 0 1309 1210"/>
                                    <a:gd name="T53" fmla="*/ T52 w 428"/>
                                    <a:gd name="T54" fmla="+- 0 629 313"/>
                                    <a:gd name="T55" fmla="*/ 629 h 428"/>
                                    <a:gd name="T56" fmla="+- 0 1281 1210"/>
                                    <a:gd name="T57" fmla="*/ T56 w 428"/>
                                    <a:gd name="T58" fmla="+- 0 601 313"/>
                                    <a:gd name="T59" fmla="*/ 601 h 428"/>
                                    <a:gd name="T60" fmla="+- 0 1493 1210"/>
                                    <a:gd name="T61" fmla="*/ T60 w 428"/>
                                    <a:gd name="T62" fmla="+- 0 389 313"/>
                                    <a:gd name="T63" fmla="*/ 389 h 428"/>
                                    <a:gd name="T64" fmla="+- 0 1534 1210"/>
                                    <a:gd name="T65" fmla="*/ T64 w 428"/>
                                    <a:gd name="T66" fmla="+- 0 389 313"/>
                                    <a:gd name="T67" fmla="*/ 389 h 428"/>
                                    <a:gd name="T68" fmla="+- 0 1514 1210"/>
                                    <a:gd name="T69" fmla="*/ T68 w 428"/>
                                    <a:gd name="T70" fmla="+- 0 369 313"/>
                                    <a:gd name="T71" fmla="*/ 369 h 428"/>
                                    <a:gd name="T72" fmla="+- 0 1529 1210"/>
                                    <a:gd name="T73" fmla="*/ T72 w 428"/>
                                    <a:gd name="T74" fmla="+- 0 353 313"/>
                                    <a:gd name="T75" fmla="*/ 353 h 428"/>
                                    <a:gd name="T76" fmla="+- 0 1541 1210"/>
                                    <a:gd name="T77" fmla="*/ T76 w 428"/>
                                    <a:gd name="T78" fmla="+- 0 345 313"/>
                                    <a:gd name="T79" fmla="*/ 345 h 428"/>
                                    <a:gd name="T80" fmla="+- 0 1555 1210"/>
                                    <a:gd name="T81" fmla="*/ T80 w 428"/>
                                    <a:gd name="T82" fmla="+- 0 343 313"/>
                                    <a:gd name="T83" fmla="*/ 343 h 428"/>
                                    <a:gd name="T84" fmla="+- 0 1611 1210"/>
                                    <a:gd name="T85" fmla="*/ T84 w 428"/>
                                    <a:gd name="T86" fmla="+- 0 343 313"/>
                                    <a:gd name="T87" fmla="*/ 343 h 428"/>
                                    <a:gd name="T88" fmla="+- 0 1601 1210"/>
                                    <a:gd name="T89" fmla="*/ T88 w 428"/>
                                    <a:gd name="T90" fmla="+- 0 333 313"/>
                                    <a:gd name="T91" fmla="*/ 333 h 428"/>
                                    <a:gd name="T92" fmla="+- 0 1580 1210"/>
                                    <a:gd name="T93" fmla="*/ T92 w 428"/>
                                    <a:gd name="T94" fmla="+- 0 318 313"/>
                                    <a:gd name="T95" fmla="*/ 318 h 428"/>
                                    <a:gd name="T96" fmla="+- 0 1555 1210"/>
                                    <a:gd name="T97" fmla="*/ T96 w 428"/>
                                    <a:gd name="T98" fmla="+- 0 313 313"/>
                                    <a:gd name="T99" fmla="*/ 313 h 428"/>
                                    <a:gd name="T100" fmla="+- 0 1309 1210"/>
                                    <a:gd name="T101" fmla="*/ T100 w 428"/>
                                    <a:gd name="T102" fmla="+- 0 629 313"/>
                                    <a:gd name="T103" fmla="*/ 629 h 428"/>
                                    <a:gd name="T104" fmla="+- 0 1267 1210"/>
                                    <a:gd name="T105" fmla="*/ T104 w 428"/>
                                    <a:gd name="T106" fmla="+- 0 629 313"/>
                                    <a:gd name="T107" fmla="*/ 629 h 428"/>
                                    <a:gd name="T108" fmla="+- 0 1322 1210"/>
                                    <a:gd name="T109" fmla="*/ T108 w 428"/>
                                    <a:gd name="T110" fmla="+- 0 683 313"/>
                                    <a:gd name="T111" fmla="*/ 683 h 428"/>
                                    <a:gd name="T112" fmla="+- 0 1247 1210"/>
                                    <a:gd name="T113" fmla="*/ T112 w 428"/>
                                    <a:gd name="T114" fmla="+- 0 704 313"/>
                                    <a:gd name="T115" fmla="*/ 704 h 428"/>
                                    <a:gd name="T116" fmla="+- 0 1355 1210"/>
                                    <a:gd name="T117" fmla="*/ T116 w 428"/>
                                    <a:gd name="T118" fmla="+- 0 704 313"/>
                                    <a:gd name="T119" fmla="*/ 704 h 428"/>
                                    <a:gd name="T120" fmla="+- 0 1357 1210"/>
                                    <a:gd name="T121" fmla="*/ T120 w 428"/>
                                    <a:gd name="T122" fmla="+- 0 703 313"/>
                                    <a:gd name="T123" fmla="*/ 703 h 428"/>
                                    <a:gd name="T124" fmla="+- 0 1391 1210"/>
                                    <a:gd name="T125" fmla="*/ T124 w 428"/>
                                    <a:gd name="T126" fmla="+- 0 670 313"/>
                                    <a:gd name="T127" fmla="*/ 670 h 428"/>
                                    <a:gd name="T128" fmla="+- 0 1350 1210"/>
                                    <a:gd name="T129" fmla="*/ T128 w 428"/>
                                    <a:gd name="T130" fmla="+- 0 670 313"/>
                                    <a:gd name="T131" fmla="*/ 670 h 428"/>
                                    <a:gd name="T132" fmla="+- 0 1309 1210"/>
                                    <a:gd name="T133" fmla="*/ T132 w 428"/>
                                    <a:gd name="T134" fmla="+- 0 629 313"/>
                                    <a:gd name="T135" fmla="*/ 629 h 428"/>
                                    <a:gd name="T136" fmla="+- 0 1534 1210"/>
                                    <a:gd name="T137" fmla="*/ T136 w 428"/>
                                    <a:gd name="T138" fmla="+- 0 389 313"/>
                                    <a:gd name="T139" fmla="*/ 389 h 428"/>
                                    <a:gd name="T140" fmla="+- 0 1493 1210"/>
                                    <a:gd name="T141" fmla="*/ T140 w 428"/>
                                    <a:gd name="T142" fmla="+- 0 389 313"/>
                                    <a:gd name="T143" fmla="*/ 389 h 428"/>
                                    <a:gd name="T144" fmla="+- 0 1562 1210"/>
                                    <a:gd name="T145" fmla="*/ T144 w 428"/>
                                    <a:gd name="T146" fmla="+- 0 458 313"/>
                                    <a:gd name="T147" fmla="*/ 458 h 428"/>
                                    <a:gd name="T148" fmla="+- 0 1350 1210"/>
                                    <a:gd name="T149" fmla="*/ T148 w 428"/>
                                    <a:gd name="T150" fmla="+- 0 670 313"/>
                                    <a:gd name="T151" fmla="*/ 670 h 428"/>
                                    <a:gd name="T152" fmla="+- 0 1391 1210"/>
                                    <a:gd name="T153" fmla="*/ T152 w 428"/>
                                    <a:gd name="T154" fmla="+- 0 670 313"/>
                                    <a:gd name="T155" fmla="*/ 670 h 428"/>
                                    <a:gd name="T156" fmla="+- 0 1618 1210"/>
                                    <a:gd name="T157" fmla="*/ T156 w 428"/>
                                    <a:gd name="T158" fmla="+- 0 442 313"/>
                                    <a:gd name="T159" fmla="*/ 442 h 428"/>
                                    <a:gd name="T160" fmla="+- 0 1622 1210"/>
                                    <a:gd name="T161" fmla="*/ T160 w 428"/>
                                    <a:gd name="T162" fmla="+- 0 437 313"/>
                                    <a:gd name="T163" fmla="*/ 437 h 428"/>
                                    <a:gd name="T164" fmla="+- 0 1582 1210"/>
                                    <a:gd name="T165" fmla="*/ T164 w 428"/>
                                    <a:gd name="T166" fmla="+- 0 437 313"/>
                                    <a:gd name="T167" fmla="*/ 437 h 428"/>
                                    <a:gd name="T168" fmla="+- 0 1534 1210"/>
                                    <a:gd name="T169" fmla="*/ T168 w 428"/>
                                    <a:gd name="T170" fmla="+- 0 389 313"/>
                                    <a:gd name="T171" fmla="*/ 389 h 428"/>
                                    <a:gd name="T172" fmla="+- 0 1611 1210"/>
                                    <a:gd name="T173" fmla="*/ T172 w 428"/>
                                    <a:gd name="T174" fmla="+- 0 343 313"/>
                                    <a:gd name="T175" fmla="*/ 343 h 428"/>
                                    <a:gd name="T176" fmla="+- 0 1555 1210"/>
                                    <a:gd name="T177" fmla="*/ T176 w 428"/>
                                    <a:gd name="T178" fmla="+- 0 343 313"/>
                                    <a:gd name="T179" fmla="*/ 343 h 428"/>
                                    <a:gd name="T180" fmla="+- 0 1569 1210"/>
                                    <a:gd name="T181" fmla="*/ T180 w 428"/>
                                    <a:gd name="T182" fmla="+- 0 345 313"/>
                                    <a:gd name="T183" fmla="*/ 345 h 428"/>
                                    <a:gd name="T184" fmla="+- 0 1581 1210"/>
                                    <a:gd name="T185" fmla="*/ T184 w 428"/>
                                    <a:gd name="T186" fmla="+- 0 353 313"/>
                                    <a:gd name="T187" fmla="*/ 353 h 428"/>
                                    <a:gd name="T188" fmla="+- 0 1598 1210"/>
                                    <a:gd name="T189" fmla="*/ T188 w 428"/>
                                    <a:gd name="T190" fmla="+- 0 370 313"/>
                                    <a:gd name="T191" fmla="*/ 370 h 428"/>
                                    <a:gd name="T192" fmla="+- 0 1606 1210"/>
                                    <a:gd name="T193" fmla="*/ T192 w 428"/>
                                    <a:gd name="T194" fmla="+- 0 382 313"/>
                                    <a:gd name="T195" fmla="*/ 382 h 428"/>
                                    <a:gd name="T196" fmla="+- 0 1608 1210"/>
                                    <a:gd name="T197" fmla="*/ T196 w 428"/>
                                    <a:gd name="T198" fmla="+- 0 396 313"/>
                                    <a:gd name="T199" fmla="*/ 396 h 428"/>
                                    <a:gd name="T200" fmla="+- 0 1606 1210"/>
                                    <a:gd name="T201" fmla="*/ T200 w 428"/>
                                    <a:gd name="T202" fmla="+- 0 410 313"/>
                                    <a:gd name="T203" fmla="*/ 410 h 428"/>
                                    <a:gd name="T204" fmla="+- 0 1598 1210"/>
                                    <a:gd name="T205" fmla="*/ T204 w 428"/>
                                    <a:gd name="T206" fmla="+- 0 422 313"/>
                                    <a:gd name="T207" fmla="*/ 422 h 428"/>
                                    <a:gd name="T208" fmla="+- 0 1582 1210"/>
                                    <a:gd name="T209" fmla="*/ T208 w 428"/>
                                    <a:gd name="T210" fmla="+- 0 437 313"/>
                                    <a:gd name="T211" fmla="*/ 437 h 428"/>
                                    <a:gd name="T212" fmla="+- 0 1622 1210"/>
                                    <a:gd name="T213" fmla="*/ T212 w 428"/>
                                    <a:gd name="T214" fmla="+- 0 437 313"/>
                                    <a:gd name="T215" fmla="*/ 437 h 428"/>
                                    <a:gd name="T216" fmla="+- 0 1633 1210"/>
                                    <a:gd name="T217" fmla="*/ T216 w 428"/>
                                    <a:gd name="T218" fmla="+- 0 421 313"/>
                                    <a:gd name="T219" fmla="*/ 421 h 428"/>
                                    <a:gd name="T220" fmla="+- 0 1637 1210"/>
                                    <a:gd name="T221" fmla="*/ T220 w 428"/>
                                    <a:gd name="T222" fmla="+- 0 396 313"/>
                                    <a:gd name="T223" fmla="*/ 396 h 428"/>
                                    <a:gd name="T224" fmla="+- 0 1633 1210"/>
                                    <a:gd name="T225" fmla="*/ T224 w 428"/>
                                    <a:gd name="T226" fmla="+- 0 371 313"/>
                                    <a:gd name="T227" fmla="*/ 371 h 428"/>
                                    <a:gd name="T228" fmla="+- 0 1618 1210"/>
                                    <a:gd name="T229" fmla="*/ T228 w 428"/>
                                    <a:gd name="T230" fmla="+- 0 350 313"/>
                                    <a:gd name="T231" fmla="*/ 350 h 428"/>
                                    <a:gd name="T232" fmla="+- 0 1611 1210"/>
                                    <a:gd name="T233" fmla="*/ T232 w 428"/>
                                    <a:gd name="T234" fmla="+- 0 343 313"/>
                                    <a:gd name="T235" fmla="*/ 34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428" h="428">
                                      <a:moveTo>
                                        <a:pt x="345" y="0"/>
                                      </a:moveTo>
                                      <a:lnTo>
                                        <a:pt x="320" y="5"/>
                                      </a:lnTo>
                                      <a:lnTo>
                                        <a:pt x="299" y="20"/>
                                      </a:lnTo>
                                      <a:lnTo>
                                        <a:pt x="38" y="281"/>
                                      </a:lnTo>
                                      <a:lnTo>
                                        <a:pt x="36" y="283"/>
                                      </a:lnTo>
                                      <a:lnTo>
                                        <a:pt x="0" y="413"/>
                                      </a:lnTo>
                                      <a:lnTo>
                                        <a:pt x="2" y="419"/>
                                      </a:lnTo>
                                      <a:lnTo>
                                        <a:pt x="9" y="426"/>
                                      </a:lnTo>
                                      <a:lnTo>
                                        <a:pt x="14" y="428"/>
                                      </a:lnTo>
                                      <a:lnTo>
                                        <a:pt x="145" y="392"/>
                                      </a:lnTo>
                                      <a:lnTo>
                                        <a:pt x="145" y="391"/>
                                      </a:lnTo>
                                      <a:lnTo>
                                        <a:pt x="37" y="391"/>
                                      </a:lnTo>
                                      <a:lnTo>
                                        <a:pt x="57" y="316"/>
                                      </a:lnTo>
                                      <a:lnTo>
                                        <a:pt x="99" y="316"/>
                                      </a:lnTo>
                                      <a:lnTo>
                                        <a:pt x="71" y="288"/>
                                      </a:lnTo>
                                      <a:lnTo>
                                        <a:pt x="283" y="76"/>
                                      </a:lnTo>
                                      <a:lnTo>
                                        <a:pt x="324" y="76"/>
                                      </a:lnTo>
                                      <a:lnTo>
                                        <a:pt x="304" y="56"/>
                                      </a:lnTo>
                                      <a:lnTo>
                                        <a:pt x="319" y="40"/>
                                      </a:lnTo>
                                      <a:lnTo>
                                        <a:pt x="331" y="32"/>
                                      </a:lnTo>
                                      <a:lnTo>
                                        <a:pt x="345" y="30"/>
                                      </a:lnTo>
                                      <a:lnTo>
                                        <a:pt x="401" y="30"/>
                                      </a:lnTo>
                                      <a:lnTo>
                                        <a:pt x="391" y="20"/>
                                      </a:lnTo>
                                      <a:lnTo>
                                        <a:pt x="370" y="5"/>
                                      </a:lnTo>
                                      <a:lnTo>
                                        <a:pt x="345" y="0"/>
                                      </a:lnTo>
                                      <a:close/>
                                      <a:moveTo>
                                        <a:pt x="99" y="316"/>
                                      </a:moveTo>
                                      <a:lnTo>
                                        <a:pt x="57" y="316"/>
                                      </a:lnTo>
                                      <a:lnTo>
                                        <a:pt x="112" y="370"/>
                                      </a:lnTo>
                                      <a:lnTo>
                                        <a:pt x="37" y="391"/>
                                      </a:lnTo>
                                      <a:lnTo>
                                        <a:pt x="145" y="391"/>
                                      </a:lnTo>
                                      <a:lnTo>
                                        <a:pt x="147" y="390"/>
                                      </a:lnTo>
                                      <a:lnTo>
                                        <a:pt x="181" y="357"/>
                                      </a:lnTo>
                                      <a:lnTo>
                                        <a:pt x="140" y="357"/>
                                      </a:lnTo>
                                      <a:lnTo>
                                        <a:pt x="99" y="316"/>
                                      </a:lnTo>
                                      <a:close/>
                                      <a:moveTo>
                                        <a:pt x="324" y="76"/>
                                      </a:moveTo>
                                      <a:lnTo>
                                        <a:pt x="283" y="76"/>
                                      </a:lnTo>
                                      <a:lnTo>
                                        <a:pt x="352" y="145"/>
                                      </a:lnTo>
                                      <a:lnTo>
                                        <a:pt x="140" y="357"/>
                                      </a:lnTo>
                                      <a:lnTo>
                                        <a:pt x="181" y="357"/>
                                      </a:lnTo>
                                      <a:lnTo>
                                        <a:pt x="408" y="129"/>
                                      </a:lnTo>
                                      <a:lnTo>
                                        <a:pt x="412" y="124"/>
                                      </a:lnTo>
                                      <a:lnTo>
                                        <a:pt x="372" y="124"/>
                                      </a:lnTo>
                                      <a:lnTo>
                                        <a:pt x="324" y="76"/>
                                      </a:lnTo>
                                      <a:close/>
                                      <a:moveTo>
                                        <a:pt x="401" y="30"/>
                                      </a:moveTo>
                                      <a:lnTo>
                                        <a:pt x="345" y="30"/>
                                      </a:lnTo>
                                      <a:lnTo>
                                        <a:pt x="359" y="32"/>
                                      </a:lnTo>
                                      <a:lnTo>
                                        <a:pt x="371" y="40"/>
                                      </a:lnTo>
                                      <a:lnTo>
                                        <a:pt x="388" y="57"/>
                                      </a:lnTo>
                                      <a:lnTo>
                                        <a:pt x="396" y="69"/>
                                      </a:lnTo>
                                      <a:lnTo>
                                        <a:pt x="398" y="83"/>
                                      </a:lnTo>
                                      <a:lnTo>
                                        <a:pt x="396" y="97"/>
                                      </a:lnTo>
                                      <a:lnTo>
                                        <a:pt x="388" y="109"/>
                                      </a:lnTo>
                                      <a:lnTo>
                                        <a:pt x="372" y="124"/>
                                      </a:lnTo>
                                      <a:lnTo>
                                        <a:pt x="412" y="124"/>
                                      </a:lnTo>
                                      <a:lnTo>
                                        <a:pt x="423" y="108"/>
                                      </a:lnTo>
                                      <a:lnTo>
                                        <a:pt x="427" y="83"/>
                                      </a:lnTo>
                                      <a:lnTo>
                                        <a:pt x="423" y="58"/>
                                      </a:lnTo>
                                      <a:lnTo>
                                        <a:pt x="408" y="37"/>
                                      </a:lnTo>
                                      <a:lnTo>
                                        <a:pt x="401"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Freeform 72"/>
                              <wps:cNvSpPr>
                                <a:spLocks/>
                              </wps:cNvSpPr>
                              <wps:spPr bwMode="auto">
                                <a:xfrm>
                                  <a:off x="1210" y="313"/>
                                  <a:ext cx="428" cy="428"/>
                                </a:xfrm>
                                <a:custGeom>
                                  <a:avLst/>
                                  <a:gdLst>
                                    <a:gd name="T0" fmla="+- 0 1601 1210"/>
                                    <a:gd name="T1" fmla="*/ T0 w 428"/>
                                    <a:gd name="T2" fmla="+- 0 333 313"/>
                                    <a:gd name="T3" fmla="*/ 333 h 428"/>
                                    <a:gd name="T4" fmla="+- 0 1580 1210"/>
                                    <a:gd name="T5" fmla="*/ T4 w 428"/>
                                    <a:gd name="T6" fmla="+- 0 318 313"/>
                                    <a:gd name="T7" fmla="*/ 318 h 428"/>
                                    <a:gd name="T8" fmla="+- 0 1555 1210"/>
                                    <a:gd name="T9" fmla="*/ T8 w 428"/>
                                    <a:gd name="T10" fmla="+- 0 313 313"/>
                                    <a:gd name="T11" fmla="*/ 313 h 428"/>
                                    <a:gd name="T12" fmla="+- 0 1530 1210"/>
                                    <a:gd name="T13" fmla="*/ T12 w 428"/>
                                    <a:gd name="T14" fmla="+- 0 318 313"/>
                                    <a:gd name="T15" fmla="*/ 318 h 428"/>
                                    <a:gd name="T16" fmla="+- 0 1509 1210"/>
                                    <a:gd name="T17" fmla="*/ T16 w 428"/>
                                    <a:gd name="T18" fmla="+- 0 333 313"/>
                                    <a:gd name="T19" fmla="*/ 333 h 428"/>
                                    <a:gd name="T20" fmla="+- 0 1249 1210"/>
                                    <a:gd name="T21" fmla="*/ T20 w 428"/>
                                    <a:gd name="T22" fmla="+- 0 592 313"/>
                                    <a:gd name="T23" fmla="*/ 592 h 428"/>
                                    <a:gd name="T24" fmla="+- 0 1248 1210"/>
                                    <a:gd name="T25" fmla="*/ T24 w 428"/>
                                    <a:gd name="T26" fmla="+- 0 594 313"/>
                                    <a:gd name="T27" fmla="*/ 594 h 428"/>
                                    <a:gd name="T28" fmla="+- 0 1246 1210"/>
                                    <a:gd name="T29" fmla="*/ T28 w 428"/>
                                    <a:gd name="T30" fmla="+- 0 596 313"/>
                                    <a:gd name="T31" fmla="*/ 596 h 428"/>
                                    <a:gd name="T32" fmla="+- 0 1246 1210"/>
                                    <a:gd name="T33" fmla="*/ T32 w 428"/>
                                    <a:gd name="T34" fmla="+- 0 598 313"/>
                                    <a:gd name="T35" fmla="*/ 598 h 428"/>
                                    <a:gd name="T36" fmla="+- 0 1212 1210"/>
                                    <a:gd name="T37" fmla="*/ T36 w 428"/>
                                    <a:gd name="T38" fmla="+- 0 721 313"/>
                                    <a:gd name="T39" fmla="*/ 721 h 428"/>
                                    <a:gd name="T40" fmla="+- 0 1210 1210"/>
                                    <a:gd name="T41" fmla="*/ T40 w 428"/>
                                    <a:gd name="T42" fmla="+- 0 726 313"/>
                                    <a:gd name="T43" fmla="*/ 726 h 428"/>
                                    <a:gd name="T44" fmla="+- 0 1212 1210"/>
                                    <a:gd name="T45" fmla="*/ T44 w 428"/>
                                    <a:gd name="T46" fmla="+- 0 732 313"/>
                                    <a:gd name="T47" fmla="*/ 732 h 428"/>
                                    <a:gd name="T48" fmla="+- 0 1215 1210"/>
                                    <a:gd name="T49" fmla="*/ T48 w 428"/>
                                    <a:gd name="T50" fmla="+- 0 736 313"/>
                                    <a:gd name="T51" fmla="*/ 736 h 428"/>
                                    <a:gd name="T52" fmla="+- 0 1219 1210"/>
                                    <a:gd name="T53" fmla="*/ T52 w 428"/>
                                    <a:gd name="T54" fmla="+- 0 739 313"/>
                                    <a:gd name="T55" fmla="*/ 739 h 428"/>
                                    <a:gd name="T56" fmla="+- 0 1224 1210"/>
                                    <a:gd name="T57" fmla="*/ T56 w 428"/>
                                    <a:gd name="T58" fmla="+- 0 741 313"/>
                                    <a:gd name="T59" fmla="*/ 741 h 428"/>
                                    <a:gd name="T60" fmla="+- 0 1230 1210"/>
                                    <a:gd name="T61" fmla="*/ T60 w 428"/>
                                    <a:gd name="T62" fmla="+- 0 739 313"/>
                                    <a:gd name="T63" fmla="*/ 739 h 428"/>
                                    <a:gd name="T64" fmla="+- 0 1353 1210"/>
                                    <a:gd name="T65" fmla="*/ T64 w 428"/>
                                    <a:gd name="T66" fmla="+- 0 705 313"/>
                                    <a:gd name="T67" fmla="*/ 705 h 428"/>
                                    <a:gd name="T68" fmla="+- 0 1355 1210"/>
                                    <a:gd name="T69" fmla="*/ T68 w 428"/>
                                    <a:gd name="T70" fmla="+- 0 705 313"/>
                                    <a:gd name="T71" fmla="*/ 705 h 428"/>
                                    <a:gd name="T72" fmla="+- 0 1357 1210"/>
                                    <a:gd name="T73" fmla="*/ T72 w 428"/>
                                    <a:gd name="T74" fmla="+- 0 703 313"/>
                                    <a:gd name="T75" fmla="*/ 703 h 428"/>
                                    <a:gd name="T76" fmla="+- 0 1359 1210"/>
                                    <a:gd name="T77" fmla="*/ T76 w 428"/>
                                    <a:gd name="T78" fmla="+- 0 701 313"/>
                                    <a:gd name="T79" fmla="*/ 701 h 428"/>
                                    <a:gd name="T80" fmla="+- 0 1618 1210"/>
                                    <a:gd name="T81" fmla="*/ T80 w 428"/>
                                    <a:gd name="T82" fmla="+- 0 442 313"/>
                                    <a:gd name="T83" fmla="*/ 442 h 428"/>
                                    <a:gd name="T84" fmla="+- 0 1633 1210"/>
                                    <a:gd name="T85" fmla="*/ T84 w 428"/>
                                    <a:gd name="T86" fmla="+- 0 421 313"/>
                                    <a:gd name="T87" fmla="*/ 421 h 428"/>
                                    <a:gd name="T88" fmla="+- 0 1637 1210"/>
                                    <a:gd name="T89" fmla="*/ T88 w 428"/>
                                    <a:gd name="T90" fmla="+- 0 396 313"/>
                                    <a:gd name="T91" fmla="*/ 396 h 428"/>
                                    <a:gd name="T92" fmla="+- 0 1633 1210"/>
                                    <a:gd name="T93" fmla="*/ T92 w 428"/>
                                    <a:gd name="T94" fmla="+- 0 371 313"/>
                                    <a:gd name="T95" fmla="*/ 371 h 428"/>
                                    <a:gd name="T96" fmla="+- 0 1618 1210"/>
                                    <a:gd name="T97" fmla="*/ T96 w 428"/>
                                    <a:gd name="T98" fmla="+- 0 350 313"/>
                                    <a:gd name="T99" fmla="*/ 350 h 428"/>
                                    <a:gd name="T100" fmla="+- 0 1601 1210"/>
                                    <a:gd name="T101" fmla="*/ T100 w 428"/>
                                    <a:gd name="T102" fmla="+- 0 333 313"/>
                                    <a:gd name="T103" fmla="*/ 33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28" h="428">
                                      <a:moveTo>
                                        <a:pt x="391" y="20"/>
                                      </a:moveTo>
                                      <a:lnTo>
                                        <a:pt x="370" y="5"/>
                                      </a:lnTo>
                                      <a:lnTo>
                                        <a:pt x="345" y="0"/>
                                      </a:lnTo>
                                      <a:lnTo>
                                        <a:pt x="320" y="5"/>
                                      </a:lnTo>
                                      <a:lnTo>
                                        <a:pt x="299" y="20"/>
                                      </a:lnTo>
                                      <a:lnTo>
                                        <a:pt x="39" y="279"/>
                                      </a:lnTo>
                                      <a:lnTo>
                                        <a:pt x="38" y="281"/>
                                      </a:lnTo>
                                      <a:lnTo>
                                        <a:pt x="36" y="283"/>
                                      </a:lnTo>
                                      <a:lnTo>
                                        <a:pt x="36" y="285"/>
                                      </a:lnTo>
                                      <a:lnTo>
                                        <a:pt x="2" y="408"/>
                                      </a:lnTo>
                                      <a:lnTo>
                                        <a:pt x="0" y="413"/>
                                      </a:lnTo>
                                      <a:lnTo>
                                        <a:pt x="2" y="419"/>
                                      </a:lnTo>
                                      <a:lnTo>
                                        <a:pt x="5" y="423"/>
                                      </a:lnTo>
                                      <a:lnTo>
                                        <a:pt x="9" y="426"/>
                                      </a:lnTo>
                                      <a:lnTo>
                                        <a:pt x="14" y="428"/>
                                      </a:lnTo>
                                      <a:lnTo>
                                        <a:pt x="20" y="426"/>
                                      </a:lnTo>
                                      <a:lnTo>
                                        <a:pt x="143" y="392"/>
                                      </a:lnTo>
                                      <a:lnTo>
                                        <a:pt x="145" y="392"/>
                                      </a:lnTo>
                                      <a:lnTo>
                                        <a:pt x="147" y="390"/>
                                      </a:lnTo>
                                      <a:lnTo>
                                        <a:pt x="149" y="388"/>
                                      </a:lnTo>
                                      <a:lnTo>
                                        <a:pt x="408" y="129"/>
                                      </a:lnTo>
                                      <a:lnTo>
                                        <a:pt x="423" y="108"/>
                                      </a:lnTo>
                                      <a:lnTo>
                                        <a:pt x="427" y="83"/>
                                      </a:lnTo>
                                      <a:lnTo>
                                        <a:pt x="423" y="58"/>
                                      </a:lnTo>
                                      <a:lnTo>
                                        <a:pt x="408" y="37"/>
                                      </a:lnTo>
                                      <a:lnTo>
                                        <a:pt x="391" y="20"/>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01" name="Picture 7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1236" y="332"/>
                                  <a:ext cx="382"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1072EA1A" id="Group 70" o:spid="_x0000_s1026" style="width:56.65pt;height:56.65pt;mso-position-horizontal-relative:char;mso-position-vertical-relative:line" coordorigin="780,27" coordsize="1133,1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">
                      <v:rect id="Rectangle 76" o:spid="_x0000_s1027" style="position:absolute;left:780;top:26;width:1133;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" fillcolor="#53bbbf" stroked="f">
                        <v:path arrowok="t"/>
                      </v:rect>
                      <v:shape id="AutoShape 75" o:spid="_x0000_s1028"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" path="m210,l73,,44,6,21,21,6,44,,73,,451r6,29l21,503r23,15l73,524r407,l509,518r23,-15l537,495r-464,l56,492,42,482,32,468,29,451,29,73,32,56,42,42,56,33,73,29r137,l216,23r,-16l210,xm547,308r-17,l524,314r,137l521,468r-10,14l497,492r-17,3l537,495r10,-15l553,451r,-137l547,308xe" stroked="f">
                        <v:path arrowok="t" o:connecttype="custom" o:connectlocs="210,370;73,370;44,376;21,391;6,414;0,443;0,821;6,850;21,873;44,888;73,894;480,894;509,888;532,873;537,865;73,865;56,862;42,852;32,838;29,821;29,443;32,426;42,412;56,403;73,399;210,399;216,393;216,377;210,370;547,678;530,678;524,684;524,821;521,838;511,852;497,862;480,865;537,865;547,850;553,821;553,684;547,678" o:connectangles="0,0,0,0,0,0,0,0,0,0,0,0,0,0,0,0,0,0,0,0,0,0,0,0,0,0,0,0,0,0,0,0,0,0,0,0,0,0,0,0,0,0"/>
                      </v:shape>
                      <v:shape id="Freeform 74" o:spid="_x0000_s1029"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" path="m539,308r-9,l524,314r,8l524,451r-3,17l511,482r-14,10l480,495r-407,l56,492,42,482,32,468,29,451,29,73,32,56,42,42,56,33,73,29r129,l210,29r6,-6l216,15r,-8l210,r-8,l73,,44,6,21,21,6,44,,73,,451r6,29l21,503r23,15l73,524r407,l509,518r23,-15l547,480r6,-29l553,322r,-8l547,308r-8,xe" filled="f" strokecolor="white" strokeweight="1pt">
                        <v:path arrowok="t" o:connecttype="custom" o:connectlocs="539,678;530,678;524,684;524,692;524,821;521,838;511,852;497,862;480,865;73,865;56,862;42,852;32,838;29,821;29,443;32,426;42,412;56,403;73,399;202,399;210,399;216,393;216,385;216,377;210,370;202,370;73,370;44,376;21,391;6,414;0,443;0,821;6,850;21,873;44,888;73,894;480,894;509,888;532,873;547,850;553,821;553,692;553,684;547,678;539,678" o:connectangles="0,0,0,0,0,0,0,0,0,0,0,0,0,0,0,0,0,0,0,0,0,0,0,0,0,0,0,0,0,0,0,0,0,0,0,0,0,0,0,0,0,0,0,0,0"/>
                      </v:shape>
                      <v:shape id="AutoShape 73" o:spid="_x0000_s1030"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" path="m345,l320,5,299,20,38,281r-2,2l,413r2,6l9,426r5,2l145,392r,-1l37,391,57,316r42,l71,288,283,76r41,l304,56,319,40r12,-8l345,30r56,l391,20,370,5,345,xm99,316r-42,l112,370,37,391r108,l147,390r34,-33l140,357,99,316xm324,76r-41,l352,145,140,357r41,l408,129r4,-5l372,124,324,76xm401,30r-56,l359,32r12,8l388,57r8,12l398,83r-2,14l388,109r-16,15l412,124r11,-16l427,83,423,58,408,37r-7,-7xe" stroked="f">
                        <v:path arrowok="t" o:connecttype="custom" o:connectlocs="345,313;320,318;299,333;38,594;36,596;0,726;2,732;9,739;14,741;145,705;145,704;37,704;57,629;99,629;71,601;283,389;324,389;304,369;319,353;331,345;345,343;401,343;391,333;370,318;345,313;99,629;57,629;112,683;37,704;145,704;147,703;181,670;140,670;99,629;324,389;283,389;352,458;140,670;181,670;408,442;412,437;372,437;324,389;401,343;345,343;359,345;371,353;388,370;396,382;398,396;396,410;388,422;372,437;412,437;423,421;427,396;423,371;408,350;401,343" o:connectangles="0,0,0,0,0,0,0,0,0,0,0,0,0,0,0,0,0,0,0,0,0,0,0,0,0,0,0,0,0,0,0,0,0,0,0,0,0,0,0,0,0,0,0,0,0,0,0,0,0,0,0,0,0,0,0,0,0,0,0"/>
                      </v:shape>
                      <v:shape id="Freeform 72" o:spid="_x0000_s1031"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" path="m391,20l370,5,345,,320,5,299,20,39,279r-1,2l36,283r,2l2,408,,413r2,6l5,423r4,3l14,428r6,-2l143,392r2,l147,390r2,-2l408,129r15,-21l427,83,423,58,408,37,391,20xe" filled="f" strokecolor="white" strokeweight="1pt">
                        <v:path arrowok="t" o:connecttype="custom" o:connectlocs="391,333;370,318;345,313;320,318;299,333;39,592;38,594;36,596;36,598;2,721;0,726;2,732;5,736;9,739;14,741;20,739;143,705;145,705;147,703;149,701;408,442;423,421;427,396;423,371;408,350;391,333" o:connectangles="0,0,0,0,0,0,0,0,0,0,0,0,0,0,0,0,0,0,0,0,0,0,0,0,0,0"/>
                      </v:shape>
                      <v:shape id="Picture 71" o:spid="_x0000_s1032" type="#_x0000_t75" style="position:absolute;left:1236;top:332;width:382;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">
                        <v:imagedata r:id="rId51" o:title=""/>
                        <v:path arrowok="t"/>
                        <o:lock v:ext="edit" aspectratio="f"/>
                      </v:shape>
                      <w10:anchorlock/>
                    </v:group>
                  </w:pict>
                </mc:Fallback>
              </mc:AlternateContent>
            </w:r>
          </w:p>
        </w:tc>
        <w:tc>
          <w:tcPr>
            <w:tcW w:w="9205" w:type="dxa"/>
          </w:tcPr>
          <w:p w14:paraId="5D6D0A69" w14:textId="1362C907" w:rsidR="00772590" w:rsidRPr="00C454BB" w:rsidRDefault="00772590" w:rsidP="00217083">
            <w:pPr>
              <w:pStyle w:val="BodyText"/>
              <w:spacing w:before="2"/>
              <w:rPr>
                <w:i/>
                <w:sz w:val="19"/>
              </w:rPr>
            </w:pPr>
            <w:permStart w:id="2038583480" w:edGrp="everyone"/>
            <w:r w:rsidRPr="00772590">
              <w:rPr>
                <w:i/>
                <w:color w:val="39424B"/>
              </w:rPr>
              <w:t>[Record your observations and data collected here, including identified risks and opportunities.]</w:t>
            </w:r>
            <w:permEnd w:id="2038583480"/>
          </w:p>
        </w:tc>
      </w:tr>
      <w:bookmarkEnd w:id="7"/>
    </w:tbl>
    <w:p w14:paraId="5499A11C" w14:textId="24C69287" w:rsidR="00772590" w:rsidRPr="00772590" w:rsidRDefault="00772590" w:rsidP="00772590">
      <w:pPr>
        <w:pStyle w:val="BodyText"/>
        <w:spacing w:before="2"/>
        <w:rPr>
          <w:i/>
          <w:sz w:val="25"/>
        </w:rPr>
      </w:pPr>
    </w:p>
    <w:p w14:paraId="0298AF26" w14:textId="1755E165" w:rsidR="00454615" w:rsidRPr="00772590" w:rsidRDefault="00E810D2" w:rsidP="00772590">
      <w:pPr>
        <w:pStyle w:val="BodyText"/>
        <w:spacing w:before="2"/>
        <w:rPr>
          <w:i/>
          <w:sz w:val="25"/>
        </w:rPr>
      </w:pPr>
      <w:r w:rsidRPr="00772590">
        <w:rPr>
          <w:i/>
          <w:noProof/>
          <w:sz w:val="25"/>
        </w:rPr>
        <mc:AlternateContent>
          <mc:Choice Requires="wps">
            <w:drawing>
              <wp:anchor distT="0" distB="0" distL="0" distR="0" simplePos="0" relativeHeight="251655168" behindDoc="1" locked="0" layoutInCell="1" allowOverlap="1" wp14:anchorId="7B9B849A" wp14:editId="183B096D">
                <wp:simplePos x="0" y="0"/>
                <wp:positionH relativeFrom="page">
                  <wp:posOffset>511810</wp:posOffset>
                </wp:positionH>
                <wp:positionV relativeFrom="paragraph">
                  <wp:posOffset>113665</wp:posOffset>
                </wp:positionV>
                <wp:extent cx="6565900" cy="1889760"/>
                <wp:effectExtent l="0" t="0" r="0" b="0"/>
                <wp:wrapTopAndBottom/>
                <wp:docPr id="135"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65900" cy="1889760"/>
                        </a:xfrm>
                        <a:prstGeom prst="rect">
                          <a:avLst/>
                        </a:prstGeom>
                        <a:solidFill>
                          <a:srgbClr val="E5E4E0">
                            <a:alpha val="50999"/>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BC2806" w14:textId="77777777" w:rsidR="00217083" w:rsidRDefault="00217083">
                            <w:pPr>
                              <w:pStyle w:val="BodyText"/>
                              <w:spacing w:before="4"/>
                              <w:rPr>
                                <w:i/>
                                <w:sz w:val="29"/>
                              </w:rPr>
                            </w:pPr>
                          </w:p>
                          <w:p w14:paraId="72584E76" w14:textId="77777777" w:rsidR="00217083" w:rsidRDefault="00217083">
                            <w:pPr>
                              <w:ind w:left="504"/>
                              <w:rPr>
                                <w:b/>
                                <w:sz w:val="28"/>
                              </w:rPr>
                            </w:pPr>
                            <w:r>
                              <w:rPr>
                                <w:b/>
                                <w:color w:val="53BBBF"/>
                                <w:sz w:val="28"/>
                              </w:rPr>
                              <w:t>Who decides?</w:t>
                            </w:r>
                          </w:p>
                          <w:p w14:paraId="40C6EE5E" w14:textId="77777777" w:rsidR="00217083" w:rsidRDefault="00217083">
                            <w:pPr>
                              <w:pStyle w:val="BodyText"/>
                              <w:numPr>
                                <w:ilvl w:val="0"/>
                                <w:numId w:val="13"/>
                              </w:numPr>
                              <w:tabs>
                                <w:tab w:val="left" w:pos="1223"/>
                                <w:tab w:val="left" w:pos="1224"/>
                              </w:tabs>
                              <w:spacing w:before="230"/>
                              <w:ind w:left="1223"/>
                            </w:pPr>
                            <w:r>
                              <w:rPr>
                                <w:color w:val="39424B"/>
                              </w:rPr>
                              <w:t>Who controls/manages/makes decisions about household resources, assets and</w:t>
                            </w:r>
                            <w:r>
                              <w:rPr>
                                <w:color w:val="39424B"/>
                                <w:spacing w:val="-25"/>
                              </w:rPr>
                              <w:t xml:space="preserve"> </w:t>
                            </w:r>
                            <w:r>
                              <w:rPr>
                                <w:color w:val="39424B"/>
                              </w:rPr>
                              <w:t>finances?</w:t>
                            </w:r>
                          </w:p>
                          <w:p w14:paraId="2AB35C66" w14:textId="77777777" w:rsidR="00217083" w:rsidRDefault="00217083">
                            <w:pPr>
                              <w:pStyle w:val="BodyText"/>
                              <w:numPr>
                                <w:ilvl w:val="0"/>
                                <w:numId w:val="13"/>
                              </w:numPr>
                              <w:tabs>
                                <w:tab w:val="left" w:pos="1223"/>
                                <w:tab w:val="left" w:pos="1225"/>
                              </w:tabs>
                              <w:spacing w:before="8"/>
                              <w:ind w:hanging="429"/>
                            </w:pPr>
                            <w:r>
                              <w:rPr>
                                <w:color w:val="39424B"/>
                              </w:rPr>
                              <w:t>Do women have a share in household</w:t>
                            </w:r>
                            <w:r>
                              <w:rPr>
                                <w:color w:val="39424B"/>
                                <w:spacing w:val="-9"/>
                              </w:rPr>
                              <w:t xml:space="preserve"> </w:t>
                            </w:r>
                            <w:r>
                              <w:rPr>
                                <w:color w:val="39424B"/>
                              </w:rPr>
                              <w:t>decision-making?</w:t>
                            </w:r>
                          </w:p>
                          <w:p w14:paraId="3DEC7D23" w14:textId="77777777" w:rsidR="00217083" w:rsidRDefault="00217083">
                            <w:pPr>
                              <w:pStyle w:val="BodyText"/>
                              <w:numPr>
                                <w:ilvl w:val="0"/>
                                <w:numId w:val="13"/>
                              </w:numPr>
                              <w:tabs>
                                <w:tab w:val="left" w:pos="1223"/>
                                <w:tab w:val="left" w:pos="1225"/>
                              </w:tabs>
                              <w:spacing w:before="8"/>
                              <w:ind w:hanging="429"/>
                            </w:pPr>
                            <w:r>
                              <w:rPr>
                                <w:color w:val="39424B"/>
                              </w:rPr>
                              <w:t>What are the main areas of household</w:t>
                            </w:r>
                            <w:r>
                              <w:rPr>
                                <w:color w:val="39424B"/>
                                <w:spacing w:val="-7"/>
                              </w:rPr>
                              <w:t xml:space="preserve"> </w:t>
                            </w:r>
                            <w:r>
                              <w:rPr>
                                <w:color w:val="39424B"/>
                              </w:rPr>
                              <w:t>spending?</w:t>
                            </w:r>
                          </w:p>
                          <w:p w14:paraId="34897784" w14:textId="77777777" w:rsidR="00217083" w:rsidRDefault="00217083">
                            <w:pPr>
                              <w:pStyle w:val="BodyText"/>
                              <w:numPr>
                                <w:ilvl w:val="0"/>
                                <w:numId w:val="13"/>
                              </w:numPr>
                              <w:tabs>
                                <w:tab w:val="left" w:pos="1223"/>
                                <w:tab w:val="left" w:pos="1225"/>
                              </w:tabs>
                              <w:spacing w:before="8" w:line="247" w:lineRule="auto"/>
                              <w:ind w:right="718"/>
                            </w:pPr>
                            <w:r>
                              <w:rPr>
                                <w:color w:val="39424B"/>
                              </w:rPr>
                              <w:t>How</w:t>
                            </w:r>
                            <w:r>
                              <w:rPr>
                                <w:color w:val="39424B"/>
                                <w:spacing w:val="-5"/>
                              </w:rPr>
                              <w:t xml:space="preserve"> </w:t>
                            </w:r>
                            <w:r>
                              <w:rPr>
                                <w:color w:val="39424B"/>
                              </w:rPr>
                              <w:t>are</w:t>
                            </w:r>
                            <w:r>
                              <w:rPr>
                                <w:color w:val="39424B"/>
                                <w:spacing w:val="-4"/>
                              </w:rPr>
                              <w:t xml:space="preserve"> </w:t>
                            </w:r>
                            <w:r>
                              <w:rPr>
                                <w:color w:val="39424B"/>
                              </w:rPr>
                              <w:t>men/women</w:t>
                            </w:r>
                            <w:r>
                              <w:rPr>
                                <w:color w:val="39424B"/>
                                <w:spacing w:val="-4"/>
                              </w:rPr>
                              <w:t xml:space="preserve"> </w:t>
                            </w:r>
                            <w:r>
                              <w:rPr>
                                <w:color w:val="39424B"/>
                              </w:rPr>
                              <w:t>involved</w:t>
                            </w:r>
                            <w:r>
                              <w:rPr>
                                <w:color w:val="39424B"/>
                                <w:spacing w:val="-4"/>
                              </w:rPr>
                              <w:t xml:space="preserve"> </w:t>
                            </w:r>
                            <w:r>
                              <w:rPr>
                                <w:color w:val="39424B"/>
                              </w:rPr>
                              <w:t>in</w:t>
                            </w:r>
                            <w:r>
                              <w:rPr>
                                <w:color w:val="39424B"/>
                                <w:spacing w:val="-4"/>
                              </w:rPr>
                              <w:t xml:space="preserve"> </w:t>
                            </w:r>
                            <w:r>
                              <w:rPr>
                                <w:color w:val="39424B"/>
                              </w:rPr>
                              <w:t>community</w:t>
                            </w:r>
                            <w:r>
                              <w:rPr>
                                <w:color w:val="39424B"/>
                                <w:spacing w:val="-4"/>
                              </w:rPr>
                              <w:t xml:space="preserve"> </w:t>
                            </w:r>
                            <w:r>
                              <w:rPr>
                                <w:color w:val="39424B"/>
                              </w:rPr>
                              <w:t>decision-making?</w:t>
                            </w:r>
                            <w:r>
                              <w:rPr>
                                <w:color w:val="39424B"/>
                                <w:spacing w:val="-14"/>
                              </w:rPr>
                              <w:t xml:space="preserve"> </w:t>
                            </w:r>
                            <w:r>
                              <w:rPr>
                                <w:color w:val="39424B"/>
                              </w:rPr>
                              <w:t>Are</w:t>
                            </w:r>
                            <w:r>
                              <w:rPr>
                                <w:color w:val="39424B"/>
                                <w:spacing w:val="-3"/>
                              </w:rPr>
                              <w:t xml:space="preserve"> </w:t>
                            </w:r>
                            <w:r>
                              <w:rPr>
                                <w:color w:val="39424B"/>
                              </w:rPr>
                              <w:t>local</w:t>
                            </w:r>
                            <w:r>
                              <w:rPr>
                                <w:color w:val="39424B"/>
                                <w:spacing w:val="-4"/>
                              </w:rPr>
                              <w:t xml:space="preserve"> </w:t>
                            </w:r>
                            <w:r>
                              <w:rPr>
                                <w:color w:val="39424B"/>
                              </w:rPr>
                              <w:t>leaders</w:t>
                            </w:r>
                            <w:r>
                              <w:rPr>
                                <w:color w:val="39424B"/>
                                <w:spacing w:val="-4"/>
                              </w:rPr>
                              <w:t xml:space="preserve"> </w:t>
                            </w:r>
                            <w:r>
                              <w:rPr>
                                <w:color w:val="39424B"/>
                              </w:rPr>
                              <w:t>supportive</w:t>
                            </w:r>
                            <w:r>
                              <w:rPr>
                                <w:color w:val="39424B"/>
                                <w:spacing w:val="-4"/>
                              </w:rPr>
                              <w:t xml:space="preserve"> </w:t>
                            </w:r>
                            <w:r>
                              <w:rPr>
                                <w:color w:val="39424B"/>
                              </w:rPr>
                              <w:t xml:space="preserve">of </w:t>
                            </w:r>
                            <w:r>
                              <w:rPr>
                                <w:color w:val="39424B"/>
                                <w:spacing w:val="-3"/>
                              </w:rPr>
                              <w:t>women’s</w:t>
                            </w:r>
                            <w:r>
                              <w:rPr>
                                <w:color w:val="39424B"/>
                              </w:rPr>
                              <w:t xml:space="preserve"> rights?</w:t>
                            </w:r>
                          </w:p>
                          <w:p w14:paraId="18BAC797" w14:textId="77777777" w:rsidR="00217083" w:rsidRDefault="00217083">
                            <w:pPr>
                              <w:pStyle w:val="BodyText"/>
                              <w:numPr>
                                <w:ilvl w:val="0"/>
                                <w:numId w:val="13"/>
                              </w:numPr>
                              <w:tabs>
                                <w:tab w:val="left" w:pos="1223"/>
                                <w:tab w:val="left" w:pos="1225"/>
                              </w:tabs>
                              <w:spacing w:before="1" w:line="247" w:lineRule="auto"/>
                              <w:ind w:right="418"/>
                            </w:pPr>
                            <w:r>
                              <w:rPr>
                                <w:color w:val="39424B"/>
                              </w:rPr>
                              <w:t xml:space="preserve">Are there </w:t>
                            </w:r>
                            <w:r>
                              <w:rPr>
                                <w:color w:val="39424B"/>
                                <w:spacing w:val="-3"/>
                              </w:rPr>
                              <w:t xml:space="preserve">women’s </w:t>
                            </w:r>
                            <w:r>
                              <w:rPr>
                                <w:color w:val="39424B"/>
                              </w:rPr>
                              <w:t>associations active in the area that would support consultation processes and dialogue with different members of</w:t>
                            </w:r>
                            <w:r>
                              <w:rPr>
                                <w:color w:val="39424B"/>
                                <w:spacing w:val="-7"/>
                              </w:rPr>
                              <w:t xml:space="preserve"> </w:t>
                            </w:r>
                            <w:r>
                              <w:rPr>
                                <w:color w:val="39424B"/>
                              </w:rPr>
                              <w:t>communi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9B849A" id="Text Box 123" o:spid="_x0000_s1064" type="#_x0000_t202" style="position:absolute;margin-left:40.3pt;margin-top:8.95pt;width:517pt;height:148.8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" fillcolor="#e5e4e0" stroked="f">
                <v:fill opacity="33410f"/>
                <v:path arrowok="t"/>
                <v:textbox inset="0,0,0,0">
                  <w:txbxContent>
                    <w:p w14:paraId="69BC2806" w14:textId="77777777" w:rsidR="00217083" w:rsidRDefault="00217083">
                      <w:pPr>
                        <w:pStyle w:val="BodyText"/>
                        <w:spacing w:before="4"/>
                        <w:rPr>
                          <w:i/>
                          <w:sz w:val="29"/>
                        </w:rPr>
                      </w:pPr>
                    </w:p>
                    <w:p w14:paraId="72584E76" w14:textId="77777777" w:rsidR="00217083" w:rsidRDefault="00217083">
                      <w:pPr>
                        <w:ind w:left="504"/>
                        <w:rPr>
                          <w:b/>
                          <w:sz w:val="28"/>
                        </w:rPr>
                      </w:pPr>
                      <w:r>
                        <w:rPr>
                          <w:b/>
                          <w:color w:val="53BBBF"/>
                          <w:sz w:val="28"/>
                        </w:rPr>
                        <w:t>Who decides?</w:t>
                      </w:r>
                    </w:p>
                    <w:p w14:paraId="40C6EE5E" w14:textId="77777777" w:rsidR="00217083" w:rsidRDefault="00217083">
                      <w:pPr>
                        <w:pStyle w:val="BodyText"/>
                        <w:numPr>
                          <w:ilvl w:val="0"/>
                          <w:numId w:val="13"/>
                        </w:numPr>
                        <w:tabs>
                          <w:tab w:val="left" w:pos="1223"/>
                          <w:tab w:val="left" w:pos="1224"/>
                        </w:tabs>
                        <w:spacing w:before="230"/>
                        <w:ind w:left="1223"/>
                      </w:pPr>
                      <w:r>
                        <w:rPr>
                          <w:color w:val="39424B"/>
                        </w:rPr>
                        <w:t>Who controls/manages/makes decisions about household resources, assets and</w:t>
                      </w:r>
                      <w:r>
                        <w:rPr>
                          <w:color w:val="39424B"/>
                          <w:spacing w:val="-25"/>
                        </w:rPr>
                        <w:t xml:space="preserve"> </w:t>
                      </w:r>
                      <w:r>
                        <w:rPr>
                          <w:color w:val="39424B"/>
                        </w:rPr>
                        <w:t>finances?</w:t>
                      </w:r>
                    </w:p>
                    <w:p w14:paraId="2AB35C66" w14:textId="77777777" w:rsidR="00217083" w:rsidRDefault="00217083">
                      <w:pPr>
                        <w:pStyle w:val="BodyText"/>
                        <w:numPr>
                          <w:ilvl w:val="0"/>
                          <w:numId w:val="13"/>
                        </w:numPr>
                        <w:tabs>
                          <w:tab w:val="left" w:pos="1223"/>
                          <w:tab w:val="left" w:pos="1225"/>
                        </w:tabs>
                        <w:spacing w:before="8"/>
                        <w:ind w:hanging="429"/>
                      </w:pPr>
                      <w:r>
                        <w:rPr>
                          <w:color w:val="39424B"/>
                        </w:rPr>
                        <w:t>Do women have a share in household</w:t>
                      </w:r>
                      <w:r>
                        <w:rPr>
                          <w:color w:val="39424B"/>
                          <w:spacing w:val="-9"/>
                        </w:rPr>
                        <w:t xml:space="preserve"> </w:t>
                      </w:r>
                      <w:r>
                        <w:rPr>
                          <w:color w:val="39424B"/>
                        </w:rPr>
                        <w:t>decision-making?</w:t>
                      </w:r>
                    </w:p>
                    <w:p w14:paraId="3DEC7D23" w14:textId="77777777" w:rsidR="00217083" w:rsidRDefault="00217083">
                      <w:pPr>
                        <w:pStyle w:val="BodyText"/>
                        <w:numPr>
                          <w:ilvl w:val="0"/>
                          <w:numId w:val="13"/>
                        </w:numPr>
                        <w:tabs>
                          <w:tab w:val="left" w:pos="1223"/>
                          <w:tab w:val="left" w:pos="1225"/>
                        </w:tabs>
                        <w:spacing w:before="8"/>
                        <w:ind w:hanging="429"/>
                      </w:pPr>
                      <w:r>
                        <w:rPr>
                          <w:color w:val="39424B"/>
                        </w:rPr>
                        <w:t>What are the main areas of household</w:t>
                      </w:r>
                      <w:r>
                        <w:rPr>
                          <w:color w:val="39424B"/>
                          <w:spacing w:val="-7"/>
                        </w:rPr>
                        <w:t xml:space="preserve"> </w:t>
                      </w:r>
                      <w:r>
                        <w:rPr>
                          <w:color w:val="39424B"/>
                        </w:rPr>
                        <w:t>spending?</w:t>
                      </w:r>
                    </w:p>
                    <w:p w14:paraId="34897784" w14:textId="77777777" w:rsidR="00217083" w:rsidRDefault="00217083">
                      <w:pPr>
                        <w:pStyle w:val="BodyText"/>
                        <w:numPr>
                          <w:ilvl w:val="0"/>
                          <w:numId w:val="13"/>
                        </w:numPr>
                        <w:tabs>
                          <w:tab w:val="left" w:pos="1223"/>
                          <w:tab w:val="left" w:pos="1225"/>
                        </w:tabs>
                        <w:spacing w:before="8" w:line="247" w:lineRule="auto"/>
                        <w:ind w:right="718"/>
                      </w:pPr>
                      <w:r>
                        <w:rPr>
                          <w:color w:val="39424B"/>
                        </w:rPr>
                        <w:t>How</w:t>
                      </w:r>
                      <w:r>
                        <w:rPr>
                          <w:color w:val="39424B"/>
                          <w:spacing w:val="-5"/>
                        </w:rPr>
                        <w:t xml:space="preserve"> </w:t>
                      </w:r>
                      <w:r>
                        <w:rPr>
                          <w:color w:val="39424B"/>
                        </w:rPr>
                        <w:t>are</w:t>
                      </w:r>
                      <w:r>
                        <w:rPr>
                          <w:color w:val="39424B"/>
                          <w:spacing w:val="-4"/>
                        </w:rPr>
                        <w:t xml:space="preserve"> </w:t>
                      </w:r>
                      <w:r>
                        <w:rPr>
                          <w:color w:val="39424B"/>
                        </w:rPr>
                        <w:t>men/women</w:t>
                      </w:r>
                      <w:r>
                        <w:rPr>
                          <w:color w:val="39424B"/>
                          <w:spacing w:val="-4"/>
                        </w:rPr>
                        <w:t xml:space="preserve"> </w:t>
                      </w:r>
                      <w:r>
                        <w:rPr>
                          <w:color w:val="39424B"/>
                        </w:rPr>
                        <w:t>involved</w:t>
                      </w:r>
                      <w:r>
                        <w:rPr>
                          <w:color w:val="39424B"/>
                          <w:spacing w:val="-4"/>
                        </w:rPr>
                        <w:t xml:space="preserve"> </w:t>
                      </w:r>
                      <w:r>
                        <w:rPr>
                          <w:color w:val="39424B"/>
                        </w:rPr>
                        <w:t>in</w:t>
                      </w:r>
                      <w:r>
                        <w:rPr>
                          <w:color w:val="39424B"/>
                          <w:spacing w:val="-4"/>
                        </w:rPr>
                        <w:t xml:space="preserve"> </w:t>
                      </w:r>
                      <w:r>
                        <w:rPr>
                          <w:color w:val="39424B"/>
                        </w:rPr>
                        <w:t>community</w:t>
                      </w:r>
                      <w:r>
                        <w:rPr>
                          <w:color w:val="39424B"/>
                          <w:spacing w:val="-4"/>
                        </w:rPr>
                        <w:t xml:space="preserve"> </w:t>
                      </w:r>
                      <w:r>
                        <w:rPr>
                          <w:color w:val="39424B"/>
                        </w:rPr>
                        <w:t>decision-making?</w:t>
                      </w:r>
                      <w:r>
                        <w:rPr>
                          <w:color w:val="39424B"/>
                          <w:spacing w:val="-14"/>
                        </w:rPr>
                        <w:t xml:space="preserve"> </w:t>
                      </w:r>
                      <w:r>
                        <w:rPr>
                          <w:color w:val="39424B"/>
                        </w:rPr>
                        <w:t>Are</w:t>
                      </w:r>
                      <w:r>
                        <w:rPr>
                          <w:color w:val="39424B"/>
                          <w:spacing w:val="-3"/>
                        </w:rPr>
                        <w:t xml:space="preserve"> </w:t>
                      </w:r>
                      <w:r>
                        <w:rPr>
                          <w:color w:val="39424B"/>
                        </w:rPr>
                        <w:t>local</w:t>
                      </w:r>
                      <w:r>
                        <w:rPr>
                          <w:color w:val="39424B"/>
                          <w:spacing w:val="-4"/>
                        </w:rPr>
                        <w:t xml:space="preserve"> </w:t>
                      </w:r>
                      <w:r>
                        <w:rPr>
                          <w:color w:val="39424B"/>
                        </w:rPr>
                        <w:t>leaders</w:t>
                      </w:r>
                      <w:r>
                        <w:rPr>
                          <w:color w:val="39424B"/>
                          <w:spacing w:val="-4"/>
                        </w:rPr>
                        <w:t xml:space="preserve"> </w:t>
                      </w:r>
                      <w:r>
                        <w:rPr>
                          <w:color w:val="39424B"/>
                        </w:rPr>
                        <w:t>supportive</w:t>
                      </w:r>
                      <w:r>
                        <w:rPr>
                          <w:color w:val="39424B"/>
                          <w:spacing w:val="-4"/>
                        </w:rPr>
                        <w:t xml:space="preserve"> </w:t>
                      </w:r>
                      <w:r>
                        <w:rPr>
                          <w:color w:val="39424B"/>
                        </w:rPr>
                        <w:t xml:space="preserve">of </w:t>
                      </w:r>
                      <w:r>
                        <w:rPr>
                          <w:color w:val="39424B"/>
                          <w:spacing w:val="-3"/>
                        </w:rPr>
                        <w:t>women’s</w:t>
                      </w:r>
                      <w:r>
                        <w:rPr>
                          <w:color w:val="39424B"/>
                        </w:rPr>
                        <w:t xml:space="preserve"> rights?</w:t>
                      </w:r>
                    </w:p>
                    <w:p w14:paraId="18BAC797" w14:textId="77777777" w:rsidR="00217083" w:rsidRDefault="00217083">
                      <w:pPr>
                        <w:pStyle w:val="BodyText"/>
                        <w:numPr>
                          <w:ilvl w:val="0"/>
                          <w:numId w:val="13"/>
                        </w:numPr>
                        <w:tabs>
                          <w:tab w:val="left" w:pos="1223"/>
                          <w:tab w:val="left" w:pos="1225"/>
                        </w:tabs>
                        <w:spacing w:before="1" w:line="247" w:lineRule="auto"/>
                        <w:ind w:right="418"/>
                      </w:pPr>
                      <w:r>
                        <w:rPr>
                          <w:color w:val="39424B"/>
                        </w:rPr>
                        <w:t xml:space="preserve">Are there </w:t>
                      </w:r>
                      <w:r>
                        <w:rPr>
                          <w:color w:val="39424B"/>
                          <w:spacing w:val="-3"/>
                        </w:rPr>
                        <w:t xml:space="preserve">women’s </w:t>
                      </w:r>
                      <w:r>
                        <w:rPr>
                          <w:color w:val="39424B"/>
                        </w:rPr>
                        <w:t>associations active in the area that would support consultation processes and dialogue with different members of</w:t>
                      </w:r>
                      <w:r>
                        <w:rPr>
                          <w:color w:val="39424B"/>
                          <w:spacing w:val="-7"/>
                        </w:rPr>
                        <w:t xml:space="preserve"> </w:t>
                      </w:r>
                      <w:r>
                        <w:rPr>
                          <w:color w:val="39424B"/>
                        </w:rPr>
                        <w:t>communities?</w:t>
                      </w:r>
                    </w:p>
                  </w:txbxContent>
                </v:textbox>
                <w10:wrap type="topAndBottom" anchorx="page"/>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9205"/>
      </w:tblGrid>
      <w:tr w:rsidR="00772590" w14:paraId="6E5DF74A" w14:textId="77777777" w:rsidTr="00217083">
        <w:tc>
          <w:tcPr>
            <w:tcW w:w="1555" w:type="dxa"/>
          </w:tcPr>
          <w:p w14:paraId="244F8BB9" w14:textId="77777777" w:rsidR="00772590" w:rsidRDefault="00772590" w:rsidP="00217083">
            <w:pPr>
              <w:pStyle w:val="BodyText"/>
              <w:spacing w:before="2"/>
              <w:rPr>
                <w:i/>
                <w:sz w:val="22"/>
              </w:rPr>
            </w:pPr>
            <w:r>
              <w:rPr>
                <w:noProof/>
                <w:lang w:val="en-GB" w:eastAsia="en-GB" w:bidi="ar-SA"/>
              </w:rPr>
              <mc:AlternateContent>
                <mc:Choice Requires="wpg">
                  <w:drawing>
                    <wp:inline distT="0" distB="0" distL="0" distR="0" wp14:anchorId="25E4C533" wp14:editId="546DFDFB">
                      <wp:extent cx="719455" cy="719455"/>
                      <wp:effectExtent l="0" t="0" r="4445" b="4445"/>
                      <wp:docPr id="267"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455" cy="719455"/>
                                <a:chOff x="780" y="27"/>
                                <a:chExt cx="1133" cy="1133"/>
                              </a:xfrm>
                            </wpg:grpSpPr>
                            <wps:wsp>
                              <wps:cNvPr id="268" name="Rectangle 76"/>
                              <wps:cNvSpPr>
                                <a:spLocks/>
                              </wps:cNvSpPr>
                              <wps:spPr bwMode="auto">
                                <a:xfrm>
                                  <a:off x="780" y="26"/>
                                  <a:ext cx="1133" cy="1133"/>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9" name="AutoShape 75"/>
                              <wps:cNvSpPr>
                                <a:spLocks/>
                              </wps:cNvSpPr>
                              <wps:spPr bwMode="auto">
                                <a:xfrm>
                                  <a:off x="1053" y="370"/>
                                  <a:ext cx="554" cy="525"/>
                                </a:xfrm>
                                <a:custGeom>
                                  <a:avLst/>
                                  <a:gdLst>
                                    <a:gd name="T0" fmla="+- 0 1264 1054"/>
                                    <a:gd name="T1" fmla="*/ T0 w 554"/>
                                    <a:gd name="T2" fmla="+- 0 370 370"/>
                                    <a:gd name="T3" fmla="*/ 370 h 525"/>
                                    <a:gd name="T4" fmla="+- 0 1127 1054"/>
                                    <a:gd name="T5" fmla="*/ T4 w 554"/>
                                    <a:gd name="T6" fmla="+- 0 370 370"/>
                                    <a:gd name="T7" fmla="*/ 370 h 525"/>
                                    <a:gd name="T8" fmla="+- 0 1098 1054"/>
                                    <a:gd name="T9" fmla="*/ T8 w 554"/>
                                    <a:gd name="T10" fmla="+- 0 376 370"/>
                                    <a:gd name="T11" fmla="*/ 376 h 525"/>
                                    <a:gd name="T12" fmla="+- 0 1075 1054"/>
                                    <a:gd name="T13" fmla="*/ T12 w 554"/>
                                    <a:gd name="T14" fmla="+- 0 391 370"/>
                                    <a:gd name="T15" fmla="*/ 391 h 525"/>
                                    <a:gd name="T16" fmla="+- 0 1060 1054"/>
                                    <a:gd name="T17" fmla="*/ T16 w 554"/>
                                    <a:gd name="T18" fmla="+- 0 414 370"/>
                                    <a:gd name="T19" fmla="*/ 414 h 525"/>
                                    <a:gd name="T20" fmla="+- 0 1054 1054"/>
                                    <a:gd name="T21" fmla="*/ T20 w 554"/>
                                    <a:gd name="T22" fmla="+- 0 443 370"/>
                                    <a:gd name="T23" fmla="*/ 443 h 525"/>
                                    <a:gd name="T24" fmla="+- 0 1054 1054"/>
                                    <a:gd name="T25" fmla="*/ T24 w 554"/>
                                    <a:gd name="T26" fmla="+- 0 821 370"/>
                                    <a:gd name="T27" fmla="*/ 821 h 525"/>
                                    <a:gd name="T28" fmla="+- 0 1060 1054"/>
                                    <a:gd name="T29" fmla="*/ T28 w 554"/>
                                    <a:gd name="T30" fmla="+- 0 850 370"/>
                                    <a:gd name="T31" fmla="*/ 850 h 525"/>
                                    <a:gd name="T32" fmla="+- 0 1075 1054"/>
                                    <a:gd name="T33" fmla="*/ T32 w 554"/>
                                    <a:gd name="T34" fmla="+- 0 873 370"/>
                                    <a:gd name="T35" fmla="*/ 873 h 525"/>
                                    <a:gd name="T36" fmla="+- 0 1098 1054"/>
                                    <a:gd name="T37" fmla="*/ T36 w 554"/>
                                    <a:gd name="T38" fmla="+- 0 888 370"/>
                                    <a:gd name="T39" fmla="*/ 888 h 525"/>
                                    <a:gd name="T40" fmla="+- 0 1127 1054"/>
                                    <a:gd name="T41" fmla="*/ T40 w 554"/>
                                    <a:gd name="T42" fmla="+- 0 894 370"/>
                                    <a:gd name="T43" fmla="*/ 894 h 525"/>
                                    <a:gd name="T44" fmla="+- 0 1534 1054"/>
                                    <a:gd name="T45" fmla="*/ T44 w 554"/>
                                    <a:gd name="T46" fmla="+- 0 894 370"/>
                                    <a:gd name="T47" fmla="*/ 894 h 525"/>
                                    <a:gd name="T48" fmla="+- 0 1563 1054"/>
                                    <a:gd name="T49" fmla="*/ T48 w 554"/>
                                    <a:gd name="T50" fmla="+- 0 888 370"/>
                                    <a:gd name="T51" fmla="*/ 888 h 525"/>
                                    <a:gd name="T52" fmla="+- 0 1586 1054"/>
                                    <a:gd name="T53" fmla="*/ T52 w 554"/>
                                    <a:gd name="T54" fmla="+- 0 873 370"/>
                                    <a:gd name="T55" fmla="*/ 873 h 525"/>
                                    <a:gd name="T56" fmla="+- 0 1591 1054"/>
                                    <a:gd name="T57" fmla="*/ T56 w 554"/>
                                    <a:gd name="T58" fmla="+- 0 865 370"/>
                                    <a:gd name="T59" fmla="*/ 865 h 525"/>
                                    <a:gd name="T60" fmla="+- 0 1127 1054"/>
                                    <a:gd name="T61" fmla="*/ T60 w 554"/>
                                    <a:gd name="T62" fmla="+- 0 865 370"/>
                                    <a:gd name="T63" fmla="*/ 865 h 525"/>
                                    <a:gd name="T64" fmla="+- 0 1110 1054"/>
                                    <a:gd name="T65" fmla="*/ T64 w 554"/>
                                    <a:gd name="T66" fmla="+- 0 862 370"/>
                                    <a:gd name="T67" fmla="*/ 862 h 525"/>
                                    <a:gd name="T68" fmla="+- 0 1096 1054"/>
                                    <a:gd name="T69" fmla="*/ T68 w 554"/>
                                    <a:gd name="T70" fmla="+- 0 852 370"/>
                                    <a:gd name="T71" fmla="*/ 852 h 525"/>
                                    <a:gd name="T72" fmla="+- 0 1086 1054"/>
                                    <a:gd name="T73" fmla="*/ T72 w 554"/>
                                    <a:gd name="T74" fmla="+- 0 838 370"/>
                                    <a:gd name="T75" fmla="*/ 838 h 525"/>
                                    <a:gd name="T76" fmla="+- 0 1083 1054"/>
                                    <a:gd name="T77" fmla="*/ T76 w 554"/>
                                    <a:gd name="T78" fmla="+- 0 821 370"/>
                                    <a:gd name="T79" fmla="*/ 821 h 525"/>
                                    <a:gd name="T80" fmla="+- 0 1083 1054"/>
                                    <a:gd name="T81" fmla="*/ T80 w 554"/>
                                    <a:gd name="T82" fmla="+- 0 443 370"/>
                                    <a:gd name="T83" fmla="*/ 443 h 525"/>
                                    <a:gd name="T84" fmla="+- 0 1086 1054"/>
                                    <a:gd name="T85" fmla="*/ T84 w 554"/>
                                    <a:gd name="T86" fmla="+- 0 426 370"/>
                                    <a:gd name="T87" fmla="*/ 426 h 525"/>
                                    <a:gd name="T88" fmla="+- 0 1096 1054"/>
                                    <a:gd name="T89" fmla="*/ T88 w 554"/>
                                    <a:gd name="T90" fmla="+- 0 412 370"/>
                                    <a:gd name="T91" fmla="*/ 412 h 525"/>
                                    <a:gd name="T92" fmla="+- 0 1110 1054"/>
                                    <a:gd name="T93" fmla="*/ T92 w 554"/>
                                    <a:gd name="T94" fmla="+- 0 403 370"/>
                                    <a:gd name="T95" fmla="*/ 403 h 525"/>
                                    <a:gd name="T96" fmla="+- 0 1127 1054"/>
                                    <a:gd name="T97" fmla="*/ T96 w 554"/>
                                    <a:gd name="T98" fmla="+- 0 399 370"/>
                                    <a:gd name="T99" fmla="*/ 399 h 525"/>
                                    <a:gd name="T100" fmla="+- 0 1264 1054"/>
                                    <a:gd name="T101" fmla="*/ T100 w 554"/>
                                    <a:gd name="T102" fmla="+- 0 399 370"/>
                                    <a:gd name="T103" fmla="*/ 399 h 525"/>
                                    <a:gd name="T104" fmla="+- 0 1270 1054"/>
                                    <a:gd name="T105" fmla="*/ T104 w 554"/>
                                    <a:gd name="T106" fmla="+- 0 393 370"/>
                                    <a:gd name="T107" fmla="*/ 393 h 525"/>
                                    <a:gd name="T108" fmla="+- 0 1270 1054"/>
                                    <a:gd name="T109" fmla="*/ T108 w 554"/>
                                    <a:gd name="T110" fmla="+- 0 377 370"/>
                                    <a:gd name="T111" fmla="*/ 377 h 525"/>
                                    <a:gd name="T112" fmla="+- 0 1264 1054"/>
                                    <a:gd name="T113" fmla="*/ T112 w 554"/>
                                    <a:gd name="T114" fmla="+- 0 370 370"/>
                                    <a:gd name="T115" fmla="*/ 370 h 525"/>
                                    <a:gd name="T116" fmla="+- 0 1601 1054"/>
                                    <a:gd name="T117" fmla="*/ T116 w 554"/>
                                    <a:gd name="T118" fmla="+- 0 678 370"/>
                                    <a:gd name="T119" fmla="*/ 678 h 525"/>
                                    <a:gd name="T120" fmla="+- 0 1584 1054"/>
                                    <a:gd name="T121" fmla="*/ T120 w 554"/>
                                    <a:gd name="T122" fmla="+- 0 678 370"/>
                                    <a:gd name="T123" fmla="*/ 678 h 525"/>
                                    <a:gd name="T124" fmla="+- 0 1578 1054"/>
                                    <a:gd name="T125" fmla="*/ T124 w 554"/>
                                    <a:gd name="T126" fmla="+- 0 684 370"/>
                                    <a:gd name="T127" fmla="*/ 684 h 525"/>
                                    <a:gd name="T128" fmla="+- 0 1578 1054"/>
                                    <a:gd name="T129" fmla="*/ T128 w 554"/>
                                    <a:gd name="T130" fmla="+- 0 821 370"/>
                                    <a:gd name="T131" fmla="*/ 821 h 525"/>
                                    <a:gd name="T132" fmla="+- 0 1575 1054"/>
                                    <a:gd name="T133" fmla="*/ T132 w 554"/>
                                    <a:gd name="T134" fmla="+- 0 838 370"/>
                                    <a:gd name="T135" fmla="*/ 838 h 525"/>
                                    <a:gd name="T136" fmla="+- 0 1565 1054"/>
                                    <a:gd name="T137" fmla="*/ T136 w 554"/>
                                    <a:gd name="T138" fmla="+- 0 852 370"/>
                                    <a:gd name="T139" fmla="*/ 852 h 525"/>
                                    <a:gd name="T140" fmla="+- 0 1551 1054"/>
                                    <a:gd name="T141" fmla="*/ T140 w 554"/>
                                    <a:gd name="T142" fmla="+- 0 862 370"/>
                                    <a:gd name="T143" fmla="*/ 862 h 525"/>
                                    <a:gd name="T144" fmla="+- 0 1534 1054"/>
                                    <a:gd name="T145" fmla="*/ T144 w 554"/>
                                    <a:gd name="T146" fmla="+- 0 865 370"/>
                                    <a:gd name="T147" fmla="*/ 865 h 525"/>
                                    <a:gd name="T148" fmla="+- 0 1591 1054"/>
                                    <a:gd name="T149" fmla="*/ T148 w 554"/>
                                    <a:gd name="T150" fmla="+- 0 865 370"/>
                                    <a:gd name="T151" fmla="*/ 865 h 525"/>
                                    <a:gd name="T152" fmla="+- 0 1601 1054"/>
                                    <a:gd name="T153" fmla="*/ T152 w 554"/>
                                    <a:gd name="T154" fmla="+- 0 850 370"/>
                                    <a:gd name="T155" fmla="*/ 850 h 525"/>
                                    <a:gd name="T156" fmla="+- 0 1607 1054"/>
                                    <a:gd name="T157" fmla="*/ T156 w 554"/>
                                    <a:gd name="T158" fmla="+- 0 821 370"/>
                                    <a:gd name="T159" fmla="*/ 821 h 525"/>
                                    <a:gd name="T160" fmla="+- 0 1607 1054"/>
                                    <a:gd name="T161" fmla="*/ T160 w 554"/>
                                    <a:gd name="T162" fmla="+- 0 684 370"/>
                                    <a:gd name="T163" fmla="*/ 684 h 525"/>
                                    <a:gd name="T164" fmla="+- 0 1601 1054"/>
                                    <a:gd name="T165" fmla="*/ T164 w 554"/>
                                    <a:gd name="T166" fmla="+- 0 678 370"/>
                                    <a:gd name="T167"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54" h="525">
                                      <a:moveTo>
                                        <a:pt x="210" y="0"/>
                                      </a:move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37" y="495"/>
                                      </a:lnTo>
                                      <a:lnTo>
                                        <a:pt x="73" y="495"/>
                                      </a:lnTo>
                                      <a:lnTo>
                                        <a:pt x="56" y="492"/>
                                      </a:lnTo>
                                      <a:lnTo>
                                        <a:pt x="42" y="482"/>
                                      </a:lnTo>
                                      <a:lnTo>
                                        <a:pt x="32" y="468"/>
                                      </a:lnTo>
                                      <a:lnTo>
                                        <a:pt x="29" y="451"/>
                                      </a:lnTo>
                                      <a:lnTo>
                                        <a:pt x="29" y="73"/>
                                      </a:lnTo>
                                      <a:lnTo>
                                        <a:pt x="32" y="56"/>
                                      </a:lnTo>
                                      <a:lnTo>
                                        <a:pt x="42" y="42"/>
                                      </a:lnTo>
                                      <a:lnTo>
                                        <a:pt x="56" y="33"/>
                                      </a:lnTo>
                                      <a:lnTo>
                                        <a:pt x="73" y="29"/>
                                      </a:lnTo>
                                      <a:lnTo>
                                        <a:pt x="210" y="29"/>
                                      </a:lnTo>
                                      <a:lnTo>
                                        <a:pt x="216" y="23"/>
                                      </a:lnTo>
                                      <a:lnTo>
                                        <a:pt x="216" y="7"/>
                                      </a:lnTo>
                                      <a:lnTo>
                                        <a:pt x="210" y="0"/>
                                      </a:lnTo>
                                      <a:close/>
                                      <a:moveTo>
                                        <a:pt x="547" y="308"/>
                                      </a:moveTo>
                                      <a:lnTo>
                                        <a:pt x="530" y="308"/>
                                      </a:lnTo>
                                      <a:lnTo>
                                        <a:pt x="524" y="314"/>
                                      </a:lnTo>
                                      <a:lnTo>
                                        <a:pt x="524" y="451"/>
                                      </a:lnTo>
                                      <a:lnTo>
                                        <a:pt x="521" y="468"/>
                                      </a:lnTo>
                                      <a:lnTo>
                                        <a:pt x="511" y="482"/>
                                      </a:lnTo>
                                      <a:lnTo>
                                        <a:pt x="497" y="492"/>
                                      </a:lnTo>
                                      <a:lnTo>
                                        <a:pt x="480" y="495"/>
                                      </a:lnTo>
                                      <a:lnTo>
                                        <a:pt x="537" y="495"/>
                                      </a:lnTo>
                                      <a:lnTo>
                                        <a:pt x="547" y="480"/>
                                      </a:lnTo>
                                      <a:lnTo>
                                        <a:pt x="553" y="451"/>
                                      </a:lnTo>
                                      <a:lnTo>
                                        <a:pt x="553" y="314"/>
                                      </a:lnTo>
                                      <a:lnTo>
                                        <a:pt x="547" y="3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0" name="Freeform 74"/>
                              <wps:cNvSpPr>
                                <a:spLocks/>
                              </wps:cNvSpPr>
                              <wps:spPr bwMode="auto">
                                <a:xfrm>
                                  <a:off x="1053" y="370"/>
                                  <a:ext cx="554" cy="525"/>
                                </a:xfrm>
                                <a:custGeom>
                                  <a:avLst/>
                                  <a:gdLst>
                                    <a:gd name="T0" fmla="+- 0 1593 1054"/>
                                    <a:gd name="T1" fmla="*/ T0 w 554"/>
                                    <a:gd name="T2" fmla="+- 0 678 370"/>
                                    <a:gd name="T3" fmla="*/ 678 h 525"/>
                                    <a:gd name="T4" fmla="+- 0 1584 1054"/>
                                    <a:gd name="T5" fmla="*/ T4 w 554"/>
                                    <a:gd name="T6" fmla="+- 0 678 370"/>
                                    <a:gd name="T7" fmla="*/ 678 h 525"/>
                                    <a:gd name="T8" fmla="+- 0 1578 1054"/>
                                    <a:gd name="T9" fmla="*/ T8 w 554"/>
                                    <a:gd name="T10" fmla="+- 0 684 370"/>
                                    <a:gd name="T11" fmla="*/ 684 h 525"/>
                                    <a:gd name="T12" fmla="+- 0 1578 1054"/>
                                    <a:gd name="T13" fmla="*/ T12 w 554"/>
                                    <a:gd name="T14" fmla="+- 0 692 370"/>
                                    <a:gd name="T15" fmla="*/ 692 h 525"/>
                                    <a:gd name="T16" fmla="+- 0 1578 1054"/>
                                    <a:gd name="T17" fmla="*/ T16 w 554"/>
                                    <a:gd name="T18" fmla="+- 0 821 370"/>
                                    <a:gd name="T19" fmla="*/ 821 h 525"/>
                                    <a:gd name="T20" fmla="+- 0 1575 1054"/>
                                    <a:gd name="T21" fmla="*/ T20 w 554"/>
                                    <a:gd name="T22" fmla="+- 0 838 370"/>
                                    <a:gd name="T23" fmla="*/ 838 h 525"/>
                                    <a:gd name="T24" fmla="+- 0 1565 1054"/>
                                    <a:gd name="T25" fmla="*/ T24 w 554"/>
                                    <a:gd name="T26" fmla="+- 0 852 370"/>
                                    <a:gd name="T27" fmla="*/ 852 h 525"/>
                                    <a:gd name="T28" fmla="+- 0 1551 1054"/>
                                    <a:gd name="T29" fmla="*/ T28 w 554"/>
                                    <a:gd name="T30" fmla="+- 0 862 370"/>
                                    <a:gd name="T31" fmla="*/ 862 h 525"/>
                                    <a:gd name="T32" fmla="+- 0 1534 1054"/>
                                    <a:gd name="T33" fmla="*/ T32 w 554"/>
                                    <a:gd name="T34" fmla="+- 0 865 370"/>
                                    <a:gd name="T35" fmla="*/ 865 h 525"/>
                                    <a:gd name="T36" fmla="+- 0 1127 1054"/>
                                    <a:gd name="T37" fmla="*/ T36 w 554"/>
                                    <a:gd name="T38" fmla="+- 0 865 370"/>
                                    <a:gd name="T39" fmla="*/ 865 h 525"/>
                                    <a:gd name="T40" fmla="+- 0 1110 1054"/>
                                    <a:gd name="T41" fmla="*/ T40 w 554"/>
                                    <a:gd name="T42" fmla="+- 0 862 370"/>
                                    <a:gd name="T43" fmla="*/ 862 h 525"/>
                                    <a:gd name="T44" fmla="+- 0 1096 1054"/>
                                    <a:gd name="T45" fmla="*/ T44 w 554"/>
                                    <a:gd name="T46" fmla="+- 0 852 370"/>
                                    <a:gd name="T47" fmla="*/ 852 h 525"/>
                                    <a:gd name="T48" fmla="+- 0 1086 1054"/>
                                    <a:gd name="T49" fmla="*/ T48 w 554"/>
                                    <a:gd name="T50" fmla="+- 0 838 370"/>
                                    <a:gd name="T51" fmla="*/ 838 h 525"/>
                                    <a:gd name="T52" fmla="+- 0 1083 1054"/>
                                    <a:gd name="T53" fmla="*/ T52 w 554"/>
                                    <a:gd name="T54" fmla="+- 0 821 370"/>
                                    <a:gd name="T55" fmla="*/ 821 h 525"/>
                                    <a:gd name="T56" fmla="+- 0 1083 1054"/>
                                    <a:gd name="T57" fmla="*/ T56 w 554"/>
                                    <a:gd name="T58" fmla="+- 0 443 370"/>
                                    <a:gd name="T59" fmla="*/ 443 h 525"/>
                                    <a:gd name="T60" fmla="+- 0 1086 1054"/>
                                    <a:gd name="T61" fmla="*/ T60 w 554"/>
                                    <a:gd name="T62" fmla="+- 0 426 370"/>
                                    <a:gd name="T63" fmla="*/ 426 h 525"/>
                                    <a:gd name="T64" fmla="+- 0 1096 1054"/>
                                    <a:gd name="T65" fmla="*/ T64 w 554"/>
                                    <a:gd name="T66" fmla="+- 0 412 370"/>
                                    <a:gd name="T67" fmla="*/ 412 h 525"/>
                                    <a:gd name="T68" fmla="+- 0 1110 1054"/>
                                    <a:gd name="T69" fmla="*/ T68 w 554"/>
                                    <a:gd name="T70" fmla="+- 0 403 370"/>
                                    <a:gd name="T71" fmla="*/ 403 h 525"/>
                                    <a:gd name="T72" fmla="+- 0 1127 1054"/>
                                    <a:gd name="T73" fmla="*/ T72 w 554"/>
                                    <a:gd name="T74" fmla="+- 0 399 370"/>
                                    <a:gd name="T75" fmla="*/ 399 h 525"/>
                                    <a:gd name="T76" fmla="+- 0 1256 1054"/>
                                    <a:gd name="T77" fmla="*/ T76 w 554"/>
                                    <a:gd name="T78" fmla="+- 0 399 370"/>
                                    <a:gd name="T79" fmla="*/ 399 h 525"/>
                                    <a:gd name="T80" fmla="+- 0 1264 1054"/>
                                    <a:gd name="T81" fmla="*/ T80 w 554"/>
                                    <a:gd name="T82" fmla="+- 0 399 370"/>
                                    <a:gd name="T83" fmla="*/ 399 h 525"/>
                                    <a:gd name="T84" fmla="+- 0 1270 1054"/>
                                    <a:gd name="T85" fmla="*/ T84 w 554"/>
                                    <a:gd name="T86" fmla="+- 0 393 370"/>
                                    <a:gd name="T87" fmla="*/ 393 h 525"/>
                                    <a:gd name="T88" fmla="+- 0 1270 1054"/>
                                    <a:gd name="T89" fmla="*/ T88 w 554"/>
                                    <a:gd name="T90" fmla="+- 0 385 370"/>
                                    <a:gd name="T91" fmla="*/ 385 h 525"/>
                                    <a:gd name="T92" fmla="+- 0 1270 1054"/>
                                    <a:gd name="T93" fmla="*/ T92 w 554"/>
                                    <a:gd name="T94" fmla="+- 0 377 370"/>
                                    <a:gd name="T95" fmla="*/ 377 h 525"/>
                                    <a:gd name="T96" fmla="+- 0 1264 1054"/>
                                    <a:gd name="T97" fmla="*/ T96 w 554"/>
                                    <a:gd name="T98" fmla="+- 0 370 370"/>
                                    <a:gd name="T99" fmla="*/ 370 h 525"/>
                                    <a:gd name="T100" fmla="+- 0 1256 1054"/>
                                    <a:gd name="T101" fmla="*/ T100 w 554"/>
                                    <a:gd name="T102" fmla="+- 0 370 370"/>
                                    <a:gd name="T103" fmla="*/ 370 h 525"/>
                                    <a:gd name="T104" fmla="+- 0 1127 1054"/>
                                    <a:gd name="T105" fmla="*/ T104 w 554"/>
                                    <a:gd name="T106" fmla="+- 0 370 370"/>
                                    <a:gd name="T107" fmla="*/ 370 h 525"/>
                                    <a:gd name="T108" fmla="+- 0 1098 1054"/>
                                    <a:gd name="T109" fmla="*/ T108 w 554"/>
                                    <a:gd name="T110" fmla="+- 0 376 370"/>
                                    <a:gd name="T111" fmla="*/ 376 h 525"/>
                                    <a:gd name="T112" fmla="+- 0 1075 1054"/>
                                    <a:gd name="T113" fmla="*/ T112 w 554"/>
                                    <a:gd name="T114" fmla="+- 0 391 370"/>
                                    <a:gd name="T115" fmla="*/ 391 h 525"/>
                                    <a:gd name="T116" fmla="+- 0 1060 1054"/>
                                    <a:gd name="T117" fmla="*/ T116 w 554"/>
                                    <a:gd name="T118" fmla="+- 0 414 370"/>
                                    <a:gd name="T119" fmla="*/ 414 h 525"/>
                                    <a:gd name="T120" fmla="+- 0 1054 1054"/>
                                    <a:gd name="T121" fmla="*/ T120 w 554"/>
                                    <a:gd name="T122" fmla="+- 0 443 370"/>
                                    <a:gd name="T123" fmla="*/ 443 h 525"/>
                                    <a:gd name="T124" fmla="+- 0 1054 1054"/>
                                    <a:gd name="T125" fmla="*/ T124 w 554"/>
                                    <a:gd name="T126" fmla="+- 0 821 370"/>
                                    <a:gd name="T127" fmla="*/ 821 h 525"/>
                                    <a:gd name="T128" fmla="+- 0 1060 1054"/>
                                    <a:gd name="T129" fmla="*/ T128 w 554"/>
                                    <a:gd name="T130" fmla="+- 0 850 370"/>
                                    <a:gd name="T131" fmla="*/ 850 h 525"/>
                                    <a:gd name="T132" fmla="+- 0 1075 1054"/>
                                    <a:gd name="T133" fmla="*/ T132 w 554"/>
                                    <a:gd name="T134" fmla="+- 0 873 370"/>
                                    <a:gd name="T135" fmla="*/ 873 h 525"/>
                                    <a:gd name="T136" fmla="+- 0 1098 1054"/>
                                    <a:gd name="T137" fmla="*/ T136 w 554"/>
                                    <a:gd name="T138" fmla="+- 0 888 370"/>
                                    <a:gd name="T139" fmla="*/ 888 h 525"/>
                                    <a:gd name="T140" fmla="+- 0 1127 1054"/>
                                    <a:gd name="T141" fmla="*/ T140 w 554"/>
                                    <a:gd name="T142" fmla="+- 0 894 370"/>
                                    <a:gd name="T143" fmla="*/ 894 h 525"/>
                                    <a:gd name="T144" fmla="+- 0 1534 1054"/>
                                    <a:gd name="T145" fmla="*/ T144 w 554"/>
                                    <a:gd name="T146" fmla="+- 0 894 370"/>
                                    <a:gd name="T147" fmla="*/ 894 h 525"/>
                                    <a:gd name="T148" fmla="+- 0 1563 1054"/>
                                    <a:gd name="T149" fmla="*/ T148 w 554"/>
                                    <a:gd name="T150" fmla="+- 0 888 370"/>
                                    <a:gd name="T151" fmla="*/ 888 h 525"/>
                                    <a:gd name="T152" fmla="+- 0 1586 1054"/>
                                    <a:gd name="T153" fmla="*/ T152 w 554"/>
                                    <a:gd name="T154" fmla="+- 0 873 370"/>
                                    <a:gd name="T155" fmla="*/ 873 h 525"/>
                                    <a:gd name="T156" fmla="+- 0 1601 1054"/>
                                    <a:gd name="T157" fmla="*/ T156 w 554"/>
                                    <a:gd name="T158" fmla="+- 0 850 370"/>
                                    <a:gd name="T159" fmla="*/ 850 h 525"/>
                                    <a:gd name="T160" fmla="+- 0 1607 1054"/>
                                    <a:gd name="T161" fmla="*/ T160 w 554"/>
                                    <a:gd name="T162" fmla="+- 0 821 370"/>
                                    <a:gd name="T163" fmla="*/ 821 h 525"/>
                                    <a:gd name="T164" fmla="+- 0 1607 1054"/>
                                    <a:gd name="T165" fmla="*/ T164 w 554"/>
                                    <a:gd name="T166" fmla="+- 0 692 370"/>
                                    <a:gd name="T167" fmla="*/ 692 h 525"/>
                                    <a:gd name="T168" fmla="+- 0 1607 1054"/>
                                    <a:gd name="T169" fmla="*/ T168 w 554"/>
                                    <a:gd name="T170" fmla="+- 0 684 370"/>
                                    <a:gd name="T171" fmla="*/ 684 h 525"/>
                                    <a:gd name="T172" fmla="+- 0 1601 1054"/>
                                    <a:gd name="T173" fmla="*/ T172 w 554"/>
                                    <a:gd name="T174" fmla="+- 0 678 370"/>
                                    <a:gd name="T175" fmla="*/ 678 h 525"/>
                                    <a:gd name="T176" fmla="+- 0 1593 1054"/>
                                    <a:gd name="T177" fmla="*/ T176 w 554"/>
                                    <a:gd name="T178" fmla="+- 0 678 370"/>
                                    <a:gd name="T179"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554" h="525">
                                      <a:moveTo>
                                        <a:pt x="539" y="308"/>
                                      </a:moveTo>
                                      <a:lnTo>
                                        <a:pt x="530" y="308"/>
                                      </a:lnTo>
                                      <a:lnTo>
                                        <a:pt x="524" y="314"/>
                                      </a:lnTo>
                                      <a:lnTo>
                                        <a:pt x="524" y="322"/>
                                      </a:lnTo>
                                      <a:lnTo>
                                        <a:pt x="524" y="451"/>
                                      </a:lnTo>
                                      <a:lnTo>
                                        <a:pt x="521" y="468"/>
                                      </a:lnTo>
                                      <a:lnTo>
                                        <a:pt x="511" y="482"/>
                                      </a:lnTo>
                                      <a:lnTo>
                                        <a:pt x="497" y="492"/>
                                      </a:lnTo>
                                      <a:lnTo>
                                        <a:pt x="480" y="495"/>
                                      </a:lnTo>
                                      <a:lnTo>
                                        <a:pt x="73" y="495"/>
                                      </a:lnTo>
                                      <a:lnTo>
                                        <a:pt x="56" y="492"/>
                                      </a:lnTo>
                                      <a:lnTo>
                                        <a:pt x="42" y="482"/>
                                      </a:lnTo>
                                      <a:lnTo>
                                        <a:pt x="32" y="468"/>
                                      </a:lnTo>
                                      <a:lnTo>
                                        <a:pt x="29" y="451"/>
                                      </a:lnTo>
                                      <a:lnTo>
                                        <a:pt x="29" y="73"/>
                                      </a:lnTo>
                                      <a:lnTo>
                                        <a:pt x="32" y="56"/>
                                      </a:lnTo>
                                      <a:lnTo>
                                        <a:pt x="42" y="42"/>
                                      </a:lnTo>
                                      <a:lnTo>
                                        <a:pt x="56" y="33"/>
                                      </a:lnTo>
                                      <a:lnTo>
                                        <a:pt x="73" y="29"/>
                                      </a:lnTo>
                                      <a:lnTo>
                                        <a:pt x="202" y="29"/>
                                      </a:lnTo>
                                      <a:lnTo>
                                        <a:pt x="210" y="29"/>
                                      </a:lnTo>
                                      <a:lnTo>
                                        <a:pt x="216" y="23"/>
                                      </a:lnTo>
                                      <a:lnTo>
                                        <a:pt x="216" y="15"/>
                                      </a:lnTo>
                                      <a:lnTo>
                                        <a:pt x="216" y="7"/>
                                      </a:lnTo>
                                      <a:lnTo>
                                        <a:pt x="210" y="0"/>
                                      </a:lnTo>
                                      <a:lnTo>
                                        <a:pt x="202" y="0"/>
                                      </a:ln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47" y="480"/>
                                      </a:lnTo>
                                      <a:lnTo>
                                        <a:pt x="553" y="451"/>
                                      </a:lnTo>
                                      <a:lnTo>
                                        <a:pt x="553" y="322"/>
                                      </a:lnTo>
                                      <a:lnTo>
                                        <a:pt x="553" y="314"/>
                                      </a:lnTo>
                                      <a:lnTo>
                                        <a:pt x="547" y="308"/>
                                      </a:lnTo>
                                      <a:lnTo>
                                        <a:pt x="539" y="308"/>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1" name="AutoShape 73"/>
                              <wps:cNvSpPr>
                                <a:spLocks/>
                              </wps:cNvSpPr>
                              <wps:spPr bwMode="auto">
                                <a:xfrm>
                                  <a:off x="1210" y="313"/>
                                  <a:ext cx="428" cy="428"/>
                                </a:xfrm>
                                <a:custGeom>
                                  <a:avLst/>
                                  <a:gdLst>
                                    <a:gd name="T0" fmla="+- 0 1555 1210"/>
                                    <a:gd name="T1" fmla="*/ T0 w 428"/>
                                    <a:gd name="T2" fmla="+- 0 313 313"/>
                                    <a:gd name="T3" fmla="*/ 313 h 428"/>
                                    <a:gd name="T4" fmla="+- 0 1530 1210"/>
                                    <a:gd name="T5" fmla="*/ T4 w 428"/>
                                    <a:gd name="T6" fmla="+- 0 318 313"/>
                                    <a:gd name="T7" fmla="*/ 318 h 428"/>
                                    <a:gd name="T8" fmla="+- 0 1509 1210"/>
                                    <a:gd name="T9" fmla="*/ T8 w 428"/>
                                    <a:gd name="T10" fmla="+- 0 333 313"/>
                                    <a:gd name="T11" fmla="*/ 333 h 428"/>
                                    <a:gd name="T12" fmla="+- 0 1248 1210"/>
                                    <a:gd name="T13" fmla="*/ T12 w 428"/>
                                    <a:gd name="T14" fmla="+- 0 594 313"/>
                                    <a:gd name="T15" fmla="*/ 594 h 428"/>
                                    <a:gd name="T16" fmla="+- 0 1246 1210"/>
                                    <a:gd name="T17" fmla="*/ T16 w 428"/>
                                    <a:gd name="T18" fmla="+- 0 596 313"/>
                                    <a:gd name="T19" fmla="*/ 596 h 428"/>
                                    <a:gd name="T20" fmla="+- 0 1210 1210"/>
                                    <a:gd name="T21" fmla="*/ T20 w 428"/>
                                    <a:gd name="T22" fmla="+- 0 726 313"/>
                                    <a:gd name="T23" fmla="*/ 726 h 428"/>
                                    <a:gd name="T24" fmla="+- 0 1212 1210"/>
                                    <a:gd name="T25" fmla="*/ T24 w 428"/>
                                    <a:gd name="T26" fmla="+- 0 732 313"/>
                                    <a:gd name="T27" fmla="*/ 732 h 428"/>
                                    <a:gd name="T28" fmla="+- 0 1219 1210"/>
                                    <a:gd name="T29" fmla="*/ T28 w 428"/>
                                    <a:gd name="T30" fmla="+- 0 739 313"/>
                                    <a:gd name="T31" fmla="*/ 739 h 428"/>
                                    <a:gd name="T32" fmla="+- 0 1224 1210"/>
                                    <a:gd name="T33" fmla="*/ T32 w 428"/>
                                    <a:gd name="T34" fmla="+- 0 741 313"/>
                                    <a:gd name="T35" fmla="*/ 741 h 428"/>
                                    <a:gd name="T36" fmla="+- 0 1355 1210"/>
                                    <a:gd name="T37" fmla="*/ T36 w 428"/>
                                    <a:gd name="T38" fmla="+- 0 705 313"/>
                                    <a:gd name="T39" fmla="*/ 705 h 428"/>
                                    <a:gd name="T40" fmla="+- 0 1355 1210"/>
                                    <a:gd name="T41" fmla="*/ T40 w 428"/>
                                    <a:gd name="T42" fmla="+- 0 704 313"/>
                                    <a:gd name="T43" fmla="*/ 704 h 428"/>
                                    <a:gd name="T44" fmla="+- 0 1247 1210"/>
                                    <a:gd name="T45" fmla="*/ T44 w 428"/>
                                    <a:gd name="T46" fmla="+- 0 704 313"/>
                                    <a:gd name="T47" fmla="*/ 704 h 428"/>
                                    <a:gd name="T48" fmla="+- 0 1267 1210"/>
                                    <a:gd name="T49" fmla="*/ T48 w 428"/>
                                    <a:gd name="T50" fmla="+- 0 629 313"/>
                                    <a:gd name="T51" fmla="*/ 629 h 428"/>
                                    <a:gd name="T52" fmla="+- 0 1309 1210"/>
                                    <a:gd name="T53" fmla="*/ T52 w 428"/>
                                    <a:gd name="T54" fmla="+- 0 629 313"/>
                                    <a:gd name="T55" fmla="*/ 629 h 428"/>
                                    <a:gd name="T56" fmla="+- 0 1281 1210"/>
                                    <a:gd name="T57" fmla="*/ T56 w 428"/>
                                    <a:gd name="T58" fmla="+- 0 601 313"/>
                                    <a:gd name="T59" fmla="*/ 601 h 428"/>
                                    <a:gd name="T60" fmla="+- 0 1493 1210"/>
                                    <a:gd name="T61" fmla="*/ T60 w 428"/>
                                    <a:gd name="T62" fmla="+- 0 389 313"/>
                                    <a:gd name="T63" fmla="*/ 389 h 428"/>
                                    <a:gd name="T64" fmla="+- 0 1534 1210"/>
                                    <a:gd name="T65" fmla="*/ T64 w 428"/>
                                    <a:gd name="T66" fmla="+- 0 389 313"/>
                                    <a:gd name="T67" fmla="*/ 389 h 428"/>
                                    <a:gd name="T68" fmla="+- 0 1514 1210"/>
                                    <a:gd name="T69" fmla="*/ T68 w 428"/>
                                    <a:gd name="T70" fmla="+- 0 369 313"/>
                                    <a:gd name="T71" fmla="*/ 369 h 428"/>
                                    <a:gd name="T72" fmla="+- 0 1529 1210"/>
                                    <a:gd name="T73" fmla="*/ T72 w 428"/>
                                    <a:gd name="T74" fmla="+- 0 353 313"/>
                                    <a:gd name="T75" fmla="*/ 353 h 428"/>
                                    <a:gd name="T76" fmla="+- 0 1541 1210"/>
                                    <a:gd name="T77" fmla="*/ T76 w 428"/>
                                    <a:gd name="T78" fmla="+- 0 345 313"/>
                                    <a:gd name="T79" fmla="*/ 345 h 428"/>
                                    <a:gd name="T80" fmla="+- 0 1555 1210"/>
                                    <a:gd name="T81" fmla="*/ T80 w 428"/>
                                    <a:gd name="T82" fmla="+- 0 343 313"/>
                                    <a:gd name="T83" fmla="*/ 343 h 428"/>
                                    <a:gd name="T84" fmla="+- 0 1611 1210"/>
                                    <a:gd name="T85" fmla="*/ T84 w 428"/>
                                    <a:gd name="T86" fmla="+- 0 343 313"/>
                                    <a:gd name="T87" fmla="*/ 343 h 428"/>
                                    <a:gd name="T88" fmla="+- 0 1601 1210"/>
                                    <a:gd name="T89" fmla="*/ T88 w 428"/>
                                    <a:gd name="T90" fmla="+- 0 333 313"/>
                                    <a:gd name="T91" fmla="*/ 333 h 428"/>
                                    <a:gd name="T92" fmla="+- 0 1580 1210"/>
                                    <a:gd name="T93" fmla="*/ T92 w 428"/>
                                    <a:gd name="T94" fmla="+- 0 318 313"/>
                                    <a:gd name="T95" fmla="*/ 318 h 428"/>
                                    <a:gd name="T96" fmla="+- 0 1555 1210"/>
                                    <a:gd name="T97" fmla="*/ T96 w 428"/>
                                    <a:gd name="T98" fmla="+- 0 313 313"/>
                                    <a:gd name="T99" fmla="*/ 313 h 428"/>
                                    <a:gd name="T100" fmla="+- 0 1309 1210"/>
                                    <a:gd name="T101" fmla="*/ T100 w 428"/>
                                    <a:gd name="T102" fmla="+- 0 629 313"/>
                                    <a:gd name="T103" fmla="*/ 629 h 428"/>
                                    <a:gd name="T104" fmla="+- 0 1267 1210"/>
                                    <a:gd name="T105" fmla="*/ T104 w 428"/>
                                    <a:gd name="T106" fmla="+- 0 629 313"/>
                                    <a:gd name="T107" fmla="*/ 629 h 428"/>
                                    <a:gd name="T108" fmla="+- 0 1322 1210"/>
                                    <a:gd name="T109" fmla="*/ T108 w 428"/>
                                    <a:gd name="T110" fmla="+- 0 683 313"/>
                                    <a:gd name="T111" fmla="*/ 683 h 428"/>
                                    <a:gd name="T112" fmla="+- 0 1247 1210"/>
                                    <a:gd name="T113" fmla="*/ T112 w 428"/>
                                    <a:gd name="T114" fmla="+- 0 704 313"/>
                                    <a:gd name="T115" fmla="*/ 704 h 428"/>
                                    <a:gd name="T116" fmla="+- 0 1355 1210"/>
                                    <a:gd name="T117" fmla="*/ T116 w 428"/>
                                    <a:gd name="T118" fmla="+- 0 704 313"/>
                                    <a:gd name="T119" fmla="*/ 704 h 428"/>
                                    <a:gd name="T120" fmla="+- 0 1357 1210"/>
                                    <a:gd name="T121" fmla="*/ T120 w 428"/>
                                    <a:gd name="T122" fmla="+- 0 703 313"/>
                                    <a:gd name="T123" fmla="*/ 703 h 428"/>
                                    <a:gd name="T124" fmla="+- 0 1391 1210"/>
                                    <a:gd name="T125" fmla="*/ T124 w 428"/>
                                    <a:gd name="T126" fmla="+- 0 670 313"/>
                                    <a:gd name="T127" fmla="*/ 670 h 428"/>
                                    <a:gd name="T128" fmla="+- 0 1350 1210"/>
                                    <a:gd name="T129" fmla="*/ T128 w 428"/>
                                    <a:gd name="T130" fmla="+- 0 670 313"/>
                                    <a:gd name="T131" fmla="*/ 670 h 428"/>
                                    <a:gd name="T132" fmla="+- 0 1309 1210"/>
                                    <a:gd name="T133" fmla="*/ T132 w 428"/>
                                    <a:gd name="T134" fmla="+- 0 629 313"/>
                                    <a:gd name="T135" fmla="*/ 629 h 428"/>
                                    <a:gd name="T136" fmla="+- 0 1534 1210"/>
                                    <a:gd name="T137" fmla="*/ T136 w 428"/>
                                    <a:gd name="T138" fmla="+- 0 389 313"/>
                                    <a:gd name="T139" fmla="*/ 389 h 428"/>
                                    <a:gd name="T140" fmla="+- 0 1493 1210"/>
                                    <a:gd name="T141" fmla="*/ T140 w 428"/>
                                    <a:gd name="T142" fmla="+- 0 389 313"/>
                                    <a:gd name="T143" fmla="*/ 389 h 428"/>
                                    <a:gd name="T144" fmla="+- 0 1562 1210"/>
                                    <a:gd name="T145" fmla="*/ T144 w 428"/>
                                    <a:gd name="T146" fmla="+- 0 458 313"/>
                                    <a:gd name="T147" fmla="*/ 458 h 428"/>
                                    <a:gd name="T148" fmla="+- 0 1350 1210"/>
                                    <a:gd name="T149" fmla="*/ T148 w 428"/>
                                    <a:gd name="T150" fmla="+- 0 670 313"/>
                                    <a:gd name="T151" fmla="*/ 670 h 428"/>
                                    <a:gd name="T152" fmla="+- 0 1391 1210"/>
                                    <a:gd name="T153" fmla="*/ T152 w 428"/>
                                    <a:gd name="T154" fmla="+- 0 670 313"/>
                                    <a:gd name="T155" fmla="*/ 670 h 428"/>
                                    <a:gd name="T156" fmla="+- 0 1618 1210"/>
                                    <a:gd name="T157" fmla="*/ T156 w 428"/>
                                    <a:gd name="T158" fmla="+- 0 442 313"/>
                                    <a:gd name="T159" fmla="*/ 442 h 428"/>
                                    <a:gd name="T160" fmla="+- 0 1622 1210"/>
                                    <a:gd name="T161" fmla="*/ T160 w 428"/>
                                    <a:gd name="T162" fmla="+- 0 437 313"/>
                                    <a:gd name="T163" fmla="*/ 437 h 428"/>
                                    <a:gd name="T164" fmla="+- 0 1582 1210"/>
                                    <a:gd name="T165" fmla="*/ T164 w 428"/>
                                    <a:gd name="T166" fmla="+- 0 437 313"/>
                                    <a:gd name="T167" fmla="*/ 437 h 428"/>
                                    <a:gd name="T168" fmla="+- 0 1534 1210"/>
                                    <a:gd name="T169" fmla="*/ T168 w 428"/>
                                    <a:gd name="T170" fmla="+- 0 389 313"/>
                                    <a:gd name="T171" fmla="*/ 389 h 428"/>
                                    <a:gd name="T172" fmla="+- 0 1611 1210"/>
                                    <a:gd name="T173" fmla="*/ T172 w 428"/>
                                    <a:gd name="T174" fmla="+- 0 343 313"/>
                                    <a:gd name="T175" fmla="*/ 343 h 428"/>
                                    <a:gd name="T176" fmla="+- 0 1555 1210"/>
                                    <a:gd name="T177" fmla="*/ T176 w 428"/>
                                    <a:gd name="T178" fmla="+- 0 343 313"/>
                                    <a:gd name="T179" fmla="*/ 343 h 428"/>
                                    <a:gd name="T180" fmla="+- 0 1569 1210"/>
                                    <a:gd name="T181" fmla="*/ T180 w 428"/>
                                    <a:gd name="T182" fmla="+- 0 345 313"/>
                                    <a:gd name="T183" fmla="*/ 345 h 428"/>
                                    <a:gd name="T184" fmla="+- 0 1581 1210"/>
                                    <a:gd name="T185" fmla="*/ T184 w 428"/>
                                    <a:gd name="T186" fmla="+- 0 353 313"/>
                                    <a:gd name="T187" fmla="*/ 353 h 428"/>
                                    <a:gd name="T188" fmla="+- 0 1598 1210"/>
                                    <a:gd name="T189" fmla="*/ T188 w 428"/>
                                    <a:gd name="T190" fmla="+- 0 370 313"/>
                                    <a:gd name="T191" fmla="*/ 370 h 428"/>
                                    <a:gd name="T192" fmla="+- 0 1606 1210"/>
                                    <a:gd name="T193" fmla="*/ T192 w 428"/>
                                    <a:gd name="T194" fmla="+- 0 382 313"/>
                                    <a:gd name="T195" fmla="*/ 382 h 428"/>
                                    <a:gd name="T196" fmla="+- 0 1608 1210"/>
                                    <a:gd name="T197" fmla="*/ T196 w 428"/>
                                    <a:gd name="T198" fmla="+- 0 396 313"/>
                                    <a:gd name="T199" fmla="*/ 396 h 428"/>
                                    <a:gd name="T200" fmla="+- 0 1606 1210"/>
                                    <a:gd name="T201" fmla="*/ T200 w 428"/>
                                    <a:gd name="T202" fmla="+- 0 410 313"/>
                                    <a:gd name="T203" fmla="*/ 410 h 428"/>
                                    <a:gd name="T204" fmla="+- 0 1598 1210"/>
                                    <a:gd name="T205" fmla="*/ T204 w 428"/>
                                    <a:gd name="T206" fmla="+- 0 422 313"/>
                                    <a:gd name="T207" fmla="*/ 422 h 428"/>
                                    <a:gd name="T208" fmla="+- 0 1582 1210"/>
                                    <a:gd name="T209" fmla="*/ T208 w 428"/>
                                    <a:gd name="T210" fmla="+- 0 437 313"/>
                                    <a:gd name="T211" fmla="*/ 437 h 428"/>
                                    <a:gd name="T212" fmla="+- 0 1622 1210"/>
                                    <a:gd name="T213" fmla="*/ T212 w 428"/>
                                    <a:gd name="T214" fmla="+- 0 437 313"/>
                                    <a:gd name="T215" fmla="*/ 437 h 428"/>
                                    <a:gd name="T216" fmla="+- 0 1633 1210"/>
                                    <a:gd name="T217" fmla="*/ T216 w 428"/>
                                    <a:gd name="T218" fmla="+- 0 421 313"/>
                                    <a:gd name="T219" fmla="*/ 421 h 428"/>
                                    <a:gd name="T220" fmla="+- 0 1637 1210"/>
                                    <a:gd name="T221" fmla="*/ T220 w 428"/>
                                    <a:gd name="T222" fmla="+- 0 396 313"/>
                                    <a:gd name="T223" fmla="*/ 396 h 428"/>
                                    <a:gd name="T224" fmla="+- 0 1633 1210"/>
                                    <a:gd name="T225" fmla="*/ T224 w 428"/>
                                    <a:gd name="T226" fmla="+- 0 371 313"/>
                                    <a:gd name="T227" fmla="*/ 371 h 428"/>
                                    <a:gd name="T228" fmla="+- 0 1618 1210"/>
                                    <a:gd name="T229" fmla="*/ T228 w 428"/>
                                    <a:gd name="T230" fmla="+- 0 350 313"/>
                                    <a:gd name="T231" fmla="*/ 350 h 428"/>
                                    <a:gd name="T232" fmla="+- 0 1611 1210"/>
                                    <a:gd name="T233" fmla="*/ T232 w 428"/>
                                    <a:gd name="T234" fmla="+- 0 343 313"/>
                                    <a:gd name="T235" fmla="*/ 34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428" h="428">
                                      <a:moveTo>
                                        <a:pt x="345" y="0"/>
                                      </a:moveTo>
                                      <a:lnTo>
                                        <a:pt x="320" y="5"/>
                                      </a:lnTo>
                                      <a:lnTo>
                                        <a:pt x="299" y="20"/>
                                      </a:lnTo>
                                      <a:lnTo>
                                        <a:pt x="38" y="281"/>
                                      </a:lnTo>
                                      <a:lnTo>
                                        <a:pt x="36" y="283"/>
                                      </a:lnTo>
                                      <a:lnTo>
                                        <a:pt x="0" y="413"/>
                                      </a:lnTo>
                                      <a:lnTo>
                                        <a:pt x="2" y="419"/>
                                      </a:lnTo>
                                      <a:lnTo>
                                        <a:pt x="9" y="426"/>
                                      </a:lnTo>
                                      <a:lnTo>
                                        <a:pt x="14" y="428"/>
                                      </a:lnTo>
                                      <a:lnTo>
                                        <a:pt x="145" y="392"/>
                                      </a:lnTo>
                                      <a:lnTo>
                                        <a:pt x="145" y="391"/>
                                      </a:lnTo>
                                      <a:lnTo>
                                        <a:pt x="37" y="391"/>
                                      </a:lnTo>
                                      <a:lnTo>
                                        <a:pt x="57" y="316"/>
                                      </a:lnTo>
                                      <a:lnTo>
                                        <a:pt x="99" y="316"/>
                                      </a:lnTo>
                                      <a:lnTo>
                                        <a:pt x="71" y="288"/>
                                      </a:lnTo>
                                      <a:lnTo>
                                        <a:pt x="283" y="76"/>
                                      </a:lnTo>
                                      <a:lnTo>
                                        <a:pt x="324" y="76"/>
                                      </a:lnTo>
                                      <a:lnTo>
                                        <a:pt x="304" y="56"/>
                                      </a:lnTo>
                                      <a:lnTo>
                                        <a:pt x="319" y="40"/>
                                      </a:lnTo>
                                      <a:lnTo>
                                        <a:pt x="331" y="32"/>
                                      </a:lnTo>
                                      <a:lnTo>
                                        <a:pt x="345" y="30"/>
                                      </a:lnTo>
                                      <a:lnTo>
                                        <a:pt x="401" y="30"/>
                                      </a:lnTo>
                                      <a:lnTo>
                                        <a:pt x="391" y="20"/>
                                      </a:lnTo>
                                      <a:lnTo>
                                        <a:pt x="370" y="5"/>
                                      </a:lnTo>
                                      <a:lnTo>
                                        <a:pt x="345" y="0"/>
                                      </a:lnTo>
                                      <a:close/>
                                      <a:moveTo>
                                        <a:pt x="99" y="316"/>
                                      </a:moveTo>
                                      <a:lnTo>
                                        <a:pt x="57" y="316"/>
                                      </a:lnTo>
                                      <a:lnTo>
                                        <a:pt x="112" y="370"/>
                                      </a:lnTo>
                                      <a:lnTo>
                                        <a:pt x="37" y="391"/>
                                      </a:lnTo>
                                      <a:lnTo>
                                        <a:pt x="145" y="391"/>
                                      </a:lnTo>
                                      <a:lnTo>
                                        <a:pt x="147" y="390"/>
                                      </a:lnTo>
                                      <a:lnTo>
                                        <a:pt x="181" y="357"/>
                                      </a:lnTo>
                                      <a:lnTo>
                                        <a:pt x="140" y="357"/>
                                      </a:lnTo>
                                      <a:lnTo>
                                        <a:pt x="99" y="316"/>
                                      </a:lnTo>
                                      <a:close/>
                                      <a:moveTo>
                                        <a:pt x="324" y="76"/>
                                      </a:moveTo>
                                      <a:lnTo>
                                        <a:pt x="283" y="76"/>
                                      </a:lnTo>
                                      <a:lnTo>
                                        <a:pt x="352" y="145"/>
                                      </a:lnTo>
                                      <a:lnTo>
                                        <a:pt x="140" y="357"/>
                                      </a:lnTo>
                                      <a:lnTo>
                                        <a:pt x="181" y="357"/>
                                      </a:lnTo>
                                      <a:lnTo>
                                        <a:pt x="408" y="129"/>
                                      </a:lnTo>
                                      <a:lnTo>
                                        <a:pt x="412" y="124"/>
                                      </a:lnTo>
                                      <a:lnTo>
                                        <a:pt x="372" y="124"/>
                                      </a:lnTo>
                                      <a:lnTo>
                                        <a:pt x="324" y="76"/>
                                      </a:lnTo>
                                      <a:close/>
                                      <a:moveTo>
                                        <a:pt x="401" y="30"/>
                                      </a:moveTo>
                                      <a:lnTo>
                                        <a:pt x="345" y="30"/>
                                      </a:lnTo>
                                      <a:lnTo>
                                        <a:pt x="359" y="32"/>
                                      </a:lnTo>
                                      <a:lnTo>
                                        <a:pt x="371" y="40"/>
                                      </a:lnTo>
                                      <a:lnTo>
                                        <a:pt x="388" y="57"/>
                                      </a:lnTo>
                                      <a:lnTo>
                                        <a:pt x="396" y="69"/>
                                      </a:lnTo>
                                      <a:lnTo>
                                        <a:pt x="398" y="83"/>
                                      </a:lnTo>
                                      <a:lnTo>
                                        <a:pt x="396" y="97"/>
                                      </a:lnTo>
                                      <a:lnTo>
                                        <a:pt x="388" y="109"/>
                                      </a:lnTo>
                                      <a:lnTo>
                                        <a:pt x="372" y="124"/>
                                      </a:lnTo>
                                      <a:lnTo>
                                        <a:pt x="412" y="124"/>
                                      </a:lnTo>
                                      <a:lnTo>
                                        <a:pt x="423" y="108"/>
                                      </a:lnTo>
                                      <a:lnTo>
                                        <a:pt x="427" y="83"/>
                                      </a:lnTo>
                                      <a:lnTo>
                                        <a:pt x="423" y="58"/>
                                      </a:lnTo>
                                      <a:lnTo>
                                        <a:pt x="408" y="37"/>
                                      </a:lnTo>
                                      <a:lnTo>
                                        <a:pt x="401"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3" name="Freeform 72"/>
                              <wps:cNvSpPr>
                                <a:spLocks/>
                              </wps:cNvSpPr>
                              <wps:spPr bwMode="auto">
                                <a:xfrm>
                                  <a:off x="1210" y="313"/>
                                  <a:ext cx="428" cy="428"/>
                                </a:xfrm>
                                <a:custGeom>
                                  <a:avLst/>
                                  <a:gdLst>
                                    <a:gd name="T0" fmla="+- 0 1601 1210"/>
                                    <a:gd name="T1" fmla="*/ T0 w 428"/>
                                    <a:gd name="T2" fmla="+- 0 333 313"/>
                                    <a:gd name="T3" fmla="*/ 333 h 428"/>
                                    <a:gd name="T4" fmla="+- 0 1580 1210"/>
                                    <a:gd name="T5" fmla="*/ T4 w 428"/>
                                    <a:gd name="T6" fmla="+- 0 318 313"/>
                                    <a:gd name="T7" fmla="*/ 318 h 428"/>
                                    <a:gd name="T8" fmla="+- 0 1555 1210"/>
                                    <a:gd name="T9" fmla="*/ T8 w 428"/>
                                    <a:gd name="T10" fmla="+- 0 313 313"/>
                                    <a:gd name="T11" fmla="*/ 313 h 428"/>
                                    <a:gd name="T12" fmla="+- 0 1530 1210"/>
                                    <a:gd name="T13" fmla="*/ T12 w 428"/>
                                    <a:gd name="T14" fmla="+- 0 318 313"/>
                                    <a:gd name="T15" fmla="*/ 318 h 428"/>
                                    <a:gd name="T16" fmla="+- 0 1509 1210"/>
                                    <a:gd name="T17" fmla="*/ T16 w 428"/>
                                    <a:gd name="T18" fmla="+- 0 333 313"/>
                                    <a:gd name="T19" fmla="*/ 333 h 428"/>
                                    <a:gd name="T20" fmla="+- 0 1249 1210"/>
                                    <a:gd name="T21" fmla="*/ T20 w 428"/>
                                    <a:gd name="T22" fmla="+- 0 592 313"/>
                                    <a:gd name="T23" fmla="*/ 592 h 428"/>
                                    <a:gd name="T24" fmla="+- 0 1248 1210"/>
                                    <a:gd name="T25" fmla="*/ T24 w 428"/>
                                    <a:gd name="T26" fmla="+- 0 594 313"/>
                                    <a:gd name="T27" fmla="*/ 594 h 428"/>
                                    <a:gd name="T28" fmla="+- 0 1246 1210"/>
                                    <a:gd name="T29" fmla="*/ T28 w 428"/>
                                    <a:gd name="T30" fmla="+- 0 596 313"/>
                                    <a:gd name="T31" fmla="*/ 596 h 428"/>
                                    <a:gd name="T32" fmla="+- 0 1246 1210"/>
                                    <a:gd name="T33" fmla="*/ T32 w 428"/>
                                    <a:gd name="T34" fmla="+- 0 598 313"/>
                                    <a:gd name="T35" fmla="*/ 598 h 428"/>
                                    <a:gd name="T36" fmla="+- 0 1212 1210"/>
                                    <a:gd name="T37" fmla="*/ T36 w 428"/>
                                    <a:gd name="T38" fmla="+- 0 721 313"/>
                                    <a:gd name="T39" fmla="*/ 721 h 428"/>
                                    <a:gd name="T40" fmla="+- 0 1210 1210"/>
                                    <a:gd name="T41" fmla="*/ T40 w 428"/>
                                    <a:gd name="T42" fmla="+- 0 726 313"/>
                                    <a:gd name="T43" fmla="*/ 726 h 428"/>
                                    <a:gd name="T44" fmla="+- 0 1212 1210"/>
                                    <a:gd name="T45" fmla="*/ T44 w 428"/>
                                    <a:gd name="T46" fmla="+- 0 732 313"/>
                                    <a:gd name="T47" fmla="*/ 732 h 428"/>
                                    <a:gd name="T48" fmla="+- 0 1215 1210"/>
                                    <a:gd name="T49" fmla="*/ T48 w 428"/>
                                    <a:gd name="T50" fmla="+- 0 736 313"/>
                                    <a:gd name="T51" fmla="*/ 736 h 428"/>
                                    <a:gd name="T52" fmla="+- 0 1219 1210"/>
                                    <a:gd name="T53" fmla="*/ T52 w 428"/>
                                    <a:gd name="T54" fmla="+- 0 739 313"/>
                                    <a:gd name="T55" fmla="*/ 739 h 428"/>
                                    <a:gd name="T56" fmla="+- 0 1224 1210"/>
                                    <a:gd name="T57" fmla="*/ T56 w 428"/>
                                    <a:gd name="T58" fmla="+- 0 741 313"/>
                                    <a:gd name="T59" fmla="*/ 741 h 428"/>
                                    <a:gd name="T60" fmla="+- 0 1230 1210"/>
                                    <a:gd name="T61" fmla="*/ T60 w 428"/>
                                    <a:gd name="T62" fmla="+- 0 739 313"/>
                                    <a:gd name="T63" fmla="*/ 739 h 428"/>
                                    <a:gd name="T64" fmla="+- 0 1353 1210"/>
                                    <a:gd name="T65" fmla="*/ T64 w 428"/>
                                    <a:gd name="T66" fmla="+- 0 705 313"/>
                                    <a:gd name="T67" fmla="*/ 705 h 428"/>
                                    <a:gd name="T68" fmla="+- 0 1355 1210"/>
                                    <a:gd name="T69" fmla="*/ T68 w 428"/>
                                    <a:gd name="T70" fmla="+- 0 705 313"/>
                                    <a:gd name="T71" fmla="*/ 705 h 428"/>
                                    <a:gd name="T72" fmla="+- 0 1357 1210"/>
                                    <a:gd name="T73" fmla="*/ T72 w 428"/>
                                    <a:gd name="T74" fmla="+- 0 703 313"/>
                                    <a:gd name="T75" fmla="*/ 703 h 428"/>
                                    <a:gd name="T76" fmla="+- 0 1359 1210"/>
                                    <a:gd name="T77" fmla="*/ T76 w 428"/>
                                    <a:gd name="T78" fmla="+- 0 701 313"/>
                                    <a:gd name="T79" fmla="*/ 701 h 428"/>
                                    <a:gd name="T80" fmla="+- 0 1618 1210"/>
                                    <a:gd name="T81" fmla="*/ T80 w 428"/>
                                    <a:gd name="T82" fmla="+- 0 442 313"/>
                                    <a:gd name="T83" fmla="*/ 442 h 428"/>
                                    <a:gd name="T84" fmla="+- 0 1633 1210"/>
                                    <a:gd name="T85" fmla="*/ T84 w 428"/>
                                    <a:gd name="T86" fmla="+- 0 421 313"/>
                                    <a:gd name="T87" fmla="*/ 421 h 428"/>
                                    <a:gd name="T88" fmla="+- 0 1637 1210"/>
                                    <a:gd name="T89" fmla="*/ T88 w 428"/>
                                    <a:gd name="T90" fmla="+- 0 396 313"/>
                                    <a:gd name="T91" fmla="*/ 396 h 428"/>
                                    <a:gd name="T92" fmla="+- 0 1633 1210"/>
                                    <a:gd name="T93" fmla="*/ T92 w 428"/>
                                    <a:gd name="T94" fmla="+- 0 371 313"/>
                                    <a:gd name="T95" fmla="*/ 371 h 428"/>
                                    <a:gd name="T96" fmla="+- 0 1618 1210"/>
                                    <a:gd name="T97" fmla="*/ T96 w 428"/>
                                    <a:gd name="T98" fmla="+- 0 350 313"/>
                                    <a:gd name="T99" fmla="*/ 350 h 428"/>
                                    <a:gd name="T100" fmla="+- 0 1601 1210"/>
                                    <a:gd name="T101" fmla="*/ T100 w 428"/>
                                    <a:gd name="T102" fmla="+- 0 333 313"/>
                                    <a:gd name="T103" fmla="*/ 33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28" h="428">
                                      <a:moveTo>
                                        <a:pt x="391" y="20"/>
                                      </a:moveTo>
                                      <a:lnTo>
                                        <a:pt x="370" y="5"/>
                                      </a:lnTo>
                                      <a:lnTo>
                                        <a:pt x="345" y="0"/>
                                      </a:lnTo>
                                      <a:lnTo>
                                        <a:pt x="320" y="5"/>
                                      </a:lnTo>
                                      <a:lnTo>
                                        <a:pt x="299" y="20"/>
                                      </a:lnTo>
                                      <a:lnTo>
                                        <a:pt x="39" y="279"/>
                                      </a:lnTo>
                                      <a:lnTo>
                                        <a:pt x="38" y="281"/>
                                      </a:lnTo>
                                      <a:lnTo>
                                        <a:pt x="36" y="283"/>
                                      </a:lnTo>
                                      <a:lnTo>
                                        <a:pt x="36" y="285"/>
                                      </a:lnTo>
                                      <a:lnTo>
                                        <a:pt x="2" y="408"/>
                                      </a:lnTo>
                                      <a:lnTo>
                                        <a:pt x="0" y="413"/>
                                      </a:lnTo>
                                      <a:lnTo>
                                        <a:pt x="2" y="419"/>
                                      </a:lnTo>
                                      <a:lnTo>
                                        <a:pt x="5" y="423"/>
                                      </a:lnTo>
                                      <a:lnTo>
                                        <a:pt x="9" y="426"/>
                                      </a:lnTo>
                                      <a:lnTo>
                                        <a:pt x="14" y="428"/>
                                      </a:lnTo>
                                      <a:lnTo>
                                        <a:pt x="20" y="426"/>
                                      </a:lnTo>
                                      <a:lnTo>
                                        <a:pt x="143" y="392"/>
                                      </a:lnTo>
                                      <a:lnTo>
                                        <a:pt x="145" y="392"/>
                                      </a:lnTo>
                                      <a:lnTo>
                                        <a:pt x="147" y="390"/>
                                      </a:lnTo>
                                      <a:lnTo>
                                        <a:pt x="149" y="388"/>
                                      </a:lnTo>
                                      <a:lnTo>
                                        <a:pt x="408" y="129"/>
                                      </a:lnTo>
                                      <a:lnTo>
                                        <a:pt x="423" y="108"/>
                                      </a:lnTo>
                                      <a:lnTo>
                                        <a:pt x="427" y="83"/>
                                      </a:lnTo>
                                      <a:lnTo>
                                        <a:pt x="423" y="58"/>
                                      </a:lnTo>
                                      <a:lnTo>
                                        <a:pt x="408" y="37"/>
                                      </a:lnTo>
                                      <a:lnTo>
                                        <a:pt x="391" y="20"/>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94" name="Picture 7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1236" y="332"/>
                                  <a:ext cx="382"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570FC0BE" id="Group 70" o:spid="_x0000_s1026" style="width:56.65pt;height:56.65pt;mso-position-horizontal-relative:char;mso-position-vertical-relative:line" coordorigin="780,27" coordsize="1133,1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">
                      <v:rect id="Rectangle 76" o:spid="_x0000_s1027" style="position:absolute;left:780;top:26;width:1133;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" fillcolor="#53bbbf" stroked="f">
                        <v:path arrowok="t"/>
                      </v:rect>
                      <v:shape id="AutoShape 75" o:spid="_x0000_s1028"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" path="m210,l73,,44,6,21,21,6,44,,73,,451r6,29l21,503r23,15l73,524r407,l509,518r23,-15l537,495r-464,l56,492,42,482,32,468,29,451,29,73,32,56,42,42,56,33,73,29r137,l216,23r,-16l210,xm547,308r-17,l524,314r,137l521,468r-10,14l497,492r-17,3l537,495r10,-15l553,451r,-137l547,308xe" stroked="f">
                        <v:path arrowok="t" o:connecttype="custom" o:connectlocs="210,370;73,370;44,376;21,391;6,414;0,443;0,821;6,850;21,873;44,888;73,894;480,894;509,888;532,873;537,865;73,865;56,862;42,852;32,838;29,821;29,443;32,426;42,412;56,403;73,399;210,399;216,393;216,377;210,370;547,678;530,678;524,684;524,821;521,838;511,852;497,862;480,865;537,865;547,850;553,821;553,684;547,678" o:connectangles="0,0,0,0,0,0,0,0,0,0,0,0,0,0,0,0,0,0,0,0,0,0,0,0,0,0,0,0,0,0,0,0,0,0,0,0,0,0,0,0,0,0"/>
                      </v:shape>
                      <v:shape id="Freeform 74" o:spid="_x0000_s1029"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" path="m539,308r-9,l524,314r,8l524,451r-3,17l511,482r-14,10l480,495r-407,l56,492,42,482,32,468,29,451,29,73,32,56,42,42,56,33,73,29r129,l210,29r6,-6l216,15r,-8l210,r-8,l73,,44,6,21,21,6,44,,73,,451r6,29l21,503r23,15l73,524r407,l509,518r23,-15l547,480r6,-29l553,322r,-8l547,308r-8,xe" filled="f" strokecolor="white" strokeweight="1pt">
                        <v:path arrowok="t" o:connecttype="custom" o:connectlocs="539,678;530,678;524,684;524,692;524,821;521,838;511,852;497,862;480,865;73,865;56,862;42,852;32,838;29,821;29,443;32,426;42,412;56,403;73,399;202,399;210,399;216,393;216,385;216,377;210,370;202,370;73,370;44,376;21,391;6,414;0,443;0,821;6,850;21,873;44,888;73,894;480,894;509,888;532,873;547,850;553,821;553,692;553,684;547,678;539,678" o:connectangles="0,0,0,0,0,0,0,0,0,0,0,0,0,0,0,0,0,0,0,0,0,0,0,0,0,0,0,0,0,0,0,0,0,0,0,0,0,0,0,0,0,0,0,0,0"/>
                      </v:shape>
                      <v:shape id="AutoShape 73" o:spid="_x0000_s1030"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" path="m345,l320,5,299,20,38,281r-2,2l,413r2,6l9,426r5,2l145,392r,-1l37,391,57,316r42,l71,288,283,76r41,l304,56,319,40r12,-8l345,30r56,l391,20,370,5,345,xm99,316r-42,l112,370,37,391r108,l147,390r34,-33l140,357,99,316xm324,76r-41,l352,145,140,357r41,l408,129r4,-5l372,124,324,76xm401,30r-56,l359,32r12,8l388,57r8,12l398,83r-2,14l388,109r-16,15l412,124r11,-16l427,83,423,58,408,37r-7,-7xe" stroked="f">
                        <v:path arrowok="t" o:connecttype="custom" o:connectlocs="345,313;320,318;299,333;38,594;36,596;0,726;2,732;9,739;14,741;145,705;145,704;37,704;57,629;99,629;71,601;283,389;324,389;304,369;319,353;331,345;345,343;401,343;391,333;370,318;345,313;99,629;57,629;112,683;37,704;145,704;147,703;181,670;140,670;99,629;324,389;283,389;352,458;140,670;181,670;408,442;412,437;372,437;324,389;401,343;345,343;359,345;371,353;388,370;396,382;398,396;396,410;388,422;372,437;412,437;423,421;427,396;423,371;408,350;401,343" o:connectangles="0,0,0,0,0,0,0,0,0,0,0,0,0,0,0,0,0,0,0,0,0,0,0,0,0,0,0,0,0,0,0,0,0,0,0,0,0,0,0,0,0,0,0,0,0,0,0,0,0,0,0,0,0,0,0,0,0,0,0"/>
                      </v:shape>
                      <v:shape id="Freeform 72" o:spid="_x0000_s1031"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" path="m391,20l370,5,345,,320,5,299,20,39,279r-1,2l36,283r,2l2,408,,413r2,6l5,423r4,3l14,428r6,-2l143,392r2,l147,390r2,-2l408,129r15,-21l427,83,423,58,408,37,391,20xe" filled="f" strokecolor="white" strokeweight="1pt">
                        <v:path arrowok="t" o:connecttype="custom" o:connectlocs="391,333;370,318;345,313;320,318;299,333;39,592;38,594;36,596;36,598;2,721;0,726;2,732;5,736;9,739;14,741;20,739;143,705;145,705;147,703;149,701;408,442;423,421;427,396;423,371;408,350;391,333" o:connectangles="0,0,0,0,0,0,0,0,0,0,0,0,0,0,0,0,0,0,0,0,0,0,0,0,0,0"/>
                      </v:shape>
                      <v:shape id="Picture 71" o:spid="_x0000_s1032" type="#_x0000_t75" style="position:absolute;left:1236;top:332;width:382;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">
                        <v:imagedata r:id="rId51" o:title=""/>
                        <v:path arrowok="t"/>
                        <o:lock v:ext="edit" aspectratio="f"/>
                      </v:shape>
                      <w10:anchorlock/>
                    </v:group>
                  </w:pict>
                </mc:Fallback>
              </mc:AlternateContent>
            </w:r>
          </w:p>
        </w:tc>
        <w:tc>
          <w:tcPr>
            <w:tcW w:w="9205" w:type="dxa"/>
          </w:tcPr>
          <w:p w14:paraId="1AB00935" w14:textId="7480BBF4" w:rsidR="00772590" w:rsidRPr="00C454BB" w:rsidRDefault="00772590" w:rsidP="00217083">
            <w:pPr>
              <w:pStyle w:val="BodyText"/>
              <w:spacing w:before="2"/>
              <w:rPr>
                <w:i/>
                <w:sz w:val="19"/>
              </w:rPr>
            </w:pPr>
            <w:permStart w:id="1647867607" w:edGrp="everyone"/>
            <w:r w:rsidRPr="00772590">
              <w:rPr>
                <w:i/>
                <w:color w:val="39424B"/>
              </w:rPr>
              <w:t>[Record your observations and data collected here, including identified risks and opportunities.]</w:t>
            </w:r>
            <w:permEnd w:id="1647867607"/>
          </w:p>
        </w:tc>
      </w:tr>
    </w:tbl>
    <w:p w14:paraId="7EA241CB" w14:textId="77777777" w:rsidR="00454615" w:rsidRPr="00772590" w:rsidRDefault="00454615" w:rsidP="00772590">
      <w:pPr>
        <w:pStyle w:val="BodyText"/>
        <w:spacing w:before="2"/>
        <w:rPr>
          <w:i/>
          <w:sz w:val="25"/>
        </w:rPr>
      </w:pPr>
    </w:p>
    <w:p w14:paraId="31C31038" w14:textId="77777777" w:rsidR="00EA5513" w:rsidRDefault="00EA5513">
      <w:pPr>
        <w:spacing w:line="247" w:lineRule="auto"/>
        <w:rPr>
          <w:sz w:val="20"/>
        </w:rPr>
        <w:sectPr w:rsidR="00EA5513">
          <w:pgSz w:w="11910" w:h="16840"/>
          <w:pgMar w:top="840" w:right="520" w:bottom="280" w:left="620" w:header="720" w:footer="720" w:gutter="0"/>
          <w:cols w:space="720"/>
        </w:sectPr>
      </w:pPr>
    </w:p>
    <w:p w14:paraId="2351F768" w14:textId="77777777" w:rsidR="00454615" w:rsidRDefault="00E810D2">
      <w:pPr>
        <w:pStyle w:val="BodyText"/>
        <w:ind w:left="167"/>
      </w:pPr>
      <w:r>
        <w:rPr>
          <w:noProof/>
          <w:lang w:val="en-GB" w:eastAsia="en-GB" w:bidi="ar-SA"/>
        </w:rPr>
        <mc:AlternateContent>
          <mc:Choice Requires="wps">
            <w:drawing>
              <wp:inline distT="0" distB="0" distL="0" distR="0" wp14:anchorId="51CCCE1D" wp14:editId="390C0B72">
                <wp:extent cx="6570345" cy="2922270"/>
                <wp:effectExtent l="0" t="0" r="0" b="0"/>
                <wp:docPr id="127"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70345" cy="2922270"/>
                        </a:xfrm>
                        <a:prstGeom prst="rect">
                          <a:avLst/>
                        </a:prstGeom>
                        <a:solidFill>
                          <a:srgbClr val="E5E4E0">
                            <a:alpha val="50999"/>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2BB835" w14:textId="77777777" w:rsidR="00217083" w:rsidRDefault="00217083">
                            <w:pPr>
                              <w:pStyle w:val="BodyText"/>
                              <w:spacing w:before="8"/>
                              <w:rPr>
                                <w:i/>
                                <w:sz w:val="33"/>
                              </w:rPr>
                            </w:pPr>
                          </w:p>
                          <w:p w14:paraId="28467A2F" w14:textId="77777777" w:rsidR="00217083" w:rsidRDefault="00217083">
                            <w:pPr>
                              <w:spacing w:before="1"/>
                              <w:ind w:left="570"/>
                              <w:rPr>
                                <w:b/>
                                <w:sz w:val="28"/>
                              </w:rPr>
                            </w:pPr>
                            <w:r>
                              <w:rPr>
                                <w:b/>
                                <w:color w:val="53BBBF"/>
                                <w:sz w:val="28"/>
                              </w:rPr>
                              <w:t>Who benefits?</w:t>
                            </w:r>
                          </w:p>
                          <w:p w14:paraId="32CA2801" w14:textId="77777777" w:rsidR="00217083" w:rsidRDefault="00217083">
                            <w:pPr>
                              <w:pStyle w:val="BodyText"/>
                              <w:numPr>
                                <w:ilvl w:val="0"/>
                                <w:numId w:val="12"/>
                              </w:numPr>
                              <w:tabs>
                                <w:tab w:val="left" w:pos="1290"/>
                                <w:tab w:val="left" w:pos="1291"/>
                              </w:tabs>
                              <w:spacing w:before="230" w:line="247" w:lineRule="auto"/>
                              <w:ind w:right="1556"/>
                            </w:pPr>
                            <w:r>
                              <w:rPr>
                                <w:color w:val="39424B"/>
                              </w:rPr>
                              <w:t>Does</w:t>
                            </w:r>
                            <w:r>
                              <w:rPr>
                                <w:color w:val="39424B"/>
                                <w:spacing w:val="-4"/>
                              </w:rPr>
                              <w:t xml:space="preserve"> </w:t>
                            </w:r>
                            <w:r>
                              <w:rPr>
                                <w:color w:val="39424B"/>
                              </w:rPr>
                              <w:t>the</w:t>
                            </w:r>
                            <w:r>
                              <w:rPr>
                                <w:color w:val="39424B"/>
                                <w:spacing w:val="-4"/>
                              </w:rPr>
                              <w:t xml:space="preserve"> </w:t>
                            </w:r>
                            <w:r>
                              <w:rPr>
                                <w:color w:val="39424B"/>
                              </w:rPr>
                              <w:t>project</w:t>
                            </w:r>
                            <w:r>
                              <w:rPr>
                                <w:color w:val="39424B"/>
                                <w:spacing w:val="-4"/>
                              </w:rPr>
                              <w:t xml:space="preserve"> </w:t>
                            </w:r>
                            <w:r>
                              <w:rPr>
                                <w:color w:val="39424B"/>
                              </w:rPr>
                              <w:t>directly</w:t>
                            </w:r>
                            <w:r>
                              <w:rPr>
                                <w:color w:val="39424B"/>
                                <w:spacing w:val="-3"/>
                              </w:rPr>
                              <w:t xml:space="preserve"> </w:t>
                            </w:r>
                            <w:r>
                              <w:rPr>
                                <w:color w:val="39424B"/>
                              </w:rPr>
                              <w:t>respond</w:t>
                            </w:r>
                            <w:r>
                              <w:rPr>
                                <w:color w:val="39424B"/>
                                <w:spacing w:val="-3"/>
                              </w:rPr>
                              <w:t xml:space="preserve"> </w:t>
                            </w:r>
                            <w:r>
                              <w:rPr>
                                <w:color w:val="39424B"/>
                              </w:rPr>
                              <w:t>to</w:t>
                            </w:r>
                            <w:r>
                              <w:rPr>
                                <w:color w:val="39424B"/>
                                <w:spacing w:val="-4"/>
                              </w:rPr>
                              <w:t xml:space="preserve"> </w:t>
                            </w:r>
                            <w:r>
                              <w:rPr>
                                <w:color w:val="39424B"/>
                              </w:rPr>
                              <w:t>needs</w:t>
                            </w:r>
                            <w:r>
                              <w:rPr>
                                <w:color w:val="39424B"/>
                                <w:spacing w:val="-4"/>
                              </w:rPr>
                              <w:t xml:space="preserve"> </w:t>
                            </w:r>
                            <w:r>
                              <w:rPr>
                                <w:color w:val="39424B"/>
                              </w:rPr>
                              <w:t>expressed</w:t>
                            </w:r>
                            <w:r>
                              <w:rPr>
                                <w:color w:val="39424B"/>
                                <w:spacing w:val="-4"/>
                              </w:rPr>
                              <w:t xml:space="preserve"> </w:t>
                            </w:r>
                            <w:r>
                              <w:rPr>
                                <w:color w:val="39424B"/>
                              </w:rPr>
                              <w:t>by</w:t>
                            </w:r>
                            <w:r>
                              <w:rPr>
                                <w:color w:val="39424B"/>
                                <w:spacing w:val="-3"/>
                              </w:rPr>
                              <w:t xml:space="preserve"> </w:t>
                            </w:r>
                            <w:r>
                              <w:rPr>
                                <w:color w:val="39424B"/>
                              </w:rPr>
                              <w:t>local</w:t>
                            </w:r>
                            <w:r>
                              <w:rPr>
                                <w:color w:val="39424B"/>
                                <w:spacing w:val="-4"/>
                              </w:rPr>
                              <w:t xml:space="preserve"> </w:t>
                            </w:r>
                            <w:r>
                              <w:rPr>
                                <w:color w:val="39424B"/>
                              </w:rPr>
                              <w:t>people</w:t>
                            </w:r>
                            <w:r>
                              <w:rPr>
                                <w:color w:val="39424B"/>
                                <w:spacing w:val="-4"/>
                              </w:rPr>
                              <w:t xml:space="preserve"> </w:t>
                            </w:r>
                            <w:r>
                              <w:rPr>
                                <w:color w:val="39424B"/>
                              </w:rPr>
                              <w:t>in</w:t>
                            </w:r>
                            <w:r>
                              <w:rPr>
                                <w:color w:val="39424B"/>
                                <w:spacing w:val="-4"/>
                              </w:rPr>
                              <w:t xml:space="preserve"> </w:t>
                            </w:r>
                            <w:r>
                              <w:rPr>
                                <w:color w:val="39424B"/>
                              </w:rPr>
                              <w:t>the</w:t>
                            </w:r>
                            <w:r>
                              <w:rPr>
                                <w:color w:val="39424B"/>
                                <w:spacing w:val="-4"/>
                              </w:rPr>
                              <w:t xml:space="preserve"> </w:t>
                            </w:r>
                            <w:r>
                              <w:rPr>
                                <w:color w:val="39424B"/>
                              </w:rPr>
                              <w:t>area</w:t>
                            </w:r>
                            <w:r>
                              <w:rPr>
                                <w:color w:val="39424B"/>
                                <w:spacing w:val="-4"/>
                              </w:rPr>
                              <w:t xml:space="preserve"> </w:t>
                            </w:r>
                            <w:r>
                              <w:rPr>
                                <w:color w:val="39424B"/>
                              </w:rPr>
                              <w:t>of intervention?</w:t>
                            </w:r>
                          </w:p>
                          <w:p w14:paraId="106D88CE" w14:textId="77777777" w:rsidR="00217083" w:rsidRDefault="00217083">
                            <w:pPr>
                              <w:pStyle w:val="BodyText"/>
                              <w:numPr>
                                <w:ilvl w:val="0"/>
                                <w:numId w:val="12"/>
                              </w:numPr>
                              <w:tabs>
                                <w:tab w:val="left" w:pos="1290"/>
                                <w:tab w:val="left" w:pos="1291"/>
                              </w:tabs>
                              <w:spacing w:before="1" w:line="247" w:lineRule="auto"/>
                              <w:ind w:right="602"/>
                            </w:pPr>
                            <w:r>
                              <w:rPr>
                                <w:color w:val="39424B"/>
                              </w:rPr>
                              <w:t>Is</w:t>
                            </w:r>
                            <w:r>
                              <w:rPr>
                                <w:color w:val="39424B"/>
                                <w:spacing w:val="-6"/>
                              </w:rPr>
                              <w:t xml:space="preserve"> </w:t>
                            </w:r>
                            <w:r>
                              <w:rPr>
                                <w:color w:val="39424B"/>
                              </w:rPr>
                              <w:t>the</w:t>
                            </w:r>
                            <w:r>
                              <w:rPr>
                                <w:color w:val="39424B"/>
                                <w:spacing w:val="-5"/>
                              </w:rPr>
                              <w:t xml:space="preserve"> </w:t>
                            </w:r>
                            <w:r>
                              <w:rPr>
                                <w:color w:val="39424B"/>
                              </w:rPr>
                              <w:t>project</w:t>
                            </w:r>
                            <w:r>
                              <w:rPr>
                                <w:color w:val="39424B"/>
                                <w:spacing w:val="-5"/>
                              </w:rPr>
                              <w:t xml:space="preserve"> </w:t>
                            </w:r>
                            <w:r>
                              <w:rPr>
                                <w:color w:val="39424B"/>
                              </w:rPr>
                              <w:t>likely</w:t>
                            </w:r>
                            <w:r>
                              <w:rPr>
                                <w:color w:val="39424B"/>
                                <w:spacing w:val="-6"/>
                              </w:rPr>
                              <w:t xml:space="preserve"> </w:t>
                            </w:r>
                            <w:r>
                              <w:rPr>
                                <w:color w:val="39424B"/>
                              </w:rPr>
                              <w:t>to</w:t>
                            </w:r>
                            <w:r>
                              <w:rPr>
                                <w:color w:val="39424B"/>
                                <w:spacing w:val="-5"/>
                              </w:rPr>
                              <w:t xml:space="preserve"> </w:t>
                            </w:r>
                            <w:r>
                              <w:rPr>
                                <w:color w:val="39424B"/>
                              </w:rPr>
                              <w:t>benefit</w:t>
                            </w:r>
                            <w:r>
                              <w:rPr>
                                <w:color w:val="39424B"/>
                                <w:spacing w:val="-5"/>
                              </w:rPr>
                              <w:t xml:space="preserve"> </w:t>
                            </w:r>
                            <w:r>
                              <w:rPr>
                                <w:color w:val="39424B"/>
                              </w:rPr>
                              <w:t>only</w:t>
                            </w:r>
                            <w:r>
                              <w:rPr>
                                <w:color w:val="39424B"/>
                                <w:spacing w:val="-5"/>
                              </w:rPr>
                              <w:t xml:space="preserve"> </w:t>
                            </w:r>
                            <w:r>
                              <w:rPr>
                                <w:color w:val="39424B"/>
                              </w:rPr>
                              <w:t>a</w:t>
                            </w:r>
                            <w:r>
                              <w:rPr>
                                <w:color w:val="39424B"/>
                                <w:spacing w:val="-5"/>
                              </w:rPr>
                              <w:t xml:space="preserve"> </w:t>
                            </w:r>
                            <w:r>
                              <w:rPr>
                                <w:color w:val="39424B"/>
                              </w:rPr>
                              <w:t>particular</w:t>
                            </w:r>
                            <w:r>
                              <w:rPr>
                                <w:color w:val="39424B"/>
                                <w:spacing w:val="-5"/>
                              </w:rPr>
                              <w:t xml:space="preserve"> </w:t>
                            </w:r>
                            <w:r>
                              <w:rPr>
                                <w:color w:val="39424B"/>
                              </w:rPr>
                              <w:t>category</w:t>
                            </w:r>
                            <w:r>
                              <w:rPr>
                                <w:color w:val="39424B"/>
                                <w:spacing w:val="-6"/>
                              </w:rPr>
                              <w:t xml:space="preserve"> </w:t>
                            </w:r>
                            <w:r>
                              <w:rPr>
                                <w:color w:val="39424B"/>
                              </w:rPr>
                              <w:t>of</w:t>
                            </w:r>
                            <w:r>
                              <w:rPr>
                                <w:color w:val="39424B"/>
                                <w:spacing w:val="-4"/>
                              </w:rPr>
                              <w:t xml:space="preserve"> </w:t>
                            </w:r>
                            <w:r>
                              <w:rPr>
                                <w:color w:val="39424B"/>
                              </w:rPr>
                              <w:t>people?</w:t>
                            </w:r>
                            <w:r>
                              <w:rPr>
                                <w:color w:val="39424B"/>
                                <w:spacing w:val="-6"/>
                              </w:rPr>
                              <w:t xml:space="preserve"> </w:t>
                            </w:r>
                            <w:r>
                              <w:rPr>
                                <w:color w:val="39424B"/>
                              </w:rPr>
                              <w:t>(e.g.</w:t>
                            </w:r>
                            <w:r>
                              <w:rPr>
                                <w:color w:val="39424B"/>
                                <w:spacing w:val="-5"/>
                              </w:rPr>
                              <w:t xml:space="preserve"> </w:t>
                            </w:r>
                            <w:r>
                              <w:rPr>
                                <w:color w:val="39424B"/>
                              </w:rPr>
                              <w:t>urban</w:t>
                            </w:r>
                            <w:r>
                              <w:rPr>
                                <w:color w:val="39424B"/>
                                <w:spacing w:val="-5"/>
                              </w:rPr>
                              <w:t xml:space="preserve"> </w:t>
                            </w:r>
                            <w:r>
                              <w:rPr>
                                <w:color w:val="39424B"/>
                              </w:rPr>
                              <w:t>dwellers?</w:t>
                            </w:r>
                            <w:r>
                              <w:rPr>
                                <w:color w:val="39424B"/>
                                <w:spacing w:val="-5"/>
                              </w:rPr>
                              <w:t xml:space="preserve"> </w:t>
                            </w:r>
                            <w:r>
                              <w:rPr>
                                <w:color w:val="39424B"/>
                              </w:rPr>
                              <w:t>men working in certain sectors? school children?) Where are those who will</w:t>
                            </w:r>
                            <w:r>
                              <w:rPr>
                                <w:color w:val="39424B"/>
                                <w:spacing w:val="-30"/>
                              </w:rPr>
                              <w:t xml:space="preserve"> </w:t>
                            </w:r>
                            <w:r>
                              <w:rPr>
                                <w:color w:val="39424B"/>
                              </w:rPr>
                              <w:t>benefit?</w:t>
                            </w:r>
                          </w:p>
                          <w:p w14:paraId="55260387" w14:textId="77777777" w:rsidR="00217083" w:rsidRDefault="00217083">
                            <w:pPr>
                              <w:pStyle w:val="BodyText"/>
                              <w:numPr>
                                <w:ilvl w:val="0"/>
                                <w:numId w:val="12"/>
                              </w:numPr>
                              <w:tabs>
                                <w:tab w:val="left" w:pos="1290"/>
                                <w:tab w:val="left" w:pos="1291"/>
                              </w:tabs>
                              <w:spacing w:before="2"/>
                              <w:ind w:hanging="429"/>
                            </w:pPr>
                            <w:r>
                              <w:rPr>
                                <w:color w:val="39424B"/>
                              </w:rPr>
                              <w:t xml:space="preserve">Are </w:t>
                            </w:r>
                            <w:r>
                              <w:rPr>
                                <w:color w:val="39424B"/>
                                <w:spacing w:val="-4"/>
                              </w:rPr>
                              <w:t xml:space="preserve">men’s </w:t>
                            </w:r>
                            <w:r>
                              <w:rPr>
                                <w:color w:val="39424B"/>
                              </w:rPr>
                              <w:t xml:space="preserve">and </w:t>
                            </w:r>
                            <w:r>
                              <w:rPr>
                                <w:color w:val="39424B"/>
                                <w:spacing w:val="-3"/>
                              </w:rPr>
                              <w:t xml:space="preserve">women’s </w:t>
                            </w:r>
                            <w:r>
                              <w:rPr>
                                <w:color w:val="39424B"/>
                              </w:rPr>
                              <w:t>needs and priorities in the area of intervention</w:t>
                            </w:r>
                            <w:r>
                              <w:rPr>
                                <w:color w:val="39424B"/>
                                <w:spacing w:val="-13"/>
                              </w:rPr>
                              <w:t xml:space="preserve"> </w:t>
                            </w:r>
                            <w:r>
                              <w:rPr>
                                <w:color w:val="39424B"/>
                              </w:rPr>
                              <w:t>different?</w:t>
                            </w:r>
                          </w:p>
                          <w:p w14:paraId="2E6230D4" w14:textId="77777777" w:rsidR="00217083" w:rsidRDefault="00217083">
                            <w:pPr>
                              <w:pStyle w:val="BodyText"/>
                              <w:numPr>
                                <w:ilvl w:val="0"/>
                                <w:numId w:val="12"/>
                              </w:numPr>
                              <w:tabs>
                                <w:tab w:val="left" w:pos="1290"/>
                                <w:tab w:val="left" w:pos="1291"/>
                              </w:tabs>
                              <w:spacing w:before="8" w:line="247" w:lineRule="auto"/>
                              <w:ind w:right="834"/>
                            </w:pPr>
                            <w:r>
                              <w:rPr>
                                <w:color w:val="39424B"/>
                              </w:rPr>
                              <w:t>How will the proposed results - services/products - affect the relative status of women and men?</w:t>
                            </w:r>
                          </w:p>
                          <w:p w14:paraId="07F8063E" w14:textId="77777777" w:rsidR="00217083" w:rsidRDefault="00217083">
                            <w:pPr>
                              <w:pStyle w:val="BodyText"/>
                              <w:numPr>
                                <w:ilvl w:val="0"/>
                                <w:numId w:val="12"/>
                              </w:numPr>
                              <w:tabs>
                                <w:tab w:val="left" w:pos="1290"/>
                                <w:tab w:val="left" w:pos="1291"/>
                              </w:tabs>
                              <w:spacing w:before="1"/>
                              <w:ind w:hanging="429"/>
                            </w:pPr>
                            <w:r>
                              <w:rPr>
                                <w:color w:val="39424B"/>
                              </w:rPr>
                              <w:t>Will the project exacerbate or reduce inequalities? If yes,</w:t>
                            </w:r>
                            <w:r>
                              <w:rPr>
                                <w:color w:val="39424B"/>
                                <w:spacing w:val="-13"/>
                              </w:rPr>
                              <w:t xml:space="preserve"> </w:t>
                            </w:r>
                            <w:r>
                              <w:rPr>
                                <w:color w:val="39424B"/>
                              </w:rPr>
                              <w:t>how?</w:t>
                            </w:r>
                          </w:p>
                          <w:p w14:paraId="5114281A" w14:textId="77777777" w:rsidR="00217083" w:rsidRDefault="00217083">
                            <w:pPr>
                              <w:pStyle w:val="BodyText"/>
                              <w:numPr>
                                <w:ilvl w:val="0"/>
                                <w:numId w:val="12"/>
                              </w:numPr>
                              <w:tabs>
                                <w:tab w:val="left" w:pos="1290"/>
                                <w:tab w:val="left" w:pos="1291"/>
                              </w:tabs>
                              <w:spacing w:before="8" w:line="247" w:lineRule="auto"/>
                              <w:ind w:right="465"/>
                            </w:pPr>
                            <w:r>
                              <w:rPr>
                                <w:color w:val="39424B"/>
                              </w:rPr>
                              <w:t xml:space="preserve">Will the proposed interventions cause an increase/decrease in </w:t>
                            </w:r>
                            <w:r>
                              <w:rPr>
                                <w:color w:val="39424B"/>
                                <w:spacing w:val="-3"/>
                              </w:rPr>
                              <w:t xml:space="preserve">women’s </w:t>
                            </w:r>
                            <w:r>
                              <w:rPr>
                                <w:color w:val="39424B"/>
                              </w:rPr>
                              <w:t xml:space="preserve">(and </w:t>
                            </w:r>
                            <w:r>
                              <w:rPr>
                                <w:color w:val="39424B"/>
                                <w:spacing w:val="-3"/>
                              </w:rPr>
                              <w:t xml:space="preserve">men’s) </w:t>
                            </w:r>
                            <w:r>
                              <w:rPr>
                                <w:color w:val="39424B"/>
                              </w:rPr>
                              <w:t>workloads? If yes,</w:t>
                            </w:r>
                            <w:r>
                              <w:rPr>
                                <w:color w:val="39424B"/>
                                <w:spacing w:val="-3"/>
                              </w:rPr>
                              <w:t xml:space="preserve"> </w:t>
                            </w:r>
                            <w:r>
                              <w:rPr>
                                <w:color w:val="39424B"/>
                              </w:rPr>
                              <w:t>how?</w:t>
                            </w:r>
                          </w:p>
                          <w:p w14:paraId="0D535466" w14:textId="77777777" w:rsidR="00217083" w:rsidRDefault="00217083">
                            <w:pPr>
                              <w:pStyle w:val="BodyText"/>
                              <w:numPr>
                                <w:ilvl w:val="0"/>
                                <w:numId w:val="12"/>
                              </w:numPr>
                              <w:tabs>
                                <w:tab w:val="left" w:pos="1290"/>
                                <w:tab w:val="left" w:pos="1291"/>
                              </w:tabs>
                              <w:spacing w:before="2"/>
                              <w:ind w:hanging="429"/>
                            </w:pPr>
                            <w:r>
                              <w:rPr>
                                <w:color w:val="39424B"/>
                              </w:rPr>
                              <w:t>How will the proposed interventions increase the incomes of men and women,</w:t>
                            </w:r>
                            <w:r>
                              <w:rPr>
                                <w:color w:val="39424B"/>
                                <w:spacing w:val="-34"/>
                              </w:rPr>
                              <w:t xml:space="preserve"> </w:t>
                            </w:r>
                            <w:r>
                              <w:rPr>
                                <w:color w:val="39424B"/>
                              </w:rPr>
                              <w:t>respectively?</w:t>
                            </w:r>
                          </w:p>
                          <w:p w14:paraId="50D9968F" w14:textId="77777777" w:rsidR="00217083" w:rsidRDefault="00217083">
                            <w:pPr>
                              <w:pStyle w:val="BodyText"/>
                              <w:numPr>
                                <w:ilvl w:val="0"/>
                                <w:numId w:val="12"/>
                              </w:numPr>
                              <w:tabs>
                                <w:tab w:val="left" w:pos="1290"/>
                                <w:tab w:val="left" w:pos="1291"/>
                              </w:tabs>
                              <w:spacing w:before="7"/>
                              <w:ind w:hanging="429"/>
                            </w:pPr>
                            <w:r>
                              <w:rPr>
                                <w:color w:val="39424B"/>
                              </w:rPr>
                              <w:t>Could the project benefit everyone in the area of</w:t>
                            </w:r>
                            <w:r>
                              <w:rPr>
                                <w:color w:val="39424B"/>
                                <w:spacing w:val="-15"/>
                              </w:rPr>
                              <w:t xml:space="preserve"> </w:t>
                            </w:r>
                            <w:r>
                              <w:rPr>
                                <w:color w:val="39424B"/>
                              </w:rPr>
                              <w:t>intervention?</w:t>
                            </w:r>
                          </w:p>
                        </w:txbxContent>
                      </wps:txbx>
                      <wps:bodyPr rot="0" vert="horz" wrap="square" lIns="0" tIns="0" rIns="0" bIns="0" anchor="t" anchorCtr="0" upright="1">
                        <a:noAutofit/>
                      </wps:bodyPr>
                    </wps:wsp>
                  </a:graphicData>
                </a:graphic>
              </wp:inline>
            </w:drawing>
          </mc:Choice>
          <mc:Fallback>
            <w:pict>
              <v:shape w14:anchorId="51CCCE1D" id="Text Box 115" o:spid="_x0000_s1065" type="#_x0000_t202" style="width:517.35pt;height:23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" fillcolor="#e5e4e0" stroked="f">
                <v:fill opacity="33410f"/>
                <v:path arrowok="t"/>
                <v:textbox inset="0,0,0,0">
                  <w:txbxContent>
                    <w:p w14:paraId="002BB835" w14:textId="77777777" w:rsidR="00217083" w:rsidRDefault="00217083">
                      <w:pPr>
                        <w:pStyle w:val="BodyText"/>
                        <w:spacing w:before="8"/>
                        <w:rPr>
                          <w:i/>
                          <w:sz w:val="33"/>
                        </w:rPr>
                      </w:pPr>
                    </w:p>
                    <w:p w14:paraId="28467A2F" w14:textId="77777777" w:rsidR="00217083" w:rsidRDefault="00217083">
                      <w:pPr>
                        <w:spacing w:before="1"/>
                        <w:ind w:left="570"/>
                        <w:rPr>
                          <w:b/>
                          <w:sz w:val="28"/>
                        </w:rPr>
                      </w:pPr>
                      <w:r>
                        <w:rPr>
                          <w:b/>
                          <w:color w:val="53BBBF"/>
                          <w:sz w:val="28"/>
                        </w:rPr>
                        <w:t>Who benefits?</w:t>
                      </w:r>
                    </w:p>
                    <w:p w14:paraId="32CA2801" w14:textId="77777777" w:rsidR="00217083" w:rsidRDefault="00217083">
                      <w:pPr>
                        <w:pStyle w:val="BodyText"/>
                        <w:numPr>
                          <w:ilvl w:val="0"/>
                          <w:numId w:val="12"/>
                        </w:numPr>
                        <w:tabs>
                          <w:tab w:val="left" w:pos="1290"/>
                          <w:tab w:val="left" w:pos="1291"/>
                        </w:tabs>
                        <w:spacing w:before="230" w:line="247" w:lineRule="auto"/>
                        <w:ind w:right="1556"/>
                      </w:pPr>
                      <w:r>
                        <w:rPr>
                          <w:color w:val="39424B"/>
                        </w:rPr>
                        <w:t>Does</w:t>
                      </w:r>
                      <w:r>
                        <w:rPr>
                          <w:color w:val="39424B"/>
                          <w:spacing w:val="-4"/>
                        </w:rPr>
                        <w:t xml:space="preserve"> </w:t>
                      </w:r>
                      <w:r>
                        <w:rPr>
                          <w:color w:val="39424B"/>
                        </w:rPr>
                        <w:t>the</w:t>
                      </w:r>
                      <w:r>
                        <w:rPr>
                          <w:color w:val="39424B"/>
                          <w:spacing w:val="-4"/>
                        </w:rPr>
                        <w:t xml:space="preserve"> </w:t>
                      </w:r>
                      <w:r>
                        <w:rPr>
                          <w:color w:val="39424B"/>
                        </w:rPr>
                        <w:t>project</w:t>
                      </w:r>
                      <w:r>
                        <w:rPr>
                          <w:color w:val="39424B"/>
                          <w:spacing w:val="-4"/>
                        </w:rPr>
                        <w:t xml:space="preserve"> </w:t>
                      </w:r>
                      <w:r>
                        <w:rPr>
                          <w:color w:val="39424B"/>
                        </w:rPr>
                        <w:t>directly</w:t>
                      </w:r>
                      <w:r>
                        <w:rPr>
                          <w:color w:val="39424B"/>
                          <w:spacing w:val="-3"/>
                        </w:rPr>
                        <w:t xml:space="preserve"> </w:t>
                      </w:r>
                      <w:r>
                        <w:rPr>
                          <w:color w:val="39424B"/>
                        </w:rPr>
                        <w:t>respond</w:t>
                      </w:r>
                      <w:r>
                        <w:rPr>
                          <w:color w:val="39424B"/>
                          <w:spacing w:val="-3"/>
                        </w:rPr>
                        <w:t xml:space="preserve"> </w:t>
                      </w:r>
                      <w:r>
                        <w:rPr>
                          <w:color w:val="39424B"/>
                        </w:rPr>
                        <w:t>to</w:t>
                      </w:r>
                      <w:r>
                        <w:rPr>
                          <w:color w:val="39424B"/>
                          <w:spacing w:val="-4"/>
                        </w:rPr>
                        <w:t xml:space="preserve"> </w:t>
                      </w:r>
                      <w:r>
                        <w:rPr>
                          <w:color w:val="39424B"/>
                        </w:rPr>
                        <w:t>needs</w:t>
                      </w:r>
                      <w:r>
                        <w:rPr>
                          <w:color w:val="39424B"/>
                          <w:spacing w:val="-4"/>
                        </w:rPr>
                        <w:t xml:space="preserve"> </w:t>
                      </w:r>
                      <w:r>
                        <w:rPr>
                          <w:color w:val="39424B"/>
                        </w:rPr>
                        <w:t>expressed</w:t>
                      </w:r>
                      <w:r>
                        <w:rPr>
                          <w:color w:val="39424B"/>
                          <w:spacing w:val="-4"/>
                        </w:rPr>
                        <w:t xml:space="preserve"> </w:t>
                      </w:r>
                      <w:r>
                        <w:rPr>
                          <w:color w:val="39424B"/>
                        </w:rPr>
                        <w:t>by</w:t>
                      </w:r>
                      <w:r>
                        <w:rPr>
                          <w:color w:val="39424B"/>
                          <w:spacing w:val="-3"/>
                        </w:rPr>
                        <w:t xml:space="preserve"> </w:t>
                      </w:r>
                      <w:r>
                        <w:rPr>
                          <w:color w:val="39424B"/>
                        </w:rPr>
                        <w:t>local</w:t>
                      </w:r>
                      <w:r>
                        <w:rPr>
                          <w:color w:val="39424B"/>
                          <w:spacing w:val="-4"/>
                        </w:rPr>
                        <w:t xml:space="preserve"> </w:t>
                      </w:r>
                      <w:r>
                        <w:rPr>
                          <w:color w:val="39424B"/>
                        </w:rPr>
                        <w:t>people</w:t>
                      </w:r>
                      <w:r>
                        <w:rPr>
                          <w:color w:val="39424B"/>
                          <w:spacing w:val="-4"/>
                        </w:rPr>
                        <w:t xml:space="preserve"> </w:t>
                      </w:r>
                      <w:r>
                        <w:rPr>
                          <w:color w:val="39424B"/>
                        </w:rPr>
                        <w:t>in</w:t>
                      </w:r>
                      <w:r>
                        <w:rPr>
                          <w:color w:val="39424B"/>
                          <w:spacing w:val="-4"/>
                        </w:rPr>
                        <w:t xml:space="preserve"> </w:t>
                      </w:r>
                      <w:r>
                        <w:rPr>
                          <w:color w:val="39424B"/>
                        </w:rPr>
                        <w:t>the</w:t>
                      </w:r>
                      <w:r>
                        <w:rPr>
                          <w:color w:val="39424B"/>
                          <w:spacing w:val="-4"/>
                        </w:rPr>
                        <w:t xml:space="preserve"> </w:t>
                      </w:r>
                      <w:r>
                        <w:rPr>
                          <w:color w:val="39424B"/>
                        </w:rPr>
                        <w:t>area</w:t>
                      </w:r>
                      <w:r>
                        <w:rPr>
                          <w:color w:val="39424B"/>
                          <w:spacing w:val="-4"/>
                        </w:rPr>
                        <w:t xml:space="preserve"> </w:t>
                      </w:r>
                      <w:r>
                        <w:rPr>
                          <w:color w:val="39424B"/>
                        </w:rPr>
                        <w:t>of intervention?</w:t>
                      </w:r>
                    </w:p>
                    <w:p w14:paraId="106D88CE" w14:textId="77777777" w:rsidR="00217083" w:rsidRDefault="00217083">
                      <w:pPr>
                        <w:pStyle w:val="BodyText"/>
                        <w:numPr>
                          <w:ilvl w:val="0"/>
                          <w:numId w:val="12"/>
                        </w:numPr>
                        <w:tabs>
                          <w:tab w:val="left" w:pos="1290"/>
                          <w:tab w:val="left" w:pos="1291"/>
                        </w:tabs>
                        <w:spacing w:before="1" w:line="247" w:lineRule="auto"/>
                        <w:ind w:right="602"/>
                      </w:pPr>
                      <w:r>
                        <w:rPr>
                          <w:color w:val="39424B"/>
                        </w:rPr>
                        <w:t>Is</w:t>
                      </w:r>
                      <w:r>
                        <w:rPr>
                          <w:color w:val="39424B"/>
                          <w:spacing w:val="-6"/>
                        </w:rPr>
                        <w:t xml:space="preserve"> </w:t>
                      </w:r>
                      <w:r>
                        <w:rPr>
                          <w:color w:val="39424B"/>
                        </w:rPr>
                        <w:t>the</w:t>
                      </w:r>
                      <w:r>
                        <w:rPr>
                          <w:color w:val="39424B"/>
                          <w:spacing w:val="-5"/>
                        </w:rPr>
                        <w:t xml:space="preserve"> </w:t>
                      </w:r>
                      <w:r>
                        <w:rPr>
                          <w:color w:val="39424B"/>
                        </w:rPr>
                        <w:t>project</w:t>
                      </w:r>
                      <w:r>
                        <w:rPr>
                          <w:color w:val="39424B"/>
                          <w:spacing w:val="-5"/>
                        </w:rPr>
                        <w:t xml:space="preserve"> </w:t>
                      </w:r>
                      <w:r>
                        <w:rPr>
                          <w:color w:val="39424B"/>
                        </w:rPr>
                        <w:t>likely</w:t>
                      </w:r>
                      <w:r>
                        <w:rPr>
                          <w:color w:val="39424B"/>
                          <w:spacing w:val="-6"/>
                        </w:rPr>
                        <w:t xml:space="preserve"> </w:t>
                      </w:r>
                      <w:r>
                        <w:rPr>
                          <w:color w:val="39424B"/>
                        </w:rPr>
                        <w:t>to</w:t>
                      </w:r>
                      <w:r>
                        <w:rPr>
                          <w:color w:val="39424B"/>
                          <w:spacing w:val="-5"/>
                        </w:rPr>
                        <w:t xml:space="preserve"> </w:t>
                      </w:r>
                      <w:r>
                        <w:rPr>
                          <w:color w:val="39424B"/>
                        </w:rPr>
                        <w:t>benefit</w:t>
                      </w:r>
                      <w:r>
                        <w:rPr>
                          <w:color w:val="39424B"/>
                          <w:spacing w:val="-5"/>
                        </w:rPr>
                        <w:t xml:space="preserve"> </w:t>
                      </w:r>
                      <w:r>
                        <w:rPr>
                          <w:color w:val="39424B"/>
                        </w:rPr>
                        <w:t>only</w:t>
                      </w:r>
                      <w:r>
                        <w:rPr>
                          <w:color w:val="39424B"/>
                          <w:spacing w:val="-5"/>
                        </w:rPr>
                        <w:t xml:space="preserve"> </w:t>
                      </w:r>
                      <w:r>
                        <w:rPr>
                          <w:color w:val="39424B"/>
                        </w:rPr>
                        <w:t>a</w:t>
                      </w:r>
                      <w:r>
                        <w:rPr>
                          <w:color w:val="39424B"/>
                          <w:spacing w:val="-5"/>
                        </w:rPr>
                        <w:t xml:space="preserve"> </w:t>
                      </w:r>
                      <w:r>
                        <w:rPr>
                          <w:color w:val="39424B"/>
                        </w:rPr>
                        <w:t>particular</w:t>
                      </w:r>
                      <w:r>
                        <w:rPr>
                          <w:color w:val="39424B"/>
                          <w:spacing w:val="-5"/>
                        </w:rPr>
                        <w:t xml:space="preserve"> </w:t>
                      </w:r>
                      <w:r>
                        <w:rPr>
                          <w:color w:val="39424B"/>
                        </w:rPr>
                        <w:t>category</w:t>
                      </w:r>
                      <w:r>
                        <w:rPr>
                          <w:color w:val="39424B"/>
                          <w:spacing w:val="-6"/>
                        </w:rPr>
                        <w:t xml:space="preserve"> </w:t>
                      </w:r>
                      <w:r>
                        <w:rPr>
                          <w:color w:val="39424B"/>
                        </w:rPr>
                        <w:t>of</w:t>
                      </w:r>
                      <w:r>
                        <w:rPr>
                          <w:color w:val="39424B"/>
                          <w:spacing w:val="-4"/>
                        </w:rPr>
                        <w:t xml:space="preserve"> </w:t>
                      </w:r>
                      <w:r>
                        <w:rPr>
                          <w:color w:val="39424B"/>
                        </w:rPr>
                        <w:t>people?</w:t>
                      </w:r>
                      <w:r>
                        <w:rPr>
                          <w:color w:val="39424B"/>
                          <w:spacing w:val="-6"/>
                        </w:rPr>
                        <w:t xml:space="preserve"> </w:t>
                      </w:r>
                      <w:r>
                        <w:rPr>
                          <w:color w:val="39424B"/>
                        </w:rPr>
                        <w:t>(e.g.</w:t>
                      </w:r>
                      <w:r>
                        <w:rPr>
                          <w:color w:val="39424B"/>
                          <w:spacing w:val="-5"/>
                        </w:rPr>
                        <w:t xml:space="preserve"> </w:t>
                      </w:r>
                      <w:r>
                        <w:rPr>
                          <w:color w:val="39424B"/>
                        </w:rPr>
                        <w:t>urban</w:t>
                      </w:r>
                      <w:r>
                        <w:rPr>
                          <w:color w:val="39424B"/>
                          <w:spacing w:val="-5"/>
                        </w:rPr>
                        <w:t xml:space="preserve"> </w:t>
                      </w:r>
                      <w:r>
                        <w:rPr>
                          <w:color w:val="39424B"/>
                        </w:rPr>
                        <w:t>dwellers?</w:t>
                      </w:r>
                      <w:r>
                        <w:rPr>
                          <w:color w:val="39424B"/>
                          <w:spacing w:val="-5"/>
                        </w:rPr>
                        <w:t xml:space="preserve"> </w:t>
                      </w:r>
                      <w:r>
                        <w:rPr>
                          <w:color w:val="39424B"/>
                        </w:rPr>
                        <w:t>men working in certain sectors? school children?) Where are those who will</w:t>
                      </w:r>
                      <w:r>
                        <w:rPr>
                          <w:color w:val="39424B"/>
                          <w:spacing w:val="-30"/>
                        </w:rPr>
                        <w:t xml:space="preserve"> </w:t>
                      </w:r>
                      <w:r>
                        <w:rPr>
                          <w:color w:val="39424B"/>
                        </w:rPr>
                        <w:t>benefit?</w:t>
                      </w:r>
                    </w:p>
                    <w:p w14:paraId="55260387" w14:textId="77777777" w:rsidR="00217083" w:rsidRDefault="00217083">
                      <w:pPr>
                        <w:pStyle w:val="BodyText"/>
                        <w:numPr>
                          <w:ilvl w:val="0"/>
                          <w:numId w:val="12"/>
                        </w:numPr>
                        <w:tabs>
                          <w:tab w:val="left" w:pos="1290"/>
                          <w:tab w:val="left" w:pos="1291"/>
                        </w:tabs>
                        <w:spacing w:before="2"/>
                        <w:ind w:hanging="429"/>
                      </w:pPr>
                      <w:r>
                        <w:rPr>
                          <w:color w:val="39424B"/>
                        </w:rPr>
                        <w:t xml:space="preserve">Are </w:t>
                      </w:r>
                      <w:r>
                        <w:rPr>
                          <w:color w:val="39424B"/>
                          <w:spacing w:val="-4"/>
                        </w:rPr>
                        <w:t xml:space="preserve">men’s </w:t>
                      </w:r>
                      <w:r>
                        <w:rPr>
                          <w:color w:val="39424B"/>
                        </w:rPr>
                        <w:t xml:space="preserve">and </w:t>
                      </w:r>
                      <w:r>
                        <w:rPr>
                          <w:color w:val="39424B"/>
                          <w:spacing w:val="-3"/>
                        </w:rPr>
                        <w:t xml:space="preserve">women’s </w:t>
                      </w:r>
                      <w:r>
                        <w:rPr>
                          <w:color w:val="39424B"/>
                        </w:rPr>
                        <w:t>needs and priorities in the area of intervention</w:t>
                      </w:r>
                      <w:r>
                        <w:rPr>
                          <w:color w:val="39424B"/>
                          <w:spacing w:val="-13"/>
                        </w:rPr>
                        <w:t xml:space="preserve"> </w:t>
                      </w:r>
                      <w:r>
                        <w:rPr>
                          <w:color w:val="39424B"/>
                        </w:rPr>
                        <w:t>different?</w:t>
                      </w:r>
                    </w:p>
                    <w:p w14:paraId="2E6230D4" w14:textId="77777777" w:rsidR="00217083" w:rsidRDefault="00217083">
                      <w:pPr>
                        <w:pStyle w:val="BodyText"/>
                        <w:numPr>
                          <w:ilvl w:val="0"/>
                          <w:numId w:val="12"/>
                        </w:numPr>
                        <w:tabs>
                          <w:tab w:val="left" w:pos="1290"/>
                          <w:tab w:val="left" w:pos="1291"/>
                        </w:tabs>
                        <w:spacing w:before="8" w:line="247" w:lineRule="auto"/>
                        <w:ind w:right="834"/>
                      </w:pPr>
                      <w:r>
                        <w:rPr>
                          <w:color w:val="39424B"/>
                        </w:rPr>
                        <w:t>How will the proposed results - services/products - affect the relative status of women and men?</w:t>
                      </w:r>
                    </w:p>
                    <w:p w14:paraId="07F8063E" w14:textId="77777777" w:rsidR="00217083" w:rsidRDefault="00217083">
                      <w:pPr>
                        <w:pStyle w:val="BodyText"/>
                        <w:numPr>
                          <w:ilvl w:val="0"/>
                          <w:numId w:val="12"/>
                        </w:numPr>
                        <w:tabs>
                          <w:tab w:val="left" w:pos="1290"/>
                          <w:tab w:val="left" w:pos="1291"/>
                        </w:tabs>
                        <w:spacing w:before="1"/>
                        <w:ind w:hanging="429"/>
                      </w:pPr>
                      <w:r>
                        <w:rPr>
                          <w:color w:val="39424B"/>
                        </w:rPr>
                        <w:t>Will the project exacerbate or reduce inequalities? If yes,</w:t>
                      </w:r>
                      <w:r>
                        <w:rPr>
                          <w:color w:val="39424B"/>
                          <w:spacing w:val="-13"/>
                        </w:rPr>
                        <w:t xml:space="preserve"> </w:t>
                      </w:r>
                      <w:r>
                        <w:rPr>
                          <w:color w:val="39424B"/>
                        </w:rPr>
                        <w:t>how?</w:t>
                      </w:r>
                    </w:p>
                    <w:p w14:paraId="5114281A" w14:textId="77777777" w:rsidR="00217083" w:rsidRDefault="00217083">
                      <w:pPr>
                        <w:pStyle w:val="BodyText"/>
                        <w:numPr>
                          <w:ilvl w:val="0"/>
                          <w:numId w:val="12"/>
                        </w:numPr>
                        <w:tabs>
                          <w:tab w:val="left" w:pos="1290"/>
                          <w:tab w:val="left" w:pos="1291"/>
                        </w:tabs>
                        <w:spacing w:before="8" w:line="247" w:lineRule="auto"/>
                        <w:ind w:right="465"/>
                      </w:pPr>
                      <w:r>
                        <w:rPr>
                          <w:color w:val="39424B"/>
                        </w:rPr>
                        <w:t xml:space="preserve">Will the proposed interventions cause an increase/decrease in </w:t>
                      </w:r>
                      <w:r>
                        <w:rPr>
                          <w:color w:val="39424B"/>
                          <w:spacing w:val="-3"/>
                        </w:rPr>
                        <w:t xml:space="preserve">women’s </w:t>
                      </w:r>
                      <w:r>
                        <w:rPr>
                          <w:color w:val="39424B"/>
                        </w:rPr>
                        <w:t xml:space="preserve">(and </w:t>
                      </w:r>
                      <w:r>
                        <w:rPr>
                          <w:color w:val="39424B"/>
                          <w:spacing w:val="-3"/>
                        </w:rPr>
                        <w:t xml:space="preserve">men’s) </w:t>
                      </w:r>
                      <w:r>
                        <w:rPr>
                          <w:color w:val="39424B"/>
                        </w:rPr>
                        <w:t>workloads? If yes,</w:t>
                      </w:r>
                      <w:r>
                        <w:rPr>
                          <w:color w:val="39424B"/>
                          <w:spacing w:val="-3"/>
                        </w:rPr>
                        <w:t xml:space="preserve"> </w:t>
                      </w:r>
                      <w:r>
                        <w:rPr>
                          <w:color w:val="39424B"/>
                        </w:rPr>
                        <w:t>how?</w:t>
                      </w:r>
                    </w:p>
                    <w:p w14:paraId="0D535466" w14:textId="77777777" w:rsidR="00217083" w:rsidRDefault="00217083">
                      <w:pPr>
                        <w:pStyle w:val="BodyText"/>
                        <w:numPr>
                          <w:ilvl w:val="0"/>
                          <w:numId w:val="12"/>
                        </w:numPr>
                        <w:tabs>
                          <w:tab w:val="left" w:pos="1290"/>
                          <w:tab w:val="left" w:pos="1291"/>
                        </w:tabs>
                        <w:spacing w:before="2"/>
                        <w:ind w:hanging="429"/>
                      </w:pPr>
                      <w:r>
                        <w:rPr>
                          <w:color w:val="39424B"/>
                        </w:rPr>
                        <w:t>How will the proposed interventions increase the incomes of men and women,</w:t>
                      </w:r>
                      <w:r>
                        <w:rPr>
                          <w:color w:val="39424B"/>
                          <w:spacing w:val="-34"/>
                        </w:rPr>
                        <w:t xml:space="preserve"> </w:t>
                      </w:r>
                      <w:r>
                        <w:rPr>
                          <w:color w:val="39424B"/>
                        </w:rPr>
                        <w:t>respectively?</w:t>
                      </w:r>
                    </w:p>
                    <w:p w14:paraId="50D9968F" w14:textId="77777777" w:rsidR="00217083" w:rsidRDefault="00217083">
                      <w:pPr>
                        <w:pStyle w:val="BodyText"/>
                        <w:numPr>
                          <w:ilvl w:val="0"/>
                          <w:numId w:val="12"/>
                        </w:numPr>
                        <w:tabs>
                          <w:tab w:val="left" w:pos="1290"/>
                          <w:tab w:val="left" w:pos="1291"/>
                        </w:tabs>
                        <w:spacing w:before="7"/>
                        <w:ind w:hanging="429"/>
                      </w:pPr>
                      <w:r>
                        <w:rPr>
                          <w:color w:val="39424B"/>
                        </w:rPr>
                        <w:t>Could the project benefit everyone in the area of</w:t>
                      </w:r>
                      <w:r>
                        <w:rPr>
                          <w:color w:val="39424B"/>
                          <w:spacing w:val="-15"/>
                        </w:rPr>
                        <w:t xml:space="preserve"> </w:t>
                      </w:r>
                      <w:r>
                        <w:rPr>
                          <w:color w:val="39424B"/>
                        </w:rPr>
                        <w:t>intervention?</w:t>
                      </w:r>
                    </w:p>
                  </w:txbxContent>
                </v:textbox>
                <w10:anchorlock/>
              </v:shape>
            </w:pict>
          </mc:Fallback>
        </mc:AlternateContent>
      </w:r>
    </w:p>
    <w:p w14:paraId="123BD080" w14:textId="1BBA7487" w:rsidR="00772590" w:rsidRPr="00772590" w:rsidRDefault="00772590" w:rsidP="00772590">
      <w:pPr>
        <w:pStyle w:val="BodyText"/>
        <w:spacing w:before="2"/>
        <w:rPr>
          <w:i/>
          <w:sz w:val="25"/>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9205"/>
      </w:tblGrid>
      <w:tr w:rsidR="00772590" w14:paraId="0F471369" w14:textId="77777777" w:rsidTr="00217083">
        <w:tc>
          <w:tcPr>
            <w:tcW w:w="1555" w:type="dxa"/>
          </w:tcPr>
          <w:p w14:paraId="53F6E898" w14:textId="77777777" w:rsidR="00772590" w:rsidRDefault="00772590" w:rsidP="00217083">
            <w:pPr>
              <w:pStyle w:val="BodyText"/>
              <w:spacing w:before="2"/>
              <w:rPr>
                <w:i/>
                <w:sz w:val="22"/>
              </w:rPr>
            </w:pPr>
            <w:r>
              <w:rPr>
                <w:noProof/>
                <w:lang w:val="en-GB" w:eastAsia="en-GB" w:bidi="ar-SA"/>
              </w:rPr>
              <mc:AlternateContent>
                <mc:Choice Requires="wpg">
                  <w:drawing>
                    <wp:inline distT="0" distB="0" distL="0" distR="0" wp14:anchorId="34C04C5B" wp14:editId="503E1527">
                      <wp:extent cx="719455" cy="719455"/>
                      <wp:effectExtent l="0" t="0" r="4445" b="4445"/>
                      <wp:docPr id="76"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455" cy="719455"/>
                                <a:chOff x="780" y="27"/>
                                <a:chExt cx="1133" cy="1133"/>
                              </a:xfrm>
                            </wpg:grpSpPr>
                            <wps:wsp>
                              <wps:cNvPr id="77" name="Rectangle 76"/>
                              <wps:cNvSpPr>
                                <a:spLocks/>
                              </wps:cNvSpPr>
                              <wps:spPr bwMode="auto">
                                <a:xfrm>
                                  <a:off x="780" y="26"/>
                                  <a:ext cx="1133" cy="1133"/>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AutoShape 75"/>
                              <wps:cNvSpPr>
                                <a:spLocks/>
                              </wps:cNvSpPr>
                              <wps:spPr bwMode="auto">
                                <a:xfrm>
                                  <a:off x="1053" y="370"/>
                                  <a:ext cx="554" cy="525"/>
                                </a:xfrm>
                                <a:custGeom>
                                  <a:avLst/>
                                  <a:gdLst>
                                    <a:gd name="T0" fmla="+- 0 1264 1054"/>
                                    <a:gd name="T1" fmla="*/ T0 w 554"/>
                                    <a:gd name="T2" fmla="+- 0 370 370"/>
                                    <a:gd name="T3" fmla="*/ 370 h 525"/>
                                    <a:gd name="T4" fmla="+- 0 1127 1054"/>
                                    <a:gd name="T5" fmla="*/ T4 w 554"/>
                                    <a:gd name="T6" fmla="+- 0 370 370"/>
                                    <a:gd name="T7" fmla="*/ 370 h 525"/>
                                    <a:gd name="T8" fmla="+- 0 1098 1054"/>
                                    <a:gd name="T9" fmla="*/ T8 w 554"/>
                                    <a:gd name="T10" fmla="+- 0 376 370"/>
                                    <a:gd name="T11" fmla="*/ 376 h 525"/>
                                    <a:gd name="T12" fmla="+- 0 1075 1054"/>
                                    <a:gd name="T13" fmla="*/ T12 w 554"/>
                                    <a:gd name="T14" fmla="+- 0 391 370"/>
                                    <a:gd name="T15" fmla="*/ 391 h 525"/>
                                    <a:gd name="T16" fmla="+- 0 1060 1054"/>
                                    <a:gd name="T17" fmla="*/ T16 w 554"/>
                                    <a:gd name="T18" fmla="+- 0 414 370"/>
                                    <a:gd name="T19" fmla="*/ 414 h 525"/>
                                    <a:gd name="T20" fmla="+- 0 1054 1054"/>
                                    <a:gd name="T21" fmla="*/ T20 w 554"/>
                                    <a:gd name="T22" fmla="+- 0 443 370"/>
                                    <a:gd name="T23" fmla="*/ 443 h 525"/>
                                    <a:gd name="T24" fmla="+- 0 1054 1054"/>
                                    <a:gd name="T25" fmla="*/ T24 w 554"/>
                                    <a:gd name="T26" fmla="+- 0 821 370"/>
                                    <a:gd name="T27" fmla="*/ 821 h 525"/>
                                    <a:gd name="T28" fmla="+- 0 1060 1054"/>
                                    <a:gd name="T29" fmla="*/ T28 w 554"/>
                                    <a:gd name="T30" fmla="+- 0 850 370"/>
                                    <a:gd name="T31" fmla="*/ 850 h 525"/>
                                    <a:gd name="T32" fmla="+- 0 1075 1054"/>
                                    <a:gd name="T33" fmla="*/ T32 w 554"/>
                                    <a:gd name="T34" fmla="+- 0 873 370"/>
                                    <a:gd name="T35" fmla="*/ 873 h 525"/>
                                    <a:gd name="T36" fmla="+- 0 1098 1054"/>
                                    <a:gd name="T37" fmla="*/ T36 w 554"/>
                                    <a:gd name="T38" fmla="+- 0 888 370"/>
                                    <a:gd name="T39" fmla="*/ 888 h 525"/>
                                    <a:gd name="T40" fmla="+- 0 1127 1054"/>
                                    <a:gd name="T41" fmla="*/ T40 w 554"/>
                                    <a:gd name="T42" fmla="+- 0 894 370"/>
                                    <a:gd name="T43" fmla="*/ 894 h 525"/>
                                    <a:gd name="T44" fmla="+- 0 1534 1054"/>
                                    <a:gd name="T45" fmla="*/ T44 w 554"/>
                                    <a:gd name="T46" fmla="+- 0 894 370"/>
                                    <a:gd name="T47" fmla="*/ 894 h 525"/>
                                    <a:gd name="T48" fmla="+- 0 1563 1054"/>
                                    <a:gd name="T49" fmla="*/ T48 w 554"/>
                                    <a:gd name="T50" fmla="+- 0 888 370"/>
                                    <a:gd name="T51" fmla="*/ 888 h 525"/>
                                    <a:gd name="T52" fmla="+- 0 1586 1054"/>
                                    <a:gd name="T53" fmla="*/ T52 w 554"/>
                                    <a:gd name="T54" fmla="+- 0 873 370"/>
                                    <a:gd name="T55" fmla="*/ 873 h 525"/>
                                    <a:gd name="T56" fmla="+- 0 1591 1054"/>
                                    <a:gd name="T57" fmla="*/ T56 w 554"/>
                                    <a:gd name="T58" fmla="+- 0 865 370"/>
                                    <a:gd name="T59" fmla="*/ 865 h 525"/>
                                    <a:gd name="T60" fmla="+- 0 1127 1054"/>
                                    <a:gd name="T61" fmla="*/ T60 w 554"/>
                                    <a:gd name="T62" fmla="+- 0 865 370"/>
                                    <a:gd name="T63" fmla="*/ 865 h 525"/>
                                    <a:gd name="T64" fmla="+- 0 1110 1054"/>
                                    <a:gd name="T65" fmla="*/ T64 w 554"/>
                                    <a:gd name="T66" fmla="+- 0 862 370"/>
                                    <a:gd name="T67" fmla="*/ 862 h 525"/>
                                    <a:gd name="T68" fmla="+- 0 1096 1054"/>
                                    <a:gd name="T69" fmla="*/ T68 w 554"/>
                                    <a:gd name="T70" fmla="+- 0 852 370"/>
                                    <a:gd name="T71" fmla="*/ 852 h 525"/>
                                    <a:gd name="T72" fmla="+- 0 1086 1054"/>
                                    <a:gd name="T73" fmla="*/ T72 w 554"/>
                                    <a:gd name="T74" fmla="+- 0 838 370"/>
                                    <a:gd name="T75" fmla="*/ 838 h 525"/>
                                    <a:gd name="T76" fmla="+- 0 1083 1054"/>
                                    <a:gd name="T77" fmla="*/ T76 w 554"/>
                                    <a:gd name="T78" fmla="+- 0 821 370"/>
                                    <a:gd name="T79" fmla="*/ 821 h 525"/>
                                    <a:gd name="T80" fmla="+- 0 1083 1054"/>
                                    <a:gd name="T81" fmla="*/ T80 w 554"/>
                                    <a:gd name="T82" fmla="+- 0 443 370"/>
                                    <a:gd name="T83" fmla="*/ 443 h 525"/>
                                    <a:gd name="T84" fmla="+- 0 1086 1054"/>
                                    <a:gd name="T85" fmla="*/ T84 w 554"/>
                                    <a:gd name="T86" fmla="+- 0 426 370"/>
                                    <a:gd name="T87" fmla="*/ 426 h 525"/>
                                    <a:gd name="T88" fmla="+- 0 1096 1054"/>
                                    <a:gd name="T89" fmla="*/ T88 w 554"/>
                                    <a:gd name="T90" fmla="+- 0 412 370"/>
                                    <a:gd name="T91" fmla="*/ 412 h 525"/>
                                    <a:gd name="T92" fmla="+- 0 1110 1054"/>
                                    <a:gd name="T93" fmla="*/ T92 w 554"/>
                                    <a:gd name="T94" fmla="+- 0 403 370"/>
                                    <a:gd name="T95" fmla="*/ 403 h 525"/>
                                    <a:gd name="T96" fmla="+- 0 1127 1054"/>
                                    <a:gd name="T97" fmla="*/ T96 w 554"/>
                                    <a:gd name="T98" fmla="+- 0 399 370"/>
                                    <a:gd name="T99" fmla="*/ 399 h 525"/>
                                    <a:gd name="T100" fmla="+- 0 1264 1054"/>
                                    <a:gd name="T101" fmla="*/ T100 w 554"/>
                                    <a:gd name="T102" fmla="+- 0 399 370"/>
                                    <a:gd name="T103" fmla="*/ 399 h 525"/>
                                    <a:gd name="T104" fmla="+- 0 1270 1054"/>
                                    <a:gd name="T105" fmla="*/ T104 w 554"/>
                                    <a:gd name="T106" fmla="+- 0 393 370"/>
                                    <a:gd name="T107" fmla="*/ 393 h 525"/>
                                    <a:gd name="T108" fmla="+- 0 1270 1054"/>
                                    <a:gd name="T109" fmla="*/ T108 w 554"/>
                                    <a:gd name="T110" fmla="+- 0 377 370"/>
                                    <a:gd name="T111" fmla="*/ 377 h 525"/>
                                    <a:gd name="T112" fmla="+- 0 1264 1054"/>
                                    <a:gd name="T113" fmla="*/ T112 w 554"/>
                                    <a:gd name="T114" fmla="+- 0 370 370"/>
                                    <a:gd name="T115" fmla="*/ 370 h 525"/>
                                    <a:gd name="T116" fmla="+- 0 1601 1054"/>
                                    <a:gd name="T117" fmla="*/ T116 w 554"/>
                                    <a:gd name="T118" fmla="+- 0 678 370"/>
                                    <a:gd name="T119" fmla="*/ 678 h 525"/>
                                    <a:gd name="T120" fmla="+- 0 1584 1054"/>
                                    <a:gd name="T121" fmla="*/ T120 w 554"/>
                                    <a:gd name="T122" fmla="+- 0 678 370"/>
                                    <a:gd name="T123" fmla="*/ 678 h 525"/>
                                    <a:gd name="T124" fmla="+- 0 1578 1054"/>
                                    <a:gd name="T125" fmla="*/ T124 w 554"/>
                                    <a:gd name="T126" fmla="+- 0 684 370"/>
                                    <a:gd name="T127" fmla="*/ 684 h 525"/>
                                    <a:gd name="T128" fmla="+- 0 1578 1054"/>
                                    <a:gd name="T129" fmla="*/ T128 w 554"/>
                                    <a:gd name="T130" fmla="+- 0 821 370"/>
                                    <a:gd name="T131" fmla="*/ 821 h 525"/>
                                    <a:gd name="T132" fmla="+- 0 1575 1054"/>
                                    <a:gd name="T133" fmla="*/ T132 w 554"/>
                                    <a:gd name="T134" fmla="+- 0 838 370"/>
                                    <a:gd name="T135" fmla="*/ 838 h 525"/>
                                    <a:gd name="T136" fmla="+- 0 1565 1054"/>
                                    <a:gd name="T137" fmla="*/ T136 w 554"/>
                                    <a:gd name="T138" fmla="+- 0 852 370"/>
                                    <a:gd name="T139" fmla="*/ 852 h 525"/>
                                    <a:gd name="T140" fmla="+- 0 1551 1054"/>
                                    <a:gd name="T141" fmla="*/ T140 w 554"/>
                                    <a:gd name="T142" fmla="+- 0 862 370"/>
                                    <a:gd name="T143" fmla="*/ 862 h 525"/>
                                    <a:gd name="T144" fmla="+- 0 1534 1054"/>
                                    <a:gd name="T145" fmla="*/ T144 w 554"/>
                                    <a:gd name="T146" fmla="+- 0 865 370"/>
                                    <a:gd name="T147" fmla="*/ 865 h 525"/>
                                    <a:gd name="T148" fmla="+- 0 1591 1054"/>
                                    <a:gd name="T149" fmla="*/ T148 w 554"/>
                                    <a:gd name="T150" fmla="+- 0 865 370"/>
                                    <a:gd name="T151" fmla="*/ 865 h 525"/>
                                    <a:gd name="T152" fmla="+- 0 1601 1054"/>
                                    <a:gd name="T153" fmla="*/ T152 w 554"/>
                                    <a:gd name="T154" fmla="+- 0 850 370"/>
                                    <a:gd name="T155" fmla="*/ 850 h 525"/>
                                    <a:gd name="T156" fmla="+- 0 1607 1054"/>
                                    <a:gd name="T157" fmla="*/ T156 w 554"/>
                                    <a:gd name="T158" fmla="+- 0 821 370"/>
                                    <a:gd name="T159" fmla="*/ 821 h 525"/>
                                    <a:gd name="T160" fmla="+- 0 1607 1054"/>
                                    <a:gd name="T161" fmla="*/ T160 w 554"/>
                                    <a:gd name="T162" fmla="+- 0 684 370"/>
                                    <a:gd name="T163" fmla="*/ 684 h 525"/>
                                    <a:gd name="T164" fmla="+- 0 1601 1054"/>
                                    <a:gd name="T165" fmla="*/ T164 w 554"/>
                                    <a:gd name="T166" fmla="+- 0 678 370"/>
                                    <a:gd name="T167"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54" h="525">
                                      <a:moveTo>
                                        <a:pt x="210" y="0"/>
                                      </a:move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37" y="495"/>
                                      </a:lnTo>
                                      <a:lnTo>
                                        <a:pt x="73" y="495"/>
                                      </a:lnTo>
                                      <a:lnTo>
                                        <a:pt x="56" y="492"/>
                                      </a:lnTo>
                                      <a:lnTo>
                                        <a:pt x="42" y="482"/>
                                      </a:lnTo>
                                      <a:lnTo>
                                        <a:pt x="32" y="468"/>
                                      </a:lnTo>
                                      <a:lnTo>
                                        <a:pt x="29" y="451"/>
                                      </a:lnTo>
                                      <a:lnTo>
                                        <a:pt x="29" y="73"/>
                                      </a:lnTo>
                                      <a:lnTo>
                                        <a:pt x="32" y="56"/>
                                      </a:lnTo>
                                      <a:lnTo>
                                        <a:pt x="42" y="42"/>
                                      </a:lnTo>
                                      <a:lnTo>
                                        <a:pt x="56" y="33"/>
                                      </a:lnTo>
                                      <a:lnTo>
                                        <a:pt x="73" y="29"/>
                                      </a:lnTo>
                                      <a:lnTo>
                                        <a:pt x="210" y="29"/>
                                      </a:lnTo>
                                      <a:lnTo>
                                        <a:pt x="216" y="23"/>
                                      </a:lnTo>
                                      <a:lnTo>
                                        <a:pt x="216" y="7"/>
                                      </a:lnTo>
                                      <a:lnTo>
                                        <a:pt x="210" y="0"/>
                                      </a:lnTo>
                                      <a:close/>
                                      <a:moveTo>
                                        <a:pt x="547" y="308"/>
                                      </a:moveTo>
                                      <a:lnTo>
                                        <a:pt x="530" y="308"/>
                                      </a:lnTo>
                                      <a:lnTo>
                                        <a:pt x="524" y="314"/>
                                      </a:lnTo>
                                      <a:lnTo>
                                        <a:pt x="524" y="451"/>
                                      </a:lnTo>
                                      <a:lnTo>
                                        <a:pt x="521" y="468"/>
                                      </a:lnTo>
                                      <a:lnTo>
                                        <a:pt x="511" y="482"/>
                                      </a:lnTo>
                                      <a:lnTo>
                                        <a:pt x="497" y="492"/>
                                      </a:lnTo>
                                      <a:lnTo>
                                        <a:pt x="480" y="495"/>
                                      </a:lnTo>
                                      <a:lnTo>
                                        <a:pt x="537" y="495"/>
                                      </a:lnTo>
                                      <a:lnTo>
                                        <a:pt x="547" y="480"/>
                                      </a:lnTo>
                                      <a:lnTo>
                                        <a:pt x="553" y="451"/>
                                      </a:lnTo>
                                      <a:lnTo>
                                        <a:pt x="553" y="314"/>
                                      </a:lnTo>
                                      <a:lnTo>
                                        <a:pt x="547" y="3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Freeform 74"/>
                              <wps:cNvSpPr>
                                <a:spLocks/>
                              </wps:cNvSpPr>
                              <wps:spPr bwMode="auto">
                                <a:xfrm>
                                  <a:off x="1053" y="370"/>
                                  <a:ext cx="554" cy="525"/>
                                </a:xfrm>
                                <a:custGeom>
                                  <a:avLst/>
                                  <a:gdLst>
                                    <a:gd name="T0" fmla="+- 0 1593 1054"/>
                                    <a:gd name="T1" fmla="*/ T0 w 554"/>
                                    <a:gd name="T2" fmla="+- 0 678 370"/>
                                    <a:gd name="T3" fmla="*/ 678 h 525"/>
                                    <a:gd name="T4" fmla="+- 0 1584 1054"/>
                                    <a:gd name="T5" fmla="*/ T4 w 554"/>
                                    <a:gd name="T6" fmla="+- 0 678 370"/>
                                    <a:gd name="T7" fmla="*/ 678 h 525"/>
                                    <a:gd name="T8" fmla="+- 0 1578 1054"/>
                                    <a:gd name="T9" fmla="*/ T8 w 554"/>
                                    <a:gd name="T10" fmla="+- 0 684 370"/>
                                    <a:gd name="T11" fmla="*/ 684 h 525"/>
                                    <a:gd name="T12" fmla="+- 0 1578 1054"/>
                                    <a:gd name="T13" fmla="*/ T12 w 554"/>
                                    <a:gd name="T14" fmla="+- 0 692 370"/>
                                    <a:gd name="T15" fmla="*/ 692 h 525"/>
                                    <a:gd name="T16" fmla="+- 0 1578 1054"/>
                                    <a:gd name="T17" fmla="*/ T16 w 554"/>
                                    <a:gd name="T18" fmla="+- 0 821 370"/>
                                    <a:gd name="T19" fmla="*/ 821 h 525"/>
                                    <a:gd name="T20" fmla="+- 0 1575 1054"/>
                                    <a:gd name="T21" fmla="*/ T20 w 554"/>
                                    <a:gd name="T22" fmla="+- 0 838 370"/>
                                    <a:gd name="T23" fmla="*/ 838 h 525"/>
                                    <a:gd name="T24" fmla="+- 0 1565 1054"/>
                                    <a:gd name="T25" fmla="*/ T24 w 554"/>
                                    <a:gd name="T26" fmla="+- 0 852 370"/>
                                    <a:gd name="T27" fmla="*/ 852 h 525"/>
                                    <a:gd name="T28" fmla="+- 0 1551 1054"/>
                                    <a:gd name="T29" fmla="*/ T28 w 554"/>
                                    <a:gd name="T30" fmla="+- 0 862 370"/>
                                    <a:gd name="T31" fmla="*/ 862 h 525"/>
                                    <a:gd name="T32" fmla="+- 0 1534 1054"/>
                                    <a:gd name="T33" fmla="*/ T32 w 554"/>
                                    <a:gd name="T34" fmla="+- 0 865 370"/>
                                    <a:gd name="T35" fmla="*/ 865 h 525"/>
                                    <a:gd name="T36" fmla="+- 0 1127 1054"/>
                                    <a:gd name="T37" fmla="*/ T36 w 554"/>
                                    <a:gd name="T38" fmla="+- 0 865 370"/>
                                    <a:gd name="T39" fmla="*/ 865 h 525"/>
                                    <a:gd name="T40" fmla="+- 0 1110 1054"/>
                                    <a:gd name="T41" fmla="*/ T40 w 554"/>
                                    <a:gd name="T42" fmla="+- 0 862 370"/>
                                    <a:gd name="T43" fmla="*/ 862 h 525"/>
                                    <a:gd name="T44" fmla="+- 0 1096 1054"/>
                                    <a:gd name="T45" fmla="*/ T44 w 554"/>
                                    <a:gd name="T46" fmla="+- 0 852 370"/>
                                    <a:gd name="T47" fmla="*/ 852 h 525"/>
                                    <a:gd name="T48" fmla="+- 0 1086 1054"/>
                                    <a:gd name="T49" fmla="*/ T48 w 554"/>
                                    <a:gd name="T50" fmla="+- 0 838 370"/>
                                    <a:gd name="T51" fmla="*/ 838 h 525"/>
                                    <a:gd name="T52" fmla="+- 0 1083 1054"/>
                                    <a:gd name="T53" fmla="*/ T52 w 554"/>
                                    <a:gd name="T54" fmla="+- 0 821 370"/>
                                    <a:gd name="T55" fmla="*/ 821 h 525"/>
                                    <a:gd name="T56" fmla="+- 0 1083 1054"/>
                                    <a:gd name="T57" fmla="*/ T56 w 554"/>
                                    <a:gd name="T58" fmla="+- 0 443 370"/>
                                    <a:gd name="T59" fmla="*/ 443 h 525"/>
                                    <a:gd name="T60" fmla="+- 0 1086 1054"/>
                                    <a:gd name="T61" fmla="*/ T60 w 554"/>
                                    <a:gd name="T62" fmla="+- 0 426 370"/>
                                    <a:gd name="T63" fmla="*/ 426 h 525"/>
                                    <a:gd name="T64" fmla="+- 0 1096 1054"/>
                                    <a:gd name="T65" fmla="*/ T64 w 554"/>
                                    <a:gd name="T66" fmla="+- 0 412 370"/>
                                    <a:gd name="T67" fmla="*/ 412 h 525"/>
                                    <a:gd name="T68" fmla="+- 0 1110 1054"/>
                                    <a:gd name="T69" fmla="*/ T68 w 554"/>
                                    <a:gd name="T70" fmla="+- 0 403 370"/>
                                    <a:gd name="T71" fmla="*/ 403 h 525"/>
                                    <a:gd name="T72" fmla="+- 0 1127 1054"/>
                                    <a:gd name="T73" fmla="*/ T72 w 554"/>
                                    <a:gd name="T74" fmla="+- 0 399 370"/>
                                    <a:gd name="T75" fmla="*/ 399 h 525"/>
                                    <a:gd name="T76" fmla="+- 0 1256 1054"/>
                                    <a:gd name="T77" fmla="*/ T76 w 554"/>
                                    <a:gd name="T78" fmla="+- 0 399 370"/>
                                    <a:gd name="T79" fmla="*/ 399 h 525"/>
                                    <a:gd name="T80" fmla="+- 0 1264 1054"/>
                                    <a:gd name="T81" fmla="*/ T80 w 554"/>
                                    <a:gd name="T82" fmla="+- 0 399 370"/>
                                    <a:gd name="T83" fmla="*/ 399 h 525"/>
                                    <a:gd name="T84" fmla="+- 0 1270 1054"/>
                                    <a:gd name="T85" fmla="*/ T84 w 554"/>
                                    <a:gd name="T86" fmla="+- 0 393 370"/>
                                    <a:gd name="T87" fmla="*/ 393 h 525"/>
                                    <a:gd name="T88" fmla="+- 0 1270 1054"/>
                                    <a:gd name="T89" fmla="*/ T88 w 554"/>
                                    <a:gd name="T90" fmla="+- 0 385 370"/>
                                    <a:gd name="T91" fmla="*/ 385 h 525"/>
                                    <a:gd name="T92" fmla="+- 0 1270 1054"/>
                                    <a:gd name="T93" fmla="*/ T92 w 554"/>
                                    <a:gd name="T94" fmla="+- 0 377 370"/>
                                    <a:gd name="T95" fmla="*/ 377 h 525"/>
                                    <a:gd name="T96" fmla="+- 0 1264 1054"/>
                                    <a:gd name="T97" fmla="*/ T96 w 554"/>
                                    <a:gd name="T98" fmla="+- 0 370 370"/>
                                    <a:gd name="T99" fmla="*/ 370 h 525"/>
                                    <a:gd name="T100" fmla="+- 0 1256 1054"/>
                                    <a:gd name="T101" fmla="*/ T100 w 554"/>
                                    <a:gd name="T102" fmla="+- 0 370 370"/>
                                    <a:gd name="T103" fmla="*/ 370 h 525"/>
                                    <a:gd name="T104" fmla="+- 0 1127 1054"/>
                                    <a:gd name="T105" fmla="*/ T104 w 554"/>
                                    <a:gd name="T106" fmla="+- 0 370 370"/>
                                    <a:gd name="T107" fmla="*/ 370 h 525"/>
                                    <a:gd name="T108" fmla="+- 0 1098 1054"/>
                                    <a:gd name="T109" fmla="*/ T108 w 554"/>
                                    <a:gd name="T110" fmla="+- 0 376 370"/>
                                    <a:gd name="T111" fmla="*/ 376 h 525"/>
                                    <a:gd name="T112" fmla="+- 0 1075 1054"/>
                                    <a:gd name="T113" fmla="*/ T112 w 554"/>
                                    <a:gd name="T114" fmla="+- 0 391 370"/>
                                    <a:gd name="T115" fmla="*/ 391 h 525"/>
                                    <a:gd name="T116" fmla="+- 0 1060 1054"/>
                                    <a:gd name="T117" fmla="*/ T116 w 554"/>
                                    <a:gd name="T118" fmla="+- 0 414 370"/>
                                    <a:gd name="T119" fmla="*/ 414 h 525"/>
                                    <a:gd name="T120" fmla="+- 0 1054 1054"/>
                                    <a:gd name="T121" fmla="*/ T120 w 554"/>
                                    <a:gd name="T122" fmla="+- 0 443 370"/>
                                    <a:gd name="T123" fmla="*/ 443 h 525"/>
                                    <a:gd name="T124" fmla="+- 0 1054 1054"/>
                                    <a:gd name="T125" fmla="*/ T124 w 554"/>
                                    <a:gd name="T126" fmla="+- 0 821 370"/>
                                    <a:gd name="T127" fmla="*/ 821 h 525"/>
                                    <a:gd name="T128" fmla="+- 0 1060 1054"/>
                                    <a:gd name="T129" fmla="*/ T128 w 554"/>
                                    <a:gd name="T130" fmla="+- 0 850 370"/>
                                    <a:gd name="T131" fmla="*/ 850 h 525"/>
                                    <a:gd name="T132" fmla="+- 0 1075 1054"/>
                                    <a:gd name="T133" fmla="*/ T132 w 554"/>
                                    <a:gd name="T134" fmla="+- 0 873 370"/>
                                    <a:gd name="T135" fmla="*/ 873 h 525"/>
                                    <a:gd name="T136" fmla="+- 0 1098 1054"/>
                                    <a:gd name="T137" fmla="*/ T136 w 554"/>
                                    <a:gd name="T138" fmla="+- 0 888 370"/>
                                    <a:gd name="T139" fmla="*/ 888 h 525"/>
                                    <a:gd name="T140" fmla="+- 0 1127 1054"/>
                                    <a:gd name="T141" fmla="*/ T140 w 554"/>
                                    <a:gd name="T142" fmla="+- 0 894 370"/>
                                    <a:gd name="T143" fmla="*/ 894 h 525"/>
                                    <a:gd name="T144" fmla="+- 0 1534 1054"/>
                                    <a:gd name="T145" fmla="*/ T144 w 554"/>
                                    <a:gd name="T146" fmla="+- 0 894 370"/>
                                    <a:gd name="T147" fmla="*/ 894 h 525"/>
                                    <a:gd name="T148" fmla="+- 0 1563 1054"/>
                                    <a:gd name="T149" fmla="*/ T148 w 554"/>
                                    <a:gd name="T150" fmla="+- 0 888 370"/>
                                    <a:gd name="T151" fmla="*/ 888 h 525"/>
                                    <a:gd name="T152" fmla="+- 0 1586 1054"/>
                                    <a:gd name="T153" fmla="*/ T152 w 554"/>
                                    <a:gd name="T154" fmla="+- 0 873 370"/>
                                    <a:gd name="T155" fmla="*/ 873 h 525"/>
                                    <a:gd name="T156" fmla="+- 0 1601 1054"/>
                                    <a:gd name="T157" fmla="*/ T156 w 554"/>
                                    <a:gd name="T158" fmla="+- 0 850 370"/>
                                    <a:gd name="T159" fmla="*/ 850 h 525"/>
                                    <a:gd name="T160" fmla="+- 0 1607 1054"/>
                                    <a:gd name="T161" fmla="*/ T160 w 554"/>
                                    <a:gd name="T162" fmla="+- 0 821 370"/>
                                    <a:gd name="T163" fmla="*/ 821 h 525"/>
                                    <a:gd name="T164" fmla="+- 0 1607 1054"/>
                                    <a:gd name="T165" fmla="*/ T164 w 554"/>
                                    <a:gd name="T166" fmla="+- 0 692 370"/>
                                    <a:gd name="T167" fmla="*/ 692 h 525"/>
                                    <a:gd name="T168" fmla="+- 0 1607 1054"/>
                                    <a:gd name="T169" fmla="*/ T168 w 554"/>
                                    <a:gd name="T170" fmla="+- 0 684 370"/>
                                    <a:gd name="T171" fmla="*/ 684 h 525"/>
                                    <a:gd name="T172" fmla="+- 0 1601 1054"/>
                                    <a:gd name="T173" fmla="*/ T172 w 554"/>
                                    <a:gd name="T174" fmla="+- 0 678 370"/>
                                    <a:gd name="T175" fmla="*/ 678 h 525"/>
                                    <a:gd name="T176" fmla="+- 0 1593 1054"/>
                                    <a:gd name="T177" fmla="*/ T176 w 554"/>
                                    <a:gd name="T178" fmla="+- 0 678 370"/>
                                    <a:gd name="T179"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554" h="525">
                                      <a:moveTo>
                                        <a:pt x="539" y="308"/>
                                      </a:moveTo>
                                      <a:lnTo>
                                        <a:pt x="530" y="308"/>
                                      </a:lnTo>
                                      <a:lnTo>
                                        <a:pt x="524" y="314"/>
                                      </a:lnTo>
                                      <a:lnTo>
                                        <a:pt x="524" y="322"/>
                                      </a:lnTo>
                                      <a:lnTo>
                                        <a:pt x="524" y="451"/>
                                      </a:lnTo>
                                      <a:lnTo>
                                        <a:pt x="521" y="468"/>
                                      </a:lnTo>
                                      <a:lnTo>
                                        <a:pt x="511" y="482"/>
                                      </a:lnTo>
                                      <a:lnTo>
                                        <a:pt x="497" y="492"/>
                                      </a:lnTo>
                                      <a:lnTo>
                                        <a:pt x="480" y="495"/>
                                      </a:lnTo>
                                      <a:lnTo>
                                        <a:pt x="73" y="495"/>
                                      </a:lnTo>
                                      <a:lnTo>
                                        <a:pt x="56" y="492"/>
                                      </a:lnTo>
                                      <a:lnTo>
                                        <a:pt x="42" y="482"/>
                                      </a:lnTo>
                                      <a:lnTo>
                                        <a:pt x="32" y="468"/>
                                      </a:lnTo>
                                      <a:lnTo>
                                        <a:pt x="29" y="451"/>
                                      </a:lnTo>
                                      <a:lnTo>
                                        <a:pt x="29" y="73"/>
                                      </a:lnTo>
                                      <a:lnTo>
                                        <a:pt x="32" y="56"/>
                                      </a:lnTo>
                                      <a:lnTo>
                                        <a:pt x="42" y="42"/>
                                      </a:lnTo>
                                      <a:lnTo>
                                        <a:pt x="56" y="33"/>
                                      </a:lnTo>
                                      <a:lnTo>
                                        <a:pt x="73" y="29"/>
                                      </a:lnTo>
                                      <a:lnTo>
                                        <a:pt x="202" y="29"/>
                                      </a:lnTo>
                                      <a:lnTo>
                                        <a:pt x="210" y="29"/>
                                      </a:lnTo>
                                      <a:lnTo>
                                        <a:pt x="216" y="23"/>
                                      </a:lnTo>
                                      <a:lnTo>
                                        <a:pt x="216" y="15"/>
                                      </a:lnTo>
                                      <a:lnTo>
                                        <a:pt x="216" y="7"/>
                                      </a:lnTo>
                                      <a:lnTo>
                                        <a:pt x="210" y="0"/>
                                      </a:lnTo>
                                      <a:lnTo>
                                        <a:pt x="202" y="0"/>
                                      </a:ln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47" y="480"/>
                                      </a:lnTo>
                                      <a:lnTo>
                                        <a:pt x="553" y="451"/>
                                      </a:lnTo>
                                      <a:lnTo>
                                        <a:pt x="553" y="322"/>
                                      </a:lnTo>
                                      <a:lnTo>
                                        <a:pt x="553" y="314"/>
                                      </a:lnTo>
                                      <a:lnTo>
                                        <a:pt x="547" y="308"/>
                                      </a:lnTo>
                                      <a:lnTo>
                                        <a:pt x="539" y="308"/>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AutoShape 73"/>
                              <wps:cNvSpPr>
                                <a:spLocks/>
                              </wps:cNvSpPr>
                              <wps:spPr bwMode="auto">
                                <a:xfrm>
                                  <a:off x="1210" y="313"/>
                                  <a:ext cx="428" cy="428"/>
                                </a:xfrm>
                                <a:custGeom>
                                  <a:avLst/>
                                  <a:gdLst>
                                    <a:gd name="T0" fmla="+- 0 1555 1210"/>
                                    <a:gd name="T1" fmla="*/ T0 w 428"/>
                                    <a:gd name="T2" fmla="+- 0 313 313"/>
                                    <a:gd name="T3" fmla="*/ 313 h 428"/>
                                    <a:gd name="T4" fmla="+- 0 1530 1210"/>
                                    <a:gd name="T5" fmla="*/ T4 w 428"/>
                                    <a:gd name="T6" fmla="+- 0 318 313"/>
                                    <a:gd name="T7" fmla="*/ 318 h 428"/>
                                    <a:gd name="T8" fmla="+- 0 1509 1210"/>
                                    <a:gd name="T9" fmla="*/ T8 w 428"/>
                                    <a:gd name="T10" fmla="+- 0 333 313"/>
                                    <a:gd name="T11" fmla="*/ 333 h 428"/>
                                    <a:gd name="T12" fmla="+- 0 1248 1210"/>
                                    <a:gd name="T13" fmla="*/ T12 w 428"/>
                                    <a:gd name="T14" fmla="+- 0 594 313"/>
                                    <a:gd name="T15" fmla="*/ 594 h 428"/>
                                    <a:gd name="T16" fmla="+- 0 1246 1210"/>
                                    <a:gd name="T17" fmla="*/ T16 w 428"/>
                                    <a:gd name="T18" fmla="+- 0 596 313"/>
                                    <a:gd name="T19" fmla="*/ 596 h 428"/>
                                    <a:gd name="T20" fmla="+- 0 1210 1210"/>
                                    <a:gd name="T21" fmla="*/ T20 w 428"/>
                                    <a:gd name="T22" fmla="+- 0 726 313"/>
                                    <a:gd name="T23" fmla="*/ 726 h 428"/>
                                    <a:gd name="T24" fmla="+- 0 1212 1210"/>
                                    <a:gd name="T25" fmla="*/ T24 w 428"/>
                                    <a:gd name="T26" fmla="+- 0 732 313"/>
                                    <a:gd name="T27" fmla="*/ 732 h 428"/>
                                    <a:gd name="T28" fmla="+- 0 1219 1210"/>
                                    <a:gd name="T29" fmla="*/ T28 w 428"/>
                                    <a:gd name="T30" fmla="+- 0 739 313"/>
                                    <a:gd name="T31" fmla="*/ 739 h 428"/>
                                    <a:gd name="T32" fmla="+- 0 1224 1210"/>
                                    <a:gd name="T33" fmla="*/ T32 w 428"/>
                                    <a:gd name="T34" fmla="+- 0 741 313"/>
                                    <a:gd name="T35" fmla="*/ 741 h 428"/>
                                    <a:gd name="T36" fmla="+- 0 1355 1210"/>
                                    <a:gd name="T37" fmla="*/ T36 w 428"/>
                                    <a:gd name="T38" fmla="+- 0 705 313"/>
                                    <a:gd name="T39" fmla="*/ 705 h 428"/>
                                    <a:gd name="T40" fmla="+- 0 1355 1210"/>
                                    <a:gd name="T41" fmla="*/ T40 w 428"/>
                                    <a:gd name="T42" fmla="+- 0 704 313"/>
                                    <a:gd name="T43" fmla="*/ 704 h 428"/>
                                    <a:gd name="T44" fmla="+- 0 1247 1210"/>
                                    <a:gd name="T45" fmla="*/ T44 w 428"/>
                                    <a:gd name="T46" fmla="+- 0 704 313"/>
                                    <a:gd name="T47" fmla="*/ 704 h 428"/>
                                    <a:gd name="T48" fmla="+- 0 1267 1210"/>
                                    <a:gd name="T49" fmla="*/ T48 w 428"/>
                                    <a:gd name="T50" fmla="+- 0 629 313"/>
                                    <a:gd name="T51" fmla="*/ 629 h 428"/>
                                    <a:gd name="T52" fmla="+- 0 1309 1210"/>
                                    <a:gd name="T53" fmla="*/ T52 w 428"/>
                                    <a:gd name="T54" fmla="+- 0 629 313"/>
                                    <a:gd name="T55" fmla="*/ 629 h 428"/>
                                    <a:gd name="T56" fmla="+- 0 1281 1210"/>
                                    <a:gd name="T57" fmla="*/ T56 w 428"/>
                                    <a:gd name="T58" fmla="+- 0 601 313"/>
                                    <a:gd name="T59" fmla="*/ 601 h 428"/>
                                    <a:gd name="T60" fmla="+- 0 1493 1210"/>
                                    <a:gd name="T61" fmla="*/ T60 w 428"/>
                                    <a:gd name="T62" fmla="+- 0 389 313"/>
                                    <a:gd name="T63" fmla="*/ 389 h 428"/>
                                    <a:gd name="T64" fmla="+- 0 1534 1210"/>
                                    <a:gd name="T65" fmla="*/ T64 w 428"/>
                                    <a:gd name="T66" fmla="+- 0 389 313"/>
                                    <a:gd name="T67" fmla="*/ 389 h 428"/>
                                    <a:gd name="T68" fmla="+- 0 1514 1210"/>
                                    <a:gd name="T69" fmla="*/ T68 w 428"/>
                                    <a:gd name="T70" fmla="+- 0 369 313"/>
                                    <a:gd name="T71" fmla="*/ 369 h 428"/>
                                    <a:gd name="T72" fmla="+- 0 1529 1210"/>
                                    <a:gd name="T73" fmla="*/ T72 w 428"/>
                                    <a:gd name="T74" fmla="+- 0 353 313"/>
                                    <a:gd name="T75" fmla="*/ 353 h 428"/>
                                    <a:gd name="T76" fmla="+- 0 1541 1210"/>
                                    <a:gd name="T77" fmla="*/ T76 w 428"/>
                                    <a:gd name="T78" fmla="+- 0 345 313"/>
                                    <a:gd name="T79" fmla="*/ 345 h 428"/>
                                    <a:gd name="T80" fmla="+- 0 1555 1210"/>
                                    <a:gd name="T81" fmla="*/ T80 w 428"/>
                                    <a:gd name="T82" fmla="+- 0 343 313"/>
                                    <a:gd name="T83" fmla="*/ 343 h 428"/>
                                    <a:gd name="T84" fmla="+- 0 1611 1210"/>
                                    <a:gd name="T85" fmla="*/ T84 w 428"/>
                                    <a:gd name="T86" fmla="+- 0 343 313"/>
                                    <a:gd name="T87" fmla="*/ 343 h 428"/>
                                    <a:gd name="T88" fmla="+- 0 1601 1210"/>
                                    <a:gd name="T89" fmla="*/ T88 w 428"/>
                                    <a:gd name="T90" fmla="+- 0 333 313"/>
                                    <a:gd name="T91" fmla="*/ 333 h 428"/>
                                    <a:gd name="T92" fmla="+- 0 1580 1210"/>
                                    <a:gd name="T93" fmla="*/ T92 w 428"/>
                                    <a:gd name="T94" fmla="+- 0 318 313"/>
                                    <a:gd name="T95" fmla="*/ 318 h 428"/>
                                    <a:gd name="T96" fmla="+- 0 1555 1210"/>
                                    <a:gd name="T97" fmla="*/ T96 w 428"/>
                                    <a:gd name="T98" fmla="+- 0 313 313"/>
                                    <a:gd name="T99" fmla="*/ 313 h 428"/>
                                    <a:gd name="T100" fmla="+- 0 1309 1210"/>
                                    <a:gd name="T101" fmla="*/ T100 w 428"/>
                                    <a:gd name="T102" fmla="+- 0 629 313"/>
                                    <a:gd name="T103" fmla="*/ 629 h 428"/>
                                    <a:gd name="T104" fmla="+- 0 1267 1210"/>
                                    <a:gd name="T105" fmla="*/ T104 w 428"/>
                                    <a:gd name="T106" fmla="+- 0 629 313"/>
                                    <a:gd name="T107" fmla="*/ 629 h 428"/>
                                    <a:gd name="T108" fmla="+- 0 1322 1210"/>
                                    <a:gd name="T109" fmla="*/ T108 w 428"/>
                                    <a:gd name="T110" fmla="+- 0 683 313"/>
                                    <a:gd name="T111" fmla="*/ 683 h 428"/>
                                    <a:gd name="T112" fmla="+- 0 1247 1210"/>
                                    <a:gd name="T113" fmla="*/ T112 w 428"/>
                                    <a:gd name="T114" fmla="+- 0 704 313"/>
                                    <a:gd name="T115" fmla="*/ 704 h 428"/>
                                    <a:gd name="T116" fmla="+- 0 1355 1210"/>
                                    <a:gd name="T117" fmla="*/ T116 w 428"/>
                                    <a:gd name="T118" fmla="+- 0 704 313"/>
                                    <a:gd name="T119" fmla="*/ 704 h 428"/>
                                    <a:gd name="T120" fmla="+- 0 1357 1210"/>
                                    <a:gd name="T121" fmla="*/ T120 w 428"/>
                                    <a:gd name="T122" fmla="+- 0 703 313"/>
                                    <a:gd name="T123" fmla="*/ 703 h 428"/>
                                    <a:gd name="T124" fmla="+- 0 1391 1210"/>
                                    <a:gd name="T125" fmla="*/ T124 w 428"/>
                                    <a:gd name="T126" fmla="+- 0 670 313"/>
                                    <a:gd name="T127" fmla="*/ 670 h 428"/>
                                    <a:gd name="T128" fmla="+- 0 1350 1210"/>
                                    <a:gd name="T129" fmla="*/ T128 w 428"/>
                                    <a:gd name="T130" fmla="+- 0 670 313"/>
                                    <a:gd name="T131" fmla="*/ 670 h 428"/>
                                    <a:gd name="T132" fmla="+- 0 1309 1210"/>
                                    <a:gd name="T133" fmla="*/ T132 w 428"/>
                                    <a:gd name="T134" fmla="+- 0 629 313"/>
                                    <a:gd name="T135" fmla="*/ 629 h 428"/>
                                    <a:gd name="T136" fmla="+- 0 1534 1210"/>
                                    <a:gd name="T137" fmla="*/ T136 w 428"/>
                                    <a:gd name="T138" fmla="+- 0 389 313"/>
                                    <a:gd name="T139" fmla="*/ 389 h 428"/>
                                    <a:gd name="T140" fmla="+- 0 1493 1210"/>
                                    <a:gd name="T141" fmla="*/ T140 w 428"/>
                                    <a:gd name="T142" fmla="+- 0 389 313"/>
                                    <a:gd name="T143" fmla="*/ 389 h 428"/>
                                    <a:gd name="T144" fmla="+- 0 1562 1210"/>
                                    <a:gd name="T145" fmla="*/ T144 w 428"/>
                                    <a:gd name="T146" fmla="+- 0 458 313"/>
                                    <a:gd name="T147" fmla="*/ 458 h 428"/>
                                    <a:gd name="T148" fmla="+- 0 1350 1210"/>
                                    <a:gd name="T149" fmla="*/ T148 w 428"/>
                                    <a:gd name="T150" fmla="+- 0 670 313"/>
                                    <a:gd name="T151" fmla="*/ 670 h 428"/>
                                    <a:gd name="T152" fmla="+- 0 1391 1210"/>
                                    <a:gd name="T153" fmla="*/ T152 w 428"/>
                                    <a:gd name="T154" fmla="+- 0 670 313"/>
                                    <a:gd name="T155" fmla="*/ 670 h 428"/>
                                    <a:gd name="T156" fmla="+- 0 1618 1210"/>
                                    <a:gd name="T157" fmla="*/ T156 w 428"/>
                                    <a:gd name="T158" fmla="+- 0 442 313"/>
                                    <a:gd name="T159" fmla="*/ 442 h 428"/>
                                    <a:gd name="T160" fmla="+- 0 1622 1210"/>
                                    <a:gd name="T161" fmla="*/ T160 w 428"/>
                                    <a:gd name="T162" fmla="+- 0 437 313"/>
                                    <a:gd name="T163" fmla="*/ 437 h 428"/>
                                    <a:gd name="T164" fmla="+- 0 1582 1210"/>
                                    <a:gd name="T165" fmla="*/ T164 w 428"/>
                                    <a:gd name="T166" fmla="+- 0 437 313"/>
                                    <a:gd name="T167" fmla="*/ 437 h 428"/>
                                    <a:gd name="T168" fmla="+- 0 1534 1210"/>
                                    <a:gd name="T169" fmla="*/ T168 w 428"/>
                                    <a:gd name="T170" fmla="+- 0 389 313"/>
                                    <a:gd name="T171" fmla="*/ 389 h 428"/>
                                    <a:gd name="T172" fmla="+- 0 1611 1210"/>
                                    <a:gd name="T173" fmla="*/ T172 w 428"/>
                                    <a:gd name="T174" fmla="+- 0 343 313"/>
                                    <a:gd name="T175" fmla="*/ 343 h 428"/>
                                    <a:gd name="T176" fmla="+- 0 1555 1210"/>
                                    <a:gd name="T177" fmla="*/ T176 w 428"/>
                                    <a:gd name="T178" fmla="+- 0 343 313"/>
                                    <a:gd name="T179" fmla="*/ 343 h 428"/>
                                    <a:gd name="T180" fmla="+- 0 1569 1210"/>
                                    <a:gd name="T181" fmla="*/ T180 w 428"/>
                                    <a:gd name="T182" fmla="+- 0 345 313"/>
                                    <a:gd name="T183" fmla="*/ 345 h 428"/>
                                    <a:gd name="T184" fmla="+- 0 1581 1210"/>
                                    <a:gd name="T185" fmla="*/ T184 w 428"/>
                                    <a:gd name="T186" fmla="+- 0 353 313"/>
                                    <a:gd name="T187" fmla="*/ 353 h 428"/>
                                    <a:gd name="T188" fmla="+- 0 1598 1210"/>
                                    <a:gd name="T189" fmla="*/ T188 w 428"/>
                                    <a:gd name="T190" fmla="+- 0 370 313"/>
                                    <a:gd name="T191" fmla="*/ 370 h 428"/>
                                    <a:gd name="T192" fmla="+- 0 1606 1210"/>
                                    <a:gd name="T193" fmla="*/ T192 w 428"/>
                                    <a:gd name="T194" fmla="+- 0 382 313"/>
                                    <a:gd name="T195" fmla="*/ 382 h 428"/>
                                    <a:gd name="T196" fmla="+- 0 1608 1210"/>
                                    <a:gd name="T197" fmla="*/ T196 w 428"/>
                                    <a:gd name="T198" fmla="+- 0 396 313"/>
                                    <a:gd name="T199" fmla="*/ 396 h 428"/>
                                    <a:gd name="T200" fmla="+- 0 1606 1210"/>
                                    <a:gd name="T201" fmla="*/ T200 w 428"/>
                                    <a:gd name="T202" fmla="+- 0 410 313"/>
                                    <a:gd name="T203" fmla="*/ 410 h 428"/>
                                    <a:gd name="T204" fmla="+- 0 1598 1210"/>
                                    <a:gd name="T205" fmla="*/ T204 w 428"/>
                                    <a:gd name="T206" fmla="+- 0 422 313"/>
                                    <a:gd name="T207" fmla="*/ 422 h 428"/>
                                    <a:gd name="T208" fmla="+- 0 1582 1210"/>
                                    <a:gd name="T209" fmla="*/ T208 w 428"/>
                                    <a:gd name="T210" fmla="+- 0 437 313"/>
                                    <a:gd name="T211" fmla="*/ 437 h 428"/>
                                    <a:gd name="T212" fmla="+- 0 1622 1210"/>
                                    <a:gd name="T213" fmla="*/ T212 w 428"/>
                                    <a:gd name="T214" fmla="+- 0 437 313"/>
                                    <a:gd name="T215" fmla="*/ 437 h 428"/>
                                    <a:gd name="T216" fmla="+- 0 1633 1210"/>
                                    <a:gd name="T217" fmla="*/ T216 w 428"/>
                                    <a:gd name="T218" fmla="+- 0 421 313"/>
                                    <a:gd name="T219" fmla="*/ 421 h 428"/>
                                    <a:gd name="T220" fmla="+- 0 1637 1210"/>
                                    <a:gd name="T221" fmla="*/ T220 w 428"/>
                                    <a:gd name="T222" fmla="+- 0 396 313"/>
                                    <a:gd name="T223" fmla="*/ 396 h 428"/>
                                    <a:gd name="T224" fmla="+- 0 1633 1210"/>
                                    <a:gd name="T225" fmla="*/ T224 w 428"/>
                                    <a:gd name="T226" fmla="+- 0 371 313"/>
                                    <a:gd name="T227" fmla="*/ 371 h 428"/>
                                    <a:gd name="T228" fmla="+- 0 1618 1210"/>
                                    <a:gd name="T229" fmla="*/ T228 w 428"/>
                                    <a:gd name="T230" fmla="+- 0 350 313"/>
                                    <a:gd name="T231" fmla="*/ 350 h 428"/>
                                    <a:gd name="T232" fmla="+- 0 1611 1210"/>
                                    <a:gd name="T233" fmla="*/ T232 w 428"/>
                                    <a:gd name="T234" fmla="+- 0 343 313"/>
                                    <a:gd name="T235" fmla="*/ 34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428" h="428">
                                      <a:moveTo>
                                        <a:pt x="345" y="0"/>
                                      </a:moveTo>
                                      <a:lnTo>
                                        <a:pt x="320" y="5"/>
                                      </a:lnTo>
                                      <a:lnTo>
                                        <a:pt x="299" y="20"/>
                                      </a:lnTo>
                                      <a:lnTo>
                                        <a:pt x="38" y="281"/>
                                      </a:lnTo>
                                      <a:lnTo>
                                        <a:pt x="36" y="283"/>
                                      </a:lnTo>
                                      <a:lnTo>
                                        <a:pt x="0" y="413"/>
                                      </a:lnTo>
                                      <a:lnTo>
                                        <a:pt x="2" y="419"/>
                                      </a:lnTo>
                                      <a:lnTo>
                                        <a:pt x="9" y="426"/>
                                      </a:lnTo>
                                      <a:lnTo>
                                        <a:pt x="14" y="428"/>
                                      </a:lnTo>
                                      <a:lnTo>
                                        <a:pt x="145" y="392"/>
                                      </a:lnTo>
                                      <a:lnTo>
                                        <a:pt x="145" y="391"/>
                                      </a:lnTo>
                                      <a:lnTo>
                                        <a:pt x="37" y="391"/>
                                      </a:lnTo>
                                      <a:lnTo>
                                        <a:pt x="57" y="316"/>
                                      </a:lnTo>
                                      <a:lnTo>
                                        <a:pt x="99" y="316"/>
                                      </a:lnTo>
                                      <a:lnTo>
                                        <a:pt x="71" y="288"/>
                                      </a:lnTo>
                                      <a:lnTo>
                                        <a:pt x="283" y="76"/>
                                      </a:lnTo>
                                      <a:lnTo>
                                        <a:pt x="324" y="76"/>
                                      </a:lnTo>
                                      <a:lnTo>
                                        <a:pt x="304" y="56"/>
                                      </a:lnTo>
                                      <a:lnTo>
                                        <a:pt x="319" y="40"/>
                                      </a:lnTo>
                                      <a:lnTo>
                                        <a:pt x="331" y="32"/>
                                      </a:lnTo>
                                      <a:lnTo>
                                        <a:pt x="345" y="30"/>
                                      </a:lnTo>
                                      <a:lnTo>
                                        <a:pt x="401" y="30"/>
                                      </a:lnTo>
                                      <a:lnTo>
                                        <a:pt x="391" y="20"/>
                                      </a:lnTo>
                                      <a:lnTo>
                                        <a:pt x="370" y="5"/>
                                      </a:lnTo>
                                      <a:lnTo>
                                        <a:pt x="345" y="0"/>
                                      </a:lnTo>
                                      <a:close/>
                                      <a:moveTo>
                                        <a:pt x="99" y="316"/>
                                      </a:moveTo>
                                      <a:lnTo>
                                        <a:pt x="57" y="316"/>
                                      </a:lnTo>
                                      <a:lnTo>
                                        <a:pt x="112" y="370"/>
                                      </a:lnTo>
                                      <a:lnTo>
                                        <a:pt x="37" y="391"/>
                                      </a:lnTo>
                                      <a:lnTo>
                                        <a:pt x="145" y="391"/>
                                      </a:lnTo>
                                      <a:lnTo>
                                        <a:pt x="147" y="390"/>
                                      </a:lnTo>
                                      <a:lnTo>
                                        <a:pt x="181" y="357"/>
                                      </a:lnTo>
                                      <a:lnTo>
                                        <a:pt x="140" y="357"/>
                                      </a:lnTo>
                                      <a:lnTo>
                                        <a:pt x="99" y="316"/>
                                      </a:lnTo>
                                      <a:close/>
                                      <a:moveTo>
                                        <a:pt x="324" y="76"/>
                                      </a:moveTo>
                                      <a:lnTo>
                                        <a:pt x="283" y="76"/>
                                      </a:lnTo>
                                      <a:lnTo>
                                        <a:pt x="352" y="145"/>
                                      </a:lnTo>
                                      <a:lnTo>
                                        <a:pt x="140" y="357"/>
                                      </a:lnTo>
                                      <a:lnTo>
                                        <a:pt x="181" y="357"/>
                                      </a:lnTo>
                                      <a:lnTo>
                                        <a:pt x="408" y="129"/>
                                      </a:lnTo>
                                      <a:lnTo>
                                        <a:pt x="412" y="124"/>
                                      </a:lnTo>
                                      <a:lnTo>
                                        <a:pt x="372" y="124"/>
                                      </a:lnTo>
                                      <a:lnTo>
                                        <a:pt x="324" y="76"/>
                                      </a:lnTo>
                                      <a:close/>
                                      <a:moveTo>
                                        <a:pt x="401" y="30"/>
                                      </a:moveTo>
                                      <a:lnTo>
                                        <a:pt x="345" y="30"/>
                                      </a:lnTo>
                                      <a:lnTo>
                                        <a:pt x="359" y="32"/>
                                      </a:lnTo>
                                      <a:lnTo>
                                        <a:pt x="371" y="40"/>
                                      </a:lnTo>
                                      <a:lnTo>
                                        <a:pt x="388" y="57"/>
                                      </a:lnTo>
                                      <a:lnTo>
                                        <a:pt x="396" y="69"/>
                                      </a:lnTo>
                                      <a:lnTo>
                                        <a:pt x="398" y="83"/>
                                      </a:lnTo>
                                      <a:lnTo>
                                        <a:pt x="396" y="97"/>
                                      </a:lnTo>
                                      <a:lnTo>
                                        <a:pt x="388" y="109"/>
                                      </a:lnTo>
                                      <a:lnTo>
                                        <a:pt x="372" y="124"/>
                                      </a:lnTo>
                                      <a:lnTo>
                                        <a:pt x="412" y="124"/>
                                      </a:lnTo>
                                      <a:lnTo>
                                        <a:pt x="423" y="108"/>
                                      </a:lnTo>
                                      <a:lnTo>
                                        <a:pt x="427" y="83"/>
                                      </a:lnTo>
                                      <a:lnTo>
                                        <a:pt x="423" y="58"/>
                                      </a:lnTo>
                                      <a:lnTo>
                                        <a:pt x="408" y="37"/>
                                      </a:lnTo>
                                      <a:lnTo>
                                        <a:pt x="401"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 name="Freeform 72"/>
                              <wps:cNvSpPr>
                                <a:spLocks/>
                              </wps:cNvSpPr>
                              <wps:spPr bwMode="auto">
                                <a:xfrm>
                                  <a:off x="1210" y="313"/>
                                  <a:ext cx="428" cy="428"/>
                                </a:xfrm>
                                <a:custGeom>
                                  <a:avLst/>
                                  <a:gdLst>
                                    <a:gd name="T0" fmla="+- 0 1601 1210"/>
                                    <a:gd name="T1" fmla="*/ T0 w 428"/>
                                    <a:gd name="T2" fmla="+- 0 333 313"/>
                                    <a:gd name="T3" fmla="*/ 333 h 428"/>
                                    <a:gd name="T4" fmla="+- 0 1580 1210"/>
                                    <a:gd name="T5" fmla="*/ T4 w 428"/>
                                    <a:gd name="T6" fmla="+- 0 318 313"/>
                                    <a:gd name="T7" fmla="*/ 318 h 428"/>
                                    <a:gd name="T8" fmla="+- 0 1555 1210"/>
                                    <a:gd name="T9" fmla="*/ T8 w 428"/>
                                    <a:gd name="T10" fmla="+- 0 313 313"/>
                                    <a:gd name="T11" fmla="*/ 313 h 428"/>
                                    <a:gd name="T12" fmla="+- 0 1530 1210"/>
                                    <a:gd name="T13" fmla="*/ T12 w 428"/>
                                    <a:gd name="T14" fmla="+- 0 318 313"/>
                                    <a:gd name="T15" fmla="*/ 318 h 428"/>
                                    <a:gd name="T16" fmla="+- 0 1509 1210"/>
                                    <a:gd name="T17" fmla="*/ T16 w 428"/>
                                    <a:gd name="T18" fmla="+- 0 333 313"/>
                                    <a:gd name="T19" fmla="*/ 333 h 428"/>
                                    <a:gd name="T20" fmla="+- 0 1249 1210"/>
                                    <a:gd name="T21" fmla="*/ T20 w 428"/>
                                    <a:gd name="T22" fmla="+- 0 592 313"/>
                                    <a:gd name="T23" fmla="*/ 592 h 428"/>
                                    <a:gd name="T24" fmla="+- 0 1248 1210"/>
                                    <a:gd name="T25" fmla="*/ T24 w 428"/>
                                    <a:gd name="T26" fmla="+- 0 594 313"/>
                                    <a:gd name="T27" fmla="*/ 594 h 428"/>
                                    <a:gd name="T28" fmla="+- 0 1246 1210"/>
                                    <a:gd name="T29" fmla="*/ T28 w 428"/>
                                    <a:gd name="T30" fmla="+- 0 596 313"/>
                                    <a:gd name="T31" fmla="*/ 596 h 428"/>
                                    <a:gd name="T32" fmla="+- 0 1246 1210"/>
                                    <a:gd name="T33" fmla="*/ T32 w 428"/>
                                    <a:gd name="T34" fmla="+- 0 598 313"/>
                                    <a:gd name="T35" fmla="*/ 598 h 428"/>
                                    <a:gd name="T36" fmla="+- 0 1212 1210"/>
                                    <a:gd name="T37" fmla="*/ T36 w 428"/>
                                    <a:gd name="T38" fmla="+- 0 721 313"/>
                                    <a:gd name="T39" fmla="*/ 721 h 428"/>
                                    <a:gd name="T40" fmla="+- 0 1210 1210"/>
                                    <a:gd name="T41" fmla="*/ T40 w 428"/>
                                    <a:gd name="T42" fmla="+- 0 726 313"/>
                                    <a:gd name="T43" fmla="*/ 726 h 428"/>
                                    <a:gd name="T44" fmla="+- 0 1212 1210"/>
                                    <a:gd name="T45" fmla="*/ T44 w 428"/>
                                    <a:gd name="T46" fmla="+- 0 732 313"/>
                                    <a:gd name="T47" fmla="*/ 732 h 428"/>
                                    <a:gd name="T48" fmla="+- 0 1215 1210"/>
                                    <a:gd name="T49" fmla="*/ T48 w 428"/>
                                    <a:gd name="T50" fmla="+- 0 736 313"/>
                                    <a:gd name="T51" fmla="*/ 736 h 428"/>
                                    <a:gd name="T52" fmla="+- 0 1219 1210"/>
                                    <a:gd name="T53" fmla="*/ T52 w 428"/>
                                    <a:gd name="T54" fmla="+- 0 739 313"/>
                                    <a:gd name="T55" fmla="*/ 739 h 428"/>
                                    <a:gd name="T56" fmla="+- 0 1224 1210"/>
                                    <a:gd name="T57" fmla="*/ T56 w 428"/>
                                    <a:gd name="T58" fmla="+- 0 741 313"/>
                                    <a:gd name="T59" fmla="*/ 741 h 428"/>
                                    <a:gd name="T60" fmla="+- 0 1230 1210"/>
                                    <a:gd name="T61" fmla="*/ T60 w 428"/>
                                    <a:gd name="T62" fmla="+- 0 739 313"/>
                                    <a:gd name="T63" fmla="*/ 739 h 428"/>
                                    <a:gd name="T64" fmla="+- 0 1353 1210"/>
                                    <a:gd name="T65" fmla="*/ T64 w 428"/>
                                    <a:gd name="T66" fmla="+- 0 705 313"/>
                                    <a:gd name="T67" fmla="*/ 705 h 428"/>
                                    <a:gd name="T68" fmla="+- 0 1355 1210"/>
                                    <a:gd name="T69" fmla="*/ T68 w 428"/>
                                    <a:gd name="T70" fmla="+- 0 705 313"/>
                                    <a:gd name="T71" fmla="*/ 705 h 428"/>
                                    <a:gd name="T72" fmla="+- 0 1357 1210"/>
                                    <a:gd name="T73" fmla="*/ T72 w 428"/>
                                    <a:gd name="T74" fmla="+- 0 703 313"/>
                                    <a:gd name="T75" fmla="*/ 703 h 428"/>
                                    <a:gd name="T76" fmla="+- 0 1359 1210"/>
                                    <a:gd name="T77" fmla="*/ T76 w 428"/>
                                    <a:gd name="T78" fmla="+- 0 701 313"/>
                                    <a:gd name="T79" fmla="*/ 701 h 428"/>
                                    <a:gd name="T80" fmla="+- 0 1618 1210"/>
                                    <a:gd name="T81" fmla="*/ T80 w 428"/>
                                    <a:gd name="T82" fmla="+- 0 442 313"/>
                                    <a:gd name="T83" fmla="*/ 442 h 428"/>
                                    <a:gd name="T84" fmla="+- 0 1633 1210"/>
                                    <a:gd name="T85" fmla="*/ T84 w 428"/>
                                    <a:gd name="T86" fmla="+- 0 421 313"/>
                                    <a:gd name="T87" fmla="*/ 421 h 428"/>
                                    <a:gd name="T88" fmla="+- 0 1637 1210"/>
                                    <a:gd name="T89" fmla="*/ T88 w 428"/>
                                    <a:gd name="T90" fmla="+- 0 396 313"/>
                                    <a:gd name="T91" fmla="*/ 396 h 428"/>
                                    <a:gd name="T92" fmla="+- 0 1633 1210"/>
                                    <a:gd name="T93" fmla="*/ T92 w 428"/>
                                    <a:gd name="T94" fmla="+- 0 371 313"/>
                                    <a:gd name="T95" fmla="*/ 371 h 428"/>
                                    <a:gd name="T96" fmla="+- 0 1618 1210"/>
                                    <a:gd name="T97" fmla="*/ T96 w 428"/>
                                    <a:gd name="T98" fmla="+- 0 350 313"/>
                                    <a:gd name="T99" fmla="*/ 350 h 428"/>
                                    <a:gd name="T100" fmla="+- 0 1601 1210"/>
                                    <a:gd name="T101" fmla="*/ T100 w 428"/>
                                    <a:gd name="T102" fmla="+- 0 333 313"/>
                                    <a:gd name="T103" fmla="*/ 33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28" h="428">
                                      <a:moveTo>
                                        <a:pt x="391" y="20"/>
                                      </a:moveTo>
                                      <a:lnTo>
                                        <a:pt x="370" y="5"/>
                                      </a:lnTo>
                                      <a:lnTo>
                                        <a:pt x="345" y="0"/>
                                      </a:lnTo>
                                      <a:lnTo>
                                        <a:pt x="320" y="5"/>
                                      </a:lnTo>
                                      <a:lnTo>
                                        <a:pt x="299" y="20"/>
                                      </a:lnTo>
                                      <a:lnTo>
                                        <a:pt x="39" y="279"/>
                                      </a:lnTo>
                                      <a:lnTo>
                                        <a:pt x="38" y="281"/>
                                      </a:lnTo>
                                      <a:lnTo>
                                        <a:pt x="36" y="283"/>
                                      </a:lnTo>
                                      <a:lnTo>
                                        <a:pt x="36" y="285"/>
                                      </a:lnTo>
                                      <a:lnTo>
                                        <a:pt x="2" y="408"/>
                                      </a:lnTo>
                                      <a:lnTo>
                                        <a:pt x="0" y="413"/>
                                      </a:lnTo>
                                      <a:lnTo>
                                        <a:pt x="2" y="419"/>
                                      </a:lnTo>
                                      <a:lnTo>
                                        <a:pt x="5" y="423"/>
                                      </a:lnTo>
                                      <a:lnTo>
                                        <a:pt x="9" y="426"/>
                                      </a:lnTo>
                                      <a:lnTo>
                                        <a:pt x="14" y="428"/>
                                      </a:lnTo>
                                      <a:lnTo>
                                        <a:pt x="20" y="426"/>
                                      </a:lnTo>
                                      <a:lnTo>
                                        <a:pt x="143" y="392"/>
                                      </a:lnTo>
                                      <a:lnTo>
                                        <a:pt x="145" y="392"/>
                                      </a:lnTo>
                                      <a:lnTo>
                                        <a:pt x="147" y="390"/>
                                      </a:lnTo>
                                      <a:lnTo>
                                        <a:pt x="149" y="388"/>
                                      </a:lnTo>
                                      <a:lnTo>
                                        <a:pt x="408" y="129"/>
                                      </a:lnTo>
                                      <a:lnTo>
                                        <a:pt x="423" y="108"/>
                                      </a:lnTo>
                                      <a:lnTo>
                                        <a:pt x="427" y="83"/>
                                      </a:lnTo>
                                      <a:lnTo>
                                        <a:pt x="423" y="58"/>
                                      </a:lnTo>
                                      <a:lnTo>
                                        <a:pt x="408" y="37"/>
                                      </a:lnTo>
                                      <a:lnTo>
                                        <a:pt x="391" y="20"/>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66" name="Picture 7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1236" y="332"/>
                                  <a:ext cx="382"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50C95470" id="Group 70" o:spid="_x0000_s1026" style="width:56.65pt;height:56.65pt;mso-position-horizontal-relative:char;mso-position-vertical-relative:line" coordorigin="780,27" coordsize="1133,1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">
                      <v:rect id="Rectangle 76" o:spid="_x0000_s1027" style="position:absolute;left:780;top:26;width:1133;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" fillcolor="#53bbbf" stroked="f">
                        <v:path arrowok="t"/>
                      </v:rect>
                      <v:shape id="AutoShape 75" o:spid="_x0000_s1028"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" path="m210,l73,,44,6,21,21,6,44,,73,,451r6,29l21,503r23,15l73,524r407,l509,518r23,-15l537,495r-464,l56,492,42,482,32,468,29,451,29,73,32,56,42,42,56,33,73,29r137,l216,23r,-16l210,xm547,308r-17,l524,314r,137l521,468r-10,14l497,492r-17,3l537,495r10,-15l553,451r,-137l547,308xe" stroked="f">
                        <v:path arrowok="t" o:connecttype="custom" o:connectlocs="210,370;73,370;44,376;21,391;6,414;0,443;0,821;6,850;21,873;44,888;73,894;480,894;509,888;532,873;537,865;73,865;56,862;42,852;32,838;29,821;29,443;32,426;42,412;56,403;73,399;210,399;216,393;216,377;210,370;547,678;530,678;524,684;524,821;521,838;511,852;497,862;480,865;537,865;547,850;553,821;553,684;547,678" o:connectangles="0,0,0,0,0,0,0,0,0,0,0,0,0,0,0,0,0,0,0,0,0,0,0,0,0,0,0,0,0,0,0,0,0,0,0,0,0,0,0,0,0,0"/>
                      </v:shape>
                      <v:shape id="Freeform 74" o:spid="_x0000_s1029"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" path="m539,308r-9,l524,314r,8l524,451r-3,17l511,482r-14,10l480,495r-407,l56,492,42,482,32,468,29,451,29,73,32,56,42,42,56,33,73,29r129,l210,29r6,-6l216,15r,-8l210,r-8,l73,,44,6,21,21,6,44,,73,,451r6,29l21,503r23,15l73,524r407,l509,518r23,-15l547,480r6,-29l553,322r,-8l547,308r-8,xe" filled="f" strokecolor="white" strokeweight="1pt">
                        <v:path arrowok="t" o:connecttype="custom" o:connectlocs="539,678;530,678;524,684;524,692;524,821;521,838;511,852;497,862;480,865;73,865;56,862;42,852;32,838;29,821;29,443;32,426;42,412;56,403;73,399;202,399;210,399;216,393;216,385;216,377;210,370;202,370;73,370;44,376;21,391;6,414;0,443;0,821;6,850;21,873;44,888;73,894;480,894;509,888;532,873;547,850;553,821;553,692;553,684;547,678;539,678" o:connectangles="0,0,0,0,0,0,0,0,0,0,0,0,0,0,0,0,0,0,0,0,0,0,0,0,0,0,0,0,0,0,0,0,0,0,0,0,0,0,0,0,0,0,0,0,0"/>
                      </v:shape>
                      <v:shape id="AutoShape 73" o:spid="_x0000_s1030"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" path="m345,l320,5,299,20,38,281r-2,2l,413r2,6l9,426r5,2l145,392r,-1l37,391,57,316r42,l71,288,283,76r41,l304,56,319,40r12,-8l345,30r56,l391,20,370,5,345,xm99,316r-42,l112,370,37,391r108,l147,390r34,-33l140,357,99,316xm324,76r-41,l352,145,140,357r41,l408,129r4,-5l372,124,324,76xm401,30r-56,l359,32r12,8l388,57r8,12l398,83r-2,14l388,109r-16,15l412,124r11,-16l427,83,423,58,408,37r-7,-7xe" stroked="f">
                        <v:path arrowok="t" o:connecttype="custom" o:connectlocs="345,313;320,318;299,333;38,594;36,596;0,726;2,732;9,739;14,741;145,705;145,704;37,704;57,629;99,629;71,601;283,389;324,389;304,369;319,353;331,345;345,343;401,343;391,333;370,318;345,313;99,629;57,629;112,683;37,704;145,704;147,703;181,670;140,670;99,629;324,389;283,389;352,458;140,670;181,670;408,442;412,437;372,437;324,389;401,343;345,343;359,345;371,353;388,370;396,382;398,396;396,410;388,422;372,437;412,437;423,421;427,396;423,371;408,350;401,343" o:connectangles="0,0,0,0,0,0,0,0,0,0,0,0,0,0,0,0,0,0,0,0,0,0,0,0,0,0,0,0,0,0,0,0,0,0,0,0,0,0,0,0,0,0,0,0,0,0,0,0,0,0,0,0,0,0,0,0,0,0,0"/>
                      </v:shape>
                      <v:shape id="Freeform 72" o:spid="_x0000_s1031"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" path="m391,20l370,5,345,,320,5,299,20,39,279r-1,2l36,283r,2l2,408,,413r2,6l5,423r4,3l14,428r6,-2l143,392r2,l147,390r2,-2l408,129r15,-21l427,83,423,58,408,37,391,20xe" filled="f" strokecolor="white" strokeweight="1pt">
                        <v:path arrowok="t" o:connecttype="custom" o:connectlocs="391,333;370,318;345,313;320,318;299,333;39,592;38,594;36,596;36,598;2,721;0,726;2,732;5,736;9,739;14,741;20,739;143,705;145,705;147,703;149,701;408,442;423,421;427,396;423,371;408,350;391,333" o:connectangles="0,0,0,0,0,0,0,0,0,0,0,0,0,0,0,0,0,0,0,0,0,0,0,0,0,0"/>
                      </v:shape>
                      <v:shape id="Picture 71" o:spid="_x0000_s1032" type="#_x0000_t75" style="position:absolute;left:1236;top:332;width:382;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">
                        <v:imagedata r:id="rId51" o:title=""/>
                        <v:path arrowok="t"/>
                        <o:lock v:ext="edit" aspectratio="f"/>
                      </v:shape>
                      <w10:anchorlock/>
                    </v:group>
                  </w:pict>
                </mc:Fallback>
              </mc:AlternateContent>
            </w:r>
          </w:p>
        </w:tc>
        <w:tc>
          <w:tcPr>
            <w:tcW w:w="9205" w:type="dxa"/>
          </w:tcPr>
          <w:p w14:paraId="4245EAA2" w14:textId="4BE71F0E" w:rsidR="00772590" w:rsidRPr="00C454BB" w:rsidRDefault="00772590" w:rsidP="00217083">
            <w:pPr>
              <w:pStyle w:val="BodyText"/>
              <w:spacing w:before="2"/>
              <w:rPr>
                <w:i/>
                <w:sz w:val="19"/>
              </w:rPr>
            </w:pPr>
            <w:permStart w:id="1106736847" w:edGrp="everyone"/>
            <w:r w:rsidRPr="00772590">
              <w:rPr>
                <w:i/>
                <w:color w:val="39424B"/>
              </w:rPr>
              <w:t>[Record your observations and data collected here, including identified risks and opportunities.]</w:t>
            </w:r>
            <w:permEnd w:id="1106736847"/>
          </w:p>
        </w:tc>
      </w:tr>
    </w:tbl>
    <w:p w14:paraId="6A000443" w14:textId="77777777" w:rsidR="00454615" w:rsidRPr="00772590" w:rsidRDefault="00454615">
      <w:pPr>
        <w:pStyle w:val="BodyText"/>
        <w:spacing w:before="2"/>
        <w:rPr>
          <w:i/>
          <w:sz w:val="25"/>
        </w:rPr>
      </w:pPr>
    </w:p>
    <w:p w14:paraId="1DB0807E" w14:textId="77777777" w:rsidR="00454615" w:rsidRDefault="001F2547">
      <w:pPr>
        <w:pStyle w:val="Heading2"/>
        <w:ind w:left="209"/>
      </w:pPr>
      <w:bookmarkStart w:id="8" w:name="_TOC_250003"/>
      <w:bookmarkEnd w:id="8"/>
      <w:r>
        <w:rPr>
          <w:color w:val="39424B"/>
        </w:rPr>
        <w:t>Gender-sensitive stakeholder consultations</w:t>
      </w:r>
    </w:p>
    <w:p w14:paraId="173E28CF" w14:textId="77777777" w:rsidR="00454615" w:rsidRDefault="00454615">
      <w:pPr>
        <w:pStyle w:val="BodyText"/>
        <w:rPr>
          <w:b/>
        </w:rPr>
      </w:pPr>
    </w:p>
    <w:p w14:paraId="46B0482B" w14:textId="77777777" w:rsidR="00454615" w:rsidRDefault="00454615">
      <w:pPr>
        <w:pStyle w:val="BodyText"/>
        <w:rPr>
          <w:b/>
        </w:rPr>
      </w:pPr>
    </w:p>
    <w:p w14:paraId="73CD7196" w14:textId="77777777" w:rsidR="00454615" w:rsidRDefault="00454615">
      <w:pPr>
        <w:pStyle w:val="BodyText"/>
        <w:spacing w:before="10"/>
        <w:rPr>
          <w:b/>
          <w:sz w:val="17"/>
        </w:rPr>
      </w:pPr>
    </w:p>
    <w:p w14:paraId="2B8B6AC6" w14:textId="77777777" w:rsidR="00454615" w:rsidRDefault="00E810D2">
      <w:pPr>
        <w:pStyle w:val="Heading3"/>
        <w:spacing w:before="100"/>
        <w:ind w:left="1531"/>
      </w:pPr>
      <w:r>
        <w:rPr>
          <w:noProof/>
          <w:lang w:val="en-GB" w:eastAsia="en-GB" w:bidi="ar-SA"/>
        </w:rPr>
        <mc:AlternateContent>
          <mc:Choice Requires="wpg">
            <w:drawing>
              <wp:anchor distT="0" distB="0" distL="114300" distR="114300" simplePos="0" relativeHeight="251660288" behindDoc="0" locked="0" layoutInCell="1" allowOverlap="1" wp14:anchorId="484D3DCA" wp14:editId="56484333">
                <wp:simplePos x="0" y="0"/>
                <wp:positionH relativeFrom="page">
                  <wp:posOffset>550545</wp:posOffset>
                </wp:positionH>
                <wp:positionV relativeFrom="paragraph">
                  <wp:posOffset>-175895</wp:posOffset>
                </wp:positionV>
                <wp:extent cx="706755" cy="706755"/>
                <wp:effectExtent l="0" t="0" r="0" b="0"/>
                <wp:wrapNone/>
                <wp:docPr id="117"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755" cy="706755"/>
                          <a:chOff x="867" y="-277"/>
                          <a:chExt cx="1113" cy="1113"/>
                        </a:xfrm>
                      </wpg:grpSpPr>
                      <wps:wsp>
                        <wps:cNvPr id="118" name="Freeform 107"/>
                        <wps:cNvSpPr>
                          <a:spLocks/>
                        </wps:cNvSpPr>
                        <wps:spPr bwMode="auto">
                          <a:xfrm>
                            <a:off x="867" y="-278"/>
                            <a:ext cx="1113" cy="1113"/>
                          </a:xfrm>
                          <a:custGeom>
                            <a:avLst/>
                            <a:gdLst>
                              <a:gd name="T0" fmla="+- 0 1424 867"/>
                              <a:gd name="T1" fmla="*/ T0 w 1113"/>
                              <a:gd name="T2" fmla="+- 0 -277 -277"/>
                              <a:gd name="T3" fmla="*/ -277 h 1113"/>
                              <a:gd name="T4" fmla="+- 0 1348 867"/>
                              <a:gd name="T5" fmla="*/ T4 w 1113"/>
                              <a:gd name="T6" fmla="+- 0 -272 -277"/>
                              <a:gd name="T7" fmla="*/ -272 h 1113"/>
                              <a:gd name="T8" fmla="+- 0 1276 867"/>
                              <a:gd name="T9" fmla="*/ T8 w 1113"/>
                              <a:gd name="T10" fmla="+- 0 -258 -277"/>
                              <a:gd name="T11" fmla="*/ -258 h 1113"/>
                              <a:gd name="T12" fmla="+- 0 1207 867"/>
                              <a:gd name="T13" fmla="*/ T12 w 1113"/>
                              <a:gd name="T14" fmla="+- 0 -234 -277"/>
                              <a:gd name="T15" fmla="*/ -234 h 1113"/>
                              <a:gd name="T16" fmla="+- 0 1143 867"/>
                              <a:gd name="T17" fmla="*/ T16 w 1113"/>
                              <a:gd name="T18" fmla="+- 0 -201 -277"/>
                              <a:gd name="T19" fmla="*/ -201 h 1113"/>
                              <a:gd name="T20" fmla="+- 0 1084 867"/>
                              <a:gd name="T21" fmla="*/ T20 w 1113"/>
                              <a:gd name="T22" fmla="+- 0 -162 -277"/>
                              <a:gd name="T23" fmla="*/ -162 h 1113"/>
                              <a:gd name="T24" fmla="+- 0 1030 867"/>
                              <a:gd name="T25" fmla="*/ T24 w 1113"/>
                              <a:gd name="T26" fmla="+- 0 -114 -277"/>
                              <a:gd name="T27" fmla="*/ -114 h 1113"/>
                              <a:gd name="T28" fmla="+- 0 983 867"/>
                              <a:gd name="T29" fmla="*/ T28 w 1113"/>
                              <a:gd name="T30" fmla="+- 0 -61 -277"/>
                              <a:gd name="T31" fmla="*/ -61 h 1113"/>
                              <a:gd name="T32" fmla="+- 0 943 867"/>
                              <a:gd name="T33" fmla="*/ T32 w 1113"/>
                              <a:gd name="T34" fmla="+- 0 -2 -277"/>
                              <a:gd name="T35" fmla="*/ -2 h 1113"/>
                              <a:gd name="T36" fmla="+- 0 911 867"/>
                              <a:gd name="T37" fmla="*/ T36 w 1113"/>
                              <a:gd name="T38" fmla="+- 0 62 -277"/>
                              <a:gd name="T39" fmla="*/ 62 h 1113"/>
                              <a:gd name="T40" fmla="+- 0 887 867"/>
                              <a:gd name="T41" fmla="*/ T40 w 1113"/>
                              <a:gd name="T42" fmla="+- 0 131 -277"/>
                              <a:gd name="T43" fmla="*/ 131 h 1113"/>
                              <a:gd name="T44" fmla="+- 0 872 867"/>
                              <a:gd name="T45" fmla="*/ T44 w 1113"/>
                              <a:gd name="T46" fmla="+- 0 203 -277"/>
                              <a:gd name="T47" fmla="*/ 203 h 1113"/>
                              <a:gd name="T48" fmla="+- 0 867 867"/>
                              <a:gd name="T49" fmla="*/ T48 w 1113"/>
                              <a:gd name="T50" fmla="+- 0 279 -277"/>
                              <a:gd name="T51" fmla="*/ 279 h 1113"/>
                              <a:gd name="T52" fmla="+- 0 872 867"/>
                              <a:gd name="T53" fmla="*/ T52 w 1113"/>
                              <a:gd name="T54" fmla="+- 0 354 -277"/>
                              <a:gd name="T55" fmla="*/ 354 h 1113"/>
                              <a:gd name="T56" fmla="+- 0 887 867"/>
                              <a:gd name="T57" fmla="*/ T56 w 1113"/>
                              <a:gd name="T58" fmla="+- 0 427 -277"/>
                              <a:gd name="T59" fmla="*/ 427 h 1113"/>
                              <a:gd name="T60" fmla="+- 0 911 867"/>
                              <a:gd name="T61" fmla="*/ T60 w 1113"/>
                              <a:gd name="T62" fmla="+- 0 496 -277"/>
                              <a:gd name="T63" fmla="*/ 496 h 1113"/>
                              <a:gd name="T64" fmla="+- 0 943 867"/>
                              <a:gd name="T65" fmla="*/ T64 w 1113"/>
                              <a:gd name="T66" fmla="+- 0 560 -277"/>
                              <a:gd name="T67" fmla="*/ 560 h 1113"/>
                              <a:gd name="T68" fmla="+- 0 983 867"/>
                              <a:gd name="T69" fmla="*/ T68 w 1113"/>
                              <a:gd name="T70" fmla="+- 0 619 -277"/>
                              <a:gd name="T71" fmla="*/ 619 h 1113"/>
                              <a:gd name="T72" fmla="+- 0 1030 867"/>
                              <a:gd name="T73" fmla="*/ T72 w 1113"/>
                              <a:gd name="T74" fmla="+- 0 672 -277"/>
                              <a:gd name="T75" fmla="*/ 672 h 1113"/>
                              <a:gd name="T76" fmla="+- 0 1084 867"/>
                              <a:gd name="T77" fmla="*/ T76 w 1113"/>
                              <a:gd name="T78" fmla="+- 0 719 -277"/>
                              <a:gd name="T79" fmla="*/ 719 h 1113"/>
                              <a:gd name="T80" fmla="+- 0 1143 867"/>
                              <a:gd name="T81" fmla="*/ T80 w 1113"/>
                              <a:gd name="T82" fmla="+- 0 759 -277"/>
                              <a:gd name="T83" fmla="*/ 759 h 1113"/>
                              <a:gd name="T84" fmla="+- 0 1207 867"/>
                              <a:gd name="T85" fmla="*/ T84 w 1113"/>
                              <a:gd name="T86" fmla="+- 0 792 -277"/>
                              <a:gd name="T87" fmla="*/ 792 h 1113"/>
                              <a:gd name="T88" fmla="+- 0 1276 867"/>
                              <a:gd name="T89" fmla="*/ T88 w 1113"/>
                              <a:gd name="T90" fmla="+- 0 815 -277"/>
                              <a:gd name="T91" fmla="*/ 815 h 1113"/>
                              <a:gd name="T92" fmla="+- 0 1348 867"/>
                              <a:gd name="T93" fmla="*/ T92 w 1113"/>
                              <a:gd name="T94" fmla="+- 0 830 -277"/>
                              <a:gd name="T95" fmla="*/ 830 h 1113"/>
                              <a:gd name="T96" fmla="+- 0 1424 867"/>
                              <a:gd name="T97" fmla="*/ T96 w 1113"/>
                              <a:gd name="T98" fmla="+- 0 835 -277"/>
                              <a:gd name="T99" fmla="*/ 835 h 1113"/>
                              <a:gd name="T100" fmla="+- 0 1499 867"/>
                              <a:gd name="T101" fmla="*/ T100 w 1113"/>
                              <a:gd name="T102" fmla="+- 0 830 -277"/>
                              <a:gd name="T103" fmla="*/ 830 h 1113"/>
                              <a:gd name="T104" fmla="+- 0 1572 867"/>
                              <a:gd name="T105" fmla="*/ T104 w 1113"/>
                              <a:gd name="T106" fmla="+- 0 815 -277"/>
                              <a:gd name="T107" fmla="*/ 815 h 1113"/>
                              <a:gd name="T108" fmla="+- 0 1640 867"/>
                              <a:gd name="T109" fmla="*/ T108 w 1113"/>
                              <a:gd name="T110" fmla="+- 0 792 -277"/>
                              <a:gd name="T111" fmla="*/ 792 h 1113"/>
                              <a:gd name="T112" fmla="+- 0 1705 867"/>
                              <a:gd name="T113" fmla="*/ T112 w 1113"/>
                              <a:gd name="T114" fmla="+- 0 759 -277"/>
                              <a:gd name="T115" fmla="*/ 759 h 1113"/>
                              <a:gd name="T116" fmla="+- 0 1764 867"/>
                              <a:gd name="T117" fmla="*/ T116 w 1113"/>
                              <a:gd name="T118" fmla="+- 0 719 -277"/>
                              <a:gd name="T119" fmla="*/ 719 h 1113"/>
                              <a:gd name="T120" fmla="+- 0 1817 867"/>
                              <a:gd name="T121" fmla="*/ T120 w 1113"/>
                              <a:gd name="T122" fmla="+- 0 672 -277"/>
                              <a:gd name="T123" fmla="*/ 672 h 1113"/>
                              <a:gd name="T124" fmla="+- 0 1864 867"/>
                              <a:gd name="T125" fmla="*/ T124 w 1113"/>
                              <a:gd name="T126" fmla="+- 0 619 -277"/>
                              <a:gd name="T127" fmla="*/ 619 h 1113"/>
                              <a:gd name="T128" fmla="+- 0 1904 867"/>
                              <a:gd name="T129" fmla="*/ T128 w 1113"/>
                              <a:gd name="T130" fmla="+- 0 560 -277"/>
                              <a:gd name="T131" fmla="*/ 560 h 1113"/>
                              <a:gd name="T132" fmla="+- 0 1936 867"/>
                              <a:gd name="T133" fmla="*/ T132 w 1113"/>
                              <a:gd name="T134" fmla="+- 0 496 -277"/>
                              <a:gd name="T135" fmla="*/ 496 h 1113"/>
                              <a:gd name="T136" fmla="+- 0 1960 867"/>
                              <a:gd name="T137" fmla="*/ T136 w 1113"/>
                              <a:gd name="T138" fmla="+- 0 427 -277"/>
                              <a:gd name="T139" fmla="*/ 427 h 1113"/>
                              <a:gd name="T140" fmla="+- 0 1975 867"/>
                              <a:gd name="T141" fmla="*/ T140 w 1113"/>
                              <a:gd name="T142" fmla="+- 0 354 -277"/>
                              <a:gd name="T143" fmla="*/ 354 h 1113"/>
                              <a:gd name="T144" fmla="+- 0 1980 867"/>
                              <a:gd name="T145" fmla="*/ T144 w 1113"/>
                              <a:gd name="T146" fmla="+- 0 279 -277"/>
                              <a:gd name="T147" fmla="*/ 279 h 1113"/>
                              <a:gd name="T148" fmla="+- 0 1975 867"/>
                              <a:gd name="T149" fmla="*/ T148 w 1113"/>
                              <a:gd name="T150" fmla="+- 0 203 -277"/>
                              <a:gd name="T151" fmla="*/ 203 h 1113"/>
                              <a:gd name="T152" fmla="+- 0 1960 867"/>
                              <a:gd name="T153" fmla="*/ T152 w 1113"/>
                              <a:gd name="T154" fmla="+- 0 131 -277"/>
                              <a:gd name="T155" fmla="*/ 131 h 1113"/>
                              <a:gd name="T156" fmla="+- 0 1936 867"/>
                              <a:gd name="T157" fmla="*/ T156 w 1113"/>
                              <a:gd name="T158" fmla="+- 0 62 -277"/>
                              <a:gd name="T159" fmla="*/ 62 h 1113"/>
                              <a:gd name="T160" fmla="+- 0 1904 867"/>
                              <a:gd name="T161" fmla="*/ T160 w 1113"/>
                              <a:gd name="T162" fmla="+- 0 -2 -277"/>
                              <a:gd name="T163" fmla="*/ -2 h 1113"/>
                              <a:gd name="T164" fmla="+- 0 1864 867"/>
                              <a:gd name="T165" fmla="*/ T164 w 1113"/>
                              <a:gd name="T166" fmla="+- 0 -61 -277"/>
                              <a:gd name="T167" fmla="*/ -61 h 1113"/>
                              <a:gd name="T168" fmla="+- 0 1817 867"/>
                              <a:gd name="T169" fmla="*/ T168 w 1113"/>
                              <a:gd name="T170" fmla="+- 0 -114 -277"/>
                              <a:gd name="T171" fmla="*/ -114 h 1113"/>
                              <a:gd name="T172" fmla="+- 0 1764 867"/>
                              <a:gd name="T173" fmla="*/ T172 w 1113"/>
                              <a:gd name="T174" fmla="+- 0 -162 -277"/>
                              <a:gd name="T175" fmla="*/ -162 h 1113"/>
                              <a:gd name="T176" fmla="+- 0 1705 867"/>
                              <a:gd name="T177" fmla="*/ T176 w 1113"/>
                              <a:gd name="T178" fmla="+- 0 -201 -277"/>
                              <a:gd name="T179" fmla="*/ -201 h 1113"/>
                              <a:gd name="T180" fmla="+- 0 1640 867"/>
                              <a:gd name="T181" fmla="*/ T180 w 1113"/>
                              <a:gd name="T182" fmla="+- 0 -234 -277"/>
                              <a:gd name="T183" fmla="*/ -234 h 1113"/>
                              <a:gd name="T184" fmla="+- 0 1572 867"/>
                              <a:gd name="T185" fmla="*/ T184 w 1113"/>
                              <a:gd name="T186" fmla="+- 0 -258 -277"/>
                              <a:gd name="T187" fmla="*/ -258 h 1113"/>
                              <a:gd name="T188" fmla="+- 0 1499 867"/>
                              <a:gd name="T189" fmla="*/ T188 w 1113"/>
                              <a:gd name="T190" fmla="+- 0 -272 -277"/>
                              <a:gd name="T191" fmla="*/ -272 h 1113"/>
                              <a:gd name="T192" fmla="+- 0 1424 867"/>
                              <a:gd name="T193" fmla="*/ T192 w 1113"/>
                              <a:gd name="T194" fmla="+- 0 -277 -277"/>
                              <a:gd name="T195" fmla="*/ -277 h 1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113" h="1113">
                                <a:moveTo>
                                  <a:pt x="557" y="0"/>
                                </a:moveTo>
                                <a:lnTo>
                                  <a:pt x="481" y="5"/>
                                </a:lnTo>
                                <a:lnTo>
                                  <a:pt x="409" y="19"/>
                                </a:lnTo>
                                <a:lnTo>
                                  <a:pt x="340" y="43"/>
                                </a:lnTo>
                                <a:lnTo>
                                  <a:pt x="276" y="76"/>
                                </a:lnTo>
                                <a:lnTo>
                                  <a:pt x="217" y="115"/>
                                </a:lnTo>
                                <a:lnTo>
                                  <a:pt x="163" y="163"/>
                                </a:lnTo>
                                <a:lnTo>
                                  <a:pt x="116" y="216"/>
                                </a:lnTo>
                                <a:lnTo>
                                  <a:pt x="76" y="275"/>
                                </a:lnTo>
                                <a:lnTo>
                                  <a:pt x="44" y="339"/>
                                </a:lnTo>
                                <a:lnTo>
                                  <a:pt x="20" y="408"/>
                                </a:lnTo>
                                <a:lnTo>
                                  <a:pt x="5" y="480"/>
                                </a:lnTo>
                                <a:lnTo>
                                  <a:pt x="0" y="556"/>
                                </a:lnTo>
                                <a:lnTo>
                                  <a:pt x="5" y="631"/>
                                </a:lnTo>
                                <a:lnTo>
                                  <a:pt x="20" y="704"/>
                                </a:lnTo>
                                <a:lnTo>
                                  <a:pt x="44" y="773"/>
                                </a:lnTo>
                                <a:lnTo>
                                  <a:pt x="76" y="837"/>
                                </a:lnTo>
                                <a:lnTo>
                                  <a:pt x="116" y="896"/>
                                </a:lnTo>
                                <a:lnTo>
                                  <a:pt x="163" y="949"/>
                                </a:lnTo>
                                <a:lnTo>
                                  <a:pt x="217" y="996"/>
                                </a:lnTo>
                                <a:lnTo>
                                  <a:pt x="276" y="1036"/>
                                </a:lnTo>
                                <a:lnTo>
                                  <a:pt x="340" y="1069"/>
                                </a:lnTo>
                                <a:lnTo>
                                  <a:pt x="409" y="1092"/>
                                </a:lnTo>
                                <a:lnTo>
                                  <a:pt x="481" y="1107"/>
                                </a:lnTo>
                                <a:lnTo>
                                  <a:pt x="557" y="1112"/>
                                </a:lnTo>
                                <a:lnTo>
                                  <a:pt x="632" y="1107"/>
                                </a:lnTo>
                                <a:lnTo>
                                  <a:pt x="705" y="1092"/>
                                </a:lnTo>
                                <a:lnTo>
                                  <a:pt x="773" y="1069"/>
                                </a:lnTo>
                                <a:lnTo>
                                  <a:pt x="838" y="1036"/>
                                </a:lnTo>
                                <a:lnTo>
                                  <a:pt x="897" y="996"/>
                                </a:lnTo>
                                <a:lnTo>
                                  <a:pt x="950" y="949"/>
                                </a:lnTo>
                                <a:lnTo>
                                  <a:pt x="997" y="896"/>
                                </a:lnTo>
                                <a:lnTo>
                                  <a:pt x="1037" y="837"/>
                                </a:lnTo>
                                <a:lnTo>
                                  <a:pt x="1069" y="773"/>
                                </a:lnTo>
                                <a:lnTo>
                                  <a:pt x="1093" y="704"/>
                                </a:lnTo>
                                <a:lnTo>
                                  <a:pt x="1108" y="631"/>
                                </a:lnTo>
                                <a:lnTo>
                                  <a:pt x="1113" y="556"/>
                                </a:lnTo>
                                <a:lnTo>
                                  <a:pt x="1108" y="480"/>
                                </a:lnTo>
                                <a:lnTo>
                                  <a:pt x="1093" y="408"/>
                                </a:lnTo>
                                <a:lnTo>
                                  <a:pt x="1069" y="339"/>
                                </a:lnTo>
                                <a:lnTo>
                                  <a:pt x="1037" y="275"/>
                                </a:lnTo>
                                <a:lnTo>
                                  <a:pt x="997" y="216"/>
                                </a:lnTo>
                                <a:lnTo>
                                  <a:pt x="950" y="163"/>
                                </a:lnTo>
                                <a:lnTo>
                                  <a:pt x="897" y="115"/>
                                </a:lnTo>
                                <a:lnTo>
                                  <a:pt x="838" y="76"/>
                                </a:lnTo>
                                <a:lnTo>
                                  <a:pt x="773" y="43"/>
                                </a:lnTo>
                                <a:lnTo>
                                  <a:pt x="705" y="19"/>
                                </a:lnTo>
                                <a:lnTo>
                                  <a:pt x="632" y="5"/>
                                </a:lnTo>
                                <a:lnTo>
                                  <a:pt x="557" y="0"/>
                                </a:lnTo>
                                <a:close/>
                              </a:path>
                            </a:pathLst>
                          </a:custGeom>
                          <a:solidFill>
                            <a:srgbClr val="603E9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AutoShape 106"/>
                        <wps:cNvSpPr>
                          <a:spLocks/>
                        </wps:cNvSpPr>
                        <wps:spPr bwMode="auto">
                          <a:xfrm>
                            <a:off x="989" y="-155"/>
                            <a:ext cx="870" cy="868"/>
                          </a:xfrm>
                          <a:custGeom>
                            <a:avLst/>
                            <a:gdLst>
                              <a:gd name="T0" fmla="+- 0 1221 989"/>
                              <a:gd name="T1" fmla="*/ T0 w 870"/>
                              <a:gd name="T2" fmla="+- 0 259 -154"/>
                              <a:gd name="T3" fmla="*/ 259 h 868"/>
                              <a:gd name="T4" fmla="+- 0 1626 989"/>
                              <a:gd name="T5" fmla="*/ T4 w 870"/>
                              <a:gd name="T6" fmla="+- 0 171 -154"/>
                              <a:gd name="T7" fmla="*/ 171 h 868"/>
                              <a:gd name="T8" fmla="+- 0 1380 989"/>
                              <a:gd name="T9" fmla="*/ T8 w 870"/>
                              <a:gd name="T10" fmla="+- 0 322 -154"/>
                              <a:gd name="T11" fmla="*/ 322 h 868"/>
                              <a:gd name="T12" fmla="+- 0 1191 989"/>
                              <a:gd name="T13" fmla="*/ T12 w 870"/>
                              <a:gd name="T14" fmla="+- 0 255 -154"/>
                              <a:gd name="T15" fmla="*/ 255 h 868"/>
                              <a:gd name="T16" fmla="+- 0 1656 989"/>
                              <a:gd name="T17" fmla="*/ T16 w 870"/>
                              <a:gd name="T18" fmla="+- 0 168 -154"/>
                              <a:gd name="T19" fmla="*/ 168 h 868"/>
                              <a:gd name="T20" fmla="+- 0 1693 989"/>
                              <a:gd name="T21" fmla="*/ T20 w 870"/>
                              <a:gd name="T22" fmla="+- 0 411 -154"/>
                              <a:gd name="T23" fmla="*/ 411 h 868"/>
                              <a:gd name="T24" fmla="+- 0 1355 989"/>
                              <a:gd name="T25" fmla="*/ T24 w 870"/>
                              <a:gd name="T26" fmla="+- 0 571 -154"/>
                              <a:gd name="T27" fmla="*/ 571 h 868"/>
                              <a:gd name="T28" fmla="+- 0 1124 989"/>
                              <a:gd name="T29" fmla="*/ T28 w 870"/>
                              <a:gd name="T30" fmla="+- 0 279 -154"/>
                              <a:gd name="T31" fmla="*/ 279 h 868"/>
                              <a:gd name="T32" fmla="+- 0 1355 989"/>
                              <a:gd name="T33" fmla="*/ T32 w 870"/>
                              <a:gd name="T34" fmla="+- 0 -13 -154"/>
                              <a:gd name="T35" fmla="*/ -13 h 868"/>
                              <a:gd name="T36" fmla="+- 0 1693 989"/>
                              <a:gd name="T37" fmla="*/ T36 w 870"/>
                              <a:gd name="T38" fmla="+- 0 147 -154"/>
                              <a:gd name="T39" fmla="*/ 147 h 868"/>
                              <a:gd name="T40" fmla="+- 0 1626 989"/>
                              <a:gd name="T41" fmla="*/ T40 w 870"/>
                              <a:gd name="T42" fmla="+- 0 27 -154"/>
                              <a:gd name="T43" fmla="*/ 27 h 868"/>
                              <a:gd name="T44" fmla="+- 0 1281 989"/>
                              <a:gd name="T45" fmla="*/ T44 w 870"/>
                              <a:gd name="T46" fmla="+- 0 -12 -154"/>
                              <a:gd name="T47" fmla="*/ -12 h 868"/>
                              <a:gd name="T48" fmla="+- 0 1109 989"/>
                              <a:gd name="T49" fmla="*/ T48 w 870"/>
                              <a:gd name="T50" fmla="+- 0 353 -154"/>
                              <a:gd name="T51" fmla="*/ 353 h 868"/>
                              <a:gd name="T52" fmla="+- 0 1424 989"/>
                              <a:gd name="T53" fmla="*/ T52 w 870"/>
                              <a:gd name="T54" fmla="+- 0 603 -154"/>
                              <a:gd name="T55" fmla="*/ 603 h 868"/>
                              <a:gd name="T56" fmla="+- 0 1715 989"/>
                              <a:gd name="T57" fmla="*/ T56 w 870"/>
                              <a:gd name="T58" fmla="+- 0 421 -154"/>
                              <a:gd name="T59" fmla="*/ 421 h 868"/>
                              <a:gd name="T60" fmla="+- 0 1835 989"/>
                              <a:gd name="T61" fmla="*/ T60 w 870"/>
                              <a:gd name="T62" fmla="+- 0 229 -154"/>
                              <a:gd name="T63" fmla="*/ 229 h 868"/>
                              <a:gd name="T64" fmla="+- 0 1795 989"/>
                              <a:gd name="T65" fmla="*/ T64 w 870"/>
                              <a:gd name="T66" fmla="+- 0 354 -154"/>
                              <a:gd name="T67" fmla="*/ 354 h 868"/>
                              <a:gd name="T68" fmla="+- 0 1797 989"/>
                              <a:gd name="T69" fmla="*/ T68 w 870"/>
                              <a:gd name="T70" fmla="+- 0 448 -154"/>
                              <a:gd name="T71" fmla="*/ 448 h 868"/>
                              <a:gd name="T72" fmla="+- 0 1728 989"/>
                              <a:gd name="T73" fmla="*/ T72 w 870"/>
                              <a:gd name="T74" fmla="+- 0 518 -154"/>
                              <a:gd name="T75" fmla="*/ 518 h 868"/>
                              <a:gd name="T76" fmla="+- 0 1661 989"/>
                              <a:gd name="T77" fmla="*/ T76 w 870"/>
                              <a:gd name="T78" fmla="+- 0 584 -154"/>
                              <a:gd name="T79" fmla="*/ 584 h 868"/>
                              <a:gd name="T80" fmla="+- 0 1591 989"/>
                              <a:gd name="T81" fmla="*/ T80 w 870"/>
                              <a:gd name="T82" fmla="+- 0 654 -154"/>
                              <a:gd name="T83" fmla="*/ 654 h 868"/>
                              <a:gd name="T84" fmla="+- 0 1498 989"/>
                              <a:gd name="T85" fmla="*/ T84 w 870"/>
                              <a:gd name="T86" fmla="+- 0 652 -154"/>
                              <a:gd name="T87" fmla="*/ 652 h 868"/>
                              <a:gd name="T88" fmla="+- 0 1412 989"/>
                              <a:gd name="T89" fmla="*/ T88 w 870"/>
                              <a:gd name="T90" fmla="+- 0 690 -154"/>
                              <a:gd name="T91" fmla="*/ 690 h 868"/>
                              <a:gd name="T92" fmla="+- 0 1350 989"/>
                              <a:gd name="T93" fmla="*/ T92 w 870"/>
                              <a:gd name="T94" fmla="+- 0 652 -154"/>
                              <a:gd name="T95" fmla="*/ 652 h 868"/>
                              <a:gd name="T96" fmla="+- 0 1256 989"/>
                              <a:gd name="T97" fmla="*/ T96 w 870"/>
                              <a:gd name="T98" fmla="+- 0 654 -154"/>
                              <a:gd name="T99" fmla="*/ 654 h 868"/>
                              <a:gd name="T100" fmla="+- 0 1186 989"/>
                              <a:gd name="T101" fmla="*/ T100 w 870"/>
                              <a:gd name="T102" fmla="+- 0 584 -154"/>
                              <a:gd name="T103" fmla="*/ 584 h 868"/>
                              <a:gd name="T104" fmla="+- 0 1119 989"/>
                              <a:gd name="T105" fmla="*/ T104 w 870"/>
                              <a:gd name="T106" fmla="+- 0 518 -154"/>
                              <a:gd name="T107" fmla="*/ 518 h 868"/>
                              <a:gd name="T108" fmla="+- 0 1051 989"/>
                              <a:gd name="T109" fmla="*/ T108 w 870"/>
                              <a:gd name="T110" fmla="+- 0 448 -154"/>
                              <a:gd name="T111" fmla="*/ 448 h 868"/>
                              <a:gd name="T112" fmla="+- 0 1053 989"/>
                              <a:gd name="T113" fmla="*/ T112 w 870"/>
                              <a:gd name="T114" fmla="+- 0 354 -154"/>
                              <a:gd name="T115" fmla="*/ 354 h 868"/>
                              <a:gd name="T116" fmla="+- 0 1015 989"/>
                              <a:gd name="T117" fmla="*/ T116 w 870"/>
                              <a:gd name="T118" fmla="+- 0 268 -154"/>
                              <a:gd name="T119" fmla="*/ 268 h 868"/>
                              <a:gd name="T120" fmla="+- 0 1052 989"/>
                              <a:gd name="T121" fmla="*/ T120 w 870"/>
                              <a:gd name="T122" fmla="+- 0 178 -154"/>
                              <a:gd name="T123" fmla="*/ 178 h 868"/>
                              <a:gd name="T124" fmla="+- 0 1088 989"/>
                              <a:gd name="T125" fmla="*/ T124 w 870"/>
                              <a:gd name="T126" fmla="+- 0 90 -154"/>
                              <a:gd name="T127" fmla="*/ 90 h 868"/>
                              <a:gd name="T128" fmla="+- 0 1126 989"/>
                              <a:gd name="T129" fmla="*/ T128 w 870"/>
                              <a:gd name="T130" fmla="+- 0 0 -154"/>
                              <a:gd name="T131" fmla="*/ 0 h 868"/>
                              <a:gd name="T132" fmla="+- 0 1214 989"/>
                              <a:gd name="T133" fmla="*/ T132 w 870"/>
                              <a:gd name="T134" fmla="+- 0 -34 -154"/>
                              <a:gd name="T135" fmla="*/ -34 h 868"/>
                              <a:gd name="T136" fmla="+- 0 1279 989"/>
                              <a:gd name="T137" fmla="*/ T136 w 870"/>
                              <a:gd name="T138" fmla="+- 0 -102 -154"/>
                              <a:gd name="T139" fmla="*/ -102 h 868"/>
                              <a:gd name="T140" fmla="+- 0 1376 989"/>
                              <a:gd name="T141" fmla="*/ T140 w 870"/>
                              <a:gd name="T142" fmla="+- 0 -102 -154"/>
                              <a:gd name="T143" fmla="*/ -102 h 868"/>
                              <a:gd name="T144" fmla="+- 0 1447 989"/>
                              <a:gd name="T145" fmla="*/ T144 w 870"/>
                              <a:gd name="T146" fmla="+- 0 -122 -154"/>
                              <a:gd name="T147" fmla="*/ -122 h 868"/>
                              <a:gd name="T148" fmla="+- 0 1556 989"/>
                              <a:gd name="T149" fmla="*/ T148 w 870"/>
                              <a:gd name="T150" fmla="+- 0 -100 -154"/>
                              <a:gd name="T151" fmla="*/ -100 h 868"/>
                              <a:gd name="T152" fmla="+- 0 1623 989"/>
                              <a:gd name="T153" fmla="*/ T152 w 870"/>
                              <a:gd name="T154" fmla="+- 0 -44 -154"/>
                              <a:gd name="T155" fmla="*/ -44 h 868"/>
                              <a:gd name="T156" fmla="+- 0 1714 989"/>
                              <a:gd name="T157" fmla="*/ T156 w 870"/>
                              <a:gd name="T158" fmla="+- 0 -10 -154"/>
                              <a:gd name="T159" fmla="*/ -10 h 868"/>
                              <a:gd name="T160" fmla="+- 0 1748 989"/>
                              <a:gd name="T161" fmla="*/ T160 w 870"/>
                              <a:gd name="T162" fmla="+- 0 82 -154"/>
                              <a:gd name="T163" fmla="*/ 82 h 868"/>
                              <a:gd name="T164" fmla="+- 0 1805 989"/>
                              <a:gd name="T165" fmla="*/ T164 w 870"/>
                              <a:gd name="T166" fmla="+- 0 148 -154"/>
                              <a:gd name="T167" fmla="*/ 148 h 868"/>
                              <a:gd name="T168" fmla="+- 0 1826 989"/>
                              <a:gd name="T169" fmla="*/ T168 w 870"/>
                              <a:gd name="T170" fmla="+- 0 258 -154"/>
                              <a:gd name="T171" fmla="*/ 258 h 868"/>
                              <a:gd name="T172" fmla="+- 0 1827 989"/>
                              <a:gd name="T173" fmla="*/ T172 w 870"/>
                              <a:gd name="T174" fmla="+- 0 154 -154"/>
                              <a:gd name="T175" fmla="*/ 154 h 868"/>
                              <a:gd name="T176" fmla="+- 0 1753 989"/>
                              <a:gd name="T177" fmla="*/ T176 w 870"/>
                              <a:gd name="T178" fmla="+- 0 52 -154"/>
                              <a:gd name="T179" fmla="*/ 52 h 868"/>
                              <a:gd name="T180" fmla="+- 0 1652 989"/>
                              <a:gd name="T181" fmla="*/ T180 w 870"/>
                              <a:gd name="T182" fmla="+- 0 -50 -154"/>
                              <a:gd name="T183" fmla="*/ -50 h 868"/>
                              <a:gd name="T184" fmla="+- 0 1590 989"/>
                              <a:gd name="T185" fmla="*/ T184 w 870"/>
                              <a:gd name="T186" fmla="+- 0 -122 -154"/>
                              <a:gd name="T187" fmla="*/ -122 h 868"/>
                              <a:gd name="T188" fmla="+- 0 1475 989"/>
                              <a:gd name="T189" fmla="*/ T188 w 870"/>
                              <a:gd name="T190" fmla="+- 0 -130 -154"/>
                              <a:gd name="T191" fmla="*/ -130 h 868"/>
                              <a:gd name="T192" fmla="+- 0 1361 989"/>
                              <a:gd name="T193" fmla="*/ T192 w 870"/>
                              <a:gd name="T194" fmla="+- 0 -122 -154"/>
                              <a:gd name="T195" fmla="*/ -122 h 868"/>
                              <a:gd name="T196" fmla="+- 0 1240 989"/>
                              <a:gd name="T197" fmla="*/ T196 w 870"/>
                              <a:gd name="T198" fmla="+- 0 -110 -154"/>
                              <a:gd name="T199" fmla="*/ -110 h 868"/>
                              <a:gd name="T200" fmla="+- 0 1133 989"/>
                              <a:gd name="T201" fmla="*/ T200 w 870"/>
                              <a:gd name="T202" fmla="+- 0 -38 -154"/>
                              <a:gd name="T203" fmla="*/ -38 h 868"/>
                              <a:gd name="T204" fmla="+- 0 1049 989"/>
                              <a:gd name="T205" fmla="*/ T204 w 870"/>
                              <a:gd name="T206" fmla="+- 0 84 -154"/>
                              <a:gd name="T207" fmla="*/ 84 h 868"/>
                              <a:gd name="T208" fmla="+- 0 1030 989"/>
                              <a:gd name="T209" fmla="*/ T208 w 870"/>
                              <a:gd name="T210" fmla="+- 0 208 -154"/>
                              <a:gd name="T211" fmla="*/ 208 h 868"/>
                              <a:gd name="T212" fmla="+- 0 1030 989"/>
                              <a:gd name="T213" fmla="*/ T212 w 870"/>
                              <a:gd name="T214" fmla="+- 0 352 -154"/>
                              <a:gd name="T215" fmla="*/ 352 h 868"/>
                              <a:gd name="T216" fmla="+- 0 1049 989"/>
                              <a:gd name="T217" fmla="*/ T216 w 870"/>
                              <a:gd name="T218" fmla="+- 0 476 -154"/>
                              <a:gd name="T219" fmla="*/ 476 h 868"/>
                              <a:gd name="T220" fmla="+- 0 1116 989"/>
                              <a:gd name="T221" fmla="*/ T220 w 870"/>
                              <a:gd name="T222" fmla="+- 0 588 -154"/>
                              <a:gd name="T223" fmla="*/ 588 h 868"/>
                              <a:gd name="T224" fmla="+- 0 1240 989"/>
                              <a:gd name="T225" fmla="*/ T224 w 870"/>
                              <a:gd name="T226" fmla="+- 0 672 -154"/>
                              <a:gd name="T227" fmla="*/ 672 h 868"/>
                              <a:gd name="T228" fmla="+- 0 1386 989"/>
                              <a:gd name="T229" fmla="*/ T228 w 870"/>
                              <a:gd name="T230" fmla="+- 0 702 -154"/>
                              <a:gd name="T231" fmla="*/ 702 h 868"/>
                              <a:gd name="T232" fmla="+- 0 1496 989"/>
                              <a:gd name="T233" fmla="*/ T232 w 870"/>
                              <a:gd name="T234" fmla="+- 0 674 -154"/>
                              <a:gd name="T235" fmla="*/ 674 h 868"/>
                              <a:gd name="T236" fmla="+- 0 1614 989"/>
                              <a:gd name="T237" fmla="*/ T236 w 870"/>
                              <a:gd name="T238" fmla="+- 0 662 -154"/>
                              <a:gd name="T239" fmla="*/ 662 h 868"/>
                              <a:gd name="T240" fmla="+- 0 1731 989"/>
                              <a:gd name="T241" fmla="*/ T240 w 870"/>
                              <a:gd name="T242" fmla="+- 0 588 -154"/>
                              <a:gd name="T243" fmla="*/ 588 h 868"/>
                              <a:gd name="T244" fmla="+- 0 1815 989"/>
                              <a:gd name="T245" fmla="*/ T244 w 870"/>
                              <a:gd name="T246" fmla="+- 0 464 -154"/>
                              <a:gd name="T247" fmla="*/ 464 h 868"/>
                              <a:gd name="T248" fmla="+- 0 1825 989"/>
                              <a:gd name="T249" fmla="*/ T248 w 870"/>
                              <a:gd name="T250" fmla="+- 0 342 -154"/>
                              <a:gd name="T251" fmla="*/ 342 h 8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870" h="868">
                                <a:moveTo>
                                  <a:pt x="667" y="322"/>
                                </a:moveTo>
                                <a:lnTo>
                                  <a:pt x="640" y="294"/>
                                </a:lnTo>
                                <a:lnTo>
                                  <a:pt x="637" y="292"/>
                                </a:lnTo>
                                <a:lnTo>
                                  <a:pt x="637" y="325"/>
                                </a:lnTo>
                                <a:lnTo>
                                  <a:pt x="391" y="572"/>
                                </a:lnTo>
                                <a:lnTo>
                                  <a:pt x="232" y="413"/>
                                </a:lnTo>
                                <a:lnTo>
                                  <a:pt x="263" y="382"/>
                                </a:lnTo>
                                <a:lnTo>
                                  <a:pt x="387" y="506"/>
                                </a:lnTo>
                                <a:lnTo>
                                  <a:pt x="395" y="506"/>
                                </a:lnTo>
                                <a:lnTo>
                                  <a:pt x="424" y="476"/>
                                </a:lnTo>
                                <a:lnTo>
                                  <a:pt x="606" y="294"/>
                                </a:lnTo>
                                <a:lnTo>
                                  <a:pt x="637" y="325"/>
                                </a:lnTo>
                                <a:lnTo>
                                  <a:pt x="637" y="292"/>
                                </a:lnTo>
                                <a:lnTo>
                                  <a:pt x="612" y="267"/>
                                </a:lnTo>
                                <a:lnTo>
                                  <a:pt x="609" y="265"/>
                                </a:lnTo>
                                <a:lnTo>
                                  <a:pt x="603" y="265"/>
                                </a:lnTo>
                                <a:lnTo>
                                  <a:pt x="600" y="267"/>
                                </a:lnTo>
                                <a:lnTo>
                                  <a:pt x="391" y="476"/>
                                </a:lnTo>
                                <a:lnTo>
                                  <a:pt x="297" y="382"/>
                                </a:lnTo>
                                <a:lnTo>
                                  <a:pt x="272" y="357"/>
                                </a:lnTo>
                                <a:lnTo>
                                  <a:pt x="267" y="352"/>
                                </a:lnTo>
                                <a:lnTo>
                                  <a:pt x="260" y="352"/>
                                </a:lnTo>
                                <a:lnTo>
                                  <a:pt x="255" y="357"/>
                                </a:lnTo>
                                <a:lnTo>
                                  <a:pt x="202" y="409"/>
                                </a:lnTo>
                                <a:lnTo>
                                  <a:pt x="202" y="417"/>
                                </a:lnTo>
                                <a:lnTo>
                                  <a:pt x="387" y="602"/>
                                </a:lnTo>
                                <a:lnTo>
                                  <a:pt x="395" y="602"/>
                                </a:lnTo>
                                <a:lnTo>
                                  <a:pt x="424" y="572"/>
                                </a:lnTo>
                                <a:lnTo>
                                  <a:pt x="667" y="329"/>
                                </a:lnTo>
                                <a:lnTo>
                                  <a:pt x="667" y="322"/>
                                </a:lnTo>
                                <a:moveTo>
                                  <a:pt x="758" y="433"/>
                                </a:moveTo>
                                <a:lnTo>
                                  <a:pt x="750" y="359"/>
                                </a:lnTo>
                                <a:lnTo>
                                  <a:pt x="735" y="317"/>
                                </a:lnTo>
                                <a:lnTo>
                                  <a:pt x="735" y="433"/>
                                </a:lnTo>
                                <a:lnTo>
                                  <a:pt x="727" y="502"/>
                                </a:lnTo>
                                <a:lnTo>
                                  <a:pt x="704" y="565"/>
                                </a:lnTo>
                                <a:lnTo>
                                  <a:pt x="669" y="620"/>
                                </a:lnTo>
                                <a:lnTo>
                                  <a:pt x="622" y="667"/>
                                </a:lnTo>
                                <a:lnTo>
                                  <a:pt x="567" y="702"/>
                                </a:lnTo>
                                <a:lnTo>
                                  <a:pt x="504" y="725"/>
                                </a:lnTo>
                                <a:lnTo>
                                  <a:pt x="435" y="733"/>
                                </a:lnTo>
                                <a:lnTo>
                                  <a:pt x="366" y="725"/>
                                </a:lnTo>
                                <a:lnTo>
                                  <a:pt x="303" y="702"/>
                                </a:lnTo>
                                <a:lnTo>
                                  <a:pt x="247" y="667"/>
                                </a:lnTo>
                                <a:lnTo>
                                  <a:pt x="201" y="621"/>
                                </a:lnTo>
                                <a:lnTo>
                                  <a:pt x="165" y="565"/>
                                </a:lnTo>
                                <a:lnTo>
                                  <a:pt x="143" y="502"/>
                                </a:lnTo>
                                <a:lnTo>
                                  <a:pt x="135" y="433"/>
                                </a:lnTo>
                                <a:lnTo>
                                  <a:pt x="143" y="364"/>
                                </a:lnTo>
                                <a:lnTo>
                                  <a:pt x="165" y="301"/>
                                </a:lnTo>
                                <a:lnTo>
                                  <a:pt x="201" y="245"/>
                                </a:lnTo>
                                <a:lnTo>
                                  <a:pt x="247" y="199"/>
                                </a:lnTo>
                                <a:lnTo>
                                  <a:pt x="303" y="164"/>
                                </a:lnTo>
                                <a:lnTo>
                                  <a:pt x="366" y="141"/>
                                </a:lnTo>
                                <a:lnTo>
                                  <a:pt x="435" y="133"/>
                                </a:lnTo>
                                <a:lnTo>
                                  <a:pt x="504" y="141"/>
                                </a:lnTo>
                                <a:lnTo>
                                  <a:pt x="567" y="164"/>
                                </a:lnTo>
                                <a:lnTo>
                                  <a:pt x="622" y="199"/>
                                </a:lnTo>
                                <a:lnTo>
                                  <a:pt x="669" y="245"/>
                                </a:lnTo>
                                <a:lnTo>
                                  <a:pt x="704" y="301"/>
                                </a:lnTo>
                                <a:lnTo>
                                  <a:pt x="727" y="364"/>
                                </a:lnTo>
                                <a:lnTo>
                                  <a:pt x="735" y="433"/>
                                </a:lnTo>
                                <a:lnTo>
                                  <a:pt x="735" y="317"/>
                                </a:lnTo>
                                <a:lnTo>
                                  <a:pt x="725" y="291"/>
                                </a:lnTo>
                                <a:lnTo>
                                  <a:pt x="687" y="231"/>
                                </a:lnTo>
                                <a:lnTo>
                                  <a:pt x="637" y="181"/>
                                </a:lnTo>
                                <a:lnTo>
                                  <a:pt x="577" y="142"/>
                                </a:lnTo>
                                <a:lnTo>
                                  <a:pt x="551" y="133"/>
                                </a:lnTo>
                                <a:lnTo>
                                  <a:pt x="509" y="118"/>
                                </a:lnTo>
                                <a:lnTo>
                                  <a:pt x="435" y="109"/>
                                </a:lnTo>
                                <a:lnTo>
                                  <a:pt x="361" y="118"/>
                                </a:lnTo>
                                <a:lnTo>
                                  <a:pt x="292" y="142"/>
                                </a:lnTo>
                                <a:lnTo>
                                  <a:pt x="232" y="180"/>
                                </a:lnTo>
                                <a:lnTo>
                                  <a:pt x="182" y="231"/>
                                </a:lnTo>
                                <a:lnTo>
                                  <a:pt x="144" y="291"/>
                                </a:lnTo>
                                <a:lnTo>
                                  <a:pt x="120" y="359"/>
                                </a:lnTo>
                                <a:lnTo>
                                  <a:pt x="111" y="433"/>
                                </a:lnTo>
                                <a:lnTo>
                                  <a:pt x="120" y="507"/>
                                </a:lnTo>
                                <a:lnTo>
                                  <a:pt x="144" y="575"/>
                                </a:lnTo>
                                <a:lnTo>
                                  <a:pt x="182" y="635"/>
                                </a:lnTo>
                                <a:lnTo>
                                  <a:pt x="232" y="686"/>
                                </a:lnTo>
                                <a:lnTo>
                                  <a:pt x="292" y="724"/>
                                </a:lnTo>
                                <a:lnTo>
                                  <a:pt x="361" y="748"/>
                                </a:lnTo>
                                <a:lnTo>
                                  <a:pt x="435" y="757"/>
                                </a:lnTo>
                                <a:lnTo>
                                  <a:pt x="509" y="748"/>
                                </a:lnTo>
                                <a:lnTo>
                                  <a:pt x="552" y="733"/>
                                </a:lnTo>
                                <a:lnTo>
                                  <a:pt x="577" y="724"/>
                                </a:lnTo>
                                <a:lnTo>
                                  <a:pt x="637" y="686"/>
                                </a:lnTo>
                                <a:lnTo>
                                  <a:pt x="687" y="635"/>
                                </a:lnTo>
                                <a:lnTo>
                                  <a:pt x="726" y="575"/>
                                </a:lnTo>
                                <a:lnTo>
                                  <a:pt x="750" y="507"/>
                                </a:lnTo>
                                <a:lnTo>
                                  <a:pt x="758" y="433"/>
                                </a:lnTo>
                                <a:moveTo>
                                  <a:pt x="869" y="434"/>
                                </a:moveTo>
                                <a:lnTo>
                                  <a:pt x="866" y="414"/>
                                </a:lnTo>
                                <a:lnTo>
                                  <a:pt x="856" y="396"/>
                                </a:lnTo>
                                <a:lnTo>
                                  <a:pt x="846" y="383"/>
                                </a:lnTo>
                                <a:lnTo>
                                  <a:pt x="846" y="434"/>
                                </a:lnTo>
                                <a:lnTo>
                                  <a:pt x="844" y="446"/>
                                </a:lnTo>
                                <a:lnTo>
                                  <a:pt x="837" y="458"/>
                                </a:lnTo>
                                <a:lnTo>
                                  <a:pt x="818" y="482"/>
                                </a:lnTo>
                                <a:lnTo>
                                  <a:pt x="810" y="494"/>
                                </a:lnTo>
                                <a:lnTo>
                                  <a:pt x="806" y="508"/>
                                </a:lnTo>
                                <a:lnTo>
                                  <a:pt x="805" y="522"/>
                                </a:lnTo>
                                <a:lnTo>
                                  <a:pt x="807" y="538"/>
                                </a:lnTo>
                                <a:lnTo>
                                  <a:pt x="816" y="566"/>
                                </a:lnTo>
                                <a:lnTo>
                                  <a:pt x="817" y="580"/>
                                </a:lnTo>
                                <a:lnTo>
                                  <a:pt x="814" y="592"/>
                                </a:lnTo>
                                <a:lnTo>
                                  <a:pt x="808" y="602"/>
                                </a:lnTo>
                                <a:lnTo>
                                  <a:pt x="798" y="610"/>
                                </a:lnTo>
                                <a:lnTo>
                                  <a:pt x="771" y="624"/>
                                </a:lnTo>
                                <a:lnTo>
                                  <a:pt x="759" y="634"/>
                                </a:lnTo>
                                <a:lnTo>
                                  <a:pt x="749" y="644"/>
                                </a:lnTo>
                                <a:lnTo>
                                  <a:pt x="743" y="658"/>
                                </a:lnTo>
                                <a:lnTo>
                                  <a:pt x="739" y="672"/>
                                </a:lnTo>
                                <a:lnTo>
                                  <a:pt x="736" y="702"/>
                                </a:lnTo>
                                <a:lnTo>
                                  <a:pt x="732" y="714"/>
                                </a:lnTo>
                                <a:lnTo>
                                  <a:pt x="725" y="724"/>
                                </a:lnTo>
                                <a:lnTo>
                                  <a:pt x="715" y="732"/>
                                </a:lnTo>
                                <a:lnTo>
                                  <a:pt x="703" y="736"/>
                                </a:lnTo>
                                <a:lnTo>
                                  <a:pt x="672" y="738"/>
                                </a:lnTo>
                                <a:lnTo>
                                  <a:pt x="658" y="742"/>
                                </a:lnTo>
                                <a:lnTo>
                                  <a:pt x="645" y="748"/>
                                </a:lnTo>
                                <a:lnTo>
                                  <a:pt x="634" y="758"/>
                                </a:lnTo>
                                <a:lnTo>
                                  <a:pt x="625" y="770"/>
                                </a:lnTo>
                                <a:lnTo>
                                  <a:pt x="610" y="798"/>
                                </a:lnTo>
                                <a:lnTo>
                                  <a:pt x="602" y="808"/>
                                </a:lnTo>
                                <a:lnTo>
                                  <a:pt x="592" y="814"/>
                                </a:lnTo>
                                <a:lnTo>
                                  <a:pt x="580" y="816"/>
                                </a:lnTo>
                                <a:lnTo>
                                  <a:pt x="567" y="816"/>
                                </a:lnTo>
                                <a:lnTo>
                                  <a:pt x="538" y="806"/>
                                </a:lnTo>
                                <a:lnTo>
                                  <a:pt x="523" y="804"/>
                                </a:lnTo>
                                <a:lnTo>
                                  <a:pt x="509" y="806"/>
                                </a:lnTo>
                                <a:lnTo>
                                  <a:pt x="495" y="810"/>
                                </a:lnTo>
                                <a:lnTo>
                                  <a:pt x="482" y="818"/>
                                </a:lnTo>
                                <a:lnTo>
                                  <a:pt x="458" y="836"/>
                                </a:lnTo>
                                <a:lnTo>
                                  <a:pt x="447" y="844"/>
                                </a:lnTo>
                                <a:lnTo>
                                  <a:pt x="435" y="846"/>
                                </a:lnTo>
                                <a:lnTo>
                                  <a:pt x="423" y="844"/>
                                </a:lnTo>
                                <a:lnTo>
                                  <a:pt x="412" y="836"/>
                                </a:lnTo>
                                <a:lnTo>
                                  <a:pt x="398" y="826"/>
                                </a:lnTo>
                                <a:lnTo>
                                  <a:pt x="387" y="818"/>
                                </a:lnTo>
                                <a:lnTo>
                                  <a:pt x="384" y="816"/>
                                </a:lnTo>
                                <a:lnTo>
                                  <a:pt x="375" y="810"/>
                                </a:lnTo>
                                <a:lnTo>
                                  <a:pt x="361" y="806"/>
                                </a:lnTo>
                                <a:lnTo>
                                  <a:pt x="346" y="804"/>
                                </a:lnTo>
                                <a:lnTo>
                                  <a:pt x="332" y="806"/>
                                </a:lnTo>
                                <a:lnTo>
                                  <a:pt x="302" y="816"/>
                                </a:lnTo>
                                <a:lnTo>
                                  <a:pt x="290" y="816"/>
                                </a:lnTo>
                                <a:lnTo>
                                  <a:pt x="278" y="814"/>
                                </a:lnTo>
                                <a:lnTo>
                                  <a:pt x="267" y="808"/>
                                </a:lnTo>
                                <a:lnTo>
                                  <a:pt x="259" y="798"/>
                                </a:lnTo>
                                <a:lnTo>
                                  <a:pt x="244" y="770"/>
                                </a:lnTo>
                                <a:lnTo>
                                  <a:pt x="236" y="758"/>
                                </a:lnTo>
                                <a:lnTo>
                                  <a:pt x="225" y="748"/>
                                </a:lnTo>
                                <a:lnTo>
                                  <a:pt x="212" y="742"/>
                                </a:lnTo>
                                <a:lnTo>
                                  <a:pt x="197" y="738"/>
                                </a:lnTo>
                                <a:lnTo>
                                  <a:pt x="167" y="736"/>
                                </a:lnTo>
                                <a:lnTo>
                                  <a:pt x="154" y="732"/>
                                </a:lnTo>
                                <a:lnTo>
                                  <a:pt x="144" y="724"/>
                                </a:lnTo>
                                <a:lnTo>
                                  <a:pt x="137" y="714"/>
                                </a:lnTo>
                                <a:lnTo>
                                  <a:pt x="134" y="702"/>
                                </a:lnTo>
                                <a:lnTo>
                                  <a:pt x="130" y="672"/>
                                </a:lnTo>
                                <a:lnTo>
                                  <a:pt x="127" y="658"/>
                                </a:lnTo>
                                <a:lnTo>
                                  <a:pt x="120" y="644"/>
                                </a:lnTo>
                                <a:lnTo>
                                  <a:pt x="111" y="634"/>
                                </a:lnTo>
                                <a:lnTo>
                                  <a:pt x="99" y="624"/>
                                </a:lnTo>
                                <a:lnTo>
                                  <a:pt x="72" y="610"/>
                                </a:lnTo>
                                <a:lnTo>
                                  <a:pt x="62" y="602"/>
                                </a:lnTo>
                                <a:lnTo>
                                  <a:pt x="55" y="592"/>
                                </a:lnTo>
                                <a:lnTo>
                                  <a:pt x="52" y="580"/>
                                </a:lnTo>
                                <a:lnTo>
                                  <a:pt x="54" y="566"/>
                                </a:lnTo>
                                <a:lnTo>
                                  <a:pt x="63" y="538"/>
                                </a:lnTo>
                                <a:lnTo>
                                  <a:pt x="65" y="522"/>
                                </a:lnTo>
                                <a:lnTo>
                                  <a:pt x="64" y="508"/>
                                </a:lnTo>
                                <a:lnTo>
                                  <a:pt x="59" y="494"/>
                                </a:lnTo>
                                <a:lnTo>
                                  <a:pt x="52" y="482"/>
                                </a:lnTo>
                                <a:lnTo>
                                  <a:pt x="32" y="458"/>
                                </a:lnTo>
                                <a:lnTo>
                                  <a:pt x="26" y="446"/>
                                </a:lnTo>
                                <a:lnTo>
                                  <a:pt x="24" y="434"/>
                                </a:lnTo>
                                <a:lnTo>
                                  <a:pt x="26" y="422"/>
                                </a:lnTo>
                                <a:lnTo>
                                  <a:pt x="32" y="412"/>
                                </a:lnTo>
                                <a:lnTo>
                                  <a:pt x="52" y="386"/>
                                </a:lnTo>
                                <a:lnTo>
                                  <a:pt x="59" y="374"/>
                                </a:lnTo>
                                <a:lnTo>
                                  <a:pt x="64" y="360"/>
                                </a:lnTo>
                                <a:lnTo>
                                  <a:pt x="65" y="346"/>
                                </a:lnTo>
                                <a:lnTo>
                                  <a:pt x="63" y="332"/>
                                </a:lnTo>
                                <a:lnTo>
                                  <a:pt x="54" y="302"/>
                                </a:lnTo>
                                <a:lnTo>
                                  <a:pt x="52" y="290"/>
                                </a:lnTo>
                                <a:lnTo>
                                  <a:pt x="55" y="278"/>
                                </a:lnTo>
                                <a:lnTo>
                                  <a:pt x="62" y="266"/>
                                </a:lnTo>
                                <a:lnTo>
                                  <a:pt x="72" y="258"/>
                                </a:lnTo>
                                <a:lnTo>
                                  <a:pt x="99" y="244"/>
                                </a:lnTo>
                                <a:lnTo>
                                  <a:pt x="111" y="236"/>
                                </a:lnTo>
                                <a:lnTo>
                                  <a:pt x="120" y="224"/>
                                </a:lnTo>
                                <a:lnTo>
                                  <a:pt x="127" y="212"/>
                                </a:lnTo>
                                <a:lnTo>
                                  <a:pt x="130" y="198"/>
                                </a:lnTo>
                                <a:lnTo>
                                  <a:pt x="134" y="166"/>
                                </a:lnTo>
                                <a:lnTo>
                                  <a:pt x="137" y="154"/>
                                </a:lnTo>
                                <a:lnTo>
                                  <a:pt x="144" y="144"/>
                                </a:lnTo>
                                <a:lnTo>
                                  <a:pt x="154" y="136"/>
                                </a:lnTo>
                                <a:lnTo>
                                  <a:pt x="167" y="134"/>
                                </a:lnTo>
                                <a:lnTo>
                                  <a:pt x="198" y="130"/>
                                </a:lnTo>
                                <a:lnTo>
                                  <a:pt x="212" y="126"/>
                                </a:lnTo>
                                <a:lnTo>
                                  <a:pt x="225" y="120"/>
                                </a:lnTo>
                                <a:lnTo>
                                  <a:pt x="236" y="110"/>
                                </a:lnTo>
                                <a:lnTo>
                                  <a:pt x="244" y="98"/>
                                </a:lnTo>
                                <a:lnTo>
                                  <a:pt x="259" y="72"/>
                                </a:lnTo>
                                <a:lnTo>
                                  <a:pt x="267" y="62"/>
                                </a:lnTo>
                                <a:lnTo>
                                  <a:pt x="278" y="54"/>
                                </a:lnTo>
                                <a:lnTo>
                                  <a:pt x="290" y="52"/>
                                </a:lnTo>
                                <a:lnTo>
                                  <a:pt x="302" y="54"/>
                                </a:lnTo>
                                <a:lnTo>
                                  <a:pt x="332" y="62"/>
                                </a:lnTo>
                                <a:lnTo>
                                  <a:pt x="347" y="64"/>
                                </a:lnTo>
                                <a:lnTo>
                                  <a:pt x="361" y="64"/>
                                </a:lnTo>
                                <a:lnTo>
                                  <a:pt x="375" y="58"/>
                                </a:lnTo>
                                <a:lnTo>
                                  <a:pt x="387" y="52"/>
                                </a:lnTo>
                                <a:lnTo>
                                  <a:pt x="399" y="42"/>
                                </a:lnTo>
                                <a:lnTo>
                                  <a:pt x="412" y="32"/>
                                </a:lnTo>
                                <a:lnTo>
                                  <a:pt x="423" y="26"/>
                                </a:lnTo>
                                <a:lnTo>
                                  <a:pt x="435" y="24"/>
                                </a:lnTo>
                                <a:lnTo>
                                  <a:pt x="447" y="26"/>
                                </a:lnTo>
                                <a:lnTo>
                                  <a:pt x="458" y="32"/>
                                </a:lnTo>
                                <a:lnTo>
                                  <a:pt x="482" y="52"/>
                                </a:lnTo>
                                <a:lnTo>
                                  <a:pt x="495" y="58"/>
                                </a:lnTo>
                                <a:lnTo>
                                  <a:pt x="509" y="64"/>
                                </a:lnTo>
                                <a:lnTo>
                                  <a:pt x="523" y="64"/>
                                </a:lnTo>
                                <a:lnTo>
                                  <a:pt x="538" y="62"/>
                                </a:lnTo>
                                <a:lnTo>
                                  <a:pt x="567" y="54"/>
                                </a:lnTo>
                                <a:lnTo>
                                  <a:pt x="580" y="52"/>
                                </a:lnTo>
                                <a:lnTo>
                                  <a:pt x="592" y="54"/>
                                </a:lnTo>
                                <a:lnTo>
                                  <a:pt x="602" y="62"/>
                                </a:lnTo>
                                <a:lnTo>
                                  <a:pt x="610" y="72"/>
                                </a:lnTo>
                                <a:lnTo>
                                  <a:pt x="625" y="98"/>
                                </a:lnTo>
                                <a:lnTo>
                                  <a:pt x="634" y="110"/>
                                </a:lnTo>
                                <a:lnTo>
                                  <a:pt x="645" y="120"/>
                                </a:lnTo>
                                <a:lnTo>
                                  <a:pt x="658" y="126"/>
                                </a:lnTo>
                                <a:lnTo>
                                  <a:pt x="672" y="130"/>
                                </a:lnTo>
                                <a:lnTo>
                                  <a:pt x="703" y="134"/>
                                </a:lnTo>
                                <a:lnTo>
                                  <a:pt x="715" y="136"/>
                                </a:lnTo>
                                <a:lnTo>
                                  <a:pt x="725" y="144"/>
                                </a:lnTo>
                                <a:lnTo>
                                  <a:pt x="732" y="154"/>
                                </a:lnTo>
                                <a:lnTo>
                                  <a:pt x="736" y="166"/>
                                </a:lnTo>
                                <a:lnTo>
                                  <a:pt x="739" y="198"/>
                                </a:lnTo>
                                <a:lnTo>
                                  <a:pt x="743" y="212"/>
                                </a:lnTo>
                                <a:lnTo>
                                  <a:pt x="749" y="224"/>
                                </a:lnTo>
                                <a:lnTo>
                                  <a:pt x="759" y="236"/>
                                </a:lnTo>
                                <a:lnTo>
                                  <a:pt x="771" y="244"/>
                                </a:lnTo>
                                <a:lnTo>
                                  <a:pt x="798" y="258"/>
                                </a:lnTo>
                                <a:lnTo>
                                  <a:pt x="808" y="266"/>
                                </a:lnTo>
                                <a:lnTo>
                                  <a:pt x="814" y="278"/>
                                </a:lnTo>
                                <a:lnTo>
                                  <a:pt x="817" y="290"/>
                                </a:lnTo>
                                <a:lnTo>
                                  <a:pt x="816" y="302"/>
                                </a:lnTo>
                                <a:lnTo>
                                  <a:pt x="807" y="332"/>
                                </a:lnTo>
                                <a:lnTo>
                                  <a:pt x="805" y="346"/>
                                </a:lnTo>
                                <a:lnTo>
                                  <a:pt x="806" y="360"/>
                                </a:lnTo>
                                <a:lnTo>
                                  <a:pt x="810" y="374"/>
                                </a:lnTo>
                                <a:lnTo>
                                  <a:pt x="818" y="386"/>
                                </a:lnTo>
                                <a:lnTo>
                                  <a:pt x="837" y="412"/>
                                </a:lnTo>
                                <a:lnTo>
                                  <a:pt x="844" y="422"/>
                                </a:lnTo>
                                <a:lnTo>
                                  <a:pt x="846" y="434"/>
                                </a:lnTo>
                                <a:lnTo>
                                  <a:pt x="846" y="383"/>
                                </a:lnTo>
                                <a:lnTo>
                                  <a:pt x="829" y="362"/>
                                </a:lnTo>
                                <a:lnTo>
                                  <a:pt x="826" y="350"/>
                                </a:lnTo>
                                <a:lnTo>
                                  <a:pt x="838" y="308"/>
                                </a:lnTo>
                                <a:lnTo>
                                  <a:pt x="841" y="288"/>
                                </a:lnTo>
                                <a:lnTo>
                                  <a:pt x="836" y="268"/>
                                </a:lnTo>
                                <a:lnTo>
                                  <a:pt x="825" y="250"/>
                                </a:lnTo>
                                <a:lnTo>
                                  <a:pt x="809" y="238"/>
                                </a:lnTo>
                                <a:lnTo>
                                  <a:pt x="771" y="218"/>
                                </a:lnTo>
                                <a:lnTo>
                                  <a:pt x="764" y="206"/>
                                </a:lnTo>
                                <a:lnTo>
                                  <a:pt x="760" y="164"/>
                                </a:lnTo>
                                <a:lnTo>
                                  <a:pt x="754" y="144"/>
                                </a:lnTo>
                                <a:lnTo>
                                  <a:pt x="742" y="128"/>
                                </a:lnTo>
                                <a:lnTo>
                                  <a:pt x="726" y="116"/>
                                </a:lnTo>
                                <a:lnTo>
                                  <a:pt x="706" y="110"/>
                                </a:lnTo>
                                <a:lnTo>
                                  <a:pt x="663" y="104"/>
                                </a:lnTo>
                                <a:lnTo>
                                  <a:pt x="652" y="98"/>
                                </a:lnTo>
                                <a:lnTo>
                                  <a:pt x="631" y="60"/>
                                </a:lnTo>
                                <a:lnTo>
                                  <a:pt x="625" y="52"/>
                                </a:lnTo>
                                <a:lnTo>
                                  <a:pt x="618" y="44"/>
                                </a:lnTo>
                                <a:lnTo>
                                  <a:pt x="615" y="42"/>
                                </a:lnTo>
                                <a:lnTo>
                                  <a:pt x="601" y="32"/>
                                </a:lnTo>
                                <a:lnTo>
                                  <a:pt x="581" y="28"/>
                                </a:lnTo>
                                <a:lnTo>
                                  <a:pt x="561" y="30"/>
                                </a:lnTo>
                                <a:lnTo>
                                  <a:pt x="519" y="42"/>
                                </a:lnTo>
                                <a:lnTo>
                                  <a:pt x="507" y="40"/>
                                </a:lnTo>
                                <a:lnTo>
                                  <a:pt x="497" y="32"/>
                                </a:lnTo>
                                <a:lnTo>
                                  <a:pt x="486" y="24"/>
                                </a:lnTo>
                                <a:lnTo>
                                  <a:pt x="473" y="14"/>
                                </a:lnTo>
                                <a:lnTo>
                                  <a:pt x="455" y="4"/>
                                </a:lnTo>
                                <a:lnTo>
                                  <a:pt x="435" y="0"/>
                                </a:lnTo>
                                <a:lnTo>
                                  <a:pt x="415" y="4"/>
                                </a:lnTo>
                                <a:lnTo>
                                  <a:pt x="397" y="14"/>
                                </a:lnTo>
                                <a:lnTo>
                                  <a:pt x="372" y="32"/>
                                </a:lnTo>
                                <a:lnTo>
                                  <a:pt x="363" y="40"/>
                                </a:lnTo>
                                <a:lnTo>
                                  <a:pt x="350" y="42"/>
                                </a:lnTo>
                                <a:lnTo>
                                  <a:pt x="309" y="30"/>
                                </a:lnTo>
                                <a:lnTo>
                                  <a:pt x="288" y="28"/>
                                </a:lnTo>
                                <a:lnTo>
                                  <a:pt x="268" y="32"/>
                                </a:lnTo>
                                <a:lnTo>
                                  <a:pt x="251" y="44"/>
                                </a:lnTo>
                                <a:lnTo>
                                  <a:pt x="238" y="60"/>
                                </a:lnTo>
                                <a:lnTo>
                                  <a:pt x="218" y="98"/>
                                </a:lnTo>
                                <a:lnTo>
                                  <a:pt x="207" y="104"/>
                                </a:lnTo>
                                <a:lnTo>
                                  <a:pt x="195" y="106"/>
                                </a:lnTo>
                                <a:lnTo>
                                  <a:pt x="164" y="110"/>
                                </a:lnTo>
                                <a:lnTo>
                                  <a:pt x="144" y="116"/>
                                </a:lnTo>
                                <a:lnTo>
                                  <a:pt x="127" y="128"/>
                                </a:lnTo>
                                <a:lnTo>
                                  <a:pt x="116" y="144"/>
                                </a:lnTo>
                                <a:lnTo>
                                  <a:pt x="110" y="164"/>
                                </a:lnTo>
                                <a:lnTo>
                                  <a:pt x="105" y="206"/>
                                </a:lnTo>
                                <a:lnTo>
                                  <a:pt x="98" y="218"/>
                                </a:lnTo>
                                <a:lnTo>
                                  <a:pt x="60" y="238"/>
                                </a:lnTo>
                                <a:lnTo>
                                  <a:pt x="44" y="250"/>
                                </a:lnTo>
                                <a:lnTo>
                                  <a:pt x="33" y="268"/>
                                </a:lnTo>
                                <a:lnTo>
                                  <a:pt x="29" y="288"/>
                                </a:lnTo>
                                <a:lnTo>
                                  <a:pt x="31" y="308"/>
                                </a:lnTo>
                                <a:lnTo>
                                  <a:pt x="43" y="350"/>
                                </a:lnTo>
                                <a:lnTo>
                                  <a:pt x="41" y="362"/>
                                </a:lnTo>
                                <a:lnTo>
                                  <a:pt x="14" y="396"/>
                                </a:lnTo>
                                <a:lnTo>
                                  <a:pt x="4" y="414"/>
                                </a:lnTo>
                                <a:lnTo>
                                  <a:pt x="0" y="434"/>
                                </a:lnTo>
                                <a:lnTo>
                                  <a:pt x="4" y="454"/>
                                </a:lnTo>
                                <a:lnTo>
                                  <a:pt x="14" y="472"/>
                                </a:lnTo>
                                <a:lnTo>
                                  <a:pt x="41" y="506"/>
                                </a:lnTo>
                                <a:lnTo>
                                  <a:pt x="43" y="518"/>
                                </a:lnTo>
                                <a:lnTo>
                                  <a:pt x="31" y="560"/>
                                </a:lnTo>
                                <a:lnTo>
                                  <a:pt x="29" y="580"/>
                                </a:lnTo>
                                <a:lnTo>
                                  <a:pt x="33" y="600"/>
                                </a:lnTo>
                                <a:lnTo>
                                  <a:pt x="44" y="618"/>
                                </a:lnTo>
                                <a:lnTo>
                                  <a:pt x="60" y="630"/>
                                </a:lnTo>
                                <a:lnTo>
                                  <a:pt x="98" y="652"/>
                                </a:lnTo>
                                <a:lnTo>
                                  <a:pt x="105" y="662"/>
                                </a:lnTo>
                                <a:lnTo>
                                  <a:pt x="107" y="674"/>
                                </a:lnTo>
                                <a:lnTo>
                                  <a:pt x="110" y="706"/>
                                </a:lnTo>
                                <a:lnTo>
                                  <a:pt x="116" y="726"/>
                                </a:lnTo>
                                <a:lnTo>
                                  <a:pt x="127" y="742"/>
                                </a:lnTo>
                                <a:lnTo>
                                  <a:pt x="144" y="754"/>
                                </a:lnTo>
                                <a:lnTo>
                                  <a:pt x="164" y="760"/>
                                </a:lnTo>
                                <a:lnTo>
                                  <a:pt x="207" y="764"/>
                                </a:lnTo>
                                <a:lnTo>
                                  <a:pt x="218" y="770"/>
                                </a:lnTo>
                                <a:lnTo>
                                  <a:pt x="238" y="808"/>
                                </a:lnTo>
                                <a:lnTo>
                                  <a:pt x="251" y="826"/>
                                </a:lnTo>
                                <a:lnTo>
                                  <a:pt x="268" y="836"/>
                                </a:lnTo>
                                <a:lnTo>
                                  <a:pt x="288" y="840"/>
                                </a:lnTo>
                                <a:lnTo>
                                  <a:pt x="309" y="838"/>
                                </a:lnTo>
                                <a:lnTo>
                                  <a:pt x="350" y="826"/>
                                </a:lnTo>
                                <a:lnTo>
                                  <a:pt x="363" y="828"/>
                                </a:lnTo>
                                <a:lnTo>
                                  <a:pt x="397" y="856"/>
                                </a:lnTo>
                                <a:lnTo>
                                  <a:pt x="415" y="866"/>
                                </a:lnTo>
                                <a:lnTo>
                                  <a:pt x="435" y="868"/>
                                </a:lnTo>
                                <a:lnTo>
                                  <a:pt x="455" y="866"/>
                                </a:lnTo>
                                <a:lnTo>
                                  <a:pt x="473" y="856"/>
                                </a:lnTo>
                                <a:lnTo>
                                  <a:pt x="485" y="846"/>
                                </a:lnTo>
                                <a:lnTo>
                                  <a:pt x="507" y="828"/>
                                </a:lnTo>
                                <a:lnTo>
                                  <a:pt x="519" y="826"/>
                                </a:lnTo>
                                <a:lnTo>
                                  <a:pt x="561" y="838"/>
                                </a:lnTo>
                                <a:lnTo>
                                  <a:pt x="581" y="840"/>
                                </a:lnTo>
                                <a:lnTo>
                                  <a:pt x="601" y="836"/>
                                </a:lnTo>
                                <a:lnTo>
                                  <a:pt x="618" y="826"/>
                                </a:lnTo>
                                <a:lnTo>
                                  <a:pt x="625" y="816"/>
                                </a:lnTo>
                                <a:lnTo>
                                  <a:pt x="631" y="808"/>
                                </a:lnTo>
                                <a:lnTo>
                                  <a:pt x="652" y="770"/>
                                </a:lnTo>
                                <a:lnTo>
                                  <a:pt x="663" y="764"/>
                                </a:lnTo>
                                <a:lnTo>
                                  <a:pt x="706" y="760"/>
                                </a:lnTo>
                                <a:lnTo>
                                  <a:pt x="726" y="754"/>
                                </a:lnTo>
                                <a:lnTo>
                                  <a:pt x="742" y="742"/>
                                </a:lnTo>
                                <a:lnTo>
                                  <a:pt x="754" y="726"/>
                                </a:lnTo>
                                <a:lnTo>
                                  <a:pt x="760" y="706"/>
                                </a:lnTo>
                                <a:lnTo>
                                  <a:pt x="764" y="662"/>
                                </a:lnTo>
                                <a:lnTo>
                                  <a:pt x="771" y="652"/>
                                </a:lnTo>
                                <a:lnTo>
                                  <a:pt x="809" y="630"/>
                                </a:lnTo>
                                <a:lnTo>
                                  <a:pt x="826" y="618"/>
                                </a:lnTo>
                                <a:lnTo>
                                  <a:pt x="836" y="600"/>
                                </a:lnTo>
                                <a:lnTo>
                                  <a:pt x="841" y="580"/>
                                </a:lnTo>
                                <a:lnTo>
                                  <a:pt x="838" y="560"/>
                                </a:lnTo>
                                <a:lnTo>
                                  <a:pt x="826" y="518"/>
                                </a:lnTo>
                                <a:lnTo>
                                  <a:pt x="829" y="506"/>
                                </a:lnTo>
                                <a:lnTo>
                                  <a:pt x="836" y="496"/>
                                </a:lnTo>
                                <a:lnTo>
                                  <a:pt x="856" y="472"/>
                                </a:lnTo>
                                <a:lnTo>
                                  <a:pt x="866" y="454"/>
                                </a:lnTo>
                                <a:lnTo>
                                  <a:pt x="869" y="434"/>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5F4B82" id="Group 105" o:spid="_x0000_s1026" style="position:absolute;margin-left:43.35pt;margin-top:-13.85pt;width:55.65pt;height:55.65pt;z-index:251660288;mso-position-horizontal-relative:page" coordorigin="867,-277" coordsize="1113,1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">
                <v:shape id="Freeform 107" o:spid="_x0000_s1027" style="position:absolute;left:867;top:-278;width:1113;height:1113;visibility:visible;mso-wrap-style:square;v-text-anchor:top" coordsize="1113,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" path="m557,l481,5,409,19,340,43,276,76r-59,39l163,163r-47,53l76,275,44,339,20,408,5,480,,556r5,75l20,704r24,69l76,837r40,59l163,949r54,47l276,1036r64,33l409,1092r72,15l557,1112r75,-5l705,1092r68,-23l838,1036r59,-40l950,949r47,-53l1037,837r32,-64l1093,704r15,-73l1113,556r-5,-76l1093,408r-24,-69l1037,275,997,216,950,163,897,115,838,76,773,43,705,19,632,5,557,xe" fillcolor="#603e93" stroked="f">
                  <v:path arrowok="t" o:connecttype="custom" o:connectlocs="557,-277;481,-272;409,-258;340,-234;276,-201;217,-162;163,-114;116,-61;76,-2;44,62;20,131;5,203;0,279;5,354;20,427;44,496;76,560;116,619;163,672;217,719;276,759;340,792;409,815;481,830;557,835;632,830;705,815;773,792;838,759;897,719;950,672;997,619;1037,560;1069,496;1093,427;1108,354;1113,279;1108,203;1093,131;1069,62;1037,-2;997,-61;950,-114;897,-162;838,-201;773,-234;705,-258;632,-272;557,-277" o:connectangles="0,0,0,0,0,0,0,0,0,0,0,0,0,0,0,0,0,0,0,0,0,0,0,0,0,0,0,0,0,0,0,0,0,0,0,0,0,0,0,0,0,0,0,0,0,0,0,0,0"/>
                </v:shape>
                <v:shape id="AutoShape 106" o:spid="_x0000_s1028" style="position:absolute;left:989;top:-155;width:870;height:868;visibility:visible;mso-wrap-style:square;v-text-anchor:top" coordsize="870,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" path="m667,322l640,294r-3,-2l637,325,391,572,232,413r31,-31l387,506r8,l424,476,606,294r31,31l637,292,612,267r-3,-2l603,265r-3,2l391,476,297,382,272,357r-5,-5l260,352r-5,5l202,409r,8l387,602r8,l424,572,667,329r,-7m758,433r-8,-74l735,317r,116l727,502r-23,63l669,620r-47,47l567,702r-63,23l435,733r-69,-8l303,702,247,667,201,621,165,565,143,502r-8,-69l143,364r22,-63l201,245r46,-46l303,164r63,-23l435,133r69,8l567,164r55,35l669,245r35,56l727,364r8,69l735,317,725,291,687,231,637,181,577,142r-26,-9l509,118r-74,-9l361,118r-69,24l232,180r-50,51l144,291r-24,68l111,433r9,74l144,575r38,60l232,686r60,38l361,748r74,9l509,748r43,-15l577,724r60,-38l687,635r39,-60l750,507r8,-74m869,434r-3,-20l856,396,846,383r,51l844,446r-7,12l818,482r-8,12l806,508r-1,14l807,538r9,28l817,580r-3,12l808,602r-10,8l771,624r-12,10l749,644r-6,14l739,672r-3,30l732,714r-7,10l715,732r-12,4l672,738r-14,4l645,748r-11,10l625,770r-15,28l602,808r-10,6l580,816r-13,l538,806r-15,-2l509,806r-14,4l482,818r-24,18l447,844r-12,2l423,844r-11,-8l398,826r-11,-8l384,816r-9,-6l361,806r-15,-2l332,806r-30,10l290,816r-12,-2l267,808r-8,-10l244,770r-8,-12l225,748r-13,-6l197,738r-30,-2l154,732r-10,-8l137,714r-3,-12l130,672r-3,-14l120,644r-9,-10l99,624,72,610,62,602,55,592,52,580r2,-14l63,538r2,-16l64,508,59,494,52,482,32,458,26,446,24,434r2,-12l32,412,52,386r7,-12l64,360r1,-14l63,332,54,302,52,290r3,-12l62,266r10,-8l99,244r12,-8l120,224r7,-12l130,198r4,-32l137,154r7,-10l154,136r13,-2l198,130r14,-4l225,120r11,-10l244,98,259,72r8,-10l278,54r12,-2l302,54r30,8l347,64r14,l375,58r12,-6l399,42,412,32r11,-6l435,24r12,2l458,32r24,20l495,58r14,6l523,64r15,-2l567,54r13,-2l592,54r10,8l610,72r15,26l634,110r11,10l658,126r14,4l703,134r12,2l725,144r7,10l736,166r3,32l743,212r6,12l759,236r12,8l798,258r10,8l814,278r3,12l816,302r-9,30l805,346r1,14l810,374r8,12l837,412r7,10l846,434r,-51l829,362r-3,-12l838,308r3,-20l836,268,825,250,809,238,771,218r-7,-12l760,164r-6,-20l742,128,726,116r-20,-6l663,104,652,98,631,60r-6,-8l618,44r-3,-2l601,32,581,28r-20,2l519,42,507,40,497,32,486,24,473,14,455,4,435,,415,4,397,14,372,32r-9,8l350,42,309,30,288,28r-20,4l251,44,238,60,218,98r-11,6l195,106r-31,4l144,116r-17,12l116,144r-6,20l105,206r-7,12l60,238,44,250,33,268r-4,20l31,308r12,42l41,362,14,396,4,414,,434r4,20l14,472r27,34l43,518,31,560r-2,20l33,600r11,18l60,630r38,22l105,662r2,12l110,706r6,20l127,742r17,12l164,760r43,4l218,770r20,38l251,826r17,10l288,840r21,-2l350,826r13,2l397,856r18,10l435,868r20,-2l473,856r12,-10l507,828r12,-2l561,838r20,2l601,836r17,-10l625,816r6,-8l652,770r11,-6l706,760r20,-6l742,742r12,-16l760,706r4,-44l771,652r38,-22l826,618r10,-18l841,580r-3,-20l826,518r3,-12l836,496r20,-24l866,454r3,-20e" stroked="f">
                  <v:path arrowok="t" o:connecttype="custom" o:connectlocs="232,259;637,171;391,322;202,255;667,168;704,411;366,571;135,279;366,-13;704,147;637,27;292,-12;120,353;435,603;726,421;846,229;806,354;808,448;739,518;672,584;602,654;509,652;423,690;361,652;267,654;197,584;130,518;62,448;64,354;26,268;63,178;99,90;137,0;225,-34;290,-102;387,-102;458,-122;567,-100;634,-44;725,-10;759,82;816,148;837,258;838,154;764,52;663,-50;601,-122;486,-130;372,-122;251,-110;144,-38;60,84;41,208;41,352;60,476;127,588;251,672;397,702;507,674;625,662;742,588;826,464;836,342" o:connectangles="0,0,0,0,0,0,0,0,0,0,0,0,0,0,0,0,0,0,0,0,0,0,0,0,0,0,0,0,0,0,0,0,0,0,0,0,0,0,0,0,0,0,0,0,0,0,0,0,0,0,0,0,0,0,0,0,0,0,0,0,0,0,0"/>
                </v:shape>
                <w10:wrap anchorx="page"/>
              </v:group>
            </w:pict>
          </mc:Fallback>
        </mc:AlternateContent>
      </w:r>
      <w:r w:rsidR="001F2547">
        <w:rPr>
          <w:color w:val="603E93"/>
        </w:rPr>
        <w:t>Good practice considerations</w:t>
      </w:r>
    </w:p>
    <w:p w14:paraId="1E8BFB55" w14:textId="77777777" w:rsidR="00454615" w:rsidRDefault="00454615">
      <w:pPr>
        <w:pStyle w:val="BodyText"/>
        <w:rPr>
          <w:b/>
        </w:rPr>
      </w:pPr>
    </w:p>
    <w:p w14:paraId="7B35B7B4" w14:textId="77777777" w:rsidR="00454615" w:rsidRDefault="00454615">
      <w:pPr>
        <w:pStyle w:val="BodyText"/>
        <w:rPr>
          <w:b/>
        </w:rPr>
      </w:pPr>
    </w:p>
    <w:p w14:paraId="56D56DB3" w14:textId="77777777" w:rsidR="00454615" w:rsidRDefault="00454615">
      <w:pPr>
        <w:pStyle w:val="BodyText"/>
        <w:rPr>
          <w:b/>
        </w:rPr>
      </w:pPr>
    </w:p>
    <w:p w14:paraId="54DE48DD" w14:textId="77777777" w:rsidR="00454615" w:rsidRDefault="00454615">
      <w:pPr>
        <w:pStyle w:val="BodyText"/>
        <w:spacing w:before="8"/>
        <w:rPr>
          <w:b/>
          <w:sz w:val="23"/>
        </w:rPr>
      </w:pPr>
    </w:p>
    <w:p w14:paraId="6E9E2225" w14:textId="77777777" w:rsidR="00454615" w:rsidRDefault="001F2547">
      <w:pPr>
        <w:pStyle w:val="Heading5"/>
        <w:spacing w:line="244" w:lineRule="auto"/>
        <w:ind w:left="247" w:right="453"/>
      </w:pPr>
      <w:r>
        <w:rPr>
          <w:color w:val="39424B"/>
        </w:rPr>
        <w:t>Gender-sensitive</w:t>
      </w:r>
      <w:r>
        <w:rPr>
          <w:color w:val="39424B"/>
          <w:spacing w:val="-32"/>
        </w:rPr>
        <w:t xml:space="preserve"> </w:t>
      </w:r>
      <w:r>
        <w:rPr>
          <w:color w:val="39424B"/>
        </w:rPr>
        <w:t>stakeholder</w:t>
      </w:r>
      <w:r>
        <w:rPr>
          <w:color w:val="39424B"/>
          <w:spacing w:val="-32"/>
        </w:rPr>
        <w:t xml:space="preserve"> </w:t>
      </w:r>
      <w:r>
        <w:rPr>
          <w:color w:val="39424B"/>
        </w:rPr>
        <w:t>consultations</w:t>
      </w:r>
      <w:r>
        <w:rPr>
          <w:color w:val="39424B"/>
          <w:spacing w:val="-32"/>
        </w:rPr>
        <w:t xml:space="preserve"> </w:t>
      </w:r>
      <w:r>
        <w:rPr>
          <w:color w:val="39424B"/>
        </w:rPr>
        <w:t>are</w:t>
      </w:r>
      <w:r>
        <w:rPr>
          <w:color w:val="39424B"/>
          <w:spacing w:val="-33"/>
        </w:rPr>
        <w:t xml:space="preserve"> </w:t>
      </w:r>
      <w:r>
        <w:rPr>
          <w:color w:val="39424B"/>
        </w:rPr>
        <w:t>essential</w:t>
      </w:r>
      <w:r>
        <w:rPr>
          <w:color w:val="39424B"/>
          <w:spacing w:val="-32"/>
        </w:rPr>
        <w:t xml:space="preserve"> </w:t>
      </w:r>
      <w:r>
        <w:rPr>
          <w:color w:val="39424B"/>
        </w:rPr>
        <w:t>for</w:t>
      </w:r>
      <w:r>
        <w:rPr>
          <w:color w:val="39424B"/>
          <w:spacing w:val="-32"/>
        </w:rPr>
        <w:t xml:space="preserve"> </w:t>
      </w:r>
      <w:r>
        <w:rPr>
          <w:color w:val="39424B"/>
        </w:rPr>
        <w:t>understanding</w:t>
      </w:r>
      <w:r>
        <w:rPr>
          <w:color w:val="39424B"/>
          <w:spacing w:val="-32"/>
        </w:rPr>
        <w:t xml:space="preserve"> </w:t>
      </w:r>
      <w:r>
        <w:rPr>
          <w:color w:val="39424B"/>
        </w:rPr>
        <w:t>all</w:t>
      </w:r>
      <w:r>
        <w:rPr>
          <w:color w:val="39424B"/>
          <w:spacing w:val="-33"/>
        </w:rPr>
        <w:t xml:space="preserve"> </w:t>
      </w:r>
      <w:r>
        <w:rPr>
          <w:color w:val="39424B"/>
        </w:rPr>
        <w:t>stakeholder</w:t>
      </w:r>
      <w:r>
        <w:rPr>
          <w:color w:val="39424B"/>
          <w:spacing w:val="-32"/>
        </w:rPr>
        <w:t xml:space="preserve"> </w:t>
      </w:r>
      <w:r>
        <w:rPr>
          <w:color w:val="39424B"/>
        </w:rPr>
        <w:t xml:space="preserve">perspectives. Local customs and traditional roles may suppress </w:t>
      </w:r>
      <w:r>
        <w:rPr>
          <w:color w:val="39424B"/>
          <w:spacing w:val="-3"/>
        </w:rPr>
        <w:t xml:space="preserve">women’s </w:t>
      </w:r>
      <w:r>
        <w:rPr>
          <w:color w:val="39424B"/>
        </w:rPr>
        <w:t>voices. Good practice includes actively seeking</w:t>
      </w:r>
      <w:r>
        <w:rPr>
          <w:color w:val="39424B"/>
          <w:spacing w:val="-9"/>
        </w:rPr>
        <w:t xml:space="preserve"> </w:t>
      </w:r>
      <w:r>
        <w:rPr>
          <w:color w:val="39424B"/>
        </w:rPr>
        <w:t>out</w:t>
      </w:r>
      <w:r>
        <w:rPr>
          <w:color w:val="39424B"/>
          <w:spacing w:val="-8"/>
        </w:rPr>
        <w:t xml:space="preserve"> </w:t>
      </w:r>
      <w:r>
        <w:rPr>
          <w:color w:val="39424B"/>
        </w:rPr>
        <w:t>the</w:t>
      </w:r>
      <w:r>
        <w:rPr>
          <w:color w:val="39424B"/>
          <w:spacing w:val="-9"/>
        </w:rPr>
        <w:t xml:space="preserve"> </w:t>
      </w:r>
      <w:r>
        <w:rPr>
          <w:color w:val="39424B"/>
        </w:rPr>
        <w:t>views</w:t>
      </w:r>
      <w:r>
        <w:rPr>
          <w:color w:val="39424B"/>
          <w:spacing w:val="-9"/>
        </w:rPr>
        <w:t xml:space="preserve"> </w:t>
      </w:r>
      <w:r>
        <w:rPr>
          <w:color w:val="39424B"/>
        </w:rPr>
        <w:t>of</w:t>
      </w:r>
      <w:r>
        <w:rPr>
          <w:color w:val="39424B"/>
          <w:spacing w:val="-9"/>
        </w:rPr>
        <w:t xml:space="preserve"> </w:t>
      </w:r>
      <w:r>
        <w:rPr>
          <w:color w:val="39424B"/>
        </w:rPr>
        <w:t>women,</w:t>
      </w:r>
      <w:r>
        <w:rPr>
          <w:color w:val="39424B"/>
          <w:spacing w:val="-8"/>
        </w:rPr>
        <w:t xml:space="preserve"> </w:t>
      </w:r>
      <w:r>
        <w:rPr>
          <w:color w:val="39424B"/>
        </w:rPr>
        <w:t>which</w:t>
      </w:r>
      <w:r>
        <w:rPr>
          <w:color w:val="39424B"/>
          <w:spacing w:val="-9"/>
        </w:rPr>
        <w:t xml:space="preserve"> </w:t>
      </w:r>
      <w:r>
        <w:rPr>
          <w:color w:val="39424B"/>
        </w:rPr>
        <w:t>provides</w:t>
      </w:r>
      <w:r>
        <w:rPr>
          <w:color w:val="39424B"/>
          <w:spacing w:val="-9"/>
        </w:rPr>
        <w:t xml:space="preserve"> </w:t>
      </w:r>
      <w:r>
        <w:rPr>
          <w:color w:val="39424B"/>
        </w:rPr>
        <w:t>companies</w:t>
      </w:r>
      <w:r>
        <w:rPr>
          <w:color w:val="39424B"/>
          <w:spacing w:val="-8"/>
        </w:rPr>
        <w:t xml:space="preserve"> </w:t>
      </w:r>
      <w:r>
        <w:rPr>
          <w:color w:val="39424B"/>
        </w:rPr>
        <w:t>with</w:t>
      </w:r>
      <w:r>
        <w:rPr>
          <w:color w:val="39424B"/>
          <w:spacing w:val="-8"/>
        </w:rPr>
        <w:t xml:space="preserve"> </w:t>
      </w:r>
      <w:r>
        <w:rPr>
          <w:color w:val="39424B"/>
        </w:rPr>
        <w:t>a</w:t>
      </w:r>
      <w:r>
        <w:rPr>
          <w:color w:val="39424B"/>
          <w:spacing w:val="-10"/>
        </w:rPr>
        <w:t xml:space="preserve"> </w:t>
      </w:r>
      <w:r>
        <w:rPr>
          <w:color w:val="39424B"/>
        </w:rPr>
        <w:t>more</w:t>
      </w:r>
      <w:r>
        <w:rPr>
          <w:color w:val="39424B"/>
          <w:spacing w:val="-9"/>
        </w:rPr>
        <w:t xml:space="preserve"> </w:t>
      </w:r>
      <w:r>
        <w:rPr>
          <w:color w:val="39424B"/>
        </w:rPr>
        <w:t>complete</w:t>
      </w:r>
      <w:r>
        <w:rPr>
          <w:color w:val="39424B"/>
          <w:spacing w:val="-8"/>
        </w:rPr>
        <w:t xml:space="preserve"> </w:t>
      </w:r>
      <w:r>
        <w:rPr>
          <w:color w:val="39424B"/>
        </w:rPr>
        <w:t>picture</w:t>
      </w:r>
      <w:r>
        <w:rPr>
          <w:color w:val="39424B"/>
          <w:spacing w:val="-9"/>
        </w:rPr>
        <w:t xml:space="preserve"> </w:t>
      </w:r>
      <w:r>
        <w:rPr>
          <w:color w:val="39424B"/>
        </w:rPr>
        <w:t>of</w:t>
      </w:r>
      <w:r>
        <w:rPr>
          <w:color w:val="39424B"/>
          <w:spacing w:val="-9"/>
        </w:rPr>
        <w:t xml:space="preserve"> </w:t>
      </w:r>
      <w:r>
        <w:rPr>
          <w:color w:val="39424B"/>
        </w:rPr>
        <w:t>potential risks, impacts, and opportunities relating to their project. See Figure 2 for other good practice principles.</w:t>
      </w:r>
    </w:p>
    <w:p w14:paraId="4390D9CE" w14:textId="77777777" w:rsidR="00454615" w:rsidRDefault="00454615">
      <w:pPr>
        <w:pStyle w:val="BodyText"/>
        <w:spacing w:before="6"/>
        <w:rPr>
          <w:sz w:val="22"/>
        </w:rPr>
      </w:pPr>
    </w:p>
    <w:p w14:paraId="27009120" w14:textId="77777777" w:rsidR="00454615" w:rsidRDefault="001F2547">
      <w:pPr>
        <w:ind w:left="247"/>
        <w:jc w:val="both"/>
      </w:pPr>
      <w:r>
        <w:rPr>
          <w:color w:val="39424B"/>
        </w:rPr>
        <w:t>Gender-inclusive consultations can be promoted by:</w:t>
      </w:r>
    </w:p>
    <w:p w14:paraId="5BCC3192" w14:textId="77777777" w:rsidR="00454615" w:rsidRDefault="00454615">
      <w:pPr>
        <w:pStyle w:val="BodyText"/>
        <w:spacing w:before="11"/>
      </w:pPr>
    </w:p>
    <w:p w14:paraId="439689AD" w14:textId="77777777" w:rsidR="00454615" w:rsidRDefault="001F2547">
      <w:pPr>
        <w:pStyle w:val="ListParagraph"/>
        <w:numPr>
          <w:ilvl w:val="1"/>
          <w:numId w:val="17"/>
        </w:numPr>
        <w:tabs>
          <w:tab w:val="left" w:pos="928"/>
        </w:tabs>
        <w:spacing w:line="247" w:lineRule="auto"/>
        <w:ind w:right="515"/>
        <w:rPr>
          <w:sz w:val="20"/>
        </w:rPr>
      </w:pPr>
      <w:r>
        <w:rPr>
          <w:b/>
          <w:color w:val="39424B"/>
          <w:sz w:val="20"/>
        </w:rPr>
        <w:t xml:space="preserve">Active facilitation </w:t>
      </w:r>
      <w:r>
        <w:rPr>
          <w:color w:val="39424B"/>
          <w:sz w:val="20"/>
        </w:rPr>
        <w:t xml:space="preserve">techniques to encourage </w:t>
      </w:r>
      <w:r>
        <w:rPr>
          <w:color w:val="39424B"/>
          <w:spacing w:val="-3"/>
          <w:sz w:val="20"/>
        </w:rPr>
        <w:t xml:space="preserve">women’s </w:t>
      </w:r>
      <w:r>
        <w:rPr>
          <w:color w:val="39424B"/>
          <w:sz w:val="20"/>
        </w:rPr>
        <w:t xml:space="preserve">participation in public meetings or workshops. </w:t>
      </w:r>
      <w:r>
        <w:rPr>
          <w:color w:val="39424B"/>
          <w:spacing w:val="-4"/>
          <w:sz w:val="20"/>
        </w:rPr>
        <w:t>Techniques</w:t>
      </w:r>
      <w:r>
        <w:rPr>
          <w:color w:val="39424B"/>
          <w:spacing w:val="-8"/>
          <w:sz w:val="20"/>
        </w:rPr>
        <w:t xml:space="preserve"> </w:t>
      </w:r>
      <w:r>
        <w:rPr>
          <w:color w:val="39424B"/>
          <w:sz w:val="20"/>
        </w:rPr>
        <w:t>include</w:t>
      </w:r>
      <w:r>
        <w:rPr>
          <w:color w:val="39424B"/>
          <w:spacing w:val="-6"/>
          <w:sz w:val="20"/>
        </w:rPr>
        <w:t xml:space="preserve"> </w:t>
      </w:r>
      <w:r>
        <w:rPr>
          <w:color w:val="39424B"/>
          <w:sz w:val="20"/>
        </w:rPr>
        <w:t>working</w:t>
      </w:r>
      <w:r>
        <w:rPr>
          <w:color w:val="39424B"/>
          <w:spacing w:val="-8"/>
          <w:sz w:val="20"/>
        </w:rPr>
        <w:t xml:space="preserve"> </w:t>
      </w:r>
      <w:r>
        <w:rPr>
          <w:color w:val="39424B"/>
          <w:sz w:val="20"/>
        </w:rPr>
        <w:t>in</w:t>
      </w:r>
      <w:r>
        <w:rPr>
          <w:color w:val="39424B"/>
          <w:spacing w:val="-7"/>
          <w:sz w:val="20"/>
        </w:rPr>
        <w:t xml:space="preserve"> </w:t>
      </w:r>
      <w:r>
        <w:rPr>
          <w:color w:val="39424B"/>
          <w:sz w:val="20"/>
        </w:rPr>
        <w:t>smaller</w:t>
      </w:r>
      <w:r>
        <w:rPr>
          <w:color w:val="39424B"/>
          <w:spacing w:val="-8"/>
          <w:sz w:val="20"/>
        </w:rPr>
        <w:t xml:space="preserve"> </w:t>
      </w:r>
      <w:r>
        <w:rPr>
          <w:color w:val="39424B"/>
          <w:sz w:val="20"/>
        </w:rPr>
        <w:t>and/or</w:t>
      </w:r>
      <w:r>
        <w:rPr>
          <w:color w:val="39424B"/>
          <w:spacing w:val="-7"/>
          <w:sz w:val="20"/>
        </w:rPr>
        <w:t xml:space="preserve"> </w:t>
      </w:r>
      <w:r>
        <w:rPr>
          <w:color w:val="39424B"/>
          <w:sz w:val="20"/>
        </w:rPr>
        <w:t>single-sex</w:t>
      </w:r>
      <w:r>
        <w:rPr>
          <w:color w:val="39424B"/>
          <w:spacing w:val="-7"/>
          <w:sz w:val="20"/>
        </w:rPr>
        <w:t xml:space="preserve"> </w:t>
      </w:r>
      <w:r>
        <w:rPr>
          <w:color w:val="39424B"/>
          <w:sz w:val="20"/>
        </w:rPr>
        <w:t>groups;</w:t>
      </w:r>
      <w:r>
        <w:rPr>
          <w:color w:val="39424B"/>
          <w:spacing w:val="-8"/>
          <w:sz w:val="20"/>
        </w:rPr>
        <w:t xml:space="preserve"> </w:t>
      </w:r>
      <w:r>
        <w:rPr>
          <w:color w:val="39424B"/>
          <w:sz w:val="20"/>
        </w:rPr>
        <w:t>asking</w:t>
      </w:r>
      <w:r>
        <w:rPr>
          <w:color w:val="39424B"/>
          <w:spacing w:val="-7"/>
          <w:sz w:val="20"/>
        </w:rPr>
        <w:t xml:space="preserve"> </w:t>
      </w:r>
      <w:r>
        <w:rPr>
          <w:color w:val="39424B"/>
          <w:sz w:val="20"/>
        </w:rPr>
        <w:t>specifically</w:t>
      </w:r>
      <w:r>
        <w:rPr>
          <w:color w:val="39424B"/>
          <w:spacing w:val="-8"/>
          <w:sz w:val="20"/>
        </w:rPr>
        <w:t xml:space="preserve"> </w:t>
      </w:r>
      <w:r>
        <w:rPr>
          <w:color w:val="39424B"/>
          <w:sz w:val="20"/>
        </w:rPr>
        <w:t>“What</w:t>
      </w:r>
      <w:r>
        <w:rPr>
          <w:color w:val="39424B"/>
          <w:spacing w:val="-5"/>
          <w:sz w:val="20"/>
        </w:rPr>
        <w:t xml:space="preserve"> </w:t>
      </w:r>
      <w:r>
        <w:rPr>
          <w:color w:val="39424B"/>
          <w:sz w:val="20"/>
        </w:rPr>
        <w:t>do</w:t>
      </w:r>
      <w:r>
        <w:rPr>
          <w:color w:val="39424B"/>
          <w:spacing w:val="-8"/>
          <w:sz w:val="20"/>
        </w:rPr>
        <w:t xml:space="preserve"> </w:t>
      </w:r>
      <w:r>
        <w:rPr>
          <w:color w:val="39424B"/>
          <w:sz w:val="20"/>
        </w:rPr>
        <w:t>the</w:t>
      </w:r>
      <w:r>
        <w:rPr>
          <w:color w:val="39424B"/>
          <w:spacing w:val="-6"/>
          <w:sz w:val="20"/>
        </w:rPr>
        <w:t xml:space="preserve"> </w:t>
      </w:r>
      <w:r>
        <w:rPr>
          <w:color w:val="39424B"/>
          <w:sz w:val="20"/>
        </w:rPr>
        <w:t xml:space="preserve">women in the room think about this issue?”; using games, drama or drawing to increase </w:t>
      </w:r>
      <w:r>
        <w:rPr>
          <w:color w:val="39424B"/>
          <w:spacing w:val="-3"/>
          <w:sz w:val="20"/>
        </w:rPr>
        <w:t xml:space="preserve">women’s </w:t>
      </w:r>
      <w:r>
        <w:rPr>
          <w:color w:val="39424B"/>
          <w:sz w:val="20"/>
        </w:rPr>
        <w:t>level of comfort and contribution; and organising separate meetings specifically for</w:t>
      </w:r>
      <w:r>
        <w:rPr>
          <w:color w:val="39424B"/>
          <w:spacing w:val="-19"/>
          <w:sz w:val="20"/>
        </w:rPr>
        <w:t xml:space="preserve"> </w:t>
      </w:r>
      <w:r>
        <w:rPr>
          <w:color w:val="39424B"/>
          <w:sz w:val="20"/>
        </w:rPr>
        <w:t>women.</w:t>
      </w:r>
    </w:p>
    <w:p w14:paraId="012C914F" w14:textId="77777777" w:rsidR="00454615" w:rsidRDefault="00454615">
      <w:pPr>
        <w:pStyle w:val="BodyText"/>
        <w:spacing w:before="11"/>
      </w:pPr>
    </w:p>
    <w:p w14:paraId="25CF46E9" w14:textId="77777777" w:rsidR="00454615" w:rsidRDefault="001F2547">
      <w:pPr>
        <w:pStyle w:val="ListParagraph"/>
        <w:numPr>
          <w:ilvl w:val="1"/>
          <w:numId w:val="17"/>
        </w:numPr>
        <w:tabs>
          <w:tab w:val="left" w:pos="928"/>
        </w:tabs>
        <w:rPr>
          <w:sz w:val="20"/>
        </w:rPr>
      </w:pPr>
      <w:r>
        <w:rPr>
          <w:b/>
          <w:color w:val="39424B"/>
          <w:sz w:val="20"/>
        </w:rPr>
        <w:t xml:space="preserve">Disaggregation of data </w:t>
      </w:r>
      <w:r>
        <w:rPr>
          <w:color w:val="39424B"/>
          <w:sz w:val="20"/>
        </w:rPr>
        <w:t>by gender to better understand gender differences related to the</w:t>
      </w:r>
      <w:r>
        <w:rPr>
          <w:color w:val="39424B"/>
          <w:spacing w:val="-29"/>
          <w:sz w:val="20"/>
        </w:rPr>
        <w:t xml:space="preserve"> </w:t>
      </w:r>
      <w:r>
        <w:rPr>
          <w:color w:val="39424B"/>
          <w:sz w:val="20"/>
        </w:rPr>
        <w:t>project.</w:t>
      </w:r>
    </w:p>
    <w:p w14:paraId="1BE02FDD" w14:textId="77777777" w:rsidR="00454615" w:rsidRDefault="00454615">
      <w:pPr>
        <w:pStyle w:val="BodyText"/>
        <w:spacing w:before="4"/>
        <w:rPr>
          <w:sz w:val="21"/>
        </w:rPr>
      </w:pPr>
    </w:p>
    <w:p w14:paraId="029900C0" w14:textId="77777777" w:rsidR="00454615" w:rsidRDefault="001F2547">
      <w:pPr>
        <w:pStyle w:val="ListParagraph"/>
        <w:numPr>
          <w:ilvl w:val="1"/>
          <w:numId w:val="17"/>
        </w:numPr>
        <w:tabs>
          <w:tab w:val="left" w:pos="928"/>
        </w:tabs>
        <w:spacing w:line="247" w:lineRule="auto"/>
        <w:ind w:right="992"/>
        <w:rPr>
          <w:sz w:val="20"/>
        </w:rPr>
      </w:pPr>
      <w:r>
        <w:rPr>
          <w:b/>
          <w:color w:val="39424B"/>
          <w:sz w:val="20"/>
        </w:rPr>
        <w:t xml:space="preserve">Representative samples by gender </w:t>
      </w:r>
      <w:r>
        <w:rPr>
          <w:color w:val="39424B"/>
          <w:sz w:val="20"/>
        </w:rPr>
        <w:t xml:space="preserve">in surveys and interviews to gather </w:t>
      </w:r>
      <w:r>
        <w:rPr>
          <w:color w:val="39424B"/>
          <w:spacing w:val="-3"/>
          <w:sz w:val="20"/>
        </w:rPr>
        <w:t xml:space="preserve">women’s </w:t>
      </w:r>
      <w:r>
        <w:rPr>
          <w:color w:val="39424B"/>
          <w:sz w:val="20"/>
        </w:rPr>
        <w:t>views of project- related issues, including female-headed</w:t>
      </w:r>
      <w:r>
        <w:rPr>
          <w:color w:val="39424B"/>
          <w:spacing w:val="-4"/>
          <w:sz w:val="20"/>
        </w:rPr>
        <w:t xml:space="preserve"> </w:t>
      </w:r>
      <w:r>
        <w:rPr>
          <w:color w:val="39424B"/>
          <w:sz w:val="20"/>
        </w:rPr>
        <w:t>households.</w:t>
      </w:r>
    </w:p>
    <w:p w14:paraId="42BE7E35" w14:textId="77777777" w:rsidR="00454615" w:rsidRDefault="00454615">
      <w:pPr>
        <w:pStyle w:val="BodyText"/>
        <w:spacing w:before="9"/>
      </w:pPr>
    </w:p>
    <w:p w14:paraId="20FC9F26" w14:textId="77777777" w:rsidR="00454615" w:rsidRDefault="001F2547">
      <w:pPr>
        <w:pStyle w:val="ListParagraph"/>
        <w:numPr>
          <w:ilvl w:val="1"/>
          <w:numId w:val="17"/>
        </w:numPr>
        <w:tabs>
          <w:tab w:val="left" w:pos="928"/>
        </w:tabs>
        <w:spacing w:before="1" w:line="247" w:lineRule="auto"/>
        <w:ind w:left="967" w:right="1154" w:hanging="324"/>
        <w:rPr>
          <w:sz w:val="20"/>
        </w:rPr>
      </w:pPr>
      <w:r>
        <w:rPr>
          <w:b/>
          <w:color w:val="39424B"/>
          <w:sz w:val="20"/>
        </w:rPr>
        <w:t xml:space="preserve">Active participation of women in running surveys </w:t>
      </w:r>
      <w:r>
        <w:rPr>
          <w:color w:val="39424B"/>
          <w:sz w:val="20"/>
        </w:rPr>
        <w:t>and community liaisons to encourage female participants to express their views and</w:t>
      </w:r>
      <w:r>
        <w:rPr>
          <w:color w:val="39424B"/>
          <w:spacing w:val="-8"/>
          <w:sz w:val="20"/>
        </w:rPr>
        <w:t xml:space="preserve"> </w:t>
      </w:r>
      <w:r>
        <w:rPr>
          <w:color w:val="39424B"/>
          <w:sz w:val="20"/>
        </w:rPr>
        <w:t>concerns.</w:t>
      </w:r>
    </w:p>
    <w:p w14:paraId="1672261C" w14:textId="77777777" w:rsidR="00454615" w:rsidRDefault="00454615">
      <w:pPr>
        <w:spacing w:line="247" w:lineRule="auto"/>
        <w:rPr>
          <w:sz w:val="20"/>
        </w:rPr>
        <w:sectPr w:rsidR="00454615">
          <w:pgSz w:w="11910" w:h="16840"/>
          <w:pgMar w:top="840" w:right="520" w:bottom="280" w:left="620" w:header="720" w:footer="720" w:gutter="0"/>
          <w:cols w:space="720"/>
        </w:sectPr>
      </w:pPr>
    </w:p>
    <w:p w14:paraId="342CC794" w14:textId="77777777" w:rsidR="00454615" w:rsidRDefault="001F2547">
      <w:pPr>
        <w:pStyle w:val="ListParagraph"/>
        <w:numPr>
          <w:ilvl w:val="0"/>
          <w:numId w:val="11"/>
        </w:numPr>
        <w:tabs>
          <w:tab w:val="left" w:pos="854"/>
        </w:tabs>
        <w:spacing w:before="80" w:line="247" w:lineRule="auto"/>
        <w:ind w:right="1537" w:hanging="324"/>
        <w:rPr>
          <w:sz w:val="20"/>
        </w:rPr>
      </w:pPr>
      <w:r>
        <w:rPr>
          <w:b/>
          <w:color w:val="39424B"/>
          <w:sz w:val="20"/>
        </w:rPr>
        <w:t>Ensuring</w:t>
      </w:r>
      <w:r>
        <w:rPr>
          <w:b/>
          <w:color w:val="39424B"/>
          <w:spacing w:val="-4"/>
          <w:sz w:val="20"/>
        </w:rPr>
        <w:t xml:space="preserve"> </w:t>
      </w:r>
      <w:r>
        <w:rPr>
          <w:b/>
          <w:color w:val="39424B"/>
          <w:sz w:val="20"/>
        </w:rPr>
        <w:t>gender-awareness</w:t>
      </w:r>
      <w:r>
        <w:rPr>
          <w:b/>
          <w:color w:val="39424B"/>
          <w:spacing w:val="-5"/>
          <w:sz w:val="20"/>
        </w:rPr>
        <w:t xml:space="preserve"> </w:t>
      </w:r>
      <w:r>
        <w:rPr>
          <w:b/>
          <w:color w:val="39424B"/>
          <w:sz w:val="20"/>
        </w:rPr>
        <w:t>of</w:t>
      </w:r>
      <w:r>
        <w:rPr>
          <w:b/>
          <w:color w:val="39424B"/>
          <w:spacing w:val="-5"/>
          <w:sz w:val="20"/>
        </w:rPr>
        <w:t xml:space="preserve"> </w:t>
      </w:r>
      <w:r>
        <w:rPr>
          <w:b/>
          <w:color w:val="39424B"/>
          <w:sz w:val="20"/>
        </w:rPr>
        <w:t>the</w:t>
      </w:r>
      <w:r>
        <w:rPr>
          <w:b/>
          <w:color w:val="39424B"/>
          <w:spacing w:val="-5"/>
          <w:sz w:val="20"/>
        </w:rPr>
        <w:t xml:space="preserve"> </w:t>
      </w:r>
      <w:r>
        <w:rPr>
          <w:b/>
          <w:color w:val="39424B"/>
          <w:sz w:val="20"/>
        </w:rPr>
        <w:t>whole</w:t>
      </w:r>
      <w:r>
        <w:rPr>
          <w:b/>
          <w:color w:val="39424B"/>
          <w:spacing w:val="-4"/>
          <w:sz w:val="20"/>
        </w:rPr>
        <w:t xml:space="preserve"> </w:t>
      </w:r>
      <w:r>
        <w:rPr>
          <w:b/>
          <w:color w:val="39424B"/>
          <w:sz w:val="20"/>
        </w:rPr>
        <w:t>team</w:t>
      </w:r>
      <w:r>
        <w:rPr>
          <w:b/>
          <w:color w:val="39424B"/>
          <w:spacing w:val="-5"/>
          <w:sz w:val="20"/>
        </w:rPr>
        <w:t xml:space="preserve"> </w:t>
      </w:r>
      <w:r>
        <w:rPr>
          <w:color w:val="39424B"/>
          <w:sz w:val="20"/>
        </w:rPr>
        <w:t>so</w:t>
      </w:r>
      <w:r>
        <w:rPr>
          <w:color w:val="39424B"/>
          <w:spacing w:val="-4"/>
          <w:sz w:val="20"/>
        </w:rPr>
        <w:t xml:space="preserve"> </w:t>
      </w:r>
      <w:r>
        <w:rPr>
          <w:color w:val="39424B"/>
          <w:sz w:val="20"/>
        </w:rPr>
        <w:t>that</w:t>
      </w:r>
      <w:r>
        <w:rPr>
          <w:color w:val="39424B"/>
          <w:spacing w:val="-5"/>
          <w:sz w:val="20"/>
        </w:rPr>
        <w:t xml:space="preserve"> </w:t>
      </w:r>
      <w:r>
        <w:rPr>
          <w:color w:val="39424B"/>
          <w:sz w:val="20"/>
        </w:rPr>
        <w:t>everyone</w:t>
      </w:r>
      <w:r>
        <w:rPr>
          <w:color w:val="39424B"/>
          <w:spacing w:val="-5"/>
          <w:sz w:val="20"/>
        </w:rPr>
        <w:t xml:space="preserve"> </w:t>
      </w:r>
      <w:r>
        <w:rPr>
          <w:color w:val="39424B"/>
          <w:sz w:val="20"/>
        </w:rPr>
        <w:t>appreciates</w:t>
      </w:r>
      <w:r>
        <w:rPr>
          <w:color w:val="39424B"/>
          <w:spacing w:val="-5"/>
          <w:sz w:val="20"/>
        </w:rPr>
        <w:t xml:space="preserve"> </w:t>
      </w:r>
      <w:r>
        <w:rPr>
          <w:color w:val="39424B"/>
          <w:sz w:val="20"/>
        </w:rPr>
        <w:t>the</w:t>
      </w:r>
      <w:r>
        <w:rPr>
          <w:color w:val="39424B"/>
          <w:spacing w:val="-5"/>
          <w:sz w:val="20"/>
        </w:rPr>
        <w:t xml:space="preserve"> </w:t>
      </w:r>
      <w:r>
        <w:rPr>
          <w:color w:val="39424B"/>
          <w:sz w:val="20"/>
        </w:rPr>
        <w:t>benefits</w:t>
      </w:r>
      <w:r>
        <w:rPr>
          <w:color w:val="39424B"/>
          <w:spacing w:val="-4"/>
          <w:sz w:val="20"/>
        </w:rPr>
        <w:t xml:space="preserve"> </w:t>
      </w:r>
      <w:r>
        <w:rPr>
          <w:color w:val="39424B"/>
          <w:sz w:val="20"/>
        </w:rPr>
        <w:t>of understanding the views of both men and</w:t>
      </w:r>
      <w:r>
        <w:rPr>
          <w:color w:val="39424B"/>
          <w:spacing w:val="-8"/>
          <w:sz w:val="20"/>
        </w:rPr>
        <w:t xml:space="preserve"> </w:t>
      </w:r>
      <w:r>
        <w:rPr>
          <w:color w:val="39424B"/>
          <w:sz w:val="20"/>
        </w:rPr>
        <w:t>women.</w:t>
      </w:r>
    </w:p>
    <w:p w14:paraId="34F15694" w14:textId="77777777" w:rsidR="00454615" w:rsidRDefault="00454615">
      <w:pPr>
        <w:pStyle w:val="BodyText"/>
        <w:spacing w:before="9"/>
      </w:pPr>
    </w:p>
    <w:p w14:paraId="29932F21" w14:textId="77777777" w:rsidR="00454615" w:rsidRDefault="001F2547">
      <w:pPr>
        <w:pStyle w:val="ListParagraph"/>
        <w:numPr>
          <w:ilvl w:val="0"/>
          <w:numId w:val="11"/>
        </w:numPr>
        <w:tabs>
          <w:tab w:val="left" w:pos="854"/>
        </w:tabs>
        <w:spacing w:line="247" w:lineRule="auto"/>
        <w:ind w:left="853" w:right="936"/>
        <w:rPr>
          <w:sz w:val="20"/>
        </w:rPr>
      </w:pPr>
      <w:r>
        <w:rPr>
          <w:b/>
          <w:color w:val="39424B"/>
          <w:sz w:val="20"/>
        </w:rPr>
        <w:t>Facilitation</w:t>
      </w:r>
      <w:r>
        <w:rPr>
          <w:b/>
          <w:color w:val="39424B"/>
          <w:spacing w:val="-5"/>
          <w:sz w:val="20"/>
        </w:rPr>
        <w:t xml:space="preserve"> </w:t>
      </w:r>
      <w:r>
        <w:rPr>
          <w:b/>
          <w:color w:val="39424B"/>
          <w:sz w:val="20"/>
        </w:rPr>
        <w:t>and</w:t>
      </w:r>
      <w:r>
        <w:rPr>
          <w:b/>
          <w:color w:val="39424B"/>
          <w:spacing w:val="-5"/>
          <w:sz w:val="20"/>
        </w:rPr>
        <w:t xml:space="preserve"> </w:t>
      </w:r>
      <w:r>
        <w:rPr>
          <w:b/>
          <w:color w:val="39424B"/>
          <w:sz w:val="20"/>
        </w:rPr>
        <w:t>encouragement</w:t>
      </w:r>
      <w:r>
        <w:rPr>
          <w:b/>
          <w:color w:val="39424B"/>
          <w:spacing w:val="-5"/>
          <w:sz w:val="20"/>
        </w:rPr>
        <w:t xml:space="preserve"> </w:t>
      </w:r>
      <w:r>
        <w:rPr>
          <w:b/>
          <w:color w:val="39424B"/>
          <w:sz w:val="20"/>
        </w:rPr>
        <w:t>of</w:t>
      </w:r>
      <w:r>
        <w:rPr>
          <w:b/>
          <w:color w:val="39424B"/>
          <w:spacing w:val="-6"/>
          <w:sz w:val="20"/>
        </w:rPr>
        <w:t xml:space="preserve"> </w:t>
      </w:r>
      <w:r>
        <w:rPr>
          <w:b/>
          <w:color w:val="39424B"/>
          <w:sz w:val="20"/>
        </w:rPr>
        <w:t>women’s</w:t>
      </w:r>
      <w:r>
        <w:rPr>
          <w:b/>
          <w:color w:val="39424B"/>
          <w:spacing w:val="-5"/>
          <w:sz w:val="20"/>
        </w:rPr>
        <w:t xml:space="preserve"> </w:t>
      </w:r>
      <w:r>
        <w:rPr>
          <w:b/>
          <w:color w:val="39424B"/>
          <w:sz w:val="20"/>
        </w:rPr>
        <w:t>participation</w:t>
      </w:r>
      <w:r>
        <w:rPr>
          <w:b/>
          <w:color w:val="39424B"/>
          <w:spacing w:val="-10"/>
          <w:sz w:val="20"/>
        </w:rPr>
        <w:t xml:space="preserve"> </w:t>
      </w:r>
      <w:r>
        <w:rPr>
          <w:color w:val="39424B"/>
          <w:sz w:val="20"/>
        </w:rPr>
        <w:t>in</w:t>
      </w:r>
      <w:r>
        <w:rPr>
          <w:color w:val="39424B"/>
          <w:spacing w:val="-6"/>
          <w:sz w:val="20"/>
        </w:rPr>
        <w:t xml:space="preserve"> </w:t>
      </w:r>
      <w:r>
        <w:rPr>
          <w:color w:val="39424B"/>
          <w:sz w:val="20"/>
        </w:rPr>
        <w:t>consultation</w:t>
      </w:r>
      <w:r>
        <w:rPr>
          <w:color w:val="39424B"/>
          <w:spacing w:val="-5"/>
          <w:sz w:val="20"/>
        </w:rPr>
        <w:t xml:space="preserve"> </w:t>
      </w:r>
      <w:r>
        <w:rPr>
          <w:color w:val="39424B"/>
          <w:sz w:val="20"/>
        </w:rPr>
        <w:t>events.</w:t>
      </w:r>
      <w:r>
        <w:rPr>
          <w:color w:val="39424B"/>
          <w:spacing w:val="-6"/>
          <w:sz w:val="20"/>
        </w:rPr>
        <w:t xml:space="preserve"> </w:t>
      </w:r>
      <w:r>
        <w:rPr>
          <w:color w:val="39424B"/>
          <w:sz w:val="20"/>
        </w:rPr>
        <w:t>For</w:t>
      </w:r>
      <w:r>
        <w:rPr>
          <w:color w:val="39424B"/>
          <w:spacing w:val="-6"/>
          <w:sz w:val="20"/>
        </w:rPr>
        <w:t xml:space="preserve"> </w:t>
      </w:r>
      <w:r>
        <w:rPr>
          <w:color w:val="39424B"/>
          <w:sz w:val="20"/>
        </w:rPr>
        <w:t>example,</w:t>
      </w:r>
      <w:r>
        <w:rPr>
          <w:color w:val="39424B"/>
          <w:spacing w:val="-6"/>
          <w:sz w:val="20"/>
        </w:rPr>
        <w:t xml:space="preserve"> </w:t>
      </w:r>
      <w:r>
        <w:rPr>
          <w:color w:val="39424B"/>
          <w:sz w:val="20"/>
        </w:rPr>
        <w:t xml:space="preserve">by providing childcare; choosing a time of </w:t>
      </w:r>
      <w:r>
        <w:rPr>
          <w:color w:val="39424B"/>
          <w:spacing w:val="-7"/>
          <w:sz w:val="20"/>
        </w:rPr>
        <w:t xml:space="preserve">day, </w:t>
      </w:r>
      <w:r>
        <w:rPr>
          <w:color w:val="39424B"/>
          <w:sz w:val="20"/>
        </w:rPr>
        <w:t>date, and location convenient for women; asking networks with predominantly female membership to encourage their members to participate; and providing transportation to and from the meeting venue. Further factors such as illiteracy and education level should be considered when selecting suitable facilitation methods. Have a plan for communicating</w:t>
      </w:r>
      <w:r>
        <w:rPr>
          <w:color w:val="39424B"/>
          <w:spacing w:val="-5"/>
          <w:sz w:val="20"/>
        </w:rPr>
        <w:t xml:space="preserve"> </w:t>
      </w:r>
      <w:r>
        <w:rPr>
          <w:color w:val="39424B"/>
          <w:sz w:val="20"/>
        </w:rPr>
        <w:t>the</w:t>
      </w:r>
      <w:r>
        <w:rPr>
          <w:color w:val="39424B"/>
          <w:spacing w:val="-4"/>
          <w:sz w:val="20"/>
        </w:rPr>
        <w:t xml:space="preserve"> </w:t>
      </w:r>
      <w:r>
        <w:rPr>
          <w:color w:val="39424B"/>
          <w:sz w:val="20"/>
        </w:rPr>
        <w:t>importance</w:t>
      </w:r>
      <w:r>
        <w:rPr>
          <w:color w:val="39424B"/>
          <w:spacing w:val="-4"/>
          <w:sz w:val="20"/>
        </w:rPr>
        <w:t xml:space="preserve"> </w:t>
      </w:r>
      <w:r>
        <w:rPr>
          <w:color w:val="39424B"/>
          <w:sz w:val="20"/>
        </w:rPr>
        <w:t>of</w:t>
      </w:r>
      <w:r>
        <w:rPr>
          <w:color w:val="39424B"/>
          <w:spacing w:val="-4"/>
          <w:sz w:val="20"/>
        </w:rPr>
        <w:t xml:space="preserve"> </w:t>
      </w:r>
      <w:r>
        <w:rPr>
          <w:color w:val="39424B"/>
          <w:sz w:val="20"/>
        </w:rPr>
        <w:t>gender</w:t>
      </w:r>
      <w:r>
        <w:rPr>
          <w:color w:val="39424B"/>
          <w:spacing w:val="-4"/>
          <w:sz w:val="20"/>
        </w:rPr>
        <w:t xml:space="preserve"> </w:t>
      </w:r>
      <w:r>
        <w:rPr>
          <w:color w:val="39424B"/>
          <w:sz w:val="20"/>
        </w:rPr>
        <w:t>issues</w:t>
      </w:r>
      <w:r>
        <w:rPr>
          <w:color w:val="39424B"/>
          <w:spacing w:val="-4"/>
          <w:sz w:val="20"/>
        </w:rPr>
        <w:t xml:space="preserve"> </w:t>
      </w:r>
      <w:r>
        <w:rPr>
          <w:color w:val="39424B"/>
          <w:sz w:val="20"/>
        </w:rPr>
        <w:t>that</w:t>
      </w:r>
      <w:r>
        <w:rPr>
          <w:color w:val="39424B"/>
          <w:spacing w:val="-4"/>
          <w:sz w:val="20"/>
        </w:rPr>
        <w:t xml:space="preserve"> </w:t>
      </w:r>
      <w:r>
        <w:rPr>
          <w:color w:val="39424B"/>
          <w:sz w:val="20"/>
        </w:rPr>
        <w:t>addresses</w:t>
      </w:r>
      <w:r>
        <w:rPr>
          <w:color w:val="39424B"/>
          <w:spacing w:val="-4"/>
          <w:sz w:val="20"/>
        </w:rPr>
        <w:t xml:space="preserve"> </w:t>
      </w:r>
      <w:r>
        <w:rPr>
          <w:color w:val="39424B"/>
          <w:sz w:val="20"/>
        </w:rPr>
        <w:t>different</w:t>
      </w:r>
      <w:r>
        <w:rPr>
          <w:color w:val="39424B"/>
          <w:spacing w:val="-5"/>
          <w:sz w:val="20"/>
        </w:rPr>
        <w:t xml:space="preserve"> </w:t>
      </w:r>
      <w:r>
        <w:rPr>
          <w:color w:val="39424B"/>
          <w:sz w:val="20"/>
        </w:rPr>
        <w:t>target</w:t>
      </w:r>
      <w:r>
        <w:rPr>
          <w:color w:val="39424B"/>
          <w:spacing w:val="-4"/>
          <w:sz w:val="20"/>
        </w:rPr>
        <w:t xml:space="preserve"> </w:t>
      </w:r>
      <w:r>
        <w:rPr>
          <w:color w:val="39424B"/>
          <w:sz w:val="20"/>
        </w:rPr>
        <w:t>audiences</w:t>
      </w:r>
      <w:r>
        <w:rPr>
          <w:color w:val="39424B"/>
          <w:spacing w:val="-4"/>
          <w:sz w:val="20"/>
        </w:rPr>
        <w:t xml:space="preserve"> </w:t>
      </w:r>
      <w:r>
        <w:rPr>
          <w:color w:val="39424B"/>
          <w:sz w:val="20"/>
        </w:rPr>
        <w:t>with</w:t>
      </w:r>
    </w:p>
    <w:p w14:paraId="0E83C3C8" w14:textId="77777777" w:rsidR="00454615" w:rsidRDefault="001F2547">
      <w:pPr>
        <w:pStyle w:val="BodyText"/>
        <w:spacing w:before="5"/>
        <w:ind w:left="853"/>
      </w:pPr>
      <w:r>
        <w:rPr>
          <w:color w:val="39424B"/>
        </w:rPr>
        <w:t>appropriate messages and formats (consider differing levels of literacy, language, and access to media).</w:t>
      </w:r>
    </w:p>
    <w:p w14:paraId="6FFA8B5F" w14:textId="77777777" w:rsidR="00454615" w:rsidRDefault="00454615">
      <w:pPr>
        <w:pStyle w:val="BodyText"/>
        <w:spacing w:before="4"/>
        <w:rPr>
          <w:sz w:val="21"/>
        </w:rPr>
      </w:pPr>
    </w:p>
    <w:p w14:paraId="79C1B2CB" w14:textId="77777777" w:rsidR="00454615" w:rsidRDefault="001F2547">
      <w:pPr>
        <w:pStyle w:val="ListParagraph"/>
        <w:numPr>
          <w:ilvl w:val="0"/>
          <w:numId w:val="11"/>
        </w:numPr>
        <w:tabs>
          <w:tab w:val="left" w:pos="854"/>
        </w:tabs>
        <w:spacing w:line="247" w:lineRule="auto"/>
        <w:ind w:left="853" w:right="893"/>
        <w:rPr>
          <w:sz w:val="20"/>
        </w:rPr>
      </w:pPr>
      <w:r>
        <w:rPr>
          <w:b/>
          <w:color w:val="39424B"/>
          <w:sz w:val="20"/>
        </w:rPr>
        <w:t xml:space="preserve">Recognition that women are not a homogeneous group, </w:t>
      </w:r>
      <w:r>
        <w:rPr>
          <w:color w:val="39424B"/>
          <w:sz w:val="20"/>
        </w:rPr>
        <w:t>and thereby providing adequate attention to ensure the representation of different perspectives across socioeconomic, caste, ethnic, and religious lines. Marital status and age are also important</w:t>
      </w:r>
      <w:r>
        <w:rPr>
          <w:color w:val="39424B"/>
          <w:spacing w:val="-11"/>
          <w:sz w:val="20"/>
        </w:rPr>
        <w:t xml:space="preserve"> </w:t>
      </w:r>
      <w:r>
        <w:rPr>
          <w:color w:val="39424B"/>
          <w:sz w:val="20"/>
        </w:rPr>
        <w:t>factors.</w:t>
      </w:r>
    </w:p>
    <w:p w14:paraId="16F51C8C" w14:textId="77777777" w:rsidR="00454615" w:rsidRDefault="00454615">
      <w:pPr>
        <w:pStyle w:val="BodyText"/>
        <w:rPr>
          <w:sz w:val="22"/>
        </w:rPr>
      </w:pPr>
    </w:p>
    <w:p w14:paraId="5454D1A4" w14:textId="77777777" w:rsidR="00454615" w:rsidRDefault="00454615">
      <w:pPr>
        <w:pStyle w:val="BodyText"/>
        <w:spacing w:before="6"/>
        <w:rPr>
          <w:sz w:val="19"/>
        </w:rPr>
      </w:pPr>
    </w:p>
    <w:p w14:paraId="54FB75EA" w14:textId="77777777" w:rsidR="00454615" w:rsidRDefault="001F2547">
      <w:pPr>
        <w:pStyle w:val="BodyText"/>
        <w:spacing w:before="1" w:line="247" w:lineRule="auto"/>
        <w:ind w:left="173" w:right="529"/>
        <w:jc w:val="both"/>
      </w:pPr>
      <w:r>
        <w:rPr>
          <w:color w:val="39424B"/>
        </w:rPr>
        <w:t>Note: Remember to keep minutes and other relevant documentation of stakeholder meetings and distribute them</w:t>
      </w:r>
      <w:r>
        <w:rPr>
          <w:color w:val="39424B"/>
          <w:spacing w:val="-5"/>
        </w:rPr>
        <w:t xml:space="preserve"> </w:t>
      </w:r>
      <w:r>
        <w:rPr>
          <w:color w:val="39424B"/>
        </w:rPr>
        <w:t>to</w:t>
      </w:r>
      <w:r>
        <w:rPr>
          <w:color w:val="39424B"/>
          <w:spacing w:val="-5"/>
        </w:rPr>
        <w:t xml:space="preserve"> </w:t>
      </w:r>
      <w:r>
        <w:rPr>
          <w:color w:val="39424B"/>
        </w:rPr>
        <w:t>participants</w:t>
      </w:r>
      <w:r>
        <w:rPr>
          <w:color w:val="39424B"/>
          <w:spacing w:val="-5"/>
        </w:rPr>
        <w:t xml:space="preserve"> </w:t>
      </w:r>
      <w:r>
        <w:rPr>
          <w:color w:val="39424B"/>
        </w:rPr>
        <w:t>after</w:t>
      </w:r>
      <w:r>
        <w:rPr>
          <w:color w:val="39424B"/>
          <w:spacing w:val="-5"/>
        </w:rPr>
        <w:t xml:space="preserve"> </w:t>
      </w:r>
      <w:r>
        <w:rPr>
          <w:color w:val="39424B"/>
        </w:rPr>
        <w:t>the</w:t>
      </w:r>
      <w:r>
        <w:rPr>
          <w:color w:val="39424B"/>
          <w:spacing w:val="-5"/>
        </w:rPr>
        <w:t xml:space="preserve"> </w:t>
      </w:r>
      <w:r>
        <w:rPr>
          <w:color w:val="39424B"/>
        </w:rPr>
        <w:t>meeting.</w:t>
      </w:r>
      <w:r>
        <w:rPr>
          <w:color w:val="39424B"/>
          <w:spacing w:val="-5"/>
        </w:rPr>
        <w:t xml:space="preserve"> </w:t>
      </w:r>
      <w:r>
        <w:rPr>
          <w:color w:val="39424B"/>
        </w:rPr>
        <w:t>In</w:t>
      </w:r>
      <w:r>
        <w:rPr>
          <w:color w:val="39424B"/>
          <w:spacing w:val="-5"/>
        </w:rPr>
        <w:t xml:space="preserve"> </w:t>
      </w:r>
      <w:r>
        <w:rPr>
          <w:color w:val="39424B"/>
        </w:rPr>
        <w:t>case</w:t>
      </w:r>
      <w:r>
        <w:rPr>
          <w:color w:val="39424B"/>
          <w:spacing w:val="-5"/>
        </w:rPr>
        <w:t xml:space="preserve"> </w:t>
      </w:r>
      <w:r>
        <w:rPr>
          <w:color w:val="39424B"/>
        </w:rPr>
        <w:t>of</w:t>
      </w:r>
      <w:r>
        <w:rPr>
          <w:color w:val="39424B"/>
          <w:spacing w:val="-5"/>
        </w:rPr>
        <w:t xml:space="preserve"> </w:t>
      </w:r>
      <w:r>
        <w:rPr>
          <w:color w:val="39424B"/>
        </w:rPr>
        <w:t>formal</w:t>
      </w:r>
      <w:r>
        <w:rPr>
          <w:color w:val="39424B"/>
          <w:spacing w:val="-5"/>
        </w:rPr>
        <w:t xml:space="preserve"> </w:t>
      </w:r>
      <w:r>
        <w:rPr>
          <w:color w:val="39424B"/>
        </w:rPr>
        <w:t>meetings,</w:t>
      </w:r>
      <w:r>
        <w:rPr>
          <w:color w:val="39424B"/>
          <w:spacing w:val="-5"/>
        </w:rPr>
        <w:t xml:space="preserve"> </w:t>
      </w:r>
      <w:r>
        <w:rPr>
          <w:color w:val="39424B"/>
        </w:rPr>
        <w:t>the</w:t>
      </w:r>
      <w:r>
        <w:rPr>
          <w:color w:val="39424B"/>
          <w:spacing w:val="-5"/>
        </w:rPr>
        <w:t xml:space="preserve"> </w:t>
      </w:r>
      <w:r>
        <w:rPr>
          <w:color w:val="39424B"/>
        </w:rPr>
        <w:t>minutes</w:t>
      </w:r>
      <w:r>
        <w:rPr>
          <w:color w:val="39424B"/>
          <w:spacing w:val="-4"/>
        </w:rPr>
        <w:t xml:space="preserve"> </w:t>
      </w:r>
      <w:r>
        <w:rPr>
          <w:color w:val="39424B"/>
        </w:rPr>
        <w:t>should</w:t>
      </w:r>
      <w:r>
        <w:rPr>
          <w:color w:val="39424B"/>
          <w:spacing w:val="-5"/>
        </w:rPr>
        <w:t xml:space="preserve"> </w:t>
      </w:r>
      <w:r>
        <w:rPr>
          <w:color w:val="39424B"/>
        </w:rPr>
        <w:t>be</w:t>
      </w:r>
      <w:r>
        <w:rPr>
          <w:color w:val="39424B"/>
          <w:spacing w:val="-5"/>
        </w:rPr>
        <w:t xml:space="preserve"> </w:t>
      </w:r>
      <w:r>
        <w:rPr>
          <w:color w:val="39424B"/>
        </w:rPr>
        <w:t>agreed</w:t>
      </w:r>
      <w:r>
        <w:rPr>
          <w:color w:val="39424B"/>
          <w:spacing w:val="-5"/>
        </w:rPr>
        <w:t xml:space="preserve"> </w:t>
      </w:r>
      <w:r>
        <w:rPr>
          <w:color w:val="39424B"/>
        </w:rPr>
        <w:t>and</w:t>
      </w:r>
      <w:r>
        <w:rPr>
          <w:color w:val="39424B"/>
          <w:spacing w:val="-5"/>
        </w:rPr>
        <w:t xml:space="preserve"> </w:t>
      </w:r>
      <w:r>
        <w:rPr>
          <w:color w:val="39424B"/>
        </w:rPr>
        <w:t>signed</w:t>
      </w:r>
      <w:r>
        <w:rPr>
          <w:color w:val="39424B"/>
          <w:spacing w:val="-5"/>
        </w:rPr>
        <w:t xml:space="preserve"> </w:t>
      </w:r>
      <w:r>
        <w:rPr>
          <w:color w:val="39424B"/>
        </w:rPr>
        <w:t>by the relevant</w:t>
      </w:r>
      <w:r>
        <w:rPr>
          <w:color w:val="39424B"/>
          <w:spacing w:val="-2"/>
        </w:rPr>
        <w:t xml:space="preserve"> </w:t>
      </w:r>
      <w:r>
        <w:rPr>
          <w:color w:val="39424B"/>
        </w:rPr>
        <w:t>stakeholders.</w:t>
      </w:r>
    </w:p>
    <w:p w14:paraId="4DE77D14" w14:textId="77777777" w:rsidR="00454615" w:rsidRDefault="00454615">
      <w:pPr>
        <w:pStyle w:val="BodyText"/>
      </w:pPr>
    </w:p>
    <w:p w14:paraId="44B657C2" w14:textId="77777777" w:rsidR="00454615" w:rsidRDefault="001F2547">
      <w:pPr>
        <w:pStyle w:val="BodyText"/>
        <w:spacing w:before="7"/>
        <w:rPr>
          <w:sz w:val="22"/>
        </w:rPr>
      </w:pPr>
      <w:r>
        <w:rPr>
          <w:noProof/>
          <w:lang w:val="en-GB" w:eastAsia="en-GB" w:bidi="ar-SA"/>
        </w:rPr>
        <w:drawing>
          <wp:anchor distT="0" distB="0" distL="0" distR="0" simplePos="0" relativeHeight="251623424" behindDoc="0" locked="0" layoutInCell="1" allowOverlap="1" wp14:anchorId="2D46ED0C" wp14:editId="15009FF5">
            <wp:simplePos x="0" y="0"/>
            <wp:positionH relativeFrom="page">
              <wp:posOffset>506162</wp:posOffset>
            </wp:positionH>
            <wp:positionV relativeFrom="paragraph">
              <wp:posOffset>191984</wp:posOffset>
            </wp:positionV>
            <wp:extent cx="6503999" cy="3447097"/>
            <wp:effectExtent l="0" t="0" r="0" b="0"/>
            <wp:wrapTopAndBottom/>
            <wp:docPr id="3"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5.jpeg"/>
                    <pic:cNvPicPr/>
                  </pic:nvPicPr>
                  <pic:blipFill>
                    <a:blip r:embed="rId52" cstate="print"/>
                    <a:stretch>
                      <a:fillRect/>
                    </a:stretch>
                  </pic:blipFill>
                  <pic:spPr>
                    <a:xfrm>
                      <a:off x="0" y="0"/>
                      <a:ext cx="6503999" cy="3447097"/>
                    </a:xfrm>
                    <a:prstGeom prst="rect">
                      <a:avLst/>
                    </a:prstGeom>
                  </pic:spPr>
                </pic:pic>
              </a:graphicData>
            </a:graphic>
          </wp:anchor>
        </w:drawing>
      </w:r>
    </w:p>
    <w:p w14:paraId="2251921B" w14:textId="77777777" w:rsidR="00454615" w:rsidRDefault="00454615">
      <w:pPr>
        <w:pStyle w:val="BodyText"/>
        <w:spacing w:before="11"/>
        <w:rPr>
          <w:sz w:val="7"/>
        </w:rPr>
      </w:pPr>
    </w:p>
    <w:p w14:paraId="2E5EED7A" w14:textId="77777777" w:rsidR="00454615" w:rsidRDefault="001F2547">
      <w:pPr>
        <w:spacing w:before="100"/>
        <w:ind w:left="150"/>
        <w:rPr>
          <w:i/>
          <w:sz w:val="16"/>
        </w:rPr>
      </w:pPr>
      <w:r>
        <w:rPr>
          <w:i/>
          <w:color w:val="39424B"/>
          <w:sz w:val="16"/>
        </w:rPr>
        <w:t>Figure 2. Basic principles of good practice for stakeholder consultation (Adapted from: IFC 2007)</w:t>
      </w:r>
    </w:p>
    <w:p w14:paraId="0AC928BB" w14:textId="18FBB0C6" w:rsidR="00454615" w:rsidRPr="00772590" w:rsidRDefault="00454615" w:rsidP="00772590">
      <w:pPr>
        <w:pStyle w:val="BodyText"/>
        <w:spacing w:before="2"/>
        <w:rPr>
          <w:i/>
          <w:sz w:val="25"/>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9205"/>
      </w:tblGrid>
      <w:tr w:rsidR="00772590" w14:paraId="644C33A2" w14:textId="77777777" w:rsidTr="00217083">
        <w:tc>
          <w:tcPr>
            <w:tcW w:w="1555" w:type="dxa"/>
          </w:tcPr>
          <w:p w14:paraId="056C94D3" w14:textId="77777777" w:rsidR="00772590" w:rsidRDefault="00772590" w:rsidP="00217083">
            <w:pPr>
              <w:pStyle w:val="BodyText"/>
              <w:spacing w:before="2"/>
              <w:rPr>
                <w:i/>
                <w:sz w:val="22"/>
              </w:rPr>
            </w:pPr>
            <w:r>
              <w:rPr>
                <w:noProof/>
                <w:lang w:val="en-GB" w:eastAsia="en-GB" w:bidi="ar-SA"/>
              </w:rPr>
              <mc:AlternateContent>
                <mc:Choice Requires="wpg">
                  <w:drawing>
                    <wp:inline distT="0" distB="0" distL="0" distR="0" wp14:anchorId="5A65CAFB" wp14:editId="0E28E610">
                      <wp:extent cx="719455" cy="719455"/>
                      <wp:effectExtent l="0" t="0" r="4445" b="4445"/>
                      <wp:docPr id="69"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455" cy="719455"/>
                                <a:chOff x="780" y="27"/>
                                <a:chExt cx="1133" cy="1133"/>
                              </a:xfrm>
                            </wpg:grpSpPr>
                            <wps:wsp>
                              <wps:cNvPr id="70" name="Rectangle 76"/>
                              <wps:cNvSpPr>
                                <a:spLocks/>
                              </wps:cNvSpPr>
                              <wps:spPr bwMode="auto">
                                <a:xfrm>
                                  <a:off x="780" y="26"/>
                                  <a:ext cx="1133" cy="1133"/>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AutoShape 75"/>
                              <wps:cNvSpPr>
                                <a:spLocks/>
                              </wps:cNvSpPr>
                              <wps:spPr bwMode="auto">
                                <a:xfrm>
                                  <a:off x="1053" y="370"/>
                                  <a:ext cx="554" cy="525"/>
                                </a:xfrm>
                                <a:custGeom>
                                  <a:avLst/>
                                  <a:gdLst>
                                    <a:gd name="T0" fmla="+- 0 1264 1054"/>
                                    <a:gd name="T1" fmla="*/ T0 w 554"/>
                                    <a:gd name="T2" fmla="+- 0 370 370"/>
                                    <a:gd name="T3" fmla="*/ 370 h 525"/>
                                    <a:gd name="T4" fmla="+- 0 1127 1054"/>
                                    <a:gd name="T5" fmla="*/ T4 w 554"/>
                                    <a:gd name="T6" fmla="+- 0 370 370"/>
                                    <a:gd name="T7" fmla="*/ 370 h 525"/>
                                    <a:gd name="T8" fmla="+- 0 1098 1054"/>
                                    <a:gd name="T9" fmla="*/ T8 w 554"/>
                                    <a:gd name="T10" fmla="+- 0 376 370"/>
                                    <a:gd name="T11" fmla="*/ 376 h 525"/>
                                    <a:gd name="T12" fmla="+- 0 1075 1054"/>
                                    <a:gd name="T13" fmla="*/ T12 w 554"/>
                                    <a:gd name="T14" fmla="+- 0 391 370"/>
                                    <a:gd name="T15" fmla="*/ 391 h 525"/>
                                    <a:gd name="T16" fmla="+- 0 1060 1054"/>
                                    <a:gd name="T17" fmla="*/ T16 w 554"/>
                                    <a:gd name="T18" fmla="+- 0 414 370"/>
                                    <a:gd name="T19" fmla="*/ 414 h 525"/>
                                    <a:gd name="T20" fmla="+- 0 1054 1054"/>
                                    <a:gd name="T21" fmla="*/ T20 w 554"/>
                                    <a:gd name="T22" fmla="+- 0 443 370"/>
                                    <a:gd name="T23" fmla="*/ 443 h 525"/>
                                    <a:gd name="T24" fmla="+- 0 1054 1054"/>
                                    <a:gd name="T25" fmla="*/ T24 w 554"/>
                                    <a:gd name="T26" fmla="+- 0 821 370"/>
                                    <a:gd name="T27" fmla="*/ 821 h 525"/>
                                    <a:gd name="T28" fmla="+- 0 1060 1054"/>
                                    <a:gd name="T29" fmla="*/ T28 w 554"/>
                                    <a:gd name="T30" fmla="+- 0 850 370"/>
                                    <a:gd name="T31" fmla="*/ 850 h 525"/>
                                    <a:gd name="T32" fmla="+- 0 1075 1054"/>
                                    <a:gd name="T33" fmla="*/ T32 w 554"/>
                                    <a:gd name="T34" fmla="+- 0 873 370"/>
                                    <a:gd name="T35" fmla="*/ 873 h 525"/>
                                    <a:gd name="T36" fmla="+- 0 1098 1054"/>
                                    <a:gd name="T37" fmla="*/ T36 w 554"/>
                                    <a:gd name="T38" fmla="+- 0 888 370"/>
                                    <a:gd name="T39" fmla="*/ 888 h 525"/>
                                    <a:gd name="T40" fmla="+- 0 1127 1054"/>
                                    <a:gd name="T41" fmla="*/ T40 w 554"/>
                                    <a:gd name="T42" fmla="+- 0 894 370"/>
                                    <a:gd name="T43" fmla="*/ 894 h 525"/>
                                    <a:gd name="T44" fmla="+- 0 1534 1054"/>
                                    <a:gd name="T45" fmla="*/ T44 w 554"/>
                                    <a:gd name="T46" fmla="+- 0 894 370"/>
                                    <a:gd name="T47" fmla="*/ 894 h 525"/>
                                    <a:gd name="T48" fmla="+- 0 1563 1054"/>
                                    <a:gd name="T49" fmla="*/ T48 w 554"/>
                                    <a:gd name="T50" fmla="+- 0 888 370"/>
                                    <a:gd name="T51" fmla="*/ 888 h 525"/>
                                    <a:gd name="T52" fmla="+- 0 1586 1054"/>
                                    <a:gd name="T53" fmla="*/ T52 w 554"/>
                                    <a:gd name="T54" fmla="+- 0 873 370"/>
                                    <a:gd name="T55" fmla="*/ 873 h 525"/>
                                    <a:gd name="T56" fmla="+- 0 1591 1054"/>
                                    <a:gd name="T57" fmla="*/ T56 w 554"/>
                                    <a:gd name="T58" fmla="+- 0 865 370"/>
                                    <a:gd name="T59" fmla="*/ 865 h 525"/>
                                    <a:gd name="T60" fmla="+- 0 1127 1054"/>
                                    <a:gd name="T61" fmla="*/ T60 w 554"/>
                                    <a:gd name="T62" fmla="+- 0 865 370"/>
                                    <a:gd name="T63" fmla="*/ 865 h 525"/>
                                    <a:gd name="T64" fmla="+- 0 1110 1054"/>
                                    <a:gd name="T65" fmla="*/ T64 w 554"/>
                                    <a:gd name="T66" fmla="+- 0 862 370"/>
                                    <a:gd name="T67" fmla="*/ 862 h 525"/>
                                    <a:gd name="T68" fmla="+- 0 1096 1054"/>
                                    <a:gd name="T69" fmla="*/ T68 w 554"/>
                                    <a:gd name="T70" fmla="+- 0 852 370"/>
                                    <a:gd name="T71" fmla="*/ 852 h 525"/>
                                    <a:gd name="T72" fmla="+- 0 1086 1054"/>
                                    <a:gd name="T73" fmla="*/ T72 w 554"/>
                                    <a:gd name="T74" fmla="+- 0 838 370"/>
                                    <a:gd name="T75" fmla="*/ 838 h 525"/>
                                    <a:gd name="T76" fmla="+- 0 1083 1054"/>
                                    <a:gd name="T77" fmla="*/ T76 w 554"/>
                                    <a:gd name="T78" fmla="+- 0 821 370"/>
                                    <a:gd name="T79" fmla="*/ 821 h 525"/>
                                    <a:gd name="T80" fmla="+- 0 1083 1054"/>
                                    <a:gd name="T81" fmla="*/ T80 w 554"/>
                                    <a:gd name="T82" fmla="+- 0 443 370"/>
                                    <a:gd name="T83" fmla="*/ 443 h 525"/>
                                    <a:gd name="T84" fmla="+- 0 1086 1054"/>
                                    <a:gd name="T85" fmla="*/ T84 w 554"/>
                                    <a:gd name="T86" fmla="+- 0 426 370"/>
                                    <a:gd name="T87" fmla="*/ 426 h 525"/>
                                    <a:gd name="T88" fmla="+- 0 1096 1054"/>
                                    <a:gd name="T89" fmla="*/ T88 w 554"/>
                                    <a:gd name="T90" fmla="+- 0 412 370"/>
                                    <a:gd name="T91" fmla="*/ 412 h 525"/>
                                    <a:gd name="T92" fmla="+- 0 1110 1054"/>
                                    <a:gd name="T93" fmla="*/ T92 w 554"/>
                                    <a:gd name="T94" fmla="+- 0 403 370"/>
                                    <a:gd name="T95" fmla="*/ 403 h 525"/>
                                    <a:gd name="T96" fmla="+- 0 1127 1054"/>
                                    <a:gd name="T97" fmla="*/ T96 w 554"/>
                                    <a:gd name="T98" fmla="+- 0 399 370"/>
                                    <a:gd name="T99" fmla="*/ 399 h 525"/>
                                    <a:gd name="T100" fmla="+- 0 1264 1054"/>
                                    <a:gd name="T101" fmla="*/ T100 w 554"/>
                                    <a:gd name="T102" fmla="+- 0 399 370"/>
                                    <a:gd name="T103" fmla="*/ 399 h 525"/>
                                    <a:gd name="T104" fmla="+- 0 1270 1054"/>
                                    <a:gd name="T105" fmla="*/ T104 w 554"/>
                                    <a:gd name="T106" fmla="+- 0 393 370"/>
                                    <a:gd name="T107" fmla="*/ 393 h 525"/>
                                    <a:gd name="T108" fmla="+- 0 1270 1054"/>
                                    <a:gd name="T109" fmla="*/ T108 w 554"/>
                                    <a:gd name="T110" fmla="+- 0 377 370"/>
                                    <a:gd name="T111" fmla="*/ 377 h 525"/>
                                    <a:gd name="T112" fmla="+- 0 1264 1054"/>
                                    <a:gd name="T113" fmla="*/ T112 w 554"/>
                                    <a:gd name="T114" fmla="+- 0 370 370"/>
                                    <a:gd name="T115" fmla="*/ 370 h 525"/>
                                    <a:gd name="T116" fmla="+- 0 1601 1054"/>
                                    <a:gd name="T117" fmla="*/ T116 w 554"/>
                                    <a:gd name="T118" fmla="+- 0 678 370"/>
                                    <a:gd name="T119" fmla="*/ 678 h 525"/>
                                    <a:gd name="T120" fmla="+- 0 1584 1054"/>
                                    <a:gd name="T121" fmla="*/ T120 w 554"/>
                                    <a:gd name="T122" fmla="+- 0 678 370"/>
                                    <a:gd name="T123" fmla="*/ 678 h 525"/>
                                    <a:gd name="T124" fmla="+- 0 1578 1054"/>
                                    <a:gd name="T125" fmla="*/ T124 w 554"/>
                                    <a:gd name="T126" fmla="+- 0 684 370"/>
                                    <a:gd name="T127" fmla="*/ 684 h 525"/>
                                    <a:gd name="T128" fmla="+- 0 1578 1054"/>
                                    <a:gd name="T129" fmla="*/ T128 w 554"/>
                                    <a:gd name="T130" fmla="+- 0 821 370"/>
                                    <a:gd name="T131" fmla="*/ 821 h 525"/>
                                    <a:gd name="T132" fmla="+- 0 1575 1054"/>
                                    <a:gd name="T133" fmla="*/ T132 w 554"/>
                                    <a:gd name="T134" fmla="+- 0 838 370"/>
                                    <a:gd name="T135" fmla="*/ 838 h 525"/>
                                    <a:gd name="T136" fmla="+- 0 1565 1054"/>
                                    <a:gd name="T137" fmla="*/ T136 w 554"/>
                                    <a:gd name="T138" fmla="+- 0 852 370"/>
                                    <a:gd name="T139" fmla="*/ 852 h 525"/>
                                    <a:gd name="T140" fmla="+- 0 1551 1054"/>
                                    <a:gd name="T141" fmla="*/ T140 w 554"/>
                                    <a:gd name="T142" fmla="+- 0 862 370"/>
                                    <a:gd name="T143" fmla="*/ 862 h 525"/>
                                    <a:gd name="T144" fmla="+- 0 1534 1054"/>
                                    <a:gd name="T145" fmla="*/ T144 w 554"/>
                                    <a:gd name="T146" fmla="+- 0 865 370"/>
                                    <a:gd name="T147" fmla="*/ 865 h 525"/>
                                    <a:gd name="T148" fmla="+- 0 1591 1054"/>
                                    <a:gd name="T149" fmla="*/ T148 w 554"/>
                                    <a:gd name="T150" fmla="+- 0 865 370"/>
                                    <a:gd name="T151" fmla="*/ 865 h 525"/>
                                    <a:gd name="T152" fmla="+- 0 1601 1054"/>
                                    <a:gd name="T153" fmla="*/ T152 w 554"/>
                                    <a:gd name="T154" fmla="+- 0 850 370"/>
                                    <a:gd name="T155" fmla="*/ 850 h 525"/>
                                    <a:gd name="T156" fmla="+- 0 1607 1054"/>
                                    <a:gd name="T157" fmla="*/ T156 w 554"/>
                                    <a:gd name="T158" fmla="+- 0 821 370"/>
                                    <a:gd name="T159" fmla="*/ 821 h 525"/>
                                    <a:gd name="T160" fmla="+- 0 1607 1054"/>
                                    <a:gd name="T161" fmla="*/ T160 w 554"/>
                                    <a:gd name="T162" fmla="+- 0 684 370"/>
                                    <a:gd name="T163" fmla="*/ 684 h 525"/>
                                    <a:gd name="T164" fmla="+- 0 1601 1054"/>
                                    <a:gd name="T165" fmla="*/ T164 w 554"/>
                                    <a:gd name="T166" fmla="+- 0 678 370"/>
                                    <a:gd name="T167"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54" h="525">
                                      <a:moveTo>
                                        <a:pt x="210" y="0"/>
                                      </a:move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37" y="495"/>
                                      </a:lnTo>
                                      <a:lnTo>
                                        <a:pt x="73" y="495"/>
                                      </a:lnTo>
                                      <a:lnTo>
                                        <a:pt x="56" y="492"/>
                                      </a:lnTo>
                                      <a:lnTo>
                                        <a:pt x="42" y="482"/>
                                      </a:lnTo>
                                      <a:lnTo>
                                        <a:pt x="32" y="468"/>
                                      </a:lnTo>
                                      <a:lnTo>
                                        <a:pt x="29" y="451"/>
                                      </a:lnTo>
                                      <a:lnTo>
                                        <a:pt x="29" y="73"/>
                                      </a:lnTo>
                                      <a:lnTo>
                                        <a:pt x="32" y="56"/>
                                      </a:lnTo>
                                      <a:lnTo>
                                        <a:pt x="42" y="42"/>
                                      </a:lnTo>
                                      <a:lnTo>
                                        <a:pt x="56" y="33"/>
                                      </a:lnTo>
                                      <a:lnTo>
                                        <a:pt x="73" y="29"/>
                                      </a:lnTo>
                                      <a:lnTo>
                                        <a:pt x="210" y="29"/>
                                      </a:lnTo>
                                      <a:lnTo>
                                        <a:pt x="216" y="23"/>
                                      </a:lnTo>
                                      <a:lnTo>
                                        <a:pt x="216" y="7"/>
                                      </a:lnTo>
                                      <a:lnTo>
                                        <a:pt x="210" y="0"/>
                                      </a:lnTo>
                                      <a:close/>
                                      <a:moveTo>
                                        <a:pt x="547" y="308"/>
                                      </a:moveTo>
                                      <a:lnTo>
                                        <a:pt x="530" y="308"/>
                                      </a:lnTo>
                                      <a:lnTo>
                                        <a:pt x="524" y="314"/>
                                      </a:lnTo>
                                      <a:lnTo>
                                        <a:pt x="524" y="451"/>
                                      </a:lnTo>
                                      <a:lnTo>
                                        <a:pt x="521" y="468"/>
                                      </a:lnTo>
                                      <a:lnTo>
                                        <a:pt x="511" y="482"/>
                                      </a:lnTo>
                                      <a:lnTo>
                                        <a:pt x="497" y="492"/>
                                      </a:lnTo>
                                      <a:lnTo>
                                        <a:pt x="480" y="495"/>
                                      </a:lnTo>
                                      <a:lnTo>
                                        <a:pt x="537" y="495"/>
                                      </a:lnTo>
                                      <a:lnTo>
                                        <a:pt x="547" y="480"/>
                                      </a:lnTo>
                                      <a:lnTo>
                                        <a:pt x="553" y="451"/>
                                      </a:lnTo>
                                      <a:lnTo>
                                        <a:pt x="553" y="314"/>
                                      </a:lnTo>
                                      <a:lnTo>
                                        <a:pt x="547" y="3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74"/>
                              <wps:cNvSpPr>
                                <a:spLocks/>
                              </wps:cNvSpPr>
                              <wps:spPr bwMode="auto">
                                <a:xfrm>
                                  <a:off x="1053" y="370"/>
                                  <a:ext cx="554" cy="525"/>
                                </a:xfrm>
                                <a:custGeom>
                                  <a:avLst/>
                                  <a:gdLst>
                                    <a:gd name="T0" fmla="+- 0 1593 1054"/>
                                    <a:gd name="T1" fmla="*/ T0 w 554"/>
                                    <a:gd name="T2" fmla="+- 0 678 370"/>
                                    <a:gd name="T3" fmla="*/ 678 h 525"/>
                                    <a:gd name="T4" fmla="+- 0 1584 1054"/>
                                    <a:gd name="T5" fmla="*/ T4 w 554"/>
                                    <a:gd name="T6" fmla="+- 0 678 370"/>
                                    <a:gd name="T7" fmla="*/ 678 h 525"/>
                                    <a:gd name="T8" fmla="+- 0 1578 1054"/>
                                    <a:gd name="T9" fmla="*/ T8 w 554"/>
                                    <a:gd name="T10" fmla="+- 0 684 370"/>
                                    <a:gd name="T11" fmla="*/ 684 h 525"/>
                                    <a:gd name="T12" fmla="+- 0 1578 1054"/>
                                    <a:gd name="T13" fmla="*/ T12 w 554"/>
                                    <a:gd name="T14" fmla="+- 0 692 370"/>
                                    <a:gd name="T15" fmla="*/ 692 h 525"/>
                                    <a:gd name="T16" fmla="+- 0 1578 1054"/>
                                    <a:gd name="T17" fmla="*/ T16 w 554"/>
                                    <a:gd name="T18" fmla="+- 0 821 370"/>
                                    <a:gd name="T19" fmla="*/ 821 h 525"/>
                                    <a:gd name="T20" fmla="+- 0 1575 1054"/>
                                    <a:gd name="T21" fmla="*/ T20 w 554"/>
                                    <a:gd name="T22" fmla="+- 0 838 370"/>
                                    <a:gd name="T23" fmla="*/ 838 h 525"/>
                                    <a:gd name="T24" fmla="+- 0 1565 1054"/>
                                    <a:gd name="T25" fmla="*/ T24 w 554"/>
                                    <a:gd name="T26" fmla="+- 0 852 370"/>
                                    <a:gd name="T27" fmla="*/ 852 h 525"/>
                                    <a:gd name="T28" fmla="+- 0 1551 1054"/>
                                    <a:gd name="T29" fmla="*/ T28 w 554"/>
                                    <a:gd name="T30" fmla="+- 0 862 370"/>
                                    <a:gd name="T31" fmla="*/ 862 h 525"/>
                                    <a:gd name="T32" fmla="+- 0 1534 1054"/>
                                    <a:gd name="T33" fmla="*/ T32 w 554"/>
                                    <a:gd name="T34" fmla="+- 0 865 370"/>
                                    <a:gd name="T35" fmla="*/ 865 h 525"/>
                                    <a:gd name="T36" fmla="+- 0 1127 1054"/>
                                    <a:gd name="T37" fmla="*/ T36 w 554"/>
                                    <a:gd name="T38" fmla="+- 0 865 370"/>
                                    <a:gd name="T39" fmla="*/ 865 h 525"/>
                                    <a:gd name="T40" fmla="+- 0 1110 1054"/>
                                    <a:gd name="T41" fmla="*/ T40 w 554"/>
                                    <a:gd name="T42" fmla="+- 0 862 370"/>
                                    <a:gd name="T43" fmla="*/ 862 h 525"/>
                                    <a:gd name="T44" fmla="+- 0 1096 1054"/>
                                    <a:gd name="T45" fmla="*/ T44 w 554"/>
                                    <a:gd name="T46" fmla="+- 0 852 370"/>
                                    <a:gd name="T47" fmla="*/ 852 h 525"/>
                                    <a:gd name="T48" fmla="+- 0 1086 1054"/>
                                    <a:gd name="T49" fmla="*/ T48 w 554"/>
                                    <a:gd name="T50" fmla="+- 0 838 370"/>
                                    <a:gd name="T51" fmla="*/ 838 h 525"/>
                                    <a:gd name="T52" fmla="+- 0 1083 1054"/>
                                    <a:gd name="T53" fmla="*/ T52 w 554"/>
                                    <a:gd name="T54" fmla="+- 0 821 370"/>
                                    <a:gd name="T55" fmla="*/ 821 h 525"/>
                                    <a:gd name="T56" fmla="+- 0 1083 1054"/>
                                    <a:gd name="T57" fmla="*/ T56 w 554"/>
                                    <a:gd name="T58" fmla="+- 0 443 370"/>
                                    <a:gd name="T59" fmla="*/ 443 h 525"/>
                                    <a:gd name="T60" fmla="+- 0 1086 1054"/>
                                    <a:gd name="T61" fmla="*/ T60 w 554"/>
                                    <a:gd name="T62" fmla="+- 0 426 370"/>
                                    <a:gd name="T63" fmla="*/ 426 h 525"/>
                                    <a:gd name="T64" fmla="+- 0 1096 1054"/>
                                    <a:gd name="T65" fmla="*/ T64 w 554"/>
                                    <a:gd name="T66" fmla="+- 0 412 370"/>
                                    <a:gd name="T67" fmla="*/ 412 h 525"/>
                                    <a:gd name="T68" fmla="+- 0 1110 1054"/>
                                    <a:gd name="T69" fmla="*/ T68 w 554"/>
                                    <a:gd name="T70" fmla="+- 0 403 370"/>
                                    <a:gd name="T71" fmla="*/ 403 h 525"/>
                                    <a:gd name="T72" fmla="+- 0 1127 1054"/>
                                    <a:gd name="T73" fmla="*/ T72 w 554"/>
                                    <a:gd name="T74" fmla="+- 0 399 370"/>
                                    <a:gd name="T75" fmla="*/ 399 h 525"/>
                                    <a:gd name="T76" fmla="+- 0 1256 1054"/>
                                    <a:gd name="T77" fmla="*/ T76 w 554"/>
                                    <a:gd name="T78" fmla="+- 0 399 370"/>
                                    <a:gd name="T79" fmla="*/ 399 h 525"/>
                                    <a:gd name="T80" fmla="+- 0 1264 1054"/>
                                    <a:gd name="T81" fmla="*/ T80 w 554"/>
                                    <a:gd name="T82" fmla="+- 0 399 370"/>
                                    <a:gd name="T83" fmla="*/ 399 h 525"/>
                                    <a:gd name="T84" fmla="+- 0 1270 1054"/>
                                    <a:gd name="T85" fmla="*/ T84 w 554"/>
                                    <a:gd name="T86" fmla="+- 0 393 370"/>
                                    <a:gd name="T87" fmla="*/ 393 h 525"/>
                                    <a:gd name="T88" fmla="+- 0 1270 1054"/>
                                    <a:gd name="T89" fmla="*/ T88 w 554"/>
                                    <a:gd name="T90" fmla="+- 0 385 370"/>
                                    <a:gd name="T91" fmla="*/ 385 h 525"/>
                                    <a:gd name="T92" fmla="+- 0 1270 1054"/>
                                    <a:gd name="T93" fmla="*/ T92 w 554"/>
                                    <a:gd name="T94" fmla="+- 0 377 370"/>
                                    <a:gd name="T95" fmla="*/ 377 h 525"/>
                                    <a:gd name="T96" fmla="+- 0 1264 1054"/>
                                    <a:gd name="T97" fmla="*/ T96 w 554"/>
                                    <a:gd name="T98" fmla="+- 0 370 370"/>
                                    <a:gd name="T99" fmla="*/ 370 h 525"/>
                                    <a:gd name="T100" fmla="+- 0 1256 1054"/>
                                    <a:gd name="T101" fmla="*/ T100 w 554"/>
                                    <a:gd name="T102" fmla="+- 0 370 370"/>
                                    <a:gd name="T103" fmla="*/ 370 h 525"/>
                                    <a:gd name="T104" fmla="+- 0 1127 1054"/>
                                    <a:gd name="T105" fmla="*/ T104 w 554"/>
                                    <a:gd name="T106" fmla="+- 0 370 370"/>
                                    <a:gd name="T107" fmla="*/ 370 h 525"/>
                                    <a:gd name="T108" fmla="+- 0 1098 1054"/>
                                    <a:gd name="T109" fmla="*/ T108 w 554"/>
                                    <a:gd name="T110" fmla="+- 0 376 370"/>
                                    <a:gd name="T111" fmla="*/ 376 h 525"/>
                                    <a:gd name="T112" fmla="+- 0 1075 1054"/>
                                    <a:gd name="T113" fmla="*/ T112 w 554"/>
                                    <a:gd name="T114" fmla="+- 0 391 370"/>
                                    <a:gd name="T115" fmla="*/ 391 h 525"/>
                                    <a:gd name="T116" fmla="+- 0 1060 1054"/>
                                    <a:gd name="T117" fmla="*/ T116 w 554"/>
                                    <a:gd name="T118" fmla="+- 0 414 370"/>
                                    <a:gd name="T119" fmla="*/ 414 h 525"/>
                                    <a:gd name="T120" fmla="+- 0 1054 1054"/>
                                    <a:gd name="T121" fmla="*/ T120 w 554"/>
                                    <a:gd name="T122" fmla="+- 0 443 370"/>
                                    <a:gd name="T123" fmla="*/ 443 h 525"/>
                                    <a:gd name="T124" fmla="+- 0 1054 1054"/>
                                    <a:gd name="T125" fmla="*/ T124 w 554"/>
                                    <a:gd name="T126" fmla="+- 0 821 370"/>
                                    <a:gd name="T127" fmla="*/ 821 h 525"/>
                                    <a:gd name="T128" fmla="+- 0 1060 1054"/>
                                    <a:gd name="T129" fmla="*/ T128 w 554"/>
                                    <a:gd name="T130" fmla="+- 0 850 370"/>
                                    <a:gd name="T131" fmla="*/ 850 h 525"/>
                                    <a:gd name="T132" fmla="+- 0 1075 1054"/>
                                    <a:gd name="T133" fmla="*/ T132 w 554"/>
                                    <a:gd name="T134" fmla="+- 0 873 370"/>
                                    <a:gd name="T135" fmla="*/ 873 h 525"/>
                                    <a:gd name="T136" fmla="+- 0 1098 1054"/>
                                    <a:gd name="T137" fmla="*/ T136 w 554"/>
                                    <a:gd name="T138" fmla="+- 0 888 370"/>
                                    <a:gd name="T139" fmla="*/ 888 h 525"/>
                                    <a:gd name="T140" fmla="+- 0 1127 1054"/>
                                    <a:gd name="T141" fmla="*/ T140 w 554"/>
                                    <a:gd name="T142" fmla="+- 0 894 370"/>
                                    <a:gd name="T143" fmla="*/ 894 h 525"/>
                                    <a:gd name="T144" fmla="+- 0 1534 1054"/>
                                    <a:gd name="T145" fmla="*/ T144 w 554"/>
                                    <a:gd name="T146" fmla="+- 0 894 370"/>
                                    <a:gd name="T147" fmla="*/ 894 h 525"/>
                                    <a:gd name="T148" fmla="+- 0 1563 1054"/>
                                    <a:gd name="T149" fmla="*/ T148 w 554"/>
                                    <a:gd name="T150" fmla="+- 0 888 370"/>
                                    <a:gd name="T151" fmla="*/ 888 h 525"/>
                                    <a:gd name="T152" fmla="+- 0 1586 1054"/>
                                    <a:gd name="T153" fmla="*/ T152 w 554"/>
                                    <a:gd name="T154" fmla="+- 0 873 370"/>
                                    <a:gd name="T155" fmla="*/ 873 h 525"/>
                                    <a:gd name="T156" fmla="+- 0 1601 1054"/>
                                    <a:gd name="T157" fmla="*/ T156 w 554"/>
                                    <a:gd name="T158" fmla="+- 0 850 370"/>
                                    <a:gd name="T159" fmla="*/ 850 h 525"/>
                                    <a:gd name="T160" fmla="+- 0 1607 1054"/>
                                    <a:gd name="T161" fmla="*/ T160 w 554"/>
                                    <a:gd name="T162" fmla="+- 0 821 370"/>
                                    <a:gd name="T163" fmla="*/ 821 h 525"/>
                                    <a:gd name="T164" fmla="+- 0 1607 1054"/>
                                    <a:gd name="T165" fmla="*/ T164 w 554"/>
                                    <a:gd name="T166" fmla="+- 0 692 370"/>
                                    <a:gd name="T167" fmla="*/ 692 h 525"/>
                                    <a:gd name="T168" fmla="+- 0 1607 1054"/>
                                    <a:gd name="T169" fmla="*/ T168 w 554"/>
                                    <a:gd name="T170" fmla="+- 0 684 370"/>
                                    <a:gd name="T171" fmla="*/ 684 h 525"/>
                                    <a:gd name="T172" fmla="+- 0 1601 1054"/>
                                    <a:gd name="T173" fmla="*/ T172 w 554"/>
                                    <a:gd name="T174" fmla="+- 0 678 370"/>
                                    <a:gd name="T175" fmla="*/ 678 h 525"/>
                                    <a:gd name="T176" fmla="+- 0 1593 1054"/>
                                    <a:gd name="T177" fmla="*/ T176 w 554"/>
                                    <a:gd name="T178" fmla="+- 0 678 370"/>
                                    <a:gd name="T179"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554" h="525">
                                      <a:moveTo>
                                        <a:pt x="539" y="308"/>
                                      </a:moveTo>
                                      <a:lnTo>
                                        <a:pt x="530" y="308"/>
                                      </a:lnTo>
                                      <a:lnTo>
                                        <a:pt x="524" y="314"/>
                                      </a:lnTo>
                                      <a:lnTo>
                                        <a:pt x="524" y="322"/>
                                      </a:lnTo>
                                      <a:lnTo>
                                        <a:pt x="524" y="451"/>
                                      </a:lnTo>
                                      <a:lnTo>
                                        <a:pt x="521" y="468"/>
                                      </a:lnTo>
                                      <a:lnTo>
                                        <a:pt x="511" y="482"/>
                                      </a:lnTo>
                                      <a:lnTo>
                                        <a:pt x="497" y="492"/>
                                      </a:lnTo>
                                      <a:lnTo>
                                        <a:pt x="480" y="495"/>
                                      </a:lnTo>
                                      <a:lnTo>
                                        <a:pt x="73" y="495"/>
                                      </a:lnTo>
                                      <a:lnTo>
                                        <a:pt x="56" y="492"/>
                                      </a:lnTo>
                                      <a:lnTo>
                                        <a:pt x="42" y="482"/>
                                      </a:lnTo>
                                      <a:lnTo>
                                        <a:pt x="32" y="468"/>
                                      </a:lnTo>
                                      <a:lnTo>
                                        <a:pt x="29" y="451"/>
                                      </a:lnTo>
                                      <a:lnTo>
                                        <a:pt x="29" y="73"/>
                                      </a:lnTo>
                                      <a:lnTo>
                                        <a:pt x="32" y="56"/>
                                      </a:lnTo>
                                      <a:lnTo>
                                        <a:pt x="42" y="42"/>
                                      </a:lnTo>
                                      <a:lnTo>
                                        <a:pt x="56" y="33"/>
                                      </a:lnTo>
                                      <a:lnTo>
                                        <a:pt x="73" y="29"/>
                                      </a:lnTo>
                                      <a:lnTo>
                                        <a:pt x="202" y="29"/>
                                      </a:lnTo>
                                      <a:lnTo>
                                        <a:pt x="210" y="29"/>
                                      </a:lnTo>
                                      <a:lnTo>
                                        <a:pt x="216" y="23"/>
                                      </a:lnTo>
                                      <a:lnTo>
                                        <a:pt x="216" y="15"/>
                                      </a:lnTo>
                                      <a:lnTo>
                                        <a:pt x="216" y="7"/>
                                      </a:lnTo>
                                      <a:lnTo>
                                        <a:pt x="210" y="0"/>
                                      </a:lnTo>
                                      <a:lnTo>
                                        <a:pt x="202" y="0"/>
                                      </a:ln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47" y="480"/>
                                      </a:lnTo>
                                      <a:lnTo>
                                        <a:pt x="553" y="451"/>
                                      </a:lnTo>
                                      <a:lnTo>
                                        <a:pt x="553" y="322"/>
                                      </a:lnTo>
                                      <a:lnTo>
                                        <a:pt x="553" y="314"/>
                                      </a:lnTo>
                                      <a:lnTo>
                                        <a:pt x="547" y="308"/>
                                      </a:lnTo>
                                      <a:lnTo>
                                        <a:pt x="539" y="308"/>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AutoShape 73"/>
                              <wps:cNvSpPr>
                                <a:spLocks/>
                              </wps:cNvSpPr>
                              <wps:spPr bwMode="auto">
                                <a:xfrm>
                                  <a:off x="1210" y="313"/>
                                  <a:ext cx="428" cy="428"/>
                                </a:xfrm>
                                <a:custGeom>
                                  <a:avLst/>
                                  <a:gdLst>
                                    <a:gd name="T0" fmla="+- 0 1555 1210"/>
                                    <a:gd name="T1" fmla="*/ T0 w 428"/>
                                    <a:gd name="T2" fmla="+- 0 313 313"/>
                                    <a:gd name="T3" fmla="*/ 313 h 428"/>
                                    <a:gd name="T4" fmla="+- 0 1530 1210"/>
                                    <a:gd name="T5" fmla="*/ T4 w 428"/>
                                    <a:gd name="T6" fmla="+- 0 318 313"/>
                                    <a:gd name="T7" fmla="*/ 318 h 428"/>
                                    <a:gd name="T8" fmla="+- 0 1509 1210"/>
                                    <a:gd name="T9" fmla="*/ T8 w 428"/>
                                    <a:gd name="T10" fmla="+- 0 333 313"/>
                                    <a:gd name="T11" fmla="*/ 333 h 428"/>
                                    <a:gd name="T12" fmla="+- 0 1248 1210"/>
                                    <a:gd name="T13" fmla="*/ T12 w 428"/>
                                    <a:gd name="T14" fmla="+- 0 594 313"/>
                                    <a:gd name="T15" fmla="*/ 594 h 428"/>
                                    <a:gd name="T16" fmla="+- 0 1246 1210"/>
                                    <a:gd name="T17" fmla="*/ T16 w 428"/>
                                    <a:gd name="T18" fmla="+- 0 596 313"/>
                                    <a:gd name="T19" fmla="*/ 596 h 428"/>
                                    <a:gd name="T20" fmla="+- 0 1210 1210"/>
                                    <a:gd name="T21" fmla="*/ T20 w 428"/>
                                    <a:gd name="T22" fmla="+- 0 726 313"/>
                                    <a:gd name="T23" fmla="*/ 726 h 428"/>
                                    <a:gd name="T24" fmla="+- 0 1212 1210"/>
                                    <a:gd name="T25" fmla="*/ T24 w 428"/>
                                    <a:gd name="T26" fmla="+- 0 732 313"/>
                                    <a:gd name="T27" fmla="*/ 732 h 428"/>
                                    <a:gd name="T28" fmla="+- 0 1219 1210"/>
                                    <a:gd name="T29" fmla="*/ T28 w 428"/>
                                    <a:gd name="T30" fmla="+- 0 739 313"/>
                                    <a:gd name="T31" fmla="*/ 739 h 428"/>
                                    <a:gd name="T32" fmla="+- 0 1224 1210"/>
                                    <a:gd name="T33" fmla="*/ T32 w 428"/>
                                    <a:gd name="T34" fmla="+- 0 741 313"/>
                                    <a:gd name="T35" fmla="*/ 741 h 428"/>
                                    <a:gd name="T36" fmla="+- 0 1355 1210"/>
                                    <a:gd name="T37" fmla="*/ T36 w 428"/>
                                    <a:gd name="T38" fmla="+- 0 705 313"/>
                                    <a:gd name="T39" fmla="*/ 705 h 428"/>
                                    <a:gd name="T40" fmla="+- 0 1355 1210"/>
                                    <a:gd name="T41" fmla="*/ T40 w 428"/>
                                    <a:gd name="T42" fmla="+- 0 704 313"/>
                                    <a:gd name="T43" fmla="*/ 704 h 428"/>
                                    <a:gd name="T44" fmla="+- 0 1247 1210"/>
                                    <a:gd name="T45" fmla="*/ T44 w 428"/>
                                    <a:gd name="T46" fmla="+- 0 704 313"/>
                                    <a:gd name="T47" fmla="*/ 704 h 428"/>
                                    <a:gd name="T48" fmla="+- 0 1267 1210"/>
                                    <a:gd name="T49" fmla="*/ T48 w 428"/>
                                    <a:gd name="T50" fmla="+- 0 629 313"/>
                                    <a:gd name="T51" fmla="*/ 629 h 428"/>
                                    <a:gd name="T52" fmla="+- 0 1309 1210"/>
                                    <a:gd name="T53" fmla="*/ T52 w 428"/>
                                    <a:gd name="T54" fmla="+- 0 629 313"/>
                                    <a:gd name="T55" fmla="*/ 629 h 428"/>
                                    <a:gd name="T56" fmla="+- 0 1281 1210"/>
                                    <a:gd name="T57" fmla="*/ T56 w 428"/>
                                    <a:gd name="T58" fmla="+- 0 601 313"/>
                                    <a:gd name="T59" fmla="*/ 601 h 428"/>
                                    <a:gd name="T60" fmla="+- 0 1493 1210"/>
                                    <a:gd name="T61" fmla="*/ T60 w 428"/>
                                    <a:gd name="T62" fmla="+- 0 389 313"/>
                                    <a:gd name="T63" fmla="*/ 389 h 428"/>
                                    <a:gd name="T64" fmla="+- 0 1534 1210"/>
                                    <a:gd name="T65" fmla="*/ T64 w 428"/>
                                    <a:gd name="T66" fmla="+- 0 389 313"/>
                                    <a:gd name="T67" fmla="*/ 389 h 428"/>
                                    <a:gd name="T68" fmla="+- 0 1514 1210"/>
                                    <a:gd name="T69" fmla="*/ T68 w 428"/>
                                    <a:gd name="T70" fmla="+- 0 369 313"/>
                                    <a:gd name="T71" fmla="*/ 369 h 428"/>
                                    <a:gd name="T72" fmla="+- 0 1529 1210"/>
                                    <a:gd name="T73" fmla="*/ T72 w 428"/>
                                    <a:gd name="T74" fmla="+- 0 353 313"/>
                                    <a:gd name="T75" fmla="*/ 353 h 428"/>
                                    <a:gd name="T76" fmla="+- 0 1541 1210"/>
                                    <a:gd name="T77" fmla="*/ T76 w 428"/>
                                    <a:gd name="T78" fmla="+- 0 345 313"/>
                                    <a:gd name="T79" fmla="*/ 345 h 428"/>
                                    <a:gd name="T80" fmla="+- 0 1555 1210"/>
                                    <a:gd name="T81" fmla="*/ T80 w 428"/>
                                    <a:gd name="T82" fmla="+- 0 343 313"/>
                                    <a:gd name="T83" fmla="*/ 343 h 428"/>
                                    <a:gd name="T84" fmla="+- 0 1611 1210"/>
                                    <a:gd name="T85" fmla="*/ T84 w 428"/>
                                    <a:gd name="T86" fmla="+- 0 343 313"/>
                                    <a:gd name="T87" fmla="*/ 343 h 428"/>
                                    <a:gd name="T88" fmla="+- 0 1601 1210"/>
                                    <a:gd name="T89" fmla="*/ T88 w 428"/>
                                    <a:gd name="T90" fmla="+- 0 333 313"/>
                                    <a:gd name="T91" fmla="*/ 333 h 428"/>
                                    <a:gd name="T92" fmla="+- 0 1580 1210"/>
                                    <a:gd name="T93" fmla="*/ T92 w 428"/>
                                    <a:gd name="T94" fmla="+- 0 318 313"/>
                                    <a:gd name="T95" fmla="*/ 318 h 428"/>
                                    <a:gd name="T96" fmla="+- 0 1555 1210"/>
                                    <a:gd name="T97" fmla="*/ T96 w 428"/>
                                    <a:gd name="T98" fmla="+- 0 313 313"/>
                                    <a:gd name="T99" fmla="*/ 313 h 428"/>
                                    <a:gd name="T100" fmla="+- 0 1309 1210"/>
                                    <a:gd name="T101" fmla="*/ T100 w 428"/>
                                    <a:gd name="T102" fmla="+- 0 629 313"/>
                                    <a:gd name="T103" fmla="*/ 629 h 428"/>
                                    <a:gd name="T104" fmla="+- 0 1267 1210"/>
                                    <a:gd name="T105" fmla="*/ T104 w 428"/>
                                    <a:gd name="T106" fmla="+- 0 629 313"/>
                                    <a:gd name="T107" fmla="*/ 629 h 428"/>
                                    <a:gd name="T108" fmla="+- 0 1322 1210"/>
                                    <a:gd name="T109" fmla="*/ T108 w 428"/>
                                    <a:gd name="T110" fmla="+- 0 683 313"/>
                                    <a:gd name="T111" fmla="*/ 683 h 428"/>
                                    <a:gd name="T112" fmla="+- 0 1247 1210"/>
                                    <a:gd name="T113" fmla="*/ T112 w 428"/>
                                    <a:gd name="T114" fmla="+- 0 704 313"/>
                                    <a:gd name="T115" fmla="*/ 704 h 428"/>
                                    <a:gd name="T116" fmla="+- 0 1355 1210"/>
                                    <a:gd name="T117" fmla="*/ T116 w 428"/>
                                    <a:gd name="T118" fmla="+- 0 704 313"/>
                                    <a:gd name="T119" fmla="*/ 704 h 428"/>
                                    <a:gd name="T120" fmla="+- 0 1357 1210"/>
                                    <a:gd name="T121" fmla="*/ T120 w 428"/>
                                    <a:gd name="T122" fmla="+- 0 703 313"/>
                                    <a:gd name="T123" fmla="*/ 703 h 428"/>
                                    <a:gd name="T124" fmla="+- 0 1391 1210"/>
                                    <a:gd name="T125" fmla="*/ T124 w 428"/>
                                    <a:gd name="T126" fmla="+- 0 670 313"/>
                                    <a:gd name="T127" fmla="*/ 670 h 428"/>
                                    <a:gd name="T128" fmla="+- 0 1350 1210"/>
                                    <a:gd name="T129" fmla="*/ T128 w 428"/>
                                    <a:gd name="T130" fmla="+- 0 670 313"/>
                                    <a:gd name="T131" fmla="*/ 670 h 428"/>
                                    <a:gd name="T132" fmla="+- 0 1309 1210"/>
                                    <a:gd name="T133" fmla="*/ T132 w 428"/>
                                    <a:gd name="T134" fmla="+- 0 629 313"/>
                                    <a:gd name="T135" fmla="*/ 629 h 428"/>
                                    <a:gd name="T136" fmla="+- 0 1534 1210"/>
                                    <a:gd name="T137" fmla="*/ T136 w 428"/>
                                    <a:gd name="T138" fmla="+- 0 389 313"/>
                                    <a:gd name="T139" fmla="*/ 389 h 428"/>
                                    <a:gd name="T140" fmla="+- 0 1493 1210"/>
                                    <a:gd name="T141" fmla="*/ T140 w 428"/>
                                    <a:gd name="T142" fmla="+- 0 389 313"/>
                                    <a:gd name="T143" fmla="*/ 389 h 428"/>
                                    <a:gd name="T144" fmla="+- 0 1562 1210"/>
                                    <a:gd name="T145" fmla="*/ T144 w 428"/>
                                    <a:gd name="T146" fmla="+- 0 458 313"/>
                                    <a:gd name="T147" fmla="*/ 458 h 428"/>
                                    <a:gd name="T148" fmla="+- 0 1350 1210"/>
                                    <a:gd name="T149" fmla="*/ T148 w 428"/>
                                    <a:gd name="T150" fmla="+- 0 670 313"/>
                                    <a:gd name="T151" fmla="*/ 670 h 428"/>
                                    <a:gd name="T152" fmla="+- 0 1391 1210"/>
                                    <a:gd name="T153" fmla="*/ T152 w 428"/>
                                    <a:gd name="T154" fmla="+- 0 670 313"/>
                                    <a:gd name="T155" fmla="*/ 670 h 428"/>
                                    <a:gd name="T156" fmla="+- 0 1618 1210"/>
                                    <a:gd name="T157" fmla="*/ T156 w 428"/>
                                    <a:gd name="T158" fmla="+- 0 442 313"/>
                                    <a:gd name="T159" fmla="*/ 442 h 428"/>
                                    <a:gd name="T160" fmla="+- 0 1622 1210"/>
                                    <a:gd name="T161" fmla="*/ T160 w 428"/>
                                    <a:gd name="T162" fmla="+- 0 437 313"/>
                                    <a:gd name="T163" fmla="*/ 437 h 428"/>
                                    <a:gd name="T164" fmla="+- 0 1582 1210"/>
                                    <a:gd name="T165" fmla="*/ T164 w 428"/>
                                    <a:gd name="T166" fmla="+- 0 437 313"/>
                                    <a:gd name="T167" fmla="*/ 437 h 428"/>
                                    <a:gd name="T168" fmla="+- 0 1534 1210"/>
                                    <a:gd name="T169" fmla="*/ T168 w 428"/>
                                    <a:gd name="T170" fmla="+- 0 389 313"/>
                                    <a:gd name="T171" fmla="*/ 389 h 428"/>
                                    <a:gd name="T172" fmla="+- 0 1611 1210"/>
                                    <a:gd name="T173" fmla="*/ T172 w 428"/>
                                    <a:gd name="T174" fmla="+- 0 343 313"/>
                                    <a:gd name="T175" fmla="*/ 343 h 428"/>
                                    <a:gd name="T176" fmla="+- 0 1555 1210"/>
                                    <a:gd name="T177" fmla="*/ T176 w 428"/>
                                    <a:gd name="T178" fmla="+- 0 343 313"/>
                                    <a:gd name="T179" fmla="*/ 343 h 428"/>
                                    <a:gd name="T180" fmla="+- 0 1569 1210"/>
                                    <a:gd name="T181" fmla="*/ T180 w 428"/>
                                    <a:gd name="T182" fmla="+- 0 345 313"/>
                                    <a:gd name="T183" fmla="*/ 345 h 428"/>
                                    <a:gd name="T184" fmla="+- 0 1581 1210"/>
                                    <a:gd name="T185" fmla="*/ T184 w 428"/>
                                    <a:gd name="T186" fmla="+- 0 353 313"/>
                                    <a:gd name="T187" fmla="*/ 353 h 428"/>
                                    <a:gd name="T188" fmla="+- 0 1598 1210"/>
                                    <a:gd name="T189" fmla="*/ T188 w 428"/>
                                    <a:gd name="T190" fmla="+- 0 370 313"/>
                                    <a:gd name="T191" fmla="*/ 370 h 428"/>
                                    <a:gd name="T192" fmla="+- 0 1606 1210"/>
                                    <a:gd name="T193" fmla="*/ T192 w 428"/>
                                    <a:gd name="T194" fmla="+- 0 382 313"/>
                                    <a:gd name="T195" fmla="*/ 382 h 428"/>
                                    <a:gd name="T196" fmla="+- 0 1608 1210"/>
                                    <a:gd name="T197" fmla="*/ T196 w 428"/>
                                    <a:gd name="T198" fmla="+- 0 396 313"/>
                                    <a:gd name="T199" fmla="*/ 396 h 428"/>
                                    <a:gd name="T200" fmla="+- 0 1606 1210"/>
                                    <a:gd name="T201" fmla="*/ T200 w 428"/>
                                    <a:gd name="T202" fmla="+- 0 410 313"/>
                                    <a:gd name="T203" fmla="*/ 410 h 428"/>
                                    <a:gd name="T204" fmla="+- 0 1598 1210"/>
                                    <a:gd name="T205" fmla="*/ T204 w 428"/>
                                    <a:gd name="T206" fmla="+- 0 422 313"/>
                                    <a:gd name="T207" fmla="*/ 422 h 428"/>
                                    <a:gd name="T208" fmla="+- 0 1582 1210"/>
                                    <a:gd name="T209" fmla="*/ T208 w 428"/>
                                    <a:gd name="T210" fmla="+- 0 437 313"/>
                                    <a:gd name="T211" fmla="*/ 437 h 428"/>
                                    <a:gd name="T212" fmla="+- 0 1622 1210"/>
                                    <a:gd name="T213" fmla="*/ T212 w 428"/>
                                    <a:gd name="T214" fmla="+- 0 437 313"/>
                                    <a:gd name="T215" fmla="*/ 437 h 428"/>
                                    <a:gd name="T216" fmla="+- 0 1633 1210"/>
                                    <a:gd name="T217" fmla="*/ T216 w 428"/>
                                    <a:gd name="T218" fmla="+- 0 421 313"/>
                                    <a:gd name="T219" fmla="*/ 421 h 428"/>
                                    <a:gd name="T220" fmla="+- 0 1637 1210"/>
                                    <a:gd name="T221" fmla="*/ T220 w 428"/>
                                    <a:gd name="T222" fmla="+- 0 396 313"/>
                                    <a:gd name="T223" fmla="*/ 396 h 428"/>
                                    <a:gd name="T224" fmla="+- 0 1633 1210"/>
                                    <a:gd name="T225" fmla="*/ T224 w 428"/>
                                    <a:gd name="T226" fmla="+- 0 371 313"/>
                                    <a:gd name="T227" fmla="*/ 371 h 428"/>
                                    <a:gd name="T228" fmla="+- 0 1618 1210"/>
                                    <a:gd name="T229" fmla="*/ T228 w 428"/>
                                    <a:gd name="T230" fmla="+- 0 350 313"/>
                                    <a:gd name="T231" fmla="*/ 350 h 428"/>
                                    <a:gd name="T232" fmla="+- 0 1611 1210"/>
                                    <a:gd name="T233" fmla="*/ T232 w 428"/>
                                    <a:gd name="T234" fmla="+- 0 343 313"/>
                                    <a:gd name="T235" fmla="*/ 34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428" h="428">
                                      <a:moveTo>
                                        <a:pt x="345" y="0"/>
                                      </a:moveTo>
                                      <a:lnTo>
                                        <a:pt x="320" y="5"/>
                                      </a:lnTo>
                                      <a:lnTo>
                                        <a:pt x="299" y="20"/>
                                      </a:lnTo>
                                      <a:lnTo>
                                        <a:pt x="38" y="281"/>
                                      </a:lnTo>
                                      <a:lnTo>
                                        <a:pt x="36" y="283"/>
                                      </a:lnTo>
                                      <a:lnTo>
                                        <a:pt x="0" y="413"/>
                                      </a:lnTo>
                                      <a:lnTo>
                                        <a:pt x="2" y="419"/>
                                      </a:lnTo>
                                      <a:lnTo>
                                        <a:pt x="9" y="426"/>
                                      </a:lnTo>
                                      <a:lnTo>
                                        <a:pt x="14" y="428"/>
                                      </a:lnTo>
                                      <a:lnTo>
                                        <a:pt x="145" y="392"/>
                                      </a:lnTo>
                                      <a:lnTo>
                                        <a:pt x="145" y="391"/>
                                      </a:lnTo>
                                      <a:lnTo>
                                        <a:pt x="37" y="391"/>
                                      </a:lnTo>
                                      <a:lnTo>
                                        <a:pt x="57" y="316"/>
                                      </a:lnTo>
                                      <a:lnTo>
                                        <a:pt x="99" y="316"/>
                                      </a:lnTo>
                                      <a:lnTo>
                                        <a:pt x="71" y="288"/>
                                      </a:lnTo>
                                      <a:lnTo>
                                        <a:pt x="283" y="76"/>
                                      </a:lnTo>
                                      <a:lnTo>
                                        <a:pt x="324" y="76"/>
                                      </a:lnTo>
                                      <a:lnTo>
                                        <a:pt x="304" y="56"/>
                                      </a:lnTo>
                                      <a:lnTo>
                                        <a:pt x="319" y="40"/>
                                      </a:lnTo>
                                      <a:lnTo>
                                        <a:pt x="331" y="32"/>
                                      </a:lnTo>
                                      <a:lnTo>
                                        <a:pt x="345" y="30"/>
                                      </a:lnTo>
                                      <a:lnTo>
                                        <a:pt x="401" y="30"/>
                                      </a:lnTo>
                                      <a:lnTo>
                                        <a:pt x="391" y="20"/>
                                      </a:lnTo>
                                      <a:lnTo>
                                        <a:pt x="370" y="5"/>
                                      </a:lnTo>
                                      <a:lnTo>
                                        <a:pt x="345" y="0"/>
                                      </a:lnTo>
                                      <a:close/>
                                      <a:moveTo>
                                        <a:pt x="99" y="316"/>
                                      </a:moveTo>
                                      <a:lnTo>
                                        <a:pt x="57" y="316"/>
                                      </a:lnTo>
                                      <a:lnTo>
                                        <a:pt x="112" y="370"/>
                                      </a:lnTo>
                                      <a:lnTo>
                                        <a:pt x="37" y="391"/>
                                      </a:lnTo>
                                      <a:lnTo>
                                        <a:pt x="145" y="391"/>
                                      </a:lnTo>
                                      <a:lnTo>
                                        <a:pt x="147" y="390"/>
                                      </a:lnTo>
                                      <a:lnTo>
                                        <a:pt x="181" y="357"/>
                                      </a:lnTo>
                                      <a:lnTo>
                                        <a:pt x="140" y="357"/>
                                      </a:lnTo>
                                      <a:lnTo>
                                        <a:pt x="99" y="316"/>
                                      </a:lnTo>
                                      <a:close/>
                                      <a:moveTo>
                                        <a:pt x="324" y="76"/>
                                      </a:moveTo>
                                      <a:lnTo>
                                        <a:pt x="283" y="76"/>
                                      </a:lnTo>
                                      <a:lnTo>
                                        <a:pt x="352" y="145"/>
                                      </a:lnTo>
                                      <a:lnTo>
                                        <a:pt x="140" y="357"/>
                                      </a:lnTo>
                                      <a:lnTo>
                                        <a:pt x="181" y="357"/>
                                      </a:lnTo>
                                      <a:lnTo>
                                        <a:pt x="408" y="129"/>
                                      </a:lnTo>
                                      <a:lnTo>
                                        <a:pt x="412" y="124"/>
                                      </a:lnTo>
                                      <a:lnTo>
                                        <a:pt x="372" y="124"/>
                                      </a:lnTo>
                                      <a:lnTo>
                                        <a:pt x="324" y="76"/>
                                      </a:lnTo>
                                      <a:close/>
                                      <a:moveTo>
                                        <a:pt x="401" y="30"/>
                                      </a:moveTo>
                                      <a:lnTo>
                                        <a:pt x="345" y="30"/>
                                      </a:lnTo>
                                      <a:lnTo>
                                        <a:pt x="359" y="32"/>
                                      </a:lnTo>
                                      <a:lnTo>
                                        <a:pt x="371" y="40"/>
                                      </a:lnTo>
                                      <a:lnTo>
                                        <a:pt x="388" y="57"/>
                                      </a:lnTo>
                                      <a:lnTo>
                                        <a:pt x="396" y="69"/>
                                      </a:lnTo>
                                      <a:lnTo>
                                        <a:pt x="398" y="83"/>
                                      </a:lnTo>
                                      <a:lnTo>
                                        <a:pt x="396" y="97"/>
                                      </a:lnTo>
                                      <a:lnTo>
                                        <a:pt x="388" y="109"/>
                                      </a:lnTo>
                                      <a:lnTo>
                                        <a:pt x="372" y="124"/>
                                      </a:lnTo>
                                      <a:lnTo>
                                        <a:pt x="412" y="124"/>
                                      </a:lnTo>
                                      <a:lnTo>
                                        <a:pt x="423" y="108"/>
                                      </a:lnTo>
                                      <a:lnTo>
                                        <a:pt x="427" y="83"/>
                                      </a:lnTo>
                                      <a:lnTo>
                                        <a:pt x="423" y="58"/>
                                      </a:lnTo>
                                      <a:lnTo>
                                        <a:pt x="408" y="37"/>
                                      </a:lnTo>
                                      <a:lnTo>
                                        <a:pt x="401"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72"/>
                              <wps:cNvSpPr>
                                <a:spLocks/>
                              </wps:cNvSpPr>
                              <wps:spPr bwMode="auto">
                                <a:xfrm>
                                  <a:off x="1210" y="313"/>
                                  <a:ext cx="428" cy="428"/>
                                </a:xfrm>
                                <a:custGeom>
                                  <a:avLst/>
                                  <a:gdLst>
                                    <a:gd name="T0" fmla="+- 0 1601 1210"/>
                                    <a:gd name="T1" fmla="*/ T0 w 428"/>
                                    <a:gd name="T2" fmla="+- 0 333 313"/>
                                    <a:gd name="T3" fmla="*/ 333 h 428"/>
                                    <a:gd name="T4" fmla="+- 0 1580 1210"/>
                                    <a:gd name="T5" fmla="*/ T4 w 428"/>
                                    <a:gd name="T6" fmla="+- 0 318 313"/>
                                    <a:gd name="T7" fmla="*/ 318 h 428"/>
                                    <a:gd name="T8" fmla="+- 0 1555 1210"/>
                                    <a:gd name="T9" fmla="*/ T8 w 428"/>
                                    <a:gd name="T10" fmla="+- 0 313 313"/>
                                    <a:gd name="T11" fmla="*/ 313 h 428"/>
                                    <a:gd name="T12" fmla="+- 0 1530 1210"/>
                                    <a:gd name="T13" fmla="*/ T12 w 428"/>
                                    <a:gd name="T14" fmla="+- 0 318 313"/>
                                    <a:gd name="T15" fmla="*/ 318 h 428"/>
                                    <a:gd name="T16" fmla="+- 0 1509 1210"/>
                                    <a:gd name="T17" fmla="*/ T16 w 428"/>
                                    <a:gd name="T18" fmla="+- 0 333 313"/>
                                    <a:gd name="T19" fmla="*/ 333 h 428"/>
                                    <a:gd name="T20" fmla="+- 0 1249 1210"/>
                                    <a:gd name="T21" fmla="*/ T20 w 428"/>
                                    <a:gd name="T22" fmla="+- 0 592 313"/>
                                    <a:gd name="T23" fmla="*/ 592 h 428"/>
                                    <a:gd name="T24" fmla="+- 0 1248 1210"/>
                                    <a:gd name="T25" fmla="*/ T24 w 428"/>
                                    <a:gd name="T26" fmla="+- 0 594 313"/>
                                    <a:gd name="T27" fmla="*/ 594 h 428"/>
                                    <a:gd name="T28" fmla="+- 0 1246 1210"/>
                                    <a:gd name="T29" fmla="*/ T28 w 428"/>
                                    <a:gd name="T30" fmla="+- 0 596 313"/>
                                    <a:gd name="T31" fmla="*/ 596 h 428"/>
                                    <a:gd name="T32" fmla="+- 0 1246 1210"/>
                                    <a:gd name="T33" fmla="*/ T32 w 428"/>
                                    <a:gd name="T34" fmla="+- 0 598 313"/>
                                    <a:gd name="T35" fmla="*/ 598 h 428"/>
                                    <a:gd name="T36" fmla="+- 0 1212 1210"/>
                                    <a:gd name="T37" fmla="*/ T36 w 428"/>
                                    <a:gd name="T38" fmla="+- 0 721 313"/>
                                    <a:gd name="T39" fmla="*/ 721 h 428"/>
                                    <a:gd name="T40" fmla="+- 0 1210 1210"/>
                                    <a:gd name="T41" fmla="*/ T40 w 428"/>
                                    <a:gd name="T42" fmla="+- 0 726 313"/>
                                    <a:gd name="T43" fmla="*/ 726 h 428"/>
                                    <a:gd name="T44" fmla="+- 0 1212 1210"/>
                                    <a:gd name="T45" fmla="*/ T44 w 428"/>
                                    <a:gd name="T46" fmla="+- 0 732 313"/>
                                    <a:gd name="T47" fmla="*/ 732 h 428"/>
                                    <a:gd name="T48" fmla="+- 0 1215 1210"/>
                                    <a:gd name="T49" fmla="*/ T48 w 428"/>
                                    <a:gd name="T50" fmla="+- 0 736 313"/>
                                    <a:gd name="T51" fmla="*/ 736 h 428"/>
                                    <a:gd name="T52" fmla="+- 0 1219 1210"/>
                                    <a:gd name="T53" fmla="*/ T52 w 428"/>
                                    <a:gd name="T54" fmla="+- 0 739 313"/>
                                    <a:gd name="T55" fmla="*/ 739 h 428"/>
                                    <a:gd name="T56" fmla="+- 0 1224 1210"/>
                                    <a:gd name="T57" fmla="*/ T56 w 428"/>
                                    <a:gd name="T58" fmla="+- 0 741 313"/>
                                    <a:gd name="T59" fmla="*/ 741 h 428"/>
                                    <a:gd name="T60" fmla="+- 0 1230 1210"/>
                                    <a:gd name="T61" fmla="*/ T60 w 428"/>
                                    <a:gd name="T62" fmla="+- 0 739 313"/>
                                    <a:gd name="T63" fmla="*/ 739 h 428"/>
                                    <a:gd name="T64" fmla="+- 0 1353 1210"/>
                                    <a:gd name="T65" fmla="*/ T64 w 428"/>
                                    <a:gd name="T66" fmla="+- 0 705 313"/>
                                    <a:gd name="T67" fmla="*/ 705 h 428"/>
                                    <a:gd name="T68" fmla="+- 0 1355 1210"/>
                                    <a:gd name="T69" fmla="*/ T68 w 428"/>
                                    <a:gd name="T70" fmla="+- 0 705 313"/>
                                    <a:gd name="T71" fmla="*/ 705 h 428"/>
                                    <a:gd name="T72" fmla="+- 0 1357 1210"/>
                                    <a:gd name="T73" fmla="*/ T72 w 428"/>
                                    <a:gd name="T74" fmla="+- 0 703 313"/>
                                    <a:gd name="T75" fmla="*/ 703 h 428"/>
                                    <a:gd name="T76" fmla="+- 0 1359 1210"/>
                                    <a:gd name="T77" fmla="*/ T76 w 428"/>
                                    <a:gd name="T78" fmla="+- 0 701 313"/>
                                    <a:gd name="T79" fmla="*/ 701 h 428"/>
                                    <a:gd name="T80" fmla="+- 0 1618 1210"/>
                                    <a:gd name="T81" fmla="*/ T80 w 428"/>
                                    <a:gd name="T82" fmla="+- 0 442 313"/>
                                    <a:gd name="T83" fmla="*/ 442 h 428"/>
                                    <a:gd name="T84" fmla="+- 0 1633 1210"/>
                                    <a:gd name="T85" fmla="*/ T84 w 428"/>
                                    <a:gd name="T86" fmla="+- 0 421 313"/>
                                    <a:gd name="T87" fmla="*/ 421 h 428"/>
                                    <a:gd name="T88" fmla="+- 0 1637 1210"/>
                                    <a:gd name="T89" fmla="*/ T88 w 428"/>
                                    <a:gd name="T90" fmla="+- 0 396 313"/>
                                    <a:gd name="T91" fmla="*/ 396 h 428"/>
                                    <a:gd name="T92" fmla="+- 0 1633 1210"/>
                                    <a:gd name="T93" fmla="*/ T92 w 428"/>
                                    <a:gd name="T94" fmla="+- 0 371 313"/>
                                    <a:gd name="T95" fmla="*/ 371 h 428"/>
                                    <a:gd name="T96" fmla="+- 0 1618 1210"/>
                                    <a:gd name="T97" fmla="*/ T96 w 428"/>
                                    <a:gd name="T98" fmla="+- 0 350 313"/>
                                    <a:gd name="T99" fmla="*/ 350 h 428"/>
                                    <a:gd name="T100" fmla="+- 0 1601 1210"/>
                                    <a:gd name="T101" fmla="*/ T100 w 428"/>
                                    <a:gd name="T102" fmla="+- 0 333 313"/>
                                    <a:gd name="T103" fmla="*/ 33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28" h="428">
                                      <a:moveTo>
                                        <a:pt x="391" y="20"/>
                                      </a:moveTo>
                                      <a:lnTo>
                                        <a:pt x="370" y="5"/>
                                      </a:lnTo>
                                      <a:lnTo>
                                        <a:pt x="345" y="0"/>
                                      </a:lnTo>
                                      <a:lnTo>
                                        <a:pt x="320" y="5"/>
                                      </a:lnTo>
                                      <a:lnTo>
                                        <a:pt x="299" y="20"/>
                                      </a:lnTo>
                                      <a:lnTo>
                                        <a:pt x="39" y="279"/>
                                      </a:lnTo>
                                      <a:lnTo>
                                        <a:pt x="38" y="281"/>
                                      </a:lnTo>
                                      <a:lnTo>
                                        <a:pt x="36" y="283"/>
                                      </a:lnTo>
                                      <a:lnTo>
                                        <a:pt x="36" y="285"/>
                                      </a:lnTo>
                                      <a:lnTo>
                                        <a:pt x="2" y="408"/>
                                      </a:lnTo>
                                      <a:lnTo>
                                        <a:pt x="0" y="413"/>
                                      </a:lnTo>
                                      <a:lnTo>
                                        <a:pt x="2" y="419"/>
                                      </a:lnTo>
                                      <a:lnTo>
                                        <a:pt x="5" y="423"/>
                                      </a:lnTo>
                                      <a:lnTo>
                                        <a:pt x="9" y="426"/>
                                      </a:lnTo>
                                      <a:lnTo>
                                        <a:pt x="14" y="428"/>
                                      </a:lnTo>
                                      <a:lnTo>
                                        <a:pt x="20" y="426"/>
                                      </a:lnTo>
                                      <a:lnTo>
                                        <a:pt x="143" y="392"/>
                                      </a:lnTo>
                                      <a:lnTo>
                                        <a:pt x="145" y="392"/>
                                      </a:lnTo>
                                      <a:lnTo>
                                        <a:pt x="147" y="390"/>
                                      </a:lnTo>
                                      <a:lnTo>
                                        <a:pt x="149" y="388"/>
                                      </a:lnTo>
                                      <a:lnTo>
                                        <a:pt x="408" y="129"/>
                                      </a:lnTo>
                                      <a:lnTo>
                                        <a:pt x="423" y="108"/>
                                      </a:lnTo>
                                      <a:lnTo>
                                        <a:pt x="427" y="83"/>
                                      </a:lnTo>
                                      <a:lnTo>
                                        <a:pt x="423" y="58"/>
                                      </a:lnTo>
                                      <a:lnTo>
                                        <a:pt x="408" y="37"/>
                                      </a:lnTo>
                                      <a:lnTo>
                                        <a:pt x="391" y="20"/>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5" name="Picture 7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1236" y="332"/>
                                  <a:ext cx="382"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5653837C" id="Group 70" o:spid="_x0000_s1026" style="width:56.65pt;height:56.65pt;mso-position-horizontal-relative:char;mso-position-vertical-relative:line" coordorigin="780,27" coordsize="1133,1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">
                      <v:rect id="Rectangle 76" o:spid="_x0000_s1027" style="position:absolute;left:780;top:26;width:1133;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" fillcolor="#53bbbf" stroked="f">
                        <v:path arrowok="t"/>
                      </v:rect>
                      <v:shape id="AutoShape 75" o:spid="_x0000_s1028"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" path="m210,l73,,44,6,21,21,6,44,,73,,451r6,29l21,503r23,15l73,524r407,l509,518r23,-15l537,495r-464,l56,492,42,482,32,468,29,451,29,73,32,56,42,42,56,33,73,29r137,l216,23r,-16l210,xm547,308r-17,l524,314r,137l521,468r-10,14l497,492r-17,3l537,495r10,-15l553,451r,-137l547,308xe" stroked="f">
                        <v:path arrowok="t" o:connecttype="custom" o:connectlocs="210,370;73,370;44,376;21,391;6,414;0,443;0,821;6,850;21,873;44,888;73,894;480,894;509,888;532,873;537,865;73,865;56,862;42,852;32,838;29,821;29,443;32,426;42,412;56,403;73,399;210,399;216,393;216,377;210,370;547,678;530,678;524,684;524,821;521,838;511,852;497,862;480,865;537,865;547,850;553,821;553,684;547,678" o:connectangles="0,0,0,0,0,0,0,0,0,0,0,0,0,0,0,0,0,0,0,0,0,0,0,0,0,0,0,0,0,0,0,0,0,0,0,0,0,0,0,0,0,0"/>
                      </v:shape>
                      <v:shape id="Freeform 74" o:spid="_x0000_s1029"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" path="m539,308r-9,l524,314r,8l524,451r-3,17l511,482r-14,10l480,495r-407,l56,492,42,482,32,468,29,451,29,73,32,56,42,42,56,33,73,29r129,l210,29r6,-6l216,15r,-8l210,r-8,l73,,44,6,21,21,6,44,,73,,451r6,29l21,503r23,15l73,524r407,l509,518r23,-15l547,480r6,-29l553,322r,-8l547,308r-8,xe" filled="f" strokecolor="white" strokeweight="1pt">
                        <v:path arrowok="t" o:connecttype="custom" o:connectlocs="539,678;530,678;524,684;524,692;524,821;521,838;511,852;497,862;480,865;73,865;56,862;42,852;32,838;29,821;29,443;32,426;42,412;56,403;73,399;202,399;210,399;216,393;216,385;216,377;210,370;202,370;73,370;44,376;21,391;6,414;0,443;0,821;6,850;21,873;44,888;73,894;480,894;509,888;532,873;547,850;553,821;553,692;553,684;547,678;539,678" o:connectangles="0,0,0,0,0,0,0,0,0,0,0,0,0,0,0,0,0,0,0,0,0,0,0,0,0,0,0,0,0,0,0,0,0,0,0,0,0,0,0,0,0,0,0,0,0"/>
                      </v:shape>
                      <v:shape id="AutoShape 73" o:spid="_x0000_s1030"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" path="m345,l320,5,299,20,38,281r-2,2l,413r2,6l9,426r5,2l145,392r,-1l37,391,57,316r42,l71,288,283,76r41,l304,56,319,40r12,-8l345,30r56,l391,20,370,5,345,xm99,316r-42,l112,370,37,391r108,l147,390r34,-33l140,357,99,316xm324,76r-41,l352,145,140,357r41,l408,129r4,-5l372,124,324,76xm401,30r-56,l359,32r12,8l388,57r8,12l398,83r-2,14l388,109r-16,15l412,124r11,-16l427,83,423,58,408,37r-7,-7xe" stroked="f">
                        <v:path arrowok="t" o:connecttype="custom" o:connectlocs="345,313;320,318;299,333;38,594;36,596;0,726;2,732;9,739;14,741;145,705;145,704;37,704;57,629;99,629;71,601;283,389;324,389;304,369;319,353;331,345;345,343;401,343;391,333;370,318;345,313;99,629;57,629;112,683;37,704;145,704;147,703;181,670;140,670;99,629;324,389;283,389;352,458;140,670;181,670;408,442;412,437;372,437;324,389;401,343;345,343;359,345;371,353;388,370;396,382;398,396;396,410;388,422;372,437;412,437;423,421;427,396;423,371;408,350;401,343" o:connectangles="0,0,0,0,0,0,0,0,0,0,0,0,0,0,0,0,0,0,0,0,0,0,0,0,0,0,0,0,0,0,0,0,0,0,0,0,0,0,0,0,0,0,0,0,0,0,0,0,0,0,0,0,0,0,0,0,0,0,0"/>
                      </v:shape>
                      <v:shape id="Freeform 72" o:spid="_x0000_s1031"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" path="m391,20l370,5,345,,320,5,299,20,39,279r-1,2l36,283r,2l2,408,,413r2,6l5,423r4,3l14,428r6,-2l143,392r2,l147,390r2,-2l408,129r15,-21l427,83,423,58,408,37,391,20xe" filled="f" strokecolor="white" strokeweight="1pt">
                        <v:path arrowok="t" o:connecttype="custom" o:connectlocs="391,333;370,318;345,313;320,318;299,333;39,592;38,594;36,596;36,598;2,721;0,726;2,732;5,736;9,739;14,741;20,739;143,705;145,705;147,703;149,701;408,442;423,421;427,396;423,371;408,350;391,333" o:connectangles="0,0,0,0,0,0,0,0,0,0,0,0,0,0,0,0,0,0,0,0,0,0,0,0,0,0"/>
                      </v:shape>
                      <v:shape id="Picture 71" o:spid="_x0000_s1032" type="#_x0000_t75" style="position:absolute;left:1236;top:332;width:382;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">
                        <v:imagedata r:id="rId51" o:title=""/>
                        <v:path arrowok="t"/>
                        <o:lock v:ext="edit" aspectratio="f"/>
                      </v:shape>
                      <w10:anchorlock/>
                    </v:group>
                  </w:pict>
                </mc:Fallback>
              </mc:AlternateContent>
            </w:r>
          </w:p>
        </w:tc>
        <w:tc>
          <w:tcPr>
            <w:tcW w:w="9205" w:type="dxa"/>
          </w:tcPr>
          <w:p w14:paraId="31960BB7" w14:textId="5A1DEA7F" w:rsidR="00772590" w:rsidRPr="00C454BB" w:rsidRDefault="00772590" w:rsidP="00217083">
            <w:pPr>
              <w:pStyle w:val="BodyText"/>
              <w:spacing w:before="2"/>
              <w:rPr>
                <w:i/>
                <w:sz w:val="19"/>
              </w:rPr>
            </w:pPr>
            <w:permStart w:id="265639304" w:edGrp="everyone"/>
            <w:r w:rsidRPr="00772590">
              <w:rPr>
                <w:i/>
                <w:color w:val="39424B"/>
              </w:rPr>
              <w:t>[Describe how you conducted your gender-sensitive stakeholder consultation here.]</w:t>
            </w:r>
            <w:permEnd w:id="265639304"/>
          </w:p>
        </w:tc>
      </w:tr>
    </w:tbl>
    <w:p w14:paraId="06A4A5CE" w14:textId="77777777" w:rsidR="00CA5DF9" w:rsidRPr="00772590" w:rsidRDefault="00CA5DF9" w:rsidP="00772590">
      <w:pPr>
        <w:pStyle w:val="BodyText"/>
        <w:spacing w:before="2"/>
        <w:rPr>
          <w:i/>
          <w:sz w:val="25"/>
        </w:rPr>
      </w:pPr>
    </w:p>
    <w:p w14:paraId="75797359" w14:textId="28F01A45" w:rsidR="00CA5DF9" w:rsidRPr="00CA5DF9" w:rsidRDefault="00CA5DF9" w:rsidP="00CA5DF9">
      <w:pPr>
        <w:tabs>
          <w:tab w:val="center" w:pos="5385"/>
        </w:tabs>
        <w:rPr>
          <w:sz w:val="20"/>
        </w:rPr>
        <w:sectPr w:rsidR="00CA5DF9" w:rsidRPr="00CA5DF9">
          <w:pgSz w:w="11910" w:h="16840"/>
          <w:pgMar w:top="1160" w:right="520" w:bottom="280" w:left="620" w:header="720" w:footer="720" w:gutter="0"/>
          <w:cols w:space="720"/>
        </w:sectPr>
      </w:pPr>
    </w:p>
    <w:p w14:paraId="4F4B2148" w14:textId="77777777" w:rsidR="00454615" w:rsidRDefault="001F2547">
      <w:pPr>
        <w:pStyle w:val="Heading2"/>
        <w:spacing w:before="89"/>
        <w:ind w:left="230"/>
      </w:pPr>
      <w:bookmarkStart w:id="9" w:name="_TOC_250002"/>
      <w:bookmarkEnd w:id="9"/>
      <w:r>
        <w:rPr>
          <w:color w:val="39424B"/>
        </w:rPr>
        <w:t>Gender mainstreaming in land acquisition</w:t>
      </w:r>
    </w:p>
    <w:p w14:paraId="10489C0E" w14:textId="77777777" w:rsidR="00454615" w:rsidRDefault="00454615">
      <w:pPr>
        <w:pStyle w:val="BodyText"/>
        <w:rPr>
          <w:b/>
        </w:rPr>
      </w:pPr>
    </w:p>
    <w:p w14:paraId="4C9770D8" w14:textId="77777777" w:rsidR="00454615" w:rsidRDefault="00454615">
      <w:pPr>
        <w:pStyle w:val="BodyText"/>
        <w:spacing w:before="2"/>
        <w:rPr>
          <w:b/>
          <w:sz w:val="26"/>
        </w:rPr>
      </w:pPr>
    </w:p>
    <w:p w14:paraId="68D0EB4E" w14:textId="77777777" w:rsidR="00454615" w:rsidRDefault="00E810D2">
      <w:pPr>
        <w:pStyle w:val="Heading3"/>
        <w:spacing w:before="100"/>
        <w:ind w:left="1404"/>
      </w:pPr>
      <w:r>
        <w:rPr>
          <w:noProof/>
          <w:lang w:val="en-GB" w:eastAsia="en-GB" w:bidi="ar-SA"/>
        </w:rPr>
        <mc:AlternateContent>
          <mc:Choice Requires="wpg">
            <w:drawing>
              <wp:anchor distT="0" distB="0" distL="114300" distR="114300" simplePos="0" relativeHeight="251662336" behindDoc="0" locked="0" layoutInCell="1" allowOverlap="1" wp14:anchorId="704B2B0A" wp14:editId="0EBF1B77">
                <wp:simplePos x="0" y="0"/>
                <wp:positionH relativeFrom="page">
                  <wp:posOffset>469900</wp:posOffset>
                </wp:positionH>
                <wp:positionV relativeFrom="paragraph">
                  <wp:posOffset>-175895</wp:posOffset>
                </wp:positionV>
                <wp:extent cx="706755" cy="706755"/>
                <wp:effectExtent l="0" t="0" r="0" b="0"/>
                <wp:wrapNone/>
                <wp:docPr id="107"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755" cy="706755"/>
                          <a:chOff x="740" y="-277"/>
                          <a:chExt cx="1113" cy="1113"/>
                        </a:xfrm>
                      </wpg:grpSpPr>
                      <wps:wsp>
                        <wps:cNvPr id="108" name="Freeform 97"/>
                        <wps:cNvSpPr>
                          <a:spLocks/>
                        </wps:cNvSpPr>
                        <wps:spPr bwMode="auto">
                          <a:xfrm>
                            <a:off x="739" y="-278"/>
                            <a:ext cx="1113" cy="1113"/>
                          </a:xfrm>
                          <a:custGeom>
                            <a:avLst/>
                            <a:gdLst>
                              <a:gd name="T0" fmla="+- 0 1296 740"/>
                              <a:gd name="T1" fmla="*/ T0 w 1113"/>
                              <a:gd name="T2" fmla="+- 0 -277 -277"/>
                              <a:gd name="T3" fmla="*/ -277 h 1113"/>
                              <a:gd name="T4" fmla="+- 0 1221 740"/>
                              <a:gd name="T5" fmla="*/ T4 w 1113"/>
                              <a:gd name="T6" fmla="+- 0 -272 -277"/>
                              <a:gd name="T7" fmla="*/ -272 h 1113"/>
                              <a:gd name="T8" fmla="+- 0 1148 740"/>
                              <a:gd name="T9" fmla="*/ T8 w 1113"/>
                              <a:gd name="T10" fmla="+- 0 -258 -277"/>
                              <a:gd name="T11" fmla="*/ -258 h 1113"/>
                              <a:gd name="T12" fmla="+- 0 1080 740"/>
                              <a:gd name="T13" fmla="*/ T12 w 1113"/>
                              <a:gd name="T14" fmla="+- 0 -234 -277"/>
                              <a:gd name="T15" fmla="*/ -234 h 1113"/>
                              <a:gd name="T16" fmla="+- 0 1015 740"/>
                              <a:gd name="T17" fmla="*/ T16 w 1113"/>
                              <a:gd name="T18" fmla="+- 0 -201 -277"/>
                              <a:gd name="T19" fmla="*/ -201 h 1113"/>
                              <a:gd name="T20" fmla="+- 0 956 740"/>
                              <a:gd name="T21" fmla="*/ T20 w 1113"/>
                              <a:gd name="T22" fmla="+- 0 -162 -277"/>
                              <a:gd name="T23" fmla="*/ -162 h 1113"/>
                              <a:gd name="T24" fmla="+- 0 903 740"/>
                              <a:gd name="T25" fmla="*/ T24 w 1113"/>
                              <a:gd name="T26" fmla="+- 0 -114 -277"/>
                              <a:gd name="T27" fmla="*/ -114 h 1113"/>
                              <a:gd name="T28" fmla="+- 0 856 740"/>
                              <a:gd name="T29" fmla="*/ T28 w 1113"/>
                              <a:gd name="T30" fmla="+- 0 -61 -277"/>
                              <a:gd name="T31" fmla="*/ -61 h 1113"/>
                              <a:gd name="T32" fmla="+- 0 816 740"/>
                              <a:gd name="T33" fmla="*/ T32 w 1113"/>
                              <a:gd name="T34" fmla="+- 0 -2 -277"/>
                              <a:gd name="T35" fmla="*/ -2 h 1113"/>
                              <a:gd name="T36" fmla="+- 0 784 740"/>
                              <a:gd name="T37" fmla="*/ T36 w 1113"/>
                              <a:gd name="T38" fmla="+- 0 62 -277"/>
                              <a:gd name="T39" fmla="*/ 62 h 1113"/>
                              <a:gd name="T40" fmla="+- 0 760 740"/>
                              <a:gd name="T41" fmla="*/ T40 w 1113"/>
                              <a:gd name="T42" fmla="+- 0 131 -277"/>
                              <a:gd name="T43" fmla="*/ 131 h 1113"/>
                              <a:gd name="T44" fmla="+- 0 745 740"/>
                              <a:gd name="T45" fmla="*/ T44 w 1113"/>
                              <a:gd name="T46" fmla="+- 0 203 -277"/>
                              <a:gd name="T47" fmla="*/ 203 h 1113"/>
                              <a:gd name="T48" fmla="+- 0 740 740"/>
                              <a:gd name="T49" fmla="*/ T48 w 1113"/>
                              <a:gd name="T50" fmla="+- 0 279 -277"/>
                              <a:gd name="T51" fmla="*/ 279 h 1113"/>
                              <a:gd name="T52" fmla="+- 0 745 740"/>
                              <a:gd name="T53" fmla="*/ T52 w 1113"/>
                              <a:gd name="T54" fmla="+- 0 354 -277"/>
                              <a:gd name="T55" fmla="*/ 354 h 1113"/>
                              <a:gd name="T56" fmla="+- 0 760 740"/>
                              <a:gd name="T57" fmla="*/ T56 w 1113"/>
                              <a:gd name="T58" fmla="+- 0 427 -277"/>
                              <a:gd name="T59" fmla="*/ 427 h 1113"/>
                              <a:gd name="T60" fmla="+- 0 784 740"/>
                              <a:gd name="T61" fmla="*/ T60 w 1113"/>
                              <a:gd name="T62" fmla="+- 0 496 -277"/>
                              <a:gd name="T63" fmla="*/ 496 h 1113"/>
                              <a:gd name="T64" fmla="+- 0 816 740"/>
                              <a:gd name="T65" fmla="*/ T64 w 1113"/>
                              <a:gd name="T66" fmla="+- 0 560 -277"/>
                              <a:gd name="T67" fmla="*/ 560 h 1113"/>
                              <a:gd name="T68" fmla="+- 0 856 740"/>
                              <a:gd name="T69" fmla="*/ T68 w 1113"/>
                              <a:gd name="T70" fmla="+- 0 619 -277"/>
                              <a:gd name="T71" fmla="*/ 619 h 1113"/>
                              <a:gd name="T72" fmla="+- 0 903 740"/>
                              <a:gd name="T73" fmla="*/ T72 w 1113"/>
                              <a:gd name="T74" fmla="+- 0 672 -277"/>
                              <a:gd name="T75" fmla="*/ 672 h 1113"/>
                              <a:gd name="T76" fmla="+- 0 956 740"/>
                              <a:gd name="T77" fmla="*/ T76 w 1113"/>
                              <a:gd name="T78" fmla="+- 0 719 -277"/>
                              <a:gd name="T79" fmla="*/ 719 h 1113"/>
                              <a:gd name="T80" fmla="+- 0 1015 740"/>
                              <a:gd name="T81" fmla="*/ T80 w 1113"/>
                              <a:gd name="T82" fmla="+- 0 759 -277"/>
                              <a:gd name="T83" fmla="*/ 759 h 1113"/>
                              <a:gd name="T84" fmla="+- 0 1080 740"/>
                              <a:gd name="T85" fmla="*/ T84 w 1113"/>
                              <a:gd name="T86" fmla="+- 0 792 -277"/>
                              <a:gd name="T87" fmla="*/ 792 h 1113"/>
                              <a:gd name="T88" fmla="+- 0 1148 740"/>
                              <a:gd name="T89" fmla="*/ T88 w 1113"/>
                              <a:gd name="T90" fmla="+- 0 815 -277"/>
                              <a:gd name="T91" fmla="*/ 815 h 1113"/>
                              <a:gd name="T92" fmla="+- 0 1221 740"/>
                              <a:gd name="T93" fmla="*/ T92 w 1113"/>
                              <a:gd name="T94" fmla="+- 0 830 -277"/>
                              <a:gd name="T95" fmla="*/ 830 h 1113"/>
                              <a:gd name="T96" fmla="+- 0 1296 740"/>
                              <a:gd name="T97" fmla="*/ T96 w 1113"/>
                              <a:gd name="T98" fmla="+- 0 835 -277"/>
                              <a:gd name="T99" fmla="*/ 835 h 1113"/>
                              <a:gd name="T100" fmla="+- 0 1372 740"/>
                              <a:gd name="T101" fmla="*/ T100 w 1113"/>
                              <a:gd name="T102" fmla="+- 0 830 -277"/>
                              <a:gd name="T103" fmla="*/ 830 h 1113"/>
                              <a:gd name="T104" fmla="+- 0 1444 740"/>
                              <a:gd name="T105" fmla="*/ T104 w 1113"/>
                              <a:gd name="T106" fmla="+- 0 815 -277"/>
                              <a:gd name="T107" fmla="*/ 815 h 1113"/>
                              <a:gd name="T108" fmla="+- 0 1513 740"/>
                              <a:gd name="T109" fmla="*/ T108 w 1113"/>
                              <a:gd name="T110" fmla="+- 0 792 -277"/>
                              <a:gd name="T111" fmla="*/ 792 h 1113"/>
                              <a:gd name="T112" fmla="+- 0 1577 740"/>
                              <a:gd name="T113" fmla="*/ T112 w 1113"/>
                              <a:gd name="T114" fmla="+- 0 759 -277"/>
                              <a:gd name="T115" fmla="*/ 759 h 1113"/>
                              <a:gd name="T116" fmla="+- 0 1636 740"/>
                              <a:gd name="T117" fmla="*/ T116 w 1113"/>
                              <a:gd name="T118" fmla="+- 0 719 -277"/>
                              <a:gd name="T119" fmla="*/ 719 h 1113"/>
                              <a:gd name="T120" fmla="+- 0 1690 740"/>
                              <a:gd name="T121" fmla="*/ T120 w 1113"/>
                              <a:gd name="T122" fmla="+- 0 672 -277"/>
                              <a:gd name="T123" fmla="*/ 672 h 1113"/>
                              <a:gd name="T124" fmla="+- 0 1737 740"/>
                              <a:gd name="T125" fmla="*/ T124 w 1113"/>
                              <a:gd name="T126" fmla="+- 0 619 -277"/>
                              <a:gd name="T127" fmla="*/ 619 h 1113"/>
                              <a:gd name="T128" fmla="+- 0 1777 740"/>
                              <a:gd name="T129" fmla="*/ T128 w 1113"/>
                              <a:gd name="T130" fmla="+- 0 560 -277"/>
                              <a:gd name="T131" fmla="*/ 560 h 1113"/>
                              <a:gd name="T132" fmla="+- 0 1809 740"/>
                              <a:gd name="T133" fmla="*/ T132 w 1113"/>
                              <a:gd name="T134" fmla="+- 0 496 -277"/>
                              <a:gd name="T135" fmla="*/ 496 h 1113"/>
                              <a:gd name="T136" fmla="+- 0 1833 740"/>
                              <a:gd name="T137" fmla="*/ T136 w 1113"/>
                              <a:gd name="T138" fmla="+- 0 427 -277"/>
                              <a:gd name="T139" fmla="*/ 427 h 1113"/>
                              <a:gd name="T140" fmla="+- 0 1848 740"/>
                              <a:gd name="T141" fmla="*/ T140 w 1113"/>
                              <a:gd name="T142" fmla="+- 0 354 -277"/>
                              <a:gd name="T143" fmla="*/ 354 h 1113"/>
                              <a:gd name="T144" fmla="+- 0 1853 740"/>
                              <a:gd name="T145" fmla="*/ T144 w 1113"/>
                              <a:gd name="T146" fmla="+- 0 279 -277"/>
                              <a:gd name="T147" fmla="*/ 279 h 1113"/>
                              <a:gd name="T148" fmla="+- 0 1848 740"/>
                              <a:gd name="T149" fmla="*/ T148 w 1113"/>
                              <a:gd name="T150" fmla="+- 0 203 -277"/>
                              <a:gd name="T151" fmla="*/ 203 h 1113"/>
                              <a:gd name="T152" fmla="+- 0 1833 740"/>
                              <a:gd name="T153" fmla="*/ T152 w 1113"/>
                              <a:gd name="T154" fmla="+- 0 131 -277"/>
                              <a:gd name="T155" fmla="*/ 131 h 1113"/>
                              <a:gd name="T156" fmla="+- 0 1809 740"/>
                              <a:gd name="T157" fmla="*/ T156 w 1113"/>
                              <a:gd name="T158" fmla="+- 0 62 -277"/>
                              <a:gd name="T159" fmla="*/ 62 h 1113"/>
                              <a:gd name="T160" fmla="+- 0 1777 740"/>
                              <a:gd name="T161" fmla="*/ T160 w 1113"/>
                              <a:gd name="T162" fmla="+- 0 -2 -277"/>
                              <a:gd name="T163" fmla="*/ -2 h 1113"/>
                              <a:gd name="T164" fmla="+- 0 1737 740"/>
                              <a:gd name="T165" fmla="*/ T164 w 1113"/>
                              <a:gd name="T166" fmla="+- 0 -61 -277"/>
                              <a:gd name="T167" fmla="*/ -61 h 1113"/>
                              <a:gd name="T168" fmla="+- 0 1690 740"/>
                              <a:gd name="T169" fmla="*/ T168 w 1113"/>
                              <a:gd name="T170" fmla="+- 0 -114 -277"/>
                              <a:gd name="T171" fmla="*/ -114 h 1113"/>
                              <a:gd name="T172" fmla="+- 0 1636 740"/>
                              <a:gd name="T173" fmla="*/ T172 w 1113"/>
                              <a:gd name="T174" fmla="+- 0 -162 -277"/>
                              <a:gd name="T175" fmla="*/ -162 h 1113"/>
                              <a:gd name="T176" fmla="+- 0 1577 740"/>
                              <a:gd name="T177" fmla="*/ T176 w 1113"/>
                              <a:gd name="T178" fmla="+- 0 -201 -277"/>
                              <a:gd name="T179" fmla="*/ -201 h 1113"/>
                              <a:gd name="T180" fmla="+- 0 1513 740"/>
                              <a:gd name="T181" fmla="*/ T180 w 1113"/>
                              <a:gd name="T182" fmla="+- 0 -234 -277"/>
                              <a:gd name="T183" fmla="*/ -234 h 1113"/>
                              <a:gd name="T184" fmla="+- 0 1444 740"/>
                              <a:gd name="T185" fmla="*/ T184 w 1113"/>
                              <a:gd name="T186" fmla="+- 0 -258 -277"/>
                              <a:gd name="T187" fmla="*/ -258 h 1113"/>
                              <a:gd name="T188" fmla="+- 0 1372 740"/>
                              <a:gd name="T189" fmla="*/ T188 w 1113"/>
                              <a:gd name="T190" fmla="+- 0 -272 -277"/>
                              <a:gd name="T191" fmla="*/ -272 h 1113"/>
                              <a:gd name="T192" fmla="+- 0 1296 740"/>
                              <a:gd name="T193" fmla="*/ T192 w 1113"/>
                              <a:gd name="T194" fmla="+- 0 -277 -277"/>
                              <a:gd name="T195" fmla="*/ -277 h 1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113" h="1113">
                                <a:moveTo>
                                  <a:pt x="556" y="0"/>
                                </a:moveTo>
                                <a:lnTo>
                                  <a:pt x="481" y="5"/>
                                </a:lnTo>
                                <a:lnTo>
                                  <a:pt x="408" y="19"/>
                                </a:lnTo>
                                <a:lnTo>
                                  <a:pt x="340" y="43"/>
                                </a:lnTo>
                                <a:lnTo>
                                  <a:pt x="275" y="76"/>
                                </a:lnTo>
                                <a:lnTo>
                                  <a:pt x="216" y="115"/>
                                </a:lnTo>
                                <a:lnTo>
                                  <a:pt x="163" y="163"/>
                                </a:lnTo>
                                <a:lnTo>
                                  <a:pt x="116" y="216"/>
                                </a:lnTo>
                                <a:lnTo>
                                  <a:pt x="76" y="275"/>
                                </a:lnTo>
                                <a:lnTo>
                                  <a:pt x="44" y="339"/>
                                </a:lnTo>
                                <a:lnTo>
                                  <a:pt x="20" y="408"/>
                                </a:lnTo>
                                <a:lnTo>
                                  <a:pt x="5" y="480"/>
                                </a:lnTo>
                                <a:lnTo>
                                  <a:pt x="0" y="556"/>
                                </a:lnTo>
                                <a:lnTo>
                                  <a:pt x="5" y="631"/>
                                </a:lnTo>
                                <a:lnTo>
                                  <a:pt x="20" y="704"/>
                                </a:lnTo>
                                <a:lnTo>
                                  <a:pt x="44" y="773"/>
                                </a:lnTo>
                                <a:lnTo>
                                  <a:pt x="76" y="837"/>
                                </a:lnTo>
                                <a:lnTo>
                                  <a:pt x="116" y="896"/>
                                </a:lnTo>
                                <a:lnTo>
                                  <a:pt x="163" y="949"/>
                                </a:lnTo>
                                <a:lnTo>
                                  <a:pt x="216" y="996"/>
                                </a:lnTo>
                                <a:lnTo>
                                  <a:pt x="275" y="1036"/>
                                </a:lnTo>
                                <a:lnTo>
                                  <a:pt x="340" y="1069"/>
                                </a:lnTo>
                                <a:lnTo>
                                  <a:pt x="408" y="1092"/>
                                </a:lnTo>
                                <a:lnTo>
                                  <a:pt x="481" y="1107"/>
                                </a:lnTo>
                                <a:lnTo>
                                  <a:pt x="556" y="1112"/>
                                </a:lnTo>
                                <a:lnTo>
                                  <a:pt x="632" y="1107"/>
                                </a:lnTo>
                                <a:lnTo>
                                  <a:pt x="704" y="1092"/>
                                </a:lnTo>
                                <a:lnTo>
                                  <a:pt x="773" y="1069"/>
                                </a:lnTo>
                                <a:lnTo>
                                  <a:pt x="837" y="1036"/>
                                </a:lnTo>
                                <a:lnTo>
                                  <a:pt x="896" y="996"/>
                                </a:lnTo>
                                <a:lnTo>
                                  <a:pt x="950" y="949"/>
                                </a:lnTo>
                                <a:lnTo>
                                  <a:pt x="997" y="896"/>
                                </a:lnTo>
                                <a:lnTo>
                                  <a:pt x="1037" y="837"/>
                                </a:lnTo>
                                <a:lnTo>
                                  <a:pt x="1069" y="773"/>
                                </a:lnTo>
                                <a:lnTo>
                                  <a:pt x="1093" y="704"/>
                                </a:lnTo>
                                <a:lnTo>
                                  <a:pt x="1108" y="631"/>
                                </a:lnTo>
                                <a:lnTo>
                                  <a:pt x="1113" y="556"/>
                                </a:lnTo>
                                <a:lnTo>
                                  <a:pt x="1108" y="480"/>
                                </a:lnTo>
                                <a:lnTo>
                                  <a:pt x="1093" y="408"/>
                                </a:lnTo>
                                <a:lnTo>
                                  <a:pt x="1069" y="339"/>
                                </a:lnTo>
                                <a:lnTo>
                                  <a:pt x="1037" y="275"/>
                                </a:lnTo>
                                <a:lnTo>
                                  <a:pt x="997" y="216"/>
                                </a:lnTo>
                                <a:lnTo>
                                  <a:pt x="950" y="163"/>
                                </a:lnTo>
                                <a:lnTo>
                                  <a:pt x="896" y="115"/>
                                </a:lnTo>
                                <a:lnTo>
                                  <a:pt x="837" y="76"/>
                                </a:lnTo>
                                <a:lnTo>
                                  <a:pt x="773" y="43"/>
                                </a:lnTo>
                                <a:lnTo>
                                  <a:pt x="704" y="19"/>
                                </a:lnTo>
                                <a:lnTo>
                                  <a:pt x="632" y="5"/>
                                </a:lnTo>
                                <a:lnTo>
                                  <a:pt x="556" y="0"/>
                                </a:lnTo>
                                <a:close/>
                              </a:path>
                            </a:pathLst>
                          </a:custGeom>
                          <a:solidFill>
                            <a:srgbClr val="603E9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9" name="AutoShape 96"/>
                        <wps:cNvSpPr>
                          <a:spLocks/>
                        </wps:cNvSpPr>
                        <wps:spPr bwMode="auto">
                          <a:xfrm>
                            <a:off x="861" y="-155"/>
                            <a:ext cx="870" cy="868"/>
                          </a:xfrm>
                          <a:custGeom>
                            <a:avLst/>
                            <a:gdLst>
                              <a:gd name="T0" fmla="+- 0 1094 862"/>
                              <a:gd name="T1" fmla="*/ T0 w 870"/>
                              <a:gd name="T2" fmla="+- 0 259 -154"/>
                              <a:gd name="T3" fmla="*/ 259 h 868"/>
                              <a:gd name="T4" fmla="+- 0 1499 862"/>
                              <a:gd name="T5" fmla="*/ T4 w 870"/>
                              <a:gd name="T6" fmla="+- 0 171 -154"/>
                              <a:gd name="T7" fmla="*/ 171 h 868"/>
                              <a:gd name="T8" fmla="+- 0 1252 862"/>
                              <a:gd name="T9" fmla="*/ T8 w 870"/>
                              <a:gd name="T10" fmla="+- 0 322 -154"/>
                              <a:gd name="T11" fmla="*/ 322 h 868"/>
                              <a:gd name="T12" fmla="+- 0 1064 862"/>
                              <a:gd name="T13" fmla="*/ T12 w 870"/>
                              <a:gd name="T14" fmla="+- 0 255 -154"/>
                              <a:gd name="T15" fmla="*/ 255 h 868"/>
                              <a:gd name="T16" fmla="+- 0 1529 862"/>
                              <a:gd name="T17" fmla="*/ T16 w 870"/>
                              <a:gd name="T18" fmla="+- 0 168 -154"/>
                              <a:gd name="T19" fmla="*/ 168 h 868"/>
                              <a:gd name="T20" fmla="+- 0 1565 862"/>
                              <a:gd name="T21" fmla="*/ T20 w 870"/>
                              <a:gd name="T22" fmla="+- 0 411 -154"/>
                              <a:gd name="T23" fmla="*/ 411 h 868"/>
                              <a:gd name="T24" fmla="+- 0 1227 862"/>
                              <a:gd name="T25" fmla="*/ T24 w 870"/>
                              <a:gd name="T26" fmla="+- 0 571 -154"/>
                              <a:gd name="T27" fmla="*/ 571 h 868"/>
                              <a:gd name="T28" fmla="+- 0 996 862"/>
                              <a:gd name="T29" fmla="*/ T28 w 870"/>
                              <a:gd name="T30" fmla="+- 0 279 -154"/>
                              <a:gd name="T31" fmla="*/ 279 h 868"/>
                              <a:gd name="T32" fmla="+- 0 1227 862"/>
                              <a:gd name="T33" fmla="*/ T32 w 870"/>
                              <a:gd name="T34" fmla="+- 0 -13 -154"/>
                              <a:gd name="T35" fmla="*/ -13 h 868"/>
                              <a:gd name="T36" fmla="+- 0 1566 862"/>
                              <a:gd name="T37" fmla="*/ T36 w 870"/>
                              <a:gd name="T38" fmla="+- 0 147 -154"/>
                              <a:gd name="T39" fmla="*/ 147 h 868"/>
                              <a:gd name="T40" fmla="+- 0 1499 862"/>
                              <a:gd name="T41" fmla="*/ T40 w 870"/>
                              <a:gd name="T42" fmla="+- 0 27 -154"/>
                              <a:gd name="T43" fmla="*/ 27 h 868"/>
                              <a:gd name="T44" fmla="+- 0 1154 862"/>
                              <a:gd name="T45" fmla="*/ T44 w 870"/>
                              <a:gd name="T46" fmla="+- 0 -12 -154"/>
                              <a:gd name="T47" fmla="*/ -12 h 868"/>
                              <a:gd name="T48" fmla="+- 0 981 862"/>
                              <a:gd name="T49" fmla="*/ T48 w 870"/>
                              <a:gd name="T50" fmla="+- 0 353 -154"/>
                              <a:gd name="T51" fmla="*/ 353 h 868"/>
                              <a:gd name="T52" fmla="+- 0 1296 862"/>
                              <a:gd name="T53" fmla="*/ T52 w 870"/>
                              <a:gd name="T54" fmla="+- 0 603 -154"/>
                              <a:gd name="T55" fmla="*/ 603 h 868"/>
                              <a:gd name="T56" fmla="+- 0 1587 862"/>
                              <a:gd name="T57" fmla="*/ T56 w 870"/>
                              <a:gd name="T58" fmla="+- 0 421 -154"/>
                              <a:gd name="T59" fmla="*/ 421 h 868"/>
                              <a:gd name="T60" fmla="+- 0 1707 862"/>
                              <a:gd name="T61" fmla="*/ T60 w 870"/>
                              <a:gd name="T62" fmla="+- 0 229 -154"/>
                              <a:gd name="T63" fmla="*/ 229 h 868"/>
                              <a:gd name="T64" fmla="+- 0 1667 862"/>
                              <a:gd name="T65" fmla="*/ T64 w 870"/>
                              <a:gd name="T66" fmla="+- 0 354 -154"/>
                              <a:gd name="T67" fmla="*/ 354 h 868"/>
                              <a:gd name="T68" fmla="+- 0 1669 862"/>
                              <a:gd name="T69" fmla="*/ T68 w 870"/>
                              <a:gd name="T70" fmla="+- 0 448 -154"/>
                              <a:gd name="T71" fmla="*/ 448 h 868"/>
                              <a:gd name="T72" fmla="+- 0 1601 862"/>
                              <a:gd name="T73" fmla="*/ T72 w 870"/>
                              <a:gd name="T74" fmla="+- 0 518 -154"/>
                              <a:gd name="T75" fmla="*/ 518 h 868"/>
                              <a:gd name="T76" fmla="+- 0 1534 862"/>
                              <a:gd name="T77" fmla="*/ T76 w 870"/>
                              <a:gd name="T78" fmla="+- 0 584 -154"/>
                              <a:gd name="T79" fmla="*/ 584 h 868"/>
                              <a:gd name="T80" fmla="+- 0 1464 862"/>
                              <a:gd name="T81" fmla="*/ T80 w 870"/>
                              <a:gd name="T82" fmla="+- 0 654 -154"/>
                              <a:gd name="T83" fmla="*/ 654 h 868"/>
                              <a:gd name="T84" fmla="+- 0 1370 862"/>
                              <a:gd name="T85" fmla="*/ T84 w 870"/>
                              <a:gd name="T86" fmla="+- 0 652 -154"/>
                              <a:gd name="T87" fmla="*/ 652 h 868"/>
                              <a:gd name="T88" fmla="+- 0 1284 862"/>
                              <a:gd name="T89" fmla="*/ T88 w 870"/>
                              <a:gd name="T90" fmla="+- 0 690 -154"/>
                              <a:gd name="T91" fmla="*/ 690 h 868"/>
                              <a:gd name="T92" fmla="+- 0 1222 862"/>
                              <a:gd name="T93" fmla="*/ T92 w 870"/>
                              <a:gd name="T94" fmla="+- 0 652 -154"/>
                              <a:gd name="T95" fmla="*/ 652 h 868"/>
                              <a:gd name="T96" fmla="+- 0 1128 862"/>
                              <a:gd name="T97" fmla="*/ T96 w 870"/>
                              <a:gd name="T98" fmla="+- 0 654 -154"/>
                              <a:gd name="T99" fmla="*/ 654 h 868"/>
                              <a:gd name="T100" fmla="+- 0 1059 862"/>
                              <a:gd name="T101" fmla="*/ T100 w 870"/>
                              <a:gd name="T102" fmla="+- 0 584 -154"/>
                              <a:gd name="T103" fmla="*/ 584 h 868"/>
                              <a:gd name="T104" fmla="+- 0 992 862"/>
                              <a:gd name="T105" fmla="*/ T104 w 870"/>
                              <a:gd name="T106" fmla="+- 0 518 -154"/>
                              <a:gd name="T107" fmla="*/ 518 h 868"/>
                              <a:gd name="T108" fmla="+- 0 923 862"/>
                              <a:gd name="T109" fmla="*/ T108 w 870"/>
                              <a:gd name="T110" fmla="+- 0 448 -154"/>
                              <a:gd name="T111" fmla="*/ 448 h 868"/>
                              <a:gd name="T112" fmla="+- 0 925 862"/>
                              <a:gd name="T113" fmla="*/ T112 w 870"/>
                              <a:gd name="T114" fmla="+- 0 354 -154"/>
                              <a:gd name="T115" fmla="*/ 354 h 868"/>
                              <a:gd name="T116" fmla="+- 0 887 862"/>
                              <a:gd name="T117" fmla="*/ T116 w 870"/>
                              <a:gd name="T118" fmla="+- 0 268 -154"/>
                              <a:gd name="T119" fmla="*/ 268 h 868"/>
                              <a:gd name="T120" fmla="+- 0 924 862"/>
                              <a:gd name="T121" fmla="*/ T120 w 870"/>
                              <a:gd name="T122" fmla="+- 0 178 -154"/>
                              <a:gd name="T123" fmla="*/ 178 h 868"/>
                              <a:gd name="T124" fmla="+- 0 960 862"/>
                              <a:gd name="T125" fmla="*/ T124 w 870"/>
                              <a:gd name="T126" fmla="+- 0 90 -154"/>
                              <a:gd name="T127" fmla="*/ 90 h 868"/>
                              <a:gd name="T128" fmla="+- 0 999 862"/>
                              <a:gd name="T129" fmla="*/ T128 w 870"/>
                              <a:gd name="T130" fmla="+- 0 0 -154"/>
                              <a:gd name="T131" fmla="*/ 0 h 868"/>
                              <a:gd name="T132" fmla="+- 0 1086 862"/>
                              <a:gd name="T133" fmla="*/ T132 w 870"/>
                              <a:gd name="T134" fmla="+- 0 -34 -154"/>
                              <a:gd name="T135" fmla="*/ -34 h 868"/>
                              <a:gd name="T136" fmla="+- 0 1151 862"/>
                              <a:gd name="T137" fmla="*/ T136 w 870"/>
                              <a:gd name="T138" fmla="+- 0 -102 -154"/>
                              <a:gd name="T139" fmla="*/ -102 h 868"/>
                              <a:gd name="T140" fmla="+- 0 1249 862"/>
                              <a:gd name="T141" fmla="*/ T140 w 870"/>
                              <a:gd name="T142" fmla="+- 0 -102 -154"/>
                              <a:gd name="T143" fmla="*/ -102 h 868"/>
                              <a:gd name="T144" fmla="+- 0 1319 862"/>
                              <a:gd name="T145" fmla="*/ T144 w 870"/>
                              <a:gd name="T146" fmla="+- 0 -122 -154"/>
                              <a:gd name="T147" fmla="*/ -122 h 868"/>
                              <a:gd name="T148" fmla="+- 0 1429 862"/>
                              <a:gd name="T149" fmla="*/ T148 w 870"/>
                              <a:gd name="T150" fmla="+- 0 -100 -154"/>
                              <a:gd name="T151" fmla="*/ -100 h 868"/>
                              <a:gd name="T152" fmla="+- 0 1495 862"/>
                              <a:gd name="T153" fmla="*/ T152 w 870"/>
                              <a:gd name="T154" fmla="+- 0 -44 -154"/>
                              <a:gd name="T155" fmla="*/ -44 h 868"/>
                              <a:gd name="T156" fmla="+- 0 1587 862"/>
                              <a:gd name="T157" fmla="*/ T156 w 870"/>
                              <a:gd name="T158" fmla="+- 0 -10 -154"/>
                              <a:gd name="T159" fmla="*/ -10 h 868"/>
                              <a:gd name="T160" fmla="+- 0 1620 862"/>
                              <a:gd name="T161" fmla="*/ T160 w 870"/>
                              <a:gd name="T162" fmla="+- 0 82 -154"/>
                              <a:gd name="T163" fmla="*/ 82 h 868"/>
                              <a:gd name="T164" fmla="+- 0 1677 862"/>
                              <a:gd name="T165" fmla="*/ T164 w 870"/>
                              <a:gd name="T166" fmla="+- 0 148 -154"/>
                              <a:gd name="T167" fmla="*/ 148 h 868"/>
                              <a:gd name="T168" fmla="+- 0 1699 862"/>
                              <a:gd name="T169" fmla="*/ T168 w 870"/>
                              <a:gd name="T170" fmla="+- 0 258 -154"/>
                              <a:gd name="T171" fmla="*/ 258 h 868"/>
                              <a:gd name="T172" fmla="+- 0 1700 862"/>
                              <a:gd name="T173" fmla="*/ T172 w 870"/>
                              <a:gd name="T174" fmla="+- 0 154 -154"/>
                              <a:gd name="T175" fmla="*/ 154 h 868"/>
                              <a:gd name="T176" fmla="+- 0 1626 862"/>
                              <a:gd name="T177" fmla="*/ T176 w 870"/>
                              <a:gd name="T178" fmla="+- 0 52 -154"/>
                              <a:gd name="T179" fmla="*/ 52 h 868"/>
                              <a:gd name="T180" fmla="+- 0 1524 862"/>
                              <a:gd name="T181" fmla="*/ T180 w 870"/>
                              <a:gd name="T182" fmla="+- 0 -50 -154"/>
                              <a:gd name="T183" fmla="*/ -50 h 868"/>
                              <a:gd name="T184" fmla="+- 0 1463 862"/>
                              <a:gd name="T185" fmla="*/ T184 w 870"/>
                              <a:gd name="T186" fmla="+- 0 -122 -154"/>
                              <a:gd name="T187" fmla="*/ -122 h 868"/>
                              <a:gd name="T188" fmla="+- 0 1348 862"/>
                              <a:gd name="T189" fmla="*/ T188 w 870"/>
                              <a:gd name="T190" fmla="+- 0 -130 -154"/>
                              <a:gd name="T191" fmla="*/ -130 h 868"/>
                              <a:gd name="T192" fmla="+- 0 1234 862"/>
                              <a:gd name="T193" fmla="*/ T192 w 870"/>
                              <a:gd name="T194" fmla="+- 0 -122 -154"/>
                              <a:gd name="T195" fmla="*/ -122 h 868"/>
                              <a:gd name="T196" fmla="+- 0 1113 862"/>
                              <a:gd name="T197" fmla="*/ T196 w 870"/>
                              <a:gd name="T198" fmla="+- 0 -110 -154"/>
                              <a:gd name="T199" fmla="*/ -110 h 868"/>
                              <a:gd name="T200" fmla="+- 0 1005 862"/>
                              <a:gd name="T201" fmla="*/ T200 w 870"/>
                              <a:gd name="T202" fmla="+- 0 -38 -154"/>
                              <a:gd name="T203" fmla="*/ -38 h 868"/>
                              <a:gd name="T204" fmla="+- 0 922 862"/>
                              <a:gd name="T205" fmla="*/ T204 w 870"/>
                              <a:gd name="T206" fmla="+- 0 84 -154"/>
                              <a:gd name="T207" fmla="*/ 84 h 868"/>
                              <a:gd name="T208" fmla="+- 0 902 862"/>
                              <a:gd name="T209" fmla="*/ T208 w 870"/>
                              <a:gd name="T210" fmla="+- 0 208 -154"/>
                              <a:gd name="T211" fmla="*/ 208 h 868"/>
                              <a:gd name="T212" fmla="+- 0 902 862"/>
                              <a:gd name="T213" fmla="*/ T212 w 870"/>
                              <a:gd name="T214" fmla="+- 0 352 -154"/>
                              <a:gd name="T215" fmla="*/ 352 h 868"/>
                              <a:gd name="T216" fmla="+- 0 922 862"/>
                              <a:gd name="T217" fmla="*/ T216 w 870"/>
                              <a:gd name="T218" fmla="+- 0 476 -154"/>
                              <a:gd name="T219" fmla="*/ 476 h 868"/>
                              <a:gd name="T220" fmla="+- 0 989 862"/>
                              <a:gd name="T221" fmla="*/ T220 w 870"/>
                              <a:gd name="T222" fmla="+- 0 588 -154"/>
                              <a:gd name="T223" fmla="*/ 588 h 868"/>
                              <a:gd name="T224" fmla="+- 0 1113 862"/>
                              <a:gd name="T225" fmla="*/ T224 w 870"/>
                              <a:gd name="T226" fmla="+- 0 672 -154"/>
                              <a:gd name="T227" fmla="*/ 672 h 868"/>
                              <a:gd name="T228" fmla="+- 0 1258 862"/>
                              <a:gd name="T229" fmla="*/ T228 w 870"/>
                              <a:gd name="T230" fmla="+- 0 702 -154"/>
                              <a:gd name="T231" fmla="*/ 702 h 868"/>
                              <a:gd name="T232" fmla="+- 0 1368 862"/>
                              <a:gd name="T233" fmla="*/ T232 w 870"/>
                              <a:gd name="T234" fmla="+- 0 674 -154"/>
                              <a:gd name="T235" fmla="*/ 674 h 868"/>
                              <a:gd name="T236" fmla="+- 0 1487 862"/>
                              <a:gd name="T237" fmla="*/ T236 w 870"/>
                              <a:gd name="T238" fmla="+- 0 662 -154"/>
                              <a:gd name="T239" fmla="*/ 662 h 868"/>
                              <a:gd name="T240" fmla="+- 0 1604 862"/>
                              <a:gd name="T241" fmla="*/ T240 w 870"/>
                              <a:gd name="T242" fmla="+- 0 588 -154"/>
                              <a:gd name="T243" fmla="*/ 588 h 868"/>
                              <a:gd name="T244" fmla="+- 0 1687 862"/>
                              <a:gd name="T245" fmla="*/ T244 w 870"/>
                              <a:gd name="T246" fmla="+- 0 464 -154"/>
                              <a:gd name="T247" fmla="*/ 464 h 868"/>
                              <a:gd name="T248" fmla="+- 0 1698 862"/>
                              <a:gd name="T249" fmla="*/ T248 w 870"/>
                              <a:gd name="T250" fmla="+- 0 342 -154"/>
                              <a:gd name="T251" fmla="*/ 342 h 8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870" h="868">
                                <a:moveTo>
                                  <a:pt x="667" y="322"/>
                                </a:moveTo>
                                <a:lnTo>
                                  <a:pt x="639" y="294"/>
                                </a:lnTo>
                                <a:lnTo>
                                  <a:pt x="637" y="292"/>
                                </a:lnTo>
                                <a:lnTo>
                                  <a:pt x="637" y="325"/>
                                </a:lnTo>
                                <a:lnTo>
                                  <a:pt x="390" y="572"/>
                                </a:lnTo>
                                <a:lnTo>
                                  <a:pt x="232" y="413"/>
                                </a:lnTo>
                                <a:lnTo>
                                  <a:pt x="263" y="382"/>
                                </a:lnTo>
                                <a:lnTo>
                                  <a:pt x="387" y="506"/>
                                </a:lnTo>
                                <a:lnTo>
                                  <a:pt x="394" y="506"/>
                                </a:lnTo>
                                <a:lnTo>
                                  <a:pt x="424" y="476"/>
                                </a:lnTo>
                                <a:lnTo>
                                  <a:pt x="606" y="294"/>
                                </a:lnTo>
                                <a:lnTo>
                                  <a:pt x="637" y="325"/>
                                </a:lnTo>
                                <a:lnTo>
                                  <a:pt x="637" y="292"/>
                                </a:lnTo>
                                <a:lnTo>
                                  <a:pt x="612" y="267"/>
                                </a:lnTo>
                                <a:lnTo>
                                  <a:pt x="609" y="265"/>
                                </a:lnTo>
                                <a:lnTo>
                                  <a:pt x="602" y="265"/>
                                </a:lnTo>
                                <a:lnTo>
                                  <a:pt x="599" y="267"/>
                                </a:lnTo>
                                <a:lnTo>
                                  <a:pt x="390" y="476"/>
                                </a:lnTo>
                                <a:lnTo>
                                  <a:pt x="296" y="382"/>
                                </a:lnTo>
                                <a:lnTo>
                                  <a:pt x="271" y="357"/>
                                </a:lnTo>
                                <a:lnTo>
                                  <a:pt x="267" y="352"/>
                                </a:lnTo>
                                <a:lnTo>
                                  <a:pt x="259" y="352"/>
                                </a:lnTo>
                                <a:lnTo>
                                  <a:pt x="254" y="357"/>
                                </a:lnTo>
                                <a:lnTo>
                                  <a:pt x="202" y="409"/>
                                </a:lnTo>
                                <a:lnTo>
                                  <a:pt x="202" y="417"/>
                                </a:lnTo>
                                <a:lnTo>
                                  <a:pt x="387" y="602"/>
                                </a:lnTo>
                                <a:lnTo>
                                  <a:pt x="394" y="602"/>
                                </a:lnTo>
                                <a:lnTo>
                                  <a:pt x="424" y="572"/>
                                </a:lnTo>
                                <a:lnTo>
                                  <a:pt x="667" y="329"/>
                                </a:lnTo>
                                <a:lnTo>
                                  <a:pt x="667" y="322"/>
                                </a:lnTo>
                                <a:moveTo>
                                  <a:pt x="758" y="433"/>
                                </a:moveTo>
                                <a:lnTo>
                                  <a:pt x="749" y="359"/>
                                </a:lnTo>
                                <a:lnTo>
                                  <a:pt x="734" y="317"/>
                                </a:lnTo>
                                <a:lnTo>
                                  <a:pt x="734" y="433"/>
                                </a:lnTo>
                                <a:lnTo>
                                  <a:pt x="726" y="502"/>
                                </a:lnTo>
                                <a:lnTo>
                                  <a:pt x="703" y="565"/>
                                </a:lnTo>
                                <a:lnTo>
                                  <a:pt x="668" y="620"/>
                                </a:lnTo>
                                <a:lnTo>
                                  <a:pt x="622" y="667"/>
                                </a:lnTo>
                                <a:lnTo>
                                  <a:pt x="566" y="702"/>
                                </a:lnTo>
                                <a:lnTo>
                                  <a:pt x="503" y="725"/>
                                </a:lnTo>
                                <a:lnTo>
                                  <a:pt x="434" y="733"/>
                                </a:lnTo>
                                <a:lnTo>
                                  <a:pt x="365" y="725"/>
                                </a:lnTo>
                                <a:lnTo>
                                  <a:pt x="302" y="702"/>
                                </a:lnTo>
                                <a:lnTo>
                                  <a:pt x="247" y="667"/>
                                </a:lnTo>
                                <a:lnTo>
                                  <a:pt x="200" y="621"/>
                                </a:lnTo>
                                <a:lnTo>
                                  <a:pt x="165" y="565"/>
                                </a:lnTo>
                                <a:lnTo>
                                  <a:pt x="142" y="502"/>
                                </a:lnTo>
                                <a:lnTo>
                                  <a:pt x="134" y="433"/>
                                </a:lnTo>
                                <a:lnTo>
                                  <a:pt x="142" y="364"/>
                                </a:lnTo>
                                <a:lnTo>
                                  <a:pt x="165" y="301"/>
                                </a:lnTo>
                                <a:lnTo>
                                  <a:pt x="200" y="245"/>
                                </a:lnTo>
                                <a:lnTo>
                                  <a:pt x="247" y="199"/>
                                </a:lnTo>
                                <a:lnTo>
                                  <a:pt x="302" y="164"/>
                                </a:lnTo>
                                <a:lnTo>
                                  <a:pt x="365" y="141"/>
                                </a:lnTo>
                                <a:lnTo>
                                  <a:pt x="434" y="133"/>
                                </a:lnTo>
                                <a:lnTo>
                                  <a:pt x="503" y="141"/>
                                </a:lnTo>
                                <a:lnTo>
                                  <a:pt x="566" y="164"/>
                                </a:lnTo>
                                <a:lnTo>
                                  <a:pt x="622" y="199"/>
                                </a:lnTo>
                                <a:lnTo>
                                  <a:pt x="668" y="245"/>
                                </a:lnTo>
                                <a:lnTo>
                                  <a:pt x="704" y="301"/>
                                </a:lnTo>
                                <a:lnTo>
                                  <a:pt x="726" y="364"/>
                                </a:lnTo>
                                <a:lnTo>
                                  <a:pt x="734" y="433"/>
                                </a:lnTo>
                                <a:lnTo>
                                  <a:pt x="734" y="317"/>
                                </a:lnTo>
                                <a:lnTo>
                                  <a:pt x="725" y="291"/>
                                </a:lnTo>
                                <a:lnTo>
                                  <a:pt x="687" y="231"/>
                                </a:lnTo>
                                <a:lnTo>
                                  <a:pt x="637" y="181"/>
                                </a:lnTo>
                                <a:lnTo>
                                  <a:pt x="576" y="142"/>
                                </a:lnTo>
                                <a:lnTo>
                                  <a:pt x="551" y="133"/>
                                </a:lnTo>
                                <a:lnTo>
                                  <a:pt x="508" y="118"/>
                                </a:lnTo>
                                <a:lnTo>
                                  <a:pt x="434" y="109"/>
                                </a:lnTo>
                                <a:lnTo>
                                  <a:pt x="360" y="118"/>
                                </a:lnTo>
                                <a:lnTo>
                                  <a:pt x="292" y="142"/>
                                </a:lnTo>
                                <a:lnTo>
                                  <a:pt x="232" y="180"/>
                                </a:lnTo>
                                <a:lnTo>
                                  <a:pt x="182" y="231"/>
                                </a:lnTo>
                                <a:lnTo>
                                  <a:pt x="143" y="291"/>
                                </a:lnTo>
                                <a:lnTo>
                                  <a:pt x="119" y="359"/>
                                </a:lnTo>
                                <a:lnTo>
                                  <a:pt x="111" y="433"/>
                                </a:lnTo>
                                <a:lnTo>
                                  <a:pt x="119" y="507"/>
                                </a:lnTo>
                                <a:lnTo>
                                  <a:pt x="143" y="575"/>
                                </a:lnTo>
                                <a:lnTo>
                                  <a:pt x="182" y="635"/>
                                </a:lnTo>
                                <a:lnTo>
                                  <a:pt x="232" y="686"/>
                                </a:lnTo>
                                <a:lnTo>
                                  <a:pt x="292" y="724"/>
                                </a:lnTo>
                                <a:lnTo>
                                  <a:pt x="360" y="748"/>
                                </a:lnTo>
                                <a:lnTo>
                                  <a:pt x="434" y="757"/>
                                </a:lnTo>
                                <a:lnTo>
                                  <a:pt x="508" y="748"/>
                                </a:lnTo>
                                <a:lnTo>
                                  <a:pt x="551" y="733"/>
                                </a:lnTo>
                                <a:lnTo>
                                  <a:pt x="577" y="724"/>
                                </a:lnTo>
                                <a:lnTo>
                                  <a:pt x="637" y="686"/>
                                </a:lnTo>
                                <a:lnTo>
                                  <a:pt x="687" y="635"/>
                                </a:lnTo>
                                <a:lnTo>
                                  <a:pt x="725" y="575"/>
                                </a:lnTo>
                                <a:lnTo>
                                  <a:pt x="749" y="507"/>
                                </a:lnTo>
                                <a:lnTo>
                                  <a:pt x="758" y="433"/>
                                </a:lnTo>
                                <a:moveTo>
                                  <a:pt x="869" y="434"/>
                                </a:moveTo>
                                <a:lnTo>
                                  <a:pt x="866" y="414"/>
                                </a:lnTo>
                                <a:lnTo>
                                  <a:pt x="855" y="396"/>
                                </a:lnTo>
                                <a:lnTo>
                                  <a:pt x="845" y="383"/>
                                </a:lnTo>
                                <a:lnTo>
                                  <a:pt x="845" y="434"/>
                                </a:lnTo>
                                <a:lnTo>
                                  <a:pt x="843" y="446"/>
                                </a:lnTo>
                                <a:lnTo>
                                  <a:pt x="837" y="458"/>
                                </a:lnTo>
                                <a:lnTo>
                                  <a:pt x="817" y="482"/>
                                </a:lnTo>
                                <a:lnTo>
                                  <a:pt x="810" y="494"/>
                                </a:lnTo>
                                <a:lnTo>
                                  <a:pt x="805" y="508"/>
                                </a:lnTo>
                                <a:lnTo>
                                  <a:pt x="804" y="522"/>
                                </a:lnTo>
                                <a:lnTo>
                                  <a:pt x="806" y="538"/>
                                </a:lnTo>
                                <a:lnTo>
                                  <a:pt x="815" y="566"/>
                                </a:lnTo>
                                <a:lnTo>
                                  <a:pt x="817" y="580"/>
                                </a:lnTo>
                                <a:lnTo>
                                  <a:pt x="814" y="592"/>
                                </a:lnTo>
                                <a:lnTo>
                                  <a:pt x="807" y="602"/>
                                </a:lnTo>
                                <a:lnTo>
                                  <a:pt x="797" y="610"/>
                                </a:lnTo>
                                <a:lnTo>
                                  <a:pt x="770" y="624"/>
                                </a:lnTo>
                                <a:lnTo>
                                  <a:pt x="758" y="634"/>
                                </a:lnTo>
                                <a:lnTo>
                                  <a:pt x="749" y="644"/>
                                </a:lnTo>
                                <a:lnTo>
                                  <a:pt x="742" y="658"/>
                                </a:lnTo>
                                <a:lnTo>
                                  <a:pt x="739" y="672"/>
                                </a:lnTo>
                                <a:lnTo>
                                  <a:pt x="735" y="702"/>
                                </a:lnTo>
                                <a:lnTo>
                                  <a:pt x="732" y="714"/>
                                </a:lnTo>
                                <a:lnTo>
                                  <a:pt x="725" y="724"/>
                                </a:lnTo>
                                <a:lnTo>
                                  <a:pt x="715" y="732"/>
                                </a:lnTo>
                                <a:lnTo>
                                  <a:pt x="702" y="736"/>
                                </a:lnTo>
                                <a:lnTo>
                                  <a:pt x="672" y="738"/>
                                </a:lnTo>
                                <a:lnTo>
                                  <a:pt x="657" y="742"/>
                                </a:lnTo>
                                <a:lnTo>
                                  <a:pt x="644" y="748"/>
                                </a:lnTo>
                                <a:lnTo>
                                  <a:pt x="633" y="758"/>
                                </a:lnTo>
                                <a:lnTo>
                                  <a:pt x="625" y="770"/>
                                </a:lnTo>
                                <a:lnTo>
                                  <a:pt x="610" y="798"/>
                                </a:lnTo>
                                <a:lnTo>
                                  <a:pt x="602" y="808"/>
                                </a:lnTo>
                                <a:lnTo>
                                  <a:pt x="591" y="814"/>
                                </a:lnTo>
                                <a:lnTo>
                                  <a:pt x="579" y="816"/>
                                </a:lnTo>
                                <a:lnTo>
                                  <a:pt x="567" y="816"/>
                                </a:lnTo>
                                <a:lnTo>
                                  <a:pt x="537" y="806"/>
                                </a:lnTo>
                                <a:lnTo>
                                  <a:pt x="522" y="804"/>
                                </a:lnTo>
                                <a:lnTo>
                                  <a:pt x="508" y="806"/>
                                </a:lnTo>
                                <a:lnTo>
                                  <a:pt x="494" y="810"/>
                                </a:lnTo>
                                <a:lnTo>
                                  <a:pt x="482" y="818"/>
                                </a:lnTo>
                                <a:lnTo>
                                  <a:pt x="457" y="836"/>
                                </a:lnTo>
                                <a:lnTo>
                                  <a:pt x="446" y="844"/>
                                </a:lnTo>
                                <a:lnTo>
                                  <a:pt x="434" y="846"/>
                                </a:lnTo>
                                <a:lnTo>
                                  <a:pt x="422" y="844"/>
                                </a:lnTo>
                                <a:lnTo>
                                  <a:pt x="411" y="836"/>
                                </a:lnTo>
                                <a:lnTo>
                                  <a:pt x="397" y="826"/>
                                </a:lnTo>
                                <a:lnTo>
                                  <a:pt x="387" y="818"/>
                                </a:lnTo>
                                <a:lnTo>
                                  <a:pt x="384" y="816"/>
                                </a:lnTo>
                                <a:lnTo>
                                  <a:pt x="374" y="810"/>
                                </a:lnTo>
                                <a:lnTo>
                                  <a:pt x="360" y="806"/>
                                </a:lnTo>
                                <a:lnTo>
                                  <a:pt x="346" y="804"/>
                                </a:lnTo>
                                <a:lnTo>
                                  <a:pt x="331" y="806"/>
                                </a:lnTo>
                                <a:lnTo>
                                  <a:pt x="302" y="816"/>
                                </a:lnTo>
                                <a:lnTo>
                                  <a:pt x="289" y="816"/>
                                </a:lnTo>
                                <a:lnTo>
                                  <a:pt x="277" y="814"/>
                                </a:lnTo>
                                <a:lnTo>
                                  <a:pt x="266" y="808"/>
                                </a:lnTo>
                                <a:lnTo>
                                  <a:pt x="259" y="798"/>
                                </a:lnTo>
                                <a:lnTo>
                                  <a:pt x="244" y="770"/>
                                </a:lnTo>
                                <a:lnTo>
                                  <a:pt x="235" y="758"/>
                                </a:lnTo>
                                <a:lnTo>
                                  <a:pt x="224" y="748"/>
                                </a:lnTo>
                                <a:lnTo>
                                  <a:pt x="211" y="742"/>
                                </a:lnTo>
                                <a:lnTo>
                                  <a:pt x="197" y="738"/>
                                </a:lnTo>
                                <a:lnTo>
                                  <a:pt x="166" y="736"/>
                                </a:lnTo>
                                <a:lnTo>
                                  <a:pt x="154" y="732"/>
                                </a:lnTo>
                                <a:lnTo>
                                  <a:pt x="144" y="724"/>
                                </a:lnTo>
                                <a:lnTo>
                                  <a:pt x="137" y="714"/>
                                </a:lnTo>
                                <a:lnTo>
                                  <a:pt x="133" y="702"/>
                                </a:lnTo>
                                <a:lnTo>
                                  <a:pt x="130" y="672"/>
                                </a:lnTo>
                                <a:lnTo>
                                  <a:pt x="126" y="658"/>
                                </a:lnTo>
                                <a:lnTo>
                                  <a:pt x="120" y="644"/>
                                </a:lnTo>
                                <a:lnTo>
                                  <a:pt x="110" y="634"/>
                                </a:lnTo>
                                <a:lnTo>
                                  <a:pt x="98" y="624"/>
                                </a:lnTo>
                                <a:lnTo>
                                  <a:pt x="71" y="610"/>
                                </a:lnTo>
                                <a:lnTo>
                                  <a:pt x="61" y="602"/>
                                </a:lnTo>
                                <a:lnTo>
                                  <a:pt x="55" y="592"/>
                                </a:lnTo>
                                <a:lnTo>
                                  <a:pt x="52" y="580"/>
                                </a:lnTo>
                                <a:lnTo>
                                  <a:pt x="53" y="566"/>
                                </a:lnTo>
                                <a:lnTo>
                                  <a:pt x="62" y="538"/>
                                </a:lnTo>
                                <a:lnTo>
                                  <a:pt x="64" y="522"/>
                                </a:lnTo>
                                <a:lnTo>
                                  <a:pt x="63" y="508"/>
                                </a:lnTo>
                                <a:lnTo>
                                  <a:pt x="59" y="494"/>
                                </a:lnTo>
                                <a:lnTo>
                                  <a:pt x="51" y="482"/>
                                </a:lnTo>
                                <a:lnTo>
                                  <a:pt x="32" y="458"/>
                                </a:lnTo>
                                <a:lnTo>
                                  <a:pt x="25" y="446"/>
                                </a:lnTo>
                                <a:lnTo>
                                  <a:pt x="23" y="434"/>
                                </a:lnTo>
                                <a:lnTo>
                                  <a:pt x="25" y="422"/>
                                </a:lnTo>
                                <a:lnTo>
                                  <a:pt x="32" y="412"/>
                                </a:lnTo>
                                <a:lnTo>
                                  <a:pt x="51" y="386"/>
                                </a:lnTo>
                                <a:lnTo>
                                  <a:pt x="59" y="374"/>
                                </a:lnTo>
                                <a:lnTo>
                                  <a:pt x="63" y="360"/>
                                </a:lnTo>
                                <a:lnTo>
                                  <a:pt x="64" y="346"/>
                                </a:lnTo>
                                <a:lnTo>
                                  <a:pt x="62" y="332"/>
                                </a:lnTo>
                                <a:lnTo>
                                  <a:pt x="53" y="302"/>
                                </a:lnTo>
                                <a:lnTo>
                                  <a:pt x="52" y="290"/>
                                </a:lnTo>
                                <a:lnTo>
                                  <a:pt x="55" y="278"/>
                                </a:lnTo>
                                <a:lnTo>
                                  <a:pt x="61" y="266"/>
                                </a:lnTo>
                                <a:lnTo>
                                  <a:pt x="71" y="258"/>
                                </a:lnTo>
                                <a:lnTo>
                                  <a:pt x="98" y="244"/>
                                </a:lnTo>
                                <a:lnTo>
                                  <a:pt x="110" y="236"/>
                                </a:lnTo>
                                <a:lnTo>
                                  <a:pt x="120" y="224"/>
                                </a:lnTo>
                                <a:lnTo>
                                  <a:pt x="126" y="212"/>
                                </a:lnTo>
                                <a:lnTo>
                                  <a:pt x="130" y="198"/>
                                </a:lnTo>
                                <a:lnTo>
                                  <a:pt x="133" y="166"/>
                                </a:lnTo>
                                <a:lnTo>
                                  <a:pt x="137" y="154"/>
                                </a:lnTo>
                                <a:lnTo>
                                  <a:pt x="144" y="144"/>
                                </a:lnTo>
                                <a:lnTo>
                                  <a:pt x="154" y="136"/>
                                </a:lnTo>
                                <a:lnTo>
                                  <a:pt x="166" y="134"/>
                                </a:lnTo>
                                <a:lnTo>
                                  <a:pt x="197" y="130"/>
                                </a:lnTo>
                                <a:lnTo>
                                  <a:pt x="211" y="126"/>
                                </a:lnTo>
                                <a:lnTo>
                                  <a:pt x="224" y="120"/>
                                </a:lnTo>
                                <a:lnTo>
                                  <a:pt x="235" y="110"/>
                                </a:lnTo>
                                <a:lnTo>
                                  <a:pt x="244" y="98"/>
                                </a:lnTo>
                                <a:lnTo>
                                  <a:pt x="259" y="72"/>
                                </a:lnTo>
                                <a:lnTo>
                                  <a:pt x="267" y="62"/>
                                </a:lnTo>
                                <a:lnTo>
                                  <a:pt x="277" y="54"/>
                                </a:lnTo>
                                <a:lnTo>
                                  <a:pt x="289" y="52"/>
                                </a:lnTo>
                                <a:lnTo>
                                  <a:pt x="302" y="54"/>
                                </a:lnTo>
                                <a:lnTo>
                                  <a:pt x="331" y="62"/>
                                </a:lnTo>
                                <a:lnTo>
                                  <a:pt x="346" y="64"/>
                                </a:lnTo>
                                <a:lnTo>
                                  <a:pt x="360" y="64"/>
                                </a:lnTo>
                                <a:lnTo>
                                  <a:pt x="374" y="58"/>
                                </a:lnTo>
                                <a:lnTo>
                                  <a:pt x="387" y="52"/>
                                </a:lnTo>
                                <a:lnTo>
                                  <a:pt x="399" y="42"/>
                                </a:lnTo>
                                <a:lnTo>
                                  <a:pt x="411" y="32"/>
                                </a:lnTo>
                                <a:lnTo>
                                  <a:pt x="422" y="26"/>
                                </a:lnTo>
                                <a:lnTo>
                                  <a:pt x="434" y="24"/>
                                </a:lnTo>
                                <a:lnTo>
                                  <a:pt x="446" y="26"/>
                                </a:lnTo>
                                <a:lnTo>
                                  <a:pt x="457" y="32"/>
                                </a:lnTo>
                                <a:lnTo>
                                  <a:pt x="482" y="52"/>
                                </a:lnTo>
                                <a:lnTo>
                                  <a:pt x="494" y="58"/>
                                </a:lnTo>
                                <a:lnTo>
                                  <a:pt x="508" y="64"/>
                                </a:lnTo>
                                <a:lnTo>
                                  <a:pt x="522" y="64"/>
                                </a:lnTo>
                                <a:lnTo>
                                  <a:pt x="537" y="62"/>
                                </a:lnTo>
                                <a:lnTo>
                                  <a:pt x="567" y="54"/>
                                </a:lnTo>
                                <a:lnTo>
                                  <a:pt x="579" y="52"/>
                                </a:lnTo>
                                <a:lnTo>
                                  <a:pt x="591" y="54"/>
                                </a:lnTo>
                                <a:lnTo>
                                  <a:pt x="602" y="62"/>
                                </a:lnTo>
                                <a:lnTo>
                                  <a:pt x="610" y="72"/>
                                </a:lnTo>
                                <a:lnTo>
                                  <a:pt x="625" y="98"/>
                                </a:lnTo>
                                <a:lnTo>
                                  <a:pt x="633" y="110"/>
                                </a:lnTo>
                                <a:lnTo>
                                  <a:pt x="644" y="120"/>
                                </a:lnTo>
                                <a:lnTo>
                                  <a:pt x="657" y="126"/>
                                </a:lnTo>
                                <a:lnTo>
                                  <a:pt x="672" y="130"/>
                                </a:lnTo>
                                <a:lnTo>
                                  <a:pt x="702" y="134"/>
                                </a:lnTo>
                                <a:lnTo>
                                  <a:pt x="715" y="136"/>
                                </a:lnTo>
                                <a:lnTo>
                                  <a:pt x="725" y="144"/>
                                </a:lnTo>
                                <a:lnTo>
                                  <a:pt x="732" y="154"/>
                                </a:lnTo>
                                <a:lnTo>
                                  <a:pt x="735" y="166"/>
                                </a:lnTo>
                                <a:lnTo>
                                  <a:pt x="739" y="198"/>
                                </a:lnTo>
                                <a:lnTo>
                                  <a:pt x="742" y="212"/>
                                </a:lnTo>
                                <a:lnTo>
                                  <a:pt x="749" y="224"/>
                                </a:lnTo>
                                <a:lnTo>
                                  <a:pt x="758" y="236"/>
                                </a:lnTo>
                                <a:lnTo>
                                  <a:pt x="770" y="244"/>
                                </a:lnTo>
                                <a:lnTo>
                                  <a:pt x="797" y="258"/>
                                </a:lnTo>
                                <a:lnTo>
                                  <a:pt x="807" y="266"/>
                                </a:lnTo>
                                <a:lnTo>
                                  <a:pt x="814" y="278"/>
                                </a:lnTo>
                                <a:lnTo>
                                  <a:pt x="817" y="290"/>
                                </a:lnTo>
                                <a:lnTo>
                                  <a:pt x="815" y="302"/>
                                </a:lnTo>
                                <a:lnTo>
                                  <a:pt x="806" y="332"/>
                                </a:lnTo>
                                <a:lnTo>
                                  <a:pt x="804" y="346"/>
                                </a:lnTo>
                                <a:lnTo>
                                  <a:pt x="805" y="360"/>
                                </a:lnTo>
                                <a:lnTo>
                                  <a:pt x="810" y="374"/>
                                </a:lnTo>
                                <a:lnTo>
                                  <a:pt x="817" y="386"/>
                                </a:lnTo>
                                <a:lnTo>
                                  <a:pt x="837" y="412"/>
                                </a:lnTo>
                                <a:lnTo>
                                  <a:pt x="843" y="422"/>
                                </a:lnTo>
                                <a:lnTo>
                                  <a:pt x="845" y="434"/>
                                </a:lnTo>
                                <a:lnTo>
                                  <a:pt x="845" y="383"/>
                                </a:lnTo>
                                <a:lnTo>
                                  <a:pt x="828" y="362"/>
                                </a:lnTo>
                                <a:lnTo>
                                  <a:pt x="826" y="350"/>
                                </a:lnTo>
                                <a:lnTo>
                                  <a:pt x="838" y="308"/>
                                </a:lnTo>
                                <a:lnTo>
                                  <a:pt x="840" y="288"/>
                                </a:lnTo>
                                <a:lnTo>
                                  <a:pt x="836" y="268"/>
                                </a:lnTo>
                                <a:lnTo>
                                  <a:pt x="825" y="250"/>
                                </a:lnTo>
                                <a:lnTo>
                                  <a:pt x="809" y="238"/>
                                </a:lnTo>
                                <a:lnTo>
                                  <a:pt x="771" y="218"/>
                                </a:lnTo>
                                <a:lnTo>
                                  <a:pt x="764" y="206"/>
                                </a:lnTo>
                                <a:lnTo>
                                  <a:pt x="759" y="164"/>
                                </a:lnTo>
                                <a:lnTo>
                                  <a:pt x="753" y="144"/>
                                </a:lnTo>
                                <a:lnTo>
                                  <a:pt x="742" y="128"/>
                                </a:lnTo>
                                <a:lnTo>
                                  <a:pt x="725" y="116"/>
                                </a:lnTo>
                                <a:lnTo>
                                  <a:pt x="705" y="110"/>
                                </a:lnTo>
                                <a:lnTo>
                                  <a:pt x="662" y="104"/>
                                </a:lnTo>
                                <a:lnTo>
                                  <a:pt x="651" y="98"/>
                                </a:lnTo>
                                <a:lnTo>
                                  <a:pt x="631" y="60"/>
                                </a:lnTo>
                                <a:lnTo>
                                  <a:pt x="624" y="52"/>
                                </a:lnTo>
                                <a:lnTo>
                                  <a:pt x="618" y="44"/>
                                </a:lnTo>
                                <a:lnTo>
                                  <a:pt x="615" y="42"/>
                                </a:lnTo>
                                <a:lnTo>
                                  <a:pt x="601" y="32"/>
                                </a:lnTo>
                                <a:lnTo>
                                  <a:pt x="581" y="28"/>
                                </a:lnTo>
                                <a:lnTo>
                                  <a:pt x="560" y="30"/>
                                </a:lnTo>
                                <a:lnTo>
                                  <a:pt x="519" y="42"/>
                                </a:lnTo>
                                <a:lnTo>
                                  <a:pt x="506" y="40"/>
                                </a:lnTo>
                                <a:lnTo>
                                  <a:pt x="497" y="32"/>
                                </a:lnTo>
                                <a:lnTo>
                                  <a:pt x="486" y="24"/>
                                </a:lnTo>
                                <a:lnTo>
                                  <a:pt x="472" y="14"/>
                                </a:lnTo>
                                <a:lnTo>
                                  <a:pt x="454" y="4"/>
                                </a:lnTo>
                                <a:lnTo>
                                  <a:pt x="434" y="0"/>
                                </a:lnTo>
                                <a:lnTo>
                                  <a:pt x="414" y="4"/>
                                </a:lnTo>
                                <a:lnTo>
                                  <a:pt x="396" y="14"/>
                                </a:lnTo>
                                <a:lnTo>
                                  <a:pt x="372" y="32"/>
                                </a:lnTo>
                                <a:lnTo>
                                  <a:pt x="362" y="40"/>
                                </a:lnTo>
                                <a:lnTo>
                                  <a:pt x="350" y="42"/>
                                </a:lnTo>
                                <a:lnTo>
                                  <a:pt x="308" y="30"/>
                                </a:lnTo>
                                <a:lnTo>
                                  <a:pt x="288" y="28"/>
                                </a:lnTo>
                                <a:lnTo>
                                  <a:pt x="268" y="32"/>
                                </a:lnTo>
                                <a:lnTo>
                                  <a:pt x="251" y="44"/>
                                </a:lnTo>
                                <a:lnTo>
                                  <a:pt x="238" y="60"/>
                                </a:lnTo>
                                <a:lnTo>
                                  <a:pt x="217" y="98"/>
                                </a:lnTo>
                                <a:lnTo>
                                  <a:pt x="206" y="104"/>
                                </a:lnTo>
                                <a:lnTo>
                                  <a:pt x="194" y="106"/>
                                </a:lnTo>
                                <a:lnTo>
                                  <a:pt x="163" y="110"/>
                                </a:lnTo>
                                <a:lnTo>
                                  <a:pt x="143" y="116"/>
                                </a:lnTo>
                                <a:lnTo>
                                  <a:pt x="127" y="128"/>
                                </a:lnTo>
                                <a:lnTo>
                                  <a:pt x="115" y="144"/>
                                </a:lnTo>
                                <a:lnTo>
                                  <a:pt x="109" y="164"/>
                                </a:lnTo>
                                <a:lnTo>
                                  <a:pt x="105" y="206"/>
                                </a:lnTo>
                                <a:lnTo>
                                  <a:pt x="98" y="218"/>
                                </a:lnTo>
                                <a:lnTo>
                                  <a:pt x="60" y="238"/>
                                </a:lnTo>
                                <a:lnTo>
                                  <a:pt x="43" y="250"/>
                                </a:lnTo>
                                <a:lnTo>
                                  <a:pt x="33" y="268"/>
                                </a:lnTo>
                                <a:lnTo>
                                  <a:pt x="28" y="288"/>
                                </a:lnTo>
                                <a:lnTo>
                                  <a:pt x="31" y="308"/>
                                </a:lnTo>
                                <a:lnTo>
                                  <a:pt x="43" y="350"/>
                                </a:lnTo>
                                <a:lnTo>
                                  <a:pt x="40" y="362"/>
                                </a:lnTo>
                                <a:lnTo>
                                  <a:pt x="13" y="396"/>
                                </a:lnTo>
                                <a:lnTo>
                                  <a:pt x="3" y="414"/>
                                </a:lnTo>
                                <a:lnTo>
                                  <a:pt x="0" y="434"/>
                                </a:lnTo>
                                <a:lnTo>
                                  <a:pt x="3" y="454"/>
                                </a:lnTo>
                                <a:lnTo>
                                  <a:pt x="13" y="472"/>
                                </a:lnTo>
                                <a:lnTo>
                                  <a:pt x="40" y="506"/>
                                </a:lnTo>
                                <a:lnTo>
                                  <a:pt x="43" y="518"/>
                                </a:lnTo>
                                <a:lnTo>
                                  <a:pt x="31" y="560"/>
                                </a:lnTo>
                                <a:lnTo>
                                  <a:pt x="28" y="580"/>
                                </a:lnTo>
                                <a:lnTo>
                                  <a:pt x="33" y="600"/>
                                </a:lnTo>
                                <a:lnTo>
                                  <a:pt x="44" y="618"/>
                                </a:lnTo>
                                <a:lnTo>
                                  <a:pt x="60" y="630"/>
                                </a:lnTo>
                                <a:lnTo>
                                  <a:pt x="98" y="652"/>
                                </a:lnTo>
                                <a:lnTo>
                                  <a:pt x="105" y="662"/>
                                </a:lnTo>
                                <a:lnTo>
                                  <a:pt x="106" y="674"/>
                                </a:lnTo>
                                <a:lnTo>
                                  <a:pt x="109" y="706"/>
                                </a:lnTo>
                                <a:lnTo>
                                  <a:pt x="115" y="726"/>
                                </a:lnTo>
                                <a:lnTo>
                                  <a:pt x="127" y="742"/>
                                </a:lnTo>
                                <a:lnTo>
                                  <a:pt x="143" y="754"/>
                                </a:lnTo>
                                <a:lnTo>
                                  <a:pt x="163" y="760"/>
                                </a:lnTo>
                                <a:lnTo>
                                  <a:pt x="206" y="764"/>
                                </a:lnTo>
                                <a:lnTo>
                                  <a:pt x="217" y="770"/>
                                </a:lnTo>
                                <a:lnTo>
                                  <a:pt x="238" y="808"/>
                                </a:lnTo>
                                <a:lnTo>
                                  <a:pt x="251" y="826"/>
                                </a:lnTo>
                                <a:lnTo>
                                  <a:pt x="268" y="836"/>
                                </a:lnTo>
                                <a:lnTo>
                                  <a:pt x="288" y="840"/>
                                </a:lnTo>
                                <a:lnTo>
                                  <a:pt x="308" y="838"/>
                                </a:lnTo>
                                <a:lnTo>
                                  <a:pt x="350" y="826"/>
                                </a:lnTo>
                                <a:lnTo>
                                  <a:pt x="362" y="828"/>
                                </a:lnTo>
                                <a:lnTo>
                                  <a:pt x="396" y="856"/>
                                </a:lnTo>
                                <a:lnTo>
                                  <a:pt x="414" y="866"/>
                                </a:lnTo>
                                <a:lnTo>
                                  <a:pt x="434" y="868"/>
                                </a:lnTo>
                                <a:lnTo>
                                  <a:pt x="454" y="866"/>
                                </a:lnTo>
                                <a:lnTo>
                                  <a:pt x="472" y="856"/>
                                </a:lnTo>
                                <a:lnTo>
                                  <a:pt x="484" y="846"/>
                                </a:lnTo>
                                <a:lnTo>
                                  <a:pt x="506" y="828"/>
                                </a:lnTo>
                                <a:lnTo>
                                  <a:pt x="519" y="826"/>
                                </a:lnTo>
                                <a:lnTo>
                                  <a:pt x="560" y="838"/>
                                </a:lnTo>
                                <a:lnTo>
                                  <a:pt x="581" y="840"/>
                                </a:lnTo>
                                <a:lnTo>
                                  <a:pt x="601" y="836"/>
                                </a:lnTo>
                                <a:lnTo>
                                  <a:pt x="618" y="826"/>
                                </a:lnTo>
                                <a:lnTo>
                                  <a:pt x="625" y="816"/>
                                </a:lnTo>
                                <a:lnTo>
                                  <a:pt x="631" y="808"/>
                                </a:lnTo>
                                <a:lnTo>
                                  <a:pt x="651" y="770"/>
                                </a:lnTo>
                                <a:lnTo>
                                  <a:pt x="662" y="764"/>
                                </a:lnTo>
                                <a:lnTo>
                                  <a:pt x="705" y="760"/>
                                </a:lnTo>
                                <a:lnTo>
                                  <a:pt x="725" y="754"/>
                                </a:lnTo>
                                <a:lnTo>
                                  <a:pt x="742" y="742"/>
                                </a:lnTo>
                                <a:lnTo>
                                  <a:pt x="753" y="726"/>
                                </a:lnTo>
                                <a:lnTo>
                                  <a:pt x="759" y="706"/>
                                </a:lnTo>
                                <a:lnTo>
                                  <a:pt x="764" y="662"/>
                                </a:lnTo>
                                <a:lnTo>
                                  <a:pt x="771" y="652"/>
                                </a:lnTo>
                                <a:lnTo>
                                  <a:pt x="809" y="630"/>
                                </a:lnTo>
                                <a:lnTo>
                                  <a:pt x="825" y="618"/>
                                </a:lnTo>
                                <a:lnTo>
                                  <a:pt x="836" y="600"/>
                                </a:lnTo>
                                <a:lnTo>
                                  <a:pt x="840" y="580"/>
                                </a:lnTo>
                                <a:lnTo>
                                  <a:pt x="838" y="560"/>
                                </a:lnTo>
                                <a:lnTo>
                                  <a:pt x="826" y="518"/>
                                </a:lnTo>
                                <a:lnTo>
                                  <a:pt x="828" y="506"/>
                                </a:lnTo>
                                <a:lnTo>
                                  <a:pt x="836" y="496"/>
                                </a:lnTo>
                                <a:lnTo>
                                  <a:pt x="855" y="472"/>
                                </a:lnTo>
                                <a:lnTo>
                                  <a:pt x="866" y="454"/>
                                </a:lnTo>
                                <a:lnTo>
                                  <a:pt x="869" y="434"/>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375C2F" id="Group 95" o:spid="_x0000_s1026" style="position:absolute;margin-left:37pt;margin-top:-13.85pt;width:55.65pt;height:55.65pt;z-index:251662336;mso-position-horizontal-relative:page" coordorigin="740,-277" coordsize="1113,1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">
                <v:shape id="Freeform 97" o:spid="_x0000_s1027" style="position:absolute;left:739;top:-278;width:1113;height:1113;visibility:visible;mso-wrap-style:square;v-text-anchor:top" coordsize="1113,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" path="m556,l481,5,408,19,340,43,275,76r-59,39l163,163r-47,53l76,275,44,339,20,408,5,480,,556r5,75l20,704r24,69l76,837r40,59l163,949r53,47l275,1036r65,33l408,1092r73,15l556,1112r76,-5l704,1092r69,-23l837,1036r59,-40l950,949r47,-53l1037,837r32,-64l1093,704r15,-73l1113,556r-5,-76l1093,408r-24,-69l1037,275,997,216,950,163,896,115,837,76,773,43,704,19,632,5,556,xe" fillcolor="#603e93" stroked="f">
                  <v:path arrowok="t" o:connecttype="custom" o:connectlocs="556,-277;481,-272;408,-258;340,-234;275,-201;216,-162;163,-114;116,-61;76,-2;44,62;20,131;5,203;0,279;5,354;20,427;44,496;76,560;116,619;163,672;216,719;275,759;340,792;408,815;481,830;556,835;632,830;704,815;773,792;837,759;896,719;950,672;997,619;1037,560;1069,496;1093,427;1108,354;1113,279;1108,203;1093,131;1069,62;1037,-2;997,-61;950,-114;896,-162;837,-201;773,-234;704,-258;632,-272;556,-277" o:connectangles="0,0,0,0,0,0,0,0,0,0,0,0,0,0,0,0,0,0,0,0,0,0,0,0,0,0,0,0,0,0,0,0,0,0,0,0,0,0,0,0,0,0,0,0,0,0,0,0,0"/>
                </v:shape>
                <v:shape id="AutoShape 96" o:spid="_x0000_s1028" style="position:absolute;left:861;top:-155;width:870;height:868;visibility:visible;mso-wrap-style:square;v-text-anchor:top" coordsize="870,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" path="m667,322l639,294r-2,-2l637,325,390,572,232,413r31,-31l387,506r7,l424,476,606,294r31,31l637,292,612,267r-3,-2l602,265r-3,2l390,476,296,382,271,357r-4,-5l259,352r-5,5l202,409r,8l387,602r7,l424,572,667,329r,-7m758,433r-9,-74l734,317r,116l726,502r-23,63l668,620r-46,47l566,702r-63,23l434,733r-69,-8l302,702,247,667,200,621,165,565,142,502r-8,-69l142,364r23,-63l200,245r47,-46l302,164r63,-23l434,133r69,8l566,164r56,35l668,245r36,56l726,364r8,69l734,317r-9,-26l687,231,637,181,576,142r-25,-9l508,118r-74,-9l360,118r-68,24l232,180r-50,51l143,291r-24,68l111,433r8,74l143,575r39,60l232,686r60,38l360,748r74,9l508,748r43,-15l577,724r60,-38l687,635r38,-60l749,507r9,-74m869,434r-3,-20l855,396,845,383r,51l843,446r-6,12l817,482r-7,12l805,508r-1,14l806,538r9,28l817,580r-3,12l807,602r-10,8l770,624r-12,10l749,644r-7,14l739,672r-4,30l732,714r-7,10l715,732r-13,4l672,738r-15,4l644,748r-11,10l625,770r-15,28l602,808r-11,6l579,816r-12,l537,806r-15,-2l508,806r-14,4l482,818r-25,18l446,844r-12,2l422,844r-11,-8l397,826r-10,-8l384,816r-10,-6l360,806r-14,-2l331,806r-29,10l289,816r-12,-2l266,808r-7,-10l244,770r-9,-12l224,748r-13,-6l197,738r-31,-2l154,732r-10,-8l137,714r-4,-12l130,672r-4,-14l120,644,110,634,98,624,71,610,61,602,55,592,52,580r1,-14l62,538r2,-16l63,508,59,494,51,482,32,458,25,446,23,434r2,-12l32,412,51,386r8,-12l63,360r1,-14l62,332,53,302,52,290r3,-12l61,266r10,-8l98,244r12,-8l120,224r6,-12l130,198r3,-32l137,154r7,-10l154,136r12,-2l197,130r14,-4l224,120r11,-10l244,98,259,72r8,-10l277,54r12,-2l302,54r29,8l346,64r14,l374,58r13,-6l399,42,411,32r11,-6l434,24r12,2l457,32r25,20l494,58r14,6l522,64r15,-2l567,54r12,-2l591,54r11,8l610,72r15,26l633,110r11,10l657,126r15,4l702,134r13,2l725,144r7,10l735,166r4,32l742,212r7,12l758,236r12,8l797,258r10,8l814,278r3,12l815,302r-9,30l804,346r1,14l810,374r7,12l837,412r6,10l845,434r,-51l828,362r-2,-12l838,308r2,-20l836,268,825,250,809,238,771,218r-7,-12l759,164r-6,-20l742,128,725,116r-20,-6l662,104,651,98,631,60r-7,-8l618,44r-3,-2l601,32,581,28r-21,2l519,42,506,40r-9,-8l486,24,472,14,454,4,434,,414,4,396,14,372,32r-10,8l350,42,308,30,288,28r-20,4l251,44,238,60,217,98r-11,6l194,106r-31,4l143,116r-16,12l115,144r-6,20l105,206r-7,12l60,238,43,250,33,268r-5,20l31,308r12,42l40,362,13,396,3,414,,434r3,20l13,472r27,34l43,518,31,560r-3,20l33,600r11,18l60,630r38,22l105,662r1,12l109,706r6,20l127,742r16,12l163,760r43,4l217,770r21,38l251,826r17,10l288,840r20,-2l350,826r12,2l396,856r18,10l434,868r20,-2l472,856r12,-10l506,828r13,-2l560,838r21,2l601,836r17,-10l625,816r6,-8l651,770r11,-6l705,760r20,-6l742,742r11,-16l759,706r5,-44l771,652r38,-22l825,618r11,-18l840,580r-2,-20l826,518r2,-12l836,496r19,-24l866,454r3,-20e" stroked="f">
                  <v:path arrowok="t" o:connecttype="custom" o:connectlocs="232,259;637,171;390,322;202,255;667,168;703,411;365,571;134,279;365,-13;704,147;637,27;292,-12;119,353;434,603;725,421;845,229;805,354;807,448;739,518;672,584;602,654;508,652;422,690;360,652;266,654;197,584;130,518;61,448;63,354;25,268;62,178;98,90;137,0;224,-34;289,-102;387,-102;457,-122;567,-100;633,-44;725,-10;758,82;815,148;837,258;838,154;764,52;662,-50;601,-122;486,-130;372,-122;251,-110;143,-38;60,84;40,208;40,352;60,476;127,588;251,672;396,702;506,674;625,662;742,588;825,464;836,342" o:connectangles="0,0,0,0,0,0,0,0,0,0,0,0,0,0,0,0,0,0,0,0,0,0,0,0,0,0,0,0,0,0,0,0,0,0,0,0,0,0,0,0,0,0,0,0,0,0,0,0,0,0,0,0,0,0,0,0,0,0,0,0,0,0,0"/>
                </v:shape>
                <w10:wrap anchorx="page"/>
              </v:group>
            </w:pict>
          </mc:Fallback>
        </mc:AlternateContent>
      </w:r>
      <w:r w:rsidR="001F2547">
        <w:rPr>
          <w:color w:val="603E93"/>
        </w:rPr>
        <w:t>Good practice considerations</w:t>
      </w:r>
    </w:p>
    <w:p w14:paraId="31DFEB33" w14:textId="77777777" w:rsidR="00454615" w:rsidRDefault="00454615">
      <w:pPr>
        <w:pStyle w:val="BodyText"/>
        <w:rPr>
          <w:b/>
        </w:rPr>
      </w:pPr>
    </w:p>
    <w:p w14:paraId="764ED186" w14:textId="77777777" w:rsidR="00454615" w:rsidRDefault="00454615">
      <w:pPr>
        <w:pStyle w:val="BodyText"/>
        <w:spacing w:before="6"/>
        <w:rPr>
          <w:b/>
          <w:sz w:val="28"/>
        </w:rPr>
      </w:pPr>
    </w:p>
    <w:p w14:paraId="48C90541" w14:textId="77777777" w:rsidR="00454615" w:rsidRDefault="001F2547">
      <w:pPr>
        <w:pStyle w:val="Heading5"/>
        <w:spacing w:before="100" w:line="247" w:lineRule="auto"/>
        <w:ind w:left="240" w:right="324"/>
      </w:pPr>
      <w:r>
        <w:rPr>
          <w:color w:val="39424B"/>
        </w:rPr>
        <w:t xml:space="preserve">The rights of women regarding landownership and management in Africa vary drastically based on the cultural and historical context of the region and their marital status. </w:t>
      </w:r>
      <w:r w:rsidR="00361B6F">
        <w:rPr>
          <w:color w:val="39424B"/>
        </w:rPr>
        <w:t>Lack of information can lead</w:t>
      </w:r>
      <w:r>
        <w:rPr>
          <w:color w:val="39424B"/>
        </w:rPr>
        <w:t xml:space="preserve"> to projects that limit or reduce </w:t>
      </w:r>
      <w:r>
        <w:rPr>
          <w:color w:val="39424B"/>
          <w:spacing w:val="-3"/>
        </w:rPr>
        <w:t xml:space="preserve">women’s </w:t>
      </w:r>
      <w:r>
        <w:rPr>
          <w:color w:val="39424B"/>
        </w:rPr>
        <w:t>economic and social opportunities. The best way to ensure sustainable gender mainstreaming in land acquisition is through training, education and awareness raising.</w:t>
      </w:r>
    </w:p>
    <w:p w14:paraId="62DB66F4" w14:textId="77777777" w:rsidR="00454615" w:rsidRDefault="001F2547">
      <w:pPr>
        <w:spacing w:before="188" w:line="247" w:lineRule="auto"/>
        <w:ind w:left="240" w:right="328"/>
        <w:jc w:val="both"/>
      </w:pPr>
      <w:r>
        <w:rPr>
          <w:color w:val="39424B"/>
        </w:rPr>
        <w:t>The points below offer some considerations for good practice. They should not be considered as all- encompassing guidance, and are not intended as a substitute for specialist guidance.</w:t>
      </w:r>
    </w:p>
    <w:p w14:paraId="16097E67" w14:textId="77777777" w:rsidR="00454615" w:rsidRDefault="00454615">
      <w:pPr>
        <w:pStyle w:val="BodyText"/>
        <w:spacing w:before="10"/>
        <w:rPr>
          <w:sz w:val="11"/>
        </w:rPr>
      </w:pPr>
    </w:p>
    <w:p w14:paraId="0542EE25" w14:textId="77777777" w:rsidR="00454615" w:rsidRDefault="001F2547">
      <w:pPr>
        <w:pStyle w:val="ListParagraph"/>
        <w:numPr>
          <w:ilvl w:val="0"/>
          <w:numId w:val="11"/>
        </w:numPr>
        <w:tabs>
          <w:tab w:val="left" w:pos="924"/>
        </w:tabs>
        <w:spacing w:before="100" w:line="247" w:lineRule="auto"/>
        <w:ind w:left="923" w:right="556"/>
        <w:rPr>
          <w:sz w:val="20"/>
        </w:rPr>
      </w:pPr>
      <w:r>
        <w:rPr>
          <w:color w:val="39424B"/>
          <w:sz w:val="20"/>
        </w:rPr>
        <w:t>Land acquisition is one area of activity where gender-responsive community engagement is particularly important.</w:t>
      </w:r>
    </w:p>
    <w:p w14:paraId="73B6A1CF" w14:textId="77777777" w:rsidR="00454615" w:rsidRDefault="001F2547">
      <w:pPr>
        <w:pStyle w:val="ListParagraph"/>
        <w:numPr>
          <w:ilvl w:val="0"/>
          <w:numId w:val="11"/>
        </w:numPr>
        <w:tabs>
          <w:tab w:val="left" w:pos="924"/>
        </w:tabs>
        <w:spacing w:before="162" w:line="247" w:lineRule="auto"/>
        <w:ind w:left="923" w:right="570"/>
        <w:rPr>
          <w:sz w:val="20"/>
        </w:rPr>
      </w:pPr>
      <w:r>
        <w:rPr>
          <w:color w:val="39424B"/>
          <w:sz w:val="20"/>
        </w:rPr>
        <w:t xml:space="preserve">In the planning stage, undertake legal and qualitative research of related laws and customs that affect </w:t>
      </w:r>
      <w:r>
        <w:rPr>
          <w:color w:val="39424B"/>
          <w:spacing w:val="-3"/>
          <w:sz w:val="20"/>
        </w:rPr>
        <w:t xml:space="preserve">women’s </w:t>
      </w:r>
      <w:r>
        <w:rPr>
          <w:color w:val="39424B"/>
          <w:sz w:val="20"/>
        </w:rPr>
        <w:t xml:space="preserve">property rights to understand how the land acquisition will affect women in the project </w:t>
      </w:r>
      <w:r>
        <w:rPr>
          <w:color w:val="39424B"/>
          <w:spacing w:val="-4"/>
          <w:sz w:val="20"/>
        </w:rPr>
        <w:t>community.</w:t>
      </w:r>
    </w:p>
    <w:p w14:paraId="406A6E05" w14:textId="77777777" w:rsidR="00454615" w:rsidRDefault="001F2547">
      <w:pPr>
        <w:pStyle w:val="ListParagraph"/>
        <w:numPr>
          <w:ilvl w:val="0"/>
          <w:numId w:val="11"/>
        </w:numPr>
        <w:tabs>
          <w:tab w:val="left" w:pos="924"/>
        </w:tabs>
        <w:spacing w:before="162" w:line="247" w:lineRule="auto"/>
        <w:ind w:left="923" w:right="379"/>
        <w:rPr>
          <w:sz w:val="20"/>
        </w:rPr>
      </w:pPr>
      <w:r>
        <w:rPr>
          <w:color w:val="39424B"/>
          <w:sz w:val="20"/>
        </w:rPr>
        <w:t>Seek</w:t>
      </w:r>
      <w:r>
        <w:rPr>
          <w:color w:val="39424B"/>
          <w:spacing w:val="-5"/>
          <w:sz w:val="20"/>
        </w:rPr>
        <w:t xml:space="preserve"> </w:t>
      </w:r>
      <w:r>
        <w:rPr>
          <w:color w:val="39424B"/>
          <w:sz w:val="20"/>
        </w:rPr>
        <w:t>out</w:t>
      </w:r>
      <w:r>
        <w:rPr>
          <w:color w:val="39424B"/>
          <w:spacing w:val="-5"/>
          <w:sz w:val="20"/>
        </w:rPr>
        <w:t xml:space="preserve"> </w:t>
      </w:r>
      <w:r>
        <w:rPr>
          <w:color w:val="39424B"/>
          <w:spacing w:val="-3"/>
          <w:sz w:val="20"/>
        </w:rPr>
        <w:t>women’s</w:t>
      </w:r>
      <w:r>
        <w:rPr>
          <w:color w:val="39424B"/>
          <w:spacing w:val="-4"/>
          <w:sz w:val="20"/>
        </w:rPr>
        <w:t xml:space="preserve"> </w:t>
      </w:r>
      <w:r>
        <w:rPr>
          <w:color w:val="39424B"/>
          <w:sz w:val="20"/>
        </w:rPr>
        <w:t>input</w:t>
      </w:r>
      <w:r>
        <w:rPr>
          <w:color w:val="39424B"/>
          <w:spacing w:val="-5"/>
          <w:sz w:val="20"/>
        </w:rPr>
        <w:t xml:space="preserve"> </w:t>
      </w:r>
      <w:r>
        <w:rPr>
          <w:color w:val="39424B"/>
          <w:sz w:val="20"/>
        </w:rPr>
        <w:t>-</w:t>
      </w:r>
      <w:r>
        <w:rPr>
          <w:color w:val="39424B"/>
          <w:spacing w:val="-5"/>
          <w:sz w:val="20"/>
        </w:rPr>
        <w:t xml:space="preserve"> </w:t>
      </w:r>
      <w:r>
        <w:rPr>
          <w:color w:val="39424B"/>
          <w:sz w:val="20"/>
        </w:rPr>
        <w:t>including</w:t>
      </w:r>
      <w:r>
        <w:rPr>
          <w:color w:val="39424B"/>
          <w:spacing w:val="-4"/>
          <w:sz w:val="20"/>
        </w:rPr>
        <w:t xml:space="preserve"> </w:t>
      </w:r>
      <w:r>
        <w:rPr>
          <w:color w:val="39424B"/>
          <w:sz w:val="20"/>
        </w:rPr>
        <w:t>women</w:t>
      </w:r>
      <w:r>
        <w:rPr>
          <w:color w:val="39424B"/>
          <w:spacing w:val="-5"/>
          <w:sz w:val="20"/>
        </w:rPr>
        <w:t xml:space="preserve"> </w:t>
      </w:r>
      <w:r>
        <w:rPr>
          <w:color w:val="39424B"/>
          <w:sz w:val="20"/>
        </w:rPr>
        <w:t>who</w:t>
      </w:r>
      <w:r>
        <w:rPr>
          <w:color w:val="39424B"/>
          <w:spacing w:val="-5"/>
          <w:sz w:val="20"/>
        </w:rPr>
        <w:t xml:space="preserve"> </w:t>
      </w:r>
      <w:r>
        <w:rPr>
          <w:color w:val="39424B"/>
          <w:sz w:val="20"/>
        </w:rPr>
        <w:t>are</w:t>
      </w:r>
      <w:r>
        <w:rPr>
          <w:color w:val="39424B"/>
          <w:spacing w:val="-5"/>
          <w:sz w:val="20"/>
        </w:rPr>
        <w:t xml:space="preserve"> </w:t>
      </w:r>
      <w:r>
        <w:rPr>
          <w:color w:val="39424B"/>
          <w:sz w:val="20"/>
        </w:rPr>
        <w:t>knowledgeable</w:t>
      </w:r>
      <w:r>
        <w:rPr>
          <w:color w:val="39424B"/>
          <w:spacing w:val="-5"/>
          <w:sz w:val="20"/>
        </w:rPr>
        <w:t xml:space="preserve"> </w:t>
      </w:r>
      <w:r>
        <w:rPr>
          <w:color w:val="39424B"/>
          <w:sz w:val="20"/>
        </w:rPr>
        <w:t>about</w:t>
      </w:r>
      <w:r>
        <w:rPr>
          <w:color w:val="39424B"/>
          <w:spacing w:val="-4"/>
          <w:sz w:val="20"/>
        </w:rPr>
        <w:t xml:space="preserve"> </w:t>
      </w:r>
      <w:r>
        <w:rPr>
          <w:color w:val="39424B"/>
          <w:sz w:val="20"/>
        </w:rPr>
        <w:t>property</w:t>
      </w:r>
      <w:r>
        <w:rPr>
          <w:color w:val="39424B"/>
          <w:spacing w:val="-6"/>
          <w:sz w:val="20"/>
        </w:rPr>
        <w:t xml:space="preserve"> </w:t>
      </w:r>
      <w:r>
        <w:rPr>
          <w:color w:val="39424B"/>
          <w:sz w:val="20"/>
        </w:rPr>
        <w:t>rights</w:t>
      </w:r>
      <w:r>
        <w:rPr>
          <w:color w:val="39424B"/>
          <w:spacing w:val="-5"/>
          <w:sz w:val="20"/>
        </w:rPr>
        <w:t xml:space="preserve"> </w:t>
      </w:r>
      <w:r>
        <w:rPr>
          <w:color w:val="39424B"/>
          <w:sz w:val="20"/>
        </w:rPr>
        <w:t>and</w:t>
      </w:r>
      <w:r>
        <w:rPr>
          <w:color w:val="39424B"/>
          <w:spacing w:val="-5"/>
          <w:sz w:val="20"/>
        </w:rPr>
        <w:t xml:space="preserve"> </w:t>
      </w:r>
      <w:r>
        <w:rPr>
          <w:color w:val="39424B"/>
          <w:sz w:val="20"/>
        </w:rPr>
        <w:t>family</w:t>
      </w:r>
      <w:r>
        <w:rPr>
          <w:color w:val="39424B"/>
          <w:spacing w:val="-6"/>
          <w:sz w:val="20"/>
        </w:rPr>
        <w:t xml:space="preserve"> </w:t>
      </w:r>
      <w:r>
        <w:rPr>
          <w:color w:val="39424B"/>
          <w:sz w:val="20"/>
        </w:rPr>
        <w:t>law</w:t>
      </w:r>
      <w:r>
        <w:rPr>
          <w:color w:val="39424B"/>
          <w:spacing w:val="-4"/>
          <w:sz w:val="20"/>
        </w:rPr>
        <w:t xml:space="preserve"> </w:t>
      </w:r>
      <w:r>
        <w:rPr>
          <w:color w:val="39424B"/>
          <w:sz w:val="20"/>
        </w:rPr>
        <w:t>– on the impact of the land</w:t>
      </w:r>
      <w:r>
        <w:rPr>
          <w:color w:val="39424B"/>
          <w:spacing w:val="-6"/>
          <w:sz w:val="20"/>
        </w:rPr>
        <w:t xml:space="preserve"> </w:t>
      </w:r>
      <w:r>
        <w:rPr>
          <w:color w:val="39424B"/>
          <w:sz w:val="20"/>
        </w:rPr>
        <w:t>acquisition.</w:t>
      </w:r>
    </w:p>
    <w:p w14:paraId="4E0B9E57" w14:textId="77777777" w:rsidR="00454615" w:rsidRDefault="00454615">
      <w:pPr>
        <w:pStyle w:val="BodyText"/>
        <w:spacing w:before="4"/>
        <w:rPr>
          <w:sz w:val="17"/>
        </w:rPr>
      </w:pPr>
    </w:p>
    <w:p w14:paraId="2EC6585B" w14:textId="77777777" w:rsidR="00454615" w:rsidRDefault="001F2547">
      <w:pPr>
        <w:pStyle w:val="ListParagraph"/>
        <w:numPr>
          <w:ilvl w:val="0"/>
          <w:numId w:val="11"/>
        </w:numPr>
        <w:tabs>
          <w:tab w:val="left" w:pos="924"/>
        </w:tabs>
        <w:ind w:left="923" w:hanging="285"/>
        <w:rPr>
          <w:sz w:val="20"/>
        </w:rPr>
      </w:pPr>
      <w:r>
        <w:rPr>
          <w:color w:val="39424B"/>
          <w:sz w:val="20"/>
        </w:rPr>
        <w:t>Consider who has what rights in the bundle of rights associated with</w:t>
      </w:r>
      <w:r>
        <w:rPr>
          <w:color w:val="39424B"/>
          <w:spacing w:val="-17"/>
          <w:sz w:val="20"/>
        </w:rPr>
        <w:t xml:space="preserve"> </w:t>
      </w:r>
      <w:r>
        <w:rPr>
          <w:color w:val="39424B"/>
          <w:sz w:val="20"/>
        </w:rPr>
        <w:t>land.</w:t>
      </w:r>
    </w:p>
    <w:p w14:paraId="0A38725B" w14:textId="77777777" w:rsidR="00454615" w:rsidRDefault="001F2547">
      <w:pPr>
        <w:pStyle w:val="ListParagraph"/>
        <w:numPr>
          <w:ilvl w:val="0"/>
          <w:numId w:val="11"/>
        </w:numPr>
        <w:tabs>
          <w:tab w:val="left" w:pos="924"/>
        </w:tabs>
        <w:spacing w:before="168" w:line="247" w:lineRule="auto"/>
        <w:ind w:left="923" w:right="467"/>
        <w:rPr>
          <w:sz w:val="20"/>
        </w:rPr>
      </w:pPr>
      <w:r>
        <w:rPr>
          <w:color w:val="39424B"/>
          <w:sz w:val="20"/>
        </w:rPr>
        <w:t>Provide</w:t>
      </w:r>
      <w:r>
        <w:rPr>
          <w:color w:val="39424B"/>
          <w:spacing w:val="-7"/>
          <w:sz w:val="20"/>
        </w:rPr>
        <w:t xml:space="preserve"> </w:t>
      </w:r>
      <w:r>
        <w:rPr>
          <w:color w:val="39424B"/>
          <w:sz w:val="20"/>
        </w:rPr>
        <w:t>training</w:t>
      </w:r>
      <w:r>
        <w:rPr>
          <w:color w:val="39424B"/>
          <w:spacing w:val="-6"/>
          <w:sz w:val="20"/>
        </w:rPr>
        <w:t xml:space="preserve"> </w:t>
      </w:r>
      <w:r>
        <w:rPr>
          <w:color w:val="39424B"/>
          <w:sz w:val="20"/>
        </w:rPr>
        <w:t>to</w:t>
      </w:r>
      <w:r>
        <w:rPr>
          <w:color w:val="39424B"/>
          <w:spacing w:val="-6"/>
          <w:sz w:val="20"/>
        </w:rPr>
        <w:t xml:space="preserve"> </w:t>
      </w:r>
      <w:r>
        <w:rPr>
          <w:color w:val="39424B"/>
          <w:sz w:val="20"/>
        </w:rPr>
        <w:t>ensure</w:t>
      </w:r>
      <w:r>
        <w:rPr>
          <w:color w:val="39424B"/>
          <w:spacing w:val="-6"/>
          <w:sz w:val="20"/>
        </w:rPr>
        <w:t xml:space="preserve"> </w:t>
      </w:r>
      <w:r>
        <w:rPr>
          <w:color w:val="39424B"/>
          <w:sz w:val="20"/>
        </w:rPr>
        <w:t>project</w:t>
      </w:r>
      <w:r>
        <w:rPr>
          <w:color w:val="39424B"/>
          <w:spacing w:val="-5"/>
          <w:sz w:val="20"/>
        </w:rPr>
        <w:t xml:space="preserve"> </w:t>
      </w:r>
      <w:r>
        <w:rPr>
          <w:color w:val="39424B"/>
          <w:sz w:val="20"/>
        </w:rPr>
        <w:t>staff,</w:t>
      </w:r>
      <w:r>
        <w:rPr>
          <w:color w:val="39424B"/>
          <w:spacing w:val="-6"/>
          <w:sz w:val="20"/>
        </w:rPr>
        <w:t xml:space="preserve"> </w:t>
      </w:r>
      <w:r>
        <w:rPr>
          <w:color w:val="39424B"/>
          <w:sz w:val="20"/>
        </w:rPr>
        <w:t>community</w:t>
      </w:r>
      <w:r>
        <w:rPr>
          <w:color w:val="39424B"/>
          <w:spacing w:val="-6"/>
          <w:sz w:val="20"/>
        </w:rPr>
        <w:t xml:space="preserve"> </w:t>
      </w:r>
      <w:r>
        <w:rPr>
          <w:color w:val="39424B"/>
          <w:sz w:val="20"/>
        </w:rPr>
        <w:t>leaders,</w:t>
      </w:r>
      <w:r>
        <w:rPr>
          <w:color w:val="39424B"/>
          <w:spacing w:val="-6"/>
          <w:sz w:val="20"/>
        </w:rPr>
        <w:t xml:space="preserve"> </w:t>
      </w:r>
      <w:r>
        <w:rPr>
          <w:color w:val="39424B"/>
          <w:sz w:val="20"/>
        </w:rPr>
        <w:t>and</w:t>
      </w:r>
      <w:r>
        <w:rPr>
          <w:color w:val="39424B"/>
          <w:spacing w:val="-6"/>
          <w:sz w:val="20"/>
        </w:rPr>
        <w:t xml:space="preserve"> </w:t>
      </w:r>
      <w:r>
        <w:rPr>
          <w:color w:val="39424B"/>
          <w:sz w:val="20"/>
        </w:rPr>
        <w:t>project</w:t>
      </w:r>
      <w:r>
        <w:rPr>
          <w:color w:val="39424B"/>
          <w:spacing w:val="-7"/>
          <w:sz w:val="20"/>
        </w:rPr>
        <w:t xml:space="preserve"> </w:t>
      </w:r>
      <w:r>
        <w:rPr>
          <w:color w:val="39424B"/>
          <w:sz w:val="20"/>
        </w:rPr>
        <w:t>beneficiaries</w:t>
      </w:r>
      <w:r>
        <w:rPr>
          <w:color w:val="39424B"/>
          <w:spacing w:val="-6"/>
          <w:sz w:val="20"/>
        </w:rPr>
        <w:t xml:space="preserve"> </w:t>
      </w:r>
      <w:r>
        <w:rPr>
          <w:color w:val="39424B"/>
          <w:sz w:val="20"/>
        </w:rPr>
        <w:t>have</w:t>
      </w:r>
      <w:r>
        <w:rPr>
          <w:color w:val="39424B"/>
          <w:spacing w:val="-6"/>
          <w:sz w:val="20"/>
        </w:rPr>
        <w:t xml:space="preserve"> </w:t>
      </w:r>
      <w:r>
        <w:rPr>
          <w:color w:val="39424B"/>
          <w:sz w:val="20"/>
        </w:rPr>
        <w:t>the</w:t>
      </w:r>
      <w:r>
        <w:rPr>
          <w:color w:val="39424B"/>
          <w:spacing w:val="-6"/>
          <w:sz w:val="20"/>
        </w:rPr>
        <w:t xml:space="preserve"> </w:t>
      </w:r>
      <w:r>
        <w:rPr>
          <w:color w:val="39424B"/>
          <w:sz w:val="20"/>
        </w:rPr>
        <w:t>relevant information about the formal and informal laws surrounding land</w:t>
      </w:r>
      <w:r>
        <w:rPr>
          <w:color w:val="39424B"/>
          <w:spacing w:val="-14"/>
          <w:sz w:val="20"/>
        </w:rPr>
        <w:t xml:space="preserve"> </w:t>
      </w:r>
      <w:r>
        <w:rPr>
          <w:color w:val="39424B"/>
          <w:sz w:val="20"/>
        </w:rPr>
        <w:t>acquisition.</w:t>
      </w:r>
    </w:p>
    <w:p w14:paraId="3287B1A0" w14:textId="77777777" w:rsidR="00454615" w:rsidRDefault="001F2547">
      <w:pPr>
        <w:pStyle w:val="ListParagraph"/>
        <w:numPr>
          <w:ilvl w:val="0"/>
          <w:numId w:val="11"/>
        </w:numPr>
        <w:tabs>
          <w:tab w:val="left" w:pos="924"/>
        </w:tabs>
        <w:spacing w:before="122" w:line="247" w:lineRule="auto"/>
        <w:ind w:left="923" w:right="950"/>
        <w:rPr>
          <w:sz w:val="20"/>
        </w:rPr>
      </w:pPr>
      <w:r>
        <w:rPr>
          <w:color w:val="39424B"/>
          <w:sz w:val="20"/>
        </w:rPr>
        <w:t>Allow for separate, women-oriented stakeholder engagement and consultation sessions to create a conducive and unbiased</w:t>
      </w:r>
      <w:r>
        <w:rPr>
          <w:color w:val="39424B"/>
          <w:spacing w:val="-4"/>
          <w:sz w:val="20"/>
        </w:rPr>
        <w:t xml:space="preserve"> </w:t>
      </w:r>
      <w:r>
        <w:rPr>
          <w:color w:val="39424B"/>
          <w:sz w:val="20"/>
        </w:rPr>
        <w:t>environment.</w:t>
      </w:r>
    </w:p>
    <w:p w14:paraId="1AB6132E" w14:textId="77777777" w:rsidR="00454615" w:rsidRDefault="00454615">
      <w:pPr>
        <w:pStyle w:val="BodyText"/>
        <w:spacing w:before="4"/>
        <w:rPr>
          <w:sz w:val="17"/>
        </w:rPr>
      </w:pPr>
    </w:p>
    <w:p w14:paraId="560A8D32" w14:textId="77777777" w:rsidR="00454615" w:rsidRDefault="001F2547">
      <w:pPr>
        <w:pStyle w:val="ListParagraph"/>
        <w:numPr>
          <w:ilvl w:val="0"/>
          <w:numId w:val="11"/>
        </w:numPr>
        <w:tabs>
          <w:tab w:val="left" w:pos="923"/>
        </w:tabs>
        <w:spacing w:line="247" w:lineRule="auto"/>
        <w:ind w:left="922" w:right="383"/>
        <w:rPr>
          <w:sz w:val="20"/>
        </w:rPr>
      </w:pPr>
      <w:r>
        <w:rPr>
          <w:color w:val="39424B"/>
          <w:sz w:val="20"/>
        </w:rPr>
        <w:t>Use</w:t>
      </w:r>
      <w:r>
        <w:rPr>
          <w:color w:val="39424B"/>
          <w:spacing w:val="-6"/>
          <w:sz w:val="20"/>
        </w:rPr>
        <w:t xml:space="preserve"> </w:t>
      </w:r>
      <w:r>
        <w:rPr>
          <w:color w:val="39424B"/>
          <w:sz w:val="20"/>
        </w:rPr>
        <w:t>local</w:t>
      </w:r>
      <w:r>
        <w:rPr>
          <w:color w:val="39424B"/>
          <w:spacing w:val="-6"/>
          <w:sz w:val="20"/>
        </w:rPr>
        <w:t xml:space="preserve"> </w:t>
      </w:r>
      <w:r>
        <w:rPr>
          <w:color w:val="39424B"/>
          <w:sz w:val="20"/>
        </w:rPr>
        <w:t>expertise</w:t>
      </w:r>
      <w:r>
        <w:rPr>
          <w:color w:val="39424B"/>
          <w:spacing w:val="-6"/>
          <w:sz w:val="20"/>
        </w:rPr>
        <w:t xml:space="preserve"> </w:t>
      </w:r>
      <w:r>
        <w:rPr>
          <w:color w:val="39424B"/>
          <w:sz w:val="20"/>
        </w:rPr>
        <w:t>in</w:t>
      </w:r>
      <w:r>
        <w:rPr>
          <w:color w:val="39424B"/>
          <w:spacing w:val="-6"/>
          <w:sz w:val="20"/>
        </w:rPr>
        <w:t xml:space="preserve"> </w:t>
      </w:r>
      <w:r>
        <w:rPr>
          <w:color w:val="39424B"/>
          <w:sz w:val="20"/>
        </w:rPr>
        <w:t>project</w:t>
      </w:r>
      <w:r>
        <w:rPr>
          <w:color w:val="39424B"/>
          <w:spacing w:val="-5"/>
          <w:sz w:val="20"/>
        </w:rPr>
        <w:t xml:space="preserve"> </w:t>
      </w:r>
      <w:r>
        <w:rPr>
          <w:color w:val="39424B"/>
          <w:sz w:val="20"/>
        </w:rPr>
        <w:t>communication</w:t>
      </w:r>
      <w:r>
        <w:rPr>
          <w:color w:val="39424B"/>
          <w:spacing w:val="-6"/>
          <w:sz w:val="20"/>
        </w:rPr>
        <w:t xml:space="preserve"> </w:t>
      </w:r>
      <w:r>
        <w:rPr>
          <w:color w:val="39424B"/>
          <w:sz w:val="20"/>
        </w:rPr>
        <w:t>and</w:t>
      </w:r>
      <w:r>
        <w:rPr>
          <w:color w:val="39424B"/>
          <w:spacing w:val="-6"/>
          <w:sz w:val="20"/>
        </w:rPr>
        <w:t xml:space="preserve"> </w:t>
      </w:r>
      <w:r>
        <w:rPr>
          <w:color w:val="39424B"/>
          <w:sz w:val="20"/>
        </w:rPr>
        <w:t>community</w:t>
      </w:r>
      <w:r>
        <w:rPr>
          <w:color w:val="39424B"/>
          <w:spacing w:val="-6"/>
          <w:sz w:val="20"/>
        </w:rPr>
        <w:t xml:space="preserve"> </w:t>
      </w:r>
      <w:r>
        <w:rPr>
          <w:color w:val="39424B"/>
          <w:sz w:val="20"/>
        </w:rPr>
        <w:t>training.</w:t>
      </w:r>
      <w:r>
        <w:rPr>
          <w:color w:val="39424B"/>
          <w:spacing w:val="-6"/>
          <w:sz w:val="20"/>
        </w:rPr>
        <w:t xml:space="preserve"> </w:t>
      </w:r>
      <w:r>
        <w:rPr>
          <w:color w:val="39424B"/>
          <w:sz w:val="20"/>
        </w:rPr>
        <w:t>Regional</w:t>
      </w:r>
      <w:r>
        <w:rPr>
          <w:color w:val="39424B"/>
          <w:spacing w:val="-5"/>
          <w:sz w:val="20"/>
        </w:rPr>
        <w:t xml:space="preserve"> </w:t>
      </w:r>
      <w:r>
        <w:rPr>
          <w:color w:val="39424B"/>
          <w:sz w:val="20"/>
        </w:rPr>
        <w:t>NGOs,</w:t>
      </w:r>
      <w:r>
        <w:rPr>
          <w:color w:val="39424B"/>
          <w:spacing w:val="-6"/>
          <w:sz w:val="20"/>
        </w:rPr>
        <w:t xml:space="preserve"> </w:t>
      </w:r>
      <w:r>
        <w:rPr>
          <w:color w:val="39424B"/>
          <w:sz w:val="20"/>
        </w:rPr>
        <w:t>local</w:t>
      </w:r>
      <w:r>
        <w:rPr>
          <w:color w:val="39424B"/>
          <w:spacing w:val="-6"/>
          <w:sz w:val="20"/>
        </w:rPr>
        <w:t xml:space="preserve"> </w:t>
      </w:r>
      <w:r>
        <w:rPr>
          <w:color w:val="39424B"/>
          <w:sz w:val="20"/>
        </w:rPr>
        <w:t>government, and</w:t>
      </w:r>
      <w:r>
        <w:rPr>
          <w:color w:val="39424B"/>
          <w:spacing w:val="-4"/>
          <w:sz w:val="20"/>
        </w:rPr>
        <w:t xml:space="preserve"> </w:t>
      </w:r>
      <w:r>
        <w:rPr>
          <w:color w:val="39424B"/>
          <w:sz w:val="20"/>
        </w:rPr>
        <w:t>universities</w:t>
      </w:r>
      <w:r>
        <w:rPr>
          <w:color w:val="39424B"/>
          <w:spacing w:val="-4"/>
          <w:sz w:val="20"/>
        </w:rPr>
        <w:t xml:space="preserve"> </w:t>
      </w:r>
      <w:r>
        <w:rPr>
          <w:color w:val="39424B"/>
          <w:sz w:val="20"/>
        </w:rPr>
        <w:t>often</w:t>
      </w:r>
      <w:r>
        <w:rPr>
          <w:color w:val="39424B"/>
          <w:spacing w:val="-3"/>
          <w:sz w:val="20"/>
        </w:rPr>
        <w:t xml:space="preserve"> </w:t>
      </w:r>
      <w:r>
        <w:rPr>
          <w:color w:val="39424B"/>
          <w:sz w:val="20"/>
        </w:rPr>
        <w:t>have</w:t>
      </w:r>
      <w:r>
        <w:rPr>
          <w:color w:val="39424B"/>
          <w:spacing w:val="-4"/>
          <w:sz w:val="20"/>
        </w:rPr>
        <w:t xml:space="preserve"> </w:t>
      </w:r>
      <w:r>
        <w:rPr>
          <w:color w:val="39424B"/>
          <w:sz w:val="20"/>
        </w:rPr>
        <w:t>local-level</w:t>
      </w:r>
      <w:r>
        <w:rPr>
          <w:color w:val="39424B"/>
          <w:spacing w:val="-4"/>
          <w:sz w:val="20"/>
        </w:rPr>
        <w:t xml:space="preserve"> </w:t>
      </w:r>
      <w:r>
        <w:rPr>
          <w:color w:val="39424B"/>
          <w:sz w:val="20"/>
        </w:rPr>
        <w:t>resources</w:t>
      </w:r>
      <w:r>
        <w:rPr>
          <w:color w:val="39424B"/>
          <w:spacing w:val="-3"/>
          <w:sz w:val="20"/>
        </w:rPr>
        <w:t xml:space="preserve"> </w:t>
      </w:r>
      <w:r>
        <w:rPr>
          <w:color w:val="39424B"/>
          <w:sz w:val="20"/>
        </w:rPr>
        <w:t>and</w:t>
      </w:r>
      <w:r>
        <w:rPr>
          <w:color w:val="39424B"/>
          <w:spacing w:val="-3"/>
          <w:sz w:val="20"/>
        </w:rPr>
        <w:t xml:space="preserve"> </w:t>
      </w:r>
      <w:r>
        <w:rPr>
          <w:color w:val="39424B"/>
          <w:sz w:val="20"/>
        </w:rPr>
        <w:t>an</w:t>
      </w:r>
      <w:r>
        <w:rPr>
          <w:color w:val="39424B"/>
          <w:spacing w:val="-4"/>
          <w:sz w:val="20"/>
        </w:rPr>
        <w:t xml:space="preserve"> </w:t>
      </w:r>
      <w:r>
        <w:rPr>
          <w:color w:val="39424B"/>
          <w:sz w:val="20"/>
        </w:rPr>
        <w:t>understanding</w:t>
      </w:r>
      <w:r>
        <w:rPr>
          <w:color w:val="39424B"/>
          <w:spacing w:val="-4"/>
          <w:sz w:val="20"/>
        </w:rPr>
        <w:t xml:space="preserve"> </w:t>
      </w:r>
      <w:r>
        <w:rPr>
          <w:color w:val="39424B"/>
          <w:sz w:val="20"/>
        </w:rPr>
        <w:t>of</w:t>
      </w:r>
      <w:r>
        <w:rPr>
          <w:color w:val="39424B"/>
          <w:spacing w:val="-3"/>
          <w:sz w:val="20"/>
        </w:rPr>
        <w:t xml:space="preserve"> </w:t>
      </w:r>
      <w:r>
        <w:rPr>
          <w:color w:val="39424B"/>
          <w:sz w:val="20"/>
        </w:rPr>
        <w:t>local</w:t>
      </w:r>
      <w:r>
        <w:rPr>
          <w:color w:val="39424B"/>
          <w:spacing w:val="-4"/>
          <w:sz w:val="20"/>
        </w:rPr>
        <w:t xml:space="preserve"> </w:t>
      </w:r>
      <w:r>
        <w:rPr>
          <w:color w:val="39424B"/>
          <w:sz w:val="20"/>
        </w:rPr>
        <w:t>cultures</w:t>
      </w:r>
      <w:r>
        <w:rPr>
          <w:color w:val="39424B"/>
          <w:spacing w:val="-4"/>
          <w:sz w:val="20"/>
        </w:rPr>
        <w:t xml:space="preserve"> </w:t>
      </w:r>
      <w:r>
        <w:rPr>
          <w:color w:val="39424B"/>
          <w:sz w:val="20"/>
        </w:rPr>
        <w:t>and</w:t>
      </w:r>
      <w:r>
        <w:rPr>
          <w:color w:val="39424B"/>
          <w:spacing w:val="-3"/>
          <w:sz w:val="20"/>
        </w:rPr>
        <w:t xml:space="preserve"> </w:t>
      </w:r>
      <w:r>
        <w:rPr>
          <w:color w:val="39424B"/>
          <w:sz w:val="20"/>
        </w:rPr>
        <w:t>traditions.</w:t>
      </w:r>
    </w:p>
    <w:p w14:paraId="6DD7ADEC" w14:textId="77777777" w:rsidR="00454615" w:rsidRDefault="00454615">
      <w:pPr>
        <w:pStyle w:val="BodyText"/>
        <w:spacing w:before="4"/>
        <w:rPr>
          <w:sz w:val="17"/>
        </w:rPr>
      </w:pPr>
    </w:p>
    <w:p w14:paraId="0638331F" w14:textId="77777777" w:rsidR="00454615" w:rsidRDefault="001F2547">
      <w:pPr>
        <w:pStyle w:val="ListParagraph"/>
        <w:numPr>
          <w:ilvl w:val="0"/>
          <w:numId w:val="11"/>
        </w:numPr>
        <w:tabs>
          <w:tab w:val="left" w:pos="923"/>
        </w:tabs>
        <w:spacing w:line="247" w:lineRule="auto"/>
        <w:ind w:left="922" w:right="481"/>
        <w:rPr>
          <w:sz w:val="20"/>
        </w:rPr>
      </w:pPr>
      <w:r>
        <w:rPr>
          <w:color w:val="39424B"/>
          <w:sz w:val="20"/>
        </w:rPr>
        <w:t xml:space="preserve">When scheduling meetings and other consultation activities, give careful consideration to </w:t>
      </w:r>
      <w:r>
        <w:rPr>
          <w:color w:val="39424B"/>
          <w:spacing w:val="-3"/>
          <w:sz w:val="20"/>
        </w:rPr>
        <w:t xml:space="preserve">people’s </w:t>
      </w:r>
      <w:r>
        <w:rPr>
          <w:color w:val="39424B"/>
          <w:sz w:val="20"/>
        </w:rPr>
        <w:t>work and domestic duties to maximise potential</w:t>
      </w:r>
      <w:r>
        <w:rPr>
          <w:color w:val="39424B"/>
          <w:spacing w:val="-10"/>
          <w:sz w:val="20"/>
        </w:rPr>
        <w:t xml:space="preserve"> </w:t>
      </w:r>
      <w:r>
        <w:rPr>
          <w:color w:val="39424B"/>
          <w:sz w:val="20"/>
        </w:rPr>
        <w:t>attendance.</w:t>
      </w:r>
    </w:p>
    <w:p w14:paraId="350DCD75" w14:textId="77777777" w:rsidR="00454615" w:rsidRDefault="001F2547">
      <w:pPr>
        <w:pStyle w:val="ListParagraph"/>
        <w:numPr>
          <w:ilvl w:val="0"/>
          <w:numId w:val="11"/>
        </w:numPr>
        <w:tabs>
          <w:tab w:val="left" w:pos="923"/>
        </w:tabs>
        <w:spacing w:before="162" w:line="247" w:lineRule="auto"/>
        <w:ind w:left="922" w:right="1056"/>
        <w:rPr>
          <w:sz w:val="20"/>
        </w:rPr>
      </w:pPr>
      <w:r>
        <w:rPr>
          <w:color w:val="39424B"/>
          <w:sz w:val="20"/>
        </w:rPr>
        <w:t>Offer</w:t>
      </w:r>
      <w:r>
        <w:rPr>
          <w:color w:val="39424B"/>
          <w:spacing w:val="-6"/>
          <w:sz w:val="20"/>
        </w:rPr>
        <w:t xml:space="preserve"> </w:t>
      </w:r>
      <w:r>
        <w:rPr>
          <w:color w:val="39424B"/>
          <w:sz w:val="20"/>
        </w:rPr>
        <w:t>flexibility</w:t>
      </w:r>
      <w:r>
        <w:rPr>
          <w:color w:val="39424B"/>
          <w:spacing w:val="-4"/>
          <w:sz w:val="20"/>
        </w:rPr>
        <w:t xml:space="preserve"> </w:t>
      </w:r>
      <w:r>
        <w:rPr>
          <w:color w:val="39424B"/>
          <w:sz w:val="20"/>
        </w:rPr>
        <w:t>where</w:t>
      </w:r>
      <w:r>
        <w:rPr>
          <w:color w:val="39424B"/>
          <w:spacing w:val="-5"/>
          <w:sz w:val="20"/>
        </w:rPr>
        <w:t xml:space="preserve"> </w:t>
      </w:r>
      <w:r>
        <w:rPr>
          <w:color w:val="39424B"/>
          <w:sz w:val="20"/>
        </w:rPr>
        <w:t>people</w:t>
      </w:r>
      <w:r>
        <w:rPr>
          <w:color w:val="39424B"/>
          <w:spacing w:val="-5"/>
          <w:sz w:val="20"/>
        </w:rPr>
        <w:t xml:space="preserve"> </w:t>
      </w:r>
      <w:r>
        <w:rPr>
          <w:color w:val="39424B"/>
          <w:sz w:val="20"/>
        </w:rPr>
        <w:t>are</w:t>
      </w:r>
      <w:r>
        <w:rPr>
          <w:color w:val="39424B"/>
          <w:spacing w:val="-5"/>
          <w:sz w:val="20"/>
        </w:rPr>
        <w:t xml:space="preserve"> </w:t>
      </w:r>
      <w:r>
        <w:rPr>
          <w:color w:val="39424B"/>
          <w:sz w:val="20"/>
        </w:rPr>
        <w:t>not</w:t>
      </w:r>
      <w:r>
        <w:rPr>
          <w:color w:val="39424B"/>
          <w:spacing w:val="-6"/>
          <w:sz w:val="20"/>
        </w:rPr>
        <w:t xml:space="preserve"> </w:t>
      </w:r>
      <w:r>
        <w:rPr>
          <w:color w:val="39424B"/>
          <w:sz w:val="20"/>
        </w:rPr>
        <w:t>able</w:t>
      </w:r>
      <w:r>
        <w:rPr>
          <w:color w:val="39424B"/>
          <w:spacing w:val="-5"/>
          <w:sz w:val="20"/>
        </w:rPr>
        <w:t xml:space="preserve"> </w:t>
      </w:r>
      <w:r>
        <w:rPr>
          <w:color w:val="39424B"/>
          <w:sz w:val="20"/>
        </w:rPr>
        <w:t>to</w:t>
      </w:r>
      <w:r>
        <w:rPr>
          <w:color w:val="39424B"/>
          <w:spacing w:val="-5"/>
          <w:sz w:val="20"/>
        </w:rPr>
        <w:t xml:space="preserve"> </w:t>
      </w:r>
      <w:r>
        <w:rPr>
          <w:color w:val="39424B"/>
          <w:sz w:val="20"/>
        </w:rPr>
        <w:t>provide</w:t>
      </w:r>
      <w:r>
        <w:rPr>
          <w:color w:val="39424B"/>
          <w:spacing w:val="-5"/>
          <w:sz w:val="20"/>
        </w:rPr>
        <w:t xml:space="preserve"> </w:t>
      </w:r>
      <w:r>
        <w:rPr>
          <w:color w:val="39424B"/>
          <w:sz w:val="20"/>
        </w:rPr>
        <w:t>required</w:t>
      </w:r>
      <w:r>
        <w:rPr>
          <w:color w:val="39424B"/>
          <w:spacing w:val="-4"/>
          <w:sz w:val="20"/>
        </w:rPr>
        <w:t xml:space="preserve"> </w:t>
      </w:r>
      <w:r>
        <w:rPr>
          <w:color w:val="39424B"/>
          <w:sz w:val="20"/>
        </w:rPr>
        <w:t>documentation.</w:t>
      </w:r>
      <w:r>
        <w:rPr>
          <w:color w:val="39424B"/>
          <w:spacing w:val="-5"/>
          <w:sz w:val="20"/>
        </w:rPr>
        <w:t xml:space="preserve"> </w:t>
      </w:r>
      <w:r>
        <w:rPr>
          <w:color w:val="39424B"/>
          <w:sz w:val="20"/>
        </w:rPr>
        <w:t>Identity</w:t>
      </w:r>
      <w:r>
        <w:rPr>
          <w:color w:val="39424B"/>
          <w:spacing w:val="-6"/>
          <w:sz w:val="20"/>
        </w:rPr>
        <w:t xml:space="preserve"> </w:t>
      </w:r>
      <w:r>
        <w:rPr>
          <w:color w:val="39424B"/>
          <w:sz w:val="20"/>
        </w:rPr>
        <w:t>cards,</w:t>
      </w:r>
      <w:r>
        <w:rPr>
          <w:color w:val="39424B"/>
          <w:spacing w:val="-5"/>
          <w:sz w:val="20"/>
        </w:rPr>
        <w:t xml:space="preserve"> </w:t>
      </w:r>
      <w:r>
        <w:rPr>
          <w:color w:val="39424B"/>
          <w:sz w:val="20"/>
        </w:rPr>
        <w:t>for example, can be difficult to obtain for women, especially in rural</w:t>
      </w:r>
      <w:r>
        <w:rPr>
          <w:color w:val="39424B"/>
          <w:spacing w:val="-21"/>
          <w:sz w:val="20"/>
        </w:rPr>
        <w:t xml:space="preserve"> </w:t>
      </w:r>
      <w:r>
        <w:rPr>
          <w:color w:val="39424B"/>
          <w:sz w:val="20"/>
        </w:rPr>
        <w:t>areas.</w:t>
      </w:r>
    </w:p>
    <w:p w14:paraId="6D8FC6E3" w14:textId="77777777" w:rsidR="00454615" w:rsidRDefault="001F2547">
      <w:pPr>
        <w:pStyle w:val="ListParagraph"/>
        <w:numPr>
          <w:ilvl w:val="0"/>
          <w:numId w:val="11"/>
        </w:numPr>
        <w:tabs>
          <w:tab w:val="left" w:pos="923"/>
        </w:tabs>
        <w:spacing w:before="161" w:line="247" w:lineRule="auto"/>
        <w:ind w:left="922" w:right="389"/>
        <w:rPr>
          <w:sz w:val="20"/>
        </w:rPr>
      </w:pPr>
      <w:r>
        <w:rPr>
          <w:color w:val="39424B"/>
          <w:sz w:val="20"/>
        </w:rPr>
        <w:t xml:space="preserve">Assist women in establishing community organisations or seeking support from established organisations focused on </w:t>
      </w:r>
      <w:r>
        <w:rPr>
          <w:color w:val="39424B"/>
          <w:spacing w:val="-3"/>
          <w:sz w:val="20"/>
        </w:rPr>
        <w:t xml:space="preserve">women’s </w:t>
      </w:r>
      <w:r>
        <w:rPr>
          <w:color w:val="39424B"/>
          <w:sz w:val="20"/>
        </w:rPr>
        <w:t>and girls’ needs and interests (e.g. access to microcredit, education and training, or development of industries desired by</w:t>
      </w:r>
      <w:r>
        <w:rPr>
          <w:color w:val="39424B"/>
          <w:spacing w:val="-6"/>
          <w:sz w:val="20"/>
        </w:rPr>
        <w:t xml:space="preserve"> </w:t>
      </w:r>
      <w:r>
        <w:rPr>
          <w:color w:val="39424B"/>
          <w:sz w:val="20"/>
        </w:rPr>
        <w:t>women).</w:t>
      </w:r>
    </w:p>
    <w:p w14:paraId="3FCDD3F2" w14:textId="77777777" w:rsidR="00454615" w:rsidRDefault="001F2547">
      <w:pPr>
        <w:pStyle w:val="ListParagraph"/>
        <w:numPr>
          <w:ilvl w:val="0"/>
          <w:numId w:val="11"/>
        </w:numPr>
        <w:tabs>
          <w:tab w:val="left" w:pos="923"/>
        </w:tabs>
        <w:spacing w:before="163" w:line="247" w:lineRule="auto"/>
        <w:ind w:left="922" w:right="637"/>
        <w:rPr>
          <w:sz w:val="20"/>
        </w:rPr>
      </w:pPr>
      <w:r>
        <w:rPr>
          <w:color w:val="39424B"/>
          <w:sz w:val="20"/>
        </w:rPr>
        <w:t>In</w:t>
      </w:r>
      <w:r>
        <w:rPr>
          <w:color w:val="39424B"/>
          <w:spacing w:val="-5"/>
          <w:sz w:val="20"/>
        </w:rPr>
        <w:t xml:space="preserve"> </w:t>
      </w:r>
      <w:r>
        <w:rPr>
          <w:color w:val="39424B"/>
          <w:sz w:val="20"/>
        </w:rPr>
        <w:t>cases</w:t>
      </w:r>
      <w:r>
        <w:rPr>
          <w:color w:val="39424B"/>
          <w:spacing w:val="-4"/>
          <w:sz w:val="20"/>
        </w:rPr>
        <w:t xml:space="preserve"> </w:t>
      </w:r>
      <w:r>
        <w:rPr>
          <w:color w:val="39424B"/>
          <w:sz w:val="20"/>
        </w:rPr>
        <w:t>of</w:t>
      </w:r>
      <w:r>
        <w:rPr>
          <w:color w:val="39424B"/>
          <w:spacing w:val="-3"/>
          <w:sz w:val="20"/>
        </w:rPr>
        <w:t xml:space="preserve"> </w:t>
      </w:r>
      <w:r>
        <w:rPr>
          <w:color w:val="39424B"/>
          <w:sz w:val="20"/>
        </w:rPr>
        <w:t>disputes</w:t>
      </w:r>
      <w:r>
        <w:rPr>
          <w:color w:val="39424B"/>
          <w:spacing w:val="-5"/>
          <w:sz w:val="20"/>
        </w:rPr>
        <w:t xml:space="preserve"> </w:t>
      </w:r>
      <w:r>
        <w:rPr>
          <w:color w:val="39424B"/>
          <w:sz w:val="20"/>
        </w:rPr>
        <w:t>try</w:t>
      </w:r>
      <w:r>
        <w:rPr>
          <w:color w:val="39424B"/>
          <w:spacing w:val="-4"/>
          <w:sz w:val="20"/>
        </w:rPr>
        <w:t xml:space="preserve"> </w:t>
      </w:r>
      <w:r>
        <w:rPr>
          <w:color w:val="39424B"/>
          <w:sz w:val="20"/>
        </w:rPr>
        <w:t>to</w:t>
      </w:r>
      <w:r>
        <w:rPr>
          <w:color w:val="39424B"/>
          <w:spacing w:val="-4"/>
          <w:sz w:val="20"/>
        </w:rPr>
        <w:t xml:space="preserve"> </w:t>
      </w:r>
      <w:r>
        <w:rPr>
          <w:color w:val="39424B"/>
          <w:sz w:val="20"/>
        </w:rPr>
        <w:t>resolve</w:t>
      </w:r>
      <w:r>
        <w:rPr>
          <w:color w:val="39424B"/>
          <w:spacing w:val="-5"/>
          <w:sz w:val="20"/>
        </w:rPr>
        <w:t xml:space="preserve"> </w:t>
      </w:r>
      <w:r>
        <w:rPr>
          <w:color w:val="39424B"/>
          <w:sz w:val="20"/>
        </w:rPr>
        <w:t>issues</w:t>
      </w:r>
      <w:r>
        <w:rPr>
          <w:color w:val="39424B"/>
          <w:spacing w:val="-4"/>
          <w:sz w:val="20"/>
        </w:rPr>
        <w:t xml:space="preserve"> </w:t>
      </w:r>
      <w:r>
        <w:rPr>
          <w:color w:val="39424B"/>
          <w:sz w:val="20"/>
        </w:rPr>
        <w:t>locally</w:t>
      </w:r>
      <w:r>
        <w:rPr>
          <w:color w:val="39424B"/>
          <w:spacing w:val="-4"/>
          <w:sz w:val="20"/>
        </w:rPr>
        <w:t xml:space="preserve"> </w:t>
      </w:r>
      <w:r>
        <w:rPr>
          <w:color w:val="39424B"/>
          <w:sz w:val="20"/>
        </w:rPr>
        <w:t>to</w:t>
      </w:r>
      <w:r>
        <w:rPr>
          <w:color w:val="39424B"/>
          <w:spacing w:val="-4"/>
          <w:sz w:val="20"/>
        </w:rPr>
        <w:t xml:space="preserve"> </w:t>
      </w:r>
      <w:r>
        <w:rPr>
          <w:color w:val="39424B"/>
          <w:sz w:val="20"/>
        </w:rPr>
        <w:t>the</w:t>
      </w:r>
      <w:r>
        <w:rPr>
          <w:color w:val="39424B"/>
          <w:spacing w:val="-5"/>
          <w:sz w:val="20"/>
        </w:rPr>
        <w:t xml:space="preserve"> </w:t>
      </w:r>
      <w:r>
        <w:rPr>
          <w:color w:val="39424B"/>
          <w:sz w:val="20"/>
        </w:rPr>
        <w:t>extent</w:t>
      </w:r>
      <w:r>
        <w:rPr>
          <w:color w:val="39424B"/>
          <w:spacing w:val="-4"/>
          <w:sz w:val="20"/>
        </w:rPr>
        <w:t xml:space="preserve"> </w:t>
      </w:r>
      <w:r>
        <w:rPr>
          <w:color w:val="39424B"/>
          <w:sz w:val="20"/>
        </w:rPr>
        <w:t>possible.</w:t>
      </w:r>
      <w:r>
        <w:rPr>
          <w:color w:val="39424B"/>
          <w:spacing w:val="-4"/>
          <w:sz w:val="20"/>
        </w:rPr>
        <w:t xml:space="preserve"> </w:t>
      </w:r>
      <w:r>
        <w:rPr>
          <w:color w:val="39424B"/>
          <w:sz w:val="20"/>
        </w:rPr>
        <w:t>Consider</w:t>
      </w:r>
      <w:r>
        <w:rPr>
          <w:color w:val="39424B"/>
          <w:spacing w:val="-4"/>
          <w:sz w:val="20"/>
        </w:rPr>
        <w:t xml:space="preserve"> </w:t>
      </w:r>
      <w:r>
        <w:rPr>
          <w:color w:val="39424B"/>
          <w:sz w:val="20"/>
        </w:rPr>
        <w:t>that</w:t>
      </w:r>
      <w:r>
        <w:rPr>
          <w:color w:val="39424B"/>
          <w:spacing w:val="-5"/>
          <w:sz w:val="20"/>
        </w:rPr>
        <w:t xml:space="preserve"> </w:t>
      </w:r>
      <w:r>
        <w:rPr>
          <w:color w:val="39424B"/>
          <w:sz w:val="20"/>
        </w:rPr>
        <w:t>women</w:t>
      </w:r>
      <w:r>
        <w:rPr>
          <w:color w:val="39424B"/>
          <w:spacing w:val="-4"/>
          <w:sz w:val="20"/>
        </w:rPr>
        <w:t xml:space="preserve"> </w:t>
      </w:r>
      <w:r>
        <w:rPr>
          <w:color w:val="39424B"/>
          <w:sz w:val="20"/>
        </w:rPr>
        <w:t>may</w:t>
      </w:r>
      <w:r>
        <w:rPr>
          <w:color w:val="39424B"/>
          <w:spacing w:val="-4"/>
          <w:sz w:val="20"/>
        </w:rPr>
        <w:t xml:space="preserve"> </w:t>
      </w:r>
      <w:r>
        <w:rPr>
          <w:color w:val="39424B"/>
          <w:sz w:val="20"/>
        </w:rPr>
        <w:t>have rights under formal law for dispute resolution, but either do not have the knowledge or the financial means to pursue their rights through the</w:t>
      </w:r>
      <w:r>
        <w:rPr>
          <w:color w:val="39424B"/>
          <w:spacing w:val="-9"/>
          <w:sz w:val="20"/>
        </w:rPr>
        <w:t xml:space="preserve"> </w:t>
      </w:r>
      <w:r>
        <w:rPr>
          <w:color w:val="39424B"/>
          <w:sz w:val="20"/>
        </w:rPr>
        <w:t>courts.</w:t>
      </w:r>
    </w:p>
    <w:p w14:paraId="5648D0E4" w14:textId="77777777" w:rsidR="00454615" w:rsidRDefault="001F2547">
      <w:pPr>
        <w:pStyle w:val="ListParagraph"/>
        <w:numPr>
          <w:ilvl w:val="0"/>
          <w:numId w:val="11"/>
        </w:numPr>
        <w:tabs>
          <w:tab w:val="left" w:pos="922"/>
        </w:tabs>
        <w:spacing w:before="122"/>
        <w:ind w:left="921"/>
        <w:rPr>
          <w:sz w:val="20"/>
        </w:rPr>
      </w:pPr>
      <w:r>
        <w:rPr>
          <w:color w:val="39424B"/>
          <w:sz w:val="20"/>
        </w:rPr>
        <w:t>Respect local culture, custom, and religion and keep in mind regional</w:t>
      </w:r>
      <w:r>
        <w:rPr>
          <w:color w:val="39424B"/>
          <w:spacing w:val="-18"/>
          <w:sz w:val="20"/>
        </w:rPr>
        <w:t xml:space="preserve"> </w:t>
      </w:r>
      <w:r>
        <w:rPr>
          <w:color w:val="39424B"/>
          <w:sz w:val="20"/>
        </w:rPr>
        <w:t>differences.</w:t>
      </w:r>
    </w:p>
    <w:p w14:paraId="42829CD6" w14:textId="77777777" w:rsidR="00454615" w:rsidRDefault="00454615">
      <w:pPr>
        <w:pStyle w:val="BodyText"/>
      </w:pPr>
    </w:p>
    <w:p w14:paraId="27C787B3" w14:textId="77777777" w:rsidR="00454615" w:rsidRDefault="001F2547">
      <w:pPr>
        <w:pStyle w:val="Heading5"/>
        <w:spacing w:before="216" w:line="247" w:lineRule="auto"/>
        <w:ind w:left="243" w:right="1057"/>
        <w:jc w:val="left"/>
      </w:pPr>
      <w:r>
        <w:rPr>
          <w:color w:val="39424B"/>
        </w:rPr>
        <w:t>Furthermore, it should be noted that local customs may deny access to land tenure for women. Therefore, involving local women’s organisations is of crucial importance.</w:t>
      </w:r>
    </w:p>
    <w:p w14:paraId="2CAD9C38" w14:textId="77777777" w:rsidR="00454615" w:rsidRDefault="001F2547">
      <w:pPr>
        <w:spacing w:before="186" w:line="247" w:lineRule="auto"/>
        <w:ind w:left="243" w:right="369"/>
        <w:rPr>
          <w:b/>
        </w:rPr>
      </w:pPr>
      <w:r>
        <w:rPr>
          <w:color w:val="39424B"/>
        </w:rPr>
        <w:t xml:space="preserve">The specific content of the community training, referred above, will vary depending on the project and its location. All the following points, however, should be considered in training </w:t>
      </w:r>
      <w:r>
        <w:rPr>
          <w:b/>
          <w:color w:val="39424B"/>
        </w:rPr>
        <w:t>women and men:</w:t>
      </w:r>
    </w:p>
    <w:p w14:paraId="1B4EE10B" w14:textId="77777777" w:rsidR="00454615" w:rsidRDefault="00454615">
      <w:pPr>
        <w:pStyle w:val="BodyText"/>
        <w:spacing w:before="8"/>
        <w:rPr>
          <w:b/>
          <w:sz w:val="12"/>
        </w:rPr>
      </w:pPr>
    </w:p>
    <w:p w14:paraId="3C1C2E86" w14:textId="77777777" w:rsidR="00454615" w:rsidRDefault="001F2547">
      <w:pPr>
        <w:pStyle w:val="ListParagraph"/>
        <w:numPr>
          <w:ilvl w:val="0"/>
          <w:numId w:val="11"/>
        </w:numPr>
        <w:tabs>
          <w:tab w:val="left" w:pos="911"/>
        </w:tabs>
        <w:spacing w:before="100"/>
        <w:ind w:left="910"/>
        <w:rPr>
          <w:sz w:val="20"/>
        </w:rPr>
      </w:pPr>
      <w:r>
        <w:rPr>
          <w:color w:val="39424B"/>
          <w:sz w:val="20"/>
        </w:rPr>
        <w:t>Legal rights of women on land, including inheritance and</w:t>
      </w:r>
      <w:r>
        <w:rPr>
          <w:color w:val="39424B"/>
          <w:spacing w:val="-10"/>
          <w:sz w:val="20"/>
        </w:rPr>
        <w:t xml:space="preserve"> </w:t>
      </w:r>
      <w:r>
        <w:rPr>
          <w:color w:val="39424B"/>
          <w:sz w:val="20"/>
        </w:rPr>
        <w:t>divorce;</w:t>
      </w:r>
    </w:p>
    <w:p w14:paraId="2031A81E" w14:textId="77777777" w:rsidR="00454615" w:rsidRDefault="001F2547">
      <w:pPr>
        <w:pStyle w:val="ListParagraph"/>
        <w:numPr>
          <w:ilvl w:val="0"/>
          <w:numId w:val="11"/>
        </w:numPr>
        <w:tabs>
          <w:tab w:val="left" w:pos="911"/>
        </w:tabs>
        <w:spacing w:before="88"/>
        <w:ind w:left="910"/>
        <w:rPr>
          <w:sz w:val="20"/>
        </w:rPr>
      </w:pPr>
      <w:r>
        <w:rPr>
          <w:color w:val="39424B"/>
          <w:sz w:val="20"/>
        </w:rPr>
        <w:t>Special problems encountered by women (for example, documentation or access to</w:t>
      </w:r>
      <w:r>
        <w:rPr>
          <w:color w:val="39424B"/>
          <w:spacing w:val="-25"/>
          <w:sz w:val="20"/>
        </w:rPr>
        <w:t xml:space="preserve"> </w:t>
      </w:r>
      <w:r>
        <w:rPr>
          <w:color w:val="39424B"/>
          <w:sz w:val="20"/>
        </w:rPr>
        <w:t>credit);</w:t>
      </w:r>
    </w:p>
    <w:p w14:paraId="2C0B4DC8" w14:textId="77777777" w:rsidR="00454615" w:rsidRDefault="001F2547">
      <w:pPr>
        <w:pStyle w:val="ListParagraph"/>
        <w:numPr>
          <w:ilvl w:val="0"/>
          <w:numId w:val="11"/>
        </w:numPr>
        <w:tabs>
          <w:tab w:val="left" w:pos="911"/>
        </w:tabs>
        <w:spacing w:before="88"/>
        <w:ind w:left="910" w:hanging="285"/>
        <w:rPr>
          <w:sz w:val="20"/>
        </w:rPr>
      </w:pPr>
      <w:r>
        <w:rPr>
          <w:color w:val="39424B"/>
          <w:sz w:val="20"/>
        </w:rPr>
        <w:t>The involvement of women and men in the adjudication process and in registration of</w:t>
      </w:r>
      <w:r>
        <w:rPr>
          <w:color w:val="39424B"/>
          <w:spacing w:val="-20"/>
          <w:sz w:val="20"/>
        </w:rPr>
        <w:t xml:space="preserve"> </w:t>
      </w:r>
      <w:r>
        <w:rPr>
          <w:color w:val="39424B"/>
          <w:sz w:val="20"/>
        </w:rPr>
        <w:t>rights;</w:t>
      </w:r>
    </w:p>
    <w:p w14:paraId="48B3C50D" w14:textId="77777777" w:rsidR="00454615" w:rsidRDefault="001F2547">
      <w:pPr>
        <w:pStyle w:val="ListParagraph"/>
        <w:numPr>
          <w:ilvl w:val="0"/>
          <w:numId w:val="11"/>
        </w:numPr>
        <w:tabs>
          <w:tab w:val="left" w:pos="911"/>
        </w:tabs>
        <w:spacing w:before="88"/>
        <w:ind w:left="910" w:hanging="285"/>
        <w:rPr>
          <w:sz w:val="20"/>
        </w:rPr>
      </w:pPr>
      <w:r>
        <w:rPr>
          <w:color w:val="39424B"/>
          <w:sz w:val="20"/>
        </w:rPr>
        <w:t>Benefits of</w:t>
      </w:r>
      <w:r>
        <w:rPr>
          <w:color w:val="39424B"/>
          <w:spacing w:val="-2"/>
          <w:sz w:val="20"/>
        </w:rPr>
        <w:t xml:space="preserve"> </w:t>
      </w:r>
      <w:r>
        <w:rPr>
          <w:color w:val="39424B"/>
          <w:sz w:val="20"/>
        </w:rPr>
        <w:t>participation.</w:t>
      </w:r>
    </w:p>
    <w:p w14:paraId="339B63EF" w14:textId="77777777" w:rsidR="00454615" w:rsidRDefault="00454615">
      <w:pPr>
        <w:rPr>
          <w:sz w:val="20"/>
        </w:rPr>
        <w:sectPr w:rsidR="00454615">
          <w:pgSz w:w="11910" w:h="16840"/>
          <w:pgMar w:top="640" w:right="520" w:bottom="280" w:left="620" w:header="720" w:footer="720" w:gutter="0"/>
          <w:cols w:space="720"/>
        </w:sectPr>
      </w:pPr>
    </w:p>
    <w:p w14:paraId="6B5583FD" w14:textId="77777777" w:rsidR="00454615" w:rsidRDefault="001F2547">
      <w:pPr>
        <w:pStyle w:val="Heading2"/>
        <w:spacing w:before="81"/>
        <w:ind w:left="190"/>
      </w:pPr>
      <w:bookmarkStart w:id="10" w:name="_TOC_250001"/>
      <w:bookmarkEnd w:id="10"/>
      <w:r>
        <w:rPr>
          <w:color w:val="39424B"/>
        </w:rPr>
        <w:t>Gender analysis at the company level</w:t>
      </w:r>
    </w:p>
    <w:p w14:paraId="4AB57BA4" w14:textId="77777777" w:rsidR="00454615" w:rsidRDefault="00454615">
      <w:pPr>
        <w:pStyle w:val="BodyText"/>
        <w:rPr>
          <w:b/>
        </w:rPr>
      </w:pPr>
    </w:p>
    <w:p w14:paraId="2F5530CD" w14:textId="77777777" w:rsidR="00454615" w:rsidRDefault="00454615">
      <w:pPr>
        <w:pStyle w:val="BodyText"/>
        <w:spacing w:before="10"/>
        <w:rPr>
          <w:b/>
          <w:sz w:val="19"/>
        </w:rPr>
      </w:pPr>
    </w:p>
    <w:p w14:paraId="723DE35D" w14:textId="77777777" w:rsidR="00454615" w:rsidRDefault="00E810D2">
      <w:pPr>
        <w:pStyle w:val="Heading5"/>
        <w:spacing w:before="101" w:line="264" w:lineRule="auto"/>
        <w:ind w:left="1028" w:right="257"/>
      </w:pPr>
      <w:r>
        <w:rPr>
          <w:noProof/>
          <w:lang w:val="en-GB" w:eastAsia="en-GB" w:bidi="ar-SA"/>
        </w:rPr>
        <mc:AlternateContent>
          <mc:Choice Requires="wps">
            <w:drawing>
              <wp:anchor distT="0" distB="0" distL="114300" distR="114300" simplePos="0" relativeHeight="251667456" behindDoc="0" locked="0" layoutInCell="1" allowOverlap="1" wp14:anchorId="548D6F62" wp14:editId="50F6E38F">
                <wp:simplePos x="0" y="0"/>
                <wp:positionH relativeFrom="page">
                  <wp:posOffset>749935</wp:posOffset>
                </wp:positionH>
                <wp:positionV relativeFrom="paragraph">
                  <wp:posOffset>67945</wp:posOffset>
                </wp:positionV>
                <wp:extent cx="0" cy="1584960"/>
                <wp:effectExtent l="25400" t="0" r="25400" b="27940"/>
                <wp:wrapNone/>
                <wp:docPr id="106"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584960"/>
                        </a:xfrm>
                        <a:prstGeom prst="line">
                          <a:avLst/>
                        </a:prstGeom>
                        <a:noFill/>
                        <a:ln w="63500">
                          <a:solidFill>
                            <a:srgbClr val="603E9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74F177" id="Line 94" o:spid="_x0000_s1026" style="position:absolute;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9.05pt,5.35pt" to="59.05pt,1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" strokecolor="#603e93" strokeweight="5pt">
                <o:lock v:ext="edit" shapetype="f"/>
                <w10:wrap anchorx="page"/>
              </v:line>
            </w:pict>
          </mc:Fallback>
        </mc:AlternateContent>
      </w:r>
      <w:r w:rsidR="001F2547">
        <w:rPr>
          <w:color w:val="39424B"/>
        </w:rPr>
        <w:t>The</w:t>
      </w:r>
      <w:r w:rsidR="001F2547">
        <w:rPr>
          <w:color w:val="39424B"/>
          <w:spacing w:val="-14"/>
        </w:rPr>
        <w:t xml:space="preserve"> </w:t>
      </w:r>
      <w:r w:rsidR="001F2547">
        <w:rPr>
          <w:color w:val="39424B"/>
        </w:rPr>
        <w:t>following</w:t>
      </w:r>
      <w:r w:rsidR="001F2547">
        <w:rPr>
          <w:color w:val="39424B"/>
          <w:spacing w:val="-13"/>
        </w:rPr>
        <w:t xml:space="preserve"> </w:t>
      </w:r>
      <w:r w:rsidR="001F2547">
        <w:rPr>
          <w:color w:val="39424B"/>
        </w:rPr>
        <w:t>questions</w:t>
      </w:r>
      <w:r w:rsidR="001F2547">
        <w:rPr>
          <w:color w:val="39424B"/>
          <w:spacing w:val="-13"/>
        </w:rPr>
        <w:t xml:space="preserve"> </w:t>
      </w:r>
      <w:r w:rsidR="001F2547">
        <w:rPr>
          <w:color w:val="39424B"/>
        </w:rPr>
        <w:t>are</w:t>
      </w:r>
      <w:r w:rsidR="001F2547">
        <w:rPr>
          <w:color w:val="39424B"/>
          <w:spacing w:val="-13"/>
        </w:rPr>
        <w:t xml:space="preserve"> </w:t>
      </w:r>
      <w:r w:rsidR="001F2547">
        <w:rPr>
          <w:color w:val="39424B"/>
        </w:rPr>
        <w:t>designed</w:t>
      </w:r>
      <w:r w:rsidR="001F2547">
        <w:rPr>
          <w:color w:val="39424B"/>
          <w:spacing w:val="-13"/>
        </w:rPr>
        <w:t xml:space="preserve"> </w:t>
      </w:r>
      <w:r w:rsidR="001F2547">
        <w:rPr>
          <w:color w:val="39424B"/>
        </w:rPr>
        <w:t>to</w:t>
      </w:r>
      <w:r w:rsidR="001F2547">
        <w:rPr>
          <w:color w:val="39424B"/>
          <w:spacing w:val="-14"/>
        </w:rPr>
        <w:t xml:space="preserve"> </w:t>
      </w:r>
      <w:r w:rsidR="001F2547">
        <w:rPr>
          <w:color w:val="39424B"/>
        </w:rPr>
        <w:t>assist</w:t>
      </w:r>
      <w:r w:rsidR="001F2547">
        <w:rPr>
          <w:color w:val="39424B"/>
          <w:spacing w:val="-14"/>
        </w:rPr>
        <w:t xml:space="preserve"> </w:t>
      </w:r>
      <w:r w:rsidR="001F2547">
        <w:rPr>
          <w:color w:val="39424B"/>
        </w:rPr>
        <w:t>you</w:t>
      </w:r>
      <w:r w:rsidR="001F2547">
        <w:rPr>
          <w:color w:val="39424B"/>
          <w:spacing w:val="-14"/>
        </w:rPr>
        <w:t xml:space="preserve"> </w:t>
      </w:r>
      <w:r w:rsidR="001F2547">
        <w:rPr>
          <w:color w:val="39424B"/>
        </w:rPr>
        <w:t>in</w:t>
      </w:r>
      <w:r w:rsidR="001F2547">
        <w:rPr>
          <w:color w:val="39424B"/>
          <w:spacing w:val="-13"/>
        </w:rPr>
        <w:t xml:space="preserve"> </w:t>
      </w:r>
      <w:r w:rsidR="001F2547">
        <w:rPr>
          <w:color w:val="39424B"/>
        </w:rPr>
        <w:t>carrying</w:t>
      </w:r>
      <w:r w:rsidR="001F2547">
        <w:rPr>
          <w:color w:val="39424B"/>
          <w:spacing w:val="-13"/>
        </w:rPr>
        <w:t xml:space="preserve"> </w:t>
      </w:r>
      <w:r w:rsidR="001F2547">
        <w:rPr>
          <w:color w:val="39424B"/>
        </w:rPr>
        <w:t>out</w:t>
      </w:r>
      <w:r w:rsidR="001F2547">
        <w:rPr>
          <w:color w:val="39424B"/>
          <w:spacing w:val="-13"/>
        </w:rPr>
        <w:t xml:space="preserve"> </w:t>
      </w:r>
      <w:r w:rsidR="001F2547">
        <w:rPr>
          <w:color w:val="39424B"/>
        </w:rPr>
        <w:t>gender</w:t>
      </w:r>
      <w:r w:rsidR="001F2547">
        <w:rPr>
          <w:color w:val="39424B"/>
          <w:spacing w:val="-13"/>
        </w:rPr>
        <w:t xml:space="preserve"> </w:t>
      </w:r>
      <w:r w:rsidR="001F2547">
        <w:rPr>
          <w:color w:val="39424B"/>
        </w:rPr>
        <w:t>analysis</w:t>
      </w:r>
      <w:r w:rsidR="001F2547">
        <w:rPr>
          <w:color w:val="39424B"/>
          <w:spacing w:val="-14"/>
        </w:rPr>
        <w:t xml:space="preserve"> </w:t>
      </w:r>
      <w:r w:rsidR="001F2547">
        <w:rPr>
          <w:color w:val="39424B"/>
        </w:rPr>
        <w:t>at</w:t>
      </w:r>
      <w:r w:rsidR="001F2547">
        <w:rPr>
          <w:color w:val="39424B"/>
          <w:spacing w:val="-13"/>
        </w:rPr>
        <w:t xml:space="preserve"> </w:t>
      </w:r>
      <w:r w:rsidR="001F2547">
        <w:rPr>
          <w:color w:val="39424B"/>
        </w:rPr>
        <w:t>the</w:t>
      </w:r>
      <w:r w:rsidR="001F2547">
        <w:rPr>
          <w:color w:val="39424B"/>
          <w:spacing w:val="-13"/>
        </w:rPr>
        <w:t xml:space="preserve"> </w:t>
      </w:r>
      <w:r w:rsidR="001F2547">
        <w:rPr>
          <w:color w:val="39424B"/>
        </w:rPr>
        <w:t>company level, and to identify and analyse gender-specific risks. Use your answers to help describe the issues, gaps and problems</w:t>
      </w:r>
      <w:r w:rsidR="001F2547">
        <w:rPr>
          <w:color w:val="39424B"/>
          <w:spacing w:val="-6"/>
        </w:rPr>
        <w:t xml:space="preserve"> </w:t>
      </w:r>
      <w:r w:rsidR="001F2547">
        <w:rPr>
          <w:color w:val="39424B"/>
        </w:rPr>
        <w:t>identified.</w:t>
      </w:r>
    </w:p>
    <w:p w14:paraId="4B485E25" w14:textId="77777777" w:rsidR="00454615" w:rsidRDefault="001F2547">
      <w:pPr>
        <w:spacing w:before="157" w:line="264" w:lineRule="auto"/>
        <w:ind w:left="1028" w:right="260"/>
        <w:jc w:val="both"/>
      </w:pPr>
      <w:r>
        <w:rPr>
          <w:color w:val="39424B"/>
        </w:rPr>
        <w:t xml:space="preserve">Companies are also advised to make use of the Gender Gap Analysis </w:t>
      </w:r>
      <w:r>
        <w:rPr>
          <w:color w:val="39424B"/>
          <w:spacing w:val="-6"/>
        </w:rPr>
        <w:t xml:space="preserve">Tool, </w:t>
      </w:r>
      <w:r>
        <w:rPr>
          <w:color w:val="39424B"/>
        </w:rPr>
        <w:t>which is based on  the</w:t>
      </w:r>
      <w:r>
        <w:rPr>
          <w:color w:val="39424B"/>
          <w:spacing w:val="-2"/>
        </w:rPr>
        <w:t xml:space="preserve"> </w:t>
      </w:r>
      <w:r>
        <w:rPr>
          <w:color w:val="39424B"/>
        </w:rPr>
        <w:t>questions.</w:t>
      </w:r>
    </w:p>
    <w:p w14:paraId="325098EB" w14:textId="77777777" w:rsidR="00454615" w:rsidRDefault="001F2547">
      <w:pPr>
        <w:spacing w:before="158" w:line="264" w:lineRule="auto"/>
        <w:ind w:left="1028" w:right="250"/>
        <w:jc w:val="both"/>
      </w:pPr>
      <w:r>
        <w:rPr>
          <w:color w:val="39424B"/>
        </w:rPr>
        <w:t>Workshops</w:t>
      </w:r>
      <w:r>
        <w:rPr>
          <w:color w:val="39424B"/>
          <w:spacing w:val="-15"/>
        </w:rPr>
        <w:t xml:space="preserve"> </w:t>
      </w:r>
      <w:r>
        <w:rPr>
          <w:color w:val="39424B"/>
        </w:rPr>
        <w:t>and</w:t>
      </w:r>
      <w:r>
        <w:rPr>
          <w:color w:val="39424B"/>
          <w:spacing w:val="-15"/>
        </w:rPr>
        <w:t xml:space="preserve"> </w:t>
      </w:r>
      <w:r>
        <w:rPr>
          <w:color w:val="39424B"/>
        </w:rPr>
        <w:t>(anonymous)</w:t>
      </w:r>
      <w:r>
        <w:rPr>
          <w:color w:val="39424B"/>
          <w:spacing w:val="-15"/>
        </w:rPr>
        <w:t xml:space="preserve"> </w:t>
      </w:r>
      <w:r>
        <w:rPr>
          <w:color w:val="39424B"/>
        </w:rPr>
        <w:t>questionnaires</w:t>
      </w:r>
      <w:r>
        <w:rPr>
          <w:color w:val="39424B"/>
          <w:spacing w:val="-14"/>
        </w:rPr>
        <w:t xml:space="preserve"> </w:t>
      </w:r>
      <w:r>
        <w:rPr>
          <w:color w:val="39424B"/>
        </w:rPr>
        <w:t>provide</w:t>
      </w:r>
      <w:r>
        <w:rPr>
          <w:color w:val="39424B"/>
          <w:spacing w:val="-15"/>
        </w:rPr>
        <w:t xml:space="preserve"> </w:t>
      </w:r>
      <w:r>
        <w:rPr>
          <w:color w:val="39424B"/>
        </w:rPr>
        <w:t>useful</w:t>
      </w:r>
      <w:r>
        <w:rPr>
          <w:color w:val="39424B"/>
          <w:spacing w:val="-15"/>
        </w:rPr>
        <w:t xml:space="preserve"> </w:t>
      </w:r>
      <w:r>
        <w:rPr>
          <w:color w:val="39424B"/>
        </w:rPr>
        <w:t>ways</w:t>
      </w:r>
      <w:r>
        <w:rPr>
          <w:color w:val="39424B"/>
          <w:spacing w:val="-15"/>
        </w:rPr>
        <w:t xml:space="preserve"> </w:t>
      </w:r>
      <w:r>
        <w:rPr>
          <w:color w:val="39424B"/>
        </w:rPr>
        <w:t>to</w:t>
      </w:r>
      <w:r>
        <w:rPr>
          <w:color w:val="39424B"/>
          <w:spacing w:val="-15"/>
        </w:rPr>
        <w:t xml:space="preserve"> </w:t>
      </w:r>
      <w:r>
        <w:rPr>
          <w:color w:val="39424B"/>
        </w:rPr>
        <w:t>gather</w:t>
      </w:r>
      <w:r>
        <w:rPr>
          <w:color w:val="39424B"/>
          <w:spacing w:val="-14"/>
        </w:rPr>
        <w:t xml:space="preserve"> </w:t>
      </w:r>
      <w:r>
        <w:rPr>
          <w:color w:val="39424B"/>
        </w:rPr>
        <w:t>and</w:t>
      </w:r>
      <w:r>
        <w:rPr>
          <w:color w:val="39424B"/>
          <w:spacing w:val="-15"/>
        </w:rPr>
        <w:t xml:space="preserve"> </w:t>
      </w:r>
      <w:r>
        <w:rPr>
          <w:color w:val="39424B"/>
        </w:rPr>
        <w:t>record</w:t>
      </w:r>
      <w:r>
        <w:rPr>
          <w:color w:val="39424B"/>
          <w:spacing w:val="-15"/>
        </w:rPr>
        <w:t xml:space="preserve"> </w:t>
      </w:r>
      <w:r>
        <w:rPr>
          <w:color w:val="39424B"/>
        </w:rPr>
        <w:t>employees’ views</w:t>
      </w:r>
      <w:r>
        <w:rPr>
          <w:color w:val="39424B"/>
          <w:spacing w:val="-10"/>
        </w:rPr>
        <w:t xml:space="preserve"> </w:t>
      </w:r>
      <w:r>
        <w:rPr>
          <w:color w:val="39424B"/>
        </w:rPr>
        <w:t>an</w:t>
      </w:r>
      <w:r>
        <w:rPr>
          <w:color w:val="39424B"/>
          <w:spacing w:val="-9"/>
        </w:rPr>
        <w:t xml:space="preserve"> </w:t>
      </w:r>
      <w:r>
        <w:rPr>
          <w:color w:val="39424B"/>
        </w:rPr>
        <w:t>inputs</w:t>
      </w:r>
      <w:r>
        <w:rPr>
          <w:color w:val="39424B"/>
          <w:spacing w:val="-9"/>
        </w:rPr>
        <w:t xml:space="preserve"> </w:t>
      </w:r>
      <w:r>
        <w:rPr>
          <w:color w:val="39424B"/>
        </w:rPr>
        <w:t>for</w:t>
      </w:r>
      <w:r>
        <w:rPr>
          <w:color w:val="39424B"/>
          <w:spacing w:val="-10"/>
        </w:rPr>
        <w:t xml:space="preserve"> </w:t>
      </w:r>
      <w:r>
        <w:rPr>
          <w:color w:val="39424B"/>
        </w:rPr>
        <w:t>gender</w:t>
      </w:r>
      <w:r>
        <w:rPr>
          <w:color w:val="39424B"/>
          <w:spacing w:val="-9"/>
        </w:rPr>
        <w:t xml:space="preserve"> </w:t>
      </w:r>
      <w:r>
        <w:rPr>
          <w:color w:val="39424B"/>
        </w:rPr>
        <w:t>gap</w:t>
      </w:r>
      <w:r>
        <w:rPr>
          <w:color w:val="39424B"/>
          <w:spacing w:val="-9"/>
        </w:rPr>
        <w:t xml:space="preserve"> </w:t>
      </w:r>
      <w:r>
        <w:rPr>
          <w:color w:val="39424B"/>
        </w:rPr>
        <w:t>analysis.</w:t>
      </w:r>
      <w:r>
        <w:rPr>
          <w:color w:val="39424B"/>
          <w:spacing w:val="-10"/>
        </w:rPr>
        <w:t xml:space="preserve"> </w:t>
      </w:r>
      <w:r>
        <w:rPr>
          <w:color w:val="39424B"/>
        </w:rPr>
        <w:t>On</w:t>
      </w:r>
      <w:r>
        <w:rPr>
          <w:color w:val="39424B"/>
          <w:spacing w:val="-9"/>
        </w:rPr>
        <w:t xml:space="preserve"> </w:t>
      </w:r>
      <w:r>
        <w:rPr>
          <w:color w:val="39424B"/>
        </w:rPr>
        <w:t>completion</w:t>
      </w:r>
      <w:r>
        <w:rPr>
          <w:color w:val="39424B"/>
          <w:spacing w:val="-9"/>
        </w:rPr>
        <w:t xml:space="preserve"> </w:t>
      </w:r>
      <w:r>
        <w:rPr>
          <w:color w:val="39424B"/>
        </w:rPr>
        <w:t>of</w:t>
      </w:r>
      <w:r>
        <w:rPr>
          <w:color w:val="39424B"/>
          <w:spacing w:val="-9"/>
        </w:rPr>
        <w:t xml:space="preserve"> </w:t>
      </w:r>
      <w:r>
        <w:rPr>
          <w:color w:val="39424B"/>
        </w:rPr>
        <w:t>the</w:t>
      </w:r>
      <w:r>
        <w:rPr>
          <w:color w:val="39424B"/>
          <w:spacing w:val="-9"/>
        </w:rPr>
        <w:t xml:space="preserve"> </w:t>
      </w:r>
      <w:r>
        <w:rPr>
          <w:color w:val="39424B"/>
        </w:rPr>
        <w:t>analysis,</w:t>
      </w:r>
      <w:r>
        <w:rPr>
          <w:color w:val="39424B"/>
          <w:spacing w:val="-9"/>
        </w:rPr>
        <w:t xml:space="preserve"> </w:t>
      </w:r>
      <w:r>
        <w:rPr>
          <w:color w:val="39424B"/>
        </w:rPr>
        <w:t>present</w:t>
      </w:r>
      <w:r>
        <w:rPr>
          <w:color w:val="39424B"/>
          <w:spacing w:val="-10"/>
        </w:rPr>
        <w:t xml:space="preserve"> </w:t>
      </w:r>
      <w:r>
        <w:rPr>
          <w:color w:val="39424B"/>
        </w:rPr>
        <w:t>the</w:t>
      </w:r>
      <w:r>
        <w:rPr>
          <w:color w:val="39424B"/>
          <w:spacing w:val="-9"/>
        </w:rPr>
        <w:t xml:space="preserve"> </w:t>
      </w:r>
      <w:r>
        <w:rPr>
          <w:color w:val="39424B"/>
        </w:rPr>
        <w:t>key</w:t>
      </w:r>
      <w:r>
        <w:rPr>
          <w:color w:val="39424B"/>
          <w:spacing w:val="-9"/>
        </w:rPr>
        <w:t xml:space="preserve"> </w:t>
      </w:r>
      <w:r>
        <w:rPr>
          <w:color w:val="39424B"/>
        </w:rPr>
        <w:t>concepts and learnings to all</w:t>
      </w:r>
      <w:r>
        <w:rPr>
          <w:color w:val="39424B"/>
          <w:spacing w:val="-5"/>
        </w:rPr>
        <w:t xml:space="preserve"> </w:t>
      </w:r>
      <w:r>
        <w:rPr>
          <w:color w:val="39424B"/>
        </w:rPr>
        <w:t>employees.</w:t>
      </w:r>
    </w:p>
    <w:p w14:paraId="5907434A" w14:textId="77777777" w:rsidR="00454615" w:rsidRDefault="00454615">
      <w:pPr>
        <w:pStyle w:val="BodyText"/>
        <w:spacing w:before="3"/>
        <w:rPr>
          <w:sz w:val="27"/>
        </w:rPr>
      </w:pPr>
    </w:p>
    <w:p w14:paraId="06AD5882" w14:textId="77777777" w:rsidR="00454615" w:rsidRDefault="001F2547">
      <w:pPr>
        <w:ind w:left="270"/>
        <w:rPr>
          <w:i/>
          <w:sz w:val="46"/>
        </w:rPr>
      </w:pPr>
      <w:r>
        <w:rPr>
          <w:i/>
          <w:color w:val="39424B"/>
          <w:sz w:val="46"/>
        </w:rPr>
        <w:t>Areas of review</w:t>
      </w:r>
    </w:p>
    <w:p w14:paraId="432938E9" w14:textId="77777777" w:rsidR="00454615" w:rsidRDefault="00E810D2">
      <w:pPr>
        <w:pStyle w:val="BodyText"/>
        <w:spacing w:before="9"/>
        <w:rPr>
          <w:i/>
          <w:sz w:val="21"/>
        </w:rPr>
      </w:pPr>
      <w:r>
        <w:rPr>
          <w:noProof/>
          <w:lang w:val="en-GB" w:eastAsia="en-GB" w:bidi="ar-SA"/>
        </w:rPr>
        <mc:AlternateContent>
          <mc:Choice Requires="wps">
            <w:drawing>
              <wp:anchor distT="0" distB="0" distL="0" distR="0" simplePos="0" relativeHeight="251663360" behindDoc="1" locked="0" layoutInCell="1" allowOverlap="1" wp14:anchorId="2A84C070" wp14:editId="41D75A36">
                <wp:simplePos x="0" y="0"/>
                <wp:positionH relativeFrom="page">
                  <wp:posOffset>495300</wp:posOffset>
                </wp:positionH>
                <wp:positionV relativeFrom="paragraph">
                  <wp:posOffset>175895</wp:posOffset>
                </wp:positionV>
                <wp:extent cx="6570345" cy="1400175"/>
                <wp:effectExtent l="0" t="0" r="0" b="0"/>
                <wp:wrapTopAndBottom/>
                <wp:docPr id="105"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70345" cy="1400175"/>
                        </a:xfrm>
                        <a:prstGeom prst="rect">
                          <a:avLst/>
                        </a:prstGeom>
                        <a:solidFill>
                          <a:srgbClr val="E5E4E0">
                            <a:alpha val="50999"/>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D47B83" w14:textId="77777777" w:rsidR="00217083" w:rsidRDefault="00217083">
                            <w:pPr>
                              <w:pStyle w:val="BodyText"/>
                              <w:spacing w:before="5"/>
                              <w:rPr>
                                <w:i/>
                                <w:sz w:val="26"/>
                              </w:rPr>
                            </w:pPr>
                          </w:p>
                          <w:p w14:paraId="709319DE" w14:textId="77777777" w:rsidR="00217083" w:rsidRDefault="00217083">
                            <w:pPr>
                              <w:ind w:left="351"/>
                              <w:rPr>
                                <w:b/>
                                <w:sz w:val="28"/>
                              </w:rPr>
                            </w:pPr>
                            <w:r>
                              <w:rPr>
                                <w:b/>
                                <w:color w:val="53BBBF"/>
                                <w:sz w:val="28"/>
                              </w:rPr>
                              <w:t>Policy frameworks</w:t>
                            </w:r>
                          </w:p>
                          <w:p w14:paraId="56544C36" w14:textId="77777777" w:rsidR="00217083" w:rsidRDefault="00217083">
                            <w:pPr>
                              <w:pStyle w:val="BodyText"/>
                              <w:numPr>
                                <w:ilvl w:val="0"/>
                                <w:numId w:val="10"/>
                              </w:numPr>
                              <w:tabs>
                                <w:tab w:val="left" w:pos="765"/>
                                <w:tab w:val="left" w:pos="766"/>
                              </w:tabs>
                              <w:spacing w:before="284" w:line="247" w:lineRule="auto"/>
                              <w:ind w:right="1042"/>
                            </w:pPr>
                            <w:r>
                              <w:rPr>
                                <w:color w:val="39424B"/>
                              </w:rPr>
                              <w:t xml:space="preserve">Does your company have leadership commitment and support for gender equality and </w:t>
                            </w:r>
                            <w:r>
                              <w:rPr>
                                <w:color w:val="39424B"/>
                                <w:spacing w:val="-3"/>
                              </w:rPr>
                              <w:t xml:space="preserve">women’s </w:t>
                            </w:r>
                            <w:r>
                              <w:rPr>
                                <w:color w:val="39424B"/>
                              </w:rPr>
                              <w:t>empowerment?</w:t>
                            </w:r>
                          </w:p>
                          <w:p w14:paraId="7AFCA97A" w14:textId="77777777" w:rsidR="00217083" w:rsidRDefault="00217083">
                            <w:pPr>
                              <w:pStyle w:val="BodyText"/>
                              <w:numPr>
                                <w:ilvl w:val="0"/>
                                <w:numId w:val="10"/>
                              </w:numPr>
                              <w:tabs>
                                <w:tab w:val="left" w:pos="765"/>
                                <w:tab w:val="left" w:pos="766"/>
                              </w:tabs>
                              <w:spacing w:before="2" w:line="247" w:lineRule="auto"/>
                              <w:ind w:right="824"/>
                            </w:pPr>
                            <w:r>
                              <w:rPr>
                                <w:color w:val="39424B"/>
                              </w:rPr>
                              <w:t xml:space="preserve">Does your company have a non-discrimination and equal opportunity </w:t>
                            </w:r>
                            <w:r>
                              <w:rPr>
                                <w:color w:val="39424B"/>
                                <w:spacing w:val="-4"/>
                              </w:rPr>
                              <w:t xml:space="preserve">policy, </w:t>
                            </w:r>
                            <w:r>
                              <w:rPr>
                                <w:color w:val="39424B"/>
                              </w:rPr>
                              <w:t>either stand-alone or clearly included in a broader corporate</w:t>
                            </w:r>
                            <w:r>
                              <w:rPr>
                                <w:color w:val="39424B"/>
                                <w:spacing w:val="-9"/>
                              </w:rPr>
                              <w:t xml:space="preserve"> </w:t>
                            </w:r>
                            <w:r>
                              <w:rPr>
                                <w:color w:val="39424B"/>
                              </w:rPr>
                              <w:t>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4C070" id="Text Box 93" o:spid="_x0000_s1066" type="#_x0000_t202" style="position:absolute;margin-left:39pt;margin-top:13.85pt;width:517.35pt;height:110.25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" fillcolor="#e5e4e0" stroked="f">
                <v:fill opacity="33410f"/>
                <v:path arrowok="t"/>
                <v:textbox inset="0,0,0,0">
                  <w:txbxContent>
                    <w:p w14:paraId="16D47B83" w14:textId="77777777" w:rsidR="00217083" w:rsidRDefault="00217083">
                      <w:pPr>
                        <w:pStyle w:val="BodyText"/>
                        <w:spacing w:before="5"/>
                        <w:rPr>
                          <w:i/>
                          <w:sz w:val="26"/>
                        </w:rPr>
                      </w:pPr>
                    </w:p>
                    <w:p w14:paraId="709319DE" w14:textId="77777777" w:rsidR="00217083" w:rsidRDefault="00217083">
                      <w:pPr>
                        <w:ind w:left="351"/>
                        <w:rPr>
                          <w:b/>
                          <w:sz w:val="28"/>
                        </w:rPr>
                      </w:pPr>
                      <w:r>
                        <w:rPr>
                          <w:b/>
                          <w:color w:val="53BBBF"/>
                          <w:sz w:val="28"/>
                        </w:rPr>
                        <w:t>Policy frameworks</w:t>
                      </w:r>
                    </w:p>
                    <w:p w14:paraId="56544C36" w14:textId="77777777" w:rsidR="00217083" w:rsidRDefault="00217083">
                      <w:pPr>
                        <w:pStyle w:val="BodyText"/>
                        <w:numPr>
                          <w:ilvl w:val="0"/>
                          <w:numId w:val="10"/>
                        </w:numPr>
                        <w:tabs>
                          <w:tab w:val="left" w:pos="765"/>
                          <w:tab w:val="left" w:pos="766"/>
                        </w:tabs>
                        <w:spacing w:before="284" w:line="247" w:lineRule="auto"/>
                        <w:ind w:right="1042"/>
                      </w:pPr>
                      <w:r>
                        <w:rPr>
                          <w:color w:val="39424B"/>
                        </w:rPr>
                        <w:t xml:space="preserve">Does your company have leadership commitment and support for gender equality and </w:t>
                      </w:r>
                      <w:r>
                        <w:rPr>
                          <w:color w:val="39424B"/>
                          <w:spacing w:val="-3"/>
                        </w:rPr>
                        <w:t xml:space="preserve">women’s </w:t>
                      </w:r>
                      <w:r>
                        <w:rPr>
                          <w:color w:val="39424B"/>
                        </w:rPr>
                        <w:t>empowerment?</w:t>
                      </w:r>
                    </w:p>
                    <w:p w14:paraId="7AFCA97A" w14:textId="77777777" w:rsidR="00217083" w:rsidRDefault="00217083">
                      <w:pPr>
                        <w:pStyle w:val="BodyText"/>
                        <w:numPr>
                          <w:ilvl w:val="0"/>
                          <w:numId w:val="10"/>
                        </w:numPr>
                        <w:tabs>
                          <w:tab w:val="left" w:pos="765"/>
                          <w:tab w:val="left" w:pos="766"/>
                        </w:tabs>
                        <w:spacing w:before="2" w:line="247" w:lineRule="auto"/>
                        <w:ind w:right="824"/>
                      </w:pPr>
                      <w:r>
                        <w:rPr>
                          <w:color w:val="39424B"/>
                        </w:rPr>
                        <w:t xml:space="preserve">Does your company have a non-discrimination and equal opportunity </w:t>
                      </w:r>
                      <w:r>
                        <w:rPr>
                          <w:color w:val="39424B"/>
                          <w:spacing w:val="-4"/>
                        </w:rPr>
                        <w:t xml:space="preserve">policy, </w:t>
                      </w:r>
                      <w:r>
                        <w:rPr>
                          <w:color w:val="39424B"/>
                        </w:rPr>
                        <w:t>either stand-alone or clearly included in a broader corporate</w:t>
                      </w:r>
                      <w:r>
                        <w:rPr>
                          <w:color w:val="39424B"/>
                          <w:spacing w:val="-9"/>
                        </w:rPr>
                        <w:t xml:space="preserve"> </w:t>
                      </w:r>
                      <w:r>
                        <w:rPr>
                          <w:color w:val="39424B"/>
                        </w:rPr>
                        <w:t>policy?</w:t>
                      </w:r>
                    </w:p>
                  </w:txbxContent>
                </v:textbox>
                <w10:wrap type="topAndBottom" anchorx="page"/>
              </v:shape>
            </w:pict>
          </mc:Fallback>
        </mc:AlternateContent>
      </w:r>
    </w:p>
    <w:p w14:paraId="3E996017" w14:textId="77777777" w:rsidR="00772590" w:rsidRPr="00772590" w:rsidRDefault="00772590" w:rsidP="00772590">
      <w:pPr>
        <w:pStyle w:val="BodyText"/>
        <w:spacing w:before="2"/>
        <w:rPr>
          <w:i/>
          <w:sz w:val="25"/>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9205"/>
      </w:tblGrid>
      <w:tr w:rsidR="00772590" w14:paraId="02CD9304" w14:textId="77777777" w:rsidTr="00217083">
        <w:tc>
          <w:tcPr>
            <w:tcW w:w="1555" w:type="dxa"/>
          </w:tcPr>
          <w:p w14:paraId="664D2F23" w14:textId="77777777" w:rsidR="00772590" w:rsidRDefault="00772590" w:rsidP="00217083">
            <w:pPr>
              <w:pStyle w:val="BodyText"/>
              <w:spacing w:before="2"/>
              <w:rPr>
                <w:i/>
                <w:sz w:val="22"/>
              </w:rPr>
            </w:pPr>
            <w:r>
              <w:rPr>
                <w:noProof/>
                <w:lang w:val="en-GB" w:eastAsia="en-GB" w:bidi="ar-SA"/>
              </w:rPr>
              <mc:AlternateContent>
                <mc:Choice Requires="wpg">
                  <w:drawing>
                    <wp:inline distT="0" distB="0" distL="0" distR="0" wp14:anchorId="238DB5E1" wp14:editId="0E873FC7">
                      <wp:extent cx="719455" cy="719455"/>
                      <wp:effectExtent l="0" t="0" r="4445" b="4445"/>
                      <wp:docPr id="51"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455" cy="719455"/>
                                <a:chOff x="780" y="27"/>
                                <a:chExt cx="1133" cy="1133"/>
                              </a:xfrm>
                            </wpg:grpSpPr>
                            <wps:wsp>
                              <wps:cNvPr id="52" name="Rectangle 76"/>
                              <wps:cNvSpPr>
                                <a:spLocks/>
                              </wps:cNvSpPr>
                              <wps:spPr bwMode="auto">
                                <a:xfrm>
                                  <a:off x="780" y="26"/>
                                  <a:ext cx="1133" cy="1133"/>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AutoShape 75"/>
                              <wps:cNvSpPr>
                                <a:spLocks/>
                              </wps:cNvSpPr>
                              <wps:spPr bwMode="auto">
                                <a:xfrm>
                                  <a:off x="1053" y="370"/>
                                  <a:ext cx="554" cy="525"/>
                                </a:xfrm>
                                <a:custGeom>
                                  <a:avLst/>
                                  <a:gdLst>
                                    <a:gd name="T0" fmla="+- 0 1264 1054"/>
                                    <a:gd name="T1" fmla="*/ T0 w 554"/>
                                    <a:gd name="T2" fmla="+- 0 370 370"/>
                                    <a:gd name="T3" fmla="*/ 370 h 525"/>
                                    <a:gd name="T4" fmla="+- 0 1127 1054"/>
                                    <a:gd name="T5" fmla="*/ T4 w 554"/>
                                    <a:gd name="T6" fmla="+- 0 370 370"/>
                                    <a:gd name="T7" fmla="*/ 370 h 525"/>
                                    <a:gd name="T8" fmla="+- 0 1098 1054"/>
                                    <a:gd name="T9" fmla="*/ T8 w 554"/>
                                    <a:gd name="T10" fmla="+- 0 376 370"/>
                                    <a:gd name="T11" fmla="*/ 376 h 525"/>
                                    <a:gd name="T12" fmla="+- 0 1075 1054"/>
                                    <a:gd name="T13" fmla="*/ T12 w 554"/>
                                    <a:gd name="T14" fmla="+- 0 391 370"/>
                                    <a:gd name="T15" fmla="*/ 391 h 525"/>
                                    <a:gd name="T16" fmla="+- 0 1060 1054"/>
                                    <a:gd name="T17" fmla="*/ T16 w 554"/>
                                    <a:gd name="T18" fmla="+- 0 414 370"/>
                                    <a:gd name="T19" fmla="*/ 414 h 525"/>
                                    <a:gd name="T20" fmla="+- 0 1054 1054"/>
                                    <a:gd name="T21" fmla="*/ T20 w 554"/>
                                    <a:gd name="T22" fmla="+- 0 443 370"/>
                                    <a:gd name="T23" fmla="*/ 443 h 525"/>
                                    <a:gd name="T24" fmla="+- 0 1054 1054"/>
                                    <a:gd name="T25" fmla="*/ T24 w 554"/>
                                    <a:gd name="T26" fmla="+- 0 821 370"/>
                                    <a:gd name="T27" fmla="*/ 821 h 525"/>
                                    <a:gd name="T28" fmla="+- 0 1060 1054"/>
                                    <a:gd name="T29" fmla="*/ T28 w 554"/>
                                    <a:gd name="T30" fmla="+- 0 850 370"/>
                                    <a:gd name="T31" fmla="*/ 850 h 525"/>
                                    <a:gd name="T32" fmla="+- 0 1075 1054"/>
                                    <a:gd name="T33" fmla="*/ T32 w 554"/>
                                    <a:gd name="T34" fmla="+- 0 873 370"/>
                                    <a:gd name="T35" fmla="*/ 873 h 525"/>
                                    <a:gd name="T36" fmla="+- 0 1098 1054"/>
                                    <a:gd name="T37" fmla="*/ T36 w 554"/>
                                    <a:gd name="T38" fmla="+- 0 888 370"/>
                                    <a:gd name="T39" fmla="*/ 888 h 525"/>
                                    <a:gd name="T40" fmla="+- 0 1127 1054"/>
                                    <a:gd name="T41" fmla="*/ T40 w 554"/>
                                    <a:gd name="T42" fmla="+- 0 894 370"/>
                                    <a:gd name="T43" fmla="*/ 894 h 525"/>
                                    <a:gd name="T44" fmla="+- 0 1534 1054"/>
                                    <a:gd name="T45" fmla="*/ T44 w 554"/>
                                    <a:gd name="T46" fmla="+- 0 894 370"/>
                                    <a:gd name="T47" fmla="*/ 894 h 525"/>
                                    <a:gd name="T48" fmla="+- 0 1563 1054"/>
                                    <a:gd name="T49" fmla="*/ T48 w 554"/>
                                    <a:gd name="T50" fmla="+- 0 888 370"/>
                                    <a:gd name="T51" fmla="*/ 888 h 525"/>
                                    <a:gd name="T52" fmla="+- 0 1586 1054"/>
                                    <a:gd name="T53" fmla="*/ T52 w 554"/>
                                    <a:gd name="T54" fmla="+- 0 873 370"/>
                                    <a:gd name="T55" fmla="*/ 873 h 525"/>
                                    <a:gd name="T56" fmla="+- 0 1591 1054"/>
                                    <a:gd name="T57" fmla="*/ T56 w 554"/>
                                    <a:gd name="T58" fmla="+- 0 865 370"/>
                                    <a:gd name="T59" fmla="*/ 865 h 525"/>
                                    <a:gd name="T60" fmla="+- 0 1127 1054"/>
                                    <a:gd name="T61" fmla="*/ T60 w 554"/>
                                    <a:gd name="T62" fmla="+- 0 865 370"/>
                                    <a:gd name="T63" fmla="*/ 865 h 525"/>
                                    <a:gd name="T64" fmla="+- 0 1110 1054"/>
                                    <a:gd name="T65" fmla="*/ T64 w 554"/>
                                    <a:gd name="T66" fmla="+- 0 862 370"/>
                                    <a:gd name="T67" fmla="*/ 862 h 525"/>
                                    <a:gd name="T68" fmla="+- 0 1096 1054"/>
                                    <a:gd name="T69" fmla="*/ T68 w 554"/>
                                    <a:gd name="T70" fmla="+- 0 852 370"/>
                                    <a:gd name="T71" fmla="*/ 852 h 525"/>
                                    <a:gd name="T72" fmla="+- 0 1086 1054"/>
                                    <a:gd name="T73" fmla="*/ T72 w 554"/>
                                    <a:gd name="T74" fmla="+- 0 838 370"/>
                                    <a:gd name="T75" fmla="*/ 838 h 525"/>
                                    <a:gd name="T76" fmla="+- 0 1083 1054"/>
                                    <a:gd name="T77" fmla="*/ T76 w 554"/>
                                    <a:gd name="T78" fmla="+- 0 821 370"/>
                                    <a:gd name="T79" fmla="*/ 821 h 525"/>
                                    <a:gd name="T80" fmla="+- 0 1083 1054"/>
                                    <a:gd name="T81" fmla="*/ T80 w 554"/>
                                    <a:gd name="T82" fmla="+- 0 443 370"/>
                                    <a:gd name="T83" fmla="*/ 443 h 525"/>
                                    <a:gd name="T84" fmla="+- 0 1086 1054"/>
                                    <a:gd name="T85" fmla="*/ T84 w 554"/>
                                    <a:gd name="T86" fmla="+- 0 426 370"/>
                                    <a:gd name="T87" fmla="*/ 426 h 525"/>
                                    <a:gd name="T88" fmla="+- 0 1096 1054"/>
                                    <a:gd name="T89" fmla="*/ T88 w 554"/>
                                    <a:gd name="T90" fmla="+- 0 412 370"/>
                                    <a:gd name="T91" fmla="*/ 412 h 525"/>
                                    <a:gd name="T92" fmla="+- 0 1110 1054"/>
                                    <a:gd name="T93" fmla="*/ T92 w 554"/>
                                    <a:gd name="T94" fmla="+- 0 403 370"/>
                                    <a:gd name="T95" fmla="*/ 403 h 525"/>
                                    <a:gd name="T96" fmla="+- 0 1127 1054"/>
                                    <a:gd name="T97" fmla="*/ T96 w 554"/>
                                    <a:gd name="T98" fmla="+- 0 399 370"/>
                                    <a:gd name="T99" fmla="*/ 399 h 525"/>
                                    <a:gd name="T100" fmla="+- 0 1264 1054"/>
                                    <a:gd name="T101" fmla="*/ T100 w 554"/>
                                    <a:gd name="T102" fmla="+- 0 399 370"/>
                                    <a:gd name="T103" fmla="*/ 399 h 525"/>
                                    <a:gd name="T104" fmla="+- 0 1270 1054"/>
                                    <a:gd name="T105" fmla="*/ T104 w 554"/>
                                    <a:gd name="T106" fmla="+- 0 393 370"/>
                                    <a:gd name="T107" fmla="*/ 393 h 525"/>
                                    <a:gd name="T108" fmla="+- 0 1270 1054"/>
                                    <a:gd name="T109" fmla="*/ T108 w 554"/>
                                    <a:gd name="T110" fmla="+- 0 377 370"/>
                                    <a:gd name="T111" fmla="*/ 377 h 525"/>
                                    <a:gd name="T112" fmla="+- 0 1264 1054"/>
                                    <a:gd name="T113" fmla="*/ T112 w 554"/>
                                    <a:gd name="T114" fmla="+- 0 370 370"/>
                                    <a:gd name="T115" fmla="*/ 370 h 525"/>
                                    <a:gd name="T116" fmla="+- 0 1601 1054"/>
                                    <a:gd name="T117" fmla="*/ T116 w 554"/>
                                    <a:gd name="T118" fmla="+- 0 678 370"/>
                                    <a:gd name="T119" fmla="*/ 678 h 525"/>
                                    <a:gd name="T120" fmla="+- 0 1584 1054"/>
                                    <a:gd name="T121" fmla="*/ T120 w 554"/>
                                    <a:gd name="T122" fmla="+- 0 678 370"/>
                                    <a:gd name="T123" fmla="*/ 678 h 525"/>
                                    <a:gd name="T124" fmla="+- 0 1578 1054"/>
                                    <a:gd name="T125" fmla="*/ T124 w 554"/>
                                    <a:gd name="T126" fmla="+- 0 684 370"/>
                                    <a:gd name="T127" fmla="*/ 684 h 525"/>
                                    <a:gd name="T128" fmla="+- 0 1578 1054"/>
                                    <a:gd name="T129" fmla="*/ T128 w 554"/>
                                    <a:gd name="T130" fmla="+- 0 821 370"/>
                                    <a:gd name="T131" fmla="*/ 821 h 525"/>
                                    <a:gd name="T132" fmla="+- 0 1575 1054"/>
                                    <a:gd name="T133" fmla="*/ T132 w 554"/>
                                    <a:gd name="T134" fmla="+- 0 838 370"/>
                                    <a:gd name="T135" fmla="*/ 838 h 525"/>
                                    <a:gd name="T136" fmla="+- 0 1565 1054"/>
                                    <a:gd name="T137" fmla="*/ T136 w 554"/>
                                    <a:gd name="T138" fmla="+- 0 852 370"/>
                                    <a:gd name="T139" fmla="*/ 852 h 525"/>
                                    <a:gd name="T140" fmla="+- 0 1551 1054"/>
                                    <a:gd name="T141" fmla="*/ T140 w 554"/>
                                    <a:gd name="T142" fmla="+- 0 862 370"/>
                                    <a:gd name="T143" fmla="*/ 862 h 525"/>
                                    <a:gd name="T144" fmla="+- 0 1534 1054"/>
                                    <a:gd name="T145" fmla="*/ T144 w 554"/>
                                    <a:gd name="T146" fmla="+- 0 865 370"/>
                                    <a:gd name="T147" fmla="*/ 865 h 525"/>
                                    <a:gd name="T148" fmla="+- 0 1591 1054"/>
                                    <a:gd name="T149" fmla="*/ T148 w 554"/>
                                    <a:gd name="T150" fmla="+- 0 865 370"/>
                                    <a:gd name="T151" fmla="*/ 865 h 525"/>
                                    <a:gd name="T152" fmla="+- 0 1601 1054"/>
                                    <a:gd name="T153" fmla="*/ T152 w 554"/>
                                    <a:gd name="T154" fmla="+- 0 850 370"/>
                                    <a:gd name="T155" fmla="*/ 850 h 525"/>
                                    <a:gd name="T156" fmla="+- 0 1607 1054"/>
                                    <a:gd name="T157" fmla="*/ T156 w 554"/>
                                    <a:gd name="T158" fmla="+- 0 821 370"/>
                                    <a:gd name="T159" fmla="*/ 821 h 525"/>
                                    <a:gd name="T160" fmla="+- 0 1607 1054"/>
                                    <a:gd name="T161" fmla="*/ T160 w 554"/>
                                    <a:gd name="T162" fmla="+- 0 684 370"/>
                                    <a:gd name="T163" fmla="*/ 684 h 525"/>
                                    <a:gd name="T164" fmla="+- 0 1601 1054"/>
                                    <a:gd name="T165" fmla="*/ T164 w 554"/>
                                    <a:gd name="T166" fmla="+- 0 678 370"/>
                                    <a:gd name="T167"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54" h="525">
                                      <a:moveTo>
                                        <a:pt x="210" y="0"/>
                                      </a:move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37" y="495"/>
                                      </a:lnTo>
                                      <a:lnTo>
                                        <a:pt x="73" y="495"/>
                                      </a:lnTo>
                                      <a:lnTo>
                                        <a:pt x="56" y="492"/>
                                      </a:lnTo>
                                      <a:lnTo>
                                        <a:pt x="42" y="482"/>
                                      </a:lnTo>
                                      <a:lnTo>
                                        <a:pt x="32" y="468"/>
                                      </a:lnTo>
                                      <a:lnTo>
                                        <a:pt x="29" y="451"/>
                                      </a:lnTo>
                                      <a:lnTo>
                                        <a:pt x="29" y="73"/>
                                      </a:lnTo>
                                      <a:lnTo>
                                        <a:pt x="32" y="56"/>
                                      </a:lnTo>
                                      <a:lnTo>
                                        <a:pt x="42" y="42"/>
                                      </a:lnTo>
                                      <a:lnTo>
                                        <a:pt x="56" y="33"/>
                                      </a:lnTo>
                                      <a:lnTo>
                                        <a:pt x="73" y="29"/>
                                      </a:lnTo>
                                      <a:lnTo>
                                        <a:pt x="210" y="29"/>
                                      </a:lnTo>
                                      <a:lnTo>
                                        <a:pt x="216" y="23"/>
                                      </a:lnTo>
                                      <a:lnTo>
                                        <a:pt x="216" y="7"/>
                                      </a:lnTo>
                                      <a:lnTo>
                                        <a:pt x="210" y="0"/>
                                      </a:lnTo>
                                      <a:close/>
                                      <a:moveTo>
                                        <a:pt x="547" y="308"/>
                                      </a:moveTo>
                                      <a:lnTo>
                                        <a:pt x="530" y="308"/>
                                      </a:lnTo>
                                      <a:lnTo>
                                        <a:pt x="524" y="314"/>
                                      </a:lnTo>
                                      <a:lnTo>
                                        <a:pt x="524" y="451"/>
                                      </a:lnTo>
                                      <a:lnTo>
                                        <a:pt x="521" y="468"/>
                                      </a:lnTo>
                                      <a:lnTo>
                                        <a:pt x="511" y="482"/>
                                      </a:lnTo>
                                      <a:lnTo>
                                        <a:pt x="497" y="492"/>
                                      </a:lnTo>
                                      <a:lnTo>
                                        <a:pt x="480" y="495"/>
                                      </a:lnTo>
                                      <a:lnTo>
                                        <a:pt x="537" y="495"/>
                                      </a:lnTo>
                                      <a:lnTo>
                                        <a:pt x="547" y="480"/>
                                      </a:lnTo>
                                      <a:lnTo>
                                        <a:pt x="553" y="451"/>
                                      </a:lnTo>
                                      <a:lnTo>
                                        <a:pt x="553" y="314"/>
                                      </a:lnTo>
                                      <a:lnTo>
                                        <a:pt x="547" y="3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74"/>
                              <wps:cNvSpPr>
                                <a:spLocks/>
                              </wps:cNvSpPr>
                              <wps:spPr bwMode="auto">
                                <a:xfrm>
                                  <a:off x="1053" y="370"/>
                                  <a:ext cx="554" cy="525"/>
                                </a:xfrm>
                                <a:custGeom>
                                  <a:avLst/>
                                  <a:gdLst>
                                    <a:gd name="T0" fmla="+- 0 1593 1054"/>
                                    <a:gd name="T1" fmla="*/ T0 w 554"/>
                                    <a:gd name="T2" fmla="+- 0 678 370"/>
                                    <a:gd name="T3" fmla="*/ 678 h 525"/>
                                    <a:gd name="T4" fmla="+- 0 1584 1054"/>
                                    <a:gd name="T5" fmla="*/ T4 w 554"/>
                                    <a:gd name="T6" fmla="+- 0 678 370"/>
                                    <a:gd name="T7" fmla="*/ 678 h 525"/>
                                    <a:gd name="T8" fmla="+- 0 1578 1054"/>
                                    <a:gd name="T9" fmla="*/ T8 w 554"/>
                                    <a:gd name="T10" fmla="+- 0 684 370"/>
                                    <a:gd name="T11" fmla="*/ 684 h 525"/>
                                    <a:gd name="T12" fmla="+- 0 1578 1054"/>
                                    <a:gd name="T13" fmla="*/ T12 w 554"/>
                                    <a:gd name="T14" fmla="+- 0 692 370"/>
                                    <a:gd name="T15" fmla="*/ 692 h 525"/>
                                    <a:gd name="T16" fmla="+- 0 1578 1054"/>
                                    <a:gd name="T17" fmla="*/ T16 w 554"/>
                                    <a:gd name="T18" fmla="+- 0 821 370"/>
                                    <a:gd name="T19" fmla="*/ 821 h 525"/>
                                    <a:gd name="T20" fmla="+- 0 1575 1054"/>
                                    <a:gd name="T21" fmla="*/ T20 w 554"/>
                                    <a:gd name="T22" fmla="+- 0 838 370"/>
                                    <a:gd name="T23" fmla="*/ 838 h 525"/>
                                    <a:gd name="T24" fmla="+- 0 1565 1054"/>
                                    <a:gd name="T25" fmla="*/ T24 w 554"/>
                                    <a:gd name="T26" fmla="+- 0 852 370"/>
                                    <a:gd name="T27" fmla="*/ 852 h 525"/>
                                    <a:gd name="T28" fmla="+- 0 1551 1054"/>
                                    <a:gd name="T29" fmla="*/ T28 w 554"/>
                                    <a:gd name="T30" fmla="+- 0 862 370"/>
                                    <a:gd name="T31" fmla="*/ 862 h 525"/>
                                    <a:gd name="T32" fmla="+- 0 1534 1054"/>
                                    <a:gd name="T33" fmla="*/ T32 w 554"/>
                                    <a:gd name="T34" fmla="+- 0 865 370"/>
                                    <a:gd name="T35" fmla="*/ 865 h 525"/>
                                    <a:gd name="T36" fmla="+- 0 1127 1054"/>
                                    <a:gd name="T37" fmla="*/ T36 w 554"/>
                                    <a:gd name="T38" fmla="+- 0 865 370"/>
                                    <a:gd name="T39" fmla="*/ 865 h 525"/>
                                    <a:gd name="T40" fmla="+- 0 1110 1054"/>
                                    <a:gd name="T41" fmla="*/ T40 w 554"/>
                                    <a:gd name="T42" fmla="+- 0 862 370"/>
                                    <a:gd name="T43" fmla="*/ 862 h 525"/>
                                    <a:gd name="T44" fmla="+- 0 1096 1054"/>
                                    <a:gd name="T45" fmla="*/ T44 w 554"/>
                                    <a:gd name="T46" fmla="+- 0 852 370"/>
                                    <a:gd name="T47" fmla="*/ 852 h 525"/>
                                    <a:gd name="T48" fmla="+- 0 1086 1054"/>
                                    <a:gd name="T49" fmla="*/ T48 w 554"/>
                                    <a:gd name="T50" fmla="+- 0 838 370"/>
                                    <a:gd name="T51" fmla="*/ 838 h 525"/>
                                    <a:gd name="T52" fmla="+- 0 1083 1054"/>
                                    <a:gd name="T53" fmla="*/ T52 w 554"/>
                                    <a:gd name="T54" fmla="+- 0 821 370"/>
                                    <a:gd name="T55" fmla="*/ 821 h 525"/>
                                    <a:gd name="T56" fmla="+- 0 1083 1054"/>
                                    <a:gd name="T57" fmla="*/ T56 w 554"/>
                                    <a:gd name="T58" fmla="+- 0 443 370"/>
                                    <a:gd name="T59" fmla="*/ 443 h 525"/>
                                    <a:gd name="T60" fmla="+- 0 1086 1054"/>
                                    <a:gd name="T61" fmla="*/ T60 w 554"/>
                                    <a:gd name="T62" fmla="+- 0 426 370"/>
                                    <a:gd name="T63" fmla="*/ 426 h 525"/>
                                    <a:gd name="T64" fmla="+- 0 1096 1054"/>
                                    <a:gd name="T65" fmla="*/ T64 w 554"/>
                                    <a:gd name="T66" fmla="+- 0 412 370"/>
                                    <a:gd name="T67" fmla="*/ 412 h 525"/>
                                    <a:gd name="T68" fmla="+- 0 1110 1054"/>
                                    <a:gd name="T69" fmla="*/ T68 w 554"/>
                                    <a:gd name="T70" fmla="+- 0 403 370"/>
                                    <a:gd name="T71" fmla="*/ 403 h 525"/>
                                    <a:gd name="T72" fmla="+- 0 1127 1054"/>
                                    <a:gd name="T73" fmla="*/ T72 w 554"/>
                                    <a:gd name="T74" fmla="+- 0 399 370"/>
                                    <a:gd name="T75" fmla="*/ 399 h 525"/>
                                    <a:gd name="T76" fmla="+- 0 1256 1054"/>
                                    <a:gd name="T77" fmla="*/ T76 w 554"/>
                                    <a:gd name="T78" fmla="+- 0 399 370"/>
                                    <a:gd name="T79" fmla="*/ 399 h 525"/>
                                    <a:gd name="T80" fmla="+- 0 1264 1054"/>
                                    <a:gd name="T81" fmla="*/ T80 w 554"/>
                                    <a:gd name="T82" fmla="+- 0 399 370"/>
                                    <a:gd name="T83" fmla="*/ 399 h 525"/>
                                    <a:gd name="T84" fmla="+- 0 1270 1054"/>
                                    <a:gd name="T85" fmla="*/ T84 w 554"/>
                                    <a:gd name="T86" fmla="+- 0 393 370"/>
                                    <a:gd name="T87" fmla="*/ 393 h 525"/>
                                    <a:gd name="T88" fmla="+- 0 1270 1054"/>
                                    <a:gd name="T89" fmla="*/ T88 w 554"/>
                                    <a:gd name="T90" fmla="+- 0 385 370"/>
                                    <a:gd name="T91" fmla="*/ 385 h 525"/>
                                    <a:gd name="T92" fmla="+- 0 1270 1054"/>
                                    <a:gd name="T93" fmla="*/ T92 w 554"/>
                                    <a:gd name="T94" fmla="+- 0 377 370"/>
                                    <a:gd name="T95" fmla="*/ 377 h 525"/>
                                    <a:gd name="T96" fmla="+- 0 1264 1054"/>
                                    <a:gd name="T97" fmla="*/ T96 w 554"/>
                                    <a:gd name="T98" fmla="+- 0 370 370"/>
                                    <a:gd name="T99" fmla="*/ 370 h 525"/>
                                    <a:gd name="T100" fmla="+- 0 1256 1054"/>
                                    <a:gd name="T101" fmla="*/ T100 w 554"/>
                                    <a:gd name="T102" fmla="+- 0 370 370"/>
                                    <a:gd name="T103" fmla="*/ 370 h 525"/>
                                    <a:gd name="T104" fmla="+- 0 1127 1054"/>
                                    <a:gd name="T105" fmla="*/ T104 w 554"/>
                                    <a:gd name="T106" fmla="+- 0 370 370"/>
                                    <a:gd name="T107" fmla="*/ 370 h 525"/>
                                    <a:gd name="T108" fmla="+- 0 1098 1054"/>
                                    <a:gd name="T109" fmla="*/ T108 w 554"/>
                                    <a:gd name="T110" fmla="+- 0 376 370"/>
                                    <a:gd name="T111" fmla="*/ 376 h 525"/>
                                    <a:gd name="T112" fmla="+- 0 1075 1054"/>
                                    <a:gd name="T113" fmla="*/ T112 w 554"/>
                                    <a:gd name="T114" fmla="+- 0 391 370"/>
                                    <a:gd name="T115" fmla="*/ 391 h 525"/>
                                    <a:gd name="T116" fmla="+- 0 1060 1054"/>
                                    <a:gd name="T117" fmla="*/ T116 w 554"/>
                                    <a:gd name="T118" fmla="+- 0 414 370"/>
                                    <a:gd name="T119" fmla="*/ 414 h 525"/>
                                    <a:gd name="T120" fmla="+- 0 1054 1054"/>
                                    <a:gd name="T121" fmla="*/ T120 w 554"/>
                                    <a:gd name="T122" fmla="+- 0 443 370"/>
                                    <a:gd name="T123" fmla="*/ 443 h 525"/>
                                    <a:gd name="T124" fmla="+- 0 1054 1054"/>
                                    <a:gd name="T125" fmla="*/ T124 w 554"/>
                                    <a:gd name="T126" fmla="+- 0 821 370"/>
                                    <a:gd name="T127" fmla="*/ 821 h 525"/>
                                    <a:gd name="T128" fmla="+- 0 1060 1054"/>
                                    <a:gd name="T129" fmla="*/ T128 w 554"/>
                                    <a:gd name="T130" fmla="+- 0 850 370"/>
                                    <a:gd name="T131" fmla="*/ 850 h 525"/>
                                    <a:gd name="T132" fmla="+- 0 1075 1054"/>
                                    <a:gd name="T133" fmla="*/ T132 w 554"/>
                                    <a:gd name="T134" fmla="+- 0 873 370"/>
                                    <a:gd name="T135" fmla="*/ 873 h 525"/>
                                    <a:gd name="T136" fmla="+- 0 1098 1054"/>
                                    <a:gd name="T137" fmla="*/ T136 w 554"/>
                                    <a:gd name="T138" fmla="+- 0 888 370"/>
                                    <a:gd name="T139" fmla="*/ 888 h 525"/>
                                    <a:gd name="T140" fmla="+- 0 1127 1054"/>
                                    <a:gd name="T141" fmla="*/ T140 w 554"/>
                                    <a:gd name="T142" fmla="+- 0 894 370"/>
                                    <a:gd name="T143" fmla="*/ 894 h 525"/>
                                    <a:gd name="T144" fmla="+- 0 1534 1054"/>
                                    <a:gd name="T145" fmla="*/ T144 w 554"/>
                                    <a:gd name="T146" fmla="+- 0 894 370"/>
                                    <a:gd name="T147" fmla="*/ 894 h 525"/>
                                    <a:gd name="T148" fmla="+- 0 1563 1054"/>
                                    <a:gd name="T149" fmla="*/ T148 w 554"/>
                                    <a:gd name="T150" fmla="+- 0 888 370"/>
                                    <a:gd name="T151" fmla="*/ 888 h 525"/>
                                    <a:gd name="T152" fmla="+- 0 1586 1054"/>
                                    <a:gd name="T153" fmla="*/ T152 w 554"/>
                                    <a:gd name="T154" fmla="+- 0 873 370"/>
                                    <a:gd name="T155" fmla="*/ 873 h 525"/>
                                    <a:gd name="T156" fmla="+- 0 1601 1054"/>
                                    <a:gd name="T157" fmla="*/ T156 w 554"/>
                                    <a:gd name="T158" fmla="+- 0 850 370"/>
                                    <a:gd name="T159" fmla="*/ 850 h 525"/>
                                    <a:gd name="T160" fmla="+- 0 1607 1054"/>
                                    <a:gd name="T161" fmla="*/ T160 w 554"/>
                                    <a:gd name="T162" fmla="+- 0 821 370"/>
                                    <a:gd name="T163" fmla="*/ 821 h 525"/>
                                    <a:gd name="T164" fmla="+- 0 1607 1054"/>
                                    <a:gd name="T165" fmla="*/ T164 w 554"/>
                                    <a:gd name="T166" fmla="+- 0 692 370"/>
                                    <a:gd name="T167" fmla="*/ 692 h 525"/>
                                    <a:gd name="T168" fmla="+- 0 1607 1054"/>
                                    <a:gd name="T169" fmla="*/ T168 w 554"/>
                                    <a:gd name="T170" fmla="+- 0 684 370"/>
                                    <a:gd name="T171" fmla="*/ 684 h 525"/>
                                    <a:gd name="T172" fmla="+- 0 1601 1054"/>
                                    <a:gd name="T173" fmla="*/ T172 w 554"/>
                                    <a:gd name="T174" fmla="+- 0 678 370"/>
                                    <a:gd name="T175" fmla="*/ 678 h 525"/>
                                    <a:gd name="T176" fmla="+- 0 1593 1054"/>
                                    <a:gd name="T177" fmla="*/ T176 w 554"/>
                                    <a:gd name="T178" fmla="+- 0 678 370"/>
                                    <a:gd name="T179"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554" h="525">
                                      <a:moveTo>
                                        <a:pt x="539" y="308"/>
                                      </a:moveTo>
                                      <a:lnTo>
                                        <a:pt x="530" y="308"/>
                                      </a:lnTo>
                                      <a:lnTo>
                                        <a:pt x="524" y="314"/>
                                      </a:lnTo>
                                      <a:lnTo>
                                        <a:pt x="524" y="322"/>
                                      </a:lnTo>
                                      <a:lnTo>
                                        <a:pt x="524" y="451"/>
                                      </a:lnTo>
                                      <a:lnTo>
                                        <a:pt x="521" y="468"/>
                                      </a:lnTo>
                                      <a:lnTo>
                                        <a:pt x="511" y="482"/>
                                      </a:lnTo>
                                      <a:lnTo>
                                        <a:pt x="497" y="492"/>
                                      </a:lnTo>
                                      <a:lnTo>
                                        <a:pt x="480" y="495"/>
                                      </a:lnTo>
                                      <a:lnTo>
                                        <a:pt x="73" y="495"/>
                                      </a:lnTo>
                                      <a:lnTo>
                                        <a:pt x="56" y="492"/>
                                      </a:lnTo>
                                      <a:lnTo>
                                        <a:pt x="42" y="482"/>
                                      </a:lnTo>
                                      <a:lnTo>
                                        <a:pt x="32" y="468"/>
                                      </a:lnTo>
                                      <a:lnTo>
                                        <a:pt x="29" y="451"/>
                                      </a:lnTo>
                                      <a:lnTo>
                                        <a:pt x="29" y="73"/>
                                      </a:lnTo>
                                      <a:lnTo>
                                        <a:pt x="32" y="56"/>
                                      </a:lnTo>
                                      <a:lnTo>
                                        <a:pt x="42" y="42"/>
                                      </a:lnTo>
                                      <a:lnTo>
                                        <a:pt x="56" y="33"/>
                                      </a:lnTo>
                                      <a:lnTo>
                                        <a:pt x="73" y="29"/>
                                      </a:lnTo>
                                      <a:lnTo>
                                        <a:pt x="202" y="29"/>
                                      </a:lnTo>
                                      <a:lnTo>
                                        <a:pt x="210" y="29"/>
                                      </a:lnTo>
                                      <a:lnTo>
                                        <a:pt x="216" y="23"/>
                                      </a:lnTo>
                                      <a:lnTo>
                                        <a:pt x="216" y="15"/>
                                      </a:lnTo>
                                      <a:lnTo>
                                        <a:pt x="216" y="7"/>
                                      </a:lnTo>
                                      <a:lnTo>
                                        <a:pt x="210" y="0"/>
                                      </a:lnTo>
                                      <a:lnTo>
                                        <a:pt x="202" y="0"/>
                                      </a:ln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47" y="480"/>
                                      </a:lnTo>
                                      <a:lnTo>
                                        <a:pt x="553" y="451"/>
                                      </a:lnTo>
                                      <a:lnTo>
                                        <a:pt x="553" y="322"/>
                                      </a:lnTo>
                                      <a:lnTo>
                                        <a:pt x="553" y="314"/>
                                      </a:lnTo>
                                      <a:lnTo>
                                        <a:pt x="547" y="308"/>
                                      </a:lnTo>
                                      <a:lnTo>
                                        <a:pt x="539" y="308"/>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AutoShape 73"/>
                              <wps:cNvSpPr>
                                <a:spLocks/>
                              </wps:cNvSpPr>
                              <wps:spPr bwMode="auto">
                                <a:xfrm>
                                  <a:off x="1210" y="313"/>
                                  <a:ext cx="428" cy="428"/>
                                </a:xfrm>
                                <a:custGeom>
                                  <a:avLst/>
                                  <a:gdLst>
                                    <a:gd name="T0" fmla="+- 0 1555 1210"/>
                                    <a:gd name="T1" fmla="*/ T0 w 428"/>
                                    <a:gd name="T2" fmla="+- 0 313 313"/>
                                    <a:gd name="T3" fmla="*/ 313 h 428"/>
                                    <a:gd name="T4" fmla="+- 0 1530 1210"/>
                                    <a:gd name="T5" fmla="*/ T4 w 428"/>
                                    <a:gd name="T6" fmla="+- 0 318 313"/>
                                    <a:gd name="T7" fmla="*/ 318 h 428"/>
                                    <a:gd name="T8" fmla="+- 0 1509 1210"/>
                                    <a:gd name="T9" fmla="*/ T8 w 428"/>
                                    <a:gd name="T10" fmla="+- 0 333 313"/>
                                    <a:gd name="T11" fmla="*/ 333 h 428"/>
                                    <a:gd name="T12" fmla="+- 0 1248 1210"/>
                                    <a:gd name="T13" fmla="*/ T12 w 428"/>
                                    <a:gd name="T14" fmla="+- 0 594 313"/>
                                    <a:gd name="T15" fmla="*/ 594 h 428"/>
                                    <a:gd name="T16" fmla="+- 0 1246 1210"/>
                                    <a:gd name="T17" fmla="*/ T16 w 428"/>
                                    <a:gd name="T18" fmla="+- 0 596 313"/>
                                    <a:gd name="T19" fmla="*/ 596 h 428"/>
                                    <a:gd name="T20" fmla="+- 0 1210 1210"/>
                                    <a:gd name="T21" fmla="*/ T20 w 428"/>
                                    <a:gd name="T22" fmla="+- 0 726 313"/>
                                    <a:gd name="T23" fmla="*/ 726 h 428"/>
                                    <a:gd name="T24" fmla="+- 0 1212 1210"/>
                                    <a:gd name="T25" fmla="*/ T24 w 428"/>
                                    <a:gd name="T26" fmla="+- 0 732 313"/>
                                    <a:gd name="T27" fmla="*/ 732 h 428"/>
                                    <a:gd name="T28" fmla="+- 0 1219 1210"/>
                                    <a:gd name="T29" fmla="*/ T28 w 428"/>
                                    <a:gd name="T30" fmla="+- 0 739 313"/>
                                    <a:gd name="T31" fmla="*/ 739 h 428"/>
                                    <a:gd name="T32" fmla="+- 0 1224 1210"/>
                                    <a:gd name="T33" fmla="*/ T32 w 428"/>
                                    <a:gd name="T34" fmla="+- 0 741 313"/>
                                    <a:gd name="T35" fmla="*/ 741 h 428"/>
                                    <a:gd name="T36" fmla="+- 0 1355 1210"/>
                                    <a:gd name="T37" fmla="*/ T36 w 428"/>
                                    <a:gd name="T38" fmla="+- 0 705 313"/>
                                    <a:gd name="T39" fmla="*/ 705 h 428"/>
                                    <a:gd name="T40" fmla="+- 0 1355 1210"/>
                                    <a:gd name="T41" fmla="*/ T40 w 428"/>
                                    <a:gd name="T42" fmla="+- 0 704 313"/>
                                    <a:gd name="T43" fmla="*/ 704 h 428"/>
                                    <a:gd name="T44" fmla="+- 0 1247 1210"/>
                                    <a:gd name="T45" fmla="*/ T44 w 428"/>
                                    <a:gd name="T46" fmla="+- 0 704 313"/>
                                    <a:gd name="T47" fmla="*/ 704 h 428"/>
                                    <a:gd name="T48" fmla="+- 0 1267 1210"/>
                                    <a:gd name="T49" fmla="*/ T48 w 428"/>
                                    <a:gd name="T50" fmla="+- 0 629 313"/>
                                    <a:gd name="T51" fmla="*/ 629 h 428"/>
                                    <a:gd name="T52" fmla="+- 0 1309 1210"/>
                                    <a:gd name="T53" fmla="*/ T52 w 428"/>
                                    <a:gd name="T54" fmla="+- 0 629 313"/>
                                    <a:gd name="T55" fmla="*/ 629 h 428"/>
                                    <a:gd name="T56" fmla="+- 0 1281 1210"/>
                                    <a:gd name="T57" fmla="*/ T56 w 428"/>
                                    <a:gd name="T58" fmla="+- 0 601 313"/>
                                    <a:gd name="T59" fmla="*/ 601 h 428"/>
                                    <a:gd name="T60" fmla="+- 0 1493 1210"/>
                                    <a:gd name="T61" fmla="*/ T60 w 428"/>
                                    <a:gd name="T62" fmla="+- 0 389 313"/>
                                    <a:gd name="T63" fmla="*/ 389 h 428"/>
                                    <a:gd name="T64" fmla="+- 0 1534 1210"/>
                                    <a:gd name="T65" fmla="*/ T64 w 428"/>
                                    <a:gd name="T66" fmla="+- 0 389 313"/>
                                    <a:gd name="T67" fmla="*/ 389 h 428"/>
                                    <a:gd name="T68" fmla="+- 0 1514 1210"/>
                                    <a:gd name="T69" fmla="*/ T68 w 428"/>
                                    <a:gd name="T70" fmla="+- 0 369 313"/>
                                    <a:gd name="T71" fmla="*/ 369 h 428"/>
                                    <a:gd name="T72" fmla="+- 0 1529 1210"/>
                                    <a:gd name="T73" fmla="*/ T72 w 428"/>
                                    <a:gd name="T74" fmla="+- 0 353 313"/>
                                    <a:gd name="T75" fmla="*/ 353 h 428"/>
                                    <a:gd name="T76" fmla="+- 0 1541 1210"/>
                                    <a:gd name="T77" fmla="*/ T76 w 428"/>
                                    <a:gd name="T78" fmla="+- 0 345 313"/>
                                    <a:gd name="T79" fmla="*/ 345 h 428"/>
                                    <a:gd name="T80" fmla="+- 0 1555 1210"/>
                                    <a:gd name="T81" fmla="*/ T80 w 428"/>
                                    <a:gd name="T82" fmla="+- 0 343 313"/>
                                    <a:gd name="T83" fmla="*/ 343 h 428"/>
                                    <a:gd name="T84" fmla="+- 0 1611 1210"/>
                                    <a:gd name="T85" fmla="*/ T84 w 428"/>
                                    <a:gd name="T86" fmla="+- 0 343 313"/>
                                    <a:gd name="T87" fmla="*/ 343 h 428"/>
                                    <a:gd name="T88" fmla="+- 0 1601 1210"/>
                                    <a:gd name="T89" fmla="*/ T88 w 428"/>
                                    <a:gd name="T90" fmla="+- 0 333 313"/>
                                    <a:gd name="T91" fmla="*/ 333 h 428"/>
                                    <a:gd name="T92" fmla="+- 0 1580 1210"/>
                                    <a:gd name="T93" fmla="*/ T92 w 428"/>
                                    <a:gd name="T94" fmla="+- 0 318 313"/>
                                    <a:gd name="T95" fmla="*/ 318 h 428"/>
                                    <a:gd name="T96" fmla="+- 0 1555 1210"/>
                                    <a:gd name="T97" fmla="*/ T96 w 428"/>
                                    <a:gd name="T98" fmla="+- 0 313 313"/>
                                    <a:gd name="T99" fmla="*/ 313 h 428"/>
                                    <a:gd name="T100" fmla="+- 0 1309 1210"/>
                                    <a:gd name="T101" fmla="*/ T100 w 428"/>
                                    <a:gd name="T102" fmla="+- 0 629 313"/>
                                    <a:gd name="T103" fmla="*/ 629 h 428"/>
                                    <a:gd name="T104" fmla="+- 0 1267 1210"/>
                                    <a:gd name="T105" fmla="*/ T104 w 428"/>
                                    <a:gd name="T106" fmla="+- 0 629 313"/>
                                    <a:gd name="T107" fmla="*/ 629 h 428"/>
                                    <a:gd name="T108" fmla="+- 0 1322 1210"/>
                                    <a:gd name="T109" fmla="*/ T108 w 428"/>
                                    <a:gd name="T110" fmla="+- 0 683 313"/>
                                    <a:gd name="T111" fmla="*/ 683 h 428"/>
                                    <a:gd name="T112" fmla="+- 0 1247 1210"/>
                                    <a:gd name="T113" fmla="*/ T112 w 428"/>
                                    <a:gd name="T114" fmla="+- 0 704 313"/>
                                    <a:gd name="T115" fmla="*/ 704 h 428"/>
                                    <a:gd name="T116" fmla="+- 0 1355 1210"/>
                                    <a:gd name="T117" fmla="*/ T116 w 428"/>
                                    <a:gd name="T118" fmla="+- 0 704 313"/>
                                    <a:gd name="T119" fmla="*/ 704 h 428"/>
                                    <a:gd name="T120" fmla="+- 0 1357 1210"/>
                                    <a:gd name="T121" fmla="*/ T120 w 428"/>
                                    <a:gd name="T122" fmla="+- 0 703 313"/>
                                    <a:gd name="T123" fmla="*/ 703 h 428"/>
                                    <a:gd name="T124" fmla="+- 0 1391 1210"/>
                                    <a:gd name="T125" fmla="*/ T124 w 428"/>
                                    <a:gd name="T126" fmla="+- 0 670 313"/>
                                    <a:gd name="T127" fmla="*/ 670 h 428"/>
                                    <a:gd name="T128" fmla="+- 0 1350 1210"/>
                                    <a:gd name="T129" fmla="*/ T128 w 428"/>
                                    <a:gd name="T130" fmla="+- 0 670 313"/>
                                    <a:gd name="T131" fmla="*/ 670 h 428"/>
                                    <a:gd name="T132" fmla="+- 0 1309 1210"/>
                                    <a:gd name="T133" fmla="*/ T132 w 428"/>
                                    <a:gd name="T134" fmla="+- 0 629 313"/>
                                    <a:gd name="T135" fmla="*/ 629 h 428"/>
                                    <a:gd name="T136" fmla="+- 0 1534 1210"/>
                                    <a:gd name="T137" fmla="*/ T136 w 428"/>
                                    <a:gd name="T138" fmla="+- 0 389 313"/>
                                    <a:gd name="T139" fmla="*/ 389 h 428"/>
                                    <a:gd name="T140" fmla="+- 0 1493 1210"/>
                                    <a:gd name="T141" fmla="*/ T140 w 428"/>
                                    <a:gd name="T142" fmla="+- 0 389 313"/>
                                    <a:gd name="T143" fmla="*/ 389 h 428"/>
                                    <a:gd name="T144" fmla="+- 0 1562 1210"/>
                                    <a:gd name="T145" fmla="*/ T144 w 428"/>
                                    <a:gd name="T146" fmla="+- 0 458 313"/>
                                    <a:gd name="T147" fmla="*/ 458 h 428"/>
                                    <a:gd name="T148" fmla="+- 0 1350 1210"/>
                                    <a:gd name="T149" fmla="*/ T148 w 428"/>
                                    <a:gd name="T150" fmla="+- 0 670 313"/>
                                    <a:gd name="T151" fmla="*/ 670 h 428"/>
                                    <a:gd name="T152" fmla="+- 0 1391 1210"/>
                                    <a:gd name="T153" fmla="*/ T152 w 428"/>
                                    <a:gd name="T154" fmla="+- 0 670 313"/>
                                    <a:gd name="T155" fmla="*/ 670 h 428"/>
                                    <a:gd name="T156" fmla="+- 0 1618 1210"/>
                                    <a:gd name="T157" fmla="*/ T156 w 428"/>
                                    <a:gd name="T158" fmla="+- 0 442 313"/>
                                    <a:gd name="T159" fmla="*/ 442 h 428"/>
                                    <a:gd name="T160" fmla="+- 0 1622 1210"/>
                                    <a:gd name="T161" fmla="*/ T160 w 428"/>
                                    <a:gd name="T162" fmla="+- 0 437 313"/>
                                    <a:gd name="T163" fmla="*/ 437 h 428"/>
                                    <a:gd name="T164" fmla="+- 0 1582 1210"/>
                                    <a:gd name="T165" fmla="*/ T164 w 428"/>
                                    <a:gd name="T166" fmla="+- 0 437 313"/>
                                    <a:gd name="T167" fmla="*/ 437 h 428"/>
                                    <a:gd name="T168" fmla="+- 0 1534 1210"/>
                                    <a:gd name="T169" fmla="*/ T168 w 428"/>
                                    <a:gd name="T170" fmla="+- 0 389 313"/>
                                    <a:gd name="T171" fmla="*/ 389 h 428"/>
                                    <a:gd name="T172" fmla="+- 0 1611 1210"/>
                                    <a:gd name="T173" fmla="*/ T172 w 428"/>
                                    <a:gd name="T174" fmla="+- 0 343 313"/>
                                    <a:gd name="T175" fmla="*/ 343 h 428"/>
                                    <a:gd name="T176" fmla="+- 0 1555 1210"/>
                                    <a:gd name="T177" fmla="*/ T176 w 428"/>
                                    <a:gd name="T178" fmla="+- 0 343 313"/>
                                    <a:gd name="T179" fmla="*/ 343 h 428"/>
                                    <a:gd name="T180" fmla="+- 0 1569 1210"/>
                                    <a:gd name="T181" fmla="*/ T180 w 428"/>
                                    <a:gd name="T182" fmla="+- 0 345 313"/>
                                    <a:gd name="T183" fmla="*/ 345 h 428"/>
                                    <a:gd name="T184" fmla="+- 0 1581 1210"/>
                                    <a:gd name="T185" fmla="*/ T184 w 428"/>
                                    <a:gd name="T186" fmla="+- 0 353 313"/>
                                    <a:gd name="T187" fmla="*/ 353 h 428"/>
                                    <a:gd name="T188" fmla="+- 0 1598 1210"/>
                                    <a:gd name="T189" fmla="*/ T188 w 428"/>
                                    <a:gd name="T190" fmla="+- 0 370 313"/>
                                    <a:gd name="T191" fmla="*/ 370 h 428"/>
                                    <a:gd name="T192" fmla="+- 0 1606 1210"/>
                                    <a:gd name="T193" fmla="*/ T192 w 428"/>
                                    <a:gd name="T194" fmla="+- 0 382 313"/>
                                    <a:gd name="T195" fmla="*/ 382 h 428"/>
                                    <a:gd name="T196" fmla="+- 0 1608 1210"/>
                                    <a:gd name="T197" fmla="*/ T196 w 428"/>
                                    <a:gd name="T198" fmla="+- 0 396 313"/>
                                    <a:gd name="T199" fmla="*/ 396 h 428"/>
                                    <a:gd name="T200" fmla="+- 0 1606 1210"/>
                                    <a:gd name="T201" fmla="*/ T200 w 428"/>
                                    <a:gd name="T202" fmla="+- 0 410 313"/>
                                    <a:gd name="T203" fmla="*/ 410 h 428"/>
                                    <a:gd name="T204" fmla="+- 0 1598 1210"/>
                                    <a:gd name="T205" fmla="*/ T204 w 428"/>
                                    <a:gd name="T206" fmla="+- 0 422 313"/>
                                    <a:gd name="T207" fmla="*/ 422 h 428"/>
                                    <a:gd name="T208" fmla="+- 0 1582 1210"/>
                                    <a:gd name="T209" fmla="*/ T208 w 428"/>
                                    <a:gd name="T210" fmla="+- 0 437 313"/>
                                    <a:gd name="T211" fmla="*/ 437 h 428"/>
                                    <a:gd name="T212" fmla="+- 0 1622 1210"/>
                                    <a:gd name="T213" fmla="*/ T212 w 428"/>
                                    <a:gd name="T214" fmla="+- 0 437 313"/>
                                    <a:gd name="T215" fmla="*/ 437 h 428"/>
                                    <a:gd name="T216" fmla="+- 0 1633 1210"/>
                                    <a:gd name="T217" fmla="*/ T216 w 428"/>
                                    <a:gd name="T218" fmla="+- 0 421 313"/>
                                    <a:gd name="T219" fmla="*/ 421 h 428"/>
                                    <a:gd name="T220" fmla="+- 0 1637 1210"/>
                                    <a:gd name="T221" fmla="*/ T220 w 428"/>
                                    <a:gd name="T222" fmla="+- 0 396 313"/>
                                    <a:gd name="T223" fmla="*/ 396 h 428"/>
                                    <a:gd name="T224" fmla="+- 0 1633 1210"/>
                                    <a:gd name="T225" fmla="*/ T224 w 428"/>
                                    <a:gd name="T226" fmla="+- 0 371 313"/>
                                    <a:gd name="T227" fmla="*/ 371 h 428"/>
                                    <a:gd name="T228" fmla="+- 0 1618 1210"/>
                                    <a:gd name="T229" fmla="*/ T228 w 428"/>
                                    <a:gd name="T230" fmla="+- 0 350 313"/>
                                    <a:gd name="T231" fmla="*/ 350 h 428"/>
                                    <a:gd name="T232" fmla="+- 0 1611 1210"/>
                                    <a:gd name="T233" fmla="*/ T232 w 428"/>
                                    <a:gd name="T234" fmla="+- 0 343 313"/>
                                    <a:gd name="T235" fmla="*/ 34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428" h="428">
                                      <a:moveTo>
                                        <a:pt x="345" y="0"/>
                                      </a:moveTo>
                                      <a:lnTo>
                                        <a:pt x="320" y="5"/>
                                      </a:lnTo>
                                      <a:lnTo>
                                        <a:pt x="299" y="20"/>
                                      </a:lnTo>
                                      <a:lnTo>
                                        <a:pt x="38" y="281"/>
                                      </a:lnTo>
                                      <a:lnTo>
                                        <a:pt x="36" y="283"/>
                                      </a:lnTo>
                                      <a:lnTo>
                                        <a:pt x="0" y="413"/>
                                      </a:lnTo>
                                      <a:lnTo>
                                        <a:pt x="2" y="419"/>
                                      </a:lnTo>
                                      <a:lnTo>
                                        <a:pt x="9" y="426"/>
                                      </a:lnTo>
                                      <a:lnTo>
                                        <a:pt x="14" y="428"/>
                                      </a:lnTo>
                                      <a:lnTo>
                                        <a:pt x="145" y="392"/>
                                      </a:lnTo>
                                      <a:lnTo>
                                        <a:pt x="145" y="391"/>
                                      </a:lnTo>
                                      <a:lnTo>
                                        <a:pt x="37" y="391"/>
                                      </a:lnTo>
                                      <a:lnTo>
                                        <a:pt x="57" y="316"/>
                                      </a:lnTo>
                                      <a:lnTo>
                                        <a:pt x="99" y="316"/>
                                      </a:lnTo>
                                      <a:lnTo>
                                        <a:pt x="71" y="288"/>
                                      </a:lnTo>
                                      <a:lnTo>
                                        <a:pt x="283" y="76"/>
                                      </a:lnTo>
                                      <a:lnTo>
                                        <a:pt x="324" y="76"/>
                                      </a:lnTo>
                                      <a:lnTo>
                                        <a:pt x="304" y="56"/>
                                      </a:lnTo>
                                      <a:lnTo>
                                        <a:pt x="319" y="40"/>
                                      </a:lnTo>
                                      <a:lnTo>
                                        <a:pt x="331" y="32"/>
                                      </a:lnTo>
                                      <a:lnTo>
                                        <a:pt x="345" y="30"/>
                                      </a:lnTo>
                                      <a:lnTo>
                                        <a:pt x="401" y="30"/>
                                      </a:lnTo>
                                      <a:lnTo>
                                        <a:pt x="391" y="20"/>
                                      </a:lnTo>
                                      <a:lnTo>
                                        <a:pt x="370" y="5"/>
                                      </a:lnTo>
                                      <a:lnTo>
                                        <a:pt x="345" y="0"/>
                                      </a:lnTo>
                                      <a:close/>
                                      <a:moveTo>
                                        <a:pt x="99" y="316"/>
                                      </a:moveTo>
                                      <a:lnTo>
                                        <a:pt x="57" y="316"/>
                                      </a:lnTo>
                                      <a:lnTo>
                                        <a:pt x="112" y="370"/>
                                      </a:lnTo>
                                      <a:lnTo>
                                        <a:pt x="37" y="391"/>
                                      </a:lnTo>
                                      <a:lnTo>
                                        <a:pt x="145" y="391"/>
                                      </a:lnTo>
                                      <a:lnTo>
                                        <a:pt x="147" y="390"/>
                                      </a:lnTo>
                                      <a:lnTo>
                                        <a:pt x="181" y="357"/>
                                      </a:lnTo>
                                      <a:lnTo>
                                        <a:pt x="140" y="357"/>
                                      </a:lnTo>
                                      <a:lnTo>
                                        <a:pt x="99" y="316"/>
                                      </a:lnTo>
                                      <a:close/>
                                      <a:moveTo>
                                        <a:pt x="324" y="76"/>
                                      </a:moveTo>
                                      <a:lnTo>
                                        <a:pt x="283" y="76"/>
                                      </a:lnTo>
                                      <a:lnTo>
                                        <a:pt x="352" y="145"/>
                                      </a:lnTo>
                                      <a:lnTo>
                                        <a:pt x="140" y="357"/>
                                      </a:lnTo>
                                      <a:lnTo>
                                        <a:pt x="181" y="357"/>
                                      </a:lnTo>
                                      <a:lnTo>
                                        <a:pt x="408" y="129"/>
                                      </a:lnTo>
                                      <a:lnTo>
                                        <a:pt x="412" y="124"/>
                                      </a:lnTo>
                                      <a:lnTo>
                                        <a:pt x="372" y="124"/>
                                      </a:lnTo>
                                      <a:lnTo>
                                        <a:pt x="324" y="76"/>
                                      </a:lnTo>
                                      <a:close/>
                                      <a:moveTo>
                                        <a:pt x="401" y="30"/>
                                      </a:moveTo>
                                      <a:lnTo>
                                        <a:pt x="345" y="30"/>
                                      </a:lnTo>
                                      <a:lnTo>
                                        <a:pt x="359" y="32"/>
                                      </a:lnTo>
                                      <a:lnTo>
                                        <a:pt x="371" y="40"/>
                                      </a:lnTo>
                                      <a:lnTo>
                                        <a:pt x="388" y="57"/>
                                      </a:lnTo>
                                      <a:lnTo>
                                        <a:pt x="396" y="69"/>
                                      </a:lnTo>
                                      <a:lnTo>
                                        <a:pt x="398" y="83"/>
                                      </a:lnTo>
                                      <a:lnTo>
                                        <a:pt x="396" y="97"/>
                                      </a:lnTo>
                                      <a:lnTo>
                                        <a:pt x="388" y="109"/>
                                      </a:lnTo>
                                      <a:lnTo>
                                        <a:pt x="372" y="124"/>
                                      </a:lnTo>
                                      <a:lnTo>
                                        <a:pt x="412" y="124"/>
                                      </a:lnTo>
                                      <a:lnTo>
                                        <a:pt x="423" y="108"/>
                                      </a:lnTo>
                                      <a:lnTo>
                                        <a:pt x="427" y="83"/>
                                      </a:lnTo>
                                      <a:lnTo>
                                        <a:pt x="423" y="58"/>
                                      </a:lnTo>
                                      <a:lnTo>
                                        <a:pt x="408" y="37"/>
                                      </a:lnTo>
                                      <a:lnTo>
                                        <a:pt x="401"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72"/>
                              <wps:cNvSpPr>
                                <a:spLocks/>
                              </wps:cNvSpPr>
                              <wps:spPr bwMode="auto">
                                <a:xfrm>
                                  <a:off x="1210" y="313"/>
                                  <a:ext cx="428" cy="428"/>
                                </a:xfrm>
                                <a:custGeom>
                                  <a:avLst/>
                                  <a:gdLst>
                                    <a:gd name="T0" fmla="+- 0 1601 1210"/>
                                    <a:gd name="T1" fmla="*/ T0 w 428"/>
                                    <a:gd name="T2" fmla="+- 0 333 313"/>
                                    <a:gd name="T3" fmla="*/ 333 h 428"/>
                                    <a:gd name="T4" fmla="+- 0 1580 1210"/>
                                    <a:gd name="T5" fmla="*/ T4 w 428"/>
                                    <a:gd name="T6" fmla="+- 0 318 313"/>
                                    <a:gd name="T7" fmla="*/ 318 h 428"/>
                                    <a:gd name="T8" fmla="+- 0 1555 1210"/>
                                    <a:gd name="T9" fmla="*/ T8 w 428"/>
                                    <a:gd name="T10" fmla="+- 0 313 313"/>
                                    <a:gd name="T11" fmla="*/ 313 h 428"/>
                                    <a:gd name="T12" fmla="+- 0 1530 1210"/>
                                    <a:gd name="T13" fmla="*/ T12 w 428"/>
                                    <a:gd name="T14" fmla="+- 0 318 313"/>
                                    <a:gd name="T15" fmla="*/ 318 h 428"/>
                                    <a:gd name="T16" fmla="+- 0 1509 1210"/>
                                    <a:gd name="T17" fmla="*/ T16 w 428"/>
                                    <a:gd name="T18" fmla="+- 0 333 313"/>
                                    <a:gd name="T19" fmla="*/ 333 h 428"/>
                                    <a:gd name="T20" fmla="+- 0 1249 1210"/>
                                    <a:gd name="T21" fmla="*/ T20 w 428"/>
                                    <a:gd name="T22" fmla="+- 0 592 313"/>
                                    <a:gd name="T23" fmla="*/ 592 h 428"/>
                                    <a:gd name="T24" fmla="+- 0 1248 1210"/>
                                    <a:gd name="T25" fmla="*/ T24 w 428"/>
                                    <a:gd name="T26" fmla="+- 0 594 313"/>
                                    <a:gd name="T27" fmla="*/ 594 h 428"/>
                                    <a:gd name="T28" fmla="+- 0 1246 1210"/>
                                    <a:gd name="T29" fmla="*/ T28 w 428"/>
                                    <a:gd name="T30" fmla="+- 0 596 313"/>
                                    <a:gd name="T31" fmla="*/ 596 h 428"/>
                                    <a:gd name="T32" fmla="+- 0 1246 1210"/>
                                    <a:gd name="T33" fmla="*/ T32 w 428"/>
                                    <a:gd name="T34" fmla="+- 0 598 313"/>
                                    <a:gd name="T35" fmla="*/ 598 h 428"/>
                                    <a:gd name="T36" fmla="+- 0 1212 1210"/>
                                    <a:gd name="T37" fmla="*/ T36 w 428"/>
                                    <a:gd name="T38" fmla="+- 0 721 313"/>
                                    <a:gd name="T39" fmla="*/ 721 h 428"/>
                                    <a:gd name="T40" fmla="+- 0 1210 1210"/>
                                    <a:gd name="T41" fmla="*/ T40 w 428"/>
                                    <a:gd name="T42" fmla="+- 0 726 313"/>
                                    <a:gd name="T43" fmla="*/ 726 h 428"/>
                                    <a:gd name="T44" fmla="+- 0 1212 1210"/>
                                    <a:gd name="T45" fmla="*/ T44 w 428"/>
                                    <a:gd name="T46" fmla="+- 0 732 313"/>
                                    <a:gd name="T47" fmla="*/ 732 h 428"/>
                                    <a:gd name="T48" fmla="+- 0 1215 1210"/>
                                    <a:gd name="T49" fmla="*/ T48 w 428"/>
                                    <a:gd name="T50" fmla="+- 0 736 313"/>
                                    <a:gd name="T51" fmla="*/ 736 h 428"/>
                                    <a:gd name="T52" fmla="+- 0 1219 1210"/>
                                    <a:gd name="T53" fmla="*/ T52 w 428"/>
                                    <a:gd name="T54" fmla="+- 0 739 313"/>
                                    <a:gd name="T55" fmla="*/ 739 h 428"/>
                                    <a:gd name="T56" fmla="+- 0 1224 1210"/>
                                    <a:gd name="T57" fmla="*/ T56 w 428"/>
                                    <a:gd name="T58" fmla="+- 0 741 313"/>
                                    <a:gd name="T59" fmla="*/ 741 h 428"/>
                                    <a:gd name="T60" fmla="+- 0 1230 1210"/>
                                    <a:gd name="T61" fmla="*/ T60 w 428"/>
                                    <a:gd name="T62" fmla="+- 0 739 313"/>
                                    <a:gd name="T63" fmla="*/ 739 h 428"/>
                                    <a:gd name="T64" fmla="+- 0 1353 1210"/>
                                    <a:gd name="T65" fmla="*/ T64 w 428"/>
                                    <a:gd name="T66" fmla="+- 0 705 313"/>
                                    <a:gd name="T67" fmla="*/ 705 h 428"/>
                                    <a:gd name="T68" fmla="+- 0 1355 1210"/>
                                    <a:gd name="T69" fmla="*/ T68 w 428"/>
                                    <a:gd name="T70" fmla="+- 0 705 313"/>
                                    <a:gd name="T71" fmla="*/ 705 h 428"/>
                                    <a:gd name="T72" fmla="+- 0 1357 1210"/>
                                    <a:gd name="T73" fmla="*/ T72 w 428"/>
                                    <a:gd name="T74" fmla="+- 0 703 313"/>
                                    <a:gd name="T75" fmla="*/ 703 h 428"/>
                                    <a:gd name="T76" fmla="+- 0 1359 1210"/>
                                    <a:gd name="T77" fmla="*/ T76 w 428"/>
                                    <a:gd name="T78" fmla="+- 0 701 313"/>
                                    <a:gd name="T79" fmla="*/ 701 h 428"/>
                                    <a:gd name="T80" fmla="+- 0 1618 1210"/>
                                    <a:gd name="T81" fmla="*/ T80 w 428"/>
                                    <a:gd name="T82" fmla="+- 0 442 313"/>
                                    <a:gd name="T83" fmla="*/ 442 h 428"/>
                                    <a:gd name="T84" fmla="+- 0 1633 1210"/>
                                    <a:gd name="T85" fmla="*/ T84 w 428"/>
                                    <a:gd name="T86" fmla="+- 0 421 313"/>
                                    <a:gd name="T87" fmla="*/ 421 h 428"/>
                                    <a:gd name="T88" fmla="+- 0 1637 1210"/>
                                    <a:gd name="T89" fmla="*/ T88 w 428"/>
                                    <a:gd name="T90" fmla="+- 0 396 313"/>
                                    <a:gd name="T91" fmla="*/ 396 h 428"/>
                                    <a:gd name="T92" fmla="+- 0 1633 1210"/>
                                    <a:gd name="T93" fmla="*/ T92 w 428"/>
                                    <a:gd name="T94" fmla="+- 0 371 313"/>
                                    <a:gd name="T95" fmla="*/ 371 h 428"/>
                                    <a:gd name="T96" fmla="+- 0 1618 1210"/>
                                    <a:gd name="T97" fmla="*/ T96 w 428"/>
                                    <a:gd name="T98" fmla="+- 0 350 313"/>
                                    <a:gd name="T99" fmla="*/ 350 h 428"/>
                                    <a:gd name="T100" fmla="+- 0 1601 1210"/>
                                    <a:gd name="T101" fmla="*/ T100 w 428"/>
                                    <a:gd name="T102" fmla="+- 0 333 313"/>
                                    <a:gd name="T103" fmla="*/ 33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28" h="428">
                                      <a:moveTo>
                                        <a:pt x="391" y="20"/>
                                      </a:moveTo>
                                      <a:lnTo>
                                        <a:pt x="370" y="5"/>
                                      </a:lnTo>
                                      <a:lnTo>
                                        <a:pt x="345" y="0"/>
                                      </a:lnTo>
                                      <a:lnTo>
                                        <a:pt x="320" y="5"/>
                                      </a:lnTo>
                                      <a:lnTo>
                                        <a:pt x="299" y="20"/>
                                      </a:lnTo>
                                      <a:lnTo>
                                        <a:pt x="39" y="279"/>
                                      </a:lnTo>
                                      <a:lnTo>
                                        <a:pt x="38" y="281"/>
                                      </a:lnTo>
                                      <a:lnTo>
                                        <a:pt x="36" y="283"/>
                                      </a:lnTo>
                                      <a:lnTo>
                                        <a:pt x="36" y="285"/>
                                      </a:lnTo>
                                      <a:lnTo>
                                        <a:pt x="2" y="408"/>
                                      </a:lnTo>
                                      <a:lnTo>
                                        <a:pt x="0" y="413"/>
                                      </a:lnTo>
                                      <a:lnTo>
                                        <a:pt x="2" y="419"/>
                                      </a:lnTo>
                                      <a:lnTo>
                                        <a:pt x="5" y="423"/>
                                      </a:lnTo>
                                      <a:lnTo>
                                        <a:pt x="9" y="426"/>
                                      </a:lnTo>
                                      <a:lnTo>
                                        <a:pt x="14" y="428"/>
                                      </a:lnTo>
                                      <a:lnTo>
                                        <a:pt x="20" y="426"/>
                                      </a:lnTo>
                                      <a:lnTo>
                                        <a:pt x="143" y="392"/>
                                      </a:lnTo>
                                      <a:lnTo>
                                        <a:pt x="145" y="392"/>
                                      </a:lnTo>
                                      <a:lnTo>
                                        <a:pt x="147" y="390"/>
                                      </a:lnTo>
                                      <a:lnTo>
                                        <a:pt x="149" y="388"/>
                                      </a:lnTo>
                                      <a:lnTo>
                                        <a:pt x="408" y="129"/>
                                      </a:lnTo>
                                      <a:lnTo>
                                        <a:pt x="423" y="108"/>
                                      </a:lnTo>
                                      <a:lnTo>
                                        <a:pt x="427" y="83"/>
                                      </a:lnTo>
                                      <a:lnTo>
                                        <a:pt x="423" y="58"/>
                                      </a:lnTo>
                                      <a:lnTo>
                                        <a:pt x="408" y="37"/>
                                      </a:lnTo>
                                      <a:lnTo>
                                        <a:pt x="391" y="20"/>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8" name="Picture 7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1236" y="332"/>
                                  <a:ext cx="382"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0162EB72" id="Group 70" o:spid="_x0000_s1026" style="width:56.65pt;height:56.65pt;mso-position-horizontal-relative:char;mso-position-vertical-relative:line" coordorigin="780,27" coordsize="1133,1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">
                      <v:rect id="Rectangle 76" o:spid="_x0000_s1027" style="position:absolute;left:780;top:26;width:1133;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" fillcolor="#53bbbf" stroked="f">
                        <v:path arrowok="t"/>
                      </v:rect>
                      <v:shape id="AutoShape 75" o:spid="_x0000_s1028"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" path="m210,l73,,44,6,21,21,6,44,,73,,451r6,29l21,503r23,15l73,524r407,l509,518r23,-15l537,495r-464,l56,492,42,482,32,468,29,451,29,73,32,56,42,42,56,33,73,29r137,l216,23r,-16l210,xm547,308r-17,l524,314r,137l521,468r-10,14l497,492r-17,3l537,495r10,-15l553,451r,-137l547,308xe" stroked="f">
                        <v:path arrowok="t" o:connecttype="custom" o:connectlocs="210,370;73,370;44,376;21,391;6,414;0,443;0,821;6,850;21,873;44,888;73,894;480,894;509,888;532,873;537,865;73,865;56,862;42,852;32,838;29,821;29,443;32,426;42,412;56,403;73,399;210,399;216,393;216,377;210,370;547,678;530,678;524,684;524,821;521,838;511,852;497,862;480,865;537,865;547,850;553,821;553,684;547,678" o:connectangles="0,0,0,0,0,0,0,0,0,0,0,0,0,0,0,0,0,0,0,0,0,0,0,0,0,0,0,0,0,0,0,0,0,0,0,0,0,0,0,0,0,0"/>
                      </v:shape>
                      <v:shape id="Freeform 74" o:spid="_x0000_s1029"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" path="m539,308r-9,l524,314r,8l524,451r-3,17l511,482r-14,10l480,495r-407,l56,492,42,482,32,468,29,451,29,73,32,56,42,42,56,33,73,29r129,l210,29r6,-6l216,15r,-8l210,r-8,l73,,44,6,21,21,6,44,,73,,451r6,29l21,503r23,15l73,524r407,l509,518r23,-15l547,480r6,-29l553,322r,-8l547,308r-8,xe" filled="f" strokecolor="white" strokeweight="1pt">
                        <v:path arrowok="t" o:connecttype="custom" o:connectlocs="539,678;530,678;524,684;524,692;524,821;521,838;511,852;497,862;480,865;73,865;56,862;42,852;32,838;29,821;29,443;32,426;42,412;56,403;73,399;202,399;210,399;216,393;216,385;216,377;210,370;202,370;73,370;44,376;21,391;6,414;0,443;0,821;6,850;21,873;44,888;73,894;480,894;509,888;532,873;547,850;553,821;553,692;553,684;547,678;539,678" o:connectangles="0,0,0,0,0,0,0,0,0,0,0,0,0,0,0,0,0,0,0,0,0,0,0,0,0,0,0,0,0,0,0,0,0,0,0,0,0,0,0,0,0,0,0,0,0"/>
                      </v:shape>
                      <v:shape id="AutoShape 73" o:spid="_x0000_s1030"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" path="m345,l320,5,299,20,38,281r-2,2l,413r2,6l9,426r5,2l145,392r,-1l37,391,57,316r42,l71,288,283,76r41,l304,56,319,40r12,-8l345,30r56,l391,20,370,5,345,xm99,316r-42,l112,370,37,391r108,l147,390r34,-33l140,357,99,316xm324,76r-41,l352,145,140,357r41,l408,129r4,-5l372,124,324,76xm401,30r-56,l359,32r12,8l388,57r8,12l398,83r-2,14l388,109r-16,15l412,124r11,-16l427,83,423,58,408,37r-7,-7xe" stroked="f">
                        <v:path arrowok="t" o:connecttype="custom" o:connectlocs="345,313;320,318;299,333;38,594;36,596;0,726;2,732;9,739;14,741;145,705;145,704;37,704;57,629;99,629;71,601;283,389;324,389;304,369;319,353;331,345;345,343;401,343;391,333;370,318;345,313;99,629;57,629;112,683;37,704;145,704;147,703;181,670;140,670;99,629;324,389;283,389;352,458;140,670;181,670;408,442;412,437;372,437;324,389;401,343;345,343;359,345;371,353;388,370;396,382;398,396;396,410;388,422;372,437;412,437;423,421;427,396;423,371;408,350;401,343" o:connectangles="0,0,0,0,0,0,0,0,0,0,0,0,0,0,0,0,0,0,0,0,0,0,0,0,0,0,0,0,0,0,0,0,0,0,0,0,0,0,0,0,0,0,0,0,0,0,0,0,0,0,0,0,0,0,0,0,0,0,0"/>
                      </v:shape>
                      <v:shape id="Freeform 72" o:spid="_x0000_s1031"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" path="m391,20l370,5,345,,320,5,299,20,39,279r-1,2l36,283r,2l2,408,,413r2,6l5,423r4,3l14,428r6,-2l143,392r2,l147,390r2,-2l408,129r15,-21l427,83,423,58,408,37,391,20xe" filled="f" strokecolor="white" strokeweight="1pt">
                        <v:path arrowok="t" o:connecttype="custom" o:connectlocs="391,333;370,318;345,313;320,318;299,333;39,592;38,594;36,596;36,598;2,721;0,726;2,732;5,736;9,739;14,741;20,739;143,705;145,705;147,703;149,701;408,442;423,421;427,396;423,371;408,350;391,333" o:connectangles="0,0,0,0,0,0,0,0,0,0,0,0,0,0,0,0,0,0,0,0,0,0,0,0,0,0"/>
                      </v:shape>
                      <v:shape id="Picture 71" o:spid="_x0000_s1032" type="#_x0000_t75" style="position:absolute;left:1236;top:332;width:382;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">
                        <v:imagedata r:id="rId51" o:title=""/>
                        <v:path arrowok="t"/>
                        <o:lock v:ext="edit" aspectratio="f"/>
                      </v:shape>
                      <w10:anchorlock/>
                    </v:group>
                  </w:pict>
                </mc:Fallback>
              </mc:AlternateContent>
            </w:r>
          </w:p>
        </w:tc>
        <w:tc>
          <w:tcPr>
            <w:tcW w:w="9205" w:type="dxa"/>
          </w:tcPr>
          <w:p w14:paraId="3A164122" w14:textId="77777777" w:rsidR="00772590" w:rsidRPr="00C454BB" w:rsidRDefault="00772590" w:rsidP="00217083">
            <w:pPr>
              <w:pStyle w:val="BodyText"/>
              <w:spacing w:before="2"/>
              <w:rPr>
                <w:i/>
                <w:sz w:val="19"/>
              </w:rPr>
            </w:pPr>
            <w:permStart w:id="40588406" w:edGrp="everyone"/>
            <w:r w:rsidRPr="00772590">
              <w:rPr>
                <w:i/>
                <w:color w:val="39424B"/>
              </w:rPr>
              <w:t>[</w:t>
            </w:r>
            <w:proofErr w:type="spellStart"/>
            <w:r w:rsidRPr="00772590">
              <w:rPr>
                <w:i/>
                <w:color w:val="39424B"/>
              </w:rPr>
              <w:t>Summarise</w:t>
            </w:r>
            <w:proofErr w:type="spellEnd"/>
            <w:r w:rsidRPr="00772590">
              <w:rPr>
                <w:i/>
                <w:color w:val="39424B"/>
              </w:rPr>
              <w:t xml:space="preserve"> your company’s approach to gender policy here, specifying any issues, </w:t>
            </w:r>
            <w:proofErr w:type="gramStart"/>
            <w:r w:rsidRPr="00772590">
              <w:rPr>
                <w:i/>
                <w:color w:val="39424B"/>
              </w:rPr>
              <w:t>gaps</w:t>
            </w:r>
            <w:proofErr w:type="gramEnd"/>
            <w:r w:rsidRPr="00772590">
              <w:rPr>
                <w:i/>
                <w:color w:val="39424B"/>
              </w:rPr>
              <w:t xml:space="preserve"> and problems.]</w:t>
            </w:r>
            <w:permEnd w:id="40588406"/>
          </w:p>
        </w:tc>
      </w:tr>
    </w:tbl>
    <w:p w14:paraId="44561C80" w14:textId="77777777" w:rsidR="00454615" w:rsidRDefault="00E810D2">
      <w:pPr>
        <w:pStyle w:val="BodyText"/>
        <w:spacing w:before="2"/>
        <w:rPr>
          <w:i/>
          <w:sz w:val="25"/>
        </w:rPr>
      </w:pPr>
      <w:r>
        <w:rPr>
          <w:noProof/>
          <w:lang w:val="en-GB" w:eastAsia="en-GB" w:bidi="ar-SA"/>
        </w:rPr>
        <mc:AlternateContent>
          <mc:Choice Requires="wps">
            <w:drawing>
              <wp:anchor distT="0" distB="0" distL="0" distR="0" simplePos="0" relativeHeight="251664384" behindDoc="1" locked="0" layoutInCell="1" allowOverlap="1" wp14:anchorId="7F89D9E0" wp14:editId="66786DB2">
                <wp:simplePos x="0" y="0"/>
                <wp:positionH relativeFrom="page">
                  <wp:posOffset>501650</wp:posOffset>
                </wp:positionH>
                <wp:positionV relativeFrom="paragraph">
                  <wp:posOffset>201295</wp:posOffset>
                </wp:positionV>
                <wp:extent cx="6570345" cy="2304415"/>
                <wp:effectExtent l="0" t="0" r="0" b="0"/>
                <wp:wrapTopAndBottom/>
                <wp:docPr id="97"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70345" cy="2304415"/>
                        </a:xfrm>
                        <a:prstGeom prst="rect">
                          <a:avLst/>
                        </a:prstGeom>
                        <a:solidFill>
                          <a:srgbClr val="E5E4E0">
                            <a:alpha val="50999"/>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B8B1D8" w14:textId="77777777" w:rsidR="00217083" w:rsidRDefault="00217083">
                            <w:pPr>
                              <w:pStyle w:val="BodyText"/>
                              <w:spacing w:before="11"/>
                              <w:rPr>
                                <w:i/>
                                <w:sz w:val="31"/>
                              </w:rPr>
                            </w:pPr>
                          </w:p>
                          <w:p w14:paraId="708B92B8" w14:textId="77777777" w:rsidR="00217083" w:rsidRDefault="00217083">
                            <w:pPr>
                              <w:ind w:left="445"/>
                              <w:rPr>
                                <w:b/>
                                <w:sz w:val="28"/>
                              </w:rPr>
                            </w:pPr>
                            <w:r>
                              <w:rPr>
                                <w:b/>
                                <w:color w:val="53BBBF"/>
                                <w:sz w:val="28"/>
                              </w:rPr>
                              <w:t>Identify existing gender capacity</w:t>
                            </w:r>
                          </w:p>
                          <w:p w14:paraId="35888239" w14:textId="77777777" w:rsidR="00217083" w:rsidRDefault="00217083">
                            <w:pPr>
                              <w:pStyle w:val="BodyText"/>
                              <w:spacing w:before="2"/>
                              <w:rPr>
                                <w:b/>
                                <w:sz w:val="25"/>
                              </w:rPr>
                            </w:pPr>
                          </w:p>
                          <w:p w14:paraId="50F89567" w14:textId="77777777" w:rsidR="00217083" w:rsidRDefault="00217083">
                            <w:pPr>
                              <w:pStyle w:val="BodyText"/>
                              <w:numPr>
                                <w:ilvl w:val="0"/>
                                <w:numId w:val="9"/>
                              </w:numPr>
                              <w:tabs>
                                <w:tab w:val="left" w:pos="752"/>
                              </w:tabs>
                              <w:spacing w:before="1"/>
                              <w:ind w:left="751"/>
                            </w:pPr>
                            <w:r>
                              <w:rPr>
                                <w:color w:val="39424B"/>
                              </w:rPr>
                              <w:t>Has a gender representative been appointed within you</w:t>
                            </w:r>
                            <w:r>
                              <w:rPr>
                                <w:color w:val="39424B"/>
                                <w:spacing w:val="-11"/>
                              </w:rPr>
                              <w:t xml:space="preserve"> </w:t>
                            </w:r>
                            <w:r>
                              <w:rPr>
                                <w:color w:val="39424B"/>
                              </w:rPr>
                              <w:t>company?</w:t>
                            </w:r>
                          </w:p>
                          <w:p w14:paraId="6B88824E" w14:textId="77777777" w:rsidR="00217083" w:rsidRDefault="00217083">
                            <w:pPr>
                              <w:pStyle w:val="BodyText"/>
                              <w:numPr>
                                <w:ilvl w:val="0"/>
                                <w:numId w:val="9"/>
                              </w:numPr>
                              <w:tabs>
                                <w:tab w:val="left" w:pos="752"/>
                              </w:tabs>
                              <w:spacing w:before="7"/>
                              <w:ind w:left="751"/>
                            </w:pPr>
                            <w:r>
                              <w:rPr>
                                <w:color w:val="39424B"/>
                              </w:rPr>
                              <w:t>Has training / capacity building needs of staff and stakeholders been considered / taken</w:t>
                            </w:r>
                            <w:r>
                              <w:rPr>
                                <w:color w:val="39424B"/>
                                <w:spacing w:val="-31"/>
                              </w:rPr>
                              <w:t xml:space="preserve"> </w:t>
                            </w:r>
                            <w:r>
                              <w:rPr>
                                <w:color w:val="39424B"/>
                              </w:rPr>
                              <w:t>place?</w:t>
                            </w:r>
                          </w:p>
                          <w:p w14:paraId="6EFBEE22" w14:textId="77777777" w:rsidR="00217083" w:rsidRDefault="00217083">
                            <w:pPr>
                              <w:pStyle w:val="BodyText"/>
                              <w:numPr>
                                <w:ilvl w:val="0"/>
                                <w:numId w:val="9"/>
                              </w:numPr>
                              <w:tabs>
                                <w:tab w:val="left" w:pos="752"/>
                              </w:tabs>
                              <w:spacing w:before="8" w:line="247" w:lineRule="auto"/>
                              <w:ind w:right="172" w:hanging="323"/>
                            </w:pPr>
                            <w:r>
                              <w:rPr>
                                <w:color w:val="39424B"/>
                              </w:rPr>
                              <w:t>Does your company have policies and processes in place to ensure responsibility for respecting the rights of women and girls in the local communities in which it</w:t>
                            </w:r>
                            <w:r>
                              <w:rPr>
                                <w:color w:val="39424B"/>
                                <w:spacing w:val="-14"/>
                              </w:rPr>
                              <w:t xml:space="preserve"> </w:t>
                            </w:r>
                            <w:r>
                              <w:rPr>
                                <w:color w:val="39424B"/>
                              </w:rPr>
                              <w:t>operates?</w:t>
                            </w:r>
                          </w:p>
                          <w:p w14:paraId="51EB7BAC" w14:textId="77777777" w:rsidR="00217083" w:rsidRDefault="00217083">
                            <w:pPr>
                              <w:pStyle w:val="BodyText"/>
                              <w:numPr>
                                <w:ilvl w:val="0"/>
                                <w:numId w:val="9"/>
                              </w:numPr>
                              <w:tabs>
                                <w:tab w:val="left" w:pos="752"/>
                              </w:tabs>
                              <w:spacing w:before="2" w:line="247" w:lineRule="auto"/>
                              <w:ind w:left="751" w:right="796"/>
                            </w:pPr>
                            <w:r>
                              <w:rPr>
                                <w:color w:val="39424B"/>
                              </w:rPr>
                              <w:t>Does</w:t>
                            </w:r>
                            <w:r>
                              <w:rPr>
                                <w:color w:val="39424B"/>
                                <w:spacing w:val="-5"/>
                              </w:rPr>
                              <w:t xml:space="preserve"> </w:t>
                            </w:r>
                            <w:r>
                              <w:rPr>
                                <w:color w:val="39424B"/>
                              </w:rPr>
                              <w:t>your</w:t>
                            </w:r>
                            <w:r>
                              <w:rPr>
                                <w:color w:val="39424B"/>
                                <w:spacing w:val="-5"/>
                              </w:rPr>
                              <w:t xml:space="preserve"> </w:t>
                            </w:r>
                            <w:r>
                              <w:rPr>
                                <w:color w:val="39424B"/>
                              </w:rPr>
                              <w:t>company</w:t>
                            </w:r>
                            <w:r>
                              <w:rPr>
                                <w:color w:val="39424B"/>
                                <w:spacing w:val="-5"/>
                              </w:rPr>
                              <w:t xml:space="preserve"> </w:t>
                            </w:r>
                            <w:r>
                              <w:rPr>
                                <w:color w:val="39424B"/>
                              </w:rPr>
                              <w:t>take</w:t>
                            </w:r>
                            <w:r>
                              <w:rPr>
                                <w:color w:val="39424B"/>
                                <w:spacing w:val="-5"/>
                              </w:rPr>
                              <w:t xml:space="preserve"> </w:t>
                            </w:r>
                            <w:r>
                              <w:rPr>
                                <w:color w:val="39424B"/>
                              </w:rPr>
                              <w:t>proactive</w:t>
                            </w:r>
                            <w:r>
                              <w:rPr>
                                <w:color w:val="39424B"/>
                                <w:spacing w:val="-4"/>
                              </w:rPr>
                              <w:t xml:space="preserve"> </w:t>
                            </w:r>
                            <w:r>
                              <w:rPr>
                                <w:color w:val="39424B"/>
                              </w:rPr>
                              <w:t>procurement</w:t>
                            </w:r>
                            <w:r>
                              <w:rPr>
                                <w:color w:val="39424B"/>
                                <w:spacing w:val="-5"/>
                              </w:rPr>
                              <w:t xml:space="preserve"> </w:t>
                            </w:r>
                            <w:r>
                              <w:rPr>
                                <w:color w:val="39424B"/>
                              </w:rPr>
                              <w:t>steps</w:t>
                            </w:r>
                            <w:r>
                              <w:rPr>
                                <w:color w:val="39424B"/>
                                <w:spacing w:val="-3"/>
                              </w:rPr>
                              <w:t xml:space="preserve"> </w:t>
                            </w:r>
                            <w:r>
                              <w:rPr>
                                <w:color w:val="39424B"/>
                              </w:rPr>
                              <w:t>to</w:t>
                            </w:r>
                            <w:r>
                              <w:rPr>
                                <w:color w:val="39424B"/>
                                <w:spacing w:val="-5"/>
                              </w:rPr>
                              <w:t xml:space="preserve"> </w:t>
                            </w:r>
                            <w:r>
                              <w:rPr>
                                <w:color w:val="39424B"/>
                              </w:rPr>
                              <w:t>expand</w:t>
                            </w:r>
                            <w:r>
                              <w:rPr>
                                <w:color w:val="39424B"/>
                                <w:spacing w:val="-5"/>
                              </w:rPr>
                              <w:t xml:space="preserve"> </w:t>
                            </w:r>
                            <w:r>
                              <w:rPr>
                                <w:color w:val="39424B"/>
                              </w:rPr>
                              <w:t>relationships</w:t>
                            </w:r>
                            <w:r>
                              <w:rPr>
                                <w:color w:val="39424B"/>
                                <w:spacing w:val="-4"/>
                              </w:rPr>
                              <w:t xml:space="preserve"> </w:t>
                            </w:r>
                            <w:r>
                              <w:rPr>
                                <w:color w:val="39424B"/>
                              </w:rPr>
                              <w:t>with</w:t>
                            </w:r>
                            <w:r>
                              <w:rPr>
                                <w:color w:val="39424B"/>
                                <w:spacing w:val="-5"/>
                              </w:rPr>
                              <w:t xml:space="preserve"> </w:t>
                            </w:r>
                            <w:r>
                              <w:rPr>
                                <w:color w:val="39424B"/>
                              </w:rPr>
                              <w:t>women-owned businesses in the value chain and when contracting</w:t>
                            </w:r>
                            <w:r>
                              <w:rPr>
                                <w:color w:val="39424B"/>
                                <w:spacing w:val="-11"/>
                              </w:rPr>
                              <w:t xml:space="preserve"> </w:t>
                            </w:r>
                            <w:r>
                              <w:rPr>
                                <w:color w:val="39424B"/>
                              </w:rPr>
                              <w:t>vendors?</w:t>
                            </w:r>
                          </w:p>
                          <w:p w14:paraId="51F44FEC" w14:textId="77777777" w:rsidR="00217083" w:rsidRDefault="00217083">
                            <w:pPr>
                              <w:pStyle w:val="BodyText"/>
                              <w:numPr>
                                <w:ilvl w:val="0"/>
                                <w:numId w:val="9"/>
                              </w:numPr>
                              <w:tabs>
                                <w:tab w:val="left" w:pos="751"/>
                              </w:tabs>
                              <w:spacing w:before="1"/>
                              <w:ind w:left="750"/>
                            </w:pPr>
                            <w:r>
                              <w:rPr>
                                <w:color w:val="39424B"/>
                              </w:rPr>
                              <w:t>Does</w:t>
                            </w:r>
                            <w:r>
                              <w:rPr>
                                <w:color w:val="39424B"/>
                                <w:spacing w:val="-8"/>
                              </w:rPr>
                              <w:t xml:space="preserve"> </w:t>
                            </w:r>
                            <w:r>
                              <w:rPr>
                                <w:color w:val="39424B"/>
                              </w:rPr>
                              <w:t>your</w:t>
                            </w:r>
                            <w:r>
                              <w:rPr>
                                <w:color w:val="39424B"/>
                                <w:spacing w:val="-7"/>
                              </w:rPr>
                              <w:t xml:space="preserve"> </w:t>
                            </w:r>
                            <w:r>
                              <w:rPr>
                                <w:color w:val="39424B"/>
                              </w:rPr>
                              <w:t>company</w:t>
                            </w:r>
                            <w:r>
                              <w:rPr>
                                <w:color w:val="39424B"/>
                                <w:spacing w:val="-7"/>
                              </w:rPr>
                              <w:t xml:space="preserve"> </w:t>
                            </w:r>
                            <w:r>
                              <w:rPr>
                                <w:color w:val="39424B"/>
                              </w:rPr>
                              <w:t>encourage</w:t>
                            </w:r>
                            <w:r>
                              <w:rPr>
                                <w:color w:val="39424B"/>
                                <w:spacing w:val="-7"/>
                              </w:rPr>
                              <w:t xml:space="preserve"> </w:t>
                            </w:r>
                            <w:r>
                              <w:rPr>
                                <w:color w:val="39424B"/>
                              </w:rPr>
                              <w:t>suppliers</w:t>
                            </w:r>
                            <w:r>
                              <w:rPr>
                                <w:color w:val="39424B"/>
                                <w:spacing w:val="-6"/>
                              </w:rPr>
                              <w:t xml:space="preserve"> </w:t>
                            </w:r>
                            <w:r>
                              <w:rPr>
                                <w:color w:val="39424B"/>
                              </w:rPr>
                              <w:t>and</w:t>
                            </w:r>
                            <w:r>
                              <w:rPr>
                                <w:color w:val="39424B"/>
                                <w:spacing w:val="-7"/>
                              </w:rPr>
                              <w:t xml:space="preserve"> </w:t>
                            </w:r>
                            <w:r>
                              <w:rPr>
                                <w:color w:val="39424B"/>
                              </w:rPr>
                              <w:t>vendors</w:t>
                            </w:r>
                            <w:r>
                              <w:rPr>
                                <w:color w:val="39424B"/>
                                <w:spacing w:val="-6"/>
                              </w:rPr>
                              <w:t xml:space="preserve"> </w:t>
                            </w:r>
                            <w:r>
                              <w:rPr>
                                <w:color w:val="39424B"/>
                              </w:rPr>
                              <w:t>to</w:t>
                            </w:r>
                            <w:r>
                              <w:rPr>
                                <w:color w:val="39424B"/>
                                <w:spacing w:val="-7"/>
                              </w:rPr>
                              <w:t xml:space="preserve"> </w:t>
                            </w:r>
                            <w:r>
                              <w:rPr>
                                <w:color w:val="39424B"/>
                              </w:rPr>
                              <w:t>advance</w:t>
                            </w:r>
                            <w:r>
                              <w:rPr>
                                <w:color w:val="39424B"/>
                                <w:spacing w:val="-7"/>
                              </w:rPr>
                              <w:t xml:space="preserve"> </w:t>
                            </w:r>
                            <w:r>
                              <w:rPr>
                                <w:color w:val="39424B"/>
                              </w:rPr>
                              <w:t>performance</w:t>
                            </w:r>
                            <w:r>
                              <w:rPr>
                                <w:color w:val="39424B"/>
                                <w:spacing w:val="-7"/>
                              </w:rPr>
                              <w:t xml:space="preserve"> </w:t>
                            </w:r>
                            <w:r>
                              <w:rPr>
                                <w:color w:val="39424B"/>
                              </w:rPr>
                              <w:t>on</w:t>
                            </w:r>
                            <w:r>
                              <w:rPr>
                                <w:color w:val="39424B"/>
                                <w:spacing w:val="-6"/>
                              </w:rPr>
                              <w:t xml:space="preserve"> </w:t>
                            </w:r>
                            <w:r>
                              <w:rPr>
                                <w:color w:val="39424B"/>
                              </w:rPr>
                              <w:t>gender</w:t>
                            </w:r>
                            <w:r>
                              <w:rPr>
                                <w:color w:val="39424B"/>
                                <w:spacing w:val="-7"/>
                              </w:rPr>
                              <w:t xml:space="preserve"> </w:t>
                            </w:r>
                            <w:r>
                              <w:rPr>
                                <w:color w:val="39424B"/>
                              </w:rPr>
                              <w:t>equality?</w:t>
                            </w:r>
                          </w:p>
                          <w:p w14:paraId="24AAF3CB" w14:textId="77777777" w:rsidR="00217083" w:rsidRDefault="00217083">
                            <w:pPr>
                              <w:pStyle w:val="BodyText"/>
                              <w:numPr>
                                <w:ilvl w:val="0"/>
                                <w:numId w:val="9"/>
                              </w:numPr>
                              <w:tabs>
                                <w:tab w:val="left" w:pos="751"/>
                              </w:tabs>
                              <w:spacing w:before="8" w:line="247" w:lineRule="auto"/>
                              <w:ind w:left="750" w:right="164"/>
                            </w:pPr>
                            <w:r>
                              <w:rPr>
                                <w:color w:val="39424B"/>
                              </w:rPr>
                              <w:t>Does</w:t>
                            </w:r>
                            <w:r>
                              <w:rPr>
                                <w:color w:val="39424B"/>
                                <w:spacing w:val="-6"/>
                              </w:rPr>
                              <w:t xml:space="preserve"> </w:t>
                            </w:r>
                            <w:r>
                              <w:rPr>
                                <w:color w:val="39424B"/>
                              </w:rPr>
                              <w:t>your</w:t>
                            </w:r>
                            <w:r>
                              <w:rPr>
                                <w:color w:val="39424B"/>
                                <w:spacing w:val="-5"/>
                              </w:rPr>
                              <w:t xml:space="preserve"> </w:t>
                            </w:r>
                            <w:r>
                              <w:rPr>
                                <w:color w:val="39424B"/>
                              </w:rPr>
                              <w:t>company</w:t>
                            </w:r>
                            <w:r>
                              <w:rPr>
                                <w:color w:val="39424B"/>
                                <w:spacing w:val="-5"/>
                              </w:rPr>
                              <w:t xml:space="preserve"> </w:t>
                            </w:r>
                            <w:r>
                              <w:rPr>
                                <w:color w:val="39424B"/>
                              </w:rPr>
                              <w:t>have</w:t>
                            </w:r>
                            <w:r>
                              <w:rPr>
                                <w:color w:val="39424B"/>
                                <w:spacing w:val="-5"/>
                              </w:rPr>
                              <w:t xml:space="preserve"> </w:t>
                            </w:r>
                            <w:r>
                              <w:rPr>
                                <w:color w:val="39424B"/>
                              </w:rPr>
                              <w:t>an</w:t>
                            </w:r>
                            <w:r>
                              <w:rPr>
                                <w:color w:val="39424B"/>
                                <w:spacing w:val="-4"/>
                              </w:rPr>
                              <w:t xml:space="preserve"> </w:t>
                            </w:r>
                            <w:r>
                              <w:rPr>
                                <w:color w:val="39424B"/>
                              </w:rPr>
                              <w:t>approach</w:t>
                            </w:r>
                            <w:r>
                              <w:rPr>
                                <w:color w:val="39424B"/>
                                <w:spacing w:val="-5"/>
                              </w:rPr>
                              <w:t xml:space="preserve"> </w:t>
                            </w:r>
                            <w:r>
                              <w:rPr>
                                <w:color w:val="39424B"/>
                              </w:rPr>
                              <w:t>to</w:t>
                            </w:r>
                            <w:r>
                              <w:rPr>
                                <w:color w:val="39424B"/>
                                <w:spacing w:val="-5"/>
                              </w:rPr>
                              <w:t xml:space="preserve"> </w:t>
                            </w:r>
                            <w:r>
                              <w:rPr>
                                <w:color w:val="39424B"/>
                              </w:rPr>
                              <w:t>assess</w:t>
                            </w:r>
                            <w:r>
                              <w:rPr>
                                <w:color w:val="39424B"/>
                                <w:spacing w:val="-5"/>
                              </w:rPr>
                              <w:t xml:space="preserve"> </w:t>
                            </w:r>
                            <w:r>
                              <w:rPr>
                                <w:color w:val="39424B"/>
                              </w:rPr>
                              <w:t>differential</w:t>
                            </w:r>
                            <w:r>
                              <w:rPr>
                                <w:color w:val="39424B"/>
                                <w:spacing w:val="-6"/>
                              </w:rPr>
                              <w:t xml:space="preserve"> </w:t>
                            </w:r>
                            <w:r>
                              <w:rPr>
                                <w:color w:val="39424B"/>
                              </w:rPr>
                              <w:t>impacts</w:t>
                            </w:r>
                            <w:r>
                              <w:rPr>
                                <w:color w:val="39424B"/>
                                <w:spacing w:val="-5"/>
                              </w:rPr>
                              <w:t xml:space="preserve"> </w:t>
                            </w:r>
                            <w:r>
                              <w:rPr>
                                <w:color w:val="39424B"/>
                              </w:rPr>
                              <w:t>on</w:t>
                            </w:r>
                            <w:r>
                              <w:rPr>
                                <w:color w:val="39424B"/>
                                <w:spacing w:val="-4"/>
                              </w:rPr>
                              <w:t xml:space="preserve"> </w:t>
                            </w:r>
                            <w:r>
                              <w:rPr>
                                <w:color w:val="39424B"/>
                              </w:rPr>
                              <w:t>women</w:t>
                            </w:r>
                            <w:r>
                              <w:rPr>
                                <w:color w:val="39424B"/>
                                <w:spacing w:val="-5"/>
                              </w:rPr>
                              <w:t xml:space="preserve"> </w:t>
                            </w:r>
                            <w:r>
                              <w:rPr>
                                <w:color w:val="39424B"/>
                              </w:rPr>
                              <w:t>and</w:t>
                            </w:r>
                            <w:r>
                              <w:rPr>
                                <w:color w:val="39424B"/>
                                <w:spacing w:val="-5"/>
                              </w:rPr>
                              <w:t xml:space="preserve"> </w:t>
                            </w:r>
                            <w:r>
                              <w:rPr>
                                <w:color w:val="39424B"/>
                              </w:rPr>
                              <w:t>men</w:t>
                            </w:r>
                            <w:r>
                              <w:rPr>
                                <w:color w:val="39424B"/>
                                <w:spacing w:val="-5"/>
                              </w:rPr>
                              <w:t xml:space="preserve"> </w:t>
                            </w:r>
                            <w:r>
                              <w:rPr>
                                <w:color w:val="39424B"/>
                              </w:rPr>
                              <w:t>when</w:t>
                            </w:r>
                            <w:r>
                              <w:rPr>
                                <w:color w:val="39424B"/>
                                <w:spacing w:val="-5"/>
                              </w:rPr>
                              <w:t xml:space="preserve"> </w:t>
                            </w:r>
                            <w:r>
                              <w:rPr>
                                <w:color w:val="39424B"/>
                              </w:rPr>
                              <w:t>developing products and/or</w:t>
                            </w:r>
                            <w:r>
                              <w:rPr>
                                <w:color w:val="39424B"/>
                                <w:spacing w:val="-3"/>
                              </w:rPr>
                              <w:t xml:space="preserve"> </w:t>
                            </w:r>
                            <w:r>
                              <w:rPr>
                                <w:color w:val="39424B"/>
                              </w:rPr>
                              <w:t>serv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89D9E0" id="Text Box 85" o:spid="_x0000_s1067" type="#_x0000_t202" style="position:absolute;margin-left:39.5pt;margin-top:15.85pt;width:517.35pt;height:181.4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" fillcolor="#e5e4e0" stroked="f">
                <v:fill opacity="33410f"/>
                <v:path arrowok="t"/>
                <v:textbox inset="0,0,0,0">
                  <w:txbxContent>
                    <w:p w14:paraId="48B8B1D8" w14:textId="77777777" w:rsidR="00217083" w:rsidRDefault="00217083">
                      <w:pPr>
                        <w:pStyle w:val="BodyText"/>
                        <w:spacing w:before="11"/>
                        <w:rPr>
                          <w:i/>
                          <w:sz w:val="31"/>
                        </w:rPr>
                      </w:pPr>
                    </w:p>
                    <w:p w14:paraId="708B92B8" w14:textId="77777777" w:rsidR="00217083" w:rsidRDefault="00217083">
                      <w:pPr>
                        <w:ind w:left="445"/>
                        <w:rPr>
                          <w:b/>
                          <w:sz w:val="28"/>
                        </w:rPr>
                      </w:pPr>
                      <w:r>
                        <w:rPr>
                          <w:b/>
                          <w:color w:val="53BBBF"/>
                          <w:sz w:val="28"/>
                        </w:rPr>
                        <w:t>Identify existing gender capacity</w:t>
                      </w:r>
                    </w:p>
                    <w:p w14:paraId="35888239" w14:textId="77777777" w:rsidR="00217083" w:rsidRDefault="00217083">
                      <w:pPr>
                        <w:pStyle w:val="BodyText"/>
                        <w:spacing w:before="2"/>
                        <w:rPr>
                          <w:b/>
                          <w:sz w:val="25"/>
                        </w:rPr>
                      </w:pPr>
                    </w:p>
                    <w:p w14:paraId="50F89567" w14:textId="77777777" w:rsidR="00217083" w:rsidRDefault="00217083">
                      <w:pPr>
                        <w:pStyle w:val="BodyText"/>
                        <w:numPr>
                          <w:ilvl w:val="0"/>
                          <w:numId w:val="9"/>
                        </w:numPr>
                        <w:tabs>
                          <w:tab w:val="left" w:pos="752"/>
                        </w:tabs>
                        <w:spacing w:before="1"/>
                        <w:ind w:left="751"/>
                      </w:pPr>
                      <w:r>
                        <w:rPr>
                          <w:color w:val="39424B"/>
                        </w:rPr>
                        <w:t>Has a gender representative been appointed within you</w:t>
                      </w:r>
                      <w:r>
                        <w:rPr>
                          <w:color w:val="39424B"/>
                          <w:spacing w:val="-11"/>
                        </w:rPr>
                        <w:t xml:space="preserve"> </w:t>
                      </w:r>
                      <w:r>
                        <w:rPr>
                          <w:color w:val="39424B"/>
                        </w:rPr>
                        <w:t>company?</w:t>
                      </w:r>
                    </w:p>
                    <w:p w14:paraId="6B88824E" w14:textId="77777777" w:rsidR="00217083" w:rsidRDefault="00217083">
                      <w:pPr>
                        <w:pStyle w:val="BodyText"/>
                        <w:numPr>
                          <w:ilvl w:val="0"/>
                          <w:numId w:val="9"/>
                        </w:numPr>
                        <w:tabs>
                          <w:tab w:val="left" w:pos="752"/>
                        </w:tabs>
                        <w:spacing w:before="7"/>
                        <w:ind w:left="751"/>
                      </w:pPr>
                      <w:r>
                        <w:rPr>
                          <w:color w:val="39424B"/>
                        </w:rPr>
                        <w:t>Has training / capacity building needs of staff and stakeholders been considered / taken</w:t>
                      </w:r>
                      <w:r>
                        <w:rPr>
                          <w:color w:val="39424B"/>
                          <w:spacing w:val="-31"/>
                        </w:rPr>
                        <w:t xml:space="preserve"> </w:t>
                      </w:r>
                      <w:r>
                        <w:rPr>
                          <w:color w:val="39424B"/>
                        </w:rPr>
                        <w:t>place?</w:t>
                      </w:r>
                    </w:p>
                    <w:p w14:paraId="6EFBEE22" w14:textId="77777777" w:rsidR="00217083" w:rsidRDefault="00217083">
                      <w:pPr>
                        <w:pStyle w:val="BodyText"/>
                        <w:numPr>
                          <w:ilvl w:val="0"/>
                          <w:numId w:val="9"/>
                        </w:numPr>
                        <w:tabs>
                          <w:tab w:val="left" w:pos="752"/>
                        </w:tabs>
                        <w:spacing w:before="8" w:line="247" w:lineRule="auto"/>
                        <w:ind w:right="172" w:hanging="323"/>
                      </w:pPr>
                      <w:r>
                        <w:rPr>
                          <w:color w:val="39424B"/>
                        </w:rPr>
                        <w:t>Does your company have policies and processes in place to ensure responsibility for respecting the rights of women and girls in the local communities in which it</w:t>
                      </w:r>
                      <w:r>
                        <w:rPr>
                          <w:color w:val="39424B"/>
                          <w:spacing w:val="-14"/>
                        </w:rPr>
                        <w:t xml:space="preserve"> </w:t>
                      </w:r>
                      <w:r>
                        <w:rPr>
                          <w:color w:val="39424B"/>
                        </w:rPr>
                        <w:t>operates?</w:t>
                      </w:r>
                    </w:p>
                    <w:p w14:paraId="51EB7BAC" w14:textId="77777777" w:rsidR="00217083" w:rsidRDefault="00217083">
                      <w:pPr>
                        <w:pStyle w:val="BodyText"/>
                        <w:numPr>
                          <w:ilvl w:val="0"/>
                          <w:numId w:val="9"/>
                        </w:numPr>
                        <w:tabs>
                          <w:tab w:val="left" w:pos="752"/>
                        </w:tabs>
                        <w:spacing w:before="2" w:line="247" w:lineRule="auto"/>
                        <w:ind w:left="751" w:right="796"/>
                      </w:pPr>
                      <w:r>
                        <w:rPr>
                          <w:color w:val="39424B"/>
                        </w:rPr>
                        <w:t>Does</w:t>
                      </w:r>
                      <w:r>
                        <w:rPr>
                          <w:color w:val="39424B"/>
                          <w:spacing w:val="-5"/>
                        </w:rPr>
                        <w:t xml:space="preserve"> </w:t>
                      </w:r>
                      <w:r>
                        <w:rPr>
                          <w:color w:val="39424B"/>
                        </w:rPr>
                        <w:t>your</w:t>
                      </w:r>
                      <w:r>
                        <w:rPr>
                          <w:color w:val="39424B"/>
                          <w:spacing w:val="-5"/>
                        </w:rPr>
                        <w:t xml:space="preserve"> </w:t>
                      </w:r>
                      <w:r>
                        <w:rPr>
                          <w:color w:val="39424B"/>
                        </w:rPr>
                        <w:t>company</w:t>
                      </w:r>
                      <w:r>
                        <w:rPr>
                          <w:color w:val="39424B"/>
                          <w:spacing w:val="-5"/>
                        </w:rPr>
                        <w:t xml:space="preserve"> </w:t>
                      </w:r>
                      <w:r>
                        <w:rPr>
                          <w:color w:val="39424B"/>
                        </w:rPr>
                        <w:t>take</w:t>
                      </w:r>
                      <w:r>
                        <w:rPr>
                          <w:color w:val="39424B"/>
                          <w:spacing w:val="-5"/>
                        </w:rPr>
                        <w:t xml:space="preserve"> </w:t>
                      </w:r>
                      <w:r>
                        <w:rPr>
                          <w:color w:val="39424B"/>
                        </w:rPr>
                        <w:t>proactive</w:t>
                      </w:r>
                      <w:r>
                        <w:rPr>
                          <w:color w:val="39424B"/>
                          <w:spacing w:val="-4"/>
                        </w:rPr>
                        <w:t xml:space="preserve"> </w:t>
                      </w:r>
                      <w:r>
                        <w:rPr>
                          <w:color w:val="39424B"/>
                        </w:rPr>
                        <w:t>procurement</w:t>
                      </w:r>
                      <w:r>
                        <w:rPr>
                          <w:color w:val="39424B"/>
                          <w:spacing w:val="-5"/>
                        </w:rPr>
                        <w:t xml:space="preserve"> </w:t>
                      </w:r>
                      <w:r>
                        <w:rPr>
                          <w:color w:val="39424B"/>
                        </w:rPr>
                        <w:t>steps</w:t>
                      </w:r>
                      <w:r>
                        <w:rPr>
                          <w:color w:val="39424B"/>
                          <w:spacing w:val="-3"/>
                        </w:rPr>
                        <w:t xml:space="preserve"> </w:t>
                      </w:r>
                      <w:r>
                        <w:rPr>
                          <w:color w:val="39424B"/>
                        </w:rPr>
                        <w:t>to</w:t>
                      </w:r>
                      <w:r>
                        <w:rPr>
                          <w:color w:val="39424B"/>
                          <w:spacing w:val="-5"/>
                        </w:rPr>
                        <w:t xml:space="preserve"> </w:t>
                      </w:r>
                      <w:r>
                        <w:rPr>
                          <w:color w:val="39424B"/>
                        </w:rPr>
                        <w:t>expand</w:t>
                      </w:r>
                      <w:r>
                        <w:rPr>
                          <w:color w:val="39424B"/>
                          <w:spacing w:val="-5"/>
                        </w:rPr>
                        <w:t xml:space="preserve"> </w:t>
                      </w:r>
                      <w:r>
                        <w:rPr>
                          <w:color w:val="39424B"/>
                        </w:rPr>
                        <w:t>relationships</w:t>
                      </w:r>
                      <w:r>
                        <w:rPr>
                          <w:color w:val="39424B"/>
                          <w:spacing w:val="-4"/>
                        </w:rPr>
                        <w:t xml:space="preserve"> </w:t>
                      </w:r>
                      <w:r>
                        <w:rPr>
                          <w:color w:val="39424B"/>
                        </w:rPr>
                        <w:t>with</w:t>
                      </w:r>
                      <w:r>
                        <w:rPr>
                          <w:color w:val="39424B"/>
                          <w:spacing w:val="-5"/>
                        </w:rPr>
                        <w:t xml:space="preserve"> </w:t>
                      </w:r>
                      <w:r>
                        <w:rPr>
                          <w:color w:val="39424B"/>
                        </w:rPr>
                        <w:t>women-owned businesses in the value chain and when contracting</w:t>
                      </w:r>
                      <w:r>
                        <w:rPr>
                          <w:color w:val="39424B"/>
                          <w:spacing w:val="-11"/>
                        </w:rPr>
                        <w:t xml:space="preserve"> </w:t>
                      </w:r>
                      <w:r>
                        <w:rPr>
                          <w:color w:val="39424B"/>
                        </w:rPr>
                        <w:t>vendors?</w:t>
                      </w:r>
                    </w:p>
                    <w:p w14:paraId="51F44FEC" w14:textId="77777777" w:rsidR="00217083" w:rsidRDefault="00217083">
                      <w:pPr>
                        <w:pStyle w:val="BodyText"/>
                        <w:numPr>
                          <w:ilvl w:val="0"/>
                          <w:numId w:val="9"/>
                        </w:numPr>
                        <w:tabs>
                          <w:tab w:val="left" w:pos="751"/>
                        </w:tabs>
                        <w:spacing w:before="1"/>
                        <w:ind w:left="750"/>
                      </w:pPr>
                      <w:r>
                        <w:rPr>
                          <w:color w:val="39424B"/>
                        </w:rPr>
                        <w:t>Does</w:t>
                      </w:r>
                      <w:r>
                        <w:rPr>
                          <w:color w:val="39424B"/>
                          <w:spacing w:val="-8"/>
                        </w:rPr>
                        <w:t xml:space="preserve"> </w:t>
                      </w:r>
                      <w:r>
                        <w:rPr>
                          <w:color w:val="39424B"/>
                        </w:rPr>
                        <w:t>your</w:t>
                      </w:r>
                      <w:r>
                        <w:rPr>
                          <w:color w:val="39424B"/>
                          <w:spacing w:val="-7"/>
                        </w:rPr>
                        <w:t xml:space="preserve"> </w:t>
                      </w:r>
                      <w:r>
                        <w:rPr>
                          <w:color w:val="39424B"/>
                        </w:rPr>
                        <w:t>company</w:t>
                      </w:r>
                      <w:r>
                        <w:rPr>
                          <w:color w:val="39424B"/>
                          <w:spacing w:val="-7"/>
                        </w:rPr>
                        <w:t xml:space="preserve"> </w:t>
                      </w:r>
                      <w:r>
                        <w:rPr>
                          <w:color w:val="39424B"/>
                        </w:rPr>
                        <w:t>encourage</w:t>
                      </w:r>
                      <w:r>
                        <w:rPr>
                          <w:color w:val="39424B"/>
                          <w:spacing w:val="-7"/>
                        </w:rPr>
                        <w:t xml:space="preserve"> </w:t>
                      </w:r>
                      <w:r>
                        <w:rPr>
                          <w:color w:val="39424B"/>
                        </w:rPr>
                        <w:t>suppliers</w:t>
                      </w:r>
                      <w:r>
                        <w:rPr>
                          <w:color w:val="39424B"/>
                          <w:spacing w:val="-6"/>
                        </w:rPr>
                        <w:t xml:space="preserve"> </w:t>
                      </w:r>
                      <w:r>
                        <w:rPr>
                          <w:color w:val="39424B"/>
                        </w:rPr>
                        <w:t>and</w:t>
                      </w:r>
                      <w:r>
                        <w:rPr>
                          <w:color w:val="39424B"/>
                          <w:spacing w:val="-7"/>
                        </w:rPr>
                        <w:t xml:space="preserve"> </w:t>
                      </w:r>
                      <w:r>
                        <w:rPr>
                          <w:color w:val="39424B"/>
                        </w:rPr>
                        <w:t>vendors</w:t>
                      </w:r>
                      <w:r>
                        <w:rPr>
                          <w:color w:val="39424B"/>
                          <w:spacing w:val="-6"/>
                        </w:rPr>
                        <w:t xml:space="preserve"> </w:t>
                      </w:r>
                      <w:r>
                        <w:rPr>
                          <w:color w:val="39424B"/>
                        </w:rPr>
                        <w:t>to</w:t>
                      </w:r>
                      <w:r>
                        <w:rPr>
                          <w:color w:val="39424B"/>
                          <w:spacing w:val="-7"/>
                        </w:rPr>
                        <w:t xml:space="preserve"> </w:t>
                      </w:r>
                      <w:r>
                        <w:rPr>
                          <w:color w:val="39424B"/>
                        </w:rPr>
                        <w:t>advance</w:t>
                      </w:r>
                      <w:r>
                        <w:rPr>
                          <w:color w:val="39424B"/>
                          <w:spacing w:val="-7"/>
                        </w:rPr>
                        <w:t xml:space="preserve"> </w:t>
                      </w:r>
                      <w:r>
                        <w:rPr>
                          <w:color w:val="39424B"/>
                        </w:rPr>
                        <w:t>performance</w:t>
                      </w:r>
                      <w:r>
                        <w:rPr>
                          <w:color w:val="39424B"/>
                          <w:spacing w:val="-7"/>
                        </w:rPr>
                        <w:t xml:space="preserve"> </w:t>
                      </w:r>
                      <w:r>
                        <w:rPr>
                          <w:color w:val="39424B"/>
                        </w:rPr>
                        <w:t>on</w:t>
                      </w:r>
                      <w:r>
                        <w:rPr>
                          <w:color w:val="39424B"/>
                          <w:spacing w:val="-6"/>
                        </w:rPr>
                        <w:t xml:space="preserve"> </w:t>
                      </w:r>
                      <w:r>
                        <w:rPr>
                          <w:color w:val="39424B"/>
                        </w:rPr>
                        <w:t>gender</w:t>
                      </w:r>
                      <w:r>
                        <w:rPr>
                          <w:color w:val="39424B"/>
                          <w:spacing w:val="-7"/>
                        </w:rPr>
                        <w:t xml:space="preserve"> </w:t>
                      </w:r>
                      <w:r>
                        <w:rPr>
                          <w:color w:val="39424B"/>
                        </w:rPr>
                        <w:t>equality?</w:t>
                      </w:r>
                    </w:p>
                    <w:p w14:paraId="24AAF3CB" w14:textId="77777777" w:rsidR="00217083" w:rsidRDefault="00217083">
                      <w:pPr>
                        <w:pStyle w:val="BodyText"/>
                        <w:numPr>
                          <w:ilvl w:val="0"/>
                          <w:numId w:val="9"/>
                        </w:numPr>
                        <w:tabs>
                          <w:tab w:val="left" w:pos="751"/>
                        </w:tabs>
                        <w:spacing w:before="8" w:line="247" w:lineRule="auto"/>
                        <w:ind w:left="750" w:right="164"/>
                      </w:pPr>
                      <w:r>
                        <w:rPr>
                          <w:color w:val="39424B"/>
                        </w:rPr>
                        <w:t>Does</w:t>
                      </w:r>
                      <w:r>
                        <w:rPr>
                          <w:color w:val="39424B"/>
                          <w:spacing w:val="-6"/>
                        </w:rPr>
                        <w:t xml:space="preserve"> </w:t>
                      </w:r>
                      <w:r>
                        <w:rPr>
                          <w:color w:val="39424B"/>
                        </w:rPr>
                        <w:t>your</w:t>
                      </w:r>
                      <w:r>
                        <w:rPr>
                          <w:color w:val="39424B"/>
                          <w:spacing w:val="-5"/>
                        </w:rPr>
                        <w:t xml:space="preserve"> </w:t>
                      </w:r>
                      <w:r>
                        <w:rPr>
                          <w:color w:val="39424B"/>
                        </w:rPr>
                        <w:t>company</w:t>
                      </w:r>
                      <w:r>
                        <w:rPr>
                          <w:color w:val="39424B"/>
                          <w:spacing w:val="-5"/>
                        </w:rPr>
                        <w:t xml:space="preserve"> </w:t>
                      </w:r>
                      <w:r>
                        <w:rPr>
                          <w:color w:val="39424B"/>
                        </w:rPr>
                        <w:t>have</w:t>
                      </w:r>
                      <w:r>
                        <w:rPr>
                          <w:color w:val="39424B"/>
                          <w:spacing w:val="-5"/>
                        </w:rPr>
                        <w:t xml:space="preserve"> </w:t>
                      </w:r>
                      <w:r>
                        <w:rPr>
                          <w:color w:val="39424B"/>
                        </w:rPr>
                        <w:t>an</w:t>
                      </w:r>
                      <w:r>
                        <w:rPr>
                          <w:color w:val="39424B"/>
                          <w:spacing w:val="-4"/>
                        </w:rPr>
                        <w:t xml:space="preserve"> </w:t>
                      </w:r>
                      <w:r>
                        <w:rPr>
                          <w:color w:val="39424B"/>
                        </w:rPr>
                        <w:t>approach</w:t>
                      </w:r>
                      <w:r>
                        <w:rPr>
                          <w:color w:val="39424B"/>
                          <w:spacing w:val="-5"/>
                        </w:rPr>
                        <w:t xml:space="preserve"> </w:t>
                      </w:r>
                      <w:r>
                        <w:rPr>
                          <w:color w:val="39424B"/>
                        </w:rPr>
                        <w:t>to</w:t>
                      </w:r>
                      <w:r>
                        <w:rPr>
                          <w:color w:val="39424B"/>
                          <w:spacing w:val="-5"/>
                        </w:rPr>
                        <w:t xml:space="preserve"> </w:t>
                      </w:r>
                      <w:r>
                        <w:rPr>
                          <w:color w:val="39424B"/>
                        </w:rPr>
                        <w:t>assess</w:t>
                      </w:r>
                      <w:r>
                        <w:rPr>
                          <w:color w:val="39424B"/>
                          <w:spacing w:val="-5"/>
                        </w:rPr>
                        <w:t xml:space="preserve"> </w:t>
                      </w:r>
                      <w:r>
                        <w:rPr>
                          <w:color w:val="39424B"/>
                        </w:rPr>
                        <w:t>differential</w:t>
                      </w:r>
                      <w:r>
                        <w:rPr>
                          <w:color w:val="39424B"/>
                          <w:spacing w:val="-6"/>
                        </w:rPr>
                        <w:t xml:space="preserve"> </w:t>
                      </w:r>
                      <w:r>
                        <w:rPr>
                          <w:color w:val="39424B"/>
                        </w:rPr>
                        <w:t>impacts</w:t>
                      </w:r>
                      <w:r>
                        <w:rPr>
                          <w:color w:val="39424B"/>
                          <w:spacing w:val="-5"/>
                        </w:rPr>
                        <w:t xml:space="preserve"> </w:t>
                      </w:r>
                      <w:r>
                        <w:rPr>
                          <w:color w:val="39424B"/>
                        </w:rPr>
                        <w:t>on</w:t>
                      </w:r>
                      <w:r>
                        <w:rPr>
                          <w:color w:val="39424B"/>
                          <w:spacing w:val="-4"/>
                        </w:rPr>
                        <w:t xml:space="preserve"> </w:t>
                      </w:r>
                      <w:r>
                        <w:rPr>
                          <w:color w:val="39424B"/>
                        </w:rPr>
                        <w:t>women</w:t>
                      </w:r>
                      <w:r>
                        <w:rPr>
                          <w:color w:val="39424B"/>
                          <w:spacing w:val="-5"/>
                        </w:rPr>
                        <w:t xml:space="preserve"> </w:t>
                      </w:r>
                      <w:r>
                        <w:rPr>
                          <w:color w:val="39424B"/>
                        </w:rPr>
                        <w:t>and</w:t>
                      </w:r>
                      <w:r>
                        <w:rPr>
                          <w:color w:val="39424B"/>
                          <w:spacing w:val="-5"/>
                        </w:rPr>
                        <w:t xml:space="preserve"> </w:t>
                      </w:r>
                      <w:r>
                        <w:rPr>
                          <w:color w:val="39424B"/>
                        </w:rPr>
                        <w:t>men</w:t>
                      </w:r>
                      <w:r>
                        <w:rPr>
                          <w:color w:val="39424B"/>
                          <w:spacing w:val="-5"/>
                        </w:rPr>
                        <w:t xml:space="preserve"> </w:t>
                      </w:r>
                      <w:r>
                        <w:rPr>
                          <w:color w:val="39424B"/>
                        </w:rPr>
                        <w:t>when</w:t>
                      </w:r>
                      <w:r>
                        <w:rPr>
                          <w:color w:val="39424B"/>
                          <w:spacing w:val="-5"/>
                        </w:rPr>
                        <w:t xml:space="preserve"> </w:t>
                      </w:r>
                      <w:r>
                        <w:rPr>
                          <w:color w:val="39424B"/>
                        </w:rPr>
                        <w:t>developing products and/or</w:t>
                      </w:r>
                      <w:r>
                        <w:rPr>
                          <w:color w:val="39424B"/>
                          <w:spacing w:val="-3"/>
                        </w:rPr>
                        <w:t xml:space="preserve"> </w:t>
                      </w:r>
                      <w:r>
                        <w:rPr>
                          <w:color w:val="39424B"/>
                        </w:rPr>
                        <w:t>services?</w:t>
                      </w:r>
                    </w:p>
                  </w:txbxContent>
                </v:textbox>
                <w10:wrap type="topAndBottom" anchorx="page"/>
              </v:shape>
            </w:pict>
          </mc:Fallback>
        </mc:AlternateContent>
      </w:r>
    </w:p>
    <w:p w14:paraId="3690323E" w14:textId="77777777" w:rsidR="00454615" w:rsidRDefault="00454615">
      <w:pPr>
        <w:pStyle w:val="BodyText"/>
        <w:spacing w:before="5"/>
        <w:rPr>
          <w:i/>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9205"/>
      </w:tblGrid>
      <w:tr w:rsidR="00772590" w14:paraId="5F4D6D1E" w14:textId="77777777" w:rsidTr="00217083">
        <w:tc>
          <w:tcPr>
            <w:tcW w:w="1555" w:type="dxa"/>
          </w:tcPr>
          <w:p w14:paraId="00435A42" w14:textId="77777777" w:rsidR="00772590" w:rsidRDefault="00772590" w:rsidP="00217083">
            <w:pPr>
              <w:pStyle w:val="BodyText"/>
              <w:spacing w:before="2"/>
              <w:rPr>
                <w:i/>
                <w:sz w:val="22"/>
              </w:rPr>
            </w:pPr>
            <w:permStart w:id="1614570604" w:edGrp="everyone" w:colFirst="1" w:colLast="1"/>
            <w:r>
              <w:rPr>
                <w:noProof/>
                <w:lang w:val="en-GB" w:eastAsia="en-GB" w:bidi="ar-SA"/>
              </w:rPr>
              <mc:AlternateContent>
                <mc:Choice Requires="wpg">
                  <w:drawing>
                    <wp:inline distT="0" distB="0" distL="0" distR="0" wp14:anchorId="385FFA81" wp14:editId="551A0233">
                      <wp:extent cx="719455" cy="719455"/>
                      <wp:effectExtent l="0" t="0" r="4445" b="4445"/>
                      <wp:docPr id="37"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455" cy="719455"/>
                                <a:chOff x="780" y="27"/>
                                <a:chExt cx="1133" cy="1133"/>
                              </a:xfrm>
                            </wpg:grpSpPr>
                            <wps:wsp>
                              <wps:cNvPr id="38" name="Rectangle 76"/>
                              <wps:cNvSpPr>
                                <a:spLocks/>
                              </wps:cNvSpPr>
                              <wps:spPr bwMode="auto">
                                <a:xfrm>
                                  <a:off x="780" y="26"/>
                                  <a:ext cx="1133" cy="1133"/>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AutoShape 75"/>
                              <wps:cNvSpPr>
                                <a:spLocks/>
                              </wps:cNvSpPr>
                              <wps:spPr bwMode="auto">
                                <a:xfrm>
                                  <a:off x="1053" y="370"/>
                                  <a:ext cx="554" cy="525"/>
                                </a:xfrm>
                                <a:custGeom>
                                  <a:avLst/>
                                  <a:gdLst>
                                    <a:gd name="T0" fmla="+- 0 1264 1054"/>
                                    <a:gd name="T1" fmla="*/ T0 w 554"/>
                                    <a:gd name="T2" fmla="+- 0 370 370"/>
                                    <a:gd name="T3" fmla="*/ 370 h 525"/>
                                    <a:gd name="T4" fmla="+- 0 1127 1054"/>
                                    <a:gd name="T5" fmla="*/ T4 w 554"/>
                                    <a:gd name="T6" fmla="+- 0 370 370"/>
                                    <a:gd name="T7" fmla="*/ 370 h 525"/>
                                    <a:gd name="T8" fmla="+- 0 1098 1054"/>
                                    <a:gd name="T9" fmla="*/ T8 w 554"/>
                                    <a:gd name="T10" fmla="+- 0 376 370"/>
                                    <a:gd name="T11" fmla="*/ 376 h 525"/>
                                    <a:gd name="T12" fmla="+- 0 1075 1054"/>
                                    <a:gd name="T13" fmla="*/ T12 w 554"/>
                                    <a:gd name="T14" fmla="+- 0 391 370"/>
                                    <a:gd name="T15" fmla="*/ 391 h 525"/>
                                    <a:gd name="T16" fmla="+- 0 1060 1054"/>
                                    <a:gd name="T17" fmla="*/ T16 w 554"/>
                                    <a:gd name="T18" fmla="+- 0 414 370"/>
                                    <a:gd name="T19" fmla="*/ 414 h 525"/>
                                    <a:gd name="T20" fmla="+- 0 1054 1054"/>
                                    <a:gd name="T21" fmla="*/ T20 w 554"/>
                                    <a:gd name="T22" fmla="+- 0 443 370"/>
                                    <a:gd name="T23" fmla="*/ 443 h 525"/>
                                    <a:gd name="T24" fmla="+- 0 1054 1054"/>
                                    <a:gd name="T25" fmla="*/ T24 w 554"/>
                                    <a:gd name="T26" fmla="+- 0 821 370"/>
                                    <a:gd name="T27" fmla="*/ 821 h 525"/>
                                    <a:gd name="T28" fmla="+- 0 1060 1054"/>
                                    <a:gd name="T29" fmla="*/ T28 w 554"/>
                                    <a:gd name="T30" fmla="+- 0 850 370"/>
                                    <a:gd name="T31" fmla="*/ 850 h 525"/>
                                    <a:gd name="T32" fmla="+- 0 1075 1054"/>
                                    <a:gd name="T33" fmla="*/ T32 w 554"/>
                                    <a:gd name="T34" fmla="+- 0 873 370"/>
                                    <a:gd name="T35" fmla="*/ 873 h 525"/>
                                    <a:gd name="T36" fmla="+- 0 1098 1054"/>
                                    <a:gd name="T37" fmla="*/ T36 w 554"/>
                                    <a:gd name="T38" fmla="+- 0 888 370"/>
                                    <a:gd name="T39" fmla="*/ 888 h 525"/>
                                    <a:gd name="T40" fmla="+- 0 1127 1054"/>
                                    <a:gd name="T41" fmla="*/ T40 w 554"/>
                                    <a:gd name="T42" fmla="+- 0 894 370"/>
                                    <a:gd name="T43" fmla="*/ 894 h 525"/>
                                    <a:gd name="T44" fmla="+- 0 1534 1054"/>
                                    <a:gd name="T45" fmla="*/ T44 w 554"/>
                                    <a:gd name="T46" fmla="+- 0 894 370"/>
                                    <a:gd name="T47" fmla="*/ 894 h 525"/>
                                    <a:gd name="T48" fmla="+- 0 1563 1054"/>
                                    <a:gd name="T49" fmla="*/ T48 w 554"/>
                                    <a:gd name="T50" fmla="+- 0 888 370"/>
                                    <a:gd name="T51" fmla="*/ 888 h 525"/>
                                    <a:gd name="T52" fmla="+- 0 1586 1054"/>
                                    <a:gd name="T53" fmla="*/ T52 w 554"/>
                                    <a:gd name="T54" fmla="+- 0 873 370"/>
                                    <a:gd name="T55" fmla="*/ 873 h 525"/>
                                    <a:gd name="T56" fmla="+- 0 1591 1054"/>
                                    <a:gd name="T57" fmla="*/ T56 w 554"/>
                                    <a:gd name="T58" fmla="+- 0 865 370"/>
                                    <a:gd name="T59" fmla="*/ 865 h 525"/>
                                    <a:gd name="T60" fmla="+- 0 1127 1054"/>
                                    <a:gd name="T61" fmla="*/ T60 w 554"/>
                                    <a:gd name="T62" fmla="+- 0 865 370"/>
                                    <a:gd name="T63" fmla="*/ 865 h 525"/>
                                    <a:gd name="T64" fmla="+- 0 1110 1054"/>
                                    <a:gd name="T65" fmla="*/ T64 w 554"/>
                                    <a:gd name="T66" fmla="+- 0 862 370"/>
                                    <a:gd name="T67" fmla="*/ 862 h 525"/>
                                    <a:gd name="T68" fmla="+- 0 1096 1054"/>
                                    <a:gd name="T69" fmla="*/ T68 w 554"/>
                                    <a:gd name="T70" fmla="+- 0 852 370"/>
                                    <a:gd name="T71" fmla="*/ 852 h 525"/>
                                    <a:gd name="T72" fmla="+- 0 1086 1054"/>
                                    <a:gd name="T73" fmla="*/ T72 w 554"/>
                                    <a:gd name="T74" fmla="+- 0 838 370"/>
                                    <a:gd name="T75" fmla="*/ 838 h 525"/>
                                    <a:gd name="T76" fmla="+- 0 1083 1054"/>
                                    <a:gd name="T77" fmla="*/ T76 w 554"/>
                                    <a:gd name="T78" fmla="+- 0 821 370"/>
                                    <a:gd name="T79" fmla="*/ 821 h 525"/>
                                    <a:gd name="T80" fmla="+- 0 1083 1054"/>
                                    <a:gd name="T81" fmla="*/ T80 w 554"/>
                                    <a:gd name="T82" fmla="+- 0 443 370"/>
                                    <a:gd name="T83" fmla="*/ 443 h 525"/>
                                    <a:gd name="T84" fmla="+- 0 1086 1054"/>
                                    <a:gd name="T85" fmla="*/ T84 w 554"/>
                                    <a:gd name="T86" fmla="+- 0 426 370"/>
                                    <a:gd name="T87" fmla="*/ 426 h 525"/>
                                    <a:gd name="T88" fmla="+- 0 1096 1054"/>
                                    <a:gd name="T89" fmla="*/ T88 w 554"/>
                                    <a:gd name="T90" fmla="+- 0 412 370"/>
                                    <a:gd name="T91" fmla="*/ 412 h 525"/>
                                    <a:gd name="T92" fmla="+- 0 1110 1054"/>
                                    <a:gd name="T93" fmla="*/ T92 w 554"/>
                                    <a:gd name="T94" fmla="+- 0 403 370"/>
                                    <a:gd name="T95" fmla="*/ 403 h 525"/>
                                    <a:gd name="T96" fmla="+- 0 1127 1054"/>
                                    <a:gd name="T97" fmla="*/ T96 w 554"/>
                                    <a:gd name="T98" fmla="+- 0 399 370"/>
                                    <a:gd name="T99" fmla="*/ 399 h 525"/>
                                    <a:gd name="T100" fmla="+- 0 1264 1054"/>
                                    <a:gd name="T101" fmla="*/ T100 w 554"/>
                                    <a:gd name="T102" fmla="+- 0 399 370"/>
                                    <a:gd name="T103" fmla="*/ 399 h 525"/>
                                    <a:gd name="T104" fmla="+- 0 1270 1054"/>
                                    <a:gd name="T105" fmla="*/ T104 w 554"/>
                                    <a:gd name="T106" fmla="+- 0 393 370"/>
                                    <a:gd name="T107" fmla="*/ 393 h 525"/>
                                    <a:gd name="T108" fmla="+- 0 1270 1054"/>
                                    <a:gd name="T109" fmla="*/ T108 w 554"/>
                                    <a:gd name="T110" fmla="+- 0 377 370"/>
                                    <a:gd name="T111" fmla="*/ 377 h 525"/>
                                    <a:gd name="T112" fmla="+- 0 1264 1054"/>
                                    <a:gd name="T113" fmla="*/ T112 w 554"/>
                                    <a:gd name="T114" fmla="+- 0 370 370"/>
                                    <a:gd name="T115" fmla="*/ 370 h 525"/>
                                    <a:gd name="T116" fmla="+- 0 1601 1054"/>
                                    <a:gd name="T117" fmla="*/ T116 w 554"/>
                                    <a:gd name="T118" fmla="+- 0 678 370"/>
                                    <a:gd name="T119" fmla="*/ 678 h 525"/>
                                    <a:gd name="T120" fmla="+- 0 1584 1054"/>
                                    <a:gd name="T121" fmla="*/ T120 w 554"/>
                                    <a:gd name="T122" fmla="+- 0 678 370"/>
                                    <a:gd name="T123" fmla="*/ 678 h 525"/>
                                    <a:gd name="T124" fmla="+- 0 1578 1054"/>
                                    <a:gd name="T125" fmla="*/ T124 w 554"/>
                                    <a:gd name="T126" fmla="+- 0 684 370"/>
                                    <a:gd name="T127" fmla="*/ 684 h 525"/>
                                    <a:gd name="T128" fmla="+- 0 1578 1054"/>
                                    <a:gd name="T129" fmla="*/ T128 w 554"/>
                                    <a:gd name="T130" fmla="+- 0 821 370"/>
                                    <a:gd name="T131" fmla="*/ 821 h 525"/>
                                    <a:gd name="T132" fmla="+- 0 1575 1054"/>
                                    <a:gd name="T133" fmla="*/ T132 w 554"/>
                                    <a:gd name="T134" fmla="+- 0 838 370"/>
                                    <a:gd name="T135" fmla="*/ 838 h 525"/>
                                    <a:gd name="T136" fmla="+- 0 1565 1054"/>
                                    <a:gd name="T137" fmla="*/ T136 w 554"/>
                                    <a:gd name="T138" fmla="+- 0 852 370"/>
                                    <a:gd name="T139" fmla="*/ 852 h 525"/>
                                    <a:gd name="T140" fmla="+- 0 1551 1054"/>
                                    <a:gd name="T141" fmla="*/ T140 w 554"/>
                                    <a:gd name="T142" fmla="+- 0 862 370"/>
                                    <a:gd name="T143" fmla="*/ 862 h 525"/>
                                    <a:gd name="T144" fmla="+- 0 1534 1054"/>
                                    <a:gd name="T145" fmla="*/ T144 w 554"/>
                                    <a:gd name="T146" fmla="+- 0 865 370"/>
                                    <a:gd name="T147" fmla="*/ 865 h 525"/>
                                    <a:gd name="T148" fmla="+- 0 1591 1054"/>
                                    <a:gd name="T149" fmla="*/ T148 w 554"/>
                                    <a:gd name="T150" fmla="+- 0 865 370"/>
                                    <a:gd name="T151" fmla="*/ 865 h 525"/>
                                    <a:gd name="T152" fmla="+- 0 1601 1054"/>
                                    <a:gd name="T153" fmla="*/ T152 w 554"/>
                                    <a:gd name="T154" fmla="+- 0 850 370"/>
                                    <a:gd name="T155" fmla="*/ 850 h 525"/>
                                    <a:gd name="T156" fmla="+- 0 1607 1054"/>
                                    <a:gd name="T157" fmla="*/ T156 w 554"/>
                                    <a:gd name="T158" fmla="+- 0 821 370"/>
                                    <a:gd name="T159" fmla="*/ 821 h 525"/>
                                    <a:gd name="T160" fmla="+- 0 1607 1054"/>
                                    <a:gd name="T161" fmla="*/ T160 w 554"/>
                                    <a:gd name="T162" fmla="+- 0 684 370"/>
                                    <a:gd name="T163" fmla="*/ 684 h 525"/>
                                    <a:gd name="T164" fmla="+- 0 1601 1054"/>
                                    <a:gd name="T165" fmla="*/ T164 w 554"/>
                                    <a:gd name="T166" fmla="+- 0 678 370"/>
                                    <a:gd name="T167"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54" h="525">
                                      <a:moveTo>
                                        <a:pt x="210" y="0"/>
                                      </a:move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37" y="495"/>
                                      </a:lnTo>
                                      <a:lnTo>
                                        <a:pt x="73" y="495"/>
                                      </a:lnTo>
                                      <a:lnTo>
                                        <a:pt x="56" y="492"/>
                                      </a:lnTo>
                                      <a:lnTo>
                                        <a:pt x="42" y="482"/>
                                      </a:lnTo>
                                      <a:lnTo>
                                        <a:pt x="32" y="468"/>
                                      </a:lnTo>
                                      <a:lnTo>
                                        <a:pt x="29" y="451"/>
                                      </a:lnTo>
                                      <a:lnTo>
                                        <a:pt x="29" y="73"/>
                                      </a:lnTo>
                                      <a:lnTo>
                                        <a:pt x="32" y="56"/>
                                      </a:lnTo>
                                      <a:lnTo>
                                        <a:pt x="42" y="42"/>
                                      </a:lnTo>
                                      <a:lnTo>
                                        <a:pt x="56" y="33"/>
                                      </a:lnTo>
                                      <a:lnTo>
                                        <a:pt x="73" y="29"/>
                                      </a:lnTo>
                                      <a:lnTo>
                                        <a:pt x="210" y="29"/>
                                      </a:lnTo>
                                      <a:lnTo>
                                        <a:pt x="216" y="23"/>
                                      </a:lnTo>
                                      <a:lnTo>
                                        <a:pt x="216" y="7"/>
                                      </a:lnTo>
                                      <a:lnTo>
                                        <a:pt x="210" y="0"/>
                                      </a:lnTo>
                                      <a:close/>
                                      <a:moveTo>
                                        <a:pt x="547" y="308"/>
                                      </a:moveTo>
                                      <a:lnTo>
                                        <a:pt x="530" y="308"/>
                                      </a:lnTo>
                                      <a:lnTo>
                                        <a:pt x="524" y="314"/>
                                      </a:lnTo>
                                      <a:lnTo>
                                        <a:pt x="524" y="451"/>
                                      </a:lnTo>
                                      <a:lnTo>
                                        <a:pt x="521" y="468"/>
                                      </a:lnTo>
                                      <a:lnTo>
                                        <a:pt x="511" y="482"/>
                                      </a:lnTo>
                                      <a:lnTo>
                                        <a:pt x="497" y="492"/>
                                      </a:lnTo>
                                      <a:lnTo>
                                        <a:pt x="480" y="495"/>
                                      </a:lnTo>
                                      <a:lnTo>
                                        <a:pt x="537" y="495"/>
                                      </a:lnTo>
                                      <a:lnTo>
                                        <a:pt x="547" y="480"/>
                                      </a:lnTo>
                                      <a:lnTo>
                                        <a:pt x="553" y="451"/>
                                      </a:lnTo>
                                      <a:lnTo>
                                        <a:pt x="553" y="314"/>
                                      </a:lnTo>
                                      <a:lnTo>
                                        <a:pt x="547" y="3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74"/>
                              <wps:cNvSpPr>
                                <a:spLocks/>
                              </wps:cNvSpPr>
                              <wps:spPr bwMode="auto">
                                <a:xfrm>
                                  <a:off x="1053" y="370"/>
                                  <a:ext cx="554" cy="525"/>
                                </a:xfrm>
                                <a:custGeom>
                                  <a:avLst/>
                                  <a:gdLst>
                                    <a:gd name="T0" fmla="+- 0 1593 1054"/>
                                    <a:gd name="T1" fmla="*/ T0 w 554"/>
                                    <a:gd name="T2" fmla="+- 0 678 370"/>
                                    <a:gd name="T3" fmla="*/ 678 h 525"/>
                                    <a:gd name="T4" fmla="+- 0 1584 1054"/>
                                    <a:gd name="T5" fmla="*/ T4 w 554"/>
                                    <a:gd name="T6" fmla="+- 0 678 370"/>
                                    <a:gd name="T7" fmla="*/ 678 h 525"/>
                                    <a:gd name="T8" fmla="+- 0 1578 1054"/>
                                    <a:gd name="T9" fmla="*/ T8 w 554"/>
                                    <a:gd name="T10" fmla="+- 0 684 370"/>
                                    <a:gd name="T11" fmla="*/ 684 h 525"/>
                                    <a:gd name="T12" fmla="+- 0 1578 1054"/>
                                    <a:gd name="T13" fmla="*/ T12 w 554"/>
                                    <a:gd name="T14" fmla="+- 0 692 370"/>
                                    <a:gd name="T15" fmla="*/ 692 h 525"/>
                                    <a:gd name="T16" fmla="+- 0 1578 1054"/>
                                    <a:gd name="T17" fmla="*/ T16 w 554"/>
                                    <a:gd name="T18" fmla="+- 0 821 370"/>
                                    <a:gd name="T19" fmla="*/ 821 h 525"/>
                                    <a:gd name="T20" fmla="+- 0 1575 1054"/>
                                    <a:gd name="T21" fmla="*/ T20 w 554"/>
                                    <a:gd name="T22" fmla="+- 0 838 370"/>
                                    <a:gd name="T23" fmla="*/ 838 h 525"/>
                                    <a:gd name="T24" fmla="+- 0 1565 1054"/>
                                    <a:gd name="T25" fmla="*/ T24 w 554"/>
                                    <a:gd name="T26" fmla="+- 0 852 370"/>
                                    <a:gd name="T27" fmla="*/ 852 h 525"/>
                                    <a:gd name="T28" fmla="+- 0 1551 1054"/>
                                    <a:gd name="T29" fmla="*/ T28 w 554"/>
                                    <a:gd name="T30" fmla="+- 0 862 370"/>
                                    <a:gd name="T31" fmla="*/ 862 h 525"/>
                                    <a:gd name="T32" fmla="+- 0 1534 1054"/>
                                    <a:gd name="T33" fmla="*/ T32 w 554"/>
                                    <a:gd name="T34" fmla="+- 0 865 370"/>
                                    <a:gd name="T35" fmla="*/ 865 h 525"/>
                                    <a:gd name="T36" fmla="+- 0 1127 1054"/>
                                    <a:gd name="T37" fmla="*/ T36 w 554"/>
                                    <a:gd name="T38" fmla="+- 0 865 370"/>
                                    <a:gd name="T39" fmla="*/ 865 h 525"/>
                                    <a:gd name="T40" fmla="+- 0 1110 1054"/>
                                    <a:gd name="T41" fmla="*/ T40 w 554"/>
                                    <a:gd name="T42" fmla="+- 0 862 370"/>
                                    <a:gd name="T43" fmla="*/ 862 h 525"/>
                                    <a:gd name="T44" fmla="+- 0 1096 1054"/>
                                    <a:gd name="T45" fmla="*/ T44 w 554"/>
                                    <a:gd name="T46" fmla="+- 0 852 370"/>
                                    <a:gd name="T47" fmla="*/ 852 h 525"/>
                                    <a:gd name="T48" fmla="+- 0 1086 1054"/>
                                    <a:gd name="T49" fmla="*/ T48 w 554"/>
                                    <a:gd name="T50" fmla="+- 0 838 370"/>
                                    <a:gd name="T51" fmla="*/ 838 h 525"/>
                                    <a:gd name="T52" fmla="+- 0 1083 1054"/>
                                    <a:gd name="T53" fmla="*/ T52 w 554"/>
                                    <a:gd name="T54" fmla="+- 0 821 370"/>
                                    <a:gd name="T55" fmla="*/ 821 h 525"/>
                                    <a:gd name="T56" fmla="+- 0 1083 1054"/>
                                    <a:gd name="T57" fmla="*/ T56 w 554"/>
                                    <a:gd name="T58" fmla="+- 0 443 370"/>
                                    <a:gd name="T59" fmla="*/ 443 h 525"/>
                                    <a:gd name="T60" fmla="+- 0 1086 1054"/>
                                    <a:gd name="T61" fmla="*/ T60 w 554"/>
                                    <a:gd name="T62" fmla="+- 0 426 370"/>
                                    <a:gd name="T63" fmla="*/ 426 h 525"/>
                                    <a:gd name="T64" fmla="+- 0 1096 1054"/>
                                    <a:gd name="T65" fmla="*/ T64 w 554"/>
                                    <a:gd name="T66" fmla="+- 0 412 370"/>
                                    <a:gd name="T67" fmla="*/ 412 h 525"/>
                                    <a:gd name="T68" fmla="+- 0 1110 1054"/>
                                    <a:gd name="T69" fmla="*/ T68 w 554"/>
                                    <a:gd name="T70" fmla="+- 0 403 370"/>
                                    <a:gd name="T71" fmla="*/ 403 h 525"/>
                                    <a:gd name="T72" fmla="+- 0 1127 1054"/>
                                    <a:gd name="T73" fmla="*/ T72 w 554"/>
                                    <a:gd name="T74" fmla="+- 0 399 370"/>
                                    <a:gd name="T75" fmla="*/ 399 h 525"/>
                                    <a:gd name="T76" fmla="+- 0 1256 1054"/>
                                    <a:gd name="T77" fmla="*/ T76 w 554"/>
                                    <a:gd name="T78" fmla="+- 0 399 370"/>
                                    <a:gd name="T79" fmla="*/ 399 h 525"/>
                                    <a:gd name="T80" fmla="+- 0 1264 1054"/>
                                    <a:gd name="T81" fmla="*/ T80 w 554"/>
                                    <a:gd name="T82" fmla="+- 0 399 370"/>
                                    <a:gd name="T83" fmla="*/ 399 h 525"/>
                                    <a:gd name="T84" fmla="+- 0 1270 1054"/>
                                    <a:gd name="T85" fmla="*/ T84 w 554"/>
                                    <a:gd name="T86" fmla="+- 0 393 370"/>
                                    <a:gd name="T87" fmla="*/ 393 h 525"/>
                                    <a:gd name="T88" fmla="+- 0 1270 1054"/>
                                    <a:gd name="T89" fmla="*/ T88 w 554"/>
                                    <a:gd name="T90" fmla="+- 0 385 370"/>
                                    <a:gd name="T91" fmla="*/ 385 h 525"/>
                                    <a:gd name="T92" fmla="+- 0 1270 1054"/>
                                    <a:gd name="T93" fmla="*/ T92 w 554"/>
                                    <a:gd name="T94" fmla="+- 0 377 370"/>
                                    <a:gd name="T95" fmla="*/ 377 h 525"/>
                                    <a:gd name="T96" fmla="+- 0 1264 1054"/>
                                    <a:gd name="T97" fmla="*/ T96 w 554"/>
                                    <a:gd name="T98" fmla="+- 0 370 370"/>
                                    <a:gd name="T99" fmla="*/ 370 h 525"/>
                                    <a:gd name="T100" fmla="+- 0 1256 1054"/>
                                    <a:gd name="T101" fmla="*/ T100 w 554"/>
                                    <a:gd name="T102" fmla="+- 0 370 370"/>
                                    <a:gd name="T103" fmla="*/ 370 h 525"/>
                                    <a:gd name="T104" fmla="+- 0 1127 1054"/>
                                    <a:gd name="T105" fmla="*/ T104 w 554"/>
                                    <a:gd name="T106" fmla="+- 0 370 370"/>
                                    <a:gd name="T107" fmla="*/ 370 h 525"/>
                                    <a:gd name="T108" fmla="+- 0 1098 1054"/>
                                    <a:gd name="T109" fmla="*/ T108 w 554"/>
                                    <a:gd name="T110" fmla="+- 0 376 370"/>
                                    <a:gd name="T111" fmla="*/ 376 h 525"/>
                                    <a:gd name="T112" fmla="+- 0 1075 1054"/>
                                    <a:gd name="T113" fmla="*/ T112 w 554"/>
                                    <a:gd name="T114" fmla="+- 0 391 370"/>
                                    <a:gd name="T115" fmla="*/ 391 h 525"/>
                                    <a:gd name="T116" fmla="+- 0 1060 1054"/>
                                    <a:gd name="T117" fmla="*/ T116 w 554"/>
                                    <a:gd name="T118" fmla="+- 0 414 370"/>
                                    <a:gd name="T119" fmla="*/ 414 h 525"/>
                                    <a:gd name="T120" fmla="+- 0 1054 1054"/>
                                    <a:gd name="T121" fmla="*/ T120 w 554"/>
                                    <a:gd name="T122" fmla="+- 0 443 370"/>
                                    <a:gd name="T123" fmla="*/ 443 h 525"/>
                                    <a:gd name="T124" fmla="+- 0 1054 1054"/>
                                    <a:gd name="T125" fmla="*/ T124 w 554"/>
                                    <a:gd name="T126" fmla="+- 0 821 370"/>
                                    <a:gd name="T127" fmla="*/ 821 h 525"/>
                                    <a:gd name="T128" fmla="+- 0 1060 1054"/>
                                    <a:gd name="T129" fmla="*/ T128 w 554"/>
                                    <a:gd name="T130" fmla="+- 0 850 370"/>
                                    <a:gd name="T131" fmla="*/ 850 h 525"/>
                                    <a:gd name="T132" fmla="+- 0 1075 1054"/>
                                    <a:gd name="T133" fmla="*/ T132 w 554"/>
                                    <a:gd name="T134" fmla="+- 0 873 370"/>
                                    <a:gd name="T135" fmla="*/ 873 h 525"/>
                                    <a:gd name="T136" fmla="+- 0 1098 1054"/>
                                    <a:gd name="T137" fmla="*/ T136 w 554"/>
                                    <a:gd name="T138" fmla="+- 0 888 370"/>
                                    <a:gd name="T139" fmla="*/ 888 h 525"/>
                                    <a:gd name="T140" fmla="+- 0 1127 1054"/>
                                    <a:gd name="T141" fmla="*/ T140 w 554"/>
                                    <a:gd name="T142" fmla="+- 0 894 370"/>
                                    <a:gd name="T143" fmla="*/ 894 h 525"/>
                                    <a:gd name="T144" fmla="+- 0 1534 1054"/>
                                    <a:gd name="T145" fmla="*/ T144 w 554"/>
                                    <a:gd name="T146" fmla="+- 0 894 370"/>
                                    <a:gd name="T147" fmla="*/ 894 h 525"/>
                                    <a:gd name="T148" fmla="+- 0 1563 1054"/>
                                    <a:gd name="T149" fmla="*/ T148 w 554"/>
                                    <a:gd name="T150" fmla="+- 0 888 370"/>
                                    <a:gd name="T151" fmla="*/ 888 h 525"/>
                                    <a:gd name="T152" fmla="+- 0 1586 1054"/>
                                    <a:gd name="T153" fmla="*/ T152 w 554"/>
                                    <a:gd name="T154" fmla="+- 0 873 370"/>
                                    <a:gd name="T155" fmla="*/ 873 h 525"/>
                                    <a:gd name="T156" fmla="+- 0 1601 1054"/>
                                    <a:gd name="T157" fmla="*/ T156 w 554"/>
                                    <a:gd name="T158" fmla="+- 0 850 370"/>
                                    <a:gd name="T159" fmla="*/ 850 h 525"/>
                                    <a:gd name="T160" fmla="+- 0 1607 1054"/>
                                    <a:gd name="T161" fmla="*/ T160 w 554"/>
                                    <a:gd name="T162" fmla="+- 0 821 370"/>
                                    <a:gd name="T163" fmla="*/ 821 h 525"/>
                                    <a:gd name="T164" fmla="+- 0 1607 1054"/>
                                    <a:gd name="T165" fmla="*/ T164 w 554"/>
                                    <a:gd name="T166" fmla="+- 0 692 370"/>
                                    <a:gd name="T167" fmla="*/ 692 h 525"/>
                                    <a:gd name="T168" fmla="+- 0 1607 1054"/>
                                    <a:gd name="T169" fmla="*/ T168 w 554"/>
                                    <a:gd name="T170" fmla="+- 0 684 370"/>
                                    <a:gd name="T171" fmla="*/ 684 h 525"/>
                                    <a:gd name="T172" fmla="+- 0 1601 1054"/>
                                    <a:gd name="T173" fmla="*/ T172 w 554"/>
                                    <a:gd name="T174" fmla="+- 0 678 370"/>
                                    <a:gd name="T175" fmla="*/ 678 h 525"/>
                                    <a:gd name="T176" fmla="+- 0 1593 1054"/>
                                    <a:gd name="T177" fmla="*/ T176 w 554"/>
                                    <a:gd name="T178" fmla="+- 0 678 370"/>
                                    <a:gd name="T179"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554" h="525">
                                      <a:moveTo>
                                        <a:pt x="539" y="308"/>
                                      </a:moveTo>
                                      <a:lnTo>
                                        <a:pt x="530" y="308"/>
                                      </a:lnTo>
                                      <a:lnTo>
                                        <a:pt x="524" y="314"/>
                                      </a:lnTo>
                                      <a:lnTo>
                                        <a:pt x="524" y="322"/>
                                      </a:lnTo>
                                      <a:lnTo>
                                        <a:pt x="524" y="451"/>
                                      </a:lnTo>
                                      <a:lnTo>
                                        <a:pt x="521" y="468"/>
                                      </a:lnTo>
                                      <a:lnTo>
                                        <a:pt x="511" y="482"/>
                                      </a:lnTo>
                                      <a:lnTo>
                                        <a:pt x="497" y="492"/>
                                      </a:lnTo>
                                      <a:lnTo>
                                        <a:pt x="480" y="495"/>
                                      </a:lnTo>
                                      <a:lnTo>
                                        <a:pt x="73" y="495"/>
                                      </a:lnTo>
                                      <a:lnTo>
                                        <a:pt x="56" y="492"/>
                                      </a:lnTo>
                                      <a:lnTo>
                                        <a:pt x="42" y="482"/>
                                      </a:lnTo>
                                      <a:lnTo>
                                        <a:pt x="32" y="468"/>
                                      </a:lnTo>
                                      <a:lnTo>
                                        <a:pt x="29" y="451"/>
                                      </a:lnTo>
                                      <a:lnTo>
                                        <a:pt x="29" y="73"/>
                                      </a:lnTo>
                                      <a:lnTo>
                                        <a:pt x="32" y="56"/>
                                      </a:lnTo>
                                      <a:lnTo>
                                        <a:pt x="42" y="42"/>
                                      </a:lnTo>
                                      <a:lnTo>
                                        <a:pt x="56" y="33"/>
                                      </a:lnTo>
                                      <a:lnTo>
                                        <a:pt x="73" y="29"/>
                                      </a:lnTo>
                                      <a:lnTo>
                                        <a:pt x="202" y="29"/>
                                      </a:lnTo>
                                      <a:lnTo>
                                        <a:pt x="210" y="29"/>
                                      </a:lnTo>
                                      <a:lnTo>
                                        <a:pt x="216" y="23"/>
                                      </a:lnTo>
                                      <a:lnTo>
                                        <a:pt x="216" y="15"/>
                                      </a:lnTo>
                                      <a:lnTo>
                                        <a:pt x="216" y="7"/>
                                      </a:lnTo>
                                      <a:lnTo>
                                        <a:pt x="210" y="0"/>
                                      </a:lnTo>
                                      <a:lnTo>
                                        <a:pt x="202" y="0"/>
                                      </a:ln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47" y="480"/>
                                      </a:lnTo>
                                      <a:lnTo>
                                        <a:pt x="553" y="451"/>
                                      </a:lnTo>
                                      <a:lnTo>
                                        <a:pt x="553" y="322"/>
                                      </a:lnTo>
                                      <a:lnTo>
                                        <a:pt x="553" y="314"/>
                                      </a:lnTo>
                                      <a:lnTo>
                                        <a:pt x="547" y="308"/>
                                      </a:lnTo>
                                      <a:lnTo>
                                        <a:pt x="539" y="308"/>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AutoShape 73"/>
                              <wps:cNvSpPr>
                                <a:spLocks/>
                              </wps:cNvSpPr>
                              <wps:spPr bwMode="auto">
                                <a:xfrm>
                                  <a:off x="1210" y="313"/>
                                  <a:ext cx="428" cy="428"/>
                                </a:xfrm>
                                <a:custGeom>
                                  <a:avLst/>
                                  <a:gdLst>
                                    <a:gd name="T0" fmla="+- 0 1555 1210"/>
                                    <a:gd name="T1" fmla="*/ T0 w 428"/>
                                    <a:gd name="T2" fmla="+- 0 313 313"/>
                                    <a:gd name="T3" fmla="*/ 313 h 428"/>
                                    <a:gd name="T4" fmla="+- 0 1530 1210"/>
                                    <a:gd name="T5" fmla="*/ T4 w 428"/>
                                    <a:gd name="T6" fmla="+- 0 318 313"/>
                                    <a:gd name="T7" fmla="*/ 318 h 428"/>
                                    <a:gd name="T8" fmla="+- 0 1509 1210"/>
                                    <a:gd name="T9" fmla="*/ T8 w 428"/>
                                    <a:gd name="T10" fmla="+- 0 333 313"/>
                                    <a:gd name="T11" fmla="*/ 333 h 428"/>
                                    <a:gd name="T12" fmla="+- 0 1248 1210"/>
                                    <a:gd name="T13" fmla="*/ T12 w 428"/>
                                    <a:gd name="T14" fmla="+- 0 594 313"/>
                                    <a:gd name="T15" fmla="*/ 594 h 428"/>
                                    <a:gd name="T16" fmla="+- 0 1246 1210"/>
                                    <a:gd name="T17" fmla="*/ T16 w 428"/>
                                    <a:gd name="T18" fmla="+- 0 596 313"/>
                                    <a:gd name="T19" fmla="*/ 596 h 428"/>
                                    <a:gd name="T20" fmla="+- 0 1210 1210"/>
                                    <a:gd name="T21" fmla="*/ T20 w 428"/>
                                    <a:gd name="T22" fmla="+- 0 726 313"/>
                                    <a:gd name="T23" fmla="*/ 726 h 428"/>
                                    <a:gd name="T24" fmla="+- 0 1212 1210"/>
                                    <a:gd name="T25" fmla="*/ T24 w 428"/>
                                    <a:gd name="T26" fmla="+- 0 732 313"/>
                                    <a:gd name="T27" fmla="*/ 732 h 428"/>
                                    <a:gd name="T28" fmla="+- 0 1219 1210"/>
                                    <a:gd name="T29" fmla="*/ T28 w 428"/>
                                    <a:gd name="T30" fmla="+- 0 739 313"/>
                                    <a:gd name="T31" fmla="*/ 739 h 428"/>
                                    <a:gd name="T32" fmla="+- 0 1224 1210"/>
                                    <a:gd name="T33" fmla="*/ T32 w 428"/>
                                    <a:gd name="T34" fmla="+- 0 741 313"/>
                                    <a:gd name="T35" fmla="*/ 741 h 428"/>
                                    <a:gd name="T36" fmla="+- 0 1355 1210"/>
                                    <a:gd name="T37" fmla="*/ T36 w 428"/>
                                    <a:gd name="T38" fmla="+- 0 705 313"/>
                                    <a:gd name="T39" fmla="*/ 705 h 428"/>
                                    <a:gd name="T40" fmla="+- 0 1355 1210"/>
                                    <a:gd name="T41" fmla="*/ T40 w 428"/>
                                    <a:gd name="T42" fmla="+- 0 704 313"/>
                                    <a:gd name="T43" fmla="*/ 704 h 428"/>
                                    <a:gd name="T44" fmla="+- 0 1247 1210"/>
                                    <a:gd name="T45" fmla="*/ T44 w 428"/>
                                    <a:gd name="T46" fmla="+- 0 704 313"/>
                                    <a:gd name="T47" fmla="*/ 704 h 428"/>
                                    <a:gd name="T48" fmla="+- 0 1267 1210"/>
                                    <a:gd name="T49" fmla="*/ T48 w 428"/>
                                    <a:gd name="T50" fmla="+- 0 629 313"/>
                                    <a:gd name="T51" fmla="*/ 629 h 428"/>
                                    <a:gd name="T52" fmla="+- 0 1309 1210"/>
                                    <a:gd name="T53" fmla="*/ T52 w 428"/>
                                    <a:gd name="T54" fmla="+- 0 629 313"/>
                                    <a:gd name="T55" fmla="*/ 629 h 428"/>
                                    <a:gd name="T56" fmla="+- 0 1281 1210"/>
                                    <a:gd name="T57" fmla="*/ T56 w 428"/>
                                    <a:gd name="T58" fmla="+- 0 601 313"/>
                                    <a:gd name="T59" fmla="*/ 601 h 428"/>
                                    <a:gd name="T60" fmla="+- 0 1493 1210"/>
                                    <a:gd name="T61" fmla="*/ T60 w 428"/>
                                    <a:gd name="T62" fmla="+- 0 389 313"/>
                                    <a:gd name="T63" fmla="*/ 389 h 428"/>
                                    <a:gd name="T64" fmla="+- 0 1534 1210"/>
                                    <a:gd name="T65" fmla="*/ T64 w 428"/>
                                    <a:gd name="T66" fmla="+- 0 389 313"/>
                                    <a:gd name="T67" fmla="*/ 389 h 428"/>
                                    <a:gd name="T68" fmla="+- 0 1514 1210"/>
                                    <a:gd name="T69" fmla="*/ T68 w 428"/>
                                    <a:gd name="T70" fmla="+- 0 369 313"/>
                                    <a:gd name="T71" fmla="*/ 369 h 428"/>
                                    <a:gd name="T72" fmla="+- 0 1529 1210"/>
                                    <a:gd name="T73" fmla="*/ T72 w 428"/>
                                    <a:gd name="T74" fmla="+- 0 353 313"/>
                                    <a:gd name="T75" fmla="*/ 353 h 428"/>
                                    <a:gd name="T76" fmla="+- 0 1541 1210"/>
                                    <a:gd name="T77" fmla="*/ T76 w 428"/>
                                    <a:gd name="T78" fmla="+- 0 345 313"/>
                                    <a:gd name="T79" fmla="*/ 345 h 428"/>
                                    <a:gd name="T80" fmla="+- 0 1555 1210"/>
                                    <a:gd name="T81" fmla="*/ T80 w 428"/>
                                    <a:gd name="T82" fmla="+- 0 343 313"/>
                                    <a:gd name="T83" fmla="*/ 343 h 428"/>
                                    <a:gd name="T84" fmla="+- 0 1611 1210"/>
                                    <a:gd name="T85" fmla="*/ T84 w 428"/>
                                    <a:gd name="T86" fmla="+- 0 343 313"/>
                                    <a:gd name="T87" fmla="*/ 343 h 428"/>
                                    <a:gd name="T88" fmla="+- 0 1601 1210"/>
                                    <a:gd name="T89" fmla="*/ T88 w 428"/>
                                    <a:gd name="T90" fmla="+- 0 333 313"/>
                                    <a:gd name="T91" fmla="*/ 333 h 428"/>
                                    <a:gd name="T92" fmla="+- 0 1580 1210"/>
                                    <a:gd name="T93" fmla="*/ T92 w 428"/>
                                    <a:gd name="T94" fmla="+- 0 318 313"/>
                                    <a:gd name="T95" fmla="*/ 318 h 428"/>
                                    <a:gd name="T96" fmla="+- 0 1555 1210"/>
                                    <a:gd name="T97" fmla="*/ T96 w 428"/>
                                    <a:gd name="T98" fmla="+- 0 313 313"/>
                                    <a:gd name="T99" fmla="*/ 313 h 428"/>
                                    <a:gd name="T100" fmla="+- 0 1309 1210"/>
                                    <a:gd name="T101" fmla="*/ T100 w 428"/>
                                    <a:gd name="T102" fmla="+- 0 629 313"/>
                                    <a:gd name="T103" fmla="*/ 629 h 428"/>
                                    <a:gd name="T104" fmla="+- 0 1267 1210"/>
                                    <a:gd name="T105" fmla="*/ T104 w 428"/>
                                    <a:gd name="T106" fmla="+- 0 629 313"/>
                                    <a:gd name="T107" fmla="*/ 629 h 428"/>
                                    <a:gd name="T108" fmla="+- 0 1322 1210"/>
                                    <a:gd name="T109" fmla="*/ T108 w 428"/>
                                    <a:gd name="T110" fmla="+- 0 683 313"/>
                                    <a:gd name="T111" fmla="*/ 683 h 428"/>
                                    <a:gd name="T112" fmla="+- 0 1247 1210"/>
                                    <a:gd name="T113" fmla="*/ T112 w 428"/>
                                    <a:gd name="T114" fmla="+- 0 704 313"/>
                                    <a:gd name="T115" fmla="*/ 704 h 428"/>
                                    <a:gd name="T116" fmla="+- 0 1355 1210"/>
                                    <a:gd name="T117" fmla="*/ T116 w 428"/>
                                    <a:gd name="T118" fmla="+- 0 704 313"/>
                                    <a:gd name="T119" fmla="*/ 704 h 428"/>
                                    <a:gd name="T120" fmla="+- 0 1357 1210"/>
                                    <a:gd name="T121" fmla="*/ T120 w 428"/>
                                    <a:gd name="T122" fmla="+- 0 703 313"/>
                                    <a:gd name="T123" fmla="*/ 703 h 428"/>
                                    <a:gd name="T124" fmla="+- 0 1391 1210"/>
                                    <a:gd name="T125" fmla="*/ T124 w 428"/>
                                    <a:gd name="T126" fmla="+- 0 670 313"/>
                                    <a:gd name="T127" fmla="*/ 670 h 428"/>
                                    <a:gd name="T128" fmla="+- 0 1350 1210"/>
                                    <a:gd name="T129" fmla="*/ T128 w 428"/>
                                    <a:gd name="T130" fmla="+- 0 670 313"/>
                                    <a:gd name="T131" fmla="*/ 670 h 428"/>
                                    <a:gd name="T132" fmla="+- 0 1309 1210"/>
                                    <a:gd name="T133" fmla="*/ T132 w 428"/>
                                    <a:gd name="T134" fmla="+- 0 629 313"/>
                                    <a:gd name="T135" fmla="*/ 629 h 428"/>
                                    <a:gd name="T136" fmla="+- 0 1534 1210"/>
                                    <a:gd name="T137" fmla="*/ T136 w 428"/>
                                    <a:gd name="T138" fmla="+- 0 389 313"/>
                                    <a:gd name="T139" fmla="*/ 389 h 428"/>
                                    <a:gd name="T140" fmla="+- 0 1493 1210"/>
                                    <a:gd name="T141" fmla="*/ T140 w 428"/>
                                    <a:gd name="T142" fmla="+- 0 389 313"/>
                                    <a:gd name="T143" fmla="*/ 389 h 428"/>
                                    <a:gd name="T144" fmla="+- 0 1562 1210"/>
                                    <a:gd name="T145" fmla="*/ T144 w 428"/>
                                    <a:gd name="T146" fmla="+- 0 458 313"/>
                                    <a:gd name="T147" fmla="*/ 458 h 428"/>
                                    <a:gd name="T148" fmla="+- 0 1350 1210"/>
                                    <a:gd name="T149" fmla="*/ T148 w 428"/>
                                    <a:gd name="T150" fmla="+- 0 670 313"/>
                                    <a:gd name="T151" fmla="*/ 670 h 428"/>
                                    <a:gd name="T152" fmla="+- 0 1391 1210"/>
                                    <a:gd name="T153" fmla="*/ T152 w 428"/>
                                    <a:gd name="T154" fmla="+- 0 670 313"/>
                                    <a:gd name="T155" fmla="*/ 670 h 428"/>
                                    <a:gd name="T156" fmla="+- 0 1618 1210"/>
                                    <a:gd name="T157" fmla="*/ T156 w 428"/>
                                    <a:gd name="T158" fmla="+- 0 442 313"/>
                                    <a:gd name="T159" fmla="*/ 442 h 428"/>
                                    <a:gd name="T160" fmla="+- 0 1622 1210"/>
                                    <a:gd name="T161" fmla="*/ T160 w 428"/>
                                    <a:gd name="T162" fmla="+- 0 437 313"/>
                                    <a:gd name="T163" fmla="*/ 437 h 428"/>
                                    <a:gd name="T164" fmla="+- 0 1582 1210"/>
                                    <a:gd name="T165" fmla="*/ T164 w 428"/>
                                    <a:gd name="T166" fmla="+- 0 437 313"/>
                                    <a:gd name="T167" fmla="*/ 437 h 428"/>
                                    <a:gd name="T168" fmla="+- 0 1534 1210"/>
                                    <a:gd name="T169" fmla="*/ T168 w 428"/>
                                    <a:gd name="T170" fmla="+- 0 389 313"/>
                                    <a:gd name="T171" fmla="*/ 389 h 428"/>
                                    <a:gd name="T172" fmla="+- 0 1611 1210"/>
                                    <a:gd name="T173" fmla="*/ T172 w 428"/>
                                    <a:gd name="T174" fmla="+- 0 343 313"/>
                                    <a:gd name="T175" fmla="*/ 343 h 428"/>
                                    <a:gd name="T176" fmla="+- 0 1555 1210"/>
                                    <a:gd name="T177" fmla="*/ T176 w 428"/>
                                    <a:gd name="T178" fmla="+- 0 343 313"/>
                                    <a:gd name="T179" fmla="*/ 343 h 428"/>
                                    <a:gd name="T180" fmla="+- 0 1569 1210"/>
                                    <a:gd name="T181" fmla="*/ T180 w 428"/>
                                    <a:gd name="T182" fmla="+- 0 345 313"/>
                                    <a:gd name="T183" fmla="*/ 345 h 428"/>
                                    <a:gd name="T184" fmla="+- 0 1581 1210"/>
                                    <a:gd name="T185" fmla="*/ T184 w 428"/>
                                    <a:gd name="T186" fmla="+- 0 353 313"/>
                                    <a:gd name="T187" fmla="*/ 353 h 428"/>
                                    <a:gd name="T188" fmla="+- 0 1598 1210"/>
                                    <a:gd name="T189" fmla="*/ T188 w 428"/>
                                    <a:gd name="T190" fmla="+- 0 370 313"/>
                                    <a:gd name="T191" fmla="*/ 370 h 428"/>
                                    <a:gd name="T192" fmla="+- 0 1606 1210"/>
                                    <a:gd name="T193" fmla="*/ T192 w 428"/>
                                    <a:gd name="T194" fmla="+- 0 382 313"/>
                                    <a:gd name="T195" fmla="*/ 382 h 428"/>
                                    <a:gd name="T196" fmla="+- 0 1608 1210"/>
                                    <a:gd name="T197" fmla="*/ T196 w 428"/>
                                    <a:gd name="T198" fmla="+- 0 396 313"/>
                                    <a:gd name="T199" fmla="*/ 396 h 428"/>
                                    <a:gd name="T200" fmla="+- 0 1606 1210"/>
                                    <a:gd name="T201" fmla="*/ T200 w 428"/>
                                    <a:gd name="T202" fmla="+- 0 410 313"/>
                                    <a:gd name="T203" fmla="*/ 410 h 428"/>
                                    <a:gd name="T204" fmla="+- 0 1598 1210"/>
                                    <a:gd name="T205" fmla="*/ T204 w 428"/>
                                    <a:gd name="T206" fmla="+- 0 422 313"/>
                                    <a:gd name="T207" fmla="*/ 422 h 428"/>
                                    <a:gd name="T208" fmla="+- 0 1582 1210"/>
                                    <a:gd name="T209" fmla="*/ T208 w 428"/>
                                    <a:gd name="T210" fmla="+- 0 437 313"/>
                                    <a:gd name="T211" fmla="*/ 437 h 428"/>
                                    <a:gd name="T212" fmla="+- 0 1622 1210"/>
                                    <a:gd name="T213" fmla="*/ T212 w 428"/>
                                    <a:gd name="T214" fmla="+- 0 437 313"/>
                                    <a:gd name="T215" fmla="*/ 437 h 428"/>
                                    <a:gd name="T216" fmla="+- 0 1633 1210"/>
                                    <a:gd name="T217" fmla="*/ T216 w 428"/>
                                    <a:gd name="T218" fmla="+- 0 421 313"/>
                                    <a:gd name="T219" fmla="*/ 421 h 428"/>
                                    <a:gd name="T220" fmla="+- 0 1637 1210"/>
                                    <a:gd name="T221" fmla="*/ T220 w 428"/>
                                    <a:gd name="T222" fmla="+- 0 396 313"/>
                                    <a:gd name="T223" fmla="*/ 396 h 428"/>
                                    <a:gd name="T224" fmla="+- 0 1633 1210"/>
                                    <a:gd name="T225" fmla="*/ T224 w 428"/>
                                    <a:gd name="T226" fmla="+- 0 371 313"/>
                                    <a:gd name="T227" fmla="*/ 371 h 428"/>
                                    <a:gd name="T228" fmla="+- 0 1618 1210"/>
                                    <a:gd name="T229" fmla="*/ T228 w 428"/>
                                    <a:gd name="T230" fmla="+- 0 350 313"/>
                                    <a:gd name="T231" fmla="*/ 350 h 428"/>
                                    <a:gd name="T232" fmla="+- 0 1611 1210"/>
                                    <a:gd name="T233" fmla="*/ T232 w 428"/>
                                    <a:gd name="T234" fmla="+- 0 343 313"/>
                                    <a:gd name="T235" fmla="*/ 34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428" h="428">
                                      <a:moveTo>
                                        <a:pt x="345" y="0"/>
                                      </a:moveTo>
                                      <a:lnTo>
                                        <a:pt x="320" y="5"/>
                                      </a:lnTo>
                                      <a:lnTo>
                                        <a:pt x="299" y="20"/>
                                      </a:lnTo>
                                      <a:lnTo>
                                        <a:pt x="38" y="281"/>
                                      </a:lnTo>
                                      <a:lnTo>
                                        <a:pt x="36" y="283"/>
                                      </a:lnTo>
                                      <a:lnTo>
                                        <a:pt x="0" y="413"/>
                                      </a:lnTo>
                                      <a:lnTo>
                                        <a:pt x="2" y="419"/>
                                      </a:lnTo>
                                      <a:lnTo>
                                        <a:pt x="9" y="426"/>
                                      </a:lnTo>
                                      <a:lnTo>
                                        <a:pt x="14" y="428"/>
                                      </a:lnTo>
                                      <a:lnTo>
                                        <a:pt x="145" y="392"/>
                                      </a:lnTo>
                                      <a:lnTo>
                                        <a:pt x="145" y="391"/>
                                      </a:lnTo>
                                      <a:lnTo>
                                        <a:pt x="37" y="391"/>
                                      </a:lnTo>
                                      <a:lnTo>
                                        <a:pt x="57" y="316"/>
                                      </a:lnTo>
                                      <a:lnTo>
                                        <a:pt x="99" y="316"/>
                                      </a:lnTo>
                                      <a:lnTo>
                                        <a:pt x="71" y="288"/>
                                      </a:lnTo>
                                      <a:lnTo>
                                        <a:pt x="283" y="76"/>
                                      </a:lnTo>
                                      <a:lnTo>
                                        <a:pt x="324" y="76"/>
                                      </a:lnTo>
                                      <a:lnTo>
                                        <a:pt x="304" y="56"/>
                                      </a:lnTo>
                                      <a:lnTo>
                                        <a:pt x="319" y="40"/>
                                      </a:lnTo>
                                      <a:lnTo>
                                        <a:pt x="331" y="32"/>
                                      </a:lnTo>
                                      <a:lnTo>
                                        <a:pt x="345" y="30"/>
                                      </a:lnTo>
                                      <a:lnTo>
                                        <a:pt x="401" y="30"/>
                                      </a:lnTo>
                                      <a:lnTo>
                                        <a:pt x="391" y="20"/>
                                      </a:lnTo>
                                      <a:lnTo>
                                        <a:pt x="370" y="5"/>
                                      </a:lnTo>
                                      <a:lnTo>
                                        <a:pt x="345" y="0"/>
                                      </a:lnTo>
                                      <a:close/>
                                      <a:moveTo>
                                        <a:pt x="99" y="316"/>
                                      </a:moveTo>
                                      <a:lnTo>
                                        <a:pt x="57" y="316"/>
                                      </a:lnTo>
                                      <a:lnTo>
                                        <a:pt x="112" y="370"/>
                                      </a:lnTo>
                                      <a:lnTo>
                                        <a:pt x="37" y="391"/>
                                      </a:lnTo>
                                      <a:lnTo>
                                        <a:pt x="145" y="391"/>
                                      </a:lnTo>
                                      <a:lnTo>
                                        <a:pt x="147" y="390"/>
                                      </a:lnTo>
                                      <a:lnTo>
                                        <a:pt x="181" y="357"/>
                                      </a:lnTo>
                                      <a:lnTo>
                                        <a:pt x="140" y="357"/>
                                      </a:lnTo>
                                      <a:lnTo>
                                        <a:pt x="99" y="316"/>
                                      </a:lnTo>
                                      <a:close/>
                                      <a:moveTo>
                                        <a:pt x="324" y="76"/>
                                      </a:moveTo>
                                      <a:lnTo>
                                        <a:pt x="283" y="76"/>
                                      </a:lnTo>
                                      <a:lnTo>
                                        <a:pt x="352" y="145"/>
                                      </a:lnTo>
                                      <a:lnTo>
                                        <a:pt x="140" y="357"/>
                                      </a:lnTo>
                                      <a:lnTo>
                                        <a:pt x="181" y="357"/>
                                      </a:lnTo>
                                      <a:lnTo>
                                        <a:pt x="408" y="129"/>
                                      </a:lnTo>
                                      <a:lnTo>
                                        <a:pt x="412" y="124"/>
                                      </a:lnTo>
                                      <a:lnTo>
                                        <a:pt x="372" y="124"/>
                                      </a:lnTo>
                                      <a:lnTo>
                                        <a:pt x="324" y="76"/>
                                      </a:lnTo>
                                      <a:close/>
                                      <a:moveTo>
                                        <a:pt x="401" y="30"/>
                                      </a:moveTo>
                                      <a:lnTo>
                                        <a:pt x="345" y="30"/>
                                      </a:lnTo>
                                      <a:lnTo>
                                        <a:pt x="359" y="32"/>
                                      </a:lnTo>
                                      <a:lnTo>
                                        <a:pt x="371" y="40"/>
                                      </a:lnTo>
                                      <a:lnTo>
                                        <a:pt x="388" y="57"/>
                                      </a:lnTo>
                                      <a:lnTo>
                                        <a:pt x="396" y="69"/>
                                      </a:lnTo>
                                      <a:lnTo>
                                        <a:pt x="398" y="83"/>
                                      </a:lnTo>
                                      <a:lnTo>
                                        <a:pt x="396" y="97"/>
                                      </a:lnTo>
                                      <a:lnTo>
                                        <a:pt x="388" y="109"/>
                                      </a:lnTo>
                                      <a:lnTo>
                                        <a:pt x="372" y="124"/>
                                      </a:lnTo>
                                      <a:lnTo>
                                        <a:pt x="412" y="124"/>
                                      </a:lnTo>
                                      <a:lnTo>
                                        <a:pt x="423" y="108"/>
                                      </a:lnTo>
                                      <a:lnTo>
                                        <a:pt x="427" y="83"/>
                                      </a:lnTo>
                                      <a:lnTo>
                                        <a:pt x="423" y="58"/>
                                      </a:lnTo>
                                      <a:lnTo>
                                        <a:pt x="408" y="37"/>
                                      </a:lnTo>
                                      <a:lnTo>
                                        <a:pt x="401"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72"/>
                              <wps:cNvSpPr>
                                <a:spLocks/>
                              </wps:cNvSpPr>
                              <wps:spPr bwMode="auto">
                                <a:xfrm>
                                  <a:off x="1210" y="313"/>
                                  <a:ext cx="428" cy="428"/>
                                </a:xfrm>
                                <a:custGeom>
                                  <a:avLst/>
                                  <a:gdLst>
                                    <a:gd name="T0" fmla="+- 0 1601 1210"/>
                                    <a:gd name="T1" fmla="*/ T0 w 428"/>
                                    <a:gd name="T2" fmla="+- 0 333 313"/>
                                    <a:gd name="T3" fmla="*/ 333 h 428"/>
                                    <a:gd name="T4" fmla="+- 0 1580 1210"/>
                                    <a:gd name="T5" fmla="*/ T4 w 428"/>
                                    <a:gd name="T6" fmla="+- 0 318 313"/>
                                    <a:gd name="T7" fmla="*/ 318 h 428"/>
                                    <a:gd name="T8" fmla="+- 0 1555 1210"/>
                                    <a:gd name="T9" fmla="*/ T8 w 428"/>
                                    <a:gd name="T10" fmla="+- 0 313 313"/>
                                    <a:gd name="T11" fmla="*/ 313 h 428"/>
                                    <a:gd name="T12" fmla="+- 0 1530 1210"/>
                                    <a:gd name="T13" fmla="*/ T12 w 428"/>
                                    <a:gd name="T14" fmla="+- 0 318 313"/>
                                    <a:gd name="T15" fmla="*/ 318 h 428"/>
                                    <a:gd name="T16" fmla="+- 0 1509 1210"/>
                                    <a:gd name="T17" fmla="*/ T16 w 428"/>
                                    <a:gd name="T18" fmla="+- 0 333 313"/>
                                    <a:gd name="T19" fmla="*/ 333 h 428"/>
                                    <a:gd name="T20" fmla="+- 0 1249 1210"/>
                                    <a:gd name="T21" fmla="*/ T20 w 428"/>
                                    <a:gd name="T22" fmla="+- 0 592 313"/>
                                    <a:gd name="T23" fmla="*/ 592 h 428"/>
                                    <a:gd name="T24" fmla="+- 0 1248 1210"/>
                                    <a:gd name="T25" fmla="*/ T24 w 428"/>
                                    <a:gd name="T26" fmla="+- 0 594 313"/>
                                    <a:gd name="T27" fmla="*/ 594 h 428"/>
                                    <a:gd name="T28" fmla="+- 0 1246 1210"/>
                                    <a:gd name="T29" fmla="*/ T28 w 428"/>
                                    <a:gd name="T30" fmla="+- 0 596 313"/>
                                    <a:gd name="T31" fmla="*/ 596 h 428"/>
                                    <a:gd name="T32" fmla="+- 0 1246 1210"/>
                                    <a:gd name="T33" fmla="*/ T32 w 428"/>
                                    <a:gd name="T34" fmla="+- 0 598 313"/>
                                    <a:gd name="T35" fmla="*/ 598 h 428"/>
                                    <a:gd name="T36" fmla="+- 0 1212 1210"/>
                                    <a:gd name="T37" fmla="*/ T36 w 428"/>
                                    <a:gd name="T38" fmla="+- 0 721 313"/>
                                    <a:gd name="T39" fmla="*/ 721 h 428"/>
                                    <a:gd name="T40" fmla="+- 0 1210 1210"/>
                                    <a:gd name="T41" fmla="*/ T40 w 428"/>
                                    <a:gd name="T42" fmla="+- 0 726 313"/>
                                    <a:gd name="T43" fmla="*/ 726 h 428"/>
                                    <a:gd name="T44" fmla="+- 0 1212 1210"/>
                                    <a:gd name="T45" fmla="*/ T44 w 428"/>
                                    <a:gd name="T46" fmla="+- 0 732 313"/>
                                    <a:gd name="T47" fmla="*/ 732 h 428"/>
                                    <a:gd name="T48" fmla="+- 0 1215 1210"/>
                                    <a:gd name="T49" fmla="*/ T48 w 428"/>
                                    <a:gd name="T50" fmla="+- 0 736 313"/>
                                    <a:gd name="T51" fmla="*/ 736 h 428"/>
                                    <a:gd name="T52" fmla="+- 0 1219 1210"/>
                                    <a:gd name="T53" fmla="*/ T52 w 428"/>
                                    <a:gd name="T54" fmla="+- 0 739 313"/>
                                    <a:gd name="T55" fmla="*/ 739 h 428"/>
                                    <a:gd name="T56" fmla="+- 0 1224 1210"/>
                                    <a:gd name="T57" fmla="*/ T56 w 428"/>
                                    <a:gd name="T58" fmla="+- 0 741 313"/>
                                    <a:gd name="T59" fmla="*/ 741 h 428"/>
                                    <a:gd name="T60" fmla="+- 0 1230 1210"/>
                                    <a:gd name="T61" fmla="*/ T60 w 428"/>
                                    <a:gd name="T62" fmla="+- 0 739 313"/>
                                    <a:gd name="T63" fmla="*/ 739 h 428"/>
                                    <a:gd name="T64" fmla="+- 0 1353 1210"/>
                                    <a:gd name="T65" fmla="*/ T64 w 428"/>
                                    <a:gd name="T66" fmla="+- 0 705 313"/>
                                    <a:gd name="T67" fmla="*/ 705 h 428"/>
                                    <a:gd name="T68" fmla="+- 0 1355 1210"/>
                                    <a:gd name="T69" fmla="*/ T68 w 428"/>
                                    <a:gd name="T70" fmla="+- 0 705 313"/>
                                    <a:gd name="T71" fmla="*/ 705 h 428"/>
                                    <a:gd name="T72" fmla="+- 0 1357 1210"/>
                                    <a:gd name="T73" fmla="*/ T72 w 428"/>
                                    <a:gd name="T74" fmla="+- 0 703 313"/>
                                    <a:gd name="T75" fmla="*/ 703 h 428"/>
                                    <a:gd name="T76" fmla="+- 0 1359 1210"/>
                                    <a:gd name="T77" fmla="*/ T76 w 428"/>
                                    <a:gd name="T78" fmla="+- 0 701 313"/>
                                    <a:gd name="T79" fmla="*/ 701 h 428"/>
                                    <a:gd name="T80" fmla="+- 0 1618 1210"/>
                                    <a:gd name="T81" fmla="*/ T80 w 428"/>
                                    <a:gd name="T82" fmla="+- 0 442 313"/>
                                    <a:gd name="T83" fmla="*/ 442 h 428"/>
                                    <a:gd name="T84" fmla="+- 0 1633 1210"/>
                                    <a:gd name="T85" fmla="*/ T84 w 428"/>
                                    <a:gd name="T86" fmla="+- 0 421 313"/>
                                    <a:gd name="T87" fmla="*/ 421 h 428"/>
                                    <a:gd name="T88" fmla="+- 0 1637 1210"/>
                                    <a:gd name="T89" fmla="*/ T88 w 428"/>
                                    <a:gd name="T90" fmla="+- 0 396 313"/>
                                    <a:gd name="T91" fmla="*/ 396 h 428"/>
                                    <a:gd name="T92" fmla="+- 0 1633 1210"/>
                                    <a:gd name="T93" fmla="*/ T92 w 428"/>
                                    <a:gd name="T94" fmla="+- 0 371 313"/>
                                    <a:gd name="T95" fmla="*/ 371 h 428"/>
                                    <a:gd name="T96" fmla="+- 0 1618 1210"/>
                                    <a:gd name="T97" fmla="*/ T96 w 428"/>
                                    <a:gd name="T98" fmla="+- 0 350 313"/>
                                    <a:gd name="T99" fmla="*/ 350 h 428"/>
                                    <a:gd name="T100" fmla="+- 0 1601 1210"/>
                                    <a:gd name="T101" fmla="*/ T100 w 428"/>
                                    <a:gd name="T102" fmla="+- 0 333 313"/>
                                    <a:gd name="T103" fmla="*/ 33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28" h="428">
                                      <a:moveTo>
                                        <a:pt x="391" y="20"/>
                                      </a:moveTo>
                                      <a:lnTo>
                                        <a:pt x="370" y="5"/>
                                      </a:lnTo>
                                      <a:lnTo>
                                        <a:pt x="345" y="0"/>
                                      </a:lnTo>
                                      <a:lnTo>
                                        <a:pt x="320" y="5"/>
                                      </a:lnTo>
                                      <a:lnTo>
                                        <a:pt x="299" y="20"/>
                                      </a:lnTo>
                                      <a:lnTo>
                                        <a:pt x="39" y="279"/>
                                      </a:lnTo>
                                      <a:lnTo>
                                        <a:pt x="38" y="281"/>
                                      </a:lnTo>
                                      <a:lnTo>
                                        <a:pt x="36" y="283"/>
                                      </a:lnTo>
                                      <a:lnTo>
                                        <a:pt x="36" y="285"/>
                                      </a:lnTo>
                                      <a:lnTo>
                                        <a:pt x="2" y="408"/>
                                      </a:lnTo>
                                      <a:lnTo>
                                        <a:pt x="0" y="413"/>
                                      </a:lnTo>
                                      <a:lnTo>
                                        <a:pt x="2" y="419"/>
                                      </a:lnTo>
                                      <a:lnTo>
                                        <a:pt x="5" y="423"/>
                                      </a:lnTo>
                                      <a:lnTo>
                                        <a:pt x="9" y="426"/>
                                      </a:lnTo>
                                      <a:lnTo>
                                        <a:pt x="14" y="428"/>
                                      </a:lnTo>
                                      <a:lnTo>
                                        <a:pt x="20" y="426"/>
                                      </a:lnTo>
                                      <a:lnTo>
                                        <a:pt x="143" y="392"/>
                                      </a:lnTo>
                                      <a:lnTo>
                                        <a:pt x="145" y="392"/>
                                      </a:lnTo>
                                      <a:lnTo>
                                        <a:pt x="147" y="390"/>
                                      </a:lnTo>
                                      <a:lnTo>
                                        <a:pt x="149" y="388"/>
                                      </a:lnTo>
                                      <a:lnTo>
                                        <a:pt x="408" y="129"/>
                                      </a:lnTo>
                                      <a:lnTo>
                                        <a:pt x="423" y="108"/>
                                      </a:lnTo>
                                      <a:lnTo>
                                        <a:pt x="427" y="83"/>
                                      </a:lnTo>
                                      <a:lnTo>
                                        <a:pt x="423" y="58"/>
                                      </a:lnTo>
                                      <a:lnTo>
                                        <a:pt x="408" y="37"/>
                                      </a:lnTo>
                                      <a:lnTo>
                                        <a:pt x="391" y="20"/>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 name="Picture 7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1236" y="332"/>
                                  <a:ext cx="382"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216F6CB4" id="Group 70" o:spid="_x0000_s1026" style="width:56.65pt;height:56.65pt;mso-position-horizontal-relative:char;mso-position-vertical-relative:line" coordorigin="780,27" coordsize="1133,1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">
                      <v:rect id="Rectangle 76" o:spid="_x0000_s1027" style="position:absolute;left:780;top:26;width:1133;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" fillcolor="#53bbbf" stroked="f">
                        <v:path arrowok="t"/>
                      </v:rect>
                      <v:shape id="AutoShape 75" o:spid="_x0000_s1028"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" path="m210,l73,,44,6,21,21,6,44,,73,,451r6,29l21,503r23,15l73,524r407,l509,518r23,-15l537,495r-464,l56,492,42,482,32,468,29,451,29,73,32,56,42,42,56,33,73,29r137,l216,23r,-16l210,xm547,308r-17,l524,314r,137l521,468r-10,14l497,492r-17,3l537,495r10,-15l553,451r,-137l547,308xe" stroked="f">
                        <v:path arrowok="t" o:connecttype="custom" o:connectlocs="210,370;73,370;44,376;21,391;6,414;0,443;0,821;6,850;21,873;44,888;73,894;480,894;509,888;532,873;537,865;73,865;56,862;42,852;32,838;29,821;29,443;32,426;42,412;56,403;73,399;210,399;216,393;216,377;210,370;547,678;530,678;524,684;524,821;521,838;511,852;497,862;480,865;537,865;547,850;553,821;553,684;547,678" o:connectangles="0,0,0,0,0,0,0,0,0,0,0,0,0,0,0,0,0,0,0,0,0,0,0,0,0,0,0,0,0,0,0,0,0,0,0,0,0,0,0,0,0,0"/>
                      </v:shape>
                      <v:shape id="Freeform 74" o:spid="_x0000_s1029"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" path="m539,308r-9,l524,314r,8l524,451r-3,17l511,482r-14,10l480,495r-407,l56,492,42,482,32,468,29,451,29,73,32,56,42,42,56,33,73,29r129,l210,29r6,-6l216,15r,-8l210,r-8,l73,,44,6,21,21,6,44,,73,,451r6,29l21,503r23,15l73,524r407,l509,518r23,-15l547,480r6,-29l553,322r,-8l547,308r-8,xe" filled="f" strokecolor="white" strokeweight="1pt">
                        <v:path arrowok="t" o:connecttype="custom" o:connectlocs="539,678;530,678;524,684;524,692;524,821;521,838;511,852;497,862;480,865;73,865;56,862;42,852;32,838;29,821;29,443;32,426;42,412;56,403;73,399;202,399;210,399;216,393;216,385;216,377;210,370;202,370;73,370;44,376;21,391;6,414;0,443;0,821;6,850;21,873;44,888;73,894;480,894;509,888;532,873;547,850;553,821;553,692;553,684;547,678;539,678" o:connectangles="0,0,0,0,0,0,0,0,0,0,0,0,0,0,0,0,0,0,0,0,0,0,0,0,0,0,0,0,0,0,0,0,0,0,0,0,0,0,0,0,0,0,0,0,0"/>
                      </v:shape>
                      <v:shape id="AutoShape 73" o:spid="_x0000_s1030"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" path="m345,l320,5,299,20,38,281r-2,2l,413r2,6l9,426r5,2l145,392r,-1l37,391,57,316r42,l71,288,283,76r41,l304,56,319,40r12,-8l345,30r56,l391,20,370,5,345,xm99,316r-42,l112,370,37,391r108,l147,390r34,-33l140,357,99,316xm324,76r-41,l352,145,140,357r41,l408,129r4,-5l372,124,324,76xm401,30r-56,l359,32r12,8l388,57r8,12l398,83r-2,14l388,109r-16,15l412,124r11,-16l427,83,423,58,408,37r-7,-7xe" stroked="f">
                        <v:path arrowok="t" o:connecttype="custom" o:connectlocs="345,313;320,318;299,333;38,594;36,596;0,726;2,732;9,739;14,741;145,705;145,704;37,704;57,629;99,629;71,601;283,389;324,389;304,369;319,353;331,345;345,343;401,343;391,333;370,318;345,313;99,629;57,629;112,683;37,704;145,704;147,703;181,670;140,670;99,629;324,389;283,389;352,458;140,670;181,670;408,442;412,437;372,437;324,389;401,343;345,343;359,345;371,353;388,370;396,382;398,396;396,410;388,422;372,437;412,437;423,421;427,396;423,371;408,350;401,343" o:connectangles="0,0,0,0,0,0,0,0,0,0,0,0,0,0,0,0,0,0,0,0,0,0,0,0,0,0,0,0,0,0,0,0,0,0,0,0,0,0,0,0,0,0,0,0,0,0,0,0,0,0,0,0,0,0,0,0,0,0,0"/>
                      </v:shape>
                      <v:shape id="Freeform 72" o:spid="_x0000_s1031"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" path="m391,20l370,5,345,,320,5,299,20,39,279r-1,2l36,283r,2l2,408,,413r2,6l5,423r4,3l14,428r6,-2l143,392r2,l147,390r2,-2l408,129r15,-21l427,83,423,58,408,37,391,20xe" filled="f" strokecolor="white" strokeweight="1pt">
                        <v:path arrowok="t" o:connecttype="custom" o:connectlocs="391,333;370,318;345,313;320,318;299,333;39,592;38,594;36,596;36,598;2,721;0,726;2,732;5,736;9,739;14,741;20,739;143,705;145,705;147,703;149,701;408,442;423,421;427,396;423,371;408,350;391,333" o:connectangles="0,0,0,0,0,0,0,0,0,0,0,0,0,0,0,0,0,0,0,0,0,0,0,0,0,0"/>
                      </v:shape>
                      <v:shape id="Picture 71" o:spid="_x0000_s1032" type="#_x0000_t75" style="position:absolute;left:1236;top:332;width:382;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">
                        <v:imagedata r:id="rId51" o:title=""/>
                        <v:path arrowok="t"/>
                        <o:lock v:ext="edit" aspectratio="f"/>
                      </v:shape>
                      <w10:anchorlock/>
                    </v:group>
                  </w:pict>
                </mc:Fallback>
              </mc:AlternateContent>
            </w:r>
          </w:p>
        </w:tc>
        <w:tc>
          <w:tcPr>
            <w:tcW w:w="9205" w:type="dxa"/>
          </w:tcPr>
          <w:p w14:paraId="32EA3DB1" w14:textId="77777777" w:rsidR="00772590" w:rsidRPr="00C454BB" w:rsidRDefault="00772590" w:rsidP="00217083">
            <w:pPr>
              <w:pStyle w:val="BodyText"/>
              <w:spacing w:before="2"/>
              <w:rPr>
                <w:i/>
                <w:sz w:val="19"/>
              </w:rPr>
            </w:pPr>
            <w:r w:rsidRPr="00772590">
              <w:rPr>
                <w:i/>
                <w:color w:val="39424B"/>
              </w:rPr>
              <w:t>[</w:t>
            </w:r>
            <w:proofErr w:type="spellStart"/>
            <w:r w:rsidRPr="00772590">
              <w:rPr>
                <w:i/>
                <w:color w:val="39424B"/>
              </w:rPr>
              <w:t>Summarise</w:t>
            </w:r>
            <w:proofErr w:type="spellEnd"/>
            <w:r w:rsidRPr="00772590">
              <w:rPr>
                <w:i/>
                <w:color w:val="39424B"/>
              </w:rPr>
              <w:t xml:space="preserve"> your company’s existing gender capacity here, specifying any issues, </w:t>
            </w:r>
            <w:proofErr w:type="gramStart"/>
            <w:r w:rsidRPr="00772590">
              <w:rPr>
                <w:i/>
                <w:color w:val="39424B"/>
              </w:rPr>
              <w:t>gaps</w:t>
            </w:r>
            <w:proofErr w:type="gramEnd"/>
            <w:r w:rsidRPr="00772590">
              <w:rPr>
                <w:i/>
                <w:color w:val="39424B"/>
              </w:rPr>
              <w:t xml:space="preserve"> and problems.]</w:t>
            </w:r>
          </w:p>
        </w:tc>
      </w:tr>
      <w:permEnd w:id="1614570604"/>
    </w:tbl>
    <w:p w14:paraId="063EFC3F" w14:textId="77777777" w:rsidR="00CA5DF9" w:rsidRPr="00772590" w:rsidRDefault="00CA5DF9" w:rsidP="00772590">
      <w:pPr>
        <w:pStyle w:val="BodyText"/>
        <w:spacing w:before="2"/>
        <w:rPr>
          <w:i/>
          <w:sz w:val="25"/>
        </w:rPr>
      </w:pPr>
    </w:p>
    <w:p w14:paraId="395FB04A" w14:textId="77777777" w:rsidR="00CA5DF9" w:rsidRDefault="00CA5DF9">
      <w:pPr>
        <w:spacing w:line="273" w:lineRule="auto"/>
        <w:rPr>
          <w:sz w:val="20"/>
        </w:rPr>
        <w:sectPr w:rsidR="00CA5DF9">
          <w:pgSz w:w="11910" w:h="16840"/>
          <w:pgMar w:top="640" w:right="520" w:bottom="280" w:left="620" w:header="720" w:footer="720" w:gutter="0"/>
          <w:cols w:space="720"/>
        </w:sectPr>
      </w:pPr>
    </w:p>
    <w:p w14:paraId="5039655B" w14:textId="7F65E8E3" w:rsidR="00454615" w:rsidRPr="00CA5DF9" w:rsidRDefault="00E810D2" w:rsidP="00C454BB">
      <w:pPr>
        <w:pStyle w:val="BodyText"/>
        <w:ind w:left="160"/>
      </w:pPr>
      <w:r>
        <w:rPr>
          <w:noProof/>
          <w:lang w:val="en-GB" w:eastAsia="en-GB" w:bidi="ar-SA"/>
        </w:rPr>
        <mc:AlternateContent>
          <mc:Choice Requires="wps">
            <w:drawing>
              <wp:inline distT="0" distB="0" distL="0" distR="0" wp14:anchorId="78857388" wp14:editId="32AE25FD">
                <wp:extent cx="6570345" cy="3267075"/>
                <wp:effectExtent l="0" t="0" r="0" b="0"/>
                <wp:docPr id="8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70345" cy="3267075"/>
                        </a:xfrm>
                        <a:prstGeom prst="rect">
                          <a:avLst/>
                        </a:prstGeom>
                        <a:solidFill>
                          <a:srgbClr val="E5E4E0">
                            <a:alpha val="50999"/>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B721D8" w14:textId="77777777" w:rsidR="00217083" w:rsidRDefault="00217083">
                            <w:pPr>
                              <w:pStyle w:val="BodyText"/>
                              <w:spacing w:before="3"/>
                              <w:rPr>
                                <w:i/>
                                <w:sz w:val="29"/>
                              </w:rPr>
                            </w:pPr>
                          </w:p>
                          <w:p w14:paraId="659A3169" w14:textId="77777777" w:rsidR="00217083" w:rsidRDefault="00217083">
                            <w:pPr>
                              <w:spacing w:before="1"/>
                              <w:ind w:left="443"/>
                              <w:rPr>
                                <w:b/>
                                <w:sz w:val="28"/>
                              </w:rPr>
                            </w:pPr>
                            <w:r>
                              <w:rPr>
                                <w:b/>
                                <w:color w:val="53BBBF"/>
                                <w:sz w:val="28"/>
                              </w:rPr>
                              <w:t>Gender-conscious workplace</w:t>
                            </w:r>
                          </w:p>
                          <w:p w14:paraId="67667018" w14:textId="77777777" w:rsidR="00217083" w:rsidRDefault="00217083">
                            <w:pPr>
                              <w:pStyle w:val="BodyText"/>
                              <w:spacing w:before="2"/>
                              <w:rPr>
                                <w:b/>
                                <w:sz w:val="25"/>
                              </w:rPr>
                            </w:pPr>
                          </w:p>
                          <w:p w14:paraId="5FE73896" w14:textId="77777777" w:rsidR="00217083" w:rsidRDefault="00217083">
                            <w:pPr>
                              <w:pStyle w:val="BodyText"/>
                              <w:ind w:left="426"/>
                            </w:pPr>
                            <w:r>
                              <w:rPr>
                                <w:color w:val="39424B"/>
                              </w:rPr>
                              <w:t>Does your company:</w:t>
                            </w:r>
                          </w:p>
                          <w:p w14:paraId="4472B399" w14:textId="77777777" w:rsidR="00217083" w:rsidRDefault="00217083">
                            <w:pPr>
                              <w:pStyle w:val="BodyText"/>
                              <w:spacing w:before="4"/>
                              <w:rPr>
                                <w:sz w:val="21"/>
                              </w:rPr>
                            </w:pPr>
                          </w:p>
                          <w:p w14:paraId="7F60DE01" w14:textId="77777777" w:rsidR="00217083" w:rsidRDefault="00217083">
                            <w:pPr>
                              <w:pStyle w:val="BodyText"/>
                              <w:numPr>
                                <w:ilvl w:val="0"/>
                                <w:numId w:val="8"/>
                              </w:numPr>
                              <w:tabs>
                                <w:tab w:val="left" w:pos="710"/>
                              </w:tabs>
                              <w:spacing w:line="247" w:lineRule="auto"/>
                              <w:ind w:right="1992"/>
                            </w:pPr>
                            <w:r>
                              <w:rPr>
                                <w:color w:val="39424B"/>
                              </w:rPr>
                              <w:t>Have</w:t>
                            </w:r>
                            <w:r>
                              <w:rPr>
                                <w:color w:val="39424B"/>
                                <w:spacing w:val="-5"/>
                              </w:rPr>
                              <w:t xml:space="preserve"> </w:t>
                            </w:r>
                            <w:r>
                              <w:rPr>
                                <w:color w:val="39424B"/>
                              </w:rPr>
                              <w:t>an</w:t>
                            </w:r>
                            <w:r>
                              <w:rPr>
                                <w:color w:val="39424B"/>
                                <w:spacing w:val="-5"/>
                              </w:rPr>
                              <w:t xml:space="preserve"> </w:t>
                            </w:r>
                            <w:r>
                              <w:rPr>
                                <w:color w:val="39424B"/>
                              </w:rPr>
                              <w:t>approach</w:t>
                            </w:r>
                            <w:r>
                              <w:rPr>
                                <w:color w:val="39424B"/>
                                <w:spacing w:val="-5"/>
                              </w:rPr>
                              <w:t xml:space="preserve"> </w:t>
                            </w:r>
                            <w:r>
                              <w:rPr>
                                <w:color w:val="39424B"/>
                              </w:rPr>
                              <w:t>to</w:t>
                            </w:r>
                            <w:r>
                              <w:rPr>
                                <w:color w:val="39424B"/>
                                <w:spacing w:val="-5"/>
                              </w:rPr>
                              <w:t xml:space="preserve"> </w:t>
                            </w:r>
                            <w:r>
                              <w:rPr>
                                <w:color w:val="39424B"/>
                              </w:rPr>
                              <w:t>ensure</w:t>
                            </w:r>
                            <w:r>
                              <w:rPr>
                                <w:color w:val="39424B"/>
                                <w:spacing w:val="-4"/>
                              </w:rPr>
                              <w:t xml:space="preserve"> </w:t>
                            </w:r>
                            <w:r>
                              <w:rPr>
                                <w:color w:val="39424B"/>
                              </w:rPr>
                              <w:t>non-discrimination</w:t>
                            </w:r>
                            <w:r>
                              <w:rPr>
                                <w:color w:val="39424B"/>
                                <w:spacing w:val="-5"/>
                              </w:rPr>
                              <w:t xml:space="preserve"> </w:t>
                            </w:r>
                            <w:r>
                              <w:rPr>
                                <w:color w:val="39424B"/>
                              </w:rPr>
                              <w:t>and</w:t>
                            </w:r>
                            <w:r>
                              <w:rPr>
                                <w:color w:val="39424B"/>
                                <w:spacing w:val="-5"/>
                              </w:rPr>
                              <w:t xml:space="preserve"> </w:t>
                            </w:r>
                            <w:r>
                              <w:rPr>
                                <w:color w:val="39424B"/>
                              </w:rPr>
                              <w:t>equal</w:t>
                            </w:r>
                            <w:r>
                              <w:rPr>
                                <w:color w:val="39424B"/>
                                <w:spacing w:val="-5"/>
                              </w:rPr>
                              <w:t xml:space="preserve"> </w:t>
                            </w:r>
                            <w:r>
                              <w:rPr>
                                <w:color w:val="39424B"/>
                              </w:rPr>
                              <w:t>opportunity</w:t>
                            </w:r>
                            <w:r>
                              <w:rPr>
                                <w:color w:val="39424B"/>
                                <w:spacing w:val="-4"/>
                              </w:rPr>
                              <w:t xml:space="preserve"> </w:t>
                            </w:r>
                            <w:r>
                              <w:rPr>
                                <w:color w:val="39424B"/>
                              </w:rPr>
                              <w:t>in</w:t>
                            </w:r>
                            <w:r>
                              <w:rPr>
                                <w:color w:val="39424B"/>
                                <w:spacing w:val="-4"/>
                              </w:rPr>
                              <w:t xml:space="preserve"> </w:t>
                            </w:r>
                            <w:r>
                              <w:rPr>
                                <w:color w:val="39424B"/>
                              </w:rPr>
                              <w:t>recruitment processes?</w:t>
                            </w:r>
                          </w:p>
                          <w:p w14:paraId="4231BC02" w14:textId="77777777" w:rsidR="00217083" w:rsidRDefault="00217083">
                            <w:pPr>
                              <w:pStyle w:val="BodyText"/>
                              <w:numPr>
                                <w:ilvl w:val="0"/>
                                <w:numId w:val="8"/>
                              </w:numPr>
                              <w:tabs>
                                <w:tab w:val="left" w:pos="710"/>
                              </w:tabs>
                              <w:spacing w:before="2" w:line="247" w:lineRule="auto"/>
                              <w:ind w:right="1986"/>
                            </w:pPr>
                            <w:r>
                              <w:rPr>
                                <w:color w:val="39424B"/>
                              </w:rPr>
                              <w:t>Have</w:t>
                            </w:r>
                            <w:r>
                              <w:rPr>
                                <w:color w:val="39424B"/>
                                <w:spacing w:val="-5"/>
                              </w:rPr>
                              <w:t xml:space="preserve"> </w:t>
                            </w:r>
                            <w:r>
                              <w:rPr>
                                <w:color w:val="39424B"/>
                              </w:rPr>
                              <w:t>an</w:t>
                            </w:r>
                            <w:r>
                              <w:rPr>
                                <w:color w:val="39424B"/>
                                <w:spacing w:val="-6"/>
                              </w:rPr>
                              <w:t xml:space="preserve"> </w:t>
                            </w:r>
                            <w:r>
                              <w:rPr>
                                <w:color w:val="39424B"/>
                              </w:rPr>
                              <w:t>approach</w:t>
                            </w:r>
                            <w:r>
                              <w:rPr>
                                <w:color w:val="39424B"/>
                                <w:spacing w:val="-6"/>
                              </w:rPr>
                              <w:t xml:space="preserve"> </w:t>
                            </w:r>
                            <w:r>
                              <w:rPr>
                                <w:color w:val="39424B"/>
                              </w:rPr>
                              <w:t>to</w:t>
                            </w:r>
                            <w:r>
                              <w:rPr>
                                <w:color w:val="39424B"/>
                                <w:spacing w:val="-5"/>
                              </w:rPr>
                              <w:t xml:space="preserve"> </w:t>
                            </w:r>
                            <w:r>
                              <w:rPr>
                                <w:color w:val="39424B"/>
                              </w:rPr>
                              <w:t>ensure</w:t>
                            </w:r>
                            <w:r>
                              <w:rPr>
                                <w:color w:val="39424B"/>
                                <w:spacing w:val="-6"/>
                              </w:rPr>
                              <w:t xml:space="preserve"> </w:t>
                            </w:r>
                            <w:r>
                              <w:rPr>
                                <w:color w:val="39424B"/>
                              </w:rPr>
                              <w:t>non-discrimination</w:t>
                            </w:r>
                            <w:r>
                              <w:rPr>
                                <w:color w:val="39424B"/>
                                <w:spacing w:val="-6"/>
                              </w:rPr>
                              <w:t xml:space="preserve"> </w:t>
                            </w:r>
                            <w:r>
                              <w:rPr>
                                <w:color w:val="39424B"/>
                              </w:rPr>
                              <w:t>and</w:t>
                            </w:r>
                            <w:r>
                              <w:rPr>
                                <w:color w:val="39424B"/>
                                <w:spacing w:val="-6"/>
                              </w:rPr>
                              <w:t xml:space="preserve"> </w:t>
                            </w:r>
                            <w:r>
                              <w:rPr>
                                <w:color w:val="39424B"/>
                              </w:rPr>
                              <w:t>equal</w:t>
                            </w:r>
                            <w:r>
                              <w:rPr>
                                <w:color w:val="39424B"/>
                                <w:spacing w:val="-5"/>
                              </w:rPr>
                              <w:t xml:space="preserve"> </w:t>
                            </w:r>
                            <w:r>
                              <w:rPr>
                                <w:color w:val="39424B"/>
                              </w:rPr>
                              <w:t>opportunity</w:t>
                            </w:r>
                            <w:r>
                              <w:rPr>
                                <w:color w:val="39424B"/>
                                <w:spacing w:val="-5"/>
                              </w:rPr>
                              <w:t xml:space="preserve"> </w:t>
                            </w:r>
                            <w:r>
                              <w:rPr>
                                <w:color w:val="39424B"/>
                              </w:rPr>
                              <w:t>in</w:t>
                            </w:r>
                            <w:r>
                              <w:rPr>
                                <w:color w:val="39424B"/>
                                <w:spacing w:val="-6"/>
                              </w:rPr>
                              <w:t xml:space="preserve"> </w:t>
                            </w:r>
                            <w:r>
                              <w:rPr>
                                <w:color w:val="39424B"/>
                              </w:rPr>
                              <w:t>professional development and promotion</w:t>
                            </w:r>
                            <w:r>
                              <w:rPr>
                                <w:color w:val="39424B"/>
                                <w:spacing w:val="-5"/>
                              </w:rPr>
                              <w:t xml:space="preserve"> </w:t>
                            </w:r>
                            <w:r>
                              <w:rPr>
                                <w:color w:val="39424B"/>
                              </w:rPr>
                              <w:t>processes?</w:t>
                            </w:r>
                          </w:p>
                          <w:p w14:paraId="09066515" w14:textId="77777777" w:rsidR="00217083" w:rsidRDefault="00217083">
                            <w:pPr>
                              <w:pStyle w:val="BodyText"/>
                              <w:numPr>
                                <w:ilvl w:val="0"/>
                                <w:numId w:val="8"/>
                              </w:numPr>
                              <w:tabs>
                                <w:tab w:val="left" w:pos="710"/>
                              </w:tabs>
                              <w:spacing w:before="1"/>
                              <w:ind w:hanging="285"/>
                            </w:pPr>
                            <w:r>
                              <w:rPr>
                                <w:color w:val="39424B"/>
                              </w:rPr>
                              <w:t>Offer and support paid maternity</w:t>
                            </w:r>
                            <w:r>
                              <w:rPr>
                                <w:color w:val="39424B"/>
                                <w:spacing w:val="-5"/>
                              </w:rPr>
                              <w:t xml:space="preserve"> </w:t>
                            </w:r>
                            <w:r>
                              <w:rPr>
                                <w:color w:val="39424B"/>
                              </w:rPr>
                              <w:t>leave?</w:t>
                            </w:r>
                          </w:p>
                          <w:p w14:paraId="55608DA0" w14:textId="77777777" w:rsidR="00217083" w:rsidRDefault="00217083">
                            <w:pPr>
                              <w:pStyle w:val="BodyText"/>
                              <w:numPr>
                                <w:ilvl w:val="0"/>
                                <w:numId w:val="8"/>
                              </w:numPr>
                              <w:tabs>
                                <w:tab w:val="left" w:pos="709"/>
                              </w:tabs>
                              <w:spacing w:before="8" w:line="247" w:lineRule="auto"/>
                              <w:ind w:left="708" w:right="2103"/>
                            </w:pPr>
                            <w:r>
                              <w:rPr>
                                <w:color w:val="39424B"/>
                              </w:rPr>
                              <w:t>Offer and support paid paternity leave? Is the extent of paternity leave the same</w:t>
                            </w:r>
                            <w:r>
                              <w:rPr>
                                <w:color w:val="39424B"/>
                                <w:spacing w:val="-42"/>
                              </w:rPr>
                              <w:t xml:space="preserve"> </w:t>
                            </w:r>
                            <w:r>
                              <w:rPr>
                                <w:color w:val="39424B"/>
                              </w:rPr>
                              <w:t>as maternity</w:t>
                            </w:r>
                            <w:r>
                              <w:rPr>
                                <w:color w:val="39424B"/>
                                <w:spacing w:val="-2"/>
                              </w:rPr>
                              <w:t xml:space="preserve"> </w:t>
                            </w:r>
                            <w:r>
                              <w:rPr>
                                <w:color w:val="39424B"/>
                              </w:rPr>
                              <w:t>leave?</w:t>
                            </w:r>
                          </w:p>
                          <w:p w14:paraId="74261966" w14:textId="77777777" w:rsidR="00217083" w:rsidRDefault="00217083">
                            <w:pPr>
                              <w:pStyle w:val="BodyText"/>
                              <w:numPr>
                                <w:ilvl w:val="0"/>
                                <w:numId w:val="8"/>
                              </w:numPr>
                              <w:tabs>
                                <w:tab w:val="left" w:pos="709"/>
                              </w:tabs>
                              <w:spacing w:before="2"/>
                              <w:ind w:left="708"/>
                            </w:pPr>
                            <w:r>
                              <w:rPr>
                                <w:color w:val="39424B"/>
                              </w:rPr>
                              <w:t>Have an approach to support employees as parents and</w:t>
                            </w:r>
                            <w:r>
                              <w:rPr>
                                <w:color w:val="39424B"/>
                                <w:spacing w:val="-13"/>
                              </w:rPr>
                              <w:t xml:space="preserve"> </w:t>
                            </w:r>
                            <w:r>
                              <w:rPr>
                                <w:color w:val="39424B"/>
                              </w:rPr>
                              <w:t>caregivers?</w:t>
                            </w:r>
                          </w:p>
                          <w:p w14:paraId="74A95BEE" w14:textId="77777777" w:rsidR="00217083" w:rsidRDefault="00217083">
                            <w:pPr>
                              <w:pStyle w:val="BodyText"/>
                              <w:numPr>
                                <w:ilvl w:val="0"/>
                                <w:numId w:val="8"/>
                              </w:numPr>
                              <w:tabs>
                                <w:tab w:val="left" w:pos="709"/>
                              </w:tabs>
                              <w:spacing w:before="7"/>
                              <w:ind w:left="708"/>
                            </w:pPr>
                            <w:r>
                              <w:rPr>
                                <w:color w:val="39424B"/>
                              </w:rPr>
                              <w:t>Have an approach to accommodate the work/life balance of all</w:t>
                            </w:r>
                            <w:r>
                              <w:rPr>
                                <w:color w:val="39424B"/>
                                <w:spacing w:val="-17"/>
                              </w:rPr>
                              <w:t xml:space="preserve"> </w:t>
                            </w:r>
                            <w:r>
                              <w:rPr>
                                <w:color w:val="39424B"/>
                              </w:rPr>
                              <w:t>employees?</w:t>
                            </w:r>
                          </w:p>
                          <w:p w14:paraId="2038BFA9" w14:textId="77777777" w:rsidR="00217083" w:rsidRDefault="00217083">
                            <w:pPr>
                              <w:pStyle w:val="BodyText"/>
                              <w:numPr>
                                <w:ilvl w:val="0"/>
                                <w:numId w:val="8"/>
                              </w:numPr>
                              <w:tabs>
                                <w:tab w:val="left" w:pos="709"/>
                              </w:tabs>
                              <w:spacing w:before="8"/>
                              <w:ind w:left="708" w:hanging="285"/>
                            </w:pPr>
                            <w:r>
                              <w:rPr>
                                <w:color w:val="39424B"/>
                              </w:rPr>
                              <w:t>Have an approach to ensure an environment free of violence, harassment and sexual</w:t>
                            </w:r>
                            <w:r>
                              <w:rPr>
                                <w:color w:val="39424B"/>
                                <w:spacing w:val="-33"/>
                              </w:rPr>
                              <w:t xml:space="preserve"> </w:t>
                            </w:r>
                            <w:r>
                              <w:rPr>
                                <w:color w:val="39424B"/>
                              </w:rPr>
                              <w:t>exploitation?</w:t>
                            </w:r>
                          </w:p>
                          <w:p w14:paraId="3C1D7629" w14:textId="77777777" w:rsidR="00217083" w:rsidRDefault="00217083">
                            <w:pPr>
                              <w:pStyle w:val="BodyText"/>
                              <w:numPr>
                                <w:ilvl w:val="0"/>
                                <w:numId w:val="8"/>
                              </w:numPr>
                              <w:tabs>
                                <w:tab w:val="left" w:pos="709"/>
                              </w:tabs>
                              <w:spacing w:before="8" w:line="247" w:lineRule="auto"/>
                              <w:ind w:left="708" w:right="1987"/>
                            </w:pPr>
                            <w:r>
                              <w:rPr>
                                <w:color w:val="39424B"/>
                              </w:rPr>
                              <w:t>Have</w:t>
                            </w:r>
                            <w:r>
                              <w:rPr>
                                <w:color w:val="39424B"/>
                                <w:spacing w:val="-5"/>
                              </w:rPr>
                              <w:t xml:space="preserve"> </w:t>
                            </w:r>
                            <w:r>
                              <w:rPr>
                                <w:color w:val="39424B"/>
                              </w:rPr>
                              <w:t>an</w:t>
                            </w:r>
                            <w:r>
                              <w:rPr>
                                <w:color w:val="39424B"/>
                                <w:spacing w:val="-5"/>
                              </w:rPr>
                              <w:t xml:space="preserve"> </w:t>
                            </w:r>
                            <w:r>
                              <w:rPr>
                                <w:color w:val="39424B"/>
                              </w:rPr>
                              <w:t>approach</w:t>
                            </w:r>
                            <w:r>
                              <w:rPr>
                                <w:color w:val="39424B"/>
                                <w:spacing w:val="-5"/>
                              </w:rPr>
                              <w:t xml:space="preserve"> </w:t>
                            </w:r>
                            <w:r>
                              <w:rPr>
                                <w:color w:val="39424B"/>
                              </w:rPr>
                              <w:t>to</w:t>
                            </w:r>
                            <w:r>
                              <w:rPr>
                                <w:color w:val="39424B"/>
                                <w:spacing w:val="-5"/>
                              </w:rPr>
                              <w:t xml:space="preserve"> </w:t>
                            </w:r>
                            <w:r>
                              <w:rPr>
                                <w:color w:val="39424B"/>
                              </w:rPr>
                              <w:t>address</w:t>
                            </w:r>
                            <w:r>
                              <w:rPr>
                                <w:color w:val="39424B"/>
                                <w:spacing w:val="-5"/>
                              </w:rPr>
                              <w:t xml:space="preserve"> </w:t>
                            </w:r>
                            <w:r>
                              <w:rPr>
                                <w:color w:val="39424B"/>
                              </w:rPr>
                              <w:t>the</w:t>
                            </w:r>
                            <w:r>
                              <w:rPr>
                                <w:color w:val="39424B"/>
                                <w:spacing w:val="-5"/>
                              </w:rPr>
                              <w:t xml:space="preserve"> </w:t>
                            </w:r>
                            <w:r>
                              <w:rPr>
                                <w:color w:val="39424B"/>
                              </w:rPr>
                              <w:t>specific</w:t>
                            </w:r>
                            <w:r>
                              <w:rPr>
                                <w:color w:val="39424B"/>
                                <w:spacing w:val="-5"/>
                              </w:rPr>
                              <w:t xml:space="preserve"> </w:t>
                            </w:r>
                            <w:r>
                              <w:rPr>
                                <w:color w:val="39424B"/>
                              </w:rPr>
                              <w:t>health,</w:t>
                            </w:r>
                            <w:r>
                              <w:rPr>
                                <w:color w:val="39424B"/>
                                <w:spacing w:val="-5"/>
                              </w:rPr>
                              <w:t xml:space="preserve"> </w:t>
                            </w:r>
                            <w:r>
                              <w:rPr>
                                <w:color w:val="39424B"/>
                              </w:rPr>
                              <w:t>safety</w:t>
                            </w:r>
                            <w:r>
                              <w:rPr>
                                <w:color w:val="39424B"/>
                                <w:spacing w:val="-5"/>
                              </w:rPr>
                              <w:t xml:space="preserve"> </w:t>
                            </w:r>
                            <w:r>
                              <w:rPr>
                                <w:color w:val="39424B"/>
                              </w:rPr>
                              <w:t>and</w:t>
                            </w:r>
                            <w:r>
                              <w:rPr>
                                <w:color w:val="39424B"/>
                                <w:spacing w:val="-5"/>
                              </w:rPr>
                              <w:t xml:space="preserve"> </w:t>
                            </w:r>
                            <w:r>
                              <w:rPr>
                                <w:color w:val="39424B"/>
                              </w:rPr>
                              <w:t>hygiene</w:t>
                            </w:r>
                            <w:r>
                              <w:rPr>
                                <w:color w:val="39424B"/>
                                <w:spacing w:val="-5"/>
                              </w:rPr>
                              <w:t xml:space="preserve"> </w:t>
                            </w:r>
                            <w:r>
                              <w:rPr>
                                <w:color w:val="39424B"/>
                              </w:rPr>
                              <w:t>needs</w:t>
                            </w:r>
                            <w:r>
                              <w:rPr>
                                <w:color w:val="39424B"/>
                                <w:spacing w:val="-5"/>
                              </w:rPr>
                              <w:t xml:space="preserve"> </w:t>
                            </w:r>
                            <w:r>
                              <w:rPr>
                                <w:color w:val="39424B"/>
                              </w:rPr>
                              <w:t>of</w:t>
                            </w:r>
                            <w:r>
                              <w:rPr>
                                <w:color w:val="39424B"/>
                                <w:spacing w:val="-4"/>
                              </w:rPr>
                              <w:t xml:space="preserve"> </w:t>
                            </w:r>
                            <w:r>
                              <w:rPr>
                                <w:color w:val="39424B"/>
                              </w:rPr>
                              <w:t>women at work and while commuting to</w:t>
                            </w:r>
                            <w:r>
                              <w:rPr>
                                <w:color w:val="39424B"/>
                                <w:spacing w:val="-8"/>
                              </w:rPr>
                              <w:t xml:space="preserve"> </w:t>
                            </w:r>
                            <w:r>
                              <w:rPr>
                                <w:color w:val="39424B"/>
                              </w:rPr>
                              <w:t>work?</w:t>
                            </w:r>
                          </w:p>
                          <w:p w14:paraId="514ACC79" w14:textId="77777777" w:rsidR="00217083" w:rsidRDefault="00217083">
                            <w:pPr>
                              <w:pStyle w:val="BodyText"/>
                              <w:numPr>
                                <w:ilvl w:val="0"/>
                                <w:numId w:val="8"/>
                              </w:numPr>
                              <w:tabs>
                                <w:tab w:val="left" w:pos="708"/>
                              </w:tabs>
                              <w:spacing w:before="2" w:line="247" w:lineRule="auto"/>
                              <w:ind w:left="707" w:right="506"/>
                            </w:pPr>
                            <w:r>
                              <w:rPr>
                                <w:color w:val="39424B"/>
                              </w:rPr>
                              <w:t>Have</w:t>
                            </w:r>
                            <w:r>
                              <w:rPr>
                                <w:color w:val="39424B"/>
                                <w:spacing w:val="-4"/>
                              </w:rPr>
                              <w:t xml:space="preserve"> </w:t>
                            </w:r>
                            <w:r>
                              <w:rPr>
                                <w:color w:val="39424B"/>
                              </w:rPr>
                              <w:t>an</w:t>
                            </w:r>
                            <w:r>
                              <w:rPr>
                                <w:color w:val="39424B"/>
                                <w:spacing w:val="-5"/>
                              </w:rPr>
                              <w:t xml:space="preserve"> </w:t>
                            </w:r>
                            <w:r>
                              <w:rPr>
                                <w:color w:val="39424B"/>
                              </w:rPr>
                              <w:t>approach</w:t>
                            </w:r>
                            <w:r>
                              <w:rPr>
                                <w:color w:val="39424B"/>
                                <w:spacing w:val="-5"/>
                              </w:rPr>
                              <w:t xml:space="preserve"> </w:t>
                            </w:r>
                            <w:r>
                              <w:rPr>
                                <w:color w:val="39424B"/>
                              </w:rPr>
                              <w:t>to</w:t>
                            </w:r>
                            <w:r>
                              <w:rPr>
                                <w:color w:val="39424B"/>
                                <w:spacing w:val="-5"/>
                              </w:rPr>
                              <w:t xml:space="preserve"> </w:t>
                            </w:r>
                            <w:r>
                              <w:rPr>
                                <w:color w:val="39424B"/>
                              </w:rPr>
                              <w:t>promote</w:t>
                            </w:r>
                            <w:r>
                              <w:rPr>
                                <w:color w:val="39424B"/>
                                <w:spacing w:val="-5"/>
                              </w:rPr>
                              <w:t xml:space="preserve"> </w:t>
                            </w:r>
                            <w:r>
                              <w:rPr>
                                <w:color w:val="39424B"/>
                              </w:rPr>
                              <w:t>access</w:t>
                            </w:r>
                            <w:r>
                              <w:rPr>
                                <w:color w:val="39424B"/>
                                <w:spacing w:val="-5"/>
                              </w:rPr>
                              <w:t xml:space="preserve"> </w:t>
                            </w:r>
                            <w:r>
                              <w:rPr>
                                <w:color w:val="39424B"/>
                              </w:rPr>
                              <w:t>to</w:t>
                            </w:r>
                            <w:r>
                              <w:rPr>
                                <w:color w:val="39424B"/>
                                <w:spacing w:val="-5"/>
                              </w:rPr>
                              <w:t xml:space="preserve"> </w:t>
                            </w:r>
                            <w:r>
                              <w:rPr>
                                <w:color w:val="39424B"/>
                              </w:rPr>
                              <w:t>quality</w:t>
                            </w:r>
                            <w:r>
                              <w:rPr>
                                <w:color w:val="39424B"/>
                                <w:spacing w:val="-4"/>
                              </w:rPr>
                              <w:t xml:space="preserve"> </w:t>
                            </w:r>
                            <w:r>
                              <w:rPr>
                                <w:color w:val="39424B"/>
                              </w:rPr>
                              <w:t>health</w:t>
                            </w:r>
                            <w:r>
                              <w:rPr>
                                <w:color w:val="39424B"/>
                                <w:spacing w:val="-5"/>
                              </w:rPr>
                              <w:t xml:space="preserve"> </w:t>
                            </w:r>
                            <w:r>
                              <w:rPr>
                                <w:color w:val="39424B"/>
                              </w:rPr>
                              <w:t>services</w:t>
                            </w:r>
                            <w:r>
                              <w:rPr>
                                <w:color w:val="39424B"/>
                                <w:spacing w:val="-5"/>
                              </w:rPr>
                              <w:t xml:space="preserve"> </w:t>
                            </w:r>
                            <w:r>
                              <w:rPr>
                                <w:color w:val="39424B"/>
                              </w:rPr>
                              <w:t>that</w:t>
                            </w:r>
                            <w:r>
                              <w:rPr>
                                <w:color w:val="39424B"/>
                                <w:spacing w:val="-5"/>
                              </w:rPr>
                              <w:t xml:space="preserve"> </w:t>
                            </w:r>
                            <w:r>
                              <w:rPr>
                                <w:color w:val="39424B"/>
                              </w:rPr>
                              <w:t>meet</w:t>
                            </w:r>
                            <w:r>
                              <w:rPr>
                                <w:color w:val="39424B"/>
                                <w:spacing w:val="-5"/>
                              </w:rPr>
                              <w:t xml:space="preserve"> </w:t>
                            </w:r>
                            <w:r>
                              <w:rPr>
                                <w:color w:val="39424B"/>
                              </w:rPr>
                              <w:t>the</w:t>
                            </w:r>
                            <w:r>
                              <w:rPr>
                                <w:color w:val="39424B"/>
                                <w:spacing w:val="-5"/>
                              </w:rPr>
                              <w:t xml:space="preserve"> </w:t>
                            </w:r>
                            <w:r>
                              <w:rPr>
                                <w:color w:val="39424B"/>
                              </w:rPr>
                              <w:t>specific</w:t>
                            </w:r>
                            <w:r>
                              <w:rPr>
                                <w:color w:val="39424B"/>
                                <w:spacing w:val="-5"/>
                              </w:rPr>
                              <w:t xml:space="preserve"> </w:t>
                            </w:r>
                            <w:r>
                              <w:rPr>
                                <w:color w:val="39424B"/>
                              </w:rPr>
                              <w:t>health</w:t>
                            </w:r>
                            <w:r>
                              <w:rPr>
                                <w:color w:val="39424B"/>
                                <w:spacing w:val="-4"/>
                              </w:rPr>
                              <w:t xml:space="preserve"> </w:t>
                            </w:r>
                            <w:r>
                              <w:rPr>
                                <w:color w:val="39424B"/>
                              </w:rPr>
                              <w:t>needs</w:t>
                            </w:r>
                            <w:r>
                              <w:rPr>
                                <w:color w:val="39424B"/>
                                <w:spacing w:val="-5"/>
                              </w:rPr>
                              <w:t xml:space="preserve"> </w:t>
                            </w:r>
                            <w:r>
                              <w:rPr>
                                <w:color w:val="39424B"/>
                              </w:rPr>
                              <w:t>of women employees, as well as employees with diverse gender</w:t>
                            </w:r>
                            <w:r>
                              <w:rPr>
                                <w:color w:val="39424B"/>
                                <w:spacing w:val="-17"/>
                              </w:rPr>
                              <w:t xml:space="preserve"> </w:t>
                            </w:r>
                            <w:r>
                              <w:rPr>
                                <w:color w:val="39424B"/>
                              </w:rPr>
                              <w:t>identities?</w:t>
                            </w:r>
                          </w:p>
                        </w:txbxContent>
                      </wps:txbx>
                      <wps:bodyPr rot="0" vert="horz" wrap="square" lIns="0" tIns="0" rIns="0" bIns="0" anchor="t" anchorCtr="0" upright="1">
                        <a:noAutofit/>
                      </wps:bodyPr>
                    </wps:wsp>
                  </a:graphicData>
                </a:graphic>
              </wp:inline>
            </w:drawing>
          </mc:Choice>
          <mc:Fallback>
            <w:pict>
              <v:shape w14:anchorId="78857388" id="Text Box 77" o:spid="_x0000_s1068" type="#_x0000_t202" style="width:517.35pt;height:25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" fillcolor="#e5e4e0" stroked="f">
                <v:fill opacity="33410f"/>
                <v:path arrowok="t"/>
                <v:textbox inset="0,0,0,0">
                  <w:txbxContent>
                    <w:p w14:paraId="2DB721D8" w14:textId="77777777" w:rsidR="00217083" w:rsidRDefault="00217083">
                      <w:pPr>
                        <w:pStyle w:val="BodyText"/>
                        <w:spacing w:before="3"/>
                        <w:rPr>
                          <w:i/>
                          <w:sz w:val="29"/>
                        </w:rPr>
                      </w:pPr>
                    </w:p>
                    <w:p w14:paraId="659A3169" w14:textId="77777777" w:rsidR="00217083" w:rsidRDefault="00217083">
                      <w:pPr>
                        <w:spacing w:before="1"/>
                        <w:ind w:left="443"/>
                        <w:rPr>
                          <w:b/>
                          <w:sz w:val="28"/>
                        </w:rPr>
                      </w:pPr>
                      <w:r>
                        <w:rPr>
                          <w:b/>
                          <w:color w:val="53BBBF"/>
                          <w:sz w:val="28"/>
                        </w:rPr>
                        <w:t>Gender-conscious workplace</w:t>
                      </w:r>
                    </w:p>
                    <w:p w14:paraId="67667018" w14:textId="77777777" w:rsidR="00217083" w:rsidRDefault="00217083">
                      <w:pPr>
                        <w:pStyle w:val="BodyText"/>
                        <w:spacing w:before="2"/>
                        <w:rPr>
                          <w:b/>
                          <w:sz w:val="25"/>
                        </w:rPr>
                      </w:pPr>
                    </w:p>
                    <w:p w14:paraId="5FE73896" w14:textId="77777777" w:rsidR="00217083" w:rsidRDefault="00217083">
                      <w:pPr>
                        <w:pStyle w:val="BodyText"/>
                        <w:ind w:left="426"/>
                      </w:pPr>
                      <w:r>
                        <w:rPr>
                          <w:color w:val="39424B"/>
                        </w:rPr>
                        <w:t>Does your company:</w:t>
                      </w:r>
                    </w:p>
                    <w:p w14:paraId="4472B399" w14:textId="77777777" w:rsidR="00217083" w:rsidRDefault="00217083">
                      <w:pPr>
                        <w:pStyle w:val="BodyText"/>
                        <w:spacing w:before="4"/>
                        <w:rPr>
                          <w:sz w:val="21"/>
                        </w:rPr>
                      </w:pPr>
                    </w:p>
                    <w:p w14:paraId="7F60DE01" w14:textId="77777777" w:rsidR="00217083" w:rsidRDefault="00217083">
                      <w:pPr>
                        <w:pStyle w:val="BodyText"/>
                        <w:numPr>
                          <w:ilvl w:val="0"/>
                          <w:numId w:val="8"/>
                        </w:numPr>
                        <w:tabs>
                          <w:tab w:val="left" w:pos="710"/>
                        </w:tabs>
                        <w:spacing w:line="247" w:lineRule="auto"/>
                        <w:ind w:right="1992"/>
                      </w:pPr>
                      <w:r>
                        <w:rPr>
                          <w:color w:val="39424B"/>
                        </w:rPr>
                        <w:t>Have</w:t>
                      </w:r>
                      <w:r>
                        <w:rPr>
                          <w:color w:val="39424B"/>
                          <w:spacing w:val="-5"/>
                        </w:rPr>
                        <w:t xml:space="preserve"> </w:t>
                      </w:r>
                      <w:r>
                        <w:rPr>
                          <w:color w:val="39424B"/>
                        </w:rPr>
                        <w:t>an</w:t>
                      </w:r>
                      <w:r>
                        <w:rPr>
                          <w:color w:val="39424B"/>
                          <w:spacing w:val="-5"/>
                        </w:rPr>
                        <w:t xml:space="preserve"> </w:t>
                      </w:r>
                      <w:r>
                        <w:rPr>
                          <w:color w:val="39424B"/>
                        </w:rPr>
                        <w:t>approach</w:t>
                      </w:r>
                      <w:r>
                        <w:rPr>
                          <w:color w:val="39424B"/>
                          <w:spacing w:val="-5"/>
                        </w:rPr>
                        <w:t xml:space="preserve"> </w:t>
                      </w:r>
                      <w:r>
                        <w:rPr>
                          <w:color w:val="39424B"/>
                        </w:rPr>
                        <w:t>to</w:t>
                      </w:r>
                      <w:r>
                        <w:rPr>
                          <w:color w:val="39424B"/>
                          <w:spacing w:val="-5"/>
                        </w:rPr>
                        <w:t xml:space="preserve"> </w:t>
                      </w:r>
                      <w:r>
                        <w:rPr>
                          <w:color w:val="39424B"/>
                        </w:rPr>
                        <w:t>ensure</w:t>
                      </w:r>
                      <w:r>
                        <w:rPr>
                          <w:color w:val="39424B"/>
                          <w:spacing w:val="-4"/>
                        </w:rPr>
                        <w:t xml:space="preserve"> </w:t>
                      </w:r>
                      <w:r>
                        <w:rPr>
                          <w:color w:val="39424B"/>
                        </w:rPr>
                        <w:t>non-discrimination</w:t>
                      </w:r>
                      <w:r>
                        <w:rPr>
                          <w:color w:val="39424B"/>
                          <w:spacing w:val="-5"/>
                        </w:rPr>
                        <w:t xml:space="preserve"> </w:t>
                      </w:r>
                      <w:r>
                        <w:rPr>
                          <w:color w:val="39424B"/>
                        </w:rPr>
                        <w:t>and</w:t>
                      </w:r>
                      <w:r>
                        <w:rPr>
                          <w:color w:val="39424B"/>
                          <w:spacing w:val="-5"/>
                        </w:rPr>
                        <w:t xml:space="preserve"> </w:t>
                      </w:r>
                      <w:r>
                        <w:rPr>
                          <w:color w:val="39424B"/>
                        </w:rPr>
                        <w:t>equal</w:t>
                      </w:r>
                      <w:r>
                        <w:rPr>
                          <w:color w:val="39424B"/>
                          <w:spacing w:val="-5"/>
                        </w:rPr>
                        <w:t xml:space="preserve"> </w:t>
                      </w:r>
                      <w:r>
                        <w:rPr>
                          <w:color w:val="39424B"/>
                        </w:rPr>
                        <w:t>opportunity</w:t>
                      </w:r>
                      <w:r>
                        <w:rPr>
                          <w:color w:val="39424B"/>
                          <w:spacing w:val="-4"/>
                        </w:rPr>
                        <w:t xml:space="preserve"> </w:t>
                      </w:r>
                      <w:r>
                        <w:rPr>
                          <w:color w:val="39424B"/>
                        </w:rPr>
                        <w:t>in</w:t>
                      </w:r>
                      <w:r>
                        <w:rPr>
                          <w:color w:val="39424B"/>
                          <w:spacing w:val="-4"/>
                        </w:rPr>
                        <w:t xml:space="preserve"> </w:t>
                      </w:r>
                      <w:r>
                        <w:rPr>
                          <w:color w:val="39424B"/>
                        </w:rPr>
                        <w:t>recruitment processes?</w:t>
                      </w:r>
                    </w:p>
                    <w:p w14:paraId="4231BC02" w14:textId="77777777" w:rsidR="00217083" w:rsidRDefault="00217083">
                      <w:pPr>
                        <w:pStyle w:val="BodyText"/>
                        <w:numPr>
                          <w:ilvl w:val="0"/>
                          <w:numId w:val="8"/>
                        </w:numPr>
                        <w:tabs>
                          <w:tab w:val="left" w:pos="710"/>
                        </w:tabs>
                        <w:spacing w:before="2" w:line="247" w:lineRule="auto"/>
                        <w:ind w:right="1986"/>
                      </w:pPr>
                      <w:r>
                        <w:rPr>
                          <w:color w:val="39424B"/>
                        </w:rPr>
                        <w:t>Have</w:t>
                      </w:r>
                      <w:r>
                        <w:rPr>
                          <w:color w:val="39424B"/>
                          <w:spacing w:val="-5"/>
                        </w:rPr>
                        <w:t xml:space="preserve"> </w:t>
                      </w:r>
                      <w:r>
                        <w:rPr>
                          <w:color w:val="39424B"/>
                        </w:rPr>
                        <w:t>an</w:t>
                      </w:r>
                      <w:r>
                        <w:rPr>
                          <w:color w:val="39424B"/>
                          <w:spacing w:val="-6"/>
                        </w:rPr>
                        <w:t xml:space="preserve"> </w:t>
                      </w:r>
                      <w:r>
                        <w:rPr>
                          <w:color w:val="39424B"/>
                        </w:rPr>
                        <w:t>approach</w:t>
                      </w:r>
                      <w:r>
                        <w:rPr>
                          <w:color w:val="39424B"/>
                          <w:spacing w:val="-6"/>
                        </w:rPr>
                        <w:t xml:space="preserve"> </w:t>
                      </w:r>
                      <w:r>
                        <w:rPr>
                          <w:color w:val="39424B"/>
                        </w:rPr>
                        <w:t>to</w:t>
                      </w:r>
                      <w:r>
                        <w:rPr>
                          <w:color w:val="39424B"/>
                          <w:spacing w:val="-5"/>
                        </w:rPr>
                        <w:t xml:space="preserve"> </w:t>
                      </w:r>
                      <w:r>
                        <w:rPr>
                          <w:color w:val="39424B"/>
                        </w:rPr>
                        <w:t>ensure</w:t>
                      </w:r>
                      <w:r>
                        <w:rPr>
                          <w:color w:val="39424B"/>
                          <w:spacing w:val="-6"/>
                        </w:rPr>
                        <w:t xml:space="preserve"> </w:t>
                      </w:r>
                      <w:r>
                        <w:rPr>
                          <w:color w:val="39424B"/>
                        </w:rPr>
                        <w:t>non-discrimination</w:t>
                      </w:r>
                      <w:r>
                        <w:rPr>
                          <w:color w:val="39424B"/>
                          <w:spacing w:val="-6"/>
                        </w:rPr>
                        <w:t xml:space="preserve"> </w:t>
                      </w:r>
                      <w:r>
                        <w:rPr>
                          <w:color w:val="39424B"/>
                        </w:rPr>
                        <w:t>and</w:t>
                      </w:r>
                      <w:r>
                        <w:rPr>
                          <w:color w:val="39424B"/>
                          <w:spacing w:val="-6"/>
                        </w:rPr>
                        <w:t xml:space="preserve"> </w:t>
                      </w:r>
                      <w:r>
                        <w:rPr>
                          <w:color w:val="39424B"/>
                        </w:rPr>
                        <w:t>equal</w:t>
                      </w:r>
                      <w:r>
                        <w:rPr>
                          <w:color w:val="39424B"/>
                          <w:spacing w:val="-5"/>
                        </w:rPr>
                        <w:t xml:space="preserve"> </w:t>
                      </w:r>
                      <w:r>
                        <w:rPr>
                          <w:color w:val="39424B"/>
                        </w:rPr>
                        <w:t>opportunity</w:t>
                      </w:r>
                      <w:r>
                        <w:rPr>
                          <w:color w:val="39424B"/>
                          <w:spacing w:val="-5"/>
                        </w:rPr>
                        <w:t xml:space="preserve"> </w:t>
                      </w:r>
                      <w:r>
                        <w:rPr>
                          <w:color w:val="39424B"/>
                        </w:rPr>
                        <w:t>in</w:t>
                      </w:r>
                      <w:r>
                        <w:rPr>
                          <w:color w:val="39424B"/>
                          <w:spacing w:val="-6"/>
                        </w:rPr>
                        <w:t xml:space="preserve"> </w:t>
                      </w:r>
                      <w:r>
                        <w:rPr>
                          <w:color w:val="39424B"/>
                        </w:rPr>
                        <w:t>professional development and promotion</w:t>
                      </w:r>
                      <w:r>
                        <w:rPr>
                          <w:color w:val="39424B"/>
                          <w:spacing w:val="-5"/>
                        </w:rPr>
                        <w:t xml:space="preserve"> </w:t>
                      </w:r>
                      <w:r>
                        <w:rPr>
                          <w:color w:val="39424B"/>
                        </w:rPr>
                        <w:t>processes?</w:t>
                      </w:r>
                    </w:p>
                    <w:p w14:paraId="09066515" w14:textId="77777777" w:rsidR="00217083" w:rsidRDefault="00217083">
                      <w:pPr>
                        <w:pStyle w:val="BodyText"/>
                        <w:numPr>
                          <w:ilvl w:val="0"/>
                          <w:numId w:val="8"/>
                        </w:numPr>
                        <w:tabs>
                          <w:tab w:val="left" w:pos="710"/>
                        </w:tabs>
                        <w:spacing w:before="1"/>
                        <w:ind w:hanging="285"/>
                      </w:pPr>
                      <w:r>
                        <w:rPr>
                          <w:color w:val="39424B"/>
                        </w:rPr>
                        <w:t>Offer and support paid maternity</w:t>
                      </w:r>
                      <w:r>
                        <w:rPr>
                          <w:color w:val="39424B"/>
                          <w:spacing w:val="-5"/>
                        </w:rPr>
                        <w:t xml:space="preserve"> </w:t>
                      </w:r>
                      <w:r>
                        <w:rPr>
                          <w:color w:val="39424B"/>
                        </w:rPr>
                        <w:t>leave?</w:t>
                      </w:r>
                    </w:p>
                    <w:p w14:paraId="55608DA0" w14:textId="77777777" w:rsidR="00217083" w:rsidRDefault="00217083">
                      <w:pPr>
                        <w:pStyle w:val="BodyText"/>
                        <w:numPr>
                          <w:ilvl w:val="0"/>
                          <w:numId w:val="8"/>
                        </w:numPr>
                        <w:tabs>
                          <w:tab w:val="left" w:pos="709"/>
                        </w:tabs>
                        <w:spacing w:before="8" w:line="247" w:lineRule="auto"/>
                        <w:ind w:left="708" w:right="2103"/>
                      </w:pPr>
                      <w:r>
                        <w:rPr>
                          <w:color w:val="39424B"/>
                        </w:rPr>
                        <w:t>Offer and support paid paternity leave? Is the extent of paternity leave the same</w:t>
                      </w:r>
                      <w:r>
                        <w:rPr>
                          <w:color w:val="39424B"/>
                          <w:spacing w:val="-42"/>
                        </w:rPr>
                        <w:t xml:space="preserve"> </w:t>
                      </w:r>
                      <w:r>
                        <w:rPr>
                          <w:color w:val="39424B"/>
                        </w:rPr>
                        <w:t>as maternity</w:t>
                      </w:r>
                      <w:r>
                        <w:rPr>
                          <w:color w:val="39424B"/>
                          <w:spacing w:val="-2"/>
                        </w:rPr>
                        <w:t xml:space="preserve"> </w:t>
                      </w:r>
                      <w:r>
                        <w:rPr>
                          <w:color w:val="39424B"/>
                        </w:rPr>
                        <w:t>leave?</w:t>
                      </w:r>
                    </w:p>
                    <w:p w14:paraId="74261966" w14:textId="77777777" w:rsidR="00217083" w:rsidRDefault="00217083">
                      <w:pPr>
                        <w:pStyle w:val="BodyText"/>
                        <w:numPr>
                          <w:ilvl w:val="0"/>
                          <w:numId w:val="8"/>
                        </w:numPr>
                        <w:tabs>
                          <w:tab w:val="left" w:pos="709"/>
                        </w:tabs>
                        <w:spacing w:before="2"/>
                        <w:ind w:left="708"/>
                      </w:pPr>
                      <w:r>
                        <w:rPr>
                          <w:color w:val="39424B"/>
                        </w:rPr>
                        <w:t>Have an approach to support employees as parents and</w:t>
                      </w:r>
                      <w:r>
                        <w:rPr>
                          <w:color w:val="39424B"/>
                          <w:spacing w:val="-13"/>
                        </w:rPr>
                        <w:t xml:space="preserve"> </w:t>
                      </w:r>
                      <w:r>
                        <w:rPr>
                          <w:color w:val="39424B"/>
                        </w:rPr>
                        <w:t>caregivers?</w:t>
                      </w:r>
                    </w:p>
                    <w:p w14:paraId="74A95BEE" w14:textId="77777777" w:rsidR="00217083" w:rsidRDefault="00217083">
                      <w:pPr>
                        <w:pStyle w:val="BodyText"/>
                        <w:numPr>
                          <w:ilvl w:val="0"/>
                          <w:numId w:val="8"/>
                        </w:numPr>
                        <w:tabs>
                          <w:tab w:val="left" w:pos="709"/>
                        </w:tabs>
                        <w:spacing w:before="7"/>
                        <w:ind w:left="708"/>
                      </w:pPr>
                      <w:r>
                        <w:rPr>
                          <w:color w:val="39424B"/>
                        </w:rPr>
                        <w:t>Have an approach to accommodate the work/life balance of all</w:t>
                      </w:r>
                      <w:r>
                        <w:rPr>
                          <w:color w:val="39424B"/>
                          <w:spacing w:val="-17"/>
                        </w:rPr>
                        <w:t xml:space="preserve"> </w:t>
                      </w:r>
                      <w:r>
                        <w:rPr>
                          <w:color w:val="39424B"/>
                        </w:rPr>
                        <w:t>employees?</w:t>
                      </w:r>
                    </w:p>
                    <w:p w14:paraId="2038BFA9" w14:textId="77777777" w:rsidR="00217083" w:rsidRDefault="00217083">
                      <w:pPr>
                        <w:pStyle w:val="BodyText"/>
                        <w:numPr>
                          <w:ilvl w:val="0"/>
                          <w:numId w:val="8"/>
                        </w:numPr>
                        <w:tabs>
                          <w:tab w:val="left" w:pos="709"/>
                        </w:tabs>
                        <w:spacing w:before="8"/>
                        <w:ind w:left="708" w:hanging="285"/>
                      </w:pPr>
                      <w:r>
                        <w:rPr>
                          <w:color w:val="39424B"/>
                        </w:rPr>
                        <w:t>Have an approach to ensure an environment free of violence, harassment and sexual</w:t>
                      </w:r>
                      <w:r>
                        <w:rPr>
                          <w:color w:val="39424B"/>
                          <w:spacing w:val="-33"/>
                        </w:rPr>
                        <w:t xml:space="preserve"> </w:t>
                      </w:r>
                      <w:r>
                        <w:rPr>
                          <w:color w:val="39424B"/>
                        </w:rPr>
                        <w:t>exploitation?</w:t>
                      </w:r>
                    </w:p>
                    <w:p w14:paraId="3C1D7629" w14:textId="77777777" w:rsidR="00217083" w:rsidRDefault="00217083">
                      <w:pPr>
                        <w:pStyle w:val="BodyText"/>
                        <w:numPr>
                          <w:ilvl w:val="0"/>
                          <w:numId w:val="8"/>
                        </w:numPr>
                        <w:tabs>
                          <w:tab w:val="left" w:pos="709"/>
                        </w:tabs>
                        <w:spacing w:before="8" w:line="247" w:lineRule="auto"/>
                        <w:ind w:left="708" w:right="1987"/>
                      </w:pPr>
                      <w:r>
                        <w:rPr>
                          <w:color w:val="39424B"/>
                        </w:rPr>
                        <w:t>Have</w:t>
                      </w:r>
                      <w:r>
                        <w:rPr>
                          <w:color w:val="39424B"/>
                          <w:spacing w:val="-5"/>
                        </w:rPr>
                        <w:t xml:space="preserve"> </w:t>
                      </w:r>
                      <w:r>
                        <w:rPr>
                          <w:color w:val="39424B"/>
                        </w:rPr>
                        <w:t>an</w:t>
                      </w:r>
                      <w:r>
                        <w:rPr>
                          <w:color w:val="39424B"/>
                          <w:spacing w:val="-5"/>
                        </w:rPr>
                        <w:t xml:space="preserve"> </w:t>
                      </w:r>
                      <w:r>
                        <w:rPr>
                          <w:color w:val="39424B"/>
                        </w:rPr>
                        <w:t>approach</w:t>
                      </w:r>
                      <w:r>
                        <w:rPr>
                          <w:color w:val="39424B"/>
                          <w:spacing w:val="-5"/>
                        </w:rPr>
                        <w:t xml:space="preserve"> </w:t>
                      </w:r>
                      <w:r>
                        <w:rPr>
                          <w:color w:val="39424B"/>
                        </w:rPr>
                        <w:t>to</w:t>
                      </w:r>
                      <w:r>
                        <w:rPr>
                          <w:color w:val="39424B"/>
                          <w:spacing w:val="-5"/>
                        </w:rPr>
                        <w:t xml:space="preserve"> </w:t>
                      </w:r>
                      <w:r>
                        <w:rPr>
                          <w:color w:val="39424B"/>
                        </w:rPr>
                        <w:t>address</w:t>
                      </w:r>
                      <w:r>
                        <w:rPr>
                          <w:color w:val="39424B"/>
                          <w:spacing w:val="-5"/>
                        </w:rPr>
                        <w:t xml:space="preserve"> </w:t>
                      </w:r>
                      <w:r>
                        <w:rPr>
                          <w:color w:val="39424B"/>
                        </w:rPr>
                        <w:t>the</w:t>
                      </w:r>
                      <w:r>
                        <w:rPr>
                          <w:color w:val="39424B"/>
                          <w:spacing w:val="-5"/>
                        </w:rPr>
                        <w:t xml:space="preserve"> </w:t>
                      </w:r>
                      <w:r>
                        <w:rPr>
                          <w:color w:val="39424B"/>
                        </w:rPr>
                        <w:t>specific</w:t>
                      </w:r>
                      <w:r>
                        <w:rPr>
                          <w:color w:val="39424B"/>
                          <w:spacing w:val="-5"/>
                        </w:rPr>
                        <w:t xml:space="preserve"> </w:t>
                      </w:r>
                      <w:r>
                        <w:rPr>
                          <w:color w:val="39424B"/>
                        </w:rPr>
                        <w:t>health,</w:t>
                      </w:r>
                      <w:r>
                        <w:rPr>
                          <w:color w:val="39424B"/>
                          <w:spacing w:val="-5"/>
                        </w:rPr>
                        <w:t xml:space="preserve"> </w:t>
                      </w:r>
                      <w:r>
                        <w:rPr>
                          <w:color w:val="39424B"/>
                        </w:rPr>
                        <w:t>safety</w:t>
                      </w:r>
                      <w:r>
                        <w:rPr>
                          <w:color w:val="39424B"/>
                          <w:spacing w:val="-5"/>
                        </w:rPr>
                        <w:t xml:space="preserve"> </w:t>
                      </w:r>
                      <w:r>
                        <w:rPr>
                          <w:color w:val="39424B"/>
                        </w:rPr>
                        <w:t>and</w:t>
                      </w:r>
                      <w:r>
                        <w:rPr>
                          <w:color w:val="39424B"/>
                          <w:spacing w:val="-5"/>
                        </w:rPr>
                        <w:t xml:space="preserve"> </w:t>
                      </w:r>
                      <w:r>
                        <w:rPr>
                          <w:color w:val="39424B"/>
                        </w:rPr>
                        <w:t>hygiene</w:t>
                      </w:r>
                      <w:r>
                        <w:rPr>
                          <w:color w:val="39424B"/>
                          <w:spacing w:val="-5"/>
                        </w:rPr>
                        <w:t xml:space="preserve"> </w:t>
                      </w:r>
                      <w:r>
                        <w:rPr>
                          <w:color w:val="39424B"/>
                        </w:rPr>
                        <w:t>needs</w:t>
                      </w:r>
                      <w:r>
                        <w:rPr>
                          <w:color w:val="39424B"/>
                          <w:spacing w:val="-5"/>
                        </w:rPr>
                        <w:t xml:space="preserve"> </w:t>
                      </w:r>
                      <w:r>
                        <w:rPr>
                          <w:color w:val="39424B"/>
                        </w:rPr>
                        <w:t>of</w:t>
                      </w:r>
                      <w:r>
                        <w:rPr>
                          <w:color w:val="39424B"/>
                          <w:spacing w:val="-4"/>
                        </w:rPr>
                        <w:t xml:space="preserve"> </w:t>
                      </w:r>
                      <w:r>
                        <w:rPr>
                          <w:color w:val="39424B"/>
                        </w:rPr>
                        <w:t>women at work and while commuting to</w:t>
                      </w:r>
                      <w:r>
                        <w:rPr>
                          <w:color w:val="39424B"/>
                          <w:spacing w:val="-8"/>
                        </w:rPr>
                        <w:t xml:space="preserve"> </w:t>
                      </w:r>
                      <w:r>
                        <w:rPr>
                          <w:color w:val="39424B"/>
                        </w:rPr>
                        <w:t>work?</w:t>
                      </w:r>
                    </w:p>
                    <w:p w14:paraId="514ACC79" w14:textId="77777777" w:rsidR="00217083" w:rsidRDefault="00217083">
                      <w:pPr>
                        <w:pStyle w:val="BodyText"/>
                        <w:numPr>
                          <w:ilvl w:val="0"/>
                          <w:numId w:val="8"/>
                        </w:numPr>
                        <w:tabs>
                          <w:tab w:val="left" w:pos="708"/>
                        </w:tabs>
                        <w:spacing w:before="2" w:line="247" w:lineRule="auto"/>
                        <w:ind w:left="707" w:right="506"/>
                      </w:pPr>
                      <w:r>
                        <w:rPr>
                          <w:color w:val="39424B"/>
                        </w:rPr>
                        <w:t>Have</w:t>
                      </w:r>
                      <w:r>
                        <w:rPr>
                          <w:color w:val="39424B"/>
                          <w:spacing w:val="-4"/>
                        </w:rPr>
                        <w:t xml:space="preserve"> </w:t>
                      </w:r>
                      <w:r>
                        <w:rPr>
                          <w:color w:val="39424B"/>
                        </w:rPr>
                        <w:t>an</w:t>
                      </w:r>
                      <w:r>
                        <w:rPr>
                          <w:color w:val="39424B"/>
                          <w:spacing w:val="-5"/>
                        </w:rPr>
                        <w:t xml:space="preserve"> </w:t>
                      </w:r>
                      <w:r>
                        <w:rPr>
                          <w:color w:val="39424B"/>
                        </w:rPr>
                        <w:t>approach</w:t>
                      </w:r>
                      <w:r>
                        <w:rPr>
                          <w:color w:val="39424B"/>
                          <w:spacing w:val="-5"/>
                        </w:rPr>
                        <w:t xml:space="preserve"> </w:t>
                      </w:r>
                      <w:r>
                        <w:rPr>
                          <w:color w:val="39424B"/>
                        </w:rPr>
                        <w:t>to</w:t>
                      </w:r>
                      <w:r>
                        <w:rPr>
                          <w:color w:val="39424B"/>
                          <w:spacing w:val="-5"/>
                        </w:rPr>
                        <w:t xml:space="preserve"> </w:t>
                      </w:r>
                      <w:r>
                        <w:rPr>
                          <w:color w:val="39424B"/>
                        </w:rPr>
                        <w:t>promote</w:t>
                      </w:r>
                      <w:r>
                        <w:rPr>
                          <w:color w:val="39424B"/>
                          <w:spacing w:val="-5"/>
                        </w:rPr>
                        <w:t xml:space="preserve"> </w:t>
                      </w:r>
                      <w:r>
                        <w:rPr>
                          <w:color w:val="39424B"/>
                        </w:rPr>
                        <w:t>access</w:t>
                      </w:r>
                      <w:r>
                        <w:rPr>
                          <w:color w:val="39424B"/>
                          <w:spacing w:val="-5"/>
                        </w:rPr>
                        <w:t xml:space="preserve"> </w:t>
                      </w:r>
                      <w:r>
                        <w:rPr>
                          <w:color w:val="39424B"/>
                        </w:rPr>
                        <w:t>to</w:t>
                      </w:r>
                      <w:r>
                        <w:rPr>
                          <w:color w:val="39424B"/>
                          <w:spacing w:val="-5"/>
                        </w:rPr>
                        <w:t xml:space="preserve"> </w:t>
                      </w:r>
                      <w:r>
                        <w:rPr>
                          <w:color w:val="39424B"/>
                        </w:rPr>
                        <w:t>quality</w:t>
                      </w:r>
                      <w:r>
                        <w:rPr>
                          <w:color w:val="39424B"/>
                          <w:spacing w:val="-4"/>
                        </w:rPr>
                        <w:t xml:space="preserve"> </w:t>
                      </w:r>
                      <w:r>
                        <w:rPr>
                          <w:color w:val="39424B"/>
                        </w:rPr>
                        <w:t>health</w:t>
                      </w:r>
                      <w:r>
                        <w:rPr>
                          <w:color w:val="39424B"/>
                          <w:spacing w:val="-5"/>
                        </w:rPr>
                        <w:t xml:space="preserve"> </w:t>
                      </w:r>
                      <w:r>
                        <w:rPr>
                          <w:color w:val="39424B"/>
                        </w:rPr>
                        <w:t>services</w:t>
                      </w:r>
                      <w:r>
                        <w:rPr>
                          <w:color w:val="39424B"/>
                          <w:spacing w:val="-5"/>
                        </w:rPr>
                        <w:t xml:space="preserve"> </w:t>
                      </w:r>
                      <w:r>
                        <w:rPr>
                          <w:color w:val="39424B"/>
                        </w:rPr>
                        <w:t>that</w:t>
                      </w:r>
                      <w:r>
                        <w:rPr>
                          <w:color w:val="39424B"/>
                          <w:spacing w:val="-5"/>
                        </w:rPr>
                        <w:t xml:space="preserve"> </w:t>
                      </w:r>
                      <w:r>
                        <w:rPr>
                          <w:color w:val="39424B"/>
                        </w:rPr>
                        <w:t>meet</w:t>
                      </w:r>
                      <w:r>
                        <w:rPr>
                          <w:color w:val="39424B"/>
                          <w:spacing w:val="-5"/>
                        </w:rPr>
                        <w:t xml:space="preserve"> </w:t>
                      </w:r>
                      <w:r>
                        <w:rPr>
                          <w:color w:val="39424B"/>
                        </w:rPr>
                        <w:t>the</w:t>
                      </w:r>
                      <w:r>
                        <w:rPr>
                          <w:color w:val="39424B"/>
                          <w:spacing w:val="-5"/>
                        </w:rPr>
                        <w:t xml:space="preserve"> </w:t>
                      </w:r>
                      <w:r>
                        <w:rPr>
                          <w:color w:val="39424B"/>
                        </w:rPr>
                        <w:t>specific</w:t>
                      </w:r>
                      <w:r>
                        <w:rPr>
                          <w:color w:val="39424B"/>
                          <w:spacing w:val="-5"/>
                        </w:rPr>
                        <w:t xml:space="preserve"> </w:t>
                      </w:r>
                      <w:r>
                        <w:rPr>
                          <w:color w:val="39424B"/>
                        </w:rPr>
                        <w:t>health</w:t>
                      </w:r>
                      <w:r>
                        <w:rPr>
                          <w:color w:val="39424B"/>
                          <w:spacing w:val="-4"/>
                        </w:rPr>
                        <w:t xml:space="preserve"> </w:t>
                      </w:r>
                      <w:r>
                        <w:rPr>
                          <w:color w:val="39424B"/>
                        </w:rPr>
                        <w:t>needs</w:t>
                      </w:r>
                      <w:r>
                        <w:rPr>
                          <w:color w:val="39424B"/>
                          <w:spacing w:val="-5"/>
                        </w:rPr>
                        <w:t xml:space="preserve"> </w:t>
                      </w:r>
                      <w:r>
                        <w:rPr>
                          <w:color w:val="39424B"/>
                        </w:rPr>
                        <w:t>of women employees, as well as employees with diverse gender</w:t>
                      </w:r>
                      <w:r>
                        <w:rPr>
                          <w:color w:val="39424B"/>
                          <w:spacing w:val="-17"/>
                        </w:rPr>
                        <w:t xml:space="preserve"> </w:t>
                      </w:r>
                      <w:r>
                        <w:rPr>
                          <w:color w:val="39424B"/>
                        </w:rPr>
                        <w:t>identities?</w:t>
                      </w:r>
                    </w:p>
                  </w:txbxContent>
                </v:textbox>
                <w10:anchorlock/>
              </v:shape>
            </w:pict>
          </mc:Fallback>
        </mc:AlternateContent>
      </w:r>
    </w:p>
    <w:p w14:paraId="10B2C1BF" w14:textId="77777777" w:rsidR="00C454BB" w:rsidRDefault="00C454BB">
      <w:pPr>
        <w:pStyle w:val="BodyText"/>
        <w:spacing w:before="2"/>
        <w:rPr>
          <w:i/>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9205"/>
      </w:tblGrid>
      <w:tr w:rsidR="00C454BB" w14:paraId="716FC9E6" w14:textId="77777777" w:rsidTr="00C454BB">
        <w:tc>
          <w:tcPr>
            <w:tcW w:w="1555" w:type="dxa"/>
          </w:tcPr>
          <w:p w14:paraId="2E111CDB" w14:textId="7FDF612D" w:rsidR="00C454BB" w:rsidRDefault="00C454BB">
            <w:pPr>
              <w:pStyle w:val="BodyText"/>
              <w:spacing w:before="2"/>
              <w:rPr>
                <w:i/>
                <w:sz w:val="22"/>
              </w:rPr>
            </w:pPr>
            <w:r>
              <w:rPr>
                <w:noProof/>
                <w:lang w:val="en-GB" w:eastAsia="en-GB" w:bidi="ar-SA"/>
              </w:rPr>
              <mc:AlternateContent>
                <mc:Choice Requires="wpg">
                  <w:drawing>
                    <wp:inline distT="0" distB="0" distL="0" distR="0" wp14:anchorId="379FF4BB" wp14:editId="63AF9A0D">
                      <wp:extent cx="719455" cy="719455"/>
                      <wp:effectExtent l="0" t="0" r="4445" b="4445"/>
                      <wp:docPr id="82"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455" cy="719455"/>
                                <a:chOff x="780" y="27"/>
                                <a:chExt cx="1133" cy="1133"/>
                              </a:xfrm>
                            </wpg:grpSpPr>
                            <wps:wsp>
                              <wps:cNvPr id="83" name="Rectangle 76"/>
                              <wps:cNvSpPr>
                                <a:spLocks/>
                              </wps:cNvSpPr>
                              <wps:spPr bwMode="auto">
                                <a:xfrm>
                                  <a:off x="780" y="26"/>
                                  <a:ext cx="1133" cy="1133"/>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 name="AutoShape 75"/>
                              <wps:cNvSpPr>
                                <a:spLocks/>
                              </wps:cNvSpPr>
                              <wps:spPr bwMode="auto">
                                <a:xfrm>
                                  <a:off x="1053" y="370"/>
                                  <a:ext cx="554" cy="525"/>
                                </a:xfrm>
                                <a:custGeom>
                                  <a:avLst/>
                                  <a:gdLst>
                                    <a:gd name="T0" fmla="+- 0 1264 1054"/>
                                    <a:gd name="T1" fmla="*/ T0 w 554"/>
                                    <a:gd name="T2" fmla="+- 0 370 370"/>
                                    <a:gd name="T3" fmla="*/ 370 h 525"/>
                                    <a:gd name="T4" fmla="+- 0 1127 1054"/>
                                    <a:gd name="T5" fmla="*/ T4 w 554"/>
                                    <a:gd name="T6" fmla="+- 0 370 370"/>
                                    <a:gd name="T7" fmla="*/ 370 h 525"/>
                                    <a:gd name="T8" fmla="+- 0 1098 1054"/>
                                    <a:gd name="T9" fmla="*/ T8 w 554"/>
                                    <a:gd name="T10" fmla="+- 0 376 370"/>
                                    <a:gd name="T11" fmla="*/ 376 h 525"/>
                                    <a:gd name="T12" fmla="+- 0 1075 1054"/>
                                    <a:gd name="T13" fmla="*/ T12 w 554"/>
                                    <a:gd name="T14" fmla="+- 0 391 370"/>
                                    <a:gd name="T15" fmla="*/ 391 h 525"/>
                                    <a:gd name="T16" fmla="+- 0 1060 1054"/>
                                    <a:gd name="T17" fmla="*/ T16 w 554"/>
                                    <a:gd name="T18" fmla="+- 0 414 370"/>
                                    <a:gd name="T19" fmla="*/ 414 h 525"/>
                                    <a:gd name="T20" fmla="+- 0 1054 1054"/>
                                    <a:gd name="T21" fmla="*/ T20 w 554"/>
                                    <a:gd name="T22" fmla="+- 0 443 370"/>
                                    <a:gd name="T23" fmla="*/ 443 h 525"/>
                                    <a:gd name="T24" fmla="+- 0 1054 1054"/>
                                    <a:gd name="T25" fmla="*/ T24 w 554"/>
                                    <a:gd name="T26" fmla="+- 0 821 370"/>
                                    <a:gd name="T27" fmla="*/ 821 h 525"/>
                                    <a:gd name="T28" fmla="+- 0 1060 1054"/>
                                    <a:gd name="T29" fmla="*/ T28 w 554"/>
                                    <a:gd name="T30" fmla="+- 0 850 370"/>
                                    <a:gd name="T31" fmla="*/ 850 h 525"/>
                                    <a:gd name="T32" fmla="+- 0 1075 1054"/>
                                    <a:gd name="T33" fmla="*/ T32 w 554"/>
                                    <a:gd name="T34" fmla="+- 0 873 370"/>
                                    <a:gd name="T35" fmla="*/ 873 h 525"/>
                                    <a:gd name="T36" fmla="+- 0 1098 1054"/>
                                    <a:gd name="T37" fmla="*/ T36 w 554"/>
                                    <a:gd name="T38" fmla="+- 0 888 370"/>
                                    <a:gd name="T39" fmla="*/ 888 h 525"/>
                                    <a:gd name="T40" fmla="+- 0 1127 1054"/>
                                    <a:gd name="T41" fmla="*/ T40 w 554"/>
                                    <a:gd name="T42" fmla="+- 0 894 370"/>
                                    <a:gd name="T43" fmla="*/ 894 h 525"/>
                                    <a:gd name="T44" fmla="+- 0 1534 1054"/>
                                    <a:gd name="T45" fmla="*/ T44 w 554"/>
                                    <a:gd name="T46" fmla="+- 0 894 370"/>
                                    <a:gd name="T47" fmla="*/ 894 h 525"/>
                                    <a:gd name="T48" fmla="+- 0 1563 1054"/>
                                    <a:gd name="T49" fmla="*/ T48 w 554"/>
                                    <a:gd name="T50" fmla="+- 0 888 370"/>
                                    <a:gd name="T51" fmla="*/ 888 h 525"/>
                                    <a:gd name="T52" fmla="+- 0 1586 1054"/>
                                    <a:gd name="T53" fmla="*/ T52 w 554"/>
                                    <a:gd name="T54" fmla="+- 0 873 370"/>
                                    <a:gd name="T55" fmla="*/ 873 h 525"/>
                                    <a:gd name="T56" fmla="+- 0 1591 1054"/>
                                    <a:gd name="T57" fmla="*/ T56 w 554"/>
                                    <a:gd name="T58" fmla="+- 0 865 370"/>
                                    <a:gd name="T59" fmla="*/ 865 h 525"/>
                                    <a:gd name="T60" fmla="+- 0 1127 1054"/>
                                    <a:gd name="T61" fmla="*/ T60 w 554"/>
                                    <a:gd name="T62" fmla="+- 0 865 370"/>
                                    <a:gd name="T63" fmla="*/ 865 h 525"/>
                                    <a:gd name="T64" fmla="+- 0 1110 1054"/>
                                    <a:gd name="T65" fmla="*/ T64 w 554"/>
                                    <a:gd name="T66" fmla="+- 0 862 370"/>
                                    <a:gd name="T67" fmla="*/ 862 h 525"/>
                                    <a:gd name="T68" fmla="+- 0 1096 1054"/>
                                    <a:gd name="T69" fmla="*/ T68 w 554"/>
                                    <a:gd name="T70" fmla="+- 0 852 370"/>
                                    <a:gd name="T71" fmla="*/ 852 h 525"/>
                                    <a:gd name="T72" fmla="+- 0 1086 1054"/>
                                    <a:gd name="T73" fmla="*/ T72 w 554"/>
                                    <a:gd name="T74" fmla="+- 0 838 370"/>
                                    <a:gd name="T75" fmla="*/ 838 h 525"/>
                                    <a:gd name="T76" fmla="+- 0 1083 1054"/>
                                    <a:gd name="T77" fmla="*/ T76 w 554"/>
                                    <a:gd name="T78" fmla="+- 0 821 370"/>
                                    <a:gd name="T79" fmla="*/ 821 h 525"/>
                                    <a:gd name="T80" fmla="+- 0 1083 1054"/>
                                    <a:gd name="T81" fmla="*/ T80 w 554"/>
                                    <a:gd name="T82" fmla="+- 0 443 370"/>
                                    <a:gd name="T83" fmla="*/ 443 h 525"/>
                                    <a:gd name="T84" fmla="+- 0 1086 1054"/>
                                    <a:gd name="T85" fmla="*/ T84 w 554"/>
                                    <a:gd name="T86" fmla="+- 0 426 370"/>
                                    <a:gd name="T87" fmla="*/ 426 h 525"/>
                                    <a:gd name="T88" fmla="+- 0 1096 1054"/>
                                    <a:gd name="T89" fmla="*/ T88 w 554"/>
                                    <a:gd name="T90" fmla="+- 0 412 370"/>
                                    <a:gd name="T91" fmla="*/ 412 h 525"/>
                                    <a:gd name="T92" fmla="+- 0 1110 1054"/>
                                    <a:gd name="T93" fmla="*/ T92 w 554"/>
                                    <a:gd name="T94" fmla="+- 0 403 370"/>
                                    <a:gd name="T95" fmla="*/ 403 h 525"/>
                                    <a:gd name="T96" fmla="+- 0 1127 1054"/>
                                    <a:gd name="T97" fmla="*/ T96 w 554"/>
                                    <a:gd name="T98" fmla="+- 0 399 370"/>
                                    <a:gd name="T99" fmla="*/ 399 h 525"/>
                                    <a:gd name="T100" fmla="+- 0 1264 1054"/>
                                    <a:gd name="T101" fmla="*/ T100 w 554"/>
                                    <a:gd name="T102" fmla="+- 0 399 370"/>
                                    <a:gd name="T103" fmla="*/ 399 h 525"/>
                                    <a:gd name="T104" fmla="+- 0 1270 1054"/>
                                    <a:gd name="T105" fmla="*/ T104 w 554"/>
                                    <a:gd name="T106" fmla="+- 0 393 370"/>
                                    <a:gd name="T107" fmla="*/ 393 h 525"/>
                                    <a:gd name="T108" fmla="+- 0 1270 1054"/>
                                    <a:gd name="T109" fmla="*/ T108 w 554"/>
                                    <a:gd name="T110" fmla="+- 0 377 370"/>
                                    <a:gd name="T111" fmla="*/ 377 h 525"/>
                                    <a:gd name="T112" fmla="+- 0 1264 1054"/>
                                    <a:gd name="T113" fmla="*/ T112 w 554"/>
                                    <a:gd name="T114" fmla="+- 0 370 370"/>
                                    <a:gd name="T115" fmla="*/ 370 h 525"/>
                                    <a:gd name="T116" fmla="+- 0 1601 1054"/>
                                    <a:gd name="T117" fmla="*/ T116 w 554"/>
                                    <a:gd name="T118" fmla="+- 0 678 370"/>
                                    <a:gd name="T119" fmla="*/ 678 h 525"/>
                                    <a:gd name="T120" fmla="+- 0 1584 1054"/>
                                    <a:gd name="T121" fmla="*/ T120 w 554"/>
                                    <a:gd name="T122" fmla="+- 0 678 370"/>
                                    <a:gd name="T123" fmla="*/ 678 h 525"/>
                                    <a:gd name="T124" fmla="+- 0 1578 1054"/>
                                    <a:gd name="T125" fmla="*/ T124 w 554"/>
                                    <a:gd name="T126" fmla="+- 0 684 370"/>
                                    <a:gd name="T127" fmla="*/ 684 h 525"/>
                                    <a:gd name="T128" fmla="+- 0 1578 1054"/>
                                    <a:gd name="T129" fmla="*/ T128 w 554"/>
                                    <a:gd name="T130" fmla="+- 0 821 370"/>
                                    <a:gd name="T131" fmla="*/ 821 h 525"/>
                                    <a:gd name="T132" fmla="+- 0 1575 1054"/>
                                    <a:gd name="T133" fmla="*/ T132 w 554"/>
                                    <a:gd name="T134" fmla="+- 0 838 370"/>
                                    <a:gd name="T135" fmla="*/ 838 h 525"/>
                                    <a:gd name="T136" fmla="+- 0 1565 1054"/>
                                    <a:gd name="T137" fmla="*/ T136 w 554"/>
                                    <a:gd name="T138" fmla="+- 0 852 370"/>
                                    <a:gd name="T139" fmla="*/ 852 h 525"/>
                                    <a:gd name="T140" fmla="+- 0 1551 1054"/>
                                    <a:gd name="T141" fmla="*/ T140 w 554"/>
                                    <a:gd name="T142" fmla="+- 0 862 370"/>
                                    <a:gd name="T143" fmla="*/ 862 h 525"/>
                                    <a:gd name="T144" fmla="+- 0 1534 1054"/>
                                    <a:gd name="T145" fmla="*/ T144 w 554"/>
                                    <a:gd name="T146" fmla="+- 0 865 370"/>
                                    <a:gd name="T147" fmla="*/ 865 h 525"/>
                                    <a:gd name="T148" fmla="+- 0 1591 1054"/>
                                    <a:gd name="T149" fmla="*/ T148 w 554"/>
                                    <a:gd name="T150" fmla="+- 0 865 370"/>
                                    <a:gd name="T151" fmla="*/ 865 h 525"/>
                                    <a:gd name="T152" fmla="+- 0 1601 1054"/>
                                    <a:gd name="T153" fmla="*/ T152 w 554"/>
                                    <a:gd name="T154" fmla="+- 0 850 370"/>
                                    <a:gd name="T155" fmla="*/ 850 h 525"/>
                                    <a:gd name="T156" fmla="+- 0 1607 1054"/>
                                    <a:gd name="T157" fmla="*/ T156 w 554"/>
                                    <a:gd name="T158" fmla="+- 0 821 370"/>
                                    <a:gd name="T159" fmla="*/ 821 h 525"/>
                                    <a:gd name="T160" fmla="+- 0 1607 1054"/>
                                    <a:gd name="T161" fmla="*/ T160 w 554"/>
                                    <a:gd name="T162" fmla="+- 0 684 370"/>
                                    <a:gd name="T163" fmla="*/ 684 h 525"/>
                                    <a:gd name="T164" fmla="+- 0 1601 1054"/>
                                    <a:gd name="T165" fmla="*/ T164 w 554"/>
                                    <a:gd name="T166" fmla="+- 0 678 370"/>
                                    <a:gd name="T167"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54" h="525">
                                      <a:moveTo>
                                        <a:pt x="210" y="0"/>
                                      </a:move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37" y="495"/>
                                      </a:lnTo>
                                      <a:lnTo>
                                        <a:pt x="73" y="495"/>
                                      </a:lnTo>
                                      <a:lnTo>
                                        <a:pt x="56" y="492"/>
                                      </a:lnTo>
                                      <a:lnTo>
                                        <a:pt x="42" y="482"/>
                                      </a:lnTo>
                                      <a:lnTo>
                                        <a:pt x="32" y="468"/>
                                      </a:lnTo>
                                      <a:lnTo>
                                        <a:pt x="29" y="451"/>
                                      </a:lnTo>
                                      <a:lnTo>
                                        <a:pt x="29" y="73"/>
                                      </a:lnTo>
                                      <a:lnTo>
                                        <a:pt x="32" y="56"/>
                                      </a:lnTo>
                                      <a:lnTo>
                                        <a:pt x="42" y="42"/>
                                      </a:lnTo>
                                      <a:lnTo>
                                        <a:pt x="56" y="33"/>
                                      </a:lnTo>
                                      <a:lnTo>
                                        <a:pt x="73" y="29"/>
                                      </a:lnTo>
                                      <a:lnTo>
                                        <a:pt x="210" y="29"/>
                                      </a:lnTo>
                                      <a:lnTo>
                                        <a:pt x="216" y="23"/>
                                      </a:lnTo>
                                      <a:lnTo>
                                        <a:pt x="216" y="7"/>
                                      </a:lnTo>
                                      <a:lnTo>
                                        <a:pt x="210" y="0"/>
                                      </a:lnTo>
                                      <a:close/>
                                      <a:moveTo>
                                        <a:pt x="547" y="308"/>
                                      </a:moveTo>
                                      <a:lnTo>
                                        <a:pt x="530" y="308"/>
                                      </a:lnTo>
                                      <a:lnTo>
                                        <a:pt x="524" y="314"/>
                                      </a:lnTo>
                                      <a:lnTo>
                                        <a:pt x="524" y="451"/>
                                      </a:lnTo>
                                      <a:lnTo>
                                        <a:pt x="521" y="468"/>
                                      </a:lnTo>
                                      <a:lnTo>
                                        <a:pt x="511" y="482"/>
                                      </a:lnTo>
                                      <a:lnTo>
                                        <a:pt x="497" y="492"/>
                                      </a:lnTo>
                                      <a:lnTo>
                                        <a:pt x="480" y="495"/>
                                      </a:lnTo>
                                      <a:lnTo>
                                        <a:pt x="537" y="495"/>
                                      </a:lnTo>
                                      <a:lnTo>
                                        <a:pt x="547" y="480"/>
                                      </a:lnTo>
                                      <a:lnTo>
                                        <a:pt x="553" y="451"/>
                                      </a:lnTo>
                                      <a:lnTo>
                                        <a:pt x="553" y="314"/>
                                      </a:lnTo>
                                      <a:lnTo>
                                        <a:pt x="547" y="3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Freeform 74"/>
                              <wps:cNvSpPr>
                                <a:spLocks/>
                              </wps:cNvSpPr>
                              <wps:spPr bwMode="auto">
                                <a:xfrm>
                                  <a:off x="1053" y="370"/>
                                  <a:ext cx="554" cy="525"/>
                                </a:xfrm>
                                <a:custGeom>
                                  <a:avLst/>
                                  <a:gdLst>
                                    <a:gd name="T0" fmla="+- 0 1593 1054"/>
                                    <a:gd name="T1" fmla="*/ T0 w 554"/>
                                    <a:gd name="T2" fmla="+- 0 678 370"/>
                                    <a:gd name="T3" fmla="*/ 678 h 525"/>
                                    <a:gd name="T4" fmla="+- 0 1584 1054"/>
                                    <a:gd name="T5" fmla="*/ T4 w 554"/>
                                    <a:gd name="T6" fmla="+- 0 678 370"/>
                                    <a:gd name="T7" fmla="*/ 678 h 525"/>
                                    <a:gd name="T8" fmla="+- 0 1578 1054"/>
                                    <a:gd name="T9" fmla="*/ T8 w 554"/>
                                    <a:gd name="T10" fmla="+- 0 684 370"/>
                                    <a:gd name="T11" fmla="*/ 684 h 525"/>
                                    <a:gd name="T12" fmla="+- 0 1578 1054"/>
                                    <a:gd name="T13" fmla="*/ T12 w 554"/>
                                    <a:gd name="T14" fmla="+- 0 692 370"/>
                                    <a:gd name="T15" fmla="*/ 692 h 525"/>
                                    <a:gd name="T16" fmla="+- 0 1578 1054"/>
                                    <a:gd name="T17" fmla="*/ T16 w 554"/>
                                    <a:gd name="T18" fmla="+- 0 821 370"/>
                                    <a:gd name="T19" fmla="*/ 821 h 525"/>
                                    <a:gd name="T20" fmla="+- 0 1575 1054"/>
                                    <a:gd name="T21" fmla="*/ T20 w 554"/>
                                    <a:gd name="T22" fmla="+- 0 838 370"/>
                                    <a:gd name="T23" fmla="*/ 838 h 525"/>
                                    <a:gd name="T24" fmla="+- 0 1565 1054"/>
                                    <a:gd name="T25" fmla="*/ T24 w 554"/>
                                    <a:gd name="T26" fmla="+- 0 852 370"/>
                                    <a:gd name="T27" fmla="*/ 852 h 525"/>
                                    <a:gd name="T28" fmla="+- 0 1551 1054"/>
                                    <a:gd name="T29" fmla="*/ T28 w 554"/>
                                    <a:gd name="T30" fmla="+- 0 862 370"/>
                                    <a:gd name="T31" fmla="*/ 862 h 525"/>
                                    <a:gd name="T32" fmla="+- 0 1534 1054"/>
                                    <a:gd name="T33" fmla="*/ T32 w 554"/>
                                    <a:gd name="T34" fmla="+- 0 865 370"/>
                                    <a:gd name="T35" fmla="*/ 865 h 525"/>
                                    <a:gd name="T36" fmla="+- 0 1127 1054"/>
                                    <a:gd name="T37" fmla="*/ T36 w 554"/>
                                    <a:gd name="T38" fmla="+- 0 865 370"/>
                                    <a:gd name="T39" fmla="*/ 865 h 525"/>
                                    <a:gd name="T40" fmla="+- 0 1110 1054"/>
                                    <a:gd name="T41" fmla="*/ T40 w 554"/>
                                    <a:gd name="T42" fmla="+- 0 862 370"/>
                                    <a:gd name="T43" fmla="*/ 862 h 525"/>
                                    <a:gd name="T44" fmla="+- 0 1096 1054"/>
                                    <a:gd name="T45" fmla="*/ T44 w 554"/>
                                    <a:gd name="T46" fmla="+- 0 852 370"/>
                                    <a:gd name="T47" fmla="*/ 852 h 525"/>
                                    <a:gd name="T48" fmla="+- 0 1086 1054"/>
                                    <a:gd name="T49" fmla="*/ T48 w 554"/>
                                    <a:gd name="T50" fmla="+- 0 838 370"/>
                                    <a:gd name="T51" fmla="*/ 838 h 525"/>
                                    <a:gd name="T52" fmla="+- 0 1083 1054"/>
                                    <a:gd name="T53" fmla="*/ T52 w 554"/>
                                    <a:gd name="T54" fmla="+- 0 821 370"/>
                                    <a:gd name="T55" fmla="*/ 821 h 525"/>
                                    <a:gd name="T56" fmla="+- 0 1083 1054"/>
                                    <a:gd name="T57" fmla="*/ T56 w 554"/>
                                    <a:gd name="T58" fmla="+- 0 443 370"/>
                                    <a:gd name="T59" fmla="*/ 443 h 525"/>
                                    <a:gd name="T60" fmla="+- 0 1086 1054"/>
                                    <a:gd name="T61" fmla="*/ T60 w 554"/>
                                    <a:gd name="T62" fmla="+- 0 426 370"/>
                                    <a:gd name="T63" fmla="*/ 426 h 525"/>
                                    <a:gd name="T64" fmla="+- 0 1096 1054"/>
                                    <a:gd name="T65" fmla="*/ T64 w 554"/>
                                    <a:gd name="T66" fmla="+- 0 412 370"/>
                                    <a:gd name="T67" fmla="*/ 412 h 525"/>
                                    <a:gd name="T68" fmla="+- 0 1110 1054"/>
                                    <a:gd name="T69" fmla="*/ T68 w 554"/>
                                    <a:gd name="T70" fmla="+- 0 403 370"/>
                                    <a:gd name="T71" fmla="*/ 403 h 525"/>
                                    <a:gd name="T72" fmla="+- 0 1127 1054"/>
                                    <a:gd name="T73" fmla="*/ T72 w 554"/>
                                    <a:gd name="T74" fmla="+- 0 399 370"/>
                                    <a:gd name="T75" fmla="*/ 399 h 525"/>
                                    <a:gd name="T76" fmla="+- 0 1256 1054"/>
                                    <a:gd name="T77" fmla="*/ T76 w 554"/>
                                    <a:gd name="T78" fmla="+- 0 399 370"/>
                                    <a:gd name="T79" fmla="*/ 399 h 525"/>
                                    <a:gd name="T80" fmla="+- 0 1264 1054"/>
                                    <a:gd name="T81" fmla="*/ T80 w 554"/>
                                    <a:gd name="T82" fmla="+- 0 399 370"/>
                                    <a:gd name="T83" fmla="*/ 399 h 525"/>
                                    <a:gd name="T84" fmla="+- 0 1270 1054"/>
                                    <a:gd name="T85" fmla="*/ T84 w 554"/>
                                    <a:gd name="T86" fmla="+- 0 393 370"/>
                                    <a:gd name="T87" fmla="*/ 393 h 525"/>
                                    <a:gd name="T88" fmla="+- 0 1270 1054"/>
                                    <a:gd name="T89" fmla="*/ T88 w 554"/>
                                    <a:gd name="T90" fmla="+- 0 385 370"/>
                                    <a:gd name="T91" fmla="*/ 385 h 525"/>
                                    <a:gd name="T92" fmla="+- 0 1270 1054"/>
                                    <a:gd name="T93" fmla="*/ T92 w 554"/>
                                    <a:gd name="T94" fmla="+- 0 377 370"/>
                                    <a:gd name="T95" fmla="*/ 377 h 525"/>
                                    <a:gd name="T96" fmla="+- 0 1264 1054"/>
                                    <a:gd name="T97" fmla="*/ T96 w 554"/>
                                    <a:gd name="T98" fmla="+- 0 370 370"/>
                                    <a:gd name="T99" fmla="*/ 370 h 525"/>
                                    <a:gd name="T100" fmla="+- 0 1256 1054"/>
                                    <a:gd name="T101" fmla="*/ T100 w 554"/>
                                    <a:gd name="T102" fmla="+- 0 370 370"/>
                                    <a:gd name="T103" fmla="*/ 370 h 525"/>
                                    <a:gd name="T104" fmla="+- 0 1127 1054"/>
                                    <a:gd name="T105" fmla="*/ T104 w 554"/>
                                    <a:gd name="T106" fmla="+- 0 370 370"/>
                                    <a:gd name="T107" fmla="*/ 370 h 525"/>
                                    <a:gd name="T108" fmla="+- 0 1098 1054"/>
                                    <a:gd name="T109" fmla="*/ T108 w 554"/>
                                    <a:gd name="T110" fmla="+- 0 376 370"/>
                                    <a:gd name="T111" fmla="*/ 376 h 525"/>
                                    <a:gd name="T112" fmla="+- 0 1075 1054"/>
                                    <a:gd name="T113" fmla="*/ T112 w 554"/>
                                    <a:gd name="T114" fmla="+- 0 391 370"/>
                                    <a:gd name="T115" fmla="*/ 391 h 525"/>
                                    <a:gd name="T116" fmla="+- 0 1060 1054"/>
                                    <a:gd name="T117" fmla="*/ T116 w 554"/>
                                    <a:gd name="T118" fmla="+- 0 414 370"/>
                                    <a:gd name="T119" fmla="*/ 414 h 525"/>
                                    <a:gd name="T120" fmla="+- 0 1054 1054"/>
                                    <a:gd name="T121" fmla="*/ T120 w 554"/>
                                    <a:gd name="T122" fmla="+- 0 443 370"/>
                                    <a:gd name="T123" fmla="*/ 443 h 525"/>
                                    <a:gd name="T124" fmla="+- 0 1054 1054"/>
                                    <a:gd name="T125" fmla="*/ T124 w 554"/>
                                    <a:gd name="T126" fmla="+- 0 821 370"/>
                                    <a:gd name="T127" fmla="*/ 821 h 525"/>
                                    <a:gd name="T128" fmla="+- 0 1060 1054"/>
                                    <a:gd name="T129" fmla="*/ T128 w 554"/>
                                    <a:gd name="T130" fmla="+- 0 850 370"/>
                                    <a:gd name="T131" fmla="*/ 850 h 525"/>
                                    <a:gd name="T132" fmla="+- 0 1075 1054"/>
                                    <a:gd name="T133" fmla="*/ T132 w 554"/>
                                    <a:gd name="T134" fmla="+- 0 873 370"/>
                                    <a:gd name="T135" fmla="*/ 873 h 525"/>
                                    <a:gd name="T136" fmla="+- 0 1098 1054"/>
                                    <a:gd name="T137" fmla="*/ T136 w 554"/>
                                    <a:gd name="T138" fmla="+- 0 888 370"/>
                                    <a:gd name="T139" fmla="*/ 888 h 525"/>
                                    <a:gd name="T140" fmla="+- 0 1127 1054"/>
                                    <a:gd name="T141" fmla="*/ T140 w 554"/>
                                    <a:gd name="T142" fmla="+- 0 894 370"/>
                                    <a:gd name="T143" fmla="*/ 894 h 525"/>
                                    <a:gd name="T144" fmla="+- 0 1534 1054"/>
                                    <a:gd name="T145" fmla="*/ T144 w 554"/>
                                    <a:gd name="T146" fmla="+- 0 894 370"/>
                                    <a:gd name="T147" fmla="*/ 894 h 525"/>
                                    <a:gd name="T148" fmla="+- 0 1563 1054"/>
                                    <a:gd name="T149" fmla="*/ T148 w 554"/>
                                    <a:gd name="T150" fmla="+- 0 888 370"/>
                                    <a:gd name="T151" fmla="*/ 888 h 525"/>
                                    <a:gd name="T152" fmla="+- 0 1586 1054"/>
                                    <a:gd name="T153" fmla="*/ T152 w 554"/>
                                    <a:gd name="T154" fmla="+- 0 873 370"/>
                                    <a:gd name="T155" fmla="*/ 873 h 525"/>
                                    <a:gd name="T156" fmla="+- 0 1601 1054"/>
                                    <a:gd name="T157" fmla="*/ T156 w 554"/>
                                    <a:gd name="T158" fmla="+- 0 850 370"/>
                                    <a:gd name="T159" fmla="*/ 850 h 525"/>
                                    <a:gd name="T160" fmla="+- 0 1607 1054"/>
                                    <a:gd name="T161" fmla="*/ T160 w 554"/>
                                    <a:gd name="T162" fmla="+- 0 821 370"/>
                                    <a:gd name="T163" fmla="*/ 821 h 525"/>
                                    <a:gd name="T164" fmla="+- 0 1607 1054"/>
                                    <a:gd name="T165" fmla="*/ T164 w 554"/>
                                    <a:gd name="T166" fmla="+- 0 692 370"/>
                                    <a:gd name="T167" fmla="*/ 692 h 525"/>
                                    <a:gd name="T168" fmla="+- 0 1607 1054"/>
                                    <a:gd name="T169" fmla="*/ T168 w 554"/>
                                    <a:gd name="T170" fmla="+- 0 684 370"/>
                                    <a:gd name="T171" fmla="*/ 684 h 525"/>
                                    <a:gd name="T172" fmla="+- 0 1601 1054"/>
                                    <a:gd name="T173" fmla="*/ T172 w 554"/>
                                    <a:gd name="T174" fmla="+- 0 678 370"/>
                                    <a:gd name="T175" fmla="*/ 678 h 525"/>
                                    <a:gd name="T176" fmla="+- 0 1593 1054"/>
                                    <a:gd name="T177" fmla="*/ T176 w 554"/>
                                    <a:gd name="T178" fmla="+- 0 678 370"/>
                                    <a:gd name="T179"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554" h="525">
                                      <a:moveTo>
                                        <a:pt x="539" y="308"/>
                                      </a:moveTo>
                                      <a:lnTo>
                                        <a:pt x="530" y="308"/>
                                      </a:lnTo>
                                      <a:lnTo>
                                        <a:pt x="524" y="314"/>
                                      </a:lnTo>
                                      <a:lnTo>
                                        <a:pt x="524" y="322"/>
                                      </a:lnTo>
                                      <a:lnTo>
                                        <a:pt x="524" y="451"/>
                                      </a:lnTo>
                                      <a:lnTo>
                                        <a:pt x="521" y="468"/>
                                      </a:lnTo>
                                      <a:lnTo>
                                        <a:pt x="511" y="482"/>
                                      </a:lnTo>
                                      <a:lnTo>
                                        <a:pt x="497" y="492"/>
                                      </a:lnTo>
                                      <a:lnTo>
                                        <a:pt x="480" y="495"/>
                                      </a:lnTo>
                                      <a:lnTo>
                                        <a:pt x="73" y="495"/>
                                      </a:lnTo>
                                      <a:lnTo>
                                        <a:pt x="56" y="492"/>
                                      </a:lnTo>
                                      <a:lnTo>
                                        <a:pt x="42" y="482"/>
                                      </a:lnTo>
                                      <a:lnTo>
                                        <a:pt x="32" y="468"/>
                                      </a:lnTo>
                                      <a:lnTo>
                                        <a:pt x="29" y="451"/>
                                      </a:lnTo>
                                      <a:lnTo>
                                        <a:pt x="29" y="73"/>
                                      </a:lnTo>
                                      <a:lnTo>
                                        <a:pt x="32" y="56"/>
                                      </a:lnTo>
                                      <a:lnTo>
                                        <a:pt x="42" y="42"/>
                                      </a:lnTo>
                                      <a:lnTo>
                                        <a:pt x="56" y="33"/>
                                      </a:lnTo>
                                      <a:lnTo>
                                        <a:pt x="73" y="29"/>
                                      </a:lnTo>
                                      <a:lnTo>
                                        <a:pt x="202" y="29"/>
                                      </a:lnTo>
                                      <a:lnTo>
                                        <a:pt x="210" y="29"/>
                                      </a:lnTo>
                                      <a:lnTo>
                                        <a:pt x="216" y="23"/>
                                      </a:lnTo>
                                      <a:lnTo>
                                        <a:pt x="216" y="15"/>
                                      </a:lnTo>
                                      <a:lnTo>
                                        <a:pt x="216" y="7"/>
                                      </a:lnTo>
                                      <a:lnTo>
                                        <a:pt x="210" y="0"/>
                                      </a:lnTo>
                                      <a:lnTo>
                                        <a:pt x="202" y="0"/>
                                      </a:ln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47" y="480"/>
                                      </a:lnTo>
                                      <a:lnTo>
                                        <a:pt x="553" y="451"/>
                                      </a:lnTo>
                                      <a:lnTo>
                                        <a:pt x="553" y="322"/>
                                      </a:lnTo>
                                      <a:lnTo>
                                        <a:pt x="553" y="314"/>
                                      </a:lnTo>
                                      <a:lnTo>
                                        <a:pt x="547" y="308"/>
                                      </a:lnTo>
                                      <a:lnTo>
                                        <a:pt x="539" y="308"/>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AutoShape 73"/>
                              <wps:cNvSpPr>
                                <a:spLocks/>
                              </wps:cNvSpPr>
                              <wps:spPr bwMode="auto">
                                <a:xfrm>
                                  <a:off x="1210" y="313"/>
                                  <a:ext cx="428" cy="428"/>
                                </a:xfrm>
                                <a:custGeom>
                                  <a:avLst/>
                                  <a:gdLst>
                                    <a:gd name="T0" fmla="+- 0 1555 1210"/>
                                    <a:gd name="T1" fmla="*/ T0 w 428"/>
                                    <a:gd name="T2" fmla="+- 0 313 313"/>
                                    <a:gd name="T3" fmla="*/ 313 h 428"/>
                                    <a:gd name="T4" fmla="+- 0 1530 1210"/>
                                    <a:gd name="T5" fmla="*/ T4 w 428"/>
                                    <a:gd name="T6" fmla="+- 0 318 313"/>
                                    <a:gd name="T7" fmla="*/ 318 h 428"/>
                                    <a:gd name="T8" fmla="+- 0 1509 1210"/>
                                    <a:gd name="T9" fmla="*/ T8 w 428"/>
                                    <a:gd name="T10" fmla="+- 0 333 313"/>
                                    <a:gd name="T11" fmla="*/ 333 h 428"/>
                                    <a:gd name="T12" fmla="+- 0 1248 1210"/>
                                    <a:gd name="T13" fmla="*/ T12 w 428"/>
                                    <a:gd name="T14" fmla="+- 0 594 313"/>
                                    <a:gd name="T15" fmla="*/ 594 h 428"/>
                                    <a:gd name="T16" fmla="+- 0 1246 1210"/>
                                    <a:gd name="T17" fmla="*/ T16 w 428"/>
                                    <a:gd name="T18" fmla="+- 0 596 313"/>
                                    <a:gd name="T19" fmla="*/ 596 h 428"/>
                                    <a:gd name="T20" fmla="+- 0 1210 1210"/>
                                    <a:gd name="T21" fmla="*/ T20 w 428"/>
                                    <a:gd name="T22" fmla="+- 0 726 313"/>
                                    <a:gd name="T23" fmla="*/ 726 h 428"/>
                                    <a:gd name="T24" fmla="+- 0 1212 1210"/>
                                    <a:gd name="T25" fmla="*/ T24 w 428"/>
                                    <a:gd name="T26" fmla="+- 0 732 313"/>
                                    <a:gd name="T27" fmla="*/ 732 h 428"/>
                                    <a:gd name="T28" fmla="+- 0 1219 1210"/>
                                    <a:gd name="T29" fmla="*/ T28 w 428"/>
                                    <a:gd name="T30" fmla="+- 0 739 313"/>
                                    <a:gd name="T31" fmla="*/ 739 h 428"/>
                                    <a:gd name="T32" fmla="+- 0 1224 1210"/>
                                    <a:gd name="T33" fmla="*/ T32 w 428"/>
                                    <a:gd name="T34" fmla="+- 0 741 313"/>
                                    <a:gd name="T35" fmla="*/ 741 h 428"/>
                                    <a:gd name="T36" fmla="+- 0 1355 1210"/>
                                    <a:gd name="T37" fmla="*/ T36 w 428"/>
                                    <a:gd name="T38" fmla="+- 0 705 313"/>
                                    <a:gd name="T39" fmla="*/ 705 h 428"/>
                                    <a:gd name="T40" fmla="+- 0 1355 1210"/>
                                    <a:gd name="T41" fmla="*/ T40 w 428"/>
                                    <a:gd name="T42" fmla="+- 0 704 313"/>
                                    <a:gd name="T43" fmla="*/ 704 h 428"/>
                                    <a:gd name="T44" fmla="+- 0 1247 1210"/>
                                    <a:gd name="T45" fmla="*/ T44 w 428"/>
                                    <a:gd name="T46" fmla="+- 0 704 313"/>
                                    <a:gd name="T47" fmla="*/ 704 h 428"/>
                                    <a:gd name="T48" fmla="+- 0 1267 1210"/>
                                    <a:gd name="T49" fmla="*/ T48 w 428"/>
                                    <a:gd name="T50" fmla="+- 0 629 313"/>
                                    <a:gd name="T51" fmla="*/ 629 h 428"/>
                                    <a:gd name="T52" fmla="+- 0 1309 1210"/>
                                    <a:gd name="T53" fmla="*/ T52 w 428"/>
                                    <a:gd name="T54" fmla="+- 0 629 313"/>
                                    <a:gd name="T55" fmla="*/ 629 h 428"/>
                                    <a:gd name="T56" fmla="+- 0 1281 1210"/>
                                    <a:gd name="T57" fmla="*/ T56 w 428"/>
                                    <a:gd name="T58" fmla="+- 0 601 313"/>
                                    <a:gd name="T59" fmla="*/ 601 h 428"/>
                                    <a:gd name="T60" fmla="+- 0 1493 1210"/>
                                    <a:gd name="T61" fmla="*/ T60 w 428"/>
                                    <a:gd name="T62" fmla="+- 0 389 313"/>
                                    <a:gd name="T63" fmla="*/ 389 h 428"/>
                                    <a:gd name="T64" fmla="+- 0 1534 1210"/>
                                    <a:gd name="T65" fmla="*/ T64 w 428"/>
                                    <a:gd name="T66" fmla="+- 0 389 313"/>
                                    <a:gd name="T67" fmla="*/ 389 h 428"/>
                                    <a:gd name="T68" fmla="+- 0 1514 1210"/>
                                    <a:gd name="T69" fmla="*/ T68 w 428"/>
                                    <a:gd name="T70" fmla="+- 0 369 313"/>
                                    <a:gd name="T71" fmla="*/ 369 h 428"/>
                                    <a:gd name="T72" fmla="+- 0 1529 1210"/>
                                    <a:gd name="T73" fmla="*/ T72 w 428"/>
                                    <a:gd name="T74" fmla="+- 0 353 313"/>
                                    <a:gd name="T75" fmla="*/ 353 h 428"/>
                                    <a:gd name="T76" fmla="+- 0 1541 1210"/>
                                    <a:gd name="T77" fmla="*/ T76 w 428"/>
                                    <a:gd name="T78" fmla="+- 0 345 313"/>
                                    <a:gd name="T79" fmla="*/ 345 h 428"/>
                                    <a:gd name="T80" fmla="+- 0 1555 1210"/>
                                    <a:gd name="T81" fmla="*/ T80 w 428"/>
                                    <a:gd name="T82" fmla="+- 0 343 313"/>
                                    <a:gd name="T83" fmla="*/ 343 h 428"/>
                                    <a:gd name="T84" fmla="+- 0 1611 1210"/>
                                    <a:gd name="T85" fmla="*/ T84 w 428"/>
                                    <a:gd name="T86" fmla="+- 0 343 313"/>
                                    <a:gd name="T87" fmla="*/ 343 h 428"/>
                                    <a:gd name="T88" fmla="+- 0 1601 1210"/>
                                    <a:gd name="T89" fmla="*/ T88 w 428"/>
                                    <a:gd name="T90" fmla="+- 0 333 313"/>
                                    <a:gd name="T91" fmla="*/ 333 h 428"/>
                                    <a:gd name="T92" fmla="+- 0 1580 1210"/>
                                    <a:gd name="T93" fmla="*/ T92 w 428"/>
                                    <a:gd name="T94" fmla="+- 0 318 313"/>
                                    <a:gd name="T95" fmla="*/ 318 h 428"/>
                                    <a:gd name="T96" fmla="+- 0 1555 1210"/>
                                    <a:gd name="T97" fmla="*/ T96 w 428"/>
                                    <a:gd name="T98" fmla="+- 0 313 313"/>
                                    <a:gd name="T99" fmla="*/ 313 h 428"/>
                                    <a:gd name="T100" fmla="+- 0 1309 1210"/>
                                    <a:gd name="T101" fmla="*/ T100 w 428"/>
                                    <a:gd name="T102" fmla="+- 0 629 313"/>
                                    <a:gd name="T103" fmla="*/ 629 h 428"/>
                                    <a:gd name="T104" fmla="+- 0 1267 1210"/>
                                    <a:gd name="T105" fmla="*/ T104 w 428"/>
                                    <a:gd name="T106" fmla="+- 0 629 313"/>
                                    <a:gd name="T107" fmla="*/ 629 h 428"/>
                                    <a:gd name="T108" fmla="+- 0 1322 1210"/>
                                    <a:gd name="T109" fmla="*/ T108 w 428"/>
                                    <a:gd name="T110" fmla="+- 0 683 313"/>
                                    <a:gd name="T111" fmla="*/ 683 h 428"/>
                                    <a:gd name="T112" fmla="+- 0 1247 1210"/>
                                    <a:gd name="T113" fmla="*/ T112 w 428"/>
                                    <a:gd name="T114" fmla="+- 0 704 313"/>
                                    <a:gd name="T115" fmla="*/ 704 h 428"/>
                                    <a:gd name="T116" fmla="+- 0 1355 1210"/>
                                    <a:gd name="T117" fmla="*/ T116 w 428"/>
                                    <a:gd name="T118" fmla="+- 0 704 313"/>
                                    <a:gd name="T119" fmla="*/ 704 h 428"/>
                                    <a:gd name="T120" fmla="+- 0 1357 1210"/>
                                    <a:gd name="T121" fmla="*/ T120 w 428"/>
                                    <a:gd name="T122" fmla="+- 0 703 313"/>
                                    <a:gd name="T123" fmla="*/ 703 h 428"/>
                                    <a:gd name="T124" fmla="+- 0 1391 1210"/>
                                    <a:gd name="T125" fmla="*/ T124 w 428"/>
                                    <a:gd name="T126" fmla="+- 0 670 313"/>
                                    <a:gd name="T127" fmla="*/ 670 h 428"/>
                                    <a:gd name="T128" fmla="+- 0 1350 1210"/>
                                    <a:gd name="T129" fmla="*/ T128 w 428"/>
                                    <a:gd name="T130" fmla="+- 0 670 313"/>
                                    <a:gd name="T131" fmla="*/ 670 h 428"/>
                                    <a:gd name="T132" fmla="+- 0 1309 1210"/>
                                    <a:gd name="T133" fmla="*/ T132 w 428"/>
                                    <a:gd name="T134" fmla="+- 0 629 313"/>
                                    <a:gd name="T135" fmla="*/ 629 h 428"/>
                                    <a:gd name="T136" fmla="+- 0 1534 1210"/>
                                    <a:gd name="T137" fmla="*/ T136 w 428"/>
                                    <a:gd name="T138" fmla="+- 0 389 313"/>
                                    <a:gd name="T139" fmla="*/ 389 h 428"/>
                                    <a:gd name="T140" fmla="+- 0 1493 1210"/>
                                    <a:gd name="T141" fmla="*/ T140 w 428"/>
                                    <a:gd name="T142" fmla="+- 0 389 313"/>
                                    <a:gd name="T143" fmla="*/ 389 h 428"/>
                                    <a:gd name="T144" fmla="+- 0 1562 1210"/>
                                    <a:gd name="T145" fmla="*/ T144 w 428"/>
                                    <a:gd name="T146" fmla="+- 0 458 313"/>
                                    <a:gd name="T147" fmla="*/ 458 h 428"/>
                                    <a:gd name="T148" fmla="+- 0 1350 1210"/>
                                    <a:gd name="T149" fmla="*/ T148 w 428"/>
                                    <a:gd name="T150" fmla="+- 0 670 313"/>
                                    <a:gd name="T151" fmla="*/ 670 h 428"/>
                                    <a:gd name="T152" fmla="+- 0 1391 1210"/>
                                    <a:gd name="T153" fmla="*/ T152 w 428"/>
                                    <a:gd name="T154" fmla="+- 0 670 313"/>
                                    <a:gd name="T155" fmla="*/ 670 h 428"/>
                                    <a:gd name="T156" fmla="+- 0 1618 1210"/>
                                    <a:gd name="T157" fmla="*/ T156 w 428"/>
                                    <a:gd name="T158" fmla="+- 0 442 313"/>
                                    <a:gd name="T159" fmla="*/ 442 h 428"/>
                                    <a:gd name="T160" fmla="+- 0 1622 1210"/>
                                    <a:gd name="T161" fmla="*/ T160 w 428"/>
                                    <a:gd name="T162" fmla="+- 0 437 313"/>
                                    <a:gd name="T163" fmla="*/ 437 h 428"/>
                                    <a:gd name="T164" fmla="+- 0 1582 1210"/>
                                    <a:gd name="T165" fmla="*/ T164 w 428"/>
                                    <a:gd name="T166" fmla="+- 0 437 313"/>
                                    <a:gd name="T167" fmla="*/ 437 h 428"/>
                                    <a:gd name="T168" fmla="+- 0 1534 1210"/>
                                    <a:gd name="T169" fmla="*/ T168 w 428"/>
                                    <a:gd name="T170" fmla="+- 0 389 313"/>
                                    <a:gd name="T171" fmla="*/ 389 h 428"/>
                                    <a:gd name="T172" fmla="+- 0 1611 1210"/>
                                    <a:gd name="T173" fmla="*/ T172 w 428"/>
                                    <a:gd name="T174" fmla="+- 0 343 313"/>
                                    <a:gd name="T175" fmla="*/ 343 h 428"/>
                                    <a:gd name="T176" fmla="+- 0 1555 1210"/>
                                    <a:gd name="T177" fmla="*/ T176 w 428"/>
                                    <a:gd name="T178" fmla="+- 0 343 313"/>
                                    <a:gd name="T179" fmla="*/ 343 h 428"/>
                                    <a:gd name="T180" fmla="+- 0 1569 1210"/>
                                    <a:gd name="T181" fmla="*/ T180 w 428"/>
                                    <a:gd name="T182" fmla="+- 0 345 313"/>
                                    <a:gd name="T183" fmla="*/ 345 h 428"/>
                                    <a:gd name="T184" fmla="+- 0 1581 1210"/>
                                    <a:gd name="T185" fmla="*/ T184 w 428"/>
                                    <a:gd name="T186" fmla="+- 0 353 313"/>
                                    <a:gd name="T187" fmla="*/ 353 h 428"/>
                                    <a:gd name="T188" fmla="+- 0 1598 1210"/>
                                    <a:gd name="T189" fmla="*/ T188 w 428"/>
                                    <a:gd name="T190" fmla="+- 0 370 313"/>
                                    <a:gd name="T191" fmla="*/ 370 h 428"/>
                                    <a:gd name="T192" fmla="+- 0 1606 1210"/>
                                    <a:gd name="T193" fmla="*/ T192 w 428"/>
                                    <a:gd name="T194" fmla="+- 0 382 313"/>
                                    <a:gd name="T195" fmla="*/ 382 h 428"/>
                                    <a:gd name="T196" fmla="+- 0 1608 1210"/>
                                    <a:gd name="T197" fmla="*/ T196 w 428"/>
                                    <a:gd name="T198" fmla="+- 0 396 313"/>
                                    <a:gd name="T199" fmla="*/ 396 h 428"/>
                                    <a:gd name="T200" fmla="+- 0 1606 1210"/>
                                    <a:gd name="T201" fmla="*/ T200 w 428"/>
                                    <a:gd name="T202" fmla="+- 0 410 313"/>
                                    <a:gd name="T203" fmla="*/ 410 h 428"/>
                                    <a:gd name="T204" fmla="+- 0 1598 1210"/>
                                    <a:gd name="T205" fmla="*/ T204 w 428"/>
                                    <a:gd name="T206" fmla="+- 0 422 313"/>
                                    <a:gd name="T207" fmla="*/ 422 h 428"/>
                                    <a:gd name="T208" fmla="+- 0 1582 1210"/>
                                    <a:gd name="T209" fmla="*/ T208 w 428"/>
                                    <a:gd name="T210" fmla="+- 0 437 313"/>
                                    <a:gd name="T211" fmla="*/ 437 h 428"/>
                                    <a:gd name="T212" fmla="+- 0 1622 1210"/>
                                    <a:gd name="T213" fmla="*/ T212 w 428"/>
                                    <a:gd name="T214" fmla="+- 0 437 313"/>
                                    <a:gd name="T215" fmla="*/ 437 h 428"/>
                                    <a:gd name="T216" fmla="+- 0 1633 1210"/>
                                    <a:gd name="T217" fmla="*/ T216 w 428"/>
                                    <a:gd name="T218" fmla="+- 0 421 313"/>
                                    <a:gd name="T219" fmla="*/ 421 h 428"/>
                                    <a:gd name="T220" fmla="+- 0 1637 1210"/>
                                    <a:gd name="T221" fmla="*/ T220 w 428"/>
                                    <a:gd name="T222" fmla="+- 0 396 313"/>
                                    <a:gd name="T223" fmla="*/ 396 h 428"/>
                                    <a:gd name="T224" fmla="+- 0 1633 1210"/>
                                    <a:gd name="T225" fmla="*/ T224 w 428"/>
                                    <a:gd name="T226" fmla="+- 0 371 313"/>
                                    <a:gd name="T227" fmla="*/ 371 h 428"/>
                                    <a:gd name="T228" fmla="+- 0 1618 1210"/>
                                    <a:gd name="T229" fmla="*/ T228 w 428"/>
                                    <a:gd name="T230" fmla="+- 0 350 313"/>
                                    <a:gd name="T231" fmla="*/ 350 h 428"/>
                                    <a:gd name="T232" fmla="+- 0 1611 1210"/>
                                    <a:gd name="T233" fmla="*/ T232 w 428"/>
                                    <a:gd name="T234" fmla="+- 0 343 313"/>
                                    <a:gd name="T235" fmla="*/ 34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428" h="428">
                                      <a:moveTo>
                                        <a:pt x="345" y="0"/>
                                      </a:moveTo>
                                      <a:lnTo>
                                        <a:pt x="320" y="5"/>
                                      </a:lnTo>
                                      <a:lnTo>
                                        <a:pt x="299" y="20"/>
                                      </a:lnTo>
                                      <a:lnTo>
                                        <a:pt x="38" y="281"/>
                                      </a:lnTo>
                                      <a:lnTo>
                                        <a:pt x="36" y="283"/>
                                      </a:lnTo>
                                      <a:lnTo>
                                        <a:pt x="0" y="413"/>
                                      </a:lnTo>
                                      <a:lnTo>
                                        <a:pt x="2" y="419"/>
                                      </a:lnTo>
                                      <a:lnTo>
                                        <a:pt x="9" y="426"/>
                                      </a:lnTo>
                                      <a:lnTo>
                                        <a:pt x="14" y="428"/>
                                      </a:lnTo>
                                      <a:lnTo>
                                        <a:pt x="145" y="392"/>
                                      </a:lnTo>
                                      <a:lnTo>
                                        <a:pt x="145" y="391"/>
                                      </a:lnTo>
                                      <a:lnTo>
                                        <a:pt x="37" y="391"/>
                                      </a:lnTo>
                                      <a:lnTo>
                                        <a:pt x="57" y="316"/>
                                      </a:lnTo>
                                      <a:lnTo>
                                        <a:pt x="99" y="316"/>
                                      </a:lnTo>
                                      <a:lnTo>
                                        <a:pt x="71" y="288"/>
                                      </a:lnTo>
                                      <a:lnTo>
                                        <a:pt x="283" y="76"/>
                                      </a:lnTo>
                                      <a:lnTo>
                                        <a:pt x="324" y="76"/>
                                      </a:lnTo>
                                      <a:lnTo>
                                        <a:pt x="304" y="56"/>
                                      </a:lnTo>
                                      <a:lnTo>
                                        <a:pt x="319" y="40"/>
                                      </a:lnTo>
                                      <a:lnTo>
                                        <a:pt x="331" y="32"/>
                                      </a:lnTo>
                                      <a:lnTo>
                                        <a:pt x="345" y="30"/>
                                      </a:lnTo>
                                      <a:lnTo>
                                        <a:pt x="401" y="30"/>
                                      </a:lnTo>
                                      <a:lnTo>
                                        <a:pt x="391" y="20"/>
                                      </a:lnTo>
                                      <a:lnTo>
                                        <a:pt x="370" y="5"/>
                                      </a:lnTo>
                                      <a:lnTo>
                                        <a:pt x="345" y="0"/>
                                      </a:lnTo>
                                      <a:close/>
                                      <a:moveTo>
                                        <a:pt x="99" y="316"/>
                                      </a:moveTo>
                                      <a:lnTo>
                                        <a:pt x="57" y="316"/>
                                      </a:lnTo>
                                      <a:lnTo>
                                        <a:pt x="112" y="370"/>
                                      </a:lnTo>
                                      <a:lnTo>
                                        <a:pt x="37" y="391"/>
                                      </a:lnTo>
                                      <a:lnTo>
                                        <a:pt x="145" y="391"/>
                                      </a:lnTo>
                                      <a:lnTo>
                                        <a:pt x="147" y="390"/>
                                      </a:lnTo>
                                      <a:lnTo>
                                        <a:pt x="181" y="357"/>
                                      </a:lnTo>
                                      <a:lnTo>
                                        <a:pt x="140" y="357"/>
                                      </a:lnTo>
                                      <a:lnTo>
                                        <a:pt x="99" y="316"/>
                                      </a:lnTo>
                                      <a:close/>
                                      <a:moveTo>
                                        <a:pt x="324" y="76"/>
                                      </a:moveTo>
                                      <a:lnTo>
                                        <a:pt x="283" y="76"/>
                                      </a:lnTo>
                                      <a:lnTo>
                                        <a:pt x="352" y="145"/>
                                      </a:lnTo>
                                      <a:lnTo>
                                        <a:pt x="140" y="357"/>
                                      </a:lnTo>
                                      <a:lnTo>
                                        <a:pt x="181" y="357"/>
                                      </a:lnTo>
                                      <a:lnTo>
                                        <a:pt x="408" y="129"/>
                                      </a:lnTo>
                                      <a:lnTo>
                                        <a:pt x="412" y="124"/>
                                      </a:lnTo>
                                      <a:lnTo>
                                        <a:pt x="372" y="124"/>
                                      </a:lnTo>
                                      <a:lnTo>
                                        <a:pt x="324" y="76"/>
                                      </a:lnTo>
                                      <a:close/>
                                      <a:moveTo>
                                        <a:pt x="401" y="30"/>
                                      </a:moveTo>
                                      <a:lnTo>
                                        <a:pt x="345" y="30"/>
                                      </a:lnTo>
                                      <a:lnTo>
                                        <a:pt x="359" y="32"/>
                                      </a:lnTo>
                                      <a:lnTo>
                                        <a:pt x="371" y="40"/>
                                      </a:lnTo>
                                      <a:lnTo>
                                        <a:pt x="388" y="57"/>
                                      </a:lnTo>
                                      <a:lnTo>
                                        <a:pt x="396" y="69"/>
                                      </a:lnTo>
                                      <a:lnTo>
                                        <a:pt x="398" y="83"/>
                                      </a:lnTo>
                                      <a:lnTo>
                                        <a:pt x="396" y="97"/>
                                      </a:lnTo>
                                      <a:lnTo>
                                        <a:pt x="388" y="109"/>
                                      </a:lnTo>
                                      <a:lnTo>
                                        <a:pt x="372" y="124"/>
                                      </a:lnTo>
                                      <a:lnTo>
                                        <a:pt x="412" y="124"/>
                                      </a:lnTo>
                                      <a:lnTo>
                                        <a:pt x="423" y="108"/>
                                      </a:lnTo>
                                      <a:lnTo>
                                        <a:pt x="427" y="83"/>
                                      </a:lnTo>
                                      <a:lnTo>
                                        <a:pt x="423" y="58"/>
                                      </a:lnTo>
                                      <a:lnTo>
                                        <a:pt x="408" y="37"/>
                                      </a:lnTo>
                                      <a:lnTo>
                                        <a:pt x="401"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72"/>
                              <wps:cNvSpPr>
                                <a:spLocks/>
                              </wps:cNvSpPr>
                              <wps:spPr bwMode="auto">
                                <a:xfrm>
                                  <a:off x="1210" y="313"/>
                                  <a:ext cx="428" cy="428"/>
                                </a:xfrm>
                                <a:custGeom>
                                  <a:avLst/>
                                  <a:gdLst>
                                    <a:gd name="T0" fmla="+- 0 1601 1210"/>
                                    <a:gd name="T1" fmla="*/ T0 w 428"/>
                                    <a:gd name="T2" fmla="+- 0 333 313"/>
                                    <a:gd name="T3" fmla="*/ 333 h 428"/>
                                    <a:gd name="T4" fmla="+- 0 1580 1210"/>
                                    <a:gd name="T5" fmla="*/ T4 w 428"/>
                                    <a:gd name="T6" fmla="+- 0 318 313"/>
                                    <a:gd name="T7" fmla="*/ 318 h 428"/>
                                    <a:gd name="T8" fmla="+- 0 1555 1210"/>
                                    <a:gd name="T9" fmla="*/ T8 w 428"/>
                                    <a:gd name="T10" fmla="+- 0 313 313"/>
                                    <a:gd name="T11" fmla="*/ 313 h 428"/>
                                    <a:gd name="T12" fmla="+- 0 1530 1210"/>
                                    <a:gd name="T13" fmla="*/ T12 w 428"/>
                                    <a:gd name="T14" fmla="+- 0 318 313"/>
                                    <a:gd name="T15" fmla="*/ 318 h 428"/>
                                    <a:gd name="T16" fmla="+- 0 1509 1210"/>
                                    <a:gd name="T17" fmla="*/ T16 w 428"/>
                                    <a:gd name="T18" fmla="+- 0 333 313"/>
                                    <a:gd name="T19" fmla="*/ 333 h 428"/>
                                    <a:gd name="T20" fmla="+- 0 1249 1210"/>
                                    <a:gd name="T21" fmla="*/ T20 w 428"/>
                                    <a:gd name="T22" fmla="+- 0 592 313"/>
                                    <a:gd name="T23" fmla="*/ 592 h 428"/>
                                    <a:gd name="T24" fmla="+- 0 1248 1210"/>
                                    <a:gd name="T25" fmla="*/ T24 w 428"/>
                                    <a:gd name="T26" fmla="+- 0 594 313"/>
                                    <a:gd name="T27" fmla="*/ 594 h 428"/>
                                    <a:gd name="T28" fmla="+- 0 1246 1210"/>
                                    <a:gd name="T29" fmla="*/ T28 w 428"/>
                                    <a:gd name="T30" fmla="+- 0 596 313"/>
                                    <a:gd name="T31" fmla="*/ 596 h 428"/>
                                    <a:gd name="T32" fmla="+- 0 1246 1210"/>
                                    <a:gd name="T33" fmla="*/ T32 w 428"/>
                                    <a:gd name="T34" fmla="+- 0 598 313"/>
                                    <a:gd name="T35" fmla="*/ 598 h 428"/>
                                    <a:gd name="T36" fmla="+- 0 1212 1210"/>
                                    <a:gd name="T37" fmla="*/ T36 w 428"/>
                                    <a:gd name="T38" fmla="+- 0 721 313"/>
                                    <a:gd name="T39" fmla="*/ 721 h 428"/>
                                    <a:gd name="T40" fmla="+- 0 1210 1210"/>
                                    <a:gd name="T41" fmla="*/ T40 w 428"/>
                                    <a:gd name="T42" fmla="+- 0 726 313"/>
                                    <a:gd name="T43" fmla="*/ 726 h 428"/>
                                    <a:gd name="T44" fmla="+- 0 1212 1210"/>
                                    <a:gd name="T45" fmla="*/ T44 w 428"/>
                                    <a:gd name="T46" fmla="+- 0 732 313"/>
                                    <a:gd name="T47" fmla="*/ 732 h 428"/>
                                    <a:gd name="T48" fmla="+- 0 1215 1210"/>
                                    <a:gd name="T49" fmla="*/ T48 w 428"/>
                                    <a:gd name="T50" fmla="+- 0 736 313"/>
                                    <a:gd name="T51" fmla="*/ 736 h 428"/>
                                    <a:gd name="T52" fmla="+- 0 1219 1210"/>
                                    <a:gd name="T53" fmla="*/ T52 w 428"/>
                                    <a:gd name="T54" fmla="+- 0 739 313"/>
                                    <a:gd name="T55" fmla="*/ 739 h 428"/>
                                    <a:gd name="T56" fmla="+- 0 1224 1210"/>
                                    <a:gd name="T57" fmla="*/ T56 w 428"/>
                                    <a:gd name="T58" fmla="+- 0 741 313"/>
                                    <a:gd name="T59" fmla="*/ 741 h 428"/>
                                    <a:gd name="T60" fmla="+- 0 1230 1210"/>
                                    <a:gd name="T61" fmla="*/ T60 w 428"/>
                                    <a:gd name="T62" fmla="+- 0 739 313"/>
                                    <a:gd name="T63" fmla="*/ 739 h 428"/>
                                    <a:gd name="T64" fmla="+- 0 1353 1210"/>
                                    <a:gd name="T65" fmla="*/ T64 w 428"/>
                                    <a:gd name="T66" fmla="+- 0 705 313"/>
                                    <a:gd name="T67" fmla="*/ 705 h 428"/>
                                    <a:gd name="T68" fmla="+- 0 1355 1210"/>
                                    <a:gd name="T69" fmla="*/ T68 w 428"/>
                                    <a:gd name="T70" fmla="+- 0 705 313"/>
                                    <a:gd name="T71" fmla="*/ 705 h 428"/>
                                    <a:gd name="T72" fmla="+- 0 1357 1210"/>
                                    <a:gd name="T73" fmla="*/ T72 w 428"/>
                                    <a:gd name="T74" fmla="+- 0 703 313"/>
                                    <a:gd name="T75" fmla="*/ 703 h 428"/>
                                    <a:gd name="T76" fmla="+- 0 1359 1210"/>
                                    <a:gd name="T77" fmla="*/ T76 w 428"/>
                                    <a:gd name="T78" fmla="+- 0 701 313"/>
                                    <a:gd name="T79" fmla="*/ 701 h 428"/>
                                    <a:gd name="T80" fmla="+- 0 1618 1210"/>
                                    <a:gd name="T81" fmla="*/ T80 w 428"/>
                                    <a:gd name="T82" fmla="+- 0 442 313"/>
                                    <a:gd name="T83" fmla="*/ 442 h 428"/>
                                    <a:gd name="T84" fmla="+- 0 1633 1210"/>
                                    <a:gd name="T85" fmla="*/ T84 w 428"/>
                                    <a:gd name="T86" fmla="+- 0 421 313"/>
                                    <a:gd name="T87" fmla="*/ 421 h 428"/>
                                    <a:gd name="T88" fmla="+- 0 1637 1210"/>
                                    <a:gd name="T89" fmla="*/ T88 w 428"/>
                                    <a:gd name="T90" fmla="+- 0 396 313"/>
                                    <a:gd name="T91" fmla="*/ 396 h 428"/>
                                    <a:gd name="T92" fmla="+- 0 1633 1210"/>
                                    <a:gd name="T93" fmla="*/ T92 w 428"/>
                                    <a:gd name="T94" fmla="+- 0 371 313"/>
                                    <a:gd name="T95" fmla="*/ 371 h 428"/>
                                    <a:gd name="T96" fmla="+- 0 1618 1210"/>
                                    <a:gd name="T97" fmla="*/ T96 w 428"/>
                                    <a:gd name="T98" fmla="+- 0 350 313"/>
                                    <a:gd name="T99" fmla="*/ 350 h 428"/>
                                    <a:gd name="T100" fmla="+- 0 1601 1210"/>
                                    <a:gd name="T101" fmla="*/ T100 w 428"/>
                                    <a:gd name="T102" fmla="+- 0 333 313"/>
                                    <a:gd name="T103" fmla="*/ 33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28" h="428">
                                      <a:moveTo>
                                        <a:pt x="391" y="20"/>
                                      </a:moveTo>
                                      <a:lnTo>
                                        <a:pt x="370" y="5"/>
                                      </a:lnTo>
                                      <a:lnTo>
                                        <a:pt x="345" y="0"/>
                                      </a:lnTo>
                                      <a:lnTo>
                                        <a:pt x="320" y="5"/>
                                      </a:lnTo>
                                      <a:lnTo>
                                        <a:pt x="299" y="20"/>
                                      </a:lnTo>
                                      <a:lnTo>
                                        <a:pt x="39" y="279"/>
                                      </a:lnTo>
                                      <a:lnTo>
                                        <a:pt x="38" y="281"/>
                                      </a:lnTo>
                                      <a:lnTo>
                                        <a:pt x="36" y="283"/>
                                      </a:lnTo>
                                      <a:lnTo>
                                        <a:pt x="36" y="285"/>
                                      </a:lnTo>
                                      <a:lnTo>
                                        <a:pt x="2" y="408"/>
                                      </a:lnTo>
                                      <a:lnTo>
                                        <a:pt x="0" y="413"/>
                                      </a:lnTo>
                                      <a:lnTo>
                                        <a:pt x="2" y="419"/>
                                      </a:lnTo>
                                      <a:lnTo>
                                        <a:pt x="5" y="423"/>
                                      </a:lnTo>
                                      <a:lnTo>
                                        <a:pt x="9" y="426"/>
                                      </a:lnTo>
                                      <a:lnTo>
                                        <a:pt x="14" y="428"/>
                                      </a:lnTo>
                                      <a:lnTo>
                                        <a:pt x="20" y="426"/>
                                      </a:lnTo>
                                      <a:lnTo>
                                        <a:pt x="143" y="392"/>
                                      </a:lnTo>
                                      <a:lnTo>
                                        <a:pt x="145" y="392"/>
                                      </a:lnTo>
                                      <a:lnTo>
                                        <a:pt x="147" y="390"/>
                                      </a:lnTo>
                                      <a:lnTo>
                                        <a:pt x="149" y="388"/>
                                      </a:lnTo>
                                      <a:lnTo>
                                        <a:pt x="408" y="129"/>
                                      </a:lnTo>
                                      <a:lnTo>
                                        <a:pt x="423" y="108"/>
                                      </a:lnTo>
                                      <a:lnTo>
                                        <a:pt x="427" y="83"/>
                                      </a:lnTo>
                                      <a:lnTo>
                                        <a:pt x="423" y="58"/>
                                      </a:lnTo>
                                      <a:lnTo>
                                        <a:pt x="408" y="37"/>
                                      </a:lnTo>
                                      <a:lnTo>
                                        <a:pt x="391" y="20"/>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8" name="Picture 7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1236" y="332"/>
                                  <a:ext cx="382"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11511F89" id="Group 70" o:spid="_x0000_s1026" style="width:56.65pt;height:56.65pt;mso-position-horizontal-relative:char;mso-position-vertical-relative:line" coordorigin="780,27" coordsize="1133,1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">
                      <v:rect id="Rectangle 76" o:spid="_x0000_s1027" style="position:absolute;left:780;top:26;width:1133;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" fillcolor="#53bbbf" stroked="f">
                        <v:path arrowok="t"/>
                      </v:rect>
                      <v:shape id="AutoShape 75" o:spid="_x0000_s1028"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" path="m210,l73,,44,6,21,21,6,44,,73,,451r6,29l21,503r23,15l73,524r407,l509,518r23,-15l537,495r-464,l56,492,42,482,32,468,29,451,29,73,32,56,42,42,56,33,73,29r137,l216,23r,-16l210,xm547,308r-17,l524,314r,137l521,468r-10,14l497,492r-17,3l537,495r10,-15l553,451r,-137l547,308xe" stroked="f">
                        <v:path arrowok="t" o:connecttype="custom" o:connectlocs="210,370;73,370;44,376;21,391;6,414;0,443;0,821;6,850;21,873;44,888;73,894;480,894;509,888;532,873;537,865;73,865;56,862;42,852;32,838;29,821;29,443;32,426;42,412;56,403;73,399;210,399;216,393;216,377;210,370;547,678;530,678;524,684;524,821;521,838;511,852;497,862;480,865;537,865;547,850;553,821;553,684;547,678" o:connectangles="0,0,0,0,0,0,0,0,0,0,0,0,0,0,0,0,0,0,0,0,0,0,0,0,0,0,0,0,0,0,0,0,0,0,0,0,0,0,0,0,0,0"/>
                      </v:shape>
                      <v:shape id="Freeform 74" o:spid="_x0000_s1029"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" path="m539,308r-9,l524,314r,8l524,451r-3,17l511,482r-14,10l480,495r-407,l56,492,42,482,32,468,29,451,29,73,32,56,42,42,56,33,73,29r129,l210,29r6,-6l216,15r,-8l210,r-8,l73,,44,6,21,21,6,44,,73,,451r6,29l21,503r23,15l73,524r407,l509,518r23,-15l547,480r6,-29l553,322r,-8l547,308r-8,xe" filled="f" strokecolor="white" strokeweight="1pt">
                        <v:path arrowok="t" o:connecttype="custom" o:connectlocs="539,678;530,678;524,684;524,692;524,821;521,838;511,852;497,862;480,865;73,865;56,862;42,852;32,838;29,821;29,443;32,426;42,412;56,403;73,399;202,399;210,399;216,393;216,385;216,377;210,370;202,370;73,370;44,376;21,391;6,414;0,443;0,821;6,850;21,873;44,888;73,894;480,894;509,888;532,873;547,850;553,821;553,692;553,684;547,678;539,678" o:connectangles="0,0,0,0,0,0,0,0,0,0,0,0,0,0,0,0,0,0,0,0,0,0,0,0,0,0,0,0,0,0,0,0,0,0,0,0,0,0,0,0,0,0,0,0,0"/>
                      </v:shape>
                      <v:shape id="AutoShape 73" o:spid="_x0000_s1030"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" path="m345,l320,5,299,20,38,281r-2,2l,413r2,6l9,426r5,2l145,392r,-1l37,391,57,316r42,l71,288,283,76r41,l304,56,319,40r12,-8l345,30r56,l391,20,370,5,345,xm99,316r-42,l112,370,37,391r108,l147,390r34,-33l140,357,99,316xm324,76r-41,l352,145,140,357r41,l408,129r4,-5l372,124,324,76xm401,30r-56,l359,32r12,8l388,57r8,12l398,83r-2,14l388,109r-16,15l412,124r11,-16l427,83,423,58,408,37r-7,-7xe" stroked="f">
                        <v:path arrowok="t" o:connecttype="custom" o:connectlocs="345,313;320,318;299,333;38,594;36,596;0,726;2,732;9,739;14,741;145,705;145,704;37,704;57,629;99,629;71,601;283,389;324,389;304,369;319,353;331,345;345,343;401,343;391,333;370,318;345,313;99,629;57,629;112,683;37,704;145,704;147,703;181,670;140,670;99,629;324,389;283,389;352,458;140,670;181,670;408,442;412,437;372,437;324,389;401,343;345,343;359,345;371,353;388,370;396,382;398,396;396,410;388,422;372,437;412,437;423,421;427,396;423,371;408,350;401,343" o:connectangles="0,0,0,0,0,0,0,0,0,0,0,0,0,0,0,0,0,0,0,0,0,0,0,0,0,0,0,0,0,0,0,0,0,0,0,0,0,0,0,0,0,0,0,0,0,0,0,0,0,0,0,0,0,0,0,0,0,0,0"/>
                      </v:shape>
                      <v:shape id="Freeform 72" o:spid="_x0000_s1031"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" path="m391,20l370,5,345,,320,5,299,20,39,279r-1,2l36,283r,2l2,408,,413r2,6l5,423r4,3l14,428r6,-2l143,392r2,l147,390r2,-2l408,129r15,-21l427,83,423,58,408,37,391,20xe" filled="f" strokecolor="white" strokeweight="1pt">
                        <v:path arrowok="t" o:connecttype="custom" o:connectlocs="391,333;370,318;345,313;320,318;299,333;39,592;38,594;36,596;36,598;2,721;0,726;2,732;5,736;9,739;14,741;20,739;143,705;145,705;147,703;149,701;408,442;423,421;427,396;423,371;408,350;391,333" o:connectangles="0,0,0,0,0,0,0,0,0,0,0,0,0,0,0,0,0,0,0,0,0,0,0,0,0,0"/>
                      </v:shape>
                      <v:shape id="Picture 71" o:spid="_x0000_s1032" type="#_x0000_t75" style="position:absolute;left:1236;top:332;width:382;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">
                        <v:imagedata r:id="rId51" o:title=""/>
                        <v:path arrowok="t"/>
                        <o:lock v:ext="edit" aspectratio="f"/>
                      </v:shape>
                      <w10:anchorlock/>
                    </v:group>
                  </w:pict>
                </mc:Fallback>
              </mc:AlternateContent>
            </w:r>
          </w:p>
        </w:tc>
        <w:tc>
          <w:tcPr>
            <w:tcW w:w="9205" w:type="dxa"/>
          </w:tcPr>
          <w:p w14:paraId="27688DBF" w14:textId="7551EC7B" w:rsidR="00A028F1" w:rsidRDefault="00C454BB" w:rsidP="00A028F1">
            <w:pPr>
              <w:pStyle w:val="BodyText"/>
              <w:ind w:right="283"/>
              <w:rPr>
                <w:i/>
                <w:color w:val="39424B"/>
              </w:rPr>
            </w:pPr>
            <w:permStart w:id="2077243021" w:edGrp="everyone"/>
            <w:r>
              <w:rPr>
                <w:i/>
                <w:color w:val="39424B"/>
              </w:rPr>
              <w:t>[</w:t>
            </w:r>
            <w:proofErr w:type="spellStart"/>
            <w:r>
              <w:rPr>
                <w:i/>
                <w:color w:val="39424B"/>
              </w:rPr>
              <w:t>Summarise</w:t>
            </w:r>
            <w:proofErr w:type="spellEnd"/>
            <w:r>
              <w:rPr>
                <w:i/>
                <w:color w:val="39424B"/>
              </w:rPr>
              <w:t xml:space="preserve"> how gender-conscious the workplace is at your company here, specifying any issues, </w:t>
            </w:r>
            <w:proofErr w:type="gramStart"/>
            <w:r>
              <w:rPr>
                <w:i/>
                <w:color w:val="39424B"/>
              </w:rPr>
              <w:t>gaps</w:t>
            </w:r>
            <w:proofErr w:type="gramEnd"/>
            <w:r>
              <w:rPr>
                <w:i/>
                <w:color w:val="39424B"/>
              </w:rPr>
              <w:t xml:space="preserve"> and problems</w:t>
            </w:r>
            <w:r w:rsidR="00A028F1">
              <w:rPr>
                <w:i/>
                <w:color w:val="39424B"/>
              </w:rPr>
              <w:t>.</w:t>
            </w:r>
            <w:r>
              <w:rPr>
                <w:i/>
                <w:color w:val="39424B"/>
              </w:rPr>
              <w:t>]</w:t>
            </w:r>
          </w:p>
          <w:permEnd w:id="2077243021"/>
          <w:p w14:paraId="618CCBB5" w14:textId="70FFFBB7" w:rsidR="00A028F1" w:rsidRPr="00A028F1" w:rsidRDefault="00A028F1" w:rsidP="00A028F1">
            <w:pPr>
              <w:pStyle w:val="BodyText"/>
              <w:ind w:right="283"/>
              <w:rPr>
                <w:i/>
                <w:color w:val="39424B"/>
              </w:rPr>
            </w:pPr>
          </w:p>
        </w:tc>
      </w:tr>
    </w:tbl>
    <w:p w14:paraId="44F2286E" w14:textId="34BF7E2D" w:rsidR="00454615" w:rsidRDefault="00E810D2">
      <w:pPr>
        <w:pStyle w:val="BodyText"/>
        <w:spacing w:before="2"/>
        <w:rPr>
          <w:i/>
          <w:sz w:val="22"/>
        </w:rPr>
      </w:pPr>
      <w:r>
        <w:rPr>
          <w:noProof/>
          <w:lang w:val="en-GB" w:eastAsia="en-GB" w:bidi="ar-SA"/>
        </w:rPr>
        <mc:AlternateContent>
          <mc:Choice Requires="wps">
            <w:drawing>
              <wp:anchor distT="0" distB="0" distL="0" distR="0" simplePos="0" relativeHeight="251668480" behindDoc="1" locked="0" layoutInCell="1" allowOverlap="1" wp14:anchorId="3872EF8D" wp14:editId="2C5CC838">
                <wp:simplePos x="0" y="0"/>
                <wp:positionH relativeFrom="page">
                  <wp:posOffset>494030</wp:posOffset>
                </wp:positionH>
                <wp:positionV relativeFrom="paragraph">
                  <wp:posOffset>179070</wp:posOffset>
                </wp:positionV>
                <wp:extent cx="6570345" cy="1203960"/>
                <wp:effectExtent l="0" t="0" r="0" b="0"/>
                <wp:wrapTopAndBottom/>
                <wp:docPr id="81"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70345" cy="1203960"/>
                        </a:xfrm>
                        <a:prstGeom prst="rect">
                          <a:avLst/>
                        </a:prstGeom>
                        <a:solidFill>
                          <a:srgbClr val="E5E4E0">
                            <a:alpha val="50999"/>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26E635" w14:textId="77777777" w:rsidR="00217083" w:rsidRDefault="00217083">
                            <w:pPr>
                              <w:pStyle w:val="BodyText"/>
                              <w:spacing w:before="2"/>
                              <w:rPr>
                                <w:i/>
                                <w:sz w:val="27"/>
                              </w:rPr>
                            </w:pPr>
                          </w:p>
                          <w:p w14:paraId="5C5A6F45" w14:textId="77777777" w:rsidR="00217083" w:rsidRDefault="00217083">
                            <w:pPr>
                              <w:ind w:left="443"/>
                              <w:rPr>
                                <w:b/>
                                <w:sz w:val="28"/>
                              </w:rPr>
                            </w:pPr>
                            <w:r>
                              <w:rPr>
                                <w:b/>
                                <w:color w:val="53BBBF"/>
                                <w:sz w:val="28"/>
                              </w:rPr>
                              <w:t>Gender balance of staff</w:t>
                            </w:r>
                          </w:p>
                          <w:p w14:paraId="146B991D" w14:textId="77777777" w:rsidR="00217083" w:rsidRDefault="00217083">
                            <w:pPr>
                              <w:pStyle w:val="BodyText"/>
                              <w:numPr>
                                <w:ilvl w:val="0"/>
                                <w:numId w:val="7"/>
                              </w:numPr>
                              <w:tabs>
                                <w:tab w:val="left" w:pos="704"/>
                              </w:tabs>
                              <w:spacing w:before="158" w:line="264" w:lineRule="auto"/>
                              <w:ind w:right="262"/>
                            </w:pPr>
                            <w:r>
                              <w:rPr>
                                <w:color w:val="39424B"/>
                              </w:rPr>
                              <w:t>Does</w:t>
                            </w:r>
                            <w:r>
                              <w:rPr>
                                <w:color w:val="39424B"/>
                                <w:spacing w:val="-4"/>
                              </w:rPr>
                              <w:t xml:space="preserve"> </w:t>
                            </w:r>
                            <w:r>
                              <w:rPr>
                                <w:color w:val="39424B"/>
                              </w:rPr>
                              <w:t>your</w:t>
                            </w:r>
                            <w:r>
                              <w:rPr>
                                <w:color w:val="39424B"/>
                                <w:spacing w:val="-4"/>
                              </w:rPr>
                              <w:t xml:space="preserve"> </w:t>
                            </w:r>
                            <w:r>
                              <w:rPr>
                                <w:color w:val="39424B"/>
                              </w:rPr>
                              <w:t>company</w:t>
                            </w:r>
                            <w:r>
                              <w:rPr>
                                <w:color w:val="39424B"/>
                                <w:spacing w:val="-4"/>
                              </w:rPr>
                              <w:t xml:space="preserve"> </w:t>
                            </w:r>
                            <w:r>
                              <w:rPr>
                                <w:color w:val="39424B"/>
                              </w:rPr>
                              <w:t>have</w:t>
                            </w:r>
                            <w:r>
                              <w:rPr>
                                <w:color w:val="39424B"/>
                                <w:spacing w:val="-4"/>
                              </w:rPr>
                              <w:t xml:space="preserve"> </w:t>
                            </w:r>
                            <w:r>
                              <w:rPr>
                                <w:color w:val="39424B"/>
                              </w:rPr>
                              <w:t>gender</w:t>
                            </w:r>
                            <w:r>
                              <w:rPr>
                                <w:color w:val="39424B"/>
                                <w:spacing w:val="-4"/>
                              </w:rPr>
                              <w:t xml:space="preserve"> </w:t>
                            </w:r>
                            <w:r>
                              <w:rPr>
                                <w:color w:val="39424B"/>
                              </w:rPr>
                              <w:t>balance</w:t>
                            </w:r>
                            <w:r>
                              <w:rPr>
                                <w:color w:val="39424B"/>
                                <w:spacing w:val="-4"/>
                              </w:rPr>
                              <w:t xml:space="preserve"> </w:t>
                            </w:r>
                            <w:r>
                              <w:rPr>
                                <w:color w:val="39424B"/>
                              </w:rPr>
                              <w:t>at</w:t>
                            </w:r>
                            <w:r>
                              <w:rPr>
                                <w:color w:val="39424B"/>
                                <w:spacing w:val="-4"/>
                              </w:rPr>
                              <w:t xml:space="preserve"> </w:t>
                            </w:r>
                            <w:r>
                              <w:rPr>
                                <w:color w:val="39424B"/>
                              </w:rPr>
                              <w:t>management</w:t>
                            </w:r>
                            <w:r>
                              <w:rPr>
                                <w:color w:val="39424B"/>
                                <w:spacing w:val="-3"/>
                              </w:rPr>
                              <w:t xml:space="preserve"> </w:t>
                            </w:r>
                            <w:r>
                              <w:rPr>
                                <w:color w:val="39424B"/>
                              </w:rPr>
                              <w:t>level?</w:t>
                            </w:r>
                            <w:r>
                              <w:rPr>
                                <w:color w:val="39424B"/>
                                <w:spacing w:val="-4"/>
                              </w:rPr>
                              <w:t xml:space="preserve"> </w:t>
                            </w:r>
                            <w:r>
                              <w:rPr>
                                <w:color w:val="39424B"/>
                              </w:rPr>
                              <w:t>If</w:t>
                            </w:r>
                            <w:r>
                              <w:rPr>
                                <w:color w:val="39424B"/>
                                <w:spacing w:val="-4"/>
                              </w:rPr>
                              <w:t xml:space="preserve"> </w:t>
                            </w:r>
                            <w:r>
                              <w:rPr>
                                <w:color w:val="39424B"/>
                              </w:rPr>
                              <w:t>not,</w:t>
                            </w:r>
                            <w:r>
                              <w:rPr>
                                <w:color w:val="39424B"/>
                                <w:spacing w:val="-4"/>
                              </w:rPr>
                              <w:t xml:space="preserve"> </w:t>
                            </w:r>
                            <w:r>
                              <w:rPr>
                                <w:color w:val="39424B"/>
                              </w:rPr>
                              <w:t>do</w:t>
                            </w:r>
                            <w:r>
                              <w:rPr>
                                <w:color w:val="39424B"/>
                                <w:spacing w:val="-4"/>
                              </w:rPr>
                              <w:t xml:space="preserve"> </w:t>
                            </w:r>
                            <w:r>
                              <w:rPr>
                                <w:color w:val="39424B"/>
                              </w:rPr>
                              <w:t>you</w:t>
                            </w:r>
                            <w:r>
                              <w:rPr>
                                <w:color w:val="39424B"/>
                                <w:spacing w:val="-4"/>
                              </w:rPr>
                              <w:t xml:space="preserve"> </w:t>
                            </w:r>
                            <w:r>
                              <w:rPr>
                                <w:color w:val="39424B"/>
                              </w:rPr>
                              <w:t>have</w:t>
                            </w:r>
                            <w:r>
                              <w:rPr>
                                <w:color w:val="39424B"/>
                                <w:spacing w:val="-4"/>
                              </w:rPr>
                              <w:t xml:space="preserve"> </w:t>
                            </w:r>
                            <w:r>
                              <w:rPr>
                                <w:color w:val="39424B"/>
                              </w:rPr>
                              <w:t>a</w:t>
                            </w:r>
                            <w:r>
                              <w:rPr>
                                <w:color w:val="39424B"/>
                                <w:spacing w:val="-4"/>
                              </w:rPr>
                              <w:t xml:space="preserve"> </w:t>
                            </w:r>
                            <w:r>
                              <w:rPr>
                                <w:color w:val="39424B"/>
                              </w:rPr>
                              <w:t>strategy</w:t>
                            </w:r>
                            <w:r>
                              <w:rPr>
                                <w:color w:val="39424B"/>
                                <w:spacing w:val="-2"/>
                              </w:rPr>
                              <w:t xml:space="preserve"> </w:t>
                            </w:r>
                            <w:r>
                              <w:rPr>
                                <w:color w:val="39424B"/>
                              </w:rPr>
                              <w:t>to</w:t>
                            </w:r>
                            <w:r>
                              <w:rPr>
                                <w:color w:val="39424B"/>
                                <w:spacing w:val="-4"/>
                              </w:rPr>
                              <w:t xml:space="preserve"> </w:t>
                            </w:r>
                            <w:r>
                              <w:rPr>
                                <w:color w:val="39424B"/>
                              </w:rPr>
                              <w:t>achieve that?</w:t>
                            </w:r>
                          </w:p>
                          <w:p w14:paraId="7EDDA85A" w14:textId="77777777" w:rsidR="00217083" w:rsidRDefault="00217083">
                            <w:pPr>
                              <w:pStyle w:val="BodyText"/>
                              <w:numPr>
                                <w:ilvl w:val="0"/>
                                <w:numId w:val="7"/>
                              </w:numPr>
                              <w:tabs>
                                <w:tab w:val="left" w:pos="704"/>
                              </w:tabs>
                              <w:spacing w:before="25"/>
                            </w:pPr>
                            <w:r>
                              <w:rPr>
                                <w:color w:val="39424B"/>
                              </w:rPr>
                              <w:t>Does your company have gender balance across the rest of the</w:t>
                            </w:r>
                            <w:r>
                              <w:rPr>
                                <w:color w:val="39424B"/>
                                <w:spacing w:val="-17"/>
                              </w:rPr>
                              <w:t xml:space="preserve"> </w:t>
                            </w:r>
                            <w:r>
                              <w:rPr>
                                <w:color w:val="39424B"/>
                              </w:rPr>
                              <w:t>compan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72EF8D" id="Text Box 69" o:spid="_x0000_s1069" type="#_x0000_t202" style="position:absolute;margin-left:38.9pt;margin-top:14.1pt;width:517.35pt;height:94.8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" fillcolor="#e5e4e0" stroked="f">
                <v:fill opacity="33410f"/>
                <v:path arrowok="t"/>
                <v:textbox inset="0,0,0,0">
                  <w:txbxContent>
                    <w:p w14:paraId="5126E635" w14:textId="77777777" w:rsidR="00217083" w:rsidRDefault="00217083">
                      <w:pPr>
                        <w:pStyle w:val="BodyText"/>
                        <w:spacing w:before="2"/>
                        <w:rPr>
                          <w:i/>
                          <w:sz w:val="27"/>
                        </w:rPr>
                      </w:pPr>
                    </w:p>
                    <w:p w14:paraId="5C5A6F45" w14:textId="77777777" w:rsidR="00217083" w:rsidRDefault="00217083">
                      <w:pPr>
                        <w:ind w:left="443"/>
                        <w:rPr>
                          <w:b/>
                          <w:sz w:val="28"/>
                        </w:rPr>
                      </w:pPr>
                      <w:r>
                        <w:rPr>
                          <w:b/>
                          <w:color w:val="53BBBF"/>
                          <w:sz w:val="28"/>
                        </w:rPr>
                        <w:t>Gender balance of staff</w:t>
                      </w:r>
                    </w:p>
                    <w:p w14:paraId="146B991D" w14:textId="77777777" w:rsidR="00217083" w:rsidRDefault="00217083">
                      <w:pPr>
                        <w:pStyle w:val="BodyText"/>
                        <w:numPr>
                          <w:ilvl w:val="0"/>
                          <w:numId w:val="7"/>
                        </w:numPr>
                        <w:tabs>
                          <w:tab w:val="left" w:pos="704"/>
                        </w:tabs>
                        <w:spacing w:before="158" w:line="264" w:lineRule="auto"/>
                        <w:ind w:right="262"/>
                      </w:pPr>
                      <w:r>
                        <w:rPr>
                          <w:color w:val="39424B"/>
                        </w:rPr>
                        <w:t>Does</w:t>
                      </w:r>
                      <w:r>
                        <w:rPr>
                          <w:color w:val="39424B"/>
                          <w:spacing w:val="-4"/>
                        </w:rPr>
                        <w:t xml:space="preserve"> </w:t>
                      </w:r>
                      <w:r>
                        <w:rPr>
                          <w:color w:val="39424B"/>
                        </w:rPr>
                        <w:t>your</w:t>
                      </w:r>
                      <w:r>
                        <w:rPr>
                          <w:color w:val="39424B"/>
                          <w:spacing w:val="-4"/>
                        </w:rPr>
                        <w:t xml:space="preserve"> </w:t>
                      </w:r>
                      <w:r>
                        <w:rPr>
                          <w:color w:val="39424B"/>
                        </w:rPr>
                        <w:t>company</w:t>
                      </w:r>
                      <w:r>
                        <w:rPr>
                          <w:color w:val="39424B"/>
                          <w:spacing w:val="-4"/>
                        </w:rPr>
                        <w:t xml:space="preserve"> </w:t>
                      </w:r>
                      <w:r>
                        <w:rPr>
                          <w:color w:val="39424B"/>
                        </w:rPr>
                        <w:t>have</w:t>
                      </w:r>
                      <w:r>
                        <w:rPr>
                          <w:color w:val="39424B"/>
                          <w:spacing w:val="-4"/>
                        </w:rPr>
                        <w:t xml:space="preserve"> </w:t>
                      </w:r>
                      <w:r>
                        <w:rPr>
                          <w:color w:val="39424B"/>
                        </w:rPr>
                        <w:t>gender</w:t>
                      </w:r>
                      <w:r>
                        <w:rPr>
                          <w:color w:val="39424B"/>
                          <w:spacing w:val="-4"/>
                        </w:rPr>
                        <w:t xml:space="preserve"> </w:t>
                      </w:r>
                      <w:r>
                        <w:rPr>
                          <w:color w:val="39424B"/>
                        </w:rPr>
                        <w:t>balance</w:t>
                      </w:r>
                      <w:r>
                        <w:rPr>
                          <w:color w:val="39424B"/>
                          <w:spacing w:val="-4"/>
                        </w:rPr>
                        <w:t xml:space="preserve"> </w:t>
                      </w:r>
                      <w:r>
                        <w:rPr>
                          <w:color w:val="39424B"/>
                        </w:rPr>
                        <w:t>at</w:t>
                      </w:r>
                      <w:r>
                        <w:rPr>
                          <w:color w:val="39424B"/>
                          <w:spacing w:val="-4"/>
                        </w:rPr>
                        <w:t xml:space="preserve"> </w:t>
                      </w:r>
                      <w:r>
                        <w:rPr>
                          <w:color w:val="39424B"/>
                        </w:rPr>
                        <w:t>management</w:t>
                      </w:r>
                      <w:r>
                        <w:rPr>
                          <w:color w:val="39424B"/>
                          <w:spacing w:val="-3"/>
                        </w:rPr>
                        <w:t xml:space="preserve"> </w:t>
                      </w:r>
                      <w:r>
                        <w:rPr>
                          <w:color w:val="39424B"/>
                        </w:rPr>
                        <w:t>level?</w:t>
                      </w:r>
                      <w:r>
                        <w:rPr>
                          <w:color w:val="39424B"/>
                          <w:spacing w:val="-4"/>
                        </w:rPr>
                        <w:t xml:space="preserve"> </w:t>
                      </w:r>
                      <w:r>
                        <w:rPr>
                          <w:color w:val="39424B"/>
                        </w:rPr>
                        <w:t>If</w:t>
                      </w:r>
                      <w:r>
                        <w:rPr>
                          <w:color w:val="39424B"/>
                          <w:spacing w:val="-4"/>
                        </w:rPr>
                        <w:t xml:space="preserve"> </w:t>
                      </w:r>
                      <w:r>
                        <w:rPr>
                          <w:color w:val="39424B"/>
                        </w:rPr>
                        <w:t>not,</w:t>
                      </w:r>
                      <w:r>
                        <w:rPr>
                          <w:color w:val="39424B"/>
                          <w:spacing w:val="-4"/>
                        </w:rPr>
                        <w:t xml:space="preserve"> </w:t>
                      </w:r>
                      <w:r>
                        <w:rPr>
                          <w:color w:val="39424B"/>
                        </w:rPr>
                        <w:t>do</w:t>
                      </w:r>
                      <w:r>
                        <w:rPr>
                          <w:color w:val="39424B"/>
                          <w:spacing w:val="-4"/>
                        </w:rPr>
                        <w:t xml:space="preserve"> </w:t>
                      </w:r>
                      <w:r>
                        <w:rPr>
                          <w:color w:val="39424B"/>
                        </w:rPr>
                        <w:t>you</w:t>
                      </w:r>
                      <w:r>
                        <w:rPr>
                          <w:color w:val="39424B"/>
                          <w:spacing w:val="-4"/>
                        </w:rPr>
                        <w:t xml:space="preserve"> </w:t>
                      </w:r>
                      <w:r>
                        <w:rPr>
                          <w:color w:val="39424B"/>
                        </w:rPr>
                        <w:t>have</w:t>
                      </w:r>
                      <w:r>
                        <w:rPr>
                          <w:color w:val="39424B"/>
                          <w:spacing w:val="-4"/>
                        </w:rPr>
                        <w:t xml:space="preserve"> </w:t>
                      </w:r>
                      <w:r>
                        <w:rPr>
                          <w:color w:val="39424B"/>
                        </w:rPr>
                        <w:t>a</w:t>
                      </w:r>
                      <w:r>
                        <w:rPr>
                          <w:color w:val="39424B"/>
                          <w:spacing w:val="-4"/>
                        </w:rPr>
                        <w:t xml:space="preserve"> </w:t>
                      </w:r>
                      <w:r>
                        <w:rPr>
                          <w:color w:val="39424B"/>
                        </w:rPr>
                        <w:t>strategy</w:t>
                      </w:r>
                      <w:r>
                        <w:rPr>
                          <w:color w:val="39424B"/>
                          <w:spacing w:val="-2"/>
                        </w:rPr>
                        <w:t xml:space="preserve"> </w:t>
                      </w:r>
                      <w:r>
                        <w:rPr>
                          <w:color w:val="39424B"/>
                        </w:rPr>
                        <w:t>to</w:t>
                      </w:r>
                      <w:r>
                        <w:rPr>
                          <w:color w:val="39424B"/>
                          <w:spacing w:val="-4"/>
                        </w:rPr>
                        <w:t xml:space="preserve"> </w:t>
                      </w:r>
                      <w:r>
                        <w:rPr>
                          <w:color w:val="39424B"/>
                        </w:rPr>
                        <w:t>achieve that?</w:t>
                      </w:r>
                    </w:p>
                    <w:p w14:paraId="7EDDA85A" w14:textId="77777777" w:rsidR="00217083" w:rsidRDefault="00217083">
                      <w:pPr>
                        <w:pStyle w:val="BodyText"/>
                        <w:numPr>
                          <w:ilvl w:val="0"/>
                          <w:numId w:val="7"/>
                        </w:numPr>
                        <w:tabs>
                          <w:tab w:val="left" w:pos="704"/>
                        </w:tabs>
                        <w:spacing w:before="25"/>
                      </w:pPr>
                      <w:r>
                        <w:rPr>
                          <w:color w:val="39424B"/>
                        </w:rPr>
                        <w:t>Does your company have gender balance across the rest of the</w:t>
                      </w:r>
                      <w:r>
                        <w:rPr>
                          <w:color w:val="39424B"/>
                          <w:spacing w:val="-17"/>
                        </w:rPr>
                        <w:t xml:space="preserve"> </w:t>
                      </w:r>
                      <w:r>
                        <w:rPr>
                          <w:color w:val="39424B"/>
                        </w:rPr>
                        <w:t>company?</w:t>
                      </w:r>
                    </w:p>
                  </w:txbxContent>
                </v:textbox>
                <w10:wrap type="topAndBottom" anchorx="page"/>
              </v:shape>
            </w:pict>
          </mc:Fallback>
        </mc:AlternateContent>
      </w:r>
    </w:p>
    <w:p w14:paraId="1905CBAC" w14:textId="32315668" w:rsidR="00454615" w:rsidRDefault="00454615">
      <w:pPr>
        <w:pStyle w:val="BodyText"/>
        <w:rPr>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9205"/>
      </w:tblGrid>
      <w:tr w:rsidR="00C454BB" w14:paraId="782E08F5" w14:textId="77777777" w:rsidTr="00217083">
        <w:tc>
          <w:tcPr>
            <w:tcW w:w="1555" w:type="dxa"/>
          </w:tcPr>
          <w:p w14:paraId="449CD2CD" w14:textId="77777777" w:rsidR="00C454BB" w:rsidRDefault="00C454BB" w:rsidP="00217083">
            <w:pPr>
              <w:pStyle w:val="BodyText"/>
              <w:spacing w:before="2"/>
              <w:rPr>
                <w:i/>
                <w:sz w:val="22"/>
              </w:rPr>
            </w:pPr>
            <w:r>
              <w:rPr>
                <w:noProof/>
                <w:lang w:val="en-GB" w:eastAsia="en-GB" w:bidi="ar-SA"/>
              </w:rPr>
              <mc:AlternateContent>
                <mc:Choice Requires="wpg">
                  <w:drawing>
                    <wp:inline distT="0" distB="0" distL="0" distR="0" wp14:anchorId="191A88E1" wp14:editId="2A01EC8B">
                      <wp:extent cx="719455" cy="719455"/>
                      <wp:effectExtent l="0" t="0" r="4445" b="4445"/>
                      <wp:docPr id="258"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455" cy="719455"/>
                                <a:chOff x="780" y="27"/>
                                <a:chExt cx="1133" cy="1133"/>
                              </a:xfrm>
                            </wpg:grpSpPr>
                            <wps:wsp>
                              <wps:cNvPr id="259" name="Rectangle 76"/>
                              <wps:cNvSpPr>
                                <a:spLocks/>
                              </wps:cNvSpPr>
                              <wps:spPr bwMode="auto">
                                <a:xfrm>
                                  <a:off x="780" y="26"/>
                                  <a:ext cx="1133" cy="1133"/>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0" name="AutoShape 75"/>
                              <wps:cNvSpPr>
                                <a:spLocks/>
                              </wps:cNvSpPr>
                              <wps:spPr bwMode="auto">
                                <a:xfrm>
                                  <a:off x="1053" y="370"/>
                                  <a:ext cx="554" cy="525"/>
                                </a:xfrm>
                                <a:custGeom>
                                  <a:avLst/>
                                  <a:gdLst>
                                    <a:gd name="T0" fmla="+- 0 1264 1054"/>
                                    <a:gd name="T1" fmla="*/ T0 w 554"/>
                                    <a:gd name="T2" fmla="+- 0 370 370"/>
                                    <a:gd name="T3" fmla="*/ 370 h 525"/>
                                    <a:gd name="T4" fmla="+- 0 1127 1054"/>
                                    <a:gd name="T5" fmla="*/ T4 w 554"/>
                                    <a:gd name="T6" fmla="+- 0 370 370"/>
                                    <a:gd name="T7" fmla="*/ 370 h 525"/>
                                    <a:gd name="T8" fmla="+- 0 1098 1054"/>
                                    <a:gd name="T9" fmla="*/ T8 w 554"/>
                                    <a:gd name="T10" fmla="+- 0 376 370"/>
                                    <a:gd name="T11" fmla="*/ 376 h 525"/>
                                    <a:gd name="T12" fmla="+- 0 1075 1054"/>
                                    <a:gd name="T13" fmla="*/ T12 w 554"/>
                                    <a:gd name="T14" fmla="+- 0 391 370"/>
                                    <a:gd name="T15" fmla="*/ 391 h 525"/>
                                    <a:gd name="T16" fmla="+- 0 1060 1054"/>
                                    <a:gd name="T17" fmla="*/ T16 w 554"/>
                                    <a:gd name="T18" fmla="+- 0 414 370"/>
                                    <a:gd name="T19" fmla="*/ 414 h 525"/>
                                    <a:gd name="T20" fmla="+- 0 1054 1054"/>
                                    <a:gd name="T21" fmla="*/ T20 w 554"/>
                                    <a:gd name="T22" fmla="+- 0 443 370"/>
                                    <a:gd name="T23" fmla="*/ 443 h 525"/>
                                    <a:gd name="T24" fmla="+- 0 1054 1054"/>
                                    <a:gd name="T25" fmla="*/ T24 w 554"/>
                                    <a:gd name="T26" fmla="+- 0 821 370"/>
                                    <a:gd name="T27" fmla="*/ 821 h 525"/>
                                    <a:gd name="T28" fmla="+- 0 1060 1054"/>
                                    <a:gd name="T29" fmla="*/ T28 w 554"/>
                                    <a:gd name="T30" fmla="+- 0 850 370"/>
                                    <a:gd name="T31" fmla="*/ 850 h 525"/>
                                    <a:gd name="T32" fmla="+- 0 1075 1054"/>
                                    <a:gd name="T33" fmla="*/ T32 w 554"/>
                                    <a:gd name="T34" fmla="+- 0 873 370"/>
                                    <a:gd name="T35" fmla="*/ 873 h 525"/>
                                    <a:gd name="T36" fmla="+- 0 1098 1054"/>
                                    <a:gd name="T37" fmla="*/ T36 w 554"/>
                                    <a:gd name="T38" fmla="+- 0 888 370"/>
                                    <a:gd name="T39" fmla="*/ 888 h 525"/>
                                    <a:gd name="T40" fmla="+- 0 1127 1054"/>
                                    <a:gd name="T41" fmla="*/ T40 w 554"/>
                                    <a:gd name="T42" fmla="+- 0 894 370"/>
                                    <a:gd name="T43" fmla="*/ 894 h 525"/>
                                    <a:gd name="T44" fmla="+- 0 1534 1054"/>
                                    <a:gd name="T45" fmla="*/ T44 w 554"/>
                                    <a:gd name="T46" fmla="+- 0 894 370"/>
                                    <a:gd name="T47" fmla="*/ 894 h 525"/>
                                    <a:gd name="T48" fmla="+- 0 1563 1054"/>
                                    <a:gd name="T49" fmla="*/ T48 w 554"/>
                                    <a:gd name="T50" fmla="+- 0 888 370"/>
                                    <a:gd name="T51" fmla="*/ 888 h 525"/>
                                    <a:gd name="T52" fmla="+- 0 1586 1054"/>
                                    <a:gd name="T53" fmla="*/ T52 w 554"/>
                                    <a:gd name="T54" fmla="+- 0 873 370"/>
                                    <a:gd name="T55" fmla="*/ 873 h 525"/>
                                    <a:gd name="T56" fmla="+- 0 1591 1054"/>
                                    <a:gd name="T57" fmla="*/ T56 w 554"/>
                                    <a:gd name="T58" fmla="+- 0 865 370"/>
                                    <a:gd name="T59" fmla="*/ 865 h 525"/>
                                    <a:gd name="T60" fmla="+- 0 1127 1054"/>
                                    <a:gd name="T61" fmla="*/ T60 w 554"/>
                                    <a:gd name="T62" fmla="+- 0 865 370"/>
                                    <a:gd name="T63" fmla="*/ 865 h 525"/>
                                    <a:gd name="T64" fmla="+- 0 1110 1054"/>
                                    <a:gd name="T65" fmla="*/ T64 w 554"/>
                                    <a:gd name="T66" fmla="+- 0 862 370"/>
                                    <a:gd name="T67" fmla="*/ 862 h 525"/>
                                    <a:gd name="T68" fmla="+- 0 1096 1054"/>
                                    <a:gd name="T69" fmla="*/ T68 w 554"/>
                                    <a:gd name="T70" fmla="+- 0 852 370"/>
                                    <a:gd name="T71" fmla="*/ 852 h 525"/>
                                    <a:gd name="T72" fmla="+- 0 1086 1054"/>
                                    <a:gd name="T73" fmla="*/ T72 w 554"/>
                                    <a:gd name="T74" fmla="+- 0 838 370"/>
                                    <a:gd name="T75" fmla="*/ 838 h 525"/>
                                    <a:gd name="T76" fmla="+- 0 1083 1054"/>
                                    <a:gd name="T77" fmla="*/ T76 w 554"/>
                                    <a:gd name="T78" fmla="+- 0 821 370"/>
                                    <a:gd name="T79" fmla="*/ 821 h 525"/>
                                    <a:gd name="T80" fmla="+- 0 1083 1054"/>
                                    <a:gd name="T81" fmla="*/ T80 w 554"/>
                                    <a:gd name="T82" fmla="+- 0 443 370"/>
                                    <a:gd name="T83" fmla="*/ 443 h 525"/>
                                    <a:gd name="T84" fmla="+- 0 1086 1054"/>
                                    <a:gd name="T85" fmla="*/ T84 w 554"/>
                                    <a:gd name="T86" fmla="+- 0 426 370"/>
                                    <a:gd name="T87" fmla="*/ 426 h 525"/>
                                    <a:gd name="T88" fmla="+- 0 1096 1054"/>
                                    <a:gd name="T89" fmla="*/ T88 w 554"/>
                                    <a:gd name="T90" fmla="+- 0 412 370"/>
                                    <a:gd name="T91" fmla="*/ 412 h 525"/>
                                    <a:gd name="T92" fmla="+- 0 1110 1054"/>
                                    <a:gd name="T93" fmla="*/ T92 w 554"/>
                                    <a:gd name="T94" fmla="+- 0 403 370"/>
                                    <a:gd name="T95" fmla="*/ 403 h 525"/>
                                    <a:gd name="T96" fmla="+- 0 1127 1054"/>
                                    <a:gd name="T97" fmla="*/ T96 w 554"/>
                                    <a:gd name="T98" fmla="+- 0 399 370"/>
                                    <a:gd name="T99" fmla="*/ 399 h 525"/>
                                    <a:gd name="T100" fmla="+- 0 1264 1054"/>
                                    <a:gd name="T101" fmla="*/ T100 w 554"/>
                                    <a:gd name="T102" fmla="+- 0 399 370"/>
                                    <a:gd name="T103" fmla="*/ 399 h 525"/>
                                    <a:gd name="T104" fmla="+- 0 1270 1054"/>
                                    <a:gd name="T105" fmla="*/ T104 w 554"/>
                                    <a:gd name="T106" fmla="+- 0 393 370"/>
                                    <a:gd name="T107" fmla="*/ 393 h 525"/>
                                    <a:gd name="T108" fmla="+- 0 1270 1054"/>
                                    <a:gd name="T109" fmla="*/ T108 w 554"/>
                                    <a:gd name="T110" fmla="+- 0 377 370"/>
                                    <a:gd name="T111" fmla="*/ 377 h 525"/>
                                    <a:gd name="T112" fmla="+- 0 1264 1054"/>
                                    <a:gd name="T113" fmla="*/ T112 w 554"/>
                                    <a:gd name="T114" fmla="+- 0 370 370"/>
                                    <a:gd name="T115" fmla="*/ 370 h 525"/>
                                    <a:gd name="T116" fmla="+- 0 1601 1054"/>
                                    <a:gd name="T117" fmla="*/ T116 w 554"/>
                                    <a:gd name="T118" fmla="+- 0 678 370"/>
                                    <a:gd name="T119" fmla="*/ 678 h 525"/>
                                    <a:gd name="T120" fmla="+- 0 1584 1054"/>
                                    <a:gd name="T121" fmla="*/ T120 w 554"/>
                                    <a:gd name="T122" fmla="+- 0 678 370"/>
                                    <a:gd name="T123" fmla="*/ 678 h 525"/>
                                    <a:gd name="T124" fmla="+- 0 1578 1054"/>
                                    <a:gd name="T125" fmla="*/ T124 w 554"/>
                                    <a:gd name="T126" fmla="+- 0 684 370"/>
                                    <a:gd name="T127" fmla="*/ 684 h 525"/>
                                    <a:gd name="T128" fmla="+- 0 1578 1054"/>
                                    <a:gd name="T129" fmla="*/ T128 w 554"/>
                                    <a:gd name="T130" fmla="+- 0 821 370"/>
                                    <a:gd name="T131" fmla="*/ 821 h 525"/>
                                    <a:gd name="T132" fmla="+- 0 1575 1054"/>
                                    <a:gd name="T133" fmla="*/ T132 w 554"/>
                                    <a:gd name="T134" fmla="+- 0 838 370"/>
                                    <a:gd name="T135" fmla="*/ 838 h 525"/>
                                    <a:gd name="T136" fmla="+- 0 1565 1054"/>
                                    <a:gd name="T137" fmla="*/ T136 w 554"/>
                                    <a:gd name="T138" fmla="+- 0 852 370"/>
                                    <a:gd name="T139" fmla="*/ 852 h 525"/>
                                    <a:gd name="T140" fmla="+- 0 1551 1054"/>
                                    <a:gd name="T141" fmla="*/ T140 w 554"/>
                                    <a:gd name="T142" fmla="+- 0 862 370"/>
                                    <a:gd name="T143" fmla="*/ 862 h 525"/>
                                    <a:gd name="T144" fmla="+- 0 1534 1054"/>
                                    <a:gd name="T145" fmla="*/ T144 w 554"/>
                                    <a:gd name="T146" fmla="+- 0 865 370"/>
                                    <a:gd name="T147" fmla="*/ 865 h 525"/>
                                    <a:gd name="T148" fmla="+- 0 1591 1054"/>
                                    <a:gd name="T149" fmla="*/ T148 w 554"/>
                                    <a:gd name="T150" fmla="+- 0 865 370"/>
                                    <a:gd name="T151" fmla="*/ 865 h 525"/>
                                    <a:gd name="T152" fmla="+- 0 1601 1054"/>
                                    <a:gd name="T153" fmla="*/ T152 w 554"/>
                                    <a:gd name="T154" fmla="+- 0 850 370"/>
                                    <a:gd name="T155" fmla="*/ 850 h 525"/>
                                    <a:gd name="T156" fmla="+- 0 1607 1054"/>
                                    <a:gd name="T157" fmla="*/ T156 w 554"/>
                                    <a:gd name="T158" fmla="+- 0 821 370"/>
                                    <a:gd name="T159" fmla="*/ 821 h 525"/>
                                    <a:gd name="T160" fmla="+- 0 1607 1054"/>
                                    <a:gd name="T161" fmla="*/ T160 w 554"/>
                                    <a:gd name="T162" fmla="+- 0 684 370"/>
                                    <a:gd name="T163" fmla="*/ 684 h 525"/>
                                    <a:gd name="T164" fmla="+- 0 1601 1054"/>
                                    <a:gd name="T165" fmla="*/ T164 w 554"/>
                                    <a:gd name="T166" fmla="+- 0 678 370"/>
                                    <a:gd name="T167"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54" h="525">
                                      <a:moveTo>
                                        <a:pt x="210" y="0"/>
                                      </a:move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37" y="495"/>
                                      </a:lnTo>
                                      <a:lnTo>
                                        <a:pt x="73" y="495"/>
                                      </a:lnTo>
                                      <a:lnTo>
                                        <a:pt x="56" y="492"/>
                                      </a:lnTo>
                                      <a:lnTo>
                                        <a:pt x="42" y="482"/>
                                      </a:lnTo>
                                      <a:lnTo>
                                        <a:pt x="32" y="468"/>
                                      </a:lnTo>
                                      <a:lnTo>
                                        <a:pt x="29" y="451"/>
                                      </a:lnTo>
                                      <a:lnTo>
                                        <a:pt x="29" y="73"/>
                                      </a:lnTo>
                                      <a:lnTo>
                                        <a:pt x="32" y="56"/>
                                      </a:lnTo>
                                      <a:lnTo>
                                        <a:pt x="42" y="42"/>
                                      </a:lnTo>
                                      <a:lnTo>
                                        <a:pt x="56" y="33"/>
                                      </a:lnTo>
                                      <a:lnTo>
                                        <a:pt x="73" y="29"/>
                                      </a:lnTo>
                                      <a:lnTo>
                                        <a:pt x="210" y="29"/>
                                      </a:lnTo>
                                      <a:lnTo>
                                        <a:pt x="216" y="23"/>
                                      </a:lnTo>
                                      <a:lnTo>
                                        <a:pt x="216" y="7"/>
                                      </a:lnTo>
                                      <a:lnTo>
                                        <a:pt x="210" y="0"/>
                                      </a:lnTo>
                                      <a:close/>
                                      <a:moveTo>
                                        <a:pt x="547" y="308"/>
                                      </a:moveTo>
                                      <a:lnTo>
                                        <a:pt x="530" y="308"/>
                                      </a:lnTo>
                                      <a:lnTo>
                                        <a:pt x="524" y="314"/>
                                      </a:lnTo>
                                      <a:lnTo>
                                        <a:pt x="524" y="451"/>
                                      </a:lnTo>
                                      <a:lnTo>
                                        <a:pt x="521" y="468"/>
                                      </a:lnTo>
                                      <a:lnTo>
                                        <a:pt x="511" y="482"/>
                                      </a:lnTo>
                                      <a:lnTo>
                                        <a:pt x="497" y="492"/>
                                      </a:lnTo>
                                      <a:lnTo>
                                        <a:pt x="480" y="495"/>
                                      </a:lnTo>
                                      <a:lnTo>
                                        <a:pt x="537" y="495"/>
                                      </a:lnTo>
                                      <a:lnTo>
                                        <a:pt x="547" y="480"/>
                                      </a:lnTo>
                                      <a:lnTo>
                                        <a:pt x="553" y="451"/>
                                      </a:lnTo>
                                      <a:lnTo>
                                        <a:pt x="553" y="314"/>
                                      </a:lnTo>
                                      <a:lnTo>
                                        <a:pt x="547" y="3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 name="Freeform 74"/>
                              <wps:cNvSpPr>
                                <a:spLocks/>
                              </wps:cNvSpPr>
                              <wps:spPr bwMode="auto">
                                <a:xfrm>
                                  <a:off x="1053" y="370"/>
                                  <a:ext cx="554" cy="525"/>
                                </a:xfrm>
                                <a:custGeom>
                                  <a:avLst/>
                                  <a:gdLst>
                                    <a:gd name="T0" fmla="+- 0 1593 1054"/>
                                    <a:gd name="T1" fmla="*/ T0 w 554"/>
                                    <a:gd name="T2" fmla="+- 0 678 370"/>
                                    <a:gd name="T3" fmla="*/ 678 h 525"/>
                                    <a:gd name="T4" fmla="+- 0 1584 1054"/>
                                    <a:gd name="T5" fmla="*/ T4 w 554"/>
                                    <a:gd name="T6" fmla="+- 0 678 370"/>
                                    <a:gd name="T7" fmla="*/ 678 h 525"/>
                                    <a:gd name="T8" fmla="+- 0 1578 1054"/>
                                    <a:gd name="T9" fmla="*/ T8 w 554"/>
                                    <a:gd name="T10" fmla="+- 0 684 370"/>
                                    <a:gd name="T11" fmla="*/ 684 h 525"/>
                                    <a:gd name="T12" fmla="+- 0 1578 1054"/>
                                    <a:gd name="T13" fmla="*/ T12 w 554"/>
                                    <a:gd name="T14" fmla="+- 0 692 370"/>
                                    <a:gd name="T15" fmla="*/ 692 h 525"/>
                                    <a:gd name="T16" fmla="+- 0 1578 1054"/>
                                    <a:gd name="T17" fmla="*/ T16 w 554"/>
                                    <a:gd name="T18" fmla="+- 0 821 370"/>
                                    <a:gd name="T19" fmla="*/ 821 h 525"/>
                                    <a:gd name="T20" fmla="+- 0 1575 1054"/>
                                    <a:gd name="T21" fmla="*/ T20 w 554"/>
                                    <a:gd name="T22" fmla="+- 0 838 370"/>
                                    <a:gd name="T23" fmla="*/ 838 h 525"/>
                                    <a:gd name="T24" fmla="+- 0 1565 1054"/>
                                    <a:gd name="T25" fmla="*/ T24 w 554"/>
                                    <a:gd name="T26" fmla="+- 0 852 370"/>
                                    <a:gd name="T27" fmla="*/ 852 h 525"/>
                                    <a:gd name="T28" fmla="+- 0 1551 1054"/>
                                    <a:gd name="T29" fmla="*/ T28 w 554"/>
                                    <a:gd name="T30" fmla="+- 0 862 370"/>
                                    <a:gd name="T31" fmla="*/ 862 h 525"/>
                                    <a:gd name="T32" fmla="+- 0 1534 1054"/>
                                    <a:gd name="T33" fmla="*/ T32 w 554"/>
                                    <a:gd name="T34" fmla="+- 0 865 370"/>
                                    <a:gd name="T35" fmla="*/ 865 h 525"/>
                                    <a:gd name="T36" fmla="+- 0 1127 1054"/>
                                    <a:gd name="T37" fmla="*/ T36 w 554"/>
                                    <a:gd name="T38" fmla="+- 0 865 370"/>
                                    <a:gd name="T39" fmla="*/ 865 h 525"/>
                                    <a:gd name="T40" fmla="+- 0 1110 1054"/>
                                    <a:gd name="T41" fmla="*/ T40 w 554"/>
                                    <a:gd name="T42" fmla="+- 0 862 370"/>
                                    <a:gd name="T43" fmla="*/ 862 h 525"/>
                                    <a:gd name="T44" fmla="+- 0 1096 1054"/>
                                    <a:gd name="T45" fmla="*/ T44 w 554"/>
                                    <a:gd name="T46" fmla="+- 0 852 370"/>
                                    <a:gd name="T47" fmla="*/ 852 h 525"/>
                                    <a:gd name="T48" fmla="+- 0 1086 1054"/>
                                    <a:gd name="T49" fmla="*/ T48 w 554"/>
                                    <a:gd name="T50" fmla="+- 0 838 370"/>
                                    <a:gd name="T51" fmla="*/ 838 h 525"/>
                                    <a:gd name="T52" fmla="+- 0 1083 1054"/>
                                    <a:gd name="T53" fmla="*/ T52 w 554"/>
                                    <a:gd name="T54" fmla="+- 0 821 370"/>
                                    <a:gd name="T55" fmla="*/ 821 h 525"/>
                                    <a:gd name="T56" fmla="+- 0 1083 1054"/>
                                    <a:gd name="T57" fmla="*/ T56 w 554"/>
                                    <a:gd name="T58" fmla="+- 0 443 370"/>
                                    <a:gd name="T59" fmla="*/ 443 h 525"/>
                                    <a:gd name="T60" fmla="+- 0 1086 1054"/>
                                    <a:gd name="T61" fmla="*/ T60 w 554"/>
                                    <a:gd name="T62" fmla="+- 0 426 370"/>
                                    <a:gd name="T63" fmla="*/ 426 h 525"/>
                                    <a:gd name="T64" fmla="+- 0 1096 1054"/>
                                    <a:gd name="T65" fmla="*/ T64 w 554"/>
                                    <a:gd name="T66" fmla="+- 0 412 370"/>
                                    <a:gd name="T67" fmla="*/ 412 h 525"/>
                                    <a:gd name="T68" fmla="+- 0 1110 1054"/>
                                    <a:gd name="T69" fmla="*/ T68 w 554"/>
                                    <a:gd name="T70" fmla="+- 0 403 370"/>
                                    <a:gd name="T71" fmla="*/ 403 h 525"/>
                                    <a:gd name="T72" fmla="+- 0 1127 1054"/>
                                    <a:gd name="T73" fmla="*/ T72 w 554"/>
                                    <a:gd name="T74" fmla="+- 0 399 370"/>
                                    <a:gd name="T75" fmla="*/ 399 h 525"/>
                                    <a:gd name="T76" fmla="+- 0 1256 1054"/>
                                    <a:gd name="T77" fmla="*/ T76 w 554"/>
                                    <a:gd name="T78" fmla="+- 0 399 370"/>
                                    <a:gd name="T79" fmla="*/ 399 h 525"/>
                                    <a:gd name="T80" fmla="+- 0 1264 1054"/>
                                    <a:gd name="T81" fmla="*/ T80 w 554"/>
                                    <a:gd name="T82" fmla="+- 0 399 370"/>
                                    <a:gd name="T83" fmla="*/ 399 h 525"/>
                                    <a:gd name="T84" fmla="+- 0 1270 1054"/>
                                    <a:gd name="T85" fmla="*/ T84 w 554"/>
                                    <a:gd name="T86" fmla="+- 0 393 370"/>
                                    <a:gd name="T87" fmla="*/ 393 h 525"/>
                                    <a:gd name="T88" fmla="+- 0 1270 1054"/>
                                    <a:gd name="T89" fmla="*/ T88 w 554"/>
                                    <a:gd name="T90" fmla="+- 0 385 370"/>
                                    <a:gd name="T91" fmla="*/ 385 h 525"/>
                                    <a:gd name="T92" fmla="+- 0 1270 1054"/>
                                    <a:gd name="T93" fmla="*/ T92 w 554"/>
                                    <a:gd name="T94" fmla="+- 0 377 370"/>
                                    <a:gd name="T95" fmla="*/ 377 h 525"/>
                                    <a:gd name="T96" fmla="+- 0 1264 1054"/>
                                    <a:gd name="T97" fmla="*/ T96 w 554"/>
                                    <a:gd name="T98" fmla="+- 0 370 370"/>
                                    <a:gd name="T99" fmla="*/ 370 h 525"/>
                                    <a:gd name="T100" fmla="+- 0 1256 1054"/>
                                    <a:gd name="T101" fmla="*/ T100 w 554"/>
                                    <a:gd name="T102" fmla="+- 0 370 370"/>
                                    <a:gd name="T103" fmla="*/ 370 h 525"/>
                                    <a:gd name="T104" fmla="+- 0 1127 1054"/>
                                    <a:gd name="T105" fmla="*/ T104 w 554"/>
                                    <a:gd name="T106" fmla="+- 0 370 370"/>
                                    <a:gd name="T107" fmla="*/ 370 h 525"/>
                                    <a:gd name="T108" fmla="+- 0 1098 1054"/>
                                    <a:gd name="T109" fmla="*/ T108 w 554"/>
                                    <a:gd name="T110" fmla="+- 0 376 370"/>
                                    <a:gd name="T111" fmla="*/ 376 h 525"/>
                                    <a:gd name="T112" fmla="+- 0 1075 1054"/>
                                    <a:gd name="T113" fmla="*/ T112 w 554"/>
                                    <a:gd name="T114" fmla="+- 0 391 370"/>
                                    <a:gd name="T115" fmla="*/ 391 h 525"/>
                                    <a:gd name="T116" fmla="+- 0 1060 1054"/>
                                    <a:gd name="T117" fmla="*/ T116 w 554"/>
                                    <a:gd name="T118" fmla="+- 0 414 370"/>
                                    <a:gd name="T119" fmla="*/ 414 h 525"/>
                                    <a:gd name="T120" fmla="+- 0 1054 1054"/>
                                    <a:gd name="T121" fmla="*/ T120 w 554"/>
                                    <a:gd name="T122" fmla="+- 0 443 370"/>
                                    <a:gd name="T123" fmla="*/ 443 h 525"/>
                                    <a:gd name="T124" fmla="+- 0 1054 1054"/>
                                    <a:gd name="T125" fmla="*/ T124 w 554"/>
                                    <a:gd name="T126" fmla="+- 0 821 370"/>
                                    <a:gd name="T127" fmla="*/ 821 h 525"/>
                                    <a:gd name="T128" fmla="+- 0 1060 1054"/>
                                    <a:gd name="T129" fmla="*/ T128 w 554"/>
                                    <a:gd name="T130" fmla="+- 0 850 370"/>
                                    <a:gd name="T131" fmla="*/ 850 h 525"/>
                                    <a:gd name="T132" fmla="+- 0 1075 1054"/>
                                    <a:gd name="T133" fmla="*/ T132 w 554"/>
                                    <a:gd name="T134" fmla="+- 0 873 370"/>
                                    <a:gd name="T135" fmla="*/ 873 h 525"/>
                                    <a:gd name="T136" fmla="+- 0 1098 1054"/>
                                    <a:gd name="T137" fmla="*/ T136 w 554"/>
                                    <a:gd name="T138" fmla="+- 0 888 370"/>
                                    <a:gd name="T139" fmla="*/ 888 h 525"/>
                                    <a:gd name="T140" fmla="+- 0 1127 1054"/>
                                    <a:gd name="T141" fmla="*/ T140 w 554"/>
                                    <a:gd name="T142" fmla="+- 0 894 370"/>
                                    <a:gd name="T143" fmla="*/ 894 h 525"/>
                                    <a:gd name="T144" fmla="+- 0 1534 1054"/>
                                    <a:gd name="T145" fmla="*/ T144 w 554"/>
                                    <a:gd name="T146" fmla="+- 0 894 370"/>
                                    <a:gd name="T147" fmla="*/ 894 h 525"/>
                                    <a:gd name="T148" fmla="+- 0 1563 1054"/>
                                    <a:gd name="T149" fmla="*/ T148 w 554"/>
                                    <a:gd name="T150" fmla="+- 0 888 370"/>
                                    <a:gd name="T151" fmla="*/ 888 h 525"/>
                                    <a:gd name="T152" fmla="+- 0 1586 1054"/>
                                    <a:gd name="T153" fmla="*/ T152 w 554"/>
                                    <a:gd name="T154" fmla="+- 0 873 370"/>
                                    <a:gd name="T155" fmla="*/ 873 h 525"/>
                                    <a:gd name="T156" fmla="+- 0 1601 1054"/>
                                    <a:gd name="T157" fmla="*/ T156 w 554"/>
                                    <a:gd name="T158" fmla="+- 0 850 370"/>
                                    <a:gd name="T159" fmla="*/ 850 h 525"/>
                                    <a:gd name="T160" fmla="+- 0 1607 1054"/>
                                    <a:gd name="T161" fmla="*/ T160 w 554"/>
                                    <a:gd name="T162" fmla="+- 0 821 370"/>
                                    <a:gd name="T163" fmla="*/ 821 h 525"/>
                                    <a:gd name="T164" fmla="+- 0 1607 1054"/>
                                    <a:gd name="T165" fmla="*/ T164 w 554"/>
                                    <a:gd name="T166" fmla="+- 0 692 370"/>
                                    <a:gd name="T167" fmla="*/ 692 h 525"/>
                                    <a:gd name="T168" fmla="+- 0 1607 1054"/>
                                    <a:gd name="T169" fmla="*/ T168 w 554"/>
                                    <a:gd name="T170" fmla="+- 0 684 370"/>
                                    <a:gd name="T171" fmla="*/ 684 h 525"/>
                                    <a:gd name="T172" fmla="+- 0 1601 1054"/>
                                    <a:gd name="T173" fmla="*/ T172 w 554"/>
                                    <a:gd name="T174" fmla="+- 0 678 370"/>
                                    <a:gd name="T175" fmla="*/ 678 h 525"/>
                                    <a:gd name="T176" fmla="+- 0 1593 1054"/>
                                    <a:gd name="T177" fmla="*/ T176 w 554"/>
                                    <a:gd name="T178" fmla="+- 0 678 370"/>
                                    <a:gd name="T179"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554" h="525">
                                      <a:moveTo>
                                        <a:pt x="539" y="308"/>
                                      </a:moveTo>
                                      <a:lnTo>
                                        <a:pt x="530" y="308"/>
                                      </a:lnTo>
                                      <a:lnTo>
                                        <a:pt x="524" y="314"/>
                                      </a:lnTo>
                                      <a:lnTo>
                                        <a:pt x="524" y="322"/>
                                      </a:lnTo>
                                      <a:lnTo>
                                        <a:pt x="524" y="451"/>
                                      </a:lnTo>
                                      <a:lnTo>
                                        <a:pt x="521" y="468"/>
                                      </a:lnTo>
                                      <a:lnTo>
                                        <a:pt x="511" y="482"/>
                                      </a:lnTo>
                                      <a:lnTo>
                                        <a:pt x="497" y="492"/>
                                      </a:lnTo>
                                      <a:lnTo>
                                        <a:pt x="480" y="495"/>
                                      </a:lnTo>
                                      <a:lnTo>
                                        <a:pt x="73" y="495"/>
                                      </a:lnTo>
                                      <a:lnTo>
                                        <a:pt x="56" y="492"/>
                                      </a:lnTo>
                                      <a:lnTo>
                                        <a:pt x="42" y="482"/>
                                      </a:lnTo>
                                      <a:lnTo>
                                        <a:pt x="32" y="468"/>
                                      </a:lnTo>
                                      <a:lnTo>
                                        <a:pt x="29" y="451"/>
                                      </a:lnTo>
                                      <a:lnTo>
                                        <a:pt x="29" y="73"/>
                                      </a:lnTo>
                                      <a:lnTo>
                                        <a:pt x="32" y="56"/>
                                      </a:lnTo>
                                      <a:lnTo>
                                        <a:pt x="42" y="42"/>
                                      </a:lnTo>
                                      <a:lnTo>
                                        <a:pt x="56" y="33"/>
                                      </a:lnTo>
                                      <a:lnTo>
                                        <a:pt x="73" y="29"/>
                                      </a:lnTo>
                                      <a:lnTo>
                                        <a:pt x="202" y="29"/>
                                      </a:lnTo>
                                      <a:lnTo>
                                        <a:pt x="210" y="29"/>
                                      </a:lnTo>
                                      <a:lnTo>
                                        <a:pt x="216" y="23"/>
                                      </a:lnTo>
                                      <a:lnTo>
                                        <a:pt x="216" y="15"/>
                                      </a:lnTo>
                                      <a:lnTo>
                                        <a:pt x="216" y="7"/>
                                      </a:lnTo>
                                      <a:lnTo>
                                        <a:pt x="210" y="0"/>
                                      </a:lnTo>
                                      <a:lnTo>
                                        <a:pt x="202" y="0"/>
                                      </a:ln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47" y="480"/>
                                      </a:lnTo>
                                      <a:lnTo>
                                        <a:pt x="553" y="451"/>
                                      </a:lnTo>
                                      <a:lnTo>
                                        <a:pt x="553" y="322"/>
                                      </a:lnTo>
                                      <a:lnTo>
                                        <a:pt x="553" y="314"/>
                                      </a:lnTo>
                                      <a:lnTo>
                                        <a:pt x="547" y="308"/>
                                      </a:lnTo>
                                      <a:lnTo>
                                        <a:pt x="539" y="308"/>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2" name="AutoShape 73"/>
                              <wps:cNvSpPr>
                                <a:spLocks/>
                              </wps:cNvSpPr>
                              <wps:spPr bwMode="auto">
                                <a:xfrm>
                                  <a:off x="1210" y="313"/>
                                  <a:ext cx="428" cy="428"/>
                                </a:xfrm>
                                <a:custGeom>
                                  <a:avLst/>
                                  <a:gdLst>
                                    <a:gd name="T0" fmla="+- 0 1555 1210"/>
                                    <a:gd name="T1" fmla="*/ T0 w 428"/>
                                    <a:gd name="T2" fmla="+- 0 313 313"/>
                                    <a:gd name="T3" fmla="*/ 313 h 428"/>
                                    <a:gd name="T4" fmla="+- 0 1530 1210"/>
                                    <a:gd name="T5" fmla="*/ T4 w 428"/>
                                    <a:gd name="T6" fmla="+- 0 318 313"/>
                                    <a:gd name="T7" fmla="*/ 318 h 428"/>
                                    <a:gd name="T8" fmla="+- 0 1509 1210"/>
                                    <a:gd name="T9" fmla="*/ T8 w 428"/>
                                    <a:gd name="T10" fmla="+- 0 333 313"/>
                                    <a:gd name="T11" fmla="*/ 333 h 428"/>
                                    <a:gd name="T12" fmla="+- 0 1248 1210"/>
                                    <a:gd name="T13" fmla="*/ T12 w 428"/>
                                    <a:gd name="T14" fmla="+- 0 594 313"/>
                                    <a:gd name="T15" fmla="*/ 594 h 428"/>
                                    <a:gd name="T16" fmla="+- 0 1246 1210"/>
                                    <a:gd name="T17" fmla="*/ T16 w 428"/>
                                    <a:gd name="T18" fmla="+- 0 596 313"/>
                                    <a:gd name="T19" fmla="*/ 596 h 428"/>
                                    <a:gd name="T20" fmla="+- 0 1210 1210"/>
                                    <a:gd name="T21" fmla="*/ T20 w 428"/>
                                    <a:gd name="T22" fmla="+- 0 726 313"/>
                                    <a:gd name="T23" fmla="*/ 726 h 428"/>
                                    <a:gd name="T24" fmla="+- 0 1212 1210"/>
                                    <a:gd name="T25" fmla="*/ T24 w 428"/>
                                    <a:gd name="T26" fmla="+- 0 732 313"/>
                                    <a:gd name="T27" fmla="*/ 732 h 428"/>
                                    <a:gd name="T28" fmla="+- 0 1219 1210"/>
                                    <a:gd name="T29" fmla="*/ T28 w 428"/>
                                    <a:gd name="T30" fmla="+- 0 739 313"/>
                                    <a:gd name="T31" fmla="*/ 739 h 428"/>
                                    <a:gd name="T32" fmla="+- 0 1224 1210"/>
                                    <a:gd name="T33" fmla="*/ T32 w 428"/>
                                    <a:gd name="T34" fmla="+- 0 741 313"/>
                                    <a:gd name="T35" fmla="*/ 741 h 428"/>
                                    <a:gd name="T36" fmla="+- 0 1355 1210"/>
                                    <a:gd name="T37" fmla="*/ T36 w 428"/>
                                    <a:gd name="T38" fmla="+- 0 705 313"/>
                                    <a:gd name="T39" fmla="*/ 705 h 428"/>
                                    <a:gd name="T40" fmla="+- 0 1355 1210"/>
                                    <a:gd name="T41" fmla="*/ T40 w 428"/>
                                    <a:gd name="T42" fmla="+- 0 704 313"/>
                                    <a:gd name="T43" fmla="*/ 704 h 428"/>
                                    <a:gd name="T44" fmla="+- 0 1247 1210"/>
                                    <a:gd name="T45" fmla="*/ T44 w 428"/>
                                    <a:gd name="T46" fmla="+- 0 704 313"/>
                                    <a:gd name="T47" fmla="*/ 704 h 428"/>
                                    <a:gd name="T48" fmla="+- 0 1267 1210"/>
                                    <a:gd name="T49" fmla="*/ T48 w 428"/>
                                    <a:gd name="T50" fmla="+- 0 629 313"/>
                                    <a:gd name="T51" fmla="*/ 629 h 428"/>
                                    <a:gd name="T52" fmla="+- 0 1309 1210"/>
                                    <a:gd name="T53" fmla="*/ T52 w 428"/>
                                    <a:gd name="T54" fmla="+- 0 629 313"/>
                                    <a:gd name="T55" fmla="*/ 629 h 428"/>
                                    <a:gd name="T56" fmla="+- 0 1281 1210"/>
                                    <a:gd name="T57" fmla="*/ T56 w 428"/>
                                    <a:gd name="T58" fmla="+- 0 601 313"/>
                                    <a:gd name="T59" fmla="*/ 601 h 428"/>
                                    <a:gd name="T60" fmla="+- 0 1493 1210"/>
                                    <a:gd name="T61" fmla="*/ T60 w 428"/>
                                    <a:gd name="T62" fmla="+- 0 389 313"/>
                                    <a:gd name="T63" fmla="*/ 389 h 428"/>
                                    <a:gd name="T64" fmla="+- 0 1534 1210"/>
                                    <a:gd name="T65" fmla="*/ T64 w 428"/>
                                    <a:gd name="T66" fmla="+- 0 389 313"/>
                                    <a:gd name="T67" fmla="*/ 389 h 428"/>
                                    <a:gd name="T68" fmla="+- 0 1514 1210"/>
                                    <a:gd name="T69" fmla="*/ T68 w 428"/>
                                    <a:gd name="T70" fmla="+- 0 369 313"/>
                                    <a:gd name="T71" fmla="*/ 369 h 428"/>
                                    <a:gd name="T72" fmla="+- 0 1529 1210"/>
                                    <a:gd name="T73" fmla="*/ T72 w 428"/>
                                    <a:gd name="T74" fmla="+- 0 353 313"/>
                                    <a:gd name="T75" fmla="*/ 353 h 428"/>
                                    <a:gd name="T76" fmla="+- 0 1541 1210"/>
                                    <a:gd name="T77" fmla="*/ T76 w 428"/>
                                    <a:gd name="T78" fmla="+- 0 345 313"/>
                                    <a:gd name="T79" fmla="*/ 345 h 428"/>
                                    <a:gd name="T80" fmla="+- 0 1555 1210"/>
                                    <a:gd name="T81" fmla="*/ T80 w 428"/>
                                    <a:gd name="T82" fmla="+- 0 343 313"/>
                                    <a:gd name="T83" fmla="*/ 343 h 428"/>
                                    <a:gd name="T84" fmla="+- 0 1611 1210"/>
                                    <a:gd name="T85" fmla="*/ T84 w 428"/>
                                    <a:gd name="T86" fmla="+- 0 343 313"/>
                                    <a:gd name="T87" fmla="*/ 343 h 428"/>
                                    <a:gd name="T88" fmla="+- 0 1601 1210"/>
                                    <a:gd name="T89" fmla="*/ T88 w 428"/>
                                    <a:gd name="T90" fmla="+- 0 333 313"/>
                                    <a:gd name="T91" fmla="*/ 333 h 428"/>
                                    <a:gd name="T92" fmla="+- 0 1580 1210"/>
                                    <a:gd name="T93" fmla="*/ T92 w 428"/>
                                    <a:gd name="T94" fmla="+- 0 318 313"/>
                                    <a:gd name="T95" fmla="*/ 318 h 428"/>
                                    <a:gd name="T96" fmla="+- 0 1555 1210"/>
                                    <a:gd name="T97" fmla="*/ T96 w 428"/>
                                    <a:gd name="T98" fmla="+- 0 313 313"/>
                                    <a:gd name="T99" fmla="*/ 313 h 428"/>
                                    <a:gd name="T100" fmla="+- 0 1309 1210"/>
                                    <a:gd name="T101" fmla="*/ T100 w 428"/>
                                    <a:gd name="T102" fmla="+- 0 629 313"/>
                                    <a:gd name="T103" fmla="*/ 629 h 428"/>
                                    <a:gd name="T104" fmla="+- 0 1267 1210"/>
                                    <a:gd name="T105" fmla="*/ T104 w 428"/>
                                    <a:gd name="T106" fmla="+- 0 629 313"/>
                                    <a:gd name="T107" fmla="*/ 629 h 428"/>
                                    <a:gd name="T108" fmla="+- 0 1322 1210"/>
                                    <a:gd name="T109" fmla="*/ T108 w 428"/>
                                    <a:gd name="T110" fmla="+- 0 683 313"/>
                                    <a:gd name="T111" fmla="*/ 683 h 428"/>
                                    <a:gd name="T112" fmla="+- 0 1247 1210"/>
                                    <a:gd name="T113" fmla="*/ T112 w 428"/>
                                    <a:gd name="T114" fmla="+- 0 704 313"/>
                                    <a:gd name="T115" fmla="*/ 704 h 428"/>
                                    <a:gd name="T116" fmla="+- 0 1355 1210"/>
                                    <a:gd name="T117" fmla="*/ T116 w 428"/>
                                    <a:gd name="T118" fmla="+- 0 704 313"/>
                                    <a:gd name="T119" fmla="*/ 704 h 428"/>
                                    <a:gd name="T120" fmla="+- 0 1357 1210"/>
                                    <a:gd name="T121" fmla="*/ T120 w 428"/>
                                    <a:gd name="T122" fmla="+- 0 703 313"/>
                                    <a:gd name="T123" fmla="*/ 703 h 428"/>
                                    <a:gd name="T124" fmla="+- 0 1391 1210"/>
                                    <a:gd name="T125" fmla="*/ T124 w 428"/>
                                    <a:gd name="T126" fmla="+- 0 670 313"/>
                                    <a:gd name="T127" fmla="*/ 670 h 428"/>
                                    <a:gd name="T128" fmla="+- 0 1350 1210"/>
                                    <a:gd name="T129" fmla="*/ T128 w 428"/>
                                    <a:gd name="T130" fmla="+- 0 670 313"/>
                                    <a:gd name="T131" fmla="*/ 670 h 428"/>
                                    <a:gd name="T132" fmla="+- 0 1309 1210"/>
                                    <a:gd name="T133" fmla="*/ T132 w 428"/>
                                    <a:gd name="T134" fmla="+- 0 629 313"/>
                                    <a:gd name="T135" fmla="*/ 629 h 428"/>
                                    <a:gd name="T136" fmla="+- 0 1534 1210"/>
                                    <a:gd name="T137" fmla="*/ T136 w 428"/>
                                    <a:gd name="T138" fmla="+- 0 389 313"/>
                                    <a:gd name="T139" fmla="*/ 389 h 428"/>
                                    <a:gd name="T140" fmla="+- 0 1493 1210"/>
                                    <a:gd name="T141" fmla="*/ T140 w 428"/>
                                    <a:gd name="T142" fmla="+- 0 389 313"/>
                                    <a:gd name="T143" fmla="*/ 389 h 428"/>
                                    <a:gd name="T144" fmla="+- 0 1562 1210"/>
                                    <a:gd name="T145" fmla="*/ T144 w 428"/>
                                    <a:gd name="T146" fmla="+- 0 458 313"/>
                                    <a:gd name="T147" fmla="*/ 458 h 428"/>
                                    <a:gd name="T148" fmla="+- 0 1350 1210"/>
                                    <a:gd name="T149" fmla="*/ T148 w 428"/>
                                    <a:gd name="T150" fmla="+- 0 670 313"/>
                                    <a:gd name="T151" fmla="*/ 670 h 428"/>
                                    <a:gd name="T152" fmla="+- 0 1391 1210"/>
                                    <a:gd name="T153" fmla="*/ T152 w 428"/>
                                    <a:gd name="T154" fmla="+- 0 670 313"/>
                                    <a:gd name="T155" fmla="*/ 670 h 428"/>
                                    <a:gd name="T156" fmla="+- 0 1618 1210"/>
                                    <a:gd name="T157" fmla="*/ T156 w 428"/>
                                    <a:gd name="T158" fmla="+- 0 442 313"/>
                                    <a:gd name="T159" fmla="*/ 442 h 428"/>
                                    <a:gd name="T160" fmla="+- 0 1622 1210"/>
                                    <a:gd name="T161" fmla="*/ T160 w 428"/>
                                    <a:gd name="T162" fmla="+- 0 437 313"/>
                                    <a:gd name="T163" fmla="*/ 437 h 428"/>
                                    <a:gd name="T164" fmla="+- 0 1582 1210"/>
                                    <a:gd name="T165" fmla="*/ T164 w 428"/>
                                    <a:gd name="T166" fmla="+- 0 437 313"/>
                                    <a:gd name="T167" fmla="*/ 437 h 428"/>
                                    <a:gd name="T168" fmla="+- 0 1534 1210"/>
                                    <a:gd name="T169" fmla="*/ T168 w 428"/>
                                    <a:gd name="T170" fmla="+- 0 389 313"/>
                                    <a:gd name="T171" fmla="*/ 389 h 428"/>
                                    <a:gd name="T172" fmla="+- 0 1611 1210"/>
                                    <a:gd name="T173" fmla="*/ T172 w 428"/>
                                    <a:gd name="T174" fmla="+- 0 343 313"/>
                                    <a:gd name="T175" fmla="*/ 343 h 428"/>
                                    <a:gd name="T176" fmla="+- 0 1555 1210"/>
                                    <a:gd name="T177" fmla="*/ T176 w 428"/>
                                    <a:gd name="T178" fmla="+- 0 343 313"/>
                                    <a:gd name="T179" fmla="*/ 343 h 428"/>
                                    <a:gd name="T180" fmla="+- 0 1569 1210"/>
                                    <a:gd name="T181" fmla="*/ T180 w 428"/>
                                    <a:gd name="T182" fmla="+- 0 345 313"/>
                                    <a:gd name="T183" fmla="*/ 345 h 428"/>
                                    <a:gd name="T184" fmla="+- 0 1581 1210"/>
                                    <a:gd name="T185" fmla="*/ T184 w 428"/>
                                    <a:gd name="T186" fmla="+- 0 353 313"/>
                                    <a:gd name="T187" fmla="*/ 353 h 428"/>
                                    <a:gd name="T188" fmla="+- 0 1598 1210"/>
                                    <a:gd name="T189" fmla="*/ T188 w 428"/>
                                    <a:gd name="T190" fmla="+- 0 370 313"/>
                                    <a:gd name="T191" fmla="*/ 370 h 428"/>
                                    <a:gd name="T192" fmla="+- 0 1606 1210"/>
                                    <a:gd name="T193" fmla="*/ T192 w 428"/>
                                    <a:gd name="T194" fmla="+- 0 382 313"/>
                                    <a:gd name="T195" fmla="*/ 382 h 428"/>
                                    <a:gd name="T196" fmla="+- 0 1608 1210"/>
                                    <a:gd name="T197" fmla="*/ T196 w 428"/>
                                    <a:gd name="T198" fmla="+- 0 396 313"/>
                                    <a:gd name="T199" fmla="*/ 396 h 428"/>
                                    <a:gd name="T200" fmla="+- 0 1606 1210"/>
                                    <a:gd name="T201" fmla="*/ T200 w 428"/>
                                    <a:gd name="T202" fmla="+- 0 410 313"/>
                                    <a:gd name="T203" fmla="*/ 410 h 428"/>
                                    <a:gd name="T204" fmla="+- 0 1598 1210"/>
                                    <a:gd name="T205" fmla="*/ T204 w 428"/>
                                    <a:gd name="T206" fmla="+- 0 422 313"/>
                                    <a:gd name="T207" fmla="*/ 422 h 428"/>
                                    <a:gd name="T208" fmla="+- 0 1582 1210"/>
                                    <a:gd name="T209" fmla="*/ T208 w 428"/>
                                    <a:gd name="T210" fmla="+- 0 437 313"/>
                                    <a:gd name="T211" fmla="*/ 437 h 428"/>
                                    <a:gd name="T212" fmla="+- 0 1622 1210"/>
                                    <a:gd name="T213" fmla="*/ T212 w 428"/>
                                    <a:gd name="T214" fmla="+- 0 437 313"/>
                                    <a:gd name="T215" fmla="*/ 437 h 428"/>
                                    <a:gd name="T216" fmla="+- 0 1633 1210"/>
                                    <a:gd name="T217" fmla="*/ T216 w 428"/>
                                    <a:gd name="T218" fmla="+- 0 421 313"/>
                                    <a:gd name="T219" fmla="*/ 421 h 428"/>
                                    <a:gd name="T220" fmla="+- 0 1637 1210"/>
                                    <a:gd name="T221" fmla="*/ T220 w 428"/>
                                    <a:gd name="T222" fmla="+- 0 396 313"/>
                                    <a:gd name="T223" fmla="*/ 396 h 428"/>
                                    <a:gd name="T224" fmla="+- 0 1633 1210"/>
                                    <a:gd name="T225" fmla="*/ T224 w 428"/>
                                    <a:gd name="T226" fmla="+- 0 371 313"/>
                                    <a:gd name="T227" fmla="*/ 371 h 428"/>
                                    <a:gd name="T228" fmla="+- 0 1618 1210"/>
                                    <a:gd name="T229" fmla="*/ T228 w 428"/>
                                    <a:gd name="T230" fmla="+- 0 350 313"/>
                                    <a:gd name="T231" fmla="*/ 350 h 428"/>
                                    <a:gd name="T232" fmla="+- 0 1611 1210"/>
                                    <a:gd name="T233" fmla="*/ T232 w 428"/>
                                    <a:gd name="T234" fmla="+- 0 343 313"/>
                                    <a:gd name="T235" fmla="*/ 34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428" h="428">
                                      <a:moveTo>
                                        <a:pt x="345" y="0"/>
                                      </a:moveTo>
                                      <a:lnTo>
                                        <a:pt x="320" y="5"/>
                                      </a:lnTo>
                                      <a:lnTo>
                                        <a:pt x="299" y="20"/>
                                      </a:lnTo>
                                      <a:lnTo>
                                        <a:pt x="38" y="281"/>
                                      </a:lnTo>
                                      <a:lnTo>
                                        <a:pt x="36" y="283"/>
                                      </a:lnTo>
                                      <a:lnTo>
                                        <a:pt x="0" y="413"/>
                                      </a:lnTo>
                                      <a:lnTo>
                                        <a:pt x="2" y="419"/>
                                      </a:lnTo>
                                      <a:lnTo>
                                        <a:pt x="9" y="426"/>
                                      </a:lnTo>
                                      <a:lnTo>
                                        <a:pt x="14" y="428"/>
                                      </a:lnTo>
                                      <a:lnTo>
                                        <a:pt x="145" y="392"/>
                                      </a:lnTo>
                                      <a:lnTo>
                                        <a:pt x="145" y="391"/>
                                      </a:lnTo>
                                      <a:lnTo>
                                        <a:pt x="37" y="391"/>
                                      </a:lnTo>
                                      <a:lnTo>
                                        <a:pt x="57" y="316"/>
                                      </a:lnTo>
                                      <a:lnTo>
                                        <a:pt x="99" y="316"/>
                                      </a:lnTo>
                                      <a:lnTo>
                                        <a:pt x="71" y="288"/>
                                      </a:lnTo>
                                      <a:lnTo>
                                        <a:pt x="283" y="76"/>
                                      </a:lnTo>
                                      <a:lnTo>
                                        <a:pt x="324" y="76"/>
                                      </a:lnTo>
                                      <a:lnTo>
                                        <a:pt x="304" y="56"/>
                                      </a:lnTo>
                                      <a:lnTo>
                                        <a:pt x="319" y="40"/>
                                      </a:lnTo>
                                      <a:lnTo>
                                        <a:pt x="331" y="32"/>
                                      </a:lnTo>
                                      <a:lnTo>
                                        <a:pt x="345" y="30"/>
                                      </a:lnTo>
                                      <a:lnTo>
                                        <a:pt x="401" y="30"/>
                                      </a:lnTo>
                                      <a:lnTo>
                                        <a:pt x="391" y="20"/>
                                      </a:lnTo>
                                      <a:lnTo>
                                        <a:pt x="370" y="5"/>
                                      </a:lnTo>
                                      <a:lnTo>
                                        <a:pt x="345" y="0"/>
                                      </a:lnTo>
                                      <a:close/>
                                      <a:moveTo>
                                        <a:pt x="99" y="316"/>
                                      </a:moveTo>
                                      <a:lnTo>
                                        <a:pt x="57" y="316"/>
                                      </a:lnTo>
                                      <a:lnTo>
                                        <a:pt x="112" y="370"/>
                                      </a:lnTo>
                                      <a:lnTo>
                                        <a:pt x="37" y="391"/>
                                      </a:lnTo>
                                      <a:lnTo>
                                        <a:pt x="145" y="391"/>
                                      </a:lnTo>
                                      <a:lnTo>
                                        <a:pt x="147" y="390"/>
                                      </a:lnTo>
                                      <a:lnTo>
                                        <a:pt x="181" y="357"/>
                                      </a:lnTo>
                                      <a:lnTo>
                                        <a:pt x="140" y="357"/>
                                      </a:lnTo>
                                      <a:lnTo>
                                        <a:pt x="99" y="316"/>
                                      </a:lnTo>
                                      <a:close/>
                                      <a:moveTo>
                                        <a:pt x="324" y="76"/>
                                      </a:moveTo>
                                      <a:lnTo>
                                        <a:pt x="283" y="76"/>
                                      </a:lnTo>
                                      <a:lnTo>
                                        <a:pt x="352" y="145"/>
                                      </a:lnTo>
                                      <a:lnTo>
                                        <a:pt x="140" y="357"/>
                                      </a:lnTo>
                                      <a:lnTo>
                                        <a:pt x="181" y="357"/>
                                      </a:lnTo>
                                      <a:lnTo>
                                        <a:pt x="408" y="129"/>
                                      </a:lnTo>
                                      <a:lnTo>
                                        <a:pt x="412" y="124"/>
                                      </a:lnTo>
                                      <a:lnTo>
                                        <a:pt x="372" y="124"/>
                                      </a:lnTo>
                                      <a:lnTo>
                                        <a:pt x="324" y="76"/>
                                      </a:lnTo>
                                      <a:close/>
                                      <a:moveTo>
                                        <a:pt x="401" y="30"/>
                                      </a:moveTo>
                                      <a:lnTo>
                                        <a:pt x="345" y="30"/>
                                      </a:lnTo>
                                      <a:lnTo>
                                        <a:pt x="359" y="32"/>
                                      </a:lnTo>
                                      <a:lnTo>
                                        <a:pt x="371" y="40"/>
                                      </a:lnTo>
                                      <a:lnTo>
                                        <a:pt x="388" y="57"/>
                                      </a:lnTo>
                                      <a:lnTo>
                                        <a:pt x="396" y="69"/>
                                      </a:lnTo>
                                      <a:lnTo>
                                        <a:pt x="398" y="83"/>
                                      </a:lnTo>
                                      <a:lnTo>
                                        <a:pt x="396" y="97"/>
                                      </a:lnTo>
                                      <a:lnTo>
                                        <a:pt x="388" y="109"/>
                                      </a:lnTo>
                                      <a:lnTo>
                                        <a:pt x="372" y="124"/>
                                      </a:lnTo>
                                      <a:lnTo>
                                        <a:pt x="412" y="124"/>
                                      </a:lnTo>
                                      <a:lnTo>
                                        <a:pt x="423" y="108"/>
                                      </a:lnTo>
                                      <a:lnTo>
                                        <a:pt x="427" y="83"/>
                                      </a:lnTo>
                                      <a:lnTo>
                                        <a:pt x="423" y="58"/>
                                      </a:lnTo>
                                      <a:lnTo>
                                        <a:pt x="408" y="37"/>
                                      </a:lnTo>
                                      <a:lnTo>
                                        <a:pt x="401"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3" name="Freeform 72"/>
                              <wps:cNvSpPr>
                                <a:spLocks/>
                              </wps:cNvSpPr>
                              <wps:spPr bwMode="auto">
                                <a:xfrm>
                                  <a:off x="1210" y="313"/>
                                  <a:ext cx="428" cy="428"/>
                                </a:xfrm>
                                <a:custGeom>
                                  <a:avLst/>
                                  <a:gdLst>
                                    <a:gd name="T0" fmla="+- 0 1601 1210"/>
                                    <a:gd name="T1" fmla="*/ T0 w 428"/>
                                    <a:gd name="T2" fmla="+- 0 333 313"/>
                                    <a:gd name="T3" fmla="*/ 333 h 428"/>
                                    <a:gd name="T4" fmla="+- 0 1580 1210"/>
                                    <a:gd name="T5" fmla="*/ T4 w 428"/>
                                    <a:gd name="T6" fmla="+- 0 318 313"/>
                                    <a:gd name="T7" fmla="*/ 318 h 428"/>
                                    <a:gd name="T8" fmla="+- 0 1555 1210"/>
                                    <a:gd name="T9" fmla="*/ T8 w 428"/>
                                    <a:gd name="T10" fmla="+- 0 313 313"/>
                                    <a:gd name="T11" fmla="*/ 313 h 428"/>
                                    <a:gd name="T12" fmla="+- 0 1530 1210"/>
                                    <a:gd name="T13" fmla="*/ T12 w 428"/>
                                    <a:gd name="T14" fmla="+- 0 318 313"/>
                                    <a:gd name="T15" fmla="*/ 318 h 428"/>
                                    <a:gd name="T16" fmla="+- 0 1509 1210"/>
                                    <a:gd name="T17" fmla="*/ T16 w 428"/>
                                    <a:gd name="T18" fmla="+- 0 333 313"/>
                                    <a:gd name="T19" fmla="*/ 333 h 428"/>
                                    <a:gd name="T20" fmla="+- 0 1249 1210"/>
                                    <a:gd name="T21" fmla="*/ T20 w 428"/>
                                    <a:gd name="T22" fmla="+- 0 592 313"/>
                                    <a:gd name="T23" fmla="*/ 592 h 428"/>
                                    <a:gd name="T24" fmla="+- 0 1248 1210"/>
                                    <a:gd name="T25" fmla="*/ T24 w 428"/>
                                    <a:gd name="T26" fmla="+- 0 594 313"/>
                                    <a:gd name="T27" fmla="*/ 594 h 428"/>
                                    <a:gd name="T28" fmla="+- 0 1246 1210"/>
                                    <a:gd name="T29" fmla="*/ T28 w 428"/>
                                    <a:gd name="T30" fmla="+- 0 596 313"/>
                                    <a:gd name="T31" fmla="*/ 596 h 428"/>
                                    <a:gd name="T32" fmla="+- 0 1246 1210"/>
                                    <a:gd name="T33" fmla="*/ T32 w 428"/>
                                    <a:gd name="T34" fmla="+- 0 598 313"/>
                                    <a:gd name="T35" fmla="*/ 598 h 428"/>
                                    <a:gd name="T36" fmla="+- 0 1212 1210"/>
                                    <a:gd name="T37" fmla="*/ T36 w 428"/>
                                    <a:gd name="T38" fmla="+- 0 721 313"/>
                                    <a:gd name="T39" fmla="*/ 721 h 428"/>
                                    <a:gd name="T40" fmla="+- 0 1210 1210"/>
                                    <a:gd name="T41" fmla="*/ T40 w 428"/>
                                    <a:gd name="T42" fmla="+- 0 726 313"/>
                                    <a:gd name="T43" fmla="*/ 726 h 428"/>
                                    <a:gd name="T44" fmla="+- 0 1212 1210"/>
                                    <a:gd name="T45" fmla="*/ T44 w 428"/>
                                    <a:gd name="T46" fmla="+- 0 732 313"/>
                                    <a:gd name="T47" fmla="*/ 732 h 428"/>
                                    <a:gd name="T48" fmla="+- 0 1215 1210"/>
                                    <a:gd name="T49" fmla="*/ T48 w 428"/>
                                    <a:gd name="T50" fmla="+- 0 736 313"/>
                                    <a:gd name="T51" fmla="*/ 736 h 428"/>
                                    <a:gd name="T52" fmla="+- 0 1219 1210"/>
                                    <a:gd name="T53" fmla="*/ T52 w 428"/>
                                    <a:gd name="T54" fmla="+- 0 739 313"/>
                                    <a:gd name="T55" fmla="*/ 739 h 428"/>
                                    <a:gd name="T56" fmla="+- 0 1224 1210"/>
                                    <a:gd name="T57" fmla="*/ T56 w 428"/>
                                    <a:gd name="T58" fmla="+- 0 741 313"/>
                                    <a:gd name="T59" fmla="*/ 741 h 428"/>
                                    <a:gd name="T60" fmla="+- 0 1230 1210"/>
                                    <a:gd name="T61" fmla="*/ T60 w 428"/>
                                    <a:gd name="T62" fmla="+- 0 739 313"/>
                                    <a:gd name="T63" fmla="*/ 739 h 428"/>
                                    <a:gd name="T64" fmla="+- 0 1353 1210"/>
                                    <a:gd name="T65" fmla="*/ T64 w 428"/>
                                    <a:gd name="T66" fmla="+- 0 705 313"/>
                                    <a:gd name="T67" fmla="*/ 705 h 428"/>
                                    <a:gd name="T68" fmla="+- 0 1355 1210"/>
                                    <a:gd name="T69" fmla="*/ T68 w 428"/>
                                    <a:gd name="T70" fmla="+- 0 705 313"/>
                                    <a:gd name="T71" fmla="*/ 705 h 428"/>
                                    <a:gd name="T72" fmla="+- 0 1357 1210"/>
                                    <a:gd name="T73" fmla="*/ T72 w 428"/>
                                    <a:gd name="T74" fmla="+- 0 703 313"/>
                                    <a:gd name="T75" fmla="*/ 703 h 428"/>
                                    <a:gd name="T76" fmla="+- 0 1359 1210"/>
                                    <a:gd name="T77" fmla="*/ T76 w 428"/>
                                    <a:gd name="T78" fmla="+- 0 701 313"/>
                                    <a:gd name="T79" fmla="*/ 701 h 428"/>
                                    <a:gd name="T80" fmla="+- 0 1618 1210"/>
                                    <a:gd name="T81" fmla="*/ T80 w 428"/>
                                    <a:gd name="T82" fmla="+- 0 442 313"/>
                                    <a:gd name="T83" fmla="*/ 442 h 428"/>
                                    <a:gd name="T84" fmla="+- 0 1633 1210"/>
                                    <a:gd name="T85" fmla="*/ T84 w 428"/>
                                    <a:gd name="T86" fmla="+- 0 421 313"/>
                                    <a:gd name="T87" fmla="*/ 421 h 428"/>
                                    <a:gd name="T88" fmla="+- 0 1637 1210"/>
                                    <a:gd name="T89" fmla="*/ T88 w 428"/>
                                    <a:gd name="T90" fmla="+- 0 396 313"/>
                                    <a:gd name="T91" fmla="*/ 396 h 428"/>
                                    <a:gd name="T92" fmla="+- 0 1633 1210"/>
                                    <a:gd name="T93" fmla="*/ T92 w 428"/>
                                    <a:gd name="T94" fmla="+- 0 371 313"/>
                                    <a:gd name="T95" fmla="*/ 371 h 428"/>
                                    <a:gd name="T96" fmla="+- 0 1618 1210"/>
                                    <a:gd name="T97" fmla="*/ T96 w 428"/>
                                    <a:gd name="T98" fmla="+- 0 350 313"/>
                                    <a:gd name="T99" fmla="*/ 350 h 428"/>
                                    <a:gd name="T100" fmla="+- 0 1601 1210"/>
                                    <a:gd name="T101" fmla="*/ T100 w 428"/>
                                    <a:gd name="T102" fmla="+- 0 333 313"/>
                                    <a:gd name="T103" fmla="*/ 33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28" h="428">
                                      <a:moveTo>
                                        <a:pt x="391" y="20"/>
                                      </a:moveTo>
                                      <a:lnTo>
                                        <a:pt x="370" y="5"/>
                                      </a:lnTo>
                                      <a:lnTo>
                                        <a:pt x="345" y="0"/>
                                      </a:lnTo>
                                      <a:lnTo>
                                        <a:pt x="320" y="5"/>
                                      </a:lnTo>
                                      <a:lnTo>
                                        <a:pt x="299" y="20"/>
                                      </a:lnTo>
                                      <a:lnTo>
                                        <a:pt x="39" y="279"/>
                                      </a:lnTo>
                                      <a:lnTo>
                                        <a:pt x="38" y="281"/>
                                      </a:lnTo>
                                      <a:lnTo>
                                        <a:pt x="36" y="283"/>
                                      </a:lnTo>
                                      <a:lnTo>
                                        <a:pt x="36" y="285"/>
                                      </a:lnTo>
                                      <a:lnTo>
                                        <a:pt x="2" y="408"/>
                                      </a:lnTo>
                                      <a:lnTo>
                                        <a:pt x="0" y="413"/>
                                      </a:lnTo>
                                      <a:lnTo>
                                        <a:pt x="2" y="419"/>
                                      </a:lnTo>
                                      <a:lnTo>
                                        <a:pt x="5" y="423"/>
                                      </a:lnTo>
                                      <a:lnTo>
                                        <a:pt x="9" y="426"/>
                                      </a:lnTo>
                                      <a:lnTo>
                                        <a:pt x="14" y="428"/>
                                      </a:lnTo>
                                      <a:lnTo>
                                        <a:pt x="20" y="426"/>
                                      </a:lnTo>
                                      <a:lnTo>
                                        <a:pt x="143" y="392"/>
                                      </a:lnTo>
                                      <a:lnTo>
                                        <a:pt x="145" y="392"/>
                                      </a:lnTo>
                                      <a:lnTo>
                                        <a:pt x="147" y="390"/>
                                      </a:lnTo>
                                      <a:lnTo>
                                        <a:pt x="149" y="388"/>
                                      </a:lnTo>
                                      <a:lnTo>
                                        <a:pt x="408" y="129"/>
                                      </a:lnTo>
                                      <a:lnTo>
                                        <a:pt x="423" y="108"/>
                                      </a:lnTo>
                                      <a:lnTo>
                                        <a:pt x="427" y="83"/>
                                      </a:lnTo>
                                      <a:lnTo>
                                        <a:pt x="423" y="58"/>
                                      </a:lnTo>
                                      <a:lnTo>
                                        <a:pt x="408" y="37"/>
                                      </a:lnTo>
                                      <a:lnTo>
                                        <a:pt x="391" y="20"/>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64" name="Picture 7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1236" y="332"/>
                                  <a:ext cx="382"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46A7ACCF" id="Group 70" o:spid="_x0000_s1026" style="width:56.65pt;height:56.65pt;mso-position-horizontal-relative:char;mso-position-vertical-relative:line" coordorigin="780,27" coordsize="1133,1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">
                      <v:rect id="Rectangle 76" o:spid="_x0000_s1027" style="position:absolute;left:780;top:26;width:1133;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" fillcolor="#53bbbf" stroked="f">
                        <v:path arrowok="t"/>
                      </v:rect>
                      <v:shape id="AutoShape 75" o:spid="_x0000_s1028"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" path="m210,l73,,44,6,21,21,6,44,,73,,451r6,29l21,503r23,15l73,524r407,l509,518r23,-15l537,495r-464,l56,492,42,482,32,468,29,451,29,73,32,56,42,42,56,33,73,29r137,l216,23r,-16l210,xm547,308r-17,l524,314r,137l521,468r-10,14l497,492r-17,3l537,495r10,-15l553,451r,-137l547,308xe" stroked="f">
                        <v:path arrowok="t" o:connecttype="custom" o:connectlocs="210,370;73,370;44,376;21,391;6,414;0,443;0,821;6,850;21,873;44,888;73,894;480,894;509,888;532,873;537,865;73,865;56,862;42,852;32,838;29,821;29,443;32,426;42,412;56,403;73,399;210,399;216,393;216,377;210,370;547,678;530,678;524,684;524,821;521,838;511,852;497,862;480,865;537,865;547,850;553,821;553,684;547,678" o:connectangles="0,0,0,0,0,0,0,0,0,0,0,0,0,0,0,0,0,0,0,0,0,0,0,0,0,0,0,0,0,0,0,0,0,0,0,0,0,0,0,0,0,0"/>
                      </v:shape>
                      <v:shape id="Freeform 74" o:spid="_x0000_s1029"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" path="m539,308r-9,l524,314r,8l524,451r-3,17l511,482r-14,10l480,495r-407,l56,492,42,482,32,468,29,451,29,73,32,56,42,42,56,33,73,29r129,l210,29r6,-6l216,15r,-8l210,r-8,l73,,44,6,21,21,6,44,,73,,451r6,29l21,503r23,15l73,524r407,l509,518r23,-15l547,480r6,-29l553,322r,-8l547,308r-8,xe" filled="f" strokecolor="white" strokeweight="1pt">
                        <v:path arrowok="t" o:connecttype="custom" o:connectlocs="539,678;530,678;524,684;524,692;524,821;521,838;511,852;497,862;480,865;73,865;56,862;42,852;32,838;29,821;29,443;32,426;42,412;56,403;73,399;202,399;210,399;216,393;216,385;216,377;210,370;202,370;73,370;44,376;21,391;6,414;0,443;0,821;6,850;21,873;44,888;73,894;480,894;509,888;532,873;547,850;553,821;553,692;553,684;547,678;539,678" o:connectangles="0,0,0,0,0,0,0,0,0,0,0,0,0,0,0,0,0,0,0,0,0,0,0,0,0,0,0,0,0,0,0,0,0,0,0,0,0,0,0,0,0,0,0,0,0"/>
                      </v:shape>
                      <v:shape id="AutoShape 73" o:spid="_x0000_s1030"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" path="m345,l320,5,299,20,38,281r-2,2l,413r2,6l9,426r5,2l145,392r,-1l37,391,57,316r42,l71,288,283,76r41,l304,56,319,40r12,-8l345,30r56,l391,20,370,5,345,xm99,316r-42,l112,370,37,391r108,l147,390r34,-33l140,357,99,316xm324,76r-41,l352,145,140,357r41,l408,129r4,-5l372,124,324,76xm401,30r-56,l359,32r12,8l388,57r8,12l398,83r-2,14l388,109r-16,15l412,124r11,-16l427,83,423,58,408,37r-7,-7xe" stroked="f">
                        <v:path arrowok="t" o:connecttype="custom" o:connectlocs="345,313;320,318;299,333;38,594;36,596;0,726;2,732;9,739;14,741;145,705;145,704;37,704;57,629;99,629;71,601;283,389;324,389;304,369;319,353;331,345;345,343;401,343;391,333;370,318;345,313;99,629;57,629;112,683;37,704;145,704;147,703;181,670;140,670;99,629;324,389;283,389;352,458;140,670;181,670;408,442;412,437;372,437;324,389;401,343;345,343;359,345;371,353;388,370;396,382;398,396;396,410;388,422;372,437;412,437;423,421;427,396;423,371;408,350;401,343" o:connectangles="0,0,0,0,0,0,0,0,0,0,0,0,0,0,0,0,0,0,0,0,0,0,0,0,0,0,0,0,0,0,0,0,0,0,0,0,0,0,0,0,0,0,0,0,0,0,0,0,0,0,0,0,0,0,0,0,0,0,0"/>
                      </v:shape>
                      <v:shape id="Freeform 72" o:spid="_x0000_s1031"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" path="m391,20l370,5,345,,320,5,299,20,39,279r-1,2l36,283r,2l2,408,,413r2,6l5,423r4,3l14,428r6,-2l143,392r2,l147,390r2,-2l408,129r15,-21l427,83,423,58,408,37,391,20xe" filled="f" strokecolor="white" strokeweight="1pt">
                        <v:path arrowok="t" o:connecttype="custom" o:connectlocs="391,333;370,318;345,313;320,318;299,333;39,592;38,594;36,596;36,598;2,721;0,726;2,732;5,736;9,739;14,741;20,739;143,705;145,705;147,703;149,701;408,442;423,421;427,396;423,371;408,350;391,333" o:connectangles="0,0,0,0,0,0,0,0,0,0,0,0,0,0,0,0,0,0,0,0,0,0,0,0,0,0"/>
                      </v:shape>
                      <v:shape id="Picture 71" o:spid="_x0000_s1032" type="#_x0000_t75" style="position:absolute;left:1236;top:332;width:382;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">
                        <v:imagedata r:id="rId51" o:title=""/>
                        <v:path arrowok="t"/>
                        <o:lock v:ext="edit" aspectratio="f"/>
                      </v:shape>
                      <w10:anchorlock/>
                    </v:group>
                  </w:pict>
                </mc:Fallback>
              </mc:AlternateContent>
            </w:r>
          </w:p>
        </w:tc>
        <w:tc>
          <w:tcPr>
            <w:tcW w:w="9205" w:type="dxa"/>
          </w:tcPr>
          <w:p w14:paraId="13650361" w14:textId="77777777" w:rsidR="00C454BB" w:rsidRDefault="00C454BB" w:rsidP="00C454BB">
            <w:pPr>
              <w:pStyle w:val="BodyText"/>
              <w:ind w:right="283"/>
              <w:rPr>
                <w:i/>
                <w:color w:val="39424B"/>
              </w:rPr>
            </w:pPr>
            <w:permStart w:id="1613055409" w:edGrp="everyone"/>
            <w:r>
              <w:rPr>
                <w:i/>
                <w:color w:val="39424B"/>
              </w:rPr>
              <w:t>[</w:t>
            </w:r>
            <w:proofErr w:type="spellStart"/>
            <w:r>
              <w:rPr>
                <w:i/>
                <w:color w:val="39424B"/>
              </w:rPr>
              <w:t>Summarise</w:t>
            </w:r>
            <w:proofErr w:type="spellEnd"/>
            <w:r w:rsidRPr="00C454BB">
              <w:rPr>
                <w:i/>
                <w:color w:val="39424B"/>
              </w:rPr>
              <w:t xml:space="preserve"> the gender balance of staff </w:t>
            </w:r>
            <w:r>
              <w:rPr>
                <w:i/>
                <w:color w:val="39424B"/>
              </w:rPr>
              <w:t>at</w:t>
            </w:r>
            <w:r w:rsidRPr="00C454BB">
              <w:rPr>
                <w:i/>
                <w:color w:val="39424B"/>
              </w:rPr>
              <w:t xml:space="preserve"> </w:t>
            </w:r>
            <w:r>
              <w:rPr>
                <w:i/>
                <w:color w:val="39424B"/>
              </w:rPr>
              <w:t>your</w:t>
            </w:r>
            <w:r w:rsidRPr="00C454BB">
              <w:rPr>
                <w:i/>
                <w:color w:val="39424B"/>
              </w:rPr>
              <w:t xml:space="preserve"> company here, </w:t>
            </w:r>
            <w:r>
              <w:rPr>
                <w:i/>
                <w:color w:val="39424B"/>
              </w:rPr>
              <w:t>specifying any</w:t>
            </w:r>
            <w:r w:rsidRPr="00C454BB">
              <w:rPr>
                <w:i/>
                <w:color w:val="39424B"/>
              </w:rPr>
              <w:t xml:space="preserve"> </w:t>
            </w:r>
            <w:r>
              <w:rPr>
                <w:i/>
                <w:color w:val="39424B"/>
              </w:rPr>
              <w:t xml:space="preserve">issues, </w:t>
            </w:r>
            <w:proofErr w:type="gramStart"/>
            <w:r>
              <w:rPr>
                <w:i/>
                <w:color w:val="39424B"/>
              </w:rPr>
              <w:t>gaps</w:t>
            </w:r>
            <w:proofErr w:type="gramEnd"/>
            <w:r>
              <w:rPr>
                <w:i/>
                <w:color w:val="39424B"/>
              </w:rPr>
              <w:t xml:space="preserve"> and problems.]</w:t>
            </w:r>
          </w:p>
          <w:permEnd w:id="1613055409"/>
          <w:p w14:paraId="47B7FB3C" w14:textId="785021CD" w:rsidR="00A028F1" w:rsidRPr="00C454BB" w:rsidRDefault="00A028F1" w:rsidP="00A028F1">
            <w:pPr>
              <w:spacing w:line="273" w:lineRule="auto"/>
              <w:ind w:right="471"/>
              <w:rPr>
                <w:i/>
                <w:sz w:val="20"/>
              </w:rPr>
            </w:pPr>
          </w:p>
        </w:tc>
      </w:tr>
    </w:tbl>
    <w:p w14:paraId="7D8C2AD4" w14:textId="1EEB8B60" w:rsidR="00E810D2" w:rsidRDefault="00E810D2" w:rsidP="00E810D2">
      <w:pPr>
        <w:pStyle w:val="BodyText"/>
        <w:spacing w:before="2"/>
        <w:rPr>
          <w:i/>
          <w:color w:val="39424B"/>
        </w:rPr>
      </w:pPr>
      <w:r>
        <w:rPr>
          <w:noProof/>
          <w:lang w:val="en-GB" w:eastAsia="en-GB" w:bidi="ar-SA"/>
        </w:rPr>
        <mc:AlternateContent>
          <mc:Choice Requires="wps">
            <w:drawing>
              <wp:anchor distT="0" distB="0" distL="0" distR="0" simplePos="0" relativeHeight="251669504" behindDoc="1" locked="0" layoutInCell="1" allowOverlap="1" wp14:anchorId="14988102" wp14:editId="4D4E987F">
                <wp:simplePos x="0" y="0"/>
                <wp:positionH relativeFrom="page">
                  <wp:posOffset>494030</wp:posOffset>
                </wp:positionH>
                <wp:positionV relativeFrom="paragraph">
                  <wp:posOffset>156845</wp:posOffset>
                </wp:positionV>
                <wp:extent cx="6570345" cy="1203960"/>
                <wp:effectExtent l="0" t="0" r="0" b="0"/>
                <wp:wrapTopAndBottom/>
                <wp:docPr id="66"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70345" cy="1203960"/>
                        </a:xfrm>
                        <a:prstGeom prst="rect">
                          <a:avLst/>
                        </a:prstGeom>
                        <a:solidFill>
                          <a:srgbClr val="E5E4E0">
                            <a:alpha val="50999"/>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E8B883" w14:textId="77777777" w:rsidR="00217083" w:rsidRDefault="00217083">
                            <w:pPr>
                              <w:pStyle w:val="BodyText"/>
                              <w:spacing w:before="5"/>
                              <w:rPr>
                                <w:i/>
                                <w:sz w:val="39"/>
                              </w:rPr>
                            </w:pPr>
                          </w:p>
                          <w:p w14:paraId="12FB6C88" w14:textId="77777777" w:rsidR="00217083" w:rsidRDefault="00217083">
                            <w:pPr>
                              <w:spacing w:before="1"/>
                              <w:ind w:left="451"/>
                              <w:rPr>
                                <w:b/>
                                <w:sz w:val="28"/>
                              </w:rPr>
                            </w:pPr>
                            <w:r>
                              <w:rPr>
                                <w:b/>
                                <w:color w:val="53BBBF"/>
                                <w:sz w:val="28"/>
                              </w:rPr>
                              <w:t>Payment gap</w:t>
                            </w:r>
                          </w:p>
                          <w:p w14:paraId="527F6975" w14:textId="77777777" w:rsidR="00217083" w:rsidRDefault="00217083">
                            <w:pPr>
                              <w:pStyle w:val="BodyText"/>
                              <w:numPr>
                                <w:ilvl w:val="0"/>
                                <w:numId w:val="6"/>
                              </w:numPr>
                              <w:tabs>
                                <w:tab w:val="left" w:pos="744"/>
                              </w:tabs>
                              <w:spacing w:before="175"/>
                            </w:pPr>
                            <w:r>
                              <w:rPr>
                                <w:color w:val="39424B"/>
                              </w:rPr>
                              <w:t>Does your company have an approach to ensure women and men are compensated</w:t>
                            </w:r>
                            <w:r>
                              <w:rPr>
                                <w:color w:val="39424B"/>
                                <w:spacing w:val="-32"/>
                              </w:rPr>
                              <w:t xml:space="preserve"> </w:t>
                            </w:r>
                            <w:r>
                              <w:rPr>
                                <w:color w:val="39424B"/>
                              </w:rPr>
                              <w:t>equally?</w:t>
                            </w:r>
                          </w:p>
                          <w:p w14:paraId="7CFD955A" w14:textId="77777777" w:rsidR="00217083" w:rsidRDefault="00217083">
                            <w:pPr>
                              <w:pStyle w:val="BodyText"/>
                              <w:numPr>
                                <w:ilvl w:val="0"/>
                                <w:numId w:val="6"/>
                              </w:numPr>
                              <w:tabs>
                                <w:tab w:val="left" w:pos="744"/>
                              </w:tabs>
                              <w:spacing w:before="48"/>
                              <w:ind w:hanging="285"/>
                            </w:pPr>
                            <w:r>
                              <w:rPr>
                                <w:color w:val="39424B"/>
                              </w:rPr>
                              <w:t xml:space="preserve">Do aspects of </w:t>
                            </w:r>
                            <w:r>
                              <w:rPr>
                                <w:color w:val="39424B"/>
                                <w:spacing w:val="-7"/>
                              </w:rPr>
                              <w:t xml:space="preserve">pay, </w:t>
                            </w:r>
                            <w:r>
                              <w:rPr>
                                <w:color w:val="39424B"/>
                              </w:rPr>
                              <w:t>such as salaries and bonuses, differ by</w:t>
                            </w:r>
                            <w:r>
                              <w:rPr>
                                <w:color w:val="39424B"/>
                                <w:spacing w:val="-4"/>
                              </w:rPr>
                              <w:t xml:space="preserve"> </w:t>
                            </w:r>
                            <w:r>
                              <w:rPr>
                                <w:color w:val="39424B"/>
                              </w:rPr>
                              <w:t>gend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988102" id="Text Box 54" o:spid="_x0000_s1070" type="#_x0000_t202" style="position:absolute;margin-left:38.9pt;margin-top:12.35pt;width:517.35pt;height:94.8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" fillcolor="#e5e4e0" stroked="f">
                <v:fill opacity="33410f"/>
                <v:path arrowok="t"/>
                <v:textbox inset="0,0,0,0">
                  <w:txbxContent>
                    <w:p w14:paraId="78E8B883" w14:textId="77777777" w:rsidR="00217083" w:rsidRDefault="00217083">
                      <w:pPr>
                        <w:pStyle w:val="BodyText"/>
                        <w:spacing w:before="5"/>
                        <w:rPr>
                          <w:i/>
                          <w:sz w:val="39"/>
                        </w:rPr>
                      </w:pPr>
                    </w:p>
                    <w:p w14:paraId="12FB6C88" w14:textId="77777777" w:rsidR="00217083" w:rsidRDefault="00217083">
                      <w:pPr>
                        <w:spacing w:before="1"/>
                        <w:ind w:left="451"/>
                        <w:rPr>
                          <w:b/>
                          <w:sz w:val="28"/>
                        </w:rPr>
                      </w:pPr>
                      <w:r>
                        <w:rPr>
                          <w:b/>
                          <w:color w:val="53BBBF"/>
                          <w:sz w:val="28"/>
                        </w:rPr>
                        <w:t>Payment gap</w:t>
                      </w:r>
                    </w:p>
                    <w:p w14:paraId="527F6975" w14:textId="77777777" w:rsidR="00217083" w:rsidRDefault="00217083">
                      <w:pPr>
                        <w:pStyle w:val="BodyText"/>
                        <w:numPr>
                          <w:ilvl w:val="0"/>
                          <w:numId w:val="6"/>
                        </w:numPr>
                        <w:tabs>
                          <w:tab w:val="left" w:pos="744"/>
                        </w:tabs>
                        <w:spacing w:before="175"/>
                      </w:pPr>
                      <w:r>
                        <w:rPr>
                          <w:color w:val="39424B"/>
                        </w:rPr>
                        <w:t>Does your company have an approach to ensure women and men are compensated</w:t>
                      </w:r>
                      <w:r>
                        <w:rPr>
                          <w:color w:val="39424B"/>
                          <w:spacing w:val="-32"/>
                        </w:rPr>
                        <w:t xml:space="preserve"> </w:t>
                      </w:r>
                      <w:r>
                        <w:rPr>
                          <w:color w:val="39424B"/>
                        </w:rPr>
                        <w:t>equally?</w:t>
                      </w:r>
                    </w:p>
                    <w:p w14:paraId="7CFD955A" w14:textId="77777777" w:rsidR="00217083" w:rsidRDefault="00217083">
                      <w:pPr>
                        <w:pStyle w:val="BodyText"/>
                        <w:numPr>
                          <w:ilvl w:val="0"/>
                          <w:numId w:val="6"/>
                        </w:numPr>
                        <w:tabs>
                          <w:tab w:val="left" w:pos="744"/>
                        </w:tabs>
                        <w:spacing w:before="48"/>
                        <w:ind w:hanging="285"/>
                      </w:pPr>
                      <w:r>
                        <w:rPr>
                          <w:color w:val="39424B"/>
                        </w:rPr>
                        <w:t xml:space="preserve">Do aspects of </w:t>
                      </w:r>
                      <w:r>
                        <w:rPr>
                          <w:color w:val="39424B"/>
                          <w:spacing w:val="-7"/>
                        </w:rPr>
                        <w:t xml:space="preserve">pay, </w:t>
                      </w:r>
                      <w:r>
                        <w:rPr>
                          <w:color w:val="39424B"/>
                        </w:rPr>
                        <w:t>such as salaries and bonuses, differ by</w:t>
                      </w:r>
                      <w:r>
                        <w:rPr>
                          <w:color w:val="39424B"/>
                          <w:spacing w:val="-4"/>
                        </w:rPr>
                        <w:t xml:space="preserve"> </w:t>
                      </w:r>
                      <w:r>
                        <w:rPr>
                          <w:color w:val="39424B"/>
                        </w:rPr>
                        <w:t>gender?</w:t>
                      </w:r>
                    </w:p>
                  </w:txbxContent>
                </v:textbox>
                <w10:wrap type="topAndBottom" anchorx="page"/>
              </v:shape>
            </w:pict>
          </mc:Fallback>
        </mc:AlternateContent>
      </w:r>
    </w:p>
    <w:p w14:paraId="0553FF48" w14:textId="017DAE5A" w:rsidR="00E810D2" w:rsidRDefault="00E810D2" w:rsidP="00E810D2">
      <w:pPr>
        <w:pStyle w:val="BodyText"/>
        <w:spacing w:before="2"/>
        <w:rPr>
          <w:i/>
          <w:color w:val="39424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9205"/>
      </w:tblGrid>
      <w:tr w:rsidR="00C454BB" w14:paraId="3A36C8AC" w14:textId="77777777" w:rsidTr="00217083">
        <w:tc>
          <w:tcPr>
            <w:tcW w:w="1555" w:type="dxa"/>
          </w:tcPr>
          <w:p w14:paraId="5B3D29EF" w14:textId="77777777" w:rsidR="00C454BB" w:rsidRDefault="00C454BB" w:rsidP="00217083">
            <w:pPr>
              <w:pStyle w:val="BodyText"/>
              <w:spacing w:before="2"/>
              <w:rPr>
                <w:i/>
                <w:sz w:val="22"/>
              </w:rPr>
            </w:pPr>
            <w:r>
              <w:rPr>
                <w:noProof/>
                <w:lang w:val="en-GB" w:eastAsia="en-GB" w:bidi="ar-SA"/>
              </w:rPr>
              <mc:AlternateContent>
                <mc:Choice Requires="wpg">
                  <w:drawing>
                    <wp:inline distT="0" distB="0" distL="0" distR="0" wp14:anchorId="62BD4B65" wp14:editId="13024486">
                      <wp:extent cx="719455" cy="719455"/>
                      <wp:effectExtent l="0" t="0" r="4445" b="4445"/>
                      <wp:docPr id="272"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455" cy="719455"/>
                                <a:chOff x="780" y="27"/>
                                <a:chExt cx="1133" cy="1133"/>
                              </a:xfrm>
                            </wpg:grpSpPr>
                            <wps:wsp>
                              <wps:cNvPr id="273" name="Rectangle 76"/>
                              <wps:cNvSpPr>
                                <a:spLocks/>
                              </wps:cNvSpPr>
                              <wps:spPr bwMode="auto">
                                <a:xfrm>
                                  <a:off x="780" y="26"/>
                                  <a:ext cx="1133" cy="1133"/>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4" name="AutoShape 75"/>
                              <wps:cNvSpPr>
                                <a:spLocks/>
                              </wps:cNvSpPr>
                              <wps:spPr bwMode="auto">
                                <a:xfrm>
                                  <a:off x="1053" y="370"/>
                                  <a:ext cx="554" cy="525"/>
                                </a:xfrm>
                                <a:custGeom>
                                  <a:avLst/>
                                  <a:gdLst>
                                    <a:gd name="T0" fmla="+- 0 1264 1054"/>
                                    <a:gd name="T1" fmla="*/ T0 w 554"/>
                                    <a:gd name="T2" fmla="+- 0 370 370"/>
                                    <a:gd name="T3" fmla="*/ 370 h 525"/>
                                    <a:gd name="T4" fmla="+- 0 1127 1054"/>
                                    <a:gd name="T5" fmla="*/ T4 w 554"/>
                                    <a:gd name="T6" fmla="+- 0 370 370"/>
                                    <a:gd name="T7" fmla="*/ 370 h 525"/>
                                    <a:gd name="T8" fmla="+- 0 1098 1054"/>
                                    <a:gd name="T9" fmla="*/ T8 w 554"/>
                                    <a:gd name="T10" fmla="+- 0 376 370"/>
                                    <a:gd name="T11" fmla="*/ 376 h 525"/>
                                    <a:gd name="T12" fmla="+- 0 1075 1054"/>
                                    <a:gd name="T13" fmla="*/ T12 w 554"/>
                                    <a:gd name="T14" fmla="+- 0 391 370"/>
                                    <a:gd name="T15" fmla="*/ 391 h 525"/>
                                    <a:gd name="T16" fmla="+- 0 1060 1054"/>
                                    <a:gd name="T17" fmla="*/ T16 w 554"/>
                                    <a:gd name="T18" fmla="+- 0 414 370"/>
                                    <a:gd name="T19" fmla="*/ 414 h 525"/>
                                    <a:gd name="T20" fmla="+- 0 1054 1054"/>
                                    <a:gd name="T21" fmla="*/ T20 w 554"/>
                                    <a:gd name="T22" fmla="+- 0 443 370"/>
                                    <a:gd name="T23" fmla="*/ 443 h 525"/>
                                    <a:gd name="T24" fmla="+- 0 1054 1054"/>
                                    <a:gd name="T25" fmla="*/ T24 w 554"/>
                                    <a:gd name="T26" fmla="+- 0 821 370"/>
                                    <a:gd name="T27" fmla="*/ 821 h 525"/>
                                    <a:gd name="T28" fmla="+- 0 1060 1054"/>
                                    <a:gd name="T29" fmla="*/ T28 w 554"/>
                                    <a:gd name="T30" fmla="+- 0 850 370"/>
                                    <a:gd name="T31" fmla="*/ 850 h 525"/>
                                    <a:gd name="T32" fmla="+- 0 1075 1054"/>
                                    <a:gd name="T33" fmla="*/ T32 w 554"/>
                                    <a:gd name="T34" fmla="+- 0 873 370"/>
                                    <a:gd name="T35" fmla="*/ 873 h 525"/>
                                    <a:gd name="T36" fmla="+- 0 1098 1054"/>
                                    <a:gd name="T37" fmla="*/ T36 w 554"/>
                                    <a:gd name="T38" fmla="+- 0 888 370"/>
                                    <a:gd name="T39" fmla="*/ 888 h 525"/>
                                    <a:gd name="T40" fmla="+- 0 1127 1054"/>
                                    <a:gd name="T41" fmla="*/ T40 w 554"/>
                                    <a:gd name="T42" fmla="+- 0 894 370"/>
                                    <a:gd name="T43" fmla="*/ 894 h 525"/>
                                    <a:gd name="T44" fmla="+- 0 1534 1054"/>
                                    <a:gd name="T45" fmla="*/ T44 w 554"/>
                                    <a:gd name="T46" fmla="+- 0 894 370"/>
                                    <a:gd name="T47" fmla="*/ 894 h 525"/>
                                    <a:gd name="T48" fmla="+- 0 1563 1054"/>
                                    <a:gd name="T49" fmla="*/ T48 w 554"/>
                                    <a:gd name="T50" fmla="+- 0 888 370"/>
                                    <a:gd name="T51" fmla="*/ 888 h 525"/>
                                    <a:gd name="T52" fmla="+- 0 1586 1054"/>
                                    <a:gd name="T53" fmla="*/ T52 w 554"/>
                                    <a:gd name="T54" fmla="+- 0 873 370"/>
                                    <a:gd name="T55" fmla="*/ 873 h 525"/>
                                    <a:gd name="T56" fmla="+- 0 1591 1054"/>
                                    <a:gd name="T57" fmla="*/ T56 w 554"/>
                                    <a:gd name="T58" fmla="+- 0 865 370"/>
                                    <a:gd name="T59" fmla="*/ 865 h 525"/>
                                    <a:gd name="T60" fmla="+- 0 1127 1054"/>
                                    <a:gd name="T61" fmla="*/ T60 w 554"/>
                                    <a:gd name="T62" fmla="+- 0 865 370"/>
                                    <a:gd name="T63" fmla="*/ 865 h 525"/>
                                    <a:gd name="T64" fmla="+- 0 1110 1054"/>
                                    <a:gd name="T65" fmla="*/ T64 w 554"/>
                                    <a:gd name="T66" fmla="+- 0 862 370"/>
                                    <a:gd name="T67" fmla="*/ 862 h 525"/>
                                    <a:gd name="T68" fmla="+- 0 1096 1054"/>
                                    <a:gd name="T69" fmla="*/ T68 w 554"/>
                                    <a:gd name="T70" fmla="+- 0 852 370"/>
                                    <a:gd name="T71" fmla="*/ 852 h 525"/>
                                    <a:gd name="T72" fmla="+- 0 1086 1054"/>
                                    <a:gd name="T73" fmla="*/ T72 w 554"/>
                                    <a:gd name="T74" fmla="+- 0 838 370"/>
                                    <a:gd name="T75" fmla="*/ 838 h 525"/>
                                    <a:gd name="T76" fmla="+- 0 1083 1054"/>
                                    <a:gd name="T77" fmla="*/ T76 w 554"/>
                                    <a:gd name="T78" fmla="+- 0 821 370"/>
                                    <a:gd name="T79" fmla="*/ 821 h 525"/>
                                    <a:gd name="T80" fmla="+- 0 1083 1054"/>
                                    <a:gd name="T81" fmla="*/ T80 w 554"/>
                                    <a:gd name="T82" fmla="+- 0 443 370"/>
                                    <a:gd name="T83" fmla="*/ 443 h 525"/>
                                    <a:gd name="T84" fmla="+- 0 1086 1054"/>
                                    <a:gd name="T85" fmla="*/ T84 w 554"/>
                                    <a:gd name="T86" fmla="+- 0 426 370"/>
                                    <a:gd name="T87" fmla="*/ 426 h 525"/>
                                    <a:gd name="T88" fmla="+- 0 1096 1054"/>
                                    <a:gd name="T89" fmla="*/ T88 w 554"/>
                                    <a:gd name="T90" fmla="+- 0 412 370"/>
                                    <a:gd name="T91" fmla="*/ 412 h 525"/>
                                    <a:gd name="T92" fmla="+- 0 1110 1054"/>
                                    <a:gd name="T93" fmla="*/ T92 w 554"/>
                                    <a:gd name="T94" fmla="+- 0 403 370"/>
                                    <a:gd name="T95" fmla="*/ 403 h 525"/>
                                    <a:gd name="T96" fmla="+- 0 1127 1054"/>
                                    <a:gd name="T97" fmla="*/ T96 w 554"/>
                                    <a:gd name="T98" fmla="+- 0 399 370"/>
                                    <a:gd name="T99" fmla="*/ 399 h 525"/>
                                    <a:gd name="T100" fmla="+- 0 1264 1054"/>
                                    <a:gd name="T101" fmla="*/ T100 w 554"/>
                                    <a:gd name="T102" fmla="+- 0 399 370"/>
                                    <a:gd name="T103" fmla="*/ 399 h 525"/>
                                    <a:gd name="T104" fmla="+- 0 1270 1054"/>
                                    <a:gd name="T105" fmla="*/ T104 w 554"/>
                                    <a:gd name="T106" fmla="+- 0 393 370"/>
                                    <a:gd name="T107" fmla="*/ 393 h 525"/>
                                    <a:gd name="T108" fmla="+- 0 1270 1054"/>
                                    <a:gd name="T109" fmla="*/ T108 w 554"/>
                                    <a:gd name="T110" fmla="+- 0 377 370"/>
                                    <a:gd name="T111" fmla="*/ 377 h 525"/>
                                    <a:gd name="T112" fmla="+- 0 1264 1054"/>
                                    <a:gd name="T113" fmla="*/ T112 w 554"/>
                                    <a:gd name="T114" fmla="+- 0 370 370"/>
                                    <a:gd name="T115" fmla="*/ 370 h 525"/>
                                    <a:gd name="T116" fmla="+- 0 1601 1054"/>
                                    <a:gd name="T117" fmla="*/ T116 w 554"/>
                                    <a:gd name="T118" fmla="+- 0 678 370"/>
                                    <a:gd name="T119" fmla="*/ 678 h 525"/>
                                    <a:gd name="T120" fmla="+- 0 1584 1054"/>
                                    <a:gd name="T121" fmla="*/ T120 w 554"/>
                                    <a:gd name="T122" fmla="+- 0 678 370"/>
                                    <a:gd name="T123" fmla="*/ 678 h 525"/>
                                    <a:gd name="T124" fmla="+- 0 1578 1054"/>
                                    <a:gd name="T125" fmla="*/ T124 w 554"/>
                                    <a:gd name="T126" fmla="+- 0 684 370"/>
                                    <a:gd name="T127" fmla="*/ 684 h 525"/>
                                    <a:gd name="T128" fmla="+- 0 1578 1054"/>
                                    <a:gd name="T129" fmla="*/ T128 w 554"/>
                                    <a:gd name="T130" fmla="+- 0 821 370"/>
                                    <a:gd name="T131" fmla="*/ 821 h 525"/>
                                    <a:gd name="T132" fmla="+- 0 1575 1054"/>
                                    <a:gd name="T133" fmla="*/ T132 w 554"/>
                                    <a:gd name="T134" fmla="+- 0 838 370"/>
                                    <a:gd name="T135" fmla="*/ 838 h 525"/>
                                    <a:gd name="T136" fmla="+- 0 1565 1054"/>
                                    <a:gd name="T137" fmla="*/ T136 w 554"/>
                                    <a:gd name="T138" fmla="+- 0 852 370"/>
                                    <a:gd name="T139" fmla="*/ 852 h 525"/>
                                    <a:gd name="T140" fmla="+- 0 1551 1054"/>
                                    <a:gd name="T141" fmla="*/ T140 w 554"/>
                                    <a:gd name="T142" fmla="+- 0 862 370"/>
                                    <a:gd name="T143" fmla="*/ 862 h 525"/>
                                    <a:gd name="T144" fmla="+- 0 1534 1054"/>
                                    <a:gd name="T145" fmla="*/ T144 w 554"/>
                                    <a:gd name="T146" fmla="+- 0 865 370"/>
                                    <a:gd name="T147" fmla="*/ 865 h 525"/>
                                    <a:gd name="T148" fmla="+- 0 1591 1054"/>
                                    <a:gd name="T149" fmla="*/ T148 w 554"/>
                                    <a:gd name="T150" fmla="+- 0 865 370"/>
                                    <a:gd name="T151" fmla="*/ 865 h 525"/>
                                    <a:gd name="T152" fmla="+- 0 1601 1054"/>
                                    <a:gd name="T153" fmla="*/ T152 w 554"/>
                                    <a:gd name="T154" fmla="+- 0 850 370"/>
                                    <a:gd name="T155" fmla="*/ 850 h 525"/>
                                    <a:gd name="T156" fmla="+- 0 1607 1054"/>
                                    <a:gd name="T157" fmla="*/ T156 w 554"/>
                                    <a:gd name="T158" fmla="+- 0 821 370"/>
                                    <a:gd name="T159" fmla="*/ 821 h 525"/>
                                    <a:gd name="T160" fmla="+- 0 1607 1054"/>
                                    <a:gd name="T161" fmla="*/ T160 w 554"/>
                                    <a:gd name="T162" fmla="+- 0 684 370"/>
                                    <a:gd name="T163" fmla="*/ 684 h 525"/>
                                    <a:gd name="T164" fmla="+- 0 1601 1054"/>
                                    <a:gd name="T165" fmla="*/ T164 w 554"/>
                                    <a:gd name="T166" fmla="+- 0 678 370"/>
                                    <a:gd name="T167"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54" h="525">
                                      <a:moveTo>
                                        <a:pt x="210" y="0"/>
                                      </a:move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37" y="495"/>
                                      </a:lnTo>
                                      <a:lnTo>
                                        <a:pt x="73" y="495"/>
                                      </a:lnTo>
                                      <a:lnTo>
                                        <a:pt x="56" y="492"/>
                                      </a:lnTo>
                                      <a:lnTo>
                                        <a:pt x="42" y="482"/>
                                      </a:lnTo>
                                      <a:lnTo>
                                        <a:pt x="32" y="468"/>
                                      </a:lnTo>
                                      <a:lnTo>
                                        <a:pt x="29" y="451"/>
                                      </a:lnTo>
                                      <a:lnTo>
                                        <a:pt x="29" y="73"/>
                                      </a:lnTo>
                                      <a:lnTo>
                                        <a:pt x="32" y="56"/>
                                      </a:lnTo>
                                      <a:lnTo>
                                        <a:pt x="42" y="42"/>
                                      </a:lnTo>
                                      <a:lnTo>
                                        <a:pt x="56" y="33"/>
                                      </a:lnTo>
                                      <a:lnTo>
                                        <a:pt x="73" y="29"/>
                                      </a:lnTo>
                                      <a:lnTo>
                                        <a:pt x="210" y="29"/>
                                      </a:lnTo>
                                      <a:lnTo>
                                        <a:pt x="216" y="23"/>
                                      </a:lnTo>
                                      <a:lnTo>
                                        <a:pt x="216" y="7"/>
                                      </a:lnTo>
                                      <a:lnTo>
                                        <a:pt x="210" y="0"/>
                                      </a:lnTo>
                                      <a:close/>
                                      <a:moveTo>
                                        <a:pt x="547" y="308"/>
                                      </a:moveTo>
                                      <a:lnTo>
                                        <a:pt x="530" y="308"/>
                                      </a:lnTo>
                                      <a:lnTo>
                                        <a:pt x="524" y="314"/>
                                      </a:lnTo>
                                      <a:lnTo>
                                        <a:pt x="524" y="451"/>
                                      </a:lnTo>
                                      <a:lnTo>
                                        <a:pt x="521" y="468"/>
                                      </a:lnTo>
                                      <a:lnTo>
                                        <a:pt x="511" y="482"/>
                                      </a:lnTo>
                                      <a:lnTo>
                                        <a:pt x="497" y="492"/>
                                      </a:lnTo>
                                      <a:lnTo>
                                        <a:pt x="480" y="495"/>
                                      </a:lnTo>
                                      <a:lnTo>
                                        <a:pt x="537" y="495"/>
                                      </a:lnTo>
                                      <a:lnTo>
                                        <a:pt x="547" y="480"/>
                                      </a:lnTo>
                                      <a:lnTo>
                                        <a:pt x="553" y="451"/>
                                      </a:lnTo>
                                      <a:lnTo>
                                        <a:pt x="553" y="314"/>
                                      </a:lnTo>
                                      <a:lnTo>
                                        <a:pt x="547" y="3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5" name="Freeform 74"/>
                              <wps:cNvSpPr>
                                <a:spLocks/>
                              </wps:cNvSpPr>
                              <wps:spPr bwMode="auto">
                                <a:xfrm>
                                  <a:off x="1053" y="370"/>
                                  <a:ext cx="554" cy="525"/>
                                </a:xfrm>
                                <a:custGeom>
                                  <a:avLst/>
                                  <a:gdLst>
                                    <a:gd name="T0" fmla="+- 0 1593 1054"/>
                                    <a:gd name="T1" fmla="*/ T0 w 554"/>
                                    <a:gd name="T2" fmla="+- 0 678 370"/>
                                    <a:gd name="T3" fmla="*/ 678 h 525"/>
                                    <a:gd name="T4" fmla="+- 0 1584 1054"/>
                                    <a:gd name="T5" fmla="*/ T4 w 554"/>
                                    <a:gd name="T6" fmla="+- 0 678 370"/>
                                    <a:gd name="T7" fmla="*/ 678 h 525"/>
                                    <a:gd name="T8" fmla="+- 0 1578 1054"/>
                                    <a:gd name="T9" fmla="*/ T8 w 554"/>
                                    <a:gd name="T10" fmla="+- 0 684 370"/>
                                    <a:gd name="T11" fmla="*/ 684 h 525"/>
                                    <a:gd name="T12" fmla="+- 0 1578 1054"/>
                                    <a:gd name="T13" fmla="*/ T12 w 554"/>
                                    <a:gd name="T14" fmla="+- 0 692 370"/>
                                    <a:gd name="T15" fmla="*/ 692 h 525"/>
                                    <a:gd name="T16" fmla="+- 0 1578 1054"/>
                                    <a:gd name="T17" fmla="*/ T16 w 554"/>
                                    <a:gd name="T18" fmla="+- 0 821 370"/>
                                    <a:gd name="T19" fmla="*/ 821 h 525"/>
                                    <a:gd name="T20" fmla="+- 0 1575 1054"/>
                                    <a:gd name="T21" fmla="*/ T20 w 554"/>
                                    <a:gd name="T22" fmla="+- 0 838 370"/>
                                    <a:gd name="T23" fmla="*/ 838 h 525"/>
                                    <a:gd name="T24" fmla="+- 0 1565 1054"/>
                                    <a:gd name="T25" fmla="*/ T24 w 554"/>
                                    <a:gd name="T26" fmla="+- 0 852 370"/>
                                    <a:gd name="T27" fmla="*/ 852 h 525"/>
                                    <a:gd name="T28" fmla="+- 0 1551 1054"/>
                                    <a:gd name="T29" fmla="*/ T28 w 554"/>
                                    <a:gd name="T30" fmla="+- 0 862 370"/>
                                    <a:gd name="T31" fmla="*/ 862 h 525"/>
                                    <a:gd name="T32" fmla="+- 0 1534 1054"/>
                                    <a:gd name="T33" fmla="*/ T32 w 554"/>
                                    <a:gd name="T34" fmla="+- 0 865 370"/>
                                    <a:gd name="T35" fmla="*/ 865 h 525"/>
                                    <a:gd name="T36" fmla="+- 0 1127 1054"/>
                                    <a:gd name="T37" fmla="*/ T36 w 554"/>
                                    <a:gd name="T38" fmla="+- 0 865 370"/>
                                    <a:gd name="T39" fmla="*/ 865 h 525"/>
                                    <a:gd name="T40" fmla="+- 0 1110 1054"/>
                                    <a:gd name="T41" fmla="*/ T40 w 554"/>
                                    <a:gd name="T42" fmla="+- 0 862 370"/>
                                    <a:gd name="T43" fmla="*/ 862 h 525"/>
                                    <a:gd name="T44" fmla="+- 0 1096 1054"/>
                                    <a:gd name="T45" fmla="*/ T44 w 554"/>
                                    <a:gd name="T46" fmla="+- 0 852 370"/>
                                    <a:gd name="T47" fmla="*/ 852 h 525"/>
                                    <a:gd name="T48" fmla="+- 0 1086 1054"/>
                                    <a:gd name="T49" fmla="*/ T48 w 554"/>
                                    <a:gd name="T50" fmla="+- 0 838 370"/>
                                    <a:gd name="T51" fmla="*/ 838 h 525"/>
                                    <a:gd name="T52" fmla="+- 0 1083 1054"/>
                                    <a:gd name="T53" fmla="*/ T52 w 554"/>
                                    <a:gd name="T54" fmla="+- 0 821 370"/>
                                    <a:gd name="T55" fmla="*/ 821 h 525"/>
                                    <a:gd name="T56" fmla="+- 0 1083 1054"/>
                                    <a:gd name="T57" fmla="*/ T56 w 554"/>
                                    <a:gd name="T58" fmla="+- 0 443 370"/>
                                    <a:gd name="T59" fmla="*/ 443 h 525"/>
                                    <a:gd name="T60" fmla="+- 0 1086 1054"/>
                                    <a:gd name="T61" fmla="*/ T60 w 554"/>
                                    <a:gd name="T62" fmla="+- 0 426 370"/>
                                    <a:gd name="T63" fmla="*/ 426 h 525"/>
                                    <a:gd name="T64" fmla="+- 0 1096 1054"/>
                                    <a:gd name="T65" fmla="*/ T64 w 554"/>
                                    <a:gd name="T66" fmla="+- 0 412 370"/>
                                    <a:gd name="T67" fmla="*/ 412 h 525"/>
                                    <a:gd name="T68" fmla="+- 0 1110 1054"/>
                                    <a:gd name="T69" fmla="*/ T68 w 554"/>
                                    <a:gd name="T70" fmla="+- 0 403 370"/>
                                    <a:gd name="T71" fmla="*/ 403 h 525"/>
                                    <a:gd name="T72" fmla="+- 0 1127 1054"/>
                                    <a:gd name="T73" fmla="*/ T72 w 554"/>
                                    <a:gd name="T74" fmla="+- 0 399 370"/>
                                    <a:gd name="T75" fmla="*/ 399 h 525"/>
                                    <a:gd name="T76" fmla="+- 0 1256 1054"/>
                                    <a:gd name="T77" fmla="*/ T76 w 554"/>
                                    <a:gd name="T78" fmla="+- 0 399 370"/>
                                    <a:gd name="T79" fmla="*/ 399 h 525"/>
                                    <a:gd name="T80" fmla="+- 0 1264 1054"/>
                                    <a:gd name="T81" fmla="*/ T80 w 554"/>
                                    <a:gd name="T82" fmla="+- 0 399 370"/>
                                    <a:gd name="T83" fmla="*/ 399 h 525"/>
                                    <a:gd name="T84" fmla="+- 0 1270 1054"/>
                                    <a:gd name="T85" fmla="*/ T84 w 554"/>
                                    <a:gd name="T86" fmla="+- 0 393 370"/>
                                    <a:gd name="T87" fmla="*/ 393 h 525"/>
                                    <a:gd name="T88" fmla="+- 0 1270 1054"/>
                                    <a:gd name="T89" fmla="*/ T88 w 554"/>
                                    <a:gd name="T90" fmla="+- 0 385 370"/>
                                    <a:gd name="T91" fmla="*/ 385 h 525"/>
                                    <a:gd name="T92" fmla="+- 0 1270 1054"/>
                                    <a:gd name="T93" fmla="*/ T92 w 554"/>
                                    <a:gd name="T94" fmla="+- 0 377 370"/>
                                    <a:gd name="T95" fmla="*/ 377 h 525"/>
                                    <a:gd name="T96" fmla="+- 0 1264 1054"/>
                                    <a:gd name="T97" fmla="*/ T96 w 554"/>
                                    <a:gd name="T98" fmla="+- 0 370 370"/>
                                    <a:gd name="T99" fmla="*/ 370 h 525"/>
                                    <a:gd name="T100" fmla="+- 0 1256 1054"/>
                                    <a:gd name="T101" fmla="*/ T100 w 554"/>
                                    <a:gd name="T102" fmla="+- 0 370 370"/>
                                    <a:gd name="T103" fmla="*/ 370 h 525"/>
                                    <a:gd name="T104" fmla="+- 0 1127 1054"/>
                                    <a:gd name="T105" fmla="*/ T104 w 554"/>
                                    <a:gd name="T106" fmla="+- 0 370 370"/>
                                    <a:gd name="T107" fmla="*/ 370 h 525"/>
                                    <a:gd name="T108" fmla="+- 0 1098 1054"/>
                                    <a:gd name="T109" fmla="*/ T108 w 554"/>
                                    <a:gd name="T110" fmla="+- 0 376 370"/>
                                    <a:gd name="T111" fmla="*/ 376 h 525"/>
                                    <a:gd name="T112" fmla="+- 0 1075 1054"/>
                                    <a:gd name="T113" fmla="*/ T112 w 554"/>
                                    <a:gd name="T114" fmla="+- 0 391 370"/>
                                    <a:gd name="T115" fmla="*/ 391 h 525"/>
                                    <a:gd name="T116" fmla="+- 0 1060 1054"/>
                                    <a:gd name="T117" fmla="*/ T116 w 554"/>
                                    <a:gd name="T118" fmla="+- 0 414 370"/>
                                    <a:gd name="T119" fmla="*/ 414 h 525"/>
                                    <a:gd name="T120" fmla="+- 0 1054 1054"/>
                                    <a:gd name="T121" fmla="*/ T120 w 554"/>
                                    <a:gd name="T122" fmla="+- 0 443 370"/>
                                    <a:gd name="T123" fmla="*/ 443 h 525"/>
                                    <a:gd name="T124" fmla="+- 0 1054 1054"/>
                                    <a:gd name="T125" fmla="*/ T124 w 554"/>
                                    <a:gd name="T126" fmla="+- 0 821 370"/>
                                    <a:gd name="T127" fmla="*/ 821 h 525"/>
                                    <a:gd name="T128" fmla="+- 0 1060 1054"/>
                                    <a:gd name="T129" fmla="*/ T128 w 554"/>
                                    <a:gd name="T130" fmla="+- 0 850 370"/>
                                    <a:gd name="T131" fmla="*/ 850 h 525"/>
                                    <a:gd name="T132" fmla="+- 0 1075 1054"/>
                                    <a:gd name="T133" fmla="*/ T132 w 554"/>
                                    <a:gd name="T134" fmla="+- 0 873 370"/>
                                    <a:gd name="T135" fmla="*/ 873 h 525"/>
                                    <a:gd name="T136" fmla="+- 0 1098 1054"/>
                                    <a:gd name="T137" fmla="*/ T136 w 554"/>
                                    <a:gd name="T138" fmla="+- 0 888 370"/>
                                    <a:gd name="T139" fmla="*/ 888 h 525"/>
                                    <a:gd name="T140" fmla="+- 0 1127 1054"/>
                                    <a:gd name="T141" fmla="*/ T140 w 554"/>
                                    <a:gd name="T142" fmla="+- 0 894 370"/>
                                    <a:gd name="T143" fmla="*/ 894 h 525"/>
                                    <a:gd name="T144" fmla="+- 0 1534 1054"/>
                                    <a:gd name="T145" fmla="*/ T144 w 554"/>
                                    <a:gd name="T146" fmla="+- 0 894 370"/>
                                    <a:gd name="T147" fmla="*/ 894 h 525"/>
                                    <a:gd name="T148" fmla="+- 0 1563 1054"/>
                                    <a:gd name="T149" fmla="*/ T148 w 554"/>
                                    <a:gd name="T150" fmla="+- 0 888 370"/>
                                    <a:gd name="T151" fmla="*/ 888 h 525"/>
                                    <a:gd name="T152" fmla="+- 0 1586 1054"/>
                                    <a:gd name="T153" fmla="*/ T152 w 554"/>
                                    <a:gd name="T154" fmla="+- 0 873 370"/>
                                    <a:gd name="T155" fmla="*/ 873 h 525"/>
                                    <a:gd name="T156" fmla="+- 0 1601 1054"/>
                                    <a:gd name="T157" fmla="*/ T156 w 554"/>
                                    <a:gd name="T158" fmla="+- 0 850 370"/>
                                    <a:gd name="T159" fmla="*/ 850 h 525"/>
                                    <a:gd name="T160" fmla="+- 0 1607 1054"/>
                                    <a:gd name="T161" fmla="*/ T160 w 554"/>
                                    <a:gd name="T162" fmla="+- 0 821 370"/>
                                    <a:gd name="T163" fmla="*/ 821 h 525"/>
                                    <a:gd name="T164" fmla="+- 0 1607 1054"/>
                                    <a:gd name="T165" fmla="*/ T164 w 554"/>
                                    <a:gd name="T166" fmla="+- 0 692 370"/>
                                    <a:gd name="T167" fmla="*/ 692 h 525"/>
                                    <a:gd name="T168" fmla="+- 0 1607 1054"/>
                                    <a:gd name="T169" fmla="*/ T168 w 554"/>
                                    <a:gd name="T170" fmla="+- 0 684 370"/>
                                    <a:gd name="T171" fmla="*/ 684 h 525"/>
                                    <a:gd name="T172" fmla="+- 0 1601 1054"/>
                                    <a:gd name="T173" fmla="*/ T172 w 554"/>
                                    <a:gd name="T174" fmla="+- 0 678 370"/>
                                    <a:gd name="T175" fmla="*/ 678 h 525"/>
                                    <a:gd name="T176" fmla="+- 0 1593 1054"/>
                                    <a:gd name="T177" fmla="*/ T176 w 554"/>
                                    <a:gd name="T178" fmla="+- 0 678 370"/>
                                    <a:gd name="T179"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554" h="525">
                                      <a:moveTo>
                                        <a:pt x="539" y="308"/>
                                      </a:moveTo>
                                      <a:lnTo>
                                        <a:pt x="530" y="308"/>
                                      </a:lnTo>
                                      <a:lnTo>
                                        <a:pt x="524" y="314"/>
                                      </a:lnTo>
                                      <a:lnTo>
                                        <a:pt x="524" y="322"/>
                                      </a:lnTo>
                                      <a:lnTo>
                                        <a:pt x="524" y="451"/>
                                      </a:lnTo>
                                      <a:lnTo>
                                        <a:pt x="521" y="468"/>
                                      </a:lnTo>
                                      <a:lnTo>
                                        <a:pt x="511" y="482"/>
                                      </a:lnTo>
                                      <a:lnTo>
                                        <a:pt x="497" y="492"/>
                                      </a:lnTo>
                                      <a:lnTo>
                                        <a:pt x="480" y="495"/>
                                      </a:lnTo>
                                      <a:lnTo>
                                        <a:pt x="73" y="495"/>
                                      </a:lnTo>
                                      <a:lnTo>
                                        <a:pt x="56" y="492"/>
                                      </a:lnTo>
                                      <a:lnTo>
                                        <a:pt x="42" y="482"/>
                                      </a:lnTo>
                                      <a:lnTo>
                                        <a:pt x="32" y="468"/>
                                      </a:lnTo>
                                      <a:lnTo>
                                        <a:pt x="29" y="451"/>
                                      </a:lnTo>
                                      <a:lnTo>
                                        <a:pt x="29" y="73"/>
                                      </a:lnTo>
                                      <a:lnTo>
                                        <a:pt x="32" y="56"/>
                                      </a:lnTo>
                                      <a:lnTo>
                                        <a:pt x="42" y="42"/>
                                      </a:lnTo>
                                      <a:lnTo>
                                        <a:pt x="56" y="33"/>
                                      </a:lnTo>
                                      <a:lnTo>
                                        <a:pt x="73" y="29"/>
                                      </a:lnTo>
                                      <a:lnTo>
                                        <a:pt x="202" y="29"/>
                                      </a:lnTo>
                                      <a:lnTo>
                                        <a:pt x="210" y="29"/>
                                      </a:lnTo>
                                      <a:lnTo>
                                        <a:pt x="216" y="23"/>
                                      </a:lnTo>
                                      <a:lnTo>
                                        <a:pt x="216" y="15"/>
                                      </a:lnTo>
                                      <a:lnTo>
                                        <a:pt x="216" y="7"/>
                                      </a:lnTo>
                                      <a:lnTo>
                                        <a:pt x="210" y="0"/>
                                      </a:lnTo>
                                      <a:lnTo>
                                        <a:pt x="202" y="0"/>
                                      </a:ln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47" y="480"/>
                                      </a:lnTo>
                                      <a:lnTo>
                                        <a:pt x="553" y="451"/>
                                      </a:lnTo>
                                      <a:lnTo>
                                        <a:pt x="553" y="322"/>
                                      </a:lnTo>
                                      <a:lnTo>
                                        <a:pt x="553" y="314"/>
                                      </a:lnTo>
                                      <a:lnTo>
                                        <a:pt x="547" y="308"/>
                                      </a:lnTo>
                                      <a:lnTo>
                                        <a:pt x="539" y="308"/>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6" name="AutoShape 73"/>
                              <wps:cNvSpPr>
                                <a:spLocks/>
                              </wps:cNvSpPr>
                              <wps:spPr bwMode="auto">
                                <a:xfrm>
                                  <a:off x="1210" y="313"/>
                                  <a:ext cx="428" cy="428"/>
                                </a:xfrm>
                                <a:custGeom>
                                  <a:avLst/>
                                  <a:gdLst>
                                    <a:gd name="T0" fmla="+- 0 1555 1210"/>
                                    <a:gd name="T1" fmla="*/ T0 w 428"/>
                                    <a:gd name="T2" fmla="+- 0 313 313"/>
                                    <a:gd name="T3" fmla="*/ 313 h 428"/>
                                    <a:gd name="T4" fmla="+- 0 1530 1210"/>
                                    <a:gd name="T5" fmla="*/ T4 w 428"/>
                                    <a:gd name="T6" fmla="+- 0 318 313"/>
                                    <a:gd name="T7" fmla="*/ 318 h 428"/>
                                    <a:gd name="T8" fmla="+- 0 1509 1210"/>
                                    <a:gd name="T9" fmla="*/ T8 w 428"/>
                                    <a:gd name="T10" fmla="+- 0 333 313"/>
                                    <a:gd name="T11" fmla="*/ 333 h 428"/>
                                    <a:gd name="T12" fmla="+- 0 1248 1210"/>
                                    <a:gd name="T13" fmla="*/ T12 w 428"/>
                                    <a:gd name="T14" fmla="+- 0 594 313"/>
                                    <a:gd name="T15" fmla="*/ 594 h 428"/>
                                    <a:gd name="T16" fmla="+- 0 1246 1210"/>
                                    <a:gd name="T17" fmla="*/ T16 w 428"/>
                                    <a:gd name="T18" fmla="+- 0 596 313"/>
                                    <a:gd name="T19" fmla="*/ 596 h 428"/>
                                    <a:gd name="T20" fmla="+- 0 1210 1210"/>
                                    <a:gd name="T21" fmla="*/ T20 w 428"/>
                                    <a:gd name="T22" fmla="+- 0 726 313"/>
                                    <a:gd name="T23" fmla="*/ 726 h 428"/>
                                    <a:gd name="T24" fmla="+- 0 1212 1210"/>
                                    <a:gd name="T25" fmla="*/ T24 w 428"/>
                                    <a:gd name="T26" fmla="+- 0 732 313"/>
                                    <a:gd name="T27" fmla="*/ 732 h 428"/>
                                    <a:gd name="T28" fmla="+- 0 1219 1210"/>
                                    <a:gd name="T29" fmla="*/ T28 w 428"/>
                                    <a:gd name="T30" fmla="+- 0 739 313"/>
                                    <a:gd name="T31" fmla="*/ 739 h 428"/>
                                    <a:gd name="T32" fmla="+- 0 1224 1210"/>
                                    <a:gd name="T33" fmla="*/ T32 w 428"/>
                                    <a:gd name="T34" fmla="+- 0 741 313"/>
                                    <a:gd name="T35" fmla="*/ 741 h 428"/>
                                    <a:gd name="T36" fmla="+- 0 1355 1210"/>
                                    <a:gd name="T37" fmla="*/ T36 w 428"/>
                                    <a:gd name="T38" fmla="+- 0 705 313"/>
                                    <a:gd name="T39" fmla="*/ 705 h 428"/>
                                    <a:gd name="T40" fmla="+- 0 1355 1210"/>
                                    <a:gd name="T41" fmla="*/ T40 w 428"/>
                                    <a:gd name="T42" fmla="+- 0 704 313"/>
                                    <a:gd name="T43" fmla="*/ 704 h 428"/>
                                    <a:gd name="T44" fmla="+- 0 1247 1210"/>
                                    <a:gd name="T45" fmla="*/ T44 w 428"/>
                                    <a:gd name="T46" fmla="+- 0 704 313"/>
                                    <a:gd name="T47" fmla="*/ 704 h 428"/>
                                    <a:gd name="T48" fmla="+- 0 1267 1210"/>
                                    <a:gd name="T49" fmla="*/ T48 w 428"/>
                                    <a:gd name="T50" fmla="+- 0 629 313"/>
                                    <a:gd name="T51" fmla="*/ 629 h 428"/>
                                    <a:gd name="T52" fmla="+- 0 1309 1210"/>
                                    <a:gd name="T53" fmla="*/ T52 w 428"/>
                                    <a:gd name="T54" fmla="+- 0 629 313"/>
                                    <a:gd name="T55" fmla="*/ 629 h 428"/>
                                    <a:gd name="T56" fmla="+- 0 1281 1210"/>
                                    <a:gd name="T57" fmla="*/ T56 w 428"/>
                                    <a:gd name="T58" fmla="+- 0 601 313"/>
                                    <a:gd name="T59" fmla="*/ 601 h 428"/>
                                    <a:gd name="T60" fmla="+- 0 1493 1210"/>
                                    <a:gd name="T61" fmla="*/ T60 w 428"/>
                                    <a:gd name="T62" fmla="+- 0 389 313"/>
                                    <a:gd name="T63" fmla="*/ 389 h 428"/>
                                    <a:gd name="T64" fmla="+- 0 1534 1210"/>
                                    <a:gd name="T65" fmla="*/ T64 w 428"/>
                                    <a:gd name="T66" fmla="+- 0 389 313"/>
                                    <a:gd name="T67" fmla="*/ 389 h 428"/>
                                    <a:gd name="T68" fmla="+- 0 1514 1210"/>
                                    <a:gd name="T69" fmla="*/ T68 w 428"/>
                                    <a:gd name="T70" fmla="+- 0 369 313"/>
                                    <a:gd name="T71" fmla="*/ 369 h 428"/>
                                    <a:gd name="T72" fmla="+- 0 1529 1210"/>
                                    <a:gd name="T73" fmla="*/ T72 w 428"/>
                                    <a:gd name="T74" fmla="+- 0 353 313"/>
                                    <a:gd name="T75" fmla="*/ 353 h 428"/>
                                    <a:gd name="T76" fmla="+- 0 1541 1210"/>
                                    <a:gd name="T77" fmla="*/ T76 w 428"/>
                                    <a:gd name="T78" fmla="+- 0 345 313"/>
                                    <a:gd name="T79" fmla="*/ 345 h 428"/>
                                    <a:gd name="T80" fmla="+- 0 1555 1210"/>
                                    <a:gd name="T81" fmla="*/ T80 w 428"/>
                                    <a:gd name="T82" fmla="+- 0 343 313"/>
                                    <a:gd name="T83" fmla="*/ 343 h 428"/>
                                    <a:gd name="T84" fmla="+- 0 1611 1210"/>
                                    <a:gd name="T85" fmla="*/ T84 w 428"/>
                                    <a:gd name="T86" fmla="+- 0 343 313"/>
                                    <a:gd name="T87" fmla="*/ 343 h 428"/>
                                    <a:gd name="T88" fmla="+- 0 1601 1210"/>
                                    <a:gd name="T89" fmla="*/ T88 w 428"/>
                                    <a:gd name="T90" fmla="+- 0 333 313"/>
                                    <a:gd name="T91" fmla="*/ 333 h 428"/>
                                    <a:gd name="T92" fmla="+- 0 1580 1210"/>
                                    <a:gd name="T93" fmla="*/ T92 w 428"/>
                                    <a:gd name="T94" fmla="+- 0 318 313"/>
                                    <a:gd name="T95" fmla="*/ 318 h 428"/>
                                    <a:gd name="T96" fmla="+- 0 1555 1210"/>
                                    <a:gd name="T97" fmla="*/ T96 w 428"/>
                                    <a:gd name="T98" fmla="+- 0 313 313"/>
                                    <a:gd name="T99" fmla="*/ 313 h 428"/>
                                    <a:gd name="T100" fmla="+- 0 1309 1210"/>
                                    <a:gd name="T101" fmla="*/ T100 w 428"/>
                                    <a:gd name="T102" fmla="+- 0 629 313"/>
                                    <a:gd name="T103" fmla="*/ 629 h 428"/>
                                    <a:gd name="T104" fmla="+- 0 1267 1210"/>
                                    <a:gd name="T105" fmla="*/ T104 w 428"/>
                                    <a:gd name="T106" fmla="+- 0 629 313"/>
                                    <a:gd name="T107" fmla="*/ 629 h 428"/>
                                    <a:gd name="T108" fmla="+- 0 1322 1210"/>
                                    <a:gd name="T109" fmla="*/ T108 w 428"/>
                                    <a:gd name="T110" fmla="+- 0 683 313"/>
                                    <a:gd name="T111" fmla="*/ 683 h 428"/>
                                    <a:gd name="T112" fmla="+- 0 1247 1210"/>
                                    <a:gd name="T113" fmla="*/ T112 w 428"/>
                                    <a:gd name="T114" fmla="+- 0 704 313"/>
                                    <a:gd name="T115" fmla="*/ 704 h 428"/>
                                    <a:gd name="T116" fmla="+- 0 1355 1210"/>
                                    <a:gd name="T117" fmla="*/ T116 w 428"/>
                                    <a:gd name="T118" fmla="+- 0 704 313"/>
                                    <a:gd name="T119" fmla="*/ 704 h 428"/>
                                    <a:gd name="T120" fmla="+- 0 1357 1210"/>
                                    <a:gd name="T121" fmla="*/ T120 w 428"/>
                                    <a:gd name="T122" fmla="+- 0 703 313"/>
                                    <a:gd name="T123" fmla="*/ 703 h 428"/>
                                    <a:gd name="T124" fmla="+- 0 1391 1210"/>
                                    <a:gd name="T125" fmla="*/ T124 w 428"/>
                                    <a:gd name="T126" fmla="+- 0 670 313"/>
                                    <a:gd name="T127" fmla="*/ 670 h 428"/>
                                    <a:gd name="T128" fmla="+- 0 1350 1210"/>
                                    <a:gd name="T129" fmla="*/ T128 w 428"/>
                                    <a:gd name="T130" fmla="+- 0 670 313"/>
                                    <a:gd name="T131" fmla="*/ 670 h 428"/>
                                    <a:gd name="T132" fmla="+- 0 1309 1210"/>
                                    <a:gd name="T133" fmla="*/ T132 w 428"/>
                                    <a:gd name="T134" fmla="+- 0 629 313"/>
                                    <a:gd name="T135" fmla="*/ 629 h 428"/>
                                    <a:gd name="T136" fmla="+- 0 1534 1210"/>
                                    <a:gd name="T137" fmla="*/ T136 w 428"/>
                                    <a:gd name="T138" fmla="+- 0 389 313"/>
                                    <a:gd name="T139" fmla="*/ 389 h 428"/>
                                    <a:gd name="T140" fmla="+- 0 1493 1210"/>
                                    <a:gd name="T141" fmla="*/ T140 w 428"/>
                                    <a:gd name="T142" fmla="+- 0 389 313"/>
                                    <a:gd name="T143" fmla="*/ 389 h 428"/>
                                    <a:gd name="T144" fmla="+- 0 1562 1210"/>
                                    <a:gd name="T145" fmla="*/ T144 w 428"/>
                                    <a:gd name="T146" fmla="+- 0 458 313"/>
                                    <a:gd name="T147" fmla="*/ 458 h 428"/>
                                    <a:gd name="T148" fmla="+- 0 1350 1210"/>
                                    <a:gd name="T149" fmla="*/ T148 w 428"/>
                                    <a:gd name="T150" fmla="+- 0 670 313"/>
                                    <a:gd name="T151" fmla="*/ 670 h 428"/>
                                    <a:gd name="T152" fmla="+- 0 1391 1210"/>
                                    <a:gd name="T153" fmla="*/ T152 w 428"/>
                                    <a:gd name="T154" fmla="+- 0 670 313"/>
                                    <a:gd name="T155" fmla="*/ 670 h 428"/>
                                    <a:gd name="T156" fmla="+- 0 1618 1210"/>
                                    <a:gd name="T157" fmla="*/ T156 w 428"/>
                                    <a:gd name="T158" fmla="+- 0 442 313"/>
                                    <a:gd name="T159" fmla="*/ 442 h 428"/>
                                    <a:gd name="T160" fmla="+- 0 1622 1210"/>
                                    <a:gd name="T161" fmla="*/ T160 w 428"/>
                                    <a:gd name="T162" fmla="+- 0 437 313"/>
                                    <a:gd name="T163" fmla="*/ 437 h 428"/>
                                    <a:gd name="T164" fmla="+- 0 1582 1210"/>
                                    <a:gd name="T165" fmla="*/ T164 w 428"/>
                                    <a:gd name="T166" fmla="+- 0 437 313"/>
                                    <a:gd name="T167" fmla="*/ 437 h 428"/>
                                    <a:gd name="T168" fmla="+- 0 1534 1210"/>
                                    <a:gd name="T169" fmla="*/ T168 w 428"/>
                                    <a:gd name="T170" fmla="+- 0 389 313"/>
                                    <a:gd name="T171" fmla="*/ 389 h 428"/>
                                    <a:gd name="T172" fmla="+- 0 1611 1210"/>
                                    <a:gd name="T173" fmla="*/ T172 w 428"/>
                                    <a:gd name="T174" fmla="+- 0 343 313"/>
                                    <a:gd name="T175" fmla="*/ 343 h 428"/>
                                    <a:gd name="T176" fmla="+- 0 1555 1210"/>
                                    <a:gd name="T177" fmla="*/ T176 w 428"/>
                                    <a:gd name="T178" fmla="+- 0 343 313"/>
                                    <a:gd name="T179" fmla="*/ 343 h 428"/>
                                    <a:gd name="T180" fmla="+- 0 1569 1210"/>
                                    <a:gd name="T181" fmla="*/ T180 w 428"/>
                                    <a:gd name="T182" fmla="+- 0 345 313"/>
                                    <a:gd name="T183" fmla="*/ 345 h 428"/>
                                    <a:gd name="T184" fmla="+- 0 1581 1210"/>
                                    <a:gd name="T185" fmla="*/ T184 w 428"/>
                                    <a:gd name="T186" fmla="+- 0 353 313"/>
                                    <a:gd name="T187" fmla="*/ 353 h 428"/>
                                    <a:gd name="T188" fmla="+- 0 1598 1210"/>
                                    <a:gd name="T189" fmla="*/ T188 w 428"/>
                                    <a:gd name="T190" fmla="+- 0 370 313"/>
                                    <a:gd name="T191" fmla="*/ 370 h 428"/>
                                    <a:gd name="T192" fmla="+- 0 1606 1210"/>
                                    <a:gd name="T193" fmla="*/ T192 w 428"/>
                                    <a:gd name="T194" fmla="+- 0 382 313"/>
                                    <a:gd name="T195" fmla="*/ 382 h 428"/>
                                    <a:gd name="T196" fmla="+- 0 1608 1210"/>
                                    <a:gd name="T197" fmla="*/ T196 w 428"/>
                                    <a:gd name="T198" fmla="+- 0 396 313"/>
                                    <a:gd name="T199" fmla="*/ 396 h 428"/>
                                    <a:gd name="T200" fmla="+- 0 1606 1210"/>
                                    <a:gd name="T201" fmla="*/ T200 w 428"/>
                                    <a:gd name="T202" fmla="+- 0 410 313"/>
                                    <a:gd name="T203" fmla="*/ 410 h 428"/>
                                    <a:gd name="T204" fmla="+- 0 1598 1210"/>
                                    <a:gd name="T205" fmla="*/ T204 w 428"/>
                                    <a:gd name="T206" fmla="+- 0 422 313"/>
                                    <a:gd name="T207" fmla="*/ 422 h 428"/>
                                    <a:gd name="T208" fmla="+- 0 1582 1210"/>
                                    <a:gd name="T209" fmla="*/ T208 w 428"/>
                                    <a:gd name="T210" fmla="+- 0 437 313"/>
                                    <a:gd name="T211" fmla="*/ 437 h 428"/>
                                    <a:gd name="T212" fmla="+- 0 1622 1210"/>
                                    <a:gd name="T213" fmla="*/ T212 w 428"/>
                                    <a:gd name="T214" fmla="+- 0 437 313"/>
                                    <a:gd name="T215" fmla="*/ 437 h 428"/>
                                    <a:gd name="T216" fmla="+- 0 1633 1210"/>
                                    <a:gd name="T217" fmla="*/ T216 w 428"/>
                                    <a:gd name="T218" fmla="+- 0 421 313"/>
                                    <a:gd name="T219" fmla="*/ 421 h 428"/>
                                    <a:gd name="T220" fmla="+- 0 1637 1210"/>
                                    <a:gd name="T221" fmla="*/ T220 w 428"/>
                                    <a:gd name="T222" fmla="+- 0 396 313"/>
                                    <a:gd name="T223" fmla="*/ 396 h 428"/>
                                    <a:gd name="T224" fmla="+- 0 1633 1210"/>
                                    <a:gd name="T225" fmla="*/ T224 w 428"/>
                                    <a:gd name="T226" fmla="+- 0 371 313"/>
                                    <a:gd name="T227" fmla="*/ 371 h 428"/>
                                    <a:gd name="T228" fmla="+- 0 1618 1210"/>
                                    <a:gd name="T229" fmla="*/ T228 w 428"/>
                                    <a:gd name="T230" fmla="+- 0 350 313"/>
                                    <a:gd name="T231" fmla="*/ 350 h 428"/>
                                    <a:gd name="T232" fmla="+- 0 1611 1210"/>
                                    <a:gd name="T233" fmla="*/ T232 w 428"/>
                                    <a:gd name="T234" fmla="+- 0 343 313"/>
                                    <a:gd name="T235" fmla="*/ 34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428" h="428">
                                      <a:moveTo>
                                        <a:pt x="345" y="0"/>
                                      </a:moveTo>
                                      <a:lnTo>
                                        <a:pt x="320" y="5"/>
                                      </a:lnTo>
                                      <a:lnTo>
                                        <a:pt x="299" y="20"/>
                                      </a:lnTo>
                                      <a:lnTo>
                                        <a:pt x="38" y="281"/>
                                      </a:lnTo>
                                      <a:lnTo>
                                        <a:pt x="36" y="283"/>
                                      </a:lnTo>
                                      <a:lnTo>
                                        <a:pt x="0" y="413"/>
                                      </a:lnTo>
                                      <a:lnTo>
                                        <a:pt x="2" y="419"/>
                                      </a:lnTo>
                                      <a:lnTo>
                                        <a:pt x="9" y="426"/>
                                      </a:lnTo>
                                      <a:lnTo>
                                        <a:pt x="14" y="428"/>
                                      </a:lnTo>
                                      <a:lnTo>
                                        <a:pt x="145" y="392"/>
                                      </a:lnTo>
                                      <a:lnTo>
                                        <a:pt x="145" y="391"/>
                                      </a:lnTo>
                                      <a:lnTo>
                                        <a:pt x="37" y="391"/>
                                      </a:lnTo>
                                      <a:lnTo>
                                        <a:pt x="57" y="316"/>
                                      </a:lnTo>
                                      <a:lnTo>
                                        <a:pt x="99" y="316"/>
                                      </a:lnTo>
                                      <a:lnTo>
                                        <a:pt x="71" y="288"/>
                                      </a:lnTo>
                                      <a:lnTo>
                                        <a:pt x="283" y="76"/>
                                      </a:lnTo>
                                      <a:lnTo>
                                        <a:pt x="324" y="76"/>
                                      </a:lnTo>
                                      <a:lnTo>
                                        <a:pt x="304" y="56"/>
                                      </a:lnTo>
                                      <a:lnTo>
                                        <a:pt x="319" y="40"/>
                                      </a:lnTo>
                                      <a:lnTo>
                                        <a:pt x="331" y="32"/>
                                      </a:lnTo>
                                      <a:lnTo>
                                        <a:pt x="345" y="30"/>
                                      </a:lnTo>
                                      <a:lnTo>
                                        <a:pt x="401" y="30"/>
                                      </a:lnTo>
                                      <a:lnTo>
                                        <a:pt x="391" y="20"/>
                                      </a:lnTo>
                                      <a:lnTo>
                                        <a:pt x="370" y="5"/>
                                      </a:lnTo>
                                      <a:lnTo>
                                        <a:pt x="345" y="0"/>
                                      </a:lnTo>
                                      <a:close/>
                                      <a:moveTo>
                                        <a:pt x="99" y="316"/>
                                      </a:moveTo>
                                      <a:lnTo>
                                        <a:pt x="57" y="316"/>
                                      </a:lnTo>
                                      <a:lnTo>
                                        <a:pt x="112" y="370"/>
                                      </a:lnTo>
                                      <a:lnTo>
                                        <a:pt x="37" y="391"/>
                                      </a:lnTo>
                                      <a:lnTo>
                                        <a:pt x="145" y="391"/>
                                      </a:lnTo>
                                      <a:lnTo>
                                        <a:pt x="147" y="390"/>
                                      </a:lnTo>
                                      <a:lnTo>
                                        <a:pt x="181" y="357"/>
                                      </a:lnTo>
                                      <a:lnTo>
                                        <a:pt x="140" y="357"/>
                                      </a:lnTo>
                                      <a:lnTo>
                                        <a:pt x="99" y="316"/>
                                      </a:lnTo>
                                      <a:close/>
                                      <a:moveTo>
                                        <a:pt x="324" y="76"/>
                                      </a:moveTo>
                                      <a:lnTo>
                                        <a:pt x="283" y="76"/>
                                      </a:lnTo>
                                      <a:lnTo>
                                        <a:pt x="352" y="145"/>
                                      </a:lnTo>
                                      <a:lnTo>
                                        <a:pt x="140" y="357"/>
                                      </a:lnTo>
                                      <a:lnTo>
                                        <a:pt x="181" y="357"/>
                                      </a:lnTo>
                                      <a:lnTo>
                                        <a:pt x="408" y="129"/>
                                      </a:lnTo>
                                      <a:lnTo>
                                        <a:pt x="412" y="124"/>
                                      </a:lnTo>
                                      <a:lnTo>
                                        <a:pt x="372" y="124"/>
                                      </a:lnTo>
                                      <a:lnTo>
                                        <a:pt x="324" y="76"/>
                                      </a:lnTo>
                                      <a:close/>
                                      <a:moveTo>
                                        <a:pt x="401" y="30"/>
                                      </a:moveTo>
                                      <a:lnTo>
                                        <a:pt x="345" y="30"/>
                                      </a:lnTo>
                                      <a:lnTo>
                                        <a:pt x="359" y="32"/>
                                      </a:lnTo>
                                      <a:lnTo>
                                        <a:pt x="371" y="40"/>
                                      </a:lnTo>
                                      <a:lnTo>
                                        <a:pt x="388" y="57"/>
                                      </a:lnTo>
                                      <a:lnTo>
                                        <a:pt x="396" y="69"/>
                                      </a:lnTo>
                                      <a:lnTo>
                                        <a:pt x="398" y="83"/>
                                      </a:lnTo>
                                      <a:lnTo>
                                        <a:pt x="396" y="97"/>
                                      </a:lnTo>
                                      <a:lnTo>
                                        <a:pt x="388" y="109"/>
                                      </a:lnTo>
                                      <a:lnTo>
                                        <a:pt x="372" y="124"/>
                                      </a:lnTo>
                                      <a:lnTo>
                                        <a:pt x="412" y="124"/>
                                      </a:lnTo>
                                      <a:lnTo>
                                        <a:pt x="423" y="108"/>
                                      </a:lnTo>
                                      <a:lnTo>
                                        <a:pt x="427" y="83"/>
                                      </a:lnTo>
                                      <a:lnTo>
                                        <a:pt x="423" y="58"/>
                                      </a:lnTo>
                                      <a:lnTo>
                                        <a:pt x="408" y="37"/>
                                      </a:lnTo>
                                      <a:lnTo>
                                        <a:pt x="401"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 name="Freeform 72"/>
                              <wps:cNvSpPr>
                                <a:spLocks/>
                              </wps:cNvSpPr>
                              <wps:spPr bwMode="auto">
                                <a:xfrm>
                                  <a:off x="1210" y="313"/>
                                  <a:ext cx="428" cy="428"/>
                                </a:xfrm>
                                <a:custGeom>
                                  <a:avLst/>
                                  <a:gdLst>
                                    <a:gd name="T0" fmla="+- 0 1601 1210"/>
                                    <a:gd name="T1" fmla="*/ T0 w 428"/>
                                    <a:gd name="T2" fmla="+- 0 333 313"/>
                                    <a:gd name="T3" fmla="*/ 333 h 428"/>
                                    <a:gd name="T4" fmla="+- 0 1580 1210"/>
                                    <a:gd name="T5" fmla="*/ T4 w 428"/>
                                    <a:gd name="T6" fmla="+- 0 318 313"/>
                                    <a:gd name="T7" fmla="*/ 318 h 428"/>
                                    <a:gd name="T8" fmla="+- 0 1555 1210"/>
                                    <a:gd name="T9" fmla="*/ T8 w 428"/>
                                    <a:gd name="T10" fmla="+- 0 313 313"/>
                                    <a:gd name="T11" fmla="*/ 313 h 428"/>
                                    <a:gd name="T12" fmla="+- 0 1530 1210"/>
                                    <a:gd name="T13" fmla="*/ T12 w 428"/>
                                    <a:gd name="T14" fmla="+- 0 318 313"/>
                                    <a:gd name="T15" fmla="*/ 318 h 428"/>
                                    <a:gd name="T16" fmla="+- 0 1509 1210"/>
                                    <a:gd name="T17" fmla="*/ T16 w 428"/>
                                    <a:gd name="T18" fmla="+- 0 333 313"/>
                                    <a:gd name="T19" fmla="*/ 333 h 428"/>
                                    <a:gd name="T20" fmla="+- 0 1249 1210"/>
                                    <a:gd name="T21" fmla="*/ T20 w 428"/>
                                    <a:gd name="T22" fmla="+- 0 592 313"/>
                                    <a:gd name="T23" fmla="*/ 592 h 428"/>
                                    <a:gd name="T24" fmla="+- 0 1248 1210"/>
                                    <a:gd name="T25" fmla="*/ T24 w 428"/>
                                    <a:gd name="T26" fmla="+- 0 594 313"/>
                                    <a:gd name="T27" fmla="*/ 594 h 428"/>
                                    <a:gd name="T28" fmla="+- 0 1246 1210"/>
                                    <a:gd name="T29" fmla="*/ T28 w 428"/>
                                    <a:gd name="T30" fmla="+- 0 596 313"/>
                                    <a:gd name="T31" fmla="*/ 596 h 428"/>
                                    <a:gd name="T32" fmla="+- 0 1246 1210"/>
                                    <a:gd name="T33" fmla="*/ T32 w 428"/>
                                    <a:gd name="T34" fmla="+- 0 598 313"/>
                                    <a:gd name="T35" fmla="*/ 598 h 428"/>
                                    <a:gd name="T36" fmla="+- 0 1212 1210"/>
                                    <a:gd name="T37" fmla="*/ T36 w 428"/>
                                    <a:gd name="T38" fmla="+- 0 721 313"/>
                                    <a:gd name="T39" fmla="*/ 721 h 428"/>
                                    <a:gd name="T40" fmla="+- 0 1210 1210"/>
                                    <a:gd name="T41" fmla="*/ T40 w 428"/>
                                    <a:gd name="T42" fmla="+- 0 726 313"/>
                                    <a:gd name="T43" fmla="*/ 726 h 428"/>
                                    <a:gd name="T44" fmla="+- 0 1212 1210"/>
                                    <a:gd name="T45" fmla="*/ T44 w 428"/>
                                    <a:gd name="T46" fmla="+- 0 732 313"/>
                                    <a:gd name="T47" fmla="*/ 732 h 428"/>
                                    <a:gd name="T48" fmla="+- 0 1215 1210"/>
                                    <a:gd name="T49" fmla="*/ T48 w 428"/>
                                    <a:gd name="T50" fmla="+- 0 736 313"/>
                                    <a:gd name="T51" fmla="*/ 736 h 428"/>
                                    <a:gd name="T52" fmla="+- 0 1219 1210"/>
                                    <a:gd name="T53" fmla="*/ T52 w 428"/>
                                    <a:gd name="T54" fmla="+- 0 739 313"/>
                                    <a:gd name="T55" fmla="*/ 739 h 428"/>
                                    <a:gd name="T56" fmla="+- 0 1224 1210"/>
                                    <a:gd name="T57" fmla="*/ T56 w 428"/>
                                    <a:gd name="T58" fmla="+- 0 741 313"/>
                                    <a:gd name="T59" fmla="*/ 741 h 428"/>
                                    <a:gd name="T60" fmla="+- 0 1230 1210"/>
                                    <a:gd name="T61" fmla="*/ T60 w 428"/>
                                    <a:gd name="T62" fmla="+- 0 739 313"/>
                                    <a:gd name="T63" fmla="*/ 739 h 428"/>
                                    <a:gd name="T64" fmla="+- 0 1353 1210"/>
                                    <a:gd name="T65" fmla="*/ T64 w 428"/>
                                    <a:gd name="T66" fmla="+- 0 705 313"/>
                                    <a:gd name="T67" fmla="*/ 705 h 428"/>
                                    <a:gd name="T68" fmla="+- 0 1355 1210"/>
                                    <a:gd name="T69" fmla="*/ T68 w 428"/>
                                    <a:gd name="T70" fmla="+- 0 705 313"/>
                                    <a:gd name="T71" fmla="*/ 705 h 428"/>
                                    <a:gd name="T72" fmla="+- 0 1357 1210"/>
                                    <a:gd name="T73" fmla="*/ T72 w 428"/>
                                    <a:gd name="T74" fmla="+- 0 703 313"/>
                                    <a:gd name="T75" fmla="*/ 703 h 428"/>
                                    <a:gd name="T76" fmla="+- 0 1359 1210"/>
                                    <a:gd name="T77" fmla="*/ T76 w 428"/>
                                    <a:gd name="T78" fmla="+- 0 701 313"/>
                                    <a:gd name="T79" fmla="*/ 701 h 428"/>
                                    <a:gd name="T80" fmla="+- 0 1618 1210"/>
                                    <a:gd name="T81" fmla="*/ T80 w 428"/>
                                    <a:gd name="T82" fmla="+- 0 442 313"/>
                                    <a:gd name="T83" fmla="*/ 442 h 428"/>
                                    <a:gd name="T84" fmla="+- 0 1633 1210"/>
                                    <a:gd name="T85" fmla="*/ T84 w 428"/>
                                    <a:gd name="T86" fmla="+- 0 421 313"/>
                                    <a:gd name="T87" fmla="*/ 421 h 428"/>
                                    <a:gd name="T88" fmla="+- 0 1637 1210"/>
                                    <a:gd name="T89" fmla="*/ T88 w 428"/>
                                    <a:gd name="T90" fmla="+- 0 396 313"/>
                                    <a:gd name="T91" fmla="*/ 396 h 428"/>
                                    <a:gd name="T92" fmla="+- 0 1633 1210"/>
                                    <a:gd name="T93" fmla="*/ T92 w 428"/>
                                    <a:gd name="T94" fmla="+- 0 371 313"/>
                                    <a:gd name="T95" fmla="*/ 371 h 428"/>
                                    <a:gd name="T96" fmla="+- 0 1618 1210"/>
                                    <a:gd name="T97" fmla="*/ T96 w 428"/>
                                    <a:gd name="T98" fmla="+- 0 350 313"/>
                                    <a:gd name="T99" fmla="*/ 350 h 428"/>
                                    <a:gd name="T100" fmla="+- 0 1601 1210"/>
                                    <a:gd name="T101" fmla="*/ T100 w 428"/>
                                    <a:gd name="T102" fmla="+- 0 333 313"/>
                                    <a:gd name="T103" fmla="*/ 33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28" h="428">
                                      <a:moveTo>
                                        <a:pt x="391" y="20"/>
                                      </a:moveTo>
                                      <a:lnTo>
                                        <a:pt x="370" y="5"/>
                                      </a:lnTo>
                                      <a:lnTo>
                                        <a:pt x="345" y="0"/>
                                      </a:lnTo>
                                      <a:lnTo>
                                        <a:pt x="320" y="5"/>
                                      </a:lnTo>
                                      <a:lnTo>
                                        <a:pt x="299" y="20"/>
                                      </a:lnTo>
                                      <a:lnTo>
                                        <a:pt x="39" y="279"/>
                                      </a:lnTo>
                                      <a:lnTo>
                                        <a:pt x="38" y="281"/>
                                      </a:lnTo>
                                      <a:lnTo>
                                        <a:pt x="36" y="283"/>
                                      </a:lnTo>
                                      <a:lnTo>
                                        <a:pt x="36" y="285"/>
                                      </a:lnTo>
                                      <a:lnTo>
                                        <a:pt x="2" y="408"/>
                                      </a:lnTo>
                                      <a:lnTo>
                                        <a:pt x="0" y="413"/>
                                      </a:lnTo>
                                      <a:lnTo>
                                        <a:pt x="2" y="419"/>
                                      </a:lnTo>
                                      <a:lnTo>
                                        <a:pt x="5" y="423"/>
                                      </a:lnTo>
                                      <a:lnTo>
                                        <a:pt x="9" y="426"/>
                                      </a:lnTo>
                                      <a:lnTo>
                                        <a:pt x="14" y="428"/>
                                      </a:lnTo>
                                      <a:lnTo>
                                        <a:pt x="20" y="426"/>
                                      </a:lnTo>
                                      <a:lnTo>
                                        <a:pt x="143" y="392"/>
                                      </a:lnTo>
                                      <a:lnTo>
                                        <a:pt x="145" y="392"/>
                                      </a:lnTo>
                                      <a:lnTo>
                                        <a:pt x="147" y="390"/>
                                      </a:lnTo>
                                      <a:lnTo>
                                        <a:pt x="149" y="388"/>
                                      </a:lnTo>
                                      <a:lnTo>
                                        <a:pt x="408" y="129"/>
                                      </a:lnTo>
                                      <a:lnTo>
                                        <a:pt x="423" y="108"/>
                                      </a:lnTo>
                                      <a:lnTo>
                                        <a:pt x="427" y="83"/>
                                      </a:lnTo>
                                      <a:lnTo>
                                        <a:pt x="423" y="58"/>
                                      </a:lnTo>
                                      <a:lnTo>
                                        <a:pt x="408" y="37"/>
                                      </a:lnTo>
                                      <a:lnTo>
                                        <a:pt x="391" y="20"/>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78" name="Picture 7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1236" y="332"/>
                                  <a:ext cx="382"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72DDAD8B" id="Group 70" o:spid="_x0000_s1026" style="width:56.65pt;height:56.65pt;mso-position-horizontal-relative:char;mso-position-vertical-relative:line" coordorigin="780,27" coordsize="1133,1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">
                      <v:rect id="Rectangle 76" o:spid="_x0000_s1027" style="position:absolute;left:780;top:26;width:1133;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" fillcolor="#53bbbf" stroked="f">
                        <v:path arrowok="t"/>
                      </v:rect>
                      <v:shape id="AutoShape 75" o:spid="_x0000_s1028"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" path="m210,l73,,44,6,21,21,6,44,,73,,451r6,29l21,503r23,15l73,524r407,l509,518r23,-15l537,495r-464,l56,492,42,482,32,468,29,451,29,73,32,56,42,42,56,33,73,29r137,l216,23r,-16l210,xm547,308r-17,l524,314r,137l521,468r-10,14l497,492r-17,3l537,495r10,-15l553,451r,-137l547,308xe" stroked="f">
                        <v:path arrowok="t" o:connecttype="custom" o:connectlocs="210,370;73,370;44,376;21,391;6,414;0,443;0,821;6,850;21,873;44,888;73,894;480,894;509,888;532,873;537,865;73,865;56,862;42,852;32,838;29,821;29,443;32,426;42,412;56,403;73,399;210,399;216,393;216,377;210,370;547,678;530,678;524,684;524,821;521,838;511,852;497,862;480,865;537,865;547,850;553,821;553,684;547,678" o:connectangles="0,0,0,0,0,0,0,0,0,0,0,0,0,0,0,0,0,0,0,0,0,0,0,0,0,0,0,0,0,0,0,0,0,0,0,0,0,0,0,0,0,0"/>
                      </v:shape>
                      <v:shape id="Freeform 74" o:spid="_x0000_s1029"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" path="m539,308r-9,l524,314r,8l524,451r-3,17l511,482r-14,10l480,495r-407,l56,492,42,482,32,468,29,451,29,73,32,56,42,42,56,33,73,29r129,l210,29r6,-6l216,15r,-8l210,r-8,l73,,44,6,21,21,6,44,,73,,451r6,29l21,503r23,15l73,524r407,l509,518r23,-15l547,480r6,-29l553,322r,-8l547,308r-8,xe" filled="f" strokecolor="white" strokeweight="1pt">
                        <v:path arrowok="t" o:connecttype="custom" o:connectlocs="539,678;530,678;524,684;524,692;524,821;521,838;511,852;497,862;480,865;73,865;56,862;42,852;32,838;29,821;29,443;32,426;42,412;56,403;73,399;202,399;210,399;216,393;216,385;216,377;210,370;202,370;73,370;44,376;21,391;6,414;0,443;0,821;6,850;21,873;44,888;73,894;480,894;509,888;532,873;547,850;553,821;553,692;553,684;547,678;539,678" o:connectangles="0,0,0,0,0,0,0,0,0,0,0,0,0,0,0,0,0,0,0,0,0,0,0,0,0,0,0,0,0,0,0,0,0,0,0,0,0,0,0,0,0,0,0,0,0"/>
                      </v:shape>
                      <v:shape id="AutoShape 73" o:spid="_x0000_s1030"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" path="m345,l320,5,299,20,38,281r-2,2l,413r2,6l9,426r5,2l145,392r,-1l37,391,57,316r42,l71,288,283,76r41,l304,56,319,40r12,-8l345,30r56,l391,20,370,5,345,xm99,316r-42,l112,370,37,391r108,l147,390r34,-33l140,357,99,316xm324,76r-41,l352,145,140,357r41,l408,129r4,-5l372,124,324,76xm401,30r-56,l359,32r12,8l388,57r8,12l398,83r-2,14l388,109r-16,15l412,124r11,-16l427,83,423,58,408,37r-7,-7xe" stroked="f">
                        <v:path arrowok="t" o:connecttype="custom" o:connectlocs="345,313;320,318;299,333;38,594;36,596;0,726;2,732;9,739;14,741;145,705;145,704;37,704;57,629;99,629;71,601;283,389;324,389;304,369;319,353;331,345;345,343;401,343;391,333;370,318;345,313;99,629;57,629;112,683;37,704;145,704;147,703;181,670;140,670;99,629;324,389;283,389;352,458;140,670;181,670;408,442;412,437;372,437;324,389;401,343;345,343;359,345;371,353;388,370;396,382;398,396;396,410;388,422;372,437;412,437;423,421;427,396;423,371;408,350;401,343" o:connectangles="0,0,0,0,0,0,0,0,0,0,0,0,0,0,0,0,0,0,0,0,0,0,0,0,0,0,0,0,0,0,0,0,0,0,0,0,0,0,0,0,0,0,0,0,0,0,0,0,0,0,0,0,0,0,0,0,0,0,0"/>
                      </v:shape>
                      <v:shape id="Freeform 72" o:spid="_x0000_s1031"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" path="m391,20l370,5,345,,320,5,299,20,39,279r-1,2l36,283r,2l2,408,,413r2,6l5,423r4,3l14,428r6,-2l143,392r2,l147,390r2,-2l408,129r15,-21l427,83,423,58,408,37,391,20xe" filled="f" strokecolor="white" strokeweight="1pt">
                        <v:path arrowok="t" o:connecttype="custom" o:connectlocs="391,333;370,318;345,313;320,318;299,333;39,592;38,594;36,596;36,598;2,721;0,726;2,732;5,736;9,739;14,741;20,739;143,705;145,705;147,703;149,701;408,442;423,421;427,396;423,371;408,350;391,333" o:connectangles="0,0,0,0,0,0,0,0,0,0,0,0,0,0,0,0,0,0,0,0,0,0,0,0,0,0"/>
                      </v:shape>
                      <v:shape id="Picture 71" o:spid="_x0000_s1032" type="#_x0000_t75" style="position:absolute;left:1236;top:332;width:382;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">
                        <v:imagedata r:id="rId51" o:title=""/>
                        <v:path arrowok="t"/>
                        <o:lock v:ext="edit" aspectratio="f"/>
                      </v:shape>
                      <w10:anchorlock/>
                    </v:group>
                  </w:pict>
                </mc:Fallback>
              </mc:AlternateContent>
            </w:r>
          </w:p>
        </w:tc>
        <w:tc>
          <w:tcPr>
            <w:tcW w:w="9205" w:type="dxa"/>
          </w:tcPr>
          <w:p w14:paraId="724AA235" w14:textId="77777777" w:rsidR="00C454BB" w:rsidRDefault="00C454BB" w:rsidP="00C454BB">
            <w:pPr>
              <w:pStyle w:val="BodyText"/>
              <w:ind w:right="283"/>
              <w:rPr>
                <w:i/>
                <w:color w:val="39424B"/>
              </w:rPr>
            </w:pPr>
            <w:permStart w:id="2086041761" w:edGrp="everyone"/>
            <w:r>
              <w:rPr>
                <w:i/>
                <w:color w:val="39424B"/>
              </w:rPr>
              <w:t>[</w:t>
            </w:r>
            <w:proofErr w:type="spellStart"/>
            <w:r>
              <w:rPr>
                <w:i/>
                <w:color w:val="39424B"/>
              </w:rPr>
              <w:t>Summarise</w:t>
            </w:r>
            <w:proofErr w:type="spellEnd"/>
            <w:r>
              <w:rPr>
                <w:i/>
                <w:color w:val="39424B"/>
                <w:spacing w:val="-5"/>
              </w:rPr>
              <w:t xml:space="preserve"> the payment gap situation </w:t>
            </w:r>
            <w:r>
              <w:rPr>
                <w:i/>
                <w:color w:val="39424B"/>
              </w:rPr>
              <w:t>at</w:t>
            </w:r>
            <w:r>
              <w:rPr>
                <w:i/>
                <w:color w:val="39424B"/>
                <w:spacing w:val="-5"/>
              </w:rPr>
              <w:t xml:space="preserve"> </w:t>
            </w:r>
            <w:r>
              <w:rPr>
                <w:i/>
                <w:color w:val="39424B"/>
              </w:rPr>
              <w:t>your</w:t>
            </w:r>
            <w:r>
              <w:rPr>
                <w:i/>
                <w:color w:val="39424B"/>
                <w:spacing w:val="-5"/>
              </w:rPr>
              <w:t xml:space="preserve"> </w:t>
            </w:r>
            <w:r>
              <w:rPr>
                <w:i/>
                <w:color w:val="39424B"/>
                <w:spacing w:val="-3"/>
              </w:rPr>
              <w:t>company here,</w:t>
            </w:r>
            <w:r>
              <w:rPr>
                <w:i/>
                <w:color w:val="39424B"/>
                <w:spacing w:val="-5"/>
              </w:rPr>
              <w:t xml:space="preserve"> </w:t>
            </w:r>
            <w:r>
              <w:rPr>
                <w:i/>
                <w:color w:val="39424B"/>
              </w:rPr>
              <w:t>specifying</w:t>
            </w:r>
            <w:r>
              <w:rPr>
                <w:i/>
                <w:color w:val="39424B"/>
                <w:spacing w:val="-4"/>
              </w:rPr>
              <w:t xml:space="preserve"> </w:t>
            </w:r>
            <w:r>
              <w:rPr>
                <w:i/>
                <w:color w:val="39424B"/>
              </w:rPr>
              <w:t>any</w:t>
            </w:r>
            <w:r>
              <w:rPr>
                <w:i/>
                <w:color w:val="39424B"/>
                <w:spacing w:val="-5"/>
              </w:rPr>
              <w:t xml:space="preserve"> </w:t>
            </w:r>
            <w:r>
              <w:rPr>
                <w:i/>
                <w:color w:val="39424B"/>
              </w:rPr>
              <w:t>issues and problems.]</w:t>
            </w:r>
          </w:p>
          <w:permEnd w:id="2086041761"/>
          <w:p w14:paraId="19179EE0" w14:textId="0C969176" w:rsidR="00A028F1" w:rsidRPr="00C454BB" w:rsidRDefault="00A028F1" w:rsidP="00C454BB">
            <w:pPr>
              <w:pStyle w:val="BodyText"/>
              <w:spacing w:before="2"/>
              <w:rPr>
                <w:i/>
                <w:sz w:val="19"/>
              </w:rPr>
            </w:pPr>
          </w:p>
        </w:tc>
      </w:tr>
    </w:tbl>
    <w:p w14:paraId="673CEBAE" w14:textId="77777777" w:rsidR="00CA5DF9" w:rsidRDefault="00CA5DF9">
      <w:pPr>
        <w:spacing w:line="273" w:lineRule="auto"/>
        <w:rPr>
          <w:sz w:val="20"/>
        </w:rPr>
        <w:sectPr w:rsidR="00CA5DF9">
          <w:pgSz w:w="11910" w:h="16840"/>
          <w:pgMar w:top="840" w:right="520" w:bottom="280" w:left="620" w:header="720" w:footer="720" w:gutter="0"/>
          <w:cols w:space="720"/>
        </w:sectPr>
      </w:pPr>
    </w:p>
    <w:p w14:paraId="272A618E" w14:textId="77777777" w:rsidR="00454615" w:rsidRDefault="00E810D2">
      <w:pPr>
        <w:pStyle w:val="BodyText"/>
        <w:spacing w:before="7"/>
        <w:rPr>
          <w:i/>
          <w:sz w:val="23"/>
        </w:rPr>
      </w:pPr>
      <w:r>
        <w:rPr>
          <w:noProof/>
          <w:lang w:val="en-GB" w:eastAsia="en-GB" w:bidi="ar-SA"/>
        </w:rPr>
        <mc:AlternateContent>
          <mc:Choice Requires="wpg">
            <w:drawing>
              <wp:anchor distT="0" distB="0" distL="114300" distR="114300" simplePos="0" relativeHeight="251631616" behindDoc="1" locked="0" layoutInCell="1" allowOverlap="1" wp14:anchorId="61010BF4" wp14:editId="0034850F">
                <wp:simplePos x="0" y="0"/>
                <wp:positionH relativeFrom="page">
                  <wp:posOffset>0</wp:posOffset>
                </wp:positionH>
                <wp:positionV relativeFrom="page">
                  <wp:posOffset>469900</wp:posOffset>
                </wp:positionV>
                <wp:extent cx="1201420" cy="692785"/>
                <wp:effectExtent l="0" t="0" r="0" b="0"/>
                <wp:wrapNone/>
                <wp:docPr id="63"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01420" cy="692785"/>
                          <a:chOff x="0" y="740"/>
                          <a:chExt cx="1892" cy="1091"/>
                        </a:xfrm>
                      </wpg:grpSpPr>
                      <wps:wsp>
                        <wps:cNvPr id="64" name="Rectangle 53"/>
                        <wps:cNvSpPr>
                          <a:spLocks/>
                        </wps:cNvSpPr>
                        <wps:spPr bwMode="auto">
                          <a:xfrm>
                            <a:off x="0" y="740"/>
                            <a:ext cx="1892" cy="1091"/>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AutoShape 52"/>
                        <wps:cNvSpPr>
                          <a:spLocks/>
                        </wps:cNvSpPr>
                        <wps:spPr bwMode="auto">
                          <a:xfrm>
                            <a:off x="792" y="918"/>
                            <a:ext cx="821" cy="684"/>
                          </a:xfrm>
                          <a:custGeom>
                            <a:avLst/>
                            <a:gdLst>
                              <a:gd name="T0" fmla="+- 0 832 793"/>
                              <a:gd name="T1" fmla="*/ T0 w 821"/>
                              <a:gd name="T2" fmla="+- 0 1272 918"/>
                              <a:gd name="T3" fmla="*/ 1272 h 684"/>
                              <a:gd name="T4" fmla="+- 0 832 793"/>
                              <a:gd name="T5" fmla="*/ T4 w 821"/>
                              <a:gd name="T6" fmla="+- 0 1427 918"/>
                              <a:gd name="T7" fmla="*/ 1427 h 684"/>
                              <a:gd name="T8" fmla="+- 0 990 793"/>
                              <a:gd name="T9" fmla="*/ T8 w 821"/>
                              <a:gd name="T10" fmla="+- 0 1329 918"/>
                              <a:gd name="T11" fmla="*/ 1329 h 684"/>
                              <a:gd name="T12" fmla="+- 0 954 793"/>
                              <a:gd name="T13" fmla="*/ T12 w 821"/>
                              <a:gd name="T14" fmla="+- 0 1204 918"/>
                              <a:gd name="T15" fmla="*/ 1204 h 684"/>
                              <a:gd name="T16" fmla="+- 0 874 793"/>
                              <a:gd name="T17" fmla="*/ T16 w 821"/>
                              <a:gd name="T18" fmla="+- 0 1110 918"/>
                              <a:gd name="T19" fmla="*/ 1110 h 684"/>
                              <a:gd name="T20" fmla="+- 0 831 793"/>
                              <a:gd name="T21" fmla="*/ T20 w 821"/>
                              <a:gd name="T22" fmla="+- 0 1108 918"/>
                              <a:gd name="T23" fmla="*/ 1108 h 684"/>
                              <a:gd name="T24" fmla="+- 0 990 793"/>
                              <a:gd name="T25" fmla="*/ T24 w 821"/>
                              <a:gd name="T26" fmla="+- 0 1245 918"/>
                              <a:gd name="T27" fmla="*/ 1245 h 684"/>
                              <a:gd name="T28" fmla="+- 0 990 793"/>
                              <a:gd name="T29" fmla="*/ T28 w 821"/>
                              <a:gd name="T30" fmla="+- 0 1034 918"/>
                              <a:gd name="T31" fmla="*/ 1034 h 684"/>
                              <a:gd name="T32" fmla="+- 0 916 793"/>
                              <a:gd name="T33" fmla="*/ T32 w 821"/>
                              <a:gd name="T34" fmla="+- 0 961 918"/>
                              <a:gd name="T35" fmla="*/ 961 h 684"/>
                              <a:gd name="T36" fmla="+- 0 885 793"/>
                              <a:gd name="T37" fmla="*/ T36 w 821"/>
                              <a:gd name="T38" fmla="+- 0 924 918"/>
                              <a:gd name="T39" fmla="*/ 924 h 684"/>
                              <a:gd name="T40" fmla="+- 0 831 793"/>
                              <a:gd name="T41" fmla="*/ T40 w 821"/>
                              <a:gd name="T42" fmla="+- 0 1034 918"/>
                              <a:gd name="T43" fmla="*/ 1034 h 684"/>
                              <a:gd name="T44" fmla="+- 0 874 793"/>
                              <a:gd name="T45" fmla="*/ T44 w 821"/>
                              <a:gd name="T46" fmla="+- 0 961 918"/>
                              <a:gd name="T47" fmla="*/ 961 h 684"/>
                              <a:gd name="T48" fmla="+- 0 882 793"/>
                              <a:gd name="T49" fmla="*/ T48 w 821"/>
                              <a:gd name="T50" fmla="+- 0 923 918"/>
                              <a:gd name="T51" fmla="*/ 923 h 684"/>
                              <a:gd name="T52" fmla="+- 0 814 793"/>
                              <a:gd name="T53" fmla="*/ T52 w 821"/>
                              <a:gd name="T54" fmla="+- 0 935 918"/>
                              <a:gd name="T55" fmla="*/ 935 h 684"/>
                              <a:gd name="T56" fmla="+- 0 796 793"/>
                              <a:gd name="T57" fmla="*/ T56 w 821"/>
                              <a:gd name="T58" fmla="+- 0 1075 918"/>
                              <a:gd name="T59" fmla="*/ 1075 h 684"/>
                              <a:gd name="T60" fmla="+- 0 994 793"/>
                              <a:gd name="T61" fmla="*/ T60 w 821"/>
                              <a:gd name="T62" fmla="+- 0 1519 918"/>
                              <a:gd name="T63" fmla="*/ 1519 h 684"/>
                              <a:gd name="T64" fmla="+- 0 976 793"/>
                              <a:gd name="T65" fmla="*/ T64 w 821"/>
                              <a:gd name="T66" fmla="+- 0 1461 918"/>
                              <a:gd name="T67" fmla="*/ 1461 h 684"/>
                              <a:gd name="T68" fmla="+- 0 905 793"/>
                              <a:gd name="T69" fmla="*/ T68 w 821"/>
                              <a:gd name="T70" fmla="+- 0 1448 918"/>
                              <a:gd name="T71" fmla="*/ 1448 h 684"/>
                              <a:gd name="T72" fmla="+- 0 871 793"/>
                              <a:gd name="T73" fmla="*/ T72 w 821"/>
                              <a:gd name="T74" fmla="+- 0 1514 918"/>
                              <a:gd name="T75" fmla="*/ 1514 h 684"/>
                              <a:gd name="T76" fmla="+- 0 857 793"/>
                              <a:gd name="T77" fmla="*/ T76 w 821"/>
                              <a:gd name="T78" fmla="+- 0 1550 918"/>
                              <a:gd name="T79" fmla="*/ 1550 h 684"/>
                              <a:gd name="T80" fmla="+- 0 829 793"/>
                              <a:gd name="T81" fmla="*/ T80 w 821"/>
                              <a:gd name="T82" fmla="+- 0 1543 918"/>
                              <a:gd name="T83" fmla="*/ 1543 h 684"/>
                              <a:gd name="T84" fmla="+- 0 834 793"/>
                              <a:gd name="T85" fmla="*/ T84 w 821"/>
                              <a:gd name="T86" fmla="+- 0 1496 918"/>
                              <a:gd name="T87" fmla="*/ 1496 h 684"/>
                              <a:gd name="T88" fmla="+- 0 820 793"/>
                              <a:gd name="T89" fmla="*/ T88 w 821"/>
                              <a:gd name="T90" fmla="+- 0 1446 918"/>
                              <a:gd name="T91" fmla="*/ 1446 h 684"/>
                              <a:gd name="T92" fmla="+- 0 794 793"/>
                              <a:gd name="T93" fmla="*/ T92 w 821"/>
                              <a:gd name="T94" fmla="+- 0 1500 918"/>
                              <a:gd name="T95" fmla="*/ 1500 h 684"/>
                              <a:gd name="T96" fmla="+- 0 797 793"/>
                              <a:gd name="T97" fmla="*/ T96 w 821"/>
                              <a:gd name="T98" fmla="+- 0 1553 918"/>
                              <a:gd name="T99" fmla="*/ 1553 h 684"/>
                              <a:gd name="T100" fmla="+- 0 851 793"/>
                              <a:gd name="T101" fmla="*/ T100 w 821"/>
                              <a:gd name="T102" fmla="+- 0 1596 918"/>
                              <a:gd name="T103" fmla="*/ 1596 h 684"/>
                              <a:gd name="T104" fmla="+- 0 902 793"/>
                              <a:gd name="T105" fmla="*/ T104 w 821"/>
                              <a:gd name="T106" fmla="+- 0 1553 918"/>
                              <a:gd name="T107" fmla="*/ 1553 h 684"/>
                              <a:gd name="T108" fmla="+- 0 915 793"/>
                              <a:gd name="T109" fmla="*/ T108 w 821"/>
                              <a:gd name="T110" fmla="+- 0 1507 918"/>
                              <a:gd name="T111" fmla="*/ 1507 h 684"/>
                              <a:gd name="T112" fmla="+- 0 936 793"/>
                              <a:gd name="T113" fmla="*/ T112 w 821"/>
                              <a:gd name="T114" fmla="+- 0 1483 918"/>
                              <a:gd name="T115" fmla="*/ 1483 h 684"/>
                              <a:gd name="T116" fmla="+- 0 956 793"/>
                              <a:gd name="T117" fmla="*/ T116 w 821"/>
                              <a:gd name="T118" fmla="+- 0 1502 918"/>
                              <a:gd name="T119" fmla="*/ 1502 h 684"/>
                              <a:gd name="T120" fmla="+- 0 950 793"/>
                              <a:gd name="T121" fmla="*/ T120 w 821"/>
                              <a:gd name="T122" fmla="+- 0 1553 918"/>
                              <a:gd name="T123" fmla="*/ 1553 h 684"/>
                              <a:gd name="T124" fmla="+- 0 963 793"/>
                              <a:gd name="T125" fmla="*/ T124 w 821"/>
                              <a:gd name="T126" fmla="+- 0 1602 918"/>
                              <a:gd name="T127" fmla="*/ 1602 h 684"/>
                              <a:gd name="T128" fmla="+- 0 992 793"/>
                              <a:gd name="T129" fmla="*/ T128 w 821"/>
                              <a:gd name="T130" fmla="+- 0 1546 918"/>
                              <a:gd name="T131" fmla="*/ 1546 h 684"/>
                              <a:gd name="T132" fmla="+- 0 1359 793"/>
                              <a:gd name="T133" fmla="*/ T132 w 821"/>
                              <a:gd name="T134" fmla="+- 0 1442 918"/>
                              <a:gd name="T135" fmla="*/ 1442 h 684"/>
                              <a:gd name="T136" fmla="+- 0 1568 793"/>
                              <a:gd name="T137" fmla="*/ T136 w 821"/>
                              <a:gd name="T138" fmla="+- 0 1253 918"/>
                              <a:gd name="T139" fmla="*/ 1253 h 684"/>
                              <a:gd name="T140" fmla="+- 0 1597 793"/>
                              <a:gd name="T141" fmla="*/ T140 w 821"/>
                              <a:gd name="T142" fmla="+- 0 1065 918"/>
                              <a:gd name="T143" fmla="*/ 1065 h 684"/>
                              <a:gd name="T144" fmla="+- 0 1513 793"/>
                              <a:gd name="T145" fmla="*/ T144 w 821"/>
                              <a:gd name="T146" fmla="+- 0 971 918"/>
                              <a:gd name="T147" fmla="*/ 971 h 684"/>
                              <a:gd name="T148" fmla="+- 0 1311 793"/>
                              <a:gd name="T149" fmla="*/ T148 w 821"/>
                              <a:gd name="T150" fmla="+- 0 943 918"/>
                              <a:gd name="T151" fmla="*/ 943 h 684"/>
                              <a:gd name="T152" fmla="+- 0 1140 793"/>
                              <a:gd name="T153" fmla="*/ T152 w 821"/>
                              <a:gd name="T154" fmla="+- 0 1037 918"/>
                              <a:gd name="T155" fmla="*/ 1037 h 684"/>
                              <a:gd name="T156" fmla="+- 0 1285 793"/>
                              <a:gd name="T157" fmla="*/ T156 w 821"/>
                              <a:gd name="T158" fmla="+- 0 1072 918"/>
                              <a:gd name="T159" fmla="*/ 1072 h 684"/>
                              <a:gd name="T160" fmla="+- 0 1414 793"/>
                              <a:gd name="T161" fmla="*/ T160 w 821"/>
                              <a:gd name="T162" fmla="+- 0 1057 918"/>
                              <a:gd name="T163" fmla="*/ 1057 h 684"/>
                              <a:gd name="T164" fmla="+- 0 1477 793"/>
                              <a:gd name="T165" fmla="*/ T164 w 821"/>
                              <a:gd name="T166" fmla="+- 0 1132 918"/>
                              <a:gd name="T167" fmla="*/ 1132 h 684"/>
                              <a:gd name="T168" fmla="+- 0 1409 793"/>
                              <a:gd name="T169" fmla="*/ T168 w 821"/>
                              <a:gd name="T170" fmla="+- 0 1252 918"/>
                              <a:gd name="T171" fmla="*/ 1252 h 684"/>
                              <a:gd name="T172" fmla="+- 0 1154 793"/>
                              <a:gd name="T173" fmla="*/ T172 w 821"/>
                              <a:gd name="T174" fmla="+- 0 1454 918"/>
                              <a:gd name="T175" fmla="*/ 1454 h 684"/>
                              <a:gd name="T176" fmla="+- 0 1613 793"/>
                              <a:gd name="T177" fmla="*/ T176 w 821"/>
                              <a:gd name="T178" fmla="+- 0 1442 918"/>
                              <a:gd name="T179" fmla="*/ 1442 h 6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821" h="684">
                                <a:moveTo>
                                  <a:pt x="197" y="411"/>
                                </a:moveTo>
                                <a:lnTo>
                                  <a:pt x="39" y="411"/>
                                </a:lnTo>
                                <a:lnTo>
                                  <a:pt x="39" y="354"/>
                                </a:lnTo>
                                <a:lnTo>
                                  <a:pt x="3" y="354"/>
                                </a:lnTo>
                                <a:lnTo>
                                  <a:pt x="3" y="509"/>
                                </a:lnTo>
                                <a:lnTo>
                                  <a:pt x="39" y="509"/>
                                </a:lnTo>
                                <a:lnTo>
                                  <a:pt x="39" y="452"/>
                                </a:lnTo>
                                <a:lnTo>
                                  <a:pt x="197" y="452"/>
                                </a:lnTo>
                                <a:lnTo>
                                  <a:pt x="197" y="411"/>
                                </a:lnTo>
                                <a:moveTo>
                                  <a:pt x="197" y="190"/>
                                </a:moveTo>
                                <a:lnTo>
                                  <a:pt x="161" y="190"/>
                                </a:lnTo>
                                <a:lnTo>
                                  <a:pt x="161" y="286"/>
                                </a:lnTo>
                                <a:lnTo>
                                  <a:pt x="116" y="286"/>
                                </a:lnTo>
                                <a:lnTo>
                                  <a:pt x="116" y="192"/>
                                </a:lnTo>
                                <a:lnTo>
                                  <a:pt x="81" y="192"/>
                                </a:lnTo>
                                <a:lnTo>
                                  <a:pt x="81" y="286"/>
                                </a:lnTo>
                                <a:lnTo>
                                  <a:pt x="38" y="286"/>
                                </a:lnTo>
                                <a:lnTo>
                                  <a:pt x="38" y="190"/>
                                </a:lnTo>
                                <a:lnTo>
                                  <a:pt x="3" y="190"/>
                                </a:lnTo>
                                <a:lnTo>
                                  <a:pt x="3" y="327"/>
                                </a:lnTo>
                                <a:lnTo>
                                  <a:pt x="197" y="327"/>
                                </a:lnTo>
                                <a:lnTo>
                                  <a:pt x="197" y="286"/>
                                </a:lnTo>
                                <a:lnTo>
                                  <a:pt x="197" y="190"/>
                                </a:lnTo>
                                <a:moveTo>
                                  <a:pt x="197" y="116"/>
                                </a:moveTo>
                                <a:lnTo>
                                  <a:pt x="128" y="116"/>
                                </a:lnTo>
                                <a:lnTo>
                                  <a:pt x="128" y="66"/>
                                </a:lnTo>
                                <a:lnTo>
                                  <a:pt x="123" y="43"/>
                                </a:lnTo>
                                <a:lnTo>
                                  <a:pt x="123" y="38"/>
                                </a:lnTo>
                                <a:lnTo>
                                  <a:pt x="109" y="17"/>
                                </a:lnTo>
                                <a:lnTo>
                                  <a:pt x="92" y="6"/>
                                </a:lnTo>
                                <a:lnTo>
                                  <a:pt x="92" y="55"/>
                                </a:lnTo>
                                <a:lnTo>
                                  <a:pt x="92" y="116"/>
                                </a:lnTo>
                                <a:lnTo>
                                  <a:pt x="38" y="116"/>
                                </a:lnTo>
                                <a:lnTo>
                                  <a:pt x="38" y="55"/>
                                </a:lnTo>
                                <a:lnTo>
                                  <a:pt x="49" y="43"/>
                                </a:lnTo>
                                <a:lnTo>
                                  <a:pt x="81" y="43"/>
                                </a:lnTo>
                                <a:lnTo>
                                  <a:pt x="92" y="55"/>
                                </a:lnTo>
                                <a:lnTo>
                                  <a:pt x="92" y="6"/>
                                </a:lnTo>
                                <a:lnTo>
                                  <a:pt x="89" y="5"/>
                                </a:lnTo>
                                <a:lnTo>
                                  <a:pt x="65" y="0"/>
                                </a:lnTo>
                                <a:lnTo>
                                  <a:pt x="41" y="5"/>
                                </a:lnTo>
                                <a:lnTo>
                                  <a:pt x="21" y="17"/>
                                </a:lnTo>
                                <a:lnTo>
                                  <a:pt x="8" y="38"/>
                                </a:lnTo>
                                <a:lnTo>
                                  <a:pt x="3" y="66"/>
                                </a:lnTo>
                                <a:lnTo>
                                  <a:pt x="3" y="157"/>
                                </a:lnTo>
                                <a:lnTo>
                                  <a:pt x="197" y="157"/>
                                </a:lnTo>
                                <a:lnTo>
                                  <a:pt x="197" y="116"/>
                                </a:lnTo>
                                <a:moveTo>
                                  <a:pt x="201" y="601"/>
                                </a:moveTo>
                                <a:lnTo>
                                  <a:pt x="196" y="567"/>
                                </a:lnTo>
                                <a:lnTo>
                                  <a:pt x="195" y="565"/>
                                </a:lnTo>
                                <a:lnTo>
                                  <a:pt x="183" y="543"/>
                                </a:lnTo>
                                <a:lnTo>
                                  <a:pt x="163" y="528"/>
                                </a:lnTo>
                                <a:lnTo>
                                  <a:pt x="138" y="523"/>
                                </a:lnTo>
                                <a:lnTo>
                                  <a:pt x="112" y="530"/>
                                </a:lnTo>
                                <a:lnTo>
                                  <a:pt x="95" y="548"/>
                                </a:lnTo>
                                <a:lnTo>
                                  <a:pt x="85" y="571"/>
                                </a:lnTo>
                                <a:lnTo>
                                  <a:pt x="78" y="596"/>
                                </a:lnTo>
                                <a:lnTo>
                                  <a:pt x="74" y="612"/>
                                </a:lnTo>
                                <a:lnTo>
                                  <a:pt x="70" y="624"/>
                                </a:lnTo>
                                <a:lnTo>
                                  <a:pt x="64" y="632"/>
                                </a:lnTo>
                                <a:lnTo>
                                  <a:pt x="56" y="635"/>
                                </a:lnTo>
                                <a:lnTo>
                                  <a:pt x="44" y="635"/>
                                </a:lnTo>
                                <a:lnTo>
                                  <a:pt x="36" y="625"/>
                                </a:lnTo>
                                <a:lnTo>
                                  <a:pt x="36" y="605"/>
                                </a:lnTo>
                                <a:lnTo>
                                  <a:pt x="37" y="592"/>
                                </a:lnTo>
                                <a:lnTo>
                                  <a:pt x="41" y="578"/>
                                </a:lnTo>
                                <a:lnTo>
                                  <a:pt x="48" y="564"/>
                                </a:lnTo>
                                <a:lnTo>
                                  <a:pt x="57" y="551"/>
                                </a:lnTo>
                                <a:lnTo>
                                  <a:pt x="27" y="528"/>
                                </a:lnTo>
                                <a:lnTo>
                                  <a:pt x="15" y="543"/>
                                </a:lnTo>
                                <a:lnTo>
                                  <a:pt x="6" y="561"/>
                                </a:lnTo>
                                <a:lnTo>
                                  <a:pt x="1" y="582"/>
                                </a:lnTo>
                                <a:lnTo>
                                  <a:pt x="0" y="599"/>
                                </a:lnTo>
                                <a:lnTo>
                                  <a:pt x="0" y="605"/>
                                </a:lnTo>
                                <a:lnTo>
                                  <a:pt x="4" y="635"/>
                                </a:lnTo>
                                <a:lnTo>
                                  <a:pt x="17" y="658"/>
                                </a:lnTo>
                                <a:lnTo>
                                  <a:pt x="35" y="673"/>
                                </a:lnTo>
                                <a:lnTo>
                                  <a:pt x="58" y="678"/>
                                </a:lnTo>
                                <a:lnTo>
                                  <a:pt x="85" y="671"/>
                                </a:lnTo>
                                <a:lnTo>
                                  <a:pt x="102" y="653"/>
                                </a:lnTo>
                                <a:lnTo>
                                  <a:pt x="109" y="635"/>
                                </a:lnTo>
                                <a:lnTo>
                                  <a:pt x="112" y="630"/>
                                </a:lnTo>
                                <a:lnTo>
                                  <a:pt x="118" y="605"/>
                                </a:lnTo>
                                <a:lnTo>
                                  <a:pt x="122" y="589"/>
                                </a:lnTo>
                                <a:lnTo>
                                  <a:pt x="127" y="577"/>
                                </a:lnTo>
                                <a:lnTo>
                                  <a:pt x="133" y="568"/>
                                </a:lnTo>
                                <a:lnTo>
                                  <a:pt x="143" y="565"/>
                                </a:lnTo>
                                <a:lnTo>
                                  <a:pt x="151" y="568"/>
                                </a:lnTo>
                                <a:lnTo>
                                  <a:pt x="158" y="574"/>
                                </a:lnTo>
                                <a:lnTo>
                                  <a:pt x="163" y="584"/>
                                </a:lnTo>
                                <a:lnTo>
                                  <a:pt x="165" y="599"/>
                                </a:lnTo>
                                <a:lnTo>
                                  <a:pt x="163" y="618"/>
                                </a:lnTo>
                                <a:lnTo>
                                  <a:pt x="157" y="635"/>
                                </a:lnTo>
                                <a:lnTo>
                                  <a:pt x="148" y="650"/>
                                </a:lnTo>
                                <a:lnTo>
                                  <a:pt x="138" y="661"/>
                                </a:lnTo>
                                <a:lnTo>
                                  <a:pt x="170" y="684"/>
                                </a:lnTo>
                                <a:lnTo>
                                  <a:pt x="182" y="669"/>
                                </a:lnTo>
                                <a:lnTo>
                                  <a:pt x="192" y="650"/>
                                </a:lnTo>
                                <a:lnTo>
                                  <a:pt x="199" y="628"/>
                                </a:lnTo>
                                <a:lnTo>
                                  <a:pt x="201" y="601"/>
                                </a:lnTo>
                                <a:moveTo>
                                  <a:pt x="820" y="524"/>
                                </a:moveTo>
                                <a:lnTo>
                                  <a:pt x="566" y="524"/>
                                </a:lnTo>
                                <a:lnTo>
                                  <a:pt x="654" y="458"/>
                                </a:lnTo>
                                <a:lnTo>
                                  <a:pt x="724" y="395"/>
                                </a:lnTo>
                                <a:lnTo>
                                  <a:pt x="775" y="335"/>
                                </a:lnTo>
                                <a:lnTo>
                                  <a:pt x="805" y="275"/>
                                </a:lnTo>
                                <a:lnTo>
                                  <a:pt x="815" y="214"/>
                                </a:lnTo>
                                <a:lnTo>
                                  <a:pt x="804" y="147"/>
                                </a:lnTo>
                                <a:lnTo>
                                  <a:pt x="796" y="134"/>
                                </a:lnTo>
                                <a:lnTo>
                                  <a:pt x="771" y="93"/>
                                </a:lnTo>
                                <a:lnTo>
                                  <a:pt x="720" y="53"/>
                                </a:lnTo>
                                <a:lnTo>
                                  <a:pt x="656" y="28"/>
                                </a:lnTo>
                                <a:lnTo>
                                  <a:pt x="582" y="19"/>
                                </a:lnTo>
                                <a:lnTo>
                                  <a:pt x="518" y="25"/>
                                </a:lnTo>
                                <a:lnTo>
                                  <a:pt x="455" y="43"/>
                                </a:lnTo>
                                <a:lnTo>
                                  <a:pt x="397" y="74"/>
                                </a:lnTo>
                                <a:lnTo>
                                  <a:pt x="347" y="119"/>
                                </a:lnTo>
                                <a:lnTo>
                                  <a:pt x="421" y="205"/>
                                </a:lnTo>
                                <a:lnTo>
                                  <a:pt x="454" y="176"/>
                                </a:lnTo>
                                <a:lnTo>
                                  <a:pt x="492" y="154"/>
                                </a:lnTo>
                                <a:lnTo>
                                  <a:pt x="535" y="139"/>
                                </a:lnTo>
                                <a:lnTo>
                                  <a:pt x="584" y="134"/>
                                </a:lnTo>
                                <a:lnTo>
                                  <a:pt x="621" y="139"/>
                                </a:lnTo>
                                <a:lnTo>
                                  <a:pt x="653" y="154"/>
                                </a:lnTo>
                                <a:lnTo>
                                  <a:pt x="675" y="179"/>
                                </a:lnTo>
                                <a:lnTo>
                                  <a:pt x="684" y="214"/>
                                </a:lnTo>
                                <a:lnTo>
                                  <a:pt x="677" y="251"/>
                                </a:lnTo>
                                <a:lnTo>
                                  <a:pt x="655" y="290"/>
                                </a:lnTo>
                                <a:lnTo>
                                  <a:pt x="616" y="334"/>
                                </a:lnTo>
                                <a:lnTo>
                                  <a:pt x="555" y="388"/>
                                </a:lnTo>
                                <a:lnTo>
                                  <a:pt x="471" y="454"/>
                                </a:lnTo>
                                <a:lnTo>
                                  <a:pt x="361" y="536"/>
                                </a:lnTo>
                                <a:lnTo>
                                  <a:pt x="361" y="639"/>
                                </a:lnTo>
                                <a:lnTo>
                                  <a:pt x="820" y="639"/>
                                </a:lnTo>
                                <a:lnTo>
                                  <a:pt x="820" y="524"/>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4A5E68" id="Group 51" o:spid="_x0000_s1026" style="position:absolute;margin-left:0;margin-top:37pt;width:94.6pt;height:54.55pt;z-index:-251684864;mso-position-horizontal-relative:page;mso-position-vertical-relative:page" coordorigin=",740" coordsize="1892,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">
                <v:rect id="Rectangle 53" o:spid="_x0000_s1027" style="position:absolute;top:740;width:1892;height:1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" fillcolor="#53bbbf" stroked="f">
                  <v:path arrowok="t"/>
                </v:rect>
                <v:shape id="AutoShape 52" o:spid="_x0000_s1028" style="position:absolute;left:792;top:918;width:821;height:684;visibility:visible;mso-wrap-style:square;v-text-anchor:top" coordsize="821,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" path="m197,411r-158,l39,354r-36,l3,509r36,l39,452r158,l197,411t,-221l161,190r,96l116,286r,-94l81,192r,94l38,286r,-96l3,190r,137l197,327r,-41l197,190t,-74l128,116r,-50l123,43r,-5l109,17,92,6r,49l92,116r-54,l38,55,49,43r32,l92,55,92,6,89,5,65,,41,5,21,17,8,38,3,66r,91l197,157r,-41m201,601r-5,-34l195,565,183,543,163,528r-25,-5l112,530,95,548,85,571r-7,25l74,612r-4,12l64,632r-8,3l44,635,36,625r,-20l37,592r4,-14l48,564r9,-13l27,528,15,543,6,561,1,582,,599r,6l4,635r13,23l35,673r23,5l85,671r17,-18l109,635r3,-5l118,605r4,-16l127,577r6,-9l143,565r8,3l158,574r5,10l165,599r-2,19l157,635r-9,15l138,661r32,23l182,669r10,-19l199,628r2,-27m820,524r-254,l654,458r70,-63l775,335r30,-60l815,214,804,147r-8,-13l771,93,720,53,656,28,582,19r-64,6l455,43,397,74r-50,45l421,205r33,-29l492,154r43,-15l584,134r37,5l653,154r22,25l684,214r-7,37l655,290r-39,44l555,388r-84,66l361,536r,103l820,639r,-115e" stroked="f">
                  <v:path arrowok="t" o:connecttype="custom" o:connectlocs="39,1272;39,1427;197,1329;161,1204;81,1110;38,1108;197,1245;197,1034;123,961;92,924;38,1034;81,961;89,923;21,935;3,1075;201,1519;183,1461;112,1448;78,1514;64,1550;36,1543;41,1496;27,1446;1,1500;4,1553;58,1596;109,1553;122,1507;143,1483;163,1502;157,1553;170,1602;199,1546;566,1442;775,1253;804,1065;720,971;518,943;347,1037;492,1072;621,1057;684,1132;616,1252;361,1454;820,1442" o:connectangles="0,0,0,0,0,0,0,0,0,0,0,0,0,0,0,0,0,0,0,0,0,0,0,0,0,0,0,0,0,0,0,0,0,0,0,0,0,0,0,0,0,0,0,0,0"/>
                </v:shape>
                <w10:wrap anchorx="page" anchory="page"/>
              </v:group>
            </w:pict>
          </mc:Fallback>
        </mc:AlternateContent>
      </w:r>
    </w:p>
    <w:p w14:paraId="1FED5B48" w14:textId="77777777" w:rsidR="00454615" w:rsidRDefault="001F2547">
      <w:pPr>
        <w:pStyle w:val="Heading2"/>
        <w:ind w:left="1504"/>
      </w:pPr>
      <w:bookmarkStart w:id="11" w:name="_Gender_action_plan"/>
      <w:bookmarkEnd w:id="11"/>
      <w:r>
        <w:rPr>
          <w:color w:val="53BBBF"/>
        </w:rPr>
        <w:t>Gender action plan</w:t>
      </w:r>
    </w:p>
    <w:p w14:paraId="6FD392B3" w14:textId="77777777" w:rsidR="00454615" w:rsidRDefault="00454615">
      <w:pPr>
        <w:pStyle w:val="BodyText"/>
        <w:rPr>
          <w:b/>
        </w:rPr>
      </w:pPr>
    </w:p>
    <w:p w14:paraId="22AFCA0D" w14:textId="77777777" w:rsidR="00454615" w:rsidRDefault="00454615">
      <w:pPr>
        <w:pStyle w:val="BodyText"/>
        <w:rPr>
          <w:b/>
        </w:rPr>
      </w:pPr>
    </w:p>
    <w:p w14:paraId="4CE7134A" w14:textId="77777777" w:rsidR="00454615" w:rsidRDefault="00454615">
      <w:pPr>
        <w:pStyle w:val="BodyText"/>
        <w:spacing w:before="1"/>
        <w:rPr>
          <w:b/>
          <w:sz w:val="19"/>
        </w:rPr>
      </w:pPr>
    </w:p>
    <w:p w14:paraId="57DBCB0F" w14:textId="77777777" w:rsidR="00454615" w:rsidRDefault="00E810D2">
      <w:pPr>
        <w:pStyle w:val="Heading5"/>
        <w:spacing w:before="100" w:line="247" w:lineRule="auto"/>
        <w:ind w:left="911" w:right="327"/>
      </w:pPr>
      <w:r>
        <w:rPr>
          <w:noProof/>
          <w:lang w:val="en-GB" w:eastAsia="en-GB" w:bidi="ar-SA"/>
        </w:rPr>
        <mc:AlternateContent>
          <mc:Choice Requires="wps">
            <w:drawing>
              <wp:anchor distT="0" distB="0" distL="114300" distR="114300" simplePos="0" relativeHeight="251682816" behindDoc="0" locked="0" layoutInCell="1" allowOverlap="1" wp14:anchorId="79E135C3" wp14:editId="4FD86537">
                <wp:simplePos x="0" y="0"/>
                <wp:positionH relativeFrom="page">
                  <wp:posOffset>749935</wp:posOffset>
                </wp:positionH>
                <wp:positionV relativeFrom="paragraph">
                  <wp:posOffset>107950</wp:posOffset>
                </wp:positionV>
                <wp:extent cx="0" cy="1976755"/>
                <wp:effectExtent l="25400" t="0" r="25400" b="29845"/>
                <wp:wrapNone/>
                <wp:docPr id="62"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976755"/>
                        </a:xfrm>
                        <a:prstGeom prst="line">
                          <a:avLst/>
                        </a:prstGeom>
                        <a:noFill/>
                        <a:ln w="63500">
                          <a:solidFill>
                            <a:srgbClr val="603E9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F7900C" id="Line 50" o:spid="_x0000_s1026" style="position:absolute;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9.05pt,8.5pt" to="59.05pt,16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" strokecolor="#603e93" strokeweight="5pt">
                <o:lock v:ext="edit" shapetype="f"/>
                <w10:wrap anchorx="page"/>
              </v:line>
            </w:pict>
          </mc:Fallback>
        </mc:AlternateContent>
      </w:r>
      <w:r w:rsidR="001F2547">
        <w:rPr>
          <w:color w:val="39424B"/>
        </w:rPr>
        <w:t>Companies need to establish a gender action plan to overcome the constraints and negative impacts</w:t>
      </w:r>
      <w:r w:rsidR="001F2547">
        <w:rPr>
          <w:color w:val="39424B"/>
          <w:spacing w:val="-12"/>
        </w:rPr>
        <w:t xml:space="preserve"> </w:t>
      </w:r>
      <w:r w:rsidR="001F2547">
        <w:rPr>
          <w:color w:val="39424B"/>
        </w:rPr>
        <w:t>identified</w:t>
      </w:r>
      <w:r w:rsidR="001F2547">
        <w:rPr>
          <w:color w:val="39424B"/>
          <w:spacing w:val="-11"/>
        </w:rPr>
        <w:t xml:space="preserve"> </w:t>
      </w:r>
      <w:r w:rsidR="001F2547">
        <w:rPr>
          <w:color w:val="39424B"/>
        </w:rPr>
        <w:t>during</w:t>
      </w:r>
      <w:r w:rsidR="001F2547">
        <w:rPr>
          <w:color w:val="39424B"/>
          <w:spacing w:val="-11"/>
        </w:rPr>
        <w:t xml:space="preserve"> </w:t>
      </w:r>
      <w:r w:rsidR="001F2547">
        <w:rPr>
          <w:color w:val="39424B"/>
        </w:rPr>
        <w:t>the</w:t>
      </w:r>
      <w:r w:rsidR="001F2547">
        <w:rPr>
          <w:color w:val="39424B"/>
          <w:spacing w:val="-11"/>
        </w:rPr>
        <w:t xml:space="preserve"> </w:t>
      </w:r>
      <w:r w:rsidR="001F2547">
        <w:rPr>
          <w:color w:val="39424B"/>
        </w:rPr>
        <w:t>gender</w:t>
      </w:r>
      <w:r w:rsidR="001F2547">
        <w:rPr>
          <w:color w:val="39424B"/>
          <w:spacing w:val="-11"/>
        </w:rPr>
        <w:t xml:space="preserve"> </w:t>
      </w:r>
      <w:r w:rsidR="001F2547">
        <w:rPr>
          <w:color w:val="39424B"/>
        </w:rPr>
        <w:t>analysis,</w:t>
      </w:r>
      <w:r w:rsidR="001F2547">
        <w:rPr>
          <w:color w:val="39424B"/>
          <w:spacing w:val="-11"/>
        </w:rPr>
        <w:t xml:space="preserve"> </w:t>
      </w:r>
      <w:r w:rsidR="001F2547">
        <w:rPr>
          <w:color w:val="39424B"/>
        </w:rPr>
        <w:t>as</w:t>
      </w:r>
      <w:r w:rsidR="001F2547">
        <w:rPr>
          <w:color w:val="39424B"/>
          <w:spacing w:val="-11"/>
        </w:rPr>
        <w:t xml:space="preserve"> </w:t>
      </w:r>
      <w:r w:rsidR="001F2547">
        <w:rPr>
          <w:color w:val="39424B"/>
        </w:rPr>
        <w:t>well</w:t>
      </w:r>
      <w:r w:rsidR="001F2547">
        <w:rPr>
          <w:color w:val="39424B"/>
          <w:spacing w:val="-11"/>
        </w:rPr>
        <w:t xml:space="preserve"> </w:t>
      </w:r>
      <w:r w:rsidR="001F2547">
        <w:rPr>
          <w:color w:val="39424B"/>
        </w:rPr>
        <w:t>as</w:t>
      </w:r>
      <w:r w:rsidR="001F2547">
        <w:rPr>
          <w:color w:val="39424B"/>
          <w:spacing w:val="-11"/>
        </w:rPr>
        <w:t xml:space="preserve"> </w:t>
      </w:r>
      <w:r w:rsidR="001F2547">
        <w:rPr>
          <w:color w:val="39424B"/>
        </w:rPr>
        <w:t>maximise</w:t>
      </w:r>
      <w:r w:rsidR="001F2547">
        <w:rPr>
          <w:color w:val="39424B"/>
          <w:spacing w:val="-11"/>
        </w:rPr>
        <w:t xml:space="preserve"> </w:t>
      </w:r>
      <w:r w:rsidR="001F2547">
        <w:rPr>
          <w:color w:val="39424B"/>
        </w:rPr>
        <w:t>the</w:t>
      </w:r>
      <w:r w:rsidR="001F2547">
        <w:rPr>
          <w:color w:val="39424B"/>
          <w:spacing w:val="-11"/>
        </w:rPr>
        <w:t xml:space="preserve"> </w:t>
      </w:r>
      <w:r w:rsidR="001F2547">
        <w:rPr>
          <w:color w:val="39424B"/>
        </w:rPr>
        <w:t>benefits</w:t>
      </w:r>
      <w:r w:rsidR="001F2547">
        <w:rPr>
          <w:color w:val="39424B"/>
          <w:spacing w:val="-11"/>
        </w:rPr>
        <w:t xml:space="preserve"> </w:t>
      </w:r>
      <w:r w:rsidR="001F2547">
        <w:rPr>
          <w:color w:val="39424B"/>
        </w:rPr>
        <w:t>and</w:t>
      </w:r>
      <w:r w:rsidR="001F2547">
        <w:rPr>
          <w:color w:val="39424B"/>
          <w:spacing w:val="-11"/>
        </w:rPr>
        <w:t xml:space="preserve"> </w:t>
      </w:r>
      <w:r w:rsidR="001F2547">
        <w:rPr>
          <w:color w:val="39424B"/>
        </w:rPr>
        <w:t>opportunities identified. The plan should establish ambitious, but realistic</w:t>
      </w:r>
      <w:r w:rsidR="001F2547">
        <w:rPr>
          <w:color w:val="39424B"/>
          <w:spacing w:val="-18"/>
        </w:rPr>
        <w:t xml:space="preserve"> </w:t>
      </w:r>
      <w:r w:rsidR="001F2547">
        <w:rPr>
          <w:color w:val="39424B"/>
        </w:rPr>
        <w:t>targets.</w:t>
      </w:r>
    </w:p>
    <w:p w14:paraId="2609DBBD" w14:textId="77777777" w:rsidR="00454615" w:rsidRDefault="00454615">
      <w:pPr>
        <w:pStyle w:val="BodyText"/>
        <w:rPr>
          <w:sz w:val="23"/>
        </w:rPr>
      </w:pPr>
    </w:p>
    <w:p w14:paraId="633F9A9B" w14:textId="77777777" w:rsidR="00454615" w:rsidRDefault="001F2547">
      <w:pPr>
        <w:spacing w:line="247" w:lineRule="auto"/>
        <w:ind w:left="911" w:right="329"/>
        <w:jc w:val="both"/>
      </w:pPr>
      <w:r>
        <w:rPr>
          <w:color w:val="39424B"/>
        </w:rPr>
        <w:t>Through</w:t>
      </w:r>
      <w:r>
        <w:rPr>
          <w:color w:val="39424B"/>
          <w:spacing w:val="-7"/>
        </w:rPr>
        <w:t xml:space="preserve"> </w:t>
      </w:r>
      <w:r>
        <w:rPr>
          <w:color w:val="39424B"/>
        </w:rPr>
        <w:t>this</w:t>
      </w:r>
      <w:r>
        <w:rPr>
          <w:color w:val="39424B"/>
          <w:spacing w:val="-8"/>
        </w:rPr>
        <w:t xml:space="preserve"> </w:t>
      </w:r>
      <w:r>
        <w:rPr>
          <w:color w:val="39424B"/>
        </w:rPr>
        <w:t>process,</w:t>
      </w:r>
      <w:r>
        <w:rPr>
          <w:color w:val="39424B"/>
          <w:spacing w:val="-7"/>
        </w:rPr>
        <w:t xml:space="preserve"> </w:t>
      </w:r>
      <w:r>
        <w:rPr>
          <w:color w:val="39424B"/>
        </w:rPr>
        <w:t>gender</w:t>
      </w:r>
      <w:r>
        <w:rPr>
          <w:color w:val="39424B"/>
          <w:spacing w:val="-7"/>
        </w:rPr>
        <w:t xml:space="preserve"> </w:t>
      </w:r>
      <w:r>
        <w:rPr>
          <w:color w:val="39424B"/>
        </w:rPr>
        <w:t>mainstreaming</w:t>
      </w:r>
      <w:r>
        <w:rPr>
          <w:color w:val="39424B"/>
          <w:spacing w:val="-6"/>
        </w:rPr>
        <w:t xml:space="preserve"> </w:t>
      </w:r>
      <w:r>
        <w:rPr>
          <w:color w:val="39424B"/>
        </w:rPr>
        <w:t>must</w:t>
      </w:r>
      <w:r>
        <w:rPr>
          <w:color w:val="39424B"/>
          <w:spacing w:val="-8"/>
        </w:rPr>
        <w:t xml:space="preserve"> </w:t>
      </w:r>
      <w:r>
        <w:rPr>
          <w:color w:val="39424B"/>
        </w:rPr>
        <w:t>be</w:t>
      </w:r>
      <w:r>
        <w:rPr>
          <w:color w:val="39424B"/>
          <w:spacing w:val="-8"/>
        </w:rPr>
        <w:t xml:space="preserve"> </w:t>
      </w:r>
      <w:r>
        <w:rPr>
          <w:color w:val="39424B"/>
        </w:rPr>
        <w:t>made</w:t>
      </w:r>
      <w:r>
        <w:rPr>
          <w:color w:val="39424B"/>
          <w:spacing w:val="-6"/>
        </w:rPr>
        <w:t xml:space="preserve"> </w:t>
      </w:r>
      <w:r>
        <w:rPr>
          <w:color w:val="39424B"/>
        </w:rPr>
        <w:t>an</w:t>
      </w:r>
      <w:r>
        <w:rPr>
          <w:color w:val="39424B"/>
          <w:spacing w:val="-8"/>
        </w:rPr>
        <w:t xml:space="preserve"> </w:t>
      </w:r>
      <w:r>
        <w:rPr>
          <w:color w:val="39424B"/>
        </w:rPr>
        <w:t>integral</w:t>
      </w:r>
      <w:r>
        <w:rPr>
          <w:color w:val="39424B"/>
          <w:spacing w:val="-6"/>
        </w:rPr>
        <w:t xml:space="preserve"> </w:t>
      </w:r>
      <w:r>
        <w:rPr>
          <w:color w:val="39424B"/>
        </w:rPr>
        <w:t>part</w:t>
      </w:r>
      <w:r>
        <w:rPr>
          <w:color w:val="39424B"/>
          <w:spacing w:val="-8"/>
        </w:rPr>
        <w:t xml:space="preserve"> </w:t>
      </w:r>
      <w:r>
        <w:rPr>
          <w:color w:val="39424B"/>
        </w:rPr>
        <w:t>of</w:t>
      </w:r>
      <w:r>
        <w:rPr>
          <w:color w:val="39424B"/>
          <w:spacing w:val="-8"/>
        </w:rPr>
        <w:t xml:space="preserve"> </w:t>
      </w:r>
      <w:r>
        <w:rPr>
          <w:color w:val="39424B"/>
        </w:rPr>
        <w:t>the</w:t>
      </w:r>
      <w:r>
        <w:rPr>
          <w:color w:val="39424B"/>
          <w:spacing w:val="-7"/>
        </w:rPr>
        <w:t xml:space="preserve"> </w:t>
      </w:r>
      <w:r>
        <w:rPr>
          <w:color w:val="39424B"/>
        </w:rPr>
        <w:t>project</w:t>
      </w:r>
      <w:r>
        <w:rPr>
          <w:color w:val="39424B"/>
          <w:spacing w:val="-8"/>
        </w:rPr>
        <w:t xml:space="preserve"> </w:t>
      </w:r>
      <w:r>
        <w:rPr>
          <w:color w:val="39424B"/>
        </w:rPr>
        <w:t>across all stages, starting from the beginning. Gender programmes and actions should be cross-cutting to</w:t>
      </w:r>
      <w:r>
        <w:rPr>
          <w:color w:val="39424B"/>
          <w:spacing w:val="-15"/>
        </w:rPr>
        <w:t xml:space="preserve"> </w:t>
      </w:r>
      <w:r>
        <w:rPr>
          <w:color w:val="39424B"/>
        </w:rPr>
        <w:t>all</w:t>
      </w:r>
      <w:r>
        <w:rPr>
          <w:color w:val="39424B"/>
          <w:spacing w:val="-14"/>
        </w:rPr>
        <w:t xml:space="preserve"> </w:t>
      </w:r>
      <w:r>
        <w:rPr>
          <w:color w:val="39424B"/>
        </w:rPr>
        <w:t>aspects</w:t>
      </w:r>
      <w:r>
        <w:rPr>
          <w:color w:val="39424B"/>
          <w:spacing w:val="-14"/>
        </w:rPr>
        <w:t xml:space="preserve"> </w:t>
      </w:r>
      <w:r>
        <w:rPr>
          <w:color w:val="39424B"/>
        </w:rPr>
        <w:t>of</w:t>
      </w:r>
      <w:r>
        <w:rPr>
          <w:color w:val="39424B"/>
          <w:spacing w:val="-15"/>
        </w:rPr>
        <w:t xml:space="preserve"> </w:t>
      </w:r>
      <w:r>
        <w:rPr>
          <w:color w:val="39424B"/>
        </w:rPr>
        <w:t>project</w:t>
      </w:r>
      <w:r>
        <w:rPr>
          <w:color w:val="39424B"/>
          <w:spacing w:val="-14"/>
        </w:rPr>
        <w:t xml:space="preserve"> </w:t>
      </w:r>
      <w:r>
        <w:rPr>
          <w:color w:val="39424B"/>
        </w:rPr>
        <w:t>development</w:t>
      </w:r>
      <w:r>
        <w:rPr>
          <w:color w:val="39424B"/>
          <w:spacing w:val="-14"/>
        </w:rPr>
        <w:t xml:space="preserve"> </w:t>
      </w:r>
      <w:r>
        <w:rPr>
          <w:color w:val="39424B"/>
        </w:rPr>
        <w:t>and</w:t>
      </w:r>
      <w:r>
        <w:rPr>
          <w:color w:val="39424B"/>
          <w:spacing w:val="-15"/>
        </w:rPr>
        <w:t xml:space="preserve"> </w:t>
      </w:r>
      <w:r>
        <w:rPr>
          <w:color w:val="39424B"/>
          <w:spacing w:val="-3"/>
        </w:rPr>
        <w:t>everyone’s</w:t>
      </w:r>
      <w:r>
        <w:rPr>
          <w:color w:val="39424B"/>
          <w:spacing w:val="-14"/>
        </w:rPr>
        <w:t xml:space="preserve"> </w:t>
      </w:r>
      <w:r>
        <w:rPr>
          <w:color w:val="39424B"/>
        </w:rPr>
        <w:t>responsibility</w:t>
      </w:r>
      <w:r>
        <w:rPr>
          <w:color w:val="39424B"/>
          <w:spacing w:val="-14"/>
        </w:rPr>
        <w:t xml:space="preserve"> </w:t>
      </w:r>
      <w:r>
        <w:rPr>
          <w:color w:val="39424B"/>
        </w:rPr>
        <w:t>within</w:t>
      </w:r>
      <w:r>
        <w:rPr>
          <w:color w:val="39424B"/>
          <w:spacing w:val="-15"/>
        </w:rPr>
        <w:t xml:space="preserve"> </w:t>
      </w:r>
      <w:r>
        <w:rPr>
          <w:color w:val="39424B"/>
        </w:rPr>
        <w:t>the</w:t>
      </w:r>
      <w:r>
        <w:rPr>
          <w:color w:val="39424B"/>
          <w:spacing w:val="-14"/>
        </w:rPr>
        <w:t xml:space="preserve"> </w:t>
      </w:r>
      <w:r>
        <w:rPr>
          <w:color w:val="39424B"/>
        </w:rPr>
        <w:t>company</w:t>
      </w:r>
      <w:r>
        <w:rPr>
          <w:color w:val="39424B"/>
          <w:spacing w:val="-14"/>
        </w:rPr>
        <w:t xml:space="preserve"> </w:t>
      </w:r>
      <w:r>
        <w:rPr>
          <w:color w:val="39424B"/>
        </w:rPr>
        <w:t>–</w:t>
      </w:r>
      <w:r>
        <w:rPr>
          <w:color w:val="39424B"/>
          <w:spacing w:val="-15"/>
        </w:rPr>
        <w:t xml:space="preserve"> </w:t>
      </w:r>
      <w:r>
        <w:rPr>
          <w:color w:val="39424B"/>
        </w:rPr>
        <w:t>not</w:t>
      </w:r>
      <w:r>
        <w:rPr>
          <w:color w:val="39424B"/>
          <w:spacing w:val="-14"/>
        </w:rPr>
        <w:t xml:space="preserve"> </w:t>
      </w:r>
      <w:r>
        <w:rPr>
          <w:color w:val="39424B"/>
        </w:rPr>
        <w:t>only women.</w:t>
      </w:r>
    </w:p>
    <w:p w14:paraId="1A1B07F3" w14:textId="77777777" w:rsidR="00454615" w:rsidRDefault="00454615">
      <w:pPr>
        <w:pStyle w:val="BodyText"/>
        <w:rPr>
          <w:sz w:val="23"/>
        </w:rPr>
      </w:pPr>
    </w:p>
    <w:p w14:paraId="1A0CAE60" w14:textId="77777777" w:rsidR="00454615" w:rsidRDefault="001F2547">
      <w:pPr>
        <w:spacing w:before="1" w:line="247" w:lineRule="auto"/>
        <w:ind w:left="911" w:right="330"/>
        <w:jc w:val="both"/>
      </w:pPr>
      <w:r>
        <w:rPr>
          <w:color w:val="39424B"/>
        </w:rPr>
        <w:t>This means all staff, including foreign technical assistants working on the project and senior management, are involved in gender mainstreaming and have gender-equity awareness so they can act as role models both to colleagues and outside of the company.</w:t>
      </w:r>
    </w:p>
    <w:p w14:paraId="738A5C15" w14:textId="77777777" w:rsidR="00454615" w:rsidRDefault="00454615">
      <w:pPr>
        <w:pStyle w:val="BodyText"/>
        <w:spacing w:before="11"/>
        <w:rPr>
          <w:sz w:val="22"/>
        </w:rPr>
      </w:pPr>
    </w:p>
    <w:p w14:paraId="1DFB8F36" w14:textId="77777777" w:rsidR="00454615" w:rsidRDefault="001F2547">
      <w:pPr>
        <w:ind w:left="911"/>
        <w:jc w:val="both"/>
      </w:pPr>
      <w:r>
        <w:rPr>
          <w:color w:val="39424B"/>
        </w:rPr>
        <w:t>The gender action plan should:</w:t>
      </w:r>
    </w:p>
    <w:p w14:paraId="56B1CE93" w14:textId="77777777" w:rsidR="00454615" w:rsidRDefault="00454615">
      <w:pPr>
        <w:pStyle w:val="BodyText"/>
      </w:pPr>
    </w:p>
    <w:p w14:paraId="7E4ED3EF" w14:textId="77777777" w:rsidR="00454615" w:rsidRDefault="00454615">
      <w:pPr>
        <w:pStyle w:val="BodyText"/>
        <w:spacing w:before="4"/>
        <w:rPr>
          <w:sz w:val="17"/>
        </w:rPr>
      </w:pPr>
    </w:p>
    <w:p w14:paraId="312585AA" w14:textId="77777777" w:rsidR="00454615" w:rsidRDefault="001F2547">
      <w:pPr>
        <w:pStyle w:val="ListParagraph"/>
        <w:numPr>
          <w:ilvl w:val="0"/>
          <w:numId w:val="11"/>
        </w:numPr>
        <w:tabs>
          <w:tab w:val="left" w:pos="891"/>
        </w:tabs>
        <w:spacing w:before="101" w:line="247" w:lineRule="auto"/>
        <w:ind w:left="890" w:right="368"/>
        <w:rPr>
          <w:sz w:val="20"/>
        </w:rPr>
      </w:pPr>
      <w:r>
        <w:rPr>
          <w:color w:val="39424B"/>
          <w:sz w:val="20"/>
        </w:rPr>
        <w:t xml:space="preserve">Distinguish between company-level actions and project-level actions. </w:t>
      </w:r>
      <w:r>
        <w:rPr>
          <w:color w:val="39424B"/>
          <w:spacing w:val="-3"/>
          <w:sz w:val="20"/>
        </w:rPr>
        <w:t xml:space="preserve">Tip: </w:t>
      </w:r>
      <w:r>
        <w:rPr>
          <w:color w:val="39424B"/>
          <w:sz w:val="20"/>
        </w:rPr>
        <w:t>the templates included later in this section provide a version for</w:t>
      </w:r>
      <w:r>
        <w:rPr>
          <w:color w:val="39424B"/>
          <w:spacing w:val="-4"/>
          <w:sz w:val="20"/>
        </w:rPr>
        <w:t xml:space="preserve"> </w:t>
      </w:r>
      <w:r>
        <w:rPr>
          <w:color w:val="39424B"/>
          <w:sz w:val="20"/>
        </w:rPr>
        <w:t>each.</w:t>
      </w:r>
    </w:p>
    <w:p w14:paraId="07859EC2" w14:textId="77777777" w:rsidR="00454615" w:rsidRDefault="001F2547">
      <w:pPr>
        <w:pStyle w:val="ListParagraph"/>
        <w:numPr>
          <w:ilvl w:val="0"/>
          <w:numId w:val="11"/>
        </w:numPr>
        <w:tabs>
          <w:tab w:val="left" w:pos="891"/>
        </w:tabs>
        <w:spacing w:before="161" w:line="247" w:lineRule="auto"/>
        <w:ind w:left="890" w:right="685"/>
        <w:rPr>
          <w:sz w:val="20"/>
        </w:rPr>
      </w:pPr>
      <w:r>
        <w:rPr>
          <w:color w:val="39424B"/>
          <w:sz w:val="20"/>
        </w:rPr>
        <w:t>Include objectives and gender-responsive actions that address and strengthen the voice and agency of marginalised groups and promote</w:t>
      </w:r>
      <w:r>
        <w:rPr>
          <w:color w:val="39424B"/>
          <w:spacing w:val="-5"/>
          <w:sz w:val="20"/>
        </w:rPr>
        <w:t xml:space="preserve"> equity.</w:t>
      </w:r>
    </w:p>
    <w:p w14:paraId="2C281D58" w14:textId="77777777" w:rsidR="00454615" w:rsidRDefault="001F2547">
      <w:pPr>
        <w:pStyle w:val="ListParagraph"/>
        <w:numPr>
          <w:ilvl w:val="0"/>
          <w:numId w:val="11"/>
        </w:numPr>
        <w:tabs>
          <w:tab w:val="left" w:pos="891"/>
        </w:tabs>
        <w:spacing w:before="162"/>
        <w:ind w:left="890" w:hanging="285"/>
        <w:rPr>
          <w:sz w:val="20"/>
        </w:rPr>
      </w:pPr>
      <w:r>
        <w:rPr>
          <w:color w:val="39424B"/>
          <w:sz w:val="20"/>
        </w:rPr>
        <w:t>Identify risks for not achieving the</w:t>
      </w:r>
      <w:r>
        <w:rPr>
          <w:color w:val="39424B"/>
          <w:spacing w:val="-5"/>
          <w:sz w:val="20"/>
        </w:rPr>
        <w:t xml:space="preserve"> </w:t>
      </w:r>
      <w:r>
        <w:rPr>
          <w:color w:val="39424B"/>
          <w:sz w:val="20"/>
        </w:rPr>
        <w:t>objectives.</w:t>
      </w:r>
    </w:p>
    <w:p w14:paraId="19FA7A89" w14:textId="77777777" w:rsidR="00454615" w:rsidRDefault="001F2547">
      <w:pPr>
        <w:pStyle w:val="ListParagraph"/>
        <w:numPr>
          <w:ilvl w:val="0"/>
          <w:numId w:val="11"/>
        </w:numPr>
        <w:tabs>
          <w:tab w:val="left" w:pos="891"/>
        </w:tabs>
        <w:spacing w:before="168" w:line="247" w:lineRule="auto"/>
        <w:ind w:left="890" w:right="230"/>
        <w:rPr>
          <w:sz w:val="20"/>
        </w:rPr>
      </w:pPr>
      <w:r>
        <w:rPr>
          <w:color w:val="39424B"/>
          <w:sz w:val="20"/>
        </w:rPr>
        <w:t>Include</w:t>
      </w:r>
      <w:r>
        <w:rPr>
          <w:color w:val="39424B"/>
          <w:spacing w:val="-8"/>
          <w:sz w:val="20"/>
        </w:rPr>
        <w:t xml:space="preserve"> </w:t>
      </w:r>
      <w:r>
        <w:rPr>
          <w:color w:val="39424B"/>
          <w:sz w:val="20"/>
        </w:rPr>
        <w:t>gender</w:t>
      </w:r>
      <w:r>
        <w:rPr>
          <w:color w:val="39424B"/>
          <w:spacing w:val="-7"/>
          <w:sz w:val="20"/>
        </w:rPr>
        <w:t xml:space="preserve"> </w:t>
      </w:r>
      <w:r>
        <w:rPr>
          <w:color w:val="39424B"/>
          <w:sz w:val="20"/>
        </w:rPr>
        <w:t>performance</w:t>
      </w:r>
      <w:r>
        <w:rPr>
          <w:color w:val="39424B"/>
          <w:spacing w:val="-7"/>
          <w:sz w:val="20"/>
        </w:rPr>
        <w:t xml:space="preserve"> </w:t>
      </w:r>
      <w:r>
        <w:rPr>
          <w:color w:val="39424B"/>
          <w:sz w:val="20"/>
        </w:rPr>
        <w:t>indicators</w:t>
      </w:r>
      <w:r>
        <w:rPr>
          <w:color w:val="39424B"/>
          <w:spacing w:val="-7"/>
          <w:sz w:val="20"/>
        </w:rPr>
        <w:t xml:space="preserve"> </w:t>
      </w:r>
      <w:r>
        <w:rPr>
          <w:color w:val="39424B"/>
          <w:sz w:val="20"/>
        </w:rPr>
        <w:t>and</w:t>
      </w:r>
      <w:r>
        <w:rPr>
          <w:color w:val="39424B"/>
          <w:spacing w:val="-7"/>
          <w:sz w:val="20"/>
        </w:rPr>
        <w:t xml:space="preserve"> </w:t>
      </w:r>
      <w:r>
        <w:rPr>
          <w:color w:val="39424B"/>
          <w:sz w:val="20"/>
        </w:rPr>
        <w:t>gender-disaggregated</w:t>
      </w:r>
      <w:r>
        <w:rPr>
          <w:color w:val="39424B"/>
          <w:spacing w:val="-7"/>
          <w:sz w:val="20"/>
        </w:rPr>
        <w:t xml:space="preserve"> </w:t>
      </w:r>
      <w:r>
        <w:rPr>
          <w:color w:val="39424B"/>
          <w:sz w:val="20"/>
        </w:rPr>
        <w:t>targets</w:t>
      </w:r>
      <w:r>
        <w:rPr>
          <w:color w:val="39424B"/>
          <w:spacing w:val="-7"/>
          <w:sz w:val="20"/>
        </w:rPr>
        <w:t xml:space="preserve"> </w:t>
      </w:r>
      <w:r>
        <w:rPr>
          <w:color w:val="39424B"/>
          <w:sz w:val="20"/>
        </w:rPr>
        <w:t>to</w:t>
      </w:r>
      <w:r>
        <w:rPr>
          <w:color w:val="39424B"/>
          <w:spacing w:val="-7"/>
          <w:sz w:val="20"/>
        </w:rPr>
        <w:t xml:space="preserve"> </w:t>
      </w:r>
      <w:r>
        <w:rPr>
          <w:color w:val="39424B"/>
          <w:sz w:val="20"/>
        </w:rPr>
        <w:t>monitor</w:t>
      </w:r>
      <w:r>
        <w:rPr>
          <w:color w:val="39424B"/>
          <w:spacing w:val="-7"/>
          <w:sz w:val="20"/>
        </w:rPr>
        <w:t xml:space="preserve"> </w:t>
      </w:r>
      <w:r>
        <w:rPr>
          <w:color w:val="39424B"/>
          <w:sz w:val="20"/>
        </w:rPr>
        <w:t>if</w:t>
      </w:r>
      <w:r>
        <w:rPr>
          <w:color w:val="39424B"/>
          <w:spacing w:val="-7"/>
          <w:sz w:val="20"/>
        </w:rPr>
        <w:t xml:space="preserve"> </w:t>
      </w:r>
      <w:r>
        <w:rPr>
          <w:color w:val="39424B"/>
          <w:sz w:val="20"/>
        </w:rPr>
        <w:t>and</w:t>
      </w:r>
      <w:r>
        <w:rPr>
          <w:color w:val="39424B"/>
          <w:spacing w:val="-7"/>
          <w:sz w:val="20"/>
        </w:rPr>
        <w:t xml:space="preserve"> </w:t>
      </w:r>
      <w:r>
        <w:rPr>
          <w:color w:val="39424B"/>
          <w:sz w:val="20"/>
        </w:rPr>
        <w:t>when</w:t>
      </w:r>
      <w:r>
        <w:rPr>
          <w:color w:val="39424B"/>
          <w:spacing w:val="-7"/>
          <w:sz w:val="20"/>
        </w:rPr>
        <w:t xml:space="preserve"> </w:t>
      </w:r>
      <w:r>
        <w:rPr>
          <w:color w:val="39424B"/>
          <w:sz w:val="20"/>
        </w:rPr>
        <w:t>objectives are</w:t>
      </w:r>
      <w:r>
        <w:rPr>
          <w:color w:val="39424B"/>
          <w:spacing w:val="-2"/>
          <w:sz w:val="20"/>
        </w:rPr>
        <w:t xml:space="preserve"> </w:t>
      </w:r>
      <w:r>
        <w:rPr>
          <w:color w:val="39424B"/>
          <w:sz w:val="20"/>
        </w:rPr>
        <w:t>achieved.</w:t>
      </w:r>
    </w:p>
    <w:p w14:paraId="393B8AC6" w14:textId="77777777" w:rsidR="00454615" w:rsidRDefault="001F2547">
      <w:pPr>
        <w:pStyle w:val="ListParagraph"/>
        <w:numPr>
          <w:ilvl w:val="0"/>
          <w:numId w:val="11"/>
        </w:numPr>
        <w:tabs>
          <w:tab w:val="left" w:pos="890"/>
        </w:tabs>
        <w:spacing w:before="161"/>
        <w:ind w:left="889"/>
        <w:rPr>
          <w:sz w:val="20"/>
        </w:rPr>
      </w:pPr>
      <w:r>
        <w:rPr>
          <w:color w:val="39424B"/>
          <w:sz w:val="20"/>
        </w:rPr>
        <w:t>Provide a timeline for achieving</w:t>
      </w:r>
      <w:r>
        <w:rPr>
          <w:color w:val="39424B"/>
          <w:spacing w:val="-6"/>
          <w:sz w:val="20"/>
        </w:rPr>
        <w:t xml:space="preserve"> </w:t>
      </w:r>
      <w:r>
        <w:rPr>
          <w:color w:val="39424B"/>
          <w:sz w:val="20"/>
        </w:rPr>
        <w:t>targets.</w:t>
      </w:r>
    </w:p>
    <w:p w14:paraId="3C479FD4" w14:textId="77777777" w:rsidR="00454615" w:rsidRDefault="001F2547">
      <w:pPr>
        <w:pStyle w:val="BodyText"/>
        <w:spacing w:before="8" w:line="247" w:lineRule="auto"/>
        <w:ind w:left="889" w:right="191"/>
      </w:pPr>
      <w:r>
        <w:rPr>
          <w:color w:val="39424B"/>
        </w:rPr>
        <w:t>Promoting gender equality is a long-term commitment. Therefore, consider the need for project-related targets, i.e. those which can be achieved within the duration of the project, and longer-term outcomes that the project can contribute towards even though the results might occur after the project is completed. For the latter, consider identifying intermediate targets which the projects can report against, while indicating that longer-term objectives are more ambitious. For instance, the project might aim to have an equal number of men and women offered an engineering position related to the implementation of activities. However, the gender analysis revealed that women are less likely to have an engineering qualification than men in the area of intervention. The gender action plan, therefore, could suggest gender-responsive targets within the duration of the projects such as:</w:t>
      </w:r>
    </w:p>
    <w:p w14:paraId="22CB4FF3" w14:textId="77777777" w:rsidR="00454615" w:rsidRDefault="00454615">
      <w:pPr>
        <w:pStyle w:val="BodyText"/>
        <w:spacing w:before="3"/>
        <w:rPr>
          <w:sz w:val="21"/>
        </w:rPr>
      </w:pPr>
    </w:p>
    <w:p w14:paraId="6CC6DF23" w14:textId="77777777" w:rsidR="00454615" w:rsidRDefault="001F2547">
      <w:pPr>
        <w:pStyle w:val="ListParagraph"/>
        <w:numPr>
          <w:ilvl w:val="1"/>
          <w:numId w:val="11"/>
        </w:numPr>
        <w:tabs>
          <w:tab w:val="left" w:pos="1130"/>
        </w:tabs>
        <w:spacing w:line="247" w:lineRule="auto"/>
        <w:ind w:right="724"/>
        <w:rPr>
          <w:sz w:val="20"/>
        </w:rPr>
      </w:pPr>
      <w:r>
        <w:rPr>
          <w:color w:val="39424B"/>
          <w:sz w:val="20"/>
        </w:rPr>
        <w:t>gender-responsive procurement process (i.e. that do not discriminate against women and actively encourage</w:t>
      </w:r>
      <w:r>
        <w:rPr>
          <w:color w:val="39424B"/>
          <w:spacing w:val="-6"/>
          <w:sz w:val="20"/>
        </w:rPr>
        <w:t xml:space="preserve"> </w:t>
      </w:r>
      <w:r>
        <w:rPr>
          <w:color w:val="39424B"/>
          <w:sz w:val="20"/>
        </w:rPr>
        <w:t>their</w:t>
      </w:r>
      <w:r>
        <w:rPr>
          <w:color w:val="39424B"/>
          <w:spacing w:val="-5"/>
          <w:sz w:val="20"/>
        </w:rPr>
        <w:t xml:space="preserve"> </w:t>
      </w:r>
      <w:r>
        <w:rPr>
          <w:color w:val="39424B"/>
          <w:sz w:val="20"/>
        </w:rPr>
        <w:t>application</w:t>
      </w:r>
      <w:r>
        <w:rPr>
          <w:color w:val="39424B"/>
          <w:spacing w:val="-5"/>
          <w:sz w:val="20"/>
        </w:rPr>
        <w:t xml:space="preserve"> </w:t>
      </w:r>
      <w:r>
        <w:rPr>
          <w:color w:val="39424B"/>
          <w:sz w:val="20"/>
        </w:rPr>
        <w:t>by</w:t>
      </w:r>
      <w:r>
        <w:rPr>
          <w:color w:val="39424B"/>
          <w:spacing w:val="-5"/>
          <w:sz w:val="20"/>
        </w:rPr>
        <w:t xml:space="preserve"> </w:t>
      </w:r>
      <w:r>
        <w:rPr>
          <w:color w:val="39424B"/>
          <w:sz w:val="20"/>
        </w:rPr>
        <w:t>using</w:t>
      </w:r>
      <w:r>
        <w:rPr>
          <w:color w:val="39424B"/>
          <w:spacing w:val="-5"/>
          <w:sz w:val="20"/>
        </w:rPr>
        <w:t xml:space="preserve"> </w:t>
      </w:r>
      <w:r>
        <w:rPr>
          <w:color w:val="39424B"/>
          <w:sz w:val="20"/>
        </w:rPr>
        <w:t>gender</w:t>
      </w:r>
      <w:r>
        <w:rPr>
          <w:color w:val="39424B"/>
          <w:spacing w:val="-5"/>
          <w:sz w:val="20"/>
        </w:rPr>
        <w:t xml:space="preserve"> </w:t>
      </w:r>
      <w:r>
        <w:rPr>
          <w:color w:val="39424B"/>
          <w:sz w:val="20"/>
        </w:rPr>
        <w:t>neutral</w:t>
      </w:r>
      <w:r>
        <w:rPr>
          <w:color w:val="39424B"/>
          <w:spacing w:val="-5"/>
          <w:sz w:val="20"/>
        </w:rPr>
        <w:t xml:space="preserve"> </w:t>
      </w:r>
      <w:r>
        <w:rPr>
          <w:color w:val="39424B"/>
          <w:sz w:val="20"/>
        </w:rPr>
        <w:t>terms</w:t>
      </w:r>
      <w:r>
        <w:rPr>
          <w:color w:val="39424B"/>
          <w:spacing w:val="-5"/>
          <w:sz w:val="20"/>
        </w:rPr>
        <w:t xml:space="preserve"> </w:t>
      </w:r>
      <w:r>
        <w:rPr>
          <w:color w:val="39424B"/>
          <w:sz w:val="20"/>
        </w:rPr>
        <w:t>or</w:t>
      </w:r>
      <w:r>
        <w:rPr>
          <w:color w:val="39424B"/>
          <w:spacing w:val="-4"/>
          <w:sz w:val="20"/>
        </w:rPr>
        <w:t xml:space="preserve"> </w:t>
      </w:r>
      <w:r>
        <w:rPr>
          <w:color w:val="39424B"/>
          <w:sz w:val="20"/>
        </w:rPr>
        <w:t>indicating</w:t>
      </w:r>
      <w:r>
        <w:rPr>
          <w:color w:val="39424B"/>
          <w:spacing w:val="-5"/>
          <w:sz w:val="20"/>
        </w:rPr>
        <w:t xml:space="preserve"> </w:t>
      </w:r>
      <w:r>
        <w:rPr>
          <w:color w:val="39424B"/>
          <w:sz w:val="20"/>
        </w:rPr>
        <w:t>how</w:t>
      </w:r>
      <w:r>
        <w:rPr>
          <w:color w:val="39424B"/>
          <w:spacing w:val="-5"/>
          <w:sz w:val="20"/>
        </w:rPr>
        <w:t xml:space="preserve"> </w:t>
      </w:r>
      <w:r>
        <w:rPr>
          <w:color w:val="39424B"/>
          <w:sz w:val="20"/>
        </w:rPr>
        <w:t>the</w:t>
      </w:r>
      <w:r>
        <w:rPr>
          <w:color w:val="39424B"/>
          <w:spacing w:val="-5"/>
          <w:sz w:val="20"/>
        </w:rPr>
        <w:t xml:space="preserve"> </w:t>
      </w:r>
      <w:r>
        <w:rPr>
          <w:color w:val="39424B"/>
          <w:sz w:val="20"/>
        </w:rPr>
        <w:t>employer</w:t>
      </w:r>
      <w:r>
        <w:rPr>
          <w:color w:val="39424B"/>
          <w:spacing w:val="-5"/>
          <w:sz w:val="20"/>
        </w:rPr>
        <w:t xml:space="preserve"> </w:t>
      </w:r>
      <w:r>
        <w:rPr>
          <w:color w:val="39424B"/>
          <w:sz w:val="20"/>
        </w:rPr>
        <w:t>supports flexible working</w:t>
      </w:r>
      <w:r>
        <w:rPr>
          <w:color w:val="39424B"/>
          <w:spacing w:val="-2"/>
          <w:sz w:val="20"/>
        </w:rPr>
        <w:t xml:space="preserve"> </w:t>
      </w:r>
      <w:r>
        <w:rPr>
          <w:color w:val="39424B"/>
          <w:sz w:val="20"/>
        </w:rPr>
        <w:t>hours);</w:t>
      </w:r>
    </w:p>
    <w:p w14:paraId="246B34F5" w14:textId="77777777" w:rsidR="00454615" w:rsidRDefault="00454615">
      <w:pPr>
        <w:pStyle w:val="BodyText"/>
        <w:spacing w:before="10"/>
      </w:pPr>
    </w:p>
    <w:p w14:paraId="3FDB5C91" w14:textId="77777777" w:rsidR="00454615" w:rsidRDefault="001F2547">
      <w:pPr>
        <w:pStyle w:val="ListParagraph"/>
        <w:numPr>
          <w:ilvl w:val="1"/>
          <w:numId w:val="11"/>
        </w:numPr>
        <w:tabs>
          <w:tab w:val="left" w:pos="1130"/>
        </w:tabs>
        <w:spacing w:before="1"/>
        <w:ind w:hanging="221"/>
        <w:rPr>
          <w:sz w:val="20"/>
        </w:rPr>
      </w:pPr>
      <w:r>
        <w:rPr>
          <w:color w:val="39424B"/>
          <w:sz w:val="20"/>
        </w:rPr>
        <w:t>at least 50% of women shortlisted for</w:t>
      </w:r>
      <w:r>
        <w:rPr>
          <w:color w:val="39424B"/>
          <w:spacing w:val="-6"/>
          <w:sz w:val="20"/>
        </w:rPr>
        <w:t xml:space="preserve"> </w:t>
      </w:r>
      <w:r>
        <w:rPr>
          <w:color w:val="39424B"/>
          <w:sz w:val="20"/>
        </w:rPr>
        <w:t>interviews.</w:t>
      </w:r>
    </w:p>
    <w:p w14:paraId="5D7AFE0A" w14:textId="77777777" w:rsidR="00454615" w:rsidRDefault="00454615">
      <w:pPr>
        <w:pStyle w:val="BodyText"/>
        <w:spacing w:before="3"/>
        <w:rPr>
          <w:sz w:val="21"/>
        </w:rPr>
      </w:pPr>
    </w:p>
    <w:p w14:paraId="5270BDE4" w14:textId="77777777" w:rsidR="00454615" w:rsidRDefault="001F2547">
      <w:pPr>
        <w:pStyle w:val="BodyText"/>
        <w:ind w:left="909"/>
      </w:pPr>
      <w:r>
        <w:rPr>
          <w:color w:val="39424B"/>
        </w:rPr>
        <w:t>And, intermediate targets which will serve longer-term results, such as:</w:t>
      </w:r>
    </w:p>
    <w:p w14:paraId="4A31C21F" w14:textId="77777777" w:rsidR="00454615" w:rsidRDefault="00454615">
      <w:pPr>
        <w:pStyle w:val="BodyText"/>
        <w:spacing w:before="4"/>
        <w:rPr>
          <w:sz w:val="21"/>
        </w:rPr>
      </w:pPr>
    </w:p>
    <w:p w14:paraId="71F1077C" w14:textId="77777777" w:rsidR="00454615" w:rsidRDefault="001F2547">
      <w:pPr>
        <w:pStyle w:val="ListParagraph"/>
        <w:numPr>
          <w:ilvl w:val="1"/>
          <w:numId w:val="11"/>
        </w:numPr>
        <w:tabs>
          <w:tab w:val="left" w:pos="1130"/>
        </w:tabs>
        <w:ind w:hanging="221"/>
        <w:rPr>
          <w:sz w:val="20"/>
        </w:rPr>
      </w:pPr>
      <w:r>
        <w:rPr>
          <w:color w:val="39424B"/>
          <w:sz w:val="20"/>
        </w:rPr>
        <w:t>establish a partnership with a local university to offer scholarships to women studying</w:t>
      </w:r>
      <w:r>
        <w:rPr>
          <w:color w:val="39424B"/>
          <w:spacing w:val="-34"/>
          <w:sz w:val="20"/>
        </w:rPr>
        <w:t xml:space="preserve"> </w:t>
      </w:r>
      <w:r>
        <w:rPr>
          <w:color w:val="39424B"/>
          <w:sz w:val="20"/>
        </w:rPr>
        <w:t>engineering.</w:t>
      </w:r>
    </w:p>
    <w:p w14:paraId="46B91349" w14:textId="77777777" w:rsidR="00454615" w:rsidRDefault="00454615">
      <w:pPr>
        <w:pStyle w:val="BodyText"/>
        <w:spacing w:before="4"/>
        <w:rPr>
          <w:sz w:val="21"/>
        </w:rPr>
      </w:pPr>
    </w:p>
    <w:p w14:paraId="4525BF72" w14:textId="77777777" w:rsidR="00454615" w:rsidRDefault="001F2547">
      <w:pPr>
        <w:pStyle w:val="ListParagraph"/>
        <w:numPr>
          <w:ilvl w:val="0"/>
          <w:numId w:val="11"/>
        </w:numPr>
        <w:tabs>
          <w:tab w:val="left" w:pos="890"/>
        </w:tabs>
        <w:ind w:left="889"/>
        <w:rPr>
          <w:sz w:val="20"/>
        </w:rPr>
      </w:pPr>
      <w:r>
        <w:rPr>
          <w:color w:val="39424B"/>
          <w:sz w:val="20"/>
        </w:rPr>
        <w:t>Establish a budget that translates equality objectives into fiscal</w:t>
      </w:r>
      <w:r>
        <w:rPr>
          <w:color w:val="39424B"/>
          <w:spacing w:val="-15"/>
          <w:sz w:val="20"/>
        </w:rPr>
        <w:t xml:space="preserve"> </w:t>
      </w:r>
      <w:r>
        <w:rPr>
          <w:color w:val="39424B"/>
          <w:sz w:val="20"/>
        </w:rPr>
        <w:t>commitments.</w:t>
      </w:r>
    </w:p>
    <w:p w14:paraId="542E4FC8" w14:textId="77777777" w:rsidR="00454615" w:rsidRDefault="00454615">
      <w:pPr>
        <w:rPr>
          <w:sz w:val="20"/>
        </w:rPr>
        <w:sectPr w:rsidR="00454615">
          <w:pgSz w:w="11910" w:h="16840"/>
          <w:pgMar w:top="720" w:right="520" w:bottom="280" w:left="620" w:header="720" w:footer="720" w:gutter="0"/>
          <w:cols w:space="720"/>
        </w:sectPr>
      </w:pPr>
    </w:p>
    <w:p w14:paraId="0FB77D8E" w14:textId="77777777" w:rsidR="00454615" w:rsidRDefault="00454615">
      <w:pPr>
        <w:pStyle w:val="BodyText"/>
        <w:spacing w:before="8"/>
        <w:rPr>
          <w:sz w:val="23"/>
        </w:rPr>
      </w:pPr>
    </w:p>
    <w:p w14:paraId="0D587885" w14:textId="77777777" w:rsidR="00454615" w:rsidRDefault="00E810D2">
      <w:pPr>
        <w:spacing w:before="101"/>
        <w:ind w:left="1404"/>
        <w:rPr>
          <w:b/>
          <w:sz w:val="28"/>
        </w:rPr>
      </w:pPr>
      <w:r>
        <w:rPr>
          <w:noProof/>
          <w:lang w:val="en-GB" w:eastAsia="en-GB" w:bidi="ar-SA"/>
        </w:rPr>
        <mc:AlternateContent>
          <mc:Choice Requires="wpg">
            <w:drawing>
              <wp:anchor distT="0" distB="0" distL="114300" distR="114300" simplePos="0" relativeHeight="251693056" behindDoc="0" locked="0" layoutInCell="1" allowOverlap="1" wp14:anchorId="3BAFBC15" wp14:editId="5FCF47F2">
                <wp:simplePos x="0" y="0"/>
                <wp:positionH relativeFrom="page">
                  <wp:posOffset>469900</wp:posOffset>
                </wp:positionH>
                <wp:positionV relativeFrom="paragraph">
                  <wp:posOffset>-173355</wp:posOffset>
                </wp:positionV>
                <wp:extent cx="706755" cy="706755"/>
                <wp:effectExtent l="0" t="0" r="0" b="0"/>
                <wp:wrapNone/>
                <wp:docPr id="5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755" cy="706755"/>
                          <a:chOff x="740" y="-273"/>
                          <a:chExt cx="1113" cy="1113"/>
                        </a:xfrm>
                      </wpg:grpSpPr>
                      <wps:wsp>
                        <wps:cNvPr id="60" name="Freeform 49"/>
                        <wps:cNvSpPr>
                          <a:spLocks/>
                        </wps:cNvSpPr>
                        <wps:spPr bwMode="auto">
                          <a:xfrm>
                            <a:off x="739" y="-273"/>
                            <a:ext cx="1113" cy="1113"/>
                          </a:xfrm>
                          <a:custGeom>
                            <a:avLst/>
                            <a:gdLst>
                              <a:gd name="T0" fmla="+- 0 1296 740"/>
                              <a:gd name="T1" fmla="*/ T0 w 1113"/>
                              <a:gd name="T2" fmla="+- 0 -273 -273"/>
                              <a:gd name="T3" fmla="*/ -273 h 1113"/>
                              <a:gd name="T4" fmla="+- 0 1221 740"/>
                              <a:gd name="T5" fmla="*/ T4 w 1113"/>
                              <a:gd name="T6" fmla="+- 0 -268 -273"/>
                              <a:gd name="T7" fmla="*/ -268 h 1113"/>
                              <a:gd name="T8" fmla="+- 0 1148 740"/>
                              <a:gd name="T9" fmla="*/ T8 w 1113"/>
                              <a:gd name="T10" fmla="+- 0 -253 -273"/>
                              <a:gd name="T11" fmla="*/ -253 h 1113"/>
                              <a:gd name="T12" fmla="+- 0 1080 740"/>
                              <a:gd name="T13" fmla="*/ T12 w 1113"/>
                              <a:gd name="T14" fmla="+- 0 -229 -273"/>
                              <a:gd name="T15" fmla="*/ -229 h 1113"/>
                              <a:gd name="T16" fmla="+- 0 1015 740"/>
                              <a:gd name="T17" fmla="*/ T16 w 1113"/>
                              <a:gd name="T18" fmla="+- 0 -197 -273"/>
                              <a:gd name="T19" fmla="*/ -197 h 1113"/>
                              <a:gd name="T20" fmla="+- 0 956 740"/>
                              <a:gd name="T21" fmla="*/ T20 w 1113"/>
                              <a:gd name="T22" fmla="+- 0 -157 -273"/>
                              <a:gd name="T23" fmla="*/ -157 h 1113"/>
                              <a:gd name="T24" fmla="+- 0 903 740"/>
                              <a:gd name="T25" fmla="*/ T24 w 1113"/>
                              <a:gd name="T26" fmla="+- 0 -110 -273"/>
                              <a:gd name="T27" fmla="*/ -110 h 1113"/>
                              <a:gd name="T28" fmla="+- 0 856 740"/>
                              <a:gd name="T29" fmla="*/ T28 w 1113"/>
                              <a:gd name="T30" fmla="+- 0 -56 -273"/>
                              <a:gd name="T31" fmla="*/ -56 h 1113"/>
                              <a:gd name="T32" fmla="+- 0 816 740"/>
                              <a:gd name="T33" fmla="*/ T32 w 1113"/>
                              <a:gd name="T34" fmla="+- 0 3 -273"/>
                              <a:gd name="T35" fmla="*/ 3 h 1113"/>
                              <a:gd name="T36" fmla="+- 0 784 740"/>
                              <a:gd name="T37" fmla="*/ T36 w 1113"/>
                              <a:gd name="T38" fmla="+- 0 67 -273"/>
                              <a:gd name="T39" fmla="*/ 67 h 1113"/>
                              <a:gd name="T40" fmla="+- 0 760 740"/>
                              <a:gd name="T41" fmla="*/ T40 w 1113"/>
                              <a:gd name="T42" fmla="+- 0 136 -273"/>
                              <a:gd name="T43" fmla="*/ 136 h 1113"/>
                              <a:gd name="T44" fmla="+- 0 745 740"/>
                              <a:gd name="T45" fmla="*/ T44 w 1113"/>
                              <a:gd name="T46" fmla="+- 0 208 -273"/>
                              <a:gd name="T47" fmla="*/ 208 h 1113"/>
                              <a:gd name="T48" fmla="+- 0 740 740"/>
                              <a:gd name="T49" fmla="*/ T48 w 1113"/>
                              <a:gd name="T50" fmla="+- 0 284 -273"/>
                              <a:gd name="T51" fmla="*/ 284 h 1113"/>
                              <a:gd name="T52" fmla="+- 0 745 740"/>
                              <a:gd name="T53" fmla="*/ T52 w 1113"/>
                              <a:gd name="T54" fmla="+- 0 359 -273"/>
                              <a:gd name="T55" fmla="*/ 359 h 1113"/>
                              <a:gd name="T56" fmla="+- 0 760 740"/>
                              <a:gd name="T57" fmla="*/ T56 w 1113"/>
                              <a:gd name="T58" fmla="+- 0 431 -273"/>
                              <a:gd name="T59" fmla="*/ 431 h 1113"/>
                              <a:gd name="T60" fmla="+- 0 784 740"/>
                              <a:gd name="T61" fmla="*/ T60 w 1113"/>
                              <a:gd name="T62" fmla="+- 0 500 -273"/>
                              <a:gd name="T63" fmla="*/ 500 h 1113"/>
                              <a:gd name="T64" fmla="+- 0 816 740"/>
                              <a:gd name="T65" fmla="*/ T64 w 1113"/>
                              <a:gd name="T66" fmla="+- 0 564 -273"/>
                              <a:gd name="T67" fmla="*/ 564 h 1113"/>
                              <a:gd name="T68" fmla="+- 0 856 740"/>
                              <a:gd name="T69" fmla="*/ T68 w 1113"/>
                              <a:gd name="T70" fmla="+- 0 623 -273"/>
                              <a:gd name="T71" fmla="*/ 623 h 1113"/>
                              <a:gd name="T72" fmla="+- 0 903 740"/>
                              <a:gd name="T73" fmla="*/ T72 w 1113"/>
                              <a:gd name="T74" fmla="+- 0 677 -273"/>
                              <a:gd name="T75" fmla="*/ 677 h 1113"/>
                              <a:gd name="T76" fmla="+- 0 956 740"/>
                              <a:gd name="T77" fmla="*/ T76 w 1113"/>
                              <a:gd name="T78" fmla="+- 0 724 -273"/>
                              <a:gd name="T79" fmla="*/ 724 h 1113"/>
                              <a:gd name="T80" fmla="+- 0 1015 740"/>
                              <a:gd name="T81" fmla="*/ T80 w 1113"/>
                              <a:gd name="T82" fmla="+- 0 764 -273"/>
                              <a:gd name="T83" fmla="*/ 764 h 1113"/>
                              <a:gd name="T84" fmla="+- 0 1080 740"/>
                              <a:gd name="T85" fmla="*/ T84 w 1113"/>
                              <a:gd name="T86" fmla="+- 0 796 -273"/>
                              <a:gd name="T87" fmla="*/ 796 h 1113"/>
                              <a:gd name="T88" fmla="+- 0 1148 740"/>
                              <a:gd name="T89" fmla="*/ T88 w 1113"/>
                              <a:gd name="T90" fmla="+- 0 820 -273"/>
                              <a:gd name="T91" fmla="*/ 820 h 1113"/>
                              <a:gd name="T92" fmla="+- 0 1221 740"/>
                              <a:gd name="T93" fmla="*/ T92 w 1113"/>
                              <a:gd name="T94" fmla="+- 0 835 -273"/>
                              <a:gd name="T95" fmla="*/ 835 h 1113"/>
                              <a:gd name="T96" fmla="+- 0 1296 740"/>
                              <a:gd name="T97" fmla="*/ T96 w 1113"/>
                              <a:gd name="T98" fmla="+- 0 840 -273"/>
                              <a:gd name="T99" fmla="*/ 840 h 1113"/>
                              <a:gd name="T100" fmla="+- 0 1372 740"/>
                              <a:gd name="T101" fmla="*/ T100 w 1113"/>
                              <a:gd name="T102" fmla="+- 0 835 -273"/>
                              <a:gd name="T103" fmla="*/ 835 h 1113"/>
                              <a:gd name="T104" fmla="+- 0 1444 740"/>
                              <a:gd name="T105" fmla="*/ T104 w 1113"/>
                              <a:gd name="T106" fmla="+- 0 820 -273"/>
                              <a:gd name="T107" fmla="*/ 820 h 1113"/>
                              <a:gd name="T108" fmla="+- 0 1513 740"/>
                              <a:gd name="T109" fmla="*/ T108 w 1113"/>
                              <a:gd name="T110" fmla="+- 0 796 -273"/>
                              <a:gd name="T111" fmla="*/ 796 h 1113"/>
                              <a:gd name="T112" fmla="+- 0 1577 740"/>
                              <a:gd name="T113" fmla="*/ T112 w 1113"/>
                              <a:gd name="T114" fmla="+- 0 764 -273"/>
                              <a:gd name="T115" fmla="*/ 764 h 1113"/>
                              <a:gd name="T116" fmla="+- 0 1636 740"/>
                              <a:gd name="T117" fmla="*/ T116 w 1113"/>
                              <a:gd name="T118" fmla="+- 0 724 -273"/>
                              <a:gd name="T119" fmla="*/ 724 h 1113"/>
                              <a:gd name="T120" fmla="+- 0 1690 740"/>
                              <a:gd name="T121" fmla="*/ T120 w 1113"/>
                              <a:gd name="T122" fmla="+- 0 677 -273"/>
                              <a:gd name="T123" fmla="*/ 677 h 1113"/>
                              <a:gd name="T124" fmla="+- 0 1737 740"/>
                              <a:gd name="T125" fmla="*/ T124 w 1113"/>
                              <a:gd name="T126" fmla="+- 0 623 -273"/>
                              <a:gd name="T127" fmla="*/ 623 h 1113"/>
                              <a:gd name="T128" fmla="+- 0 1777 740"/>
                              <a:gd name="T129" fmla="*/ T128 w 1113"/>
                              <a:gd name="T130" fmla="+- 0 564 -273"/>
                              <a:gd name="T131" fmla="*/ 564 h 1113"/>
                              <a:gd name="T132" fmla="+- 0 1809 740"/>
                              <a:gd name="T133" fmla="*/ T132 w 1113"/>
                              <a:gd name="T134" fmla="+- 0 500 -273"/>
                              <a:gd name="T135" fmla="*/ 500 h 1113"/>
                              <a:gd name="T136" fmla="+- 0 1833 740"/>
                              <a:gd name="T137" fmla="*/ T136 w 1113"/>
                              <a:gd name="T138" fmla="+- 0 431 -273"/>
                              <a:gd name="T139" fmla="*/ 431 h 1113"/>
                              <a:gd name="T140" fmla="+- 0 1848 740"/>
                              <a:gd name="T141" fmla="*/ T140 w 1113"/>
                              <a:gd name="T142" fmla="+- 0 359 -273"/>
                              <a:gd name="T143" fmla="*/ 359 h 1113"/>
                              <a:gd name="T144" fmla="+- 0 1853 740"/>
                              <a:gd name="T145" fmla="*/ T144 w 1113"/>
                              <a:gd name="T146" fmla="+- 0 284 -273"/>
                              <a:gd name="T147" fmla="*/ 284 h 1113"/>
                              <a:gd name="T148" fmla="+- 0 1848 740"/>
                              <a:gd name="T149" fmla="*/ T148 w 1113"/>
                              <a:gd name="T150" fmla="+- 0 208 -273"/>
                              <a:gd name="T151" fmla="*/ 208 h 1113"/>
                              <a:gd name="T152" fmla="+- 0 1833 740"/>
                              <a:gd name="T153" fmla="*/ T152 w 1113"/>
                              <a:gd name="T154" fmla="+- 0 136 -273"/>
                              <a:gd name="T155" fmla="*/ 136 h 1113"/>
                              <a:gd name="T156" fmla="+- 0 1809 740"/>
                              <a:gd name="T157" fmla="*/ T156 w 1113"/>
                              <a:gd name="T158" fmla="+- 0 67 -273"/>
                              <a:gd name="T159" fmla="*/ 67 h 1113"/>
                              <a:gd name="T160" fmla="+- 0 1777 740"/>
                              <a:gd name="T161" fmla="*/ T160 w 1113"/>
                              <a:gd name="T162" fmla="+- 0 3 -273"/>
                              <a:gd name="T163" fmla="*/ 3 h 1113"/>
                              <a:gd name="T164" fmla="+- 0 1737 740"/>
                              <a:gd name="T165" fmla="*/ T164 w 1113"/>
                              <a:gd name="T166" fmla="+- 0 -56 -273"/>
                              <a:gd name="T167" fmla="*/ -56 h 1113"/>
                              <a:gd name="T168" fmla="+- 0 1690 740"/>
                              <a:gd name="T169" fmla="*/ T168 w 1113"/>
                              <a:gd name="T170" fmla="+- 0 -110 -273"/>
                              <a:gd name="T171" fmla="*/ -110 h 1113"/>
                              <a:gd name="T172" fmla="+- 0 1636 740"/>
                              <a:gd name="T173" fmla="*/ T172 w 1113"/>
                              <a:gd name="T174" fmla="+- 0 -157 -273"/>
                              <a:gd name="T175" fmla="*/ -157 h 1113"/>
                              <a:gd name="T176" fmla="+- 0 1577 740"/>
                              <a:gd name="T177" fmla="*/ T176 w 1113"/>
                              <a:gd name="T178" fmla="+- 0 -197 -273"/>
                              <a:gd name="T179" fmla="*/ -197 h 1113"/>
                              <a:gd name="T180" fmla="+- 0 1513 740"/>
                              <a:gd name="T181" fmla="*/ T180 w 1113"/>
                              <a:gd name="T182" fmla="+- 0 -229 -273"/>
                              <a:gd name="T183" fmla="*/ -229 h 1113"/>
                              <a:gd name="T184" fmla="+- 0 1444 740"/>
                              <a:gd name="T185" fmla="*/ T184 w 1113"/>
                              <a:gd name="T186" fmla="+- 0 -253 -273"/>
                              <a:gd name="T187" fmla="*/ -253 h 1113"/>
                              <a:gd name="T188" fmla="+- 0 1372 740"/>
                              <a:gd name="T189" fmla="*/ T188 w 1113"/>
                              <a:gd name="T190" fmla="+- 0 -268 -273"/>
                              <a:gd name="T191" fmla="*/ -268 h 1113"/>
                              <a:gd name="T192" fmla="+- 0 1296 740"/>
                              <a:gd name="T193" fmla="*/ T192 w 1113"/>
                              <a:gd name="T194" fmla="+- 0 -273 -273"/>
                              <a:gd name="T195" fmla="*/ -273 h 1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113" h="1113">
                                <a:moveTo>
                                  <a:pt x="556" y="0"/>
                                </a:moveTo>
                                <a:lnTo>
                                  <a:pt x="481" y="5"/>
                                </a:lnTo>
                                <a:lnTo>
                                  <a:pt x="408" y="20"/>
                                </a:lnTo>
                                <a:lnTo>
                                  <a:pt x="340" y="44"/>
                                </a:lnTo>
                                <a:lnTo>
                                  <a:pt x="275" y="76"/>
                                </a:lnTo>
                                <a:lnTo>
                                  <a:pt x="216" y="116"/>
                                </a:lnTo>
                                <a:lnTo>
                                  <a:pt x="163" y="163"/>
                                </a:lnTo>
                                <a:lnTo>
                                  <a:pt x="116" y="217"/>
                                </a:lnTo>
                                <a:lnTo>
                                  <a:pt x="76" y="276"/>
                                </a:lnTo>
                                <a:lnTo>
                                  <a:pt x="44" y="340"/>
                                </a:lnTo>
                                <a:lnTo>
                                  <a:pt x="20" y="409"/>
                                </a:lnTo>
                                <a:lnTo>
                                  <a:pt x="5" y="481"/>
                                </a:lnTo>
                                <a:lnTo>
                                  <a:pt x="0" y="557"/>
                                </a:lnTo>
                                <a:lnTo>
                                  <a:pt x="5" y="632"/>
                                </a:lnTo>
                                <a:lnTo>
                                  <a:pt x="20" y="704"/>
                                </a:lnTo>
                                <a:lnTo>
                                  <a:pt x="44" y="773"/>
                                </a:lnTo>
                                <a:lnTo>
                                  <a:pt x="76" y="837"/>
                                </a:lnTo>
                                <a:lnTo>
                                  <a:pt x="116" y="896"/>
                                </a:lnTo>
                                <a:lnTo>
                                  <a:pt x="163" y="950"/>
                                </a:lnTo>
                                <a:lnTo>
                                  <a:pt x="216" y="997"/>
                                </a:lnTo>
                                <a:lnTo>
                                  <a:pt x="275" y="1037"/>
                                </a:lnTo>
                                <a:lnTo>
                                  <a:pt x="340" y="1069"/>
                                </a:lnTo>
                                <a:lnTo>
                                  <a:pt x="408" y="1093"/>
                                </a:lnTo>
                                <a:lnTo>
                                  <a:pt x="481" y="1108"/>
                                </a:lnTo>
                                <a:lnTo>
                                  <a:pt x="556" y="1113"/>
                                </a:lnTo>
                                <a:lnTo>
                                  <a:pt x="632" y="1108"/>
                                </a:lnTo>
                                <a:lnTo>
                                  <a:pt x="704" y="1093"/>
                                </a:lnTo>
                                <a:lnTo>
                                  <a:pt x="773" y="1069"/>
                                </a:lnTo>
                                <a:lnTo>
                                  <a:pt x="837" y="1037"/>
                                </a:lnTo>
                                <a:lnTo>
                                  <a:pt x="896" y="997"/>
                                </a:lnTo>
                                <a:lnTo>
                                  <a:pt x="950" y="950"/>
                                </a:lnTo>
                                <a:lnTo>
                                  <a:pt x="997" y="896"/>
                                </a:lnTo>
                                <a:lnTo>
                                  <a:pt x="1037" y="837"/>
                                </a:lnTo>
                                <a:lnTo>
                                  <a:pt x="1069" y="773"/>
                                </a:lnTo>
                                <a:lnTo>
                                  <a:pt x="1093" y="704"/>
                                </a:lnTo>
                                <a:lnTo>
                                  <a:pt x="1108" y="632"/>
                                </a:lnTo>
                                <a:lnTo>
                                  <a:pt x="1113" y="557"/>
                                </a:lnTo>
                                <a:lnTo>
                                  <a:pt x="1108" y="481"/>
                                </a:lnTo>
                                <a:lnTo>
                                  <a:pt x="1093" y="409"/>
                                </a:lnTo>
                                <a:lnTo>
                                  <a:pt x="1069" y="340"/>
                                </a:lnTo>
                                <a:lnTo>
                                  <a:pt x="1037" y="276"/>
                                </a:lnTo>
                                <a:lnTo>
                                  <a:pt x="997" y="217"/>
                                </a:lnTo>
                                <a:lnTo>
                                  <a:pt x="950" y="163"/>
                                </a:lnTo>
                                <a:lnTo>
                                  <a:pt x="896" y="116"/>
                                </a:lnTo>
                                <a:lnTo>
                                  <a:pt x="837" y="76"/>
                                </a:lnTo>
                                <a:lnTo>
                                  <a:pt x="773" y="44"/>
                                </a:lnTo>
                                <a:lnTo>
                                  <a:pt x="704" y="20"/>
                                </a:lnTo>
                                <a:lnTo>
                                  <a:pt x="632" y="5"/>
                                </a:lnTo>
                                <a:lnTo>
                                  <a:pt x="556" y="0"/>
                                </a:lnTo>
                                <a:close/>
                              </a:path>
                            </a:pathLst>
                          </a:custGeom>
                          <a:solidFill>
                            <a:srgbClr val="603E9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AutoShape 48"/>
                        <wps:cNvSpPr>
                          <a:spLocks/>
                        </wps:cNvSpPr>
                        <wps:spPr bwMode="auto">
                          <a:xfrm>
                            <a:off x="861" y="-150"/>
                            <a:ext cx="870" cy="868"/>
                          </a:xfrm>
                          <a:custGeom>
                            <a:avLst/>
                            <a:gdLst>
                              <a:gd name="T0" fmla="+- 0 1094 862"/>
                              <a:gd name="T1" fmla="*/ T0 w 870"/>
                              <a:gd name="T2" fmla="+- 0 264 -150"/>
                              <a:gd name="T3" fmla="*/ 264 h 868"/>
                              <a:gd name="T4" fmla="+- 0 1499 862"/>
                              <a:gd name="T5" fmla="*/ T4 w 870"/>
                              <a:gd name="T6" fmla="+- 0 176 -150"/>
                              <a:gd name="T7" fmla="*/ 176 h 868"/>
                              <a:gd name="T8" fmla="+- 0 1252 862"/>
                              <a:gd name="T9" fmla="*/ T8 w 870"/>
                              <a:gd name="T10" fmla="+- 0 326 -150"/>
                              <a:gd name="T11" fmla="*/ 326 h 868"/>
                              <a:gd name="T12" fmla="+- 0 1064 862"/>
                              <a:gd name="T13" fmla="*/ T12 w 870"/>
                              <a:gd name="T14" fmla="+- 0 260 -150"/>
                              <a:gd name="T15" fmla="*/ 260 h 868"/>
                              <a:gd name="T16" fmla="+- 0 1529 862"/>
                              <a:gd name="T17" fmla="*/ T16 w 870"/>
                              <a:gd name="T18" fmla="+- 0 172 -150"/>
                              <a:gd name="T19" fmla="*/ 172 h 868"/>
                              <a:gd name="T20" fmla="+- 0 1565 862"/>
                              <a:gd name="T21" fmla="*/ T20 w 870"/>
                              <a:gd name="T22" fmla="+- 0 415 -150"/>
                              <a:gd name="T23" fmla="*/ 415 h 868"/>
                              <a:gd name="T24" fmla="+- 0 1227 862"/>
                              <a:gd name="T25" fmla="*/ T24 w 870"/>
                              <a:gd name="T26" fmla="+- 0 576 -150"/>
                              <a:gd name="T27" fmla="*/ 576 h 868"/>
                              <a:gd name="T28" fmla="+- 0 996 862"/>
                              <a:gd name="T29" fmla="*/ T28 w 870"/>
                              <a:gd name="T30" fmla="+- 0 284 -150"/>
                              <a:gd name="T31" fmla="*/ 284 h 868"/>
                              <a:gd name="T32" fmla="+- 0 1227 862"/>
                              <a:gd name="T33" fmla="*/ T32 w 870"/>
                              <a:gd name="T34" fmla="+- 0 -8 -150"/>
                              <a:gd name="T35" fmla="*/ -8 h 868"/>
                              <a:gd name="T36" fmla="+- 0 1566 862"/>
                              <a:gd name="T37" fmla="*/ T36 w 870"/>
                              <a:gd name="T38" fmla="+- 0 152 -150"/>
                              <a:gd name="T39" fmla="*/ 152 h 868"/>
                              <a:gd name="T40" fmla="+- 0 1499 862"/>
                              <a:gd name="T41" fmla="*/ T40 w 870"/>
                              <a:gd name="T42" fmla="+- 0 31 -150"/>
                              <a:gd name="T43" fmla="*/ 31 h 868"/>
                              <a:gd name="T44" fmla="+- 0 1154 862"/>
                              <a:gd name="T45" fmla="*/ T44 w 870"/>
                              <a:gd name="T46" fmla="+- 0 -7 -150"/>
                              <a:gd name="T47" fmla="*/ -7 h 868"/>
                              <a:gd name="T48" fmla="+- 0 981 862"/>
                              <a:gd name="T49" fmla="*/ T48 w 870"/>
                              <a:gd name="T50" fmla="+- 0 358 -150"/>
                              <a:gd name="T51" fmla="*/ 358 h 868"/>
                              <a:gd name="T52" fmla="+- 0 1296 862"/>
                              <a:gd name="T53" fmla="*/ T52 w 870"/>
                              <a:gd name="T54" fmla="+- 0 607 -150"/>
                              <a:gd name="T55" fmla="*/ 607 h 868"/>
                              <a:gd name="T56" fmla="+- 0 1587 862"/>
                              <a:gd name="T57" fmla="*/ T56 w 870"/>
                              <a:gd name="T58" fmla="+- 0 426 -150"/>
                              <a:gd name="T59" fmla="*/ 426 h 868"/>
                              <a:gd name="T60" fmla="+- 0 1707 862"/>
                              <a:gd name="T61" fmla="*/ T60 w 870"/>
                              <a:gd name="T62" fmla="+- 0 233 -150"/>
                              <a:gd name="T63" fmla="*/ 233 h 868"/>
                              <a:gd name="T64" fmla="+- 0 1667 862"/>
                              <a:gd name="T65" fmla="*/ T64 w 870"/>
                              <a:gd name="T66" fmla="+- 0 358 -150"/>
                              <a:gd name="T67" fmla="*/ 358 h 868"/>
                              <a:gd name="T68" fmla="+- 0 1669 862"/>
                              <a:gd name="T69" fmla="*/ T68 w 870"/>
                              <a:gd name="T70" fmla="+- 0 452 -150"/>
                              <a:gd name="T71" fmla="*/ 452 h 868"/>
                              <a:gd name="T72" fmla="+- 0 1601 862"/>
                              <a:gd name="T73" fmla="*/ T72 w 870"/>
                              <a:gd name="T74" fmla="+- 0 522 -150"/>
                              <a:gd name="T75" fmla="*/ 522 h 868"/>
                              <a:gd name="T76" fmla="+- 0 1534 862"/>
                              <a:gd name="T77" fmla="*/ T76 w 870"/>
                              <a:gd name="T78" fmla="+- 0 588 -150"/>
                              <a:gd name="T79" fmla="*/ 588 h 868"/>
                              <a:gd name="T80" fmla="+- 0 1464 862"/>
                              <a:gd name="T81" fmla="*/ T80 w 870"/>
                              <a:gd name="T82" fmla="+- 0 658 -150"/>
                              <a:gd name="T83" fmla="*/ 658 h 868"/>
                              <a:gd name="T84" fmla="+- 0 1370 862"/>
                              <a:gd name="T85" fmla="*/ T84 w 870"/>
                              <a:gd name="T86" fmla="+- 0 656 -150"/>
                              <a:gd name="T87" fmla="*/ 656 h 868"/>
                              <a:gd name="T88" fmla="+- 0 1284 862"/>
                              <a:gd name="T89" fmla="*/ T88 w 870"/>
                              <a:gd name="T90" fmla="+- 0 694 -150"/>
                              <a:gd name="T91" fmla="*/ 694 h 868"/>
                              <a:gd name="T92" fmla="+- 0 1222 862"/>
                              <a:gd name="T93" fmla="*/ T92 w 870"/>
                              <a:gd name="T94" fmla="+- 0 656 -150"/>
                              <a:gd name="T95" fmla="*/ 656 h 868"/>
                              <a:gd name="T96" fmla="+- 0 1128 862"/>
                              <a:gd name="T97" fmla="*/ T96 w 870"/>
                              <a:gd name="T98" fmla="+- 0 658 -150"/>
                              <a:gd name="T99" fmla="*/ 658 h 868"/>
                              <a:gd name="T100" fmla="+- 0 1059 862"/>
                              <a:gd name="T101" fmla="*/ T100 w 870"/>
                              <a:gd name="T102" fmla="+- 0 588 -150"/>
                              <a:gd name="T103" fmla="*/ 588 h 868"/>
                              <a:gd name="T104" fmla="+- 0 992 862"/>
                              <a:gd name="T105" fmla="*/ T104 w 870"/>
                              <a:gd name="T106" fmla="+- 0 522 -150"/>
                              <a:gd name="T107" fmla="*/ 522 h 868"/>
                              <a:gd name="T108" fmla="+- 0 923 862"/>
                              <a:gd name="T109" fmla="*/ T108 w 870"/>
                              <a:gd name="T110" fmla="+- 0 452 -150"/>
                              <a:gd name="T111" fmla="*/ 452 h 868"/>
                              <a:gd name="T112" fmla="+- 0 925 862"/>
                              <a:gd name="T113" fmla="*/ T112 w 870"/>
                              <a:gd name="T114" fmla="+- 0 358 -150"/>
                              <a:gd name="T115" fmla="*/ 358 h 868"/>
                              <a:gd name="T116" fmla="+- 0 887 862"/>
                              <a:gd name="T117" fmla="*/ T116 w 870"/>
                              <a:gd name="T118" fmla="+- 0 272 -150"/>
                              <a:gd name="T119" fmla="*/ 272 h 868"/>
                              <a:gd name="T120" fmla="+- 0 924 862"/>
                              <a:gd name="T121" fmla="*/ T120 w 870"/>
                              <a:gd name="T122" fmla="+- 0 182 -150"/>
                              <a:gd name="T123" fmla="*/ 182 h 868"/>
                              <a:gd name="T124" fmla="+- 0 960 862"/>
                              <a:gd name="T125" fmla="*/ T124 w 870"/>
                              <a:gd name="T126" fmla="+- 0 94 -150"/>
                              <a:gd name="T127" fmla="*/ 94 h 868"/>
                              <a:gd name="T128" fmla="+- 0 999 862"/>
                              <a:gd name="T129" fmla="*/ T128 w 870"/>
                              <a:gd name="T130" fmla="+- 0 4 -150"/>
                              <a:gd name="T131" fmla="*/ 4 h 868"/>
                              <a:gd name="T132" fmla="+- 0 1086 862"/>
                              <a:gd name="T133" fmla="*/ T132 w 870"/>
                              <a:gd name="T134" fmla="+- 0 -30 -150"/>
                              <a:gd name="T135" fmla="*/ -30 h 868"/>
                              <a:gd name="T136" fmla="+- 0 1151 862"/>
                              <a:gd name="T137" fmla="*/ T136 w 870"/>
                              <a:gd name="T138" fmla="+- 0 -98 -150"/>
                              <a:gd name="T139" fmla="*/ -98 h 868"/>
                              <a:gd name="T140" fmla="+- 0 1249 862"/>
                              <a:gd name="T141" fmla="*/ T140 w 870"/>
                              <a:gd name="T142" fmla="+- 0 -98 -150"/>
                              <a:gd name="T143" fmla="*/ -98 h 868"/>
                              <a:gd name="T144" fmla="+- 0 1319 862"/>
                              <a:gd name="T145" fmla="*/ T144 w 870"/>
                              <a:gd name="T146" fmla="+- 0 -118 -150"/>
                              <a:gd name="T147" fmla="*/ -118 h 868"/>
                              <a:gd name="T148" fmla="+- 0 1429 862"/>
                              <a:gd name="T149" fmla="*/ T148 w 870"/>
                              <a:gd name="T150" fmla="+- 0 -96 -150"/>
                              <a:gd name="T151" fmla="*/ -96 h 868"/>
                              <a:gd name="T152" fmla="+- 0 1495 862"/>
                              <a:gd name="T153" fmla="*/ T152 w 870"/>
                              <a:gd name="T154" fmla="+- 0 -40 -150"/>
                              <a:gd name="T155" fmla="*/ -40 h 868"/>
                              <a:gd name="T156" fmla="+- 0 1587 862"/>
                              <a:gd name="T157" fmla="*/ T156 w 870"/>
                              <a:gd name="T158" fmla="+- 0 -6 -150"/>
                              <a:gd name="T159" fmla="*/ -6 h 868"/>
                              <a:gd name="T160" fmla="+- 0 1620 862"/>
                              <a:gd name="T161" fmla="*/ T160 w 870"/>
                              <a:gd name="T162" fmla="+- 0 86 -150"/>
                              <a:gd name="T163" fmla="*/ 86 h 868"/>
                              <a:gd name="T164" fmla="+- 0 1677 862"/>
                              <a:gd name="T165" fmla="*/ T164 w 870"/>
                              <a:gd name="T166" fmla="+- 0 152 -150"/>
                              <a:gd name="T167" fmla="*/ 152 h 868"/>
                              <a:gd name="T168" fmla="+- 0 1699 862"/>
                              <a:gd name="T169" fmla="*/ T168 w 870"/>
                              <a:gd name="T170" fmla="+- 0 262 -150"/>
                              <a:gd name="T171" fmla="*/ 262 h 868"/>
                              <a:gd name="T172" fmla="+- 0 1700 862"/>
                              <a:gd name="T173" fmla="*/ T172 w 870"/>
                              <a:gd name="T174" fmla="+- 0 158 -150"/>
                              <a:gd name="T175" fmla="*/ 158 h 868"/>
                              <a:gd name="T176" fmla="+- 0 1626 862"/>
                              <a:gd name="T177" fmla="*/ T176 w 870"/>
                              <a:gd name="T178" fmla="+- 0 56 -150"/>
                              <a:gd name="T179" fmla="*/ 56 h 868"/>
                              <a:gd name="T180" fmla="+- 0 1524 862"/>
                              <a:gd name="T181" fmla="*/ T180 w 870"/>
                              <a:gd name="T182" fmla="+- 0 -46 -150"/>
                              <a:gd name="T183" fmla="*/ -46 h 868"/>
                              <a:gd name="T184" fmla="+- 0 1463 862"/>
                              <a:gd name="T185" fmla="*/ T184 w 870"/>
                              <a:gd name="T186" fmla="+- 0 -118 -150"/>
                              <a:gd name="T187" fmla="*/ -118 h 868"/>
                              <a:gd name="T188" fmla="+- 0 1348 862"/>
                              <a:gd name="T189" fmla="*/ T188 w 870"/>
                              <a:gd name="T190" fmla="+- 0 -126 -150"/>
                              <a:gd name="T191" fmla="*/ -126 h 868"/>
                              <a:gd name="T192" fmla="+- 0 1234 862"/>
                              <a:gd name="T193" fmla="*/ T192 w 870"/>
                              <a:gd name="T194" fmla="+- 0 -118 -150"/>
                              <a:gd name="T195" fmla="*/ -118 h 868"/>
                              <a:gd name="T196" fmla="+- 0 1113 862"/>
                              <a:gd name="T197" fmla="*/ T196 w 870"/>
                              <a:gd name="T198" fmla="+- 0 -106 -150"/>
                              <a:gd name="T199" fmla="*/ -106 h 868"/>
                              <a:gd name="T200" fmla="+- 0 1005 862"/>
                              <a:gd name="T201" fmla="*/ T200 w 870"/>
                              <a:gd name="T202" fmla="+- 0 -34 -150"/>
                              <a:gd name="T203" fmla="*/ -34 h 868"/>
                              <a:gd name="T204" fmla="+- 0 922 862"/>
                              <a:gd name="T205" fmla="*/ T204 w 870"/>
                              <a:gd name="T206" fmla="+- 0 88 -150"/>
                              <a:gd name="T207" fmla="*/ 88 h 868"/>
                              <a:gd name="T208" fmla="+- 0 902 862"/>
                              <a:gd name="T209" fmla="*/ T208 w 870"/>
                              <a:gd name="T210" fmla="+- 0 212 -150"/>
                              <a:gd name="T211" fmla="*/ 212 h 868"/>
                              <a:gd name="T212" fmla="+- 0 902 862"/>
                              <a:gd name="T213" fmla="*/ T212 w 870"/>
                              <a:gd name="T214" fmla="+- 0 356 -150"/>
                              <a:gd name="T215" fmla="*/ 356 h 868"/>
                              <a:gd name="T216" fmla="+- 0 922 862"/>
                              <a:gd name="T217" fmla="*/ T216 w 870"/>
                              <a:gd name="T218" fmla="+- 0 480 -150"/>
                              <a:gd name="T219" fmla="*/ 480 h 868"/>
                              <a:gd name="T220" fmla="+- 0 989 862"/>
                              <a:gd name="T221" fmla="*/ T220 w 870"/>
                              <a:gd name="T222" fmla="+- 0 592 -150"/>
                              <a:gd name="T223" fmla="*/ 592 h 868"/>
                              <a:gd name="T224" fmla="+- 0 1113 862"/>
                              <a:gd name="T225" fmla="*/ T224 w 870"/>
                              <a:gd name="T226" fmla="+- 0 676 -150"/>
                              <a:gd name="T227" fmla="*/ 676 h 868"/>
                              <a:gd name="T228" fmla="+- 0 1258 862"/>
                              <a:gd name="T229" fmla="*/ T228 w 870"/>
                              <a:gd name="T230" fmla="+- 0 706 -150"/>
                              <a:gd name="T231" fmla="*/ 706 h 868"/>
                              <a:gd name="T232" fmla="+- 0 1368 862"/>
                              <a:gd name="T233" fmla="*/ T232 w 870"/>
                              <a:gd name="T234" fmla="+- 0 678 -150"/>
                              <a:gd name="T235" fmla="*/ 678 h 868"/>
                              <a:gd name="T236" fmla="+- 0 1487 862"/>
                              <a:gd name="T237" fmla="*/ T236 w 870"/>
                              <a:gd name="T238" fmla="+- 0 666 -150"/>
                              <a:gd name="T239" fmla="*/ 666 h 868"/>
                              <a:gd name="T240" fmla="+- 0 1604 862"/>
                              <a:gd name="T241" fmla="*/ T240 w 870"/>
                              <a:gd name="T242" fmla="+- 0 592 -150"/>
                              <a:gd name="T243" fmla="*/ 592 h 868"/>
                              <a:gd name="T244" fmla="+- 0 1687 862"/>
                              <a:gd name="T245" fmla="*/ T244 w 870"/>
                              <a:gd name="T246" fmla="+- 0 468 -150"/>
                              <a:gd name="T247" fmla="*/ 468 h 868"/>
                              <a:gd name="T248" fmla="+- 0 1698 862"/>
                              <a:gd name="T249" fmla="*/ T248 w 870"/>
                              <a:gd name="T250" fmla="+- 0 346 -150"/>
                              <a:gd name="T251" fmla="*/ 346 h 8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870" h="868">
                                <a:moveTo>
                                  <a:pt x="667" y="322"/>
                                </a:moveTo>
                                <a:lnTo>
                                  <a:pt x="639" y="295"/>
                                </a:lnTo>
                                <a:lnTo>
                                  <a:pt x="637" y="292"/>
                                </a:lnTo>
                                <a:lnTo>
                                  <a:pt x="637" y="326"/>
                                </a:lnTo>
                                <a:lnTo>
                                  <a:pt x="390" y="572"/>
                                </a:lnTo>
                                <a:lnTo>
                                  <a:pt x="232" y="414"/>
                                </a:lnTo>
                                <a:lnTo>
                                  <a:pt x="263" y="382"/>
                                </a:lnTo>
                                <a:lnTo>
                                  <a:pt x="387" y="506"/>
                                </a:lnTo>
                                <a:lnTo>
                                  <a:pt x="394" y="506"/>
                                </a:lnTo>
                                <a:lnTo>
                                  <a:pt x="424" y="476"/>
                                </a:lnTo>
                                <a:lnTo>
                                  <a:pt x="606" y="295"/>
                                </a:lnTo>
                                <a:lnTo>
                                  <a:pt x="637" y="326"/>
                                </a:lnTo>
                                <a:lnTo>
                                  <a:pt x="637" y="292"/>
                                </a:lnTo>
                                <a:lnTo>
                                  <a:pt x="612" y="267"/>
                                </a:lnTo>
                                <a:lnTo>
                                  <a:pt x="609" y="266"/>
                                </a:lnTo>
                                <a:lnTo>
                                  <a:pt x="602" y="266"/>
                                </a:lnTo>
                                <a:lnTo>
                                  <a:pt x="599" y="267"/>
                                </a:lnTo>
                                <a:lnTo>
                                  <a:pt x="390" y="476"/>
                                </a:lnTo>
                                <a:lnTo>
                                  <a:pt x="296" y="382"/>
                                </a:lnTo>
                                <a:lnTo>
                                  <a:pt x="271" y="357"/>
                                </a:lnTo>
                                <a:lnTo>
                                  <a:pt x="267" y="353"/>
                                </a:lnTo>
                                <a:lnTo>
                                  <a:pt x="259" y="353"/>
                                </a:lnTo>
                                <a:lnTo>
                                  <a:pt x="254" y="357"/>
                                </a:lnTo>
                                <a:lnTo>
                                  <a:pt x="202" y="410"/>
                                </a:lnTo>
                                <a:lnTo>
                                  <a:pt x="202" y="417"/>
                                </a:lnTo>
                                <a:lnTo>
                                  <a:pt x="387" y="602"/>
                                </a:lnTo>
                                <a:lnTo>
                                  <a:pt x="394" y="602"/>
                                </a:lnTo>
                                <a:lnTo>
                                  <a:pt x="424" y="572"/>
                                </a:lnTo>
                                <a:lnTo>
                                  <a:pt x="667" y="330"/>
                                </a:lnTo>
                                <a:lnTo>
                                  <a:pt x="667" y="322"/>
                                </a:lnTo>
                                <a:moveTo>
                                  <a:pt x="758" y="434"/>
                                </a:moveTo>
                                <a:lnTo>
                                  <a:pt x="749" y="359"/>
                                </a:lnTo>
                                <a:lnTo>
                                  <a:pt x="734" y="317"/>
                                </a:lnTo>
                                <a:lnTo>
                                  <a:pt x="734" y="434"/>
                                </a:lnTo>
                                <a:lnTo>
                                  <a:pt x="726" y="502"/>
                                </a:lnTo>
                                <a:lnTo>
                                  <a:pt x="703" y="565"/>
                                </a:lnTo>
                                <a:lnTo>
                                  <a:pt x="668" y="621"/>
                                </a:lnTo>
                                <a:lnTo>
                                  <a:pt x="622" y="667"/>
                                </a:lnTo>
                                <a:lnTo>
                                  <a:pt x="566" y="703"/>
                                </a:lnTo>
                                <a:lnTo>
                                  <a:pt x="503" y="725"/>
                                </a:lnTo>
                                <a:lnTo>
                                  <a:pt x="434" y="733"/>
                                </a:lnTo>
                                <a:lnTo>
                                  <a:pt x="365" y="726"/>
                                </a:lnTo>
                                <a:lnTo>
                                  <a:pt x="302" y="703"/>
                                </a:lnTo>
                                <a:lnTo>
                                  <a:pt x="247" y="668"/>
                                </a:lnTo>
                                <a:lnTo>
                                  <a:pt x="200" y="621"/>
                                </a:lnTo>
                                <a:lnTo>
                                  <a:pt x="165" y="565"/>
                                </a:lnTo>
                                <a:lnTo>
                                  <a:pt x="142" y="502"/>
                                </a:lnTo>
                                <a:lnTo>
                                  <a:pt x="134" y="434"/>
                                </a:lnTo>
                                <a:lnTo>
                                  <a:pt x="142" y="365"/>
                                </a:lnTo>
                                <a:lnTo>
                                  <a:pt x="165" y="302"/>
                                </a:lnTo>
                                <a:lnTo>
                                  <a:pt x="200" y="246"/>
                                </a:lnTo>
                                <a:lnTo>
                                  <a:pt x="247" y="200"/>
                                </a:lnTo>
                                <a:lnTo>
                                  <a:pt x="302" y="164"/>
                                </a:lnTo>
                                <a:lnTo>
                                  <a:pt x="365" y="142"/>
                                </a:lnTo>
                                <a:lnTo>
                                  <a:pt x="434" y="134"/>
                                </a:lnTo>
                                <a:lnTo>
                                  <a:pt x="503" y="142"/>
                                </a:lnTo>
                                <a:lnTo>
                                  <a:pt x="566" y="164"/>
                                </a:lnTo>
                                <a:lnTo>
                                  <a:pt x="622" y="200"/>
                                </a:lnTo>
                                <a:lnTo>
                                  <a:pt x="668" y="246"/>
                                </a:lnTo>
                                <a:lnTo>
                                  <a:pt x="704" y="302"/>
                                </a:lnTo>
                                <a:lnTo>
                                  <a:pt x="726" y="365"/>
                                </a:lnTo>
                                <a:lnTo>
                                  <a:pt x="734" y="434"/>
                                </a:lnTo>
                                <a:lnTo>
                                  <a:pt x="734" y="317"/>
                                </a:lnTo>
                                <a:lnTo>
                                  <a:pt x="725" y="291"/>
                                </a:lnTo>
                                <a:lnTo>
                                  <a:pt x="687" y="231"/>
                                </a:lnTo>
                                <a:lnTo>
                                  <a:pt x="637" y="181"/>
                                </a:lnTo>
                                <a:lnTo>
                                  <a:pt x="576" y="143"/>
                                </a:lnTo>
                                <a:lnTo>
                                  <a:pt x="551" y="134"/>
                                </a:lnTo>
                                <a:lnTo>
                                  <a:pt x="508" y="118"/>
                                </a:lnTo>
                                <a:lnTo>
                                  <a:pt x="434" y="110"/>
                                </a:lnTo>
                                <a:lnTo>
                                  <a:pt x="360" y="118"/>
                                </a:lnTo>
                                <a:lnTo>
                                  <a:pt x="292" y="143"/>
                                </a:lnTo>
                                <a:lnTo>
                                  <a:pt x="232" y="181"/>
                                </a:lnTo>
                                <a:lnTo>
                                  <a:pt x="182" y="231"/>
                                </a:lnTo>
                                <a:lnTo>
                                  <a:pt x="143" y="291"/>
                                </a:lnTo>
                                <a:lnTo>
                                  <a:pt x="119" y="359"/>
                                </a:lnTo>
                                <a:lnTo>
                                  <a:pt x="111" y="434"/>
                                </a:lnTo>
                                <a:lnTo>
                                  <a:pt x="119" y="508"/>
                                </a:lnTo>
                                <a:lnTo>
                                  <a:pt x="143" y="576"/>
                                </a:lnTo>
                                <a:lnTo>
                                  <a:pt x="182" y="636"/>
                                </a:lnTo>
                                <a:lnTo>
                                  <a:pt x="232" y="686"/>
                                </a:lnTo>
                                <a:lnTo>
                                  <a:pt x="292" y="724"/>
                                </a:lnTo>
                                <a:lnTo>
                                  <a:pt x="360" y="749"/>
                                </a:lnTo>
                                <a:lnTo>
                                  <a:pt x="434" y="757"/>
                                </a:lnTo>
                                <a:lnTo>
                                  <a:pt x="508" y="749"/>
                                </a:lnTo>
                                <a:lnTo>
                                  <a:pt x="551" y="733"/>
                                </a:lnTo>
                                <a:lnTo>
                                  <a:pt x="577" y="724"/>
                                </a:lnTo>
                                <a:lnTo>
                                  <a:pt x="637" y="686"/>
                                </a:lnTo>
                                <a:lnTo>
                                  <a:pt x="687" y="636"/>
                                </a:lnTo>
                                <a:lnTo>
                                  <a:pt x="725" y="576"/>
                                </a:lnTo>
                                <a:lnTo>
                                  <a:pt x="749" y="508"/>
                                </a:lnTo>
                                <a:lnTo>
                                  <a:pt x="758" y="434"/>
                                </a:lnTo>
                                <a:moveTo>
                                  <a:pt x="869" y="434"/>
                                </a:moveTo>
                                <a:lnTo>
                                  <a:pt x="866" y="414"/>
                                </a:lnTo>
                                <a:lnTo>
                                  <a:pt x="855" y="396"/>
                                </a:lnTo>
                                <a:lnTo>
                                  <a:pt x="845" y="383"/>
                                </a:lnTo>
                                <a:lnTo>
                                  <a:pt x="845" y="434"/>
                                </a:lnTo>
                                <a:lnTo>
                                  <a:pt x="843" y="446"/>
                                </a:lnTo>
                                <a:lnTo>
                                  <a:pt x="837" y="458"/>
                                </a:lnTo>
                                <a:lnTo>
                                  <a:pt x="817" y="482"/>
                                </a:lnTo>
                                <a:lnTo>
                                  <a:pt x="810" y="494"/>
                                </a:lnTo>
                                <a:lnTo>
                                  <a:pt x="805" y="508"/>
                                </a:lnTo>
                                <a:lnTo>
                                  <a:pt x="804" y="522"/>
                                </a:lnTo>
                                <a:lnTo>
                                  <a:pt x="806" y="538"/>
                                </a:lnTo>
                                <a:lnTo>
                                  <a:pt x="815" y="566"/>
                                </a:lnTo>
                                <a:lnTo>
                                  <a:pt x="817" y="580"/>
                                </a:lnTo>
                                <a:lnTo>
                                  <a:pt x="814" y="592"/>
                                </a:lnTo>
                                <a:lnTo>
                                  <a:pt x="807" y="602"/>
                                </a:lnTo>
                                <a:lnTo>
                                  <a:pt x="797" y="610"/>
                                </a:lnTo>
                                <a:lnTo>
                                  <a:pt x="770" y="624"/>
                                </a:lnTo>
                                <a:lnTo>
                                  <a:pt x="758" y="634"/>
                                </a:lnTo>
                                <a:lnTo>
                                  <a:pt x="749" y="644"/>
                                </a:lnTo>
                                <a:lnTo>
                                  <a:pt x="742" y="658"/>
                                </a:lnTo>
                                <a:lnTo>
                                  <a:pt x="739" y="672"/>
                                </a:lnTo>
                                <a:lnTo>
                                  <a:pt x="735" y="702"/>
                                </a:lnTo>
                                <a:lnTo>
                                  <a:pt x="732" y="714"/>
                                </a:lnTo>
                                <a:lnTo>
                                  <a:pt x="725" y="724"/>
                                </a:lnTo>
                                <a:lnTo>
                                  <a:pt x="715" y="732"/>
                                </a:lnTo>
                                <a:lnTo>
                                  <a:pt x="702" y="736"/>
                                </a:lnTo>
                                <a:lnTo>
                                  <a:pt x="672" y="738"/>
                                </a:lnTo>
                                <a:lnTo>
                                  <a:pt x="657" y="742"/>
                                </a:lnTo>
                                <a:lnTo>
                                  <a:pt x="644" y="748"/>
                                </a:lnTo>
                                <a:lnTo>
                                  <a:pt x="633" y="758"/>
                                </a:lnTo>
                                <a:lnTo>
                                  <a:pt x="625" y="770"/>
                                </a:lnTo>
                                <a:lnTo>
                                  <a:pt x="610" y="798"/>
                                </a:lnTo>
                                <a:lnTo>
                                  <a:pt x="602" y="808"/>
                                </a:lnTo>
                                <a:lnTo>
                                  <a:pt x="591" y="814"/>
                                </a:lnTo>
                                <a:lnTo>
                                  <a:pt x="579" y="816"/>
                                </a:lnTo>
                                <a:lnTo>
                                  <a:pt x="567" y="816"/>
                                </a:lnTo>
                                <a:lnTo>
                                  <a:pt x="537" y="806"/>
                                </a:lnTo>
                                <a:lnTo>
                                  <a:pt x="522" y="804"/>
                                </a:lnTo>
                                <a:lnTo>
                                  <a:pt x="508" y="806"/>
                                </a:lnTo>
                                <a:lnTo>
                                  <a:pt x="494" y="810"/>
                                </a:lnTo>
                                <a:lnTo>
                                  <a:pt x="482" y="818"/>
                                </a:lnTo>
                                <a:lnTo>
                                  <a:pt x="457" y="836"/>
                                </a:lnTo>
                                <a:lnTo>
                                  <a:pt x="446" y="844"/>
                                </a:lnTo>
                                <a:lnTo>
                                  <a:pt x="434" y="846"/>
                                </a:lnTo>
                                <a:lnTo>
                                  <a:pt x="422" y="844"/>
                                </a:lnTo>
                                <a:lnTo>
                                  <a:pt x="411" y="836"/>
                                </a:lnTo>
                                <a:lnTo>
                                  <a:pt x="397" y="826"/>
                                </a:lnTo>
                                <a:lnTo>
                                  <a:pt x="387" y="818"/>
                                </a:lnTo>
                                <a:lnTo>
                                  <a:pt x="384" y="816"/>
                                </a:lnTo>
                                <a:lnTo>
                                  <a:pt x="374" y="810"/>
                                </a:lnTo>
                                <a:lnTo>
                                  <a:pt x="360" y="806"/>
                                </a:lnTo>
                                <a:lnTo>
                                  <a:pt x="346" y="804"/>
                                </a:lnTo>
                                <a:lnTo>
                                  <a:pt x="331" y="806"/>
                                </a:lnTo>
                                <a:lnTo>
                                  <a:pt x="302" y="816"/>
                                </a:lnTo>
                                <a:lnTo>
                                  <a:pt x="289" y="816"/>
                                </a:lnTo>
                                <a:lnTo>
                                  <a:pt x="277" y="814"/>
                                </a:lnTo>
                                <a:lnTo>
                                  <a:pt x="266" y="808"/>
                                </a:lnTo>
                                <a:lnTo>
                                  <a:pt x="259" y="798"/>
                                </a:lnTo>
                                <a:lnTo>
                                  <a:pt x="244" y="770"/>
                                </a:lnTo>
                                <a:lnTo>
                                  <a:pt x="235" y="758"/>
                                </a:lnTo>
                                <a:lnTo>
                                  <a:pt x="224" y="748"/>
                                </a:lnTo>
                                <a:lnTo>
                                  <a:pt x="211" y="742"/>
                                </a:lnTo>
                                <a:lnTo>
                                  <a:pt x="197" y="738"/>
                                </a:lnTo>
                                <a:lnTo>
                                  <a:pt x="166" y="736"/>
                                </a:lnTo>
                                <a:lnTo>
                                  <a:pt x="154" y="732"/>
                                </a:lnTo>
                                <a:lnTo>
                                  <a:pt x="144" y="724"/>
                                </a:lnTo>
                                <a:lnTo>
                                  <a:pt x="137" y="714"/>
                                </a:lnTo>
                                <a:lnTo>
                                  <a:pt x="133" y="702"/>
                                </a:lnTo>
                                <a:lnTo>
                                  <a:pt x="130" y="672"/>
                                </a:lnTo>
                                <a:lnTo>
                                  <a:pt x="126" y="658"/>
                                </a:lnTo>
                                <a:lnTo>
                                  <a:pt x="120" y="644"/>
                                </a:lnTo>
                                <a:lnTo>
                                  <a:pt x="110" y="634"/>
                                </a:lnTo>
                                <a:lnTo>
                                  <a:pt x="98" y="624"/>
                                </a:lnTo>
                                <a:lnTo>
                                  <a:pt x="71" y="610"/>
                                </a:lnTo>
                                <a:lnTo>
                                  <a:pt x="61" y="602"/>
                                </a:lnTo>
                                <a:lnTo>
                                  <a:pt x="55" y="592"/>
                                </a:lnTo>
                                <a:lnTo>
                                  <a:pt x="52" y="580"/>
                                </a:lnTo>
                                <a:lnTo>
                                  <a:pt x="53" y="566"/>
                                </a:lnTo>
                                <a:lnTo>
                                  <a:pt x="62" y="538"/>
                                </a:lnTo>
                                <a:lnTo>
                                  <a:pt x="64" y="522"/>
                                </a:lnTo>
                                <a:lnTo>
                                  <a:pt x="63" y="508"/>
                                </a:lnTo>
                                <a:lnTo>
                                  <a:pt x="59" y="494"/>
                                </a:lnTo>
                                <a:lnTo>
                                  <a:pt x="51" y="482"/>
                                </a:lnTo>
                                <a:lnTo>
                                  <a:pt x="32" y="458"/>
                                </a:lnTo>
                                <a:lnTo>
                                  <a:pt x="25" y="446"/>
                                </a:lnTo>
                                <a:lnTo>
                                  <a:pt x="23" y="434"/>
                                </a:lnTo>
                                <a:lnTo>
                                  <a:pt x="25" y="422"/>
                                </a:lnTo>
                                <a:lnTo>
                                  <a:pt x="32" y="412"/>
                                </a:lnTo>
                                <a:lnTo>
                                  <a:pt x="51" y="386"/>
                                </a:lnTo>
                                <a:lnTo>
                                  <a:pt x="59" y="374"/>
                                </a:lnTo>
                                <a:lnTo>
                                  <a:pt x="63" y="360"/>
                                </a:lnTo>
                                <a:lnTo>
                                  <a:pt x="64" y="346"/>
                                </a:lnTo>
                                <a:lnTo>
                                  <a:pt x="62" y="332"/>
                                </a:lnTo>
                                <a:lnTo>
                                  <a:pt x="53" y="302"/>
                                </a:lnTo>
                                <a:lnTo>
                                  <a:pt x="52" y="290"/>
                                </a:lnTo>
                                <a:lnTo>
                                  <a:pt x="55" y="278"/>
                                </a:lnTo>
                                <a:lnTo>
                                  <a:pt x="61" y="266"/>
                                </a:lnTo>
                                <a:lnTo>
                                  <a:pt x="71" y="258"/>
                                </a:lnTo>
                                <a:lnTo>
                                  <a:pt x="98" y="244"/>
                                </a:lnTo>
                                <a:lnTo>
                                  <a:pt x="110" y="236"/>
                                </a:lnTo>
                                <a:lnTo>
                                  <a:pt x="120" y="224"/>
                                </a:lnTo>
                                <a:lnTo>
                                  <a:pt x="126" y="212"/>
                                </a:lnTo>
                                <a:lnTo>
                                  <a:pt x="130" y="198"/>
                                </a:lnTo>
                                <a:lnTo>
                                  <a:pt x="133" y="166"/>
                                </a:lnTo>
                                <a:lnTo>
                                  <a:pt x="137" y="154"/>
                                </a:lnTo>
                                <a:lnTo>
                                  <a:pt x="144" y="144"/>
                                </a:lnTo>
                                <a:lnTo>
                                  <a:pt x="154" y="136"/>
                                </a:lnTo>
                                <a:lnTo>
                                  <a:pt x="166" y="134"/>
                                </a:lnTo>
                                <a:lnTo>
                                  <a:pt x="197" y="130"/>
                                </a:lnTo>
                                <a:lnTo>
                                  <a:pt x="211" y="126"/>
                                </a:lnTo>
                                <a:lnTo>
                                  <a:pt x="224" y="120"/>
                                </a:lnTo>
                                <a:lnTo>
                                  <a:pt x="235" y="110"/>
                                </a:lnTo>
                                <a:lnTo>
                                  <a:pt x="244" y="98"/>
                                </a:lnTo>
                                <a:lnTo>
                                  <a:pt x="259" y="72"/>
                                </a:lnTo>
                                <a:lnTo>
                                  <a:pt x="267" y="62"/>
                                </a:lnTo>
                                <a:lnTo>
                                  <a:pt x="277" y="54"/>
                                </a:lnTo>
                                <a:lnTo>
                                  <a:pt x="289" y="52"/>
                                </a:lnTo>
                                <a:lnTo>
                                  <a:pt x="302" y="54"/>
                                </a:lnTo>
                                <a:lnTo>
                                  <a:pt x="331" y="62"/>
                                </a:lnTo>
                                <a:lnTo>
                                  <a:pt x="346" y="64"/>
                                </a:lnTo>
                                <a:lnTo>
                                  <a:pt x="360" y="64"/>
                                </a:lnTo>
                                <a:lnTo>
                                  <a:pt x="374" y="58"/>
                                </a:lnTo>
                                <a:lnTo>
                                  <a:pt x="387" y="52"/>
                                </a:lnTo>
                                <a:lnTo>
                                  <a:pt x="399" y="42"/>
                                </a:lnTo>
                                <a:lnTo>
                                  <a:pt x="411" y="32"/>
                                </a:lnTo>
                                <a:lnTo>
                                  <a:pt x="422" y="26"/>
                                </a:lnTo>
                                <a:lnTo>
                                  <a:pt x="434" y="24"/>
                                </a:lnTo>
                                <a:lnTo>
                                  <a:pt x="446" y="26"/>
                                </a:lnTo>
                                <a:lnTo>
                                  <a:pt x="457" y="32"/>
                                </a:lnTo>
                                <a:lnTo>
                                  <a:pt x="482" y="52"/>
                                </a:lnTo>
                                <a:lnTo>
                                  <a:pt x="494" y="58"/>
                                </a:lnTo>
                                <a:lnTo>
                                  <a:pt x="508" y="64"/>
                                </a:lnTo>
                                <a:lnTo>
                                  <a:pt x="522" y="64"/>
                                </a:lnTo>
                                <a:lnTo>
                                  <a:pt x="537" y="62"/>
                                </a:lnTo>
                                <a:lnTo>
                                  <a:pt x="567" y="54"/>
                                </a:lnTo>
                                <a:lnTo>
                                  <a:pt x="579" y="52"/>
                                </a:lnTo>
                                <a:lnTo>
                                  <a:pt x="591" y="54"/>
                                </a:lnTo>
                                <a:lnTo>
                                  <a:pt x="602" y="62"/>
                                </a:lnTo>
                                <a:lnTo>
                                  <a:pt x="610" y="72"/>
                                </a:lnTo>
                                <a:lnTo>
                                  <a:pt x="625" y="98"/>
                                </a:lnTo>
                                <a:lnTo>
                                  <a:pt x="633" y="110"/>
                                </a:lnTo>
                                <a:lnTo>
                                  <a:pt x="644" y="120"/>
                                </a:lnTo>
                                <a:lnTo>
                                  <a:pt x="657" y="126"/>
                                </a:lnTo>
                                <a:lnTo>
                                  <a:pt x="672" y="130"/>
                                </a:lnTo>
                                <a:lnTo>
                                  <a:pt x="702" y="134"/>
                                </a:lnTo>
                                <a:lnTo>
                                  <a:pt x="715" y="136"/>
                                </a:lnTo>
                                <a:lnTo>
                                  <a:pt x="725" y="144"/>
                                </a:lnTo>
                                <a:lnTo>
                                  <a:pt x="732" y="154"/>
                                </a:lnTo>
                                <a:lnTo>
                                  <a:pt x="735" y="166"/>
                                </a:lnTo>
                                <a:lnTo>
                                  <a:pt x="739" y="198"/>
                                </a:lnTo>
                                <a:lnTo>
                                  <a:pt x="742" y="212"/>
                                </a:lnTo>
                                <a:lnTo>
                                  <a:pt x="749" y="224"/>
                                </a:lnTo>
                                <a:lnTo>
                                  <a:pt x="758" y="236"/>
                                </a:lnTo>
                                <a:lnTo>
                                  <a:pt x="770" y="244"/>
                                </a:lnTo>
                                <a:lnTo>
                                  <a:pt x="797" y="258"/>
                                </a:lnTo>
                                <a:lnTo>
                                  <a:pt x="807" y="266"/>
                                </a:lnTo>
                                <a:lnTo>
                                  <a:pt x="814" y="278"/>
                                </a:lnTo>
                                <a:lnTo>
                                  <a:pt x="817" y="290"/>
                                </a:lnTo>
                                <a:lnTo>
                                  <a:pt x="815" y="302"/>
                                </a:lnTo>
                                <a:lnTo>
                                  <a:pt x="806" y="332"/>
                                </a:lnTo>
                                <a:lnTo>
                                  <a:pt x="804" y="346"/>
                                </a:lnTo>
                                <a:lnTo>
                                  <a:pt x="805" y="360"/>
                                </a:lnTo>
                                <a:lnTo>
                                  <a:pt x="810" y="374"/>
                                </a:lnTo>
                                <a:lnTo>
                                  <a:pt x="817" y="386"/>
                                </a:lnTo>
                                <a:lnTo>
                                  <a:pt x="837" y="412"/>
                                </a:lnTo>
                                <a:lnTo>
                                  <a:pt x="843" y="422"/>
                                </a:lnTo>
                                <a:lnTo>
                                  <a:pt x="845" y="434"/>
                                </a:lnTo>
                                <a:lnTo>
                                  <a:pt x="845" y="383"/>
                                </a:lnTo>
                                <a:lnTo>
                                  <a:pt x="828" y="362"/>
                                </a:lnTo>
                                <a:lnTo>
                                  <a:pt x="826" y="350"/>
                                </a:lnTo>
                                <a:lnTo>
                                  <a:pt x="838" y="308"/>
                                </a:lnTo>
                                <a:lnTo>
                                  <a:pt x="840" y="288"/>
                                </a:lnTo>
                                <a:lnTo>
                                  <a:pt x="836" y="268"/>
                                </a:lnTo>
                                <a:lnTo>
                                  <a:pt x="825" y="250"/>
                                </a:lnTo>
                                <a:lnTo>
                                  <a:pt x="809" y="238"/>
                                </a:lnTo>
                                <a:lnTo>
                                  <a:pt x="771" y="218"/>
                                </a:lnTo>
                                <a:lnTo>
                                  <a:pt x="764" y="206"/>
                                </a:lnTo>
                                <a:lnTo>
                                  <a:pt x="759" y="164"/>
                                </a:lnTo>
                                <a:lnTo>
                                  <a:pt x="753" y="144"/>
                                </a:lnTo>
                                <a:lnTo>
                                  <a:pt x="742" y="128"/>
                                </a:lnTo>
                                <a:lnTo>
                                  <a:pt x="725" y="116"/>
                                </a:lnTo>
                                <a:lnTo>
                                  <a:pt x="705" y="110"/>
                                </a:lnTo>
                                <a:lnTo>
                                  <a:pt x="662" y="104"/>
                                </a:lnTo>
                                <a:lnTo>
                                  <a:pt x="651" y="98"/>
                                </a:lnTo>
                                <a:lnTo>
                                  <a:pt x="631" y="60"/>
                                </a:lnTo>
                                <a:lnTo>
                                  <a:pt x="624" y="52"/>
                                </a:lnTo>
                                <a:lnTo>
                                  <a:pt x="618" y="44"/>
                                </a:lnTo>
                                <a:lnTo>
                                  <a:pt x="615" y="42"/>
                                </a:lnTo>
                                <a:lnTo>
                                  <a:pt x="601" y="32"/>
                                </a:lnTo>
                                <a:lnTo>
                                  <a:pt x="581" y="28"/>
                                </a:lnTo>
                                <a:lnTo>
                                  <a:pt x="560" y="30"/>
                                </a:lnTo>
                                <a:lnTo>
                                  <a:pt x="519" y="42"/>
                                </a:lnTo>
                                <a:lnTo>
                                  <a:pt x="506" y="40"/>
                                </a:lnTo>
                                <a:lnTo>
                                  <a:pt x="497" y="32"/>
                                </a:lnTo>
                                <a:lnTo>
                                  <a:pt x="486" y="24"/>
                                </a:lnTo>
                                <a:lnTo>
                                  <a:pt x="472" y="14"/>
                                </a:lnTo>
                                <a:lnTo>
                                  <a:pt x="454" y="4"/>
                                </a:lnTo>
                                <a:lnTo>
                                  <a:pt x="434" y="0"/>
                                </a:lnTo>
                                <a:lnTo>
                                  <a:pt x="414" y="4"/>
                                </a:lnTo>
                                <a:lnTo>
                                  <a:pt x="396" y="14"/>
                                </a:lnTo>
                                <a:lnTo>
                                  <a:pt x="372" y="32"/>
                                </a:lnTo>
                                <a:lnTo>
                                  <a:pt x="362" y="40"/>
                                </a:lnTo>
                                <a:lnTo>
                                  <a:pt x="350" y="42"/>
                                </a:lnTo>
                                <a:lnTo>
                                  <a:pt x="308" y="30"/>
                                </a:lnTo>
                                <a:lnTo>
                                  <a:pt x="288" y="28"/>
                                </a:lnTo>
                                <a:lnTo>
                                  <a:pt x="268" y="32"/>
                                </a:lnTo>
                                <a:lnTo>
                                  <a:pt x="251" y="44"/>
                                </a:lnTo>
                                <a:lnTo>
                                  <a:pt x="238" y="60"/>
                                </a:lnTo>
                                <a:lnTo>
                                  <a:pt x="217" y="98"/>
                                </a:lnTo>
                                <a:lnTo>
                                  <a:pt x="206" y="104"/>
                                </a:lnTo>
                                <a:lnTo>
                                  <a:pt x="194" y="106"/>
                                </a:lnTo>
                                <a:lnTo>
                                  <a:pt x="163" y="110"/>
                                </a:lnTo>
                                <a:lnTo>
                                  <a:pt x="143" y="116"/>
                                </a:lnTo>
                                <a:lnTo>
                                  <a:pt x="127" y="128"/>
                                </a:lnTo>
                                <a:lnTo>
                                  <a:pt x="115" y="144"/>
                                </a:lnTo>
                                <a:lnTo>
                                  <a:pt x="109" y="164"/>
                                </a:lnTo>
                                <a:lnTo>
                                  <a:pt x="105" y="206"/>
                                </a:lnTo>
                                <a:lnTo>
                                  <a:pt x="98" y="218"/>
                                </a:lnTo>
                                <a:lnTo>
                                  <a:pt x="60" y="238"/>
                                </a:lnTo>
                                <a:lnTo>
                                  <a:pt x="43" y="250"/>
                                </a:lnTo>
                                <a:lnTo>
                                  <a:pt x="33" y="268"/>
                                </a:lnTo>
                                <a:lnTo>
                                  <a:pt x="28" y="288"/>
                                </a:lnTo>
                                <a:lnTo>
                                  <a:pt x="31" y="308"/>
                                </a:lnTo>
                                <a:lnTo>
                                  <a:pt x="43" y="350"/>
                                </a:lnTo>
                                <a:lnTo>
                                  <a:pt x="40" y="362"/>
                                </a:lnTo>
                                <a:lnTo>
                                  <a:pt x="13" y="396"/>
                                </a:lnTo>
                                <a:lnTo>
                                  <a:pt x="3" y="414"/>
                                </a:lnTo>
                                <a:lnTo>
                                  <a:pt x="0" y="434"/>
                                </a:lnTo>
                                <a:lnTo>
                                  <a:pt x="3" y="454"/>
                                </a:lnTo>
                                <a:lnTo>
                                  <a:pt x="13" y="472"/>
                                </a:lnTo>
                                <a:lnTo>
                                  <a:pt x="40" y="506"/>
                                </a:lnTo>
                                <a:lnTo>
                                  <a:pt x="43" y="518"/>
                                </a:lnTo>
                                <a:lnTo>
                                  <a:pt x="31" y="560"/>
                                </a:lnTo>
                                <a:lnTo>
                                  <a:pt x="28" y="580"/>
                                </a:lnTo>
                                <a:lnTo>
                                  <a:pt x="33" y="600"/>
                                </a:lnTo>
                                <a:lnTo>
                                  <a:pt x="44" y="618"/>
                                </a:lnTo>
                                <a:lnTo>
                                  <a:pt x="60" y="630"/>
                                </a:lnTo>
                                <a:lnTo>
                                  <a:pt x="98" y="652"/>
                                </a:lnTo>
                                <a:lnTo>
                                  <a:pt x="105" y="662"/>
                                </a:lnTo>
                                <a:lnTo>
                                  <a:pt x="106" y="674"/>
                                </a:lnTo>
                                <a:lnTo>
                                  <a:pt x="109" y="706"/>
                                </a:lnTo>
                                <a:lnTo>
                                  <a:pt x="115" y="726"/>
                                </a:lnTo>
                                <a:lnTo>
                                  <a:pt x="127" y="742"/>
                                </a:lnTo>
                                <a:lnTo>
                                  <a:pt x="143" y="754"/>
                                </a:lnTo>
                                <a:lnTo>
                                  <a:pt x="163" y="760"/>
                                </a:lnTo>
                                <a:lnTo>
                                  <a:pt x="206" y="764"/>
                                </a:lnTo>
                                <a:lnTo>
                                  <a:pt x="217" y="770"/>
                                </a:lnTo>
                                <a:lnTo>
                                  <a:pt x="238" y="808"/>
                                </a:lnTo>
                                <a:lnTo>
                                  <a:pt x="251" y="826"/>
                                </a:lnTo>
                                <a:lnTo>
                                  <a:pt x="268" y="836"/>
                                </a:lnTo>
                                <a:lnTo>
                                  <a:pt x="288" y="840"/>
                                </a:lnTo>
                                <a:lnTo>
                                  <a:pt x="308" y="838"/>
                                </a:lnTo>
                                <a:lnTo>
                                  <a:pt x="350" y="826"/>
                                </a:lnTo>
                                <a:lnTo>
                                  <a:pt x="362" y="828"/>
                                </a:lnTo>
                                <a:lnTo>
                                  <a:pt x="396" y="856"/>
                                </a:lnTo>
                                <a:lnTo>
                                  <a:pt x="414" y="866"/>
                                </a:lnTo>
                                <a:lnTo>
                                  <a:pt x="434" y="868"/>
                                </a:lnTo>
                                <a:lnTo>
                                  <a:pt x="454" y="866"/>
                                </a:lnTo>
                                <a:lnTo>
                                  <a:pt x="472" y="856"/>
                                </a:lnTo>
                                <a:lnTo>
                                  <a:pt x="484" y="846"/>
                                </a:lnTo>
                                <a:lnTo>
                                  <a:pt x="506" y="828"/>
                                </a:lnTo>
                                <a:lnTo>
                                  <a:pt x="519" y="826"/>
                                </a:lnTo>
                                <a:lnTo>
                                  <a:pt x="560" y="838"/>
                                </a:lnTo>
                                <a:lnTo>
                                  <a:pt x="581" y="840"/>
                                </a:lnTo>
                                <a:lnTo>
                                  <a:pt x="601" y="836"/>
                                </a:lnTo>
                                <a:lnTo>
                                  <a:pt x="618" y="826"/>
                                </a:lnTo>
                                <a:lnTo>
                                  <a:pt x="625" y="816"/>
                                </a:lnTo>
                                <a:lnTo>
                                  <a:pt x="631" y="808"/>
                                </a:lnTo>
                                <a:lnTo>
                                  <a:pt x="651" y="770"/>
                                </a:lnTo>
                                <a:lnTo>
                                  <a:pt x="662" y="764"/>
                                </a:lnTo>
                                <a:lnTo>
                                  <a:pt x="705" y="760"/>
                                </a:lnTo>
                                <a:lnTo>
                                  <a:pt x="725" y="754"/>
                                </a:lnTo>
                                <a:lnTo>
                                  <a:pt x="742" y="742"/>
                                </a:lnTo>
                                <a:lnTo>
                                  <a:pt x="753" y="726"/>
                                </a:lnTo>
                                <a:lnTo>
                                  <a:pt x="759" y="706"/>
                                </a:lnTo>
                                <a:lnTo>
                                  <a:pt x="764" y="662"/>
                                </a:lnTo>
                                <a:lnTo>
                                  <a:pt x="771" y="652"/>
                                </a:lnTo>
                                <a:lnTo>
                                  <a:pt x="809" y="630"/>
                                </a:lnTo>
                                <a:lnTo>
                                  <a:pt x="825" y="618"/>
                                </a:lnTo>
                                <a:lnTo>
                                  <a:pt x="836" y="600"/>
                                </a:lnTo>
                                <a:lnTo>
                                  <a:pt x="840" y="580"/>
                                </a:lnTo>
                                <a:lnTo>
                                  <a:pt x="838" y="560"/>
                                </a:lnTo>
                                <a:lnTo>
                                  <a:pt x="826" y="518"/>
                                </a:lnTo>
                                <a:lnTo>
                                  <a:pt x="828" y="506"/>
                                </a:lnTo>
                                <a:lnTo>
                                  <a:pt x="836" y="496"/>
                                </a:lnTo>
                                <a:lnTo>
                                  <a:pt x="855" y="472"/>
                                </a:lnTo>
                                <a:lnTo>
                                  <a:pt x="866" y="454"/>
                                </a:lnTo>
                                <a:lnTo>
                                  <a:pt x="869" y="434"/>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EF9BA7" id="Group 47" o:spid="_x0000_s1026" style="position:absolute;margin-left:37pt;margin-top:-13.65pt;width:55.65pt;height:55.65pt;z-index:251693056;mso-position-horizontal-relative:page" coordorigin="740,-273" coordsize="1113,1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">
                <v:shape id="Freeform 49" o:spid="_x0000_s1027" style="position:absolute;left:739;top:-273;width:1113;height:1113;visibility:visible;mso-wrap-style:square;v-text-anchor:top" coordsize="1113,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" path="m556,l481,5,408,20,340,44,275,76r-59,40l163,163r-47,54l76,276,44,340,20,409,5,481,,557r5,75l20,704r24,69l76,837r40,59l163,950r53,47l275,1037r65,32l408,1093r73,15l556,1113r76,-5l704,1093r69,-24l837,1037r59,-40l950,950r47,-54l1037,837r32,-64l1093,704r15,-72l1113,557r-5,-76l1093,409r-24,-69l1037,276,997,217,950,163,896,116,837,76,773,44,704,20,632,5,556,xe" fillcolor="#603e93" stroked="f">
                  <v:path arrowok="t" o:connecttype="custom" o:connectlocs="556,-273;481,-268;408,-253;340,-229;275,-197;216,-157;163,-110;116,-56;76,3;44,67;20,136;5,208;0,284;5,359;20,431;44,500;76,564;116,623;163,677;216,724;275,764;340,796;408,820;481,835;556,840;632,835;704,820;773,796;837,764;896,724;950,677;997,623;1037,564;1069,500;1093,431;1108,359;1113,284;1108,208;1093,136;1069,67;1037,3;997,-56;950,-110;896,-157;837,-197;773,-229;704,-253;632,-268;556,-273" o:connectangles="0,0,0,0,0,0,0,0,0,0,0,0,0,0,0,0,0,0,0,0,0,0,0,0,0,0,0,0,0,0,0,0,0,0,0,0,0,0,0,0,0,0,0,0,0,0,0,0,0"/>
                </v:shape>
                <v:shape id="AutoShape 48" o:spid="_x0000_s1028" style="position:absolute;left:861;top:-150;width:870;height:868;visibility:visible;mso-wrap-style:square;v-text-anchor:top" coordsize="870,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" path="m667,322l639,295r-2,-3l637,326,390,572,232,414r31,-32l387,506r7,l424,476,606,295r31,31l637,292,612,267r-3,-1l602,266r-3,1l390,476,296,382,271,357r-4,-4l259,353r-5,4l202,410r,7l387,602r7,l424,572,667,330r,-8m758,434r-9,-75l734,317r,117l726,502r-23,63l668,621r-46,46l566,703r-63,22l434,733r-69,-7l302,703,247,668,200,621,165,565,142,502r-8,-68l142,365r23,-63l200,246r47,-46l302,164r63,-22l434,134r69,8l566,164r56,36l668,246r36,56l726,365r8,69l734,317r-9,-26l687,231,637,181,576,143r-25,-9l508,118r-74,-8l360,118r-68,25l232,181r-50,50l143,291r-24,68l111,434r8,74l143,576r39,60l232,686r60,38l360,749r74,8l508,749r43,-16l577,724r60,-38l687,636r38,-60l749,508r9,-74m869,434r-3,-20l855,396,845,383r,51l843,446r-6,12l817,482r-7,12l805,508r-1,14l806,538r9,28l817,580r-3,12l807,602r-10,8l770,624r-12,10l749,644r-7,14l739,672r-4,30l732,714r-7,10l715,732r-13,4l672,738r-15,4l644,748r-11,10l625,770r-15,28l602,808r-11,6l579,816r-12,l537,806r-15,-2l508,806r-14,4l482,818r-25,18l446,844r-12,2l422,844r-11,-8l397,826r-10,-8l384,816r-10,-6l360,806r-14,-2l331,806r-29,10l289,816r-12,-2l266,808r-7,-10l244,770r-9,-12l224,748r-13,-6l197,738r-31,-2l154,732r-10,-8l137,714r-4,-12l130,672r-4,-14l120,644,110,634,98,624,71,610,61,602,55,592,52,580r1,-14l62,538r2,-16l63,508,59,494,51,482,32,458,25,446,23,434r2,-12l32,412,51,386r8,-12l63,360r1,-14l62,332,53,302,52,290r3,-12l61,266r10,-8l98,244r12,-8l120,224r6,-12l130,198r3,-32l137,154r7,-10l154,136r12,-2l197,130r14,-4l224,120r11,-10l244,98,259,72r8,-10l277,54r12,-2l302,54r29,8l346,64r14,l374,58r13,-6l399,42,411,32r11,-6l434,24r12,2l457,32r25,20l494,58r14,6l522,64r15,-2l567,54r12,-2l591,54r11,8l610,72r15,26l633,110r11,10l657,126r15,4l702,134r13,2l725,144r7,10l735,166r4,32l742,212r7,12l758,236r12,8l797,258r10,8l814,278r3,12l815,302r-9,30l804,346r1,14l810,374r7,12l837,412r6,10l845,434r,-51l828,362r-2,-12l838,308r2,-20l836,268,825,250,809,238,771,218r-7,-12l759,164r-6,-20l742,128,725,116r-20,-6l662,104,651,98,631,60r-7,-8l618,44r-3,-2l601,32,581,28r-21,2l519,42,506,40r-9,-8l486,24,472,14,454,4,434,,414,4,396,14,372,32r-10,8l350,42,308,30,288,28r-20,4l251,44,238,60,217,98r-11,6l194,106r-31,4l143,116r-16,12l115,144r-6,20l105,206r-7,12l60,238,43,250,33,268r-5,20l31,308r12,42l40,362,13,396,3,414,,434r3,20l13,472r27,34l43,518,31,560r-3,20l33,600r11,18l60,630r38,22l105,662r1,12l109,706r6,20l127,742r16,12l163,760r43,4l217,770r21,38l251,826r17,10l288,840r20,-2l350,826r12,2l396,856r18,10l434,868r20,-2l472,856r12,-10l506,828r13,-2l560,838r21,2l601,836r17,-10l625,816r6,-8l651,770r11,-6l705,760r20,-6l742,742r11,-16l759,706r5,-44l771,652r38,-22l825,618r11,-18l840,580r-2,-20l826,518r2,-12l836,496r19,-24l866,454r3,-20e" stroked="f">
                  <v:path arrowok="t" o:connecttype="custom" o:connectlocs="232,264;637,176;390,326;202,260;667,172;703,415;365,576;134,284;365,-8;704,152;637,31;292,-7;119,358;434,607;725,426;845,233;805,358;807,452;739,522;672,588;602,658;508,656;422,694;360,656;266,658;197,588;130,522;61,452;63,358;25,272;62,182;98,94;137,4;224,-30;289,-98;387,-98;457,-118;567,-96;633,-40;725,-6;758,86;815,152;837,262;838,158;764,56;662,-46;601,-118;486,-126;372,-118;251,-106;143,-34;60,88;40,212;40,356;60,480;127,592;251,676;396,706;506,678;625,666;742,592;825,468;836,346" o:connectangles="0,0,0,0,0,0,0,0,0,0,0,0,0,0,0,0,0,0,0,0,0,0,0,0,0,0,0,0,0,0,0,0,0,0,0,0,0,0,0,0,0,0,0,0,0,0,0,0,0,0,0,0,0,0,0,0,0,0,0,0,0,0,0"/>
                </v:shape>
                <w10:wrap anchorx="page"/>
              </v:group>
            </w:pict>
          </mc:Fallback>
        </mc:AlternateContent>
      </w:r>
      <w:r w:rsidR="001F2547">
        <w:rPr>
          <w:b/>
          <w:color w:val="603E93"/>
          <w:sz w:val="28"/>
        </w:rPr>
        <w:t>Guidance on good practice</w:t>
      </w:r>
    </w:p>
    <w:p w14:paraId="1614482E" w14:textId="77777777" w:rsidR="00454615" w:rsidRDefault="00454615">
      <w:pPr>
        <w:pStyle w:val="BodyText"/>
        <w:rPr>
          <w:b/>
        </w:rPr>
      </w:pPr>
    </w:p>
    <w:p w14:paraId="2321D997" w14:textId="77777777" w:rsidR="00454615" w:rsidRDefault="00454615">
      <w:pPr>
        <w:pStyle w:val="BodyText"/>
        <w:rPr>
          <w:b/>
        </w:rPr>
      </w:pPr>
    </w:p>
    <w:p w14:paraId="64A53744" w14:textId="77777777" w:rsidR="00454615" w:rsidRDefault="00E810D2">
      <w:pPr>
        <w:pStyle w:val="BodyText"/>
        <w:spacing w:before="2"/>
        <w:rPr>
          <w:b/>
          <w:sz w:val="13"/>
        </w:rPr>
      </w:pPr>
      <w:r>
        <w:rPr>
          <w:noProof/>
          <w:lang w:val="en-GB" w:eastAsia="en-GB" w:bidi="ar-SA"/>
        </w:rPr>
        <mc:AlternateContent>
          <mc:Choice Requires="wps">
            <w:drawing>
              <wp:anchor distT="0" distB="0" distL="0" distR="0" simplePos="0" relativeHeight="251685888" behindDoc="1" locked="0" layoutInCell="1" allowOverlap="1" wp14:anchorId="2E07F258" wp14:editId="01E8F53C">
                <wp:simplePos x="0" y="0"/>
                <wp:positionH relativeFrom="page">
                  <wp:posOffset>501650</wp:posOffset>
                </wp:positionH>
                <wp:positionV relativeFrom="paragraph">
                  <wp:posOffset>112395</wp:posOffset>
                </wp:positionV>
                <wp:extent cx="6570345" cy="2533650"/>
                <wp:effectExtent l="0" t="0" r="0" b="0"/>
                <wp:wrapTopAndBottom/>
                <wp:docPr id="58"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70345" cy="2533650"/>
                        </a:xfrm>
                        <a:prstGeom prst="rect">
                          <a:avLst/>
                        </a:prstGeom>
                        <a:solidFill>
                          <a:srgbClr val="E5E4E0">
                            <a:alpha val="50999"/>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E72298" w14:textId="77777777" w:rsidR="00217083" w:rsidRDefault="00217083">
                            <w:pPr>
                              <w:pStyle w:val="BodyText"/>
                              <w:rPr>
                                <w:b/>
                                <w:sz w:val="26"/>
                              </w:rPr>
                            </w:pPr>
                          </w:p>
                          <w:p w14:paraId="6F27161B" w14:textId="77777777" w:rsidR="00217083" w:rsidRDefault="00217083">
                            <w:pPr>
                              <w:spacing w:before="200" w:line="247" w:lineRule="auto"/>
                              <w:ind w:left="589" w:right="1134"/>
                            </w:pPr>
                            <w:r>
                              <w:rPr>
                                <w:b/>
                                <w:color w:val="39424B"/>
                              </w:rPr>
                              <w:t xml:space="preserve">Objectives and gender-responsive actions </w:t>
                            </w:r>
                            <w:r>
                              <w:rPr>
                                <w:color w:val="39424B"/>
                              </w:rPr>
                              <w:t>should be derived from the issues and risks identified during the gender analysis.</w:t>
                            </w:r>
                          </w:p>
                          <w:p w14:paraId="4987F16F" w14:textId="77777777" w:rsidR="00217083" w:rsidRDefault="00217083">
                            <w:pPr>
                              <w:pStyle w:val="BodyText"/>
                              <w:spacing w:before="10"/>
                              <w:rPr>
                                <w:sz w:val="22"/>
                              </w:rPr>
                            </w:pPr>
                          </w:p>
                          <w:p w14:paraId="7F461141" w14:textId="77777777" w:rsidR="00217083" w:rsidRDefault="00217083">
                            <w:pPr>
                              <w:ind w:left="589"/>
                            </w:pPr>
                            <w:r>
                              <w:rPr>
                                <w:b/>
                                <w:color w:val="39424B"/>
                              </w:rPr>
                              <w:t xml:space="preserve">Gender performance indicators </w:t>
                            </w:r>
                            <w:r>
                              <w:rPr>
                                <w:color w:val="39424B"/>
                              </w:rPr>
                              <w:t>should be used to measure the following:</w:t>
                            </w:r>
                          </w:p>
                          <w:p w14:paraId="3E10D3F7" w14:textId="77777777" w:rsidR="00217083" w:rsidRDefault="00217083">
                            <w:pPr>
                              <w:pStyle w:val="BodyText"/>
                              <w:rPr>
                                <w:sz w:val="23"/>
                              </w:rPr>
                            </w:pPr>
                          </w:p>
                          <w:p w14:paraId="26A06D32" w14:textId="77777777" w:rsidR="00217083" w:rsidRDefault="00217083">
                            <w:pPr>
                              <w:pStyle w:val="BodyText"/>
                              <w:numPr>
                                <w:ilvl w:val="0"/>
                                <w:numId w:val="5"/>
                              </w:numPr>
                              <w:tabs>
                                <w:tab w:val="left" w:pos="1270"/>
                              </w:tabs>
                            </w:pPr>
                            <w:r>
                              <w:rPr>
                                <w:color w:val="39424B"/>
                              </w:rPr>
                              <w:t>Differences</w:t>
                            </w:r>
                            <w:r>
                              <w:rPr>
                                <w:color w:val="39424B"/>
                                <w:spacing w:val="-5"/>
                              </w:rPr>
                              <w:t xml:space="preserve"> </w:t>
                            </w:r>
                            <w:r>
                              <w:rPr>
                                <w:color w:val="39424B"/>
                              </w:rPr>
                              <w:t>in</w:t>
                            </w:r>
                            <w:r>
                              <w:rPr>
                                <w:color w:val="39424B"/>
                                <w:spacing w:val="-4"/>
                              </w:rPr>
                              <w:t xml:space="preserve"> </w:t>
                            </w:r>
                            <w:r>
                              <w:rPr>
                                <w:color w:val="39424B"/>
                              </w:rPr>
                              <w:t>participation,</w:t>
                            </w:r>
                            <w:r>
                              <w:rPr>
                                <w:color w:val="39424B"/>
                                <w:spacing w:val="-4"/>
                              </w:rPr>
                              <w:t xml:space="preserve"> </w:t>
                            </w:r>
                            <w:r>
                              <w:rPr>
                                <w:color w:val="39424B"/>
                              </w:rPr>
                              <w:t>benefits,</w:t>
                            </w:r>
                            <w:r>
                              <w:rPr>
                                <w:color w:val="39424B"/>
                                <w:spacing w:val="-4"/>
                              </w:rPr>
                              <w:t xml:space="preserve"> </w:t>
                            </w:r>
                            <w:r>
                              <w:rPr>
                                <w:color w:val="39424B"/>
                              </w:rPr>
                              <w:t>outcomes,</w:t>
                            </w:r>
                            <w:r>
                              <w:rPr>
                                <w:color w:val="39424B"/>
                                <w:spacing w:val="-3"/>
                              </w:rPr>
                              <w:t xml:space="preserve"> </w:t>
                            </w:r>
                            <w:r>
                              <w:rPr>
                                <w:color w:val="39424B"/>
                              </w:rPr>
                              <w:t>and</w:t>
                            </w:r>
                            <w:r>
                              <w:rPr>
                                <w:color w:val="39424B"/>
                                <w:spacing w:val="-4"/>
                              </w:rPr>
                              <w:t xml:space="preserve"> </w:t>
                            </w:r>
                            <w:r>
                              <w:rPr>
                                <w:color w:val="39424B"/>
                              </w:rPr>
                              <w:t>impacts</w:t>
                            </w:r>
                            <w:r>
                              <w:rPr>
                                <w:color w:val="39424B"/>
                                <w:spacing w:val="-4"/>
                              </w:rPr>
                              <w:t xml:space="preserve"> </w:t>
                            </w:r>
                            <w:r>
                              <w:rPr>
                                <w:color w:val="39424B"/>
                              </w:rPr>
                              <w:t>for</w:t>
                            </w:r>
                            <w:r>
                              <w:rPr>
                                <w:color w:val="39424B"/>
                                <w:spacing w:val="-4"/>
                              </w:rPr>
                              <w:t xml:space="preserve"> </w:t>
                            </w:r>
                            <w:r>
                              <w:rPr>
                                <w:color w:val="39424B"/>
                              </w:rPr>
                              <w:t>women,</w:t>
                            </w:r>
                            <w:r>
                              <w:rPr>
                                <w:color w:val="39424B"/>
                                <w:spacing w:val="-4"/>
                              </w:rPr>
                              <w:t xml:space="preserve"> </w:t>
                            </w:r>
                            <w:r>
                              <w:rPr>
                                <w:color w:val="39424B"/>
                              </w:rPr>
                              <w:t>men,</w:t>
                            </w:r>
                            <w:r>
                              <w:rPr>
                                <w:color w:val="39424B"/>
                                <w:spacing w:val="-4"/>
                              </w:rPr>
                              <w:t xml:space="preserve"> </w:t>
                            </w:r>
                            <w:r>
                              <w:rPr>
                                <w:color w:val="39424B"/>
                              </w:rPr>
                              <w:t>boys,</w:t>
                            </w:r>
                            <w:r>
                              <w:rPr>
                                <w:color w:val="39424B"/>
                                <w:spacing w:val="-4"/>
                              </w:rPr>
                              <w:t xml:space="preserve"> </w:t>
                            </w:r>
                            <w:r>
                              <w:rPr>
                                <w:color w:val="39424B"/>
                              </w:rPr>
                              <w:t>and</w:t>
                            </w:r>
                            <w:r>
                              <w:rPr>
                                <w:color w:val="39424B"/>
                                <w:spacing w:val="-4"/>
                              </w:rPr>
                              <w:t xml:space="preserve"> </w:t>
                            </w:r>
                            <w:r>
                              <w:rPr>
                                <w:color w:val="39424B"/>
                              </w:rPr>
                              <w:t>girls;</w:t>
                            </w:r>
                          </w:p>
                          <w:p w14:paraId="7389CF0F" w14:textId="77777777" w:rsidR="00217083" w:rsidRDefault="00217083">
                            <w:pPr>
                              <w:pStyle w:val="BodyText"/>
                              <w:spacing w:before="4"/>
                              <w:rPr>
                                <w:sz w:val="21"/>
                              </w:rPr>
                            </w:pPr>
                          </w:p>
                          <w:p w14:paraId="08D95FA0" w14:textId="77777777" w:rsidR="00217083" w:rsidRDefault="00217083">
                            <w:pPr>
                              <w:pStyle w:val="BodyText"/>
                              <w:numPr>
                                <w:ilvl w:val="0"/>
                                <w:numId w:val="5"/>
                              </w:numPr>
                              <w:tabs>
                                <w:tab w:val="left" w:pos="1270"/>
                              </w:tabs>
                              <w:spacing w:line="247" w:lineRule="auto"/>
                              <w:ind w:right="1173"/>
                            </w:pPr>
                            <w:r>
                              <w:rPr>
                                <w:color w:val="39424B"/>
                              </w:rPr>
                              <w:t xml:space="preserve">Changes in gender relations, which includes changes toward </w:t>
                            </w:r>
                            <w:r>
                              <w:rPr>
                                <w:color w:val="39424B"/>
                                <w:spacing w:val="-4"/>
                              </w:rPr>
                              <w:t xml:space="preserve">equality, </w:t>
                            </w:r>
                            <w:r>
                              <w:rPr>
                                <w:color w:val="39424B"/>
                              </w:rPr>
                              <w:t>between men and women, and between girls and boys;</w:t>
                            </w:r>
                            <w:r>
                              <w:rPr>
                                <w:color w:val="39424B"/>
                                <w:spacing w:val="-8"/>
                              </w:rPr>
                              <w:t xml:space="preserve"> </w:t>
                            </w:r>
                            <w:r>
                              <w:rPr>
                                <w:color w:val="39424B"/>
                              </w:rPr>
                              <w:t>and,</w:t>
                            </w:r>
                          </w:p>
                          <w:p w14:paraId="16362344" w14:textId="77777777" w:rsidR="00217083" w:rsidRDefault="00217083">
                            <w:pPr>
                              <w:pStyle w:val="BodyText"/>
                              <w:spacing w:before="10"/>
                            </w:pPr>
                          </w:p>
                          <w:p w14:paraId="35F3ACA3" w14:textId="77777777" w:rsidR="00217083" w:rsidRDefault="00217083">
                            <w:pPr>
                              <w:pStyle w:val="BodyText"/>
                              <w:numPr>
                                <w:ilvl w:val="0"/>
                                <w:numId w:val="5"/>
                              </w:numPr>
                              <w:tabs>
                                <w:tab w:val="left" w:pos="1270"/>
                              </w:tabs>
                              <w:spacing w:line="247" w:lineRule="auto"/>
                              <w:ind w:right="1218"/>
                            </w:pPr>
                            <w:r>
                              <w:rPr>
                                <w:color w:val="39424B"/>
                              </w:rPr>
                              <w:t>How</w:t>
                            </w:r>
                            <w:r>
                              <w:rPr>
                                <w:color w:val="39424B"/>
                                <w:spacing w:val="-6"/>
                              </w:rPr>
                              <w:t xml:space="preserve"> </w:t>
                            </w:r>
                            <w:r>
                              <w:rPr>
                                <w:color w:val="39424B"/>
                              </w:rPr>
                              <w:t>these</w:t>
                            </w:r>
                            <w:r>
                              <w:rPr>
                                <w:color w:val="39424B"/>
                                <w:spacing w:val="-6"/>
                              </w:rPr>
                              <w:t xml:space="preserve"> </w:t>
                            </w:r>
                            <w:r>
                              <w:rPr>
                                <w:color w:val="39424B"/>
                              </w:rPr>
                              <w:t>changes</w:t>
                            </w:r>
                            <w:r>
                              <w:rPr>
                                <w:color w:val="39424B"/>
                                <w:spacing w:val="-5"/>
                              </w:rPr>
                              <w:t xml:space="preserve"> </w:t>
                            </w:r>
                            <w:r>
                              <w:rPr>
                                <w:color w:val="39424B"/>
                              </w:rPr>
                              <w:t>impact</w:t>
                            </w:r>
                            <w:r>
                              <w:rPr>
                                <w:color w:val="39424B"/>
                                <w:spacing w:val="-5"/>
                              </w:rPr>
                              <w:t xml:space="preserve"> </w:t>
                            </w:r>
                            <w:r>
                              <w:rPr>
                                <w:color w:val="39424B"/>
                              </w:rPr>
                              <w:t>on</w:t>
                            </w:r>
                            <w:r>
                              <w:rPr>
                                <w:color w:val="39424B"/>
                                <w:spacing w:val="-4"/>
                              </w:rPr>
                              <w:t xml:space="preserve"> </w:t>
                            </w:r>
                            <w:r>
                              <w:rPr>
                                <w:color w:val="39424B"/>
                              </w:rPr>
                              <w:t>the</w:t>
                            </w:r>
                            <w:r>
                              <w:rPr>
                                <w:color w:val="39424B"/>
                                <w:spacing w:val="-6"/>
                              </w:rPr>
                              <w:t xml:space="preserve"> </w:t>
                            </w:r>
                            <w:r>
                              <w:rPr>
                                <w:color w:val="39424B"/>
                              </w:rPr>
                              <w:t>achievement</w:t>
                            </w:r>
                            <w:r>
                              <w:rPr>
                                <w:color w:val="39424B"/>
                                <w:spacing w:val="-5"/>
                              </w:rPr>
                              <w:t xml:space="preserve"> </w:t>
                            </w:r>
                            <w:r>
                              <w:rPr>
                                <w:color w:val="39424B"/>
                              </w:rPr>
                              <w:t>of</w:t>
                            </w:r>
                            <w:r>
                              <w:rPr>
                                <w:color w:val="39424B"/>
                                <w:spacing w:val="-5"/>
                              </w:rPr>
                              <w:t xml:space="preserve"> </w:t>
                            </w:r>
                            <w:r>
                              <w:rPr>
                                <w:color w:val="39424B"/>
                              </w:rPr>
                              <w:t>development</w:t>
                            </w:r>
                            <w:r>
                              <w:rPr>
                                <w:color w:val="39424B"/>
                                <w:spacing w:val="-6"/>
                              </w:rPr>
                              <w:t xml:space="preserve"> </w:t>
                            </w:r>
                            <w:r>
                              <w:rPr>
                                <w:color w:val="39424B"/>
                              </w:rPr>
                              <w:t>objectives,</w:t>
                            </w:r>
                            <w:r>
                              <w:rPr>
                                <w:color w:val="39424B"/>
                                <w:spacing w:val="-4"/>
                              </w:rPr>
                              <w:t xml:space="preserve"> </w:t>
                            </w:r>
                            <w:r>
                              <w:rPr>
                                <w:color w:val="39424B"/>
                              </w:rPr>
                              <w:t>particularly economic growth, poverty reduction, and sustainable</w:t>
                            </w:r>
                            <w:r>
                              <w:rPr>
                                <w:color w:val="39424B"/>
                                <w:spacing w:val="-9"/>
                              </w:rPr>
                              <w:t xml:space="preserve"> </w:t>
                            </w:r>
                            <w:r>
                              <w:rPr>
                                <w:color w:val="39424B"/>
                              </w:rPr>
                              <w:t>develop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07F258" id="Text Box 46" o:spid="_x0000_s1071" type="#_x0000_t202" style="position:absolute;margin-left:39.5pt;margin-top:8.85pt;width:517.35pt;height:199.5pt;z-index:-251630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" fillcolor="#e5e4e0" stroked="f">
                <v:fill opacity="33410f"/>
                <v:path arrowok="t"/>
                <v:textbox inset="0,0,0,0">
                  <w:txbxContent>
                    <w:p w14:paraId="65E72298" w14:textId="77777777" w:rsidR="00217083" w:rsidRDefault="00217083">
                      <w:pPr>
                        <w:pStyle w:val="BodyText"/>
                        <w:rPr>
                          <w:b/>
                          <w:sz w:val="26"/>
                        </w:rPr>
                      </w:pPr>
                    </w:p>
                    <w:p w14:paraId="6F27161B" w14:textId="77777777" w:rsidR="00217083" w:rsidRDefault="00217083">
                      <w:pPr>
                        <w:spacing w:before="200" w:line="247" w:lineRule="auto"/>
                        <w:ind w:left="589" w:right="1134"/>
                      </w:pPr>
                      <w:r>
                        <w:rPr>
                          <w:b/>
                          <w:color w:val="39424B"/>
                        </w:rPr>
                        <w:t xml:space="preserve">Objectives and gender-responsive actions </w:t>
                      </w:r>
                      <w:r>
                        <w:rPr>
                          <w:color w:val="39424B"/>
                        </w:rPr>
                        <w:t>should be derived from the issues and risks identified during the gender analysis.</w:t>
                      </w:r>
                    </w:p>
                    <w:p w14:paraId="4987F16F" w14:textId="77777777" w:rsidR="00217083" w:rsidRDefault="00217083">
                      <w:pPr>
                        <w:pStyle w:val="BodyText"/>
                        <w:spacing w:before="10"/>
                        <w:rPr>
                          <w:sz w:val="22"/>
                        </w:rPr>
                      </w:pPr>
                    </w:p>
                    <w:p w14:paraId="7F461141" w14:textId="77777777" w:rsidR="00217083" w:rsidRDefault="00217083">
                      <w:pPr>
                        <w:ind w:left="589"/>
                      </w:pPr>
                      <w:r>
                        <w:rPr>
                          <w:b/>
                          <w:color w:val="39424B"/>
                        </w:rPr>
                        <w:t xml:space="preserve">Gender performance indicators </w:t>
                      </w:r>
                      <w:r>
                        <w:rPr>
                          <w:color w:val="39424B"/>
                        </w:rPr>
                        <w:t>should be used to measure the following:</w:t>
                      </w:r>
                    </w:p>
                    <w:p w14:paraId="3E10D3F7" w14:textId="77777777" w:rsidR="00217083" w:rsidRDefault="00217083">
                      <w:pPr>
                        <w:pStyle w:val="BodyText"/>
                        <w:rPr>
                          <w:sz w:val="23"/>
                        </w:rPr>
                      </w:pPr>
                    </w:p>
                    <w:p w14:paraId="26A06D32" w14:textId="77777777" w:rsidR="00217083" w:rsidRDefault="00217083">
                      <w:pPr>
                        <w:pStyle w:val="BodyText"/>
                        <w:numPr>
                          <w:ilvl w:val="0"/>
                          <w:numId w:val="5"/>
                        </w:numPr>
                        <w:tabs>
                          <w:tab w:val="left" w:pos="1270"/>
                        </w:tabs>
                      </w:pPr>
                      <w:r>
                        <w:rPr>
                          <w:color w:val="39424B"/>
                        </w:rPr>
                        <w:t>Differences</w:t>
                      </w:r>
                      <w:r>
                        <w:rPr>
                          <w:color w:val="39424B"/>
                          <w:spacing w:val="-5"/>
                        </w:rPr>
                        <w:t xml:space="preserve"> </w:t>
                      </w:r>
                      <w:r>
                        <w:rPr>
                          <w:color w:val="39424B"/>
                        </w:rPr>
                        <w:t>in</w:t>
                      </w:r>
                      <w:r>
                        <w:rPr>
                          <w:color w:val="39424B"/>
                          <w:spacing w:val="-4"/>
                        </w:rPr>
                        <w:t xml:space="preserve"> </w:t>
                      </w:r>
                      <w:r>
                        <w:rPr>
                          <w:color w:val="39424B"/>
                        </w:rPr>
                        <w:t>participation,</w:t>
                      </w:r>
                      <w:r>
                        <w:rPr>
                          <w:color w:val="39424B"/>
                          <w:spacing w:val="-4"/>
                        </w:rPr>
                        <w:t xml:space="preserve"> </w:t>
                      </w:r>
                      <w:r>
                        <w:rPr>
                          <w:color w:val="39424B"/>
                        </w:rPr>
                        <w:t>benefits,</w:t>
                      </w:r>
                      <w:r>
                        <w:rPr>
                          <w:color w:val="39424B"/>
                          <w:spacing w:val="-4"/>
                        </w:rPr>
                        <w:t xml:space="preserve"> </w:t>
                      </w:r>
                      <w:r>
                        <w:rPr>
                          <w:color w:val="39424B"/>
                        </w:rPr>
                        <w:t>outcomes,</w:t>
                      </w:r>
                      <w:r>
                        <w:rPr>
                          <w:color w:val="39424B"/>
                          <w:spacing w:val="-3"/>
                        </w:rPr>
                        <w:t xml:space="preserve"> </w:t>
                      </w:r>
                      <w:r>
                        <w:rPr>
                          <w:color w:val="39424B"/>
                        </w:rPr>
                        <w:t>and</w:t>
                      </w:r>
                      <w:r>
                        <w:rPr>
                          <w:color w:val="39424B"/>
                          <w:spacing w:val="-4"/>
                        </w:rPr>
                        <w:t xml:space="preserve"> </w:t>
                      </w:r>
                      <w:r>
                        <w:rPr>
                          <w:color w:val="39424B"/>
                        </w:rPr>
                        <w:t>impacts</w:t>
                      </w:r>
                      <w:r>
                        <w:rPr>
                          <w:color w:val="39424B"/>
                          <w:spacing w:val="-4"/>
                        </w:rPr>
                        <w:t xml:space="preserve"> </w:t>
                      </w:r>
                      <w:r>
                        <w:rPr>
                          <w:color w:val="39424B"/>
                        </w:rPr>
                        <w:t>for</w:t>
                      </w:r>
                      <w:r>
                        <w:rPr>
                          <w:color w:val="39424B"/>
                          <w:spacing w:val="-4"/>
                        </w:rPr>
                        <w:t xml:space="preserve"> </w:t>
                      </w:r>
                      <w:r>
                        <w:rPr>
                          <w:color w:val="39424B"/>
                        </w:rPr>
                        <w:t>women,</w:t>
                      </w:r>
                      <w:r>
                        <w:rPr>
                          <w:color w:val="39424B"/>
                          <w:spacing w:val="-4"/>
                        </w:rPr>
                        <w:t xml:space="preserve"> </w:t>
                      </w:r>
                      <w:r>
                        <w:rPr>
                          <w:color w:val="39424B"/>
                        </w:rPr>
                        <w:t>men,</w:t>
                      </w:r>
                      <w:r>
                        <w:rPr>
                          <w:color w:val="39424B"/>
                          <w:spacing w:val="-4"/>
                        </w:rPr>
                        <w:t xml:space="preserve"> </w:t>
                      </w:r>
                      <w:r>
                        <w:rPr>
                          <w:color w:val="39424B"/>
                        </w:rPr>
                        <w:t>boys,</w:t>
                      </w:r>
                      <w:r>
                        <w:rPr>
                          <w:color w:val="39424B"/>
                          <w:spacing w:val="-4"/>
                        </w:rPr>
                        <w:t xml:space="preserve"> </w:t>
                      </w:r>
                      <w:r>
                        <w:rPr>
                          <w:color w:val="39424B"/>
                        </w:rPr>
                        <w:t>and</w:t>
                      </w:r>
                      <w:r>
                        <w:rPr>
                          <w:color w:val="39424B"/>
                          <w:spacing w:val="-4"/>
                        </w:rPr>
                        <w:t xml:space="preserve"> </w:t>
                      </w:r>
                      <w:r>
                        <w:rPr>
                          <w:color w:val="39424B"/>
                        </w:rPr>
                        <w:t>girls;</w:t>
                      </w:r>
                    </w:p>
                    <w:p w14:paraId="7389CF0F" w14:textId="77777777" w:rsidR="00217083" w:rsidRDefault="00217083">
                      <w:pPr>
                        <w:pStyle w:val="BodyText"/>
                        <w:spacing w:before="4"/>
                        <w:rPr>
                          <w:sz w:val="21"/>
                        </w:rPr>
                      </w:pPr>
                    </w:p>
                    <w:p w14:paraId="08D95FA0" w14:textId="77777777" w:rsidR="00217083" w:rsidRDefault="00217083">
                      <w:pPr>
                        <w:pStyle w:val="BodyText"/>
                        <w:numPr>
                          <w:ilvl w:val="0"/>
                          <w:numId w:val="5"/>
                        </w:numPr>
                        <w:tabs>
                          <w:tab w:val="left" w:pos="1270"/>
                        </w:tabs>
                        <w:spacing w:line="247" w:lineRule="auto"/>
                        <w:ind w:right="1173"/>
                      </w:pPr>
                      <w:r>
                        <w:rPr>
                          <w:color w:val="39424B"/>
                        </w:rPr>
                        <w:t xml:space="preserve">Changes in gender relations, which includes changes toward </w:t>
                      </w:r>
                      <w:r>
                        <w:rPr>
                          <w:color w:val="39424B"/>
                          <w:spacing w:val="-4"/>
                        </w:rPr>
                        <w:t xml:space="preserve">equality, </w:t>
                      </w:r>
                      <w:r>
                        <w:rPr>
                          <w:color w:val="39424B"/>
                        </w:rPr>
                        <w:t>between men and women, and between girls and boys;</w:t>
                      </w:r>
                      <w:r>
                        <w:rPr>
                          <w:color w:val="39424B"/>
                          <w:spacing w:val="-8"/>
                        </w:rPr>
                        <w:t xml:space="preserve"> </w:t>
                      </w:r>
                      <w:r>
                        <w:rPr>
                          <w:color w:val="39424B"/>
                        </w:rPr>
                        <w:t>and,</w:t>
                      </w:r>
                    </w:p>
                    <w:p w14:paraId="16362344" w14:textId="77777777" w:rsidR="00217083" w:rsidRDefault="00217083">
                      <w:pPr>
                        <w:pStyle w:val="BodyText"/>
                        <w:spacing w:before="10"/>
                      </w:pPr>
                    </w:p>
                    <w:p w14:paraId="35F3ACA3" w14:textId="77777777" w:rsidR="00217083" w:rsidRDefault="00217083">
                      <w:pPr>
                        <w:pStyle w:val="BodyText"/>
                        <w:numPr>
                          <w:ilvl w:val="0"/>
                          <w:numId w:val="5"/>
                        </w:numPr>
                        <w:tabs>
                          <w:tab w:val="left" w:pos="1270"/>
                        </w:tabs>
                        <w:spacing w:line="247" w:lineRule="auto"/>
                        <w:ind w:right="1218"/>
                      </w:pPr>
                      <w:r>
                        <w:rPr>
                          <w:color w:val="39424B"/>
                        </w:rPr>
                        <w:t>How</w:t>
                      </w:r>
                      <w:r>
                        <w:rPr>
                          <w:color w:val="39424B"/>
                          <w:spacing w:val="-6"/>
                        </w:rPr>
                        <w:t xml:space="preserve"> </w:t>
                      </w:r>
                      <w:r>
                        <w:rPr>
                          <w:color w:val="39424B"/>
                        </w:rPr>
                        <w:t>these</w:t>
                      </w:r>
                      <w:r>
                        <w:rPr>
                          <w:color w:val="39424B"/>
                          <w:spacing w:val="-6"/>
                        </w:rPr>
                        <w:t xml:space="preserve"> </w:t>
                      </w:r>
                      <w:r>
                        <w:rPr>
                          <w:color w:val="39424B"/>
                        </w:rPr>
                        <w:t>changes</w:t>
                      </w:r>
                      <w:r>
                        <w:rPr>
                          <w:color w:val="39424B"/>
                          <w:spacing w:val="-5"/>
                        </w:rPr>
                        <w:t xml:space="preserve"> </w:t>
                      </w:r>
                      <w:r>
                        <w:rPr>
                          <w:color w:val="39424B"/>
                        </w:rPr>
                        <w:t>impact</w:t>
                      </w:r>
                      <w:r>
                        <w:rPr>
                          <w:color w:val="39424B"/>
                          <w:spacing w:val="-5"/>
                        </w:rPr>
                        <w:t xml:space="preserve"> </w:t>
                      </w:r>
                      <w:r>
                        <w:rPr>
                          <w:color w:val="39424B"/>
                        </w:rPr>
                        <w:t>on</w:t>
                      </w:r>
                      <w:r>
                        <w:rPr>
                          <w:color w:val="39424B"/>
                          <w:spacing w:val="-4"/>
                        </w:rPr>
                        <w:t xml:space="preserve"> </w:t>
                      </w:r>
                      <w:r>
                        <w:rPr>
                          <w:color w:val="39424B"/>
                        </w:rPr>
                        <w:t>the</w:t>
                      </w:r>
                      <w:r>
                        <w:rPr>
                          <w:color w:val="39424B"/>
                          <w:spacing w:val="-6"/>
                        </w:rPr>
                        <w:t xml:space="preserve"> </w:t>
                      </w:r>
                      <w:r>
                        <w:rPr>
                          <w:color w:val="39424B"/>
                        </w:rPr>
                        <w:t>achievement</w:t>
                      </w:r>
                      <w:r>
                        <w:rPr>
                          <w:color w:val="39424B"/>
                          <w:spacing w:val="-5"/>
                        </w:rPr>
                        <w:t xml:space="preserve"> </w:t>
                      </w:r>
                      <w:r>
                        <w:rPr>
                          <w:color w:val="39424B"/>
                        </w:rPr>
                        <w:t>of</w:t>
                      </w:r>
                      <w:r>
                        <w:rPr>
                          <w:color w:val="39424B"/>
                          <w:spacing w:val="-5"/>
                        </w:rPr>
                        <w:t xml:space="preserve"> </w:t>
                      </w:r>
                      <w:r>
                        <w:rPr>
                          <w:color w:val="39424B"/>
                        </w:rPr>
                        <w:t>development</w:t>
                      </w:r>
                      <w:r>
                        <w:rPr>
                          <w:color w:val="39424B"/>
                          <w:spacing w:val="-6"/>
                        </w:rPr>
                        <w:t xml:space="preserve"> </w:t>
                      </w:r>
                      <w:r>
                        <w:rPr>
                          <w:color w:val="39424B"/>
                        </w:rPr>
                        <w:t>objectives,</w:t>
                      </w:r>
                      <w:r>
                        <w:rPr>
                          <w:color w:val="39424B"/>
                          <w:spacing w:val="-4"/>
                        </w:rPr>
                        <w:t xml:space="preserve"> </w:t>
                      </w:r>
                      <w:r>
                        <w:rPr>
                          <w:color w:val="39424B"/>
                        </w:rPr>
                        <w:t>particularly economic growth, poverty reduction, and sustainable</w:t>
                      </w:r>
                      <w:r>
                        <w:rPr>
                          <w:color w:val="39424B"/>
                          <w:spacing w:val="-9"/>
                        </w:rPr>
                        <w:t xml:space="preserve"> </w:t>
                      </w:r>
                      <w:r>
                        <w:rPr>
                          <w:color w:val="39424B"/>
                        </w:rPr>
                        <w:t>development.</w:t>
                      </w:r>
                    </w:p>
                  </w:txbxContent>
                </v:textbox>
                <w10:wrap type="topAndBottom" anchorx="page"/>
              </v:shape>
            </w:pict>
          </mc:Fallback>
        </mc:AlternateContent>
      </w:r>
      <w:r>
        <w:rPr>
          <w:noProof/>
          <w:lang w:val="en-GB" w:eastAsia="en-GB" w:bidi="ar-SA"/>
        </w:rPr>
        <mc:AlternateContent>
          <mc:Choice Requires="wps">
            <w:drawing>
              <wp:anchor distT="0" distB="0" distL="0" distR="0" simplePos="0" relativeHeight="251688960" behindDoc="1" locked="0" layoutInCell="1" allowOverlap="1" wp14:anchorId="6114BB6A" wp14:editId="7366A953">
                <wp:simplePos x="0" y="0"/>
                <wp:positionH relativeFrom="page">
                  <wp:posOffset>495300</wp:posOffset>
                </wp:positionH>
                <wp:positionV relativeFrom="paragraph">
                  <wp:posOffset>2733040</wp:posOffset>
                </wp:positionV>
                <wp:extent cx="6570345" cy="3089910"/>
                <wp:effectExtent l="0" t="0" r="0" b="0"/>
                <wp:wrapTopAndBottom/>
                <wp:docPr id="57"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70345" cy="3089910"/>
                        </a:xfrm>
                        <a:prstGeom prst="rect">
                          <a:avLst/>
                        </a:prstGeom>
                        <a:noFill/>
                        <a:ln w="12700">
                          <a:solidFill>
                            <a:srgbClr val="53BBB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712BA85" w14:textId="77777777" w:rsidR="00217083" w:rsidRDefault="00217083">
                            <w:pPr>
                              <w:pStyle w:val="BodyText"/>
                              <w:rPr>
                                <w:b/>
                                <w:sz w:val="26"/>
                              </w:rPr>
                            </w:pPr>
                          </w:p>
                          <w:p w14:paraId="448A32BE" w14:textId="77777777" w:rsidR="00217083" w:rsidRDefault="00217083">
                            <w:pPr>
                              <w:spacing w:before="187"/>
                              <w:ind w:left="350"/>
                            </w:pPr>
                            <w:r>
                              <w:rPr>
                                <w:color w:val="39424B"/>
                              </w:rPr>
                              <w:t>Follow these helpful tips for choosing good indicators: choose a good indicator:</w:t>
                            </w:r>
                          </w:p>
                          <w:p w14:paraId="04C9863C" w14:textId="77777777" w:rsidR="00217083" w:rsidRDefault="00217083">
                            <w:pPr>
                              <w:pStyle w:val="BodyText"/>
                              <w:spacing w:before="1"/>
                              <w:rPr>
                                <w:sz w:val="23"/>
                              </w:rPr>
                            </w:pPr>
                          </w:p>
                          <w:p w14:paraId="422F4BCB" w14:textId="77777777" w:rsidR="00217083" w:rsidRDefault="00217083">
                            <w:pPr>
                              <w:pStyle w:val="BodyText"/>
                              <w:numPr>
                                <w:ilvl w:val="0"/>
                                <w:numId w:val="4"/>
                              </w:numPr>
                              <w:tabs>
                                <w:tab w:val="left" w:pos="1031"/>
                              </w:tabs>
                              <w:ind w:hanging="285"/>
                            </w:pPr>
                            <w:r>
                              <w:rPr>
                                <w:b/>
                                <w:color w:val="39424B"/>
                                <w:spacing w:val="-3"/>
                              </w:rPr>
                              <w:t xml:space="preserve">Valid: </w:t>
                            </w:r>
                            <w:r>
                              <w:rPr>
                                <w:color w:val="39424B"/>
                              </w:rPr>
                              <w:t>measuring what the indicator is intended to</w:t>
                            </w:r>
                            <w:r>
                              <w:rPr>
                                <w:color w:val="39424B"/>
                                <w:spacing w:val="-8"/>
                              </w:rPr>
                              <w:t xml:space="preserve"> </w:t>
                            </w:r>
                            <w:r>
                              <w:rPr>
                                <w:color w:val="39424B"/>
                              </w:rPr>
                              <w:t>measure.</w:t>
                            </w:r>
                          </w:p>
                          <w:p w14:paraId="2B7B73BA" w14:textId="77777777" w:rsidR="00217083" w:rsidRDefault="00217083">
                            <w:pPr>
                              <w:pStyle w:val="BodyText"/>
                              <w:spacing w:before="3"/>
                              <w:rPr>
                                <w:sz w:val="21"/>
                              </w:rPr>
                            </w:pPr>
                          </w:p>
                          <w:p w14:paraId="3A137D43" w14:textId="77777777" w:rsidR="00217083" w:rsidRDefault="00217083">
                            <w:pPr>
                              <w:pStyle w:val="BodyText"/>
                              <w:numPr>
                                <w:ilvl w:val="0"/>
                                <w:numId w:val="4"/>
                              </w:numPr>
                              <w:tabs>
                                <w:tab w:val="left" w:pos="1030"/>
                              </w:tabs>
                              <w:spacing w:before="1"/>
                            </w:pPr>
                            <w:r>
                              <w:rPr>
                                <w:b/>
                                <w:color w:val="39424B"/>
                              </w:rPr>
                              <w:t xml:space="preserve">Specific: </w:t>
                            </w:r>
                            <w:r>
                              <w:rPr>
                                <w:color w:val="39424B"/>
                              </w:rPr>
                              <w:t>measuring only the particular aspect of the initiative it is intended to</w:t>
                            </w:r>
                            <w:r>
                              <w:rPr>
                                <w:color w:val="39424B"/>
                                <w:spacing w:val="-36"/>
                              </w:rPr>
                              <w:t xml:space="preserve"> </w:t>
                            </w:r>
                            <w:r>
                              <w:rPr>
                                <w:color w:val="39424B"/>
                              </w:rPr>
                              <w:t>measure.</w:t>
                            </w:r>
                          </w:p>
                          <w:p w14:paraId="18B95340" w14:textId="77777777" w:rsidR="00217083" w:rsidRDefault="00217083">
                            <w:pPr>
                              <w:pStyle w:val="BodyText"/>
                              <w:spacing w:before="3"/>
                              <w:rPr>
                                <w:sz w:val="21"/>
                              </w:rPr>
                            </w:pPr>
                          </w:p>
                          <w:p w14:paraId="18BB84E9" w14:textId="77777777" w:rsidR="00217083" w:rsidRDefault="00217083">
                            <w:pPr>
                              <w:pStyle w:val="BodyText"/>
                              <w:numPr>
                                <w:ilvl w:val="0"/>
                                <w:numId w:val="4"/>
                              </w:numPr>
                              <w:tabs>
                                <w:tab w:val="left" w:pos="1030"/>
                              </w:tabs>
                              <w:spacing w:before="1" w:line="247" w:lineRule="auto"/>
                              <w:ind w:right="180"/>
                            </w:pPr>
                            <w:r>
                              <w:rPr>
                                <w:b/>
                                <w:color w:val="39424B"/>
                              </w:rPr>
                              <w:t xml:space="preserve">Reliable: </w:t>
                            </w:r>
                            <w:r>
                              <w:rPr>
                                <w:color w:val="39424B"/>
                              </w:rPr>
                              <w:t xml:space="preserve">minimising random error; and producing the same result </w:t>
                            </w:r>
                            <w:r>
                              <w:rPr>
                                <w:color w:val="39424B"/>
                                <w:spacing w:val="-3"/>
                              </w:rPr>
                              <w:t xml:space="preserve">consistently, </w:t>
                            </w:r>
                            <w:r>
                              <w:rPr>
                                <w:color w:val="39424B"/>
                              </w:rPr>
                              <w:t>given the same set of circumstances, including the same observer or</w:t>
                            </w:r>
                            <w:r>
                              <w:rPr>
                                <w:color w:val="39424B"/>
                                <w:spacing w:val="-5"/>
                              </w:rPr>
                              <w:t xml:space="preserve"> </w:t>
                            </w:r>
                            <w:r>
                              <w:rPr>
                                <w:color w:val="39424B"/>
                              </w:rPr>
                              <w:t>respondent.</w:t>
                            </w:r>
                          </w:p>
                          <w:p w14:paraId="6CE69D22" w14:textId="77777777" w:rsidR="00217083" w:rsidRDefault="00217083">
                            <w:pPr>
                              <w:pStyle w:val="BodyText"/>
                              <w:spacing w:before="9"/>
                            </w:pPr>
                          </w:p>
                          <w:p w14:paraId="66270DEC" w14:textId="77777777" w:rsidR="00217083" w:rsidRDefault="00217083">
                            <w:pPr>
                              <w:pStyle w:val="BodyText"/>
                              <w:numPr>
                                <w:ilvl w:val="0"/>
                                <w:numId w:val="4"/>
                              </w:numPr>
                              <w:tabs>
                                <w:tab w:val="left" w:pos="1030"/>
                              </w:tabs>
                            </w:pPr>
                            <w:r>
                              <w:rPr>
                                <w:b/>
                                <w:color w:val="39424B"/>
                              </w:rPr>
                              <w:t>Comparable:</w:t>
                            </w:r>
                            <w:r>
                              <w:rPr>
                                <w:b/>
                                <w:color w:val="39424B"/>
                                <w:spacing w:val="-5"/>
                              </w:rPr>
                              <w:t xml:space="preserve"> </w:t>
                            </w:r>
                            <w:r>
                              <w:rPr>
                                <w:color w:val="39424B"/>
                              </w:rPr>
                              <w:t>enabling</w:t>
                            </w:r>
                            <w:r>
                              <w:rPr>
                                <w:color w:val="39424B"/>
                                <w:spacing w:val="-4"/>
                              </w:rPr>
                              <w:t xml:space="preserve"> </w:t>
                            </w:r>
                            <w:r>
                              <w:rPr>
                                <w:color w:val="39424B"/>
                              </w:rPr>
                              <w:t>comparisons</w:t>
                            </w:r>
                            <w:r>
                              <w:rPr>
                                <w:color w:val="39424B"/>
                                <w:spacing w:val="-4"/>
                              </w:rPr>
                              <w:t xml:space="preserve"> </w:t>
                            </w:r>
                            <w:r>
                              <w:rPr>
                                <w:color w:val="39424B"/>
                              </w:rPr>
                              <w:t>of</w:t>
                            </w:r>
                            <w:r>
                              <w:rPr>
                                <w:color w:val="39424B"/>
                                <w:spacing w:val="-3"/>
                              </w:rPr>
                              <w:t xml:space="preserve"> </w:t>
                            </w:r>
                            <w:r>
                              <w:rPr>
                                <w:color w:val="39424B"/>
                              </w:rPr>
                              <w:t>results</w:t>
                            </w:r>
                            <w:r>
                              <w:rPr>
                                <w:color w:val="39424B"/>
                                <w:spacing w:val="-3"/>
                              </w:rPr>
                              <w:t xml:space="preserve"> </w:t>
                            </w:r>
                            <w:r>
                              <w:rPr>
                                <w:color w:val="39424B"/>
                              </w:rPr>
                              <w:t>or</w:t>
                            </w:r>
                            <w:r>
                              <w:rPr>
                                <w:color w:val="39424B"/>
                                <w:spacing w:val="-3"/>
                              </w:rPr>
                              <w:t xml:space="preserve"> </w:t>
                            </w:r>
                            <w:r>
                              <w:rPr>
                                <w:color w:val="39424B"/>
                              </w:rPr>
                              <w:t>effectiveness</w:t>
                            </w:r>
                            <w:r>
                              <w:rPr>
                                <w:color w:val="39424B"/>
                                <w:spacing w:val="-4"/>
                              </w:rPr>
                              <w:t xml:space="preserve"> </w:t>
                            </w:r>
                            <w:r>
                              <w:rPr>
                                <w:color w:val="39424B"/>
                              </w:rPr>
                              <w:t>over</w:t>
                            </w:r>
                            <w:r>
                              <w:rPr>
                                <w:color w:val="39424B"/>
                                <w:spacing w:val="-3"/>
                              </w:rPr>
                              <w:t xml:space="preserve"> </w:t>
                            </w:r>
                            <w:r>
                              <w:rPr>
                                <w:color w:val="39424B"/>
                              </w:rPr>
                              <w:t>time,</w:t>
                            </w:r>
                            <w:r>
                              <w:rPr>
                                <w:color w:val="39424B"/>
                                <w:spacing w:val="-5"/>
                              </w:rPr>
                              <w:t xml:space="preserve"> </w:t>
                            </w:r>
                            <w:r>
                              <w:rPr>
                                <w:color w:val="39424B"/>
                              </w:rPr>
                              <w:t>and</w:t>
                            </w:r>
                            <w:r>
                              <w:rPr>
                                <w:color w:val="39424B"/>
                                <w:spacing w:val="-4"/>
                              </w:rPr>
                              <w:t xml:space="preserve"> </w:t>
                            </w:r>
                            <w:r>
                              <w:rPr>
                                <w:color w:val="39424B"/>
                              </w:rPr>
                              <w:t>in</w:t>
                            </w:r>
                            <w:r>
                              <w:rPr>
                                <w:color w:val="39424B"/>
                                <w:spacing w:val="-4"/>
                              </w:rPr>
                              <w:t xml:space="preserve"> </w:t>
                            </w:r>
                            <w:r>
                              <w:rPr>
                                <w:color w:val="39424B"/>
                              </w:rPr>
                              <w:t>different</w:t>
                            </w:r>
                            <w:r>
                              <w:rPr>
                                <w:color w:val="39424B"/>
                                <w:spacing w:val="-4"/>
                              </w:rPr>
                              <w:t xml:space="preserve"> </w:t>
                            </w:r>
                            <w:r>
                              <w:rPr>
                                <w:color w:val="39424B"/>
                              </w:rPr>
                              <w:t>contexts.</w:t>
                            </w:r>
                          </w:p>
                          <w:p w14:paraId="034DF838" w14:textId="77777777" w:rsidR="00217083" w:rsidRDefault="00217083">
                            <w:pPr>
                              <w:pStyle w:val="BodyText"/>
                              <w:spacing w:before="4"/>
                              <w:rPr>
                                <w:sz w:val="21"/>
                              </w:rPr>
                            </w:pPr>
                          </w:p>
                          <w:p w14:paraId="61383BE2" w14:textId="77777777" w:rsidR="00217083" w:rsidRDefault="00217083">
                            <w:pPr>
                              <w:pStyle w:val="BodyText"/>
                              <w:numPr>
                                <w:ilvl w:val="0"/>
                                <w:numId w:val="4"/>
                              </w:numPr>
                              <w:tabs>
                                <w:tab w:val="left" w:pos="1030"/>
                              </w:tabs>
                              <w:ind w:left="1029"/>
                            </w:pPr>
                            <w:r>
                              <w:rPr>
                                <w:b/>
                                <w:color w:val="39424B"/>
                              </w:rPr>
                              <w:t xml:space="preserve">Precise: </w:t>
                            </w:r>
                            <w:r>
                              <w:rPr>
                                <w:color w:val="39424B"/>
                              </w:rPr>
                              <w:t xml:space="preserve">using </w:t>
                            </w:r>
                            <w:r>
                              <w:rPr>
                                <w:color w:val="39424B"/>
                                <w:spacing w:val="-6"/>
                              </w:rPr>
                              <w:t xml:space="preserve">clear, </w:t>
                            </w:r>
                            <w:r>
                              <w:rPr>
                                <w:color w:val="39424B"/>
                              </w:rPr>
                              <w:t>well-specified</w:t>
                            </w:r>
                            <w:r>
                              <w:rPr>
                                <w:color w:val="39424B"/>
                                <w:spacing w:val="-1"/>
                              </w:rPr>
                              <w:t xml:space="preserve"> </w:t>
                            </w:r>
                            <w:r>
                              <w:rPr>
                                <w:color w:val="39424B"/>
                              </w:rPr>
                              <w:t>definitions.</w:t>
                            </w:r>
                          </w:p>
                          <w:p w14:paraId="455E2824" w14:textId="77777777" w:rsidR="00217083" w:rsidRDefault="00217083">
                            <w:pPr>
                              <w:pStyle w:val="BodyText"/>
                              <w:spacing w:before="4"/>
                              <w:rPr>
                                <w:sz w:val="21"/>
                              </w:rPr>
                            </w:pPr>
                          </w:p>
                          <w:p w14:paraId="4836D228" w14:textId="77777777" w:rsidR="00217083" w:rsidRDefault="00217083">
                            <w:pPr>
                              <w:pStyle w:val="BodyText"/>
                              <w:numPr>
                                <w:ilvl w:val="0"/>
                                <w:numId w:val="4"/>
                              </w:numPr>
                              <w:tabs>
                                <w:tab w:val="left" w:pos="1030"/>
                              </w:tabs>
                              <w:ind w:left="1029"/>
                            </w:pPr>
                            <w:r>
                              <w:rPr>
                                <w:b/>
                                <w:color w:val="39424B"/>
                              </w:rPr>
                              <w:t xml:space="preserve">Relevant: </w:t>
                            </w:r>
                            <w:r>
                              <w:rPr>
                                <w:color w:val="39424B"/>
                              </w:rPr>
                              <w:t>clearly linked to an input, output, or outcome of the project or initiative being</w:t>
                            </w:r>
                            <w:r>
                              <w:rPr>
                                <w:color w:val="39424B"/>
                                <w:spacing w:val="-44"/>
                              </w:rPr>
                              <w:t xml:space="preserve"> </w:t>
                            </w:r>
                            <w:r>
                              <w:rPr>
                                <w:color w:val="39424B"/>
                              </w:rPr>
                              <w:t>measured.</w:t>
                            </w:r>
                          </w:p>
                          <w:p w14:paraId="7A2923A4" w14:textId="77777777" w:rsidR="00217083" w:rsidRDefault="00217083">
                            <w:pPr>
                              <w:pStyle w:val="BodyText"/>
                              <w:spacing w:before="4"/>
                              <w:rPr>
                                <w:sz w:val="21"/>
                              </w:rPr>
                            </w:pPr>
                          </w:p>
                          <w:p w14:paraId="174945FD" w14:textId="77777777" w:rsidR="00217083" w:rsidRDefault="00217083">
                            <w:pPr>
                              <w:numPr>
                                <w:ilvl w:val="0"/>
                                <w:numId w:val="4"/>
                              </w:numPr>
                              <w:tabs>
                                <w:tab w:val="left" w:pos="1030"/>
                              </w:tabs>
                              <w:ind w:left="1029"/>
                              <w:rPr>
                                <w:sz w:val="20"/>
                              </w:rPr>
                            </w:pPr>
                            <w:r>
                              <w:rPr>
                                <w:b/>
                                <w:color w:val="39424B"/>
                                <w:sz w:val="20"/>
                              </w:rPr>
                              <w:t xml:space="preserve">Verifiable: </w:t>
                            </w:r>
                            <w:r>
                              <w:rPr>
                                <w:color w:val="39424B"/>
                                <w:sz w:val="20"/>
                              </w:rPr>
                              <w:t>able to be proven or tested</w:t>
                            </w:r>
                            <w:r>
                              <w:rPr>
                                <w:color w:val="39424B"/>
                                <w:spacing w:val="-10"/>
                                <w:sz w:val="20"/>
                              </w:rPr>
                              <w:t xml:space="preserve"> </w:t>
                            </w:r>
                            <w:r>
                              <w:rPr>
                                <w:color w:val="39424B"/>
                                <w:sz w:val="20"/>
                              </w:rPr>
                              <w:t>empiricall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14BB6A" id="Text Box 45" o:spid="_x0000_s1072" type="#_x0000_t202" style="position:absolute;margin-left:39pt;margin-top:215.2pt;width:517.35pt;height:243.3pt;z-index:-251627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" filled="f" strokecolor="#53bbbf" strokeweight="1pt">
                <v:path arrowok="t"/>
                <v:textbox inset="0,0,0,0">
                  <w:txbxContent>
                    <w:p w14:paraId="1712BA85" w14:textId="77777777" w:rsidR="00217083" w:rsidRDefault="00217083">
                      <w:pPr>
                        <w:pStyle w:val="BodyText"/>
                        <w:rPr>
                          <w:b/>
                          <w:sz w:val="26"/>
                        </w:rPr>
                      </w:pPr>
                    </w:p>
                    <w:p w14:paraId="448A32BE" w14:textId="77777777" w:rsidR="00217083" w:rsidRDefault="00217083">
                      <w:pPr>
                        <w:spacing w:before="187"/>
                        <w:ind w:left="350"/>
                      </w:pPr>
                      <w:r>
                        <w:rPr>
                          <w:color w:val="39424B"/>
                        </w:rPr>
                        <w:t>Follow these helpful tips for choosing good indicators: choose a good indicator:</w:t>
                      </w:r>
                    </w:p>
                    <w:p w14:paraId="04C9863C" w14:textId="77777777" w:rsidR="00217083" w:rsidRDefault="00217083">
                      <w:pPr>
                        <w:pStyle w:val="BodyText"/>
                        <w:spacing w:before="1"/>
                        <w:rPr>
                          <w:sz w:val="23"/>
                        </w:rPr>
                      </w:pPr>
                    </w:p>
                    <w:p w14:paraId="422F4BCB" w14:textId="77777777" w:rsidR="00217083" w:rsidRDefault="00217083">
                      <w:pPr>
                        <w:pStyle w:val="BodyText"/>
                        <w:numPr>
                          <w:ilvl w:val="0"/>
                          <w:numId w:val="4"/>
                        </w:numPr>
                        <w:tabs>
                          <w:tab w:val="left" w:pos="1031"/>
                        </w:tabs>
                        <w:ind w:hanging="285"/>
                      </w:pPr>
                      <w:r>
                        <w:rPr>
                          <w:b/>
                          <w:color w:val="39424B"/>
                          <w:spacing w:val="-3"/>
                        </w:rPr>
                        <w:t xml:space="preserve">Valid: </w:t>
                      </w:r>
                      <w:r>
                        <w:rPr>
                          <w:color w:val="39424B"/>
                        </w:rPr>
                        <w:t>measuring what the indicator is intended to</w:t>
                      </w:r>
                      <w:r>
                        <w:rPr>
                          <w:color w:val="39424B"/>
                          <w:spacing w:val="-8"/>
                        </w:rPr>
                        <w:t xml:space="preserve"> </w:t>
                      </w:r>
                      <w:r>
                        <w:rPr>
                          <w:color w:val="39424B"/>
                        </w:rPr>
                        <w:t>measure.</w:t>
                      </w:r>
                    </w:p>
                    <w:p w14:paraId="2B7B73BA" w14:textId="77777777" w:rsidR="00217083" w:rsidRDefault="00217083">
                      <w:pPr>
                        <w:pStyle w:val="BodyText"/>
                        <w:spacing w:before="3"/>
                        <w:rPr>
                          <w:sz w:val="21"/>
                        </w:rPr>
                      </w:pPr>
                    </w:p>
                    <w:p w14:paraId="3A137D43" w14:textId="77777777" w:rsidR="00217083" w:rsidRDefault="00217083">
                      <w:pPr>
                        <w:pStyle w:val="BodyText"/>
                        <w:numPr>
                          <w:ilvl w:val="0"/>
                          <w:numId w:val="4"/>
                        </w:numPr>
                        <w:tabs>
                          <w:tab w:val="left" w:pos="1030"/>
                        </w:tabs>
                        <w:spacing w:before="1"/>
                      </w:pPr>
                      <w:r>
                        <w:rPr>
                          <w:b/>
                          <w:color w:val="39424B"/>
                        </w:rPr>
                        <w:t xml:space="preserve">Specific: </w:t>
                      </w:r>
                      <w:r>
                        <w:rPr>
                          <w:color w:val="39424B"/>
                        </w:rPr>
                        <w:t>measuring only the particular aspect of the initiative it is intended to</w:t>
                      </w:r>
                      <w:r>
                        <w:rPr>
                          <w:color w:val="39424B"/>
                          <w:spacing w:val="-36"/>
                        </w:rPr>
                        <w:t xml:space="preserve"> </w:t>
                      </w:r>
                      <w:r>
                        <w:rPr>
                          <w:color w:val="39424B"/>
                        </w:rPr>
                        <w:t>measure.</w:t>
                      </w:r>
                    </w:p>
                    <w:p w14:paraId="18B95340" w14:textId="77777777" w:rsidR="00217083" w:rsidRDefault="00217083">
                      <w:pPr>
                        <w:pStyle w:val="BodyText"/>
                        <w:spacing w:before="3"/>
                        <w:rPr>
                          <w:sz w:val="21"/>
                        </w:rPr>
                      </w:pPr>
                    </w:p>
                    <w:p w14:paraId="18BB84E9" w14:textId="77777777" w:rsidR="00217083" w:rsidRDefault="00217083">
                      <w:pPr>
                        <w:pStyle w:val="BodyText"/>
                        <w:numPr>
                          <w:ilvl w:val="0"/>
                          <w:numId w:val="4"/>
                        </w:numPr>
                        <w:tabs>
                          <w:tab w:val="left" w:pos="1030"/>
                        </w:tabs>
                        <w:spacing w:before="1" w:line="247" w:lineRule="auto"/>
                        <w:ind w:right="180"/>
                      </w:pPr>
                      <w:r>
                        <w:rPr>
                          <w:b/>
                          <w:color w:val="39424B"/>
                        </w:rPr>
                        <w:t xml:space="preserve">Reliable: </w:t>
                      </w:r>
                      <w:r>
                        <w:rPr>
                          <w:color w:val="39424B"/>
                        </w:rPr>
                        <w:t xml:space="preserve">minimising random error; and producing the same result </w:t>
                      </w:r>
                      <w:r>
                        <w:rPr>
                          <w:color w:val="39424B"/>
                          <w:spacing w:val="-3"/>
                        </w:rPr>
                        <w:t xml:space="preserve">consistently, </w:t>
                      </w:r>
                      <w:r>
                        <w:rPr>
                          <w:color w:val="39424B"/>
                        </w:rPr>
                        <w:t>given the same set of circumstances, including the same observer or</w:t>
                      </w:r>
                      <w:r>
                        <w:rPr>
                          <w:color w:val="39424B"/>
                          <w:spacing w:val="-5"/>
                        </w:rPr>
                        <w:t xml:space="preserve"> </w:t>
                      </w:r>
                      <w:r>
                        <w:rPr>
                          <w:color w:val="39424B"/>
                        </w:rPr>
                        <w:t>respondent.</w:t>
                      </w:r>
                    </w:p>
                    <w:p w14:paraId="6CE69D22" w14:textId="77777777" w:rsidR="00217083" w:rsidRDefault="00217083">
                      <w:pPr>
                        <w:pStyle w:val="BodyText"/>
                        <w:spacing w:before="9"/>
                      </w:pPr>
                    </w:p>
                    <w:p w14:paraId="66270DEC" w14:textId="77777777" w:rsidR="00217083" w:rsidRDefault="00217083">
                      <w:pPr>
                        <w:pStyle w:val="BodyText"/>
                        <w:numPr>
                          <w:ilvl w:val="0"/>
                          <w:numId w:val="4"/>
                        </w:numPr>
                        <w:tabs>
                          <w:tab w:val="left" w:pos="1030"/>
                        </w:tabs>
                      </w:pPr>
                      <w:r>
                        <w:rPr>
                          <w:b/>
                          <w:color w:val="39424B"/>
                        </w:rPr>
                        <w:t>Comparable:</w:t>
                      </w:r>
                      <w:r>
                        <w:rPr>
                          <w:b/>
                          <w:color w:val="39424B"/>
                          <w:spacing w:val="-5"/>
                        </w:rPr>
                        <w:t xml:space="preserve"> </w:t>
                      </w:r>
                      <w:r>
                        <w:rPr>
                          <w:color w:val="39424B"/>
                        </w:rPr>
                        <w:t>enabling</w:t>
                      </w:r>
                      <w:r>
                        <w:rPr>
                          <w:color w:val="39424B"/>
                          <w:spacing w:val="-4"/>
                        </w:rPr>
                        <w:t xml:space="preserve"> </w:t>
                      </w:r>
                      <w:r>
                        <w:rPr>
                          <w:color w:val="39424B"/>
                        </w:rPr>
                        <w:t>comparisons</w:t>
                      </w:r>
                      <w:r>
                        <w:rPr>
                          <w:color w:val="39424B"/>
                          <w:spacing w:val="-4"/>
                        </w:rPr>
                        <w:t xml:space="preserve"> </w:t>
                      </w:r>
                      <w:r>
                        <w:rPr>
                          <w:color w:val="39424B"/>
                        </w:rPr>
                        <w:t>of</w:t>
                      </w:r>
                      <w:r>
                        <w:rPr>
                          <w:color w:val="39424B"/>
                          <w:spacing w:val="-3"/>
                        </w:rPr>
                        <w:t xml:space="preserve"> </w:t>
                      </w:r>
                      <w:r>
                        <w:rPr>
                          <w:color w:val="39424B"/>
                        </w:rPr>
                        <w:t>results</w:t>
                      </w:r>
                      <w:r>
                        <w:rPr>
                          <w:color w:val="39424B"/>
                          <w:spacing w:val="-3"/>
                        </w:rPr>
                        <w:t xml:space="preserve"> </w:t>
                      </w:r>
                      <w:r>
                        <w:rPr>
                          <w:color w:val="39424B"/>
                        </w:rPr>
                        <w:t>or</w:t>
                      </w:r>
                      <w:r>
                        <w:rPr>
                          <w:color w:val="39424B"/>
                          <w:spacing w:val="-3"/>
                        </w:rPr>
                        <w:t xml:space="preserve"> </w:t>
                      </w:r>
                      <w:r>
                        <w:rPr>
                          <w:color w:val="39424B"/>
                        </w:rPr>
                        <w:t>effectiveness</w:t>
                      </w:r>
                      <w:r>
                        <w:rPr>
                          <w:color w:val="39424B"/>
                          <w:spacing w:val="-4"/>
                        </w:rPr>
                        <w:t xml:space="preserve"> </w:t>
                      </w:r>
                      <w:r>
                        <w:rPr>
                          <w:color w:val="39424B"/>
                        </w:rPr>
                        <w:t>over</w:t>
                      </w:r>
                      <w:r>
                        <w:rPr>
                          <w:color w:val="39424B"/>
                          <w:spacing w:val="-3"/>
                        </w:rPr>
                        <w:t xml:space="preserve"> </w:t>
                      </w:r>
                      <w:r>
                        <w:rPr>
                          <w:color w:val="39424B"/>
                        </w:rPr>
                        <w:t>time,</w:t>
                      </w:r>
                      <w:r>
                        <w:rPr>
                          <w:color w:val="39424B"/>
                          <w:spacing w:val="-5"/>
                        </w:rPr>
                        <w:t xml:space="preserve"> </w:t>
                      </w:r>
                      <w:r>
                        <w:rPr>
                          <w:color w:val="39424B"/>
                        </w:rPr>
                        <w:t>and</w:t>
                      </w:r>
                      <w:r>
                        <w:rPr>
                          <w:color w:val="39424B"/>
                          <w:spacing w:val="-4"/>
                        </w:rPr>
                        <w:t xml:space="preserve"> </w:t>
                      </w:r>
                      <w:r>
                        <w:rPr>
                          <w:color w:val="39424B"/>
                        </w:rPr>
                        <w:t>in</w:t>
                      </w:r>
                      <w:r>
                        <w:rPr>
                          <w:color w:val="39424B"/>
                          <w:spacing w:val="-4"/>
                        </w:rPr>
                        <w:t xml:space="preserve"> </w:t>
                      </w:r>
                      <w:r>
                        <w:rPr>
                          <w:color w:val="39424B"/>
                        </w:rPr>
                        <w:t>different</w:t>
                      </w:r>
                      <w:r>
                        <w:rPr>
                          <w:color w:val="39424B"/>
                          <w:spacing w:val="-4"/>
                        </w:rPr>
                        <w:t xml:space="preserve"> </w:t>
                      </w:r>
                      <w:r>
                        <w:rPr>
                          <w:color w:val="39424B"/>
                        </w:rPr>
                        <w:t>contexts.</w:t>
                      </w:r>
                    </w:p>
                    <w:p w14:paraId="034DF838" w14:textId="77777777" w:rsidR="00217083" w:rsidRDefault="00217083">
                      <w:pPr>
                        <w:pStyle w:val="BodyText"/>
                        <w:spacing w:before="4"/>
                        <w:rPr>
                          <w:sz w:val="21"/>
                        </w:rPr>
                      </w:pPr>
                    </w:p>
                    <w:p w14:paraId="61383BE2" w14:textId="77777777" w:rsidR="00217083" w:rsidRDefault="00217083">
                      <w:pPr>
                        <w:pStyle w:val="BodyText"/>
                        <w:numPr>
                          <w:ilvl w:val="0"/>
                          <w:numId w:val="4"/>
                        </w:numPr>
                        <w:tabs>
                          <w:tab w:val="left" w:pos="1030"/>
                        </w:tabs>
                        <w:ind w:left="1029"/>
                      </w:pPr>
                      <w:r>
                        <w:rPr>
                          <w:b/>
                          <w:color w:val="39424B"/>
                        </w:rPr>
                        <w:t xml:space="preserve">Precise: </w:t>
                      </w:r>
                      <w:r>
                        <w:rPr>
                          <w:color w:val="39424B"/>
                        </w:rPr>
                        <w:t xml:space="preserve">using </w:t>
                      </w:r>
                      <w:r>
                        <w:rPr>
                          <w:color w:val="39424B"/>
                          <w:spacing w:val="-6"/>
                        </w:rPr>
                        <w:t xml:space="preserve">clear, </w:t>
                      </w:r>
                      <w:r>
                        <w:rPr>
                          <w:color w:val="39424B"/>
                        </w:rPr>
                        <w:t>well-specified</w:t>
                      </w:r>
                      <w:r>
                        <w:rPr>
                          <w:color w:val="39424B"/>
                          <w:spacing w:val="-1"/>
                        </w:rPr>
                        <w:t xml:space="preserve"> </w:t>
                      </w:r>
                      <w:r>
                        <w:rPr>
                          <w:color w:val="39424B"/>
                        </w:rPr>
                        <w:t>definitions.</w:t>
                      </w:r>
                    </w:p>
                    <w:p w14:paraId="455E2824" w14:textId="77777777" w:rsidR="00217083" w:rsidRDefault="00217083">
                      <w:pPr>
                        <w:pStyle w:val="BodyText"/>
                        <w:spacing w:before="4"/>
                        <w:rPr>
                          <w:sz w:val="21"/>
                        </w:rPr>
                      </w:pPr>
                    </w:p>
                    <w:p w14:paraId="4836D228" w14:textId="77777777" w:rsidR="00217083" w:rsidRDefault="00217083">
                      <w:pPr>
                        <w:pStyle w:val="BodyText"/>
                        <w:numPr>
                          <w:ilvl w:val="0"/>
                          <w:numId w:val="4"/>
                        </w:numPr>
                        <w:tabs>
                          <w:tab w:val="left" w:pos="1030"/>
                        </w:tabs>
                        <w:ind w:left="1029"/>
                      </w:pPr>
                      <w:r>
                        <w:rPr>
                          <w:b/>
                          <w:color w:val="39424B"/>
                        </w:rPr>
                        <w:t xml:space="preserve">Relevant: </w:t>
                      </w:r>
                      <w:r>
                        <w:rPr>
                          <w:color w:val="39424B"/>
                        </w:rPr>
                        <w:t>clearly linked to an input, output, or outcome of the project or initiative being</w:t>
                      </w:r>
                      <w:r>
                        <w:rPr>
                          <w:color w:val="39424B"/>
                          <w:spacing w:val="-44"/>
                        </w:rPr>
                        <w:t xml:space="preserve"> </w:t>
                      </w:r>
                      <w:r>
                        <w:rPr>
                          <w:color w:val="39424B"/>
                        </w:rPr>
                        <w:t>measured.</w:t>
                      </w:r>
                    </w:p>
                    <w:p w14:paraId="7A2923A4" w14:textId="77777777" w:rsidR="00217083" w:rsidRDefault="00217083">
                      <w:pPr>
                        <w:pStyle w:val="BodyText"/>
                        <w:spacing w:before="4"/>
                        <w:rPr>
                          <w:sz w:val="21"/>
                        </w:rPr>
                      </w:pPr>
                    </w:p>
                    <w:p w14:paraId="174945FD" w14:textId="77777777" w:rsidR="00217083" w:rsidRDefault="00217083">
                      <w:pPr>
                        <w:numPr>
                          <w:ilvl w:val="0"/>
                          <w:numId w:val="4"/>
                        </w:numPr>
                        <w:tabs>
                          <w:tab w:val="left" w:pos="1030"/>
                        </w:tabs>
                        <w:ind w:left="1029"/>
                        <w:rPr>
                          <w:sz w:val="20"/>
                        </w:rPr>
                      </w:pPr>
                      <w:r>
                        <w:rPr>
                          <w:b/>
                          <w:color w:val="39424B"/>
                          <w:sz w:val="20"/>
                        </w:rPr>
                        <w:t xml:space="preserve">Verifiable: </w:t>
                      </w:r>
                      <w:r>
                        <w:rPr>
                          <w:color w:val="39424B"/>
                          <w:sz w:val="20"/>
                        </w:rPr>
                        <w:t>able to be proven or tested</w:t>
                      </w:r>
                      <w:r>
                        <w:rPr>
                          <w:color w:val="39424B"/>
                          <w:spacing w:val="-10"/>
                          <w:sz w:val="20"/>
                        </w:rPr>
                        <w:t xml:space="preserve"> </w:t>
                      </w:r>
                      <w:r>
                        <w:rPr>
                          <w:color w:val="39424B"/>
                          <w:sz w:val="20"/>
                        </w:rPr>
                        <w:t>empirically</w:t>
                      </w:r>
                    </w:p>
                  </w:txbxContent>
                </v:textbox>
                <w10:wrap type="topAndBottom" anchorx="page"/>
              </v:shape>
            </w:pict>
          </mc:Fallback>
        </mc:AlternateContent>
      </w:r>
      <w:r>
        <w:rPr>
          <w:noProof/>
          <w:lang w:val="en-GB" w:eastAsia="en-GB" w:bidi="ar-SA"/>
        </w:rPr>
        <mc:AlternateContent>
          <mc:Choice Requires="wps">
            <w:drawing>
              <wp:anchor distT="0" distB="0" distL="0" distR="0" simplePos="0" relativeHeight="251692032" behindDoc="1" locked="0" layoutInCell="1" allowOverlap="1" wp14:anchorId="447AC180" wp14:editId="345E1827">
                <wp:simplePos x="0" y="0"/>
                <wp:positionH relativeFrom="page">
                  <wp:posOffset>488950</wp:posOffset>
                </wp:positionH>
                <wp:positionV relativeFrom="paragraph">
                  <wp:posOffset>5922010</wp:posOffset>
                </wp:positionV>
                <wp:extent cx="6570345" cy="2715260"/>
                <wp:effectExtent l="0" t="0" r="0" b="0"/>
                <wp:wrapTopAndBottom/>
                <wp:docPr id="56"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70345" cy="2715260"/>
                        </a:xfrm>
                        <a:prstGeom prst="rect">
                          <a:avLst/>
                        </a:prstGeom>
                        <a:solidFill>
                          <a:srgbClr val="E5E4E0">
                            <a:alpha val="50999"/>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3652C6" w14:textId="77777777" w:rsidR="00217083" w:rsidRDefault="00217083">
                            <w:pPr>
                              <w:pStyle w:val="BodyText"/>
                              <w:rPr>
                                <w:b/>
                                <w:sz w:val="26"/>
                              </w:rPr>
                            </w:pPr>
                          </w:p>
                          <w:p w14:paraId="2B124E92" w14:textId="77777777" w:rsidR="00217083" w:rsidRDefault="00217083">
                            <w:pPr>
                              <w:spacing w:before="188"/>
                              <w:ind w:left="370"/>
                              <w:rPr>
                                <w:b/>
                              </w:rPr>
                            </w:pPr>
                            <w:r>
                              <w:rPr>
                                <w:color w:val="39424B"/>
                              </w:rPr>
                              <w:t xml:space="preserve">Consider the following when </w:t>
                            </w:r>
                            <w:r>
                              <w:rPr>
                                <w:b/>
                                <w:color w:val="39424B"/>
                              </w:rPr>
                              <w:t>establishing a budget:</w:t>
                            </w:r>
                          </w:p>
                          <w:p w14:paraId="785D0C4E" w14:textId="77777777" w:rsidR="00217083" w:rsidRDefault="00217083">
                            <w:pPr>
                              <w:pStyle w:val="BodyText"/>
                              <w:rPr>
                                <w:b/>
                                <w:sz w:val="23"/>
                              </w:rPr>
                            </w:pPr>
                          </w:p>
                          <w:p w14:paraId="24AE014D" w14:textId="77777777" w:rsidR="00217083" w:rsidRDefault="00217083">
                            <w:pPr>
                              <w:pStyle w:val="BodyText"/>
                              <w:numPr>
                                <w:ilvl w:val="0"/>
                                <w:numId w:val="3"/>
                              </w:numPr>
                              <w:tabs>
                                <w:tab w:val="left" w:pos="1051"/>
                              </w:tabs>
                              <w:spacing w:line="247" w:lineRule="auto"/>
                              <w:ind w:right="336"/>
                            </w:pPr>
                            <w:r>
                              <w:rPr>
                                <w:color w:val="39424B"/>
                              </w:rPr>
                              <w:t>Ensure</w:t>
                            </w:r>
                            <w:r>
                              <w:rPr>
                                <w:color w:val="39424B"/>
                                <w:spacing w:val="-4"/>
                              </w:rPr>
                              <w:t xml:space="preserve"> </w:t>
                            </w:r>
                            <w:r>
                              <w:rPr>
                                <w:color w:val="39424B"/>
                              </w:rPr>
                              <w:t>sufficient</w:t>
                            </w:r>
                            <w:r>
                              <w:rPr>
                                <w:color w:val="39424B"/>
                                <w:spacing w:val="-5"/>
                              </w:rPr>
                              <w:t xml:space="preserve"> </w:t>
                            </w:r>
                            <w:r>
                              <w:rPr>
                                <w:color w:val="39424B"/>
                              </w:rPr>
                              <w:t>resources,</w:t>
                            </w:r>
                            <w:r>
                              <w:rPr>
                                <w:color w:val="39424B"/>
                                <w:spacing w:val="-5"/>
                              </w:rPr>
                              <w:t xml:space="preserve"> </w:t>
                            </w:r>
                            <w:r>
                              <w:rPr>
                                <w:color w:val="39424B"/>
                              </w:rPr>
                              <w:t>both</w:t>
                            </w:r>
                            <w:r>
                              <w:rPr>
                                <w:color w:val="39424B"/>
                                <w:spacing w:val="-5"/>
                              </w:rPr>
                              <w:t xml:space="preserve"> </w:t>
                            </w:r>
                            <w:r>
                              <w:rPr>
                                <w:color w:val="39424B"/>
                              </w:rPr>
                              <w:t>people</w:t>
                            </w:r>
                            <w:r>
                              <w:rPr>
                                <w:color w:val="39424B"/>
                                <w:spacing w:val="-5"/>
                              </w:rPr>
                              <w:t xml:space="preserve"> </w:t>
                            </w:r>
                            <w:r>
                              <w:rPr>
                                <w:color w:val="39424B"/>
                              </w:rPr>
                              <w:t>and</w:t>
                            </w:r>
                            <w:r>
                              <w:rPr>
                                <w:color w:val="39424B"/>
                                <w:spacing w:val="-4"/>
                              </w:rPr>
                              <w:t xml:space="preserve"> </w:t>
                            </w:r>
                            <w:r>
                              <w:rPr>
                                <w:color w:val="39424B"/>
                              </w:rPr>
                              <w:t>funds,</w:t>
                            </w:r>
                            <w:r>
                              <w:rPr>
                                <w:color w:val="39424B"/>
                                <w:spacing w:val="-4"/>
                              </w:rPr>
                              <w:t xml:space="preserve"> </w:t>
                            </w:r>
                            <w:r>
                              <w:rPr>
                                <w:color w:val="39424B"/>
                              </w:rPr>
                              <w:t>are</w:t>
                            </w:r>
                            <w:r>
                              <w:rPr>
                                <w:color w:val="39424B"/>
                                <w:spacing w:val="-5"/>
                              </w:rPr>
                              <w:t xml:space="preserve"> </w:t>
                            </w:r>
                            <w:r>
                              <w:rPr>
                                <w:color w:val="39424B"/>
                              </w:rPr>
                              <w:t>available</w:t>
                            </w:r>
                            <w:r>
                              <w:rPr>
                                <w:color w:val="39424B"/>
                                <w:spacing w:val="-5"/>
                              </w:rPr>
                              <w:t xml:space="preserve"> </w:t>
                            </w:r>
                            <w:r>
                              <w:rPr>
                                <w:color w:val="39424B"/>
                              </w:rPr>
                              <w:t>for</w:t>
                            </w:r>
                            <w:r>
                              <w:rPr>
                                <w:color w:val="39424B"/>
                                <w:spacing w:val="-4"/>
                              </w:rPr>
                              <w:t xml:space="preserve"> </w:t>
                            </w:r>
                            <w:r>
                              <w:rPr>
                                <w:color w:val="39424B"/>
                              </w:rPr>
                              <w:t>advancing</w:t>
                            </w:r>
                            <w:r>
                              <w:rPr>
                                <w:color w:val="39424B"/>
                                <w:spacing w:val="-5"/>
                              </w:rPr>
                              <w:t xml:space="preserve"> </w:t>
                            </w:r>
                            <w:r>
                              <w:rPr>
                                <w:color w:val="39424B"/>
                              </w:rPr>
                              <w:t>gender</w:t>
                            </w:r>
                            <w:r>
                              <w:rPr>
                                <w:color w:val="39424B"/>
                                <w:spacing w:val="-5"/>
                              </w:rPr>
                              <w:t xml:space="preserve"> </w:t>
                            </w:r>
                            <w:r>
                              <w:rPr>
                                <w:color w:val="39424B"/>
                              </w:rPr>
                              <w:t>equality</w:t>
                            </w:r>
                            <w:r>
                              <w:rPr>
                                <w:color w:val="39424B"/>
                                <w:spacing w:val="-4"/>
                              </w:rPr>
                              <w:t xml:space="preserve"> </w:t>
                            </w:r>
                            <w:r>
                              <w:rPr>
                                <w:color w:val="39424B"/>
                              </w:rPr>
                              <w:t xml:space="preserve">and </w:t>
                            </w:r>
                            <w:r>
                              <w:rPr>
                                <w:color w:val="39424B"/>
                                <w:spacing w:val="-3"/>
                              </w:rPr>
                              <w:t xml:space="preserve">women’s </w:t>
                            </w:r>
                            <w:r>
                              <w:rPr>
                                <w:color w:val="39424B"/>
                              </w:rPr>
                              <w:t>empowerment</w:t>
                            </w:r>
                            <w:r>
                              <w:rPr>
                                <w:color w:val="39424B"/>
                                <w:spacing w:val="1"/>
                              </w:rPr>
                              <w:t xml:space="preserve"> </w:t>
                            </w:r>
                            <w:r>
                              <w:rPr>
                                <w:color w:val="39424B"/>
                              </w:rPr>
                              <w:t>activities.</w:t>
                            </w:r>
                          </w:p>
                          <w:p w14:paraId="4274AF47" w14:textId="77777777" w:rsidR="00217083" w:rsidRDefault="00217083">
                            <w:pPr>
                              <w:pStyle w:val="BodyText"/>
                              <w:spacing w:before="9"/>
                            </w:pPr>
                          </w:p>
                          <w:p w14:paraId="11751B80" w14:textId="77777777" w:rsidR="00217083" w:rsidRDefault="00217083">
                            <w:pPr>
                              <w:pStyle w:val="BodyText"/>
                              <w:numPr>
                                <w:ilvl w:val="0"/>
                                <w:numId w:val="3"/>
                              </w:numPr>
                              <w:tabs>
                                <w:tab w:val="left" w:pos="1051"/>
                              </w:tabs>
                              <w:ind w:hanging="285"/>
                            </w:pPr>
                            <w:r>
                              <w:rPr>
                                <w:color w:val="39424B"/>
                              </w:rPr>
                              <w:t>What expenditures can be allocated to social inclusion of the total</w:t>
                            </w:r>
                            <w:r>
                              <w:rPr>
                                <w:color w:val="39424B"/>
                                <w:spacing w:val="-17"/>
                              </w:rPr>
                              <w:t xml:space="preserve"> </w:t>
                            </w:r>
                            <w:r>
                              <w:rPr>
                                <w:color w:val="39424B"/>
                              </w:rPr>
                              <w:t>budget?</w:t>
                            </w:r>
                          </w:p>
                          <w:p w14:paraId="54ACB5C5" w14:textId="77777777" w:rsidR="00217083" w:rsidRDefault="00217083">
                            <w:pPr>
                              <w:pStyle w:val="BodyText"/>
                              <w:spacing w:before="4"/>
                              <w:rPr>
                                <w:sz w:val="21"/>
                              </w:rPr>
                            </w:pPr>
                          </w:p>
                          <w:p w14:paraId="00C63038" w14:textId="77777777" w:rsidR="00217083" w:rsidRDefault="00217083">
                            <w:pPr>
                              <w:pStyle w:val="BodyText"/>
                              <w:numPr>
                                <w:ilvl w:val="0"/>
                                <w:numId w:val="3"/>
                              </w:numPr>
                              <w:tabs>
                                <w:tab w:val="left" w:pos="1050"/>
                              </w:tabs>
                            </w:pPr>
                            <w:r>
                              <w:rPr>
                                <w:color w:val="39424B"/>
                              </w:rPr>
                              <w:t>What are the assumptions informing</w:t>
                            </w:r>
                            <w:r>
                              <w:rPr>
                                <w:color w:val="39424B"/>
                                <w:spacing w:val="-5"/>
                              </w:rPr>
                              <w:t xml:space="preserve"> </w:t>
                            </w:r>
                            <w:r>
                              <w:rPr>
                                <w:color w:val="39424B"/>
                              </w:rPr>
                              <w:t>budgets?</w:t>
                            </w:r>
                          </w:p>
                          <w:p w14:paraId="4E348C2A" w14:textId="77777777" w:rsidR="00217083" w:rsidRDefault="00217083">
                            <w:pPr>
                              <w:pStyle w:val="BodyText"/>
                              <w:spacing w:before="4"/>
                              <w:rPr>
                                <w:sz w:val="21"/>
                              </w:rPr>
                            </w:pPr>
                          </w:p>
                          <w:p w14:paraId="50F20D76" w14:textId="77777777" w:rsidR="00217083" w:rsidRDefault="00217083">
                            <w:pPr>
                              <w:pStyle w:val="BodyText"/>
                              <w:numPr>
                                <w:ilvl w:val="0"/>
                                <w:numId w:val="3"/>
                              </w:numPr>
                              <w:tabs>
                                <w:tab w:val="left" w:pos="1050"/>
                              </w:tabs>
                              <w:ind w:left="1049"/>
                            </w:pPr>
                            <w:r>
                              <w:rPr>
                                <w:color w:val="39424B"/>
                              </w:rPr>
                              <w:t>Who makes decisions / whose influence is</w:t>
                            </w:r>
                            <w:r>
                              <w:rPr>
                                <w:color w:val="39424B"/>
                                <w:spacing w:val="-11"/>
                              </w:rPr>
                              <w:t xml:space="preserve"> </w:t>
                            </w:r>
                            <w:r>
                              <w:rPr>
                                <w:color w:val="39424B"/>
                              </w:rPr>
                              <w:t>denied?</w:t>
                            </w:r>
                          </w:p>
                          <w:p w14:paraId="70FB43E0" w14:textId="77777777" w:rsidR="00217083" w:rsidRDefault="00217083">
                            <w:pPr>
                              <w:pStyle w:val="BodyText"/>
                              <w:spacing w:before="4"/>
                              <w:rPr>
                                <w:sz w:val="21"/>
                              </w:rPr>
                            </w:pPr>
                          </w:p>
                          <w:p w14:paraId="7267EAAC" w14:textId="77777777" w:rsidR="00217083" w:rsidRDefault="00217083">
                            <w:pPr>
                              <w:pStyle w:val="BodyText"/>
                              <w:numPr>
                                <w:ilvl w:val="0"/>
                                <w:numId w:val="3"/>
                              </w:numPr>
                              <w:tabs>
                                <w:tab w:val="left" w:pos="1050"/>
                              </w:tabs>
                              <w:spacing w:line="273" w:lineRule="auto"/>
                              <w:ind w:left="1049" w:right="375"/>
                            </w:pPr>
                            <w:r>
                              <w:rPr>
                                <w:color w:val="39424B"/>
                              </w:rPr>
                              <w:t>Consider</w:t>
                            </w:r>
                            <w:r>
                              <w:rPr>
                                <w:color w:val="39424B"/>
                                <w:spacing w:val="-6"/>
                              </w:rPr>
                              <w:t xml:space="preserve"> </w:t>
                            </w:r>
                            <w:r>
                              <w:rPr>
                                <w:color w:val="39424B"/>
                              </w:rPr>
                              <w:t>potential</w:t>
                            </w:r>
                            <w:r>
                              <w:rPr>
                                <w:color w:val="39424B"/>
                                <w:spacing w:val="-5"/>
                              </w:rPr>
                              <w:t xml:space="preserve"> </w:t>
                            </w:r>
                            <w:r>
                              <w:rPr>
                                <w:color w:val="39424B"/>
                              </w:rPr>
                              <w:t>reports,</w:t>
                            </w:r>
                            <w:r>
                              <w:rPr>
                                <w:color w:val="39424B"/>
                                <w:spacing w:val="-4"/>
                              </w:rPr>
                              <w:t xml:space="preserve"> </w:t>
                            </w:r>
                            <w:r>
                              <w:rPr>
                                <w:color w:val="39424B"/>
                              </w:rPr>
                              <w:t>workshops,</w:t>
                            </w:r>
                            <w:r>
                              <w:rPr>
                                <w:color w:val="39424B"/>
                                <w:spacing w:val="-5"/>
                              </w:rPr>
                              <w:t xml:space="preserve"> </w:t>
                            </w:r>
                            <w:r>
                              <w:rPr>
                                <w:color w:val="39424B"/>
                              </w:rPr>
                              <w:t>training</w:t>
                            </w:r>
                            <w:r>
                              <w:rPr>
                                <w:color w:val="39424B"/>
                                <w:spacing w:val="-6"/>
                              </w:rPr>
                              <w:t xml:space="preserve"> </w:t>
                            </w:r>
                            <w:r>
                              <w:rPr>
                                <w:color w:val="39424B"/>
                              </w:rPr>
                              <w:t>events,</w:t>
                            </w:r>
                            <w:r>
                              <w:rPr>
                                <w:color w:val="39424B"/>
                                <w:spacing w:val="-5"/>
                              </w:rPr>
                              <w:t xml:space="preserve"> </w:t>
                            </w:r>
                            <w:r>
                              <w:rPr>
                                <w:color w:val="39424B"/>
                              </w:rPr>
                              <w:t>travel</w:t>
                            </w:r>
                            <w:r>
                              <w:rPr>
                                <w:color w:val="39424B"/>
                                <w:spacing w:val="-5"/>
                              </w:rPr>
                              <w:t xml:space="preserve"> </w:t>
                            </w:r>
                            <w:r>
                              <w:rPr>
                                <w:color w:val="39424B"/>
                              </w:rPr>
                              <w:t>etc.</w:t>
                            </w:r>
                            <w:r>
                              <w:rPr>
                                <w:color w:val="39424B"/>
                                <w:spacing w:val="-5"/>
                              </w:rPr>
                              <w:t xml:space="preserve"> </w:t>
                            </w:r>
                            <w:r>
                              <w:rPr>
                                <w:color w:val="39424B"/>
                              </w:rPr>
                              <w:t>that</w:t>
                            </w:r>
                            <w:r>
                              <w:rPr>
                                <w:color w:val="39424B"/>
                                <w:spacing w:val="-6"/>
                              </w:rPr>
                              <w:t xml:space="preserve"> </w:t>
                            </w:r>
                            <w:r>
                              <w:rPr>
                                <w:color w:val="39424B"/>
                              </w:rPr>
                              <w:t>are</w:t>
                            </w:r>
                            <w:r>
                              <w:rPr>
                                <w:color w:val="39424B"/>
                                <w:spacing w:val="-5"/>
                              </w:rPr>
                              <w:t xml:space="preserve"> </w:t>
                            </w:r>
                            <w:r>
                              <w:rPr>
                                <w:color w:val="39424B"/>
                              </w:rPr>
                              <w:t>required</w:t>
                            </w:r>
                            <w:r>
                              <w:rPr>
                                <w:color w:val="39424B"/>
                                <w:spacing w:val="-4"/>
                              </w:rPr>
                              <w:t xml:space="preserve"> </w:t>
                            </w:r>
                            <w:r>
                              <w:rPr>
                                <w:color w:val="39424B"/>
                              </w:rPr>
                              <w:t>at</w:t>
                            </w:r>
                            <w:r>
                              <w:rPr>
                                <w:color w:val="39424B"/>
                                <w:spacing w:val="-5"/>
                              </w:rPr>
                              <w:t xml:space="preserve"> </w:t>
                            </w:r>
                            <w:r>
                              <w:rPr>
                                <w:color w:val="39424B"/>
                              </w:rPr>
                              <w:t>project</w:t>
                            </w:r>
                            <w:r>
                              <w:rPr>
                                <w:color w:val="39424B"/>
                                <w:spacing w:val="-6"/>
                              </w:rPr>
                              <w:t xml:space="preserve"> </w:t>
                            </w:r>
                            <w:r>
                              <w:rPr>
                                <w:color w:val="39424B"/>
                              </w:rPr>
                              <w:t>and company</w:t>
                            </w:r>
                            <w:r>
                              <w:rPr>
                                <w:color w:val="39424B"/>
                                <w:spacing w:val="-2"/>
                              </w:rPr>
                              <w:t xml:space="preserve"> </w:t>
                            </w:r>
                            <w:r>
                              <w:rPr>
                                <w:color w:val="39424B"/>
                              </w:rPr>
                              <w:t>leve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7AC180" id="Text Box 44" o:spid="_x0000_s1073" type="#_x0000_t202" style="position:absolute;margin-left:38.5pt;margin-top:466.3pt;width:517.35pt;height:213.8pt;z-index:-251624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" fillcolor="#e5e4e0" stroked="f">
                <v:fill opacity="33410f"/>
                <v:path arrowok="t"/>
                <v:textbox inset="0,0,0,0">
                  <w:txbxContent>
                    <w:p w14:paraId="5C3652C6" w14:textId="77777777" w:rsidR="00217083" w:rsidRDefault="00217083">
                      <w:pPr>
                        <w:pStyle w:val="BodyText"/>
                        <w:rPr>
                          <w:b/>
                          <w:sz w:val="26"/>
                        </w:rPr>
                      </w:pPr>
                    </w:p>
                    <w:p w14:paraId="2B124E92" w14:textId="77777777" w:rsidR="00217083" w:rsidRDefault="00217083">
                      <w:pPr>
                        <w:spacing w:before="188"/>
                        <w:ind w:left="370"/>
                        <w:rPr>
                          <w:b/>
                        </w:rPr>
                      </w:pPr>
                      <w:r>
                        <w:rPr>
                          <w:color w:val="39424B"/>
                        </w:rPr>
                        <w:t xml:space="preserve">Consider the following when </w:t>
                      </w:r>
                      <w:r>
                        <w:rPr>
                          <w:b/>
                          <w:color w:val="39424B"/>
                        </w:rPr>
                        <w:t>establishing a budget:</w:t>
                      </w:r>
                    </w:p>
                    <w:p w14:paraId="785D0C4E" w14:textId="77777777" w:rsidR="00217083" w:rsidRDefault="00217083">
                      <w:pPr>
                        <w:pStyle w:val="BodyText"/>
                        <w:rPr>
                          <w:b/>
                          <w:sz w:val="23"/>
                        </w:rPr>
                      </w:pPr>
                    </w:p>
                    <w:p w14:paraId="24AE014D" w14:textId="77777777" w:rsidR="00217083" w:rsidRDefault="00217083">
                      <w:pPr>
                        <w:pStyle w:val="BodyText"/>
                        <w:numPr>
                          <w:ilvl w:val="0"/>
                          <w:numId w:val="3"/>
                        </w:numPr>
                        <w:tabs>
                          <w:tab w:val="left" w:pos="1051"/>
                        </w:tabs>
                        <w:spacing w:line="247" w:lineRule="auto"/>
                        <w:ind w:right="336"/>
                      </w:pPr>
                      <w:r>
                        <w:rPr>
                          <w:color w:val="39424B"/>
                        </w:rPr>
                        <w:t>Ensure</w:t>
                      </w:r>
                      <w:r>
                        <w:rPr>
                          <w:color w:val="39424B"/>
                          <w:spacing w:val="-4"/>
                        </w:rPr>
                        <w:t xml:space="preserve"> </w:t>
                      </w:r>
                      <w:r>
                        <w:rPr>
                          <w:color w:val="39424B"/>
                        </w:rPr>
                        <w:t>sufficient</w:t>
                      </w:r>
                      <w:r>
                        <w:rPr>
                          <w:color w:val="39424B"/>
                          <w:spacing w:val="-5"/>
                        </w:rPr>
                        <w:t xml:space="preserve"> </w:t>
                      </w:r>
                      <w:r>
                        <w:rPr>
                          <w:color w:val="39424B"/>
                        </w:rPr>
                        <w:t>resources,</w:t>
                      </w:r>
                      <w:r>
                        <w:rPr>
                          <w:color w:val="39424B"/>
                          <w:spacing w:val="-5"/>
                        </w:rPr>
                        <w:t xml:space="preserve"> </w:t>
                      </w:r>
                      <w:r>
                        <w:rPr>
                          <w:color w:val="39424B"/>
                        </w:rPr>
                        <w:t>both</w:t>
                      </w:r>
                      <w:r>
                        <w:rPr>
                          <w:color w:val="39424B"/>
                          <w:spacing w:val="-5"/>
                        </w:rPr>
                        <w:t xml:space="preserve"> </w:t>
                      </w:r>
                      <w:r>
                        <w:rPr>
                          <w:color w:val="39424B"/>
                        </w:rPr>
                        <w:t>people</w:t>
                      </w:r>
                      <w:r>
                        <w:rPr>
                          <w:color w:val="39424B"/>
                          <w:spacing w:val="-5"/>
                        </w:rPr>
                        <w:t xml:space="preserve"> </w:t>
                      </w:r>
                      <w:r>
                        <w:rPr>
                          <w:color w:val="39424B"/>
                        </w:rPr>
                        <w:t>and</w:t>
                      </w:r>
                      <w:r>
                        <w:rPr>
                          <w:color w:val="39424B"/>
                          <w:spacing w:val="-4"/>
                        </w:rPr>
                        <w:t xml:space="preserve"> </w:t>
                      </w:r>
                      <w:r>
                        <w:rPr>
                          <w:color w:val="39424B"/>
                        </w:rPr>
                        <w:t>funds,</w:t>
                      </w:r>
                      <w:r>
                        <w:rPr>
                          <w:color w:val="39424B"/>
                          <w:spacing w:val="-4"/>
                        </w:rPr>
                        <w:t xml:space="preserve"> </w:t>
                      </w:r>
                      <w:r>
                        <w:rPr>
                          <w:color w:val="39424B"/>
                        </w:rPr>
                        <w:t>are</w:t>
                      </w:r>
                      <w:r>
                        <w:rPr>
                          <w:color w:val="39424B"/>
                          <w:spacing w:val="-5"/>
                        </w:rPr>
                        <w:t xml:space="preserve"> </w:t>
                      </w:r>
                      <w:r>
                        <w:rPr>
                          <w:color w:val="39424B"/>
                        </w:rPr>
                        <w:t>available</w:t>
                      </w:r>
                      <w:r>
                        <w:rPr>
                          <w:color w:val="39424B"/>
                          <w:spacing w:val="-5"/>
                        </w:rPr>
                        <w:t xml:space="preserve"> </w:t>
                      </w:r>
                      <w:r>
                        <w:rPr>
                          <w:color w:val="39424B"/>
                        </w:rPr>
                        <w:t>for</w:t>
                      </w:r>
                      <w:r>
                        <w:rPr>
                          <w:color w:val="39424B"/>
                          <w:spacing w:val="-4"/>
                        </w:rPr>
                        <w:t xml:space="preserve"> </w:t>
                      </w:r>
                      <w:r>
                        <w:rPr>
                          <w:color w:val="39424B"/>
                        </w:rPr>
                        <w:t>advancing</w:t>
                      </w:r>
                      <w:r>
                        <w:rPr>
                          <w:color w:val="39424B"/>
                          <w:spacing w:val="-5"/>
                        </w:rPr>
                        <w:t xml:space="preserve"> </w:t>
                      </w:r>
                      <w:r>
                        <w:rPr>
                          <w:color w:val="39424B"/>
                        </w:rPr>
                        <w:t>gender</w:t>
                      </w:r>
                      <w:r>
                        <w:rPr>
                          <w:color w:val="39424B"/>
                          <w:spacing w:val="-5"/>
                        </w:rPr>
                        <w:t xml:space="preserve"> </w:t>
                      </w:r>
                      <w:r>
                        <w:rPr>
                          <w:color w:val="39424B"/>
                        </w:rPr>
                        <w:t>equality</w:t>
                      </w:r>
                      <w:r>
                        <w:rPr>
                          <w:color w:val="39424B"/>
                          <w:spacing w:val="-4"/>
                        </w:rPr>
                        <w:t xml:space="preserve"> </w:t>
                      </w:r>
                      <w:r>
                        <w:rPr>
                          <w:color w:val="39424B"/>
                        </w:rPr>
                        <w:t xml:space="preserve">and </w:t>
                      </w:r>
                      <w:r>
                        <w:rPr>
                          <w:color w:val="39424B"/>
                          <w:spacing w:val="-3"/>
                        </w:rPr>
                        <w:t xml:space="preserve">women’s </w:t>
                      </w:r>
                      <w:r>
                        <w:rPr>
                          <w:color w:val="39424B"/>
                        </w:rPr>
                        <w:t>empowerment</w:t>
                      </w:r>
                      <w:r>
                        <w:rPr>
                          <w:color w:val="39424B"/>
                          <w:spacing w:val="1"/>
                        </w:rPr>
                        <w:t xml:space="preserve"> </w:t>
                      </w:r>
                      <w:r>
                        <w:rPr>
                          <w:color w:val="39424B"/>
                        </w:rPr>
                        <w:t>activities.</w:t>
                      </w:r>
                    </w:p>
                    <w:p w14:paraId="4274AF47" w14:textId="77777777" w:rsidR="00217083" w:rsidRDefault="00217083">
                      <w:pPr>
                        <w:pStyle w:val="BodyText"/>
                        <w:spacing w:before="9"/>
                      </w:pPr>
                    </w:p>
                    <w:p w14:paraId="11751B80" w14:textId="77777777" w:rsidR="00217083" w:rsidRDefault="00217083">
                      <w:pPr>
                        <w:pStyle w:val="BodyText"/>
                        <w:numPr>
                          <w:ilvl w:val="0"/>
                          <w:numId w:val="3"/>
                        </w:numPr>
                        <w:tabs>
                          <w:tab w:val="left" w:pos="1051"/>
                        </w:tabs>
                        <w:ind w:hanging="285"/>
                      </w:pPr>
                      <w:r>
                        <w:rPr>
                          <w:color w:val="39424B"/>
                        </w:rPr>
                        <w:t>What expenditures can be allocated to social inclusion of the total</w:t>
                      </w:r>
                      <w:r>
                        <w:rPr>
                          <w:color w:val="39424B"/>
                          <w:spacing w:val="-17"/>
                        </w:rPr>
                        <w:t xml:space="preserve"> </w:t>
                      </w:r>
                      <w:r>
                        <w:rPr>
                          <w:color w:val="39424B"/>
                        </w:rPr>
                        <w:t>budget?</w:t>
                      </w:r>
                    </w:p>
                    <w:p w14:paraId="54ACB5C5" w14:textId="77777777" w:rsidR="00217083" w:rsidRDefault="00217083">
                      <w:pPr>
                        <w:pStyle w:val="BodyText"/>
                        <w:spacing w:before="4"/>
                        <w:rPr>
                          <w:sz w:val="21"/>
                        </w:rPr>
                      </w:pPr>
                    </w:p>
                    <w:p w14:paraId="00C63038" w14:textId="77777777" w:rsidR="00217083" w:rsidRDefault="00217083">
                      <w:pPr>
                        <w:pStyle w:val="BodyText"/>
                        <w:numPr>
                          <w:ilvl w:val="0"/>
                          <w:numId w:val="3"/>
                        </w:numPr>
                        <w:tabs>
                          <w:tab w:val="left" w:pos="1050"/>
                        </w:tabs>
                      </w:pPr>
                      <w:r>
                        <w:rPr>
                          <w:color w:val="39424B"/>
                        </w:rPr>
                        <w:t>What are the assumptions informing</w:t>
                      </w:r>
                      <w:r>
                        <w:rPr>
                          <w:color w:val="39424B"/>
                          <w:spacing w:val="-5"/>
                        </w:rPr>
                        <w:t xml:space="preserve"> </w:t>
                      </w:r>
                      <w:r>
                        <w:rPr>
                          <w:color w:val="39424B"/>
                        </w:rPr>
                        <w:t>budgets?</w:t>
                      </w:r>
                    </w:p>
                    <w:p w14:paraId="4E348C2A" w14:textId="77777777" w:rsidR="00217083" w:rsidRDefault="00217083">
                      <w:pPr>
                        <w:pStyle w:val="BodyText"/>
                        <w:spacing w:before="4"/>
                        <w:rPr>
                          <w:sz w:val="21"/>
                        </w:rPr>
                      </w:pPr>
                    </w:p>
                    <w:p w14:paraId="50F20D76" w14:textId="77777777" w:rsidR="00217083" w:rsidRDefault="00217083">
                      <w:pPr>
                        <w:pStyle w:val="BodyText"/>
                        <w:numPr>
                          <w:ilvl w:val="0"/>
                          <w:numId w:val="3"/>
                        </w:numPr>
                        <w:tabs>
                          <w:tab w:val="left" w:pos="1050"/>
                        </w:tabs>
                        <w:ind w:left="1049"/>
                      </w:pPr>
                      <w:r>
                        <w:rPr>
                          <w:color w:val="39424B"/>
                        </w:rPr>
                        <w:t>Who makes decisions / whose influence is</w:t>
                      </w:r>
                      <w:r>
                        <w:rPr>
                          <w:color w:val="39424B"/>
                          <w:spacing w:val="-11"/>
                        </w:rPr>
                        <w:t xml:space="preserve"> </w:t>
                      </w:r>
                      <w:r>
                        <w:rPr>
                          <w:color w:val="39424B"/>
                        </w:rPr>
                        <w:t>denied?</w:t>
                      </w:r>
                    </w:p>
                    <w:p w14:paraId="70FB43E0" w14:textId="77777777" w:rsidR="00217083" w:rsidRDefault="00217083">
                      <w:pPr>
                        <w:pStyle w:val="BodyText"/>
                        <w:spacing w:before="4"/>
                        <w:rPr>
                          <w:sz w:val="21"/>
                        </w:rPr>
                      </w:pPr>
                    </w:p>
                    <w:p w14:paraId="7267EAAC" w14:textId="77777777" w:rsidR="00217083" w:rsidRDefault="00217083">
                      <w:pPr>
                        <w:pStyle w:val="BodyText"/>
                        <w:numPr>
                          <w:ilvl w:val="0"/>
                          <w:numId w:val="3"/>
                        </w:numPr>
                        <w:tabs>
                          <w:tab w:val="left" w:pos="1050"/>
                        </w:tabs>
                        <w:spacing w:line="273" w:lineRule="auto"/>
                        <w:ind w:left="1049" w:right="375"/>
                      </w:pPr>
                      <w:r>
                        <w:rPr>
                          <w:color w:val="39424B"/>
                        </w:rPr>
                        <w:t>Consider</w:t>
                      </w:r>
                      <w:r>
                        <w:rPr>
                          <w:color w:val="39424B"/>
                          <w:spacing w:val="-6"/>
                        </w:rPr>
                        <w:t xml:space="preserve"> </w:t>
                      </w:r>
                      <w:r>
                        <w:rPr>
                          <w:color w:val="39424B"/>
                        </w:rPr>
                        <w:t>potential</w:t>
                      </w:r>
                      <w:r>
                        <w:rPr>
                          <w:color w:val="39424B"/>
                          <w:spacing w:val="-5"/>
                        </w:rPr>
                        <w:t xml:space="preserve"> </w:t>
                      </w:r>
                      <w:r>
                        <w:rPr>
                          <w:color w:val="39424B"/>
                        </w:rPr>
                        <w:t>reports,</w:t>
                      </w:r>
                      <w:r>
                        <w:rPr>
                          <w:color w:val="39424B"/>
                          <w:spacing w:val="-4"/>
                        </w:rPr>
                        <w:t xml:space="preserve"> </w:t>
                      </w:r>
                      <w:r>
                        <w:rPr>
                          <w:color w:val="39424B"/>
                        </w:rPr>
                        <w:t>workshops,</w:t>
                      </w:r>
                      <w:r>
                        <w:rPr>
                          <w:color w:val="39424B"/>
                          <w:spacing w:val="-5"/>
                        </w:rPr>
                        <w:t xml:space="preserve"> </w:t>
                      </w:r>
                      <w:r>
                        <w:rPr>
                          <w:color w:val="39424B"/>
                        </w:rPr>
                        <w:t>training</w:t>
                      </w:r>
                      <w:r>
                        <w:rPr>
                          <w:color w:val="39424B"/>
                          <w:spacing w:val="-6"/>
                        </w:rPr>
                        <w:t xml:space="preserve"> </w:t>
                      </w:r>
                      <w:r>
                        <w:rPr>
                          <w:color w:val="39424B"/>
                        </w:rPr>
                        <w:t>events,</w:t>
                      </w:r>
                      <w:r>
                        <w:rPr>
                          <w:color w:val="39424B"/>
                          <w:spacing w:val="-5"/>
                        </w:rPr>
                        <w:t xml:space="preserve"> </w:t>
                      </w:r>
                      <w:r>
                        <w:rPr>
                          <w:color w:val="39424B"/>
                        </w:rPr>
                        <w:t>travel</w:t>
                      </w:r>
                      <w:r>
                        <w:rPr>
                          <w:color w:val="39424B"/>
                          <w:spacing w:val="-5"/>
                        </w:rPr>
                        <w:t xml:space="preserve"> </w:t>
                      </w:r>
                      <w:r>
                        <w:rPr>
                          <w:color w:val="39424B"/>
                        </w:rPr>
                        <w:t>etc.</w:t>
                      </w:r>
                      <w:r>
                        <w:rPr>
                          <w:color w:val="39424B"/>
                          <w:spacing w:val="-5"/>
                        </w:rPr>
                        <w:t xml:space="preserve"> </w:t>
                      </w:r>
                      <w:r>
                        <w:rPr>
                          <w:color w:val="39424B"/>
                        </w:rPr>
                        <w:t>that</w:t>
                      </w:r>
                      <w:r>
                        <w:rPr>
                          <w:color w:val="39424B"/>
                          <w:spacing w:val="-6"/>
                        </w:rPr>
                        <w:t xml:space="preserve"> </w:t>
                      </w:r>
                      <w:r>
                        <w:rPr>
                          <w:color w:val="39424B"/>
                        </w:rPr>
                        <w:t>are</w:t>
                      </w:r>
                      <w:r>
                        <w:rPr>
                          <w:color w:val="39424B"/>
                          <w:spacing w:val="-5"/>
                        </w:rPr>
                        <w:t xml:space="preserve"> </w:t>
                      </w:r>
                      <w:r>
                        <w:rPr>
                          <w:color w:val="39424B"/>
                        </w:rPr>
                        <w:t>required</w:t>
                      </w:r>
                      <w:r>
                        <w:rPr>
                          <w:color w:val="39424B"/>
                          <w:spacing w:val="-4"/>
                        </w:rPr>
                        <w:t xml:space="preserve"> </w:t>
                      </w:r>
                      <w:r>
                        <w:rPr>
                          <w:color w:val="39424B"/>
                        </w:rPr>
                        <w:t>at</w:t>
                      </w:r>
                      <w:r>
                        <w:rPr>
                          <w:color w:val="39424B"/>
                          <w:spacing w:val="-5"/>
                        </w:rPr>
                        <w:t xml:space="preserve"> </w:t>
                      </w:r>
                      <w:r>
                        <w:rPr>
                          <w:color w:val="39424B"/>
                        </w:rPr>
                        <w:t>project</w:t>
                      </w:r>
                      <w:r>
                        <w:rPr>
                          <w:color w:val="39424B"/>
                          <w:spacing w:val="-6"/>
                        </w:rPr>
                        <w:t xml:space="preserve"> </w:t>
                      </w:r>
                      <w:r>
                        <w:rPr>
                          <w:color w:val="39424B"/>
                        </w:rPr>
                        <w:t>and company</w:t>
                      </w:r>
                      <w:r>
                        <w:rPr>
                          <w:color w:val="39424B"/>
                          <w:spacing w:val="-2"/>
                        </w:rPr>
                        <w:t xml:space="preserve"> </w:t>
                      </w:r>
                      <w:r>
                        <w:rPr>
                          <w:color w:val="39424B"/>
                        </w:rPr>
                        <w:t>level.</w:t>
                      </w:r>
                    </w:p>
                  </w:txbxContent>
                </v:textbox>
                <w10:wrap type="topAndBottom" anchorx="page"/>
              </v:shape>
            </w:pict>
          </mc:Fallback>
        </mc:AlternateContent>
      </w:r>
    </w:p>
    <w:p w14:paraId="31461B7F" w14:textId="77777777" w:rsidR="00454615" w:rsidRDefault="00454615">
      <w:pPr>
        <w:pStyle w:val="BodyText"/>
        <w:spacing w:before="3"/>
        <w:rPr>
          <w:b/>
          <w:sz w:val="6"/>
        </w:rPr>
      </w:pPr>
    </w:p>
    <w:p w14:paraId="6999B146" w14:textId="77777777" w:rsidR="00454615" w:rsidRPr="00217083" w:rsidRDefault="00454615">
      <w:pPr>
        <w:pStyle w:val="BodyText"/>
        <w:rPr>
          <w:b/>
          <w:sz w:val="12"/>
          <w:szCs w:val="24"/>
        </w:rPr>
      </w:pPr>
    </w:p>
    <w:p w14:paraId="4832B7FA" w14:textId="77777777" w:rsidR="00454615" w:rsidRPr="00217083" w:rsidRDefault="00454615">
      <w:pPr>
        <w:rPr>
          <w:sz w:val="16"/>
          <w:szCs w:val="36"/>
        </w:rPr>
        <w:sectPr w:rsidR="00454615" w:rsidRPr="00217083">
          <w:pgSz w:w="11910" w:h="16840"/>
          <w:pgMar w:top="980" w:right="520" w:bottom="280" w:left="620" w:header="720" w:footer="720"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13896"/>
      </w:tblGrid>
      <w:tr w:rsidR="0045625B" w14:paraId="1AF8D83C" w14:textId="77777777" w:rsidTr="0045625B">
        <w:tc>
          <w:tcPr>
            <w:tcW w:w="1555" w:type="dxa"/>
          </w:tcPr>
          <w:p w14:paraId="50C30356" w14:textId="77777777" w:rsidR="0045625B" w:rsidRDefault="0045625B" w:rsidP="00217083">
            <w:pPr>
              <w:pStyle w:val="BodyText"/>
              <w:spacing w:before="2"/>
              <w:rPr>
                <w:i/>
                <w:sz w:val="22"/>
              </w:rPr>
            </w:pPr>
            <w:r>
              <w:rPr>
                <w:noProof/>
                <w:lang w:val="en-GB" w:eastAsia="en-GB" w:bidi="ar-SA"/>
              </w:rPr>
              <mc:AlternateContent>
                <mc:Choice Requires="wpg">
                  <w:drawing>
                    <wp:inline distT="0" distB="0" distL="0" distR="0" wp14:anchorId="578C345C" wp14:editId="38C1A0F6">
                      <wp:extent cx="719455" cy="719455"/>
                      <wp:effectExtent l="0" t="0" r="4445" b="4445"/>
                      <wp:docPr id="286"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455" cy="719455"/>
                                <a:chOff x="780" y="27"/>
                                <a:chExt cx="1133" cy="1133"/>
                              </a:xfrm>
                            </wpg:grpSpPr>
                            <wps:wsp>
                              <wps:cNvPr id="287" name="Rectangle 76"/>
                              <wps:cNvSpPr>
                                <a:spLocks/>
                              </wps:cNvSpPr>
                              <wps:spPr bwMode="auto">
                                <a:xfrm>
                                  <a:off x="780" y="26"/>
                                  <a:ext cx="1133" cy="1133"/>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8" name="AutoShape 75"/>
                              <wps:cNvSpPr>
                                <a:spLocks/>
                              </wps:cNvSpPr>
                              <wps:spPr bwMode="auto">
                                <a:xfrm>
                                  <a:off x="1053" y="370"/>
                                  <a:ext cx="554" cy="525"/>
                                </a:xfrm>
                                <a:custGeom>
                                  <a:avLst/>
                                  <a:gdLst>
                                    <a:gd name="T0" fmla="+- 0 1264 1054"/>
                                    <a:gd name="T1" fmla="*/ T0 w 554"/>
                                    <a:gd name="T2" fmla="+- 0 370 370"/>
                                    <a:gd name="T3" fmla="*/ 370 h 525"/>
                                    <a:gd name="T4" fmla="+- 0 1127 1054"/>
                                    <a:gd name="T5" fmla="*/ T4 w 554"/>
                                    <a:gd name="T6" fmla="+- 0 370 370"/>
                                    <a:gd name="T7" fmla="*/ 370 h 525"/>
                                    <a:gd name="T8" fmla="+- 0 1098 1054"/>
                                    <a:gd name="T9" fmla="*/ T8 w 554"/>
                                    <a:gd name="T10" fmla="+- 0 376 370"/>
                                    <a:gd name="T11" fmla="*/ 376 h 525"/>
                                    <a:gd name="T12" fmla="+- 0 1075 1054"/>
                                    <a:gd name="T13" fmla="*/ T12 w 554"/>
                                    <a:gd name="T14" fmla="+- 0 391 370"/>
                                    <a:gd name="T15" fmla="*/ 391 h 525"/>
                                    <a:gd name="T16" fmla="+- 0 1060 1054"/>
                                    <a:gd name="T17" fmla="*/ T16 w 554"/>
                                    <a:gd name="T18" fmla="+- 0 414 370"/>
                                    <a:gd name="T19" fmla="*/ 414 h 525"/>
                                    <a:gd name="T20" fmla="+- 0 1054 1054"/>
                                    <a:gd name="T21" fmla="*/ T20 w 554"/>
                                    <a:gd name="T22" fmla="+- 0 443 370"/>
                                    <a:gd name="T23" fmla="*/ 443 h 525"/>
                                    <a:gd name="T24" fmla="+- 0 1054 1054"/>
                                    <a:gd name="T25" fmla="*/ T24 w 554"/>
                                    <a:gd name="T26" fmla="+- 0 821 370"/>
                                    <a:gd name="T27" fmla="*/ 821 h 525"/>
                                    <a:gd name="T28" fmla="+- 0 1060 1054"/>
                                    <a:gd name="T29" fmla="*/ T28 w 554"/>
                                    <a:gd name="T30" fmla="+- 0 850 370"/>
                                    <a:gd name="T31" fmla="*/ 850 h 525"/>
                                    <a:gd name="T32" fmla="+- 0 1075 1054"/>
                                    <a:gd name="T33" fmla="*/ T32 w 554"/>
                                    <a:gd name="T34" fmla="+- 0 873 370"/>
                                    <a:gd name="T35" fmla="*/ 873 h 525"/>
                                    <a:gd name="T36" fmla="+- 0 1098 1054"/>
                                    <a:gd name="T37" fmla="*/ T36 w 554"/>
                                    <a:gd name="T38" fmla="+- 0 888 370"/>
                                    <a:gd name="T39" fmla="*/ 888 h 525"/>
                                    <a:gd name="T40" fmla="+- 0 1127 1054"/>
                                    <a:gd name="T41" fmla="*/ T40 w 554"/>
                                    <a:gd name="T42" fmla="+- 0 894 370"/>
                                    <a:gd name="T43" fmla="*/ 894 h 525"/>
                                    <a:gd name="T44" fmla="+- 0 1534 1054"/>
                                    <a:gd name="T45" fmla="*/ T44 w 554"/>
                                    <a:gd name="T46" fmla="+- 0 894 370"/>
                                    <a:gd name="T47" fmla="*/ 894 h 525"/>
                                    <a:gd name="T48" fmla="+- 0 1563 1054"/>
                                    <a:gd name="T49" fmla="*/ T48 w 554"/>
                                    <a:gd name="T50" fmla="+- 0 888 370"/>
                                    <a:gd name="T51" fmla="*/ 888 h 525"/>
                                    <a:gd name="T52" fmla="+- 0 1586 1054"/>
                                    <a:gd name="T53" fmla="*/ T52 w 554"/>
                                    <a:gd name="T54" fmla="+- 0 873 370"/>
                                    <a:gd name="T55" fmla="*/ 873 h 525"/>
                                    <a:gd name="T56" fmla="+- 0 1591 1054"/>
                                    <a:gd name="T57" fmla="*/ T56 w 554"/>
                                    <a:gd name="T58" fmla="+- 0 865 370"/>
                                    <a:gd name="T59" fmla="*/ 865 h 525"/>
                                    <a:gd name="T60" fmla="+- 0 1127 1054"/>
                                    <a:gd name="T61" fmla="*/ T60 w 554"/>
                                    <a:gd name="T62" fmla="+- 0 865 370"/>
                                    <a:gd name="T63" fmla="*/ 865 h 525"/>
                                    <a:gd name="T64" fmla="+- 0 1110 1054"/>
                                    <a:gd name="T65" fmla="*/ T64 w 554"/>
                                    <a:gd name="T66" fmla="+- 0 862 370"/>
                                    <a:gd name="T67" fmla="*/ 862 h 525"/>
                                    <a:gd name="T68" fmla="+- 0 1096 1054"/>
                                    <a:gd name="T69" fmla="*/ T68 w 554"/>
                                    <a:gd name="T70" fmla="+- 0 852 370"/>
                                    <a:gd name="T71" fmla="*/ 852 h 525"/>
                                    <a:gd name="T72" fmla="+- 0 1086 1054"/>
                                    <a:gd name="T73" fmla="*/ T72 w 554"/>
                                    <a:gd name="T74" fmla="+- 0 838 370"/>
                                    <a:gd name="T75" fmla="*/ 838 h 525"/>
                                    <a:gd name="T76" fmla="+- 0 1083 1054"/>
                                    <a:gd name="T77" fmla="*/ T76 w 554"/>
                                    <a:gd name="T78" fmla="+- 0 821 370"/>
                                    <a:gd name="T79" fmla="*/ 821 h 525"/>
                                    <a:gd name="T80" fmla="+- 0 1083 1054"/>
                                    <a:gd name="T81" fmla="*/ T80 w 554"/>
                                    <a:gd name="T82" fmla="+- 0 443 370"/>
                                    <a:gd name="T83" fmla="*/ 443 h 525"/>
                                    <a:gd name="T84" fmla="+- 0 1086 1054"/>
                                    <a:gd name="T85" fmla="*/ T84 w 554"/>
                                    <a:gd name="T86" fmla="+- 0 426 370"/>
                                    <a:gd name="T87" fmla="*/ 426 h 525"/>
                                    <a:gd name="T88" fmla="+- 0 1096 1054"/>
                                    <a:gd name="T89" fmla="*/ T88 w 554"/>
                                    <a:gd name="T90" fmla="+- 0 412 370"/>
                                    <a:gd name="T91" fmla="*/ 412 h 525"/>
                                    <a:gd name="T92" fmla="+- 0 1110 1054"/>
                                    <a:gd name="T93" fmla="*/ T92 w 554"/>
                                    <a:gd name="T94" fmla="+- 0 403 370"/>
                                    <a:gd name="T95" fmla="*/ 403 h 525"/>
                                    <a:gd name="T96" fmla="+- 0 1127 1054"/>
                                    <a:gd name="T97" fmla="*/ T96 w 554"/>
                                    <a:gd name="T98" fmla="+- 0 399 370"/>
                                    <a:gd name="T99" fmla="*/ 399 h 525"/>
                                    <a:gd name="T100" fmla="+- 0 1264 1054"/>
                                    <a:gd name="T101" fmla="*/ T100 w 554"/>
                                    <a:gd name="T102" fmla="+- 0 399 370"/>
                                    <a:gd name="T103" fmla="*/ 399 h 525"/>
                                    <a:gd name="T104" fmla="+- 0 1270 1054"/>
                                    <a:gd name="T105" fmla="*/ T104 w 554"/>
                                    <a:gd name="T106" fmla="+- 0 393 370"/>
                                    <a:gd name="T107" fmla="*/ 393 h 525"/>
                                    <a:gd name="T108" fmla="+- 0 1270 1054"/>
                                    <a:gd name="T109" fmla="*/ T108 w 554"/>
                                    <a:gd name="T110" fmla="+- 0 377 370"/>
                                    <a:gd name="T111" fmla="*/ 377 h 525"/>
                                    <a:gd name="T112" fmla="+- 0 1264 1054"/>
                                    <a:gd name="T113" fmla="*/ T112 w 554"/>
                                    <a:gd name="T114" fmla="+- 0 370 370"/>
                                    <a:gd name="T115" fmla="*/ 370 h 525"/>
                                    <a:gd name="T116" fmla="+- 0 1601 1054"/>
                                    <a:gd name="T117" fmla="*/ T116 w 554"/>
                                    <a:gd name="T118" fmla="+- 0 678 370"/>
                                    <a:gd name="T119" fmla="*/ 678 h 525"/>
                                    <a:gd name="T120" fmla="+- 0 1584 1054"/>
                                    <a:gd name="T121" fmla="*/ T120 w 554"/>
                                    <a:gd name="T122" fmla="+- 0 678 370"/>
                                    <a:gd name="T123" fmla="*/ 678 h 525"/>
                                    <a:gd name="T124" fmla="+- 0 1578 1054"/>
                                    <a:gd name="T125" fmla="*/ T124 w 554"/>
                                    <a:gd name="T126" fmla="+- 0 684 370"/>
                                    <a:gd name="T127" fmla="*/ 684 h 525"/>
                                    <a:gd name="T128" fmla="+- 0 1578 1054"/>
                                    <a:gd name="T129" fmla="*/ T128 w 554"/>
                                    <a:gd name="T130" fmla="+- 0 821 370"/>
                                    <a:gd name="T131" fmla="*/ 821 h 525"/>
                                    <a:gd name="T132" fmla="+- 0 1575 1054"/>
                                    <a:gd name="T133" fmla="*/ T132 w 554"/>
                                    <a:gd name="T134" fmla="+- 0 838 370"/>
                                    <a:gd name="T135" fmla="*/ 838 h 525"/>
                                    <a:gd name="T136" fmla="+- 0 1565 1054"/>
                                    <a:gd name="T137" fmla="*/ T136 w 554"/>
                                    <a:gd name="T138" fmla="+- 0 852 370"/>
                                    <a:gd name="T139" fmla="*/ 852 h 525"/>
                                    <a:gd name="T140" fmla="+- 0 1551 1054"/>
                                    <a:gd name="T141" fmla="*/ T140 w 554"/>
                                    <a:gd name="T142" fmla="+- 0 862 370"/>
                                    <a:gd name="T143" fmla="*/ 862 h 525"/>
                                    <a:gd name="T144" fmla="+- 0 1534 1054"/>
                                    <a:gd name="T145" fmla="*/ T144 w 554"/>
                                    <a:gd name="T146" fmla="+- 0 865 370"/>
                                    <a:gd name="T147" fmla="*/ 865 h 525"/>
                                    <a:gd name="T148" fmla="+- 0 1591 1054"/>
                                    <a:gd name="T149" fmla="*/ T148 w 554"/>
                                    <a:gd name="T150" fmla="+- 0 865 370"/>
                                    <a:gd name="T151" fmla="*/ 865 h 525"/>
                                    <a:gd name="T152" fmla="+- 0 1601 1054"/>
                                    <a:gd name="T153" fmla="*/ T152 w 554"/>
                                    <a:gd name="T154" fmla="+- 0 850 370"/>
                                    <a:gd name="T155" fmla="*/ 850 h 525"/>
                                    <a:gd name="T156" fmla="+- 0 1607 1054"/>
                                    <a:gd name="T157" fmla="*/ T156 w 554"/>
                                    <a:gd name="T158" fmla="+- 0 821 370"/>
                                    <a:gd name="T159" fmla="*/ 821 h 525"/>
                                    <a:gd name="T160" fmla="+- 0 1607 1054"/>
                                    <a:gd name="T161" fmla="*/ T160 w 554"/>
                                    <a:gd name="T162" fmla="+- 0 684 370"/>
                                    <a:gd name="T163" fmla="*/ 684 h 525"/>
                                    <a:gd name="T164" fmla="+- 0 1601 1054"/>
                                    <a:gd name="T165" fmla="*/ T164 w 554"/>
                                    <a:gd name="T166" fmla="+- 0 678 370"/>
                                    <a:gd name="T167"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54" h="525">
                                      <a:moveTo>
                                        <a:pt x="210" y="0"/>
                                      </a:move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37" y="495"/>
                                      </a:lnTo>
                                      <a:lnTo>
                                        <a:pt x="73" y="495"/>
                                      </a:lnTo>
                                      <a:lnTo>
                                        <a:pt x="56" y="492"/>
                                      </a:lnTo>
                                      <a:lnTo>
                                        <a:pt x="42" y="482"/>
                                      </a:lnTo>
                                      <a:lnTo>
                                        <a:pt x="32" y="468"/>
                                      </a:lnTo>
                                      <a:lnTo>
                                        <a:pt x="29" y="451"/>
                                      </a:lnTo>
                                      <a:lnTo>
                                        <a:pt x="29" y="73"/>
                                      </a:lnTo>
                                      <a:lnTo>
                                        <a:pt x="32" y="56"/>
                                      </a:lnTo>
                                      <a:lnTo>
                                        <a:pt x="42" y="42"/>
                                      </a:lnTo>
                                      <a:lnTo>
                                        <a:pt x="56" y="33"/>
                                      </a:lnTo>
                                      <a:lnTo>
                                        <a:pt x="73" y="29"/>
                                      </a:lnTo>
                                      <a:lnTo>
                                        <a:pt x="210" y="29"/>
                                      </a:lnTo>
                                      <a:lnTo>
                                        <a:pt x="216" y="23"/>
                                      </a:lnTo>
                                      <a:lnTo>
                                        <a:pt x="216" y="7"/>
                                      </a:lnTo>
                                      <a:lnTo>
                                        <a:pt x="210" y="0"/>
                                      </a:lnTo>
                                      <a:close/>
                                      <a:moveTo>
                                        <a:pt x="547" y="308"/>
                                      </a:moveTo>
                                      <a:lnTo>
                                        <a:pt x="530" y="308"/>
                                      </a:lnTo>
                                      <a:lnTo>
                                        <a:pt x="524" y="314"/>
                                      </a:lnTo>
                                      <a:lnTo>
                                        <a:pt x="524" y="451"/>
                                      </a:lnTo>
                                      <a:lnTo>
                                        <a:pt x="521" y="468"/>
                                      </a:lnTo>
                                      <a:lnTo>
                                        <a:pt x="511" y="482"/>
                                      </a:lnTo>
                                      <a:lnTo>
                                        <a:pt x="497" y="492"/>
                                      </a:lnTo>
                                      <a:lnTo>
                                        <a:pt x="480" y="495"/>
                                      </a:lnTo>
                                      <a:lnTo>
                                        <a:pt x="537" y="495"/>
                                      </a:lnTo>
                                      <a:lnTo>
                                        <a:pt x="547" y="480"/>
                                      </a:lnTo>
                                      <a:lnTo>
                                        <a:pt x="553" y="451"/>
                                      </a:lnTo>
                                      <a:lnTo>
                                        <a:pt x="553" y="314"/>
                                      </a:lnTo>
                                      <a:lnTo>
                                        <a:pt x="547" y="3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9" name="Freeform 74"/>
                              <wps:cNvSpPr>
                                <a:spLocks/>
                              </wps:cNvSpPr>
                              <wps:spPr bwMode="auto">
                                <a:xfrm>
                                  <a:off x="1053" y="370"/>
                                  <a:ext cx="554" cy="525"/>
                                </a:xfrm>
                                <a:custGeom>
                                  <a:avLst/>
                                  <a:gdLst>
                                    <a:gd name="T0" fmla="+- 0 1593 1054"/>
                                    <a:gd name="T1" fmla="*/ T0 w 554"/>
                                    <a:gd name="T2" fmla="+- 0 678 370"/>
                                    <a:gd name="T3" fmla="*/ 678 h 525"/>
                                    <a:gd name="T4" fmla="+- 0 1584 1054"/>
                                    <a:gd name="T5" fmla="*/ T4 w 554"/>
                                    <a:gd name="T6" fmla="+- 0 678 370"/>
                                    <a:gd name="T7" fmla="*/ 678 h 525"/>
                                    <a:gd name="T8" fmla="+- 0 1578 1054"/>
                                    <a:gd name="T9" fmla="*/ T8 w 554"/>
                                    <a:gd name="T10" fmla="+- 0 684 370"/>
                                    <a:gd name="T11" fmla="*/ 684 h 525"/>
                                    <a:gd name="T12" fmla="+- 0 1578 1054"/>
                                    <a:gd name="T13" fmla="*/ T12 w 554"/>
                                    <a:gd name="T14" fmla="+- 0 692 370"/>
                                    <a:gd name="T15" fmla="*/ 692 h 525"/>
                                    <a:gd name="T16" fmla="+- 0 1578 1054"/>
                                    <a:gd name="T17" fmla="*/ T16 w 554"/>
                                    <a:gd name="T18" fmla="+- 0 821 370"/>
                                    <a:gd name="T19" fmla="*/ 821 h 525"/>
                                    <a:gd name="T20" fmla="+- 0 1575 1054"/>
                                    <a:gd name="T21" fmla="*/ T20 w 554"/>
                                    <a:gd name="T22" fmla="+- 0 838 370"/>
                                    <a:gd name="T23" fmla="*/ 838 h 525"/>
                                    <a:gd name="T24" fmla="+- 0 1565 1054"/>
                                    <a:gd name="T25" fmla="*/ T24 w 554"/>
                                    <a:gd name="T26" fmla="+- 0 852 370"/>
                                    <a:gd name="T27" fmla="*/ 852 h 525"/>
                                    <a:gd name="T28" fmla="+- 0 1551 1054"/>
                                    <a:gd name="T29" fmla="*/ T28 w 554"/>
                                    <a:gd name="T30" fmla="+- 0 862 370"/>
                                    <a:gd name="T31" fmla="*/ 862 h 525"/>
                                    <a:gd name="T32" fmla="+- 0 1534 1054"/>
                                    <a:gd name="T33" fmla="*/ T32 w 554"/>
                                    <a:gd name="T34" fmla="+- 0 865 370"/>
                                    <a:gd name="T35" fmla="*/ 865 h 525"/>
                                    <a:gd name="T36" fmla="+- 0 1127 1054"/>
                                    <a:gd name="T37" fmla="*/ T36 w 554"/>
                                    <a:gd name="T38" fmla="+- 0 865 370"/>
                                    <a:gd name="T39" fmla="*/ 865 h 525"/>
                                    <a:gd name="T40" fmla="+- 0 1110 1054"/>
                                    <a:gd name="T41" fmla="*/ T40 w 554"/>
                                    <a:gd name="T42" fmla="+- 0 862 370"/>
                                    <a:gd name="T43" fmla="*/ 862 h 525"/>
                                    <a:gd name="T44" fmla="+- 0 1096 1054"/>
                                    <a:gd name="T45" fmla="*/ T44 w 554"/>
                                    <a:gd name="T46" fmla="+- 0 852 370"/>
                                    <a:gd name="T47" fmla="*/ 852 h 525"/>
                                    <a:gd name="T48" fmla="+- 0 1086 1054"/>
                                    <a:gd name="T49" fmla="*/ T48 w 554"/>
                                    <a:gd name="T50" fmla="+- 0 838 370"/>
                                    <a:gd name="T51" fmla="*/ 838 h 525"/>
                                    <a:gd name="T52" fmla="+- 0 1083 1054"/>
                                    <a:gd name="T53" fmla="*/ T52 w 554"/>
                                    <a:gd name="T54" fmla="+- 0 821 370"/>
                                    <a:gd name="T55" fmla="*/ 821 h 525"/>
                                    <a:gd name="T56" fmla="+- 0 1083 1054"/>
                                    <a:gd name="T57" fmla="*/ T56 w 554"/>
                                    <a:gd name="T58" fmla="+- 0 443 370"/>
                                    <a:gd name="T59" fmla="*/ 443 h 525"/>
                                    <a:gd name="T60" fmla="+- 0 1086 1054"/>
                                    <a:gd name="T61" fmla="*/ T60 w 554"/>
                                    <a:gd name="T62" fmla="+- 0 426 370"/>
                                    <a:gd name="T63" fmla="*/ 426 h 525"/>
                                    <a:gd name="T64" fmla="+- 0 1096 1054"/>
                                    <a:gd name="T65" fmla="*/ T64 w 554"/>
                                    <a:gd name="T66" fmla="+- 0 412 370"/>
                                    <a:gd name="T67" fmla="*/ 412 h 525"/>
                                    <a:gd name="T68" fmla="+- 0 1110 1054"/>
                                    <a:gd name="T69" fmla="*/ T68 w 554"/>
                                    <a:gd name="T70" fmla="+- 0 403 370"/>
                                    <a:gd name="T71" fmla="*/ 403 h 525"/>
                                    <a:gd name="T72" fmla="+- 0 1127 1054"/>
                                    <a:gd name="T73" fmla="*/ T72 w 554"/>
                                    <a:gd name="T74" fmla="+- 0 399 370"/>
                                    <a:gd name="T75" fmla="*/ 399 h 525"/>
                                    <a:gd name="T76" fmla="+- 0 1256 1054"/>
                                    <a:gd name="T77" fmla="*/ T76 w 554"/>
                                    <a:gd name="T78" fmla="+- 0 399 370"/>
                                    <a:gd name="T79" fmla="*/ 399 h 525"/>
                                    <a:gd name="T80" fmla="+- 0 1264 1054"/>
                                    <a:gd name="T81" fmla="*/ T80 w 554"/>
                                    <a:gd name="T82" fmla="+- 0 399 370"/>
                                    <a:gd name="T83" fmla="*/ 399 h 525"/>
                                    <a:gd name="T84" fmla="+- 0 1270 1054"/>
                                    <a:gd name="T85" fmla="*/ T84 w 554"/>
                                    <a:gd name="T86" fmla="+- 0 393 370"/>
                                    <a:gd name="T87" fmla="*/ 393 h 525"/>
                                    <a:gd name="T88" fmla="+- 0 1270 1054"/>
                                    <a:gd name="T89" fmla="*/ T88 w 554"/>
                                    <a:gd name="T90" fmla="+- 0 385 370"/>
                                    <a:gd name="T91" fmla="*/ 385 h 525"/>
                                    <a:gd name="T92" fmla="+- 0 1270 1054"/>
                                    <a:gd name="T93" fmla="*/ T92 w 554"/>
                                    <a:gd name="T94" fmla="+- 0 377 370"/>
                                    <a:gd name="T95" fmla="*/ 377 h 525"/>
                                    <a:gd name="T96" fmla="+- 0 1264 1054"/>
                                    <a:gd name="T97" fmla="*/ T96 w 554"/>
                                    <a:gd name="T98" fmla="+- 0 370 370"/>
                                    <a:gd name="T99" fmla="*/ 370 h 525"/>
                                    <a:gd name="T100" fmla="+- 0 1256 1054"/>
                                    <a:gd name="T101" fmla="*/ T100 w 554"/>
                                    <a:gd name="T102" fmla="+- 0 370 370"/>
                                    <a:gd name="T103" fmla="*/ 370 h 525"/>
                                    <a:gd name="T104" fmla="+- 0 1127 1054"/>
                                    <a:gd name="T105" fmla="*/ T104 w 554"/>
                                    <a:gd name="T106" fmla="+- 0 370 370"/>
                                    <a:gd name="T107" fmla="*/ 370 h 525"/>
                                    <a:gd name="T108" fmla="+- 0 1098 1054"/>
                                    <a:gd name="T109" fmla="*/ T108 w 554"/>
                                    <a:gd name="T110" fmla="+- 0 376 370"/>
                                    <a:gd name="T111" fmla="*/ 376 h 525"/>
                                    <a:gd name="T112" fmla="+- 0 1075 1054"/>
                                    <a:gd name="T113" fmla="*/ T112 w 554"/>
                                    <a:gd name="T114" fmla="+- 0 391 370"/>
                                    <a:gd name="T115" fmla="*/ 391 h 525"/>
                                    <a:gd name="T116" fmla="+- 0 1060 1054"/>
                                    <a:gd name="T117" fmla="*/ T116 w 554"/>
                                    <a:gd name="T118" fmla="+- 0 414 370"/>
                                    <a:gd name="T119" fmla="*/ 414 h 525"/>
                                    <a:gd name="T120" fmla="+- 0 1054 1054"/>
                                    <a:gd name="T121" fmla="*/ T120 w 554"/>
                                    <a:gd name="T122" fmla="+- 0 443 370"/>
                                    <a:gd name="T123" fmla="*/ 443 h 525"/>
                                    <a:gd name="T124" fmla="+- 0 1054 1054"/>
                                    <a:gd name="T125" fmla="*/ T124 w 554"/>
                                    <a:gd name="T126" fmla="+- 0 821 370"/>
                                    <a:gd name="T127" fmla="*/ 821 h 525"/>
                                    <a:gd name="T128" fmla="+- 0 1060 1054"/>
                                    <a:gd name="T129" fmla="*/ T128 w 554"/>
                                    <a:gd name="T130" fmla="+- 0 850 370"/>
                                    <a:gd name="T131" fmla="*/ 850 h 525"/>
                                    <a:gd name="T132" fmla="+- 0 1075 1054"/>
                                    <a:gd name="T133" fmla="*/ T132 w 554"/>
                                    <a:gd name="T134" fmla="+- 0 873 370"/>
                                    <a:gd name="T135" fmla="*/ 873 h 525"/>
                                    <a:gd name="T136" fmla="+- 0 1098 1054"/>
                                    <a:gd name="T137" fmla="*/ T136 w 554"/>
                                    <a:gd name="T138" fmla="+- 0 888 370"/>
                                    <a:gd name="T139" fmla="*/ 888 h 525"/>
                                    <a:gd name="T140" fmla="+- 0 1127 1054"/>
                                    <a:gd name="T141" fmla="*/ T140 w 554"/>
                                    <a:gd name="T142" fmla="+- 0 894 370"/>
                                    <a:gd name="T143" fmla="*/ 894 h 525"/>
                                    <a:gd name="T144" fmla="+- 0 1534 1054"/>
                                    <a:gd name="T145" fmla="*/ T144 w 554"/>
                                    <a:gd name="T146" fmla="+- 0 894 370"/>
                                    <a:gd name="T147" fmla="*/ 894 h 525"/>
                                    <a:gd name="T148" fmla="+- 0 1563 1054"/>
                                    <a:gd name="T149" fmla="*/ T148 w 554"/>
                                    <a:gd name="T150" fmla="+- 0 888 370"/>
                                    <a:gd name="T151" fmla="*/ 888 h 525"/>
                                    <a:gd name="T152" fmla="+- 0 1586 1054"/>
                                    <a:gd name="T153" fmla="*/ T152 w 554"/>
                                    <a:gd name="T154" fmla="+- 0 873 370"/>
                                    <a:gd name="T155" fmla="*/ 873 h 525"/>
                                    <a:gd name="T156" fmla="+- 0 1601 1054"/>
                                    <a:gd name="T157" fmla="*/ T156 w 554"/>
                                    <a:gd name="T158" fmla="+- 0 850 370"/>
                                    <a:gd name="T159" fmla="*/ 850 h 525"/>
                                    <a:gd name="T160" fmla="+- 0 1607 1054"/>
                                    <a:gd name="T161" fmla="*/ T160 w 554"/>
                                    <a:gd name="T162" fmla="+- 0 821 370"/>
                                    <a:gd name="T163" fmla="*/ 821 h 525"/>
                                    <a:gd name="T164" fmla="+- 0 1607 1054"/>
                                    <a:gd name="T165" fmla="*/ T164 w 554"/>
                                    <a:gd name="T166" fmla="+- 0 692 370"/>
                                    <a:gd name="T167" fmla="*/ 692 h 525"/>
                                    <a:gd name="T168" fmla="+- 0 1607 1054"/>
                                    <a:gd name="T169" fmla="*/ T168 w 554"/>
                                    <a:gd name="T170" fmla="+- 0 684 370"/>
                                    <a:gd name="T171" fmla="*/ 684 h 525"/>
                                    <a:gd name="T172" fmla="+- 0 1601 1054"/>
                                    <a:gd name="T173" fmla="*/ T172 w 554"/>
                                    <a:gd name="T174" fmla="+- 0 678 370"/>
                                    <a:gd name="T175" fmla="*/ 678 h 525"/>
                                    <a:gd name="T176" fmla="+- 0 1593 1054"/>
                                    <a:gd name="T177" fmla="*/ T176 w 554"/>
                                    <a:gd name="T178" fmla="+- 0 678 370"/>
                                    <a:gd name="T179"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554" h="525">
                                      <a:moveTo>
                                        <a:pt x="539" y="308"/>
                                      </a:moveTo>
                                      <a:lnTo>
                                        <a:pt x="530" y="308"/>
                                      </a:lnTo>
                                      <a:lnTo>
                                        <a:pt x="524" y="314"/>
                                      </a:lnTo>
                                      <a:lnTo>
                                        <a:pt x="524" y="322"/>
                                      </a:lnTo>
                                      <a:lnTo>
                                        <a:pt x="524" y="451"/>
                                      </a:lnTo>
                                      <a:lnTo>
                                        <a:pt x="521" y="468"/>
                                      </a:lnTo>
                                      <a:lnTo>
                                        <a:pt x="511" y="482"/>
                                      </a:lnTo>
                                      <a:lnTo>
                                        <a:pt x="497" y="492"/>
                                      </a:lnTo>
                                      <a:lnTo>
                                        <a:pt x="480" y="495"/>
                                      </a:lnTo>
                                      <a:lnTo>
                                        <a:pt x="73" y="495"/>
                                      </a:lnTo>
                                      <a:lnTo>
                                        <a:pt x="56" y="492"/>
                                      </a:lnTo>
                                      <a:lnTo>
                                        <a:pt x="42" y="482"/>
                                      </a:lnTo>
                                      <a:lnTo>
                                        <a:pt x="32" y="468"/>
                                      </a:lnTo>
                                      <a:lnTo>
                                        <a:pt x="29" y="451"/>
                                      </a:lnTo>
                                      <a:lnTo>
                                        <a:pt x="29" y="73"/>
                                      </a:lnTo>
                                      <a:lnTo>
                                        <a:pt x="32" y="56"/>
                                      </a:lnTo>
                                      <a:lnTo>
                                        <a:pt x="42" y="42"/>
                                      </a:lnTo>
                                      <a:lnTo>
                                        <a:pt x="56" y="33"/>
                                      </a:lnTo>
                                      <a:lnTo>
                                        <a:pt x="73" y="29"/>
                                      </a:lnTo>
                                      <a:lnTo>
                                        <a:pt x="202" y="29"/>
                                      </a:lnTo>
                                      <a:lnTo>
                                        <a:pt x="210" y="29"/>
                                      </a:lnTo>
                                      <a:lnTo>
                                        <a:pt x="216" y="23"/>
                                      </a:lnTo>
                                      <a:lnTo>
                                        <a:pt x="216" y="15"/>
                                      </a:lnTo>
                                      <a:lnTo>
                                        <a:pt x="216" y="7"/>
                                      </a:lnTo>
                                      <a:lnTo>
                                        <a:pt x="210" y="0"/>
                                      </a:lnTo>
                                      <a:lnTo>
                                        <a:pt x="202" y="0"/>
                                      </a:ln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47" y="480"/>
                                      </a:lnTo>
                                      <a:lnTo>
                                        <a:pt x="553" y="451"/>
                                      </a:lnTo>
                                      <a:lnTo>
                                        <a:pt x="553" y="322"/>
                                      </a:lnTo>
                                      <a:lnTo>
                                        <a:pt x="553" y="314"/>
                                      </a:lnTo>
                                      <a:lnTo>
                                        <a:pt x="547" y="308"/>
                                      </a:lnTo>
                                      <a:lnTo>
                                        <a:pt x="539" y="308"/>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 name="AutoShape 73"/>
                              <wps:cNvSpPr>
                                <a:spLocks/>
                              </wps:cNvSpPr>
                              <wps:spPr bwMode="auto">
                                <a:xfrm>
                                  <a:off x="1210" y="313"/>
                                  <a:ext cx="428" cy="428"/>
                                </a:xfrm>
                                <a:custGeom>
                                  <a:avLst/>
                                  <a:gdLst>
                                    <a:gd name="T0" fmla="+- 0 1555 1210"/>
                                    <a:gd name="T1" fmla="*/ T0 w 428"/>
                                    <a:gd name="T2" fmla="+- 0 313 313"/>
                                    <a:gd name="T3" fmla="*/ 313 h 428"/>
                                    <a:gd name="T4" fmla="+- 0 1530 1210"/>
                                    <a:gd name="T5" fmla="*/ T4 w 428"/>
                                    <a:gd name="T6" fmla="+- 0 318 313"/>
                                    <a:gd name="T7" fmla="*/ 318 h 428"/>
                                    <a:gd name="T8" fmla="+- 0 1509 1210"/>
                                    <a:gd name="T9" fmla="*/ T8 w 428"/>
                                    <a:gd name="T10" fmla="+- 0 333 313"/>
                                    <a:gd name="T11" fmla="*/ 333 h 428"/>
                                    <a:gd name="T12" fmla="+- 0 1248 1210"/>
                                    <a:gd name="T13" fmla="*/ T12 w 428"/>
                                    <a:gd name="T14" fmla="+- 0 594 313"/>
                                    <a:gd name="T15" fmla="*/ 594 h 428"/>
                                    <a:gd name="T16" fmla="+- 0 1246 1210"/>
                                    <a:gd name="T17" fmla="*/ T16 w 428"/>
                                    <a:gd name="T18" fmla="+- 0 596 313"/>
                                    <a:gd name="T19" fmla="*/ 596 h 428"/>
                                    <a:gd name="T20" fmla="+- 0 1210 1210"/>
                                    <a:gd name="T21" fmla="*/ T20 w 428"/>
                                    <a:gd name="T22" fmla="+- 0 726 313"/>
                                    <a:gd name="T23" fmla="*/ 726 h 428"/>
                                    <a:gd name="T24" fmla="+- 0 1212 1210"/>
                                    <a:gd name="T25" fmla="*/ T24 w 428"/>
                                    <a:gd name="T26" fmla="+- 0 732 313"/>
                                    <a:gd name="T27" fmla="*/ 732 h 428"/>
                                    <a:gd name="T28" fmla="+- 0 1219 1210"/>
                                    <a:gd name="T29" fmla="*/ T28 w 428"/>
                                    <a:gd name="T30" fmla="+- 0 739 313"/>
                                    <a:gd name="T31" fmla="*/ 739 h 428"/>
                                    <a:gd name="T32" fmla="+- 0 1224 1210"/>
                                    <a:gd name="T33" fmla="*/ T32 w 428"/>
                                    <a:gd name="T34" fmla="+- 0 741 313"/>
                                    <a:gd name="T35" fmla="*/ 741 h 428"/>
                                    <a:gd name="T36" fmla="+- 0 1355 1210"/>
                                    <a:gd name="T37" fmla="*/ T36 w 428"/>
                                    <a:gd name="T38" fmla="+- 0 705 313"/>
                                    <a:gd name="T39" fmla="*/ 705 h 428"/>
                                    <a:gd name="T40" fmla="+- 0 1355 1210"/>
                                    <a:gd name="T41" fmla="*/ T40 w 428"/>
                                    <a:gd name="T42" fmla="+- 0 704 313"/>
                                    <a:gd name="T43" fmla="*/ 704 h 428"/>
                                    <a:gd name="T44" fmla="+- 0 1247 1210"/>
                                    <a:gd name="T45" fmla="*/ T44 w 428"/>
                                    <a:gd name="T46" fmla="+- 0 704 313"/>
                                    <a:gd name="T47" fmla="*/ 704 h 428"/>
                                    <a:gd name="T48" fmla="+- 0 1267 1210"/>
                                    <a:gd name="T49" fmla="*/ T48 w 428"/>
                                    <a:gd name="T50" fmla="+- 0 629 313"/>
                                    <a:gd name="T51" fmla="*/ 629 h 428"/>
                                    <a:gd name="T52" fmla="+- 0 1309 1210"/>
                                    <a:gd name="T53" fmla="*/ T52 w 428"/>
                                    <a:gd name="T54" fmla="+- 0 629 313"/>
                                    <a:gd name="T55" fmla="*/ 629 h 428"/>
                                    <a:gd name="T56" fmla="+- 0 1281 1210"/>
                                    <a:gd name="T57" fmla="*/ T56 w 428"/>
                                    <a:gd name="T58" fmla="+- 0 601 313"/>
                                    <a:gd name="T59" fmla="*/ 601 h 428"/>
                                    <a:gd name="T60" fmla="+- 0 1493 1210"/>
                                    <a:gd name="T61" fmla="*/ T60 w 428"/>
                                    <a:gd name="T62" fmla="+- 0 389 313"/>
                                    <a:gd name="T63" fmla="*/ 389 h 428"/>
                                    <a:gd name="T64" fmla="+- 0 1534 1210"/>
                                    <a:gd name="T65" fmla="*/ T64 w 428"/>
                                    <a:gd name="T66" fmla="+- 0 389 313"/>
                                    <a:gd name="T67" fmla="*/ 389 h 428"/>
                                    <a:gd name="T68" fmla="+- 0 1514 1210"/>
                                    <a:gd name="T69" fmla="*/ T68 w 428"/>
                                    <a:gd name="T70" fmla="+- 0 369 313"/>
                                    <a:gd name="T71" fmla="*/ 369 h 428"/>
                                    <a:gd name="T72" fmla="+- 0 1529 1210"/>
                                    <a:gd name="T73" fmla="*/ T72 w 428"/>
                                    <a:gd name="T74" fmla="+- 0 353 313"/>
                                    <a:gd name="T75" fmla="*/ 353 h 428"/>
                                    <a:gd name="T76" fmla="+- 0 1541 1210"/>
                                    <a:gd name="T77" fmla="*/ T76 w 428"/>
                                    <a:gd name="T78" fmla="+- 0 345 313"/>
                                    <a:gd name="T79" fmla="*/ 345 h 428"/>
                                    <a:gd name="T80" fmla="+- 0 1555 1210"/>
                                    <a:gd name="T81" fmla="*/ T80 w 428"/>
                                    <a:gd name="T82" fmla="+- 0 343 313"/>
                                    <a:gd name="T83" fmla="*/ 343 h 428"/>
                                    <a:gd name="T84" fmla="+- 0 1611 1210"/>
                                    <a:gd name="T85" fmla="*/ T84 w 428"/>
                                    <a:gd name="T86" fmla="+- 0 343 313"/>
                                    <a:gd name="T87" fmla="*/ 343 h 428"/>
                                    <a:gd name="T88" fmla="+- 0 1601 1210"/>
                                    <a:gd name="T89" fmla="*/ T88 w 428"/>
                                    <a:gd name="T90" fmla="+- 0 333 313"/>
                                    <a:gd name="T91" fmla="*/ 333 h 428"/>
                                    <a:gd name="T92" fmla="+- 0 1580 1210"/>
                                    <a:gd name="T93" fmla="*/ T92 w 428"/>
                                    <a:gd name="T94" fmla="+- 0 318 313"/>
                                    <a:gd name="T95" fmla="*/ 318 h 428"/>
                                    <a:gd name="T96" fmla="+- 0 1555 1210"/>
                                    <a:gd name="T97" fmla="*/ T96 w 428"/>
                                    <a:gd name="T98" fmla="+- 0 313 313"/>
                                    <a:gd name="T99" fmla="*/ 313 h 428"/>
                                    <a:gd name="T100" fmla="+- 0 1309 1210"/>
                                    <a:gd name="T101" fmla="*/ T100 w 428"/>
                                    <a:gd name="T102" fmla="+- 0 629 313"/>
                                    <a:gd name="T103" fmla="*/ 629 h 428"/>
                                    <a:gd name="T104" fmla="+- 0 1267 1210"/>
                                    <a:gd name="T105" fmla="*/ T104 w 428"/>
                                    <a:gd name="T106" fmla="+- 0 629 313"/>
                                    <a:gd name="T107" fmla="*/ 629 h 428"/>
                                    <a:gd name="T108" fmla="+- 0 1322 1210"/>
                                    <a:gd name="T109" fmla="*/ T108 w 428"/>
                                    <a:gd name="T110" fmla="+- 0 683 313"/>
                                    <a:gd name="T111" fmla="*/ 683 h 428"/>
                                    <a:gd name="T112" fmla="+- 0 1247 1210"/>
                                    <a:gd name="T113" fmla="*/ T112 w 428"/>
                                    <a:gd name="T114" fmla="+- 0 704 313"/>
                                    <a:gd name="T115" fmla="*/ 704 h 428"/>
                                    <a:gd name="T116" fmla="+- 0 1355 1210"/>
                                    <a:gd name="T117" fmla="*/ T116 w 428"/>
                                    <a:gd name="T118" fmla="+- 0 704 313"/>
                                    <a:gd name="T119" fmla="*/ 704 h 428"/>
                                    <a:gd name="T120" fmla="+- 0 1357 1210"/>
                                    <a:gd name="T121" fmla="*/ T120 w 428"/>
                                    <a:gd name="T122" fmla="+- 0 703 313"/>
                                    <a:gd name="T123" fmla="*/ 703 h 428"/>
                                    <a:gd name="T124" fmla="+- 0 1391 1210"/>
                                    <a:gd name="T125" fmla="*/ T124 w 428"/>
                                    <a:gd name="T126" fmla="+- 0 670 313"/>
                                    <a:gd name="T127" fmla="*/ 670 h 428"/>
                                    <a:gd name="T128" fmla="+- 0 1350 1210"/>
                                    <a:gd name="T129" fmla="*/ T128 w 428"/>
                                    <a:gd name="T130" fmla="+- 0 670 313"/>
                                    <a:gd name="T131" fmla="*/ 670 h 428"/>
                                    <a:gd name="T132" fmla="+- 0 1309 1210"/>
                                    <a:gd name="T133" fmla="*/ T132 w 428"/>
                                    <a:gd name="T134" fmla="+- 0 629 313"/>
                                    <a:gd name="T135" fmla="*/ 629 h 428"/>
                                    <a:gd name="T136" fmla="+- 0 1534 1210"/>
                                    <a:gd name="T137" fmla="*/ T136 w 428"/>
                                    <a:gd name="T138" fmla="+- 0 389 313"/>
                                    <a:gd name="T139" fmla="*/ 389 h 428"/>
                                    <a:gd name="T140" fmla="+- 0 1493 1210"/>
                                    <a:gd name="T141" fmla="*/ T140 w 428"/>
                                    <a:gd name="T142" fmla="+- 0 389 313"/>
                                    <a:gd name="T143" fmla="*/ 389 h 428"/>
                                    <a:gd name="T144" fmla="+- 0 1562 1210"/>
                                    <a:gd name="T145" fmla="*/ T144 w 428"/>
                                    <a:gd name="T146" fmla="+- 0 458 313"/>
                                    <a:gd name="T147" fmla="*/ 458 h 428"/>
                                    <a:gd name="T148" fmla="+- 0 1350 1210"/>
                                    <a:gd name="T149" fmla="*/ T148 w 428"/>
                                    <a:gd name="T150" fmla="+- 0 670 313"/>
                                    <a:gd name="T151" fmla="*/ 670 h 428"/>
                                    <a:gd name="T152" fmla="+- 0 1391 1210"/>
                                    <a:gd name="T153" fmla="*/ T152 w 428"/>
                                    <a:gd name="T154" fmla="+- 0 670 313"/>
                                    <a:gd name="T155" fmla="*/ 670 h 428"/>
                                    <a:gd name="T156" fmla="+- 0 1618 1210"/>
                                    <a:gd name="T157" fmla="*/ T156 w 428"/>
                                    <a:gd name="T158" fmla="+- 0 442 313"/>
                                    <a:gd name="T159" fmla="*/ 442 h 428"/>
                                    <a:gd name="T160" fmla="+- 0 1622 1210"/>
                                    <a:gd name="T161" fmla="*/ T160 w 428"/>
                                    <a:gd name="T162" fmla="+- 0 437 313"/>
                                    <a:gd name="T163" fmla="*/ 437 h 428"/>
                                    <a:gd name="T164" fmla="+- 0 1582 1210"/>
                                    <a:gd name="T165" fmla="*/ T164 w 428"/>
                                    <a:gd name="T166" fmla="+- 0 437 313"/>
                                    <a:gd name="T167" fmla="*/ 437 h 428"/>
                                    <a:gd name="T168" fmla="+- 0 1534 1210"/>
                                    <a:gd name="T169" fmla="*/ T168 w 428"/>
                                    <a:gd name="T170" fmla="+- 0 389 313"/>
                                    <a:gd name="T171" fmla="*/ 389 h 428"/>
                                    <a:gd name="T172" fmla="+- 0 1611 1210"/>
                                    <a:gd name="T173" fmla="*/ T172 w 428"/>
                                    <a:gd name="T174" fmla="+- 0 343 313"/>
                                    <a:gd name="T175" fmla="*/ 343 h 428"/>
                                    <a:gd name="T176" fmla="+- 0 1555 1210"/>
                                    <a:gd name="T177" fmla="*/ T176 w 428"/>
                                    <a:gd name="T178" fmla="+- 0 343 313"/>
                                    <a:gd name="T179" fmla="*/ 343 h 428"/>
                                    <a:gd name="T180" fmla="+- 0 1569 1210"/>
                                    <a:gd name="T181" fmla="*/ T180 w 428"/>
                                    <a:gd name="T182" fmla="+- 0 345 313"/>
                                    <a:gd name="T183" fmla="*/ 345 h 428"/>
                                    <a:gd name="T184" fmla="+- 0 1581 1210"/>
                                    <a:gd name="T185" fmla="*/ T184 w 428"/>
                                    <a:gd name="T186" fmla="+- 0 353 313"/>
                                    <a:gd name="T187" fmla="*/ 353 h 428"/>
                                    <a:gd name="T188" fmla="+- 0 1598 1210"/>
                                    <a:gd name="T189" fmla="*/ T188 w 428"/>
                                    <a:gd name="T190" fmla="+- 0 370 313"/>
                                    <a:gd name="T191" fmla="*/ 370 h 428"/>
                                    <a:gd name="T192" fmla="+- 0 1606 1210"/>
                                    <a:gd name="T193" fmla="*/ T192 w 428"/>
                                    <a:gd name="T194" fmla="+- 0 382 313"/>
                                    <a:gd name="T195" fmla="*/ 382 h 428"/>
                                    <a:gd name="T196" fmla="+- 0 1608 1210"/>
                                    <a:gd name="T197" fmla="*/ T196 w 428"/>
                                    <a:gd name="T198" fmla="+- 0 396 313"/>
                                    <a:gd name="T199" fmla="*/ 396 h 428"/>
                                    <a:gd name="T200" fmla="+- 0 1606 1210"/>
                                    <a:gd name="T201" fmla="*/ T200 w 428"/>
                                    <a:gd name="T202" fmla="+- 0 410 313"/>
                                    <a:gd name="T203" fmla="*/ 410 h 428"/>
                                    <a:gd name="T204" fmla="+- 0 1598 1210"/>
                                    <a:gd name="T205" fmla="*/ T204 w 428"/>
                                    <a:gd name="T206" fmla="+- 0 422 313"/>
                                    <a:gd name="T207" fmla="*/ 422 h 428"/>
                                    <a:gd name="T208" fmla="+- 0 1582 1210"/>
                                    <a:gd name="T209" fmla="*/ T208 w 428"/>
                                    <a:gd name="T210" fmla="+- 0 437 313"/>
                                    <a:gd name="T211" fmla="*/ 437 h 428"/>
                                    <a:gd name="T212" fmla="+- 0 1622 1210"/>
                                    <a:gd name="T213" fmla="*/ T212 w 428"/>
                                    <a:gd name="T214" fmla="+- 0 437 313"/>
                                    <a:gd name="T215" fmla="*/ 437 h 428"/>
                                    <a:gd name="T216" fmla="+- 0 1633 1210"/>
                                    <a:gd name="T217" fmla="*/ T216 w 428"/>
                                    <a:gd name="T218" fmla="+- 0 421 313"/>
                                    <a:gd name="T219" fmla="*/ 421 h 428"/>
                                    <a:gd name="T220" fmla="+- 0 1637 1210"/>
                                    <a:gd name="T221" fmla="*/ T220 w 428"/>
                                    <a:gd name="T222" fmla="+- 0 396 313"/>
                                    <a:gd name="T223" fmla="*/ 396 h 428"/>
                                    <a:gd name="T224" fmla="+- 0 1633 1210"/>
                                    <a:gd name="T225" fmla="*/ T224 w 428"/>
                                    <a:gd name="T226" fmla="+- 0 371 313"/>
                                    <a:gd name="T227" fmla="*/ 371 h 428"/>
                                    <a:gd name="T228" fmla="+- 0 1618 1210"/>
                                    <a:gd name="T229" fmla="*/ T228 w 428"/>
                                    <a:gd name="T230" fmla="+- 0 350 313"/>
                                    <a:gd name="T231" fmla="*/ 350 h 428"/>
                                    <a:gd name="T232" fmla="+- 0 1611 1210"/>
                                    <a:gd name="T233" fmla="*/ T232 w 428"/>
                                    <a:gd name="T234" fmla="+- 0 343 313"/>
                                    <a:gd name="T235" fmla="*/ 34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428" h="428">
                                      <a:moveTo>
                                        <a:pt x="345" y="0"/>
                                      </a:moveTo>
                                      <a:lnTo>
                                        <a:pt x="320" y="5"/>
                                      </a:lnTo>
                                      <a:lnTo>
                                        <a:pt x="299" y="20"/>
                                      </a:lnTo>
                                      <a:lnTo>
                                        <a:pt x="38" y="281"/>
                                      </a:lnTo>
                                      <a:lnTo>
                                        <a:pt x="36" y="283"/>
                                      </a:lnTo>
                                      <a:lnTo>
                                        <a:pt x="0" y="413"/>
                                      </a:lnTo>
                                      <a:lnTo>
                                        <a:pt x="2" y="419"/>
                                      </a:lnTo>
                                      <a:lnTo>
                                        <a:pt x="9" y="426"/>
                                      </a:lnTo>
                                      <a:lnTo>
                                        <a:pt x="14" y="428"/>
                                      </a:lnTo>
                                      <a:lnTo>
                                        <a:pt x="145" y="392"/>
                                      </a:lnTo>
                                      <a:lnTo>
                                        <a:pt x="145" y="391"/>
                                      </a:lnTo>
                                      <a:lnTo>
                                        <a:pt x="37" y="391"/>
                                      </a:lnTo>
                                      <a:lnTo>
                                        <a:pt x="57" y="316"/>
                                      </a:lnTo>
                                      <a:lnTo>
                                        <a:pt x="99" y="316"/>
                                      </a:lnTo>
                                      <a:lnTo>
                                        <a:pt x="71" y="288"/>
                                      </a:lnTo>
                                      <a:lnTo>
                                        <a:pt x="283" y="76"/>
                                      </a:lnTo>
                                      <a:lnTo>
                                        <a:pt x="324" y="76"/>
                                      </a:lnTo>
                                      <a:lnTo>
                                        <a:pt x="304" y="56"/>
                                      </a:lnTo>
                                      <a:lnTo>
                                        <a:pt x="319" y="40"/>
                                      </a:lnTo>
                                      <a:lnTo>
                                        <a:pt x="331" y="32"/>
                                      </a:lnTo>
                                      <a:lnTo>
                                        <a:pt x="345" y="30"/>
                                      </a:lnTo>
                                      <a:lnTo>
                                        <a:pt x="401" y="30"/>
                                      </a:lnTo>
                                      <a:lnTo>
                                        <a:pt x="391" y="20"/>
                                      </a:lnTo>
                                      <a:lnTo>
                                        <a:pt x="370" y="5"/>
                                      </a:lnTo>
                                      <a:lnTo>
                                        <a:pt x="345" y="0"/>
                                      </a:lnTo>
                                      <a:close/>
                                      <a:moveTo>
                                        <a:pt x="99" y="316"/>
                                      </a:moveTo>
                                      <a:lnTo>
                                        <a:pt x="57" y="316"/>
                                      </a:lnTo>
                                      <a:lnTo>
                                        <a:pt x="112" y="370"/>
                                      </a:lnTo>
                                      <a:lnTo>
                                        <a:pt x="37" y="391"/>
                                      </a:lnTo>
                                      <a:lnTo>
                                        <a:pt x="145" y="391"/>
                                      </a:lnTo>
                                      <a:lnTo>
                                        <a:pt x="147" y="390"/>
                                      </a:lnTo>
                                      <a:lnTo>
                                        <a:pt x="181" y="357"/>
                                      </a:lnTo>
                                      <a:lnTo>
                                        <a:pt x="140" y="357"/>
                                      </a:lnTo>
                                      <a:lnTo>
                                        <a:pt x="99" y="316"/>
                                      </a:lnTo>
                                      <a:close/>
                                      <a:moveTo>
                                        <a:pt x="324" y="76"/>
                                      </a:moveTo>
                                      <a:lnTo>
                                        <a:pt x="283" y="76"/>
                                      </a:lnTo>
                                      <a:lnTo>
                                        <a:pt x="352" y="145"/>
                                      </a:lnTo>
                                      <a:lnTo>
                                        <a:pt x="140" y="357"/>
                                      </a:lnTo>
                                      <a:lnTo>
                                        <a:pt x="181" y="357"/>
                                      </a:lnTo>
                                      <a:lnTo>
                                        <a:pt x="408" y="129"/>
                                      </a:lnTo>
                                      <a:lnTo>
                                        <a:pt x="412" y="124"/>
                                      </a:lnTo>
                                      <a:lnTo>
                                        <a:pt x="372" y="124"/>
                                      </a:lnTo>
                                      <a:lnTo>
                                        <a:pt x="324" y="76"/>
                                      </a:lnTo>
                                      <a:close/>
                                      <a:moveTo>
                                        <a:pt x="401" y="30"/>
                                      </a:moveTo>
                                      <a:lnTo>
                                        <a:pt x="345" y="30"/>
                                      </a:lnTo>
                                      <a:lnTo>
                                        <a:pt x="359" y="32"/>
                                      </a:lnTo>
                                      <a:lnTo>
                                        <a:pt x="371" y="40"/>
                                      </a:lnTo>
                                      <a:lnTo>
                                        <a:pt x="388" y="57"/>
                                      </a:lnTo>
                                      <a:lnTo>
                                        <a:pt x="396" y="69"/>
                                      </a:lnTo>
                                      <a:lnTo>
                                        <a:pt x="398" y="83"/>
                                      </a:lnTo>
                                      <a:lnTo>
                                        <a:pt x="396" y="97"/>
                                      </a:lnTo>
                                      <a:lnTo>
                                        <a:pt x="388" y="109"/>
                                      </a:lnTo>
                                      <a:lnTo>
                                        <a:pt x="372" y="124"/>
                                      </a:lnTo>
                                      <a:lnTo>
                                        <a:pt x="412" y="124"/>
                                      </a:lnTo>
                                      <a:lnTo>
                                        <a:pt x="423" y="108"/>
                                      </a:lnTo>
                                      <a:lnTo>
                                        <a:pt x="427" y="83"/>
                                      </a:lnTo>
                                      <a:lnTo>
                                        <a:pt x="423" y="58"/>
                                      </a:lnTo>
                                      <a:lnTo>
                                        <a:pt x="408" y="37"/>
                                      </a:lnTo>
                                      <a:lnTo>
                                        <a:pt x="401"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 name="Freeform 72"/>
                              <wps:cNvSpPr>
                                <a:spLocks/>
                              </wps:cNvSpPr>
                              <wps:spPr bwMode="auto">
                                <a:xfrm>
                                  <a:off x="1210" y="313"/>
                                  <a:ext cx="428" cy="428"/>
                                </a:xfrm>
                                <a:custGeom>
                                  <a:avLst/>
                                  <a:gdLst>
                                    <a:gd name="T0" fmla="+- 0 1601 1210"/>
                                    <a:gd name="T1" fmla="*/ T0 w 428"/>
                                    <a:gd name="T2" fmla="+- 0 333 313"/>
                                    <a:gd name="T3" fmla="*/ 333 h 428"/>
                                    <a:gd name="T4" fmla="+- 0 1580 1210"/>
                                    <a:gd name="T5" fmla="*/ T4 w 428"/>
                                    <a:gd name="T6" fmla="+- 0 318 313"/>
                                    <a:gd name="T7" fmla="*/ 318 h 428"/>
                                    <a:gd name="T8" fmla="+- 0 1555 1210"/>
                                    <a:gd name="T9" fmla="*/ T8 w 428"/>
                                    <a:gd name="T10" fmla="+- 0 313 313"/>
                                    <a:gd name="T11" fmla="*/ 313 h 428"/>
                                    <a:gd name="T12" fmla="+- 0 1530 1210"/>
                                    <a:gd name="T13" fmla="*/ T12 w 428"/>
                                    <a:gd name="T14" fmla="+- 0 318 313"/>
                                    <a:gd name="T15" fmla="*/ 318 h 428"/>
                                    <a:gd name="T16" fmla="+- 0 1509 1210"/>
                                    <a:gd name="T17" fmla="*/ T16 w 428"/>
                                    <a:gd name="T18" fmla="+- 0 333 313"/>
                                    <a:gd name="T19" fmla="*/ 333 h 428"/>
                                    <a:gd name="T20" fmla="+- 0 1249 1210"/>
                                    <a:gd name="T21" fmla="*/ T20 w 428"/>
                                    <a:gd name="T22" fmla="+- 0 592 313"/>
                                    <a:gd name="T23" fmla="*/ 592 h 428"/>
                                    <a:gd name="T24" fmla="+- 0 1248 1210"/>
                                    <a:gd name="T25" fmla="*/ T24 w 428"/>
                                    <a:gd name="T26" fmla="+- 0 594 313"/>
                                    <a:gd name="T27" fmla="*/ 594 h 428"/>
                                    <a:gd name="T28" fmla="+- 0 1246 1210"/>
                                    <a:gd name="T29" fmla="*/ T28 w 428"/>
                                    <a:gd name="T30" fmla="+- 0 596 313"/>
                                    <a:gd name="T31" fmla="*/ 596 h 428"/>
                                    <a:gd name="T32" fmla="+- 0 1246 1210"/>
                                    <a:gd name="T33" fmla="*/ T32 w 428"/>
                                    <a:gd name="T34" fmla="+- 0 598 313"/>
                                    <a:gd name="T35" fmla="*/ 598 h 428"/>
                                    <a:gd name="T36" fmla="+- 0 1212 1210"/>
                                    <a:gd name="T37" fmla="*/ T36 w 428"/>
                                    <a:gd name="T38" fmla="+- 0 721 313"/>
                                    <a:gd name="T39" fmla="*/ 721 h 428"/>
                                    <a:gd name="T40" fmla="+- 0 1210 1210"/>
                                    <a:gd name="T41" fmla="*/ T40 w 428"/>
                                    <a:gd name="T42" fmla="+- 0 726 313"/>
                                    <a:gd name="T43" fmla="*/ 726 h 428"/>
                                    <a:gd name="T44" fmla="+- 0 1212 1210"/>
                                    <a:gd name="T45" fmla="*/ T44 w 428"/>
                                    <a:gd name="T46" fmla="+- 0 732 313"/>
                                    <a:gd name="T47" fmla="*/ 732 h 428"/>
                                    <a:gd name="T48" fmla="+- 0 1215 1210"/>
                                    <a:gd name="T49" fmla="*/ T48 w 428"/>
                                    <a:gd name="T50" fmla="+- 0 736 313"/>
                                    <a:gd name="T51" fmla="*/ 736 h 428"/>
                                    <a:gd name="T52" fmla="+- 0 1219 1210"/>
                                    <a:gd name="T53" fmla="*/ T52 w 428"/>
                                    <a:gd name="T54" fmla="+- 0 739 313"/>
                                    <a:gd name="T55" fmla="*/ 739 h 428"/>
                                    <a:gd name="T56" fmla="+- 0 1224 1210"/>
                                    <a:gd name="T57" fmla="*/ T56 w 428"/>
                                    <a:gd name="T58" fmla="+- 0 741 313"/>
                                    <a:gd name="T59" fmla="*/ 741 h 428"/>
                                    <a:gd name="T60" fmla="+- 0 1230 1210"/>
                                    <a:gd name="T61" fmla="*/ T60 w 428"/>
                                    <a:gd name="T62" fmla="+- 0 739 313"/>
                                    <a:gd name="T63" fmla="*/ 739 h 428"/>
                                    <a:gd name="T64" fmla="+- 0 1353 1210"/>
                                    <a:gd name="T65" fmla="*/ T64 w 428"/>
                                    <a:gd name="T66" fmla="+- 0 705 313"/>
                                    <a:gd name="T67" fmla="*/ 705 h 428"/>
                                    <a:gd name="T68" fmla="+- 0 1355 1210"/>
                                    <a:gd name="T69" fmla="*/ T68 w 428"/>
                                    <a:gd name="T70" fmla="+- 0 705 313"/>
                                    <a:gd name="T71" fmla="*/ 705 h 428"/>
                                    <a:gd name="T72" fmla="+- 0 1357 1210"/>
                                    <a:gd name="T73" fmla="*/ T72 w 428"/>
                                    <a:gd name="T74" fmla="+- 0 703 313"/>
                                    <a:gd name="T75" fmla="*/ 703 h 428"/>
                                    <a:gd name="T76" fmla="+- 0 1359 1210"/>
                                    <a:gd name="T77" fmla="*/ T76 w 428"/>
                                    <a:gd name="T78" fmla="+- 0 701 313"/>
                                    <a:gd name="T79" fmla="*/ 701 h 428"/>
                                    <a:gd name="T80" fmla="+- 0 1618 1210"/>
                                    <a:gd name="T81" fmla="*/ T80 w 428"/>
                                    <a:gd name="T82" fmla="+- 0 442 313"/>
                                    <a:gd name="T83" fmla="*/ 442 h 428"/>
                                    <a:gd name="T84" fmla="+- 0 1633 1210"/>
                                    <a:gd name="T85" fmla="*/ T84 w 428"/>
                                    <a:gd name="T86" fmla="+- 0 421 313"/>
                                    <a:gd name="T87" fmla="*/ 421 h 428"/>
                                    <a:gd name="T88" fmla="+- 0 1637 1210"/>
                                    <a:gd name="T89" fmla="*/ T88 w 428"/>
                                    <a:gd name="T90" fmla="+- 0 396 313"/>
                                    <a:gd name="T91" fmla="*/ 396 h 428"/>
                                    <a:gd name="T92" fmla="+- 0 1633 1210"/>
                                    <a:gd name="T93" fmla="*/ T92 w 428"/>
                                    <a:gd name="T94" fmla="+- 0 371 313"/>
                                    <a:gd name="T95" fmla="*/ 371 h 428"/>
                                    <a:gd name="T96" fmla="+- 0 1618 1210"/>
                                    <a:gd name="T97" fmla="*/ T96 w 428"/>
                                    <a:gd name="T98" fmla="+- 0 350 313"/>
                                    <a:gd name="T99" fmla="*/ 350 h 428"/>
                                    <a:gd name="T100" fmla="+- 0 1601 1210"/>
                                    <a:gd name="T101" fmla="*/ T100 w 428"/>
                                    <a:gd name="T102" fmla="+- 0 333 313"/>
                                    <a:gd name="T103" fmla="*/ 33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28" h="428">
                                      <a:moveTo>
                                        <a:pt x="391" y="20"/>
                                      </a:moveTo>
                                      <a:lnTo>
                                        <a:pt x="370" y="5"/>
                                      </a:lnTo>
                                      <a:lnTo>
                                        <a:pt x="345" y="0"/>
                                      </a:lnTo>
                                      <a:lnTo>
                                        <a:pt x="320" y="5"/>
                                      </a:lnTo>
                                      <a:lnTo>
                                        <a:pt x="299" y="20"/>
                                      </a:lnTo>
                                      <a:lnTo>
                                        <a:pt x="39" y="279"/>
                                      </a:lnTo>
                                      <a:lnTo>
                                        <a:pt x="38" y="281"/>
                                      </a:lnTo>
                                      <a:lnTo>
                                        <a:pt x="36" y="283"/>
                                      </a:lnTo>
                                      <a:lnTo>
                                        <a:pt x="36" y="285"/>
                                      </a:lnTo>
                                      <a:lnTo>
                                        <a:pt x="2" y="408"/>
                                      </a:lnTo>
                                      <a:lnTo>
                                        <a:pt x="0" y="413"/>
                                      </a:lnTo>
                                      <a:lnTo>
                                        <a:pt x="2" y="419"/>
                                      </a:lnTo>
                                      <a:lnTo>
                                        <a:pt x="5" y="423"/>
                                      </a:lnTo>
                                      <a:lnTo>
                                        <a:pt x="9" y="426"/>
                                      </a:lnTo>
                                      <a:lnTo>
                                        <a:pt x="14" y="428"/>
                                      </a:lnTo>
                                      <a:lnTo>
                                        <a:pt x="20" y="426"/>
                                      </a:lnTo>
                                      <a:lnTo>
                                        <a:pt x="143" y="392"/>
                                      </a:lnTo>
                                      <a:lnTo>
                                        <a:pt x="145" y="392"/>
                                      </a:lnTo>
                                      <a:lnTo>
                                        <a:pt x="147" y="390"/>
                                      </a:lnTo>
                                      <a:lnTo>
                                        <a:pt x="149" y="388"/>
                                      </a:lnTo>
                                      <a:lnTo>
                                        <a:pt x="408" y="129"/>
                                      </a:lnTo>
                                      <a:lnTo>
                                        <a:pt x="423" y="108"/>
                                      </a:lnTo>
                                      <a:lnTo>
                                        <a:pt x="427" y="83"/>
                                      </a:lnTo>
                                      <a:lnTo>
                                        <a:pt x="423" y="58"/>
                                      </a:lnTo>
                                      <a:lnTo>
                                        <a:pt x="408" y="37"/>
                                      </a:lnTo>
                                      <a:lnTo>
                                        <a:pt x="391" y="20"/>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92" name="Picture 7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1236" y="332"/>
                                  <a:ext cx="382"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38EFA747" id="Group 70" o:spid="_x0000_s1026" style="width:56.65pt;height:56.65pt;mso-position-horizontal-relative:char;mso-position-vertical-relative:line" coordorigin="780,27" coordsize="1133,1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">
                      <v:rect id="Rectangle 76" o:spid="_x0000_s1027" style="position:absolute;left:780;top:26;width:1133;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" fillcolor="#53bbbf" stroked="f">
                        <v:path arrowok="t"/>
                      </v:rect>
                      <v:shape id="AutoShape 75" o:spid="_x0000_s1028"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" path="m210,l73,,44,6,21,21,6,44,,73,,451r6,29l21,503r23,15l73,524r407,l509,518r23,-15l537,495r-464,l56,492,42,482,32,468,29,451,29,73,32,56,42,42,56,33,73,29r137,l216,23r,-16l210,xm547,308r-17,l524,314r,137l521,468r-10,14l497,492r-17,3l537,495r10,-15l553,451r,-137l547,308xe" stroked="f">
                        <v:path arrowok="t" o:connecttype="custom" o:connectlocs="210,370;73,370;44,376;21,391;6,414;0,443;0,821;6,850;21,873;44,888;73,894;480,894;509,888;532,873;537,865;73,865;56,862;42,852;32,838;29,821;29,443;32,426;42,412;56,403;73,399;210,399;216,393;216,377;210,370;547,678;530,678;524,684;524,821;521,838;511,852;497,862;480,865;537,865;547,850;553,821;553,684;547,678" o:connectangles="0,0,0,0,0,0,0,0,0,0,0,0,0,0,0,0,0,0,0,0,0,0,0,0,0,0,0,0,0,0,0,0,0,0,0,0,0,0,0,0,0,0"/>
                      </v:shape>
                      <v:shape id="Freeform 74" o:spid="_x0000_s1029"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" path="m539,308r-9,l524,314r,8l524,451r-3,17l511,482r-14,10l480,495r-407,l56,492,42,482,32,468,29,451,29,73,32,56,42,42,56,33,73,29r129,l210,29r6,-6l216,15r,-8l210,r-8,l73,,44,6,21,21,6,44,,73,,451r6,29l21,503r23,15l73,524r407,l509,518r23,-15l547,480r6,-29l553,322r,-8l547,308r-8,xe" filled="f" strokecolor="white" strokeweight="1pt">
                        <v:path arrowok="t" o:connecttype="custom" o:connectlocs="539,678;530,678;524,684;524,692;524,821;521,838;511,852;497,862;480,865;73,865;56,862;42,852;32,838;29,821;29,443;32,426;42,412;56,403;73,399;202,399;210,399;216,393;216,385;216,377;210,370;202,370;73,370;44,376;21,391;6,414;0,443;0,821;6,850;21,873;44,888;73,894;480,894;509,888;532,873;547,850;553,821;553,692;553,684;547,678;539,678" o:connectangles="0,0,0,0,0,0,0,0,0,0,0,0,0,0,0,0,0,0,0,0,0,0,0,0,0,0,0,0,0,0,0,0,0,0,0,0,0,0,0,0,0,0,0,0,0"/>
                      </v:shape>
                      <v:shape id="AutoShape 73" o:spid="_x0000_s1030"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" path="m345,l320,5,299,20,38,281r-2,2l,413r2,6l9,426r5,2l145,392r,-1l37,391,57,316r42,l71,288,283,76r41,l304,56,319,40r12,-8l345,30r56,l391,20,370,5,345,xm99,316r-42,l112,370,37,391r108,l147,390r34,-33l140,357,99,316xm324,76r-41,l352,145,140,357r41,l408,129r4,-5l372,124,324,76xm401,30r-56,l359,32r12,8l388,57r8,12l398,83r-2,14l388,109r-16,15l412,124r11,-16l427,83,423,58,408,37r-7,-7xe" stroked="f">
                        <v:path arrowok="t" o:connecttype="custom" o:connectlocs="345,313;320,318;299,333;38,594;36,596;0,726;2,732;9,739;14,741;145,705;145,704;37,704;57,629;99,629;71,601;283,389;324,389;304,369;319,353;331,345;345,343;401,343;391,333;370,318;345,313;99,629;57,629;112,683;37,704;145,704;147,703;181,670;140,670;99,629;324,389;283,389;352,458;140,670;181,670;408,442;412,437;372,437;324,389;401,343;345,343;359,345;371,353;388,370;396,382;398,396;396,410;388,422;372,437;412,437;423,421;427,396;423,371;408,350;401,343" o:connectangles="0,0,0,0,0,0,0,0,0,0,0,0,0,0,0,0,0,0,0,0,0,0,0,0,0,0,0,0,0,0,0,0,0,0,0,0,0,0,0,0,0,0,0,0,0,0,0,0,0,0,0,0,0,0,0,0,0,0,0"/>
                      </v:shape>
                      <v:shape id="Freeform 72" o:spid="_x0000_s1031"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" path="m391,20l370,5,345,,320,5,299,20,39,279r-1,2l36,283r,2l2,408,,413r2,6l5,423r4,3l14,428r6,-2l143,392r2,l147,390r2,-2l408,129r15,-21l427,83,423,58,408,37,391,20xe" filled="f" strokecolor="white" strokeweight="1pt">
                        <v:path arrowok="t" o:connecttype="custom" o:connectlocs="391,333;370,318;345,313;320,318;299,333;39,592;38,594;36,596;36,598;2,721;0,726;2,732;5,736;9,739;14,741;20,739;143,705;145,705;147,703;149,701;408,442;423,421;427,396;423,371;408,350;391,333" o:connectangles="0,0,0,0,0,0,0,0,0,0,0,0,0,0,0,0,0,0,0,0,0,0,0,0,0,0"/>
                      </v:shape>
                      <v:shape id="Picture 71" o:spid="_x0000_s1032" type="#_x0000_t75" style="position:absolute;left:1236;top:332;width:382;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">
                        <v:imagedata r:id="rId51" o:title=""/>
                        <v:path arrowok="t"/>
                        <o:lock v:ext="edit" aspectratio="f"/>
                      </v:shape>
                      <w10:anchorlock/>
                    </v:group>
                  </w:pict>
                </mc:Fallback>
              </mc:AlternateContent>
            </w:r>
          </w:p>
        </w:tc>
        <w:tc>
          <w:tcPr>
            <w:tcW w:w="13896" w:type="dxa"/>
          </w:tcPr>
          <w:p w14:paraId="65B1F0F4" w14:textId="608E1520" w:rsidR="0045625B" w:rsidRPr="003902BB" w:rsidRDefault="0045625B" w:rsidP="00217083">
            <w:pPr>
              <w:pStyle w:val="BodyText"/>
              <w:spacing w:before="2"/>
              <w:rPr>
                <w:i/>
                <w:sz w:val="19"/>
              </w:rPr>
            </w:pPr>
            <w:permStart w:id="1952865612" w:edGrp="everyone"/>
            <w:r w:rsidRPr="0045625B">
              <w:rPr>
                <w:i/>
                <w:color w:val="39424B"/>
              </w:rPr>
              <w:t>Create your gender action plan using the template provided below. Add more rows if necessary.</w:t>
            </w:r>
            <w:r w:rsidR="003902BB" w:rsidRPr="003902BB">
              <w:rPr>
                <w:i/>
                <w:color w:val="39424B"/>
              </w:rPr>
              <w:t xml:space="preserve"> Hover over the border of the rows to the left of the table.</w:t>
            </w:r>
          </w:p>
          <w:permEnd w:id="1952865612"/>
          <w:p w14:paraId="7675A99D" w14:textId="77777777" w:rsidR="0045625B" w:rsidRPr="00C454BB" w:rsidRDefault="0045625B" w:rsidP="00217083">
            <w:pPr>
              <w:pStyle w:val="BodyText"/>
              <w:spacing w:before="2"/>
              <w:rPr>
                <w:i/>
                <w:sz w:val="19"/>
              </w:rPr>
            </w:pPr>
          </w:p>
        </w:tc>
      </w:tr>
    </w:tbl>
    <w:p w14:paraId="53C5BE46" w14:textId="77777777" w:rsidR="00454615" w:rsidRPr="0045625B" w:rsidRDefault="00454615">
      <w:pPr>
        <w:pStyle w:val="BodyText"/>
        <w:spacing w:before="3"/>
        <w:rPr>
          <w:i/>
        </w:rPr>
      </w:pPr>
    </w:p>
    <w:p w14:paraId="64217013" w14:textId="77777777" w:rsidR="00454615" w:rsidRDefault="001F2547">
      <w:pPr>
        <w:pStyle w:val="Heading4"/>
        <w:spacing w:before="100"/>
      </w:pPr>
      <w:r>
        <w:rPr>
          <w:color w:val="39424B"/>
          <w:spacing w:val="-4"/>
        </w:rPr>
        <w:t xml:space="preserve">COMPANY-LEVEL </w:t>
      </w:r>
      <w:r>
        <w:rPr>
          <w:color w:val="39424B"/>
        </w:rPr>
        <w:t>GENDER ACTION</w:t>
      </w:r>
      <w:r>
        <w:rPr>
          <w:color w:val="39424B"/>
          <w:spacing w:val="-22"/>
        </w:rPr>
        <w:t xml:space="preserve"> </w:t>
      </w:r>
      <w:r>
        <w:rPr>
          <w:color w:val="39424B"/>
        </w:rPr>
        <w:t>PLAN</w:t>
      </w:r>
    </w:p>
    <w:p w14:paraId="71D57146" w14:textId="77777777" w:rsidR="00454615" w:rsidRDefault="00454615">
      <w:pPr>
        <w:pStyle w:val="BodyText"/>
        <w:spacing w:before="4"/>
        <w:rPr>
          <w:b/>
          <w:sz w:val="12"/>
        </w:rPr>
      </w:pPr>
    </w:p>
    <w:tbl>
      <w:tblPr>
        <w:tblW w:w="0" w:type="auto"/>
        <w:tblInd w:w="1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1581"/>
        <w:gridCol w:w="3544"/>
        <w:gridCol w:w="2268"/>
        <w:gridCol w:w="2126"/>
        <w:gridCol w:w="1418"/>
        <w:gridCol w:w="1701"/>
        <w:gridCol w:w="2759"/>
      </w:tblGrid>
      <w:tr w:rsidR="00454615" w14:paraId="5D0252B2" w14:textId="77777777" w:rsidTr="0045625B">
        <w:trPr>
          <w:trHeight w:val="519"/>
        </w:trPr>
        <w:tc>
          <w:tcPr>
            <w:tcW w:w="1581" w:type="dxa"/>
            <w:tcBorders>
              <w:top w:val="nil"/>
              <w:left w:val="nil"/>
              <w:bottom w:val="single" w:sz="8" w:space="0" w:color="53BBBF"/>
            </w:tcBorders>
            <w:shd w:val="clear" w:color="auto" w:fill="53BBBF"/>
            <w:vAlign w:val="center"/>
          </w:tcPr>
          <w:p w14:paraId="24678B9C" w14:textId="77777777" w:rsidR="00454615" w:rsidRPr="0045625B" w:rsidRDefault="001F2547" w:rsidP="0045625B">
            <w:pPr>
              <w:pStyle w:val="TableParagraph"/>
              <w:jc w:val="center"/>
              <w:rPr>
                <w:b/>
                <w:color w:val="FFFFFF" w:themeColor="background1"/>
                <w:sz w:val="18"/>
                <w:szCs w:val="20"/>
              </w:rPr>
            </w:pPr>
            <w:r w:rsidRPr="0045625B">
              <w:rPr>
                <w:b/>
                <w:color w:val="FFFFFF" w:themeColor="background1"/>
                <w:sz w:val="18"/>
                <w:szCs w:val="20"/>
              </w:rPr>
              <w:t>OBJECTIVE</w:t>
            </w:r>
          </w:p>
        </w:tc>
        <w:tc>
          <w:tcPr>
            <w:tcW w:w="3544" w:type="dxa"/>
            <w:tcBorders>
              <w:top w:val="nil"/>
              <w:bottom w:val="single" w:sz="8" w:space="0" w:color="53BBBF"/>
            </w:tcBorders>
            <w:shd w:val="clear" w:color="auto" w:fill="53BBBF"/>
            <w:vAlign w:val="center"/>
          </w:tcPr>
          <w:p w14:paraId="336398D8" w14:textId="77777777" w:rsidR="00454615" w:rsidRPr="0045625B" w:rsidRDefault="001F2547" w:rsidP="0045625B">
            <w:pPr>
              <w:pStyle w:val="TableParagraph"/>
              <w:jc w:val="center"/>
              <w:rPr>
                <w:b/>
                <w:color w:val="FFFFFF" w:themeColor="background1"/>
                <w:sz w:val="18"/>
                <w:szCs w:val="20"/>
              </w:rPr>
            </w:pPr>
            <w:r w:rsidRPr="0045625B">
              <w:rPr>
                <w:b/>
                <w:color w:val="FFFFFF" w:themeColor="background1"/>
                <w:sz w:val="18"/>
                <w:szCs w:val="20"/>
              </w:rPr>
              <w:t>ACTION</w:t>
            </w:r>
          </w:p>
        </w:tc>
        <w:tc>
          <w:tcPr>
            <w:tcW w:w="2268" w:type="dxa"/>
            <w:tcBorders>
              <w:top w:val="nil"/>
              <w:bottom w:val="single" w:sz="8" w:space="0" w:color="53BBBF"/>
            </w:tcBorders>
            <w:shd w:val="clear" w:color="auto" w:fill="53BBBF"/>
            <w:vAlign w:val="center"/>
          </w:tcPr>
          <w:p w14:paraId="0EEB60A7" w14:textId="77777777" w:rsidR="00454615" w:rsidRPr="0045625B" w:rsidRDefault="001F2547" w:rsidP="0045625B">
            <w:pPr>
              <w:pStyle w:val="TableParagraph"/>
              <w:jc w:val="center"/>
              <w:rPr>
                <w:b/>
                <w:color w:val="FFFFFF" w:themeColor="background1"/>
                <w:sz w:val="18"/>
                <w:szCs w:val="20"/>
              </w:rPr>
            </w:pPr>
            <w:r w:rsidRPr="0045625B">
              <w:rPr>
                <w:b/>
                <w:color w:val="FFFFFF" w:themeColor="background1"/>
                <w:sz w:val="18"/>
                <w:szCs w:val="20"/>
              </w:rPr>
              <w:t>INDICATORS</w:t>
            </w:r>
          </w:p>
        </w:tc>
        <w:tc>
          <w:tcPr>
            <w:tcW w:w="2126" w:type="dxa"/>
            <w:tcBorders>
              <w:top w:val="nil"/>
              <w:bottom w:val="single" w:sz="8" w:space="0" w:color="53BBBF"/>
            </w:tcBorders>
            <w:shd w:val="clear" w:color="auto" w:fill="53BBBF"/>
            <w:vAlign w:val="center"/>
          </w:tcPr>
          <w:p w14:paraId="76E79366" w14:textId="77777777" w:rsidR="00454615" w:rsidRPr="0045625B" w:rsidRDefault="001F2547" w:rsidP="0045625B">
            <w:pPr>
              <w:pStyle w:val="TableParagraph"/>
              <w:jc w:val="center"/>
              <w:rPr>
                <w:b/>
                <w:color w:val="FFFFFF" w:themeColor="background1"/>
                <w:sz w:val="18"/>
                <w:szCs w:val="20"/>
              </w:rPr>
            </w:pPr>
            <w:r w:rsidRPr="0045625B">
              <w:rPr>
                <w:b/>
                <w:color w:val="FFFFFF" w:themeColor="background1"/>
                <w:sz w:val="18"/>
                <w:szCs w:val="20"/>
              </w:rPr>
              <w:t>TARGETS</w:t>
            </w:r>
          </w:p>
        </w:tc>
        <w:tc>
          <w:tcPr>
            <w:tcW w:w="1418" w:type="dxa"/>
            <w:tcBorders>
              <w:top w:val="nil"/>
              <w:bottom w:val="single" w:sz="8" w:space="0" w:color="53BBBF"/>
            </w:tcBorders>
            <w:shd w:val="clear" w:color="auto" w:fill="53BBBF"/>
            <w:vAlign w:val="center"/>
          </w:tcPr>
          <w:p w14:paraId="2D0E9AC1" w14:textId="77777777" w:rsidR="00454615" w:rsidRPr="0045625B" w:rsidRDefault="001F2547" w:rsidP="0045625B">
            <w:pPr>
              <w:pStyle w:val="TableParagraph"/>
              <w:jc w:val="center"/>
              <w:rPr>
                <w:b/>
                <w:color w:val="FFFFFF" w:themeColor="background1"/>
                <w:sz w:val="18"/>
                <w:szCs w:val="20"/>
              </w:rPr>
            </w:pPr>
            <w:r w:rsidRPr="0045625B">
              <w:rPr>
                <w:b/>
                <w:color w:val="FFFFFF" w:themeColor="background1"/>
                <w:sz w:val="18"/>
                <w:szCs w:val="20"/>
              </w:rPr>
              <w:t>TIMELINE</w:t>
            </w:r>
          </w:p>
        </w:tc>
        <w:tc>
          <w:tcPr>
            <w:tcW w:w="1701" w:type="dxa"/>
            <w:tcBorders>
              <w:top w:val="nil"/>
              <w:bottom w:val="single" w:sz="8" w:space="0" w:color="53BBBF"/>
            </w:tcBorders>
            <w:shd w:val="clear" w:color="auto" w:fill="53BBBF"/>
            <w:vAlign w:val="center"/>
          </w:tcPr>
          <w:p w14:paraId="2453AAC4" w14:textId="77777777" w:rsidR="00454615" w:rsidRPr="0045625B" w:rsidRDefault="001F2547" w:rsidP="0045625B">
            <w:pPr>
              <w:pStyle w:val="TableParagraph"/>
              <w:jc w:val="center"/>
              <w:rPr>
                <w:b/>
                <w:color w:val="FFFFFF" w:themeColor="background1"/>
                <w:sz w:val="18"/>
                <w:szCs w:val="20"/>
              </w:rPr>
            </w:pPr>
            <w:r w:rsidRPr="0045625B">
              <w:rPr>
                <w:b/>
                <w:color w:val="FFFFFF" w:themeColor="background1"/>
                <w:sz w:val="18"/>
                <w:szCs w:val="20"/>
              </w:rPr>
              <w:t>RESPONSIBILITIES</w:t>
            </w:r>
          </w:p>
        </w:tc>
        <w:tc>
          <w:tcPr>
            <w:tcW w:w="2759" w:type="dxa"/>
            <w:tcBorders>
              <w:top w:val="nil"/>
              <w:bottom w:val="single" w:sz="8" w:space="0" w:color="53BBBF"/>
              <w:right w:val="nil"/>
            </w:tcBorders>
            <w:shd w:val="clear" w:color="auto" w:fill="53BBBF"/>
            <w:vAlign w:val="center"/>
          </w:tcPr>
          <w:p w14:paraId="38CAF413" w14:textId="77777777" w:rsidR="00454615" w:rsidRPr="0045625B" w:rsidRDefault="001F2547" w:rsidP="0045625B">
            <w:pPr>
              <w:pStyle w:val="TableParagraph"/>
              <w:jc w:val="center"/>
              <w:rPr>
                <w:b/>
                <w:color w:val="FFFFFF" w:themeColor="background1"/>
                <w:sz w:val="18"/>
                <w:szCs w:val="20"/>
              </w:rPr>
            </w:pPr>
            <w:r w:rsidRPr="0045625B">
              <w:rPr>
                <w:b/>
                <w:color w:val="FFFFFF" w:themeColor="background1"/>
                <w:sz w:val="18"/>
                <w:szCs w:val="20"/>
              </w:rPr>
              <w:t>COSTS</w:t>
            </w:r>
          </w:p>
        </w:tc>
      </w:tr>
      <w:tr w:rsidR="00454615" w14:paraId="6C2928D5" w14:textId="77777777" w:rsidTr="0045625B">
        <w:trPr>
          <w:trHeight w:val="661"/>
        </w:trPr>
        <w:tc>
          <w:tcPr>
            <w:tcW w:w="1581" w:type="dxa"/>
            <w:tcBorders>
              <w:top w:val="single" w:sz="8" w:space="0" w:color="53BBBF"/>
              <w:left w:val="single" w:sz="8" w:space="0" w:color="53BBBF"/>
              <w:bottom w:val="single" w:sz="8" w:space="0" w:color="53BBBF"/>
              <w:right w:val="single" w:sz="8" w:space="0" w:color="53BBBF"/>
            </w:tcBorders>
            <w:shd w:val="clear" w:color="auto" w:fill="auto"/>
          </w:tcPr>
          <w:p w14:paraId="3D2B4FAE" w14:textId="77777777" w:rsidR="00454615" w:rsidRPr="0045625B" w:rsidRDefault="001F2547" w:rsidP="0045625B">
            <w:pPr>
              <w:pStyle w:val="TableParagraph"/>
              <w:spacing w:before="1" w:line="247" w:lineRule="auto"/>
              <w:ind w:left="80" w:right="154"/>
              <w:rPr>
                <w:color w:val="39424B"/>
                <w:sz w:val="18"/>
              </w:rPr>
            </w:pPr>
            <w:permStart w:id="826809903" w:edGrp="everyone" w:colFirst="0" w:colLast="0"/>
            <w:permStart w:id="358758954" w:edGrp="everyone" w:colFirst="1" w:colLast="1"/>
            <w:permStart w:id="460816032" w:edGrp="everyone" w:colFirst="2" w:colLast="2"/>
            <w:permStart w:id="226711961" w:edGrp="everyone" w:colFirst="3" w:colLast="3"/>
            <w:permStart w:id="464747642" w:edGrp="everyone" w:colFirst="4" w:colLast="4"/>
            <w:permStart w:id="2102613277" w:edGrp="everyone" w:colFirst="5" w:colLast="5"/>
            <w:permStart w:id="2052667031" w:edGrp="everyone" w:colFirst="6" w:colLast="6"/>
            <w:r w:rsidRPr="0045625B">
              <w:rPr>
                <w:color w:val="39424B"/>
                <w:sz w:val="18"/>
              </w:rPr>
              <w:t>[add objective]</w:t>
            </w:r>
          </w:p>
        </w:tc>
        <w:tc>
          <w:tcPr>
            <w:tcW w:w="3544" w:type="dxa"/>
            <w:tcBorders>
              <w:top w:val="single" w:sz="8" w:space="0" w:color="53BBBF"/>
              <w:left w:val="single" w:sz="8" w:space="0" w:color="53BBBF"/>
              <w:bottom w:val="single" w:sz="8" w:space="0" w:color="53BBBF"/>
              <w:right w:val="single" w:sz="8" w:space="0" w:color="53BBBF"/>
            </w:tcBorders>
            <w:shd w:val="clear" w:color="auto" w:fill="auto"/>
          </w:tcPr>
          <w:p w14:paraId="419C97F5" w14:textId="77777777" w:rsidR="00454615" w:rsidRPr="0045625B" w:rsidRDefault="001F2547" w:rsidP="0045625B">
            <w:pPr>
              <w:pStyle w:val="TableParagraph"/>
              <w:spacing w:before="1" w:line="247" w:lineRule="auto"/>
              <w:ind w:left="80" w:right="154"/>
              <w:rPr>
                <w:color w:val="39424B"/>
                <w:sz w:val="18"/>
              </w:rPr>
            </w:pPr>
            <w:r w:rsidRPr="0045625B">
              <w:rPr>
                <w:color w:val="39424B"/>
                <w:sz w:val="18"/>
              </w:rPr>
              <w:t>[specify action(s)]</w:t>
            </w:r>
          </w:p>
        </w:tc>
        <w:tc>
          <w:tcPr>
            <w:tcW w:w="2268" w:type="dxa"/>
            <w:tcBorders>
              <w:top w:val="single" w:sz="8" w:space="0" w:color="53BBBF"/>
              <w:left w:val="single" w:sz="8" w:space="0" w:color="53BBBF"/>
              <w:bottom w:val="single" w:sz="8" w:space="0" w:color="53BBBF"/>
              <w:right w:val="single" w:sz="8" w:space="0" w:color="53BBBF"/>
            </w:tcBorders>
            <w:shd w:val="clear" w:color="auto" w:fill="auto"/>
          </w:tcPr>
          <w:p w14:paraId="2F7E725D" w14:textId="77777777" w:rsidR="00454615" w:rsidRPr="0045625B" w:rsidRDefault="001F2547" w:rsidP="0045625B">
            <w:pPr>
              <w:pStyle w:val="TableParagraph"/>
              <w:spacing w:before="1" w:line="247" w:lineRule="auto"/>
              <w:ind w:left="80" w:right="154"/>
              <w:rPr>
                <w:color w:val="39424B"/>
                <w:sz w:val="18"/>
              </w:rPr>
            </w:pPr>
            <w:r w:rsidRPr="0045625B">
              <w:rPr>
                <w:color w:val="39424B"/>
                <w:sz w:val="18"/>
              </w:rPr>
              <w:t>[specify indicator(s)]</w:t>
            </w:r>
          </w:p>
        </w:tc>
        <w:tc>
          <w:tcPr>
            <w:tcW w:w="2126" w:type="dxa"/>
            <w:tcBorders>
              <w:top w:val="single" w:sz="8" w:space="0" w:color="53BBBF"/>
              <w:left w:val="single" w:sz="8" w:space="0" w:color="53BBBF"/>
              <w:bottom w:val="single" w:sz="8" w:space="0" w:color="53BBBF"/>
              <w:right w:val="single" w:sz="8" w:space="0" w:color="53BBBF"/>
            </w:tcBorders>
            <w:shd w:val="clear" w:color="auto" w:fill="auto"/>
          </w:tcPr>
          <w:p w14:paraId="20F623E4" w14:textId="77777777" w:rsidR="00454615" w:rsidRPr="0045625B" w:rsidRDefault="001F2547" w:rsidP="0045625B">
            <w:pPr>
              <w:pStyle w:val="TableParagraph"/>
              <w:spacing w:before="1" w:line="247" w:lineRule="auto"/>
              <w:ind w:left="80" w:right="154"/>
              <w:rPr>
                <w:color w:val="39424B"/>
                <w:sz w:val="18"/>
              </w:rPr>
            </w:pPr>
            <w:r w:rsidRPr="0045625B">
              <w:rPr>
                <w:color w:val="39424B"/>
                <w:sz w:val="18"/>
              </w:rPr>
              <w:t>[specify target(s)]</w:t>
            </w:r>
          </w:p>
        </w:tc>
        <w:tc>
          <w:tcPr>
            <w:tcW w:w="1418" w:type="dxa"/>
            <w:tcBorders>
              <w:top w:val="single" w:sz="8" w:space="0" w:color="53BBBF"/>
              <w:left w:val="single" w:sz="8" w:space="0" w:color="53BBBF"/>
              <w:bottom w:val="single" w:sz="8" w:space="0" w:color="53BBBF"/>
              <w:right w:val="single" w:sz="8" w:space="0" w:color="53BBBF"/>
            </w:tcBorders>
            <w:shd w:val="clear" w:color="auto" w:fill="auto"/>
          </w:tcPr>
          <w:p w14:paraId="1DCBADF5" w14:textId="77777777" w:rsidR="00454615" w:rsidRPr="0045625B" w:rsidRDefault="001F2547" w:rsidP="0045625B">
            <w:pPr>
              <w:pStyle w:val="TableParagraph"/>
              <w:spacing w:before="1" w:line="247" w:lineRule="auto"/>
              <w:ind w:left="61" w:right="154"/>
              <w:rPr>
                <w:color w:val="39424B"/>
                <w:sz w:val="18"/>
              </w:rPr>
            </w:pPr>
            <w:r w:rsidRPr="0045625B">
              <w:rPr>
                <w:color w:val="39424B"/>
                <w:sz w:val="18"/>
              </w:rPr>
              <w:t>[specify timeline]</w:t>
            </w:r>
          </w:p>
        </w:tc>
        <w:tc>
          <w:tcPr>
            <w:tcW w:w="1701" w:type="dxa"/>
            <w:tcBorders>
              <w:top w:val="single" w:sz="8" w:space="0" w:color="53BBBF"/>
              <w:left w:val="single" w:sz="8" w:space="0" w:color="53BBBF"/>
              <w:bottom w:val="single" w:sz="8" w:space="0" w:color="53BBBF"/>
              <w:right w:val="single" w:sz="8" w:space="0" w:color="53BBBF"/>
            </w:tcBorders>
            <w:shd w:val="clear" w:color="auto" w:fill="auto"/>
          </w:tcPr>
          <w:p w14:paraId="29DD5876" w14:textId="77777777" w:rsidR="00454615" w:rsidRPr="0045625B" w:rsidRDefault="001F2547" w:rsidP="0045625B">
            <w:pPr>
              <w:pStyle w:val="TableParagraph"/>
              <w:spacing w:before="1" w:line="247" w:lineRule="auto"/>
              <w:ind w:left="80" w:right="154"/>
              <w:rPr>
                <w:color w:val="39424B"/>
                <w:sz w:val="18"/>
              </w:rPr>
            </w:pPr>
            <w:r w:rsidRPr="0045625B">
              <w:rPr>
                <w:color w:val="39424B"/>
                <w:sz w:val="18"/>
              </w:rPr>
              <w:t>[specify responsibilities]</w:t>
            </w:r>
          </w:p>
        </w:tc>
        <w:tc>
          <w:tcPr>
            <w:tcW w:w="2759" w:type="dxa"/>
            <w:tcBorders>
              <w:top w:val="single" w:sz="8" w:space="0" w:color="53BBBF"/>
              <w:left w:val="single" w:sz="8" w:space="0" w:color="53BBBF"/>
              <w:bottom w:val="single" w:sz="8" w:space="0" w:color="53BBBF"/>
              <w:right w:val="single" w:sz="8" w:space="0" w:color="53BBBF"/>
            </w:tcBorders>
            <w:shd w:val="clear" w:color="auto" w:fill="auto"/>
          </w:tcPr>
          <w:p w14:paraId="2B977325" w14:textId="77777777" w:rsidR="00454615" w:rsidRPr="0045625B" w:rsidRDefault="001F2547" w:rsidP="0045625B">
            <w:pPr>
              <w:pStyle w:val="TableParagraph"/>
              <w:spacing w:before="1" w:line="247" w:lineRule="auto"/>
              <w:ind w:left="80" w:right="154"/>
              <w:rPr>
                <w:color w:val="39424B"/>
                <w:sz w:val="18"/>
              </w:rPr>
            </w:pPr>
            <w:r w:rsidRPr="0045625B">
              <w:rPr>
                <w:color w:val="39424B"/>
                <w:sz w:val="18"/>
              </w:rPr>
              <w:t>[specify costs]</w:t>
            </w:r>
          </w:p>
        </w:tc>
      </w:tr>
      <w:tr w:rsidR="00454615" w14:paraId="60855949" w14:textId="77777777" w:rsidTr="0045625B">
        <w:trPr>
          <w:trHeight w:val="661"/>
        </w:trPr>
        <w:tc>
          <w:tcPr>
            <w:tcW w:w="1581" w:type="dxa"/>
            <w:tcBorders>
              <w:top w:val="single" w:sz="8" w:space="0" w:color="53BBBF"/>
              <w:left w:val="single" w:sz="8" w:space="0" w:color="53BBBF"/>
              <w:bottom w:val="single" w:sz="8" w:space="0" w:color="53BBBF"/>
              <w:right w:val="single" w:sz="8" w:space="0" w:color="53BBBF"/>
            </w:tcBorders>
            <w:shd w:val="clear" w:color="auto" w:fill="auto"/>
          </w:tcPr>
          <w:p w14:paraId="02105DC8" w14:textId="77777777" w:rsidR="00454615" w:rsidRPr="0045625B" w:rsidRDefault="00454615" w:rsidP="0045625B">
            <w:pPr>
              <w:pStyle w:val="TableParagraph"/>
              <w:spacing w:before="1" w:line="247" w:lineRule="auto"/>
              <w:ind w:left="80" w:right="154"/>
              <w:rPr>
                <w:color w:val="39424B"/>
                <w:sz w:val="18"/>
              </w:rPr>
            </w:pPr>
            <w:permStart w:id="1986593090" w:edGrp="everyone" w:colFirst="0" w:colLast="0"/>
            <w:permStart w:id="983789586" w:edGrp="everyone" w:colFirst="1" w:colLast="1"/>
            <w:permStart w:id="876825976" w:edGrp="everyone" w:colFirst="2" w:colLast="2"/>
            <w:permStart w:id="2116231456" w:edGrp="everyone" w:colFirst="3" w:colLast="3"/>
            <w:permStart w:id="1266632466" w:edGrp="everyone" w:colFirst="4" w:colLast="4"/>
            <w:permStart w:id="1873019672" w:edGrp="everyone" w:colFirst="5" w:colLast="5"/>
            <w:permStart w:id="678315637" w:edGrp="everyone" w:colFirst="6" w:colLast="6"/>
            <w:permEnd w:id="826809903"/>
            <w:permEnd w:id="358758954"/>
            <w:permEnd w:id="460816032"/>
            <w:permEnd w:id="226711961"/>
            <w:permEnd w:id="464747642"/>
            <w:permEnd w:id="2102613277"/>
            <w:permEnd w:id="2052667031"/>
          </w:p>
        </w:tc>
        <w:tc>
          <w:tcPr>
            <w:tcW w:w="3544" w:type="dxa"/>
            <w:tcBorders>
              <w:top w:val="single" w:sz="8" w:space="0" w:color="53BBBF"/>
              <w:left w:val="single" w:sz="8" w:space="0" w:color="53BBBF"/>
              <w:bottom w:val="single" w:sz="8" w:space="0" w:color="53BBBF"/>
              <w:right w:val="single" w:sz="8" w:space="0" w:color="53BBBF"/>
            </w:tcBorders>
            <w:shd w:val="clear" w:color="auto" w:fill="auto"/>
          </w:tcPr>
          <w:p w14:paraId="48EA726F" w14:textId="77777777" w:rsidR="00454615" w:rsidRPr="0045625B" w:rsidRDefault="00454615" w:rsidP="0045625B">
            <w:pPr>
              <w:pStyle w:val="TableParagraph"/>
              <w:spacing w:before="1" w:line="247" w:lineRule="auto"/>
              <w:ind w:left="80" w:right="154"/>
              <w:rPr>
                <w:color w:val="39424B"/>
                <w:sz w:val="18"/>
              </w:rPr>
            </w:pPr>
          </w:p>
        </w:tc>
        <w:tc>
          <w:tcPr>
            <w:tcW w:w="2268" w:type="dxa"/>
            <w:tcBorders>
              <w:top w:val="single" w:sz="8" w:space="0" w:color="53BBBF"/>
              <w:left w:val="single" w:sz="8" w:space="0" w:color="53BBBF"/>
              <w:bottom w:val="single" w:sz="8" w:space="0" w:color="53BBBF"/>
              <w:right w:val="single" w:sz="8" w:space="0" w:color="53BBBF"/>
            </w:tcBorders>
            <w:shd w:val="clear" w:color="auto" w:fill="auto"/>
          </w:tcPr>
          <w:p w14:paraId="6534EFAE" w14:textId="77777777" w:rsidR="00454615" w:rsidRPr="0045625B" w:rsidRDefault="00454615" w:rsidP="0045625B">
            <w:pPr>
              <w:pStyle w:val="TableParagraph"/>
              <w:spacing w:before="1" w:line="247" w:lineRule="auto"/>
              <w:ind w:left="80" w:right="154"/>
              <w:rPr>
                <w:color w:val="39424B"/>
                <w:sz w:val="18"/>
              </w:rPr>
            </w:pPr>
          </w:p>
        </w:tc>
        <w:tc>
          <w:tcPr>
            <w:tcW w:w="2126" w:type="dxa"/>
            <w:tcBorders>
              <w:top w:val="single" w:sz="8" w:space="0" w:color="53BBBF"/>
              <w:left w:val="single" w:sz="8" w:space="0" w:color="53BBBF"/>
              <w:bottom w:val="single" w:sz="8" w:space="0" w:color="53BBBF"/>
              <w:right w:val="single" w:sz="8" w:space="0" w:color="53BBBF"/>
            </w:tcBorders>
            <w:shd w:val="clear" w:color="auto" w:fill="auto"/>
          </w:tcPr>
          <w:p w14:paraId="3ADBD182" w14:textId="77777777" w:rsidR="00454615" w:rsidRPr="0045625B" w:rsidRDefault="00454615" w:rsidP="0045625B">
            <w:pPr>
              <w:pStyle w:val="TableParagraph"/>
              <w:spacing w:before="1" w:line="247" w:lineRule="auto"/>
              <w:ind w:left="80" w:right="154"/>
              <w:rPr>
                <w:color w:val="39424B"/>
                <w:sz w:val="18"/>
              </w:rPr>
            </w:pPr>
          </w:p>
        </w:tc>
        <w:tc>
          <w:tcPr>
            <w:tcW w:w="1418" w:type="dxa"/>
            <w:tcBorders>
              <w:top w:val="single" w:sz="8" w:space="0" w:color="53BBBF"/>
              <w:left w:val="single" w:sz="8" w:space="0" w:color="53BBBF"/>
              <w:bottom w:val="single" w:sz="8" w:space="0" w:color="53BBBF"/>
              <w:right w:val="single" w:sz="8" w:space="0" w:color="53BBBF"/>
            </w:tcBorders>
            <w:shd w:val="clear" w:color="auto" w:fill="auto"/>
          </w:tcPr>
          <w:p w14:paraId="1E014644" w14:textId="77777777" w:rsidR="00454615" w:rsidRPr="0045625B" w:rsidRDefault="00454615" w:rsidP="0045625B">
            <w:pPr>
              <w:pStyle w:val="TableParagraph"/>
              <w:spacing w:before="1" w:line="247" w:lineRule="auto"/>
              <w:ind w:left="80" w:right="154"/>
              <w:rPr>
                <w:color w:val="39424B"/>
                <w:sz w:val="18"/>
              </w:rPr>
            </w:pPr>
          </w:p>
        </w:tc>
        <w:tc>
          <w:tcPr>
            <w:tcW w:w="1701" w:type="dxa"/>
            <w:tcBorders>
              <w:top w:val="single" w:sz="8" w:space="0" w:color="53BBBF"/>
              <w:left w:val="single" w:sz="8" w:space="0" w:color="53BBBF"/>
              <w:bottom w:val="single" w:sz="8" w:space="0" w:color="53BBBF"/>
              <w:right w:val="single" w:sz="8" w:space="0" w:color="53BBBF"/>
            </w:tcBorders>
            <w:shd w:val="clear" w:color="auto" w:fill="auto"/>
          </w:tcPr>
          <w:p w14:paraId="31F1509B" w14:textId="77777777" w:rsidR="00454615" w:rsidRPr="0045625B" w:rsidRDefault="00454615" w:rsidP="0045625B">
            <w:pPr>
              <w:pStyle w:val="TableParagraph"/>
              <w:spacing w:before="1" w:line="247" w:lineRule="auto"/>
              <w:ind w:left="80" w:right="154"/>
              <w:rPr>
                <w:color w:val="39424B"/>
                <w:sz w:val="18"/>
              </w:rPr>
            </w:pPr>
          </w:p>
        </w:tc>
        <w:tc>
          <w:tcPr>
            <w:tcW w:w="2759" w:type="dxa"/>
            <w:tcBorders>
              <w:top w:val="single" w:sz="8" w:space="0" w:color="53BBBF"/>
              <w:left w:val="single" w:sz="8" w:space="0" w:color="53BBBF"/>
              <w:bottom w:val="single" w:sz="8" w:space="0" w:color="53BBBF"/>
              <w:right w:val="single" w:sz="8" w:space="0" w:color="53BBBF"/>
            </w:tcBorders>
            <w:shd w:val="clear" w:color="auto" w:fill="auto"/>
          </w:tcPr>
          <w:p w14:paraId="11AE231A" w14:textId="77777777" w:rsidR="00454615" w:rsidRPr="0045625B" w:rsidRDefault="00454615" w:rsidP="0045625B">
            <w:pPr>
              <w:pStyle w:val="TableParagraph"/>
              <w:spacing w:before="1" w:line="247" w:lineRule="auto"/>
              <w:ind w:left="80" w:right="154"/>
              <w:rPr>
                <w:color w:val="39424B"/>
                <w:sz w:val="18"/>
              </w:rPr>
            </w:pPr>
          </w:p>
        </w:tc>
      </w:tr>
      <w:tr w:rsidR="00454615" w14:paraId="771E82CA" w14:textId="77777777" w:rsidTr="0045625B">
        <w:trPr>
          <w:trHeight w:val="661"/>
        </w:trPr>
        <w:tc>
          <w:tcPr>
            <w:tcW w:w="1581" w:type="dxa"/>
            <w:tcBorders>
              <w:top w:val="single" w:sz="8" w:space="0" w:color="53BBBF"/>
              <w:left w:val="single" w:sz="8" w:space="0" w:color="53BBBF"/>
              <w:bottom w:val="single" w:sz="8" w:space="0" w:color="53BBBF"/>
              <w:right w:val="single" w:sz="8" w:space="0" w:color="53BBBF"/>
            </w:tcBorders>
            <w:shd w:val="clear" w:color="auto" w:fill="auto"/>
          </w:tcPr>
          <w:p w14:paraId="76BF323D" w14:textId="77777777" w:rsidR="00454615" w:rsidRPr="0045625B" w:rsidRDefault="00454615" w:rsidP="0045625B">
            <w:pPr>
              <w:pStyle w:val="TableParagraph"/>
              <w:spacing w:before="1" w:line="247" w:lineRule="auto"/>
              <w:ind w:left="80" w:right="154"/>
              <w:rPr>
                <w:color w:val="39424B"/>
                <w:sz w:val="18"/>
              </w:rPr>
            </w:pPr>
            <w:permStart w:id="465126861" w:edGrp="everyone" w:colFirst="0" w:colLast="0"/>
            <w:permStart w:id="1821981458" w:edGrp="everyone" w:colFirst="1" w:colLast="1"/>
            <w:permStart w:id="1267888420" w:edGrp="everyone" w:colFirst="2" w:colLast="2"/>
            <w:permStart w:id="248471318" w:edGrp="everyone" w:colFirst="3" w:colLast="3"/>
            <w:permStart w:id="2050180620" w:edGrp="everyone" w:colFirst="4" w:colLast="4"/>
            <w:permStart w:id="1637565126" w:edGrp="everyone" w:colFirst="5" w:colLast="5"/>
            <w:permStart w:id="302266161" w:edGrp="everyone" w:colFirst="6" w:colLast="6"/>
            <w:permEnd w:id="1986593090"/>
            <w:permEnd w:id="983789586"/>
            <w:permEnd w:id="876825976"/>
            <w:permEnd w:id="2116231456"/>
            <w:permEnd w:id="1266632466"/>
            <w:permEnd w:id="1873019672"/>
            <w:permEnd w:id="678315637"/>
          </w:p>
        </w:tc>
        <w:tc>
          <w:tcPr>
            <w:tcW w:w="3544" w:type="dxa"/>
            <w:tcBorders>
              <w:top w:val="single" w:sz="8" w:space="0" w:color="53BBBF"/>
              <w:left w:val="single" w:sz="8" w:space="0" w:color="53BBBF"/>
              <w:bottom w:val="single" w:sz="8" w:space="0" w:color="53BBBF"/>
              <w:right w:val="single" w:sz="8" w:space="0" w:color="53BBBF"/>
            </w:tcBorders>
            <w:shd w:val="clear" w:color="auto" w:fill="auto"/>
          </w:tcPr>
          <w:p w14:paraId="1FF73D82" w14:textId="77777777" w:rsidR="00454615" w:rsidRPr="0045625B" w:rsidRDefault="00454615" w:rsidP="0045625B">
            <w:pPr>
              <w:pStyle w:val="TableParagraph"/>
              <w:spacing w:before="1" w:line="247" w:lineRule="auto"/>
              <w:ind w:left="80" w:right="154"/>
              <w:rPr>
                <w:color w:val="39424B"/>
                <w:sz w:val="18"/>
              </w:rPr>
            </w:pPr>
          </w:p>
        </w:tc>
        <w:tc>
          <w:tcPr>
            <w:tcW w:w="2268" w:type="dxa"/>
            <w:tcBorders>
              <w:top w:val="single" w:sz="8" w:space="0" w:color="53BBBF"/>
              <w:left w:val="single" w:sz="8" w:space="0" w:color="53BBBF"/>
              <w:bottom w:val="single" w:sz="8" w:space="0" w:color="53BBBF"/>
              <w:right w:val="single" w:sz="8" w:space="0" w:color="53BBBF"/>
            </w:tcBorders>
            <w:shd w:val="clear" w:color="auto" w:fill="auto"/>
          </w:tcPr>
          <w:p w14:paraId="6AFF54B4" w14:textId="77777777" w:rsidR="00454615" w:rsidRPr="0045625B" w:rsidRDefault="00454615" w:rsidP="0045625B">
            <w:pPr>
              <w:pStyle w:val="TableParagraph"/>
              <w:spacing w:before="1" w:line="247" w:lineRule="auto"/>
              <w:ind w:left="80" w:right="154"/>
              <w:rPr>
                <w:color w:val="39424B"/>
                <w:sz w:val="18"/>
              </w:rPr>
            </w:pPr>
          </w:p>
        </w:tc>
        <w:tc>
          <w:tcPr>
            <w:tcW w:w="2126" w:type="dxa"/>
            <w:tcBorders>
              <w:top w:val="single" w:sz="8" w:space="0" w:color="53BBBF"/>
              <w:left w:val="single" w:sz="8" w:space="0" w:color="53BBBF"/>
              <w:bottom w:val="single" w:sz="8" w:space="0" w:color="53BBBF"/>
              <w:right w:val="single" w:sz="8" w:space="0" w:color="53BBBF"/>
            </w:tcBorders>
            <w:shd w:val="clear" w:color="auto" w:fill="auto"/>
          </w:tcPr>
          <w:p w14:paraId="60616B3C" w14:textId="77777777" w:rsidR="00454615" w:rsidRPr="0045625B" w:rsidRDefault="00454615" w:rsidP="0045625B">
            <w:pPr>
              <w:pStyle w:val="TableParagraph"/>
              <w:spacing w:before="1" w:line="247" w:lineRule="auto"/>
              <w:ind w:left="80" w:right="154"/>
              <w:rPr>
                <w:color w:val="39424B"/>
                <w:sz w:val="18"/>
              </w:rPr>
            </w:pPr>
          </w:p>
        </w:tc>
        <w:tc>
          <w:tcPr>
            <w:tcW w:w="1418" w:type="dxa"/>
            <w:tcBorders>
              <w:top w:val="single" w:sz="8" w:space="0" w:color="53BBBF"/>
              <w:left w:val="single" w:sz="8" w:space="0" w:color="53BBBF"/>
              <w:bottom w:val="single" w:sz="8" w:space="0" w:color="53BBBF"/>
              <w:right w:val="single" w:sz="8" w:space="0" w:color="53BBBF"/>
            </w:tcBorders>
            <w:shd w:val="clear" w:color="auto" w:fill="auto"/>
          </w:tcPr>
          <w:p w14:paraId="145BC1BA" w14:textId="77777777" w:rsidR="00454615" w:rsidRPr="0045625B" w:rsidRDefault="00454615" w:rsidP="0045625B">
            <w:pPr>
              <w:pStyle w:val="TableParagraph"/>
              <w:spacing w:before="1" w:line="247" w:lineRule="auto"/>
              <w:ind w:left="80" w:right="154"/>
              <w:rPr>
                <w:color w:val="39424B"/>
                <w:sz w:val="18"/>
              </w:rPr>
            </w:pPr>
          </w:p>
        </w:tc>
        <w:tc>
          <w:tcPr>
            <w:tcW w:w="1701" w:type="dxa"/>
            <w:tcBorders>
              <w:top w:val="single" w:sz="8" w:space="0" w:color="53BBBF"/>
              <w:left w:val="single" w:sz="8" w:space="0" w:color="53BBBF"/>
              <w:bottom w:val="single" w:sz="8" w:space="0" w:color="53BBBF"/>
              <w:right w:val="single" w:sz="8" w:space="0" w:color="53BBBF"/>
            </w:tcBorders>
            <w:shd w:val="clear" w:color="auto" w:fill="auto"/>
          </w:tcPr>
          <w:p w14:paraId="1F23C9C0" w14:textId="77777777" w:rsidR="00454615" w:rsidRPr="0045625B" w:rsidRDefault="00454615" w:rsidP="0045625B">
            <w:pPr>
              <w:pStyle w:val="TableParagraph"/>
              <w:spacing w:before="1" w:line="247" w:lineRule="auto"/>
              <w:ind w:left="80" w:right="154"/>
              <w:rPr>
                <w:color w:val="39424B"/>
                <w:sz w:val="18"/>
              </w:rPr>
            </w:pPr>
          </w:p>
        </w:tc>
        <w:tc>
          <w:tcPr>
            <w:tcW w:w="2759" w:type="dxa"/>
            <w:tcBorders>
              <w:top w:val="single" w:sz="8" w:space="0" w:color="53BBBF"/>
              <w:left w:val="single" w:sz="8" w:space="0" w:color="53BBBF"/>
              <w:bottom w:val="single" w:sz="8" w:space="0" w:color="53BBBF"/>
              <w:right w:val="single" w:sz="8" w:space="0" w:color="53BBBF"/>
            </w:tcBorders>
            <w:shd w:val="clear" w:color="auto" w:fill="auto"/>
          </w:tcPr>
          <w:p w14:paraId="3AFF81AC" w14:textId="77777777" w:rsidR="00454615" w:rsidRPr="0045625B" w:rsidRDefault="00454615" w:rsidP="0045625B">
            <w:pPr>
              <w:pStyle w:val="TableParagraph"/>
              <w:spacing w:before="1" w:line="247" w:lineRule="auto"/>
              <w:ind w:left="80" w:right="154"/>
              <w:rPr>
                <w:color w:val="39424B"/>
                <w:sz w:val="18"/>
              </w:rPr>
            </w:pPr>
          </w:p>
        </w:tc>
      </w:tr>
      <w:tr w:rsidR="00454615" w14:paraId="2BA773A1" w14:textId="77777777" w:rsidTr="0045625B">
        <w:trPr>
          <w:trHeight w:val="661"/>
        </w:trPr>
        <w:tc>
          <w:tcPr>
            <w:tcW w:w="1581" w:type="dxa"/>
            <w:tcBorders>
              <w:top w:val="single" w:sz="8" w:space="0" w:color="53BBBF"/>
              <w:left w:val="single" w:sz="8" w:space="0" w:color="53BBBF"/>
              <w:bottom w:val="single" w:sz="8" w:space="0" w:color="53BBBF"/>
              <w:right w:val="single" w:sz="8" w:space="0" w:color="53BBBF"/>
            </w:tcBorders>
            <w:shd w:val="clear" w:color="auto" w:fill="auto"/>
          </w:tcPr>
          <w:p w14:paraId="688C8162" w14:textId="77777777" w:rsidR="00454615" w:rsidRPr="0045625B" w:rsidRDefault="00454615" w:rsidP="0045625B">
            <w:pPr>
              <w:pStyle w:val="TableParagraph"/>
              <w:spacing w:before="1" w:line="247" w:lineRule="auto"/>
              <w:ind w:left="80" w:right="154"/>
              <w:rPr>
                <w:color w:val="39424B"/>
                <w:sz w:val="18"/>
              </w:rPr>
            </w:pPr>
            <w:permStart w:id="2068273507" w:edGrp="everyone" w:colFirst="0" w:colLast="0"/>
            <w:permStart w:id="1008808594" w:edGrp="everyone" w:colFirst="1" w:colLast="1"/>
            <w:permStart w:id="2077950635" w:edGrp="everyone" w:colFirst="2" w:colLast="2"/>
            <w:permStart w:id="151213398" w:edGrp="everyone" w:colFirst="3" w:colLast="3"/>
            <w:permStart w:id="1091729223" w:edGrp="everyone" w:colFirst="4" w:colLast="4"/>
            <w:permStart w:id="1071849061" w:edGrp="everyone" w:colFirst="5" w:colLast="5"/>
            <w:permStart w:id="1131816660" w:edGrp="everyone" w:colFirst="6" w:colLast="6"/>
            <w:permEnd w:id="465126861"/>
            <w:permEnd w:id="1821981458"/>
            <w:permEnd w:id="1267888420"/>
            <w:permEnd w:id="248471318"/>
            <w:permEnd w:id="2050180620"/>
            <w:permEnd w:id="1637565126"/>
            <w:permEnd w:id="302266161"/>
          </w:p>
        </w:tc>
        <w:tc>
          <w:tcPr>
            <w:tcW w:w="3544" w:type="dxa"/>
            <w:tcBorders>
              <w:top w:val="single" w:sz="8" w:space="0" w:color="53BBBF"/>
              <w:left w:val="single" w:sz="8" w:space="0" w:color="53BBBF"/>
              <w:bottom w:val="single" w:sz="8" w:space="0" w:color="53BBBF"/>
              <w:right w:val="single" w:sz="8" w:space="0" w:color="53BBBF"/>
            </w:tcBorders>
            <w:shd w:val="clear" w:color="auto" w:fill="auto"/>
          </w:tcPr>
          <w:p w14:paraId="714C6C22" w14:textId="77777777" w:rsidR="00454615" w:rsidRPr="0045625B" w:rsidRDefault="00454615" w:rsidP="0045625B">
            <w:pPr>
              <w:pStyle w:val="TableParagraph"/>
              <w:spacing w:before="1" w:line="247" w:lineRule="auto"/>
              <w:ind w:left="80" w:right="154"/>
              <w:rPr>
                <w:color w:val="39424B"/>
                <w:sz w:val="18"/>
              </w:rPr>
            </w:pPr>
          </w:p>
        </w:tc>
        <w:tc>
          <w:tcPr>
            <w:tcW w:w="2268" w:type="dxa"/>
            <w:tcBorders>
              <w:top w:val="single" w:sz="8" w:space="0" w:color="53BBBF"/>
              <w:left w:val="single" w:sz="8" w:space="0" w:color="53BBBF"/>
              <w:bottom w:val="single" w:sz="8" w:space="0" w:color="53BBBF"/>
              <w:right w:val="single" w:sz="8" w:space="0" w:color="53BBBF"/>
            </w:tcBorders>
            <w:shd w:val="clear" w:color="auto" w:fill="auto"/>
          </w:tcPr>
          <w:p w14:paraId="1BDD44E5" w14:textId="77777777" w:rsidR="00454615" w:rsidRPr="0045625B" w:rsidRDefault="00454615" w:rsidP="0045625B">
            <w:pPr>
              <w:pStyle w:val="TableParagraph"/>
              <w:spacing w:before="1" w:line="247" w:lineRule="auto"/>
              <w:ind w:left="80" w:right="154"/>
              <w:rPr>
                <w:color w:val="39424B"/>
                <w:sz w:val="18"/>
              </w:rPr>
            </w:pPr>
          </w:p>
        </w:tc>
        <w:tc>
          <w:tcPr>
            <w:tcW w:w="2126" w:type="dxa"/>
            <w:tcBorders>
              <w:top w:val="single" w:sz="8" w:space="0" w:color="53BBBF"/>
              <w:left w:val="single" w:sz="8" w:space="0" w:color="53BBBF"/>
              <w:bottom w:val="single" w:sz="8" w:space="0" w:color="53BBBF"/>
              <w:right w:val="single" w:sz="8" w:space="0" w:color="53BBBF"/>
            </w:tcBorders>
            <w:shd w:val="clear" w:color="auto" w:fill="auto"/>
          </w:tcPr>
          <w:p w14:paraId="12A8D871" w14:textId="77777777" w:rsidR="00454615" w:rsidRPr="0045625B" w:rsidRDefault="00454615" w:rsidP="0045625B">
            <w:pPr>
              <w:pStyle w:val="TableParagraph"/>
              <w:spacing w:before="1" w:line="247" w:lineRule="auto"/>
              <w:ind w:left="80" w:right="154"/>
              <w:rPr>
                <w:color w:val="39424B"/>
                <w:sz w:val="18"/>
              </w:rPr>
            </w:pPr>
          </w:p>
        </w:tc>
        <w:tc>
          <w:tcPr>
            <w:tcW w:w="1418" w:type="dxa"/>
            <w:tcBorders>
              <w:top w:val="single" w:sz="8" w:space="0" w:color="53BBBF"/>
              <w:left w:val="single" w:sz="8" w:space="0" w:color="53BBBF"/>
              <w:bottom w:val="single" w:sz="8" w:space="0" w:color="53BBBF"/>
              <w:right w:val="single" w:sz="8" w:space="0" w:color="53BBBF"/>
            </w:tcBorders>
            <w:shd w:val="clear" w:color="auto" w:fill="auto"/>
          </w:tcPr>
          <w:p w14:paraId="728412F5" w14:textId="77777777" w:rsidR="00454615" w:rsidRPr="0045625B" w:rsidRDefault="00454615" w:rsidP="0045625B">
            <w:pPr>
              <w:pStyle w:val="TableParagraph"/>
              <w:spacing w:before="1" w:line="247" w:lineRule="auto"/>
              <w:ind w:left="80" w:right="154"/>
              <w:rPr>
                <w:color w:val="39424B"/>
                <w:sz w:val="18"/>
              </w:rPr>
            </w:pPr>
          </w:p>
        </w:tc>
        <w:tc>
          <w:tcPr>
            <w:tcW w:w="1701" w:type="dxa"/>
            <w:tcBorders>
              <w:top w:val="single" w:sz="8" w:space="0" w:color="53BBBF"/>
              <w:left w:val="single" w:sz="8" w:space="0" w:color="53BBBF"/>
              <w:bottom w:val="single" w:sz="8" w:space="0" w:color="53BBBF"/>
              <w:right w:val="single" w:sz="8" w:space="0" w:color="53BBBF"/>
            </w:tcBorders>
            <w:shd w:val="clear" w:color="auto" w:fill="auto"/>
          </w:tcPr>
          <w:p w14:paraId="4FD82BC7" w14:textId="77777777" w:rsidR="00454615" w:rsidRPr="0045625B" w:rsidRDefault="00454615" w:rsidP="0045625B">
            <w:pPr>
              <w:pStyle w:val="TableParagraph"/>
              <w:spacing w:before="1" w:line="247" w:lineRule="auto"/>
              <w:ind w:left="80" w:right="154"/>
              <w:rPr>
                <w:color w:val="39424B"/>
                <w:sz w:val="18"/>
              </w:rPr>
            </w:pPr>
          </w:p>
        </w:tc>
        <w:tc>
          <w:tcPr>
            <w:tcW w:w="2759" w:type="dxa"/>
            <w:tcBorders>
              <w:top w:val="single" w:sz="8" w:space="0" w:color="53BBBF"/>
              <w:left w:val="single" w:sz="8" w:space="0" w:color="53BBBF"/>
              <w:bottom w:val="single" w:sz="8" w:space="0" w:color="53BBBF"/>
              <w:right w:val="single" w:sz="8" w:space="0" w:color="53BBBF"/>
            </w:tcBorders>
            <w:shd w:val="clear" w:color="auto" w:fill="auto"/>
          </w:tcPr>
          <w:p w14:paraId="331444FD" w14:textId="77777777" w:rsidR="00454615" w:rsidRPr="0045625B" w:rsidRDefault="00454615" w:rsidP="0045625B">
            <w:pPr>
              <w:pStyle w:val="TableParagraph"/>
              <w:spacing w:before="1" w:line="247" w:lineRule="auto"/>
              <w:ind w:left="80" w:right="154"/>
              <w:rPr>
                <w:color w:val="39424B"/>
                <w:sz w:val="18"/>
              </w:rPr>
            </w:pPr>
          </w:p>
        </w:tc>
      </w:tr>
      <w:tr w:rsidR="00454615" w14:paraId="5531B54B" w14:textId="77777777" w:rsidTr="0045625B">
        <w:trPr>
          <w:trHeight w:val="651"/>
        </w:trPr>
        <w:tc>
          <w:tcPr>
            <w:tcW w:w="1581" w:type="dxa"/>
            <w:tcBorders>
              <w:top w:val="single" w:sz="8" w:space="0" w:color="53BBBF"/>
              <w:left w:val="single" w:sz="8" w:space="0" w:color="53BBBF"/>
              <w:bottom w:val="single" w:sz="8" w:space="0" w:color="53BBBF"/>
              <w:right w:val="single" w:sz="8" w:space="0" w:color="53BBBF"/>
            </w:tcBorders>
            <w:shd w:val="clear" w:color="auto" w:fill="auto"/>
          </w:tcPr>
          <w:p w14:paraId="520BB989" w14:textId="77777777" w:rsidR="00454615" w:rsidRPr="0045625B" w:rsidRDefault="00454615" w:rsidP="0045625B">
            <w:pPr>
              <w:pStyle w:val="TableParagraph"/>
              <w:spacing w:before="1" w:line="247" w:lineRule="auto"/>
              <w:ind w:left="80" w:right="154"/>
              <w:rPr>
                <w:color w:val="39424B"/>
                <w:sz w:val="18"/>
              </w:rPr>
            </w:pPr>
            <w:permStart w:id="1083527858" w:edGrp="everyone" w:colFirst="0" w:colLast="0"/>
            <w:permStart w:id="1053189304" w:edGrp="everyone" w:colFirst="1" w:colLast="1"/>
            <w:permStart w:id="278528510" w:edGrp="everyone" w:colFirst="2" w:colLast="2"/>
            <w:permStart w:id="799019643" w:edGrp="everyone" w:colFirst="3" w:colLast="3"/>
            <w:permStart w:id="1523204706" w:edGrp="everyone" w:colFirst="4" w:colLast="4"/>
            <w:permStart w:id="273630179" w:edGrp="everyone" w:colFirst="5" w:colLast="5"/>
            <w:permStart w:id="59790344" w:edGrp="everyone" w:colFirst="6" w:colLast="6"/>
            <w:permEnd w:id="2068273507"/>
            <w:permEnd w:id="1008808594"/>
            <w:permEnd w:id="2077950635"/>
            <w:permEnd w:id="151213398"/>
            <w:permEnd w:id="1091729223"/>
            <w:permEnd w:id="1071849061"/>
            <w:permEnd w:id="1131816660"/>
          </w:p>
        </w:tc>
        <w:tc>
          <w:tcPr>
            <w:tcW w:w="3544" w:type="dxa"/>
            <w:tcBorders>
              <w:top w:val="single" w:sz="8" w:space="0" w:color="53BBBF"/>
              <w:left w:val="single" w:sz="8" w:space="0" w:color="53BBBF"/>
              <w:bottom w:val="single" w:sz="8" w:space="0" w:color="53BBBF"/>
              <w:right w:val="single" w:sz="8" w:space="0" w:color="53BBBF"/>
            </w:tcBorders>
            <w:shd w:val="clear" w:color="auto" w:fill="auto"/>
          </w:tcPr>
          <w:p w14:paraId="26D992A4" w14:textId="77777777" w:rsidR="00454615" w:rsidRPr="0045625B" w:rsidRDefault="00454615" w:rsidP="0045625B">
            <w:pPr>
              <w:pStyle w:val="TableParagraph"/>
              <w:spacing w:before="1" w:line="247" w:lineRule="auto"/>
              <w:ind w:left="80" w:right="154"/>
              <w:rPr>
                <w:color w:val="39424B"/>
                <w:sz w:val="18"/>
              </w:rPr>
            </w:pPr>
          </w:p>
        </w:tc>
        <w:tc>
          <w:tcPr>
            <w:tcW w:w="2268" w:type="dxa"/>
            <w:tcBorders>
              <w:top w:val="single" w:sz="8" w:space="0" w:color="53BBBF"/>
              <w:left w:val="single" w:sz="8" w:space="0" w:color="53BBBF"/>
              <w:bottom w:val="single" w:sz="8" w:space="0" w:color="53BBBF"/>
              <w:right w:val="single" w:sz="8" w:space="0" w:color="53BBBF"/>
            </w:tcBorders>
            <w:shd w:val="clear" w:color="auto" w:fill="auto"/>
          </w:tcPr>
          <w:p w14:paraId="03DB5734" w14:textId="77777777" w:rsidR="00454615" w:rsidRPr="0045625B" w:rsidRDefault="00454615" w:rsidP="0045625B">
            <w:pPr>
              <w:pStyle w:val="TableParagraph"/>
              <w:spacing w:before="1" w:line="247" w:lineRule="auto"/>
              <w:ind w:left="80" w:right="154"/>
              <w:rPr>
                <w:color w:val="39424B"/>
                <w:sz w:val="18"/>
              </w:rPr>
            </w:pPr>
          </w:p>
        </w:tc>
        <w:tc>
          <w:tcPr>
            <w:tcW w:w="2126" w:type="dxa"/>
            <w:tcBorders>
              <w:top w:val="single" w:sz="8" w:space="0" w:color="53BBBF"/>
              <w:left w:val="single" w:sz="8" w:space="0" w:color="53BBBF"/>
              <w:bottom w:val="single" w:sz="8" w:space="0" w:color="53BBBF"/>
              <w:right w:val="single" w:sz="8" w:space="0" w:color="53BBBF"/>
            </w:tcBorders>
            <w:shd w:val="clear" w:color="auto" w:fill="auto"/>
          </w:tcPr>
          <w:p w14:paraId="10AD0D28" w14:textId="77777777" w:rsidR="00454615" w:rsidRPr="0045625B" w:rsidRDefault="00454615" w:rsidP="0045625B">
            <w:pPr>
              <w:pStyle w:val="TableParagraph"/>
              <w:spacing w:before="1" w:line="247" w:lineRule="auto"/>
              <w:ind w:left="80" w:right="154"/>
              <w:rPr>
                <w:color w:val="39424B"/>
                <w:sz w:val="18"/>
              </w:rPr>
            </w:pPr>
          </w:p>
        </w:tc>
        <w:tc>
          <w:tcPr>
            <w:tcW w:w="1418" w:type="dxa"/>
            <w:tcBorders>
              <w:top w:val="single" w:sz="8" w:space="0" w:color="53BBBF"/>
              <w:left w:val="single" w:sz="8" w:space="0" w:color="53BBBF"/>
              <w:bottom w:val="single" w:sz="8" w:space="0" w:color="53BBBF"/>
              <w:right w:val="single" w:sz="8" w:space="0" w:color="53BBBF"/>
            </w:tcBorders>
            <w:shd w:val="clear" w:color="auto" w:fill="auto"/>
          </w:tcPr>
          <w:p w14:paraId="59DE71E6" w14:textId="77777777" w:rsidR="00454615" w:rsidRPr="0045625B" w:rsidRDefault="00454615" w:rsidP="0045625B">
            <w:pPr>
              <w:pStyle w:val="TableParagraph"/>
              <w:spacing w:before="1" w:line="247" w:lineRule="auto"/>
              <w:ind w:left="80" w:right="154"/>
              <w:rPr>
                <w:color w:val="39424B"/>
                <w:sz w:val="18"/>
              </w:rPr>
            </w:pPr>
          </w:p>
        </w:tc>
        <w:tc>
          <w:tcPr>
            <w:tcW w:w="1701" w:type="dxa"/>
            <w:tcBorders>
              <w:top w:val="single" w:sz="8" w:space="0" w:color="53BBBF"/>
              <w:left w:val="single" w:sz="8" w:space="0" w:color="53BBBF"/>
              <w:bottom w:val="single" w:sz="8" w:space="0" w:color="53BBBF"/>
              <w:right w:val="single" w:sz="8" w:space="0" w:color="53BBBF"/>
            </w:tcBorders>
            <w:shd w:val="clear" w:color="auto" w:fill="auto"/>
          </w:tcPr>
          <w:p w14:paraId="45C47180" w14:textId="77777777" w:rsidR="00454615" w:rsidRPr="0045625B" w:rsidRDefault="00454615" w:rsidP="0045625B">
            <w:pPr>
              <w:pStyle w:val="TableParagraph"/>
              <w:spacing w:before="1" w:line="247" w:lineRule="auto"/>
              <w:ind w:left="80" w:right="154"/>
              <w:rPr>
                <w:color w:val="39424B"/>
                <w:sz w:val="18"/>
              </w:rPr>
            </w:pPr>
          </w:p>
        </w:tc>
        <w:tc>
          <w:tcPr>
            <w:tcW w:w="2759" w:type="dxa"/>
            <w:tcBorders>
              <w:top w:val="single" w:sz="8" w:space="0" w:color="53BBBF"/>
              <w:left w:val="single" w:sz="8" w:space="0" w:color="53BBBF"/>
              <w:bottom w:val="single" w:sz="8" w:space="0" w:color="53BBBF"/>
              <w:right w:val="single" w:sz="8" w:space="0" w:color="53BBBF"/>
            </w:tcBorders>
            <w:shd w:val="clear" w:color="auto" w:fill="auto"/>
          </w:tcPr>
          <w:p w14:paraId="1C431963" w14:textId="77777777" w:rsidR="00454615" w:rsidRPr="0045625B" w:rsidRDefault="00454615" w:rsidP="0045625B">
            <w:pPr>
              <w:pStyle w:val="TableParagraph"/>
              <w:spacing w:before="1" w:line="247" w:lineRule="auto"/>
              <w:ind w:left="80" w:right="154"/>
              <w:rPr>
                <w:color w:val="39424B"/>
                <w:sz w:val="18"/>
              </w:rPr>
            </w:pPr>
          </w:p>
        </w:tc>
      </w:tr>
      <w:permEnd w:id="1083527858"/>
      <w:permEnd w:id="1053189304"/>
      <w:permEnd w:id="278528510"/>
      <w:permEnd w:id="799019643"/>
      <w:permEnd w:id="1523204706"/>
      <w:permEnd w:id="273630179"/>
      <w:permEnd w:id="59790344"/>
    </w:tbl>
    <w:p w14:paraId="6F04DF47" w14:textId="77777777" w:rsidR="00454615" w:rsidRPr="0045625B" w:rsidRDefault="00454615">
      <w:pPr>
        <w:pStyle w:val="BodyText"/>
        <w:rPr>
          <w:b/>
          <w:szCs w:val="14"/>
        </w:rPr>
      </w:pPr>
    </w:p>
    <w:p w14:paraId="28F68940" w14:textId="77777777" w:rsidR="00454615" w:rsidRPr="0045625B" w:rsidRDefault="00454615">
      <w:pPr>
        <w:pStyle w:val="BodyText"/>
        <w:spacing w:before="11"/>
        <w:rPr>
          <w:b/>
        </w:rPr>
      </w:pPr>
    </w:p>
    <w:p w14:paraId="14FC29CE" w14:textId="77777777" w:rsidR="00454615" w:rsidRDefault="001F2547">
      <w:pPr>
        <w:ind w:left="5807" w:right="5827"/>
        <w:jc w:val="center"/>
        <w:rPr>
          <w:b/>
        </w:rPr>
      </w:pPr>
      <w:r>
        <w:rPr>
          <w:b/>
          <w:color w:val="39424B"/>
        </w:rPr>
        <w:t>PROJECT-LEVEL</w:t>
      </w:r>
      <w:r>
        <w:rPr>
          <w:b/>
          <w:color w:val="39424B"/>
          <w:spacing w:val="-20"/>
        </w:rPr>
        <w:t xml:space="preserve"> </w:t>
      </w:r>
      <w:r>
        <w:rPr>
          <w:b/>
          <w:color w:val="39424B"/>
        </w:rPr>
        <w:t>GENDER</w:t>
      </w:r>
      <w:r>
        <w:rPr>
          <w:b/>
          <w:color w:val="39424B"/>
          <w:spacing w:val="-23"/>
        </w:rPr>
        <w:t xml:space="preserve"> </w:t>
      </w:r>
      <w:r>
        <w:rPr>
          <w:b/>
          <w:color w:val="39424B"/>
        </w:rPr>
        <w:t>ACTION</w:t>
      </w:r>
      <w:r>
        <w:rPr>
          <w:b/>
          <w:color w:val="39424B"/>
          <w:spacing w:val="-13"/>
        </w:rPr>
        <w:t xml:space="preserve"> </w:t>
      </w:r>
      <w:r>
        <w:rPr>
          <w:b/>
          <w:color w:val="39424B"/>
        </w:rPr>
        <w:t>PLAN</w:t>
      </w:r>
    </w:p>
    <w:p w14:paraId="28DC773D" w14:textId="77777777" w:rsidR="00454615" w:rsidRDefault="00454615">
      <w:pPr>
        <w:pStyle w:val="BodyText"/>
        <w:spacing w:before="4"/>
        <w:rPr>
          <w:b/>
          <w:sz w:val="12"/>
        </w:rPr>
      </w:pPr>
    </w:p>
    <w:tbl>
      <w:tblPr>
        <w:tblW w:w="0" w:type="auto"/>
        <w:tblInd w:w="1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1581"/>
        <w:gridCol w:w="3544"/>
        <w:gridCol w:w="2268"/>
        <w:gridCol w:w="2126"/>
        <w:gridCol w:w="1418"/>
        <w:gridCol w:w="1701"/>
        <w:gridCol w:w="2759"/>
      </w:tblGrid>
      <w:tr w:rsidR="00454615" w14:paraId="3E690858" w14:textId="77777777" w:rsidTr="0045625B">
        <w:trPr>
          <w:trHeight w:val="519"/>
        </w:trPr>
        <w:tc>
          <w:tcPr>
            <w:tcW w:w="1581" w:type="dxa"/>
            <w:tcBorders>
              <w:top w:val="nil"/>
              <w:left w:val="nil"/>
              <w:bottom w:val="single" w:sz="8" w:space="0" w:color="53BBBF"/>
            </w:tcBorders>
            <w:shd w:val="clear" w:color="auto" w:fill="53BBBF"/>
            <w:vAlign w:val="center"/>
          </w:tcPr>
          <w:p w14:paraId="2CD729DD" w14:textId="77777777" w:rsidR="00454615" w:rsidRPr="0045625B" w:rsidRDefault="001F2547" w:rsidP="0045625B">
            <w:pPr>
              <w:pStyle w:val="TableParagraph"/>
              <w:jc w:val="center"/>
              <w:rPr>
                <w:b/>
                <w:color w:val="FFFFFF" w:themeColor="background1"/>
                <w:sz w:val="18"/>
                <w:szCs w:val="20"/>
              </w:rPr>
            </w:pPr>
            <w:r w:rsidRPr="0045625B">
              <w:rPr>
                <w:b/>
                <w:color w:val="FFFFFF" w:themeColor="background1"/>
                <w:sz w:val="18"/>
                <w:szCs w:val="20"/>
              </w:rPr>
              <w:t>OBJECTIVE</w:t>
            </w:r>
          </w:p>
        </w:tc>
        <w:tc>
          <w:tcPr>
            <w:tcW w:w="3544" w:type="dxa"/>
            <w:tcBorders>
              <w:top w:val="nil"/>
              <w:bottom w:val="single" w:sz="8" w:space="0" w:color="53BBBF"/>
            </w:tcBorders>
            <w:shd w:val="clear" w:color="auto" w:fill="53BBBF"/>
            <w:vAlign w:val="center"/>
          </w:tcPr>
          <w:p w14:paraId="556DE0CB" w14:textId="77777777" w:rsidR="00454615" w:rsidRPr="0045625B" w:rsidRDefault="001F2547" w:rsidP="0045625B">
            <w:pPr>
              <w:pStyle w:val="TableParagraph"/>
              <w:jc w:val="center"/>
              <w:rPr>
                <w:b/>
                <w:color w:val="FFFFFF" w:themeColor="background1"/>
                <w:sz w:val="18"/>
                <w:szCs w:val="20"/>
              </w:rPr>
            </w:pPr>
            <w:r w:rsidRPr="0045625B">
              <w:rPr>
                <w:b/>
                <w:color w:val="FFFFFF" w:themeColor="background1"/>
                <w:sz w:val="18"/>
                <w:szCs w:val="20"/>
              </w:rPr>
              <w:t>ACTION</w:t>
            </w:r>
          </w:p>
        </w:tc>
        <w:tc>
          <w:tcPr>
            <w:tcW w:w="2268" w:type="dxa"/>
            <w:tcBorders>
              <w:top w:val="nil"/>
              <w:bottom w:val="single" w:sz="8" w:space="0" w:color="53BBBF"/>
            </w:tcBorders>
            <w:shd w:val="clear" w:color="auto" w:fill="53BBBF"/>
            <w:vAlign w:val="center"/>
          </w:tcPr>
          <w:p w14:paraId="7355BFF5" w14:textId="77777777" w:rsidR="00454615" w:rsidRPr="0045625B" w:rsidRDefault="001F2547" w:rsidP="0045625B">
            <w:pPr>
              <w:pStyle w:val="TableParagraph"/>
              <w:jc w:val="center"/>
              <w:rPr>
                <w:b/>
                <w:color w:val="FFFFFF" w:themeColor="background1"/>
                <w:sz w:val="18"/>
                <w:szCs w:val="20"/>
              </w:rPr>
            </w:pPr>
            <w:r w:rsidRPr="0045625B">
              <w:rPr>
                <w:b/>
                <w:color w:val="FFFFFF" w:themeColor="background1"/>
                <w:sz w:val="18"/>
                <w:szCs w:val="20"/>
              </w:rPr>
              <w:t>INDICATORS</w:t>
            </w:r>
          </w:p>
        </w:tc>
        <w:tc>
          <w:tcPr>
            <w:tcW w:w="2126" w:type="dxa"/>
            <w:tcBorders>
              <w:top w:val="nil"/>
              <w:bottom w:val="single" w:sz="8" w:space="0" w:color="53BBBF"/>
            </w:tcBorders>
            <w:shd w:val="clear" w:color="auto" w:fill="53BBBF"/>
            <w:vAlign w:val="center"/>
          </w:tcPr>
          <w:p w14:paraId="3BB20FA4" w14:textId="77777777" w:rsidR="00454615" w:rsidRPr="0045625B" w:rsidRDefault="001F2547" w:rsidP="0045625B">
            <w:pPr>
              <w:pStyle w:val="TableParagraph"/>
              <w:jc w:val="center"/>
              <w:rPr>
                <w:b/>
                <w:color w:val="FFFFFF" w:themeColor="background1"/>
                <w:sz w:val="18"/>
                <w:szCs w:val="20"/>
              </w:rPr>
            </w:pPr>
            <w:r w:rsidRPr="0045625B">
              <w:rPr>
                <w:b/>
                <w:color w:val="FFFFFF" w:themeColor="background1"/>
                <w:sz w:val="18"/>
                <w:szCs w:val="20"/>
              </w:rPr>
              <w:t>TARGETS</w:t>
            </w:r>
          </w:p>
        </w:tc>
        <w:tc>
          <w:tcPr>
            <w:tcW w:w="1418" w:type="dxa"/>
            <w:tcBorders>
              <w:top w:val="nil"/>
              <w:bottom w:val="single" w:sz="8" w:space="0" w:color="53BBBF"/>
            </w:tcBorders>
            <w:shd w:val="clear" w:color="auto" w:fill="53BBBF"/>
            <w:vAlign w:val="center"/>
          </w:tcPr>
          <w:p w14:paraId="390EE750" w14:textId="77777777" w:rsidR="00454615" w:rsidRPr="0045625B" w:rsidRDefault="001F2547" w:rsidP="0045625B">
            <w:pPr>
              <w:pStyle w:val="TableParagraph"/>
              <w:jc w:val="center"/>
              <w:rPr>
                <w:b/>
                <w:color w:val="FFFFFF" w:themeColor="background1"/>
                <w:sz w:val="18"/>
                <w:szCs w:val="20"/>
              </w:rPr>
            </w:pPr>
            <w:r w:rsidRPr="0045625B">
              <w:rPr>
                <w:b/>
                <w:color w:val="FFFFFF" w:themeColor="background1"/>
                <w:sz w:val="18"/>
                <w:szCs w:val="20"/>
              </w:rPr>
              <w:t>TIMELINE</w:t>
            </w:r>
          </w:p>
        </w:tc>
        <w:tc>
          <w:tcPr>
            <w:tcW w:w="1701" w:type="dxa"/>
            <w:tcBorders>
              <w:top w:val="nil"/>
              <w:bottom w:val="single" w:sz="8" w:space="0" w:color="53BBBF"/>
            </w:tcBorders>
            <w:shd w:val="clear" w:color="auto" w:fill="53BBBF"/>
            <w:vAlign w:val="center"/>
          </w:tcPr>
          <w:p w14:paraId="0BCCAEA6" w14:textId="77777777" w:rsidR="00454615" w:rsidRPr="0045625B" w:rsidRDefault="001F2547" w:rsidP="0045625B">
            <w:pPr>
              <w:pStyle w:val="TableParagraph"/>
              <w:jc w:val="center"/>
              <w:rPr>
                <w:b/>
                <w:color w:val="FFFFFF" w:themeColor="background1"/>
                <w:sz w:val="18"/>
                <w:szCs w:val="20"/>
              </w:rPr>
            </w:pPr>
            <w:r w:rsidRPr="0045625B">
              <w:rPr>
                <w:b/>
                <w:color w:val="FFFFFF" w:themeColor="background1"/>
                <w:sz w:val="18"/>
                <w:szCs w:val="20"/>
              </w:rPr>
              <w:t>RESPONSIBILITIES</w:t>
            </w:r>
          </w:p>
        </w:tc>
        <w:tc>
          <w:tcPr>
            <w:tcW w:w="2759" w:type="dxa"/>
            <w:tcBorders>
              <w:top w:val="nil"/>
              <w:bottom w:val="single" w:sz="8" w:space="0" w:color="53BBBF"/>
              <w:right w:val="nil"/>
            </w:tcBorders>
            <w:shd w:val="clear" w:color="auto" w:fill="53BBBF"/>
            <w:vAlign w:val="center"/>
          </w:tcPr>
          <w:p w14:paraId="4654CDD4" w14:textId="77777777" w:rsidR="00454615" w:rsidRPr="0045625B" w:rsidRDefault="001F2547" w:rsidP="0045625B">
            <w:pPr>
              <w:pStyle w:val="TableParagraph"/>
              <w:jc w:val="center"/>
              <w:rPr>
                <w:b/>
                <w:color w:val="FFFFFF" w:themeColor="background1"/>
                <w:sz w:val="18"/>
                <w:szCs w:val="20"/>
              </w:rPr>
            </w:pPr>
            <w:r w:rsidRPr="0045625B">
              <w:rPr>
                <w:b/>
                <w:color w:val="FFFFFF" w:themeColor="background1"/>
                <w:sz w:val="18"/>
                <w:szCs w:val="20"/>
              </w:rPr>
              <w:t>COSTS</w:t>
            </w:r>
          </w:p>
        </w:tc>
      </w:tr>
      <w:tr w:rsidR="00454615" w14:paraId="658F26E5" w14:textId="77777777" w:rsidTr="0045625B">
        <w:trPr>
          <w:trHeight w:val="661"/>
        </w:trPr>
        <w:tc>
          <w:tcPr>
            <w:tcW w:w="1581" w:type="dxa"/>
            <w:tcBorders>
              <w:top w:val="single" w:sz="8" w:space="0" w:color="53BBBF"/>
              <w:left w:val="single" w:sz="8" w:space="0" w:color="53BBBF"/>
              <w:bottom w:val="single" w:sz="8" w:space="0" w:color="53BBBF"/>
              <w:right w:val="single" w:sz="8" w:space="0" w:color="53BBBF"/>
            </w:tcBorders>
          </w:tcPr>
          <w:p w14:paraId="5E71F900" w14:textId="77777777" w:rsidR="00454615" w:rsidRPr="0045625B" w:rsidRDefault="001F2547" w:rsidP="0045625B">
            <w:pPr>
              <w:pStyle w:val="TableParagraph"/>
              <w:spacing w:before="1" w:line="247" w:lineRule="auto"/>
              <w:ind w:left="80" w:right="154"/>
              <w:rPr>
                <w:color w:val="39424B"/>
                <w:sz w:val="18"/>
              </w:rPr>
            </w:pPr>
            <w:permStart w:id="80226106" w:edGrp="everyone" w:colFirst="0" w:colLast="0"/>
            <w:permStart w:id="516498905" w:edGrp="everyone" w:colFirst="1" w:colLast="1"/>
            <w:permStart w:id="1964193975" w:edGrp="everyone" w:colFirst="2" w:colLast="2"/>
            <w:permStart w:id="1866278993" w:edGrp="everyone" w:colFirst="3" w:colLast="3"/>
            <w:permStart w:id="601114766" w:edGrp="everyone" w:colFirst="4" w:colLast="4"/>
            <w:permStart w:id="1056907997" w:edGrp="everyone" w:colFirst="5" w:colLast="5"/>
            <w:permStart w:id="1257796897" w:edGrp="everyone" w:colFirst="6" w:colLast="6"/>
            <w:r w:rsidRPr="0045625B">
              <w:rPr>
                <w:color w:val="39424B"/>
                <w:sz w:val="18"/>
              </w:rPr>
              <w:t>[add objective]</w:t>
            </w:r>
          </w:p>
        </w:tc>
        <w:tc>
          <w:tcPr>
            <w:tcW w:w="3544" w:type="dxa"/>
            <w:tcBorders>
              <w:top w:val="single" w:sz="8" w:space="0" w:color="53BBBF"/>
              <w:left w:val="single" w:sz="8" w:space="0" w:color="53BBBF"/>
              <w:bottom w:val="single" w:sz="8" w:space="0" w:color="53BBBF"/>
              <w:right w:val="single" w:sz="8" w:space="0" w:color="53BBBF"/>
            </w:tcBorders>
          </w:tcPr>
          <w:p w14:paraId="556A5774" w14:textId="77777777" w:rsidR="00454615" w:rsidRPr="0045625B" w:rsidRDefault="001F2547" w:rsidP="0045625B">
            <w:pPr>
              <w:pStyle w:val="TableParagraph"/>
              <w:spacing w:before="1" w:line="247" w:lineRule="auto"/>
              <w:ind w:left="80" w:right="154"/>
              <w:rPr>
                <w:color w:val="39424B"/>
                <w:sz w:val="18"/>
              </w:rPr>
            </w:pPr>
            <w:r w:rsidRPr="0045625B">
              <w:rPr>
                <w:color w:val="39424B"/>
                <w:sz w:val="18"/>
              </w:rPr>
              <w:t>[specify action(s)]</w:t>
            </w:r>
          </w:p>
        </w:tc>
        <w:tc>
          <w:tcPr>
            <w:tcW w:w="2268" w:type="dxa"/>
            <w:tcBorders>
              <w:top w:val="single" w:sz="8" w:space="0" w:color="53BBBF"/>
              <w:left w:val="single" w:sz="8" w:space="0" w:color="53BBBF"/>
              <w:bottom w:val="single" w:sz="8" w:space="0" w:color="53BBBF"/>
              <w:right w:val="single" w:sz="8" w:space="0" w:color="53BBBF"/>
            </w:tcBorders>
          </w:tcPr>
          <w:p w14:paraId="6BA9F0E7" w14:textId="77777777" w:rsidR="00454615" w:rsidRPr="0045625B" w:rsidRDefault="001F2547" w:rsidP="0045625B">
            <w:pPr>
              <w:pStyle w:val="TableParagraph"/>
              <w:spacing w:before="1" w:line="247" w:lineRule="auto"/>
              <w:ind w:left="80" w:right="154"/>
              <w:rPr>
                <w:color w:val="39424B"/>
                <w:sz w:val="18"/>
              </w:rPr>
            </w:pPr>
            <w:r w:rsidRPr="0045625B">
              <w:rPr>
                <w:color w:val="39424B"/>
                <w:sz w:val="18"/>
              </w:rPr>
              <w:t>[specify indicator(s)]</w:t>
            </w:r>
          </w:p>
        </w:tc>
        <w:tc>
          <w:tcPr>
            <w:tcW w:w="2126" w:type="dxa"/>
            <w:tcBorders>
              <w:top w:val="single" w:sz="8" w:space="0" w:color="53BBBF"/>
              <w:left w:val="single" w:sz="8" w:space="0" w:color="53BBBF"/>
              <w:bottom w:val="single" w:sz="8" w:space="0" w:color="53BBBF"/>
              <w:right w:val="single" w:sz="8" w:space="0" w:color="53BBBF"/>
            </w:tcBorders>
          </w:tcPr>
          <w:p w14:paraId="718BC01B" w14:textId="77777777" w:rsidR="00454615" w:rsidRPr="0045625B" w:rsidRDefault="001F2547" w:rsidP="0045625B">
            <w:pPr>
              <w:pStyle w:val="TableParagraph"/>
              <w:spacing w:before="1" w:line="247" w:lineRule="auto"/>
              <w:ind w:left="80" w:right="154"/>
              <w:rPr>
                <w:color w:val="39424B"/>
                <w:sz w:val="18"/>
              </w:rPr>
            </w:pPr>
            <w:r w:rsidRPr="0045625B">
              <w:rPr>
                <w:color w:val="39424B"/>
                <w:sz w:val="18"/>
              </w:rPr>
              <w:t>[specify target(s)]</w:t>
            </w:r>
          </w:p>
        </w:tc>
        <w:tc>
          <w:tcPr>
            <w:tcW w:w="1418" w:type="dxa"/>
            <w:tcBorders>
              <w:top w:val="single" w:sz="8" w:space="0" w:color="53BBBF"/>
              <w:left w:val="single" w:sz="8" w:space="0" w:color="53BBBF"/>
              <w:bottom w:val="single" w:sz="8" w:space="0" w:color="53BBBF"/>
              <w:right w:val="single" w:sz="8" w:space="0" w:color="53BBBF"/>
            </w:tcBorders>
          </w:tcPr>
          <w:p w14:paraId="1955C51F" w14:textId="77777777" w:rsidR="00454615" w:rsidRPr="0045625B" w:rsidRDefault="001F2547" w:rsidP="0045625B">
            <w:pPr>
              <w:pStyle w:val="TableParagraph"/>
              <w:spacing w:before="1" w:line="247" w:lineRule="auto"/>
              <w:ind w:left="61" w:right="154"/>
              <w:rPr>
                <w:color w:val="39424B"/>
                <w:sz w:val="18"/>
              </w:rPr>
            </w:pPr>
            <w:r w:rsidRPr="0045625B">
              <w:rPr>
                <w:color w:val="39424B"/>
                <w:sz w:val="18"/>
              </w:rPr>
              <w:t>[specify timeline]</w:t>
            </w:r>
          </w:p>
        </w:tc>
        <w:tc>
          <w:tcPr>
            <w:tcW w:w="1701" w:type="dxa"/>
            <w:tcBorders>
              <w:top w:val="single" w:sz="8" w:space="0" w:color="53BBBF"/>
              <w:left w:val="single" w:sz="8" w:space="0" w:color="53BBBF"/>
              <w:bottom w:val="single" w:sz="8" w:space="0" w:color="53BBBF"/>
              <w:right w:val="single" w:sz="8" w:space="0" w:color="53BBBF"/>
            </w:tcBorders>
          </w:tcPr>
          <w:p w14:paraId="0A77ECBD" w14:textId="77777777" w:rsidR="00454615" w:rsidRPr="0045625B" w:rsidRDefault="001F2547" w:rsidP="0045625B">
            <w:pPr>
              <w:pStyle w:val="TableParagraph"/>
              <w:spacing w:before="1" w:line="247" w:lineRule="auto"/>
              <w:ind w:left="80" w:right="154"/>
              <w:rPr>
                <w:color w:val="39424B"/>
                <w:sz w:val="18"/>
              </w:rPr>
            </w:pPr>
            <w:r w:rsidRPr="0045625B">
              <w:rPr>
                <w:color w:val="39424B"/>
                <w:sz w:val="18"/>
              </w:rPr>
              <w:t>[specify responsibilities]</w:t>
            </w:r>
          </w:p>
        </w:tc>
        <w:tc>
          <w:tcPr>
            <w:tcW w:w="2759" w:type="dxa"/>
            <w:tcBorders>
              <w:top w:val="single" w:sz="8" w:space="0" w:color="53BBBF"/>
              <w:left w:val="single" w:sz="8" w:space="0" w:color="53BBBF"/>
              <w:bottom w:val="single" w:sz="8" w:space="0" w:color="53BBBF"/>
              <w:right w:val="single" w:sz="8" w:space="0" w:color="53BBBF"/>
            </w:tcBorders>
          </w:tcPr>
          <w:p w14:paraId="35C1C429" w14:textId="77777777" w:rsidR="00454615" w:rsidRPr="0045625B" w:rsidRDefault="001F2547" w:rsidP="0045625B">
            <w:pPr>
              <w:pStyle w:val="TableParagraph"/>
              <w:spacing w:before="1" w:line="247" w:lineRule="auto"/>
              <w:ind w:left="80" w:right="154"/>
              <w:rPr>
                <w:color w:val="39424B"/>
                <w:sz w:val="18"/>
              </w:rPr>
            </w:pPr>
            <w:r w:rsidRPr="0045625B">
              <w:rPr>
                <w:color w:val="39424B"/>
                <w:sz w:val="18"/>
              </w:rPr>
              <w:t>[specify costs]</w:t>
            </w:r>
          </w:p>
        </w:tc>
      </w:tr>
      <w:tr w:rsidR="00454615" w14:paraId="7DEE7899" w14:textId="77777777" w:rsidTr="0045625B">
        <w:trPr>
          <w:trHeight w:val="661"/>
        </w:trPr>
        <w:tc>
          <w:tcPr>
            <w:tcW w:w="1581" w:type="dxa"/>
            <w:tcBorders>
              <w:top w:val="single" w:sz="8" w:space="0" w:color="53BBBF"/>
              <w:left w:val="single" w:sz="8" w:space="0" w:color="53BBBF"/>
              <w:bottom w:val="single" w:sz="8" w:space="0" w:color="53BBBF"/>
              <w:right w:val="single" w:sz="8" w:space="0" w:color="53BBBF"/>
            </w:tcBorders>
            <w:shd w:val="clear" w:color="auto" w:fill="auto"/>
          </w:tcPr>
          <w:p w14:paraId="3FD3FC67" w14:textId="77777777" w:rsidR="00454615" w:rsidRPr="0045625B" w:rsidRDefault="00454615" w:rsidP="0045625B">
            <w:pPr>
              <w:pStyle w:val="TableParagraph"/>
              <w:spacing w:before="1" w:line="247" w:lineRule="auto"/>
              <w:ind w:left="80" w:right="154"/>
              <w:rPr>
                <w:color w:val="39424B"/>
                <w:sz w:val="18"/>
              </w:rPr>
            </w:pPr>
            <w:permStart w:id="887709082" w:edGrp="everyone" w:colFirst="0" w:colLast="0"/>
            <w:permStart w:id="1495533386" w:edGrp="everyone" w:colFirst="1" w:colLast="1"/>
            <w:permStart w:id="973896112" w:edGrp="everyone" w:colFirst="2" w:colLast="2"/>
            <w:permStart w:id="5580565" w:edGrp="everyone" w:colFirst="3" w:colLast="3"/>
            <w:permStart w:id="1006724407" w:edGrp="everyone" w:colFirst="4" w:colLast="4"/>
            <w:permStart w:id="1486959601" w:edGrp="everyone" w:colFirst="5" w:colLast="5"/>
            <w:permStart w:id="1346006241" w:edGrp="everyone" w:colFirst="6" w:colLast="6"/>
            <w:permEnd w:id="80226106"/>
            <w:permEnd w:id="516498905"/>
            <w:permEnd w:id="1964193975"/>
            <w:permEnd w:id="1866278993"/>
            <w:permEnd w:id="601114766"/>
            <w:permEnd w:id="1056907997"/>
            <w:permEnd w:id="1257796897"/>
          </w:p>
        </w:tc>
        <w:tc>
          <w:tcPr>
            <w:tcW w:w="3544" w:type="dxa"/>
            <w:tcBorders>
              <w:top w:val="single" w:sz="8" w:space="0" w:color="53BBBF"/>
              <w:left w:val="single" w:sz="8" w:space="0" w:color="53BBBF"/>
              <w:bottom w:val="single" w:sz="8" w:space="0" w:color="53BBBF"/>
              <w:right w:val="single" w:sz="8" w:space="0" w:color="53BBBF"/>
            </w:tcBorders>
            <w:shd w:val="clear" w:color="auto" w:fill="auto"/>
          </w:tcPr>
          <w:p w14:paraId="4286D3C2" w14:textId="77777777" w:rsidR="00454615" w:rsidRPr="0045625B" w:rsidRDefault="00454615" w:rsidP="0045625B">
            <w:pPr>
              <w:pStyle w:val="TableParagraph"/>
              <w:spacing w:before="1" w:line="247" w:lineRule="auto"/>
              <w:ind w:left="80" w:right="154"/>
              <w:rPr>
                <w:color w:val="39424B"/>
                <w:sz w:val="18"/>
              </w:rPr>
            </w:pPr>
          </w:p>
        </w:tc>
        <w:tc>
          <w:tcPr>
            <w:tcW w:w="2268" w:type="dxa"/>
            <w:tcBorders>
              <w:top w:val="single" w:sz="8" w:space="0" w:color="53BBBF"/>
              <w:left w:val="single" w:sz="8" w:space="0" w:color="53BBBF"/>
              <w:bottom w:val="single" w:sz="8" w:space="0" w:color="53BBBF"/>
              <w:right w:val="single" w:sz="8" w:space="0" w:color="53BBBF"/>
            </w:tcBorders>
            <w:shd w:val="clear" w:color="auto" w:fill="auto"/>
          </w:tcPr>
          <w:p w14:paraId="4976993C" w14:textId="77777777" w:rsidR="00454615" w:rsidRPr="0045625B" w:rsidRDefault="00454615" w:rsidP="0045625B">
            <w:pPr>
              <w:pStyle w:val="TableParagraph"/>
              <w:spacing w:before="1" w:line="247" w:lineRule="auto"/>
              <w:ind w:left="80" w:right="154"/>
              <w:rPr>
                <w:color w:val="39424B"/>
                <w:sz w:val="18"/>
              </w:rPr>
            </w:pPr>
          </w:p>
        </w:tc>
        <w:tc>
          <w:tcPr>
            <w:tcW w:w="2126" w:type="dxa"/>
            <w:tcBorders>
              <w:top w:val="single" w:sz="8" w:space="0" w:color="53BBBF"/>
              <w:left w:val="single" w:sz="8" w:space="0" w:color="53BBBF"/>
              <w:bottom w:val="single" w:sz="8" w:space="0" w:color="53BBBF"/>
              <w:right w:val="single" w:sz="8" w:space="0" w:color="53BBBF"/>
            </w:tcBorders>
            <w:shd w:val="clear" w:color="auto" w:fill="auto"/>
          </w:tcPr>
          <w:p w14:paraId="65E171E1" w14:textId="77777777" w:rsidR="00454615" w:rsidRPr="0045625B" w:rsidRDefault="00454615" w:rsidP="0045625B">
            <w:pPr>
              <w:pStyle w:val="TableParagraph"/>
              <w:spacing w:before="1" w:line="247" w:lineRule="auto"/>
              <w:ind w:left="80" w:right="154"/>
              <w:rPr>
                <w:color w:val="39424B"/>
                <w:sz w:val="18"/>
              </w:rPr>
            </w:pPr>
          </w:p>
        </w:tc>
        <w:tc>
          <w:tcPr>
            <w:tcW w:w="1418" w:type="dxa"/>
            <w:tcBorders>
              <w:top w:val="single" w:sz="8" w:space="0" w:color="53BBBF"/>
              <w:left w:val="single" w:sz="8" w:space="0" w:color="53BBBF"/>
              <w:bottom w:val="single" w:sz="8" w:space="0" w:color="53BBBF"/>
              <w:right w:val="single" w:sz="8" w:space="0" w:color="53BBBF"/>
            </w:tcBorders>
            <w:shd w:val="clear" w:color="auto" w:fill="auto"/>
          </w:tcPr>
          <w:p w14:paraId="14DAB1D6" w14:textId="77777777" w:rsidR="00454615" w:rsidRPr="0045625B" w:rsidRDefault="00454615" w:rsidP="0045625B">
            <w:pPr>
              <w:pStyle w:val="TableParagraph"/>
              <w:spacing w:before="1" w:line="247" w:lineRule="auto"/>
              <w:ind w:left="80" w:right="154"/>
              <w:rPr>
                <w:color w:val="39424B"/>
                <w:sz w:val="18"/>
              </w:rPr>
            </w:pPr>
          </w:p>
        </w:tc>
        <w:tc>
          <w:tcPr>
            <w:tcW w:w="1701" w:type="dxa"/>
            <w:tcBorders>
              <w:top w:val="single" w:sz="8" w:space="0" w:color="53BBBF"/>
              <w:left w:val="single" w:sz="8" w:space="0" w:color="53BBBF"/>
              <w:bottom w:val="single" w:sz="8" w:space="0" w:color="53BBBF"/>
              <w:right w:val="single" w:sz="8" w:space="0" w:color="53BBBF"/>
            </w:tcBorders>
            <w:shd w:val="clear" w:color="auto" w:fill="auto"/>
          </w:tcPr>
          <w:p w14:paraId="24E52434" w14:textId="77777777" w:rsidR="00454615" w:rsidRPr="0045625B" w:rsidRDefault="00454615" w:rsidP="0045625B">
            <w:pPr>
              <w:pStyle w:val="TableParagraph"/>
              <w:spacing w:before="1" w:line="247" w:lineRule="auto"/>
              <w:ind w:left="80" w:right="154"/>
              <w:rPr>
                <w:color w:val="39424B"/>
                <w:sz w:val="18"/>
              </w:rPr>
            </w:pPr>
          </w:p>
        </w:tc>
        <w:tc>
          <w:tcPr>
            <w:tcW w:w="2759" w:type="dxa"/>
            <w:tcBorders>
              <w:top w:val="single" w:sz="8" w:space="0" w:color="53BBBF"/>
              <w:left w:val="single" w:sz="8" w:space="0" w:color="53BBBF"/>
              <w:bottom w:val="single" w:sz="8" w:space="0" w:color="53BBBF"/>
              <w:right w:val="single" w:sz="8" w:space="0" w:color="53BBBF"/>
            </w:tcBorders>
            <w:shd w:val="clear" w:color="auto" w:fill="auto"/>
          </w:tcPr>
          <w:p w14:paraId="05AAA0FB" w14:textId="77777777" w:rsidR="00454615" w:rsidRPr="0045625B" w:rsidRDefault="00454615" w:rsidP="0045625B">
            <w:pPr>
              <w:pStyle w:val="TableParagraph"/>
              <w:spacing w:before="1" w:line="247" w:lineRule="auto"/>
              <w:ind w:left="80" w:right="154"/>
              <w:rPr>
                <w:color w:val="39424B"/>
                <w:sz w:val="18"/>
              </w:rPr>
            </w:pPr>
          </w:p>
        </w:tc>
      </w:tr>
      <w:tr w:rsidR="00454615" w14:paraId="08465D48" w14:textId="77777777" w:rsidTr="0045625B">
        <w:trPr>
          <w:trHeight w:val="661"/>
        </w:trPr>
        <w:tc>
          <w:tcPr>
            <w:tcW w:w="1581" w:type="dxa"/>
            <w:tcBorders>
              <w:top w:val="single" w:sz="8" w:space="0" w:color="53BBBF"/>
              <w:left w:val="single" w:sz="8" w:space="0" w:color="53BBBF"/>
              <w:bottom w:val="single" w:sz="8" w:space="0" w:color="53BBBF"/>
              <w:right w:val="single" w:sz="8" w:space="0" w:color="53BBBF"/>
            </w:tcBorders>
          </w:tcPr>
          <w:p w14:paraId="4095875C" w14:textId="77777777" w:rsidR="00454615" w:rsidRPr="0045625B" w:rsidRDefault="00454615" w:rsidP="0045625B">
            <w:pPr>
              <w:pStyle w:val="TableParagraph"/>
              <w:spacing w:before="1" w:line="247" w:lineRule="auto"/>
              <w:ind w:left="80" w:right="154"/>
              <w:rPr>
                <w:color w:val="39424B"/>
                <w:sz w:val="18"/>
              </w:rPr>
            </w:pPr>
            <w:permStart w:id="180487107" w:edGrp="everyone" w:colFirst="0" w:colLast="0"/>
            <w:permStart w:id="1599630692" w:edGrp="everyone" w:colFirst="1" w:colLast="1"/>
            <w:permStart w:id="1285715193" w:edGrp="everyone" w:colFirst="2" w:colLast="2"/>
            <w:permStart w:id="1750473264" w:edGrp="everyone" w:colFirst="3" w:colLast="3"/>
            <w:permStart w:id="319032130" w:edGrp="everyone" w:colFirst="4" w:colLast="4"/>
            <w:permStart w:id="36913346" w:edGrp="everyone" w:colFirst="5" w:colLast="5"/>
            <w:permStart w:id="419366809" w:edGrp="everyone" w:colFirst="6" w:colLast="6"/>
            <w:permEnd w:id="887709082"/>
            <w:permEnd w:id="1495533386"/>
            <w:permEnd w:id="973896112"/>
            <w:permEnd w:id="5580565"/>
            <w:permEnd w:id="1006724407"/>
            <w:permEnd w:id="1486959601"/>
            <w:permEnd w:id="1346006241"/>
          </w:p>
        </w:tc>
        <w:tc>
          <w:tcPr>
            <w:tcW w:w="3544" w:type="dxa"/>
            <w:tcBorders>
              <w:top w:val="single" w:sz="8" w:space="0" w:color="53BBBF"/>
              <w:left w:val="single" w:sz="8" w:space="0" w:color="53BBBF"/>
              <w:bottom w:val="single" w:sz="8" w:space="0" w:color="53BBBF"/>
              <w:right w:val="single" w:sz="8" w:space="0" w:color="53BBBF"/>
            </w:tcBorders>
          </w:tcPr>
          <w:p w14:paraId="43769EFA" w14:textId="77777777" w:rsidR="00454615" w:rsidRPr="0045625B" w:rsidRDefault="00454615" w:rsidP="0045625B">
            <w:pPr>
              <w:pStyle w:val="TableParagraph"/>
              <w:spacing w:before="1" w:line="247" w:lineRule="auto"/>
              <w:ind w:left="80" w:right="154"/>
              <w:rPr>
                <w:color w:val="39424B"/>
                <w:sz w:val="18"/>
              </w:rPr>
            </w:pPr>
          </w:p>
        </w:tc>
        <w:tc>
          <w:tcPr>
            <w:tcW w:w="2268" w:type="dxa"/>
            <w:tcBorders>
              <w:top w:val="single" w:sz="8" w:space="0" w:color="53BBBF"/>
              <w:left w:val="single" w:sz="8" w:space="0" w:color="53BBBF"/>
              <w:bottom w:val="single" w:sz="8" w:space="0" w:color="53BBBF"/>
              <w:right w:val="single" w:sz="8" w:space="0" w:color="53BBBF"/>
            </w:tcBorders>
          </w:tcPr>
          <w:p w14:paraId="38BDAC65" w14:textId="77777777" w:rsidR="00454615" w:rsidRPr="0045625B" w:rsidRDefault="00454615" w:rsidP="0045625B">
            <w:pPr>
              <w:pStyle w:val="TableParagraph"/>
              <w:spacing w:before="1" w:line="247" w:lineRule="auto"/>
              <w:ind w:left="80" w:right="154"/>
              <w:rPr>
                <w:color w:val="39424B"/>
                <w:sz w:val="18"/>
              </w:rPr>
            </w:pPr>
          </w:p>
        </w:tc>
        <w:tc>
          <w:tcPr>
            <w:tcW w:w="2126" w:type="dxa"/>
            <w:tcBorders>
              <w:top w:val="single" w:sz="8" w:space="0" w:color="53BBBF"/>
              <w:left w:val="single" w:sz="8" w:space="0" w:color="53BBBF"/>
              <w:bottom w:val="single" w:sz="8" w:space="0" w:color="53BBBF"/>
              <w:right w:val="single" w:sz="8" w:space="0" w:color="53BBBF"/>
            </w:tcBorders>
          </w:tcPr>
          <w:p w14:paraId="5F8B74C8" w14:textId="77777777" w:rsidR="00454615" w:rsidRPr="0045625B" w:rsidRDefault="00454615" w:rsidP="0045625B">
            <w:pPr>
              <w:pStyle w:val="TableParagraph"/>
              <w:spacing w:before="1" w:line="247" w:lineRule="auto"/>
              <w:ind w:left="80" w:right="154"/>
              <w:rPr>
                <w:color w:val="39424B"/>
                <w:sz w:val="18"/>
              </w:rPr>
            </w:pPr>
          </w:p>
        </w:tc>
        <w:tc>
          <w:tcPr>
            <w:tcW w:w="1418" w:type="dxa"/>
            <w:tcBorders>
              <w:top w:val="single" w:sz="8" w:space="0" w:color="53BBBF"/>
              <w:left w:val="single" w:sz="8" w:space="0" w:color="53BBBF"/>
              <w:bottom w:val="single" w:sz="8" w:space="0" w:color="53BBBF"/>
              <w:right w:val="single" w:sz="8" w:space="0" w:color="53BBBF"/>
            </w:tcBorders>
          </w:tcPr>
          <w:p w14:paraId="040C118C" w14:textId="77777777" w:rsidR="00454615" w:rsidRPr="0045625B" w:rsidRDefault="00454615" w:rsidP="0045625B">
            <w:pPr>
              <w:pStyle w:val="TableParagraph"/>
              <w:spacing w:before="1" w:line="247" w:lineRule="auto"/>
              <w:ind w:left="80" w:right="154"/>
              <w:rPr>
                <w:color w:val="39424B"/>
                <w:sz w:val="18"/>
              </w:rPr>
            </w:pPr>
          </w:p>
        </w:tc>
        <w:tc>
          <w:tcPr>
            <w:tcW w:w="1701" w:type="dxa"/>
            <w:tcBorders>
              <w:top w:val="single" w:sz="8" w:space="0" w:color="53BBBF"/>
              <w:left w:val="single" w:sz="8" w:space="0" w:color="53BBBF"/>
              <w:bottom w:val="single" w:sz="8" w:space="0" w:color="53BBBF"/>
              <w:right w:val="single" w:sz="8" w:space="0" w:color="53BBBF"/>
            </w:tcBorders>
          </w:tcPr>
          <w:p w14:paraId="5E09E91F" w14:textId="77777777" w:rsidR="00454615" w:rsidRPr="0045625B" w:rsidRDefault="00454615" w:rsidP="0045625B">
            <w:pPr>
              <w:pStyle w:val="TableParagraph"/>
              <w:spacing w:before="1" w:line="247" w:lineRule="auto"/>
              <w:ind w:left="80" w:right="154"/>
              <w:rPr>
                <w:color w:val="39424B"/>
                <w:sz w:val="18"/>
              </w:rPr>
            </w:pPr>
          </w:p>
        </w:tc>
        <w:tc>
          <w:tcPr>
            <w:tcW w:w="2759" w:type="dxa"/>
            <w:tcBorders>
              <w:top w:val="single" w:sz="8" w:space="0" w:color="53BBBF"/>
              <w:left w:val="single" w:sz="8" w:space="0" w:color="53BBBF"/>
              <w:bottom w:val="single" w:sz="8" w:space="0" w:color="53BBBF"/>
              <w:right w:val="single" w:sz="8" w:space="0" w:color="53BBBF"/>
            </w:tcBorders>
          </w:tcPr>
          <w:p w14:paraId="3D412C1E" w14:textId="77777777" w:rsidR="00454615" w:rsidRPr="0045625B" w:rsidRDefault="00454615" w:rsidP="0045625B">
            <w:pPr>
              <w:pStyle w:val="TableParagraph"/>
              <w:spacing w:before="1" w:line="247" w:lineRule="auto"/>
              <w:ind w:left="80" w:right="154"/>
              <w:rPr>
                <w:color w:val="39424B"/>
                <w:sz w:val="18"/>
              </w:rPr>
            </w:pPr>
          </w:p>
        </w:tc>
      </w:tr>
      <w:tr w:rsidR="00454615" w14:paraId="2BDBBC1D" w14:textId="77777777" w:rsidTr="0045625B">
        <w:trPr>
          <w:trHeight w:val="661"/>
        </w:trPr>
        <w:tc>
          <w:tcPr>
            <w:tcW w:w="1581" w:type="dxa"/>
            <w:tcBorders>
              <w:top w:val="single" w:sz="8" w:space="0" w:color="53BBBF"/>
              <w:left w:val="single" w:sz="8" w:space="0" w:color="53BBBF"/>
              <w:bottom w:val="single" w:sz="8" w:space="0" w:color="53BBBF"/>
              <w:right w:val="single" w:sz="8" w:space="0" w:color="53BBBF"/>
            </w:tcBorders>
            <w:shd w:val="clear" w:color="auto" w:fill="auto"/>
          </w:tcPr>
          <w:p w14:paraId="0E755998" w14:textId="77777777" w:rsidR="00454615" w:rsidRPr="0045625B" w:rsidRDefault="00454615" w:rsidP="0045625B">
            <w:pPr>
              <w:pStyle w:val="TableParagraph"/>
              <w:spacing w:before="1" w:line="247" w:lineRule="auto"/>
              <w:ind w:left="80" w:right="154"/>
              <w:rPr>
                <w:color w:val="39424B"/>
                <w:sz w:val="18"/>
              </w:rPr>
            </w:pPr>
            <w:permStart w:id="686764282" w:edGrp="everyone" w:colFirst="0" w:colLast="0"/>
            <w:permStart w:id="151657610" w:edGrp="everyone" w:colFirst="1" w:colLast="1"/>
            <w:permStart w:id="2023979369" w:edGrp="everyone" w:colFirst="2" w:colLast="2"/>
            <w:permStart w:id="2112046954" w:edGrp="everyone" w:colFirst="3" w:colLast="3"/>
            <w:permStart w:id="254364960" w:edGrp="everyone" w:colFirst="4" w:colLast="4"/>
            <w:permStart w:id="305024659" w:edGrp="everyone" w:colFirst="5" w:colLast="5"/>
            <w:permStart w:id="1673208159" w:edGrp="everyone" w:colFirst="6" w:colLast="6"/>
            <w:permEnd w:id="180487107"/>
            <w:permEnd w:id="1599630692"/>
            <w:permEnd w:id="1285715193"/>
            <w:permEnd w:id="1750473264"/>
            <w:permEnd w:id="319032130"/>
            <w:permEnd w:id="36913346"/>
            <w:permEnd w:id="419366809"/>
          </w:p>
        </w:tc>
        <w:tc>
          <w:tcPr>
            <w:tcW w:w="3544" w:type="dxa"/>
            <w:tcBorders>
              <w:top w:val="single" w:sz="8" w:space="0" w:color="53BBBF"/>
              <w:left w:val="single" w:sz="8" w:space="0" w:color="53BBBF"/>
              <w:bottom w:val="single" w:sz="8" w:space="0" w:color="53BBBF"/>
              <w:right w:val="single" w:sz="8" w:space="0" w:color="53BBBF"/>
            </w:tcBorders>
            <w:shd w:val="clear" w:color="auto" w:fill="auto"/>
          </w:tcPr>
          <w:p w14:paraId="46FAC5CE" w14:textId="77777777" w:rsidR="00454615" w:rsidRPr="0045625B" w:rsidRDefault="00454615" w:rsidP="0045625B">
            <w:pPr>
              <w:pStyle w:val="TableParagraph"/>
              <w:spacing w:before="1" w:line="247" w:lineRule="auto"/>
              <w:ind w:left="80" w:right="154"/>
              <w:rPr>
                <w:color w:val="39424B"/>
                <w:sz w:val="18"/>
              </w:rPr>
            </w:pPr>
          </w:p>
        </w:tc>
        <w:tc>
          <w:tcPr>
            <w:tcW w:w="2268" w:type="dxa"/>
            <w:tcBorders>
              <w:top w:val="single" w:sz="8" w:space="0" w:color="53BBBF"/>
              <w:left w:val="single" w:sz="8" w:space="0" w:color="53BBBF"/>
              <w:bottom w:val="single" w:sz="8" w:space="0" w:color="53BBBF"/>
              <w:right w:val="single" w:sz="8" w:space="0" w:color="53BBBF"/>
            </w:tcBorders>
            <w:shd w:val="clear" w:color="auto" w:fill="auto"/>
          </w:tcPr>
          <w:p w14:paraId="1D834269" w14:textId="77777777" w:rsidR="00454615" w:rsidRPr="0045625B" w:rsidRDefault="00454615" w:rsidP="0045625B">
            <w:pPr>
              <w:pStyle w:val="TableParagraph"/>
              <w:spacing w:before="1" w:line="247" w:lineRule="auto"/>
              <w:ind w:left="80" w:right="154"/>
              <w:rPr>
                <w:color w:val="39424B"/>
                <w:sz w:val="18"/>
              </w:rPr>
            </w:pPr>
          </w:p>
        </w:tc>
        <w:tc>
          <w:tcPr>
            <w:tcW w:w="2126" w:type="dxa"/>
            <w:tcBorders>
              <w:top w:val="single" w:sz="8" w:space="0" w:color="53BBBF"/>
              <w:left w:val="single" w:sz="8" w:space="0" w:color="53BBBF"/>
              <w:bottom w:val="single" w:sz="8" w:space="0" w:color="53BBBF"/>
              <w:right w:val="single" w:sz="8" w:space="0" w:color="53BBBF"/>
            </w:tcBorders>
            <w:shd w:val="clear" w:color="auto" w:fill="auto"/>
          </w:tcPr>
          <w:p w14:paraId="4F977010" w14:textId="77777777" w:rsidR="00454615" w:rsidRPr="0045625B" w:rsidRDefault="00454615" w:rsidP="0045625B">
            <w:pPr>
              <w:pStyle w:val="TableParagraph"/>
              <w:spacing w:before="1" w:line="247" w:lineRule="auto"/>
              <w:ind w:left="80" w:right="154"/>
              <w:rPr>
                <w:color w:val="39424B"/>
                <w:sz w:val="18"/>
              </w:rPr>
            </w:pPr>
          </w:p>
        </w:tc>
        <w:tc>
          <w:tcPr>
            <w:tcW w:w="1418" w:type="dxa"/>
            <w:tcBorders>
              <w:top w:val="single" w:sz="8" w:space="0" w:color="53BBBF"/>
              <w:left w:val="single" w:sz="8" w:space="0" w:color="53BBBF"/>
              <w:bottom w:val="single" w:sz="8" w:space="0" w:color="53BBBF"/>
              <w:right w:val="single" w:sz="8" w:space="0" w:color="53BBBF"/>
            </w:tcBorders>
            <w:shd w:val="clear" w:color="auto" w:fill="auto"/>
          </w:tcPr>
          <w:p w14:paraId="7FB2FF4F" w14:textId="77777777" w:rsidR="00454615" w:rsidRPr="0045625B" w:rsidRDefault="00454615" w:rsidP="0045625B">
            <w:pPr>
              <w:pStyle w:val="TableParagraph"/>
              <w:spacing w:before="1" w:line="247" w:lineRule="auto"/>
              <w:ind w:left="80" w:right="154"/>
              <w:rPr>
                <w:color w:val="39424B"/>
                <w:sz w:val="18"/>
              </w:rPr>
            </w:pPr>
          </w:p>
        </w:tc>
        <w:tc>
          <w:tcPr>
            <w:tcW w:w="1701" w:type="dxa"/>
            <w:tcBorders>
              <w:top w:val="single" w:sz="8" w:space="0" w:color="53BBBF"/>
              <w:left w:val="single" w:sz="8" w:space="0" w:color="53BBBF"/>
              <w:bottom w:val="single" w:sz="8" w:space="0" w:color="53BBBF"/>
              <w:right w:val="single" w:sz="8" w:space="0" w:color="53BBBF"/>
            </w:tcBorders>
            <w:shd w:val="clear" w:color="auto" w:fill="auto"/>
          </w:tcPr>
          <w:p w14:paraId="10F97050" w14:textId="77777777" w:rsidR="00454615" w:rsidRPr="0045625B" w:rsidRDefault="00454615" w:rsidP="0045625B">
            <w:pPr>
              <w:pStyle w:val="TableParagraph"/>
              <w:spacing w:before="1" w:line="247" w:lineRule="auto"/>
              <w:ind w:left="80" w:right="154"/>
              <w:rPr>
                <w:color w:val="39424B"/>
                <w:sz w:val="18"/>
              </w:rPr>
            </w:pPr>
          </w:p>
        </w:tc>
        <w:tc>
          <w:tcPr>
            <w:tcW w:w="2759" w:type="dxa"/>
            <w:tcBorders>
              <w:top w:val="single" w:sz="8" w:space="0" w:color="53BBBF"/>
              <w:left w:val="single" w:sz="8" w:space="0" w:color="53BBBF"/>
              <w:bottom w:val="single" w:sz="8" w:space="0" w:color="53BBBF"/>
              <w:right w:val="single" w:sz="8" w:space="0" w:color="53BBBF"/>
            </w:tcBorders>
            <w:shd w:val="clear" w:color="auto" w:fill="auto"/>
          </w:tcPr>
          <w:p w14:paraId="4C567538" w14:textId="77777777" w:rsidR="00454615" w:rsidRPr="0045625B" w:rsidRDefault="00454615" w:rsidP="0045625B">
            <w:pPr>
              <w:pStyle w:val="TableParagraph"/>
              <w:spacing w:before="1" w:line="247" w:lineRule="auto"/>
              <w:ind w:left="80" w:right="154"/>
              <w:rPr>
                <w:color w:val="39424B"/>
                <w:sz w:val="18"/>
              </w:rPr>
            </w:pPr>
          </w:p>
        </w:tc>
      </w:tr>
      <w:tr w:rsidR="00454615" w14:paraId="2E03DB46" w14:textId="77777777" w:rsidTr="0045625B">
        <w:trPr>
          <w:trHeight w:val="651"/>
        </w:trPr>
        <w:tc>
          <w:tcPr>
            <w:tcW w:w="1581" w:type="dxa"/>
            <w:tcBorders>
              <w:top w:val="single" w:sz="8" w:space="0" w:color="53BBBF"/>
              <w:left w:val="single" w:sz="8" w:space="0" w:color="53BBBF"/>
              <w:bottom w:val="single" w:sz="8" w:space="0" w:color="53BBBF"/>
              <w:right w:val="single" w:sz="8" w:space="0" w:color="53BBBF"/>
            </w:tcBorders>
          </w:tcPr>
          <w:p w14:paraId="27CC650D" w14:textId="77777777" w:rsidR="00454615" w:rsidRPr="0045625B" w:rsidRDefault="00454615" w:rsidP="0045625B">
            <w:pPr>
              <w:pStyle w:val="TableParagraph"/>
              <w:spacing w:before="1" w:line="247" w:lineRule="auto"/>
              <w:ind w:left="80" w:right="154"/>
              <w:rPr>
                <w:color w:val="39424B"/>
                <w:sz w:val="18"/>
              </w:rPr>
            </w:pPr>
            <w:permStart w:id="117914140" w:edGrp="everyone" w:colFirst="0" w:colLast="0"/>
            <w:permStart w:id="709310571" w:edGrp="everyone" w:colFirst="1" w:colLast="1"/>
            <w:permStart w:id="1264980440" w:edGrp="everyone" w:colFirst="2" w:colLast="2"/>
            <w:permStart w:id="1496538737" w:edGrp="everyone" w:colFirst="3" w:colLast="3"/>
            <w:permStart w:id="552546844" w:edGrp="everyone" w:colFirst="4" w:colLast="4"/>
            <w:permStart w:id="1513368567" w:edGrp="everyone" w:colFirst="5" w:colLast="5"/>
            <w:permStart w:id="1196054405" w:edGrp="everyone" w:colFirst="6" w:colLast="6"/>
            <w:permEnd w:id="686764282"/>
            <w:permEnd w:id="151657610"/>
            <w:permEnd w:id="2023979369"/>
            <w:permEnd w:id="2112046954"/>
            <w:permEnd w:id="254364960"/>
            <w:permEnd w:id="305024659"/>
            <w:permEnd w:id="1673208159"/>
          </w:p>
        </w:tc>
        <w:tc>
          <w:tcPr>
            <w:tcW w:w="3544" w:type="dxa"/>
            <w:tcBorders>
              <w:top w:val="single" w:sz="8" w:space="0" w:color="53BBBF"/>
              <w:left w:val="single" w:sz="8" w:space="0" w:color="53BBBF"/>
              <w:bottom w:val="single" w:sz="8" w:space="0" w:color="53BBBF"/>
              <w:right w:val="single" w:sz="8" w:space="0" w:color="53BBBF"/>
            </w:tcBorders>
          </w:tcPr>
          <w:p w14:paraId="674D6642" w14:textId="77777777" w:rsidR="00454615" w:rsidRPr="0045625B" w:rsidRDefault="00454615" w:rsidP="0045625B">
            <w:pPr>
              <w:pStyle w:val="TableParagraph"/>
              <w:spacing w:before="1" w:line="247" w:lineRule="auto"/>
              <w:ind w:left="80" w:right="154"/>
              <w:rPr>
                <w:color w:val="39424B"/>
                <w:sz w:val="18"/>
              </w:rPr>
            </w:pPr>
          </w:p>
        </w:tc>
        <w:tc>
          <w:tcPr>
            <w:tcW w:w="2268" w:type="dxa"/>
            <w:tcBorders>
              <w:top w:val="single" w:sz="8" w:space="0" w:color="53BBBF"/>
              <w:left w:val="single" w:sz="8" w:space="0" w:color="53BBBF"/>
              <w:bottom w:val="single" w:sz="8" w:space="0" w:color="53BBBF"/>
              <w:right w:val="single" w:sz="8" w:space="0" w:color="53BBBF"/>
            </w:tcBorders>
          </w:tcPr>
          <w:p w14:paraId="1F58D735" w14:textId="77777777" w:rsidR="00454615" w:rsidRPr="0045625B" w:rsidRDefault="00454615" w:rsidP="0045625B">
            <w:pPr>
              <w:pStyle w:val="TableParagraph"/>
              <w:spacing w:before="1" w:line="247" w:lineRule="auto"/>
              <w:ind w:left="80" w:right="154"/>
              <w:rPr>
                <w:color w:val="39424B"/>
                <w:sz w:val="18"/>
              </w:rPr>
            </w:pPr>
          </w:p>
        </w:tc>
        <w:tc>
          <w:tcPr>
            <w:tcW w:w="2126" w:type="dxa"/>
            <w:tcBorders>
              <w:top w:val="single" w:sz="8" w:space="0" w:color="53BBBF"/>
              <w:left w:val="single" w:sz="8" w:space="0" w:color="53BBBF"/>
              <w:bottom w:val="single" w:sz="8" w:space="0" w:color="53BBBF"/>
              <w:right w:val="single" w:sz="8" w:space="0" w:color="53BBBF"/>
            </w:tcBorders>
          </w:tcPr>
          <w:p w14:paraId="2E44CEF1" w14:textId="77777777" w:rsidR="00454615" w:rsidRPr="0045625B" w:rsidRDefault="00454615" w:rsidP="0045625B">
            <w:pPr>
              <w:pStyle w:val="TableParagraph"/>
              <w:spacing w:before="1" w:line="247" w:lineRule="auto"/>
              <w:ind w:left="80" w:right="154"/>
              <w:rPr>
                <w:color w:val="39424B"/>
                <w:sz w:val="18"/>
              </w:rPr>
            </w:pPr>
          </w:p>
        </w:tc>
        <w:tc>
          <w:tcPr>
            <w:tcW w:w="1418" w:type="dxa"/>
            <w:tcBorders>
              <w:top w:val="single" w:sz="8" w:space="0" w:color="53BBBF"/>
              <w:left w:val="single" w:sz="8" w:space="0" w:color="53BBBF"/>
              <w:bottom w:val="single" w:sz="8" w:space="0" w:color="53BBBF"/>
              <w:right w:val="single" w:sz="8" w:space="0" w:color="53BBBF"/>
            </w:tcBorders>
          </w:tcPr>
          <w:p w14:paraId="20C3C05B" w14:textId="77777777" w:rsidR="00454615" w:rsidRPr="0045625B" w:rsidRDefault="00454615" w:rsidP="0045625B">
            <w:pPr>
              <w:pStyle w:val="TableParagraph"/>
              <w:spacing w:before="1" w:line="247" w:lineRule="auto"/>
              <w:ind w:left="80" w:right="154"/>
              <w:rPr>
                <w:color w:val="39424B"/>
                <w:sz w:val="18"/>
              </w:rPr>
            </w:pPr>
          </w:p>
        </w:tc>
        <w:tc>
          <w:tcPr>
            <w:tcW w:w="1701" w:type="dxa"/>
            <w:tcBorders>
              <w:top w:val="single" w:sz="8" w:space="0" w:color="53BBBF"/>
              <w:left w:val="single" w:sz="8" w:space="0" w:color="53BBBF"/>
              <w:bottom w:val="single" w:sz="8" w:space="0" w:color="53BBBF"/>
              <w:right w:val="single" w:sz="8" w:space="0" w:color="53BBBF"/>
            </w:tcBorders>
          </w:tcPr>
          <w:p w14:paraId="10B71D82" w14:textId="77777777" w:rsidR="00454615" w:rsidRPr="0045625B" w:rsidRDefault="00454615" w:rsidP="0045625B">
            <w:pPr>
              <w:pStyle w:val="TableParagraph"/>
              <w:spacing w:before="1" w:line="247" w:lineRule="auto"/>
              <w:ind w:left="80" w:right="154"/>
              <w:rPr>
                <w:color w:val="39424B"/>
                <w:sz w:val="18"/>
              </w:rPr>
            </w:pPr>
          </w:p>
        </w:tc>
        <w:tc>
          <w:tcPr>
            <w:tcW w:w="2759" w:type="dxa"/>
            <w:tcBorders>
              <w:top w:val="single" w:sz="8" w:space="0" w:color="53BBBF"/>
              <w:left w:val="single" w:sz="8" w:space="0" w:color="53BBBF"/>
              <w:bottom w:val="single" w:sz="8" w:space="0" w:color="53BBBF"/>
              <w:right w:val="single" w:sz="8" w:space="0" w:color="53BBBF"/>
            </w:tcBorders>
          </w:tcPr>
          <w:p w14:paraId="5BF3AB6A" w14:textId="77777777" w:rsidR="00454615" w:rsidRPr="0045625B" w:rsidRDefault="00454615" w:rsidP="0045625B">
            <w:pPr>
              <w:pStyle w:val="TableParagraph"/>
              <w:spacing w:before="1" w:line="247" w:lineRule="auto"/>
              <w:ind w:left="80" w:right="154"/>
              <w:rPr>
                <w:color w:val="39424B"/>
                <w:sz w:val="18"/>
              </w:rPr>
            </w:pPr>
          </w:p>
        </w:tc>
      </w:tr>
      <w:permEnd w:id="117914140"/>
      <w:permEnd w:id="709310571"/>
      <w:permEnd w:id="1264980440"/>
      <w:permEnd w:id="1496538737"/>
      <w:permEnd w:id="552546844"/>
      <w:permEnd w:id="1513368567"/>
      <w:permEnd w:id="1196054405"/>
    </w:tbl>
    <w:p w14:paraId="64FFD722" w14:textId="77777777" w:rsidR="00454615" w:rsidRDefault="00454615">
      <w:pPr>
        <w:rPr>
          <w:rFonts w:ascii="Times New Roman"/>
          <w:sz w:val="20"/>
        </w:rPr>
        <w:sectPr w:rsidR="00454615">
          <w:pgSz w:w="16840" w:h="11910" w:orient="landscape"/>
          <w:pgMar w:top="720" w:right="580" w:bottom="280" w:left="620" w:header="720" w:footer="720" w:gutter="0"/>
          <w:cols w:space="720"/>
        </w:sectPr>
      </w:pPr>
    </w:p>
    <w:p w14:paraId="45ED10DD" w14:textId="77777777" w:rsidR="00454615" w:rsidRDefault="001F2547">
      <w:pPr>
        <w:spacing w:before="89"/>
        <w:ind w:left="102"/>
        <w:rPr>
          <w:b/>
          <w:sz w:val="42"/>
        </w:rPr>
      </w:pPr>
      <w:bookmarkStart w:id="12" w:name="_TOC_250000"/>
      <w:bookmarkEnd w:id="12"/>
      <w:r>
        <w:rPr>
          <w:b/>
          <w:color w:val="39424B"/>
          <w:sz w:val="42"/>
        </w:rPr>
        <w:t>Example of a partially completed gender action plan</w:t>
      </w:r>
    </w:p>
    <w:p w14:paraId="32ACBC23" w14:textId="77777777" w:rsidR="00454615" w:rsidRDefault="00454615">
      <w:pPr>
        <w:pStyle w:val="BodyText"/>
        <w:spacing w:before="7"/>
        <w:rPr>
          <w:b/>
          <w:sz w:val="27"/>
        </w:rPr>
      </w:pPr>
    </w:p>
    <w:tbl>
      <w:tblPr>
        <w:tblW w:w="0" w:type="auto"/>
        <w:tblInd w:w="1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1616"/>
        <w:gridCol w:w="3515"/>
        <w:gridCol w:w="2254"/>
        <w:gridCol w:w="2126"/>
        <w:gridCol w:w="1417"/>
        <w:gridCol w:w="1814"/>
        <w:gridCol w:w="2651"/>
      </w:tblGrid>
      <w:tr w:rsidR="00454615" w14:paraId="2B2CD4AE" w14:textId="77777777" w:rsidTr="0010677A">
        <w:trPr>
          <w:trHeight w:val="550"/>
        </w:trPr>
        <w:tc>
          <w:tcPr>
            <w:tcW w:w="1616" w:type="dxa"/>
            <w:tcBorders>
              <w:top w:val="nil"/>
              <w:left w:val="nil"/>
              <w:bottom w:val="single" w:sz="8" w:space="0" w:color="53BBBF"/>
            </w:tcBorders>
            <w:shd w:val="clear" w:color="auto" w:fill="53BBBF"/>
          </w:tcPr>
          <w:p w14:paraId="27BA59FE" w14:textId="77777777" w:rsidR="00454615" w:rsidRPr="0056202C" w:rsidRDefault="001F2547">
            <w:pPr>
              <w:pStyle w:val="TableParagraph"/>
              <w:spacing w:before="143"/>
              <w:ind w:left="359"/>
              <w:rPr>
                <w:b/>
                <w:color w:val="FFFFFF" w:themeColor="background1"/>
                <w:sz w:val="18"/>
              </w:rPr>
            </w:pPr>
            <w:r w:rsidRPr="0056202C">
              <w:rPr>
                <w:b/>
                <w:color w:val="FFFFFF" w:themeColor="background1"/>
                <w:sz w:val="18"/>
              </w:rPr>
              <w:t>OBJECTIVE</w:t>
            </w:r>
          </w:p>
        </w:tc>
        <w:tc>
          <w:tcPr>
            <w:tcW w:w="3515" w:type="dxa"/>
            <w:tcBorders>
              <w:top w:val="nil"/>
              <w:bottom w:val="single" w:sz="8" w:space="0" w:color="53BBBF"/>
            </w:tcBorders>
            <w:shd w:val="clear" w:color="auto" w:fill="53BBBF"/>
          </w:tcPr>
          <w:p w14:paraId="331B1F7E" w14:textId="77777777" w:rsidR="00454615" w:rsidRPr="0056202C" w:rsidRDefault="001F2547">
            <w:pPr>
              <w:pStyle w:val="TableParagraph"/>
              <w:spacing w:before="143"/>
              <w:ind w:left="1421" w:right="1402"/>
              <w:jc w:val="center"/>
              <w:rPr>
                <w:b/>
                <w:color w:val="FFFFFF" w:themeColor="background1"/>
                <w:sz w:val="18"/>
              </w:rPr>
            </w:pPr>
            <w:r w:rsidRPr="0056202C">
              <w:rPr>
                <w:b/>
                <w:color w:val="FFFFFF" w:themeColor="background1"/>
                <w:sz w:val="18"/>
              </w:rPr>
              <w:t>ACTION</w:t>
            </w:r>
          </w:p>
        </w:tc>
        <w:tc>
          <w:tcPr>
            <w:tcW w:w="2254" w:type="dxa"/>
            <w:tcBorders>
              <w:top w:val="nil"/>
              <w:bottom w:val="single" w:sz="8" w:space="0" w:color="53BBBF"/>
            </w:tcBorders>
            <w:shd w:val="clear" w:color="auto" w:fill="53BBBF"/>
          </w:tcPr>
          <w:p w14:paraId="329403C9" w14:textId="77777777" w:rsidR="00454615" w:rsidRPr="0056202C" w:rsidRDefault="001F2547">
            <w:pPr>
              <w:pStyle w:val="TableParagraph"/>
              <w:spacing w:before="143"/>
              <w:ind w:left="641"/>
              <w:rPr>
                <w:b/>
                <w:color w:val="FFFFFF" w:themeColor="background1"/>
                <w:sz w:val="18"/>
              </w:rPr>
            </w:pPr>
            <w:r w:rsidRPr="0056202C">
              <w:rPr>
                <w:b/>
                <w:color w:val="FFFFFF" w:themeColor="background1"/>
                <w:sz w:val="18"/>
              </w:rPr>
              <w:t>INDICATORS</w:t>
            </w:r>
          </w:p>
        </w:tc>
        <w:tc>
          <w:tcPr>
            <w:tcW w:w="2126" w:type="dxa"/>
            <w:tcBorders>
              <w:top w:val="nil"/>
              <w:bottom w:val="single" w:sz="8" w:space="0" w:color="53BBBF"/>
            </w:tcBorders>
            <w:shd w:val="clear" w:color="auto" w:fill="53BBBF"/>
          </w:tcPr>
          <w:p w14:paraId="7361F5C8" w14:textId="77777777" w:rsidR="00454615" w:rsidRPr="0056202C" w:rsidRDefault="001F2547">
            <w:pPr>
              <w:pStyle w:val="TableParagraph"/>
              <w:spacing w:before="143"/>
              <w:ind w:left="691"/>
              <w:rPr>
                <w:b/>
                <w:color w:val="FFFFFF" w:themeColor="background1"/>
                <w:sz w:val="18"/>
              </w:rPr>
            </w:pPr>
            <w:r w:rsidRPr="0056202C">
              <w:rPr>
                <w:b/>
                <w:color w:val="FFFFFF" w:themeColor="background1"/>
                <w:sz w:val="18"/>
              </w:rPr>
              <w:t>TARGETS</w:t>
            </w:r>
          </w:p>
        </w:tc>
        <w:tc>
          <w:tcPr>
            <w:tcW w:w="1417" w:type="dxa"/>
            <w:tcBorders>
              <w:top w:val="nil"/>
              <w:bottom w:val="single" w:sz="8" w:space="0" w:color="53BBBF"/>
            </w:tcBorders>
            <w:shd w:val="clear" w:color="auto" w:fill="53BBBF"/>
          </w:tcPr>
          <w:p w14:paraId="101EE99A" w14:textId="77777777" w:rsidR="00454615" w:rsidRPr="0056202C" w:rsidRDefault="001F2547">
            <w:pPr>
              <w:pStyle w:val="TableParagraph"/>
              <w:spacing w:before="143"/>
              <w:ind w:right="302"/>
              <w:jc w:val="right"/>
              <w:rPr>
                <w:b/>
                <w:color w:val="FFFFFF" w:themeColor="background1"/>
                <w:sz w:val="18"/>
              </w:rPr>
            </w:pPr>
            <w:r w:rsidRPr="0056202C">
              <w:rPr>
                <w:b/>
                <w:color w:val="FFFFFF" w:themeColor="background1"/>
                <w:sz w:val="18"/>
              </w:rPr>
              <w:t>TIMELINE</w:t>
            </w:r>
          </w:p>
        </w:tc>
        <w:tc>
          <w:tcPr>
            <w:tcW w:w="1814" w:type="dxa"/>
            <w:tcBorders>
              <w:top w:val="nil"/>
              <w:bottom w:val="single" w:sz="8" w:space="0" w:color="53BBBF"/>
            </w:tcBorders>
            <w:shd w:val="clear" w:color="auto" w:fill="53BBBF"/>
          </w:tcPr>
          <w:p w14:paraId="0CF47AD0" w14:textId="77777777" w:rsidR="00454615" w:rsidRPr="0056202C" w:rsidRDefault="001F2547">
            <w:pPr>
              <w:pStyle w:val="TableParagraph"/>
              <w:spacing w:before="143"/>
              <w:ind w:left="176"/>
              <w:rPr>
                <w:b/>
                <w:color w:val="FFFFFF" w:themeColor="background1"/>
                <w:sz w:val="18"/>
              </w:rPr>
            </w:pPr>
            <w:r w:rsidRPr="0056202C">
              <w:rPr>
                <w:b/>
                <w:color w:val="FFFFFF" w:themeColor="background1"/>
                <w:sz w:val="18"/>
              </w:rPr>
              <w:t>RESPONSIBILITIES</w:t>
            </w:r>
          </w:p>
        </w:tc>
        <w:tc>
          <w:tcPr>
            <w:tcW w:w="2651" w:type="dxa"/>
            <w:tcBorders>
              <w:top w:val="nil"/>
              <w:bottom w:val="single" w:sz="8" w:space="0" w:color="53BBBF"/>
              <w:right w:val="nil"/>
            </w:tcBorders>
            <w:shd w:val="clear" w:color="auto" w:fill="53BBBF"/>
          </w:tcPr>
          <w:p w14:paraId="1A182414" w14:textId="77777777" w:rsidR="00454615" w:rsidRPr="0056202C" w:rsidRDefault="001F2547">
            <w:pPr>
              <w:pStyle w:val="TableParagraph"/>
              <w:spacing w:before="143"/>
              <w:ind w:left="1039" w:right="1030"/>
              <w:jc w:val="center"/>
              <w:rPr>
                <w:b/>
                <w:color w:val="FFFFFF" w:themeColor="background1"/>
                <w:sz w:val="18"/>
              </w:rPr>
            </w:pPr>
            <w:r w:rsidRPr="0056202C">
              <w:rPr>
                <w:b/>
                <w:color w:val="FFFFFF" w:themeColor="background1"/>
                <w:sz w:val="18"/>
              </w:rPr>
              <w:t>COSTS</w:t>
            </w:r>
          </w:p>
        </w:tc>
      </w:tr>
      <w:tr w:rsidR="0045625B" w14:paraId="460BC0E7" w14:textId="77777777" w:rsidTr="00217083">
        <w:trPr>
          <w:trHeight w:val="2688"/>
        </w:trPr>
        <w:tc>
          <w:tcPr>
            <w:tcW w:w="1616" w:type="dxa"/>
            <w:tcBorders>
              <w:top w:val="single" w:sz="8" w:space="0" w:color="53BBBF"/>
              <w:left w:val="single" w:sz="8" w:space="0" w:color="53BBBF"/>
              <w:right w:val="single" w:sz="8" w:space="0" w:color="53BBBF"/>
            </w:tcBorders>
            <w:shd w:val="clear" w:color="auto" w:fill="auto"/>
          </w:tcPr>
          <w:p w14:paraId="71E7E0A3" w14:textId="77777777" w:rsidR="0045625B" w:rsidRDefault="0045625B">
            <w:pPr>
              <w:pStyle w:val="TableParagraph"/>
              <w:spacing w:before="7"/>
              <w:rPr>
                <w:b/>
                <w:sz w:val="16"/>
              </w:rPr>
            </w:pPr>
          </w:p>
          <w:p w14:paraId="67A1CDB7" w14:textId="77777777" w:rsidR="0045625B" w:rsidRDefault="0045625B">
            <w:pPr>
              <w:pStyle w:val="TableParagraph"/>
              <w:spacing w:before="1" w:line="247" w:lineRule="auto"/>
              <w:ind w:left="79" w:right="127"/>
              <w:rPr>
                <w:sz w:val="18"/>
              </w:rPr>
            </w:pPr>
            <w:r>
              <w:rPr>
                <w:b/>
                <w:color w:val="39424B"/>
                <w:sz w:val="18"/>
              </w:rPr>
              <w:t xml:space="preserve">Example 1: </w:t>
            </w:r>
            <w:r>
              <w:rPr>
                <w:color w:val="39424B"/>
                <w:sz w:val="18"/>
              </w:rPr>
              <w:t>Gender balanced employment</w:t>
            </w:r>
          </w:p>
        </w:tc>
        <w:tc>
          <w:tcPr>
            <w:tcW w:w="3515" w:type="dxa"/>
            <w:tcBorders>
              <w:top w:val="single" w:sz="8" w:space="0" w:color="53BBBF"/>
              <w:left w:val="single" w:sz="8" w:space="0" w:color="53BBBF"/>
              <w:right w:val="single" w:sz="8" w:space="0" w:color="53BBBF"/>
            </w:tcBorders>
            <w:shd w:val="clear" w:color="auto" w:fill="auto"/>
          </w:tcPr>
          <w:p w14:paraId="455DD31A" w14:textId="77777777" w:rsidR="0045625B" w:rsidRDefault="0045625B">
            <w:pPr>
              <w:pStyle w:val="TableParagraph"/>
              <w:spacing w:before="7"/>
              <w:rPr>
                <w:b/>
                <w:sz w:val="16"/>
              </w:rPr>
            </w:pPr>
          </w:p>
          <w:p w14:paraId="3B785C52" w14:textId="77777777" w:rsidR="0045625B" w:rsidRDefault="0045625B">
            <w:pPr>
              <w:pStyle w:val="TableParagraph"/>
              <w:spacing w:before="1" w:line="247" w:lineRule="auto"/>
              <w:ind w:left="79" w:right="34"/>
              <w:rPr>
                <w:sz w:val="18"/>
              </w:rPr>
            </w:pPr>
            <w:r>
              <w:rPr>
                <w:color w:val="39424B"/>
                <w:sz w:val="18"/>
              </w:rPr>
              <w:t>Contract women in civil works, financial and customer services, and as female engineers.</w:t>
            </w:r>
          </w:p>
          <w:p w14:paraId="137A8165" w14:textId="77777777" w:rsidR="0045625B" w:rsidRDefault="0045625B">
            <w:pPr>
              <w:pStyle w:val="TableParagraph"/>
              <w:spacing w:before="8"/>
              <w:rPr>
                <w:b/>
                <w:sz w:val="18"/>
              </w:rPr>
            </w:pPr>
          </w:p>
          <w:p w14:paraId="5DC2BDBB" w14:textId="77777777" w:rsidR="0045625B" w:rsidRDefault="0045625B">
            <w:pPr>
              <w:pStyle w:val="TableParagraph"/>
              <w:spacing w:line="210" w:lineRule="atLeast"/>
              <w:ind w:left="79" w:right="34"/>
              <w:rPr>
                <w:sz w:val="18"/>
              </w:rPr>
            </w:pPr>
            <w:r>
              <w:rPr>
                <w:color w:val="39424B"/>
                <w:sz w:val="18"/>
              </w:rPr>
              <w:t>Require contractors to employ local labour, including women, as appropriate.</w:t>
            </w:r>
          </w:p>
        </w:tc>
        <w:tc>
          <w:tcPr>
            <w:tcW w:w="2254" w:type="dxa"/>
            <w:tcBorders>
              <w:top w:val="single" w:sz="8" w:space="0" w:color="53BBBF"/>
              <w:left w:val="single" w:sz="8" w:space="0" w:color="53BBBF"/>
              <w:right w:val="single" w:sz="8" w:space="0" w:color="53BBBF"/>
            </w:tcBorders>
            <w:shd w:val="clear" w:color="auto" w:fill="auto"/>
          </w:tcPr>
          <w:p w14:paraId="12F59810" w14:textId="77777777" w:rsidR="0045625B" w:rsidRDefault="0045625B">
            <w:pPr>
              <w:pStyle w:val="TableParagraph"/>
              <w:spacing w:before="7"/>
              <w:rPr>
                <w:b/>
                <w:sz w:val="16"/>
              </w:rPr>
            </w:pPr>
          </w:p>
          <w:p w14:paraId="65F39822" w14:textId="2446363E" w:rsidR="0045625B" w:rsidRDefault="0045625B">
            <w:pPr>
              <w:pStyle w:val="TableParagraph"/>
              <w:spacing w:before="1" w:line="247" w:lineRule="auto"/>
              <w:ind w:left="79" w:right="224"/>
              <w:rPr>
                <w:color w:val="39424B"/>
                <w:sz w:val="18"/>
              </w:rPr>
            </w:pPr>
            <w:r>
              <w:rPr>
                <w:color w:val="39424B"/>
                <w:sz w:val="18"/>
              </w:rPr>
              <w:t>Number of women and men employed through jobs created from the project in each job category (person-days).</w:t>
            </w:r>
          </w:p>
          <w:p w14:paraId="349BC0B7" w14:textId="77777777" w:rsidR="0045625B" w:rsidRDefault="0045625B">
            <w:pPr>
              <w:pStyle w:val="TableParagraph"/>
              <w:spacing w:before="1" w:line="247" w:lineRule="auto"/>
              <w:ind w:left="79" w:right="224"/>
              <w:rPr>
                <w:sz w:val="18"/>
              </w:rPr>
            </w:pPr>
          </w:p>
          <w:p w14:paraId="72D74B37" w14:textId="4D2033DB" w:rsidR="0045625B" w:rsidRDefault="0045625B" w:rsidP="00217083">
            <w:pPr>
              <w:pStyle w:val="TableParagraph"/>
              <w:spacing w:before="3" w:line="247" w:lineRule="auto"/>
              <w:ind w:left="79" w:right="274"/>
              <w:rPr>
                <w:sz w:val="18"/>
              </w:rPr>
            </w:pPr>
            <w:r>
              <w:rPr>
                <w:color w:val="39424B"/>
                <w:sz w:val="18"/>
              </w:rPr>
              <w:t>Number of women and men shortlisted for job interviews in each job category.</w:t>
            </w:r>
          </w:p>
        </w:tc>
        <w:tc>
          <w:tcPr>
            <w:tcW w:w="2126" w:type="dxa"/>
            <w:tcBorders>
              <w:top w:val="single" w:sz="8" w:space="0" w:color="53BBBF"/>
              <w:left w:val="single" w:sz="8" w:space="0" w:color="53BBBF"/>
              <w:right w:val="single" w:sz="8" w:space="0" w:color="53BBBF"/>
            </w:tcBorders>
            <w:shd w:val="clear" w:color="auto" w:fill="auto"/>
          </w:tcPr>
          <w:p w14:paraId="486D8008" w14:textId="77777777" w:rsidR="0045625B" w:rsidRDefault="0045625B">
            <w:pPr>
              <w:pStyle w:val="TableParagraph"/>
              <w:spacing w:before="7"/>
              <w:rPr>
                <w:b/>
                <w:sz w:val="16"/>
              </w:rPr>
            </w:pPr>
          </w:p>
          <w:p w14:paraId="2BD580E8" w14:textId="77777777" w:rsidR="0045625B" w:rsidRDefault="0045625B">
            <w:pPr>
              <w:pStyle w:val="TableParagraph"/>
              <w:spacing w:before="1"/>
              <w:ind w:left="79"/>
              <w:rPr>
                <w:sz w:val="18"/>
              </w:rPr>
            </w:pPr>
            <w:r>
              <w:rPr>
                <w:color w:val="39424B"/>
                <w:sz w:val="18"/>
              </w:rPr>
              <w:t>30 women;</w:t>
            </w:r>
          </w:p>
          <w:p w14:paraId="38BF217E" w14:textId="77777777" w:rsidR="0045625B" w:rsidRDefault="0045625B">
            <w:pPr>
              <w:pStyle w:val="TableParagraph"/>
              <w:spacing w:before="7"/>
              <w:ind w:left="79"/>
              <w:rPr>
                <w:sz w:val="18"/>
              </w:rPr>
            </w:pPr>
            <w:r>
              <w:rPr>
                <w:color w:val="39424B"/>
                <w:sz w:val="18"/>
              </w:rPr>
              <w:t>40 men.</w:t>
            </w:r>
          </w:p>
          <w:p w14:paraId="1774B71E" w14:textId="77777777" w:rsidR="0045625B" w:rsidRDefault="0045625B">
            <w:pPr>
              <w:pStyle w:val="TableParagraph"/>
              <w:rPr>
                <w:b/>
                <w:sz w:val="20"/>
              </w:rPr>
            </w:pPr>
          </w:p>
          <w:p w14:paraId="73A1B34A" w14:textId="77777777" w:rsidR="0045625B" w:rsidRDefault="0045625B">
            <w:pPr>
              <w:pStyle w:val="TableParagraph"/>
              <w:spacing w:before="9"/>
              <w:rPr>
                <w:b/>
                <w:sz w:val="17"/>
              </w:rPr>
            </w:pPr>
          </w:p>
          <w:p w14:paraId="1D682355" w14:textId="77777777" w:rsidR="0045625B" w:rsidRDefault="0045625B">
            <w:pPr>
              <w:pStyle w:val="TableParagraph"/>
              <w:ind w:left="79"/>
              <w:rPr>
                <w:sz w:val="18"/>
              </w:rPr>
            </w:pPr>
            <w:r>
              <w:rPr>
                <w:color w:val="39424B"/>
                <w:sz w:val="18"/>
              </w:rPr>
              <w:t>45% female candidates;</w:t>
            </w:r>
          </w:p>
          <w:p w14:paraId="3F203AB0" w14:textId="77777777" w:rsidR="0045625B" w:rsidRDefault="0045625B">
            <w:pPr>
              <w:pStyle w:val="TableParagraph"/>
              <w:spacing w:before="7" w:line="193" w:lineRule="exact"/>
              <w:ind w:left="79"/>
              <w:rPr>
                <w:sz w:val="18"/>
              </w:rPr>
            </w:pPr>
            <w:r>
              <w:rPr>
                <w:color w:val="39424B"/>
                <w:sz w:val="18"/>
              </w:rPr>
              <w:t>55% male candidates.</w:t>
            </w:r>
          </w:p>
        </w:tc>
        <w:tc>
          <w:tcPr>
            <w:tcW w:w="1417" w:type="dxa"/>
            <w:tcBorders>
              <w:top w:val="single" w:sz="8" w:space="0" w:color="53BBBF"/>
              <w:left w:val="single" w:sz="8" w:space="0" w:color="53BBBF"/>
              <w:right w:val="single" w:sz="8" w:space="0" w:color="53BBBF"/>
            </w:tcBorders>
            <w:shd w:val="clear" w:color="auto" w:fill="auto"/>
          </w:tcPr>
          <w:p w14:paraId="52783E5D" w14:textId="77777777" w:rsidR="0045625B" w:rsidRDefault="0045625B">
            <w:pPr>
              <w:pStyle w:val="TableParagraph"/>
              <w:spacing w:before="7"/>
              <w:rPr>
                <w:b/>
                <w:sz w:val="16"/>
              </w:rPr>
            </w:pPr>
          </w:p>
          <w:p w14:paraId="69FD5A1D" w14:textId="77777777" w:rsidR="0045625B" w:rsidRDefault="0045625B">
            <w:pPr>
              <w:pStyle w:val="TableParagraph"/>
              <w:spacing w:before="1"/>
              <w:ind w:left="79"/>
              <w:rPr>
                <w:sz w:val="18"/>
              </w:rPr>
            </w:pPr>
            <w:r>
              <w:rPr>
                <w:color w:val="39424B"/>
                <w:sz w:val="18"/>
              </w:rPr>
              <w:t>dd/mm/yyyy</w:t>
            </w:r>
          </w:p>
          <w:p w14:paraId="3776ECB1" w14:textId="77777777" w:rsidR="0045625B" w:rsidRDefault="0045625B">
            <w:pPr>
              <w:pStyle w:val="TableParagraph"/>
              <w:rPr>
                <w:b/>
                <w:sz w:val="20"/>
              </w:rPr>
            </w:pPr>
          </w:p>
          <w:p w14:paraId="68631A31" w14:textId="77777777" w:rsidR="0045625B" w:rsidRDefault="0045625B">
            <w:pPr>
              <w:pStyle w:val="TableParagraph"/>
              <w:rPr>
                <w:b/>
                <w:sz w:val="20"/>
              </w:rPr>
            </w:pPr>
          </w:p>
          <w:p w14:paraId="3CF0A61D" w14:textId="77777777" w:rsidR="0045625B" w:rsidRDefault="0045625B">
            <w:pPr>
              <w:pStyle w:val="TableParagraph"/>
              <w:spacing w:before="4"/>
              <w:rPr>
                <w:b/>
                <w:sz w:val="16"/>
              </w:rPr>
            </w:pPr>
          </w:p>
          <w:p w14:paraId="772177FB" w14:textId="77777777" w:rsidR="0045625B" w:rsidRDefault="0045625B">
            <w:pPr>
              <w:pStyle w:val="TableParagraph"/>
              <w:ind w:left="79"/>
              <w:rPr>
                <w:sz w:val="18"/>
              </w:rPr>
            </w:pPr>
            <w:r>
              <w:rPr>
                <w:color w:val="39424B"/>
                <w:sz w:val="18"/>
              </w:rPr>
              <w:t>dd/mm/yyyy</w:t>
            </w:r>
          </w:p>
        </w:tc>
        <w:tc>
          <w:tcPr>
            <w:tcW w:w="1814" w:type="dxa"/>
            <w:tcBorders>
              <w:top w:val="single" w:sz="8" w:space="0" w:color="53BBBF"/>
              <w:left w:val="single" w:sz="8" w:space="0" w:color="53BBBF"/>
              <w:right w:val="single" w:sz="8" w:space="0" w:color="53BBBF"/>
            </w:tcBorders>
            <w:shd w:val="clear" w:color="auto" w:fill="auto"/>
          </w:tcPr>
          <w:p w14:paraId="5A04C308" w14:textId="77777777" w:rsidR="0045625B" w:rsidRDefault="0045625B">
            <w:pPr>
              <w:pStyle w:val="TableParagraph"/>
              <w:spacing w:before="7"/>
              <w:rPr>
                <w:b/>
                <w:sz w:val="16"/>
              </w:rPr>
            </w:pPr>
          </w:p>
          <w:p w14:paraId="03BAE4A6" w14:textId="77777777" w:rsidR="0045625B" w:rsidRDefault="0045625B">
            <w:pPr>
              <w:pStyle w:val="TableParagraph"/>
              <w:spacing w:before="1"/>
              <w:ind w:left="79"/>
              <w:rPr>
                <w:sz w:val="18"/>
              </w:rPr>
            </w:pPr>
            <w:r>
              <w:rPr>
                <w:color w:val="39424B"/>
                <w:sz w:val="18"/>
              </w:rPr>
              <w:t>Operations Manager</w:t>
            </w:r>
          </w:p>
          <w:p w14:paraId="33E26682" w14:textId="77777777" w:rsidR="0045625B" w:rsidRDefault="0045625B">
            <w:pPr>
              <w:pStyle w:val="TableParagraph"/>
              <w:rPr>
                <w:b/>
                <w:sz w:val="20"/>
              </w:rPr>
            </w:pPr>
          </w:p>
          <w:p w14:paraId="0F835788" w14:textId="77777777" w:rsidR="0045625B" w:rsidRDefault="0045625B">
            <w:pPr>
              <w:pStyle w:val="TableParagraph"/>
              <w:spacing w:before="9"/>
              <w:rPr>
                <w:b/>
                <w:sz w:val="17"/>
              </w:rPr>
            </w:pPr>
          </w:p>
          <w:p w14:paraId="3CC1A8C4" w14:textId="77777777" w:rsidR="0045625B" w:rsidRDefault="0045625B">
            <w:pPr>
              <w:pStyle w:val="TableParagraph"/>
              <w:ind w:left="79"/>
              <w:rPr>
                <w:sz w:val="18"/>
              </w:rPr>
            </w:pPr>
            <w:r>
              <w:rPr>
                <w:color w:val="39424B"/>
                <w:sz w:val="18"/>
              </w:rPr>
              <w:t>HR Manager</w:t>
            </w:r>
          </w:p>
        </w:tc>
        <w:tc>
          <w:tcPr>
            <w:tcW w:w="2651" w:type="dxa"/>
            <w:tcBorders>
              <w:top w:val="single" w:sz="8" w:space="0" w:color="53BBBF"/>
              <w:left w:val="single" w:sz="8" w:space="0" w:color="53BBBF"/>
              <w:right w:val="single" w:sz="8" w:space="0" w:color="53BBBF"/>
            </w:tcBorders>
            <w:shd w:val="clear" w:color="auto" w:fill="auto"/>
          </w:tcPr>
          <w:p w14:paraId="6C742F0F" w14:textId="77777777" w:rsidR="0045625B" w:rsidRDefault="0045625B">
            <w:pPr>
              <w:pStyle w:val="TableParagraph"/>
              <w:spacing w:before="7"/>
              <w:rPr>
                <w:b/>
                <w:sz w:val="16"/>
              </w:rPr>
            </w:pPr>
          </w:p>
          <w:p w14:paraId="403E33B5" w14:textId="77777777" w:rsidR="0045625B" w:rsidRDefault="0045625B">
            <w:pPr>
              <w:pStyle w:val="TableParagraph"/>
              <w:spacing w:before="1" w:line="247" w:lineRule="auto"/>
              <w:ind w:left="80" w:right="154"/>
              <w:rPr>
                <w:sz w:val="18"/>
              </w:rPr>
            </w:pPr>
            <w:r>
              <w:rPr>
                <w:color w:val="39424B"/>
                <w:sz w:val="18"/>
              </w:rPr>
              <w:t>USD: Would be defined based on extra effort invested in job advertising, recruitment process, ensuring women’s</w:t>
            </w:r>
          </w:p>
          <w:p w14:paraId="2D5277E7" w14:textId="77777777" w:rsidR="0045625B" w:rsidRDefault="0045625B">
            <w:pPr>
              <w:pStyle w:val="TableParagraph"/>
              <w:spacing w:before="2"/>
              <w:ind w:left="80"/>
              <w:rPr>
                <w:sz w:val="18"/>
              </w:rPr>
            </w:pPr>
            <w:r>
              <w:rPr>
                <w:color w:val="39424B"/>
                <w:sz w:val="18"/>
              </w:rPr>
              <w:t>safety and facilities for female</w:t>
            </w:r>
          </w:p>
          <w:p w14:paraId="4FCEA7E4" w14:textId="77777777" w:rsidR="0045625B" w:rsidRDefault="0045625B">
            <w:pPr>
              <w:pStyle w:val="TableParagraph"/>
              <w:spacing w:before="7" w:line="193" w:lineRule="exact"/>
              <w:ind w:left="80"/>
              <w:rPr>
                <w:sz w:val="18"/>
              </w:rPr>
            </w:pPr>
            <w:r>
              <w:rPr>
                <w:color w:val="39424B"/>
                <w:sz w:val="18"/>
              </w:rPr>
              <w:t>on site.</w:t>
            </w:r>
          </w:p>
        </w:tc>
      </w:tr>
      <w:tr w:rsidR="00454615" w14:paraId="6588FBA6" w14:textId="77777777" w:rsidTr="0010677A">
        <w:trPr>
          <w:trHeight w:val="2409"/>
        </w:trPr>
        <w:tc>
          <w:tcPr>
            <w:tcW w:w="1616" w:type="dxa"/>
            <w:tcBorders>
              <w:top w:val="single" w:sz="8" w:space="0" w:color="53BBBF"/>
              <w:left w:val="single" w:sz="8" w:space="0" w:color="53BBBF"/>
              <w:bottom w:val="single" w:sz="8" w:space="0" w:color="53BBBF"/>
              <w:right w:val="single" w:sz="8" w:space="0" w:color="53BBBF"/>
            </w:tcBorders>
            <w:shd w:val="clear" w:color="auto" w:fill="auto"/>
          </w:tcPr>
          <w:p w14:paraId="79FFDE53" w14:textId="77777777" w:rsidR="00454615" w:rsidRDefault="00454615">
            <w:pPr>
              <w:pStyle w:val="TableParagraph"/>
              <w:spacing w:before="6"/>
              <w:rPr>
                <w:b/>
                <w:sz w:val="17"/>
              </w:rPr>
            </w:pPr>
          </w:p>
          <w:p w14:paraId="680120B1" w14:textId="77777777" w:rsidR="00454615" w:rsidRDefault="001F2547">
            <w:pPr>
              <w:pStyle w:val="TableParagraph"/>
              <w:spacing w:line="247" w:lineRule="auto"/>
              <w:ind w:left="80" w:right="172"/>
              <w:rPr>
                <w:sz w:val="18"/>
              </w:rPr>
            </w:pPr>
            <w:r>
              <w:rPr>
                <w:b/>
                <w:color w:val="39424B"/>
                <w:sz w:val="18"/>
              </w:rPr>
              <w:t xml:space="preserve">Example 2: </w:t>
            </w:r>
            <w:r>
              <w:rPr>
                <w:color w:val="39424B"/>
                <w:sz w:val="18"/>
              </w:rPr>
              <w:t>Improved access to affordable electricity</w:t>
            </w:r>
          </w:p>
        </w:tc>
        <w:tc>
          <w:tcPr>
            <w:tcW w:w="3515" w:type="dxa"/>
            <w:tcBorders>
              <w:top w:val="single" w:sz="8" w:space="0" w:color="53BBBF"/>
              <w:left w:val="single" w:sz="8" w:space="0" w:color="53BBBF"/>
              <w:bottom w:val="single" w:sz="8" w:space="0" w:color="53BBBF"/>
              <w:right w:val="single" w:sz="8" w:space="0" w:color="53BBBF"/>
            </w:tcBorders>
            <w:shd w:val="clear" w:color="auto" w:fill="auto"/>
          </w:tcPr>
          <w:p w14:paraId="0E5020F6" w14:textId="77777777" w:rsidR="00454615" w:rsidRDefault="00454615">
            <w:pPr>
              <w:pStyle w:val="TableParagraph"/>
              <w:spacing w:before="6"/>
              <w:rPr>
                <w:b/>
                <w:sz w:val="17"/>
              </w:rPr>
            </w:pPr>
          </w:p>
          <w:p w14:paraId="330D3E1B" w14:textId="77777777" w:rsidR="00454615" w:rsidRDefault="001F2547">
            <w:pPr>
              <w:pStyle w:val="TableParagraph"/>
              <w:spacing w:line="247" w:lineRule="auto"/>
              <w:ind w:left="80" w:right="34"/>
              <w:rPr>
                <w:sz w:val="18"/>
              </w:rPr>
            </w:pPr>
            <w:r>
              <w:rPr>
                <w:color w:val="39424B"/>
                <w:sz w:val="18"/>
              </w:rPr>
              <w:t>Consult women during stakeholder engagement to ensure their needs are met in the product offering;</w:t>
            </w:r>
          </w:p>
          <w:p w14:paraId="1E146941" w14:textId="77777777" w:rsidR="00454615" w:rsidRDefault="00454615">
            <w:pPr>
              <w:pStyle w:val="TableParagraph"/>
              <w:spacing w:before="9"/>
              <w:rPr>
                <w:b/>
                <w:sz w:val="18"/>
              </w:rPr>
            </w:pPr>
          </w:p>
          <w:p w14:paraId="1016951E" w14:textId="77777777" w:rsidR="00454615" w:rsidRDefault="001F2547">
            <w:pPr>
              <w:pStyle w:val="TableParagraph"/>
              <w:spacing w:line="247" w:lineRule="auto"/>
              <w:ind w:left="80" w:right="348"/>
              <w:rPr>
                <w:sz w:val="18"/>
              </w:rPr>
            </w:pPr>
            <w:r>
              <w:rPr>
                <w:color w:val="39424B"/>
                <w:sz w:val="18"/>
              </w:rPr>
              <w:t>Inform women on the service offering and requirements;</w:t>
            </w:r>
          </w:p>
          <w:p w14:paraId="4D6363B5" w14:textId="77777777" w:rsidR="00454615" w:rsidRDefault="001F2547">
            <w:pPr>
              <w:pStyle w:val="TableParagraph"/>
              <w:spacing w:before="2"/>
              <w:ind w:left="80"/>
              <w:rPr>
                <w:sz w:val="18"/>
              </w:rPr>
            </w:pPr>
            <w:r>
              <w:rPr>
                <w:color w:val="39424B"/>
                <w:sz w:val="18"/>
              </w:rPr>
              <w:t>Encourage women to apply for financing.</w:t>
            </w:r>
          </w:p>
        </w:tc>
        <w:tc>
          <w:tcPr>
            <w:tcW w:w="2254" w:type="dxa"/>
            <w:tcBorders>
              <w:top w:val="single" w:sz="8" w:space="0" w:color="53BBBF"/>
              <w:left w:val="single" w:sz="8" w:space="0" w:color="53BBBF"/>
              <w:bottom w:val="single" w:sz="8" w:space="0" w:color="53BBBF"/>
              <w:right w:val="single" w:sz="8" w:space="0" w:color="53BBBF"/>
            </w:tcBorders>
            <w:shd w:val="clear" w:color="auto" w:fill="auto"/>
          </w:tcPr>
          <w:p w14:paraId="78F4FF5A" w14:textId="77777777" w:rsidR="00454615" w:rsidRDefault="00454615">
            <w:pPr>
              <w:pStyle w:val="TableParagraph"/>
              <w:spacing w:before="6"/>
              <w:rPr>
                <w:b/>
                <w:sz w:val="17"/>
              </w:rPr>
            </w:pPr>
          </w:p>
          <w:p w14:paraId="69F50F69" w14:textId="77777777" w:rsidR="00454615" w:rsidRDefault="001F2547">
            <w:pPr>
              <w:pStyle w:val="TableParagraph"/>
              <w:spacing w:line="247" w:lineRule="auto"/>
              <w:ind w:left="80" w:right="63"/>
              <w:rPr>
                <w:sz w:val="18"/>
              </w:rPr>
            </w:pPr>
            <w:r>
              <w:rPr>
                <w:color w:val="39424B"/>
                <w:sz w:val="18"/>
              </w:rPr>
              <w:t>Number of households and individuals, males and females, with improved access to renewable energy</w:t>
            </w:r>
            <w:r>
              <w:rPr>
                <w:color w:val="39424B"/>
                <w:spacing w:val="-15"/>
                <w:sz w:val="18"/>
              </w:rPr>
              <w:t xml:space="preserve"> </w:t>
            </w:r>
            <w:r>
              <w:rPr>
                <w:color w:val="39424B"/>
                <w:sz w:val="18"/>
              </w:rPr>
              <w:t>source.</w:t>
            </w:r>
          </w:p>
        </w:tc>
        <w:tc>
          <w:tcPr>
            <w:tcW w:w="2126" w:type="dxa"/>
            <w:tcBorders>
              <w:top w:val="single" w:sz="8" w:space="0" w:color="53BBBF"/>
              <w:left w:val="single" w:sz="8" w:space="0" w:color="53BBBF"/>
              <w:bottom w:val="single" w:sz="8" w:space="0" w:color="53BBBF"/>
              <w:right w:val="single" w:sz="8" w:space="0" w:color="53BBBF"/>
            </w:tcBorders>
            <w:shd w:val="clear" w:color="auto" w:fill="auto"/>
          </w:tcPr>
          <w:p w14:paraId="795D28C0" w14:textId="77777777" w:rsidR="00454615" w:rsidRDefault="00454615">
            <w:pPr>
              <w:pStyle w:val="TableParagraph"/>
              <w:spacing w:before="6"/>
              <w:rPr>
                <w:b/>
                <w:sz w:val="17"/>
              </w:rPr>
            </w:pPr>
          </w:p>
          <w:p w14:paraId="05F14663" w14:textId="77777777" w:rsidR="00454615" w:rsidRDefault="001F2547">
            <w:pPr>
              <w:pStyle w:val="TableParagraph"/>
              <w:spacing w:line="247" w:lineRule="auto"/>
              <w:ind w:left="79" w:right="94"/>
              <w:rPr>
                <w:sz w:val="18"/>
              </w:rPr>
            </w:pPr>
            <w:r>
              <w:rPr>
                <w:color w:val="39424B"/>
                <w:sz w:val="18"/>
              </w:rPr>
              <w:t>Arrange two community consultations specific to</w:t>
            </w:r>
            <w:r>
              <w:rPr>
                <w:color w:val="39424B"/>
                <w:spacing w:val="-2"/>
                <w:sz w:val="18"/>
              </w:rPr>
              <w:t xml:space="preserve"> </w:t>
            </w:r>
            <w:r>
              <w:rPr>
                <w:color w:val="39424B"/>
                <w:sz w:val="18"/>
              </w:rPr>
              <w:t>women;</w:t>
            </w:r>
          </w:p>
          <w:p w14:paraId="14260887" w14:textId="77777777" w:rsidR="00454615" w:rsidRDefault="00454615">
            <w:pPr>
              <w:pStyle w:val="TableParagraph"/>
              <w:spacing w:before="9"/>
              <w:rPr>
                <w:b/>
                <w:sz w:val="18"/>
              </w:rPr>
            </w:pPr>
          </w:p>
          <w:p w14:paraId="1221DE3D" w14:textId="77777777" w:rsidR="00454615" w:rsidRDefault="001F2547">
            <w:pPr>
              <w:pStyle w:val="TableParagraph"/>
              <w:spacing w:line="247" w:lineRule="auto"/>
              <w:ind w:left="79" w:right="376"/>
              <w:rPr>
                <w:sz w:val="18"/>
              </w:rPr>
            </w:pPr>
            <w:r>
              <w:rPr>
                <w:color w:val="39424B"/>
                <w:sz w:val="18"/>
              </w:rPr>
              <w:t>40% of customers by 2022 to be women.</w:t>
            </w:r>
          </w:p>
        </w:tc>
        <w:tc>
          <w:tcPr>
            <w:tcW w:w="1417" w:type="dxa"/>
            <w:tcBorders>
              <w:top w:val="single" w:sz="8" w:space="0" w:color="53BBBF"/>
              <w:left w:val="single" w:sz="8" w:space="0" w:color="53BBBF"/>
              <w:bottom w:val="single" w:sz="8" w:space="0" w:color="53BBBF"/>
              <w:right w:val="single" w:sz="8" w:space="0" w:color="53BBBF"/>
            </w:tcBorders>
            <w:shd w:val="clear" w:color="auto" w:fill="auto"/>
          </w:tcPr>
          <w:p w14:paraId="385790AB" w14:textId="77777777" w:rsidR="00454615" w:rsidRDefault="00454615">
            <w:pPr>
              <w:pStyle w:val="TableParagraph"/>
              <w:spacing w:before="6"/>
              <w:rPr>
                <w:b/>
                <w:sz w:val="17"/>
              </w:rPr>
            </w:pPr>
          </w:p>
          <w:p w14:paraId="1255C70B" w14:textId="77777777" w:rsidR="00454615" w:rsidRDefault="001F2547">
            <w:pPr>
              <w:pStyle w:val="TableParagraph"/>
              <w:ind w:right="272"/>
              <w:jc w:val="right"/>
              <w:rPr>
                <w:sz w:val="18"/>
              </w:rPr>
            </w:pPr>
            <w:r>
              <w:rPr>
                <w:color w:val="39424B"/>
                <w:sz w:val="18"/>
              </w:rPr>
              <w:t>dd/mm/yyyy</w:t>
            </w:r>
          </w:p>
        </w:tc>
        <w:tc>
          <w:tcPr>
            <w:tcW w:w="1814" w:type="dxa"/>
            <w:tcBorders>
              <w:top w:val="single" w:sz="8" w:space="0" w:color="53BBBF"/>
              <w:left w:val="single" w:sz="8" w:space="0" w:color="53BBBF"/>
              <w:bottom w:val="single" w:sz="8" w:space="0" w:color="53BBBF"/>
              <w:right w:val="single" w:sz="8" w:space="0" w:color="53BBBF"/>
            </w:tcBorders>
            <w:shd w:val="clear" w:color="auto" w:fill="auto"/>
          </w:tcPr>
          <w:p w14:paraId="7FC19914" w14:textId="77777777" w:rsidR="00454615" w:rsidRDefault="00454615">
            <w:pPr>
              <w:pStyle w:val="TableParagraph"/>
              <w:spacing w:before="6"/>
              <w:rPr>
                <w:b/>
                <w:sz w:val="17"/>
              </w:rPr>
            </w:pPr>
          </w:p>
          <w:p w14:paraId="411A9B49" w14:textId="77777777" w:rsidR="00454615" w:rsidRDefault="001F2547">
            <w:pPr>
              <w:pStyle w:val="TableParagraph"/>
              <w:ind w:left="80"/>
              <w:rPr>
                <w:sz w:val="18"/>
              </w:rPr>
            </w:pPr>
            <w:r>
              <w:rPr>
                <w:color w:val="39424B"/>
                <w:sz w:val="18"/>
              </w:rPr>
              <w:t>Community Liaison</w:t>
            </w:r>
          </w:p>
          <w:p w14:paraId="34C425A6" w14:textId="77777777" w:rsidR="00454615" w:rsidRDefault="001F2547">
            <w:pPr>
              <w:pStyle w:val="TableParagraph"/>
              <w:spacing w:before="7"/>
              <w:ind w:left="80"/>
              <w:rPr>
                <w:sz w:val="18"/>
              </w:rPr>
            </w:pPr>
            <w:r>
              <w:rPr>
                <w:color w:val="39424B"/>
                <w:sz w:val="18"/>
              </w:rPr>
              <w:t>Officer</w:t>
            </w:r>
          </w:p>
        </w:tc>
        <w:tc>
          <w:tcPr>
            <w:tcW w:w="2651" w:type="dxa"/>
            <w:tcBorders>
              <w:top w:val="single" w:sz="8" w:space="0" w:color="53BBBF"/>
              <w:left w:val="single" w:sz="8" w:space="0" w:color="53BBBF"/>
              <w:bottom w:val="single" w:sz="8" w:space="0" w:color="53BBBF"/>
              <w:right w:val="single" w:sz="8" w:space="0" w:color="53BBBF"/>
            </w:tcBorders>
            <w:shd w:val="clear" w:color="auto" w:fill="auto"/>
          </w:tcPr>
          <w:p w14:paraId="63E51AE2" w14:textId="77777777" w:rsidR="00454615" w:rsidRDefault="00454615">
            <w:pPr>
              <w:pStyle w:val="TableParagraph"/>
              <w:spacing w:before="6"/>
              <w:rPr>
                <w:b/>
                <w:sz w:val="17"/>
              </w:rPr>
            </w:pPr>
          </w:p>
          <w:p w14:paraId="6745382D" w14:textId="77777777" w:rsidR="00454615" w:rsidRDefault="001F2547">
            <w:pPr>
              <w:pStyle w:val="TableParagraph"/>
              <w:spacing w:line="247" w:lineRule="auto"/>
              <w:ind w:left="80" w:right="126"/>
              <w:rPr>
                <w:sz w:val="18"/>
              </w:rPr>
            </w:pPr>
            <w:r>
              <w:rPr>
                <w:color w:val="39424B"/>
                <w:sz w:val="18"/>
              </w:rPr>
              <w:t>USD: Would be defined based on extra community meetings and marketing efforts that need to be arranged.</w:t>
            </w:r>
          </w:p>
        </w:tc>
      </w:tr>
      <w:tr w:rsidR="0010677A" w14:paraId="3974F840" w14:textId="77777777" w:rsidTr="0010677A">
        <w:trPr>
          <w:trHeight w:val="2468"/>
        </w:trPr>
        <w:tc>
          <w:tcPr>
            <w:tcW w:w="1616" w:type="dxa"/>
            <w:tcBorders>
              <w:top w:val="single" w:sz="8" w:space="0" w:color="53BBBF"/>
              <w:left w:val="single" w:sz="8" w:space="0" w:color="53BBBF"/>
              <w:bottom w:val="nil"/>
              <w:right w:val="single" w:sz="8" w:space="0" w:color="53BBBF"/>
            </w:tcBorders>
            <w:shd w:val="clear" w:color="auto" w:fill="auto"/>
          </w:tcPr>
          <w:p w14:paraId="532AFF52" w14:textId="77777777" w:rsidR="00454615" w:rsidRDefault="00454615">
            <w:pPr>
              <w:pStyle w:val="TableParagraph"/>
              <w:spacing w:before="6"/>
              <w:rPr>
                <w:b/>
                <w:sz w:val="17"/>
              </w:rPr>
            </w:pPr>
          </w:p>
          <w:p w14:paraId="3391DBD5" w14:textId="77777777" w:rsidR="00454615" w:rsidRDefault="001F2547">
            <w:pPr>
              <w:pStyle w:val="TableParagraph"/>
              <w:spacing w:line="247" w:lineRule="auto"/>
              <w:ind w:left="80" w:right="428"/>
              <w:rPr>
                <w:sz w:val="18"/>
              </w:rPr>
            </w:pPr>
            <w:r>
              <w:rPr>
                <w:b/>
                <w:color w:val="39424B"/>
                <w:sz w:val="18"/>
              </w:rPr>
              <w:t xml:space="preserve">Example 3: </w:t>
            </w:r>
            <w:r>
              <w:rPr>
                <w:color w:val="39424B"/>
                <w:sz w:val="18"/>
              </w:rPr>
              <w:t>Equal pay for equal work</w:t>
            </w:r>
          </w:p>
        </w:tc>
        <w:tc>
          <w:tcPr>
            <w:tcW w:w="3515" w:type="dxa"/>
            <w:tcBorders>
              <w:top w:val="single" w:sz="8" w:space="0" w:color="53BBBF"/>
              <w:left w:val="single" w:sz="8" w:space="0" w:color="53BBBF"/>
              <w:bottom w:val="nil"/>
              <w:right w:val="single" w:sz="8" w:space="0" w:color="53BBBF"/>
            </w:tcBorders>
            <w:shd w:val="clear" w:color="auto" w:fill="auto"/>
          </w:tcPr>
          <w:p w14:paraId="7DAB5B8F" w14:textId="77777777" w:rsidR="00454615" w:rsidRDefault="00454615">
            <w:pPr>
              <w:pStyle w:val="TableParagraph"/>
              <w:spacing w:before="6"/>
              <w:rPr>
                <w:b/>
                <w:sz w:val="17"/>
              </w:rPr>
            </w:pPr>
          </w:p>
          <w:p w14:paraId="31E46D58" w14:textId="77777777" w:rsidR="00454615" w:rsidRDefault="001F2547">
            <w:pPr>
              <w:pStyle w:val="TableParagraph"/>
              <w:spacing w:line="247" w:lineRule="auto"/>
              <w:ind w:left="80" w:right="309"/>
              <w:rPr>
                <w:sz w:val="18"/>
              </w:rPr>
            </w:pPr>
            <w:r>
              <w:rPr>
                <w:color w:val="39424B"/>
                <w:sz w:val="18"/>
              </w:rPr>
              <w:t>Undertake payment gap analysis of all staff and identify:</w:t>
            </w:r>
          </w:p>
          <w:p w14:paraId="23438E21" w14:textId="77777777" w:rsidR="00454615" w:rsidRDefault="00454615">
            <w:pPr>
              <w:pStyle w:val="TableParagraph"/>
              <w:spacing w:before="8"/>
              <w:rPr>
                <w:b/>
                <w:sz w:val="18"/>
              </w:rPr>
            </w:pPr>
          </w:p>
          <w:p w14:paraId="71B05490" w14:textId="77777777" w:rsidR="00454615" w:rsidRDefault="001F2547">
            <w:pPr>
              <w:pStyle w:val="TableParagraph"/>
              <w:numPr>
                <w:ilvl w:val="0"/>
                <w:numId w:val="2"/>
              </w:numPr>
              <w:tabs>
                <w:tab w:val="left" w:pos="201"/>
              </w:tabs>
              <w:spacing w:line="247" w:lineRule="auto"/>
              <w:ind w:right="92" w:firstLine="0"/>
              <w:rPr>
                <w:sz w:val="18"/>
              </w:rPr>
            </w:pPr>
            <w:r>
              <w:rPr>
                <w:color w:val="39424B"/>
                <w:sz w:val="18"/>
              </w:rPr>
              <w:t>raw gap (average female salary vs male salary),</w:t>
            </w:r>
          </w:p>
          <w:p w14:paraId="14A90A95" w14:textId="77777777" w:rsidR="00454615" w:rsidRDefault="001F2547">
            <w:pPr>
              <w:pStyle w:val="TableParagraph"/>
              <w:numPr>
                <w:ilvl w:val="0"/>
                <w:numId w:val="2"/>
              </w:numPr>
              <w:tabs>
                <w:tab w:val="left" w:pos="201"/>
              </w:tabs>
              <w:spacing w:before="2" w:line="247" w:lineRule="auto"/>
              <w:ind w:right="247" w:firstLine="0"/>
              <w:rPr>
                <w:sz w:val="18"/>
              </w:rPr>
            </w:pPr>
            <w:r>
              <w:rPr>
                <w:color w:val="39424B"/>
                <w:sz w:val="18"/>
              </w:rPr>
              <w:t>gap by position (compare</w:t>
            </w:r>
            <w:r>
              <w:rPr>
                <w:color w:val="39424B"/>
                <w:spacing w:val="-18"/>
                <w:sz w:val="18"/>
              </w:rPr>
              <w:t xml:space="preserve"> </w:t>
            </w:r>
            <w:r>
              <w:rPr>
                <w:color w:val="39424B"/>
                <w:sz w:val="18"/>
              </w:rPr>
              <w:t>like–for-like position between men and</w:t>
            </w:r>
            <w:r>
              <w:rPr>
                <w:color w:val="39424B"/>
                <w:spacing w:val="-15"/>
                <w:sz w:val="18"/>
              </w:rPr>
              <w:t xml:space="preserve"> </w:t>
            </w:r>
            <w:r>
              <w:rPr>
                <w:color w:val="39424B"/>
                <w:sz w:val="18"/>
              </w:rPr>
              <w:t>women),</w:t>
            </w:r>
          </w:p>
          <w:p w14:paraId="3407A9C1" w14:textId="77777777" w:rsidR="00454615" w:rsidRDefault="001F2547">
            <w:pPr>
              <w:pStyle w:val="TableParagraph"/>
              <w:numPr>
                <w:ilvl w:val="0"/>
                <w:numId w:val="2"/>
              </w:numPr>
              <w:tabs>
                <w:tab w:val="left" w:pos="201"/>
              </w:tabs>
              <w:spacing w:before="1" w:line="247" w:lineRule="auto"/>
              <w:ind w:right="155" w:firstLine="0"/>
              <w:rPr>
                <w:sz w:val="18"/>
              </w:rPr>
            </w:pPr>
            <w:r>
              <w:rPr>
                <w:color w:val="39424B"/>
                <w:sz w:val="18"/>
              </w:rPr>
              <w:t>gap by age (categorise employees by age and compare difference by</w:t>
            </w:r>
            <w:r>
              <w:rPr>
                <w:color w:val="39424B"/>
                <w:spacing w:val="-25"/>
                <w:sz w:val="18"/>
              </w:rPr>
              <w:t xml:space="preserve"> </w:t>
            </w:r>
            <w:r>
              <w:rPr>
                <w:color w:val="39424B"/>
                <w:sz w:val="18"/>
              </w:rPr>
              <w:t>gender);</w:t>
            </w:r>
          </w:p>
          <w:p w14:paraId="250830B9" w14:textId="77777777" w:rsidR="00454615" w:rsidRDefault="001F2547">
            <w:pPr>
              <w:pStyle w:val="TableParagraph"/>
              <w:numPr>
                <w:ilvl w:val="0"/>
                <w:numId w:val="2"/>
              </w:numPr>
              <w:tabs>
                <w:tab w:val="left" w:pos="201"/>
              </w:tabs>
              <w:spacing w:before="2"/>
              <w:ind w:left="200"/>
              <w:rPr>
                <w:sz w:val="18"/>
              </w:rPr>
            </w:pPr>
            <w:r>
              <w:rPr>
                <w:color w:val="39424B"/>
                <w:sz w:val="18"/>
              </w:rPr>
              <w:t>gap by education level and</w:t>
            </w:r>
            <w:r>
              <w:rPr>
                <w:color w:val="39424B"/>
                <w:spacing w:val="-20"/>
                <w:sz w:val="18"/>
              </w:rPr>
              <w:t xml:space="preserve"> </w:t>
            </w:r>
            <w:r>
              <w:rPr>
                <w:color w:val="39424B"/>
                <w:sz w:val="18"/>
              </w:rPr>
              <w:t>experience.</w:t>
            </w:r>
          </w:p>
        </w:tc>
        <w:tc>
          <w:tcPr>
            <w:tcW w:w="2254" w:type="dxa"/>
            <w:tcBorders>
              <w:top w:val="single" w:sz="8" w:space="0" w:color="53BBBF"/>
              <w:left w:val="single" w:sz="8" w:space="0" w:color="53BBBF"/>
              <w:bottom w:val="nil"/>
              <w:right w:val="single" w:sz="8" w:space="0" w:color="53BBBF"/>
            </w:tcBorders>
            <w:shd w:val="clear" w:color="auto" w:fill="auto"/>
          </w:tcPr>
          <w:p w14:paraId="4641FA5B" w14:textId="77777777" w:rsidR="00454615" w:rsidRDefault="00454615">
            <w:pPr>
              <w:pStyle w:val="TableParagraph"/>
              <w:spacing w:before="6"/>
              <w:rPr>
                <w:b/>
                <w:sz w:val="17"/>
              </w:rPr>
            </w:pPr>
          </w:p>
          <w:p w14:paraId="6C2E4408" w14:textId="77777777" w:rsidR="00454615" w:rsidRDefault="001F2547">
            <w:pPr>
              <w:pStyle w:val="TableParagraph"/>
              <w:spacing w:line="247" w:lineRule="auto"/>
              <w:ind w:left="80" w:right="298"/>
              <w:rPr>
                <w:sz w:val="18"/>
              </w:rPr>
            </w:pPr>
            <w:r>
              <w:rPr>
                <w:color w:val="39424B"/>
                <w:sz w:val="18"/>
              </w:rPr>
              <w:t>Annual gender pay gap analysis.</w:t>
            </w:r>
          </w:p>
        </w:tc>
        <w:tc>
          <w:tcPr>
            <w:tcW w:w="2126" w:type="dxa"/>
            <w:tcBorders>
              <w:top w:val="single" w:sz="8" w:space="0" w:color="53BBBF"/>
              <w:left w:val="single" w:sz="8" w:space="0" w:color="53BBBF"/>
              <w:bottom w:val="nil"/>
              <w:right w:val="single" w:sz="8" w:space="0" w:color="53BBBF"/>
            </w:tcBorders>
            <w:shd w:val="clear" w:color="auto" w:fill="auto"/>
          </w:tcPr>
          <w:p w14:paraId="45F4D1FB" w14:textId="77777777" w:rsidR="00454615" w:rsidRDefault="00454615">
            <w:pPr>
              <w:pStyle w:val="TableParagraph"/>
              <w:spacing w:before="6"/>
              <w:rPr>
                <w:b/>
                <w:sz w:val="17"/>
              </w:rPr>
            </w:pPr>
          </w:p>
          <w:p w14:paraId="5C285363" w14:textId="77777777" w:rsidR="00454615" w:rsidRDefault="001F2547">
            <w:pPr>
              <w:pStyle w:val="TableParagraph"/>
              <w:spacing w:line="247" w:lineRule="auto"/>
              <w:ind w:left="79" w:right="271"/>
              <w:rPr>
                <w:sz w:val="18"/>
              </w:rPr>
            </w:pPr>
            <w:r>
              <w:rPr>
                <w:color w:val="39424B"/>
                <w:sz w:val="18"/>
              </w:rPr>
              <w:t>Narrow gap to 10% by 2021;</w:t>
            </w:r>
          </w:p>
          <w:p w14:paraId="1213E891" w14:textId="77777777" w:rsidR="00454615" w:rsidRDefault="00454615">
            <w:pPr>
              <w:pStyle w:val="TableParagraph"/>
              <w:spacing w:before="8"/>
              <w:rPr>
                <w:b/>
                <w:sz w:val="18"/>
              </w:rPr>
            </w:pPr>
          </w:p>
          <w:p w14:paraId="20CDAFDC" w14:textId="77777777" w:rsidR="00454615" w:rsidRDefault="001F2547">
            <w:pPr>
              <w:pStyle w:val="TableParagraph"/>
              <w:ind w:left="79"/>
              <w:rPr>
                <w:sz w:val="18"/>
              </w:rPr>
            </w:pPr>
            <w:r>
              <w:rPr>
                <w:color w:val="39424B"/>
                <w:sz w:val="18"/>
              </w:rPr>
              <w:t>0% pay gap by 2023.</w:t>
            </w:r>
          </w:p>
        </w:tc>
        <w:tc>
          <w:tcPr>
            <w:tcW w:w="1417" w:type="dxa"/>
            <w:tcBorders>
              <w:top w:val="single" w:sz="8" w:space="0" w:color="53BBBF"/>
              <w:left w:val="single" w:sz="8" w:space="0" w:color="53BBBF"/>
              <w:bottom w:val="nil"/>
              <w:right w:val="single" w:sz="8" w:space="0" w:color="53BBBF"/>
            </w:tcBorders>
            <w:shd w:val="clear" w:color="auto" w:fill="auto"/>
          </w:tcPr>
          <w:p w14:paraId="0DE052B5" w14:textId="77777777" w:rsidR="00454615" w:rsidRDefault="00454615">
            <w:pPr>
              <w:pStyle w:val="TableParagraph"/>
              <w:spacing w:before="6"/>
              <w:rPr>
                <w:b/>
                <w:sz w:val="17"/>
              </w:rPr>
            </w:pPr>
          </w:p>
          <w:p w14:paraId="71D19DAD" w14:textId="77777777" w:rsidR="00454615" w:rsidRDefault="001F2547">
            <w:pPr>
              <w:pStyle w:val="TableParagraph"/>
              <w:ind w:left="79"/>
              <w:rPr>
                <w:sz w:val="18"/>
              </w:rPr>
            </w:pPr>
            <w:r>
              <w:rPr>
                <w:color w:val="39424B"/>
                <w:sz w:val="18"/>
              </w:rPr>
              <w:t>dd/mm/yyyy</w:t>
            </w:r>
          </w:p>
          <w:p w14:paraId="119AF155" w14:textId="77777777" w:rsidR="00454615" w:rsidRDefault="00454615">
            <w:pPr>
              <w:pStyle w:val="TableParagraph"/>
              <w:rPr>
                <w:b/>
                <w:sz w:val="20"/>
              </w:rPr>
            </w:pPr>
          </w:p>
          <w:p w14:paraId="00290A8C" w14:textId="77777777" w:rsidR="00454615" w:rsidRDefault="00454615">
            <w:pPr>
              <w:pStyle w:val="TableParagraph"/>
              <w:spacing w:before="9"/>
              <w:rPr>
                <w:b/>
                <w:sz w:val="17"/>
              </w:rPr>
            </w:pPr>
          </w:p>
          <w:p w14:paraId="418646F8" w14:textId="77777777" w:rsidR="00454615" w:rsidRDefault="001F2547">
            <w:pPr>
              <w:pStyle w:val="TableParagraph"/>
              <w:ind w:left="79"/>
              <w:rPr>
                <w:sz w:val="18"/>
              </w:rPr>
            </w:pPr>
            <w:r>
              <w:rPr>
                <w:color w:val="39424B"/>
                <w:sz w:val="18"/>
              </w:rPr>
              <w:t>dd/mm/yyyy</w:t>
            </w:r>
          </w:p>
        </w:tc>
        <w:tc>
          <w:tcPr>
            <w:tcW w:w="1814" w:type="dxa"/>
            <w:tcBorders>
              <w:top w:val="single" w:sz="8" w:space="0" w:color="53BBBF"/>
              <w:left w:val="single" w:sz="8" w:space="0" w:color="53BBBF"/>
              <w:bottom w:val="nil"/>
              <w:right w:val="single" w:sz="8" w:space="0" w:color="53BBBF"/>
            </w:tcBorders>
            <w:shd w:val="clear" w:color="auto" w:fill="auto"/>
          </w:tcPr>
          <w:p w14:paraId="575D7515" w14:textId="77777777" w:rsidR="00454615" w:rsidRDefault="00454615">
            <w:pPr>
              <w:pStyle w:val="TableParagraph"/>
              <w:spacing w:before="6"/>
              <w:rPr>
                <w:b/>
                <w:sz w:val="17"/>
              </w:rPr>
            </w:pPr>
          </w:p>
          <w:p w14:paraId="37617874" w14:textId="77777777" w:rsidR="00454615" w:rsidRDefault="001F2547">
            <w:pPr>
              <w:pStyle w:val="TableParagraph"/>
              <w:spacing w:line="247" w:lineRule="auto"/>
              <w:ind w:left="80" w:right="139"/>
              <w:rPr>
                <w:sz w:val="18"/>
              </w:rPr>
            </w:pPr>
            <w:r>
              <w:rPr>
                <w:color w:val="39424B"/>
                <w:sz w:val="18"/>
              </w:rPr>
              <w:t>Management team, HR Manager</w:t>
            </w:r>
          </w:p>
        </w:tc>
        <w:tc>
          <w:tcPr>
            <w:tcW w:w="2651" w:type="dxa"/>
            <w:tcBorders>
              <w:top w:val="single" w:sz="8" w:space="0" w:color="53BBBF"/>
              <w:left w:val="single" w:sz="8" w:space="0" w:color="53BBBF"/>
              <w:bottom w:val="nil"/>
              <w:right w:val="single" w:sz="8" w:space="0" w:color="53BBBF"/>
            </w:tcBorders>
            <w:shd w:val="clear" w:color="auto" w:fill="auto"/>
          </w:tcPr>
          <w:p w14:paraId="3156BB1B" w14:textId="77777777" w:rsidR="00454615" w:rsidRDefault="00454615">
            <w:pPr>
              <w:pStyle w:val="TableParagraph"/>
              <w:spacing w:before="6"/>
              <w:rPr>
                <w:b/>
                <w:sz w:val="17"/>
              </w:rPr>
            </w:pPr>
          </w:p>
          <w:p w14:paraId="6754C0CA" w14:textId="77777777" w:rsidR="00454615" w:rsidRDefault="001F2547">
            <w:pPr>
              <w:pStyle w:val="TableParagraph"/>
              <w:spacing w:line="247" w:lineRule="auto"/>
              <w:ind w:left="80"/>
              <w:rPr>
                <w:sz w:val="18"/>
              </w:rPr>
            </w:pPr>
            <w:r>
              <w:rPr>
                <w:color w:val="39424B"/>
                <w:sz w:val="18"/>
              </w:rPr>
              <w:t>USD: Would be defined based on hours spent on analysing data and required budget to narrow gap based on results.</w:t>
            </w:r>
          </w:p>
        </w:tc>
      </w:tr>
      <w:tr w:rsidR="0010677A" w14:paraId="77E80FBE" w14:textId="77777777" w:rsidTr="0010677A">
        <w:trPr>
          <w:trHeight w:val="1201"/>
        </w:trPr>
        <w:tc>
          <w:tcPr>
            <w:tcW w:w="1616" w:type="dxa"/>
            <w:tcBorders>
              <w:top w:val="nil"/>
              <w:left w:val="single" w:sz="8" w:space="0" w:color="53BBBF"/>
              <w:bottom w:val="single" w:sz="8" w:space="0" w:color="53BBBF"/>
              <w:right w:val="single" w:sz="8" w:space="0" w:color="53BBBF"/>
            </w:tcBorders>
            <w:shd w:val="clear" w:color="auto" w:fill="auto"/>
          </w:tcPr>
          <w:p w14:paraId="5764742F" w14:textId="77777777" w:rsidR="00454615" w:rsidRDefault="00454615">
            <w:pPr>
              <w:pStyle w:val="TableParagraph"/>
              <w:rPr>
                <w:rFonts w:ascii="Times New Roman"/>
                <w:sz w:val="18"/>
              </w:rPr>
            </w:pPr>
          </w:p>
        </w:tc>
        <w:tc>
          <w:tcPr>
            <w:tcW w:w="3515" w:type="dxa"/>
            <w:tcBorders>
              <w:top w:val="nil"/>
              <w:left w:val="single" w:sz="8" w:space="0" w:color="53BBBF"/>
              <w:bottom w:val="single" w:sz="8" w:space="0" w:color="53BBBF"/>
              <w:right w:val="single" w:sz="8" w:space="0" w:color="53BBBF"/>
            </w:tcBorders>
            <w:shd w:val="clear" w:color="auto" w:fill="auto"/>
          </w:tcPr>
          <w:p w14:paraId="43CA0D1C" w14:textId="77777777" w:rsidR="00454615" w:rsidRDefault="001F2547">
            <w:pPr>
              <w:pStyle w:val="TableParagraph"/>
              <w:spacing w:before="111" w:line="247" w:lineRule="auto"/>
              <w:ind w:left="80" w:right="295"/>
              <w:rPr>
                <w:sz w:val="18"/>
              </w:rPr>
            </w:pPr>
            <w:r>
              <w:rPr>
                <w:color w:val="39424B"/>
                <w:sz w:val="18"/>
              </w:rPr>
              <w:t>Present results to employees; Readjust salaries where relevant; Commit to equal pay for equal work</w:t>
            </w:r>
            <w:r>
              <w:rPr>
                <w:color w:val="39424B"/>
                <w:spacing w:val="-26"/>
                <w:sz w:val="18"/>
              </w:rPr>
              <w:t xml:space="preserve"> </w:t>
            </w:r>
            <w:r>
              <w:rPr>
                <w:color w:val="39424B"/>
                <w:sz w:val="18"/>
              </w:rPr>
              <w:t>in company HR</w:t>
            </w:r>
            <w:r>
              <w:rPr>
                <w:color w:val="39424B"/>
                <w:spacing w:val="-3"/>
                <w:sz w:val="18"/>
              </w:rPr>
              <w:t xml:space="preserve"> </w:t>
            </w:r>
            <w:r>
              <w:rPr>
                <w:color w:val="39424B"/>
                <w:sz w:val="18"/>
              </w:rPr>
              <w:t>policy</w:t>
            </w:r>
          </w:p>
        </w:tc>
        <w:tc>
          <w:tcPr>
            <w:tcW w:w="2254" w:type="dxa"/>
            <w:tcBorders>
              <w:top w:val="nil"/>
              <w:left w:val="single" w:sz="8" w:space="0" w:color="53BBBF"/>
              <w:bottom w:val="single" w:sz="8" w:space="0" w:color="53BBBF"/>
              <w:right w:val="single" w:sz="8" w:space="0" w:color="53BBBF"/>
            </w:tcBorders>
            <w:shd w:val="clear" w:color="auto" w:fill="auto"/>
          </w:tcPr>
          <w:p w14:paraId="3965C370" w14:textId="77777777" w:rsidR="00454615" w:rsidRDefault="00454615">
            <w:pPr>
              <w:pStyle w:val="TableParagraph"/>
              <w:rPr>
                <w:rFonts w:ascii="Times New Roman"/>
                <w:sz w:val="18"/>
              </w:rPr>
            </w:pPr>
          </w:p>
        </w:tc>
        <w:tc>
          <w:tcPr>
            <w:tcW w:w="2126" w:type="dxa"/>
            <w:tcBorders>
              <w:top w:val="nil"/>
              <w:left w:val="single" w:sz="8" w:space="0" w:color="53BBBF"/>
              <w:bottom w:val="single" w:sz="8" w:space="0" w:color="53BBBF"/>
              <w:right w:val="single" w:sz="8" w:space="0" w:color="53BBBF"/>
            </w:tcBorders>
            <w:shd w:val="clear" w:color="auto" w:fill="auto"/>
          </w:tcPr>
          <w:p w14:paraId="1007787B" w14:textId="77777777" w:rsidR="00454615" w:rsidRDefault="00454615">
            <w:pPr>
              <w:pStyle w:val="TableParagraph"/>
              <w:rPr>
                <w:rFonts w:ascii="Times New Roman"/>
                <w:sz w:val="18"/>
              </w:rPr>
            </w:pPr>
          </w:p>
        </w:tc>
        <w:tc>
          <w:tcPr>
            <w:tcW w:w="1417" w:type="dxa"/>
            <w:tcBorders>
              <w:top w:val="nil"/>
              <w:left w:val="single" w:sz="8" w:space="0" w:color="53BBBF"/>
              <w:bottom w:val="single" w:sz="8" w:space="0" w:color="53BBBF"/>
              <w:right w:val="single" w:sz="8" w:space="0" w:color="53BBBF"/>
            </w:tcBorders>
            <w:shd w:val="clear" w:color="auto" w:fill="auto"/>
          </w:tcPr>
          <w:p w14:paraId="09A5C387" w14:textId="77777777" w:rsidR="00454615" w:rsidRDefault="00454615">
            <w:pPr>
              <w:pStyle w:val="TableParagraph"/>
              <w:rPr>
                <w:rFonts w:ascii="Times New Roman"/>
                <w:sz w:val="18"/>
              </w:rPr>
            </w:pPr>
          </w:p>
        </w:tc>
        <w:tc>
          <w:tcPr>
            <w:tcW w:w="1814" w:type="dxa"/>
            <w:tcBorders>
              <w:top w:val="nil"/>
              <w:left w:val="single" w:sz="8" w:space="0" w:color="53BBBF"/>
              <w:bottom w:val="single" w:sz="8" w:space="0" w:color="53BBBF"/>
              <w:right w:val="single" w:sz="8" w:space="0" w:color="53BBBF"/>
            </w:tcBorders>
            <w:shd w:val="clear" w:color="auto" w:fill="auto"/>
          </w:tcPr>
          <w:p w14:paraId="374AD867" w14:textId="77777777" w:rsidR="00454615" w:rsidRDefault="00454615">
            <w:pPr>
              <w:pStyle w:val="TableParagraph"/>
              <w:rPr>
                <w:rFonts w:ascii="Times New Roman"/>
                <w:sz w:val="18"/>
              </w:rPr>
            </w:pPr>
          </w:p>
        </w:tc>
        <w:tc>
          <w:tcPr>
            <w:tcW w:w="2651" w:type="dxa"/>
            <w:tcBorders>
              <w:top w:val="nil"/>
              <w:left w:val="single" w:sz="8" w:space="0" w:color="53BBBF"/>
              <w:bottom w:val="single" w:sz="8" w:space="0" w:color="53BBBF"/>
              <w:right w:val="single" w:sz="8" w:space="0" w:color="53BBBF"/>
            </w:tcBorders>
            <w:shd w:val="clear" w:color="auto" w:fill="auto"/>
          </w:tcPr>
          <w:p w14:paraId="4D5CB066" w14:textId="77777777" w:rsidR="00454615" w:rsidRDefault="00454615">
            <w:pPr>
              <w:pStyle w:val="TableParagraph"/>
              <w:rPr>
                <w:rFonts w:ascii="Times New Roman"/>
                <w:sz w:val="18"/>
              </w:rPr>
            </w:pPr>
          </w:p>
        </w:tc>
      </w:tr>
    </w:tbl>
    <w:p w14:paraId="1CB0F24C" w14:textId="77777777" w:rsidR="00454615" w:rsidRDefault="001F2547">
      <w:pPr>
        <w:spacing w:before="235"/>
        <w:ind w:left="100"/>
        <w:rPr>
          <w:rFonts w:ascii="Trebuchet-BoldItalic"/>
          <w:b/>
          <w:i/>
          <w:sz w:val="20"/>
        </w:rPr>
      </w:pPr>
      <w:r>
        <w:rPr>
          <w:rFonts w:ascii="Trebuchet-BoldItalic"/>
          <w:b/>
          <w:i/>
          <w:color w:val="622987"/>
          <w:sz w:val="20"/>
        </w:rPr>
        <w:t>[Delete this section after you have established your own gender action plan]</w:t>
      </w:r>
    </w:p>
    <w:p w14:paraId="4B4C1444" w14:textId="77777777" w:rsidR="00454615" w:rsidRDefault="00454615">
      <w:pPr>
        <w:rPr>
          <w:rFonts w:ascii="Trebuchet-BoldItalic"/>
          <w:sz w:val="20"/>
        </w:rPr>
        <w:sectPr w:rsidR="00454615">
          <w:pgSz w:w="16840" w:h="11910" w:orient="landscape"/>
          <w:pgMar w:top="540" w:right="580" w:bottom="280" w:left="620" w:header="720" w:footer="720" w:gutter="0"/>
          <w:cols w:space="720"/>
        </w:sectPr>
      </w:pPr>
    </w:p>
    <w:p w14:paraId="40B2598F" w14:textId="77777777" w:rsidR="00454615" w:rsidRDefault="00E810D2">
      <w:pPr>
        <w:pStyle w:val="BodyText"/>
        <w:spacing w:before="7"/>
        <w:rPr>
          <w:rFonts w:ascii="Trebuchet-BoldItalic"/>
          <w:b/>
          <w:i/>
          <w:sz w:val="23"/>
        </w:rPr>
      </w:pPr>
      <w:r>
        <w:rPr>
          <w:noProof/>
          <w:lang w:val="en-GB" w:eastAsia="en-GB" w:bidi="ar-SA"/>
        </w:rPr>
        <mc:AlternateContent>
          <mc:Choice Requires="wpg">
            <w:drawing>
              <wp:anchor distT="0" distB="0" distL="114300" distR="114300" simplePos="0" relativeHeight="251632640" behindDoc="1" locked="0" layoutInCell="1" allowOverlap="1" wp14:anchorId="7F6DCA9C" wp14:editId="3202BAC8">
                <wp:simplePos x="0" y="0"/>
                <wp:positionH relativeFrom="page">
                  <wp:posOffset>0</wp:posOffset>
                </wp:positionH>
                <wp:positionV relativeFrom="page">
                  <wp:posOffset>469900</wp:posOffset>
                </wp:positionV>
                <wp:extent cx="1201420" cy="692785"/>
                <wp:effectExtent l="0" t="0" r="0" b="0"/>
                <wp:wrapNone/>
                <wp:docPr id="48"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01420" cy="692785"/>
                          <a:chOff x="0" y="740"/>
                          <a:chExt cx="1892" cy="1091"/>
                        </a:xfrm>
                      </wpg:grpSpPr>
                      <wps:wsp>
                        <wps:cNvPr id="49" name="Rectangle 38"/>
                        <wps:cNvSpPr>
                          <a:spLocks/>
                        </wps:cNvSpPr>
                        <wps:spPr bwMode="auto">
                          <a:xfrm>
                            <a:off x="0" y="740"/>
                            <a:ext cx="1892" cy="1091"/>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AutoShape 37"/>
                        <wps:cNvSpPr>
                          <a:spLocks/>
                        </wps:cNvSpPr>
                        <wps:spPr bwMode="auto">
                          <a:xfrm>
                            <a:off x="792" y="918"/>
                            <a:ext cx="818" cy="684"/>
                          </a:xfrm>
                          <a:custGeom>
                            <a:avLst/>
                            <a:gdLst>
                              <a:gd name="T0" fmla="+- 0 832 793"/>
                              <a:gd name="T1" fmla="*/ T0 w 818"/>
                              <a:gd name="T2" fmla="+- 0 1272 918"/>
                              <a:gd name="T3" fmla="*/ 1272 h 684"/>
                              <a:gd name="T4" fmla="+- 0 832 793"/>
                              <a:gd name="T5" fmla="*/ T4 w 818"/>
                              <a:gd name="T6" fmla="+- 0 1427 918"/>
                              <a:gd name="T7" fmla="*/ 1427 h 684"/>
                              <a:gd name="T8" fmla="+- 0 990 793"/>
                              <a:gd name="T9" fmla="*/ T8 w 818"/>
                              <a:gd name="T10" fmla="+- 0 1329 918"/>
                              <a:gd name="T11" fmla="*/ 1329 h 684"/>
                              <a:gd name="T12" fmla="+- 0 954 793"/>
                              <a:gd name="T13" fmla="*/ T12 w 818"/>
                              <a:gd name="T14" fmla="+- 0 1204 918"/>
                              <a:gd name="T15" fmla="*/ 1204 h 684"/>
                              <a:gd name="T16" fmla="+- 0 874 793"/>
                              <a:gd name="T17" fmla="*/ T16 w 818"/>
                              <a:gd name="T18" fmla="+- 0 1110 918"/>
                              <a:gd name="T19" fmla="*/ 1110 h 684"/>
                              <a:gd name="T20" fmla="+- 0 831 793"/>
                              <a:gd name="T21" fmla="*/ T20 w 818"/>
                              <a:gd name="T22" fmla="+- 0 1108 918"/>
                              <a:gd name="T23" fmla="*/ 1108 h 684"/>
                              <a:gd name="T24" fmla="+- 0 990 793"/>
                              <a:gd name="T25" fmla="*/ T24 w 818"/>
                              <a:gd name="T26" fmla="+- 0 1245 918"/>
                              <a:gd name="T27" fmla="*/ 1245 h 684"/>
                              <a:gd name="T28" fmla="+- 0 990 793"/>
                              <a:gd name="T29" fmla="*/ T28 w 818"/>
                              <a:gd name="T30" fmla="+- 0 1034 918"/>
                              <a:gd name="T31" fmla="*/ 1034 h 684"/>
                              <a:gd name="T32" fmla="+- 0 916 793"/>
                              <a:gd name="T33" fmla="*/ T32 w 818"/>
                              <a:gd name="T34" fmla="+- 0 961 918"/>
                              <a:gd name="T35" fmla="*/ 961 h 684"/>
                              <a:gd name="T36" fmla="+- 0 885 793"/>
                              <a:gd name="T37" fmla="*/ T36 w 818"/>
                              <a:gd name="T38" fmla="+- 0 924 918"/>
                              <a:gd name="T39" fmla="*/ 924 h 684"/>
                              <a:gd name="T40" fmla="+- 0 831 793"/>
                              <a:gd name="T41" fmla="*/ T40 w 818"/>
                              <a:gd name="T42" fmla="+- 0 1034 918"/>
                              <a:gd name="T43" fmla="*/ 1034 h 684"/>
                              <a:gd name="T44" fmla="+- 0 874 793"/>
                              <a:gd name="T45" fmla="*/ T44 w 818"/>
                              <a:gd name="T46" fmla="+- 0 961 918"/>
                              <a:gd name="T47" fmla="*/ 961 h 684"/>
                              <a:gd name="T48" fmla="+- 0 882 793"/>
                              <a:gd name="T49" fmla="*/ T48 w 818"/>
                              <a:gd name="T50" fmla="+- 0 923 918"/>
                              <a:gd name="T51" fmla="*/ 923 h 684"/>
                              <a:gd name="T52" fmla="+- 0 814 793"/>
                              <a:gd name="T53" fmla="*/ T52 w 818"/>
                              <a:gd name="T54" fmla="+- 0 935 918"/>
                              <a:gd name="T55" fmla="*/ 935 h 684"/>
                              <a:gd name="T56" fmla="+- 0 796 793"/>
                              <a:gd name="T57" fmla="*/ T56 w 818"/>
                              <a:gd name="T58" fmla="+- 0 1075 918"/>
                              <a:gd name="T59" fmla="*/ 1075 h 684"/>
                              <a:gd name="T60" fmla="+- 0 994 793"/>
                              <a:gd name="T61" fmla="*/ T60 w 818"/>
                              <a:gd name="T62" fmla="+- 0 1519 918"/>
                              <a:gd name="T63" fmla="*/ 1519 h 684"/>
                              <a:gd name="T64" fmla="+- 0 976 793"/>
                              <a:gd name="T65" fmla="*/ T64 w 818"/>
                              <a:gd name="T66" fmla="+- 0 1461 918"/>
                              <a:gd name="T67" fmla="*/ 1461 h 684"/>
                              <a:gd name="T68" fmla="+- 0 905 793"/>
                              <a:gd name="T69" fmla="*/ T68 w 818"/>
                              <a:gd name="T70" fmla="+- 0 1448 918"/>
                              <a:gd name="T71" fmla="*/ 1448 h 684"/>
                              <a:gd name="T72" fmla="+- 0 871 793"/>
                              <a:gd name="T73" fmla="*/ T72 w 818"/>
                              <a:gd name="T74" fmla="+- 0 1514 918"/>
                              <a:gd name="T75" fmla="*/ 1514 h 684"/>
                              <a:gd name="T76" fmla="+- 0 857 793"/>
                              <a:gd name="T77" fmla="*/ T76 w 818"/>
                              <a:gd name="T78" fmla="+- 0 1550 918"/>
                              <a:gd name="T79" fmla="*/ 1550 h 684"/>
                              <a:gd name="T80" fmla="+- 0 829 793"/>
                              <a:gd name="T81" fmla="*/ T80 w 818"/>
                              <a:gd name="T82" fmla="+- 0 1543 918"/>
                              <a:gd name="T83" fmla="*/ 1543 h 684"/>
                              <a:gd name="T84" fmla="+- 0 834 793"/>
                              <a:gd name="T85" fmla="*/ T84 w 818"/>
                              <a:gd name="T86" fmla="+- 0 1496 918"/>
                              <a:gd name="T87" fmla="*/ 1496 h 684"/>
                              <a:gd name="T88" fmla="+- 0 820 793"/>
                              <a:gd name="T89" fmla="*/ T88 w 818"/>
                              <a:gd name="T90" fmla="+- 0 1446 918"/>
                              <a:gd name="T91" fmla="*/ 1446 h 684"/>
                              <a:gd name="T92" fmla="+- 0 794 793"/>
                              <a:gd name="T93" fmla="*/ T92 w 818"/>
                              <a:gd name="T94" fmla="+- 0 1500 918"/>
                              <a:gd name="T95" fmla="*/ 1500 h 684"/>
                              <a:gd name="T96" fmla="+- 0 797 793"/>
                              <a:gd name="T97" fmla="*/ T96 w 818"/>
                              <a:gd name="T98" fmla="+- 0 1553 918"/>
                              <a:gd name="T99" fmla="*/ 1553 h 684"/>
                              <a:gd name="T100" fmla="+- 0 851 793"/>
                              <a:gd name="T101" fmla="*/ T100 w 818"/>
                              <a:gd name="T102" fmla="+- 0 1596 918"/>
                              <a:gd name="T103" fmla="*/ 1596 h 684"/>
                              <a:gd name="T104" fmla="+- 0 902 793"/>
                              <a:gd name="T105" fmla="*/ T104 w 818"/>
                              <a:gd name="T106" fmla="+- 0 1553 918"/>
                              <a:gd name="T107" fmla="*/ 1553 h 684"/>
                              <a:gd name="T108" fmla="+- 0 915 793"/>
                              <a:gd name="T109" fmla="*/ T108 w 818"/>
                              <a:gd name="T110" fmla="+- 0 1507 918"/>
                              <a:gd name="T111" fmla="*/ 1507 h 684"/>
                              <a:gd name="T112" fmla="+- 0 936 793"/>
                              <a:gd name="T113" fmla="*/ T112 w 818"/>
                              <a:gd name="T114" fmla="+- 0 1483 918"/>
                              <a:gd name="T115" fmla="*/ 1483 h 684"/>
                              <a:gd name="T116" fmla="+- 0 956 793"/>
                              <a:gd name="T117" fmla="*/ T116 w 818"/>
                              <a:gd name="T118" fmla="+- 0 1502 918"/>
                              <a:gd name="T119" fmla="*/ 1502 h 684"/>
                              <a:gd name="T120" fmla="+- 0 950 793"/>
                              <a:gd name="T121" fmla="*/ T120 w 818"/>
                              <a:gd name="T122" fmla="+- 0 1553 918"/>
                              <a:gd name="T123" fmla="*/ 1553 h 684"/>
                              <a:gd name="T124" fmla="+- 0 963 793"/>
                              <a:gd name="T125" fmla="*/ T124 w 818"/>
                              <a:gd name="T126" fmla="+- 0 1602 918"/>
                              <a:gd name="T127" fmla="*/ 1602 h 684"/>
                              <a:gd name="T128" fmla="+- 0 992 793"/>
                              <a:gd name="T129" fmla="*/ T128 w 818"/>
                              <a:gd name="T130" fmla="+- 0 1546 918"/>
                              <a:gd name="T131" fmla="*/ 1546 h 684"/>
                              <a:gd name="T132" fmla="+- 0 1597 793"/>
                              <a:gd name="T133" fmla="*/ T132 w 818"/>
                              <a:gd name="T134" fmla="+- 0 1328 918"/>
                              <a:gd name="T135" fmla="*/ 1328 h 684"/>
                              <a:gd name="T136" fmla="+- 0 1516 793"/>
                              <a:gd name="T137" fmla="*/ T136 w 818"/>
                              <a:gd name="T138" fmla="+- 0 1255 918"/>
                              <a:gd name="T139" fmla="*/ 1255 h 684"/>
                              <a:gd name="T140" fmla="+- 0 1560 793"/>
                              <a:gd name="T141" fmla="*/ T140 w 818"/>
                              <a:gd name="T142" fmla="+- 0 1197 918"/>
                              <a:gd name="T143" fmla="*/ 1197 h 684"/>
                              <a:gd name="T144" fmla="+- 0 1601 793"/>
                              <a:gd name="T145" fmla="*/ T144 w 818"/>
                              <a:gd name="T146" fmla="+- 0 1103 918"/>
                              <a:gd name="T147" fmla="*/ 1103 h 684"/>
                              <a:gd name="T148" fmla="+- 0 1539 793"/>
                              <a:gd name="T149" fmla="*/ T148 w 818"/>
                              <a:gd name="T150" fmla="+- 0 982 918"/>
                              <a:gd name="T151" fmla="*/ 982 h 684"/>
                              <a:gd name="T152" fmla="+- 0 1296 793"/>
                              <a:gd name="T153" fmla="*/ T152 w 818"/>
                              <a:gd name="T154" fmla="+- 0 944 918"/>
                              <a:gd name="T155" fmla="*/ 944 h 684"/>
                              <a:gd name="T156" fmla="+- 0 1137 793"/>
                              <a:gd name="T157" fmla="*/ T156 w 818"/>
                              <a:gd name="T158" fmla="+- 0 1034 918"/>
                              <a:gd name="T159" fmla="*/ 1034 h 684"/>
                              <a:gd name="T160" fmla="+- 0 1273 793"/>
                              <a:gd name="T161" fmla="*/ T160 w 818"/>
                              <a:gd name="T162" fmla="+- 0 1067 918"/>
                              <a:gd name="T163" fmla="*/ 1067 h 684"/>
                              <a:gd name="T164" fmla="+- 0 1402 793"/>
                              <a:gd name="T165" fmla="*/ T164 w 818"/>
                              <a:gd name="T166" fmla="+- 0 1055 918"/>
                              <a:gd name="T167" fmla="*/ 1055 h 684"/>
                              <a:gd name="T168" fmla="+- 0 1470 793"/>
                              <a:gd name="T169" fmla="*/ T168 w 818"/>
                              <a:gd name="T170" fmla="+- 0 1124 918"/>
                              <a:gd name="T171" fmla="*/ 1124 h 684"/>
                              <a:gd name="T172" fmla="+- 0 1404 793"/>
                              <a:gd name="T173" fmla="*/ T172 w 818"/>
                              <a:gd name="T174" fmla="+- 0 1187 918"/>
                              <a:gd name="T175" fmla="*/ 1187 h 684"/>
                              <a:gd name="T176" fmla="+- 0 1295 793"/>
                              <a:gd name="T177" fmla="*/ T176 w 818"/>
                              <a:gd name="T178" fmla="+- 0 1191 918"/>
                              <a:gd name="T179" fmla="*/ 1191 h 684"/>
                              <a:gd name="T180" fmla="+- 0 1294 793"/>
                              <a:gd name="T181" fmla="*/ T180 w 818"/>
                              <a:gd name="T182" fmla="+- 0 1304 918"/>
                              <a:gd name="T183" fmla="*/ 1304 h 684"/>
                              <a:gd name="T184" fmla="+- 0 1451 793"/>
                              <a:gd name="T185" fmla="*/ T184 w 818"/>
                              <a:gd name="T186" fmla="+- 0 1321 918"/>
                              <a:gd name="T187" fmla="*/ 1321 h 684"/>
                              <a:gd name="T188" fmla="+- 0 1473 793"/>
                              <a:gd name="T189" fmla="*/ T188 w 818"/>
                              <a:gd name="T190" fmla="+- 0 1408 918"/>
                              <a:gd name="T191" fmla="*/ 1408 h 684"/>
                              <a:gd name="T192" fmla="+- 0 1365 793"/>
                              <a:gd name="T193" fmla="*/ T192 w 818"/>
                              <a:gd name="T194" fmla="+- 0 1454 918"/>
                              <a:gd name="T195" fmla="*/ 1454 h 684"/>
                              <a:gd name="T196" fmla="+- 0 1232 793"/>
                              <a:gd name="T197" fmla="*/ T196 w 818"/>
                              <a:gd name="T198" fmla="+- 0 1414 918"/>
                              <a:gd name="T199" fmla="*/ 1414 h 684"/>
                              <a:gd name="T200" fmla="+- 0 1170 793"/>
                              <a:gd name="T201" fmla="*/ T200 w 818"/>
                              <a:gd name="T202" fmla="+- 0 1508 918"/>
                              <a:gd name="T203" fmla="*/ 1508 h 684"/>
                              <a:gd name="T204" fmla="+- 0 1370 793"/>
                              <a:gd name="T205" fmla="*/ T204 w 818"/>
                              <a:gd name="T206" fmla="+- 0 1568 918"/>
                              <a:gd name="T207" fmla="*/ 1568 h 684"/>
                              <a:gd name="T208" fmla="+- 0 1568 793"/>
                              <a:gd name="T209" fmla="*/ T208 w 818"/>
                              <a:gd name="T210" fmla="+- 0 1497 918"/>
                              <a:gd name="T211" fmla="*/ 1497 h 684"/>
                              <a:gd name="T212" fmla="+- 0 1610 793"/>
                              <a:gd name="T213" fmla="*/ T212 w 818"/>
                              <a:gd name="T214" fmla="+- 0 1388 918"/>
                              <a:gd name="T215" fmla="*/ 1388 h 6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818" h="684">
                                <a:moveTo>
                                  <a:pt x="197" y="411"/>
                                </a:moveTo>
                                <a:lnTo>
                                  <a:pt x="39" y="411"/>
                                </a:lnTo>
                                <a:lnTo>
                                  <a:pt x="39" y="354"/>
                                </a:lnTo>
                                <a:lnTo>
                                  <a:pt x="3" y="354"/>
                                </a:lnTo>
                                <a:lnTo>
                                  <a:pt x="3" y="509"/>
                                </a:lnTo>
                                <a:lnTo>
                                  <a:pt x="39" y="509"/>
                                </a:lnTo>
                                <a:lnTo>
                                  <a:pt x="39" y="452"/>
                                </a:lnTo>
                                <a:lnTo>
                                  <a:pt x="197" y="452"/>
                                </a:lnTo>
                                <a:lnTo>
                                  <a:pt x="197" y="411"/>
                                </a:lnTo>
                                <a:moveTo>
                                  <a:pt x="197" y="190"/>
                                </a:moveTo>
                                <a:lnTo>
                                  <a:pt x="161" y="190"/>
                                </a:lnTo>
                                <a:lnTo>
                                  <a:pt x="161" y="286"/>
                                </a:lnTo>
                                <a:lnTo>
                                  <a:pt x="116" y="286"/>
                                </a:lnTo>
                                <a:lnTo>
                                  <a:pt x="116" y="192"/>
                                </a:lnTo>
                                <a:lnTo>
                                  <a:pt x="81" y="192"/>
                                </a:lnTo>
                                <a:lnTo>
                                  <a:pt x="81" y="286"/>
                                </a:lnTo>
                                <a:lnTo>
                                  <a:pt x="38" y="286"/>
                                </a:lnTo>
                                <a:lnTo>
                                  <a:pt x="38" y="190"/>
                                </a:lnTo>
                                <a:lnTo>
                                  <a:pt x="3" y="190"/>
                                </a:lnTo>
                                <a:lnTo>
                                  <a:pt x="3" y="327"/>
                                </a:lnTo>
                                <a:lnTo>
                                  <a:pt x="197" y="327"/>
                                </a:lnTo>
                                <a:lnTo>
                                  <a:pt x="197" y="286"/>
                                </a:lnTo>
                                <a:lnTo>
                                  <a:pt x="197" y="190"/>
                                </a:lnTo>
                                <a:moveTo>
                                  <a:pt x="197" y="116"/>
                                </a:moveTo>
                                <a:lnTo>
                                  <a:pt x="128" y="116"/>
                                </a:lnTo>
                                <a:lnTo>
                                  <a:pt x="128" y="66"/>
                                </a:lnTo>
                                <a:lnTo>
                                  <a:pt x="123" y="43"/>
                                </a:lnTo>
                                <a:lnTo>
                                  <a:pt x="123" y="38"/>
                                </a:lnTo>
                                <a:lnTo>
                                  <a:pt x="109" y="17"/>
                                </a:lnTo>
                                <a:lnTo>
                                  <a:pt x="92" y="6"/>
                                </a:lnTo>
                                <a:lnTo>
                                  <a:pt x="92" y="55"/>
                                </a:lnTo>
                                <a:lnTo>
                                  <a:pt x="92" y="116"/>
                                </a:lnTo>
                                <a:lnTo>
                                  <a:pt x="38" y="116"/>
                                </a:lnTo>
                                <a:lnTo>
                                  <a:pt x="38" y="55"/>
                                </a:lnTo>
                                <a:lnTo>
                                  <a:pt x="49" y="43"/>
                                </a:lnTo>
                                <a:lnTo>
                                  <a:pt x="81" y="43"/>
                                </a:lnTo>
                                <a:lnTo>
                                  <a:pt x="92" y="55"/>
                                </a:lnTo>
                                <a:lnTo>
                                  <a:pt x="92" y="6"/>
                                </a:lnTo>
                                <a:lnTo>
                                  <a:pt x="89" y="5"/>
                                </a:lnTo>
                                <a:lnTo>
                                  <a:pt x="65" y="0"/>
                                </a:lnTo>
                                <a:lnTo>
                                  <a:pt x="41" y="5"/>
                                </a:lnTo>
                                <a:lnTo>
                                  <a:pt x="21" y="17"/>
                                </a:lnTo>
                                <a:lnTo>
                                  <a:pt x="8" y="38"/>
                                </a:lnTo>
                                <a:lnTo>
                                  <a:pt x="3" y="66"/>
                                </a:lnTo>
                                <a:lnTo>
                                  <a:pt x="3" y="157"/>
                                </a:lnTo>
                                <a:lnTo>
                                  <a:pt x="197" y="157"/>
                                </a:lnTo>
                                <a:lnTo>
                                  <a:pt x="197" y="116"/>
                                </a:lnTo>
                                <a:moveTo>
                                  <a:pt x="201" y="601"/>
                                </a:moveTo>
                                <a:lnTo>
                                  <a:pt x="196" y="567"/>
                                </a:lnTo>
                                <a:lnTo>
                                  <a:pt x="195" y="565"/>
                                </a:lnTo>
                                <a:lnTo>
                                  <a:pt x="183" y="543"/>
                                </a:lnTo>
                                <a:lnTo>
                                  <a:pt x="163" y="528"/>
                                </a:lnTo>
                                <a:lnTo>
                                  <a:pt x="138" y="523"/>
                                </a:lnTo>
                                <a:lnTo>
                                  <a:pt x="112" y="530"/>
                                </a:lnTo>
                                <a:lnTo>
                                  <a:pt x="95" y="548"/>
                                </a:lnTo>
                                <a:lnTo>
                                  <a:pt x="85" y="571"/>
                                </a:lnTo>
                                <a:lnTo>
                                  <a:pt x="78" y="596"/>
                                </a:lnTo>
                                <a:lnTo>
                                  <a:pt x="74" y="612"/>
                                </a:lnTo>
                                <a:lnTo>
                                  <a:pt x="70" y="624"/>
                                </a:lnTo>
                                <a:lnTo>
                                  <a:pt x="64" y="632"/>
                                </a:lnTo>
                                <a:lnTo>
                                  <a:pt x="56" y="635"/>
                                </a:lnTo>
                                <a:lnTo>
                                  <a:pt x="44" y="635"/>
                                </a:lnTo>
                                <a:lnTo>
                                  <a:pt x="36" y="625"/>
                                </a:lnTo>
                                <a:lnTo>
                                  <a:pt x="36" y="605"/>
                                </a:lnTo>
                                <a:lnTo>
                                  <a:pt x="37" y="592"/>
                                </a:lnTo>
                                <a:lnTo>
                                  <a:pt x="41" y="578"/>
                                </a:lnTo>
                                <a:lnTo>
                                  <a:pt x="48" y="564"/>
                                </a:lnTo>
                                <a:lnTo>
                                  <a:pt x="57" y="551"/>
                                </a:lnTo>
                                <a:lnTo>
                                  <a:pt x="27" y="528"/>
                                </a:lnTo>
                                <a:lnTo>
                                  <a:pt x="15" y="543"/>
                                </a:lnTo>
                                <a:lnTo>
                                  <a:pt x="6" y="561"/>
                                </a:lnTo>
                                <a:lnTo>
                                  <a:pt x="1" y="582"/>
                                </a:lnTo>
                                <a:lnTo>
                                  <a:pt x="0" y="599"/>
                                </a:lnTo>
                                <a:lnTo>
                                  <a:pt x="0" y="605"/>
                                </a:lnTo>
                                <a:lnTo>
                                  <a:pt x="4" y="635"/>
                                </a:lnTo>
                                <a:lnTo>
                                  <a:pt x="17" y="658"/>
                                </a:lnTo>
                                <a:lnTo>
                                  <a:pt x="35" y="673"/>
                                </a:lnTo>
                                <a:lnTo>
                                  <a:pt x="58" y="678"/>
                                </a:lnTo>
                                <a:lnTo>
                                  <a:pt x="85" y="671"/>
                                </a:lnTo>
                                <a:lnTo>
                                  <a:pt x="102" y="653"/>
                                </a:lnTo>
                                <a:lnTo>
                                  <a:pt x="109" y="635"/>
                                </a:lnTo>
                                <a:lnTo>
                                  <a:pt x="112" y="630"/>
                                </a:lnTo>
                                <a:lnTo>
                                  <a:pt x="118" y="605"/>
                                </a:lnTo>
                                <a:lnTo>
                                  <a:pt x="122" y="589"/>
                                </a:lnTo>
                                <a:lnTo>
                                  <a:pt x="127" y="577"/>
                                </a:lnTo>
                                <a:lnTo>
                                  <a:pt x="133" y="568"/>
                                </a:lnTo>
                                <a:lnTo>
                                  <a:pt x="143" y="565"/>
                                </a:lnTo>
                                <a:lnTo>
                                  <a:pt x="151" y="568"/>
                                </a:lnTo>
                                <a:lnTo>
                                  <a:pt x="158" y="574"/>
                                </a:lnTo>
                                <a:lnTo>
                                  <a:pt x="163" y="584"/>
                                </a:lnTo>
                                <a:lnTo>
                                  <a:pt x="165" y="599"/>
                                </a:lnTo>
                                <a:lnTo>
                                  <a:pt x="163" y="618"/>
                                </a:lnTo>
                                <a:lnTo>
                                  <a:pt x="157" y="635"/>
                                </a:lnTo>
                                <a:lnTo>
                                  <a:pt x="148" y="650"/>
                                </a:lnTo>
                                <a:lnTo>
                                  <a:pt x="138" y="661"/>
                                </a:lnTo>
                                <a:lnTo>
                                  <a:pt x="170" y="684"/>
                                </a:lnTo>
                                <a:lnTo>
                                  <a:pt x="182" y="669"/>
                                </a:lnTo>
                                <a:lnTo>
                                  <a:pt x="192" y="650"/>
                                </a:lnTo>
                                <a:lnTo>
                                  <a:pt x="199" y="628"/>
                                </a:lnTo>
                                <a:lnTo>
                                  <a:pt x="201" y="601"/>
                                </a:lnTo>
                                <a:moveTo>
                                  <a:pt x="817" y="470"/>
                                </a:moveTo>
                                <a:lnTo>
                                  <a:pt x="804" y="410"/>
                                </a:lnTo>
                                <a:lnTo>
                                  <a:pt x="785" y="385"/>
                                </a:lnTo>
                                <a:lnTo>
                                  <a:pt x="769" y="365"/>
                                </a:lnTo>
                                <a:lnTo>
                                  <a:pt x="723" y="337"/>
                                </a:lnTo>
                                <a:lnTo>
                                  <a:pt x="675" y="324"/>
                                </a:lnTo>
                                <a:lnTo>
                                  <a:pt x="724" y="308"/>
                                </a:lnTo>
                                <a:lnTo>
                                  <a:pt x="767" y="279"/>
                                </a:lnTo>
                                <a:lnTo>
                                  <a:pt x="770" y="274"/>
                                </a:lnTo>
                                <a:lnTo>
                                  <a:pt x="797" y="237"/>
                                </a:lnTo>
                                <a:lnTo>
                                  <a:pt x="808" y="185"/>
                                </a:lnTo>
                                <a:lnTo>
                                  <a:pt x="796" y="133"/>
                                </a:lnTo>
                                <a:lnTo>
                                  <a:pt x="792" y="116"/>
                                </a:lnTo>
                                <a:lnTo>
                                  <a:pt x="746" y="64"/>
                                </a:lnTo>
                                <a:lnTo>
                                  <a:pt x="674" y="31"/>
                                </a:lnTo>
                                <a:lnTo>
                                  <a:pt x="577" y="19"/>
                                </a:lnTo>
                                <a:lnTo>
                                  <a:pt x="503" y="26"/>
                                </a:lnTo>
                                <a:lnTo>
                                  <a:pt x="439" y="47"/>
                                </a:lnTo>
                                <a:lnTo>
                                  <a:pt x="386" y="77"/>
                                </a:lnTo>
                                <a:lnTo>
                                  <a:pt x="344" y="116"/>
                                </a:lnTo>
                                <a:lnTo>
                                  <a:pt x="408" y="197"/>
                                </a:lnTo>
                                <a:lnTo>
                                  <a:pt x="442" y="169"/>
                                </a:lnTo>
                                <a:lnTo>
                                  <a:pt x="480" y="149"/>
                                </a:lnTo>
                                <a:lnTo>
                                  <a:pt x="520" y="137"/>
                                </a:lnTo>
                                <a:lnTo>
                                  <a:pt x="564" y="133"/>
                                </a:lnTo>
                                <a:lnTo>
                                  <a:pt x="609" y="137"/>
                                </a:lnTo>
                                <a:lnTo>
                                  <a:pt x="645" y="151"/>
                                </a:lnTo>
                                <a:lnTo>
                                  <a:pt x="669" y="174"/>
                                </a:lnTo>
                                <a:lnTo>
                                  <a:pt x="677" y="206"/>
                                </a:lnTo>
                                <a:lnTo>
                                  <a:pt x="669" y="236"/>
                                </a:lnTo>
                                <a:lnTo>
                                  <a:pt x="646" y="257"/>
                                </a:lnTo>
                                <a:lnTo>
                                  <a:pt x="611" y="269"/>
                                </a:lnTo>
                                <a:lnTo>
                                  <a:pt x="565" y="274"/>
                                </a:lnTo>
                                <a:lnTo>
                                  <a:pt x="522" y="273"/>
                                </a:lnTo>
                                <a:lnTo>
                                  <a:pt x="502" y="273"/>
                                </a:lnTo>
                                <a:lnTo>
                                  <a:pt x="489" y="273"/>
                                </a:lnTo>
                                <a:lnTo>
                                  <a:pt x="489" y="386"/>
                                </a:lnTo>
                                <a:lnTo>
                                  <a:pt x="501" y="386"/>
                                </a:lnTo>
                                <a:lnTo>
                                  <a:pt x="569" y="386"/>
                                </a:lnTo>
                                <a:lnTo>
                                  <a:pt x="620" y="390"/>
                                </a:lnTo>
                                <a:lnTo>
                                  <a:pt x="658" y="403"/>
                                </a:lnTo>
                                <a:lnTo>
                                  <a:pt x="680" y="425"/>
                                </a:lnTo>
                                <a:lnTo>
                                  <a:pt x="687" y="458"/>
                                </a:lnTo>
                                <a:lnTo>
                                  <a:pt x="680" y="490"/>
                                </a:lnTo>
                                <a:lnTo>
                                  <a:pt x="657" y="514"/>
                                </a:lnTo>
                                <a:lnTo>
                                  <a:pt x="621" y="531"/>
                                </a:lnTo>
                                <a:lnTo>
                                  <a:pt x="572" y="536"/>
                                </a:lnTo>
                                <a:lnTo>
                                  <a:pt x="527" y="532"/>
                                </a:lnTo>
                                <a:lnTo>
                                  <a:pt x="481" y="518"/>
                                </a:lnTo>
                                <a:lnTo>
                                  <a:pt x="439" y="496"/>
                                </a:lnTo>
                                <a:lnTo>
                                  <a:pt x="404" y="467"/>
                                </a:lnTo>
                                <a:lnTo>
                                  <a:pt x="336" y="552"/>
                                </a:lnTo>
                                <a:lnTo>
                                  <a:pt x="377" y="590"/>
                                </a:lnTo>
                                <a:lnTo>
                                  <a:pt x="431" y="621"/>
                                </a:lnTo>
                                <a:lnTo>
                                  <a:pt x="498" y="642"/>
                                </a:lnTo>
                                <a:lnTo>
                                  <a:pt x="577" y="650"/>
                                </a:lnTo>
                                <a:lnTo>
                                  <a:pt x="658" y="641"/>
                                </a:lnTo>
                                <a:lnTo>
                                  <a:pt x="725" y="617"/>
                                </a:lnTo>
                                <a:lnTo>
                                  <a:pt x="775" y="579"/>
                                </a:lnTo>
                                <a:lnTo>
                                  <a:pt x="802" y="536"/>
                                </a:lnTo>
                                <a:lnTo>
                                  <a:pt x="806" y="529"/>
                                </a:lnTo>
                                <a:lnTo>
                                  <a:pt x="817" y="47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94DF00" id="Group 36" o:spid="_x0000_s1026" style="position:absolute;margin-left:0;margin-top:37pt;width:94.6pt;height:54.55pt;z-index:-251683840;mso-position-horizontal-relative:page;mso-position-vertical-relative:page" coordorigin=",740" coordsize="1892,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">
                <v:rect id="Rectangle 38" o:spid="_x0000_s1027" style="position:absolute;top:740;width:1892;height:1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" fillcolor="#53bbbf" stroked="f">
                  <v:path arrowok="t"/>
                </v:rect>
                <v:shape id="AutoShape 37" o:spid="_x0000_s1028" style="position:absolute;left:792;top:918;width:818;height:684;visibility:visible;mso-wrap-style:square;v-text-anchor:top" coordsize="818,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" path="m197,411r-158,l39,354r-36,l3,509r36,l39,452r158,l197,411t,-221l161,190r,96l116,286r,-94l81,192r,94l38,286r,-96l3,190r,137l197,327r,-41l197,190t,-74l128,116r,-50l123,43r,-5l109,17,92,6r,49l92,116r-54,l38,55,49,43r32,l92,55,92,6,89,5,65,,41,5,21,17,8,38,3,66r,91l197,157r,-41m201,601r-5,-34l195,565,183,543,163,528r-25,-5l112,530,95,548,85,571r-7,25l74,612r-4,12l64,632r-8,3l44,635,36,625r,-20l37,592r4,-14l48,564r9,-13l27,528,15,543,6,561,1,582,,599r,6l4,635r13,23l35,673r23,5l85,671r17,-18l109,635r3,-5l118,605r4,-16l127,577r6,-9l143,565r8,3l158,574r5,10l165,599r-2,19l157,635r-9,15l138,661r32,23l182,669r10,-19l199,628r2,-27m817,470l804,410,785,385,769,365,723,337,675,324r49,-16l767,279r3,-5l797,237r11,-52l796,133r-4,-17l746,64,674,31,577,19r-74,7l439,47,386,77r-42,39l408,197r34,-28l480,149r40,-12l564,133r45,4l645,151r24,23l677,206r-8,30l646,257r-35,12l565,274r-43,-1l502,273r-13,l489,386r12,l569,386r51,4l658,403r22,22l687,458r-7,32l657,514r-36,17l572,536r-45,-4l481,518,439,496,404,467r-68,85l377,590r54,31l498,642r79,8l658,641r67,-24l775,579r27,-43l806,529r11,-59e" stroked="f">
                  <v:path arrowok="t" o:connecttype="custom" o:connectlocs="39,1272;39,1427;197,1329;161,1204;81,1110;38,1108;197,1245;197,1034;123,961;92,924;38,1034;81,961;89,923;21,935;3,1075;201,1519;183,1461;112,1448;78,1514;64,1550;36,1543;41,1496;27,1446;1,1500;4,1553;58,1596;109,1553;122,1507;143,1483;163,1502;157,1553;170,1602;199,1546;804,1328;723,1255;767,1197;808,1103;746,982;503,944;344,1034;480,1067;609,1055;677,1124;611,1187;502,1191;501,1304;658,1321;680,1408;572,1454;439,1414;377,1508;577,1568;775,1497;817,1388" o:connectangles="0,0,0,0,0,0,0,0,0,0,0,0,0,0,0,0,0,0,0,0,0,0,0,0,0,0,0,0,0,0,0,0,0,0,0,0,0,0,0,0,0,0,0,0,0,0,0,0,0,0,0,0,0,0"/>
                </v:shape>
                <w10:wrap anchorx="page" anchory="page"/>
              </v:group>
            </w:pict>
          </mc:Fallback>
        </mc:AlternateContent>
      </w:r>
    </w:p>
    <w:p w14:paraId="15228929" w14:textId="77777777" w:rsidR="00454615" w:rsidRDefault="001F2547">
      <w:pPr>
        <w:pStyle w:val="Heading2"/>
        <w:ind w:left="1424"/>
      </w:pPr>
      <w:bookmarkStart w:id="13" w:name="_Monitoring_and_reporting"/>
      <w:bookmarkEnd w:id="13"/>
      <w:r>
        <w:rPr>
          <w:color w:val="53BBBF"/>
        </w:rPr>
        <w:t>Monitoring and reporting</w:t>
      </w:r>
    </w:p>
    <w:p w14:paraId="68F4A4F0" w14:textId="77777777" w:rsidR="00454615" w:rsidRDefault="00454615">
      <w:pPr>
        <w:pStyle w:val="BodyText"/>
        <w:rPr>
          <w:b/>
        </w:rPr>
      </w:pPr>
    </w:p>
    <w:p w14:paraId="0C686A20" w14:textId="77777777" w:rsidR="00454615" w:rsidRDefault="00454615">
      <w:pPr>
        <w:pStyle w:val="BodyText"/>
        <w:rPr>
          <w:b/>
        </w:rPr>
      </w:pPr>
    </w:p>
    <w:p w14:paraId="1CBC066C" w14:textId="77777777" w:rsidR="00454615" w:rsidRDefault="00454615">
      <w:pPr>
        <w:pStyle w:val="BodyText"/>
        <w:rPr>
          <w:b/>
          <w:sz w:val="28"/>
        </w:rPr>
      </w:pPr>
    </w:p>
    <w:p w14:paraId="744F2AEF" w14:textId="77777777" w:rsidR="00454615" w:rsidRDefault="001F2547">
      <w:pPr>
        <w:pStyle w:val="Heading5"/>
        <w:spacing w:before="101" w:line="247" w:lineRule="auto"/>
        <w:ind w:left="150"/>
        <w:jc w:val="left"/>
      </w:pPr>
      <w:r>
        <w:rPr>
          <w:color w:val="39424B"/>
        </w:rPr>
        <w:t>Consider the following when monitoring the implementation of the gender action plan and a project’s gender performance:</w:t>
      </w:r>
    </w:p>
    <w:p w14:paraId="1C2EFA87" w14:textId="77777777" w:rsidR="00454615" w:rsidRDefault="00454615">
      <w:pPr>
        <w:pStyle w:val="BodyText"/>
        <w:spacing w:before="4"/>
        <w:rPr>
          <w:sz w:val="22"/>
        </w:rPr>
      </w:pPr>
    </w:p>
    <w:p w14:paraId="514DCF81" w14:textId="77777777" w:rsidR="00454615" w:rsidRDefault="001F2547">
      <w:pPr>
        <w:pStyle w:val="ListParagraph"/>
        <w:numPr>
          <w:ilvl w:val="0"/>
          <w:numId w:val="11"/>
        </w:numPr>
        <w:tabs>
          <w:tab w:val="left" w:pos="831"/>
        </w:tabs>
        <w:spacing w:before="1"/>
        <w:ind w:left="830"/>
        <w:rPr>
          <w:sz w:val="20"/>
        </w:rPr>
      </w:pPr>
      <w:r>
        <w:rPr>
          <w:color w:val="39424B"/>
          <w:spacing w:val="-3"/>
          <w:sz w:val="20"/>
        </w:rPr>
        <w:t xml:space="preserve">Were </w:t>
      </w:r>
      <w:r>
        <w:rPr>
          <w:color w:val="39424B"/>
          <w:sz w:val="20"/>
        </w:rPr>
        <w:t>activities and processes implemented as</w:t>
      </w:r>
      <w:r>
        <w:rPr>
          <w:color w:val="39424B"/>
          <w:spacing w:val="-6"/>
          <w:sz w:val="20"/>
        </w:rPr>
        <w:t xml:space="preserve"> </w:t>
      </w:r>
      <w:r>
        <w:rPr>
          <w:color w:val="39424B"/>
          <w:sz w:val="20"/>
        </w:rPr>
        <w:t>planned?</w:t>
      </w:r>
    </w:p>
    <w:p w14:paraId="311E6620" w14:textId="77777777" w:rsidR="00454615" w:rsidRDefault="001F2547">
      <w:pPr>
        <w:pStyle w:val="ListParagraph"/>
        <w:numPr>
          <w:ilvl w:val="0"/>
          <w:numId w:val="11"/>
        </w:numPr>
        <w:tabs>
          <w:tab w:val="left" w:pos="831"/>
        </w:tabs>
        <w:spacing w:before="7" w:line="247" w:lineRule="auto"/>
        <w:ind w:left="830" w:right="142"/>
        <w:rPr>
          <w:sz w:val="20"/>
        </w:rPr>
      </w:pPr>
      <w:r>
        <w:rPr>
          <w:color w:val="39424B"/>
          <w:spacing w:val="-3"/>
          <w:sz w:val="20"/>
        </w:rPr>
        <w:t xml:space="preserve">Were </w:t>
      </w:r>
      <w:r>
        <w:rPr>
          <w:color w:val="39424B"/>
          <w:sz w:val="20"/>
        </w:rPr>
        <w:t>objectives, outcomes, or other types of results achieved - i.e. was a change achieved or any other progress</w:t>
      </w:r>
      <w:r>
        <w:rPr>
          <w:color w:val="39424B"/>
          <w:spacing w:val="-2"/>
          <w:sz w:val="20"/>
        </w:rPr>
        <w:t xml:space="preserve"> </w:t>
      </w:r>
      <w:r>
        <w:rPr>
          <w:color w:val="39424B"/>
          <w:sz w:val="20"/>
        </w:rPr>
        <w:t>made?</w:t>
      </w:r>
    </w:p>
    <w:p w14:paraId="7640A06E" w14:textId="77777777" w:rsidR="00454615" w:rsidRDefault="001F2547">
      <w:pPr>
        <w:pStyle w:val="ListParagraph"/>
        <w:numPr>
          <w:ilvl w:val="0"/>
          <w:numId w:val="11"/>
        </w:numPr>
        <w:tabs>
          <w:tab w:val="left" w:pos="831"/>
        </w:tabs>
        <w:spacing w:before="2" w:line="247" w:lineRule="auto"/>
        <w:ind w:left="830" w:right="339"/>
        <w:rPr>
          <w:sz w:val="20"/>
        </w:rPr>
      </w:pPr>
      <w:r>
        <w:rPr>
          <w:color w:val="39424B"/>
          <w:spacing w:val="-3"/>
          <w:sz w:val="20"/>
        </w:rPr>
        <w:t xml:space="preserve">Were </w:t>
      </w:r>
      <w:r>
        <w:rPr>
          <w:color w:val="39424B"/>
          <w:sz w:val="20"/>
        </w:rPr>
        <w:t xml:space="preserve">there any unintended impacts, results, or consequences? If yes, explain </w:t>
      </w:r>
      <w:r>
        <w:rPr>
          <w:color w:val="39424B"/>
          <w:spacing w:val="-6"/>
          <w:sz w:val="20"/>
        </w:rPr>
        <w:t xml:space="preserve">how, </w:t>
      </w:r>
      <w:r>
        <w:rPr>
          <w:color w:val="39424B"/>
          <w:sz w:val="20"/>
        </w:rPr>
        <w:t>by whom and what actions will be taken to address</w:t>
      </w:r>
      <w:r>
        <w:rPr>
          <w:color w:val="39424B"/>
          <w:spacing w:val="-8"/>
          <w:sz w:val="20"/>
        </w:rPr>
        <w:t xml:space="preserve"> </w:t>
      </w:r>
      <w:r>
        <w:rPr>
          <w:color w:val="39424B"/>
          <w:sz w:val="20"/>
        </w:rPr>
        <w:t>them.</w:t>
      </w:r>
    </w:p>
    <w:p w14:paraId="420C4014" w14:textId="0C1B1BEF" w:rsidR="00454615" w:rsidRDefault="00454615">
      <w:pPr>
        <w:pStyle w:val="BodyText"/>
      </w:pPr>
    </w:p>
    <w:p w14:paraId="070B5075" w14:textId="77777777" w:rsidR="000C310C" w:rsidRDefault="000C310C">
      <w:pPr>
        <w:pStyle w:val="BodyText"/>
      </w:pPr>
    </w:p>
    <w:p w14:paraId="6B03216B" w14:textId="77777777" w:rsidR="00454615" w:rsidRDefault="00454615">
      <w:pPr>
        <w:pStyle w:val="BodyText"/>
        <w:spacing w:before="9"/>
        <w:rPr>
          <w:sz w:val="24"/>
        </w:rPr>
      </w:pPr>
    </w:p>
    <w:p w14:paraId="7226041F" w14:textId="77777777" w:rsidR="00454615" w:rsidRDefault="00E810D2">
      <w:pPr>
        <w:spacing w:before="100"/>
        <w:ind w:left="1324"/>
        <w:rPr>
          <w:b/>
          <w:sz w:val="28"/>
        </w:rPr>
      </w:pPr>
      <w:r>
        <w:rPr>
          <w:noProof/>
          <w:lang w:val="en-GB" w:eastAsia="en-GB" w:bidi="ar-SA"/>
        </w:rPr>
        <mc:AlternateContent>
          <mc:Choice Requires="wpg">
            <w:drawing>
              <wp:anchor distT="0" distB="0" distL="114300" distR="114300" simplePos="0" relativeHeight="251671552" behindDoc="0" locked="0" layoutInCell="1" allowOverlap="1" wp14:anchorId="2DC46B17" wp14:editId="634D226D">
                <wp:simplePos x="0" y="0"/>
                <wp:positionH relativeFrom="page">
                  <wp:posOffset>469900</wp:posOffset>
                </wp:positionH>
                <wp:positionV relativeFrom="paragraph">
                  <wp:posOffset>-173990</wp:posOffset>
                </wp:positionV>
                <wp:extent cx="706755" cy="706755"/>
                <wp:effectExtent l="0" t="0" r="0" b="0"/>
                <wp:wrapNone/>
                <wp:docPr id="45"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755" cy="706755"/>
                          <a:chOff x="740" y="-274"/>
                          <a:chExt cx="1113" cy="1113"/>
                        </a:xfrm>
                      </wpg:grpSpPr>
                      <wps:wsp>
                        <wps:cNvPr id="46" name="Freeform 35"/>
                        <wps:cNvSpPr>
                          <a:spLocks/>
                        </wps:cNvSpPr>
                        <wps:spPr bwMode="auto">
                          <a:xfrm>
                            <a:off x="739" y="-274"/>
                            <a:ext cx="1113" cy="1113"/>
                          </a:xfrm>
                          <a:custGeom>
                            <a:avLst/>
                            <a:gdLst>
                              <a:gd name="T0" fmla="+- 0 1296 740"/>
                              <a:gd name="T1" fmla="*/ T0 w 1113"/>
                              <a:gd name="T2" fmla="+- 0 -274 -274"/>
                              <a:gd name="T3" fmla="*/ -274 h 1113"/>
                              <a:gd name="T4" fmla="+- 0 1221 740"/>
                              <a:gd name="T5" fmla="*/ T4 w 1113"/>
                              <a:gd name="T6" fmla="+- 0 -269 -274"/>
                              <a:gd name="T7" fmla="*/ -269 h 1113"/>
                              <a:gd name="T8" fmla="+- 0 1148 740"/>
                              <a:gd name="T9" fmla="*/ T8 w 1113"/>
                              <a:gd name="T10" fmla="+- 0 -254 -274"/>
                              <a:gd name="T11" fmla="*/ -254 h 1113"/>
                              <a:gd name="T12" fmla="+- 0 1080 740"/>
                              <a:gd name="T13" fmla="*/ T12 w 1113"/>
                              <a:gd name="T14" fmla="+- 0 -230 -274"/>
                              <a:gd name="T15" fmla="*/ -230 h 1113"/>
                              <a:gd name="T16" fmla="+- 0 1015 740"/>
                              <a:gd name="T17" fmla="*/ T16 w 1113"/>
                              <a:gd name="T18" fmla="+- 0 -198 -274"/>
                              <a:gd name="T19" fmla="*/ -198 h 1113"/>
                              <a:gd name="T20" fmla="+- 0 956 740"/>
                              <a:gd name="T21" fmla="*/ T20 w 1113"/>
                              <a:gd name="T22" fmla="+- 0 -158 -274"/>
                              <a:gd name="T23" fmla="*/ -158 h 1113"/>
                              <a:gd name="T24" fmla="+- 0 903 740"/>
                              <a:gd name="T25" fmla="*/ T24 w 1113"/>
                              <a:gd name="T26" fmla="+- 0 -111 -274"/>
                              <a:gd name="T27" fmla="*/ -111 h 1113"/>
                              <a:gd name="T28" fmla="+- 0 856 740"/>
                              <a:gd name="T29" fmla="*/ T28 w 1113"/>
                              <a:gd name="T30" fmla="+- 0 -57 -274"/>
                              <a:gd name="T31" fmla="*/ -57 h 1113"/>
                              <a:gd name="T32" fmla="+- 0 816 740"/>
                              <a:gd name="T33" fmla="*/ T32 w 1113"/>
                              <a:gd name="T34" fmla="+- 0 2 -274"/>
                              <a:gd name="T35" fmla="*/ 2 h 1113"/>
                              <a:gd name="T36" fmla="+- 0 784 740"/>
                              <a:gd name="T37" fmla="*/ T36 w 1113"/>
                              <a:gd name="T38" fmla="+- 0 66 -274"/>
                              <a:gd name="T39" fmla="*/ 66 h 1113"/>
                              <a:gd name="T40" fmla="+- 0 760 740"/>
                              <a:gd name="T41" fmla="*/ T40 w 1113"/>
                              <a:gd name="T42" fmla="+- 0 135 -274"/>
                              <a:gd name="T43" fmla="*/ 135 h 1113"/>
                              <a:gd name="T44" fmla="+- 0 745 740"/>
                              <a:gd name="T45" fmla="*/ T44 w 1113"/>
                              <a:gd name="T46" fmla="+- 0 207 -274"/>
                              <a:gd name="T47" fmla="*/ 207 h 1113"/>
                              <a:gd name="T48" fmla="+- 0 740 740"/>
                              <a:gd name="T49" fmla="*/ T48 w 1113"/>
                              <a:gd name="T50" fmla="+- 0 283 -274"/>
                              <a:gd name="T51" fmla="*/ 283 h 1113"/>
                              <a:gd name="T52" fmla="+- 0 745 740"/>
                              <a:gd name="T53" fmla="*/ T52 w 1113"/>
                              <a:gd name="T54" fmla="+- 0 358 -274"/>
                              <a:gd name="T55" fmla="*/ 358 h 1113"/>
                              <a:gd name="T56" fmla="+- 0 760 740"/>
                              <a:gd name="T57" fmla="*/ T56 w 1113"/>
                              <a:gd name="T58" fmla="+- 0 430 -274"/>
                              <a:gd name="T59" fmla="*/ 430 h 1113"/>
                              <a:gd name="T60" fmla="+- 0 784 740"/>
                              <a:gd name="T61" fmla="*/ T60 w 1113"/>
                              <a:gd name="T62" fmla="+- 0 499 -274"/>
                              <a:gd name="T63" fmla="*/ 499 h 1113"/>
                              <a:gd name="T64" fmla="+- 0 816 740"/>
                              <a:gd name="T65" fmla="*/ T64 w 1113"/>
                              <a:gd name="T66" fmla="+- 0 563 -274"/>
                              <a:gd name="T67" fmla="*/ 563 h 1113"/>
                              <a:gd name="T68" fmla="+- 0 856 740"/>
                              <a:gd name="T69" fmla="*/ T68 w 1113"/>
                              <a:gd name="T70" fmla="+- 0 622 -274"/>
                              <a:gd name="T71" fmla="*/ 622 h 1113"/>
                              <a:gd name="T72" fmla="+- 0 903 740"/>
                              <a:gd name="T73" fmla="*/ T72 w 1113"/>
                              <a:gd name="T74" fmla="+- 0 676 -274"/>
                              <a:gd name="T75" fmla="*/ 676 h 1113"/>
                              <a:gd name="T76" fmla="+- 0 956 740"/>
                              <a:gd name="T77" fmla="*/ T76 w 1113"/>
                              <a:gd name="T78" fmla="+- 0 723 -274"/>
                              <a:gd name="T79" fmla="*/ 723 h 1113"/>
                              <a:gd name="T80" fmla="+- 0 1015 740"/>
                              <a:gd name="T81" fmla="*/ T80 w 1113"/>
                              <a:gd name="T82" fmla="+- 0 763 -274"/>
                              <a:gd name="T83" fmla="*/ 763 h 1113"/>
                              <a:gd name="T84" fmla="+- 0 1080 740"/>
                              <a:gd name="T85" fmla="*/ T84 w 1113"/>
                              <a:gd name="T86" fmla="+- 0 795 -274"/>
                              <a:gd name="T87" fmla="*/ 795 h 1113"/>
                              <a:gd name="T88" fmla="+- 0 1148 740"/>
                              <a:gd name="T89" fmla="*/ T88 w 1113"/>
                              <a:gd name="T90" fmla="+- 0 819 -274"/>
                              <a:gd name="T91" fmla="*/ 819 h 1113"/>
                              <a:gd name="T92" fmla="+- 0 1221 740"/>
                              <a:gd name="T93" fmla="*/ T92 w 1113"/>
                              <a:gd name="T94" fmla="+- 0 834 -274"/>
                              <a:gd name="T95" fmla="*/ 834 h 1113"/>
                              <a:gd name="T96" fmla="+- 0 1296 740"/>
                              <a:gd name="T97" fmla="*/ T96 w 1113"/>
                              <a:gd name="T98" fmla="+- 0 839 -274"/>
                              <a:gd name="T99" fmla="*/ 839 h 1113"/>
                              <a:gd name="T100" fmla="+- 0 1372 740"/>
                              <a:gd name="T101" fmla="*/ T100 w 1113"/>
                              <a:gd name="T102" fmla="+- 0 834 -274"/>
                              <a:gd name="T103" fmla="*/ 834 h 1113"/>
                              <a:gd name="T104" fmla="+- 0 1444 740"/>
                              <a:gd name="T105" fmla="*/ T104 w 1113"/>
                              <a:gd name="T106" fmla="+- 0 819 -274"/>
                              <a:gd name="T107" fmla="*/ 819 h 1113"/>
                              <a:gd name="T108" fmla="+- 0 1513 740"/>
                              <a:gd name="T109" fmla="*/ T108 w 1113"/>
                              <a:gd name="T110" fmla="+- 0 795 -274"/>
                              <a:gd name="T111" fmla="*/ 795 h 1113"/>
                              <a:gd name="T112" fmla="+- 0 1577 740"/>
                              <a:gd name="T113" fmla="*/ T112 w 1113"/>
                              <a:gd name="T114" fmla="+- 0 763 -274"/>
                              <a:gd name="T115" fmla="*/ 763 h 1113"/>
                              <a:gd name="T116" fmla="+- 0 1636 740"/>
                              <a:gd name="T117" fmla="*/ T116 w 1113"/>
                              <a:gd name="T118" fmla="+- 0 723 -274"/>
                              <a:gd name="T119" fmla="*/ 723 h 1113"/>
                              <a:gd name="T120" fmla="+- 0 1690 740"/>
                              <a:gd name="T121" fmla="*/ T120 w 1113"/>
                              <a:gd name="T122" fmla="+- 0 676 -274"/>
                              <a:gd name="T123" fmla="*/ 676 h 1113"/>
                              <a:gd name="T124" fmla="+- 0 1737 740"/>
                              <a:gd name="T125" fmla="*/ T124 w 1113"/>
                              <a:gd name="T126" fmla="+- 0 622 -274"/>
                              <a:gd name="T127" fmla="*/ 622 h 1113"/>
                              <a:gd name="T128" fmla="+- 0 1777 740"/>
                              <a:gd name="T129" fmla="*/ T128 w 1113"/>
                              <a:gd name="T130" fmla="+- 0 563 -274"/>
                              <a:gd name="T131" fmla="*/ 563 h 1113"/>
                              <a:gd name="T132" fmla="+- 0 1809 740"/>
                              <a:gd name="T133" fmla="*/ T132 w 1113"/>
                              <a:gd name="T134" fmla="+- 0 499 -274"/>
                              <a:gd name="T135" fmla="*/ 499 h 1113"/>
                              <a:gd name="T136" fmla="+- 0 1833 740"/>
                              <a:gd name="T137" fmla="*/ T136 w 1113"/>
                              <a:gd name="T138" fmla="+- 0 430 -274"/>
                              <a:gd name="T139" fmla="*/ 430 h 1113"/>
                              <a:gd name="T140" fmla="+- 0 1848 740"/>
                              <a:gd name="T141" fmla="*/ T140 w 1113"/>
                              <a:gd name="T142" fmla="+- 0 358 -274"/>
                              <a:gd name="T143" fmla="*/ 358 h 1113"/>
                              <a:gd name="T144" fmla="+- 0 1853 740"/>
                              <a:gd name="T145" fmla="*/ T144 w 1113"/>
                              <a:gd name="T146" fmla="+- 0 283 -274"/>
                              <a:gd name="T147" fmla="*/ 283 h 1113"/>
                              <a:gd name="T148" fmla="+- 0 1848 740"/>
                              <a:gd name="T149" fmla="*/ T148 w 1113"/>
                              <a:gd name="T150" fmla="+- 0 207 -274"/>
                              <a:gd name="T151" fmla="*/ 207 h 1113"/>
                              <a:gd name="T152" fmla="+- 0 1833 740"/>
                              <a:gd name="T153" fmla="*/ T152 w 1113"/>
                              <a:gd name="T154" fmla="+- 0 135 -274"/>
                              <a:gd name="T155" fmla="*/ 135 h 1113"/>
                              <a:gd name="T156" fmla="+- 0 1809 740"/>
                              <a:gd name="T157" fmla="*/ T156 w 1113"/>
                              <a:gd name="T158" fmla="+- 0 66 -274"/>
                              <a:gd name="T159" fmla="*/ 66 h 1113"/>
                              <a:gd name="T160" fmla="+- 0 1777 740"/>
                              <a:gd name="T161" fmla="*/ T160 w 1113"/>
                              <a:gd name="T162" fmla="+- 0 2 -274"/>
                              <a:gd name="T163" fmla="*/ 2 h 1113"/>
                              <a:gd name="T164" fmla="+- 0 1737 740"/>
                              <a:gd name="T165" fmla="*/ T164 w 1113"/>
                              <a:gd name="T166" fmla="+- 0 -57 -274"/>
                              <a:gd name="T167" fmla="*/ -57 h 1113"/>
                              <a:gd name="T168" fmla="+- 0 1690 740"/>
                              <a:gd name="T169" fmla="*/ T168 w 1113"/>
                              <a:gd name="T170" fmla="+- 0 -111 -274"/>
                              <a:gd name="T171" fmla="*/ -111 h 1113"/>
                              <a:gd name="T172" fmla="+- 0 1636 740"/>
                              <a:gd name="T173" fmla="*/ T172 w 1113"/>
                              <a:gd name="T174" fmla="+- 0 -158 -274"/>
                              <a:gd name="T175" fmla="*/ -158 h 1113"/>
                              <a:gd name="T176" fmla="+- 0 1577 740"/>
                              <a:gd name="T177" fmla="*/ T176 w 1113"/>
                              <a:gd name="T178" fmla="+- 0 -198 -274"/>
                              <a:gd name="T179" fmla="*/ -198 h 1113"/>
                              <a:gd name="T180" fmla="+- 0 1513 740"/>
                              <a:gd name="T181" fmla="*/ T180 w 1113"/>
                              <a:gd name="T182" fmla="+- 0 -230 -274"/>
                              <a:gd name="T183" fmla="*/ -230 h 1113"/>
                              <a:gd name="T184" fmla="+- 0 1444 740"/>
                              <a:gd name="T185" fmla="*/ T184 w 1113"/>
                              <a:gd name="T186" fmla="+- 0 -254 -274"/>
                              <a:gd name="T187" fmla="*/ -254 h 1113"/>
                              <a:gd name="T188" fmla="+- 0 1372 740"/>
                              <a:gd name="T189" fmla="*/ T188 w 1113"/>
                              <a:gd name="T190" fmla="+- 0 -269 -274"/>
                              <a:gd name="T191" fmla="*/ -269 h 1113"/>
                              <a:gd name="T192" fmla="+- 0 1296 740"/>
                              <a:gd name="T193" fmla="*/ T192 w 1113"/>
                              <a:gd name="T194" fmla="+- 0 -274 -274"/>
                              <a:gd name="T195" fmla="*/ -274 h 1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113" h="1113">
                                <a:moveTo>
                                  <a:pt x="556" y="0"/>
                                </a:moveTo>
                                <a:lnTo>
                                  <a:pt x="481" y="5"/>
                                </a:lnTo>
                                <a:lnTo>
                                  <a:pt x="408" y="20"/>
                                </a:lnTo>
                                <a:lnTo>
                                  <a:pt x="340" y="44"/>
                                </a:lnTo>
                                <a:lnTo>
                                  <a:pt x="275" y="76"/>
                                </a:lnTo>
                                <a:lnTo>
                                  <a:pt x="216" y="116"/>
                                </a:lnTo>
                                <a:lnTo>
                                  <a:pt x="163" y="163"/>
                                </a:lnTo>
                                <a:lnTo>
                                  <a:pt x="116" y="217"/>
                                </a:lnTo>
                                <a:lnTo>
                                  <a:pt x="76" y="276"/>
                                </a:lnTo>
                                <a:lnTo>
                                  <a:pt x="44" y="340"/>
                                </a:lnTo>
                                <a:lnTo>
                                  <a:pt x="20" y="409"/>
                                </a:lnTo>
                                <a:lnTo>
                                  <a:pt x="5" y="481"/>
                                </a:lnTo>
                                <a:lnTo>
                                  <a:pt x="0" y="557"/>
                                </a:lnTo>
                                <a:lnTo>
                                  <a:pt x="5" y="632"/>
                                </a:lnTo>
                                <a:lnTo>
                                  <a:pt x="20" y="704"/>
                                </a:lnTo>
                                <a:lnTo>
                                  <a:pt x="44" y="773"/>
                                </a:lnTo>
                                <a:lnTo>
                                  <a:pt x="76" y="837"/>
                                </a:lnTo>
                                <a:lnTo>
                                  <a:pt x="116" y="896"/>
                                </a:lnTo>
                                <a:lnTo>
                                  <a:pt x="163" y="950"/>
                                </a:lnTo>
                                <a:lnTo>
                                  <a:pt x="216" y="997"/>
                                </a:lnTo>
                                <a:lnTo>
                                  <a:pt x="275" y="1037"/>
                                </a:lnTo>
                                <a:lnTo>
                                  <a:pt x="340" y="1069"/>
                                </a:lnTo>
                                <a:lnTo>
                                  <a:pt x="408" y="1093"/>
                                </a:lnTo>
                                <a:lnTo>
                                  <a:pt x="481" y="1108"/>
                                </a:lnTo>
                                <a:lnTo>
                                  <a:pt x="556" y="1113"/>
                                </a:lnTo>
                                <a:lnTo>
                                  <a:pt x="632" y="1108"/>
                                </a:lnTo>
                                <a:lnTo>
                                  <a:pt x="704" y="1093"/>
                                </a:lnTo>
                                <a:lnTo>
                                  <a:pt x="773" y="1069"/>
                                </a:lnTo>
                                <a:lnTo>
                                  <a:pt x="837" y="1037"/>
                                </a:lnTo>
                                <a:lnTo>
                                  <a:pt x="896" y="997"/>
                                </a:lnTo>
                                <a:lnTo>
                                  <a:pt x="950" y="950"/>
                                </a:lnTo>
                                <a:lnTo>
                                  <a:pt x="997" y="896"/>
                                </a:lnTo>
                                <a:lnTo>
                                  <a:pt x="1037" y="837"/>
                                </a:lnTo>
                                <a:lnTo>
                                  <a:pt x="1069" y="773"/>
                                </a:lnTo>
                                <a:lnTo>
                                  <a:pt x="1093" y="704"/>
                                </a:lnTo>
                                <a:lnTo>
                                  <a:pt x="1108" y="632"/>
                                </a:lnTo>
                                <a:lnTo>
                                  <a:pt x="1113" y="557"/>
                                </a:lnTo>
                                <a:lnTo>
                                  <a:pt x="1108" y="481"/>
                                </a:lnTo>
                                <a:lnTo>
                                  <a:pt x="1093" y="409"/>
                                </a:lnTo>
                                <a:lnTo>
                                  <a:pt x="1069" y="340"/>
                                </a:lnTo>
                                <a:lnTo>
                                  <a:pt x="1037" y="276"/>
                                </a:lnTo>
                                <a:lnTo>
                                  <a:pt x="997" y="217"/>
                                </a:lnTo>
                                <a:lnTo>
                                  <a:pt x="950" y="163"/>
                                </a:lnTo>
                                <a:lnTo>
                                  <a:pt x="896" y="116"/>
                                </a:lnTo>
                                <a:lnTo>
                                  <a:pt x="837" y="76"/>
                                </a:lnTo>
                                <a:lnTo>
                                  <a:pt x="773" y="44"/>
                                </a:lnTo>
                                <a:lnTo>
                                  <a:pt x="704" y="20"/>
                                </a:lnTo>
                                <a:lnTo>
                                  <a:pt x="632" y="5"/>
                                </a:lnTo>
                                <a:lnTo>
                                  <a:pt x="556" y="0"/>
                                </a:lnTo>
                                <a:close/>
                              </a:path>
                            </a:pathLst>
                          </a:custGeom>
                          <a:solidFill>
                            <a:srgbClr val="603E9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AutoShape 34"/>
                        <wps:cNvSpPr>
                          <a:spLocks/>
                        </wps:cNvSpPr>
                        <wps:spPr bwMode="auto">
                          <a:xfrm>
                            <a:off x="861" y="-151"/>
                            <a:ext cx="870" cy="868"/>
                          </a:xfrm>
                          <a:custGeom>
                            <a:avLst/>
                            <a:gdLst>
                              <a:gd name="T0" fmla="+- 0 1094 862"/>
                              <a:gd name="T1" fmla="*/ T0 w 870"/>
                              <a:gd name="T2" fmla="+- 0 263 -151"/>
                              <a:gd name="T3" fmla="*/ 263 h 868"/>
                              <a:gd name="T4" fmla="+- 0 1499 862"/>
                              <a:gd name="T5" fmla="*/ T4 w 870"/>
                              <a:gd name="T6" fmla="+- 0 175 -151"/>
                              <a:gd name="T7" fmla="*/ 175 h 868"/>
                              <a:gd name="T8" fmla="+- 0 1252 862"/>
                              <a:gd name="T9" fmla="*/ T8 w 870"/>
                              <a:gd name="T10" fmla="+- 0 325 -151"/>
                              <a:gd name="T11" fmla="*/ 325 h 868"/>
                              <a:gd name="T12" fmla="+- 0 1064 862"/>
                              <a:gd name="T13" fmla="*/ T12 w 870"/>
                              <a:gd name="T14" fmla="+- 0 259 -151"/>
                              <a:gd name="T15" fmla="*/ 259 h 868"/>
                              <a:gd name="T16" fmla="+- 0 1529 862"/>
                              <a:gd name="T17" fmla="*/ T16 w 870"/>
                              <a:gd name="T18" fmla="+- 0 171 -151"/>
                              <a:gd name="T19" fmla="*/ 171 h 868"/>
                              <a:gd name="T20" fmla="+- 0 1565 862"/>
                              <a:gd name="T21" fmla="*/ T20 w 870"/>
                              <a:gd name="T22" fmla="+- 0 414 -151"/>
                              <a:gd name="T23" fmla="*/ 414 h 868"/>
                              <a:gd name="T24" fmla="+- 0 1227 862"/>
                              <a:gd name="T25" fmla="*/ T24 w 870"/>
                              <a:gd name="T26" fmla="+- 0 575 -151"/>
                              <a:gd name="T27" fmla="*/ 575 h 868"/>
                              <a:gd name="T28" fmla="+- 0 996 862"/>
                              <a:gd name="T29" fmla="*/ T28 w 870"/>
                              <a:gd name="T30" fmla="+- 0 283 -151"/>
                              <a:gd name="T31" fmla="*/ 283 h 868"/>
                              <a:gd name="T32" fmla="+- 0 1227 862"/>
                              <a:gd name="T33" fmla="*/ T32 w 870"/>
                              <a:gd name="T34" fmla="+- 0 -9 -151"/>
                              <a:gd name="T35" fmla="*/ -9 h 868"/>
                              <a:gd name="T36" fmla="+- 0 1566 862"/>
                              <a:gd name="T37" fmla="*/ T36 w 870"/>
                              <a:gd name="T38" fmla="+- 0 151 -151"/>
                              <a:gd name="T39" fmla="*/ 151 h 868"/>
                              <a:gd name="T40" fmla="+- 0 1499 862"/>
                              <a:gd name="T41" fmla="*/ T40 w 870"/>
                              <a:gd name="T42" fmla="+- 0 30 -151"/>
                              <a:gd name="T43" fmla="*/ 30 h 868"/>
                              <a:gd name="T44" fmla="+- 0 1154 862"/>
                              <a:gd name="T45" fmla="*/ T44 w 870"/>
                              <a:gd name="T46" fmla="+- 0 -8 -151"/>
                              <a:gd name="T47" fmla="*/ -8 h 868"/>
                              <a:gd name="T48" fmla="+- 0 981 862"/>
                              <a:gd name="T49" fmla="*/ T48 w 870"/>
                              <a:gd name="T50" fmla="+- 0 357 -151"/>
                              <a:gd name="T51" fmla="*/ 357 h 868"/>
                              <a:gd name="T52" fmla="+- 0 1296 862"/>
                              <a:gd name="T53" fmla="*/ T52 w 870"/>
                              <a:gd name="T54" fmla="+- 0 606 -151"/>
                              <a:gd name="T55" fmla="*/ 606 h 868"/>
                              <a:gd name="T56" fmla="+- 0 1587 862"/>
                              <a:gd name="T57" fmla="*/ T56 w 870"/>
                              <a:gd name="T58" fmla="+- 0 425 -151"/>
                              <a:gd name="T59" fmla="*/ 425 h 868"/>
                              <a:gd name="T60" fmla="+- 0 1707 862"/>
                              <a:gd name="T61" fmla="*/ T60 w 870"/>
                              <a:gd name="T62" fmla="+- 0 232 -151"/>
                              <a:gd name="T63" fmla="*/ 232 h 868"/>
                              <a:gd name="T64" fmla="+- 0 1667 862"/>
                              <a:gd name="T65" fmla="*/ T64 w 870"/>
                              <a:gd name="T66" fmla="+- 0 357 -151"/>
                              <a:gd name="T67" fmla="*/ 357 h 868"/>
                              <a:gd name="T68" fmla="+- 0 1669 862"/>
                              <a:gd name="T69" fmla="*/ T68 w 870"/>
                              <a:gd name="T70" fmla="+- 0 451 -151"/>
                              <a:gd name="T71" fmla="*/ 451 h 868"/>
                              <a:gd name="T72" fmla="+- 0 1601 862"/>
                              <a:gd name="T73" fmla="*/ T72 w 870"/>
                              <a:gd name="T74" fmla="+- 0 521 -151"/>
                              <a:gd name="T75" fmla="*/ 521 h 868"/>
                              <a:gd name="T76" fmla="+- 0 1534 862"/>
                              <a:gd name="T77" fmla="*/ T76 w 870"/>
                              <a:gd name="T78" fmla="+- 0 587 -151"/>
                              <a:gd name="T79" fmla="*/ 587 h 868"/>
                              <a:gd name="T80" fmla="+- 0 1464 862"/>
                              <a:gd name="T81" fmla="*/ T80 w 870"/>
                              <a:gd name="T82" fmla="+- 0 657 -151"/>
                              <a:gd name="T83" fmla="*/ 657 h 868"/>
                              <a:gd name="T84" fmla="+- 0 1370 862"/>
                              <a:gd name="T85" fmla="*/ T84 w 870"/>
                              <a:gd name="T86" fmla="+- 0 655 -151"/>
                              <a:gd name="T87" fmla="*/ 655 h 868"/>
                              <a:gd name="T88" fmla="+- 0 1284 862"/>
                              <a:gd name="T89" fmla="*/ T88 w 870"/>
                              <a:gd name="T90" fmla="+- 0 693 -151"/>
                              <a:gd name="T91" fmla="*/ 693 h 868"/>
                              <a:gd name="T92" fmla="+- 0 1222 862"/>
                              <a:gd name="T93" fmla="*/ T92 w 870"/>
                              <a:gd name="T94" fmla="+- 0 655 -151"/>
                              <a:gd name="T95" fmla="*/ 655 h 868"/>
                              <a:gd name="T96" fmla="+- 0 1128 862"/>
                              <a:gd name="T97" fmla="*/ T96 w 870"/>
                              <a:gd name="T98" fmla="+- 0 657 -151"/>
                              <a:gd name="T99" fmla="*/ 657 h 868"/>
                              <a:gd name="T100" fmla="+- 0 1059 862"/>
                              <a:gd name="T101" fmla="*/ T100 w 870"/>
                              <a:gd name="T102" fmla="+- 0 587 -151"/>
                              <a:gd name="T103" fmla="*/ 587 h 868"/>
                              <a:gd name="T104" fmla="+- 0 992 862"/>
                              <a:gd name="T105" fmla="*/ T104 w 870"/>
                              <a:gd name="T106" fmla="+- 0 521 -151"/>
                              <a:gd name="T107" fmla="*/ 521 h 868"/>
                              <a:gd name="T108" fmla="+- 0 923 862"/>
                              <a:gd name="T109" fmla="*/ T108 w 870"/>
                              <a:gd name="T110" fmla="+- 0 451 -151"/>
                              <a:gd name="T111" fmla="*/ 451 h 868"/>
                              <a:gd name="T112" fmla="+- 0 925 862"/>
                              <a:gd name="T113" fmla="*/ T112 w 870"/>
                              <a:gd name="T114" fmla="+- 0 357 -151"/>
                              <a:gd name="T115" fmla="*/ 357 h 868"/>
                              <a:gd name="T116" fmla="+- 0 887 862"/>
                              <a:gd name="T117" fmla="*/ T116 w 870"/>
                              <a:gd name="T118" fmla="+- 0 271 -151"/>
                              <a:gd name="T119" fmla="*/ 271 h 868"/>
                              <a:gd name="T120" fmla="+- 0 924 862"/>
                              <a:gd name="T121" fmla="*/ T120 w 870"/>
                              <a:gd name="T122" fmla="+- 0 181 -151"/>
                              <a:gd name="T123" fmla="*/ 181 h 868"/>
                              <a:gd name="T124" fmla="+- 0 960 862"/>
                              <a:gd name="T125" fmla="*/ T124 w 870"/>
                              <a:gd name="T126" fmla="+- 0 93 -151"/>
                              <a:gd name="T127" fmla="*/ 93 h 868"/>
                              <a:gd name="T128" fmla="+- 0 999 862"/>
                              <a:gd name="T129" fmla="*/ T128 w 870"/>
                              <a:gd name="T130" fmla="+- 0 3 -151"/>
                              <a:gd name="T131" fmla="*/ 3 h 868"/>
                              <a:gd name="T132" fmla="+- 0 1086 862"/>
                              <a:gd name="T133" fmla="*/ T132 w 870"/>
                              <a:gd name="T134" fmla="+- 0 -31 -151"/>
                              <a:gd name="T135" fmla="*/ -31 h 868"/>
                              <a:gd name="T136" fmla="+- 0 1151 862"/>
                              <a:gd name="T137" fmla="*/ T136 w 870"/>
                              <a:gd name="T138" fmla="+- 0 -99 -151"/>
                              <a:gd name="T139" fmla="*/ -99 h 868"/>
                              <a:gd name="T140" fmla="+- 0 1249 862"/>
                              <a:gd name="T141" fmla="*/ T140 w 870"/>
                              <a:gd name="T142" fmla="+- 0 -99 -151"/>
                              <a:gd name="T143" fmla="*/ -99 h 868"/>
                              <a:gd name="T144" fmla="+- 0 1319 862"/>
                              <a:gd name="T145" fmla="*/ T144 w 870"/>
                              <a:gd name="T146" fmla="+- 0 -119 -151"/>
                              <a:gd name="T147" fmla="*/ -119 h 868"/>
                              <a:gd name="T148" fmla="+- 0 1429 862"/>
                              <a:gd name="T149" fmla="*/ T148 w 870"/>
                              <a:gd name="T150" fmla="+- 0 -97 -151"/>
                              <a:gd name="T151" fmla="*/ -97 h 868"/>
                              <a:gd name="T152" fmla="+- 0 1495 862"/>
                              <a:gd name="T153" fmla="*/ T152 w 870"/>
                              <a:gd name="T154" fmla="+- 0 -41 -151"/>
                              <a:gd name="T155" fmla="*/ -41 h 868"/>
                              <a:gd name="T156" fmla="+- 0 1587 862"/>
                              <a:gd name="T157" fmla="*/ T156 w 870"/>
                              <a:gd name="T158" fmla="+- 0 -7 -151"/>
                              <a:gd name="T159" fmla="*/ -7 h 868"/>
                              <a:gd name="T160" fmla="+- 0 1620 862"/>
                              <a:gd name="T161" fmla="*/ T160 w 870"/>
                              <a:gd name="T162" fmla="+- 0 85 -151"/>
                              <a:gd name="T163" fmla="*/ 85 h 868"/>
                              <a:gd name="T164" fmla="+- 0 1677 862"/>
                              <a:gd name="T165" fmla="*/ T164 w 870"/>
                              <a:gd name="T166" fmla="+- 0 151 -151"/>
                              <a:gd name="T167" fmla="*/ 151 h 868"/>
                              <a:gd name="T168" fmla="+- 0 1699 862"/>
                              <a:gd name="T169" fmla="*/ T168 w 870"/>
                              <a:gd name="T170" fmla="+- 0 261 -151"/>
                              <a:gd name="T171" fmla="*/ 261 h 868"/>
                              <a:gd name="T172" fmla="+- 0 1700 862"/>
                              <a:gd name="T173" fmla="*/ T172 w 870"/>
                              <a:gd name="T174" fmla="+- 0 157 -151"/>
                              <a:gd name="T175" fmla="*/ 157 h 868"/>
                              <a:gd name="T176" fmla="+- 0 1626 862"/>
                              <a:gd name="T177" fmla="*/ T176 w 870"/>
                              <a:gd name="T178" fmla="+- 0 55 -151"/>
                              <a:gd name="T179" fmla="*/ 55 h 868"/>
                              <a:gd name="T180" fmla="+- 0 1524 862"/>
                              <a:gd name="T181" fmla="*/ T180 w 870"/>
                              <a:gd name="T182" fmla="+- 0 -47 -151"/>
                              <a:gd name="T183" fmla="*/ -47 h 868"/>
                              <a:gd name="T184" fmla="+- 0 1463 862"/>
                              <a:gd name="T185" fmla="*/ T184 w 870"/>
                              <a:gd name="T186" fmla="+- 0 -119 -151"/>
                              <a:gd name="T187" fmla="*/ -119 h 868"/>
                              <a:gd name="T188" fmla="+- 0 1348 862"/>
                              <a:gd name="T189" fmla="*/ T188 w 870"/>
                              <a:gd name="T190" fmla="+- 0 -127 -151"/>
                              <a:gd name="T191" fmla="*/ -127 h 868"/>
                              <a:gd name="T192" fmla="+- 0 1234 862"/>
                              <a:gd name="T193" fmla="*/ T192 w 870"/>
                              <a:gd name="T194" fmla="+- 0 -119 -151"/>
                              <a:gd name="T195" fmla="*/ -119 h 868"/>
                              <a:gd name="T196" fmla="+- 0 1113 862"/>
                              <a:gd name="T197" fmla="*/ T196 w 870"/>
                              <a:gd name="T198" fmla="+- 0 -107 -151"/>
                              <a:gd name="T199" fmla="*/ -107 h 868"/>
                              <a:gd name="T200" fmla="+- 0 1005 862"/>
                              <a:gd name="T201" fmla="*/ T200 w 870"/>
                              <a:gd name="T202" fmla="+- 0 -35 -151"/>
                              <a:gd name="T203" fmla="*/ -35 h 868"/>
                              <a:gd name="T204" fmla="+- 0 922 862"/>
                              <a:gd name="T205" fmla="*/ T204 w 870"/>
                              <a:gd name="T206" fmla="+- 0 87 -151"/>
                              <a:gd name="T207" fmla="*/ 87 h 868"/>
                              <a:gd name="T208" fmla="+- 0 902 862"/>
                              <a:gd name="T209" fmla="*/ T208 w 870"/>
                              <a:gd name="T210" fmla="+- 0 211 -151"/>
                              <a:gd name="T211" fmla="*/ 211 h 868"/>
                              <a:gd name="T212" fmla="+- 0 902 862"/>
                              <a:gd name="T213" fmla="*/ T212 w 870"/>
                              <a:gd name="T214" fmla="+- 0 355 -151"/>
                              <a:gd name="T215" fmla="*/ 355 h 868"/>
                              <a:gd name="T216" fmla="+- 0 922 862"/>
                              <a:gd name="T217" fmla="*/ T216 w 870"/>
                              <a:gd name="T218" fmla="+- 0 479 -151"/>
                              <a:gd name="T219" fmla="*/ 479 h 868"/>
                              <a:gd name="T220" fmla="+- 0 989 862"/>
                              <a:gd name="T221" fmla="*/ T220 w 870"/>
                              <a:gd name="T222" fmla="+- 0 591 -151"/>
                              <a:gd name="T223" fmla="*/ 591 h 868"/>
                              <a:gd name="T224" fmla="+- 0 1113 862"/>
                              <a:gd name="T225" fmla="*/ T224 w 870"/>
                              <a:gd name="T226" fmla="+- 0 675 -151"/>
                              <a:gd name="T227" fmla="*/ 675 h 868"/>
                              <a:gd name="T228" fmla="+- 0 1258 862"/>
                              <a:gd name="T229" fmla="*/ T228 w 870"/>
                              <a:gd name="T230" fmla="+- 0 705 -151"/>
                              <a:gd name="T231" fmla="*/ 705 h 868"/>
                              <a:gd name="T232" fmla="+- 0 1368 862"/>
                              <a:gd name="T233" fmla="*/ T232 w 870"/>
                              <a:gd name="T234" fmla="+- 0 677 -151"/>
                              <a:gd name="T235" fmla="*/ 677 h 868"/>
                              <a:gd name="T236" fmla="+- 0 1487 862"/>
                              <a:gd name="T237" fmla="*/ T236 w 870"/>
                              <a:gd name="T238" fmla="+- 0 665 -151"/>
                              <a:gd name="T239" fmla="*/ 665 h 868"/>
                              <a:gd name="T240" fmla="+- 0 1604 862"/>
                              <a:gd name="T241" fmla="*/ T240 w 870"/>
                              <a:gd name="T242" fmla="+- 0 591 -151"/>
                              <a:gd name="T243" fmla="*/ 591 h 868"/>
                              <a:gd name="T244" fmla="+- 0 1687 862"/>
                              <a:gd name="T245" fmla="*/ T244 w 870"/>
                              <a:gd name="T246" fmla="+- 0 467 -151"/>
                              <a:gd name="T247" fmla="*/ 467 h 868"/>
                              <a:gd name="T248" fmla="+- 0 1698 862"/>
                              <a:gd name="T249" fmla="*/ T248 w 870"/>
                              <a:gd name="T250" fmla="+- 0 345 -151"/>
                              <a:gd name="T251" fmla="*/ 345 h 8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870" h="868">
                                <a:moveTo>
                                  <a:pt x="667" y="322"/>
                                </a:moveTo>
                                <a:lnTo>
                                  <a:pt x="639" y="295"/>
                                </a:lnTo>
                                <a:lnTo>
                                  <a:pt x="637" y="292"/>
                                </a:lnTo>
                                <a:lnTo>
                                  <a:pt x="637" y="326"/>
                                </a:lnTo>
                                <a:lnTo>
                                  <a:pt x="390" y="572"/>
                                </a:lnTo>
                                <a:lnTo>
                                  <a:pt x="232" y="414"/>
                                </a:lnTo>
                                <a:lnTo>
                                  <a:pt x="263" y="382"/>
                                </a:lnTo>
                                <a:lnTo>
                                  <a:pt x="387" y="506"/>
                                </a:lnTo>
                                <a:lnTo>
                                  <a:pt x="394" y="506"/>
                                </a:lnTo>
                                <a:lnTo>
                                  <a:pt x="424" y="476"/>
                                </a:lnTo>
                                <a:lnTo>
                                  <a:pt x="606" y="295"/>
                                </a:lnTo>
                                <a:lnTo>
                                  <a:pt x="637" y="326"/>
                                </a:lnTo>
                                <a:lnTo>
                                  <a:pt x="637" y="292"/>
                                </a:lnTo>
                                <a:lnTo>
                                  <a:pt x="612" y="267"/>
                                </a:lnTo>
                                <a:lnTo>
                                  <a:pt x="609" y="266"/>
                                </a:lnTo>
                                <a:lnTo>
                                  <a:pt x="602" y="266"/>
                                </a:lnTo>
                                <a:lnTo>
                                  <a:pt x="599" y="267"/>
                                </a:lnTo>
                                <a:lnTo>
                                  <a:pt x="390" y="476"/>
                                </a:lnTo>
                                <a:lnTo>
                                  <a:pt x="296" y="382"/>
                                </a:lnTo>
                                <a:lnTo>
                                  <a:pt x="271" y="357"/>
                                </a:lnTo>
                                <a:lnTo>
                                  <a:pt x="267" y="353"/>
                                </a:lnTo>
                                <a:lnTo>
                                  <a:pt x="259" y="353"/>
                                </a:lnTo>
                                <a:lnTo>
                                  <a:pt x="254" y="357"/>
                                </a:lnTo>
                                <a:lnTo>
                                  <a:pt x="202" y="410"/>
                                </a:lnTo>
                                <a:lnTo>
                                  <a:pt x="202" y="417"/>
                                </a:lnTo>
                                <a:lnTo>
                                  <a:pt x="387" y="602"/>
                                </a:lnTo>
                                <a:lnTo>
                                  <a:pt x="394" y="602"/>
                                </a:lnTo>
                                <a:lnTo>
                                  <a:pt x="424" y="572"/>
                                </a:lnTo>
                                <a:lnTo>
                                  <a:pt x="667" y="330"/>
                                </a:lnTo>
                                <a:lnTo>
                                  <a:pt x="667" y="322"/>
                                </a:lnTo>
                                <a:moveTo>
                                  <a:pt x="758" y="434"/>
                                </a:moveTo>
                                <a:lnTo>
                                  <a:pt x="749" y="359"/>
                                </a:lnTo>
                                <a:lnTo>
                                  <a:pt x="734" y="317"/>
                                </a:lnTo>
                                <a:lnTo>
                                  <a:pt x="734" y="434"/>
                                </a:lnTo>
                                <a:lnTo>
                                  <a:pt x="726" y="502"/>
                                </a:lnTo>
                                <a:lnTo>
                                  <a:pt x="703" y="565"/>
                                </a:lnTo>
                                <a:lnTo>
                                  <a:pt x="668" y="621"/>
                                </a:lnTo>
                                <a:lnTo>
                                  <a:pt x="622" y="667"/>
                                </a:lnTo>
                                <a:lnTo>
                                  <a:pt x="566" y="703"/>
                                </a:lnTo>
                                <a:lnTo>
                                  <a:pt x="503" y="725"/>
                                </a:lnTo>
                                <a:lnTo>
                                  <a:pt x="434" y="733"/>
                                </a:lnTo>
                                <a:lnTo>
                                  <a:pt x="365" y="726"/>
                                </a:lnTo>
                                <a:lnTo>
                                  <a:pt x="302" y="703"/>
                                </a:lnTo>
                                <a:lnTo>
                                  <a:pt x="247" y="668"/>
                                </a:lnTo>
                                <a:lnTo>
                                  <a:pt x="200" y="621"/>
                                </a:lnTo>
                                <a:lnTo>
                                  <a:pt x="165" y="565"/>
                                </a:lnTo>
                                <a:lnTo>
                                  <a:pt x="142" y="502"/>
                                </a:lnTo>
                                <a:lnTo>
                                  <a:pt x="134" y="434"/>
                                </a:lnTo>
                                <a:lnTo>
                                  <a:pt x="142" y="365"/>
                                </a:lnTo>
                                <a:lnTo>
                                  <a:pt x="165" y="302"/>
                                </a:lnTo>
                                <a:lnTo>
                                  <a:pt x="200" y="246"/>
                                </a:lnTo>
                                <a:lnTo>
                                  <a:pt x="247" y="200"/>
                                </a:lnTo>
                                <a:lnTo>
                                  <a:pt x="302" y="164"/>
                                </a:lnTo>
                                <a:lnTo>
                                  <a:pt x="365" y="142"/>
                                </a:lnTo>
                                <a:lnTo>
                                  <a:pt x="434" y="134"/>
                                </a:lnTo>
                                <a:lnTo>
                                  <a:pt x="503" y="142"/>
                                </a:lnTo>
                                <a:lnTo>
                                  <a:pt x="566" y="164"/>
                                </a:lnTo>
                                <a:lnTo>
                                  <a:pt x="622" y="200"/>
                                </a:lnTo>
                                <a:lnTo>
                                  <a:pt x="668" y="246"/>
                                </a:lnTo>
                                <a:lnTo>
                                  <a:pt x="704" y="302"/>
                                </a:lnTo>
                                <a:lnTo>
                                  <a:pt x="726" y="365"/>
                                </a:lnTo>
                                <a:lnTo>
                                  <a:pt x="734" y="434"/>
                                </a:lnTo>
                                <a:lnTo>
                                  <a:pt x="734" y="317"/>
                                </a:lnTo>
                                <a:lnTo>
                                  <a:pt x="725" y="291"/>
                                </a:lnTo>
                                <a:lnTo>
                                  <a:pt x="687" y="231"/>
                                </a:lnTo>
                                <a:lnTo>
                                  <a:pt x="637" y="181"/>
                                </a:lnTo>
                                <a:lnTo>
                                  <a:pt x="576" y="143"/>
                                </a:lnTo>
                                <a:lnTo>
                                  <a:pt x="551" y="134"/>
                                </a:lnTo>
                                <a:lnTo>
                                  <a:pt x="508" y="118"/>
                                </a:lnTo>
                                <a:lnTo>
                                  <a:pt x="434" y="110"/>
                                </a:lnTo>
                                <a:lnTo>
                                  <a:pt x="360" y="118"/>
                                </a:lnTo>
                                <a:lnTo>
                                  <a:pt x="292" y="143"/>
                                </a:lnTo>
                                <a:lnTo>
                                  <a:pt x="232" y="181"/>
                                </a:lnTo>
                                <a:lnTo>
                                  <a:pt x="182" y="231"/>
                                </a:lnTo>
                                <a:lnTo>
                                  <a:pt x="143" y="291"/>
                                </a:lnTo>
                                <a:lnTo>
                                  <a:pt x="119" y="359"/>
                                </a:lnTo>
                                <a:lnTo>
                                  <a:pt x="111" y="434"/>
                                </a:lnTo>
                                <a:lnTo>
                                  <a:pt x="119" y="508"/>
                                </a:lnTo>
                                <a:lnTo>
                                  <a:pt x="143" y="576"/>
                                </a:lnTo>
                                <a:lnTo>
                                  <a:pt x="182" y="636"/>
                                </a:lnTo>
                                <a:lnTo>
                                  <a:pt x="232" y="686"/>
                                </a:lnTo>
                                <a:lnTo>
                                  <a:pt x="292" y="724"/>
                                </a:lnTo>
                                <a:lnTo>
                                  <a:pt x="360" y="749"/>
                                </a:lnTo>
                                <a:lnTo>
                                  <a:pt x="434" y="757"/>
                                </a:lnTo>
                                <a:lnTo>
                                  <a:pt x="508" y="749"/>
                                </a:lnTo>
                                <a:lnTo>
                                  <a:pt x="551" y="733"/>
                                </a:lnTo>
                                <a:lnTo>
                                  <a:pt x="577" y="724"/>
                                </a:lnTo>
                                <a:lnTo>
                                  <a:pt x="637" y="686"/>
                                </a:lnTo>
                                <a:lnTo>
                                  <a:pt x="687" y="636"/>
                                </a:lnTo>
                                <a:lnTo>
                                  <a:pt x="725" y="576"/>
                                </a:lnTo>
                                <a:lnTo>
                                  <a:pt x="749" y="508"/>
                                </a:lnTo>
                                <a:lnTo>
                                  <a:pt x="758" y="434"/>
                                </a:lnTo>
                                <a:moveTo>
                                  <a:pt x="869" y="434"/>
                                </a:moveTo>
                                <a:lnTo>
                                  <a:pt x="866" y="414"/>
                                </a:lnTo>
                                <a:lnTo>
                                  <a:pt x="855" y="396"/>
                                </a:lnTo>
                                <a:lnTo>
                                  <a:pt x="845" y="383"/>
                                </a:lnTo>
                                <a:lnTo>
                                  <a:pt x="845" y="434"/>
                                </a:lnTo>
                                <a:lnTo>
                                  <a:pt x="843" y="446"/>
                                </a:lnTo>
                                <a:lnTo>
                                  <a:pt x="837" y="458"/>
                                </a:lnTo>
                                <a:lnTo>
                                  <a:pt x="817" y="482"/>
                                </a:lnTo>
                                <a:lnTo>
                                  <a:pt x="810" y="494"/>
                                </a:lnTo>
                                <a:lnTo>
                                  <a:pt x="805" y="508"/>
                                </a:lnTo>
                                <a:lnTo>
                                  <a:pt x="804" y="522"/>
                                </a:lnTo>
                                <a:lnTo>
                                  <a:pt x="806" y="538"/>
                                </a:lnTo>
                                <a:lnTo>
                                  <a:pt x="815" y="566"/>
                                </a:lnTo>
                                <a:lnTo>
                                  <a:pt x="817" y="580"/>
                                </a:lnTo>
                                <a:lnTo>
                                  <a:pt x="814" y="592"/>
                                </a:lnTo>
                                <a:lnTo>
                                  <a:pt x="807" y="602"/>
                                </a:lnTo>
                                <a:lnTo>
                                  <a:pt x="797" y="610"/>
                                </a:lnTo>
                                <a:lnTo>
                                  <a:pt x="770" y="624"/>
                                </a:lnTo>
                                <a:lnTo>
                                  <a:pt x="758" y="634"/>
                                </a:lnTo>
                                <a:lnTo>
                                  <a:pt x="749" y="644"/>
                                </a:lnTo>
                                <a:lnTo>
                                  <a:pt x="742" y="658"/>
                                </a:lnTo>
                                <a:lnTo>
                                  <a:pt x="739" y="672"/>
                                </a:lnTo>
                                <a:lnTo>
                                  <a:pt x="735" y="702"/>
                                </a:lnTo>
                                <a:lnTo>
                                  <a:pt x="732" y="714"/>
                                </a:lnTo>
                                <a:lnTo>
                                  <a:pt x="725" y="724"/>
                                </a:lnTo>
                                <a:lnTo>
                                  <a:pt x="715" y="732"/>
                                </a:lnTo>
                                <a:lnTo>
                                  <a:pt x="702" y="736"/>
                                </a:lnTo>
                                <a:lnTo>
                                  <a:pt x="672" y="738"/>
                                </a:lnTo>
                                <a:lnTo>
                                  <a:pt x="657" y="742"/>
                                </a:lnTo>
                                <a:lnTo>
                                  <a:pt x="644" y="748"/>
                                </a:lnTo>
                                <a:lnTo>
                                  <a:pt x="633" y="758"/>
                                </a:lnTo>
                                <a:lnTo>
                                  <a:pt x="625" y="770"/>
                                </a:lnTo>
                                <a:lnTo>
                                  <a:pt x="610" y="798"/>
                                </a:lnTo>
                                <a:lnTo>
                                  <a:pt x="602" y="808"/>
                                </a:lnTo>
                                <a:lnTo>
                                  <a:pt x="591" y="814"/>
                                </a:lnTo>
                                <a:lnTo>
                                  <a:pt x="579" y="816"/>
                                </a:lnTo>
                                <a:lnTo>
                                  <a:pt x="567" y="816"/>
                                </a:lnTo>
                                <a:lnTo>
                                  <a:pt x="537" y="806"/>
                                </a:lnTo>
                                <a:lnTo>
                                  <a:pt x="522" y="804"/>
                                </a:lnTo>
                                <a:lnTo>
                                  <a:pt x="508" y="806"/>
                                </a:lnTo>
                                <a:lnTo>
                                  <a:pt x="494" y="810"/>
                                </a:lnTo>
                                <a:lnTo>
                                  <a:pt x="482" y="818"/>
                                </a:lnTo>
                                <a:lnTo>
                                  <a:pt x="457" y="836"/>
                                </a:lnTo>
                                <a:lnTo>
                                  <a:pt x="446" y="844"/>
                                </a:lnTo>
                                <a:lnTo>
                                  <a:pt x="434" y="846"/>
                                </a:lnTo>
                                <a:lnTo>
                                  <a:pt x="422" y="844"/>
                                </a:lnTo>
                                <a:lnTo>
                                  <a:pt x="411" y="836"/>
                                </a:lnTo>
                                <a:lnTo>
                                  <a:pt x="397" y="826"/>
                                </a:lnTo>
                                <a:lnTo>
                                  <a:pt x="387" y="818"/>
                                </a:lnTo>
                                <a:lnTo>
                                  <a:pt x="384" y="816"/>
                                </a:lnTo>
                                <a:lnTo>
                                  <a:pt x="374" y="810"/>
                                </a:lnTo>
                                <a:lnTo>
                                  <a:pt x="360" y="806"/>
                                </a:lnTo>
                                <a:lnTo>
                                  <a:pt x="346" y="804"/>
                                </a:lnTo>
                                <a:lnTo>
                                  <a:pt x="331" y="806"/>
                                </a:lnTo>
                                <a:lnTo>
                                  <a:pt x="302" y="816"/>
                                </a:lnTo>
                                <a:lnTo>
                                  <a:pt x="289" y="816"/>
                                </a:lnTo>
                                <a:lnTo>
                                  <a:pt x="277" y="814"/>
                                </a:lnTo>
                                <a:lnTo>
                                  <a:pt x="266" y="808"/>
                                </a:lnTo>
                                <a:lnTo>
                                  <a:pt x="259" y="798"/>
                                </a:lnTo>
                                <a:lnTo>
                                  <a:pt x="244" y="770"/>
                                </a:lnTo>
                                <a:lnTo>
                                  <a:pt x="235" y="758"/>
                                </a:lnTo>
                                <a:lnTo>
                                  <a:pt x="224" y="748"/>
                                </a:lnTo>
                                <a:lnTo>
                                  <a:pt x="211" y="742"/>
                                </a:lnTo>
                                <a:lnTo>
                                  <a:pt x="197" y="738"/>
                                </a:lnTo>
                                <a:lnTo>
                                  <a:pt x="166" y="736"/>
                                </a:lnTo>
                                <a:lnTo>
                                  <a:pt x="154" y="732"/>
                                </a:lnTo>
                                <a:lnTo>
                                  <a:pt x="144" y="724"/>
                                </a:lnTo>
                                <a:lnTo>
                                  <a:pt x="137" y="714"/>
                                </a:lnTo>
                                <a:lnTo>
                                  <a:pt x="133" y="702"/>
                                </a:lnTo>
                                <a:lnTo>
                                  <a:pt x="130" y="672"/>
                                </a:lnTo>
                                <a:lnTo>
                                  <a:pt x="126" y="658"/>
                                </a:lnTo>
                                <a:lnTo>
                                  <a:pt x="120" y="644"/>
                                </a:lnTo>
                                <a:lnTo>
                                  <a:pt x="110" y="634"/>
                                </a:lnTo>
                                <a:lnTo>
                                  <a:pt x="98" y="624"/>
                                </a:lnTo>
                                <a:lnTo>
                                  <a:pt x="71" y="610"/>
                                </a:lnTo>
                                <a:lnTo>
                                  <a:pt x="61" y="602"/>
                                </a:lnTo>
                                <a:lnTo>
                                  <a:pt x="55" y="592"/>
                                </a:lnTo>
                                <a:lnTo>
                                  <a:pt x="52" y="580"/>
                                </a:lnTo>
                                <a:lnTo>
                                  <a:pt x="53" y="566"/>
                                </a:lnTo>
                                <a:lnTo>
                                  <a:pt x="62" y="538"/>
                                </a:lnTo>
                                <a:lnTo>
                                  <a:pt x="64" y="522"/>
                                </a:lnTo>
                                <a:lnTo>
                                  <a:pt x="63" y="508"/>
                                </a:lnTo>
                                <a:lnTo>
                                  <a:pt x="59" y="494"/>
                                </a:lnTo>
                                <a:lnTo>
                                  <a:pt x="51" y="482"/>
                                </a:lnTo>
                                <a:lnTo>
                                  <a:pt x="32" y="458"/>
                                </a:lnTo>
                                <a:lnTo>
                                  <a:pt x="25" y="446"/>
                                </a:lnTo>
                                <a:lnTo>
                                  <a:pt x="23" y="434"/>
                                </a:lnTo>
                                <a:lnTo>
                                  <a:pt x="25" y="422"/>
                                </a:lnTo>
                                <a:lnTo>
                                  <a:pt x="32" y="412"/>
                                </a:lnTo>
                                <a:lnTo>
                                  <a:pt x="51" y="386"/>
                                </a:lnTo>
                                <a:lnTo>
                                  <a:pt x="59" y="374"/>
                                </a:lnTo>
                                <a:lnTo>
                                  <a:pt x="63" y="360"/>
                                </a:lnTo>
                                <a:lnTo>
                                  <a:pt x="64" y="346"/>
                                </a:lnTo>
                                <a:lnTo>
                                  <a:pt x="62" y="332"/>
                                </a:lnTo>
                                <a:lnTo>
                                  <a:pt x="53" y="302"/>
                                </a:lnTo>
                                <a:lnTo>
                                  <a:pt x="52" y="290"/>
                                </a:lnTo>
                                <a:lnTo>
                                  <a:pt x="55" y="278"/>
                                </a:lnTo>
                                <a:lnTo>
                                  <a:pt x="61" y="266"/>
                                </a:lnTo>
                                <a:lnTo>
                                  <a:pt x="71" y="258"/>
                                </a:lnTo>
                                <a:lnTo>
                                  <a:pt x="98" y="244"/>
                                </a:lnTo>
                                <a:lnTo>
                                  <a:pt x="110" y="236"/>
                                </a:lnTo>
                                <a:lnTo>
                                  <a:pt x="120" y="224"/>
                                </a:lnTo>
                                <a:lnTo>
                                  <a:pt x="126" y="212"/>
                                </a:lnTo>
                                <a:lnTo>
                                  <a:pt x="130" y="198"/>
                                </a:lnTo>
                                <a:lnTo>
                                  <a:pt x="133" y="166"/>
                                </a:lnTo>
                                <a:lnTo>
                                  <a:pt x="137" y="154"/>
                                </a:lnTo>
                                <a:lnTo>
                                  <a:pt x="144" y="144"/>
                                </a:lnTo>
                                <a:lnTo>
                                  <a:pt x="154" y="136"/>
                                </a:lnTo>
                                <a:lnTo>
                                  <a:pt x="166" y="134"/>
                                </a:lnTo>
                                <a:lnTo>
                                  <a:pt x="197" y="130"/>
                                </a:lnTo>
                                <a:lnTo>
                                  <a:pt x="211" y="126"/>
                                </a:lnTo>
                                <a:lnTo>
                                  <a:pt x="224" y="120"/>
                                </a:lnTo>
                                <a:lnTo>
                                  <a:pt x="235" y="110"/>
                                </a:lnTo>
                                <a:lnTo>
                                  <a:pt x="244" y="98"/>
                                </a:lnTo>
                                <a:lnTo>
                                  <a:pt x="259" y="72"/>
                                </a:lnTo>
                                <a:lnTo>
                                  <a:pt x="267" y="62"/>
                                </a:lnTo>
                                <a:lnTo>
                                  <a:pt x="277" y="54"/>
                                </a:lnTo>
                                <a:lnTo>
                                  <a:pt x="289" y="52"/>
                                </a:lnTo>
                                <a:lnTo>
                                  <a:pt x="302" y="54"/>
                                </a:lnTo>
                                <a:lnTo>
                                  <a:pt x="331" y="62"/>
                                </a:lnTo>
                                <a:lnTo>
                                  <a:pt x="346" y="64"/>
                                </a:lnTo>
                                <a:lnTo>
                                  <a:pt x="360" y="64"/>
                                </a:lnTo>
                                <a:lnTo>
                                  <a:pt x="374" y="58"/>
                                </a:lnTo>
                                <a:lnTo>
                                  <a:pt x="387" y="52"/>
                                </a:lnTo>
                                <a:lnTo>
                                  <a:pt x="399" y="42"/>
                                </a:lnTo>
                                <a:lnTo>
                                  <a:pt x="411" y="32"/>
                                </a:lnTo>
                                <a:lnTo>
                                  <a:pt x="422" y="26"/>
                                </a:lnTo>
                                <a:lnTo>
                                  <a:pt x="434" y="24"/>
                                </a:lnTo>
                                <a:lnTo>
                                  <a:pt x="446" y="26"/>
                                </a:lnTo>
                                <a:lnTo>
                                  <a:pt x="457" y="32"/>
                                </a:lnTo>
                                <a:lnTo>
                                  <a:pt x="482" y="52"/>
                                </a:lnTo>
                                <a:lnTo>
                                  <a:pt x="494" y="58"/>
                                </a:lnTo>
                                <a:lnTo>
                                  <a:pt x="508" y="64"/>
                                </a:lnTo>
                                <a:lnTo>
                                  <a:pt x="522" y="64"/>
                                </a:lnTo>
                                <a:lnTo>
                                  <a:pt x="537" y="62"/>
                                </a:lnTo>
                                <a:lnTo>
                                  <a:pt x="567" y="54"/>
                                </a:lnTo>
                                <a:lnTo>
                                  <a:pt x="579" y="52"/>
                                </a:lnTo>
                                <a:lnTo>
                                  <a:pt x="591" y="54"/>
                                </a:lnTo>
                                <a:lnTo>
                                  <a:pt x="602" y="62"/>
                                </a:lnTo>
                                <a:lnTo>
                                  <a:pt x="610" y="72"/>
                                </a:lnTo>
                                <a:lnTo>
                                  <a:pt x="625" y="98"/>
                                </a:lnTo>
                                <a:lnTo>
                                  <a:pt x="633" y="110"/>
                                </a:lnTo>
                                <a:lnTo>
                                  <a:pt x="644" y="120"/>
                                </a:lnTo>
                                <a:lnTo>
                                  <a:pt x="657" y="126"/>
                                </a:lnTo>
                                <a:lnTo>
                                  <a:pt x="672" y="130"/>
                                </a:lnTo>
                                <a:lnTo>
                                  <a:pt x="702" y="134"/>
                                </a:lnTo>
                                <a:lnTo>
                                  <a:pt x="715" y="136"/>
                                </a:lnTo>
                                <a:lnTo>
                                  <a:pt x="725" y="144"/>
                                </a:lnTo>
                                <a:lnTo>
                                  <a:pt x="732" y="154"/>
                                </a:lnTo>
                                <a:lnTo>
                                  <a:pt x="735" y="166"/>
                                </a:lnTo>
                                <a:lnTo>
                                  <a:pt x="739" y="198"/>
                                </a:lnTo>
                                <a:lnTo>
                                  <a:pt x="742" y="212"/>
                                </a:lnTo>
                                <a:lnTo>
                                  <a:pt x="749" y="224"/>
                                </a:lnTo>
                                <a:lnTo>
                                  <a:pt x="758" y="236"/>
                                </a:lnTo>
                                <a:lnTo>
                                  <a:pt x="770" y="244"/>
                                </a:lnTo>
                                <a:lnTo>
                                  <a:pt x="797" y="258"/>
                                </a:lnTo>
                                <a:lnTo>
                                  <a:pt x="807" y="266"/>
                                </a:lnTo>
                                <a:lnTo>
                                  <a:pt x="814" y="278"/>
                                </a:lnTo>
                                <a:lnTo>
                                  <a:pt x="817" y="290"/>
                                </a:lnTo>
                                <a:lnTo>
                                  <a:pt x="815" y="302"/>
                                </a:lnTo>
                                <a:lnTo>
                                  <a:pt x="806" y="332"/>
                                </a:lnTo>
                                <a:lnTo>
                                  <a:pt x="804" y="346"/>
                                </a:lnTo>
                                <a:lnTo>
                                  <a:pt x="805" y="360"/>
                                </a:lnTo>
                                <a:lnTo>
                                  <a:pt x="810" y="374"/>
                                </a:lnTo>
                                <a:lnTo>
                                  <a:pt x="817" y="386"/>
                                </a:lnTo>
                                <a:lnTo>
                                  <a:pt x="837" y="412"/>
                                </a:lnTo>
                                <a:lnTo>
                                  <a:pt x="843" y="422"/>
                                </a:lnTo>
                                <a:lnTo>
                                  <a:pt x="845" y="434"/>
                                </a:lnTo>
                                <a:lnTo>
                                  <a:pt x="845" y="383"/>
                                </a:lnTo>
                                <a:lnTo>
                                  <a:pt x="828" y="362"/>
                                </a:lnTo>
                                <a:lnTo>
                                  <a:pt x="826" y="350"/>
                                </a:lnTo>
                                <a:lnTo>
                                  <a:pt x="838" y="308"/>
                                </a:lnTo>
                                <a:lnTo>
                                  <a:pt x="840" y="288"/>
                                </a:lnTo>
                                <a:lnTo>
                                  <a:pt x="836" y="268"/>
                                </a:lnTo>
                                <a:lnTo>
                                  <a:pt x="825" y="250"/>
                                </a:lnTo>
                                <a:lnTo>
                                  <a:pt x="809" y="238"/>
                                </a:lnTo>
                                <a:lnTo>
                                  <a:pt x="771" y="218"/>
                                </a:lnTo>
                                <a:lnTo>
                                  <a:pt x="764" y="206"/>
                                </a:lnTo>
                                <a:lnTo>
                                  <a:pt x="759" y="164"/>
                                </a:lnTo>
                                <a:lnTo>
                                  <a:pt x="753" y="144"/>
                                </a:lnTo>
                                <a:lnTo>
                                  <a:pt x="742" y="128"/>
                                </a:lnTo>
                                <a:lnTo>
                                  <a:pt x="725" y="116"/>
                                </a:lnTo>
                                <a:lnTo>
                                  <a:pt x="705" y="110"/>
                                </a:lnTo>
                                <a:lnTo>
                                  <a:pt x="662" y="104"/>
                                </a:lnTo>
                                <a:lnTo>
                                  <a:pt x="651" y="98"/>
                                </a:lnTo>
                                <a:lnTo>
                                  <a:pt x="631" y="60"/>
                                </a:lnTo>
                                <a:lnTo>
                                  <a:pt x="624" y="52"/>
                                </a:lnTo>
                                <a:lnTo>
                                  <a:pt x="618" y="44"/>
                                </a:lnTo>
                                <a:lnTo>
                                  <a:pt x="615" y="42"/>
                                </a:lnTo>
                                <a:lnTo>
                                  <a:pt x="601" y="32"/>
                                </a:lnTo>
                                <a:lnTo>
                                  <a:pt x="581" y="28"/>
                                </a:lnTo>
                                <a:lnTo>
                                  <a:pt x="560" y="30"/>
                                </a:lnTo>
                                <a:lnTo>
                                  <a:pt x="519" y="42"/>
                                </a:lnTo>
                                <a:lnTo>
                                  <a:pt x="506" y="40"/>
                                </a:lnTo>
                                <a:lnTo>
                                  <a:pt x="497" y="32"/>
                                </a:lnTo>
                                <a:lnTo>
                                  <a:pt x="486" y="24"/>
                                </a:lnTo>
                                <a:lnTo>
                                  <a:pt x="472" y="14"/>
                                </a:lnTo>
                                <a:lnTo>
                                  <a:pt x="454" y="4"/>
                                </a:lnTo>
                                <a:lnTo>
                                  <a:pt x="434" y="0"/>
                                </a:lnTo>
                                <a:lnTo>
                                  <a:pt x="414" y="4"/>
                                </a:lnTo>
                                <a:lnTo>
                                  <a:pt x="396" y="14"/>
                                </a:lnTo>
                                <a:lnTo>
                                  <a:pt x="372" y="32"/>
                                </a:lnTo>
                                <a:lnTo>
                                  <a:pt x="362" y="40"/>
                                </a:lnTo>
                                <a:lnTo>
                                  <a:pt x="350" y="42"/>
                                </a:lnTo>
                                <a:lnTo>
                                  <a:pt x="308" y="30"/>
                                </a:lnTo>
                                <a:lnTo>
                                  <a:pt x="288" y="28"/>
                                </a:lnTo>
                                <a:lnTo>
                                  <a:pt x="268" y="32"/>
                                </a:lnTo>
                                <a:lnTo>
                                  <a:pt x="251" y="44"/>
                                </a:lnTo>
                                <a:lnTo>
                                  <a:pt x="238" y="60"/>
                                </a:lnTo>
                                <a:lnTo>
                                  <a:pt x="217" y="98"/>
                                </a:lnTo>
                                <a:lnTo>
                                  <a:pt x="206" y="104"/>
                                </a:lnTo>
                                <a:lnTo>
                                  <a:pt x="194" y="106"/>
                                </a:lnTo>
                                <a:lnTo>
                                  <a:pt x="163" y="110"/>
                                </a:lnTo>
                                <a:lnTo>
                                  <a:pt x="143" y="116"/>
                                </a:lnTo>
                                <a:lnTo>
                                  <a:pt x="127" y="128"/>
                                </a:lnTo>
                                <a:lnTo>
                                  <a:pt x="115" y="144"/>
                                </a:lnTo>
                                <a:lnTo>
                                  <a:pt x="109" y="164"/>
                                </a:lnTo>
                                <a:lnTo>
                                  <a:pt x="105" y="206"/>
                                </a:lnTo>
                                <a:lnTo>
                                  <a:pt x="98" y="218"/>
                                </a:lnTo>
                                <a:lnTo>
                                  <a:pt x="60" y="238"/>
                                </a:lnTo>
                                <a:lnTo>
                                  <a:pt x="43" y="250"/>
                                </a:lnTo>
                                <a:lnTo>
                                  <a:pt x="33" y="268"/>
                                </a:lnTo>
                                <a:lnTo>
                                  <a:pt x="28" y="288"/>
                                </a:lnTo>
                                <a:lnTo>
                                  <a:pt x="31" y="308"/>
                                </a:lnTo>
                                <a:lnTo>
                                  <a:pt x="43" y="350"/>
                                </a:lnTo>
                                <a:lnTo>
                                  <a:pt x="40" y="362"/>
                                </a:lnTo>
                                <a:lnTo>
                                  <a:pt x="13" y="396"/>
                                </a:lnTo>
                                <a:lnTo>
                                  <a:pt x="3" y="414"/>
                                </a:lnTo>
                                <a:lnTo>
                                  <a:pt x="0" y="434"/>
                                </a:lnTo>
                                <a:lnTo>
                                  <a:pt x="3" y="454"/>
                                </a:lnTo>
                                <a:lnTo>
                                  <a:pt x="13" y="472"/>
                                </a:lnTo>
                                <a:lnTo>
                                  <a:pt x="40" y="506"/>
                                </a:lnTo>
                                <a:lnTo>
                                  <a:pt x="43" y="518"/>
                                </a:lnTo>
                                <a:lnTo>
                                  <a:pt x="31" y="560"/>
                                </a:lnTo>
                                <a:lnTo>
                                  <a:pt x="28" y="580"/>
                                </a:lnTo>
                                <a:lnTo>
                                  <a:pt x="33" y="600"/>
                                </a:lnTo>
                                <a:lnTo>
                                  <a:pt x="44" y="618"/>
                                </a:lnTo>
                                <a:lnTo>
                                  <a:pt x="60" y="630"/>
                                </a:lnTo>
                                <a:lnTo>
                                  <a:pt x="98" y="652"/>
                                </a:lnTo>
                                <a:lnTo>
                                  <a:pt x="105" y="662"/>
                                </a:lnTo>
                                <a:lnTo>
                                  <a:pt x="106" y="674"/>
                                </a:lnTo>
                                <a:lnTo>
                                  <a:pt x="109" y="706"/>
                                </a:lnTo>
                                <a:lnTo>
                                  <a:pt x="115" y="726"/>
                                </a:lnTo>
                                <a:lnTo>
                                  <a:pt x="127" y="742"/>
                                </a:lnTo>
                                <a:lnTo>
                                  <a:pt x="143" y="754"/>
                                </a:lnTo>
                                <a:lnTo>
                                  <a:pt x="163" y="760"/>
                                </a:lnTo>
                                <a:lnTo>
                                  <a:pt x="206" y="764"/>
                                </a:lnTo>
                                <a:lnTo>
                                  <a:pt x="217" y="770"/>
                                </a:lnTo>
                                <a:lnTo>
                                  <a:pt x="238" y="808"/>
                                </a:lnTo>
                                <a:lnTo>
                                  <a:pt x="251" y="826"/>
                                </a:lnTo>
                                <a:lnTo>
                                  <a:pt x="268" y="836"/>
                                </a:lnTo>
                                <a:lnTo>
                                  <a:pt x="288" y="840"/>
                                </a:lnTo>
                                <a:lnTo>
                                  <a:pt x="308" y="838"/>
                                </a:lnTo>
                                <a:lnTo>
                                  <a:pt x="350" y="826"/>
                                </a:lnTo>
                                <a:lnTo>
                                  <a:pt x="362" y="828"/>
                                </a:lnTo>
                                <a:lnTo>
                                  <a:pt x="396" y="856"/>
                                </a:lnTo>
                                <a:lnTo>
                                  <a:pt x="414" y="866"/>
                                </a:lnTo>
                                <a:lnTo>
                                  <a:pt x="434" y="868"/>
                                </a:lnTo>
                                <a:lnTo>
                                  <a:pt x="454" y="866"/>
                                </a:lnTo>
                                <a:lnTo>
                                  <a:pt x="472" y="856"/>
                                </a:lnTo>
                                <a:lnTo>
                                  <a:pt x="484" y="846"/>
                                </a:lnTo>
                                <a:lnTo>
                                  <a:pt x="506" y="828"/>
                                </a:lnTo>
                                <a:lnTo>
                                  <a:pt x="519" y="826"/>
                                </a:lnTo>
                                <a:lnTo>
                                  <a:pt x="560" y="838"/>
                                </a:lnTo>
                                <a:lnTo>
                                  <a:pt x="581" y="840"/>
                                </a:lnTo>
                                <a:lnTo>
                                  <a:pt x="601" y="836"/>
                                </a:lnTo>
                                <a:lnTo>
                                  <a:pt x="618" y="826"/>
                                </a:lnTo>
                                <a:lnTo>
                                  <a:pt x="625" y="816"/>
                                </a:lnTo>
                                <a:lnTo>
                                  <a:pt x="631" y="808"/>
                                </a:lnTo>
                                <a:lnTo>
                                  <a:pt x="651" y="770"/>
                                </a:lnTo>
                                <a:lnTo>
                                  <a:pt x="662" y="764"/>
                                </a:lnTo>
                                <a:lnTo>
                                  <a:pt x="705" y="760"/>
                                </a:lnTo>
                                <a:lnTo>
                                  <a:pt x="725" y="754"/>
                                </a:lnTo>
                                <a:lnTo>
                                  <a:pt x="742" y="742"/>
                                </a:lnTo>
                                <a:lnTo>
                                  <a:pt x="753" y="726"/>
                                </a:lnTo>
                                <a:lnTo>
                                  <a:pt x="759" y="706"/>
                                </a:lnTo>
                                <a:lnTo>
                                  <a:pt x="764" y="662"/>
                                </a:lnTo>
                                <a:lnTo>
                                  <a:pt x="771" y="652"/>
                                </a:lnTo>
                                <a:lnTo>
                                  <a:pt x="809" y="630"/>
                                </a:lnTo>
                                <a:lnTo>
                                  <a:pt x="825" y="618"/>
                                </a:lnTo>
                                <a:lnTo>
                                  <a:pt x="836" y="600"/>
                                </a:lnTo>
                                <a:lnTo>
                                  <a:pt x="840" y="580"/>
                                </a:lnTo>
                                <a:lnTo>
                                  <a:pt x="838" y="560"/>
                                </a:lnTo>
                                <a:lnTo>
                                  <a:pt x="826" y="518"/>
                                </a:lnTo>
                                <a:lnTo>
                                  <a:pt x="828" y="506"/>
                                </a:lnTo>
                                <a:lnTo>
                                  <a:pt x="836" y="496"/>
                                </a:lnTo>
                                <a:lnTo>
                                  <a:pt x="855" y="472"/>
                                </a:lnTo>
                                <a:lnTo>
                                  <a:pt x="866" y="454"/>
                                </a:lnTo>
                                <a:lnTo>
                                  <a:pt x="869" y="434"/>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163DBE" id="Group 33" o:spid="_x0000_s1026" style="position:absolute;margin-left:37pt;margin-top:-13.7pt;width:55.65pt;height:55.65pt;z-index:251671552;mso-position-horizontal-relative:page" coordorigin="740,-274" coordsize="1113,1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">
                <v:shape id="Freeform 35" o:spid="_x0000_s1027" style="position:absolute;left:739;top:-274;width:1113;height:1113;visibility:visible;mso-wrap-style:square;v-text-anchor:top" coordsize="1113,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" path="m556,l481,5,408,20,340,44,275,76r-59,40l163,163r-47,54l76,276,44,340,20,409,5,481,,557r5,75l20,704r24,69l76,837r40,59l163,950r53,47l275,1037r65,32l408,1093r73,15l556,1113r76,-5l704,1093r69,-24l837,1037r59,-40l950,950r47,-54l1037,837r32,-64l1093,704r15,-72l1113,557r-5,-76l1093,409r-24,-69l1037,276,997,217,950,163,896,116,837,76,773,44,704,20,632,5,556,xe" fillcolor="#603e93" stroked="f">
                  <v:path arrowok="t" o:connecttype="custom" o:connectlocs="556,-274;481,-269;408,-254;340,-230;275,-198;216,-158;163,-111;116,-57;76,2;44,66;20,135;5,207;0,283;5,358;20,430;44,499;76,563;116,622;163,676;216,723;275,763;340,795;408,819;481,834;556,839;632,834;704,819;773,795;837,763;896,723;950,676;997,622;1037,563;1069,499;1093,430;1108,358;1113,283;1108,207;1093,135;1069,66;1037,2;997,-57;950,-111;896,-158;837,-198;773,-230;704,-254;632,-269;556,-274" o:connectangles="0,0,0,0,0,0,0,0,0,0,0,0,0,0,0,0,0,0,0,0,0,0,0,0,0,0,0,0,0,0,0,0,0,0,0,0,0,0,0,0,0,0,0,0,0,0,0,0,0"/>
                </v:shape>
                <v:shape id="AutoShape 34" o:spid="_x0000_s1028" style="position:absolute;left:861;top:-151;width:870;height:868;visibility:visible;mso-wrap-style:square;v-text-anchor:top" coordsize="870,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" path="m667,322l639,295r-2,-3l637,326,390,572,232,414r31,-32l387,506r7,l424,476,606,295r31,31l637,292,612,267r-3,-1l602,266r-3,1l390,476,296,382,271,357r-4,-4l259,353r-5,4l202,410r,7l387,602r7,l424,572,667,330r,-8m758,434r-9,-75l734,317r,117l726,502r-23,63l668,621r-46,46l566,703r-63,22l434,733r-69,-7l302,703,247,668,200,621,165,565,142,502r-8,-68l142,365r23,-63l200,246r47,-46l302,164r63,-22l434,134r69,8l566,164r56,36l668,246r36,56l726,365r8,69l734,317r-9,-26l687,231,637,181,576,143r-25,-9l508,118r-74,-8l360,118r-68,25l232,181r-50,50l143,291r-24,68l111,434r8,74l143,576r39,60l232,686r60,38l360,749r74,8l508,749r43,-16l577,724r60,-38l687,636r38,-60l749,508r9,-74m869,434r-3,-20l855,396,845,383r,51l843,446r-6,12l817,482r-7,12l805,508r-1,14l806,538r9,28l817,580r-3,12l807,602r-10,8l770,624r-12,10l749,644r-7,14l739,672r-4,30l732,714r-7,10l715,732r-13,4l672,738r-15,4l644,748r-11,10l625,770r-15,28l602,808r-11,6l579,816r-12,l537,806r-15,-2l508,806r-14,4l482,818r-25,18l446,844r-12,2l422,844r-11,-8l397,826r-10,-8l384,816r-10,-6l360,806r-14,-2l331,806r-29,10l289,816r-12,-2l266,808r-7,-10l244,770r-9,-12l224,748r-13,-6l197,738r-31,-2l154,732r-10,-8l137,714r-4,-12l130,672r-4,-14l120,644,110,634,98,624,71,610,61,602,55,592,52,580r1,-14l62,538r2,-16l63,508,59,494,51,482,32,458,25,446,23,434r2,-12l32,412,51,386r8,-12l63,360r1,-14l62,332,53,302,52,290r3,-12l61,266r10,-8l98,244r12,-8l120,224r6,-12l130,198r3,-32l137,154r7,-10l154,136r12,-2l197,130r14,-4l224,120r11,-10l244,98,259,72r8,-10l277,54r12,-2l302,54r29,8l346,64r14,l374,58r13,-6l399,42,411,32r11,-6l434,24r12,2l457,32r25,20l494,58r14,6l522,64r15,-2l567,54r12,-2l591,54r11,8l610,72r15,26l633,110r11,10l657,126r15,4l702,134r13,2l725,144r7,10l735,166r4,32l742,212r7,12l758,236r12,8l797,258r10,8l814,278r3,12l815,302r-9,30l804,346r1,14l810,374r7,12l837,412r6,10l845,434r,-51l828,362r-2,-12l838,308r2,-20l836,268,825,250,809,238,771,218r-7,-12l759,164r-6,-20l742,128,725,116r-20,-6l662,104,651,98,631,60r-7,-8l618,44r-3,-2l601,32,581,28r-21,2l519,42,506,40r-9,-8l486,24,472,14,454,4,434,,414,4,396,14,372,32r-10,8l350,42,308,30,288,28r-20,4l251,44,238,60,217,98r-11,6l194,106r-31,4l143,116r-16,12l115,144r-6,20l105,206r-7,12l60,238,43,250,33,268r-5,20l31,308r12,42l40,362,13,396,3,414,,434r3,20l13,472r27,34l43,518,31,560r-3,20l33,600r11,18l60,630r38,22l105,662r1,12l109,706r6,20l127,742r16,12l163,760r43,4l217,770r21,38l251,826r17,10l288,840r20,-2l350,826r12,2l396,856r18,10l434,868r20,-2l472,856r12,-10l506,828r13,-2l560,838r21,2l601,836r17,-10l625,816r6,-8l651,770r11,-6l705,760r20,-6l742,742r11,-16l759,706r5,-44l771,652r38,-22l825,618r11,-18l840,580r-2,-20l826,518r2,-12l836,496r19,-24l866,454r3,-20e" stroked="f">
                  <v:path arrowok="t" o:connecttype="custom" o:connectlocs="232,263;637,175;390,325;202,259;667,171;703,414;365,575;134,283;365,-9;704,151;637,30;292,-8;119,357;434,606;725,425;845,232;805,357;807,451;739,521;672,587;602,657;508,655;422,693;360,655;266,657;197,587;130,521;61,451;63,357;25,271;62,181;98,93;137,3;224,-31;289,-99;387,-99;457,-119;567,-97;633,-41;725,-7;758,85;815,151;837,261;838,157;764,55;662,-47;601,-119;486,-127;372,-119;251,-107;143,-35;60,87;40,211;40,355;60,479;127,591;251,675;396,705;506,677;625,665;742,591;825,467;836,345" o:connectangles="0,0,0,0,0,0,0,0,0,0,0,0,0,0,0,0,0,0,0,0,0,0,0,0,0,0,0,0,0,0,0,0,0,0,0,0,0,0,0,0,0,0,0,0,0,0,0,0,0,0,0,0,0,0,0,0,0,0,0,0,0,0,0"/>
                </v:shape>
                <w10:wrap anchorx="page"/>
              </v:group>
            </w:pict>
          </mc:Fallback>
        </mc:AlternateContent>
      </w:r>
      <w:r w:rsidR="001F2547">
        <w:rPr>
          <w:b/>
          <w:color w:val="603E93"/>
          <w:sz w:val="28"/>
        </w:rPr>
        <w:t>Guidance on good practice</w:t>
      </w:r>
    </w:p>
    <w:p w14:paraId="37791C03" w14:textId="77777777" w:rsidR="00454615" w:rsidRDefault="00454615">
      <w:pPr>
        <w:pStyle w:val="BodyText"/>
        <w:rPr>
          <w:b/>
        </w:rPr>
      </w:pPr>
    </w:p>
    <w:p w14:paraId="3C347795" w14:textId="77777777" w:rsidR="00454615" w:rsidRDefault="00454615">
      <w:pPr>
        <w:pStyle w:val="BodyText"/>
        <w:rPr>
          <w:b/>
        </w:rPr>
      </w:pPr>
    </w:p>
    <w:p w14:paraId="43DC5676" w14:textId="02C387DE" w:rsidR="00454615" w:rsidRDefault="00454615">
      <w:pPr>
        <w:pStyle w:val="BodyText"/>
        <w:rPr>
          <w:b/>
        </w:rPr>
      </w:pPr>
    </w:p>
    <w:p w14:paraId="223FFEB5" w14:textId="77777777" w:rsidR="000C310C" w:rsidRDefault="000C310C">
      <w:pPr>
        <w:pStyle w:val="BodyText"/>
        <w:rPr>
          <w:b/>
        </w:rPr>
      </w:pPr>
    </w:p>
    <w:p w14:paraId="76EDC3B5" w14:textId="77777777" w:rsidR="00454615" w:rsidRDefault="00454615">
      <w:pPr>
        <w:pStyle w:val="BodyText"/>
        <w:spacing w:before="2"/>
        <w:rPr>
          <w:b/>
          <w:sz w:val="18"/>
        </w:rPr>
      </w:pPr>
    </w:p>
    <w:p w14:paraId="1A79E49A" w14:textId="77777777" w:rsidR="00454615" w:rsidRDefault="00E810D2">
      <w:pPr>
        <w:pStyle w:val="Heading5"/>
        <w:spacing w:before="100"/>
        <w:ind w:left="573"/>
      </w:pPr>
      <w:r>
        <w:rPr>
          <w:noProof/>
          <w:lang w:val="en-GB" w:eastAsia="en-GB" w:bidi="ar-SA"/>
        </w:rPr>
        <mc:AlternateContent>
          <mc:Choice Requires="wps">
            <w:drawing>
              <wp:anchor distT="0" distB="0" distL="114300" distR="114300" simplePos="0" relativeHeight="251621376" behindDoc="1" locked="0" layoutInCell="1" allowOverlap="1" wp14:anchorId="212E9DF8" wp14:editId="146EFBED">
                <wp:simplePos x="0" y="0"/>
                <wp:positionH relativeFrom="page">
                  <wp:posOffset>495300</wp:posOffset>
                </wp:positionH>
                <wp:positionV relativeFrom="paragraph">
                  <wp:posOffset>-210820</wp:posOffset>
                </wp:positionV>
                <wp:extent cx="6569710" cy="4673600"/>
                <wp:effectExtent l="0" t="0" r="0" b="0"/>
                <wp:wrapNone/>
                <wp:docPr id="44"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69710" cy="4673600"/>
                        </a:xfrm>
                        <a:prstGeom prst="rect">
                          <a:avLst/>
                        </a:prstGeom>
                        <a:solidFill>
                          <a:srgbClr val="E5E4E0">
                            <a:alpha val="50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2A2028" id="Rectangle 32" o:spid="_x0000_s1026" style="position:absolute;margin-left:39pt;margin-top:-16.6pt;width:517.3pt;height:368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" fillcolor="#e5e4e0" stroked="f">
                <v:fill opacity="33410f"/>
                <v:path arrowok="t"/>
                <w10:wrap anchorx="page"/>
              </v:rect>
            </w:pict>
          </mc:Fallback>
        </mc:AlternateContent>
      </w:r>
      <w:r w:rsidR="001F2547">
        <w:rPr>
          <w:color w:val="39424B"/>
        </w:rPr>
        <w:t>Employ both qualitative and quantitative data collection methods.</w:t>
      </w:r>
    </w:p>
    <w:p w14:paraId="5143A682" w14:textId="77777777" w:rsidR="00454615" w:rsidRDefault="00454615">
      <w:pPr>
        <w:pStyle w:val="BodyText"/>
        <w:spacing w:before="5"/>
        <w:rPr>
          <w:sz w:val="23"/>
        </w:rPr>
      </w:pPr>
    </w:p>
    <w:p w14:paraId="2B57BCC4" w14:textId="77777777" w:rsidR="00454615" w:rsidRDefault="001F2547">
      <w:pPr>
        <w:spacing w:before="1" w:line="247" w:lineRule="auto"/>
        <w:ind w:left="573" w:right="1021"/>
        <w:jc w:val="both"/>
      </w:pPr>
      <w:r>
        <w:rPr>
          <w:color w:val="39424B"/>
        </w:rPr>
        <w:t xml:space="preserve">Focus on </w:t>
      </w:r>
      <w:r>
        <w:rPr>
          <w:b/>
          <w:color w:val="39424B"/>
        </w:rPr>
        <w:t xml:space="preserve">quantitative </w:t>
      </w:r>
      <w:r>
        <w:rPr>
          <w:color w:val="39424B"/>
        </w:rPr>
        <w:t>gender equality indicators, which are numerical measurements of change, as these are easier to measure and assess against targets.</w:t>
      </w:r>
    </w:p>
    <w:p w14:paraId="5FF1887D" w14:textId="77777777" w:rsidR="00454615" w:rsidRDefault="00454615">
      <w:pPr>
        <w:pStyle w:val="BodyText"/>
        <w:spacing w:before="10"/>
        <w:rPr>
          <w:sz w:val="22"/>
        </w:rPr>
      </w:pPr>
    </w:p>
    <w:p w14:paraId="500E02B8" w14:textId="77777777" w:rsidR="00454615" w:rsidRDefault="001F2547">
      <w:pPr>
        <w:ind w:left="573"/>
        <w:jc w:val="both"/>
      </w:pPr>
      <w:r>
        <w:rPr>
          <w:b/>
          <w:color w:val="39424B"/>
        </w:rPr>
        <w:t xml:space="preserve">Qualitative </w:t>
      </w:r>
      <w:r>
        <w:rPr>
          <w:color w:val="39424B"/>
        </w:rPr>
        <w:t>gender equality indicators such as perceptions or attitudes - and how these change</w:t>
      </w:r>
    </w:p>
    <w:p w14:paraId="448B287B" w14:textId="77777777" w:rsidR="00454615" w:rsidRDefault="001F2547">
      <w:pPr>
        <w:pStyle w:val="ListParagraph"/>
        <w:numPr>
          <w:ilvl w:val="0"/>
          <w:numId w:val="1"/>
        </w:numPr>
        <w:tabs>
          <w:tab w:val="left" w:pos="721"/>
        </w:tabs>
        <w:spacing w:before="8" w:line="247" w:lineRule="auto"/>
        <w:ind w:right="331" w:firstLine="0"/>
        <w:jc w:val="both"/>
      </w:pPr>
      <w:r>
        <w:rPr>
          <w:color w:val="39424B"/>
        </w:rPr>
        <w:t>can also be applied to capture change that is difficult to measure. Qualitative indicators may also focus on description and analysis of certain types of change, such as gender analysis of the content of training programs, or assessments of organisational</w:t>
      </w:r>
      <w:r>
        <w:rPr>
          <w:color w:val="39424B"/>
          <w:spacing w:val="-10"/>
        </w:rPr>
        <w:t xml:space="preserve"> </w:t>
      </w:r>
      <w:r>
        <w:rPr>
          <w:color w:val="39424B"/>
          <w:spacing w:val="-4"/>
        </w:rPr>
        <w:t>capacity.</w:t>
      </w:r>
    </w:p>
    <w:p w14:paraId="299CD625" w14:textId="77777777" w:rsidR="00454615" w:rsidRDefault="00454615">
      <w:pPr>
        <w:pStyle w:val="BodyText"/>
        <w:rPr>
          <w:sz w:val="23"/>
        </w:rPr>
      </w:pPr>
    </w:p>
    <w:p w14:paraId="00D00CA8" w14:textId="77777777" w:rsidR="00454615" w:rsidRDefault="001F2547">
      <w:pPr>
        <w:ind w:left="573"/>
        <w:jc w:val="both"/>
        <w:rPr>
          <w:b/>
        </w:rPr>
      </w:pPr>
      <w:r>
        <w:rPr>
          <w:b/>
          <w:color w:val="39424B"/>
        </w:rPr>
        <w:t>Key considerations:</w:t>
      </w:r>
    </w:p>
    <w:p w14:paraId="488239E2" w14:textId="77777777" w:rsidR="00454615" w:rsidRDefault="00454615">
      <w:pPr>
        <w:pStyle w:val="BodyText"/>
        <w:rPr>
          <w:b/>
          <w:sz w:val="23"/>
        </w:rPr>
      </w:pPr>
    </w:p>
    <w:p w14:paraId="46F37D6D" w14:textId="77777777" w:rsidR="00454615" w:rsidRDefault="001F2547">
      <w:pPr>
        <w:pStyle w:val="ListParagraph"/>
        <w:numPr>
          <w:ilvl w:val="1"/>
          <w:numId w:val="1"/>
        </w:numPr>
        <w:tabs>
          <w:tab w:val="left" w:pos="1255"/>
        </w:tabs>
        <w:ind w:left="1254" w:hanging="285"/>
        <w:rPr>
          <w:sz w:val="20"/>
        </w:rPr>
      </w:pPr>
      <w:r>
        <w:rPr>
          <w:color w:val="39424B"/>
          <w:sz w:val="20"/>
        </w:rPr>
        <w:t>Has baseline data been collected to enable the measurement of project</w:t>
      </w:r>
      <w:r>
        <w:rPr>
          <w:color w:val="39424B"/>
          <w:spacing w:val="-27"/>
          <w:sz w:val="20"/>
        </w:rPr>
        <w:t xml:space="preserve"> </w:t>
      </w:r>
      <w:r>
        <w:rPr>
          <w:color w:val="39424B"/>
          <w:sz w:val="20"/>
        </w:rPr>
        <w:t>outcomes/outputs?</w:t>
      </w:r>
    </w:p>
    <w:p w14:paraId="061F9A3D" w14:textId="77777777" w:rsidR="00454615" w:rsidRDefault="001F2547">
      <w:pPr>
        <w:pStyle w:val="ListParagraph"/>
        <w:numPr>
          <w:ilvl w:val="1"/>
          <w:numId w:val="1"/>
        </w:numPr>
        <w:tabs>
          <w:tab w:val="left" w:pos="1254"/>
        </w:tabs>
        <w:spacing w:before="8" w:line="247" w:lineRule="auto"/>
        <w:ind w:right="908"/>
        <w:rPr>
          <w:sz w:val="20"/>
        </w:rPr>
      </w:pPr>
      <w:r>
        <w:rPr>
          <w:color w:val="39424B"/>
          <w:sz w:val="20"/>
        </w:rPr>
        <w:t>Have</w:t>
      </w:r>
      <w:r>
        <w:rPr>
          <w:color w:val="39424B"/>
          <w:spacing w:val="-6"/>
          <w:sz w:val="20"/>
        </w:rPr>
        <w:t xml:space="preserve"> </w:t>
      </w:r>
      <w:r>
        <w:rPr>
          <w:color w:val="39424B"/>
          <w:sz w:val="20"/>
        </w:rPr>
        <w:t>gender-specific</w:t>
      </w:r>
      <w:r>
        <w:rPr>
          <w:color w:val="39424B"/>
          <w:spacing w:val="-6"/>
          <w:sz w:val="20"/>
        </w:rPr>
        <w:t xml:space="preserve"> </w:t>
      </w:r>
      <w:r>
        <w:rPr>
          <w:color w:val="39424B"/>
          <w:sz w:val="20"/>
        </w:rPr>
        <w:t>targets</w:t>
      </w:r>
      <w:r>
        <w:rPr>
          <w:color w:val="39424B"/>
          <w:spacing w:val="-6"/>
          <w:sz w:val="20"/>
        </w:rPr>
        <w:t xml:space="preserve"> </w:t>
      </w:r>
      <w:r>
        <w:rPr>
          <w:color w:val="39424B"/>
          <w:sz w:val="20"/>
        </w:rPr>
        <w:t>been</w:t>
      </w:r>
      <w:r>
        <w:rPr>
          <w:color w:val="39424B"/>
          <w:spacing w:val="-7"/>
          <w:sz w:val="20"/>
        </w:rPr>
        <w:t xml:space="preserve"> </w:t>
      </w:r>
      <w:r>
        <w:rPr>
          <w:color w:val="39424B"/>
          <w:sz w:val="20"/>
        </w:rPr>
        <w:t>established</w:t>
      </w:r>
      <w:r>
        <w:rPr>
          <w:color w:val="39424B"/>
          <w:spacing w:val="-6"/>
          <w:sz w:val="20"/>
        </w:rPr>
        <w:t xml:space="preserve"> </w:t>
      </w:r>
      <w:r>
        <w:rPr>
          <w:color w:val="39424B"/>
          <w:sz w:val="20"/>
        </w:rPr>
        <w:t>for</w:t>
      </w:r>
      <w:r>
        <w:rPr>
          <w:color w:val="39424B"/>
          <w:spacing w:val="-5"/>
          <w:sz w:val="20"/>
        </w:rPr>
        <w:t xml:space="preserve"> </w:t>
      </w:r>
      <w:r>
        <w:rPr>
          <w:color w:val="39424B"/>
          <w:sz w:val="20"/>
        </w:rPr>
        <w:t>women</w:t>
      </w:r>
      <w:r>
        <w:rPr>
          <w:color w:val="39424B"/>
          <w:spacing w:val="-7"/>
          <w:sz w:val="20"/>
        </w:rPr>
        <w:t xml:space="preserve"> </w:t>
      </w:r>
      <w:r>
        <w:rPr>
          <w:color w:val="39424B"/>
          <w:sz w:val="20"/>
        </w:rPr>
        <w:t>and</w:t>
      </w:r>
      <w:r>
        <w:rPr>
          <w:color w:val="39424B"/>
          <w:spacing w:val="-6"/>
          <w:sz w:val="20"/>
        </w:rPr>
        <w:t xml:space="preserve"> </w:t>
      </w:r>
      <w:r>
        <w:rPr>
          <w:color w:val="39424B"/>
          <w:sz w:val="20"/>
        </w:rPr>
        <w:t>men</w:t>
      </w:r>
      <w:r>
        <w:rPr>
          <w:color w:val="39424B"/>
          <w:spacing w:val="-6"/>
          <w:sz w:val="20"/>
        </w:rPr>
        <w:t xml:space="preserve"> </w:t>
      </w:r>
      <w:r>
        <w:rPr>
          <w:color w:val="39424B"/>
          <w:sz w:val="20"/>
        </w:rPr>
        <w:t>in</w:t>
      </w:r>
      <w:r>
        <w:rPr>
          <w:color w:val="39424B"/>
          <w:spacing w:val="-6"/>
          <w:sz w:val="20"/>
        </w:rPr>
        <w:t xml:space="preserve"> </w:t>
      </w:r>
      <w:r>
        <w:rPr>
          <w:color w:val="39424B"/>
          <w:sz w:val="20"/>
        </w:rPr>
        <w:t>terms</w:t>
      </w:r>
      <w:r>
        <w:rPr>
          <w:color w:val="39424B"/>
          <w:spacing w:val="-7"/>
          <w:sz w:val="20"/>
        </w:rPr>
        <w:t xml:space="preserve"> </w:t>
      </w:r>
      <w:r>
        <w:rPr>
          <w:color w:val="39424B"/>
          <w:sz w:val="20"/>
        </w:rPr>
        <w:t>of</w:t>
      </w:r>
      <w:r>
        <w:rPr>
          <w:color w:val="39424B"/>
          <w:spacing w:val="-5"/>
          <w:sz w:val="20"/>
        </w:rPr>
        <w:t xml:space="preserve"> </w:t>
      </w:r>
      <w:r>
        <w:rPr>
          <w:color w:val="39424B"/>
          <w:sz w:val="20"/>
        </w:rPr>
        <w:t>benefits</w:t>
      </w:r>
      <w:r>
        <w:rPr>
          <w:color w:val="39424B"/>
          <w:spacing w:val="-6"/>
          <w:sz w:val="20"/>
        </w:rPr>
        <w:t xml:space="preserve"> </w:t>
      </w:r>
      <w:r>
        <w:rPr>
          <w:color w:val="39424B"/>
          <w:sz w:val="20"/>
        </w:rPr>
        <w:t>and participation?</w:t>
      </w:r>
    </w:p>
    <w:p w14:paraId="056CCF42" w14:textId="77777777" w:rsidR="00454615" w:rsidRDefault="001F2547">
      <w:pPr>
        <w:pStyle w:val="ListParagraph"/>
        <w:numPr>
          <w:ilvl w:val="1"/>
          <w:numId w:val="1"/>
        </w:numPr>
        <w:tabs>
          <w:tab w:val="left" w:pos="1254"/>
        </w:tabs>
        <w:spacing w:before="2"/>
        <w:rPr>
          <w:sz w:val="20"/>
        </w:rPr>
      </w:pPr>
      <w:r>
        <w:rPr>
          <w:color w:val="39424B"/>
          <w:sz w:val="20"/>
        </w:rPr>
        <w:t>Has</w:t>
      </w:r>
      <w:r>
        <w:rPr>
          <w:color w:val="39424B"/>
          <w:spacing w:val="-4"/>
          <w:sz w:val="20"/>
        </w:rPr>
        <w:t xml:space="preserve"> </w:t>
      </w:r>
      <w:r>
        <w:rPr>
          <w:color w:val="39424B"/>
          <w:sz w:val="20"/>
        </w:rPr>
        <w:t>the</w:t>
      </w:r>
      <w:r>
        <w:rPr>
          <w:color w:val="39424B"/>
          <w:spacing w:val="-4"/>
          <w:sz w:val="20"/>
        </w:rPr>
        <w:t xml:space="preserve"> </w:t>
      </w:r>
      <w:r>
        <w:rPr>
          <w:color w:val="39424B"/>
          <w:sz w:val="20"/>
        </w:rPr>
        <w:t>collection</w:t>
      </w:r>
      <w:r>
        <w:rPr>
          <w:color w:val="39424B"/>
          <w:spacing w:val="-4"/>
          <w:sz w:val="20"/>
        </w:rPr>
        <w:t xml:space="preserve"> </w:t>
      </w:r>
      <w:r>
        <w:rPr>
          <w:color w:val="39424B"/>
          <w:sz w:val="20"/>
        </w:rPr>
        <w:t>of</w:t>
      </w:r>
      <w:r>
        <w:rPr>
          <w:color w:val="39424B"/>
          <w:spacing w:val="-3"/>
          <w:sz w:val="20"/>
        </w:rPr>
        <w:t xml:space="preserve"> </w:t>
      </w:r>
      <w:r>
        <w:rPr>
          <w:color w:val="39424B"/>
          <w:sz w:val="20"/>
        </w:rPr>
        <w:t>sex-disaggregated</w:t>
      </w:r>
      <w:r>
        <w:rPr>
          <w:color w:val="39424B"/>
          <w:spacing w:val="-4"/>
          <w:sz w:val="20"/>
        </w:rPr>
        <w:t xml:space="preserve"> </w:t>
      </w:r>
      <w:r>
        <w:rPr>
          <w:color w:val="39424B"/>
          <w:sz w:val="20"/>
        </w:rPr>
        <w:t>data</w:t>
      </w:r>
      <w:r>
        <w:rPr>
          <w:color w:val="39424B"/>
          <w:spacing w:val="-3"/>
          <w:sz w:val="20"/>
        </w:rPr>
        <w:t xml:space="preserve"> </w:t>
      </w:r>
      <w:r>
        <w:rPr>
          <w:color w:val="39424B"/>
          <w:sz w:val="20"/>
        </w:rPr>
        <w:t>been</w:t>
      </w:r>
      <w:r>
        <w:rPr>
          <w:color w:val="39424B"/>
          <w:spacing w:val="-4"/>
          <w:sz w:val="20"/>
        </w:rPr>
        <w:t xml:space="preserve"> </w:t>
      </w:r>
      <w:r>
        <w:rPr>
          <w:color w:val="39424B"/>
          <w:sz w:val="20"/>
        </w:rPr>
        <w:t>carried</w:t>
      </w:r>
      <w:r>
        <w:rPr>
          <w:color w:val="39424B"/>
          <w:spacing w:val="-4"/>
          <w:sz w:val="20"/>
        </w:rPr>
        <w:t xml:space="preserve"> </w:t>
      </w:r>
      <w:r>
        <w:rPr>
          <w:color w:val="39424B"/>
          <w:sz w:val="20"/>
        </w:rPr>
        <w:t>out</w:t>
      </w:r>
      <w:r>
        <w:rPr>
          <w:color w:val="39424B"/>
          <w:spacing w:val="-3"/>
          <w:sz w:val="20"/>
        </w:rPr>
        <w:t xml:space="preserve"> </w:t>
      </w:r>
      <w:r>
        <w:rPr>
          <w:color w:val="39424B"/>
          <w:sz w:val="20"/>
        </w:rPr>
        <w:t>throughout</w:t>
      </w:r>
      <w:r>
        <w:rPr>
          <w:color w:val="39424B"/>
          <w:spacing w:val="-4"/>
          <w:sz w:val="20"/>
        </w:rPr>
        <w:t xml:space="preserve"> </w:t>
      </w:r>
      <w:r>
        <w:rPr>
          <w:color w:val="39424B"/>
          <w:sz w:val="20"/>
        </w:rPr>
        <w:t>the</w:t>
      </w:r>
      <w:r>
        <w:rPr>
          <w:color w:val="39424B"/>
          <w:spacing w:val="-4"/>
          <w:sz w:val="20"/>
        </w:rPr>
        <w:t xml:space="preserve"> </w:t>
      </w:r>
      <w:r>
        <w:rPr>
          <w:color w:val="39424B"/>
          <w:sz w:val="20"/>
        </w:rPr>
        <w:t>monitoring</w:t>
      </w:r>
      <w:r>
        <w:rPr>
          <w:color w:val="39424B"/>
          <w:spacing w:val="-3"/>
          <w:sz w:val="20"/>
        </w:rPr>
        <w:t xml:space="preserve"> </w:t>
      </w:r>
      <w:r>
        <w:rPr>
          <w:color w:val="39424B"/>
          <w:sz w:val="20"/>
        </w:rPr>
        <w:t>chain?</w:t>
      </w:r>
    </w:p>
    <w:p w14:paraId="3A57DA30" w14:textId="77777777" w:rsidR="00454615" w:rsidRDefault="001F2547">
      <w:pPr>
        <w:pStyle w:val="ListParagraph"/>
        <w:numPr>
          <w:ilvl w:val="1"/>
          <w:numId w:val="1"/>
        </w:numPr>
        <w:tabs>
          <w:tab w:val="left" w:pos="1254"/>
        </w:tabs>
        <w:spacing w:before="7" w:line="247" w:lineRule="auto"/>
        <w:ind w:right="313"/>
        <w:rPr>
          <w:sz w:val="20"/>
        </w:rPr>
      </w:pPr>
      <w:r>
        <w:rPr>
          <w:color w:val="39424B"/>
          <w:sz w:val="20"/>
        </w:rPr>
        <w:t>Do</w:t>
      </w:r>
      <w:r>
        <w:rPr>
          <w:color w:val="39424B"/>
          <w:spacing w:val="-6"/>
          <w:sz w:val="20"/>
        </w:rPr>
        <w:t xml:space="preserve"> </w:t>
      </w:r>
      <w:r>
        <w:rPr>
          <w:color w:val="39424B"/>
          <w:sz w:val="20"/>
        </w:rPr>
        <w:t>progress</w:t>
      </w:r>
      <w:r>
        <w:rPr>
          <w:color w:val="39424B"/>
          <w:spacing w:val="-5"/>
          <w:sz w:val="20"/>
        </w:rPr>
        <w:t xml:space="preserve"> </w:t>
      </w:r>
      <w:r>
        <w:rPr>
          <w:color w:val="39424B"/>
          <w:sz w:val="20"/>
        </w:rPr>
        <w:t>reports</w:t>
      </w:r>
      <w:r>
        <w:rPr>
          <w:color w:val="39424B"/>
          <w:spacing w:val="-6"/>
          <w:sz w:val="20"/>
        </w:rPr>
        <w:t xml:space="preserve"> </w:t>
      </w:r>
      <w:r>
        <w:rPr>
          <w:color w:val="39424B"/>
          <w:sz w:val="20"/>
        </w:rPr>
        <w:t>and</w:t>
      </w:r>
      <w:r>
        <w:rPr>
          <w:color w:val="39424B"/>
          <w:spacing w:val="-6"/>
          <w:sz w:val="20"/>
        </w:rPr>
        <w:t xml:space="preserve"> </w:t>
      </w:r>
      <w:r>
        <w:rPr>
          <w:color w:val="39424B"/>
          <w:sz w:val="20"/>
        </w:rPr>
        <w:t>implementation</w:t>
      </w:r>
      <w:r>
        <w:rPr>
          <w:color w:val="39424B"/>
          <w:spacing w:val="-6"/>
          <w:sz w:val="20"/>
        </w:rPr>
        <w:t xml:space="preserve"> </w:t>
      </w:r>
      <w:r>
        <w:rPr>
          <w:color w:val="39424B"/>
          <w:sz w:val="20"/>
        </w:rPr>
        <w:t>status</w:t>
      </w:r>
      <w:r>
        <w:rPr>
          <w:color w:val="39424B"/>
          <w:spacing w:val="-6"/>
          <w:sz w:val="20"/>
        </w:rPr>
        <w:t xml:space="preserve"> </w:t>
      </w:r>
      <w:r>
        <w:rPr>
          <w:color w:val="39424B"/>
          <w:sz w:val="20"/>
        </w:rPr>
        <w:t>reports</w:t>
      </w:r>
      <w:r>
        <w:rPr>
          <w:color w:val="39424B"/>
          <w:spacing w:val="-5"/>
          <w:sz w:val="20"/>
        </w:rPr>
        <w:t xml:space="preserve"> </w:t>
      </w:r>
      <w:r>
        <w:rPr>
          <w:color w:val="39424B"/>
          <w:sz w:val="20"/>
        </w:rPr>
        <w:t>discuss</w:t>
      </w:r>
      <w:r>
        <w:rPr>
          <w:color w:val="39424B"/>
          <w:spacing w:val="-6"/>
          <w:sz w:val="20"/>
        </w:rPr>
        <w:t xml:space="preserve"> </w:t>
      </w:r>
      <w:r>
        <w:rPr>
          <w:color w:val="39424B"/>
          <w:sz w:val="20"/>
        </w:rPr>
        <w:t>gender</w:t>
      </w:r>
      <w:r>
        <w:rPr>
          <w:color w:val="39424B"/>
          <w:spacing w:val="-6"/>
          <w:sz w:val="20"/>
        </w:rPr>
        <w:t xml:space="preserve"> </w:t>
      </w:r>
      <w:r>
        <w:rPr>
          <w:color w:val="39424B"/>
          <w:sz w:val="20"/>
        </w:rPr>
        <w:t>equality</w:t>
      </w:r>
      <w:r>
        <w:rPr>
          <w:color w:val="39424B"/>
          <w:spacing w:val="-6"/>
          <w:sz w:val="20"/>
        </w:rPr>
        <w:t xml:space="preserve"> </w:t>
      </w:r>
      <w:r>
        <w:rPr>
          <w:color w:val="39424B"/>
          <w:sz w:val="20"/>
        </w:rPr>
        <w:t>results</w:t>
      </w:r>
      <w:r>
        <w:rPr>
          <w:color w:val="39424B"/>
          <w:spacing w:val="-6"/>
          <w:sz w:val="20"/>
        </w:rPr>
        <w:t xml:space="preserve"> </w:t>
      </w:r>
      <w:r>
        <w:rPr>
          <w:color w:val="39424B"/>
          <w:sz w:val="20"/>
        </w:rPr>
        <w:t>and</w:t>
      </w:r>
      <w:r>
        <w:rPr>
          <w:color w:val="39424B"/>
          <w:spacing w:val="-6"/>
          <w:sz w:val="20"/>
        </w:rPr>
        <w:t xml:space="preserve"> </w:t>
      </w:r>
      <w:r>
        <w:rPr>
          <w:color w:val="39424B"/>
          <w:sz w:val="20"/>
        </w:rPr>
        <w:t>lessons learned?</w:t>
      </w:r>
    </w:p>
    <w:p w14:paraId="575A3AA7" w14:textId="77777777" w:rsidR="00454615" w:rsidRDefault="001F2547">
      <w:pPr>
        <w:pStyle w:val="ListParagraph"/>
        <w:numPr>
          <w:ilvl w:val="1"/>
          <w:numId w:val="1"/>
        </w:numPr>
        <w:tabs>
          <w:tab w:val="left" w:pos="1254"/>
        </w:tabs>
        <w:spacing w:before="2" w:line="247" w:lineRule="auto"/>
        <w:ind w:right="916"/>
        <w:rPr>
          <w:sz w:val="20"/>
        </w:rPr>
      </w:pPr>
      <w:r>
        <w:rPr>
          <w:color w:val="39424B"/>
          <w:sz w:val="20"/>
        </w:rPr>
        <w:t>Ensure that the team involved in monitoring is gender-sensitive and gender-balanced, with adequate gender</w:t>
      </w:r>
      <w:r>
        <w:rPr>
          <w:color w:val="39424B"/>
          <w:spacing w:val="-3"/>
          <w:sz w:val="20"/>
        </w:rPr>
        <w:t xml:space="preserve"> </w:t>
      </w:r>
      <w:r>
        <w:rPr>
          <w:color w:val="39424B"/>
          <w:sz w:val="20"/>
        </w:rPr>
        <w:t>expertise;</w:t>
      </w:r>
    </w:p>
    <w:p w14:paraId="3B8902FE" w14:textId="77777777" w:rsidR="00454615" w:rsidRDefault="001F2547">
      <w:pPr>
        <w:pStyle w:val="ListParagraph"/>
        <w:numPr>
          <w:ilvl w:val="1"/>
          <w:numId w:val="1"/>
        </w:numPr>
        <w:tabs>
          <w:tab w:val="left" w:pos="1254"/>
        </w:tabs>
        <w:spacing w:before="2" w:line="247" w:lineRule="auto"/>
        <w:ind w:right="616"/>
        <w:rPr>
          <w:sz w:val="20"/>
        </w:rPr>
      </w:pPr>
      <w:r>
        <w:rPr>
          <w:color w:val="39424B"/>
          <w:sz w:val="20"/>
        </w:rPr>
        <w:t>Use gender-sensitive data collection techniques, such as separate focus / interview groups for women and men, depending on the</w:t>
      </w:r>
      <w:r>
        <w:rPr>
          <w:color w:val="39424B"/>
          <w:spacing w:val="-7"/>
          <w:sz w:val="20"/>
        </w:rPr>
        <w:t xml:space="preserve"> </w:t>
      </w:r>
      <w:r>
        <w:rPr>
          <w:color w:val="39424B"/>
          <w:sz w:val="20"/>
        </w:rPr>
        <w:t>context.</w:t>
      </w:r>
    </w:p>
    <w:p w14:paraId="12449A73" w14:textId="77777777" w:rsidR="00454615" w:rsidRDefault="001F2547">
      <w:pPr>
        <w:pStyle w:val="ListParagraph"/>
        <w:numPr>
          <w:ilvl w:val="1"/>
          <w:numId w:val="1"/>
        </w:numPr>
        <w:tabs>
          <w:tab w:val="left" w:pos="1253"/>
        </w:tabs>
        <w:spacing w:before="1"/>
        <w:ind w:left="1252"/>
        <w:rPr>
          <w:sz w:val="20"/>
        </w:rPr>
      </w:pPr>
      <w:r>
        <w:rPr>
          <w:color w:val="39424B"/>
          <w:sz w:val="20"/>
        </w:rPr>
        <w:t>Are you monitoring barriers to participation in project</w:t>
      </w:r>
      <w:r>
        <w:rPr>
          <w:color w:val="39424B"/>
          <w:spacing w:val="-13"/>
          <w:sz w:val="20"/>
        </w:rPr>
        <w:t xml:space="preserve"> </w:t>
      </w:r>
      <w:r>
        <w:rPr>
          <w:color w:val="39424B"/>
          <w:sz w:val="20"/>
        </w:rPr>
        <w:t>activities?</w:t>
      </w:r>
    </w:p>
    <w:p w14:paraId="6CE5EEE3" w14:textId="77777777" w:rsidR="00454615" w:rsidRDefault="001F2547">
      <w:pPr>
        <w:pStyle w:val="ListParagraph"/>
        <w:numPr>
          <w:ilvl w:val="1"/>
          <w:numId w:val="1"/>
        </w:numPr>
        <w:tabs>
          <w:tab w:val="left" w:pos="1253"/>
        </w:tabs>
        <w:spacing w:before="8"/>
        <w:ind w:left="1252"/>
        <w:rPr>
          <w:sz w:val="20"/>
        </w:rPr>
      </w:pPr>
      <w:r>
        <w:rPr>
          <w:color w:val="39424B"/>
          <w:sz w:val="20"/>
        </w:rPr>
        <w:t>Capture qualitative lessons learned and best practices through narrative</w:t>
      </w:r>
      <w:r>
        <w:rPr>
          <w:color w:val="39424B"/>
          <w:spacing w:val="-17"/>
          <w:sz w:val="20"/>
        </w:rPr>
        <w:t xml:space="preserve"> </w:t>
      </w:r>
      <w:r>
        <w:rPr>
          <w:color w:val="39424B"/>
          <w:sz w:val="20"/>
        </w:rPr>
        <w:t>reporting;</w:t>
      </w:r>
    </w:p>
    <w:p w14:paraId="4C0A74BF" w14:textId="77777777" w:rsidR="00454615" w:rsidRDefault="001F2547">
      <w:pPr>
        <w:pStyle w:val="ListParagraph"/>
        <w:numPr>
          <w:ilvl w:val="1"/>
          <w:numId w:val="1"/>
        </w:numPr>
        <w:tabs>
          <w:tab w:val="left" w:pos="1253"/>
        </w:tabs>
        <w:spacing w:before="8" w:line="247" w:lineRule="auto"/>
        <w:ind w:left="1252" w:right="771"/>
        <w:rPr>
          <w:sz w:val="20"/>
        </w:rPr>
      </w:pPr>
      <w:r>
        <w:rPr>
          <w:color w:val="39424B"/>
          <w:sz w:val="20"/>
        </w:rPr>
        <w:t>Ensure gender-related questions are mainstreamed into monitoring and evaluating plans and reporting.</w:t>
      </w:r>
    </w:p>
    <w:p w14:paraId="482DAE02" w14:textId="77777777" w:rsidR="00454615" w:rsidRDefault="00454615">
      <w:pPr>
        <w:pStyle w:val="BodyText"/>
        <w:rPr>
          <w:sz w:val="22"/>
        </w:rPr>
      </w:pPr>
    </w:p>
    <w:p w14:paraId="1B796EC7" w14:textId="5760D2CF" w:rsidR="00454615" w:rsidRDefault="00454615">
      <w:pPr>
        <w:pStyle w:val="BodyText"/>
        <w:rPr>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35"/>
        <w:gridCol w:w="8815"/>
      </w:tblGrid>
      <w:tr w:rsidR="000C310C" w14:paraId="0B0C3FB7" w14:textId="77777777" w:rsidTr="00217083">
        <w:tc>
          <w:tcPr>
            <w:tcW w:w="1555" w:type="dxa"/>
          </w:tcPr>
          <w:p w14:paraId="411BB6D2" w14:textId="77777777" w:rsidR="000C310C" w:rsidRDefault="000C310C" w:rsidP="00217083">
            <w:pPr>
              <w:pStyle w:val="BodyText"/>
              <w:spacing w:before="2"/>
              <w:rPr>
                <w:i/>
                <w:sz w:val="22"/>
              </w:rPr>
            </w:pPr>
            <w:r>
              <w:rPr>
                <w:noProof/>
                <w:lang w:val="en-GB" w:eastAsia="en-GB" w:bidi="ar-SA"/>
              </w:rPr>
              <mc:AlternateContent>
                <mc:Choice Requires="wpg">
                  <w:drawing>
                    <wp:inline distT="0" distB="0" distL="0" distR="0" wp14:anchorId="6FF5098C" wp14:editId="267C374C">
                      <wp:extent cx="719455" cy="719455"/>
                      <wp:effectExtent l="0" t="0" r="4445" b="4445"/>
                      <wp:docPr id="279"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455" cy="719455"/>
                                <a:chOff x="780" y="27"/>
                                <a:chExt cx="1133" cy="1133"/>
                              </a:xfrm>
                            </wpg:grpSpPr>
                            <wps:wsp>
                              <wps:cNvPr id="280" name="Rectangle 76"/>
                              <wps:cNvSpPr>
                                <a:spLocks/>
                              </wps:cNvSpPr>
                              <wps:spPr bwMode="auto">
                                <a:xfrm>
                                  <a:off x="780" y="26"/>
                                  <a:ext cx="1133" cy="1133"/>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1" name="AutoShape 75"/>
                              <wps:cNvSpPr>
                                <a:spLocks/>
                              </wps:cNvSpPr>
                              <wps:spPr bwMode="auto">
                                <a:xfrm>
                                  <a:off x="1053" y="370"/>
                                  <a:ext cx="554" cy="525"/>
                                </a:xfrm>
                                <a:custGeom>
                                  <a:avLst/>
                                  <a:gdLst>
                                    <a:gd name="T0" fmla="+- 0 1264 1054"/>
                                    <a:gd name="T1" fmla="*/ T0 w 554"/>
                                    <a:gd name="T2" fmla="+- 0 370 370"/>
                                    <a:gd name="T3" fmla="*/ 370 h 525"/>
                                    <a:gd name="T4" fmla="+- 0 1127 1054"/>
                                    <a:gd name="T5" fmla="*/ T4 w 554"/>
                                    <a:gd name="T6" fmla="+- 0 370 370"/>
                                    <a:gd name="T7" fmla="*/ 370 h 525"/>
                                    <a:gd name="T8" fmla="+- 0 1098 1054"/>
                                    <a:gd name="T9" fmla="*/ T8 w 554"/>
                                    <a:gd name="T10" fmla="+- 0 376 370"/>
                                    <a:gd name="T11" fmla="*/ 376 h 525"/>
                                    <a:gd name="T12" fmla="+- 0 1075 1054"/>
                                    <a:gd name="T13" fmla="*/ T12 w 554"/>
                                    <a:gd name="T14" fmla="+- 0 391 370"/>
                                    <a:gd name="T15" fmla="*/ 391 h 525"/>
                                    <a:gd name="T16" fmla="+- 0 1060 1054"/>
                                    <a:gd name="T17" fmla="*/ T16 w 554"/>
                                    <a:gd name="T18" fmla="+- 0 414 370"/>
                                    <a:gd name="T19" fmla="*/ 414 h 525"/>
                                    <a:gd name="T20" fmla="+- 0 1054 1054"/>
                                    <a:gd name="T21" fmla="*/ T20 w 554"/>
                                    <a:gd name="T22" fmla="+- 0 443 370"/>
                                    <a:gd name="T23" fmla="*/ 443 h 525"/>
                                    <a:gd name="T24" fmla="+- 0 1054 1054"/>
                                    <a:gd name="T25" fmla="*/ T24 w 554"/>
                                    <a:gd name="T26" fmla="+- 0 821 370"/>
                                    <a:gd name="T27" fmla="*/ 821 h 525"/>
                                    <a:gd name="T28" fmla="+- 0 1060 1054"/>
                                    <a:gd name="T29" fmla="*/ T28 w 554"/>
                                    <a:gd name="T30" fmla="+- 0 850 370"/>
                                    <a:gd name="T31" fmla="*/ 850 h 525"/>
                                    <a:gd name="T32" fmla="+- 0 1075 1054"/>
                                    <a:gd name="T33" fmla="*/ T32 w 554"/>
                                    <a:gd name="T34" fmla="+- 0 873 370"/>
                                    <a:gd name="T35" fmla="*/ 873 h 525"/>
                                    <a:gd name="T36" fmla="+- 0 1098 1054"/>
                                    <a:gd name="T37" fmla="*/ T36 w 554"/>
                                    <a:gd name="T38" fmla="+- 0 888 370"/>
                                    <a:gd name="T39" fmla="*/ 888 h 525"/>
                                    <a:gd name="T40" fmla="+- 0 1127 1054"/>
                                    <a:gd name="T41" fmla="*/ T40 w 554"/>
                                    <a:gd name="T42" fmla="+- 0 894 370"/>
                                    <a:gd name="T43" fmla="*/ 894 h 525"/>
                                    <a:gd name="T44" fmla="+- 0 1534 1054"/>
                                    <a:gd name="T45" fmla="*/ T44 w 554"/>
                                    <a:gd name="T46" fmla="+- 0 894 370"/>
                                    <a:gd name="T47" fmla="*/ 894 h 525"/>
                                    <a:gd name="T48" fmla="+- 0 1563 1054"/>
                                    <a:gd name="T49" fmla="*/ T48 w 554"/>
                                    <a:gd name="T50" fmla="+- 0 888 370"/>
                                    <a:gd name="T51" fmla="*/ 888 h 525"/>
                                    <a:gd name="T52" fmla="+- 0 1586 1054"/>
                                    <a:gd name="T53" fmla="*/ T52 w 554"/>
                                    <a:gd name="T54" fmla="+- 0 873 370"/>
                                    <a:gd name="T55" fmla="*/ 873 h 525"/>
                                    <a:gd name="T56" fmla="+- 0 1591 1054"/>
                                    <a:gd name="T57" fmla="*/ T56 w 554"/>
                                    <a:gd name="T58" fmla="+- 0 865 370"/>
                                    <a:gd name="T59" fmla="*/ 865 h 525"/>
                                    <a:gd name="T60" fmla="+- 0 1127 1054"/>
                                    <a:gd name="T61" fmla="*/ T60 w 554"/>
                                    <a:gd name="T62" fmla="+- 0 865 370"/>
                                    <a:gd name="T63" fmla="*/ 865 h 525"/>
                                    <a:gd name="T64" fmla="+- 0 1110 1054"/>
                                    <a:gd name="T65" fmla="*/ T64 w 554"/>
                                    <a:gd name="T66" fmla="+- 0 862 370"/>
                                    <a:gd name="T67" fmla="*/ 862 h 525"/>
                                    <a:gd name="T68" fmla="+- 0 1096 1054"/>
                                    <a:gd name="T69" fmla="*/ T68 w 554"/>
                                    <a:gd name="T70" fmla="+- 0 852 370"/>
                                    <a:gd name="T71" fmla="*/ 852 h 525"/>
                                    <a:gd name="T72" fmla="+- 0 1086 1054"/>
                                    <a:gd name="T73" fmla="*/ T72 w 554"/>
                                    <a:gd name="T74" fmla="+- 0 838 370"/>
                                    <a:gd name="T75" fmla="*/ 838 h 525"/>
                                    <a:gd name="T76" fmla="+- 0 1083 1054"/>
                                    <a:gd name="T77" fmla="*/ T76 w 554"/>
                                    <a:gd name="T78" fmla="+- 0 821 370"/>
                                    <a:gd name="T79" fmla="*/ 821 h 525"/>
                                    <a:gd name="T80" fmla="+- 0 1083 1054"/>
                                    <a:gd name="T81" fmla="*/ T80 w 554"/>
                                    <a:gd name="T82" fmla="+- 0 443 370"/>
                                    <a:gd name="T83" fmla="*/ 443 h 525"/>
                                    <a:gd name="T84" fmla="+- 0 1086 1054"/>
                                    <a:gd name="T85" fmla="*/ T84 w 554"/>
                                    <a:gd name="T86" fmla="+- 0 426 370"/>
                                    <a:gd name="T87" fmla="*/ 426 h 525"/>
                                    <a:gd name="T88" fmla="+- 0 1096 1054"/>
                                    <a:gd name="T89" fmla="*/ T88 w 554"/>
                                    <a:gd name="T90" fmla="+- 0 412 370"/>
                                    <a:gd name="T91" fmla="*/ 412 h 525"/>
                                    <a:gd name="T92" fmla="+- 0 1110 1054"/>
                                    <a:gd name="T93" fmla="*/ T92 w 554"/>
                                    <a:gd name="T94" fmla="+- 0 403 370"/>
                                    <a:gd name="T95" fmla="*/ 403 h 525"/>
                                    <a:gd name="T96" fmla="+- 0 1127 1054"/>
                                    <a:gd name="T97" fmla="*/ T96 w 554"/>
                                    <a:gd name="T98" fmla="+- 0 399 370"/>
                                    <a:gd name="T99" fmla="*/ 399 h 525"/>
                                    <a:gd name="T100" fmla="+- 0 1264 1054"/>
                                    <a:gd name="T101" fmla="*/ T100 w 554"/>
                                    <a:gd name="T102" fmla="+- 0 399 370"/>
                                    <a:gd name="T103" fmla="*/ 399 h 525"/>
                                    <a:gd name="T104" fmla="+- 0 1270 1054"/>
                                    <a:gd name="T105" fmla="*/ T104 w 554"/>
                                    <a:gd name="T106" fmla="+- 0 393 370"/>
                                    <a:gd name="T107" fmla="*/ 393 h 525"/>
                                    <a:gd name="T108" fmla="+- 0 1270 1054"/>
                                    <a:gd name="T109" fmla="*/ T108 w 554"/>
                                    <a:gd name="T110" fmla="+- 0 377 370"/>
                                    <a:gd name="T111" fmla="*/ 377 h 525"/>
                                    <a:gd name="T112" fmla="+- 0 1264 1054"/>
                                    <a:gd name="T113" fmla="*/ T112 w 554"/>
                                    <a:gd name="T114" fmla="+- 0 370 370"/>
                                    <a:gd name="T115" fmla="*/ 370 h 525"/>
                                    <a:gd name="T116" fmla="+- 0 1601 1054"/>
                                    <a:gd name="T117" fmla="*/ T116 w 554"/>
                                    <a:gd name="T118" fmla="+- 0 678 370"/>
                                    <a:gd name="T119" fmla="*/ 678 h 525"/>
                                    <a:gd name="T120" fmla="+- 0 1584 1054"/>
                                    <a:gd name="T121" fmla="*/ T120 w 554"/>
                                    <a:gd name="T122" fmla="+- 0 678 370"/>
                                    <a:gd name="T123" fmla="*/ 678 h 525"/>
                                    <a:gd name="T124" fmla="+- 0 1578 1054"/>
                                    <a:gd name="T125" fmla="*/ T124 w 554"/>
                                    <a:gd name="T126" fmla="+- 0 684 370"/>
                                    <a:gd name="T127" fmla="*/ 684 h 525"/>
                                    <a:gd name="T128" fmla="+- 0 1578 1054"/>
                                    <a:gd name="T129" fmla="*/ T128 w 554"/>
                                    <a:gd name="T130" fmla="+- 0 821 370"/>
                                    <a:gd name="T131" fmla="*/ 821 h 525"/>
                                    <a:gd name="T132" fmla="+- 0 1575 1054"/>
                                    <a:gd name="T133" fmla="*/ T132 w 554"/>
                                    <a:gd name="T134" fmla="+- 0 838 370"/>
                                    <a:gd name="T135" fmla="*/ 838 h 525"/>
                                    <a:gd name="T136" fmla="+- 0 1565 1054"/>
                                    <a:gd name="T137" fmla="*/ T136 w 554"/>
                                    <a:gd name="T138" fmla="+- 0 852 370"/>
                                    <a:gd name="T139" fmla="*/ 852 h 525"/>
                                    <a:gd name="T140" fmla="+- 0 1551 1054"/>
                                    <a:gd name="T141" fmla="*/ T140 w 554"/>
                                    <a:gd name="T142" fmla="+- 0 862 370"/>
                                    <a:gd name="T143" fmla="*/ 862 h 525"/>
                                    <a:gd name="T144" fmla="+- 0 1534 1054"/>
                                    <a:gd name="T145" fmla="*/ T144 w 554"/>
                                    <a:gd name="T146" fmla="+- 0 865 370"/>
                                    <a:gd name="T147" fmla="*/ 865 h 525"/>
                                    <a:gd name="T148" fmla="+- 0 1591 1054"/>
                                    <a:gd name="T149" fmla="*/ T148 w 554"/>
                                    <a:gd name="T150" fmla="+- 0 865 370"/>
                                    <a:gd name="T151" fmla="*/ 865 h 525"/>
                                    <a:gd name="T152" fmla="+- 0 1601 1054"/>
                                    <a:gd name="T153" fmla="*/ T152 w 554"/>
                                    <a:gd name="T154" fmla="+- 0 850 370"/>
                                    <a:gd name="T155" fmla="*/ 850 h 525"/>
                                    <a:gd name="T156" fmla="+- 0 1607 1054"/>
                                    <a:gd name="T157" fmla="*/ T156 w 554"/>
                                    <a:gd name="T158" fmla="+- 0 821 370"/>
                                    <a:gd name="T159" fmla="*/ 821 h 525"/>
                                    <a:gd name="T160" fmla="+- 0 1607 1054"/>
                                    <a:gd name="T161" fmla="*/ T160 w 554"/>
                                    <a:gd name="T162" fmla="+- 0 684 370"/>
                                    <a:gd name="T163" fmla="*/ 684 h 525"/>
                                    <a:gd name="T164" fmla="+- 0 1601 1054"/>
                                    <a:gd name="T165" fmla="*/ T164 w 554"/>
                                    <a:gd name="T166" fmla="+- 0 678 370"/>
                                    <a:gd name="T167"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54" h="525">
                                      <a:moveTo>
                                        <a:pt x="210" y="0"/>
                                      </a:move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37" y="495"/>
                                      </a:lnTo>
                                      <a:lnTo>
                                        <a:pt x="73" y="495"/>
                                      </a:lnTo>
                                      <a:lnTo>
                                        <a:pt x="56" y="492"/>
                                      </a:lnTo>
                                      <a:lnTo>
                                        <a:pt x="42" y="482"/>
                                      </a:lnTo>
                                      <a:lnTo>
                                        <a:pt x="32" y="468"/>
                                      </a:lnTo>
                                      <a:lnTo>
                                        <a:pt x="29" y="451"/>
                                      </a:lnTo>
                                      <a:lnTo>
                                        <a:pt x="29" y="73"/>
                                      </a:lnTo>
                                      <a:lnTo>
                                        <a:pt x="32" y="56"/>
                                      </a:lnTo>
                                      <a:lnTo>
                                        <a:pt x="42" y="42"/>
                                      </a:lnTo>
                                      <a:lnTo>
                                        <a:pt x="56" y="33"/>
                                      </a:lnTo>
                                      <a:lnTo>
                                        <a:pt x="73" y="29"/>
                                      </a:lnTo>
                                      <a:lnTo>
                                        <a:pt x="210" y="29"/>
                                      </a:lnTo>
                                      <a:lnTo>
                                        <a:pt x="216" y="23"/>
                                      </a:lnTo>
                                      <a:lnTo>
                                        <a:pt x="216" y="7"/>
                                      </a:lnTo>
                                      <a:lnTo>
                                        <a:pt x="210" y="0"/>
                                      </a:lnTo>
                                      <a:close/>
                                      <a:moveTo>
                                        <a:pt x="547" y="308"/>
                                      </a:moveTo>
                                      <a:lnTo>
                                        <a:pt x="530" y="308"/>
                                      </a:lnTo>
                                      <a:lnTo>
                                        <a:pt x="524" y="314"/>
                                      </a:lnTo>
                                      <a:lnTo>
                                        <a:pt x="524" y="451"/>
                                      </a:lnTo>
                                      <a:lnTo>
                                        <a:pt x="521" y="468"/>
                                      </a:lnTo>
                                      <a:lnTo>
                                        <a:pt x="511" y="482"/>
                                      </a:lnTo>
                                      <a:lnTo>
                                        <a:pt x="497" y="492"/>
                                      </a:lnTo>
                                      <a:lnTo>
                                        <a:pt x="480" y="495"/>
                                      </a:lnTo>
                                      <a:lnTo>
                                        <a:pt x="537" y="495"/>
                                      </a:lnTo>
                                      <a:lnTo>
                                        <a:pt x="547" y="480"/>
                                      </a:lnTo>
                                      <a:lnTo>
                                        <a:pt x="553" y="451"/>
                                      </a:lnTo>
                                      <a:lnTo>
                                        <a:pt x="553" y="314"/>
                                      </a:lnTo>
                                      <a:lnTo>
                                        <a:pt x="547" y="3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 name="Freeform 74"/>
                              <wps:cNvSpPr>
                                <a:spLocks/>
                              </wps:cNvSpPr>
                              <wps:spPr bwMode="auto">
                                <a:xfrm>
                                  <a:off x="1053" y="370"/>
                                  <a:ext cx="554" cy="525"/>
                                </a:xfrm>
                                <a:custGeom>
                                  <a:avLst/>
                                  <a:gdLst>
                                    <a:gd name="T0" fmla="+- 0 1593 1054"/>
                                    <a:gd name="T1" fmla="*/ T0 w 554"/>
                                    <a:gd name="T2" fmla="+- 0 678 370"/>
                                    <a:gd name="T3" fmla="*/ 678 h 525"/>
                                    <a:gd name="T4" fmla="+- 0 1584 1054"/>
                                    <a:gd name="T5" fmla="*/ T4 w 554"/>
                                    <a:gd name="T6" fmla="+- 0 678 370"/>
                                    <a:gd name="T7" fmla="*/ 678 h 525"/>
                                    <a:gd name="T8" fmla="+- 0 1578 1054"/>
                                    <a:gd name="T9" fmla="*/ T8 w 554"/>
                                    <a:gd name="T10" fmla="+- 0 684 370"/>
                                    <a:gd name="T11" fmla="*/ 684 h 525"/>
                                    <a:gd name="T12" fmla="+- 0 1578 1054"/>
                                    <a:gd name="T13" fmla="*/ T12 w 554"/>
                                    <a:gd name="T14" fmla="+- 0 692 370"/>
                                    <a:gd name="T15" fmla="*/ 692 h 525"/>
                                    <a:gd name="T16" fmla="+- 0 1578 1054"/>
                                    <a:gd name="T17" fmla="*/ T16 w 554"/>
                                    <a:gd name="T18" fmla="+- 0 821 370"/>
                                    <a:gd name="T19" fmla="*/ 821 h 525"/>
                                    <a:gd name="T20" fmla="+- 0 1575 1054"/>
                                    <a:gd name="T21" fmla="*/ T20 w 554"/>
                                    <a:gd name="T22" fmla="+- 0 838 370"/>
                                    <a:gd name="T23" fmla="*/ 838 h 525"/>
                                    <a:gd name="T24" fmla="+- 0 1565 1054"/>
                                    <a:gd name="T25" fmla="*/ T24 w 554"/>
                                    <a:gd name="T26" fmla="+- 0 852 370"/>
                                    <a:gd name="T27" fmla="*/ 852 h 525"/>
                                    <a:gd name="T28" fmla="+- 0 1551 1054"/>
                                    <a:gd name="T29" fmla="*/ T28 w 554"/>
                                    <a:gd name="T30" fmla="+- 0 862 370"/>
                                    <a:gd name="T31" fmla="*/ 862 h 525"/>
                                    <a:gd name="T32" fmla="+- 0 1534 1054"/>
                                    <a:gd name="T33" fmla="*/ T32 w 554"/>
                                    <a:gd name="T34" fmla="+- 0 865 370"/>
                                    <a:gd name="T35" fmla="*/ 865 h 525"/>
                                    <a:gd name="T36" fmla="+- 0 1127 1054"/>
                                    <a:gd name="T37" fmla="*/ T36 w 554"/>
                                    <a:gd name="T38" fmla="+- 0 865 370"/>
                                    <a:gd name="T39" fmla="*/ 865 h 525"/>
                                    <a:gd name="T40" fmla="+- 0 1110 1054"/>
                                    <a:gd name="T41" fmla="*/ T40 w 554"/>
                                    <a:gd name="T42" fmla="+- 0 862 370"/>
                                    <a:gd name="T43" fmla="*/ 862 h 525"/>
                                    <a:gd name="T44" fmla="+- 0 1096 1054"/>
                                    <a:gd name="T45" fmla="*/ T44 w 554"/>
                                    <a:gd name="T46" fmla="+- 0 852 370"/>
                                    <a:gd name="T47" fmla="*/ 852 h 525"/>
                                    <a:gd name="T48" fmla="+- 0 1086 1054"/>
                                    <a:gd name="T49" fmla="*/ T48 w 554"/>
                                    <a:gd name="T50" fmla="+- 0 838 370"/>
                                    <a:gd name="T51" fmla="*/ 838 h 525"/>
                                    <a:gd name="T52" fmla="+- 0 1083 1054"/>
                                    <a:gd name="T53" fmla="*/ T52 w 554"/>
                                    <a:gd name="T54" fmla="+- 0 821 370"/>
                                    <a:gd name="T55" fmla="*/ 821 h 525"/>
                                    <a:gd name="T56" fmla="+- 0 1083 1054"/>
                                    <a:gd name="T57" fmla="*/ T56 w 554"/>
                                    <a:gd name="T58" fmla="+- 0 443 370"/>
                                    <a:gd name="T59" fmla="*/ 443 h 525"/>
                                    <a:gd name="T60" fmla="+- 0 1086 1054"/>
                                    <a:gd name="T61" fmla="*/ T60 w 554"/>
                                    <a:gd name="T62" fmla="+- 0 426 370"/>
                                    <a:gd name="T63" fmla="*/ 426 h 525"/>
                                    <a:gd name="T64" fmla="+- 0 1096 1054"/>
                                    <a:gd name="T65" fmla="*/ T64 w 554"/>
                                    <a:gd name="T66" fmla="+- 0 412 370"/>
                                    <a:gd name="T67" fmla="*/ 412 h 525"/>
                                    <a:gd name="T68" fmla="+- 0 1110 1054"/>
                                    <a:gd name="T69" fmla="*/ T68 w 554"/>
                                    <a:gd name="T70" fmla="+- 0 403 370"/>
                                    <a:gd name="T71" fmla="*/ 403 h 525"/>
                                    <a:gd name="T72" fmla="+- 0 1127 1054"/>
                                    <a:gd name="T73" fmla="*/ T72 w 554"/>
                                    <a:gd name="T74" fmla="+- 0 399 370"/>
                                    <a:gd name="T75" fmla="*/ 399 h 525"/>
                                    <a:gd name="T76" fmla="+- 0 1256 1054"/>
                                    <a:gd name="T77" fmla="*/ T76 w 554"/>
                                    <a:gd name="T78" fmla="+- 0 399 370"/>
                                    <a:gd name="T79" fmla="*/ 399 h 525"/>
                                    <a:gd name="T80" fmla="+- 0 1264 1054"/>
                                    <a:gd name="T81" fmla="*/ T80 w 554"/>
                                    <a:gd name="T82" fmla="+- 0 399 370"/>
                                    <a:gd name="T83" fmla="*/ 399 h 525"/>
                                    <a:gd name="T84" fmla="+- 0 1270 1054"/>
                                    <a:gd name="T85" fmla="*/ T84 w 554"/>
                                    <a:gd name="T86" fmla="+- 0 393 370"/>
                                    <a:gd name="T87" fmla="*/ 393 h 525"/>
                                    <a:gd name="T88" fmla="+- 0 1270 1054"/>
                                    <a:gd name="T89" fmla="*/ T88 w 554"/>
                                    <a:gd name="T90" fmla="+- 0 385 370"/>
                                    <a:gd name="T91" fmla="*/ 385 h 525"/>
                                    <a:gd name="T92" fmla="+- 0 1270 1054"/>
                                    <a:gd name="T93" fmla="*/ T92 w 554"/>
                                    <a:gd name="T94" fmla="+- 0 377 370"/>
                                    <a:gd name="T95" fmla="*/ 377 h 525"/>
                                    <a:gd name="T96" fmla="+- 0 1264 1054"/>
                                    <a:gd name="T97" fmla="*/ T96 w 554"/>
                                    <a:gd name="T98" fmla="+- 0 370 370"/>
                                    <a:gd name="T99" fmla="*/ 370 h 525"/>
                                    <a:gd name="T100" fmla="+- 0 1256 1054"/>
                                    <a:gd name="T101" fmla="*/ T100 w 554"/>
                                    <a:gd name="T102" fmla="+- 0 370 370"/>
                                    <a:gd name="T103" fmla="*/ 370 h 525"/>
                                    <a:gd name="T104" fmla="+- 0 1127 1054"/>
                                    <a:gd name="T105" fmla="*/ T104 w 554"/>
                                    <a:gd name="T106" fmla="+- 0 370 370"/>
                                    <a:gd name="T107" fmla="*/ 370 h 525"/>
                                    <a:gd name="T108" fmla="+- 0 1098 1054"/>
                                    <a:gd name="T109" fmla="*/ T108 w 554"/>
                                    <a:gd name="T110" fmla="+- 0 376 370"/>
                                    <a:gd name="T111" fmla="*/ 376 h 525"/>
                                    <a:gd name="T112" fmla="+- 0 1075 1054"/>
                                    <a:gd name="T113" fmla="*/ T112 w 554"/>
                                    <a:gd name="T114" fmla="+- 0 391 370"/>
                                    <a:gd name="T115" fmla="*/ 391 h 525"/>
                                    <a:gd name="T116" fmla="+- 0 1060 1054"/>
                                    <a:gd name="T117" fmla="*/ T116 w 554"/>
                                    <a:gd name="T118" fmla="+- 0 414 370"/>
                                    <a:gd name="T119" fmla="*/ 414 h 525"/>
                                    <a:gd name="T120" fmla="+- 0 1054 1054"/>
                                    <a:gd name="T121" fmla="*/ T120 w 554"/>
                                    <a:gd name="T122" fmla="+- 0 443 370"/>
                                    <a:gd name="T123" fmla="*/ 443 h 525"/>
                                    <a:gd name="T124" fmla="+- 0 1054 1054"/>
                                    <a:gd name="T125" fmla="*/ T124 w 554"/>
                                    <a:gd name="T126" fmla="+- 0 821 370"/>
                                    <a:gd name="T127" fmla="*/ 821 h 525"/>
                                    <a:gd name="T128" fmla="+- 0 1060 1054"/>
                                    <a:gd name="T129" fmla="*/ T128 w 554"/>
                                    <a:gd name="T130" fmla="+- 0 850 370"/>
                                    <a:gd name="T131" fmla="*/ 850 h 525"/>
                                    <a:gd name="T132" fmla="+- 0 1075 1054"/>
                                    <a:gd name="T133" fmla="*/ T132 w 554"/>
                                    <a:gd name="T134" fmla="+- 0 873 370"/>
                                    <a:gd name="T135" fmla="*/ 873 h 525"/>
                                    <a:gd name="T136" fmla="+- 0 1098 1054"/>
                                    <a:gd name="T137" fmla="*/ T136 w 554"/>
                                    <a:gd name="T138" fmla="+- 0 888 370"/>
                                    <a:gd name="T139" fmla="*/ 888 h 525"/>
                                    <a:gd name="T140" fmla="+- 0 1127 1054"/>
                                    <a:gd name="T141" fmla="*/ T140 w 554"/>
                                    <a:gd name="T142" fmla="+- 0 894 370"/>
                                    <a:gd name="T143" fmla="*/ 894 h 525"/>
                                    <a:gd name="T144" fmla="+- 0 1534 1054"/>
                                    <a:gd name="T145" fmla="*/ T144 w 554"/>
                                    <a:gd name="T146" fmla="+- 0 894 370"/>
                                    <a:gd name="T147" fmla="*/ 894 h 525"/>
                                    <a:gd name="T148" fmla="+- 0 1563 1054"/>
                                    <a:gd name="T149" fmla="*/ T148 w 554"/>
                                    <a:gd name="T150" fmla="+- 0 888 370"/>
                                    <a:gd name="T151" fmla="*/ 888 h 525"/>
                                    <a:gd name="T152" fmla="+- 0 1586 1054"/>
                                    <a:gd name="T153" fmla="*/ T152 w 554"/>
                                    <a:gd name="T154" fmla="+- 0 873 370"/>
                                    <a:gd name="T155" fmla="*/ 873 h 525"/>
                                    <a:gd name="T156" fmla="+- 0 1601 1054"/>
                                    <a:gd name="T157" fmla="*/ T156 w 554"/>
                                    <a:gd name="T158" fmla="+- 0 850 370"/>
                                    <a:gd name="T159" fmla="*/ 850 h 525"/>
                                    <a:gd name="T160" fmla="+- 0 1607 1054"/>
                                    <a:gd name="T161" fmla="*/ T160 w 554"/>
                                    <a:gd name="T162" fmla="+- 0 821 370"/>
                                    <a:gd name="T163" fmla="*/ 821 h 525"/>
                                    <a:gd name="T164" fmla="+- 0 1607 1054"/>
                                    <a:gd name="T165" fmla="*/ T164 w 554"/>
                                    <a:gd name="T166" fmla="+- 0 692 370"/>
                                    <a:gd name="T167" fmla="*/ 692 h 525"/>
                                    <a:gd name="T168" fmla="+- 0 1607 1054"/>
                                    <a:gd name="T169" fmla="*/ T168 w 554"/>
                                    <a:gd name="T170" fmla="+- 0 684 370"/>
                                    <a:gd name="T171" fmla="*/ 684 h 525"/>
                                    <a:gd name="T172" fmla="+- 0 1601 1054"/>
                                    <a:gd name="T173" fmla="*/ T172 w 554"/>
                                    <a:gd name="T174" fmla="+- 0 678 370"/>
                                    <a:gd name="T175" fmla="*/ 678 h 525"/>
                                    <a:gd name="T176" fmla="+- 0 1593 1054"/>
                                    <a:gd name="T177" fmla="*/ T176 w 554"/>
                                    <a:gd name="T178" fmla="+- 0 678 370"/>
                                    <a:gd name="T179" fmla="*/ 678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554" h="525">
                                      <a:moveTo>
                                        <a:pt x="539" y="308"/>
                                      </a:moveTo>
                                      <a:lnTo>
                                        <a:pt x="530" y="308"/>
                                      </a:lnTo>
                                      <a:lnTo>
                                        <a:pt x="524" y="314"/>
                                      </a:lnTo>
                                      <a:lnTo>
                                        <a:pt x="524" y="322"/>
                                      </a:lnTo>
                                      <a:lnTo>
                                        <a:pt x="524" y="451"/>
                                      </a:lnTo>
                                      <a:lnTo>
                                        <a:pt x="521" y="468"/>
                                      </a:lnTo>
                                      <a:lnTo>
                                        <a:pt x="511" y="482"/>
                                      </a:lnTo>
                                      <a:lnTo>
                                        <a:pt x="497" y="492"/>
                                      </a:lnTo>
                                      <a:lnTo>
                                        <a:pt x="480" y="495"/>
                                      </a:lnTo>
                                      <a:lnTo>
                                        <a:pt x="73" y="495"/>
                                      </a:lnTo>
                                      <a:lnTo>
                                        <a:pt x="56" y="492"/>
                                      </a:lnTo>
                                      <a:lnTo>
                                        <a:pt x="42" y="482"/>
                                      </a:lnTo>
                                      <a:lnTo>
                                        <a:pt x="32" y="468"/>
                                      </a:lnTo>
                                      <a:lnTo>
                                        <a:pt x="29" y="451"/>
                                      </a:lnTo>
                                      <a:lnTo>
                                        <a:pt x="29" y="73"/>
                                      </a:lnTo>
                                      <a:lnTo>
                                        <a:pt x="32" y="56"/>
                                      </a:lnTo>
                                      <a:lnTo>
                                        <a:pt x="42" y="42"/>
                                      </a:lnTo>
                                      <a:lnTo>
                                        <a:pt x="56" y="33"/>
                                      </a:lnTo>
                                      <a:lnTo>
                                        <a:pt x="73" y="29"/>
                                      </a:lnTo>
                                      <a:lnTo>
                                        <a:pt x="202" y="29"/>
                                      </a:lnTo>
                                      <a:lnTo>
                                        <a:pt x="210" y="29"/>
                                      </a:lnTo>
                                      <a:lnTo>
                                        <a:pt x="216" y="23"/>
                                      </a:lnTo>
                                      <a:lnTo>
                                        <a:pt x="216" y="15"/>
                                      </a:lnTo>
                                      <a:lnTo>
                                        <a:pt x="216" y="7"/>
                                      </a:lnTo>
                                      <a:lnTo>
                                        <a:pt x="210" y="0"/>
                                      </a:lnTo>
                                      <a:lnTo>
                                        <a:pt x="202" y="0"/>
                                      </a:lnTo>
                                      <a:lnTo>
                                        <a:pt x="73" y="0"/>
                                      </a:lnTo>
                                      <a:lnTo>
                                        <a:pt x="44" y="6"/>
                                      </a:lnTo>
                                      <a:lnTo>
                                        <a:pt x="21" y="21"/>
                                      </a:lnTo>
                                      <a:lnTo>
                                        <a:pt x="6" y="44"/>
                                      </a:lnTo>
                                      <a:lnTo>
                                        <a:pt x="0" y="73"/>
                                      </a:lnTo>
                                      <a:lnTo>
                                        <a:pt x="0" y="451"/>
                                      </a:lnTo>
                                      <a:lnTo>
                                        <a:pt x="6" y="480"/>
                                      </a:lnTo>
                                      <a:lnTo>
                                        <a:pt x="21" y="503"/>
                                      </a:lnTo>
                                      <a:lnTo>
                                        <a:pt x="44" y="518"/>
                                      </a:lnTo>
                                      <a:lnTo>
                                        <a:pt x="73" y="524"/>
                                      </a:lnTo>
                                      <a:lnTo>
                                        <a:pt x="480" y="524"/>
                                      </a:lnTo>
                                      <a:lnTo>
                                        <a:pt x="509" y="518"/>
                                      </a:lnTo>
                                      <a:lnTo>
                                        <a:pt x="532" y="503"/>
                                      </a:lnTo>
                                      <a:lnTo>
                                        <a:pt x="547" y="480"/>
                                      </a:lnTo>
                                      <a:lnTo>
                                        <a:pt x="553" y="451"/>
                                      </a:lnTo>
                                      <a:lnTo>
                                        <a:pt x="553" y="322"/>
                                      </a:lnTo>
                                      <a:lnTo>
                                        <a:pt x="553" y="314"/>
                                      </a:lnTo>
                                      <a:lnTo>
                                        <a:pt x="547" y="308"/>
                                      </a:lnTo>
                                      <a:lnTo>
                                        <a:pt x="539" y="308"/>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3" name="AutoShape 73"/>
                              <wps:cNvSpPr>
                                <a:spLocks/>
                              </wps:cNvSpPr>
                              <wps:spPr bwMode="auto">
                                <a:xfrm>
                                  <a:off x="1210" y="313"/>
                                  <a:ext cx="428" cy="428"/>
                                </a:xfrm>
                                <a:custGeom>
                                  <a:avLst/>
                                  <a:gdLst>
                                    <a:gd name="T0" fmla="+- 0 1555 1210"/>
                                    <a:gd name="T1" fmla="*/ T0 w 428"/>
                                    <a:gd name="T2" fmla="+- 0 313 313"/>
                                    <a:gd name="T3" fmla="*/ 313 h 428"/>
                                    <a:gd name="T4" fmla="+- 0 1530 1210"/>
                                    <a:gd name="T5" fmla="*/ T4 w 428"/>
                                    <a:gd name="T6" fmla="+- 0 318 313"/>
                                    <a:gd name="T7" fmla="*/ 318 h 428"/>
                                    <a:gd name="T8" fmla="+- 0 1509 1210"/>
                                    <a:gd name="T9" fmla="*/ T8 w 428"/>
                                    <a:gd name="T10" fmla="+- 0 333 313"/>
                                    <a:gd name="T11" fmla="*/ 333 h 428"/>
                                    <a:gd name="T12" fmla="+- 0 1248 1210"/>
                                    <a:gd name="T13" fmla="*/ T12 w 428"/>
                                    <a:gd name="T14" fmla="+- 0 594 313"/>
                                    <a:gd name="T15" fmla="*/ 594 h 428"/>
                                    <a:gd name="T16" fmla="+- 0 1246 1210"/>
                                    <a:gd name="T17" fmla="*/ T16 w 428"/>
                                    <a:gd name="T18" fmla="+- 0 596 313"/>
                                    <a:gd name="T19" fmla="*/ 596 h 428"/>
                                    <a:gd name="T20" fmla="+- 0 1210 1210"/>
                                    <a:gd name="T21" fmla="*/ T20 w 428"/>
                                    <a:gd name="T22" fmla="+- 0 726 313"/>
                                    <a:gd name="T23" fmla="*/ 726 h 428"/>
                                    <a:gd name="T24" fmla="+- 0 1212 1210"/>
                                    <a:gd name="T25" fmla="*/ T24 w 428"/>
                                    <a:gd name="T26" fmla="+- 0 732 313"/>
                                    <a:gd name="T27" fmla="*/ 732 h 428"/>
                                    <a:gd name="T28" fmla="+- 0 1219 1210"/>
                                    <a:gd name="T29" fmla="*/ T28 w 428"/>
                                    <a:gd name="T30" fmla="+- 0 739 313"/>
                                    <a:gd name="T31" fmla="*/ 739 h 428"/>
                                    <a:gd name="T32" fmla="+- 0 1224 1210"/>
                                    <a:gd name="T33" fmla="*/ T32 w 428"/>
                                    <a:gd name="T34" fmla="+- 0 741 313"/>
                                    <a:gd name="T35" fmla="*/ 741 h 428"/>
                                    <a:gd name="T36" fmla="+- 0 1355 1210"/>
                                    <a:gd name="T37" fmla="*/ T36 w 428"/>
                                    <a:gd name="T38" fmla="+- 0 705 313"/>
                                    <a:gd name="T39" fmla="*/ 705 h 428"/>
                                    <a:gd name="T40" fmla="+- 0 1355 1210"/>
                                    <a:gd name="T41" fmla="*/ T40 w 428"/>
                                    <a:gd name="T42" fmla="+- 0 704 313"/>
                                    <a:gd name="T43" fmla="*/ 704 h 428"/>
                                    <a:gd name="T44" fmla="+- 0 1247 1210"/>
                                    <a:gd name="T45" fmla="*/ T44 w 428"/>
                                    <a:gd name="T46" fmla="+- 0 704 313"/>
                                    <a:gd name="T47" fmla="*/ 704 h 428"/>
                                    <a:gd name="T48" fmla="+- 0 1267 1210"/>
                                    <a:gd name="T49" fmla="*/ T48 w 428"/>
                                    <a:gd name="T50" fmla="+- 0 629 313"/>
                                    <a:gd name="T51" fmla="*/ 629 h 428"/>
                                    <a:gd name="T52" fmla="+- 0 1309 1210"/>
                                    <a:gd name="T53" fmla="*/ T52 w 428"/>
                                    <a:gd name="T54" fmla="+- 0 629 313"/>
                                    <a:gd name="T55" fmla="*/ 629 h 428"/>
                                    <a:gd name="T56" fmla="+- 0 1281 1210"/>
                                    <a:gd name="T57" fmla="*/ T56 w 428"/>
                                    <a:gd name="T58" fmla="+- 0 601 313"/>
                                    <a:gd name="T59" fmla="*/ 601 h 428"/>
                                    <a:gd name="T60" fmla="+- 0 1493 1210"/>
                                    <a:gd name="T61" fmla="*/ T60 w 428"/>
                                    <a:gd name="T62" fmla="+- 0 389 313"/>
                                    <a:gd name="T63" fmla="*/ 389 h 428"/>
                                    <a:gd name="T64" fmla="+- 0 1534 1210"/>
                                    <a:gd name="T65" fmla="*/ T64 w 428"/>
                                    <a:gd name="T66" fmla="+- 0 389 313"/>
                                    <a:gd name="T67" fmla="*/ 389 h 428"/>
                                    <a:gd name="T68" fmla="+- 0 1514 1210"/>
                                    <a:gd name="T69" fmla="*/ T68 w 428"/>
                                    <a:gd name="T70" fmla="+- 0 369 313"/>
                                    <a:gd name="T71" fmla="*/ 369 h 428"/>
                                    <a:gd name="T72" fmla="+- 0 1529 1210"/>
                                    <a:gd name="T73" fmla="*/ T72 w 428"/>
                                    <a:gd name="T74" fmla="+- 0 353 313"/>
                                    <a:gd name="T75" fmla="*/ 353 h 428"/>
                                    <a:gd name="T76" fmla="+- 0 1541 1210"/>
                                    <a:gd name="T77" fmla="*/ T76 w 428"/>
                                    <a:gd name="T78" fmla="+- 0 345 313"/>
                                    <a:gd name="T79" fmla="*/ 345 h 428"/>
                                    <a:gd name="T80" fmla="+- 0 1555 1210"/>
                                    <a:gd name="T81" fmla="*/ T80 w 428"/>
                                    <a:gd name="T82" fmla="+- 0 343 313"/>
                                    <a:gd name="T83" fmla="*/ 343 h 428"/>
                                    <a:gd name="T84" fmla="+- 0 1611 1210"/>
                                    <a:gd name="T85" fmla="*/ T84 w 428"/>
                                    <a:gd name="T86" fmla="+- 0 343 313"/>
                                    <a:gd name="T87" fmla="*/ 343 h 428"/>
                                    <a:gd name="T88" fmla="+- 0 1601 1210"/>
                                    <a:gd name="T89" fmla="*/ T88 w 428"/>
                                    <a:gd name="T90" fmla="+- 0 333 313"/>
                                    <a:gd name="T91" fmla="*/ 333 h 428"/>
                                    <a:gd name="T92" fmla="+- 0 1580 1210"/>
                                    <a:gd name="T93" fmla="*/ T92 w 428"/>
                                    <a:gd name="T94" fmla="+- 0 318 313"/>
                                    <a:gd name="T95" fmla="*/ 318 h 428"/>
                                    <a:gd name="T96" fmla="+- 0 1555 1210"/>
                                    <a:gd name="T97" fmla="*/ T96 w 428"/>
                                    <a:gd name="T98" fmla="+- 0 313 313"/>
                                    <a:gd name="T99" fmla="*/ 313 h 428"/>
                                    <a:gd name="T100" fmla="+- 0 1309 1210"/>
                                    <a:gd name="T101" fmla="*/ T100 w 428"/>
                                    <a:gd name="T102" fmla="+- 0 629 313"/>
                                    <a:gd name="T103" fmla="*/ 629 h 428"/>
                                    <a:gd name="T104" fmla="+- 0 1267 1210"/>
                                    <a:gd name="T105" fmla="*/ T104 w 428"/>
                                    <a:gd name="T106" fmla="+- 0 629 313"/>
                                    <a:gd name="T107" fmla="*/ 629 h 428"/>
                                    <a:gd name="T108" fmla="+- 0 1322 1210"/>
                                    <a:gd name="T109" fmla="*/ T108 w 428"/>
                                    <a:gd name="T110" fmla="+- 0 683 313"/>
                                    <a:gd name="T111" fmla="*/ 683 h 428"/>
                                    <a:gd name="T112" fmla="+- 0 1247 1210"/>
                                    <a:gd name="T113" fmla="*/ T112 w 428"/>
                                    <a:gd name="T114" fmla="+- 0 704 313"/>
                                    <a:gd name="T115" fmla="*/ 704 h 428"/>
                                    <a:gd name="T116" fmla="+- 0 1355 1210"/>
                                    <a:gd name="T117" fmla="*/ T116 w 428"/>
                                    <a:gd name="T118" fmla="+- 0 704 313"/>
                                    <a:gd name="T119" fmla="*/ 704 h 428"/>
                                    <a:gd name="T120" fmla="+- 0 1357 1210"/>
                                    <a:gd name="T121" fmla="*/ T120 w 428"/>
                                    <a:gd name="T122" fmla="+- 0 703 313"/>
                                    <a:gd name="T123" fmla="*/ 703 h 428"/>
                                    <a:gd name="T124" fmla="+- 0 1391 1210"/>
                                    <a:gd name="T125" fmla="*/ T124 w 428"/>
                                    <a:gd name="T126" fmla="+- 0 670 313"/>
                                    <a:gd name="T127" fmla="*/ 670 h 428"/>
                                    <a:gd name="T128" fmla="+- 0 1350 1210"/>
                                    <a:gd name="T129" fmla="*/ T128 w 428"/>
                                    <a:gd name="T130" fmla="+- 0 670 313"/>
                                    <a:gd name="T131" fmla="*/ 670 h 428"/>
                                    <a:gd name="T132" fmla="+- 0 1309 1210"/>
                                    <a:gd name="T133" fmla="*/ T132 w 428"/>
                                    <a:gd name="T134" fmla="+- 0 629 313"/>
                                    <a:gd name="T135" fmla="*/ 629 h 428"/>
                                    <a:gd name="T136" fmla="+- 0 1534 1210"/>
                                    <a:gd name="T137" fmla="*/ T136 w 428"/>
                                    <a:gd name="T138" fmla="+- 0 389 313"/>
                                    <a:gd name="T139" fmla="*/ 389 h 428"/>
                                    <a:gd name="T140" fmla="+- 0 1493 1210"/>
                                    <a:gd name="T141" fmla="*/ T140 w 428"/>
                                    <a:gd name="T142" fmla="+- 0 389 313"/>
                                    <a:gd name="T143" fmla="*/ 389 h 428"/>
                                    <a:gd name="T144" fmla="+- 0 1562 1210"/>
                                    <a:gd name="T145" fmla="*/ T144 w 428"/>
                                    <a:gd name="T146" fmla="+- 0 458 313"/>
                                    <a:gd name="T147" fmla="*/ 458 h 428"/>
                                    <a:gd name="T148" fmla="+- 0 1350 1210"/>
                                    <a:gd name="T149" fmla="*/ T148 w 428"/>
                                    <a:gd name="T150" fmla="+- 0 670 313"/>
                                    <a:gd name="T151" fmla="*/ 670 h 428"/>
                                    <a:gd name="T152" fmla="+- 0 1391 1210"/>
                                    <a:gd name="T153" fmla="*/ T152 w 428"/>
                                    <a:gd name="T154" fmla="+- 0 670 313"/>
                                    <a:gd name="T155" fmla="*/ 670 h 428"/>
                                    <a:gd name="T156" fmla="+- 0 1618 1210"/>
                                    <a:gd name="T157" fmla="*/ T156 w 428"/>
                                    <a:gd name="T158" fmla="+- 0 442 313"/>
                                    <a:gd name="T159" fmla="*/ 442 h 428"/>
                                    <a:gd name="T160" fmla="+- 0 1622 1210"/>
                                    <a:gd name="T161" fmla="*/ T160 w 428"/>
                                    <a:gd name="T162" fmla="+- 0 437 313"/>
                                    <a:gd name="T163" fmla="*/ 437 h 428"/>
                                    <a:gd name="T164" fmla="+- 0 1582 1210"/>
                                    <a:gd name="T165" fmla="*/ T164 w 428"/>
                                    <a:gd name="T166" fmla="+- 0 437 313"/>
                                    <a:gd name="T167" fmla="*/ 437 h 428"/>
                                    <a:gd name="T168" fmla="+- 0 1534 1210"/>
                                    <a:gd name="T169" fmla="*/ T168 w 428"/>
                                    <a:gd name="T170" fmla="+- 0 389 313"/>
                                    <a:gd name="T171" fmla="*/ 389 h 428"/>
                                    <a:gd name="T172" fmla="+- 0 1611 1210"/>
                                    <a:gd name="T173" fmla="*/ T172 w 428"/>
                                    <a:gd name="T174" fmla="+- 0 343 313"/>
                                    <a:gd name="T175" fmla="*/ 343 h 428"/>
                                    <a:gd name="T176" fmla="+- 0 1555 1210"/>
                                    <a:gd name="T177" fmla="*/ T176 w 428"/>
                                    <a:gd name="T178" fmla="+- 0 343 313"/>
                                    <a:gd name="T179" fmla="*/ 343 h 428"/>
                                    <a:gd name="T180" fmla="+- 0 1569 1210"/>
                                    <a:gd name="T181" fmla="*/ T180 w 428"/>
                                    <a:gd name="T182" fmla="+- 0 345 313"/>
                                    <a:gd name="T183" fmla="*/ 345 h 428"/>
                                    <a:gd name="T184" fmla="+- 0 1581 1210"/>
                                    <a:gd name="T185" fmla="*/ T184 w 428"/>
                                    <a:gd name="T186" fmla="+- 0 353 313"/>
                                    <a:gd name="T187" fmla="*/ 353 h 428"/>
                                    <a:gd name="T188" fmla="+- 0 1598 1210"/>
                                    <a:gd name="T189" fmla="*/ T188 w 428"/>
                                    <a:gd name="T190" fmla="+- 0 370 313"/>
                                    <a:gd name="T191" fmla="*/ 370 h 428"/>
                                    <a:gd name="T192" fmla="+- 0 1606 1210"/>
                                    <a:gd name="T193" fmla="*/ T192 w 428"/>
                                    <a:gd name="T194" fmla="+- 0 382 313"/>
                                    <a:gd name="T195" fmla="*/ 382 h 428"/>
                                    <a:gd name="T196" fmla="+- 0 1608 1210"/>
                                    <a:gd name="T197" fmla="*/ T196 w 428"/>
                                    <a:gd name="T198" fmla="+- 0 396 313"/>
                                    <a:gd name="T199" fmla="*/ 396 h 428"/>
                                    <a:gd name="T200" fmla="+- 0 1606 1210"/>
                                    <a:gd name="T201" fmla="*/ T200 w 428"/>
                                    <a:gd name="T202" fmla="+- 0 410 313"/>
                                    <a:gd name="T203" fmla="*/ 410 h 428"/>
                                    <a:gd name="T204" fmla="+- 0 1598 1210"/>
                                    <a:gd name="T205" fmla="*/ T204 w 428"/>
                                    <a:gd name="T206" fmla="+- 0 422 313"/>
                                    <a:gd name="T207" fmla="*/ 422 h 428"/>
                                    <a:gd name="T208" fmla="+- 0 1582 1210"/>
                                    <a:gd name="T209" fmla="*/ T208 w 428"/>
                                    <a:gd name="T210" fmla="+- 0 437 313"/>
                                    <a:gd name="T211" fmla="*/ 437 h 428"/>
                                    <a:gd name="T212" fmla="+- 0 1622 1210"/>
                                    <a:gd name="T213" fmla="*/ T212 w 428"/>
                                    <a:gd name="T214" fmla="+- 0 437 313"/>
                                    <a:gd name="T215" fmla="*/ 437 h 428"/>
                                    <a:gd name="T216" fmla="+- 0 1633 1210"/>
                                    <a:gd name="T217" fmla="*/ T216 w 428"/>
                                    <a:gd name="T218" fmla="+- 0 421 313"/>
                                    <a:gd name="T219" fmla="*/ 421 h 428"/>
                                    <a:gd name="T220" fmla="+- 0 1637 1210"/>
                                    <a:gd name="T221" fmla="*/ T220 w 428"/>
                                    <a:gd name="T222" fmla="+- 0 396 313"/>
                                    <a:gd name="T223" fmla="*/ 396 h 428"/>
                                    <a:gd name="T224" fmla="+- 0 1633 1210"/>
                                    <a:gd name="T225" fmla="*/ T224 w 428"/>
                                    <a:gd name="T226" fmla="+- 0 371 313"/>
                                    <a:gd name="T227" fmla="*/ 371 h 428"/>
                                    <a:gd name="T228" fmla="+- 0 1618 1210"/>
                                    <a:gd name="T229" fmla="*/ T228 w 428"/>
                                    <a:gd name="T230" fmla="+- 0 350 313"/>
                                    <a:gd name="T231" fmla="*/ 350 h 428"/>
                                    <a:gd name="T232" fmla="+- 0 1611 1210"/>
                                    <a:gd name="T233" fmla="*/ T232 w 428"/>
                                    <a:gd name="T234" fmla="+- 0 343 313"/>
                                    <a:gd name="T235" fmla="*/ 34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428" h="428">
                                      <a:moveTo>
                                        <a:pt x="345" y="0"/>
                                      </a:moveTo>
                                      <a:lnTo>
                                        <a:pt x="320" y="5"/>
                                      </a:lnTo>
                                      <a:lnTo>
                                        <a:pt x="299" y="20"/>
                                      </a:lnTo>
                                      <a:lnTo>
                                        <a:pt x="38" y="281"/>
                                      </a:lnTo>
                                      <a:lnTo>
                                        <a:pt x="36" y="283"/>
                                      </a:lnTo>
                                      <a:lnTo>
                                        <a:pt x="0" y="413"/>
                                      </a:lnTo>
                                      <a:lnTo>
                                        <a:pt x="2" y="419"/>
                                      </a:lnTo>
                                      <a:lnTo>
                                        <a:pt x="9" y="426"/>
                                      </a:lnTo>
                                      <a:lnTo>
                                        <a:pt x="14" y="428"/>
                                      </a:lnTo>
                                      <a:lnTo>
                                        <a:pt x="145" y="392"/>
                                      </a:lnTo>
                                      <a:lnTo>
                                        <a:pt x="145" y="391"/>
                                      </a:lnTo>
                                      <a:lnTo>
                                        <a:pt x="37" y="391"/>
                                      </a:lnTo>
                                      <a:lnTo>
                                        <a:pt x="57" y="316"/>
                                      </a:lnTo>
                                      <a:lnTo>
                                        <a:pt x="99" y="316"/>
                                      </a:lnTo>
                                      <a:lnTo>
                                        <a:pt x="71" y="288"/>
                                      </a:lnTo>
                                      <a:lnTo>
                                        <a:pt x="283" y="76"/>
                                      </a:lnTo>
                                      <a:lnTo>
                                        <a:pt x="324" y="76"/>
                                      </a:lnTo>
                                      <a:lnTo>
                                        <a:pt x="304" y="56"/>
                                      </a:lnTo>
                                      <a:lnTo>
                                        <a:pt x="319" y="40"/>
                                      </a:lnTo>
                                      <a:lnTo>
                                        <a:pt x="331" y="32"/>
                                      </a:lnTo>
                                      <a:lnTo>
                                        <a:pt x="345" y="30"/>
                                      </a:lnTo>
                                      <a:lnTo>
                                        <a:pt x="401" y="30"/>
                                      </a:lnTo>
                                      <a:lnTo>
                                        <a:pt x="391" y="20"/>
                                      </a:lnTo>
                                      <a:lnTo>
                                        <a:pt x="370" y="5"/>
                                      </a:lnTo>
                                      <a:lnTo>
                                        <a:pt x="345" y="0"/>
                                      </a:lnTo>
                                      <a:close/>
                                      <a:moveTo>
                                        <a:pt x="99" y="316"/>
                                      </a:moveTo>
                                      <a:lnTo>
                                        <a:pt x="57" y="316"/>
                                      </a:lnTo>
                                      <a:lnTo>
                                        <a:pt x="112" y="370"/>
                                      </a:lnTo>
                                      <a:lnTo>
                                        <a:pt x="37" y="391"/>
                                      </a:lnTo>
                                      <a:lnTo>
                                        <a:pt x="145" y="391"/>
                                      </a:lnTo>
                                      <a:lnTo>
                                        <a:pt x="147" y="390"/>
                                      </a:lnTo>
                                      <a:lnTo>
                                        <a:pt x="181" y="357"/>
                                      </a:lnTo>
                                      <a:lnTo>
                                        <a:pt x="140" y="357"/>
                                      </a:lnTo>
                                      <a:lnTo>
                                        <a:pt x="99" y="316"/>
                                      </a:lnTo>
                                      <a:close/>
                                      <a:moveTo>
                                        <a:pt x="324" y="76"/>
                                      </a:moveTo>
                                      <a:lnTo>
                                        <a:pt x="283" y="76"/>
                                      </a:lnTo>
                                      <a:lnTo>
                                        <a:pt x="352" y="145"/>
                                      </a:lnTo>
                                      <a:lnTo>
                                        <a:pt x="140" y="357"/>
                                      </a:lnTo>
                                      <a:lnTo>
                                        <a:pt x="181" y="357"/>
                                      </a:lnTo>
                                      <a:lnTo>
                                        <a:pt x="408" y="129"/>
                                      </a:lnTo>
                                      <a:lnTo>
                                        <a:pt x="412" y="124"/>
                                      </a:lnTo>
                                      <a:lnTo>
                                        <a:pt x="372" y="124"/>
                                      </a:lnTo>
                                      <a:lnTo>
                                        <a:pt x="324" y="76"/>
                                      </a:lnTo>
                                      <a:close/>
                                      <a:moveTo>
                                        <a:pt x="401" y="30"/>
                                      </a:moveTo>
                                      <a:lnTo>
                                        <a:pt x="345" y="30"/>
                                      </a:lnTo>
                                      <a:lnTo>
                                        <a:pt x="359" y="32"/>
                                      </a:lnTo>
                                      <a:lnTo>
                                        <a:pt x="371" y="40"/>
                                      </a:lnTo>
                                      <a:lnTo>
                                        <a:pt x="388" y="57"/>
                                      </a:lnTo>
                                      <a:lnTo>
                                        <a:pt x="396" y="69"/>
                                      </a:lnTo>
                                      <a:lnTo>
                                        <a:pt x="398" y="83"/>
                                      </a:lnTo>
                                      <a:lnTo>
                                        <a:pt x="396" y="97"/>
                                      </a:lnTo>
                                      <a:lnTo>
                                        <a:pt x="388" y="109"/>
                                      </a:lnTo>
                                      <a:lnTo>
                                        <a:pt x="372" y="124"/>
                                      </a:lnTo>
                                      <a:lnTo>
                                        <a:pt x="412" y="124"/>
                                      </a:lnTo>
                                      <a:lnTo>
                                        <a:pt x="423" y="108"/>
                                      </a:lnTo>
                                      <a:lnTo>
                                        <a:pt x="427" y="83"/>
                                      </a:lnTo>
                                      <a:lnTo>
                                        <a:pt x="423" y="58"/>
                                      </a:lnTo>
                                      <a:lnTo>
                                        <a:pt x="408" y="37"/>
                                      </a:lnTo>
                                      <a:lnTo>
                                        <a:pt x="401"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4" name="Freeform 72"/>
                              <wps:cNvSpPr>
                                <a:spLocks/>
                              </wps:cNvSpPr>
                              <wps:spPr bwMode="auto">
                                <a:xfrm>
                                  <a:off x="1210" y="313"/>
                                  <a:ext cx="428" cy="428"/>
                                </a:xfrm>
                                <a:custGeom>
                                  <a:avLst/>
                                  <a:gdLst>
                                    <a:gd name="T0" fmla="+- 0 1601 1210"/>
                                    <a:gd name="T1" fmla="*/ T0 w 428"/>
                                    <a:gd name="T2" fmla="+- 0 333 313"/>
                                    <a:gd name="T3" fmla="*/ 333 h 428"/>
                                    <a:gd name="T4" fmla="+- 0 1580 1210"/>
                                    <a:gd name="T5" fmla="*/ T4 w 428"/>
                                    <a:gd name="T6" fmla="+- 0 318 313"/>
                                    <a:gd name="T7" fmla="*/ 318 h 428"/>
                                    <a:gd name="T8" fmla="+- 0 1555 1210"/>
                                    <a:gd name="T9" fmla="*/ T8 w 428"/>
                                    <a:gd name="T10" fmla="+- 0 313 313"/>
                                    <a:gd name="T11" fmla="*/ 313 h 428"/>
                                    <a:gd name="T12" fmla="+- 0 1530 1210"/>
                                    <a:gd name="T13" fmla="*/ T12 w 428"/>
                                    <a:gd name="T14" fmla="+- 0 318 313"/>
                                    <a:gd name="T15" fmla="*/ 318 h 428"/>
                                    <a:gd name="T16" fmla="+- 0 1509 1210"/>
                                    <a:gd name="T17" fmla="*/ T16 w 428"/>
                                    <a:gd name="T18" fmla="+- 0 333 313"/>
                                    <a:gd name="T19" fmla="*/ 333 h 428"/>
                                    <a:gd name="T20" fmla="+- 0 1249 1210"/>
                                    <a:gd name="T21" fmla="*/ T20 w 428"/>
                                    <a:gd name="T22" fmla="+- 0 592 313"/>
                                    <a:gd name="T23" fmla="*/ 592 h 428"/>
                                    <a:gd name="T24" fmla="+- 0 1248 1210"/>
                                    <a:gd name="T25" fmla="*/ T24 w 428"/>
                                    <a:gd name="T26" fmla="+- 0 594 313"/>
                                    <a:gd name="T27" fmla="*/ 594 h 428"/>
                                    <a:gd name="T28" fmla="+- 0 1246 1210"/>
                                    <a:gd name="T29" fmla="*/ T28 w 428"/>
                                    <a:gd name="T30" fmla="+- 0 596 313"/>
                                    <a:gd name="T31" fmla="*/ 596 h 428"/>
                                    <a:gd name="T32" fmla="+- 0 1246 1210"/>
                                    <a:gd name="T33" fmla="*/ T32 w 428"/>
                                    <a:gd name="T34" fmla="+- 0 598 313"/>
                                    <a:gd name="T35" fmla="*/ 598 h 428"/>
                                    <a:gd name="T36" fmla="+- 0 1212 1210"/>
                                    <a:gd name="T37" fmla="*/ T36 w 428"/>
                                    <a:gd name="T38" fmla="+- 0 721 313"/>
                                    <a:gd name="T39" fmla="*/ 721 h 428"/>
                                    <a:gd name="T40" fmla="+- 0 1210 1210"/>
                                    <a:gd name="T41" fmla="*/ T40 w 428"/>
                                    <a:gd name="T42" fmla="+- 0 726 313"/>
                                    <a:gd name="T43" fmla="*/ 726 h 428"/>
                                    <a:gd name="T44" fmla="+- 0 1212 1210"/>
                                    <a:gd name="T45" fmla="*/ T44 w 428"/>
                                    <a:gd name="T46" fmla="+- 0 732 313"/>
                                    <a:gd name="T47" fmla="*/ 732 h 428"/>
                                    <a:gd name="T48" fmla="+- 0 1215 1210"/>
                                    <a:gd name="T49" fmla="*/ T48 w 428"/>
                                    <a:gd name="T50" fmla="+- 0 736 313"/>
                                    <a:gd name="T51" fmla="*/ 736 h 428"/>
                                    <a:gd name="T52" fmla="+- 0 1219 1210"/>
                                    <a:gd name="T53" fmla="*/ T52 w 428"/>
                                    <a:gd name="T54" fmla="+- 0 739 313"/>
                                    <a:gd name="T55" fmla="*/ 739 h 428"/>
                                    <a:gd name="T56" fmla="+- 0 1224 1210"/>
                                    <a:gd name="T57" fmla="*/ T56 w 428"/>
                                    <a:gd name="T58" fmla="+- 0 741 313"/>
                                    <a:gd name="T59" fmla="*/ 741 h 428"/>
                                    <a:gd name="T60" fmla="+- 0 1230 1210"/>
                                    <a:gd name="T61" fmla="*/ T60 w 428"/>
                                    <a:gd name="T62" fmla="+- 0 739 313"/>
                                    <a:gd name="T63" fmla="*/ 739 h 428"/>
                                    <a:gd name="T64" fmla="+- 0 1353 1210"/>
                                    <a:gd name="T65" fmla="*/ T64 w 428"/>
                                    <a:gd name="T66" fmla="+- 0 705 313"/>
                                    <a:gd name="T67" fmla="*/ 705 h 428"/>
                                    <a:gd name="T68" fmla="+- 0 1355 1210"/>
                                    <a:gd name="T69" fmla="*/ T68 w 428"/>
                                    <a:gd name="T70" fmla="+- 0 705 313"/>
                                    <a:gd name="T71" fmla="*/ 705 h 428"/>
                                    <a:gd name="T72" fmla="+- 0 1357 1210"/>
                                    <a:gd name="T73" fmla="*/ T72 w 428"/>
                                    <a:gd name="T74" fmla="+- 0 703 313"/>
                                    <a:gd name="T75" fmla="*/ 703 h 428"/>
                                    <a:gd name="T76" fmla="+- 0 1359 1210"/>
                                    <a:gd name="T77" fmla="*/ T76 w 428"/>
                                    <a:gd name="T78" fmla="+- 0 701 313"/>
                                    <a:gd name="T79" fmla="*/ 701 h 428"/>
                                    <a:gd name="T80" fmla="+- 0 1618 1210"/>
                                    <a:gd name="T81" fmla="*/ T80 w 428"/>
                                    <a:gd name="T82" fmla="+- 0 442 313"/>
                                    <a:gd name="T83" fmla="*/ 442 h 428"/>
                                    <a:gd name="T84" fmla="+- 0 1633 1210"/>
                                    <a:gd name="T85" fmla="*/ T84 w 428"/>
                                    <a:gd name="T86" fmla="+- 0 421 313"/>
                                    <a:gd name="T87" fmla="*/ 421 h 428"/>
                                    <a:gd name="T88" fmla="+- 0 1637 1210"/>
                                    <a:gd name="T89" fmla="*/ T88 w 428"/>
                                    <a:gd name="T90" fmla="+- 0 396 313"/>
                                    <a:gd name="T91" fmla="*/ 396 h 428"/>
                                    <a:gd name="T92" fmla="+- 0 1633 1210"/>
                                    <a:gd name="T93" fmla="*/ T92 w 428"/>
                                    <a:gd name="T94" fmla="+- 0 371 313"/>
                                    <a:gd name="T95" fmla="*/ 371 h 428"/>
                                    <a:gd name="T96" fmla="+- 0 1618 1210"/>
                                    <a:gd name="T97" fmla="*/ T96 w 428"/>
                                    <a:gd name="T98" fmla="+- 0 350 313"/>
                                    <a:gd name="T99" fmla="*/ 350 h 428"/>
                                    <a:gd name="T100" fmla="+- 0 1601 1210"/>
                                    <a:gd name="T101" fmla="*/ T100 w 428"/>
                                    <a:gd name="T102" fmla="+- 0 333 313"/>
                                    <a:gd name="T103" fmla="*/ 33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28" h="428">
                                      <a:moveTo>
                                        <a:pt x="391" y="20"/>
                                      </a:moveTo>
                                      <a:lnTo>
                                        <a:pt x="370" y="5"/>
                                      </a:lnTo>
                                      <a:lnTo>
                                        <a:pt x="345" y="0"/>
                                      </a:lnTo>
                                      <a:lnTo>
                                        <a:pt x="320" y="5"/>
                                      </a:lnTo>
                                      <a:lnTo>
                                        <a:pt x="299" y="20"/>
                                      </a:lnTo>
                                      <a:lnTo>
                                        <a:pt x="39" y="279"/>
                                      </a:lnTo>
                                      <a:lnTo>
                                        <a:pt x="38" y="281"/>
                                      </a:lnTo>
                                      <a:lnTo>
                                        <a:pt x="36" y="283"/>
                                      </a:lnTo>
                                      <a:lnTo>
                                        <a:pt x="36" y="285"/>
                                      </a:lnTo>
                                      <a:lnTo>
                                        <a:pt x="2" y="408"/>
                                      </a:lnTo>
                                      <a:lnTo>
                                        <a:pt x="0" y="413"/>
                                      </a:lnTo>
                                      <a:lnTo>
                                        <a:pt x="2" y="419"/>
                                      </a:lnTo>
                                      <a:lnTo>
                                        <a:pt x="5" y="423"/>
                                      </a:lnTo>
                                      <a:lnTo>
                                        <a:pt x="9" y="426"/>
                                      </a:lnTo>
                                      <a:lnTo>
                                        <a:pt x="14" y="428"/>
                                      </a:lnTo>
                                      <a:lnTo>
                                        <a:pt x="20" y="426"/>
                                      </a:lnTo>
                                      <a:lnTo>
                                        <a:pt x="143" y="392"/>
                                      </a:lnTo>
                                      <a:lnTo>
                                        <a:pt x="145" y="392"/>
                                      </a:lnTo>
                                      <a:lnTo>
                                        <a:pt x="147" y="390"/>
                                      </a:lnTo>
                                      <a:lnTo>
                                        <a:pt x="149" y="388"/>
                                      </a:lnTo>
                                      <a:lnTo>
                                        <a:pt x="408" y="129"/>
                                      </a:lnTo>
                                      <a:lnTo>
                                        <a:pt x="423" y="108"/>
                                      </a:lnTo>
                                      <a:lnTo>
                                        <a:pt x="427" y="83"/>
                                      </a:lnTo>
                                      <a:lnTo>
                                        <a:pt x="423" y="58"/>
                                      </a:lnTo>
                                      <a:lnTo>
                                        <a:pt x="408" y="37"/>
                                      </a:lnTo>
                                      <a:lnTo>
                                        <a:pt x="391" y="20"/>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85" name="Picture 71"/>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1236" y="332"/>
                                  <a:ext cx="382"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002A282B" id="Group 70" o:spid="_x0000_s1026" style="width:56.65pt;height:56.65pt;mso-position-horizontal-relative:char;mso-position-vertical-relative:line" coordorigin="780,27" coordsize="1133,1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">
                      <v:rect id="Rectangle 76" o:spid="_x0000_s1027" style="position:absolute;left:780;top:26;width:1133;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" fillcolor="#53bbbf" stroked="f">
                        <v:path arrowok="t"/>
                      </v:rect>
                      <v:shape id="AutoShape 75" o:spid="_x0000_s1028"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" path="m210,l73,,44,6,21,21,6,44,,73,,451r6,29l21,503r23,15l73,524r407,l509,518r23,-15l537,495r-464,l56,492,42,482,32,468,29,451,29,73,32,56,42,42,56,33,73,29r137,l216,23r,-16l210,xm547,308r-17,l524,314r,137l521,468r-10,14l497,492r-17,3l537,495r10,-15l553,451r,-137l547,308xe" stroked="f">
                        <v:path arrowok="t" o:connecttype="custom" o:connectlocs="210,370;73,370;44,376;21,391;6,414;0,443;0,821;6,850;21,873;44,888;73,894;480,894;509,888;532,873;537,865;73,865;56,862;42,852;32,838;29,821;29,443;32,426;42,412;56,403;73,399;210,399;216,393;216,377;210,370;547,678;530,678;524,684;524,821;521,838;511,852;497,862;480,865;537,865;547,850;553,821;553,684;547,678" o:connectangles="0,0,0,0,0,0,0,0,0,0,0,0,0,0,0,0,0,0,0,0,0,0,0,0,0,0,0,0,0,0,0,0,0,0,0,0,0,0,0,0,0,0"/>
                      </v:shape>
                      <v:shape id="Freeform 74" o:spid="_x0000_s1029" style="position:absolute;left:1053;top:370;width:554;height:525;visibility:visible;mso-wrap-style:square;v-text-anchor:top" coordsize="55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" path="m539,308r-9,l524,314r,8l524,451r-3,17l511,482r-14,10l480,495r-407,l56,492,42,482,32,468,29,451,29,73,32,56,42,42,56,33,73,29r129,l210,29r6,-6l216,15r,-8l210,r-8,l73,,44,6,21,21,6,44,,73,,451r6,29l21,503r23,15l73,524r407,l509,518r23,-15l547,480r6,-29l553,322r,-8l547,308r-8,xe" filled="f" strokecolor="white" strokeweight="1pt">
                        <v:path arrowok="t" o:connecttype="custom" o:connectlocs="539,678;530,678;524,684;524,692;524,821;521,838;511,852;497,862;480,865;73,865;56,862;42,852;32,838;29,821;29,443;32,426;42,412;56,403;73,399;202,399;210,399;216,393;216,385;216,377;210,370;202,370;73,370;44,376;21,391;6,414;0,443;0,821;6,850;21,873;44,888;73,894;480,894;509,888;532,873;547,850;553,821;553,692;553,684;547,678;539,678" o:connectangles="0,0,0,0,0,0,0,0,0,0,0,0,0,0,0,0,0,0,0,0,0,0,0,0,0,0,0,0,0,0,0,0,0,0,0,0,0,0,0,0,0,0,0,0,0"/>
                      </v:shape>
                      <v:shape id="AutoShape 73" o:spid="_x0000_s1030"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" path="m345,l320,5,299,20,38,281r-2,2l,413r2,6l9,426r5,2l145,392r,-1l37,391,57,316r42,l71,288,283,76r41,l304,56,319,40r12,-8l345,30r56,l391,20,370,5,345,xm99,316r-42,l112,370,37,391r108,l147,390r34,-33l140,357,99,316xm324,76r-41,l352,145,140,357r41,l408,129r4,-5l372,124,324,76xm401,30r-56,l359,32r12,8l388,57r8,12l398,83r-2,14l388,109r-16,15l412,124r11,-16l427,83,423,58,408,37r-7,-7xe" stroked="f">
                        <v:path arrowok="t" o:connecttype="custom" o:connectlocs="345,313;320,318;299,333;38,594;36,596;0,726;2,732;9,739;14,741;145,705;145,704;37,704;57,629;99,629;71,601;283,389;324,389;304,369;319,353;331,345;345,343;401,343;391,333;370,318;345,313;99,629;57,629;112,683;37,704;145,704;147,703;181,670;140,670;99,629;324,389;283,389;352,458;140,670;181,670;408,442;412,437;372,437;324,389;401,343;345,343;359,345;371,353;388,370;396,382;398,396;396,410;388,422;372,437;412,437;423,421;427,396;423,371;408,350;401,343" o:connectangles="0,0,0,0,0,0,0,0,0,0,0,0,0,0,0,0,0,0,0,0,0,0,0,0,0,0,0,0,0,0,0,0,0,0,0,0,0,0,0,0,0,0,0,0,0,0,0,0,0,0,0,0,0,0,0,0,0,0,0"/>
                      </v:shape>
                      <v:shape id="Freeform 72" o:spid="_x0000_s1031" style="position:absolute;left:1210;top:313;width:428;height:428;visibility:visible;mso-wrap-style:square;v-text-anchor:top" coordsize="42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" path="m391,20l370,5,345,,320,5,299,20,39,279r-1,2l36,283r,2l2,408,,413r2,6l5,423r4,3l14,428r6,-2l143,392r2,l147,390r2,-2l408,129r15,-21l427,83,423,58,408,37,391,20xe" filled="f" strokecolor="white" strokeweight="1pt">
                        <v:path arrowok="t" o:connecttype="custom" o:connectlocs="391,333;370,318;345,313;320,318;299,333;39,592;38,594;36,596;36,598;2,721;0,726;2,732;5,736;9,739;14,741;20,739;143,705;145,705;147,703;149,701;408,442;423,421;427,396;423,371;408,350;391,333" o:connectangles="0,0,0,0,0,0,0,0,0,0,0,0,0,0,0,0,0,0,0,0,0,0,0,0,0,0"/>
                      </v:shape>
                      <v:shape id="Picture 71" o:spid="_x0000_s1032" type="#_x0000_t75" style="position:absolute;left:1236;top:332;width:382;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">
                        <v:imagedata r:id="rId51" o:title=""/>
                        <v:path arrowok="t"/>
                        <o:lock v:ext="edit" aspectratio="f"/>
                      </v:shape>
                      <w10:anchorlock/>
                    </v:group>
                  </w:pict>
                </mc:Fallback>
              </mc:AlternateContent>
            </w:r>
          </w:p>
        </w:tc>
        <w:tc>
          <w:tcPr>
            <w:tcW w:w="9205" w:type="dxa"/>
          </w:tcPr>
          <w:p w14:paraId="6EDE97FB" w14:textId="6F262C82" w:rsidR="000C310C" w:rsidRPr="000C310C" w:rsidRDefault="000C310C" w:rsidP="000C310C">
            <w:pPr>
              <w:pStyle w:val="BodyText"/>
              <w:ind w:right="283"/>
              <w:rPr>
                <w:i/>
                <w:color w:val="39424B"/>
              </w:rPr>
            </w:pPr>
            <w:permStart w:id="1292907151" w:edGrp="everyone"/>
            <w:r>
              <w:rPr>
                <w:i/>
                <w:color w:val="39424B"/>
              </w:rPr>
              <w:t>[Describe indicators monitored, monitoring frequency and date collection methods here.]</w:t>
            </w:r>
          </w:p>
          <w:permEnd w:id="1292907151"/>
          <w:p w14:paraId="6C797862" w14:textId="77777777" w:rsidR="000C310C" w:rsidRPr="000C310C" w:rsidRDefault="000C310C" w:rsidP="000C310C">
            <w:pPr>
              <w:pStyle w:val="BodyText"/>
              <w:ind w:right="283"/>
              <w:rPr>
                <w:i/>
                <w:color w:val="39424B"/>
              </w:rPr>
            </w:pPr>
          </w:p>
        </w:tc>
      </w:tr>
    </w:tbl>
    <w:p w14:paraId="1BAB1EEC" w14:textId="77777777" w:rsidR="00B3250B" w:rsidRDefault="00B3250B">
      <w:pPr>
        <w:rPr>
          <w:sz w:val="20"/>
        </w:rPr>
        <w:sectPr w:rsidR="00B3250B">
          <w:pgSz w:w="11910" w:h="16840"/>
          <w:pgMar w:top="720" w:right="860" w:bottom="280" w:left="700" w:header="720" w:footer="720" w:gutter="0"/>
          <w:cols w:space="720"/>
        </w:sectPr>
      </w:pPr>
    </w:p>
    <w:p w14:paraId="0ECDF231" w14:textId="77777777" w:rsidR="00454615" w:rsidRDefault="00E810D2">
      <w:pPr>
        <w:pStyle w:val="BodyText"/>
        <w:rPr>
          <w:i/>
        </w:rPr>
      </w:pPr>
      <w:r>
        <w:rPr>
          <w:noProof/>
          <w:lang w:val="en-GB" w:eastAsia="en-GB" w:bidi="ar-SA"/>
        </w:rPr>
        <mc:AlternateContent>
          <mc:Choice Requires="wps">
            <w:drawing>
              <wp:anchor distT="0" distB="0" distL="114300" distR="114300" simplePos="0" relativeHeight="251622400" behindDoc="1" locked="0" layoutInCell="1" allowOverlap="1" wp14:anchorId="6EC5163D" wp14:editId="19F31986">
                <wp:simplePos x="0" y="0"/>
                <wp:positionH relativeFrom="page">
                  <wp:posOffset>0</wp:posOffset>
                </wp:positionH>
                <wp:positionV relativeFrom="page">
                  <wp:posOffset>0</wp:posOffset>
                </wp:positionV>
                <wp:extent cx="7560310" cy="10556240"/>
                <wp:effectExtent l="0" t="0" r="0" b="0"/>
                <wp:wrapNone/>
                <wp:docPr id="36"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556240"/>
                        </a:xfrm>
                        <a:prstGeom prst="rect">
                          <a:avLst/>
                        </a:prstGeom>
                        <a:solidFill>
                          <a:srgbClr val="E5E4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0DF72B" id="Rectangle 24" o:spid="_x0000_s1026" style="position:absolute;margin-left:0;margin-top:0;width:595.3pt;height:831.2pt;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" fillcolor="#e5e4e0" stroked="f">
                <v:path arrowok="t"/>
                <w10:wrap anchorx="page" anchory="page"/>
              </v:rect>
            </w:pict>
          </mc:Fallback>
        </mc:AlternateContent>
      </w:r>
      <w:r>
        <w:rPr>
          <w:noProof/>
          <w:lang w:val="en-GB" w:eastAsia="en-GB" w:bidi="ar-SA"/>
        </w:rPr>
        <mc:AlternateContent>
          <mc:Choice Requires="wps">
            <w:drawing>
              <wp:anchor distT="0" distB="0" distL="114300" distR="114300" simplePos="0" relativeHeight="251691008" behindDoc="0" locked="0" layoutInCell="1" allowOverlap="1" wp14:anchorId="1E26EACB" wp14:editId="560A41AA">
                <wp:simplePos x="0" y="0"/>
                <wp:positionH relativeFrom="page">
                  <wp:posOffset>0</wp:posOffset>
                </wp:positionH>
                <wp:positionV relativeFrom="page">
                  <wp:posOffset>10556240</wp:posOffset>
                </wp:positionV>
                <wp:extent cx="7560310" cy="135890"/>
                <wp:effectExtent l="0" t="0" r="0" b="0"/>
                <wp:wrapNone/>
                <wp:docPr id="35"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35890"/>
                        </a:xfrm>
                        <a:prstGeom prst="rect">
                          <a:avLst/>
                        </a:prstGeom>
                        <a:solidFill>
                          <a:srgbClr val="53BB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7A3A2F" id="Rectangle 23" o:spid="_x0000_s1026" style="position:absolute;margin-left:0;margin-top:831.2pt;width:595.3pt;height:10.7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" fillcolor="#53bbbf" stroked="f">
                <v:path arrowok="t"/>
                <w10:wrap anchorx="page" anchory="page"/>
              </v:rect>
            </w:pict>
          </mc:Fallback>
        </mc:AlternateContent>
      </w:r>
    </w:p>
    <w:p w14:paraId="0DD10CF5" w14:textId="77777777" w:rsidR="00454615" w:rsidRDefault="00454615">
      <w:pPr>
        <w:pStyle w:val="BodyText"/>
        <w:rPr>
          <w:i/>
        </w:rPr>
      </w:pPr>
    </w:p>
    <w:p w14:paraId="27EACD9A" w14:textId="77777777" w:rsidR="00454615" w:rsidRDefault="00454615">
      <w:pPr>
        <w:pStyle w:val="BodyText"/>
        <w:rPr>
          <w:i/>
        </w:rPr>
      </w:pPr>
    </w:p>
    <w:p w14:paraId="75DE4211" w14:textId="77777777" w:rsidR="00454615" w:rsidRDefault="00454615">
      <w:pPr>
        <w:pStyle w:val="BodyText"/>
        <w:rPr>
          <w:i/>
        </w:rPr>
      </w:pPr>
    </w:p>
    <w:p w14:paraId="6A997E0F" w14:textId="77777777" w:rsidR="00454615" w:rsidRDefault="00454615">
      <w:pPr>
        <w:pStyle w:val="BodyText"/>
        <w:rPr>
          <w:i/>
        </w:rPr>
      </w:pPr>
    </w:p>
    <w:p w14:paraId="1D85F745" w14:textId="77777777" w:rsidR="00454615" w:rsidRDefault="00454615">
      <w:pPr>
        <w:pStyle w:val="BodyText"/>
        <w:rPr>
          <w:i/>
        </w:rPr>
      </w:pPr>
    </w:p>
    <w:p w14:paraId="376BC22C" w14:textId="77777777" w:rsidR="00454615" w:rsidRDefault="00454615">
      <w:pPr>
        <w:pStyle w:val="BodyText"/>
        <w:rPr>
          <w:i/>
        </w:rPr>
      </w:pPr>
    </w:p>
    <w:p w14:paraId="3C04DCFD" w14:textId="77777777" w:rsidR="00454615" w:rsidRDefault="00454615">
      <w:pPr>
        <w:pStyle w:val="BodyText"/>
        <w:rPr>
          <w:i/>
        </w:rPr>
      </w:pPr>
    </w:p>
    <w:p w14:paraId="219EA8EF" w14:textId="77777777" w:rsidR="00454615" w:rsidRDefault="00454615">
      <w:pPr>
        <w:pStyle w:val="BodyText"/>
        <w:rPr>
          <w:i/>
        </w:rPr>
      </w:pPr>
    </w:p>
    <w:p w14:paraId="5EC39630" w14:textId="77777777" w:rsidR="00454615" w:rsidRDefault="00454615">
      <w:pPr>
        <w:pStyle w:val="BodyText"/>
        <w:rPr>
          <w:i/>
        </w:rPr>
      </w:pPr>
    </w:p>
    <w:p w14:paraId="1065A694" w14:textId="77777777" w:rsidR="00454615" w:rsidRDefault="00454615">
      <w:pPr>
        <w:pStyle w:val="BodyText"/>
        <w:rPr>
          <w:i/>
        </w:rPr>
      </w:pPr>
    </w:p>
    <w:p w14:paraId="26B427E6" w14:textId="77777777" w:rsidR="00454615" w:rsidRDefault="00454615">
      <w:pPr>
        <w:pStyle w:val="BodyText"/>
        <w:rPr>
          <w:i/>
        </w:rPr>
      </w:pPr>
    </w:p>
    <w:p w14:paraId="686B7BDE" w14:textId="77777777" w:rsidR="00454615" w:rsidRDefault="00454615">
      <w:pPr>
        <w:pStyle w:val="BodyText"/>
        <w:rPr>
          <w:i/>
        </w:rPr>
      </w:pPr>
    </w:p>
    <w:p w14:paraId="7E7BE144" w14:textId="77777777" w:rsidR="00454615" w:rsidRDefault="00454615">
      <w:pPr>
        <w:pStyle w:val="BodyText"/>
        <w:rPr>
          <w:i/>
        </w:rPr>
      </w:pPr>
    </w:p>
    <w:p w14:paraId="717DE3F0" w14:textId="77777777" w:rsidR="00454615" w:rsidRDefault="00454615">
      <w:pPr>
        <w:pStyle w:val="BodyText"/>
        <w:rPr>
          <w:i/>
        </w:rPr>
      </w:pPr>
    </w:p>
    <w:p w14:paraId="059E604F" w14:textId="77777777" w:rsidR="00454615" w:rsidRDefault="00454615">
      <w:pPr>
        <w:pStyle w:val="BodyText"/>
        <w:rPr>
          <w:i/>
        </w:rPr>
      </w:pPr>
    </w:p>
    <w:p w14:paraId="27E15C64" w14:textId="77777777" w:rsidR="00454615" w:rsidRDefault="00454615">
      <w:pPr>
        <w:pStyle w:val="BodyText"/>
        <w:rPr>
          <w:i/>
        </w:rPr>
      </w:pPr>
    </w:p>
    <w:p w14:paraId="0BA229D2" w14:textId="77777777" w:rsidR="00454615" w:rsidRDefault="00454615">
      <w:pPr>
        <w:pStyle w:val="BodyText"/>
        <w:rPr>
          <w:i/>
        </w:rPr>
      </w:pPr>
    </w:p>
    <w:p w14:paraId="672B0752" w14:textId="77777777" w:rsidR="00454615" w:rsidRDefault="00454615">
      <w:pPr>
        <w:pStyle w:val="BodyText"/>
        <w:rPr>
          <w:i/>
        </w:rPr>
      </w:pPr>
    </w:p>
    <w:p w14:paraId="78C4D12B" w14:textId="77777777" w:rsidR="00454615" w:rsidRDefault="00454615">
      <w:pPr>
        <w:pStyle w:val="BodyText"/>
        <w:rPr>
          <w:i/>
        </w:rPr>
      </w:pPr>
    </w:p>
    <w:p w14:paraId="31994C8B" w14:textId="77777777" w:rsidR="00454615" w:rsidRDefault="00454615">
      <w:pPr>
        <w:pStyle w:val="BodyText"/>
        <w:rPr>
          <w:i/>
        </w:rPr>
      </w:pPr>
    </w:p>
    <w:p w14:paraId="611A35F4" w14:textId="77777777" w:rsidR="00454615" w:rsidRDefault="00454615">
      <w:pPr>
        <w:pStyle w:val="BodyText"/>
        <w:rPr>
          <w:i/>
        </w:rPr>
      </w:pPr>
    </w:p>
    <w:p w14:paraId="4594BA17" w14:textId="77777777" w:rsidR="00454615" w:rsidRDefault="00454615">
      <w:pPr>
        <w:pStyle w:val="BodyText"/>
        <w:rPr>
          <w:i/>
        </w:rPr>
      </w:pPr>
    </w:p>
    <w:p w14:paraId="75B3E622" w14:textId="77777777" w:rsidR="00454615" w:rsidRDefault="00454615">
      <w:pPr>
        <w:pStyle w:val="BodyText"/>
        <w:spacing w:before="8"/>
        <w:rPr>
          <w:i/>
          <w:sz w:val="29"/>
        </w:rPr>
      </w:pPr>
    </w:p>
    <w:p w14:paraId="1190A821" w14:textId="77777777" w:rsidR="00454615" w:rsidRDefault="00E810D2">
      <w:pPr>
        <w:tabs>
          <w:tab w:val="left" w:pos="2922"/>
          <w:tab w:val="left" w:pos="3321"/>
        </w:tabs>
        <w:spacing w:before="100"/>
        <w:ind w:left="156"/>
        <w:jc w:val="center"/>
        <w:rPr>
          <w:sz w:val="28"/>
        </w:rPr>
      </w:pPr>
      <w:r>
        <w:rPr>
          <w:noProof/>
          <w:lang w:val="en-GB" w:eastAsia="en-GB" w:bidi="ar-SA"/>
        </w:rPr>
        <mc:AlternateContent>
          <mc:Choice Requires="wpg">
            <w:drawing>
              <wp:anchor distT="0" distB="0" distL="114300" distR="114300" simplePos="0" relativeHeight="251672576" behindDoc="0" locked="0" layoutInCell="1" allowOverlap="1" wp14:anchorId="62860161" wp14:editId="49EFD249">
                <wp:simplePos x="0" y="0"/>
                <wp:positionH relativeFrom="page">
                  <wp:posOffset>2446655</wp:posOffset>
                </wp:positionH>
                <wp:positionV relativeFrom="paragraph">
                  <wp:posOffset>-1385570</wp:posOffset>
                </wp:positionV>
                <wp:extent cx="664845" cy="664845"/>
                <wp:effectExtent l="0" t="0" r="0" b="0"/>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845" cy="664845"/>
                          <a:chOff x="3853" y="-2182"/>
                          <a:chExt cx="1047" cy="1047"/>
                        </a:xfrm>
                      </wpg:grpSpPr>
                      <wps:wsp>
                        <wps:cNvPr id="12" name="Freeform 22"/>
                        <wps:cNvSpPr>
                          <a:spLocks/>
                        </wps:cNvSpPr>
                        <wps:spPr bwMode="auto">
                          <a:xfrm>
                            <a:off x="3852" y="-1965"/>
                            <a:ext cx="307" cy="307"/>
                          </a:xfrm>
                          <a:custGeom>
                            <a:avLst/>
                            <a:gdLst>
                              <a:gd name="T0" fmla="+- 0 4070 3853"/>
                              <a:gd name="T1" fmla="*/ T0 w 307"/>
                              <a:gd name="T2" fmla="+- 0 -1965 -1965"/>
                              <a:gd name="T3" fmla="*/ -1965 h 307"/>
                              <a:gd name="T4" fmla="+- 0 3853 3853"/>
                              <a:gd name="T5" fmla="*/ T4 w 307"/>
                              <a:gd name="T6" fmla="+- 0 -1875 -1965"/>
                              <a:gd name="T7" fmla="*/ -1875 h 307"/>
                              <a:gd name="T8" fmla="+- 0 3943 3853"/>
                              <a:gd name="T9" fmla="*/ T8 w 307"/>
                              <a:gd name="T10" fmla="+- 0 -1658 -1965"/>
                              <a:gd name="T11" fmla="*/ -1658 h 307"/>
                              <a:gd name="T12" fmla="+- 0 4159 3853"/>
                              <a:gd name="T13" fmla="*/ T12 w 307"/>
                              <a:gd name="T14" fmla="+- 0 -1748 -1965"/>
                              <a:gd name="T15" fmla="*/ -1748 h 307"/>
                              <a:gd name="T16" fmla="+- 0 4070 3853"/>
                              <a:gd name="T17" fmla="*/ T16 w 307"/>
                              <a:gd name="T18" fmla="+- 0 -1965 -1965"/>
                              <a:gd name="T19" fmla="*/ -1965 h 307"/>
                            </a:gdLst>
                            <a:ahLst/>
                            <a:cxnLst>
                              <a:cxn ang="0">
                                <a:pos x="T1" y="T3"/>
                              </a:cxn>
                              <a:cxn ang="0">
                                <a:pos x="T5" y="T7"/>
                              </a:cxn>
                              <a:cxn ang="0">
                                <a:pos x="T9" y="T11"/>
                              </a:cxn>
                              <a:cxn ang="0">
                                <a:pos x="T13" y="T15"/>
                              </a:cxn>
                              <a:cxn ang="0">
                                <a:pos x="T17" y="T19"/>
                              </a:cxn>
                            </a:cxnLst>
                            <a:rect l="0" t="0" r="r" b="b"/>
                            <a:pathLst>
                              <a:path w="307" h="307">
                                <a:moveTo>
                                  <a:pt x="217" y="0"/>
                                </a:moveTo>
                                <a:lnTo>
                                  <a:pt x="0" y="90"/>
                                </a:lnTo>
                                <a:lnTo>
                                  <a:pt x="90" y="307"/>
                                </a:lnTo>
                                <a:lnTo>
                                  <a:pt x="306" y="217"/>
                                </a:lnTo>
                                <a:lnTo>
                                  <a:pt x="217" y="0"/>
                                </a:lnTo>
                                <a:close/>
                              </a:path>
                            </a:pathLst>
                          </a:custGeom>
                          <a:solidFill>
                            <a:srgbClr val="489F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21"/>
                        <wps:cNvSpPr>
                          <a:spLocks/>
                        </wps:cNvSpPr>
                        <wps:spPr bwMode="auto">
                          <a:xfrm>
                            <a:off x="3942" y="-1748"/>
                            <a:ext cx="434" cy="180"/>
                          </a:xfrm>
                          <a:custGeom>
                            <a:avLst/>
                            <a:gdLst>
                              <a:gd name="T0" fmla="+- 0 4159 3943"/>
                              <a:gd name="T1" fmla="*/ T0 w 434"/>
                              <a:gd name="T2" fmla="+- 0 -1748 -1748"/>
                              <a:gd name="T3" fmla="*/ -1748 h 180"/>
                              <a:gd name="T4" fmla="+- 0 3943 3943"/>
                              <a:gd name="T5" fmla="*/ T4 w 434"/>
                              <a:gd name="T6" fmla="+- 0 -1658 -1748"/>
                              <a:gd name="T7" fmla="*/ -1658 h 180"/>
                              <a:gd name="T8" fmla="+- 0 4160 3943"/>
                              <a:gd name="T9" fmla="*/ T8 w 434"/>
                              <a:gd name="T10" fmla="+- 0 -1568 -1748"/>
                              <a:gd name="T11" fmla="*/ -1568 h 180"/>
                              <a:gd name="T12" fmla="+- 0 4376 3943"/>
                              <a:gd name="T13" fmla="*/ T12 w 434"/>
                              <a:gd name="T14" fmla="+- 0 -1658 -1748"/>
                              <a:gd name="T15" fmla="*/ -1658 h 180"/>
                              <a:gd name="T16" fmla="+- 0 4159 3943"/>
                              <a:gd name="T17" fmla="*/ T16 w 434"/>
                              <a:gd name="T18" fmla="+- 0 -1748 -1748"/>
                              <a:gd name="T19" fmla="*/ -1748 h 180"/>
                            </a:gdLst>
                            <a:ahLst/>
                            <a:cxnLst>
                              <a:cxn ang="0">
                                <a:pos x="T1" y="T3"/>
                              </a:cxn>
                              <a:cxn ang="0">
                                <a:pos x="T5" y="T7"/>
                              </a:cxn>
                              <a:cxn ang="0">
                                <a:pos x="T9" y="T11"/>
                              </a:cxn>
                              <a:cxn ang="0">
                                <a:pos x="T13" y="T15"/>
                              </a:cxn>
                              <a:cxn ang="0">
                                <a:pos x="T17" y="T19"/>
                              </a:cxn>
                            </a:cxnLst>
                            <a:rect l="0" t="0" r="r" b="b"/>
                            <a:pathLst>
                              <a:path w="434" h="180">
                                <a:moveTo>
                                  <a:pt x="216" y="0"/>
                                </a:moveTo>
                                <a:lnTo>
                                  <a:pt x="0" y="90"/>
                                </a:lnTo>
                                <a:lnTo>
                                  <a:pt x="217" y="180"/>
                                </a:lnTo>
                                <a:lnTo>
                                  <a:pt x="433" y="90"/>
                                </a:lnTo>
                                <a:lnTo>
                                  <a:pt x="216" y="0"/>
                                </a:lnTo>
                                <a:close/>
                              </a:path>
                            </a:pathLst>
                          </a:custGeom>
                          <a:solidFill>
                            <a:srgbClr val="0B92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6" name="Picture 20"/>
                          <pic:cNvPicPr>
                            <a:picLocks/>
                          </pic:cNvPicPr>
                        </pic:nvPicPr>
                        <pic:blipFill>
                          <a:blip r:embed="rId53">
                            <a:extLst>
                              <a:ext uri="{28A0092B-C50C-407E-A947-70E740481C1C}">
                                <a14:useLocalDpi xmlns:a14="http://schemas.microsoft.com/office/drawing/2010/main" val="0"/>
                              </a:ext>
                            </a:extLst>
                          </a:blip>
                          <a:srcRect/>
                          <a:stretch>
                            <a:fillRect/>
                          </a:stretch>
                        </pic:blipFill>
                        <pic:spPr bwMode="auto">
                          <a:xfrm>
                            <a:off x="3852" y="-1965"/>
                            <a:ext cx="524" cy="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 name="Freeform 19"/>
                        <wps:cNvSpPr>
                          <a:spLocks/>
                        </wps:cNvSpPr>
                        <wps:spPr bwMode="auto">
                          <a:xfrm>
                            <a:off x="3943" y="-1748"/>
                            <a:ext cx="434" cy="180"/>
                          </a:xfrm>
                          <a:custGeom>
                            <a:avLst/>
                            <a:gdLst>
                              <a:gd name="T0" fmla="+- 0 4160 3943"/>
                              <a:gd name="T1" fmla="*/ T0 w 434"/>
                              <a:gd name="T2" fmla="+- 0 -1748 -1748"/>
                              <a:gd name="T3" fmla="*/ -1748 h 180"/>
                              <a:gd name="T4" fmla="+- 0 3943 3943"/>
                              <a:gd name="T5" fmla="*/ T4 w 434"/>
                              <a:gd name="T6" fmla="+- 0 -1658 -1748"/>
                              <a:gd name="T7" fmla="*/ -1658 h 180"/>
                              <a:gd name="T8" fmla="+- 0 4159 3943"/>
                              <a:gd name="T9" fmla="*/ T8 w 434"/>
                              <a:gd name="T10" fmla="+- 0 -1568 -1748"/>
                              <a:gd name="T11" fmla="*/ -1568 h 180"/>
                              <a:gd name="T12" fmla="+- 0 4376 3943"/>
                              <a:gd name="T13" fmla="*/ T12 w 434"/>
                              <a:gd name="T14" fmla="+- 0 -1658 -1748"/>
                              <a:gd name="T15" fmla="*/ -1658 h 180"/>
                              <a:gd name="T16" fmla="+- 0 4160 3943"/>
                              <a:gd name="T17" fmla="*/ T16 w 434"/>
                              <a:gd name="T18" fmla="+- 0 -1748 -1748"/>
                              <a:gd name="T19" fmla="*/ -1748 h 180"/>
                            </a:gdLst>
                            <a:ahLst/>
                            <a:cxnLst>
                              <a:cxn ang="0">
                                <a:pos x="T1" y="T3"/>
                              </a:cxn>
                              <a:cxn ang="0">
                                <a:pos x="T5" y="T7"/>
                              </a:cxn>
                              <a:cxn ang="0">
                                <a:pos x="T9" y="T11"/>
                              </a:cxn>
                              <a:cxn ang="0">
                                <a:pos x="T13" y="T15"/>
                              </a:cxn>
                              <a:cxn ang="0">
                                <a:pos x="T17" y="T19"/>
                              </a:cxn>
                            </a:cxnLst>
                            <a:rect l="0" t="0" r="r" b="b"/>
                            <a:pathLst>
                              <a:path w="434" h="180">
                                <a:moveTo>
                                  <a:pt x="217" y="0"/>
                                </a:moveTo>
                                <a:lnTo>
                                  <a:pt x="0" y="90"/>
                                </a:lnTo>
                                <a:lnTo>
                                  <a:pt x="216" y="180"/>
                                </a:lnTo>
                                <a:lnTo>
                                  <a:pt x="433" y="90"/>
                                </a:lnTo>
                                <a:lnTo>
                                  <a:pt x="217" y="0"/>
                                </a:lnTo>
                                <a:close/>
                              </a:path>
                            </a:pathLst>
                          </a:custGeom>
                          <a:solidFill>
                            <a:srgbClr val="3A80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8"/>
                        <wps:cNvSpPr>
                          <a:spLocks/>
                        </wps:cNvSpPr>
                        <wps:spPr bwMode="auto">
                          <a:xfrm>
                            <a:off x="4069" y="-1442"/>
                            <a:ext cx="307" cy="307"/>
                          </a:xfrm>
                          <a:custGeom>
                            <a:avLst/>
                            <a:gdLst>
                              <a:gd name="T0" fmla="+- 0 4286 4070"/>
                              <a:gd name="T1" fmla="*/ T0 w 307"/>
                              <a:gd name="T2" fmla="+- 0 -1441 -1441"/>
                              <a:gd name="T3" fmla="*/ -1441 h 307"/>
                              <a:gd name="T4" fmla="+- 0 4070 4070"/>
                              <a:gd name="T5" fmla="*/ T4 w 307"/>
                              <a:gd name="T6" fmla="+- 0 -1352 -1441"/>
                              <a:gd name="T7" fmla="*/ -1352 h 307"/>
                              <a:gd name="T8" fmla="+- 0 4159 4070"/>
                              <a:gd name="T9" fmla="*/ T8 w 307"/>
                              <a:gd name="T10" fmla="+- 0 -1135 -1441"/>
                              <a:gd name="T11" fmla="*/ -1135 h 307"/>
                              <a:gd name="T12" fmla="+- 0 4376 4070"/>
                              <a:gd name="T13" fmla="*/ T12 w 307"/>
                              <a:gd name="T14" fmla="+- 0 -1225 -1441"/>
                              <a:gd name="T15" fmla="*/ -1225 h 307"/>
                              <a:gd name="T16" fmla="+- 0 4286 4070"/>
                              <a:gd name="T17" fmla="*/ T16 w 307"/>
                              <a:gd name="T18" fmla="+- 0 -1441 -1441"/>
                              <a:gd name="T19" fmla="*/ -1441 h 307"/>
                            </a:gdLst>
                            <a:ahLst/>
                            <a:cxnLst>
                              <a:cxn ang="0">
                                <a:pos x="T1" y="T3"/>
                              </a:cxn>
                              <a:cxn ang="0">
                                <a:pos x="T5" y="T7"/>
                              </a:cxn>
                              <a:cxn ang="0">
                                <a:pos x="T9" y="T11"/>
                              </a:cxn>
                              <a:cxn ang="0">
                                <a:pos x="T13" y="T15"/>
                              </a:cxn>
                              <a:cxn ang="0">
                                <a:pos x="T17" y="T19"/>
                              </a:cxn>
                            </a:cxnLst>
                            <a:rect l="0" t="0" r="r" b="b"/>
                            <a:pathLst>
                              <a:path w="307" h="307">
                                <a:moveTo>
                                  <a:pt x="216" y="0"/>
                                </a:moveTo>
                                <a:lnTo>
                                  <a:pt x="0" y="89"/>
                                </a:lnTo>
                                <a:lnTo>
                                  <a:pt x="89" y="306"/>
                                </a:lnTo>
                                <a:lnTo>
                                  <a:pt x="306" y="216"/>
                                </a:lnTo>
                                <a:lnTo>
                                  <a:pt x="216" y="0"/>
                                </a:lnTo>
                                <a:close/>
                              </a:path>
                            </a:pathLst>
                          </a:custGeom>
                          <a:solidFill>
                            <a:srgbClr val="55509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7"/>
                        <wps:cNvSpPr>
                          <a:spLocks/>
                        </wps:cNvSpPr>
                        <wps:spPr bwMode="auto">
                          <a:xfrm>
                            <a:off x="4286" y="-1659"/>
                            <a:ext cx="180" cy="434"/>
                          </a:xfrm>
                          <a:custGeom>
                            <a:avLst/>
                            <a:gdLst>
                              <a:gd name="T0" fmla="+- 0 4376 4287"/>
                              <a:gd name="T1" fmla="*/ T0 w 180"/>
                              <a:gd name="T2" fmla="+- 0 -1658 -1658"/>
                              <a:gd name="T3" fmla="*/ -1658 h 434"/>
                              <a:gd name="T4" fmla="+- 0 4287 4287"/>
                              <a:gd name="T5" fmla="*/ T4 w 180"/>
                              <a:gd name="T6" fmla="+- 0 -1441 -1658"/>
                              <a:gd name="T7" fmla="*/ -1441 h 434"/>
                              <a:gd name="T8" fmla="+- 0 4376 4287"/>
                              <a:gd name="T9" fmla="*/ T8 w 180"/>
                              <a:gd name="T10" fmla="+- 0 -1225 -1658"/>
                              <a:gd name="T11" fmla="*/ -1225 h 434"/>
                              <a:gd name="T12" fmla="+- 0 4466 4287"/>
                              <a:gd name="T13" fmla="*/ T12 w 180"/>
                              <a:gd name="T14" fmla="+- 0 -1442 -1658"/>
                              <a:gd name="T15" fmla="*/ -1442 h 434"/>
                              <a:gd name="T16" fmla="+- 0 4376 4287"/>
                              <a:gd name="T17" fmla="*/ T16 w 180"/>
                              <a:gd name="T18" fmla="+- 0 -1658 -1658"/>
                              <a:gd name="T19" fmla="*/ -1658 h 434"/>
                            </a:gdLst>
                            <a:ahLst/>
                            <a:cxnLst>
                              <a:cxn ang="0">
                                <a:pos x="T1" y="T3"/>
                              </a:cxn>
                              <a:cxn ang="0">
                                <a:pos x="T5" y="T7"/>
                              </a:cxn>
                              <a:cxn ang="0">
                                <a:pos x="T9" y="T11"/>
                              </a:cxn>
                              <a:cxn ang="0">
                                <a:pos x="T13" y="T15"/>
                              </a:cxn>
                              <a:cxn ang="0">
                                <a:pos x="T17" y="T19"/>
                              </a:cxn>
                            </a:cxnLst>
                            <a:rect l="0" t="0" r="r" b="b"/>
                            <a:pathLst>
                              <a:path w="180" h="434">
                                <a:moveTo>
                                  <a:pt x="89" y="0"/>
                                </a:moveTo>
                                <a:lnTo>
                                  <a:pt x="0" y="217"/>
                                </a:lnTo>
                                <a:lnTo>
                                  <a:pt x="89" y="433"/>
                                </a:lnTo>
                                <a:lnTo>
                                  <a:pt x="179" y="216"/>
                                </a:lnTo>
                                <a:lnTo>
                                  <a:pt x="89" y="0"/>
                                </a:lnTo>
                                <a:close/>
                              </a:path>
                            </a:pathLst>
                          </a:custGeom>
                          <a:solidFill>
                            <a:srgbClr val="0B92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16"/>
                          <pic:cNvPicPr>
                            <a:picLocks/>
                          </pic:cNvPicPr>
                        </pic:nvPicPr>
                        <pic:blipFill>
                          <a:blip r:embed="rId54">
                            <a:extLst>
                              <a:ext uri="{28A0092B-C50C-407E-A947-70E740481C1C}">
                                <a14:useLocalDpi xmlns:a14="http://schemas.microsoft.com/office/drawing/2010/main" val="0"/>
                              </a:ext>
                            </a:extLst>
                          </a:blip>
                          <a:srcRect/>
                          <a:stretch>
                            <a:fillRect/>
                          </a:stretch>
                        </pic:blipFill>
                        <pic:spPr bwMode="auto">
                          <a:xfrm>
                            <a:off x="4070" y="-1659"/>
                            <a:ext cx="613" cy="5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 name="Freeform 15"/>
                        <wps:cNvSpPr>
                          <a:spLocks/>
                        </wps:cNvSpPr>
                        <wps:spPr bwMode="auto">
                          <a:xfrm>
                            <a:off x="4286" y="-1659"/>
                            <a:ext cx="180" cy="434"/>
                          </a:xfrm>
                          <a:custGeom>
                            <a:avLst/>
                            <a:gdLst>
                              <a:gd name="T0" fmla="+- 0 4376 4287"/>
                              <a:gd name="T1" fmla="*/ T0 w 180"/>
                              <a:gd name="T2" fmla="+- 0 -1658 -1658"/>
                              <a:gd name="T3" fmla="*/ -1658 h 434"/>
                              <a:gd name="T4" fmla="+- 0 4287 4287"/>
                              <a:gd name="T5" fmla="*/ T4 w 180"/>
                              <a:gd name="T6" fmla="+- 0 -1442 -1658"/>
                              <a:gd name="T7" fmla="*/ -1442 h 434"/>
                              <a:gd name="T8" fmla="+- 0 4376 4287"/>
                              <a:gd name="T9" fmla="*/ T8 w 180"/>
                              <a:gd name="T10" fmla="+- 0 -1225 -1658"/>
                              <a:gd name="T11" fmla="*/ -1225 h 434"/>
                              <a:gd name="T12" fmla="+- 0 4466 4287"/>
                              <a:gd name="T13" fmla="*/ T12 w 180"/>
                              <a:gd name="T14" fmla="+- 0 -1441 -1658"/>
                              <a:gd name="T15" fmla="*/ -1441 h 434"/>
                              <a:gd name="T16" fmla="+- 0 4376 4287"/>
                              <a:gd name="T17" fmla="*/ T16 w 180"/>
                              <a:gd name="T18" fmla="+- 0 -1658 -1658"/>
                              <a:gd name="T19" fmla="*/ -1658 h 434"/>
                            </a:gdLst>
                            <a:ahLst/>
                            <a:cxnLst>
                              <a:cxn ang="0">
                                <a:pos x="T1" y="T3"/>
                              </a:cxn>
                              <a:cxn ang="0">
                                <a:pos x="T5" y="T7"/>
                              </a:cxn>
                              <a:cxn ang="0">
                                <a:pos x="T9" y="T11"/>
                              </a:cxn>
                              <a:cxn ang="0">
                                <a:pos x="T13" y="T15"/>
                              </a:cxn>
                              <a:cxn ang="0">
                                <a:pos x="T17" y="T19"/>
                              </a:cxn>
                            </a:cxnLst>
                            <a:rect l="0" t="0" r="r" b="b"/>
                            <a:pathLst>
                              <a:path w="180" h="434">
                                <a:moveTo>
                                  <a:pt x="89" y="0"/>
                                </a:moveTo>
                                <a:lnTo>
                                  <a:pt x="0" y="216"/>
                                </a:lnTo>
                                <a:lnTo>
                                  <a:pt x="89" y="433"/>
                                </a:lnTo>
                                <a:lnTo>
                                  <a:pt x="179" y="217"/>
                                </a:lnTo>
                                <a:lnTo>
                                  <a:pt x="89" y="0"/>
                                </a:lnTo>
                                <a:close/>
                              </a:path>
                            </a:pathLst>
                          </a:custGeom>
                          <a:solidFill>
                            <a:srgbClr val="366DB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14"/>
                        <wps:cNvSpPr>
                          <a:spLocks/>
                        </wps:cNvSpPr>
                        <wps:spPr bwMode="auto">
                          <a:xfrm>
                            <a:off x="4592" y="-1659"/>
                            <a:ext cx="307" cy="307"/>
                          </a:xfrm>
                          <a:custGeom>
                            <a:avLst/>
                            <a:gdLst>
                              <a:gd name="T0" fmla="+- 0 4810 4593"/>
                              <a:gd name="T1" fmla="*/ T0 w 307"/>
                              <a:gd name="T2" fmla="+- 0 -1658 -1658"/>
                              <a:gd name="T3" fmla="*/ -1658 h 307"/>
                              <a:gd name="T4" fmla="+- 0 4593 4593"/>
                              <a:gd name="T5" fmla="*/ T4 w 307"/>
                              <a:gd name="T6" fmla="+- 0 -1569 -1658"/>
                              <a:gd name="T7" fmla="*/ -1569 h 307"/>
                              <a:gd name="T8" fmla="+- 0 4683 4593"/>
                              <a:gd name="T9" fmla="*/ T8 w 307"/>
                              <a:gd name="T10" fmla="+- 0 -1352 -1658"/>
                              <a:gd name="T11" fmla="*/ -1352 h 307"/>
                              <a:gd name="T12" fmla="+- 0 4900 4593"/>
                              <a:gd name="T13" fmla="*/ T12 w 307"/>
                              <a:gd name="T14" fmla="+- 0 -1442 -1658"/>
                              <a:gd name="T15" fmla="*/ -1442 h 307"/>
                              <a:gd name="T16" fmla="+- 0 4810 4593"/>
                              <a:gd name="T17" fmla="*/ T16 w 307"/>
                              <a:gd name="T18" fmla="+- 0 -1658 -1658"/>
                              <a:gd name="T19" fmla="*/ -1658 h 307"/>
                            </a:gdLst>
                            <a:ahLst/>
                            <a:cxnLst>
                              <a:cxn ang="0">
                                <a:pos x="T1" y="T3"/>
                              </a:cxn>
                              <a:cxn ang="0">
                                <a:pos x="T5" y="T7"/>
                              </a:cxn>
                              <a:cxn ang="0">
                                <a:pos x="T9" y="T11"/>
                              </a:cxn>
                              <a:cxn ang="0">
                                <a:pos x="T13" y="T15"/>
                              </a:cxn>
                              <a:cxn ang="0">
                                <a:pos x="T17" y="T19"/>
                              </a:cxn>
                            </a:cxnLst>
                            <a:rect l="0" t="0" r="r" b="b"/>
                            <a:pathLst>
                              <a:path w="307" h="307">
                                <a:moveTo>
                                  <a:pt x="217" y="0"/>
                                </a:moveTo>
                                <a:lnTo>
                                  <a:pt x="0" y="89"/>
                                </a:lnTo>
                                <a:lnTo>
                                  <a:pt x="90" y="306"/>
                                </a:lnTo>
                                <a:lnTo>
                                  <a:pt x="307" y="216"/>
                                </a:lnTo>
                                <a:lnTo>
                                  <a:pt x="217" y="0"/>
                                </a:lnTo>
                                <a:close/>
                              </a:path>
                            </a:pathLst>
                          </a:custGeom>
                          <a:solidFill>
                            <a:srgbClr val="4A5DA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13"/>
                        <wps:cNvSpPr>
                          <a:spLocks/>
                        </wps:cNvSpPr>
                        <wps:spPr bwMode="auto">
                          <a:xfrm>
                            <a:off x="4376" y="-1749"/>
                            <a:ext cx="434" cy="180"/>
                          </a:xfrm>
                          <a:custGeom>
                            <a:avLst/>
                            <a:gdLst>
                              <a:gd name="T0" fmla="+- 0 4593 4376"/>
                              <a:gd name="T1" fmla="*/ T0 w 434"/>
                              <a:gd name="T2" fmla="+- 0 -1748 -1748"/>
                              <a:gd name="T3" fmla="*/ -1748 h 180"/>
                              <a:gd name="T4" fmla="+- 0 4376 4376"/>
                              <a:gd name="T5" fmla="*/ T4 w 434"/>
                              <a:gd name="T6" fmla="+- 0 -1659 -1748"/>
                              <a:gd name="T7" fmla="*/ -1659 h 180"/>
                              <a:gd name="T8" fmla="+- 0 4593 4376"/>
                              <a:gd name="T9" fmla="*/ T8 w 434"/>
                              <a:gd name="T10" fmla="+- 0 -1569 -1748"/>
                              <a:gd name="T11" fmla="*/ -1569 h 180"/>
                              <a:gd name="T12" fmla="+- 0 4809 4376"/>
                              <a:gd name="T13" fmla="*/ T12 w 434"/>
                              <a:gd name="T14" fmla="+- 0 -1658 -1748"/>
                              <a:gd name="T15" fmla="*/ -1658 h 180"/>
                              <a:gd name="T16" fmla="+- 0 4593 4376"/>
                              <a:gd name="T17" fmla="*/ T16 w 434"/>
                              <a:gd name="T18" fmla="+- 0 -1748 -1748"/>
                              <a:gd name="T19" fmla="*/ -1748 h 180"/>
                            </a:gdLst>
                            <a:ahLst/>
                            <a:cxnLst>
                              <a:cxn ang="0">
                                <a:pos x="T1" y="T3"/>
                              </a:cxn>
                              <a:cxn ang="0">
                                <a:pos x="T5" y="T7"/>
                              </a:cxn>
                              <a:cxn ang="0">
                                <a:pos x="T9" y="T11"/>
                              </a:cxn>
                              <a:cxn ang="0">
                                <a:pos x="T13" y="T15"/>
                              </a:cxn>
                              <a:cxn ang="0">
                                <a:pos x="T17" y="T19"/>
                              </a:cxn>
                            </a:cxnLst>
                            <a:rect l="0" t="0" r="r" b="b"/>
                            <a:pathLst>
                              <a:path w="434" h="180">
                                <a:moveTo>
                                  <a:pt x="217" y="0"/>
                                </a:moveTo>
                                <a:lnTo>
                                  <a:pt x="0" y="89"/>
                                </a:lnTo>
                                <a:lnTo>
                                  <a:pt x="217" y="179"/>
                                </a:lnTo>
                                <a:lnTo>
                                  <a:pt x="433" y="90"/>
                                </a:lnTo>
                                <a:lnTo>
                                  <a:pt x="217" y="0"/>
                                </a:lnTo>
                                <a:close/>
                              </a:path>
                            </a:pathLst>
                          </a:custGeom>
                          <a:solidFill>
                            <a:srgbClr val="0B92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9" name="Picture 12"/>
                          <pic:cNvPicPr>
                            <a:picLocks/>
                          </pic:cNvPicPr>
                        </pic:nvPicPr>
                        <pic:blipFill>
                          <a:blip r:embed="rId55">
                            <a:extLst>
                              <a:ext uri="{28A0092B-C50C-407E-A947-70E740481C1C}">
                                <a14:useLocalDpi xmlns:a14="http://schemas.microsoft.com/office/drawing/2010/main" val="0"/>
                              </a:ext>
                            </a:extLst>
                          </a:blip>
                          <a:srcRect/>
                          <a:stretch>
                            <a:fillRect/>
                          </a:stretch>
                        </pic:blipFill>
                        <pic:spPr bwMode="auto">
                          <a:xfrm>
                            <a:off x="4376" y="-1965"/>
                            <a:ext cx="524" cy="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11"/>
                        <wps:cNvSpPr>
                          <a:spLocks/>
                        </wps:cNvSpPr>
                        <wps:spPr bwMode="auto">
                          <a:xfrm>
                            <a:off x="4376" y="-1749"/>
                            <a:ext cx="434" cy="180"/>
                          </a:xfrm>
                          <a:custGeom>
                            <a:avLst/>
                            <a:gdLst>
                              <a:gd name="T0" fmla="+- 0 4593 4376"/>
                              <a:gd name="T1" fmla="*/ T0 w 434"/>
                              <a:gd name="T2" fmla="+- 0 -1748 -1748"/>
                              <a:gd name="T3" fmla="*/ -1748 h 180"/>
                              <a:gd name="T4" fmla="+- 0 4376 4376"/>
                              <a:gd name="T5" fmla="*/ T4 w 434"/>
                              <a:gd name="T6" fmla="+- 0 -1658 -1748"/>
                              <a:gd name="T7" fmla="*/ -1658 h 180"/>
                              <a:gd name="T8" fmla="+- 0 4593 4376"/>
                              <a:gd name="T9" fmla="*/ T8 w 434"/>
                              <a:gd name="T10" fmla="+- 0 -1569 -1748"/>
                              <a:gd name="T11" fmla="*/ -1569 h 180"/>
                              <a:gd name="T12" fmla="+- 0 4809 4376"/>
                              <a:gd name="T13" fmla="*/ T12 w 434"/>
                              <a:gd name="T14" fmla="+- 0 -1658 -1748"/>
                              <a:gd name="T15" fmla="*/ -1658 h 180"/>
                              <a:gd name="T16" fmla="+- 0 4593 4376"/>
                              <a:gd name="T17" fmla="*/ T16 w 434"/>
                              <a:gd name="T18" fmla="+- 0 -1748 -1748"/>
                              <a:gd name="T19" fmla="*/ -1748 h 180"/>
                            </a:gdLst>
                            <a:ahLst/>
                            <a:cxnLst>
                              <a:cxn ang="0">
                                <a:pos x="T1" y="T3"/>
                              </a:cxn>
                              <a:cxn ang="0">
                                <a:pos x="T5" y="T7"/>
                              </a:cxn>
                              <a:cxn ang="0">
                                <a:pos x="T9" y="T11"/>
                              </a:cxn>
                              <a:cxn ang="0">
                                <a:pos x="T13" y="T15"/>
                              </a:cxn>
                              <a:cxn ang="0">
                                <a:pos x="T17" y="T19"/>
                              </a:cxn>
                            </a:cxnLst>
                            <a:rect l="0" t="0" r="r" b="b"/>
                            <a:pathLst>
                              <a:path w="434" h="180">
                                <a:moveTo>
                                  <a:pt x="217" y="0"/>
                                </a:moveTo>
                                <a:lnTo>
                                  <a:pt x="0" y="90"/>
                                </a:lnTo>
                                <a:lnTo>
                                  <a:pt x="217" y="179"/>
                                </a:lnTo>
                                <a:lnTo>
                                  <a:pt x="433" y="90"/>
                                </a:lnTo>
                                <a:lnTo>
                                  <a:pt x="217" y="0"/>
                                </a:lnTo>
                                <a:close/>
                              </a:path>
                            </a:pathLst>
                          </a:custGeom>
                          <a:solidFill>
                            <a:srgbClr val="5F3D9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0"/>
                        <wps:cNvSpPr>
                          <a:spLocks/>
                        </wps:cNvSpPr>
                        <wps:spPr bwMode="auto">
                          <a:xfrm>
                            <a:off x="4376" y="-2182"/>
                            <a:ext cx="307" cy="307"/>
                          </a:xfrm>
                          <a:custGeom>
                            <a:avLst/>
                            <a:gdLst>
                              <a:gd name="T0" fmla="+- 0 4593 4376"/>
                              <a:gd name="T1" fmla="*/ T0 w 307"/>
                              <a:gd name="T2" fmla="+- 0 -2182 -2182"/>
                              <a:gd name="T3" fmla="*/ -2182 h 307"/>
                              <a:gd name="T4" fmla="+- 0 4376 4376"/>
                              <a:gd name="T5" fmla="*/ T4 w 307"/>
                              <a:gd name="T6" fmla="+- 0 -2092 -2182"/>
                              <a:gd name="T7" fmla="*/ -2092 h 307"/>
                              <a:gd name="T8" fmla="+- 0 4466 4376"/>
                              <a:gd name="T9" fmla="*/ T8 w 307"/>
                              <a:gd name="T10" fmla="+- 0 -1875 -2182"/>
                              <a:gd name="T11" fmla="*/ -1875 h 307"/>
                              <a:gd name="T12" fmla="+- 0 4683 4376"/>
                              <a:gd name="T13" fmla="*/ T12 w 307"/>
                              <a:gd name="T14" fmla="+- 0 -1965 -2182"/>
                              <a:gd name="T15" fmla="*/ -1965 h 307"/>
                              <a:gd name="T16" fmla="+- 0 4593 4376"/>
                              <a:gd name="T17" fmla="*/ T16 w 307"/>
                              <a:gd name="T18" fmla="+- 0 -2182 -2182"/>
                              <a:gd name="T19" fmla="*/ -2182 h 307"/>
                            </a:gdLst>
                            <a:ahLst/>
                            <a:cxnLst>
                              <a:cxn ang="0">
                                <a:pos x="T1" y="T3"/>
                              </a:cxn>
                              <a:cxn ang="0">
                                <a:pos x="T5" y="T7"/>
                              </a:cxn>
                              <a:cxn ang="0">
                                <a:pos x="T9" y="T11"/>
                              </a:cxn>
                              <a:cxn ang="0">
                                <a:pos x="T13" y="T15"/>
                              </a:cxn>
                              <a:cxn ang="0">
                                <a:pos x="T17" y="T19"/>
                              </a:cxn>
                            </a:cxnLst>
                            <a:rect l="0" t="0" r="r" b="b"/>
                            <a:pathLst>
                              <a:path w="307" h="307">
                                <a:moveTo>
                                  <a:pt x="217" y="0"/>
                                </a:moveTo>
                                <a:lnTo>
                                  <a:pt x="0" y="90"/>
                                </a:lnTo>
                                <a:lnTo>
                                  <a:pt x="90" y="307"/>
                                </a:lnTo>
                                <a:lnTo>
                                  <a:pt x="307" y="217"/>
                                </a:lnTo>
                                <a:lnTo>
                                  <a:pt x="217" y="0"/>
                                </a:lnTo>
                                <a:close/>
                              </a:path>
                            </a:pathLst>
                          </a:custGeom>
                          <a:solidFill>
                            <a:srgbClr val="56B9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9"/>
                        <wps:cNvSpPr>
                          <a:spLocks/>
                        </wps:cNvSpPr>
                        <wps:spPr bwMode="auto">
                          <a:xfrm>
                            <a:off x="4286" y="-2092"/>
                            <a:ext cx="180" cy="434"/>
                          </a:xfrm>
                          <a:custGeom>
                            <a:avLst/>
                            <a:gdLst>
                              <a:gd name="T0" fmla="+- 0 4376 4286"/>
                              <a:gd name="T1" fmla="*/ T0 w 180"/>
                              <a:gd name="T2" fmla="+- 0 -2092 -2092"/>
                              <a:gd name="T3" fmla="*/ -2092 h 434"/>
                              <a:gd name="T4" fmla="+- 0 4286 4286"/>
                              <a:gd name="T5" fmla="*/ T4 w 180"/>
                              <a:gd name="T6" fmla="+- 0 -1875 -2092"/>
                              <a:gd name="T7" fmla="*/ -1875 h 434"/>
                              <a:gd name="T8" fmla="+- 0 4376 4286"/>
                              <a:gd name="T9" fmla="*/ T8 w 180"/>
                              <a:gd name="T10" fmla="+- 0 -1658 -2092"/>
                              <a:gd name="T11" fmla="*/ -1658 h 434"/>
                              <a:gd name="T12" fmla="+- 0 4466 4286"/>
                              <a:gd name="T13" fmla="*/ T12 w 180"/>
                              <a:gd name="T14" fmla="+- 0 -1875 -2092"/>
                              <a:gd name="T15" fmla="*/ -1875 h 434"/>
                              <a:gd name="T16" fmla="+- 0 4376 4286"/>
                              <a:gd name="T17" fmla="*/ T16 w 180"/>
                              <a:gd name="T18" fmla="+- 0 -2092 -2092"/>
                              <a:gd name="T19" fmla="*/ -2092 h 434"/>
                            </a:gdLst>
                            <a:ahLst/>
                            <a:cxnLst>
                              <a:cxn ang="0">
                                <a:pos x="T1" y="T3"/>
                              </a:cxn>
                              <a:cxn ang="0">
                                <a:pos x="T5" y="T7"/>
                              </a:cxn>
                              <a:cxn ang="0">
                                <a:pos x="T9" y="T11"/>
                              </a:cxn>
                              <a:cxn ang="0">
                                <a:pos x="T13" y="T15"/>
                              </a:cxn>
                              <a:cxn ang="0">
                                <a:pos x="T17" y="T19"/>
                              </a:cxn>
                            </a:cxnLst>
                            <a:rect l="0" t="0" r="r" b="b"/>
                            <a:pathLst>
                              <a:path w="180" h="434">
                                <a:moveTo>
                                  <a:pt x="90" y="0"/>
                                </a:moveTo>
                                <a:lnTo>
                                  <a:pt x="0" y="217"/>
                                </a:lnTo>
                                <a:lnTo>
                                  <a:pt x="90" y="434"/>
                                </a:lnTo>
                                <a:lnTo>
                                  <a:pt x="180" y="217"/>
                                </a:lnTo>
                                <a:lnTo>
                                  <a:pt x="90" y="0"/>
                                </a:lnTo>
                                <a:close/>
                              </a:path>
                            </a:pathLst>
                          </a:custGeom>
                          <a:solidFill>
                            <a:srgbClr val="0B92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3" name="Picture 8"/>
                          <pic:cNvPicPr>
                            <a:picLocks/>
                          </pic:cNvPicPr>
                        </pic:nvPicPr>
                        <pic:blipFill>
                          <a:blip r:embed="rId56">
                            <a:extLst>
                              <a:ext uri="{28A0092B-C50C-407E-A947-70E740481C1C}">
                                <a14:useLocalDpi xmlns:a14="http://schemas.microsoft.com/office/drawing/2010/main" val="0"/>
                              </a:ext>
                            </a:extLst>
                          </a:blip>
                          <a:srcRect/>
                          <a:stretch>
                            <a:fillRect/>
                          </a:stretch>
                        </pic:blipFill>
                        <pic:spPr bwMode="auto">
                          <a:xfrm>
                            <a:off x="4069" y="-2182"/>
                            <a:ext cx="614" cy="5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4" name="Freeform 7"/>
                        <wps:cNvSpPr>
                          <a:spLocks/>
                        </wps:cNvSpPr>
                        <wps:spPr bwMode="auto">
                          <a:xfrm>
                            <a:off x="4286" y="-2092"/>
                            <a:ext cx="180" cy="434"/>
                          </a:xfrm>
                          <a:custGeom>
                            <a:avLst/>
                            <a:gdLst>
                              <a:gd name="T0" fmla="+- 0 4376 4286"/>
                              <a:gd name="T1" fmla="*/ T0 w 180"/>
                              <a:gd name="T2" fmla="+- 0 -2091 -2091"/>
                              <a:gd name="T3" fmla="*/ -2091 h 434"/>
                              <a:gd name="T4" fmla="+- 0 4286 4286"/>
                              <a:gd name="T5" fmla="*/ T4 w 180"/>
                              <a:gd name="T6" fmla="+- 0 -1875 -2091"/>
                              <a:gd name="T7" fmla="*/ -1875 h 434"/>
                              <a:gd name="T8" fmla="+- 0 4376 4286"/>
                              <a:gd name="T9" fmla="*/ T8 w 180"/>
                              <a:gd name="T10" fmla="+- 0 -1658 -2091"/>
                              <a:gd name="T11" fmla="*/ -1658 h 434"/>
                              <a:gd name="T12" fmla="+- 0 4466 4286"/>
                              <a:gd name="T13" fmla="*/ T12 w 180"/>
                              <a:gd name="T14" fmla="+- 0 -1875 -2091"/>
                              <a:gd name="T15" fmla="*/ -1875 h 434"/>
                              <a:gd name="T16" fmla="+- 0 4376 4286"/>
                              <a:gd name="T17" fmla="*/ T16 w 180"/>
                              <a:gd name="T18" fmla="+- 0 -2091 -2091"/>
                              <a:gd name="T19" fmla="*/ -2091 h 434"/>
                            </a:gdLst>
                            <a:ahLst/>
                            <a:cxnLst>
                              <a:cxn ang="0">
                                <a:pos x="T1" y="T3"/>
                              </a:cxn>
                              <a:cxn ang="0">
                                <a:pos x="T5" y="T7"/>
                              </a:cxn>
                              <a:cxn ang="0">
                                <a:pos x="T9" y="T11"/>
                              </a:cxn>
                              <a:cxn ang="0">
                                <a:pos x="T13" y="T15"/>
                              </a:cxn>
                              <a:cxn ang="0">
                                <a:pos x="T17" y="T19"/>
                              </a:cxn>
                            </a:cxnLst>
                            <a:rect l="0" t="0" r="r" b="b"/>
                            <a:pathLst>
                              <a:path w="180" h="434">
                                <a:moveTo>
                                  <a:pt x="90" y="0"/>
                                </a:moveTo>
                                <a:lnTo>
                                  <a:pt x="0" y="216"/>
                                </a:lnTo>
                                <a:lnTo>
                                  <a:pt x="90" y="433"/>
                                </a:lnTo>
                                <a:lnTo>
                                  <a:pt x="180" y="216"/>
                                </a:lnTo>
                                <a:lnTo>
                                  <a:pt x="90" y="0"/>
                                </a:lnTo>
                                <a:close/>
                              </a:path>
                            </a:pathLst>
                          </a:custGeom>
                          <a:solidFill>
                            <a:srgbClr val="428C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224E86" id="Group 6" o:spid="_x0000_s1026" style="position:absolute;margin-left:192.65pt;margin-top:-109.1pt;width:52.35pt;height:52.35pt;z-index:251672576;mso-position-horizontal-relative:page" coordorigin="3853,-2182" coordsize="1047,10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">
                <v:shape id="Freeform 22" o:spid="_x0000_s1027" style="position:absolute;left:3852;top:-1965;width:307;height:307;visibility:visible;mso-wrap-style:square;v-text-anchor:top" coordsize="307,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" path="m217,l,90,90,307,306,217,217,xe" fillcolor="#489fba" stroked="f">
                  <v:path arrowok="t" o:connecttype="custom" o:connectlocs="217,-1965;0,-1875;90,-1658;306,-1748;217,-1965" o:connectangles="0,0,0,0,0"/>
                </v:shape>
                <v:shape id="Freeform 21" o:spid="_x0000_s1028" style="position:absolute;left:3942;top:-1748;width:434;height:180;visibility:visible;mso-wrap-style:square;v-text-anchor:top" coordsize="43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" path="m216,l,90r217,90l433,90,216,xe" fillcolor="#0b9273" stroked="f">
                  <v:path arrowok="t" o:connecttype="custom" o:connectlocs="216,-1748;0,-1658;217,-1568;433,-1658;216,-1748" o:connectangles="0,0,0,0,0"/>
                </v:shape>
                <v:shape id="Picture 20" o:spid="_x0000_s1029" type="#_x0000_t75" style="position:absolute;left:3852;top:-1965;width:524;height: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">
                  <v:imagedata r:id="rId57" o:title=""/>
                  <v:path arrowok="t"/>
                  <o:lock v:ext="edit" aspectratio="f"/>
                </v:shape>
                <v:shape id="Freeform 19" o:spid="_x0000_s1030" style="position:absolute;left:3943;top:-1748;width:434;height:180;visibility:visible;mso-wrap-style:square;v-text-anchor:top" coordsize="43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" path="m217,l,90r216,90l433,90,217,xe" fillcolor="#3a80b7" stroked="f">
                  <v:path arrowok="t" o:connecttype="custom" o:connectlocs="217,-1748;0,-1658;216,-1568;433,-1658;217,-1748" o:connectangles="0,0,0,0,0"/>
                </v:shape>
                <v:shape id="Freeform 18" o:spid="_x0000_s1031" style="position:absolute;left:4069;top:-1442;width:307;height:307;visibility:visible;mso-wrap-style:square;v-text-anchor:top" coordsize="307,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" path="m216,l,89,89,306,306,216,216,xe" fillcolor="#55509d" stroked="f">
                  <v:path arrowok="t" o:connecttype="custom" o:connectlocs="216,-1441;0,-1352;89,-1135;306,-1225;216,-1441" o:connectangles="0,0,0,0,0"/>
                </v:shape>
                <v:shape id="Freeform 17" o:spid="_x0000_s1032" style="position:absolute;left:4286;top:-1659;width:180;height:434;visibility:visible;mso-wrap-style:square;v-text-anchor:top" coordsize="18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" path="m89,l,217,89,433,179,216,89,xe" fillcolor="#0b9273" stroked="f">
                  <v:path arrowok="t" o:connecttype="custom" o:connectlocs="89,-1658;0,-1441;89,-1225;179,-1442;89,-1658" o:connectangles="0,0,0,0,0"/>
                </v:shape>
                <v:shape id="Picture 16" o:spid="_x0000_s1033" type="#_x0000_t75" style="position:absolute;left:4070;top:-1659;width:613;height: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">
                  <v:imagedata r:id="rId58" o:title=""/>
                  <v:path arrowok="t"/>
                  <o:lock v:ext="edit" aspectratio="f"/>
                </v:shape>
                <v:shape id="Freeform 15" o:spid="_x0000_s1034" style="position:absolute;left:4286;top:-1659;width:180;height:434;visibility:visible;mso-wrap-style:square;v-text-anchor:top" coordsize="18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" path="m89,l,216,89,433,179,217,89,xe" fillcolor="#366db3" stroked="f">
                  <v:path arrowok="t" o:connecttype="custom" o:connectlocs="89,-1658;0,-1442;89,-1225;179,-1441;89,-1658" o:connectangles="0,0,0,0,0"/>
                </v:shape>
                <v:shape id="Freeform 14" o:spid="_x0000_s1035" style="position:absolute;left:4592;top:-1659;width:307;height:307;visibility:visible;mso-wrap-style:square;v-text-anchor:top" coordsize="307,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" path="m217,l,89,90,306,307,216,217,xe" fillcolor="#4a5da6" stroked="f">
                  <v:path arrowok="t" o:connecttype="custom" o:connectlocs="217,-1658;0,-1569;90,-1352;307,-1442;217,-1658" o:connectangles="0,0,0,0,0"/>
                </v:shape>
                <v:shape id="Freeform 13" o:spid="_x0000_s1036" style="position:absolute;left:4376;top:-1749;width:434;height:180;visibility:visible;mso-wrap-style:square;v-text-anchor:top" coordsize="43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" path="m217,l,89r217,90l433,90,217,xe" fillcolor="#0b9273" stroked="f">
                  <v:path arrowok="t" o:connecttype="custom" o:connectlocs="217,-1748;0,-1659;217,-1569;433,-1658;217,-1748" o:connectangles="0,0,0,0,0"/>
                </v:shape>
                <v:shape id="Picture 12" o:spid="_x0000_s1037" type="#_x0000_t75" style="position:absolute;left:4376;top:-1965;width:524;height: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">
                  <v:imagedata r:id="rId59" o:title=""/>
                  <v:path arrowok="t"/>
                  <o:lock v:ext="edit" aspectratio="f"/>
                </v:shape>
                <v:shape id="Freeform 11" o:spid="_x0000_s1038" style="position:absolute;left:4376;top:-1749;width:434;height:180;visibility:visible;mso-wrap-style:square;v-text-anchor:top" coordsize="43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" path="m217,l,90r217,89l433,90,217,xe" fillcolor="#5f3d91" stroked="f">
                  <v:path arrowok="t" o:connecttype="custom" o:connectlocs="217,-1748;0,-1658;217,-1569;433,-1658;217,-1748" o:connectangles="0,0,0,0,0"/>
                </v:shape>
                <v:shape id="Freeform 10" o:spid="_x0000_s1039" style="position:absolute;left:4376;top:-2182;width:307;height:307;visibility:visible;mso-wrap-style:square;v-text-anchor:top" coordsize="307,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" path="m217,l,90,90,307,307,217,217,xe" fillcolor="#56b9be" stroked="f">
                  <v:path arrowok="t" o:connecttype="custom" o:connectlocs="217,-2182;0,-2092;90,-1875;307,-1965;217,-2182" o:connectangles="0,0,0,0,0"/>
                </v:shape>
                <v:shape id="Freeform 9" o:spid="_x0000_s1040" style="position:absolute;left:4286;top:-2092;width:180;height:434;visibility:visible;mso-wrap-style:square;v-text-anchor:top" coordsize="18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" path="m90,l,217,90,434,180,217,90,xe" fillcolor="#0b9273" stroked="f">
                  <v:path arrowok="t" o:connecttype="custom" o:connectlocs="90,-2092;0,-1875;90,-1658;180,-1875;90,-2092" o:connectangles="0,0,0,0,0"/>
                </v:shape>
                <v:shape id="Picture 8" o:spid="_x0000_s1041" type="#_x0000_t75" style="position:absolute;left:4069;top:-2182;width:614;height: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">
                  <v:imagedata r:id="rId60" o:title=""/>
                  <v:path arrowok="t"/>
                  <o:lock v:ext="edit" aspectratio="f"/>
                </v:shape>
                <v:shape id="Freeform 7" o:spid="_x0000_s1042" style="position:absolute;left:4286;top:-2092;width:180;height:434;visibility:visible;mso-wrap-style:square;v-text-anchor:top" coordsize="18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" path="m90,l,216,90,433,180,216,90,xe" fillcolor="#428cb7" stroked="f">
                  <v:path arrowok="t" o:connecttype="custom" o:connectlocs="90,-2091;0,-1875;90,-1658;180,-1875;90,-2091" o:connectangles="0,0,0,0,0"/>
                </v:shape>
                <w10:wrap anchorx="page"/>
              </v:group>
            </w:pict>
          </mc:Fallback>
        </mc:AlternateContent>
      </w:r>
      <w:r>
        <w:rPr>
          <w:noProof/>
          <w:lang w:val="en-GB" w:eastAsia="en-GB" w:bidi="ar-SA"/>
        </w:rPr>
        <mc:AlternateContent>
          <mc:Choice Requires="wps">
            <w:drawing>
              <wp:anchor distT="0" distB="0" distL="114300" distR="114300" simplePos="0" relativeHeight="251674624" behindDoc="0" locked="0" layoutInCell="1" allowOverlap="1" wp14:anchorId="10631184" wp14:editId="43A3A402">
                <wp:simplePos x="0" y="0"/>
                <wp:positionH relativeFrom="page">
                  <wp:posOffset>3270250</wp:posOffset>
                </wp:positionH>
                <wp:positionV relativeFrom="paragraph">
                  <wp:posOffset>-1335405</wp:posOffset>
                </wp:positionV>
                <wp:extent cx="1843405" cy="334645"/>
                <wp:effectExtent l="0" t="0" r="0" b="0"/>
                <wp:wrapNone/>
                <wp:docPr id="8"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43405" cy="334645"/>
                        </a:xfrm>
                        <a:custGeom>
                          <a:avLst/>
                          <a:gdLst>
                            <a:gd name="T0" fmla="+- 0 5413 5150"/>
                            <a:gd name="T1" fmla="*/ T0 w 2903"/>
                            <a:gd name="T2" fmla="+- 0 -2103 -2103"/>
                            <a:gd name="T3" fmla="*/ -2103 h 527"/>
                            <a:gd name="T4" fmla="+- 0 5169 5150"/>
                            <a:gd name="T5" fmla="*/ T4 w 2903"/>
                            <a:gd name="T6" fmla="+- 0 -1942 -2103"/>
                            <a:gd name="T7" fmla="*/ -1942 h 527"/>
                            <a:gd name="T8" fmla="+- 0 5225 5150"/>
                            <a:gd name="T9" fmla="*/ T8 w 2903"/>
                            <a:gd name="T10" fmla="+- 0 -1652 -2103"/>
                            <a:gd name="T11" fmla="*/ -1652 h 527"/>
                            <a:gd name="T12" fmla="+- 0 5518 5150"/>
                            <a:gd name="T13" fmla="*/ T12 w 2903"/>
                            <a:gd name="T14" fmla="+- 0 -1596 -2103"/>
                            <a:gd name="T15" fmla="*/ -1596 h 527"/>
                            <a:gd name="T16" fmla="+- 0 5501 5150"/>
                            <a:gd name="T17" fmla="*/ T16 w 2903"/>
                            <a:gd name="T18" fmla="+- 0 -1640 -2103"/>
                            <a:gd name="T19" fmla="*/ -1640 h 527"/>
                            <a:gd name="T20" fmla="+- 0 5260 5150"/>
                            <a:gd name="T21" fmla="*/ T20 w 2903"/>
                            <a:gd name="T22" fmla="+- 0 -1685 -2103"/>
                            <a:gd name="T23" fmla="*/ -1685 h 527"/>
                            <a:gd name="T24" fmla="+- 0 5214 5150"/>
                            <a:gd name="T25" fmla="*/ T24 w 2903"/>
                            <a:gd name="T26" fmla="+- 0 -1924 -2103"/>
                            <a:gd name="T27" fmla="*/ -1924 h 527"/>
                            <a:gd name="T28" fmla="+- 0 5413 5150"/>
                            <a:gd name="T29" fmla="*/ T28 w 2903"/>
                            <a:gd name="T30" fmla="+- 0 -2056 -2103"/>
                            <a:gd name="T31" fmla="*/ -2056 h 527"/>
                            <a:gd name="T32" fmla="+- 0 6210 5150"/>
                            <a:gd name="T33" fmla="*/ T32 w 2903"/>
                            <a:gd name="T34" fmla="+- 0 -1625 -2103"/>
                            <a:gd name="T35" fmla="*/ -1625 h 527"/>
                            <a:gd name="T36" fmla="+- 0 6143 5150"/>
                            <a:gd name="T37" fmla="*/ T36 w 2903"/>
                            <a:gd name="T38" fmla="+- 0 -1655 -2103"/>
                            <a:gd name="T39" fmla="*/ -1655 h 527"/>
                            <a:gd name="T40" fmla="+- 0 6096 5150"/>
                            <a:gd name="T41" fmla="*/ T40 w 2903"/>
                            <a:gd name="T42" fmla="+- 0 -1840 -2103"/>
                            <a:gd name="T43" fmla="*/ -1840 h 527"/>
                            <a:gd name="T44" fmla="+- 0 5972 5150"/>
                            <a:gd name="T45" fmla="*/ T44 w 2903"/>
                            <a:gd name="T46" fmla="+- 0 -1638 -2103"/>
                            <a:gd name="T47" fmla="*/ -1638 h 527"/>
                            <a:gd name="T48" fmla="+- 0 5747 5150"/>
                            <a:gd name="T49" fmla="*/ T48 w 2903"/>
                            <a:gd name="T50" fmla="+- 0 -1685 -2103"/>
                            <a:gd name="T51" fmla="*/ -1685 h 527"/>
                            <a:gd name="T52" fmla="+- 0 5704 5150"/>
                            <a:gd name="T53" fmla="*/ T52 w 2903"/>
                            <a:gd name="T54" fmla="+- 0 -1924 -2103"/>
                            <a:gd name="T55" fmla="*/ -1924 h 527"/>
                            <a:gd name="T56" fmla="+- 0 5892 5150"/>
                            <a:gd name="T57" fmla="*/ T56 w 2903"/>
                            <a:gd name="T58" fmla="+- 0 -2056 -2103"/>
                            <a:gd name="T59" fmla="*/ -2056 h 527"/>
                            <a:gd name="T60" fmla="+- 0 6081 5150"/>
                            <a:gd name="T61" fmla="*/ T60 w 2903"/>
                            <a:gd name="T62" fmla="+- 0 -1925 -2103"/>
                            <a:gd name="T63" fmla="*/ -1925 h 527"/>
                            <a:gd name="T64" fmla="+- 0 6080 5150"/>
                            <a:gd name="T65" fmla="*/ T64 w 2903"/>
                            <a:gd name="T66" fmla="+- 0 -2009 -2103"/>
                            <a:gd name="T67" fmla="*/ -2009 h 527"/>
                            <a:gd name="T68" fmla="+- 0 5960 5150"/>
                            <a:gd name="T69" fmla="*/ T68 w 2903"/>
                            <a:gd name="T70" fmla="+- 0 -2094 -2103"/>
                            <a:gd name="T71" fmla="*/ -2094 h 527"/>
                            <a:gd name="T72" fmla="+- 0 5713 5150"/>
                            <a:gd name="T73" fmla="*/ T72 w 2903"/>
                            <a:gd name="T74" fmla="+- 0 -2027 -2103"/>
                            <a:gd name="T75" fmla="*/ -2027 h 527"/>
                            <a:gd name="T76" fmla="+- 0 5658 5150"/>
                            <a:gd name="T77" fmla="*/ T76 w 2903"/>
                            <a:gd name="T78" fmla="+- 0 -1737 -2103"/>
                            <a:gd name="T79" fmla="*/ -1737 h 527"/>
                            <a:gd name="T80" fmla="+- 0 5892 5150"/>
                            <a:gd name="T81" fmla="*/ T80 w 2903"/>
                            <a:gd name="T82" fmla="+- 0 -1577 -2103"/>
                            <a:gd name="T83" fmla="*/ -1577 h 527"/>
                            <a:gd name="T84" fmla="+- 0 6093 5150"/>
                            <a:gd name="T85" fmla="*/ T84 w 2903"/>
                            <a:gd name="T86" fmla="+- 0 -1676 -2103"/>
                            <a:gd name="T87" fmla="*/ -1676 h 527"/>
                            <a:gd name="T88" fmla="+- 0 6192 5150"/>
                            <a:gd name="T89" fmla="*/ T88 w 2903"/>
                            <a:gd name="T90" fmla="+- 0 -1581 -2103"/>
                            <a:gd name="T91" fmla="*/ -1581 h 527"/>
                            <a:gd name="T92" fmla="+- 0 7005 5150"/>
                            <a:gd name="T93" fmla="*/ T92 w 2903"/>
                            <a:gd name="T94" fmla="+- 0 -1632 -2103"/>
                            <a:gd name="T95" fmla="*/ -1632 h 527"/>
                            <a:gd name="T96" fmla="+- 0 6957 5150"/>
                            <a:gd name="T97" fmla="*/ T96 w 2903"/>
                            <a:gd name="T98" fmla="+- 0 -1688 -2103"/>
                            <a:gd name="T99" fmla="*/ -1688 h 527"/>
                            <a:gd name="T100" fmla="+- 0 6789 5150"/>
                            <a:gd name="T101" fmla="*/ T100 w 2903"/>
                            <a:gd name="T102" fmla="+- 0 -2098 -2103"/>
                            <a:gd name="T103" fmla="*/ -2098 h 527"/>
                            <a:gd name="T104" fmla="+- 0 6578 5150"/>
                            <a:gd name="T105" fmla="*/ T104 w 2903"/>
                            <a:gd name="T106" fmla="+- 0 -2051 -2103"/>
                            <a:gd name="T107" fmla="*/ -2051 h 527"/>
                            <a:gd name="T108" fmla="+- 0 6337 5150"/>
                            <a:gd name="T109" fmla="*/ T108 w 2903"/>
                            <a:gd name="T110" fmla="+- 0 -2039 -2103"/>
                            <a:gd name="T111" fmla="*/ -2039 h 527"/>
                            <a:gd name="T112" fmla="+- 0 6312 5150"/>
                            <a:gd name="T113" fmla="*/ T112 w 2903"/>
                            <a:gd name="T114" fmla="+- 0 -1859 -2103"/>
                            <a:gd name="T115" fmla="*/ -1859 h 527"/>
                            <a:gd name="T116" fmla="+- 0 6511 5150"/>
                            <a:gd name="T117" fmla="*/ T116 w 2903"/>
                            <a:gd name="T118" fmla="+- 0 -2040 -2103"/>
                            <a:gd name="T119" fmla="*/ -2040 h 527"/>
                            <a:gd name="T120" fmla="+- 0 6637 5150"/>
                            <a:gd name="T121" fmla="*/ T120 w 2903"/>
                            <a:gd name="T122" fmla="+- 0 -1864 -2103"/>
                            <a:gd name="T123" fmla="*/ -1864 h 527"/>
                            <a:gd name="T124" fmla="+- 0 6832 5150"/>
                            <a:gd name="T125" fmla="*/ T124 w 2903"/>
                            <a:gd name="T126" fmla="+- 0 -2040 -2103"/>
                            <a:gd name="T127" fmla="*/ -2040 h 527"/>
                            <a:gd name="T128" fmla="+- 0 6927 5150"/>
                            <a:gd name="T129" fmla="*/ T128 w 2903"/>
                            <a:gd name="T130" fmla="+- 0 -1611 -2103"/>
                            <a:gd name="T131" fmla="*/ -1611 h 527"/>
                            <a:gd name="T132" fmla="+- 0 7016 5150"/>
                            <a:gd name="T133" fmla="*/ T132 w 2903"/>
                            <a:gd name="T134" fmla="+- 0 -1631 -2103"/>
                            <a:gd name="T135" fmla="*/ -1631 h 527"/>
                            <a:gd name="T136" fmla="+- 0 7356 5150"/>
                            <a:gd name="T137" fmla="*/ T136 w 2903"/>
                            <a:gd name="T138" fmla="+- 0 -2098 -2103"/>
                            <a:gd name="T139" fmla="*/ -2098 h 527"/>
                            <a:gd name="T140" fmla="+- 0 7079 5150"/>
                            <a:gd name="T141" fmla="*/ T140 w 2903"/>
                            <a:gd name="T142" fmla="+- 0 -1987 -2103"/>
                            <a:gd name="T143" fmla="*/ -1987 h 527"/>
                            <a:gd name="T144" fmla="+- 0 7079 5150"/>
                            <a:gd name="T145" fmla="*/ T144 w 2903"/>
                            <a:gd name="T146" fmla="+- 0 -1692 -2103"/>
                            <a:gd name="T147" fmla="*/ -1692 h 527"/>
                            <a:gd name="T148" fmla="+- 0 7356 5150"/>
                            <a:gd name="T149" fmla="*/ T148 w 2903"/>
                            <a:gd name="T150" fmla="+- 0 -1581 -2103"/>
                            <a:gd name="T151" fmla="*/ -1581 h 527"/>
                            <a:gd name="T152" fmla="+- 0 7427 5150"/>
                            <a:gd name="T153" fmla="*/ T152 w 2903"/>
                            <a:gd name="T154" fmla="+- 0 -1660 -2103"/>
                            <a:gd name="T155" fmla="*/ -1660 h 527"/>
                            <a:gd name="T156" fmla="+- 0 7180 5150"/>
                            <a:gd name="T157" fmla="*/ T156 w 2903"/>
                            <a:gd name="T158" fmla="+- 0 -1658 -2103"/>
                            <a:gd name="T159" fmla="*/ -1658 h 527"/>
                            <a:gd name="T160" fmla="+- 0 7090 5150"/>
                            <a:gd name="T161" fmla="*/ T160 w 2903"/>
                            <a:gd name="T162" fmla="+- 0 -1884 -2103"/>
                            <a:gd name="T163" fmla="*/ -1884 h 527"/>
                            <a:gd name="T164" fmla="+- 0 7256 5150"/>
                            <a:gd name="T165" fmla="*/ T164 w 2903"/>
                            <a:gd name="T166" fmla="+- 0 -2052 -2103"/>
                            <a:gd name="T167" fmla="*/ -2052 h 527"/>
                            <a:gd name="T168" fmla="+- 0 7490 5150"/>
                            <a:gd name="T169" fmla="*/ T168 w 2903"/>
                            <a:gd name="T170" fmla="+- 0 -2024 -2103"/>
                            <a:gd name="T171" fmla="*/ -2024 h 527"/>
                            <a:gd name="T172" fmla="+- 0 8003 5150"/>
                            <a:gd name="T173" fmla="*/ T172 w 2903"/>
                            <a:gd name="T174" fmla="+- 0 -1840 -2103"/>
                            <a:gd name="T175" fmla="*/ -1840 h 527"/>
                            <a:gd name="T176" fmla="+- 0 7873 5150"/>
                            <a:gd name="T177" fmla="*/ T176 w 2903"/>
                            <a:gd name="T178" fmla="+- 0 -1639 -2103"/>
                            <a:gd name="T179" fmla="*/ -1639 h 527"/>
                            <a:gd name="T180" fmla="+- 0 7637 5150"/>
                            <a:gd name="T181" fmla="*/ T180 w 2903"/>
                            <a:gd name="T182" fmla="+- 0 -1685 -2103"/>
                            <a:gd name="T183" fmla="*/ -1685 h 527"/>
                            <a:gd name="T184" fmla="+- 0 7591 5150"/>
                            <a:gd name="T185" fmla="*/ T184 w 2903"/>
                            <a:gd name="T186" fmla="+- 0 -1924 -2103"/>
                            <a:gd name="T187" fmla="*/ -1924 h 527"/>
                            <a:gd name="T188" fmla="+- 0 7790 5150"/>
                            <a:gd name="T189" fmla="*/ T188 w 2903"/>
                            <a:gd name="T190" fmla="+- 0 -2056 -2103"/>
                            <a:gd name="T191" fmla="*/ -2056 h 527"/>
                            <a:gd name="T192" fmla="+- 0 7988 5150"/>
                            <a:gd name="T193" fmla="*/ T192 w 2903"/>
                            <a:gd name="T194" fmla="+- 0 -1924 -2103"/>
                            <a:gd name="T195" fmla="*/ -1924 h 527"/>
                            <a:gd name="T196" fmla="+- 0 7936 5150"/>
                            <a:gd name="T197" fmla="*/ T196 w 2903"/>
                            <a:gd name="T198" fmla="+- 0 -2060 -2103"/>
                            <a:gd name="T199" fmla="*/ -2060 h 527"/>
                            <a:gd name="T200" fmla="+- 0 7642 5150"/>
                            <a:gd name="T201" fmla="*/ T200 w 2903"/>
                            <a:gd name="T202" fmla="+- 0 -2060 -2103"/>
                            <a:gd name="T203" fmla="*/ -2060 h 527"/>
                            <a:gd name="T204" fmla="+- 0 7531 5150"/>
                            <a:gd name="T205" fmla="*/ T204 w 2903"/>
                            <a:gd name="T206" fmla="+- 0 -1786 -2103"/>
                            <a:gd name="T207" fmla="*/ -1786 h 527"/>
                            <a:gd name="T208" fmla="+- 0 7736 5150"/>
                            <a:gd name="T209" fmla="*/ T208 w 2903"/>
                            <a:gd name="T210" fmla="+- 0 -1581 -2103"/>
                            <a:gd name="T211" fmla="*/ -1581 h 527"/>
                            <a:gd name="T212" fmla="+- 0 7976 5150"/>
                            <a:gd name="T213" fmla="*/ T212 w 2903"/>
                            <a:gd name="T214" fmla="+- 0 -1652 -2103"/>
                            <a:gd name="T215" fmla="*/ -1652 h 5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2903" h="527">
                              <a:moveTo>
                                <a:pt x="453" y="79"/>
                              </a:moveTo>
                              <a:lnTo>
                                <a:pt x="416" y="47"/>
                              </a:lnTo>
                              <a:lnTo>
                                <a:pt x="413" y="44"/>
                              </a:lnTo>
                              <a:lnTo>
                                <a:pt x="368" y="20"/>
                              </a:lnTo>
                              <a:lnTo>
                                <a:pt x="318" y="5"/>
                              </a:lnTo>
                              <a:lnTo>
                                <a:pt x="263" y="0"/>
                              </a:lnTo>
                              <a:lnTo>
                                <a:pt x="209" y="5"/>
                              </a:lnTo>
                              <a:lnTo>
                                <a:pt x="160" y="19"/>
                              </a:lnTo>
                              <a:lnTo>
                                <a:pt x="115" y="43"/>
                              </a:lnTo>
                              <a:lnTo>
                                <a:pt x="75" y="76"/>
                              </a:lnTo>
                              <a:lnTo>
                                <a:pt x="42" y="116"/>
                              </a:lnTo>
                              <a:lnTo>
                                <a:pt x="19" y="161"/>
                              </a:lnTo>
                              <a:lnTo>
                                <a:pt x="4" y="210"/>
                              </a:lnTo>
                              <a:lnTo>
                                <a:pt x="0" y="263"/>
                              </a:lnTo>
                              <a:lnTo>
                                <a:pt x="4" y="317"/>
                              </a:lnTo>
                              <a:lnTo>
                                <a:pt x="19" y="366"/>
                              </a:lnTo>
                              <a:lnTo>
                                <a:pt x="42" y="411"/>
                              </a:lnTo>
                              <a:lnTo>
                                <a:pt x="75" y="451"/>
                              </a:lnTo>
                              <a:lnTo>
                                <a:pt x="115" y="484"/>
                              </a:lnTo>
                              <a:lnTo>
                                <a:pt x="160" y="508"/>
                              </a:lnTo>
                              <a:lnTo>
                                <a:pt x="209" y="522"/>
                              </a:lnTo>
                              <a:lnTo>
                                <a:pt x="263" y="526"/>
                              </a:lnTo>
                              <a:lnTo>
                                <a:pt x="318" y="522"/>
                              </a:lnTo>
                              <a:lnTo>
                                <a:pt x="368" y="507"/>
                              </a:lnTo>
                              <a:lnTo>
                                <a:pt x="413" y="482"/>
                              </a:lnTo>
                              <a:lnTo>
                                <a:pt x="416" y="480"/>
                              </a:lnTo>
                              <a:lnTo>
                                <a:pt x="453" y="448"/>
                              </a:lnTo>
                              <a:lnTo>
                                <a:pt x="423" y="414"/>
                              </a:lnTo>
                              <a:lnTo>
                                <a:pt x="389" y="443"/>
                              </a:lnTo>
                              <a:lnTo>
                                <a:pt x="351" y="463"/>
                              </a:lnTo>
                              <a:lnTo>
                                <a:pt x="309" y="476"/>
                              </a:lnTo>
                              <a:lnTo>
                                <a:pt x="263" y="480"/>
                              </a:lnTo>
                              <a:lnTo>
                                <a:pt x="219" y="476"/>
                              </a:lnTo>
                              <a:lnTo>
                                <a:pt x="179" y="464"/>
                              </a:lnTo>
                              <a:lnTo>
                                <a:pt x="143" y="445"/>
                              </a:lnTo>
                              <a:lnTo>
                                <a:pt x="110" y="418"/>
                              </a:lnTo>
                              <a:lnTo>
                                <a:pt x="83" y="385"/>
                              </a:lnTo>
                              <a:lnTo>
                                <a:pt x="64" y="348"/>
                              </a:lnTo>
                              <a:lnTo>
                                <a:pt x="53" y="308"/>
                              </a:lnTo>
                              <a:lnTo>
                                <a:pt x="49" y="263"/>
                              </a:lnTo>
                              <a:lnTo>
                                <a:pt x="53" y="219"/>
                              </a:lnTo>
                              <a:lnTo>
                                <a:pt x="64" y="179"/>
                              </a:lnTo>
                              <a:lnTo>
                                <a:pt x="83" y="142"/>
                              </a:lnTo>
                              <a:lnTo>
                                <a:pt x="110" y="109"/>
                              </a:lnTo>
                              <a:lnTo>
                                <a:pt x="143" y="82"/>
                              </a:lnTo>
                              <a:lnTo>
                                <a:pt x="179" y="63"/>
                              </a:lnTo>
                              <a:lnTo>
                                <a:pt x="219" y="51"/>
                              </a:lnTo>
                              <a:lnTo>
                                <a:pt x="263" y="47"/>
                              </a:lnTo>
                              <a:lnTo>
                                <a:pt x="309" y="51"/>
                              </a:lnTo>
                              <a:lnTo>
                                <a:pt x="351" y="63"/>
                              </a:lnTo>
                              <a:lnTo>
                                <a:pt x="389" y="84"/>
                              </a:lnTo>
                              <a:lnTo>
                                <a:pt x="423" y="112"/>
                              </a:lnTo>
                              <a:lnTo>
                                <a:pt x="453" y="79"/>
                              </a:lnTo>
                              <a:moveTo>
                                <a:pt x="1060" y="478"/>
                              </a:moveTo>
                              <a:lnTo>
                                <a:pt x="1053" y="480"/>
                              </a:lnTo>
                              <a:lnTo>
                                <a:pt x="1043" y="481"/>
                              </a:lnTo>
                              <a:lnTo>
                                <a:pt x="1032" y="481"/>
                              </a:lnTo>
                              <a:lnTo>
                                <a:pt x="1013" y="477"/>
                              </a:lnTo>
                              <a:lnTo>
                                <a:pt x="1000" y="466"/>
                              </a:lnTo>
                              <a:lnTo>
                                <a:pt x="993" y="448"/>
                              </a:lnTo>
                              <a:lnTo>
                                <a:pt x="991" y="420"/>
                              </a:lnTo>
                              <a:lnTo>
                                <a:pt x="991" y="410"/>
                              </a:lnTo>
                              <a:lnTo>
                                <a:pt x="991" y="117"/>
                              </a:lnTo>
                              <a:lnTo>
                                <a:pt x="991" y="13"/>
                              </a:lnTo>
                              <a:lnTo>
                                <a:pt x="946" y="13"/>
                              </a:lnTo>
                              <a:lnTo>
                                <a:pt x="946" y="263"/>
                              </a:lnTo>
                              <a:lnTo>
                                <a:pt x="942" y="308"/>
                              </a:lnTo>
                              <a:lnTo>
                                <a:pt x="931" y="349"/>
                              </a:lnTo>
                              <a:lnTo>
                                <a:pt x="913" y="386"/>
                              </a:lnTo>
                              <a:lnTo>
                                <a:pt x="887" y="419"/>
                              </a:lnTo>
                              <a:lnTo>
                                <a:pt x="857" y="446"/>
                              </a:lnTo>
                              <a:lnTo>
                                <a:pt x="822" y="465"/>
                              </a:lnTo>
                              <a:lnTo>
                                <a:pt x="784" y="476"/>
                              </a:lnTo>
                              <a:lnTo>
                                <a:pt x="742" y="480"/>
                              </a:lnTo>
                              <a:lnTo>
                                <a:pt x="700" y="476"/>
                              </a:lnTo>
                              <a:lnTo>
                                <a:pt x="662" y="464"/>
                              </a:lnTo>
                              <a:lnTo>
                                <a:pt x="628" y="445"/>
                              </a:lnTo>
                              <a:lnTo>
                                <a:pt x="597" y="418"/>
                              </a:lnTo>
                              <a:lnTo>
                                <a:pt x="572" y="385"/>
                              </a:lnTo>
                              <a:lnTo>
                                <a:pt x="554" y="348"/>
                              </a:lnTo>
                              <a:lnTo>
                                <a:pt x="543" y="308"/>
                              </a:lnTo>
                              <a:lnTo>
                                <a:pt x="540" y="263"/>
                              </a:lnTo>
                              <a:lnTo>
                                <a:pt x="543" y="219"/>
                              </a:lnTo>
                              <a:lnTo>
                                <a:pt x="554" y="179"/>
                              </a:lnTo>
                              <a:lnTo>
                                <a:pt x="572" y="142"/>
                              </a:lnTo>
                              <a:lnTo>
                                <a:pt x="597" y="109"/>
                              </a:lnTo>
                              <a:lnTo>
                                <a:pt x="628" y="82"/>
                              </a:lnTo>
                              <a:lnTo>
                                <a:pt x="663" y="63"/>
                              </a:lnTo>
                              <a:lnTo>
                                <a:pt x="701" y="51"/>
                              </a:lnTo>
                              <a:lnTo>
                                <a:pt x="742" y="47"/>
                              </a:lnTo>
                              <a:lnTo>
                                <a:pt x="784" y="51"/>
                              </a:lnTo>
                              <a:lnTo>
                                <a:pt x="822" y="62"/>
                              </a:lnTo>
                              <a:lnTo>
                                <a:pt x="857" y="82"/>
                              </a:lnTo>
                              <a:lnTo>
                                <a:pt x="887" y="108"/>
                              </a:lnTo>
                              <a:lnTo>
                                <a:pt x="913" y="141"/>
                              </a:lnTo>
                              <a:lnTo>
                                <a:pt x="931" y="178"/>
                              </a:lnTo>
                              <a:lnTo>
                                <a:pt x="942" y="218"/>
                              </a:lnTo>
                              <a:lnTo>
                                <a:pt x="946" y="263"/>
                              </a:lnTo>
                              <a:lnTo>
                                <a:pt x="946" y="13"/>
                              </a:lnTo>
                              <a:lnTo>
                                <a:pt x="941" y="13"/>
                              </a:lnTo>
                              <a:lnTo>
                                <a:pt x="941" y="117"/>
                              </a:lnTo>
                              <a:lnTo>
                                <a:pt x="930" y="94"/>
                              </a:lnTo>
                              <a:lnTo>
                                <a:pt x="915" y="72"/>
                              </a:lnTo>
                              <a:lnTo>
                                <a:pt x="895" y="53"/>
                              </a:lnTo>
                              <a:lnTo>
                                <a:pt x="886" y="47"/>
                              </a:lnTo>
                              <a:lnTo>
                                <a:pt x="869" y="35"/>
                              </a:lnTo>
                              <a:lnTo>
                                <a:pt x="841" y="20"/>
                              </a:lnTo>
                              <a:lnTo>
                                <a:pt x="810" y="9"/>
                              </a:lnTo>
                              <a:lnTo>
                                <a:pt x="778" y="2"/>
                              </a:lnTo>
                              <a:lnTo>
                                <a:pt x="742" y="0"/>
                              </a:lnTo>
                              <a:lnTo>
                                <a:pt x="691" y="5"/>
                              </a:lnTo>
                              <a:lnTo>
                                <a:pt x="644" y="19"/>
                              </a:lnTo>
                              <a:lnTo>
                                <a:pt x="601" y="43"/>
                              </a:lnTo>
                              <a:lnTo>
                                <a:pt x="563" y="76"/>
                              </a:lnTo>
                              <a:lnTo>
                                <a:pt x="531" y="116"/>
                              </a:lnTo>
                              <a:lnTo>
                                <a:pt x="508" y="161"/>
                              </a:lnTo>
                              <a:lnTo>
                                <a:pt x="495" y="210"/>
                              </a:lnTo>
                              <a:lnTo>
                                <a:pt x="490" y="263"/>
                              </a:lnTo>
                              <a:lnTo>
                                <a:pt x="495" y="317"/>
                              </a:lnTo>
                              <a:lnTo>
                                <a:pt x="508" y="366"/>
                              </a:lnTo>
                              <a:lnTo>
                                <a:pt x="531" y="411"/>
                              </a:lnTo>
                              <a:lnTo>
                                <a:pt x="563" y="451"/>
                              </a:lnTo>
                              <a:lnTo>
                                <a:pt x="601" y="484"/>
                              </a:lnTo>
                              <a:lnTo>
                                <a:pt x="644" y="508"/>
                              </a:lnTo>
                              <a:lnTo>
                                <a:pt x="691" y="522"/>
                              </a:lnTo>
                              <a:lnTo>
                                <a:pt x="742" y="526"/>
                              </a:lnTo>
                              <a:lnTo>
                                <a:pt x="809" y="518"/>
                              </a:lnTo>
                              <a:lnTo>
                                <a:pt x="866" y="495"/>
                              </a:lnTo>
                              <a:lnTo>
                                <a:pt x="885" y="480"/>
                              </a:lnTo>
                              <a:lnTo>
                                <a:pt x="911" y="458"/>
                              </a:lnTo>
                              <a:lnTo>
                                <a:pt x="943" y="410"/>
                              </a:lnTo>
                              <a:lnTo>
                                <a:pt x="943" y="427"/>
                              </a:lnTo>
                              <a:lnTo>
                                <a:pt x="948" y="469"/>
                              </a:lnTo>
                              <a:lnTo>
                                <a:pt x="962" y="499"/>
                              </a:lnTo>
                              <a:lnTo>
                                <a:pt x="985" y="517"/>
                              </a:lnTo>
                              <a:lnTo>
                                <a:pt x="1018" y="523"/>
                              </a:lnTo>
                              <a:lnTo>
                                <a:pt x="1031" y="523"/>
                              </a:lnTo>
                              <a:lnTo>
                                <a:pt x="1042" y="522"/>
                              </a:lnTo>
                              <a:lnTo>
                                <a:pt x="1052" y="520"/>
                              </a:lnTo>
                              <a:lnTo>
                                <a:pt x="1060" y="516"/>
                              </a:lnTo>
                              <a:lnTo>
                                <a:pt x="1060" y="481"/>
                              </a:lnTo>
                              <a:lnTo>
                                <a:pt x="1060" y="478"/>
                              </a:lnTo>
                              <a:moveTo>
                                <a:pt x="1866" y="470"/>
                              </a:moveTo>
                              <a:lnTo>
                                <a:pt x="1855" y="471"/>
                              </a:lnTo>
                              <a:lnTo>
                                <a:pt x="1848" y="472"/>
                              </a:lnTo>
                              <a:lnTo>
                                <a:pt x="1845" y="472"/>
                              </a:lnTo>
                              <a:lnTo>
                                <a:pt x="1827" y="469"/>
                              </a:lnTo>
                              <a:lnTo>
                                <a:pt x="1815" y="459"/>
                              </a:lnTo>
                              <a:lnTo>
                                <a:pt x="1809" y="441"/>
                              </a:lnTo>
                              <a:lnTo>
                                <a:pt x="1807" y="415"/>
                              </a:lnTo>
                              <a:lnTo>
                                <a:pt x="1807" y="205"/>
                              </a:lnTo>
                              <a:lnTo>
                                <a:pt x="1795" y="121"/>
                              </a:lnTo>
                              <a:lnTo>
                                <a:pt x="1762" y="58"/>
                              </a:lnTo>
                              <a:lnTo>
                                <a:pt x="1753" y="52"/>
                              </a:lnTo>
                              <a:lnTo>
                                <a:pt x="1709" y="19"/>
                              </a:lnTo>
                              <a:lnTo>
                                <a:pt x="1639" y="5"/>
                              </a:lnTo>
                              <a:lnTo>
                                <a:pt x="1579" y="13"/>
                              </a:lnTo>
                              <a:lnTo>
                                <a:pt x="1531" y="37"/>
                              </a:lnTo>
                              <a:lnTo>
                                <a:pt x="1494" y="74"/>
                              </a:lnTo>
                              <a:lnTo>
                                <a:pt x="1470" y="122"/>
                              </a:lnTo>
                              <a:lnTo>
                                <a:pt x="1450" y="75"/>
                              </a:lnTo>
                              <a:lnTo>
                                <a:pt x="1428" y="52"/>
                              </a:lnTo>
                              <a:lnTo>
                                <a:pt x="1416" y="38"/>
                              </a:lnTo>
                              <a:lnTo>
                                <a:pt x="1370" y="14"/>
                              </a:lnTo>
                              <a:lnTo>
                                <a:pt x="1316" y="5"/>
                              </a:lnTo>
                              <a:lnTo>
                                <a:pt x="1264" y="12"/>
                              </a:lnTo>
                              <a:lnTo>
                                <a:pt x="1220" y="31"/>
                              </a:lnTo>
                              <a:lnTo>
                                <a:pt x="1187" y="64"/>
                              </a:lnTo>
                              <a:lnTo>
                                <a:pt x="1162" y="109"/>
                              </a:lnTo>
                              <a:lnTo>
                                <a:pt x="1162" y="13"/>
                              </a:lnTo>
                              <a:lnTo>
                                <a:pt x="1113" y="13"/>
                              </a:lnTo>
                              <a:lnTo>
                                <a:pt x="1113" y="513"/>
                              </a:lnTo>
                              <a:lnTo>
                                <a:pt x="1162" y="513"/>
                              </a:lnTo>
                              <a:lnTo>
                                <a:pt x="1162" y="244"/>
                              </a:lnTo>
                              <a:lnTo>
                                <a:pt x="1173" y="165"/>
                              </a:lnTo>
                              <a:lnTo>
                                <a:pt x="1199" y="109"/>
                              </a:lnTo>
                              <a:lnTo>
                                <a:pt x="1202" y="105"/>
                              </a:lnTo>
                              <a:lnTo>
                                <a:pt x="1247" y="66"/>
                              </a:lnTo>
                              <a:lnTo>
                                <a:pt x="1306" y="52"/>
                              </a:lnTo>
                              <a:lnTo>
                                <a:pt x="1361" y="63"/>
                              </a:lnTo>
                              <a:lnTo>
                                <a:pt x="1402" y="96"/>
                              </a:lnTo>
                              <a:lnTo>
                                <a:pt x="1428" y="147"/>
                              </a:lnTo>
                              <a:lnTo>
                                <a:pt x="1437" y="215"/>
                              </a:lnTo>
                              <a:lnTo>
                                <a:pt x="1437" y="513"/>
                              </a:lnTo>
                              <a:lnTo>
                                <a:pt x="1487" y="513"/>
                              </a:lnTo>
                              <a:lnTo>
                                <a:pt x="1487" y="239"/>
                              </a:lnTo>
                              <a:lnTo>
                                <a:pt x="1497" y="163"/>
                              </a:lnTo>
                              <a:lnTo>
                                <a:pt x="1516" y="122"/>
                              </a:lnTo>
                              <a:lnTo>
                                <a:pt x="1525" y="104"/>
                              </a:lnTo>
                              <a:lnTo>
                                <a:pt x="1570" y="65"/>
                              </a:lnTo>
                              <a:lnTo>
                                <a:pt x="1629" y="52"/>
                              </a:lnTo>
                              <a:lnTo>
                                <a:pt x="1682" y="63"/>
                              </a:lnTo>
                              <a:lnTo>
                                <a:pt x="1723" y="96"/>
                              </a:lnTo>
                              <a:lnTo>
                                <a:pt x="1748" y="147"/>
                              </a:lnTo>
                              <a:lnTo>
                                <a:pt x="1757" y="215"/>
                              </a:lnTo>
                              <a:lnTo>
                                <a:pt x="1757" y="419"/>
                              </a:lnTo>
                              <a:lnTo>
                                <a:pt x="1762" y="462"/>
                              </a:lnTo>
                              <a:lnTo>
                                <a:pt x="1777" y="492"/>
                              </a:lnTo>
                              <a:lnTo>
                                <a:pt x="1802" y="510"/>
                              </a:lnTo>
                              <a:lnTo>
                                <a:pt x="1837" y="516"/>
                              </a:lnTo>
                              <a:lnTo>
                                <a:pt x="1848" y="516"/>
                              </a:lnTo>
                              <a:lnTo>
                                <a:pt x="1858" y="514"/>
                              </a:lnTo>
                              <a:lnTo>
                                <a:pt x="1866" y="511"/>
                              </a:lnTo>
                              <a:lnTo>
                                <a:pt x="1866" y="472"/>
                              </a:lnTo>
                              <a:lnTo>
                                <a:pt x="1866" y="470"/>
                              </a:lnTo>
                              <a:moveTo>
                                <a:pt x="2340" y="79"/>
                              </a:moveTo>
                              <a:lnTo>
                                <a:pt x="2304" y="47"/>
                              </a:lnTo>
                              <a:lnTo>
                                <a:pt x="2301" y="44"/>
                              </a:lnTo>
                              <a:lnTo>
                                <a:pt x="2256" y="20"/>
                              </a:lnTo>
                              <a:lnTo>
                                <a:pt x="2206" y="5"/>
                              </a:lnTo>
                              <a:lnTo>
                                <a:pt x="2150" y="0"/>
                              </a:lnTo>
                              <a:lnTo>
                                <a:pt x="2097" y="5"/>
                              </a:lnTo>
                              <a:lnTo>
                                <a:pt x="2047" y="19"/>
                              </a:lnTo>
                              <a:lnTo>
                                <a:pt x="2003" y="43"/>
                              </a:lnTo>
                              <a:lnTo>
                                <a:pt x="1963" y="76"/>
                              </a:lnTo>
                              <a:lnTo>
                                <a:pt x="1929" y="116"/>
                              </a:lnTo>
                              <a:lnTo>
                                <a:pt x="1906" y="161"/>
                              </a:lnTo>
                              <a:lnTo>
                                <a:pt x="1892" y="210"/>
                              </a:lnTo>
                              <a:lnTo>
                                <a:pt x="1887" y="263"/>
                              </a:lnTo>
                              <a:lnTo>
                                <a:pt x="1892" y="317"/>
                              </a:lnTo>
                              <a:lnTo>
                                <a:pt x="1906" y="366"/>
                              </a:lnTo>
                              <a:lnTo>
                                <a:pt x="1929" y="411"/>
                              </a:lnTo>
                              <a:lnTo>
                                <a:pt x="1963" y="451"/>
                              </a:lnTo>
                              <a:lnTo>
                                <a:pt x="2003" y="484"/>
                              </a:lnTo>
                              <a:lnTo>
                                <a:pt x="2047" y="508"/>
                              </a:lnTo>
                              <a:lnTo>
                                <a:pt x="2097" y="522"/>
                              </a:lnTo>
                              <a:lnTo>
                                <a:pt x="2150" y="526"/>
                              </a:lnTo>
                              <a:lnTo>
                                <a:pt x="2206" y="522"/>
                              </a:lnTo>
                              <a:lnTo>
                                <a:pt x="2256" y="507"/>
                              </a:lnTo>
                              <a:lnTo>
                                <a:pt x="2301" y="482"/>
                              </a:lnTo>
                              <a:lnTo>
                                <a:pt x="2304" y="480"/>
                              </a:lnTo>
                              <a:lnTo>
                                <a:pt x="2340" y="448"/>
                              </a:lnTo>
                              <a:lnTo>
                                <a:pt x="2310" y="414"/>
                              </a:lnTo>
                              <a:lnTo>
                                <a:pt x="2277" y="443"/>
                              </a:lnTo>
                              <a:lnTo>
                                <a:pt x="2239" y="463"/>
                              </a:lnTo>
                              <a:lnTo>
                                <a:pt x="2197" y="476"/>
                              </a:lnTo>
                              <a:lnTo>
                                <a:pt x="2150" y="480"/>
                              </a:lnTo>
                              <a:lnTo>
                                <a:pt x="2106" y="476"/>
                              </a:lnTo>
                              <a:lnTo>
                                <a:pt x="2066" y="464"/>
                              </a:lnTo>
                              <a:lnTo>
                                <a:pt x="2030" y="445"/>
                              </a:lnTo>
                              <a:lnTo>
                                <a:pt x="1997" y="418"/>
                              </a:lnTo>
                              <a:lnTo>
                                <a:pt x="1971" y="385"/>
                              </a:lnTo>
                              <a:lnTo>
                                <a:pt x="1952" y="348"/>
                              </a:lnTo>
                              <a:lnTo>
                                <a:pt x="1940" y="308"/>
                              </a:lnTo>
                              <a:lnTo>
                                <a:pt x="1937" y="263"/>
                              </a:lnTo>
                              <a:lnTo>
                                <a:pt x="1940" y="219"/>
                              </a:lnTo>
                              <a:lnTo>
                                <a:pt x="1952" y="179"/>
                              </a:lnTo>
                              <a:lnTo>
                                <a:pt x="1971" y="142"/>
                              </a:lnTo>
                              <a:lnTo>
                                <a:pt x="1997" y="109"/>
                              </a:lnTo>
                              <a:lnTo>
                                <a:pt x="2030" y="82"/>
                              </a:lnTo>
                              <a:lnTo>
                                <a:pt x="2066" y="63"/>
                              </a:lnTo>
                              <a:lnTo>
                                <a:pt x="2106" y="51"/>
                              </a:lnTo>
                              <a:lnTo>
                                <a:pt x="2150" y="47"/>
                              </a:lnTo>
                              <a:lnTo>
                                <a:pt x="2197" y="51"/>
                              </a:lnTo>
                              <a:lnTo>
                                <a:pt x="2239" y="63"/>
                              </a:lnTo>
                              <a:lnTo>
                                <a:pt x="2277" y="84"/>
                              </a:lnTo>
                              <a:lnTo>
                                <a:pt x="2310" y="112"/>
                              </a:lnTo>
                              <a:lnTo>
                                <a:pt x="2340" y="79"/>
                              </a:lnTo>
                              <a:moveTo>
                                <a:pt x="2903" y="263"/>
                              </a:moveTo>
                              <a:lnTo>
                                <a:pt x="2898" y="210"/>
                              </a:lnTo>
                              <a:lnTo>
                                <a:pt x="2883" y="161"/>
                              </a:lnTo>
                              <a:lnTo>
                                <a:pt x="2860" y="116"/>
                              </a:lnTo>
                              <a:lnTo>
                                <a:pt x="2853" y="108"/>
                              </a:lnTo>
                              <a:lnTo>
                                <a:pt x="2853" y="263"/>
                              </a:lnTo>
                              <a:lnTo>
                                <a:pt x="2849" y="308"/>
                              </a:lnTo>
                              <a:lnTo>
                                <a:pt x="2838" y="348"/>
                              </a:lnTo>
                              <a:lnTo>
                                <a:pt x="2818" y="385"/>
                              </a:lnTo>
                              <a:lnTo>
                                <a:pt x="2791" y="418"/>
                              </a:lnTo>
                              <a:lnTo>
                                <a:pt x="2759" y="445"/>
                              </a:lnTo>
                              <a:lnTo>
                                <a:pt x="2723" y="464"/>
                              </a:lnTo>
                              <a:lnTo>
                                <a:pt x="2683" y="476"/>
                              </a:lnTo>
                              <a:lnTo>
                                <a:pt x="2640" y="480"/>
                              </a:lnTo>
                              <a:lnTo>
                                <a:pt x="2596" y="476"/>
                              </a:lnTo>
                              <a:lnTo>
                                <a:pt x="2556" y="464"/>
                              </a:lnTo>
                              <a:lnTo>
                                <a:pt x="2519" y="445"/>
                              </a:lnTo>
                              <a:lnTo>
                                <a:pt x="2487" y="418"/>
                              </a:lnTo>
                              <a:lnTo>
                                <a:pt x="2460" y="385"/>
                              </a:lnTo>
                              <a:lnTo>
                                <a:pt x="2441" y="348"/>
                              </a:lnTo>
                              <a:lnTo>
                                <a:pt x="2430" y="308"/>
                              </a:lnTo>
                              <a:lnTo>
                                <a:pt x="2426" y="263"/>
                              </a:lnTo>
                              <a:lnTo>
                                <a:pt x="2430" y="219"/>
                              </a:lnTo>
                              <a:lnTo>
                                <a:pt x="2441" y="179"/>
                              </a:lnTo>
                              <a:lnTo>
                                <a:pt x="2460" y="142"/>
                              </a:lnTo>
                              <a:lnTo>
                                <a:pt x="2487" y="109"/>
                              </a:lnTo>
                              <a:lnTo>
                                <a:pt x="2519" y="82"/>
                              </a:lnTo>
                              <a:lnTo>
                                <a:pt x="2556" y="63"/>
                              </a:lnTo>
                              <a:lnTo>
                                <a:pt x="2596" y="51"/>
                              </a:lnTo>
                              <a:lnTo>
                                <a:pt x="2640" y="47"/>
                              </a:lnTo>
                              <a:lnTo>
                                <a:pt x="2683" y="51"/>
                              </a:lnTo>
                              <a:lnTo>
                                <a:pt x="2723" y="63"/>
                              </a:lnTo>
                              <a:lnTo>
                                <a:pt x="2759" y="82"/>
                              </a:lnTo>
                              <a:lnTo>
                                <a:pt x="2791" y="109"/>
                              </a:lnTo>
                              <a:lnTo>
                                <a:pt x="2818" y="142"/>
                              </a:lnTo>
                              <a:lnTo>
                                <a:pt x="2838" y="179"/>
                              </a:lnTo>
                              <a:lnTo>
                                <a:pt x="2849" y="219"/>
                              </a:lnTo>
                              <a:lnTo>
                                <a:pt x="2853" y="263"/>
                              </a:lnTo>
                              <a:lnTo>
                                <a:pt x="2853" y="108"/>
                              </a:lnTo>
                              <a:lnTo>
                                <a:pt x="2826" y="76"/>
                              </a:lnTo>
                              <a:lnTo>
                                <a:pt x="2791" y="47"/>
                              </a:lnTo>
                              <a:lnTo>
                                <a:pt x="2786" y="43"/>
                              </a:lnTo>
                              <a:lnTo>
                                <a:pt x="2742" y="19"/>
                              </a:lnTo>
                              <a:lnTo>
                                <a:pt x="2693" y="5"/>
                              </a:lnTo>
                              <a:lnTo>
                                <a:pt x="2640" y="0"/>
                              </a:lnTo>
                              <a:lnTo>
                                <a:pt x="2586" y="5"/>
                              </a:lnTo>
                              <a:lnTo>
                                <a:pt x="2537" y="19"/>
                              </a:lnTo>
                              <a:lnTo>
                                <a:pt x="2492" y="43"/>
                              </a:lnTo>
                              <a:lnTo>
                                <a:pt x="2452" y="76"/>
                              </a:lnTo>
                              <a:lnTo>
                                <a:pt x="2419" y="116"/>
                              </a:lnTo>
                              <a:lnTo>
                                <a:pt x="2395" y="161"/>
                              </a:lnTo>
                              <a:lnTo>
                                <a:pt x="2381" y="210"/>
                              </a:lnTo>
                              <a:lnTo>
                                <a:pt x="2377" y="263"/>
                              </a:lnTo>
                              <a:lnTo>
                                <a:pt x="2381" y="317"/>
                              </a:lnTo>
                              <a:lnTo>
                                <a:pt x="2395" y="366"/>
                              </a:lnTo>
                              <a:lnTo>
                                <a:pt x="2419" y="411"/>
                              </a:lnTo>
                              <a:lnTo>
                                <a:pt x="2452" y="451"/>
                              </a:lnTo>
                              <a:lnTo>
                                <a:pt x="2492" y="484"/>
                              </a:lnTo>
                              <a:lnTo>
                                <a:pt x="2537" y="508"/>
                              </a:lnTo>
                              <a:lnTo>
                                <a:pt x="2586" y="522"/>
                              </a:lnTo>
                              <a:lnTo>
                                <a:pt x="2640" y="526"/>
                              </a:lnTo>
                              <a:lnTo>
                                <a:pt x="2693" y="522"/>
                              </a:lnTo>
                              <a:lnTo>
                                <a:pt x="2742" y="508"/>
                              </a:lnTo>
                              <a:lnTo>
                                <a:pt x="2786" y="484"/>
                              </a:lnTo>
                              <a:lnTo>
                                <a:pt x="2791" y="480"/>
                              </a:lnTo>
                              <a:lnTo>
                                <a:pt x="2826" y="451"/>
                              </a:lnTo>
                              <a:lnTo>
                                <a:pt x="2860" y="411"/>
                              </a:lnTo>
                              <a:lnTo>
                                <a:pt x="2883" y="366"/>
                              </a:lnTo>
                              <a:lnTo>
                                <a:pt x="2898" y="317"/>
                              </a:lnTo>
                              <a:lnTo>
                                <a:pt x="2903" y="263"/>
                              </a:lnTo>
                            </a:path>
                          </a:pathLst>
                        </a:custGeom>
                        <a:solidFill>
                          <a:srgbClr val="1216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D8A1F7" id="AutoShape 5" o:spid="_x0000_s1026" style="position:absolute;margin-left:257.5pt;margin-top:-105.15pt;width:145.15pt;height:26.3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03,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" path="m453,79l416,47r-3,-3l368,20,318,5,263,,209,5,160,19,115,43,75,76,42,116,19,161,4,210,,263r4,54l19,366r23,45l75,451r40,33l160,508r49,14l263,526r55,-4l368,507r45,-25l416,480r37,-32l423,414r-34,29l351,463r-42,13l263,480r-44,-4l179,464,143,445,110,418,83,385,64,348,53,308,49,263r4,-44l64,179,83,142r27,-33l143,82,179,63,219,51r44,-4l309,51r42,12l389,84r34,28l453,79t607,399l1053,480r-10,1l1032,481r-19,-4l1000,466r-7,-18l991,420r,-10l991,117r,-104l946,13r,250l942,308r-11,41l913,386r-26,33l857,446r-35,19l784,476r-42,4l700,476,662,464,628,445,597,418,572,385,554,348,543,308r-3,-45l543,219r11,-40l572,142r25,-33l628,82,663,63,701,51r41,-4l784,51r38,11l857,82r30,26l913,141r18,37l942,218r4,45l946,13r-5,l941,117,930,94,915,72,895,53r-9,-6l869,35,841,20,810,9,778,2,742,,691,5,644,19,601,43,563,76r-32,40l508,161r-13,49l490,263r5,54l508,366r23,45l563,451r38,33l644,508r47,14l742,526r67,-8l866,495r19,-15l911,458r32,-48l943,427r5,42l962,499r23,18l1018,523r13,l1042,522r10,-2l1060,516r,-35l1060,478t806,-8l1855,471r-7,1l1845,472r-18,-3l1815,459r-6,-18l1807,415r,-210l1795,121,1762,58r-9,-6l1709,19,1639,5r-60,8l1531,37r-37,37l1470,122,1450,75,1428,52,1416,38,1370,14,1316,5r-52,7l1220,31r-33,33l1162,109r,-96l1113,13r,500l1162,513r,-269l1173,165r26,-56l1202,105r45,-39l1306,52r55,11l1402,96r26,51l1437,215r,298l1487,513r,-274l1497,163r19,-41l1525,104r45,-39l1629,52r53,11l1723,96r25,51l1757,215r,204l1762,462r15,30l1802,510r35,6l1848,516r10,-2l1866,511r,-39l1866,470m2340,79l2304,47r-3,-3l2256,20,2206,5,2150,r-53,5l2047,19r-44,24l1963,76r-34,40l1906,161r-14,49l1887,263r5,54l1906,366r23,45l1963,451r40,33l2047,508r50,14l2150,526r56,-4l2256,507r45,-25l2304,480r36,-32l2310,414r-33,29l2239,463r-42,13l2150,480r-44,-4l2066,464r-36,-19l1997,418r-26,-33l1952,348r-12,-40l1937,263r3,-44l1952,179r19,-37l1997,109r33,-27l2066,63r40,-12l2150,47r47,4l2239,63r38,21l2310,112r30,-33m2903,263r-5,-53l2883,161r-23,-45l2853,108r,155l2849,308r-11,40l2818,385r-27,33l2759,445r-36,19l2683,476r-43,4l2596,476r-40,-12l2519,445r-32,-27l2460,385r-19,-37l2430,308r-4,-45l2430,219r11,-40l2460,142r27,-33l2519,82r37,-19l2596,51r44,-4l2683,51r40,12l2759,82r32,27l2818,142r20,37l2849,219r4,44l2853,108,2826,76,2791,47r-5,-4l2742,19,2693,5,2640,r-54,5l2537,19r-45,24l2452,76r-33,40l2395,161r-14,49l2377,263r4,54l2395,366r24,45l2452,451r40,33l2537,508r49,14l2640,526r53,-4l2742,508r44,-24l2791,480r35,-29l2860,411r23,-45l2898,317r5,-54e" fillcolor="#121617" stroked="f">
                <v:path arrowok="t" o:connecttype="custom" o:connectlocs="167005,-1335405;12065,-1233170;47625,-1049020;233680,-1013460;222885,-1041400;69850,-1069975;40640,-1221740;167005,-1305560;673100,-1031875;630555,-1050925;600710,-1168400;521970,-1040130;379095,-1069975;351790,-1221740;471170,-1305560;591185,-1222375;590550,-1275715;514350,-1329690;357505,-1287145;322580,-1102995;471170,-1001395;598805,-1064260;661670,-1003935;1177925,-1036320;1147445,-1071880;1040765,-1332230;906780,-1302385;753745,-1294765;737870,-1180465;864235,-1295400;944245,-1183640;1068070,-1295400;1128395,-1022985;1184910,-1035685;1400810,-1332230;1224915,-1261745;1224915,-1074420;1400810,-1003935;1445895,-1054100;1289050,-1052830;1231900,-1196340;1337310,-1303020;1485900,-1285240;1811655,-1168400;1729105,-1040765;1579245,-1069975;1550035,-1221740;1676400,-1305560;1802130,-1221740;1769110,-1308100;1582420,-1308100;1511935,-1134110;1642110,-1003935;1794510,-1049020" o:connectangles="0,0,0,0,0,0,0,0,0,0,0,0,0,0,0,0,0,0,0,0,0,0,0,0,0,0,0,0,0,0,0,0,0,0,0,0,0,0,0,0,0,0,0,0,0,0,0,0,0,0,0,0,0,0"/>
                <w10:wrap anchorx="page"/>
              </v:shape>
            </w:pict>
          </mc:Fallback>
        </mc:AlternateContent>
      </w:r>
      <w:r w:rsidR="001F2547">
        <w:rPr>
          <w:noProof/>
          <w:lang w:val="en-GB" w:eastAsia="en-GB" w:bidi="ar-SA"/>
        </w:rPr>
        <w:drawing>
          <wp:anchor distT="0" distB="0" distL="0" distR="0" simplePos="0" relativeHeight="251675648" behindDoc="0" locked="0" layoutInCell="1" allowOverlap="1" wp14:anchorId="77D7BD43" wp14:editId="2A8499B2">
            <wp:simplePos x="0" y="0"/>
            <wp:positionH relativeFrom="page">
              <wp:posOffset>3313629</wp:posOffset>
            </wp:positionH>
            <wp:positionV relativeFrom="paragraph">
              <wp:posOffset>-883597</wp:posOffset>
            </wp:positionV>
            <wp:extent cx="100265" cy="111728"/>
            <wp:effectExtent l="0" t="0" r="0" b="0"/>
            <wp:wrapNone/>
            <wp:docPr id="5"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2.png"/>
                    <pic:cNvPicPr/>
                  </pic:nvPicPr>
                  <pic:blipFill>
                    <a:blip r:embed="rId61" cstate="print"/>
                    <a:stretch>
                      <a:fillRect/>
                    </a:stretch>
                  </pic:blipFill>
                  <pic:spPr>
                    <a:xfrm>
                      <a:off x="0" y="0"/>
                      <a:ext cx="100265" cy="111728"/>
                    </a:xfrm>
                    <a:prstGeom prst="rect">
                      <a:avLst/>
                    </a:prstGeom>
                  </pic:spPr>
                </pic:pic>
              </a:graphicData>
            </a:graphic>
          </wp:anchor>
        </w:drawing>
      </w:r>
      <w:r>
        <w:rPr>
          <w:noProof/>
          <w:lang w:val="en-GB" w:eastAsia="en-GB" w:bidi="ar-SA"/>
        </w:rPr>
        <mc:AlternateContent>
          <mc:Choice Requires="wpg">
            <w:drawing>
              <wp:anchor distT="0" distB="0" distL="114300" distR="114300" simplePos="0" relativeHeight="251676672" behindDoc="0" locked="0" layoutInCell="1" allowOverlap="1" wp14:anchorId="3C08F9F0" wp14:editId="3F692F79">
                <wp:simplePos x="0" y="0"/>
                <wp:positionH relativeFrom="page">
                  <wp:posOffset>3484880</wp:posOffset>
                </wp:positionH>
                <wp:positionV relativeFrom="paragraph">
                  <wp:posOffset>-882015</wp:posOffset>
                </wp:positionV>
                <wp:extent cx="62230" cy="10795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30" cy="107950"/>
                          <a:chOff x="5488" y="-1389"/>
                          <a:chExt cx="98" cy="170"/>
                        </a:xfrm>
                      </wpg:grpSpPr>
                      <wps:wsp>
                        <wps:cNvPr id="6" name="Rectangle 4"/>
                        <wps:cNvSpPr>
                          <a:spLocks/>
                        </wps:cNvSpPr>
                        <wps:spPr bwMode="auto">
                          <a:xfrm>
                            <a:off x="5487" y="-1248"/>
                            <a:ext cx="98" cy="28"/>
                          </a:xfrm>
                          <a:prstGeom prst="rect">
                            <a:avLst/>
                          </a:prstGeom>
                          <a:solidFill>
                            <a:srgbClr val="1216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Line 3"/>
                        <wps:cNvCnPr>
                          <a:cxnSpLocks/>
                        </wps:cNvCnPr>
                        <wps:spPr bwMode="auto">
                          <a:xfrm>
                            <a:off x="5503" y="-1389"/>
                            <a:ext cx="0" cy="142"/>
                          </a:xfrm>
                          <a:prstGeom prst="line">
                            <a:avLst/>
                          </a:prstGeom>
                          <a:noFill/>
                          <a:ln w="19291">
                            <a:solidFill>
                              <a:srgbClr val="121617"/>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D9B900B" id="Group 2" o:spid="_x0000_s1026" style="position:absolute;margin-left:274.4pt;margin-top:-69.45pt;width:4.9pt;height:8.5pt;z-index:251676672;mso-position-horizontal-relative:page" coordorigin="5488,-1389" coordsize="98,1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">
                <v:rect id="Rectangle 4" o:spid="_x0000_s1027" style="position:absolute;left:5487;top:-1248;width:9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" fillcolor="#121617" stroked="f">
                  <v:path arrowok="t"/>
                </v:rect>
                <v:line id="Line 3" o:spid="_x0000_s1028" style="position:absolute;visibility:visible;mso-wrap-style:square" from="5503,-1389" to="5503,-1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" strokecolor="#121617" strokeweight=".53586mm">
                  <o:lock v:ext="edit" shapetype="f"/>
                </v:line>
                <w10:wrap anchorx="page"/>
              </v:group>
            </w:pict>
          </mc:Fallback>
        </mc:AlternateContent>
      </w:r>
      <w:r w:rsidR="001F2547">
        <w:rPr>
          <w:noProof/>
          <w:lang w:val="en-GB" w:eastAsia="en-GB" w:bidi="ar-SA"/>
        </w:rPr>
        <w:drawing>
          <wp:anchor distT="0" distB="0" distL="0" distR="0" simplePos="0" relativeHeight="251677696" behindDoc="0" locked="0" layoutInCell="1" allowOverlap="1" wp14:anchorId="414F1324" wp14:editId="119E3249">
            <wp:simplePos x="0" y="0"/>
            <wp:positionH relativeFrom="page">
              <wp:posOffset>3619315</wp:posOffset>
            </wp:positionH>
            <wp:positionV relativeFrom="paragraph">
              <wp:posOffset>-881744</wp:posOffset>
            </wp:positionV>
            <wp:extent cx="69469" cy="107346"/>
            <wp:effectExtent l="0" t="0" r="0" b="0"/>
            <wp:wrapNone/>
            <wp:docPr id="4"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3.png"/>
                    <pic:cNvPicPr/>
                  </pic:nvPicPr>
                  <pic:blipFill>
                    <a:blip r:embed="rId62" cstate="print"/>
                    <a:stretch>
                      <a:fillRect/>
                    </a:stretch>
                  </pic:blipFill>
                  <pic:spPr>
                    <a:xfrm>
                      <a:off x="0" y="0"/>
                      <a:ext cx="69469" cy="107346"/>
                    </a:xfrm>
                    <a:prstGeom prst="rect">
                      <a:avLst/>
                    </a:prstGeom>
                  </pic:spPr>
                </pic:pic>
              </a:graphicData>
            </a:graphic>
          </wp:anchor>
        </w:drawing>
      </w:r>
      <w:r w:rsidR="001F2547">
        <w:rPr>
          <w:noProof/>
          <w:lang w:val="en-GB" w:eastAsia="en-GB" w:bidi="ar-SA"/>
        </w:rPr>
        <w:drawing>
          <wp:anchor distT="0" distB="0" distL="0" distR="0" simplePos="0" relativeHeight="251678720" behindDoc="0" locked="0" layoutInCell="1" allowOverlap="1" wp14:anchorId="7CFBC4B3" wp14:editId="61B61158">
            <wp:simplePos x="0" y="0"/>
            <wp:positionH relativeFrom="page">
              <wp:posOffset>3755028</wp:posOffset>
            </wp:positionH>
            <wp:positionV relativeFrom="paragraph">
              <wp:posOffset>-881741</wp:posOffset>
            </wp:positionV>
            <wp:extent cx="105965" cy="107346"/>
            <wp:effectExtent l="0" t="0" r="0" b="0"/>
            <wp:wrapNone/>
            <wp:docPr id="9" name="imag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4.png"/>
                    <pic:cNvPicPr/>
                  </pic:nvPicPr>
                  <pic:blipFill>
                    <a:blip r:embed="rId63" cstate="print"/>
                    <a:stretch>
                      <a:fillRect/>
                    </a:stretch>
                  </pic:blipFill>
                  <pic:spPr>
                    <a:xfrm>
                      <a:off x="0" y="0"/>
                      <a:ext cx="105965" cy="107346"/>
                    </a:xfrm>
                    <a:prstGeom prst="rect">
                      <a:avLst/>
                    </a:prstGeom>
                  </pic:spPr>
                </pic:pic>
              </a:graphicData>
            </a:graphic>
          </wp:anchor>
        </w:drawing>
      </w:r>
      <w:r w:rsidR="001F2547">
        <w:rPr>
          <w:noProof/>
          <w:lang w:val="en-GB" w:eastAsia="en-GB" w:bidi="ar-SA"/>
        </w:rPr>
        <w:drawing>
          <wp:anchor distT="0" distB="0" distL="0" distR="0" simplePos="0" relativeHeight="251680768" behindDoc="0" locked="0" layoutInCell="1" allowOverlap="1" wp14:anchorId="20C442CC" wp14:editId="2443602E">
            <wp:simplePos x="0" y="0"/>
            <wp:positionH relativeFrom="page">
              <wp:posOffset>3932257</wp:posOffset>
            </wp:positionH>
            <wp:positionV relativeFrom="paragraph">
              <wp:posOffset>-881744</wp:posOffset>
            </wp:positionV>
            <wp:extent cx="92418" cy="107346"/>
            <wp:effectExtent l="0" t="0" r="0" b="0"/>
            <wp:wrapNone/>
            <wp:docPr id="11"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5.png"/>
                    <pic:cNvPicPr/>
                  </pic:nvPicPr>
                  <pic:blipFill>
                    <a:blip r:embed="rId64" cstate="print"/>
                    <a:stretch>
                      <a:fillRect/>
                    </a:stretch>
                  </pic:blipFill>
                  <pic:spPr>
                    <a:xfrm>
                      <a:off x="0" y="0"/>
                      <a:ext cx="92418" cy="107346"/>
                    </a:xfrm>
                    <a:prstGeom prst="rect">
                      <a:avLst/>
                    </a:prstGeom>
                  </pic:spPr>
                </pic:pic>
              </a:graphicData>
            </a:graphic>
          </wp:anchor>
        </w:drawing>
      </w:r>
      <w:r w:rsidR="001F2547">
        <w:rPr>
          <w:noProof/>
          <w:lang w:val="en-GB" w:eastAsia="en-GB" w:bidi="ar-SA"/>
        </w:rPr>
        <w:drawing>
          <wp:anchor distT="0" distB="0" distL="0" distR="0" simplePos="0" relativeHeight="251681792" behindDoc="0" locked="0" layoutInCell="1" allowOverlap="1" wp14:anchorId="47CD96E8" wp14:editId="35232616">
            <wp:simplePos x="0" y="0"/>
            <wp:positionH relativeFrom="page">
              <wp:posOffset>4197959</wp:posOffset>
            </wp:positionH>
            <wp:positionV relativeFrom="paragraph">
              <wp:posOffset>-881744</wp:posOffset>
            </wp:positionV>
            <wp:extent cx="69469" cy="107346"/>
            <wp:effectExtent l="0" t="0" r="0" b="0"/>
            <wp:wrapNone/>
            <wp:docPr id="13"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3.png"/>
                    <pic:cNvPicPr/>
                  </pic:nvPicPr>
                  <pic:blipFill>
                    <a:blip r:embed="rId62" cstate="print"/>
                    <a:stretch>
                      <a:fillRect/>
                    </a:stretch>
                  </pic:blipFill>
                  <pic:spPr>
                    <a:xfrm>
                      <a:off x="0" y="0"/>
                      <a:ext cx="69469" cy="107346"/>
                    </a:xfrm>
                    <a:prstGeom prst="rect">
                      <a:avLst/>
                    </a:prstGeom>
                  </pic:spPr>
                </pic:pic>
              </a:graphicData>
            </a:graphic>
          </wp:anchor>
        </w:drawing>
      </w:r>
      <w:r w:rsidR="001F2547">
        <w:rPr>
          <w:noProof/>
          <w:lang w:val="en-GB" w:eastAsia="en-GB" w:bidi="ar-SA"/>
        </w:rPr>
        <w:drawing>
          <wp:anchor distT="0" distB="0" distL="0" distR="0" simplePos="0" relativeHeight="251683840" behindDoc="0" locked="0" layoutInCell="1" allowOverlap="1" wp14:anchorId="2078F1BC" wp14:editId="5ADE87AC">
            <wp:simplePos x="0" y="0"/>
            <wp:positionH relativeFrom="page">
              <wp:posOffset>4342775</wp:posOffset>
            </wp:positionH>
            <wp:positionV relativeFrom="paragraph">
              <wp:posOffset>-881744</wp:posOffset>
            </wp:positionV>
            <wp:extent cx="92406" cy="107346"/>
            <wp:effectExtent l="0" t="0" r="0" b="0"/>
            <wp:wrapNone/>
            <wp:docPr id="15"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6.png"/>
                    <pic:cNvPicPr/>
                  </pic:nvPicPr>
                  <pic:blipFill>
                    <a:blip r:embed="rId65" cstate="print"/>
                    <a:stretch>
                      <a:fillRect/>
                    </a:stretch>
                  </pic:blipFill>
                  <pic:spPr>
                    <a:xfrm>
                      <a:off x="0" y="0"/>
                      <a:ext cx="92406" cy="107346"/>
                    </a:xfrm>
                    <a:prstGeom prst="rect">
                      <a:avLst/>
                    </a:prstGeom>
                  </pic:spPr>
                </pic:pic>
              </a:graphicData>
            </a:graphic>
          </wp:anchor>
        </w:drawing>
      </w:r>
      <w:r w:rsidR="001F2547">
        <w:rPr>
          <w:noProof/>
          <w:lang w:val="en-GB" w:eastAsia="en-GB" w:bidi="ar-SA"/>
        </w:rPr>
        <w:drawing>
          <wp:anchor distT="0" distB="0" distL="0" distR="0" simplePos="0" relativeHeight="251684864" behindDoc="0" locked="0" layoutInCell="1" allowOverlap="1" wp14:anchorId="2607AB2D" wp14:editId="0F3EA116">
            <wp:simplePos x="0" y="0"/>
            <wp:positionH relativeFrom="page">
              <wp:posOffset>4514762</wp:posOffset>
            </wp:positionH>
            <wp:positionV relativeFrom="paragraph">
              <wp:posOffset>-881744</wp:posOffset>
            </wp:positionV>
            <wp:extent cx="69469" cy="107346"/>
            <wp:effectExtent l="0" t="0" r="0" b="0"/>
            <wp:wrapNone/>
            <wp:docPr id="17"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7.png"/>
                    <pic:cNvPicPr/>
                  </pic:nvPicPr>
                  <pic:blipFill>
                    <a:blip r:embed="rId66" cstate="print"/>
                    <a:stretch>
                      <a:fillRect/>
                    </a:stretch>
                  </pic:blipFill>
                  <pic:spPr>
                    <a:xfrm>
                      <a:off x="0" y="0"/>
                      <a:ext cx="69469" cy="107346"/>
                    </a:xfrm>
                    <a:prstGeom prst="rect">
                      <a:avLst/>
                    </a:prstGeom>
                  </pic:spPr>
                </pic:pic>
              </a:graphicData>
            </a:graphic>
          </wp:anchor>
        </w:drawing>
      </w:r>
      <w:r w:rsidR="001F2547">
        <w:rPr>
          <w:noProof/>
          <w:lang w:val="en-GB" w:eastAsia="en-GB" w:bidi="ar-SA"/>
        </w:rPr>
        <w:drawing>
          <wp:anchor distT="0" distB="0" distL="0" distR="0" simplePos="0" relativeHeight="251686912" behindDoc="0" locked="0" layoutInCell="1" allowOverlap="1" wp14:anchorId="70B68442" wp14:editId="24FCCBD1">
            <wp:simplePos x="0" y="0"/>
            <wp:positionH relativeFrom="page">
              <wp:posOffset>4659572</wp:posOffset>
            </wp:positionH>
            <wp:positionV relativeFrom="paragraph">
              <wp:posOffset>-881749</wp:posOffset>
            </wp:positionV>
            <wp:extent cx="83028" cy="107346"/>
            <wp:effectExtent l="0" t="0" r="0" b="0"/>
            <wp:wrapNone/>
            <wp:docPr id="19"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38.png"/>
                    <pic:cNvPicPr/>
                  </pic:nvPicPr>
                  <pic:blipFill>
                    <a:blip r:embed="rId67" cstate="print"/>
                    <a:stretch>
                      <a:fillRect/>
                    </a:stretch>
                  </pic:blipFill>
                  <pic:spPr>
                    <a:xfrm>
                      <a:off x="0" y="0"/>
                      <a:ext cx="83028" cy="107346"/>
                    </a:xfrm>
                    <a:prstGeom prst="rect">
                      <a:avLst/>
                    </a:prstGeom>
                  </pic:spPr>
                </pic:pic>
              </a:graphicData>
            </a:graphic>
          </wp:anchor>
        </w:drawing>
      </w:r>
      <w:r w:rsidR="001F2547">
        <w:rPr>
          <w:noProof/>
          <w:lang w:val="en-GB" w:eastAsia="en-GB" w:bidi="ar-SA"/>
        </w:rPr>
        <w:drawing>
          <wp:anchor distT="0" distB="0" distL="0" distR="0" simplePos="0" relativeHeight="251687936" behindDoc="0" locked="0" layoutInCell="1" allowOverlap="1" wp14:anchorId="1123E3E0" wp14:editId="28E9BEC6">
            <wp:simplePos x="0" y="0"/>
            <wp:positionH relativeFrom="page">
              <wp:posOffset>4806408</wp:posOffset>
            </wp:positionH>
            <wp:positionV relativeFrom="paragraph">
              <wp:posOffset>-883598</wp:posOffset>
            </wp:positionV>
            <wp:extent cx="101502" cy="111728"/>
            <wp:effectExtent l="0" t="0" r="0" b="0"/>
            <wp:wrapNone/>
            <wp:docPr id="21"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9.png"/>
                    <pic:cNvPicPr/>
                  </pic:nvPicPr>
                  <pic:blipFill>
                    <a:blip r:embed="rId68" cstate="print"/>
                    <a:stretch>
                      <a:fillRect/>
                    </a:stretch>
                  </pic:blipFill>
                  <pic:spPr>
                    <a:xfrm>
                      <a:off x="0" y="0"/>
                      <a:ext cx="101502" cy="111728"/>
                    </a:xfrm>
                    <a:prstGeom prst="rect">
                      <a:avLst/>
                    </a:prstGeom>
                  </pic:spPr>
                </pic:pic>
              </a:graphicData>
            </a:graphic>
          </wp:anchor>
        </w:drawing>
      </w:r>
      <w:r w:rsidR="001F2547">
        <w:rPr>
          <w:noProof/>
          <w:lang w:val="en-GB" w:eastAsia="en-GB" w:bidi="ar-SA"/>
        </w:rPr>
        <w:drawing>
          <wp:anchor distT="0" distB="0" distL="0" distR="0" simplePos="0" relativeHeight="251689984" behindDoc="0" locked="0" layoutInCell="1" allowOverlap="1" wp14:anchorId="2A4886D3" wp14:editId="3B691EC6">
            <wp:simplePos x="0" y="0"/>
            <wp:positionH relativeFrom="page">
              <wp:posOffset>4967583</wp:posOffset>
            </wp:positionH>
            <wp:positionV relativeFrom="paragraph">
              <wp:posOffset>-881744</wp:posOffset>
            </wp:positionV>
            <wp:extent cx="96423" cy="107346"/>
            <wp:effectExtent l="0" t="0" r="0" b="0"/>
            <wp:wrapNone/>
            <wp:docPr id="23"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40.png"/>
                    <pic:cNvPicPr/>
                  </pic:nvPicPr>
                  <pic:blipFill>
                    <a:blip r:embed="rId69" cstate="print"/>
                    <a:stretch>
                      <a:fillRect/>
                    </a:stretch>
                  </pic:blipFill>
                  <pic:spPr>
                    <a:xfrm>
                      <a:off x="0" y="0"/>
                      <a:ext cx="96423" cy="107346"/>
                    </a:xfrm>
                    <a:prstGeom prst="rect">
                      <a:avLst/>
                    </a:prstGeom>
                  </pic:spPr>
                </pic:pic>
              </a:graphicData>
            </a:graphic>
          </wp:anchor>
        </w:drawing>
      </w:r>
      <w:r w:rsidR="001F2547">
        <w:rPr>
          <w:color w:val="39424B"/>
          <w:sz w:val="28"/>
        </w:rPr>
        <w:t>+44 (0)207</w:t>
      </w:r>
      <w:r w:rsidR="001F2547">
        <w:rPr>
          <w:color w:val="39424B"/>
          <w:spacing w:val="-7"/>
          <w:sz w:val="28"/>
        </w:rPr>
        <w:t xml:space="preserve"> </w:t>
      </w:r>
      <w:r w:rsidR="001F2547">
        <w:rPr>
          <w:color w:val="39424B"/>
          <w:sz w:val="28"/>
        </w:rPr>
        <w:t>121</w:t>
      </w:r>
      <w:r w:rsidR="001F2547">
        <w:rPr>
          <w:color w:val="39424B"/>
          <w:spacing w:val="-4"/>
          <w:sz w:val="28"/>
        </w:rPr>
        <w:t xml:space="preserve"> </w:t>
      </w:r>
      <w:r w:rsidR="001F2547">
        <w:rPr>
          <w:color w:val="39424B"/>
          <w:sz w:val="28"/>
        </w:rPr>
        <w:t>6101</w:t>
      </w:r>
      <w:r w:rsidR="001F2547">
        <w:rPr>
          <w:color w:val="39424B"/>
          <w:sz w:val="28"/>
        </w:rPr>
        <w:tab/>
        <w:t>|</w:t>
      </w:r>
      <w:r w:rsidR="001F2547">
        <w:rPr>
          <w:color w:val="39424B"/>
          <w:sz w:val="28"/>
        </w:rPr>
        <w:tab/>
      </w:r>
      <w:hyperlink r:id="rId70">
        <w:r w:rsidR="001F2547">
          <w:rPr>
            <w:color w:val="39424B"/>
            <w:sz w:val="28"/>
          </w:rPr>
          <w:t>info@camco.energy</w:t>
        </w:r>
      </w:hyperlink>
    </w:p>
    <w:p w14:paraId="758EC48A" w14:textId="77777777" w:rsidR="00454615" w:rsidRDefault="00454615">
      <w:pPr>
        <w:pStyle w:val="BodyText"/>
        <w:spacing w:before="10"/>
        <w:rPr>
          <w:sz w:val="47"/>
        </w:rPr>
      </w:pPr>
    </w:p>
    <w:p w14:paraId="0116D813" w14:textId="77777777" w:rsidR="00454615" w:rsidRDefault="001F2547">
      <w:pPr>
        <w:pStyle w:val="BodyText"/>
        <w:spacing w:line="290" w:lineRule="auto"/>
        <w:ind w:left="1760" w:right="1584" w:firstLine="928"/>
      </w:pPr>
      <w:r>
        <w:rPr>
          <w:color w:val="39424B"/>
        </w:rPr>
        <w:t xml:space="preserve">Camco Management Limited. Company number 09902551 Registered address: 20 Jerusalem Passage, London EC1V </w:t>
      </w:r>
      <w:r>
        <w:rPr>
          <w:color w:val="39424B"/>
          <w:spacing w:val="-11"/>
        </w:rPr>
        <w:t xml:space="preserve">4JP, </w:t>
      </w:r>
      <w:r>
        <w:rPr>
          <w:color w:val="39424B"/>
        </w:rPr>
        <w:t>United Kingdom.</w:t>
      </w:r>
    </w:p>
    <w:p w14:paraId="646C00C8" w14:textId="77777777" w:rsidR="00454615" w:rsidRDefault="00454615">
      <w:pPr>
        <w:pStyle w:val="BodyText"/>
        <w:spacing w:before="11"/>
        <w:rPr>
          <w:sz w:val="23"/>
        </w:rPr>
      </w:pPr>
    </w:p>
    <w:p w14:paraId="1E66D51F" w14:textId="77777777" w:rsidR="00454615" w:rsidRDefault="001F2547">
      <w:pPr>
        <w:pStyle w:val="BodyText"/>
        <w:spacing w:line="290" w:lineRule="auto"/>
        <w:ind w:left="1978" w:right="1821"/>
        <w:jc w:val="center"/>
      </w:pPr>
      <w:r>
        <w:rPr>
          <w:color w:val="39424B"/>
        </w:rPr>
        <w:t>Camco Management Limited is an Appointed Representative of Mirabella Advisers LLP, whose FCA number is 72448.</w:t>
      </w:r>
    </w:p>
    <w:p w14:paraId="6A0ACABE" w14:textId="77777777" w:rsidR="00454615" w:rsidRDefault="00454615">
      <w:pPr>
        <w:pStyle w:val="BodyText"/>
      </w:pPr>
    </w:p>
    <w:p w14:paraId="3B10DBFA" w14:textId="77777777" w:rsidR="00454615" w:rsidRDefault="00454615">
      <w:pPr>
        <w:pStyle w:val="BodyText"/>
      </w:pPr>
    </w:p>
    <w:p w14:paraId="10D3D074" w14:textId="77777777" w:rsidR="00454615" w:rsidRDefault="00454615">
      <w:pPr>
        <w:pStyle w:val="BodyText"/>
      </w:pPr>
    </w:p>
    <w:p w14:paraId="28F0A252" w14:textId="77777777" w:rsidR="00454615" w:rsidRDefault="00454615">
      <w:pPr>
        <w:pStyle w:val="BodyText"/>
      </w:pPr>
    </w:p>
    <w:p w14:paraId="328FF5C3" w14:textId="77777777" w:rsidR="00454615" w:rsidRDefault="00454615">
      <w:pPr>
        <w:pStyle w:val="BodyText"/>
      </w:pPr>
    </w:p>
    <w:p w14:paraId="57D408BD" w14:textId="77777777" w:rsidR="00454615" w:rsidRDefault="001F2547">
      <w:pPr>
        <w:pStyle w:val="BodyText"/>
        <w:spacing w:before="1"/>
        <w:rPr>
          <w:sz w:val="11"/>
        </w:rPr>
      </w:pPr>
      <w:r>
        <w:rPr>
          <w:noProof/>
          <w:lang w:val="en-GB" w:eastAsia="en-GB" w:bidi="ar-SA"/>
        </w:rPr>
        <w:drawing>
          <wp:anchor distT="0" distB="0" distL="0" distR="0" simplePos="0" relativeHeight="251620352" behindDoc="0" locked="0" layoutInCell="1" allowOverlap="1" wp14:anchorId="4ACE6EC4" wp14:editId="6C7C3110">
            <wp:simplePos x="0" y="0"/>
            <wp:positionH relativeFrom="page">
              <wp:posOffset>2841053</wp:posOffset>
            </wp:positionH>
            <wp:positionV relativeFrom="paragraph">
              <wp:posOffset>106817</wp:posOffset>
            </wp:positionV>
            <wp:extent cx="1970074" cy="879919"/>
            <wp:effectExtent l="0" t="0" r="0" b="0"/>
            <wp:wrapTopAndBottom/>
            <wp:docPr id="25"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6.png"/>
                    <pic:cNvPicPr/>
                  </pic:nvPicPr>
                  <pic:blipFill>
                    <a:blip r:embed="rId71" cstate="print"/>
                    <a:stretch>
                      <a:fillRect/>
                    </a:stretch>
                  </pic:blipFill>
                  <pic:spPr>
                    <a:xfrm>
                      <a:off x="0" y="0"/>
                      <a:ext cx="1970074" cy="879919"/>
                    </a:xfrm>
                    <a:prstGeom prst="rect">
                      <a:avLst/>
                    </a:prstGeom>
                  </pic:spPr>
                </pic:pic>
              </a:graphicData>
            </a:graphic>
          </wp:anchor>
        </w:drawing>
      </w:r>
    </w:p>
    <w:sectPr w:rsidR="00454615">
      <w:pgSz w:w="11910" w:h="16840"/>
      <w:pgMar w:top="1580" w:right="860" w:bottom="0" w:left="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BoldItalic">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A35B55"/>
    <w:multiLevelType w:val="hybridMultilevel"/>
    <w:tmpl w:val="37BC90F2"/>
    <w:lvl w:ilvl="0" w:tplc="21729772">
      <w:numFmt w:val="bullet"/>
      <w:lvlText w:val="•"/>
      <w:lvlJc w:val="left"/>
      <w:pPr>
        <w:ind w:left="703" w:hanging="284"/>
      </w:pPr>
      <w:rPr>
        <w:rFonts w:ascii="Trebuchet MS" w:eastAsia="Trebuchet MS" w:hAnsi="Trebuchet MS" w:cs="Trebuchet MS" w:hint="default"/>
        <w:color w:val="53BBBF"/>
        <w:spacing w:val="-3"/>
        <w:w w:val="100"/>
        <w:sz w:val="20"/>
        <w:szCs w:val="20"/>
        <w:lang w:val="en-US" w:eastAsia="en-US" w:bidi="en-US"/>
      </w:rPr>
    </w:lvl>
    <w:lvl w:ilvl="1" w:tplc="8DFA23A8">
      <w:numFmt w:val="bullet"/>
      <w:lvlText w:val="•"/>
      <w:lvlJc w:val="left"/>
      <w:pPr>
        <w:ind w:left="1664" w:hanging="284"/>
      </w:pPr>
      <w:rPr>
        <w:rFonts w:hint="default"/>
        <w:lang w:val="en-US" w:eastAsia="en-US" w:bidi="en-US"/>
      </w:rPr>
    </w:lvl>
    <w:lvl w:ilvl="2" w:tplc="5324E9B6">
      <w:numFmt w:val="bullet"/>
      <w:lvlText w:val="•"/>
      <w:lvlJc w:val="left"/>
      <w:pPr>
        <w:ind w:left="2629" w:hanging="284"/>
      </w:pPr>
      <w:rPr>
        <w:rFonts w:hint="default"/>
        <w:lang w:val="en-US" w:eastAsia="en-US" w:bidi="en-US"/>
      </w:rPr>
    </w:lvl>
    <w:lvl w:ilvl="3" w:tplc="A84A9170">
      <w:numFmt w:val="bullet"/>
      <w:lvlText w:val="•"/>
      <w:lvlJc w:val="left"/>
      <w:pPr>
        <w:ind w:left="3593" w:hanging="284"/>
      </w:pPr>
      <w:rPr>
        <w:rFonts w:hint="default"/>
        <w:lang w:val="en-US" w:eastAsia="en-US" w:bidi="en-US"/>
      </w:rPr>
    </w:lvl>
    <w:lvl w:ilvl="4" w:tplc="F06E6D72">
      <w:numFmt w:val="bullet"/>
      <w:lvlText w:val="•"/>
      <w:lvlJc w:val="left"/>
      <w:pPr>
        <w:ind w:left="4558" w:hanging="284"/>
      </w:pPr>
      <w:rPr>
        <w:rFonts w:hint="default"/>
        <w:lang w:val="en-US" w:eastAsia="en-US" w:bidi="en-US"/>
      </w:rPr>
    </w:lvl>
    <w:lvl w:ilvl="5" w:tplc="31CE1330">
      <w:numFmt w:val="bullet"/>
      <w:lvlText w:val="•"/>
      <w:lvlJc w:val="left"/>
      <w:pPr>
        <w:ind w:left="5523" w:hanging="284"/>
      </w:pPr>
      <w:rPr>
        <w:rFonts w:hint="default"/>
        <w:lang w:val="en-US" w:eastAsia="en-US" w:bidi="en-US"/>
      </w:rPr>
    </w:lvl>
    <w:lvl w:ilvl="6" w:tplc="99F8247E">
      <w:numFmt w:val="bullet"/>
      <w:lvlText w:val="•"/>
      <w:lvlJc w:val="left"/>
      <w:pPr>
        <w:ind w:left="6487" w:hanging="284"/>
      </w:pPr>
      <w:rPr>
        <w:rFonts w:hint="default"/>
        <w:lang w:val="en-US" w:eastAsia="en-US" w:bidi="en-US"/>
      </w:rPr>
    </w:lvl>
    <w:lvl w:ilvl="7" w:tplc="5726B010">
      <w:numFmt w:val="bullet"/>
      <w:lvlText w:val="•"/>
      <w:lvlJc w:val="left"/>
      <w:pPr>
        <w:ind w:left="7452" w:hanging="284"/>
      </w:pPr>
      <w:rPr>
        <w:rFonts w:hint="default"/>
        <w:lang w:val="en-US" w:eastAsia="en-US" w:bidi="en-US"/>
      </w:rPr>
    </w:lvl>
    <w:lvl w:ilvl="8" w:tplc="0382F21A">
      <w:numFmt w:val="bullet"/>
      <w:lvlText w:val="•"/>
      <w:lvlJc w:val="left"/>
      <w:pPr>
        <w:ind w:left="8417" w:hanging="284"/>
      </w:pPr>
      <w:rPr>
        <w:rFonts w:hint="default"/>
        <w:lang w:val="en-US" w:eastAsia="en-US" w:bidi="en-US"/>
      </w:rPr>
    </w:lvl>
  </w:abstractNum>
  <w:abstractNum w:abstractNumId="1" w15:restartNumberingAfterBreak="0">
    <w:nsid w:val="0C362E73"/>
    <w:multiLevelType w:val="hybridMultilevel"/>
    <w:tmpl w:val="6004D29E"/>
    <w:lvl w:ilvl="0" w:tplc="B4885648">
      <w:numFmt w:val="bullet"/>
      <w:lvlText w:val="•"/>
      <w:lvlJc w:val="left"/>
      <w:pPr>
        <w:ind w:left="1293" w:hanging="428"/>
      </w:pPr>
      <w:rPr>
        <w:rFonts w:ascii="Trebuchet MS" w:eastAsia="Trebuchet MS" w:hAnsi="Trebuchet MS" w:cs="Trebuchet MS" w:hint="default"/>
        <w:color w:val="53BBBF"/>
        <w:spacing w:val="-1"/>
        <w:w w:val="100"/>
        <w:sz w:val="20"/>
        <w:szCs w:val="20"/>
        <w:lang w:val="en-US" w:eastAsia="en-US" w:bidi="en-US"/>
      </w:rPr>
    </w:lvl>
    <w:lvl w:ilvl="1" w:tplc="622488E0">
      <w:numFmt w:val="bullet"/>
      <w:lvlText w:val="•"/>
      <w:lvlJc w:val="left"/>
      <w:pPr>
        <w:ind w:left="2203" w:hanging="428"/>
      </w:pPr>
      <w:rPr>
        <w:rFonts w:hint="default"/>
        <w:lang w:val="en-US" w:eastAsia="en-US" w:bidi="en-US"/>
      </w:rPr>
    </w:lvl>
    <w:lvl w:ilvl="2" w:tplc="7AEE6876">
      <w:numFmt w:val="bullet"/>
      <w:lvlText w:val="•"/>
      <w:lvlJc w:val="left"/>
      <w:pPr>
        <w:ind w:left="3107" w:hanging="428"/>
      </w:pPr>
      <w:rPr>
        <w:rFonts w:hint="default"/>
        <w:lang w:val="en-US" w:eastAsia="en-US" w:bidi="en-US"/>
      </w:rPr>
    </w:lvl>
    <w:lvl w:ilvl="3" w:tplc="0BE84310">
      <w:numFmt w:val="bullet"/>
      <w:lvlText w:val="•"/>
      <w:lvlJc w:val="left"/>
      <w:pPr>
        <w:ind w:left="4010" w:hanging="428"/>
      </w:pPr>
      <w:rPr>
        <w:rFonts w:hint="default"/>
        <w:lang w:val="en-US" w:eastAsia="en-US" w:bidi="en-US"/>
      </w:rPr>
    </w:lvl>
    <w:lvl w:ilvl="4" w:tplc="38BE5812">
      <w:numFmt w:val="bullet"/>
      <w:lvlText w:val="•"/>
      <w:lvlJc w:val="left"/>
      <w:pPr>
        <w:ind w:left="4914" w:hanging="428"/>
      </w:pPr>
      <w:rPr>
        <w:rFonts w:hint="default"/>
        <w:lang w:val="en-US" w:eastAsia="en-US" w:bidi="en-US"/>
      </w:rPr>
    </w:lvl>
    <w:lvl w:ilvl="5" w:tplc="2186809C">
      <w:numFmt w:val="bullet"/>
      <w:lvlText w:val="•"/>
      <w:lvlJc w:val="left"/>
      <w:pPr>
        <w:ind w:left="5818" w:hanging="428"/>
      </w:pPr>
      <w:rPr>
        <w:rFonts w:hint="default"/>
        <w:lang w:val="en-US" w:eastAsia="en-US" w:bidi="en-US"/>
      </w:rPr>
    </w:lvl>
    <w:lvl w:ilvl="6" w:tplc="4BF6979E">
      <w:numFmt w:val="bullet"/>
      <w:lvlText w:val="•"/>
      <w:lvlJc w:val="left"/>
      <w:pPr>
        <w:ind w:left="6721" w:hanging="428"/>
      </w:pPr>
      <w:rPr>
        <w:rFonts w:hint="default"/>
        <w:lang w:val="en-US" w:eastAsia="en-US" w:bidi="en-US"/>
      </w:rPr>
    </w:lvl>
    <w:lvl w:ilvl="7" w:tplc="09C63AFA">
      <w:numFmt w:val="bullet"/>
      <w:lvlText w:val="•"/>
      <w:lvlJc w:val="left"/>
      <w:pPr>
        <w:ind w:left="7625" w:hanging="428"/>
      </w:pPr>
      <w:rPr>
        <w:rFonts w:hint="default"/>
        <w:lang w:val="en-US" w:eastAsia="en-US" w:bidi="en-US"/>
      </w:rPr>
    </w:lvl>
    <w:lvl w:ilvl="8" w:tplc="E1620256">
      <w:numFmt w:val="bullet"/>
      <w:lvlText w:val="•"/>
      <w:lvlJc w:val="left"/>
      <w:pPr>
        <w:ind w:left="8529" w:hanging="428"/>
      </w:pPr>
      <w:rPr>
        <w:rFonts w:hint="default"/>
        <w:lang w:val="en-US" w:eastAsia="en-US" w:bidi="en-US"/>
      </w:rPr>
    </w:lvl>
  </w:abstractNum>
  <w:abstractNum w:abstractNumId="2" w15:restartNumberingAfterBreak="0">
    <w:nsid w:val="2E6168D3"/>
    <w:multiLevelType w:val="hybridMultilevel"/>
    <w:tmpl w:val="777AE564"/>
    <w:lvl w:ilvl="0" w:tplc="BA98026C">
      <w:numFmt w:val="bullet"/>
      <w:lvlText w:val="•"/>
      <w:lvlJc w:val="left"/>
      <w:pPr>
        <w:ind w:left="709" w:hanging="284"/>
      </w:pPr>
      <w:rPr>
        <w:rFonts w:ascii="Trebuchet MS" w:eastAsia="Trebuchet MS" w:hAnsi="Trebuchet MS" w:cs="Trebuchet MS" w:hint="default"/>
        <w:color w:val="53BBBF"/>
        <w:spacing w:val="-3"/>
        <w:w w:val="100"/>
        <w:sz w:val="20"/>
        <w:szCs w:val="20"/>
        <w:lang w:val="en-US" w:eastAsia="en-US" w:bidi="en-US"/>
      </w:rPr>
    </w:lvl>
    <w:lvl w:ilvl="1" w:tplc="434C4DE8">
      <w:numFmt w:val="bullet"/>
      <w:lvlText w:val="•"/>
      <w:lvlJc w:val="left"/>
      <w:pPr>
        <w:ind w:left="1664" w:hanging="284"/>
      </w:pPr>
      <w:rPr>
        <w:rFonts w:hint="default"/>
        <w:lang w:val="en-US" w:eastAsia="en-US" w:bidi="en-US"/>
      </w:rPr>
    </w:lvl>
    <w:lvl w:ilvl="2" w:tplc="3744AD2E">
      <w:numFmt w:val="bullet"/>
      <w:lvlText w:val="•"/>
      <w:lvlJc w:val="left"/>
      <w:pPr>
        <w:ind w:left="2629" w:hanging="284"/>
      </w:pPr>
      <w:rPr>
        <w:rFonts w:hint="default"/>
        <w:lang w:val="en-US" w:eastAsia="en-US" w:bidi="en-US"/>
      </w:rPr>
    </w:lvl>
    <w:lvl w:ilvl="3" w:tplc="3B4408D4">
      <w:numFmt w:val="bullet"/>
      <w:lvlText w:val="•"/>
      <w:lvlJc w:val="left"/>
      <w:pPr>
        <w:ind w:left="3593" w:hanging="284"/>
      </w:pPr>
      <w:rPr>
        <w:rFonts w:hint="default"/>
        <w:lang w:val="en-US" w:eastAsia="en-US" w:bidi="en-US"/>
      </w:rPr>
    </w:lvl>
    <w:lvl w:ilvl="4" w:tplc="2BF0E900">
      <w:numFmt w:val="bullet"/>
      <w:lvlText w:val="•"/>
      <w:lvlJc w:val="left"/>
      <w:pPr>
        <w:ind w:left="4558" w:hanging="284"/>
      </w:pPr>
      <w:rPr>
        <w:rFonts w:hint="default"/>
        <w:lang w:val="en-US" w:eastAsia="en-US" w:bidi="en-US"/>
      </w:rPr>
    </w:lvl>
    <w:lvl w:ilvl="5" w:tplc="251AB600">
      <w:numFmt w:val="bullet"/>
      <w:lvlText w:val="•"/>
      <w:lvlJc w:val="left"/>
      <w:pPr>
        <w:ind w:left="5523" w:hanging="284"/>
      </w:pPr>
      <w:rPr>
        <w:rFonts w:hint="default"/>
        <w:lang w:val="en-US" w:eastAsia="en-US" w:bidi="en-US"/>
      </w:rPr>
    </w:lvl>
    <w:lvl w:ilvl="6" w:tplc="91B2F706">
      <w:numFmt w:val="bullet"/>
      <w:lvlText w:val="•"/>
      <w:lvlJc w:val="left"/>
      <w:pPr>
        <w:ind w:left="6487" w:hanging="284"/>
      </w:pPr>
      <w:rPr>
        <w:rFonts w:hint="default"/>
        <w:lang w:val="en-US" w:eastAsia="en-US" w:bidi="en-US"/>
      </w:rPr>
    </w:lvl>
    <w:lvl w:ilvl="7" w:tplc="440E37CC">
      <w:numFmt w:val="bullet"/>
      <w:lvlText w:val="•"/>
      <w:lvlJc w:val="left"/>
      <w:pPr>
        <w:ind w:left="7452" w:hanging="284"/>
      </w:pPr>
      <w:rPr>
        <w:rFonts w:hint="default"/>
        <w:lang w:val="en-US" w:eastAsia="en-US" w:bidi="en-US"/>
      </w:rPr>
    </w:lvl>
    <w:lvl w:ilvl="8" w:tplc="11A0834E">
      <w:numFmt w:val="bullet"/>
      <w:lvlText w:val="•"/>
      <w:lvlJc w:val="left"/>
      <w:pPr>
        <w:ind w:left="8417" w:hanging="284"/>
      </w:pPr>
      <w:rPr>
        <w:rFonts w:hint="default"/>
        <w:lang w:val="en-US" w:eastAsia="en-US" w:bidi="en-US"/>
      </w:rPr>
    </w:lvl>
  </w:abstractNum>
  <w:abstractNum w:abstractNumId="3" w15:restartNumberingAfterBreak="0">
    <w:nsid w:val="32C20232"/>
    <w:multiLevelType w:val="hybridMultilevel"/>
    <w:tmpl w:val="D02CA4CE"/>
    <w:lvl w:ilvl="0" w:tplc="0642916E">
      <w:numFmt w:val="bullet"/>
      <w:lvlText w:val="•"/>
      <w:lvlJc w:val="left"/>
      <w:pPr>
        <w:ind w:left="1050" w:hanging="284"/>
      </w:pPr>
      <w:rPr>
        <w:rFonts w:ascii="Trebuchet MS" w:eastAsia="Trebuchet MS" w:hAnsi="Trebuchet MS" w:cs="Trebuchet MS" w:hint="default"/>
        <w:color w:val="53BBBF"/>
        <w:spacing w:val="-14"/>
        <w:w w:val="98"/>
        <w:sz w:val="20"/>
        <w:szCs w:val="20"/>
        <w:lang w:val="en-US" w:eastAsia="en-US" w:bidi="en-US"/>
      </w:rPr>
    </w:lvl>
    <w:lvl w:ilvl="1" w:tplc="8B12B492">
      <w:numFmt w:val="bullet"/>
      <w:lvlText w:val="•"/>
      <w:lvlJc w:val="left"/>
      <w:pPr>
        <w:ind w:left="1988" w:hanging="284"/>
      </w:pPr>
      <w:rPr>
        <w:rFonts w:hint="default"/>
        <w:lang w:val="en-US" w:eastAsia="en-US" w:bidi="en-US"/>
      </w:rPr>
    </w:lvl>
    <w:lvl w:ilvl="2" w:tplc="B9B2875C">
      <w:numFmt w:val="bullet"/>
      <w:lvlText w:val="•"/>
      <w:lvlJc w:val="left"/>
      <w:pPr>
        <w:ind w:left="2917" w:hanging="284"/>
      </w:pPr>
      <w:rPr>
        <w:rFonts w:hint="default"/>
        <w:lang w:val="en-US" w:eastAsia="en-US" w:bidi="en-US"/>
      </w:rPr>
    </w:lvl>
    <w:lvl w:ilvl="3" w:tplc="6EDC7974">
      <w:numFmt w:val="bullet"/>
      <w:lvlText w:val="•"/>
      <w:lvlJc w:val="left"/>
      <w:pPr>
        <w:ind w:left="3845" w:hanging="284"/>
      </w:pPr>
      <w:rPr>
        <w:rFonts w:hint="default"/>
        <w:lang w:val="en-US" w:eastAsia="en-US" w:bidi="en-US"/>
      </w:rPr>
    </w:lvl>
    <w:lvl w:ilvl="4" w:tplc="C57CB944">
      <w:numFmt w:val="bullet"/>
      <w:lvlText w:val="•"/>
      <w:lvlJc w:val="left"/>
      <w:pPr>
        <w:ind w:left="4774" w:hanging="284"/>
      </w:pPr>
      <w:rPr>
        <w:rFonts w:hint="default"/>
        <w:lang w:val="en-US" w:eastAsia="en-US" w:bidi="en-US"/>
      </w:rPr>
    </w:lvl>
    <w:lvl w:ilvl="5" w:tplc="DB4EE274">
      <w:numFmt w:val="bullet"/>
      <w:lvlText w:val="•"/>
      <w:lvlJc w:val="left"/>
      <w:pPr>
        <w:ind w:left="5703" w:hanging="284"/>
      </w:pPr>
      <w:rPr>
        <w:rFonts w:hint="default"/>
        <w:lang w:val="en-US" w:eastAsia="en-US" w:bidi="en-US"/>
      </w:rPr>
    </w:lvl>
    <w:lvl w:ilvl="6" w:tplc="3A1005B6">
      <w:numFmt w:val="bullet"/>
      <w:lvlText w:val="•"/>
      <w:lvlJc w:val="left"/>
      <w:pPr>
        <w:ind w:left="6631" w:hanging="284"/>
      </w:pPr>
      <w:rPr>
        <w:rFonts w:hint="default"/>
        <w:lang w:val="en-US" w:eastAsia="en-US" w:bidi="en-US"/>
      </w:rPr>
    </w:lvl>
    <w:lvl w:ilvl="7" w:tplc="5D4A63EC">
      <w:numFmt w:val="bullet"/>
      <w:lvlText w:val="•"/>
      <w:lvlJc w:val="left"/>
      <w:pPr>
        <w:ind w:left="7560" w:hanging="284"/>
      </w:pPr>
      <w:rPr>
        <w:rFonts w:hint="default"/>
        <w:lang w:val="en-US" w:eastAsia="en-US" w:bidi="en-US"/>
      </w:rPr>
    </w:lvl>
    <w:lvl w:ilvl="8" w:tplc="B9CC6614">
      <w:numFmt w:val="bullet"/>
      <w:lvlText w:val="•"/>
      <w:lvlJc w:val="left"/>
      <w:pPr>
        <w:ind w:left="8489" w:hanging="284"/>
      </w:pPr>
      <w:rPr>
        <w:rFonts w:hint="default"/>
        <w:lang w:val="en-US" w:eastAsia="en-US" w:bidi="en-US"/>
      </w:rPr>
    </w:lvl>
  </w:abstractNum>
  <w:abstractNum w:abstractNumId="4" w15:restartNumberingAfterBreak="0">
    <w:nsid w:val="3CED0E27"/>
    <w:multiLevelType w:val="hybridMultilevel"/>
    <w:tmpl w:val="317823F2"/>
    <w:lvl w:ilvl="0" w:tplc="7D7468A0">
      <w:numFmt w:val="bullet"/>
      <w:lvlText w:val="•"/>
      <w:lvlJc w:val="left"/>
      <w:pPr>
        <w:ind w:left="1290" w:hanging="428"/>
      </w:pPr>
      <w:rPr>
        <w:rFonts w:ascii="Trebuchet MS" w:eastAsia="Trebuchet MS" w:hAnsi="Trebuchet MS" w:cs="Trebuchet MS" w:hint="default"/>
        <w:color w:val="53BBBF"/>
        <w:spacing w:val="-1"/>
        <w:w w:val="100"/>
        <w:sz w:val="20"/>
        <w:szCs w:val="20"/>
        <w:lang w:val="en-US" w:eastAsia="en-US" w:bidi="en-US"/>
      </w:rPr>
    </w:lvl>
    <w:lvl w:ilvl="1" w:tplc="339A187A">
      <w:numFmt w:val="bullet"/>
      <w:lvlText w:val="•"/>
      <w:lvlJc w:val="left"/>
      <w:pPr>
        <w:ind w:left="2204" w:hanging="428"/>
      </w:pPr>
      <w:rPr>
        <w:rFonts w:hint="default"/>
        <w:lang w:val="en-US" w:eastAsia="en-US" w:bidi="en-US"/>
      </w:rPr>
    </w:lvl>
    <w:lvl w:ilvl="2" w:tplc="75106424">
      <w:numFmt w:val="bullet"/>
      <w:lvlText w:val="•"/>
      <w:lvlJc w:val="left"/>
      <w:pPr>
        <w:ind w:left="3109" w:hanging="428"/>
      </w:pPr>
      <w:rPr>
        <w:rFonts w:hint="default"/>
        <w:lang w:val="en-US" w:eastAsia="en-US" w:bidi="en-US"/>
      </w:rPr>
    </w:lvl>
    <w:lvl w:ilvl="3" w:tplc="43F46ECA">
      <w:numFmt w:val="bullet"/>
      <w:lvlText w:val="•"/>
      <w:lvlJc w:val="left"/>
      <w:pPr>
        <w:ind w:left="4013" w:hanging="428"/>
      </w:pPr>
      <w:rPr>
        <w:rFonts w:hint="default"/>
        <w:lang w:val="en-US" w:eastAsia="en-US" w:bidi="en-US"/>
      </w:rPr>
    </w:lvl>
    <w:lvl w:ilvl="4" w:tplc="B5B6B828">
      <w:numFmt w:val="bullet"/>
      <w:lvlText w:val="•"/>
      <w:lvlJc w:val="left"/>
      <w:pPr>
        <w:ind w:left="4918" w:hanging="428"/>
      </w:pPr>
      <w:rPr>
        <w:rFonts w:hint="default"/>
        <w:lang w:val="en-US" w:eastAsia="en-US" w:bidi="en-US"/>
      </w:rPr>
    </w:lvl>
    <w:lvl w:ilvl="5" w:tplc="74985BC4">
      <w:numFmt w:val="bullet"/>
      <w:lvlText w:val="•"/>
      <w:lvlJc w:val="left"/>
      <w:pPr>
        <w:ind w:left="5823" w:hanging="428"/>
      </w:pPr>
      <w:rPr>
        <w:rFonts w:hint="default"/>
        <w:lang w:val="en-US" w:eastAsia="en-US" w:bidi="en-US"/>
      </w:rPr>
    </w:lvl>
    <w:lvl w:ilvl="6" w:tplc="E5C43704">
      <w:numFmt w:val="bullet"/>
      <w:lvlText w:val="•"/>
      <w:lvlJc w:val="left"/>
      <w:pPr>
        <w:ind w:left="6727" w:hanging="428"/>
      </w:pPr>
      <w:rPr>
        <w:rFonts w:hint="default"/>
        <w:lang w:val="en-US" w:eastAsia="en-US" w:bidi="en-US"/>
      </w:rPr>
    </w:lvl>
    <w:lvl w:ilvl="7" w:tplc="1DFCD356">
      <w:numFmt w:val="bullet"/>
      <w:lvlText w:val="•"/>
      <w:lvlJc w:val="left"/>
      <w:pPr>
        <w:ind w:left="7632" w:hanging="428"/>
      </w:pPr>
      <w:rPr>
        <w:rFonts w:hint="default"/>
        <w:lang w:val="en-US" w:eastAsia="en-US" w:bidi="en-US"/>
      </w:rPr>
    </w:lvl>
    <w:lvl w:ilvl="8" w:tplc="3E70D6FE">
      <w:numFmt w:val="bullet"/>
      <w:lvlText w:val="•"/>
      <w:lvlJc w:val="left"/>
      <w:pPr>
        <w:ind w:left="8537" w:hanging="428"/>
      </w:pPr>
      <w:rPr>
        <w:rFonts w:hint="default"/>
        <w:lang w:val="en-US" w:eastAsia="en-US" w:bidi="en-US"/>
      </w:rPr>
    </w:lvl>
  </w:abstractNum>
  <w:abstractNum w:abstractNumId="5" w15:restartNumberingAfterBreak="0">
    <w:nsid w:val="3DB04166"/>
    <w:multiLevelType w:val="hybridMultilevel"/>
    <w:tmpl w:val="6DACF970"/>
    <w:lvl w:ilvl="0" w:tplc="EAC42666">
      <w:numFmt w:val="bullet"/>
      <w:lvlText w:val="•"/>
      <w:lvlJc w:val="left"/>
      <w:pPr>
        <w:ind w:left="893" w:hanging="284"/>
      </w:pPr>
      <w:rPr>
        <w:rFonts w:ascii="Trebuchet MS" w:eastAsia="Trebuchet MS" w:hAnsi="Trebuchet MS" w:cs="Trebuchet MS" w:hint="default"/>
        <w:color w:val="53BBBF"/>
        <w:spacing w:val="-3"/>
        <w:w w:val="97"/>
        <w:sz w:val="20"/>
        <w:szCs w:val="20"/>
        <w:lang w:val="en-US" w:eastAsia="en-US" w:bidi="en-US"/>
      </w:rPr>
    </w:lvl>
    <w:lvl w:ilvl="1" w:tplc="5D62CEC2">
      <w:numFmt w:val="bullet"/>
      <w:lvlText w:val="–"/>
      <w:lvlJc w:val="left"/>
      <w:pPr>
        <w:ind w:left="1129" w:hanging="220"/>
      </w:pPr>
      <w:rPr>
        <w:rFonts w:ascii="Trebuchet MS" w:eastAsia="Trebuchet MS" w:hAnsi="Trebuchet MS" w:cs="Trebuchet MS" w:hint="default"/>
        <w:color w:val="39424B"/>
        <w:spacing w:val="-1"/>
        <w:w w:val="98"/>
        <w:sz w:val="20"/>
        <w:szCs w:val="20"/>
        <w:lang w:val="en-US" w:eastAsia="en-US" w:bidi="en-US"/>
      </w:rPr>
    </w:lvl>
    <w:lvl w:ilvl="2" w:tplc="6B40E636">
      <w:numFmt w:val="bullet"/>
      <w:lvlText w:val="•"/>
      <w:lvlJc w:val="left"/>
      <w:pPr>
        <w:ind w:left="2191" w:hanging="220"/>
      </w:pPr>
      <w:rPr>
        <w:rFonts w:hint="default"/>
        <w:lang w:val="en-US" w:eastAsia="en-US" w:bidi="en-US"/>
      </w:rPr>
    </w:lvl>
    <w:lvl w:ilvl="3" w:tplc="336C02DC">
      <w:numFmt w:val="bullet"/>
      <w:lvlText w:val="•"/>
      <w:lvlJc w:val="left"/>
      <w:pPr>
        <w:ind w:left="3263" w:hanging="220"/>
      </w:pPr>
      <w:rPr>
        <w:rFonts w:hint="default"/>
        <w:lang w:val="en-US" w:eastAsia="en-US" w:bidi="en-US"/>
      </w:rPr>
    </w:lvl>
    <w:lvl w:ilvl="4" w:tplc="14C06AFA">
      <w:numFmt w:val="bullet"/>
      <w:lvlText w:val="•"/>
      <w:lvlJc w:val="left"/>
      <w:pPr>
        <w:ind w:left="4335" w:hanging="220"/>
      </w:pPr>
      <w:rPr>
        <w:rFonts w:hint="default"/>
        <w:lang w:val="en-US" w:eastAsia="en-US" w:bidi="en-US"/>
      </w:rPr>
    </w:lvl>
    <w:lvl w:ilvl="5" w:tplc="77603674">
      <w:numFmt w:val="bullet"/>
      <w:lvlText w:val="•"/>
      <w:lvlJc w:val="left"/>
      <w:pPr>
        <w:ind w:left="5406" w:hanging="220"/>
      </w:pPr>
      <w:rPr>
        <w:rFonts w:hint="default"/>
        <w:lang w:val="en-US" w:eastAsia="en-US" w:bidi="en-US"/>
      </w:rPr>
    </w:lvl>
    <w:lvl w:ilvl="6" w:tplc="92A0AC6C">
      <w:numFmt w:val="bullet"/>
      <w:lvlText w:val="•"/>
      <w:lvlJc w:val="left"/>
      <w:pPr>
        <w:ind w:left="6478" w:hanging="220"/>
      </w:pPr>
      <w:rPr>
        <w:rFonts w:hint="default"/>
        <w:lang w:val="en-US" w:eastAsia="en-US" w:bidi="en-US"/>
      </w:rPr>
    </w:lvl>
    <w:lvl w:ilvl="7" w:tplc="4CAE4156">
      <w:numFmt w:val="bullet"/>
      <w:lvlText w:val="•"/>
      <w:lvlJc w:val="left"/>
      <w:pPr>
        <w:ind w:left="7550" w:hanging="220"/>
      </w:pPr>
      <w:rPr>
        <w:rFonts w:hint="default"/>
        <w:lang w:val="en-US" w:eastAsia="en-US" w:bidi="en-US"/>
      </w:rPr>
    </w:lvl>
    <w:lvl w:ilvl="8" w:tplc="D280036A">
      <w:numFmt w:val="bullet"/>
      <w:lvlText w:val="•"/>
      <w:lvlJc w:val="left"/>
      <w:pPr>
        <w:ind w:left="8622" w:hanging="220"/>
      </w:pPr>
      <w:rPr>
        <w:rFonts w:hint="default"/>
        <w:lang w:val="en-US" w:eastAsia="en-US" w:bidi="en-US"/>
      </w:rPr>
    </w:lvl>
  </w:abstractNum>
  <w:abstractNum w:abstractNumId="6" w15:restartNumberingAfterBreak="0">
    <w:nsid w:val="403625A7"/>
    <w:multiLevelType w:val="hybridMultilevel"/>
    <w:tmpl w:val="6BAC38F2"/>
    <w:lvl w:ilvl="0" w:tplc="1086292E">
      <w:numFmt w:val="bullet"/>
      <w:lvlText w:val="•"/>
      <w:lvlJc w:val="left"/>
      <w:pPr>
        <w:ind w:left="1030" w:hanging="284"/>
      </w:pPr>
      <w:rPr>
        <w:rFonts w:ascii="Trebuchet MS" w:eastAsia="Trebuchet MS" w:hAnsi="Trebuchet MS" w:cs="Trebuchet MS" w:hint="default"/>
        <w:color w:val="53BBBF"/>
        <w:spacing w:val="-15"/>
        <w:w w:val="100"/>
        <w:sz w:val="20"/>
        <w:szCs w:val="20"/>
        <w:lang w:val="en-US" w:eastAsia="en-US" w:bidi="en-US"/>
      </w:rPr>
    </w:lvl>
    <w:lvl w:ilvl="1" w:tplc="1AB2716E">
      <w:numFmt w:val="bullet"/>
      <w:lvlText w:val="•"/>
      <w:lvlJc w:val="left"/>
      <w:pPr>
        <w:ind w:left="1968" w:hanging="284"/>
      </w:pPr>
      <w:rPr>
        <w:rFonts w:hint="default"/>
        <w:lang w:val="en-US" w:eastAsia="en-US" w:bidi="en-US"/>
      </w:rPr>
    </w:lvl>
    <w:lvl w:ilvl="2" w:tplc="242E6B22">
      <w:numFmt w:val="bullet"/>
      <w:lvlText w:val="•"/>
      <w:lvlJc w:val="left"/>
      <w:pPr>
        <w:ind w:left="2897" w:hanging="284"/>
      </w:pPr>
      <w:rPr>
        <w:rFonts w:hint="default"/>
        <w:lang w:val="en-US" w:eastAsia="en-US" w:bidi="en-US"/>
      </w:rPr>
    </w:lvl>
    <w:lvl w:ilvl="3" w:tplc="76369A48">
      <w:numFmt w:val="bullet"/>
      <w:lvlText w:val="•"/>
      <w:lvlJc w:val="left"/>
      <w:pPr>
        <w:ind w:left="3825" w:hanging="284"/>
      </w:pPr>
      <w:rPr>
        <w:rFonts w:hint="default"/>
        <w:lang w:val="en-US" w:eastAsia="en-US" w:bidi="en-US"/>
      </w:rPr>
    </w:lvl>
    <w:lvl w:ilvl="4" w:tplc="39B4FEF2">
      <w:numFmt w:val="bullet"/>
      <w:lvlText w:val="•"/>
      <w:lvlJc w:val="left"/>
      <w:pPr>
        <w:ind w:left="4754" w:hanging="284"/>
      </w:pPr>
      <w:rPr>
        <w:rFonts w:hint="default"/>
        <w:lang w:val="en-US" w:eastAsia="en-US" w:bidi="en-US"/>
      </w:rPr>
    </w:lvl>
    <w:lvl w:ilvl="5" w:tplc="3632A75A">
      <w:numFmt w:val="bullet"/>
      <w:lvlText w:val="•"/>
      <w:lvlJc w:val="left"/>
      <w:pPr>
        <w:ind w:left="5683" w:hanging="284"/>
      </w:pPr>
      <w:rPr>
        <w:rFonts w:hint="default"/>
        <w:lang w:val="en-US" w:eastAsia="en-US" w:bidi="en-US"/>
      </w:rPr>
    </w:lvl>
    <w:lvl w:ilvl="6" w:tplc="AFB8A534">
      <w:numFmt w:val="bullet"/>
      <w:lvlText w:val="•"/>
      <w:lvlJc w:val="left"/>
      <w:pPr>
        <w:ind w:left="6611" w:hanging="284"/>
      </w:pPr>
      <w:rPr>
        <w:rFonts w:hint="default"/>
        <w:lang w:val="en-US" w:eastAsia="en-US" w:bidi="en-US"/>
      </w:rPr>
    </w:lvl>
    <w:lvl w:ilvl="7" w:tplc="2F9828CA">
      <w:numFmt w:val="bullet"/>
      <w:lvlText w:val="•"/>
      <w:lvlJc w:val="left"/>
      <w:pPr>
        <w:ind w:left="7540" w:hanging="284"/>
      </w:pPr>
      <w:rPr>
        <w:rFonts w:hint="default"/>
        <w:lang w:val="en-US" w:eastAsia="en-US" w:bidi="en-US"/>
      </w:rPr>
    </w:lvl>
    <w:lvl w:ilvl="8" w:tplc="4D760E68">
      <w:numFmt w:val="bullet"/>
      <w:lvlText w:val="•"/>
      <w:lvlJc w:val="left"/>
      <w:pPr>
        <w:ind w:left="8469" w:hanging="284"/>
      </w:pPr>
      <w:rPr>
        <w:rFonts w:hint="default"/>
        <w:lang w:val="en-US" w:eastAsia="en-US" w:bidi="en-US"/>
      </w:rPr>
    </w:lvl>
  </w:abstractNum>
  <w:abstractNum w:abstractNumId="7" w15:restartNumberingAfterBreak="0">
    <w:nsid w:val="417A2EC3"/>
    <w:multiLevelType w:val="hybridMultilevel"/>
    <w:tmpl w:val="3872E612"/>
    <w:lvl w:ilvl="0" w:tplc="F4CCF40C">
      <w:numFmt w:val="bullet"/>
      <w:lvlText w:val="-"/>
      <w:lvlJc w:val="left"/>
      <w:pPr>
        <w:ind w:left="80" w:hanging="121"/>
      </w:pPr>
      <w:rPr>
        <w:rFonts w:ascii="Trebuchet MS" w:eastAsia="Trebuchet MS" w:hAnsi="Trebuchet MS" w:cs="Trebuchet MS" w:hint="default"/>
        <w:color w:val="39424B"/>
        <w:w w:val="100"/>
        <w:sz w:val="18"/>
        <w:szCs w:val="18"/>
        <w:lang w:val="en-US" w:eastAsia="en-US" w:bidi="en-US"/>
      </w:rPr>
    </w:lvl>
    <w:lvl w:ilvl="1" w:tplc="1E1EC47C">
      <w:numFmt w:val="bullet"/>
      <w:lvlText w:val="•"/>
      <w:lvlJc w:val="left"/>
      <w:pPr>
        <w:ind w:left="421" w:hanging="121"/>
      </w:pPr>
      <w:rPr>
        <w:rFonts w:hint="default"/>
        <w:lang w:val="en-US" w:eastAsia="en-US" w:bidi="en-US"/>
      </w:rPr>
    </w:lvl>
    <w:lvl w:ilvl="2" w:tplc="659C830E">
      <w:numFmt w:val="bullet"/>
      <w:lvlText w:val="•"/>
      <w:lvlJc w:val="left"/>
      <w:pPr>
        <w:ind w:left="763" w:hanging="121"/>
      </w:pPr>
      <w:rPr>
        <w:rFonts w:hint="default"/>
        <w:lang w:val="en-US" w:eastAsia="en-US" w:bidi="en-US"/>
      </w:rPr>
    </w:lvl>
    <w:lvl w:ilvl="3" w:tplc="310A9BC8">
      <w:numFmt w:val="bullet"/>
      <w:lvlText w:val="•"/>
      <w:lvlJc w:val="left"/>
      <w:pPr>
        <w:ind w:left="1104" w:hanging="121"/>
      </w:pPr>
      <w:rPr>
        <w:rFonts w:hint="default"/>
        <w:lang w:val="en-US" w:eastAsia="en-US" w:bidi="en-US"/>
      </w:rPr>
    </w:lvl>
    <w:lvl w:ilvl="4" w:tplc="D6FE5608">
      <w:numFmt w:val="bullet"/>
      <w:lvlText w:val="•"/>
      <w:lvlJc w:val="left"/>
      <w:pPr>
        <w:ind w:left="1446" w:hanging="121"/>
      </w:pPr>
      <w:rPr>
        <w:rFonts w:hint="default"/>
        <w:lang w:val="en-US" w:eastAsia="en-US" w:bidi="en-US"/>
      </w:rPr>
    </w:lvl>
    <w:lvl w:ilvl="5" w:tplc="FA0AF288">
      <w:numFmt w:val="bullet"/>
      <w:lvlText w:val="•"/>
      <w:lvlJc w:val="left"/>
      <w:pPr>
        <w:ind w:left="1787" w:hanging="121"/>
      </w:pPr>
      <w:rPr>
        <w:rFonts w:hint="default"/>
        <w:lang w:val="en-US" w:eastAsia="en-US" w:bidi="en-US"/>
      </w:rPr>
    </w:lvl>
    <w:lvl w:ilvl="6" w:tplc="FAE00500">
      <w:numFmt w:val="bullet"/>
      <w:lvlText w:val="•"/>
      <w:lvlJc w:val="left"/>
      <w:pPr>
        <w:ind w:left="2129" w:hanging="121"/>
      </w:pPr>
      <w:rPr>
        <w:rFonts w:hint="default"/>
        <w:lang w:val="en-US" w:eastAsia="en-US" w:bidi="en-US"/>
      </w:rPr>
    </w:lvl>
    <w:lvl w:ilvl="7" w:tplc="48DA43A4">
      <w:numFmt w:val="bullet"/>
      <w:lvlText w:val="•"/>
      <w:lvlJc w:val="left"/>
      <w:pPr>
        <w:ind w:left="2470" w:hanging="121"/>
      </w:pPr>
      <w:rPr>
        <w:rFonts w:hint="default"/>
        <w:lang w:val="en-US" w:eastAsia="en-US" w:bidi="en-US"/>
      </w:rPr>
    </w:lvl>
    <w:lvl w:ilvl="8" w:tplc="39840288">
      <w:numFmt w:val="bullet"/>
      <w:lvlText w:val="•"/>
      <w:lvlJc w:val="left"/>
      <w:pPr>
        <w:ind w:left="2812" w:hanging="121"/>
      </w:pPr>
      <w:rPr>
        <w:rFonts w:hint="default"/>
        <w:lang w:val="en-US" w:eastAsia="en-US" w:bidi="en-US"/>
      </w:rPr>
    </w:lvl>
  </w:abstractNum>
  <w:abstractNum w:abstractNumId="8" w15:restartNumberingAfterBreak="0">
    <w:nsid w:val="435D03B3"/>
    <w:multiLevelType w:val="hybridMultilevel"/>
    <w:tmpl w:val="126C177E"/>
    <w:lvl w:ilvl="0" w:tplc="BE2AC4FA">
      <w:numFmt w:val="bullet"/>
      <w:lvlText w:val="•"/>
      <w:lvlJc w:val="left"/>
      <w:pPr>
        <w:ind w:left="1224" w:hanging="428"/>
      </w:pPr>
      <w:rPr>
        <w:rFonts w:ascii="Trebuchet MS" w:eastAsia="Trebuchet MS" w:hAnsi="Trebuchet MS" w:cs="Trebuchet MS" w:hint="default"/>
        <w:color w:val="53BBBF"/>
        <w:spacing w:val="-1"/>
        <w:w w:val="98"/>
        <w:sz w:val="20"/>
        <w:szCs w:val="20"/>
        <w:lang w:val="en-US" w:eastAsia="en-US" w:bidi="en-US"/>
      </w:rPr>
    </w:lvl>
    <w:lvl w:ilvl="1" w:tplc="28A46A90">
      <w:numFmt w:val="bullet"/>
      <w:lvlText w:val="•"/>
      <w:lvlJc w:val="left"/>
      <w:pPr>
        <w:ind w:left="2131" w:hanging="428"/>
      </w:pPr>
      <w:rPr>
        <w:rFonts w:hint="default"/>
        <w:lang w:val="en-US" w:eastAsia="en-US" w:bidi="en-US"/>
      </w:rPr>
    </w:lvl>
    <w:lvl w:ilvl="2" w:tplc="AF747ED8">
      <w:numFmt w:val="bullet"/>
      <w:lvlText w:val="•"/>
      <w:lvlJc w:val="left"/>
      <w:pPr>
        <w:ind w:left="3043" w:hanging="428"/>
      </w:pPr>
      <w:rPr>
        <w:rFonts w:hint="default"/>
        <w:lang w:val="en-US" w:eastAsia="en-US" w:bidi="en-US"/>
      </w:rPr>
    </w:lvl>
    <w:lvl w:ilvl="3" w:tplc="A0BA7B62">
      <w:numFmt w:val="bullet"/>
      <w:lvlText w:val="•"/>
      <w:lvlJc w:val="left"/>
      <w:pPr>
        <w:ind w:left="3955" w:hanging="428"/>
      </w:pPr>
      <w:rPr>
        <w:rFonts w:hint="default"/>
        <w:lang w:val="en-US" w:eastAsia="en-US" w:bidi="en-US"/>
      </w:rPr>
    </w:lvl>
    <w:lvl w:ilvl="4" w:tplc="E0024B5C">
      <w:numFmt w:val="bullet"/>
      <w:lvlText w:val="•"/>
      <w:lvlJc w:val="left"/>
      <w:pPr>
        <w:ind w:left="4867" w:hanging="428"/>
      </w:pPr>
      <w:rPr>
        <w:rFonts w:hint="default"/>
        <w:lang w:val="en-US" w:eastAsia="en-US" w:bidi="en-US"/>
      </w:rPr>
    </w:lvl>
    <w:lvl w:ilvl="5" w:tplc="663800E2">
      <w:numFmt w:val="bullet"/>
      <w:lvlText w:val="•"/>
      <w:lvlJc w:val="left"/>
      <w:pPr>
        <w:ind w:left="5779" w:hanging="428"/>
      </w:pPr>
      <w:rPr>
        <w:rFonts w:hint="default"/>
        <w:lang w:val="en-US" w:eastAsia="en-US" w:bidi="en-US"/>
      </w:rPr>
    </w:lvl>
    <w:lvl w:ilvl="6" w:tplc="418E5070">
      <w:numFmt w:val="bullet"/>
      <w:lvlText w:val="•"/>
      <w:lvlJc w:val="left"/>
      <w:pPr>
        <w:ind w:left="6691" w:hanging="428"/>
      </w:pPr>
      <w:rPr>
        <w:rFonts w:hint="default"/>
        <w:lang w:val="en-US" w:eastAsia="en-US" w:bidi="en-US"/>
      </w:rPr>
    </w:lvl>
    <w:lvl w:ilvl="7" w:tplc="3536E0DA">
      <w:numFmt w:val="bullet"/>
      <w:lvlText w:val="•"/>
      <w:lvlJc w:val="left"/>
      <w:pPr>
        <w:ind w:left="7603" w:hanging="428"/>
      </w:pPr>
      <w:rPr>
        <w:rFonts w:hint="default"/>
        <w:lang w:val="en-US" w:eastAsia="en-US" w:bidi="en-US"/>
      </w:rPr>
    </w:lvl>
    <w:lvl w:ilvl="8" w:tplc="85045184">
      <w:numFmt w:val="bullet"/>
      <w:lvlText w:val="•"/>
      <w:lvlJc w:val="left"/>
      <w:pPr>
        <w:ind w:left="8515" w:hanging="428"/>
      </w:pPr>
      <w:rPr>
        <w:rFonts w:hint="default"/>
        <w:lang w:val="en-US" w:eastAsia="en-US" w:bidi="en-US"/>
      </w:rPr>
    </w:lvl>
  </w:abstractNum>
  <w:abstractNum w:abstractNumId="9" w15:restartNumberingAfterBreak="0">
    <w:nsid w:val="44C152C2"/>
    <w:multiLevelType w:val="hybridMultilevel"/>
    <w:tmpl w:val="28547FC8"/>
    <w:lvl w:ilvl="0" w:tplc="B1466754">
      <w:numFmt w:val="bullet"/>
      <w:lvlText w:val="•"/>
      <w:lvlJc w:val="left"/>
      <w:pPr>
        <w:ind w:left="1252" w:hanging="428"/>
      </w:pPr>
      <w:rPr>
        <w:rFonts w:ascii="Trebuchet MS" w:eastAsia="Trebuchet MS" w:hAnsi="Trebuchet MS" w:cs="Trebuchet MS" w:hint="default"/>
        <w:color w:val="53BBBF"/>
        <w:spacing w:val="-1"/>
        <w:w w:val="100"/>
        <w:sz w:val="20"/>
        <w:szCs w:val="20"/>
        <w:lang w:val="en-US" w:eastAsia="en-US" w:bidi="en-US"/>
      </w:rPr>
    </w:lvl>
    <w:lvl w:ilvl="1" w:tplc="7D2A42BA">
      <w:numFmt w:val="bullet"/>
      <w:lvlText w:val="•"/>
      <w:lvlJc w:val="left"/>
      <w:pPr>
        <w:ind w:left="2167" w:hanging="428"/>
      </w:pPr>
      <w:rPr>
        <w:rFonts w:hint="default"/>
        <w:lang w:val="en-US" w:eastAsia="en-US" w:bidi="en-US"/>
      </w:rPr>
    </w:lvl>
    <w:lvl w:ilvl="2" w:tplc="6AEEC85A">
      <w:numFmt w:val="bullet"/>
      <w:lvlText w:val="•"/>
      <w:lvlJc w:val="left"/>
      <w:pPr>
        <w:ind w:left="3074" w:hanging="428"/>
      </w:pPr>
      <w:rPr>
        <w:rFonts w:hint="default"/>
        <w:lang w:val="en-US" w:eastAsia="en-US" w:bidi="en-US"/>
      </w:rPr>
    </w:lvl>
    <w:lvl w:ilvl="3" w:tplc="AEEE6188">
      <w:numFmt w:val="bullet"/>
      <w:lvlText w:val="•"/>
      <w:lvlJc w:val="left"/>
      <w:pPr>
        <w:ind w:left="3982" w:hanging="428"/>
      </w:pPr>
      <w:rPr>
        <w:rFonts w:hint="default"/>
        <w:lang w:val="en-US" w:eastAsia="en-US" w:bidi="en-US"/>
      </w:rPr>
    </w:lvl>
    <w:lvl w:ilvl="4" w:tplc="FF4C895C">
      <w:numFmt w:val="bullet"/>
      <w:lvlText w:val="•"/>
      <w:lvlJc w:val="left"/>
      <w:pPr>
        <w:ind w:left="4889" w:hanging="428"/>
      </w:pPr>
      <w:rPr>
        <w:rFonts w:hint="default"/>
        <w:lang w:val="en-US" w:eastAsia="en-US" w:bidi="en-US"/>
      </w:rPr>
    </w:lvl>
    <w:lvl w:ilvl="5" w:tplc="2370DB38">
      <w:numFmt w:val="bullet"/>
      <w:lvlText w:val="•"/>
      <w:lvlJc w:val="left"/>
      <w:pPr>
        <w:ind w:left="5796" w:hanging="428"/>
      </w:pPr>
      <w:rPr>
        <w:rFonts w:hint="default"/>
        <w:lang w:val="en-US" w:eastAsia="en-US" w:bidi="en-US"/>
      </w:rPr>
    </w:lvl>
    <w:lvl w:ilvl="6" w:tplc="6EC60C8E">
      <w:numFmt w:val="bullet"/>
      <w:lvlText w:val="•"/>
      <w:lvlJc w:val="left"/>
      <w:pPr>
        <w:ind w:left="6704" w:hanging="428"/>
      </w:pPr>
      <w:rPr>
        <w:rFonts w:hint="default"/>
        <w:lang w:val="en-US" w:eastAsia="en-US" w:bidi="en-US"/>
      </w:rPr>
    </w:lvl>
    <w:lvl w:ilvl="7" w:tplc="2280ED44">
      <w:numFmt w:val="bullet"/>
      <w:lvlText w:val="•"/>
      <w:lvlJc w:val="left"/>
      <w:pPr>
        <w:ind w:left="7611" w:hanging="428"/>
      </w:pPr>
      <w:rPr>
        <w:rFonts w:hint="default"/>
        <w:lang w:val="en-US" w:eastAsia="en-US" w:bidi="en-US"/>
      </w:rPr>
    </w:lvl>
    <w:lvl w:ilvl="8" w:tplc="EC1A289A">
      <w:numFmt w:val="bullet"/>
      <w:lvlText w:val="•"/>
      <w:lvlJc w:val="left"/>
      <w:pPr>
        <w:ind w:left="8518" w:hanging="428"/>
      </w:pPr>
      <w:rPr>
        <w:rFonts w:hint="default"/>
        <w:lang w:val="en-US" w:eastAsia="en-US" w:bidi="en-US"/>
      </w:rPr>
    </w:lvl>
  </w:abstractNum>
  <w:abstractNum w:abstractNumId="10" w15:restartNumberingAfterBreak="0">
    <w:nsid w:val="50D66CF8"/>
    <w:multiLevelType w:val="hybridMultilevel"/>
    <w:tmpl w:val="89E46812"/>
    <w:lvl w:ilvl="0" w:tplc="E27C68BA">
      <w:numFmt w:val="bullet"/>
      <w:lvlText w:val="•"/>
      <w:lvlJc w:val="left"/>
      <w:pPr>
        <w:ind w:left="809" w:hanging="388"/>
      </w:pPr>
      <w:rPr>
        <w:rFonts w:ascii="Trebuchet MS" w:eastAsia="Trebuchet MS" w:hAnsi="Trebuchet MS" w:cs="Trebuchet MS" w:hint="default"/>
        <w:color w:val="53BBBF"/>
        <w:spacing w:val="-1"/>
        <w:w w:val="98"/>
        <w:sz w:val="20"/>
        <w:szCs w:val="20"/>
        <w:lang w:val="en-US" w:eastAsia="en-US" w:bidi="en-US"/>
      </w:rPr>
    </w:lvl>
    <w:lvl w:ilvl="1" w:tplc="24D8F908">
      <w:numFmt w:val="bullet"/>
      <w:lvlText w:val="•"/>
      <w:lvlJc w:val="left"/>
      <w:pPr>
        <w:ind w:left="927" w:hanging="284"/>
      </w:pPr>
      <w:rPr>
        <w:rFonts w:ascii="Trebuchet MS" w:eastAsia="Trebuchet MS" w:hAnsi="Trebuchet MS" w:cs="Trebuchet MS" w:hint="default"/>
        <w:color w:val="53BBBF"/>
        <w:spacing w:val="-26"/>
        <w:w w:val="97"/>
        <w:sz w:val="20"/>
        <w:szCs w:val="20"/>
        <w:lang w:val="en-US" w:eastAsia="en-US" w:bidi="en-US"/>
      </w:rPr>
    </w:lvl>
    <w:lvl w:ilvl="2" w:tplc="6324DC5E">
      <w:numFmt w:val="bullet"/>
      <w:lvlText w:val="•"/>
      <w:lvlJc w:val="left"/>
      <w:pPr>
        <w:ind w:left="2013" w:hanging="284"/>
      </w:pPr>
      <w:rPr>
        <w:rFonts w:hint="default"/>
        <w:lang w:val="en-US" w:eastAsia="en-US" w:bidi="en-US"/>
      </w:rPr>
    </w:lvl>
    <w:lvl w:ilvl="3" w:tplc="BF1C4076">
      <w:numFmt w:val="bullet"/>
      <w:lvlText w:val="•"/>
      <w:lvlJc w:val="left"/>
      <w:pPr>
        <w:ind w:left="3107" w:hanging="284"/>
      </w:pPr>
      <w:rPr>
        <w:rFonts w:hint="default"/>
        <w:lang w:val="en-US" w:eastAsia="en-US" w:bidi="en-US"/>
      </w:rPr>
    </w:lvl>
    <w:lvl w:ilvl="4" w:tplc="491C09AA">
      <w:numFmt w:val="bullet"/>
      <w:lvlText w:val="•"/>
      <w:lvlJc w:val="left"/>
      <w:pPr>
        <w:ind w:left="4201" w:hanging="284"/>
      </w:pPr>
      <w:rPr>
        <w:rFonts w:hint="default"/>
        <w:lang w:val="en-US" w:eastAsia="en-US" w:bidi="en-US"/>
      </w:rPr>
    </w:lvl>
    <w:lvl w:ilvl="5" w:tplc="2654BFAA">
      <w:numFmt w:val="bullet"/>
      <w:lvlText w:val="•"/>
      <w:lvlJc w:val="left"/>
      <w:pPr>
        <w:ind w:left="5295" w:hanging="284"/>
      </w:pPr>
      <w:rPr>
        <w:rFonts w:hint="default"/>
        <w:lang w:val="en-US" w:eastAsia="en-US" w:bidi="en-US"/>
      </w:rPr>
    </w:lvl>
    <w:lvl w:ilvl="6" w:tplc="9198FE18">
      <w:numFmt w:val="bullet"/>
      <w:lvlText w:val="•"/>
      <w:lvlJc w:val="left"/>
      <w:pPr>
        <w:ind w:left="6389" w:hanging="284"/>
      </w:pPr>
      <w:rPr>
        <w:rFonts w:hint="default"/>
        <w:lang w:val="en-US" w:eastAsia="en-US" w:bidi="en-US"/>
      </w:rPr>
    </w:lvl>
    <w:lvl w:ilvl="7" w:tplc="75444F04">
      <w:numFmt w:val="bullet"/>
      <w:lvlText w:val="•"/>
      <w:lvlJc w:val="left"/>
      <w:pPr>
        <w:ind w:left="7483" w:hanging="284"/>
      </w:pPr>
      <w:rPr>
        <w:rFonts w:hint="default"/>
        <w:lang w:val="en-US" w:eastAsia="en-US" w:bidi="en-US"/>
      </w:rPr>
    </w:lvl>
    <w:lvl w:ilvl="8" w:tplc="E2BC0868">
      <w:numFmt w:val="bullet"/>
      <w:lvlText w:val="•"/>
      <w:lvlJc w:val="left"/>
      <w:pPr>
        <w:ind w:left="8577" w:hanging="284"/>
      </w:pPr>
      <w:rPr>
        <w:rFonts w:hint="default"/>
        <w:lang w:val="en-US" w:eastAsia="en-US" w:bidi="en-US"/>
      </w:rPr>
    </w:lvl>
  </w:abstractNum>
  <w:abstractNum w:abstractNumId="11" w15:restartNumberingAfterBreak="0">
    <w:nsid w:val="50E17BC9"/>
    <w:multiLevelType w:val="hybridMultilevel"/>
    <w:tmpl w:val="4528A604"/>
    <w:lvl w:ilvl="0" w:tplc="847E6764">
      <w:numFmt w:val="bullet"/>
      <w:lvlText w:val="•"/>
      <w:lvlJc w:val="left"/>
      <w:pPr>
        <w:ind w:left="950" w:hanging="428"/>
      </w:pPr>
      <w:rPr>
        <w:rFonts w:ascii="Trebuchet MS" w:eastAsia="Trebuchet MS" w:hAnsi="Trebuchet MS" w:cs="Trebuchet MS" w:hint="default"/>
        <w:color w:val="53BBBF"/>
        <w:spacing w:val="-27"/>
        <w:w w:val="100"/>
        <w:sz w:val="20"/>
        <w:szCs w:val="20"/>
        <w:lang w:val="en-US" w:eastAsia="en-US" w:bidi="en-US"/>
      </w:rPr>
    </w:lvl>
    <w:lvl w:ilvl="1" w:tplc="E7707AB0">
      <w:numFmt w:val="bullet"/>
      <w:lvlText w:val="•"/>
      <w:lvlJc w:val="left"/>
      <w:pPr>
        <w:ind w:left="1940" w:hanging="428"/>
      </w:pPr>
      <w:rPr>
        <w:rFonts w:hint="default"/>
        <w:lang w:val="en-US" w:eastAsia="en-US" w:bidi="en-US"/>
      </w:rPr>
    </w:lvl>
    <w:lvl w:ilvl="2" w:tplc="2B223F70">
      <w:numFmt w:val="bullet"/>
      <w:lvlText w:val="•"/>
      <w:lvlJc w:val="left"/>
      <w:pPr>
        <w:ind w:left="2921" w:hanging="428"/>
      </w:pPr>
      <w:rPr>
        <w:rFonts w:hint="default"/>
        <w:lang w:val="en-US" w:eastAsia="en-US" w:bidi="en-US"/>
      </w:rPr>
    </w:lvl>
    <w:lvl w:ilvl="3" w:tplc="0212C29C">
      <w:numFmt w:val="bullet"/>
      <w:lvlText w:val="•"/>
      <w:lvlJc w:val="left"/>
      <w:pPr>
        <w:ind w:left="3901" w:hanging="428"/>
      </w:pPr>
      <w:rPr>
        <w:rFonts w:hint="default"/>
        <w:lang w:val="en-US" w:eastAsia="en-US" w:bidi="en-US"/>
      </w:rPr>
    </w:lvl>
    <w:lvl w:ilvl="4" w:tplc="76E01246">
      <w:numFmt w:val="bullet"/>
      <w:lvlText w:val="•"/>
      <w:lvlJc w:val="left"/>
      <w:pPr>
        <w:ind w:left="4882" w:hanging="428"/>
      </w:pPr>
      <w:rPr>
        <w:rFonts w:hint="default"/>
        <w:lang w:val="en-US" w:eastAsia="en-US" w:bidi="en-US"/>
      </w:rPr>
    </w:lvl>
    <w:lvl w:ilvl="5" w:tplc="4B2407E4">
      <w:numFmt w:val="bullet"/>
      <w:lvlText w:val="•"/>
      <w:lvlJc w:val="left"/>
      <w:pPr>
        <w:ind w:left="5862" w:hanging="428"/>
      </w:pPr>
      <w:rPr>
        <w:rFonts w:hint="default"/>
        <w:lang w:val="en-US" w:eastAsia="en-US" w:bidi="en-US"/>
      </w:rPr>
    </w:lvl>
    <w:lvl w:ilvl="6" w:tplc="3A9E0C10">
      <w:numFmt w:val="bullet"/>
      <w:lvlText w:val="•"/>
      <w:lvlJc w:val="left"/>
      <w:pPr>
        <w:ind w:left="6843" w:hanging="428"/>
      </w:pPr>
      <w:rPr>
        <w:rFonts w:hint="default"/>
        <w:lang w:val="en-US" w:eastAsia="en-US" w:bidi="en-US"/>
      </w:rPr>
    </w:lvl>
    <w:lvl w:ilvl="7" w:tplc="31DE7870">
      <w:numFmt w:val="bullet"/>
      <w:lvlText w:val="•"/>
      <w:lvlJc w:val="left"/>
      <w:pPr>
        <w:ind w:left="7823" w:hanging="428"/>
      </w:pPr>
      <w:rPr>
        <w:rFonts w:hint="default"/>
        <w:lang w:val="en-US" w:eastAsia="en-US" w:bidi="en-US"/>
      </w:rPr>
    </w:lvl>
    <w:lvl w:ilvl="8" w:tplc="CD32B272">
      <w:numFmt w:val="bullet"/>
      <w:lvlText w:val="•"/>
      <w:lvlJc w:val="left"/>
      <w:pPr>
        <w:ind w:left="8804" w:hanging="428"/>
      </w:pPr>
      <w:rPr>
        <w:rFonts w:hint="default"/>
        <w:lang w:val="en-US" w:eastAsia="en-US" w:bidi="en-US"/>
      </w:rPr>
    </w:lvl>
  </w:abstractNum>
  <w:abstractNum w:abstractNumId="12" w15:restartNumberingAfterBreak="0">
    <w:nsid w:val="5A7802BA"/>
    <w:multiLevelType w:val="hybridMultilevel"/>
    <w:tmpl w:val="7F06695C"/>
    <w:lvl w:ilvl="0" w:tplc="484CF66C">
      <w:numFmt w:val="bullet"/>
      <w:lvlText w:val="-"/>
      <w:lvlJc w:val="left"/>
      <w:pPr>
        <w:ind w:left="573" w:hanging="147"/>
      </w:pPr>
      <w:rPr>
        <w:rFonts w:ascii="Trebuchet MS" w:eastAsia="Trebuchet MS" w:hAnsi="Trebuchet MS" w:cs="Trebuchet MS" w:hint="default"/>
        <w:color w:val="39424B"/>
        <w:w w:val="100"/>
        <w:sz w:val="22"/>
        <w:szCs w:val="22"/>
        <w:lang w:val="en-US" w:eastAsia="en-US" w:bidi="en-US"/>
      </w:rPr>
    </w:lvl>
    <w:lvl w:ilvl="1" w:tplc="2A7A03B8">
      <w:numFmt w:val="bullet"/>
      <w:lvlText w:val="•"/>
      <w:lvlJc w:val="left"/>
      <w:pPr>
        <w:ind w:left="1253" w:hanging="284"/>
      </w:pPr>
      <w:rPr>
        <w:rFonts w:ascii="Trebuchet MS" w:eastAsia="Trebuchet MS" w:hAnsi="Trebuchet MS" w:cs="Trebuchet MS" w:hint="default"/>
        <w:color w:val="53BBBF"/>
        <w:spacing w:val="-3"/>
        <w:w w:val="100"/>
        <w:sz w:val="20"/>
        <w:szCs w:val="20"/>
        <w:lang w:val="en-US" w:eastAsia="en-US" w:bidi="en-US"/>
      </w:rPr>
    </w:lvl>
    <w:lvl w:ilvl="2" w:tplc="0700E844">
      <w:numFmt w:val="bullet"/>
      <w:lvlText w:val="•"/>
      <w:lvlJc w:val="left"/>
      <w:pPr>
        <w:ind w:left="2269" w:hanging="284"/>
      </w:pPr>
      <w:rPr>
        <w:rFonts w:hint="default"/>
        <w:lang w:val="en-US" w:eastAsia="en-US" w:bidi="en-US"/>
      </w:rPr>
    </w:lvl>
    <w:lvl w:ilvl="3" w:tplc="2A069910">
      <w:numFmt w:val="bullet"/>
      <w:lvlText w:val="•"/>
      <w:lvlJc w:val="left"/>
      <w:pPr>
        <w:ind w:left="3279" w:hanging="284"/>
      </w:pPr>
      <w:rPr>
        <w:rFonts w:hint="default"/>
        <w:lang w:val="en-US" w:eastAsia="en-US" w:bidi="en-US"/>
      </w:rPr>
    </w:lvl>
    <w:lvl w:ilvl="4" w:tplc="802C9648">
      <w:numFmt w:val="bullet"/>
      <w:lvlText w:val="•"/>
      <w:lvlJc w:val="left"/>
      <w:pPr>
        <w:ind w:left="4288" w:hanging="284"/>
      </w:pPr>
      <w:rPr>
        <w:rFonts w:hint="default"/>
        <w:lang w:val="en-US" w:eastAsia="en-US" w:bidi="en-US"/>
      </w:rPr>
    </w:lvl>
    <w:lvl w:ilvl="5" w:tplc="C2A015CA">
      <w:numFmt w:val="bullet"/>
      <w:lvlText w:val="•"/>
      <w:lvlJc w:val="left"/>
      <w:pPr>
        <w:ind w:left="5298" w:hanging="284"/>
      </w:pPr>
      <w:rPr>
        <w:rFonts w:hint="default"/>
        <w:lang w:val="en-US" w:eastAsia="en-US" w:bidi="en-US"/>
      </w:rPr>
    </w:lvl>
    <w:lvl w:ilvl="6" w:tplc="603C40CC">
      <w:numFmt w:val="bullet"/>
      <w:lvlText w:val="•"/>
      <w:lvlJc w:val="left"/>
      <w:pPr>
        <w:ind w:left="6307" w:hanging="284"/>
      </w:pPr>
      <w:rPr>
        <w:rFonts w:hint="default"/>
        <w:lang w:val="en-US" w:eastAsia="en-US" w:bidi="en-US"/>
      </w:rPr>
    </w:lvl>
    <w:lvl w:ilvl="7" w:tplc="26A01BA6">
      <w:numFmt w:val="bullet"/>
      <w:lvlText w:val="•"/>
      <w:lvlJc w:val="left"/>
      <w:pPr>
        <w:ind w:left="7317" w:hanging="284"/>
      </w:pPr>
      <w:rPr>
        <w:rFonts w:hint="default"/>
        <w:lang w:val="en-US" w:eastAsia="en-US" w:bidi="en-US"/>
      </w:rPr>
    </w:lvl>
    <w:lvl w:ilvl="8" w:tplc="34224522">
      <w:numFmt w:val="bullet"/>
      <w:lvlText w:val="•"/>
      <w:lvlJc w:val="left"/>
      <w:pPr>
        <w:ind w:left="8326" w:hanging="284"/>
      </w:pPr>
      <w:rPr>
        <w:rFonts w:hint="default"/>
        <w:lang w:val="en-US" w:eastAsia="en-US" w:bidi="en-US"/>
      </w:rPr>
    </w:lvl>
  </w:abstractNum>
  <w:abstractNum w:abstractNumId="13" w15:restartNumberingAfterBreak="0">
    <w:nsid w:val="63753BF8"/>
    <w:multiLevelType w:val="hybridMultilevel"/>
    <w:tmpl w:val="C91E3840"/>
    <w:lvl w:ilvl="0" w:tplc="3B5A7AAC">
      <w:numFmt w:val="bullet"/>
      <w:lvlText w:val="•"/>
      <w:lvlJc w:val="left"/>
      <w:pPr>
        <w:ind w:left="743" w:hanging="284"/>
      </w:pPr>
      <w:rPr>
        <w:rFonts w:ascii="Trebuchet MS" w:eastAsia="Trebuchet MS" w:hAnsi="Trebuchet MS" w:cs="Trebuchet MS" w:hint="default"/>
        <w:color w:val="53BBBF"/>
        <w:spacing w:val="-3"/>
        <w:w w:val="100"/>
        <w:sz w:val="20"/>
        <w:szCs w:val="20"/>
        <w:lang w:val="en-US" w:eastAsia="en-US" w:bidi="en-US"/>
      </w:rPr>
    </w:lvl>
    <w:lvl w:ilvl="1" w:tplc="BEA41FCC">
      <w:numFmt w:val="bullet"/>
      <w:lvlText w:val="•"/>
      <w:lvlJc w:val="left"/>
      <w:pPr>
        <w:ind w:left="1700" w:hanging="284"/>
      </w:pPr>
      <w:rPr>
        <w:rFonts w:hint="default"/>
        <w:lang w:val="en-US" w:eastAsia="en-US" w:bidi="en-US"/>
      </w:rPr>
    </w:lvl>
    <w:lvl w:ilvl="2" w:tplc="4D2AADEC">
      <w:numFmt w:val="bullet"/>
      <w:lvlText w:val="•"/>
      <w:lvlJc w:val="left"/>
      <w:pPr>
        <w:ind w:left="2661" w:hanging="284"/>
      </w:pPr>
      <w:rPr>
        <w:rFonts w:hint="default"/>
        <w:lang w:val="en-US" w:eastAsia="en-US" w:bidi="en-US"/>
      </w:rPr>
    </w:lvl>
    <w:lvl w:ilvl="3" w:tplc="D46E098E">
      <w:numFmt w:val="bullet"/>
      <w:lvlText w:val="•"/>
      <w:lvlJc w:val="left"/>
      <w:pPr>
        <w:ind w:left="3621" w:hanging="284"/>
      </w:pPr>
      <w:rPr>
        <w:rFonts w:hint="default"/>
        <w:lang w:val="en-US" w:eastAsia="en-US" w:bidi="en-US"/>
      </w:rPr>
    </w:lvl>
    <w:lvl w:ilvl="4" w:tplc="EBDCE162">
      <w:numFmt w:val="bullet"/>
      <w:lvlText w:val="•"/>
      <w:lvlJc w:val="left"/>
      <w:pPr>
        <w:ind w:left="4582" w:hanging="284"/>
      </w:pPr>
      <w:rPr>
        <w:rFonts w:hint="default"/>
        <w:lang w:val="en-US" w:eastAsia="en-US" w:bidi="en-US"/>
      </w:rPr>
    </w:lvl>
    <w:lvl w:ilvl="5" w:tplc="ED185C30">
      <w:numFmt w:val="bullet"/>
      <w:lvlText w:val="•"/>
      <w:lvlJc w:val="left"/>
      <w:pPr>
        <w:ind w:left="5543" w:hanging="284"/>
      </w:pPr>
      <w:rPr>
        <w:rFonts w:hint="default"/>
        <w:lang w:val="en-US" w:eastAsia="en-US" w:bidi="en-US"/>
      </w:rPr>
    </w:lvl>
    <w:lvl w:ilvl="6" w:tplc="2578CE68">
      <w:numFmt w:val="bullet"/>
      <w:lvlText w:val="•"/>
      <w:lvlJc w:val="left"/>
      <w:pPr>
        <w:ind w:left="6503" w:hanging="284"/>
      </w:pPr>
      <w:rPr>
        <w:rFonts w:hint="default"/>
        <w:lang w:val="en-US" w:eastAsia="en-US" w:bidi="en-US"/>
      </w:rPr>
    </w:lvl>
    <w:lvl w:ilvl="7" w:tplc="F78A081E">
      <w:numFmt w:val="bullet"/>
      <w:lvlText w:val="•"/>
      <w:lvlJc w:val="left"/>
      <w:pPr>
        <w:ind w:left="7464" w:hanging="284"/>
      </w:pPr>
      <w:rPr>
        <w:rFonts w:hint="default"/>
        <w:lang w:val="en-US" w:eastAsia="en-US" w:bidi="en-US"/>
      </w:rPr>
    </w:lvl>
    <w:lvl w:ilvl="8" w:tplc="ABA2F5D2">
      <w:numFmt w:val="bullet"/>
      <w:lvlText w:val="•"/>
      <w:lvlJc w:val="left"/>
      <w:pPr>
        <w:ind w:left="8425" w:hanging="284"/>
      </w:pPr>
      <w:rPr>
        <w:rFonts w:hint="default"/>
        <w:lang w:val="en-US" w:eastAsia="en-US" w:bidi="en-US"/>
      </w:rPr>
    </w:lvl>
  </w:abstractNum>
  <w:abstractNum w:abstractNumId="14" w15:restartNumberingAfterBreak="0">
    <w:nsid w:val="66B150BD"/>
    <w:multiLevelType w:val="hybridMultilevel"/>
    <w:tmpl w:val="2D64E42A"/>
    <w:lvl w:ilvl="0" w:tplc="CA64111E">
      <w:numFmt w:val="bullet"/>
      <w:lvlText w:val="•"/>
      <w:lvlJc w:val="left"/>
      <w:pPr>
        <w:ind w:left="765" w:hanging="428"/>
      </w:pPr>
      <w:rPr>
        <w:rFonts w:ascii="Trebuchet MS" w:eastAsia="Trebuchet MS" w:hAnsi="Trebuchet MS" w:cs="Trebuchet MS" w:hint="default"/>
        <w:color w:val="53BBBF"/>
        <w:spacing w:val="-12"/>
        <w:w w:val="100"/>
        <w:sz w:val="20"/>
        <w:szCs w:val="20"/>
        <w:lang w:val="en-US" w:eastAsia="en-US" w:bidi="en-US"/>
      </w:rPr>
    </w:lvl>
    <w:lvl w:ilvl="1" w:tplc="0A2CAF4A">
      <w:numFmt w:val="bullet"/>
      <w:lvlText w:val="•"/>
      <w:lvlJc w:val="left"/>
      <w:pPr>
        <w:ind w:left="1718" w:hanging="428"/>
      </w:pPr>
      <w:rPr>
        <w:rFonts w:hint="default"/>
        <w:lang w:val="en-US" w:eastAsia="en-US" w:bidi="en-US"/>
      </w:rPr>
    </w:lvl>
    <w:lvl w:ilvl="2" w:tplc="1960E904">
      <w:numFmt w:val="bullet"/>
      <w:lvlText w:val="•"/>
      <w:lvlJc w:val="left"/>
      <w:pPr>
        <w:ind w:left="2677" w:hanging="428"/>
      </w:pPr>
      <w:rPr>
        <w:rFonts w:hint="default"/>
        <w:lang w:val="en-US" w:eastAsia="en-US" w:bidi="en-US"/>
      </w:rPr>
    </w:lvl>
    <w:lvl w:ilvl="3" w:tplc="E77AC404">
      <w:numFmt w:val="bullet"/>
      <w:lvlText w:val="•"/>
      <w:lvlJc w:val="left"/>
      <w:pPr>
        <w:ind w:left="3635" w:hanging="428"/>
      </w:pPr>
      <w:rPr>
        <w:rFonts w:hint="default"/>
        <w:lang w:val="en-US" w:eastAsia="en-US" w:bidi="en-US"/>
      </w:rPr>
    </w:lvl>
    <w:lvl w:ilvl="4" w:tplc="680034B6">
      <w:numFmt w:val="bullet"/>
      <w:lvlText w:val="•"/>
      <w:lvlJc w:val="left"/>
      <w:pPr>
        <w:ind w:left="4594" w:hanging="428"/>
      </w:pPr>
      <w:rPr>
        <w:rFonts w:hint="default"/>
        <w:lang w:val="en-US" w:eastAsia="en-US" w:bidi="en-US"/>
      </w:rPr>
    </w:lvl>
    <w:lvl w:ilvl="5" w:tplc="9AB8F1C2">
      <w:numFmt w:val="bullet"/>
      <w:lvlText w:val="•"/>
      <w:lvlJc w:val="left"/>
      <w:pPr>
        <w:ind w:left="5553" w:hanging="428"/>
      </w:pPr>
      <w:rPr>
        <w:rFonts w:hint="default"/>
        <w:lang w:val="en-US" w:eastAsia="en-US" w:bidi="en-US"/>
      </w:rPr>
    </w:lvl>
    <w:lvl w:ilvl="6" w:tplc="3F340C8C">
      <w:numFmt w:val="bullet"/>
      <w:lvlText w:val="•"/>
      <w:lvlJc w:val="left"/>
      <w:pPr>
        <w:ind w:left="6511" w:hanging="428"/>
      </w:pPr>
      <w:rPr>
        <w:rFonts w:hint="default"/>
        <w:lang w:val="en-US" w:eastAsia="en-US" w:bidi="en-US"/>
      </w:rPr>
    </w:lvl>
    <w:lvl w:ilvl="7" w:tplc="9FB0A994">
      <w:numFmt w:val="bullet"/>
      <w:lvlText w:val="•"/>
      <w:lvlJc w:val="left"/>
      <w:pPr>
        <w:ind w:left="7470" w:hanging="428"/>
      </w:pPr>
      <w:rPr>
        <w:rFonts w:hint="default"/>
        <w:lang w:val="en-US" w:eastAsia="en-US" w:bidi="en-US"/>
      </w:rPr>
    </w:lvl>
    <w:lvl w:ilvl="8" w:tplc="FFBC6C6A">
      <w:numFmt w:val="bullet"/>
      <w:lvlText w:val="•"/>
      <w:lvlJc w:val="left"/>
      <w:pPr>
        <w:ind w:left="8429" w:hanging="428"/>
      </w:pPr>
      <w:rPr>
        <w:rFonts w:hint="default"/>
        <w:lang w:val="en-US" w:eastAsia="en-US" w:bidi="en-US"/>
      </w:rPr>
    </w:lvl>
  </w:abstractNum>
  <w:abstractNum w:abstractNumId="15" w15:restartNumberingAfterBreak="0">
    <w:nsid w:val="679D4774"/>
    <w:multiLevelType w:val="hybridMultilevel"/>
    <w:tmpl w:val="FD1238E2"/>
    <w:lvl w:ilvl="0" w:tplc="AED47144">
      <w:numFmt w:val="bullet"/>
      <w:lvlText w:val="•"/>
      <w:lvlJc w:val="left"/>
      <w:pPr>
        <w:ind w:left="790" w:hanging="284"/>
      </w:pPr>
      <w:rPr>
        <w:rFonts w:ascii="Trebuchet MS" w:eastAsia="Trebuchet MS" w:hAnsi="Trebuchet MS" w:cs="Trebuchet MS" w:hint="default"/>
        <w:color w:val="53BBBF"/>
        <w:spacing w:val="-3"/>
        <w:w w:val="100"/>
        <w:sz w:val="20"/>
        <w:szCs w:val="20"/>
        <w:lang w:val="en-US" w:eastAsia="en-US" w:bidi="en-US"/>
      </w:rPr>
    </w:lvl>
    <w:lvl w:ilvl="1" w:tplc="CA9EAFEE">
      <w:numFmt w:val="bullet"/>
      <w:lvlText w:val="•"/>
      <w:lvlJc w:val="left"/>
      <w:pPr>
        <w:ind w:left="1754" w:hanging="284"/>
      </w:pPr>
      <w:rPr>
        <w:rFonts w:hint="default"/>
        <w:lang w:val="en-US" w:eastAsia="en-US" w:bidi="en-US"/>
      </w:rPr>
    </w:lvl>
    <w:lvl w:ilvl="2" w:tplc="BD1A2C10">
      <w:numFmt w:val="bullet"/>
      <w:lvlText w:val="•"/>
      <w:lvlJc w:val="left"/>
      <w:pPr>
        <w:ind w:left="2709" w:hanging="284"/>
      </w:pPr>
      <w:rPr>
        <w:rFonts w:hint="default"/>
        <w:lang w:val="en-US" w:eastAsia="en-US" w:bidi="en-US"/>
      </w:rPr>
    </w:lvl>
    <w:lvl w:ilvl="3" w:tplc="AA587F2A">
      <w:numFmt w:val="bullet"/>
      <w:lvlText w:val="•"/>
      <w:lvlJc w:val="left"/>
      <w:pPr>
        <w:ind w:left="3663" w:hanging="284"/>
      </w:pPr>
      <w:rPr>
        <w:rFonts w:hint="default"/>
        <w:lang w:val="en-US" w:eastAsia="en-US" w:bidi="en-US"/>
      </w:rPr>
    </w:lvl>
    <w:lvl w:ilvl="4" w:tplc="CD108256">
      <w:numFmt w:val="bullet"/>
      <w:lvlText w:val="•"/>
      <w:lvlJc w:val="left"/>
      <w:pPr>
        <w:ind w:left="4618" w:hanging="284"/>
      </w:pPr>
      <w:rPr>
        <w:rFonts w:hint="default"/>
        <w:lang w:val="en-US" w:eastAsia="en-US" w:bidi="en-US"/>
      </w:rPr>
    </w:lvl>
    <w:lvl w:ilvl="5" w:tplc="9D6CE3C8">
      <w:numFmt w:val="bullet"/>
      <w:lvlText w:val="•"/>
      <w:lvlJc w:val="left"/>
      <w:pPr>
        <w:ind w:left="5573" w:hanging="284"/>
      </w:pPr>
      <w:rPr>
        <w:rFonts w:hint="default"/>
        <w:lang w:val="en-US" w:eastAsia="en-US" w:bidi="en-US"/>
      </w:rPr>
    </w:lvl>
    <w:lvl w:ilvl="6" w:tplc="F8DA6AE8">
      <w:numFmt w:val="bullet"/>
      <w:lvlText w:val="•"/>
      <w:lvlJc w:val="left"/>
      <w:pPr>
        <w:ind w:left="6527" w:hanging="284"/>
      </w:pPr>
      <w:rPr>
        <w:rFonts w:hint="default"/>
        <w:lang w:val="en-US" w:eastAsia="en-US" w:bidi="en-US"/>
      </w:rPr>
    </w:lvl>
    <w:lvl w:ilvl="7" w:tplc="D264EFD6">
      <w:numFmt w:val="bullet"/>
      <w:lvlText w:val="•"/>
      <w:lvlJc w:val="left"/>
      <w:pPr>
        <w:ind w:left="7482" w:hanging="284"/>
      </w:pPr>
      <w:rPr>
        <w:rFonts w:hint="default"/>
        <w:lang w:val="en-US" w:eastAsia="en-US" w:bidi="en-US"/>
      </w:rPr>
    </w:lvl>
    <w:lvl w:ilvl="8" w:tplc="7D5CD188">
      <w:numFmt w:val="bullet"/>
      <w:lvlText w:val="•"/>
      <w:lvlJc w:val="left"/>
      <w:pPr>
        <w:ind w:left="8437" w:hanging="284"/>
      </w:pPr>
      <w:rPr>
        <w:rFonts w:hint="default"/>
        <w:lang w:val="en-US" w:eastAsia="en-US" w:bidi="en-US"/>
      </w:rPr>
    </w:lvl>
  </w:abstractNum>
  <w:abstractNum w:abstractNumId="16" w15:restartNumberingAfterBreak="0">
    <w:nsid w:val="6D5C2A1D"/>
    <w:multiLevelType w:val="hybridMultilevel"/>
    <w:tmpl w:val="A5D8C210"/>
    <w:lvl w:ilvl="0" w:tplc="64B62356">
      <w:numFmt w:val="bullet"/>
      <w:lvlText w:val="•"/>
      <w:lvlJc w:val="left"/>
      <w:pPr>
        <w:ind w:left="1165" w:hanging="428"/>
      </w:pPr>
      <w:rPr>
        <w:rFonts w:ascii="Trebuchet MS" w:eastAsia="Trebuchet MS" w:hAnsi="Trebuchet MS" w:cs="Trebuchet MS" w:hint="default"/>
        <w:color w:val="53BBBF"/>
        <w:spacing w:val="-24"/>
        <w:w w:val="100"/>
        <w:sz w:val="20"/>
        <w:szCs w:val="20"/>
        <w:lang w:val="en-US" w:eastAsia="en-US" w:bidi="en-US"/>
      </w:rPr>
    </w:lvl>
    <w:lvl w:ilvl="1" w:tplc="25101DA0">
      <w:numFmt w:val="bullet"/>
      <w:lvlText w:val="•"/>
      <w:lvlJc w:val="left"/>
      <w:pPr>
        <w:ind w:left="2078" w:hanging="428"/>
      </w:pPr>
      <w:rPr>
        <w:rFonts w:hint="default"/>
        <w:lang w:val="en-US" w:eastAsia="en-US" w:bidi="en-US"/>
      </w:rPr>
    </w:lvl>
    <w:lvl w:ilvl="2" w:tplc="094AE136">
      <w:numFmt w:val="bullet"/>
      <w:lvlText w:val="•"/>
      <w:lvlJc w:val="left"/>
      <w:pPr>
        <w:ind w:left="2997" w:hanging="428"/>
      </w:pPr>
      <w:rPr>
        <w:rFonts w:hint="default"/>
        <w:lang w:val="en-US" w:eastAsia="en-US" w:bidi="en-US"/>
      </w:rPr>
    </w:lvl>
    <w:lvl w:ilvl="3" w:tplc="5D9CC3DA">
      <w:numFmt w:val="bullet"/>
      <w:lvlText w:val="•"/>
      <w:lvlJc w:val="left"/>
      <w:pPr>
        <w:ind w:left="3915" w:hanging="428"/>
      </w:pPr>
      <w:rPr>
        <w:rFonts w:hint="default"/>
        <w:lang w:val="en-US" w:eastAsia="en-US" w:bidi="en-US"/>
      </w:rPr>
    </w:lvl>
    <w:lvl w:ilvl="4" w:tplc="2F52B448">
      <w:numFmt w:val="bullet"/>
      <w:lvlText w:val="•"/>
      <w:lvlJc w:val="left"/>
      <w:pPr>
        <w:ind w:left="4834" w:hanging="428"/>
      </w:pPr>
      <w:rPr>
        <w:rFonts w:hint="default"/>
        <w:lang w:val="en-US" w:eastAsia="en-US" w:bidi="en-US"/>
      </w:rPr>
    </w:lvl>
    <w:lvl w:ilvl="5" w:tplc="D356305A">
      <w:numFmt w:val="bullet"/>
      <w:lvlText w:val="•"/>
      <w:lvlJc w:val="left"/>
      <w:pPr>
        <w:ind w:left="5753" w:hanging="428"/>
      </w:pPr>
      <w:rPr>
        <w:rFonts w:hint="default"/>
        <w:lang w:val="en-US" w:eastAsia="en-US" w:bidi="en-US"/>
      </w:rPr>
    </w:lvl>
    <w:lvl w:ilvl="6" w:tplc="5D9EE1CC">
      <w:numFmt w:val="bullet"/>
      <w:lvlText w:val="•"/>
      <w:lvlJc w:val="left"/>
      <w:pPr>
        <w:ind w:left="6671" w:hanging="428"/>
      </w:pPr>
      <w:rPr>
        <w:rFonts w:hint="default"/>
        <w:lang w:val="en-US" w:eastAsia="en-US" w:bidi="en-US"/>
      </w:rPr>
    </w:lvl>
    <w:lvl w:ilvl="7" w:tplc="D3781ADA">
      <w:numFmt w:val="bullet"/>
      <w:lvlText w:val="•"/>
      <w:lvlJc w:val="left"/>
      <w:pPr>
        <w:ind w:left="7590" w:hanging="428"/>
      </w:pPr>
      <w:rPr>
        <w:rFonts w:hint="default"/>
        <w:lang w:val="en-US" w:eastAsia="en-US" w:bidi="en-US"/>
      </w:rPr>
    </w:lvl>
    <w:lvl w:ilvl="8" w:tplc="62FCE2C8">
      <w:numFmt w:val="bullet"/>
      <w:lvlText w:val="•"/>
      <w:lvlJc w:val="left"/>
      <w:pPr>
        <w:ind w:left="8509" w:hanging="428"/>
      </w:pPr>
      <w:rPr>
        <w:rFonts w:hint="default"/>
        <w:lang w:val="en-US" w:eastAsia="en-US" w:bidi="en-US"/>
      </w:rPr>
    </w:lvl>
  </w:abstractNum>
  <w:abstractNum w:abstractNumId="17" w15:restartNumberingAfterBreak="0">
    <w:nsid w:val="788E2E64"/>
    <w:multiLevelType w:val="hybridMultilevel"/>
    <w:tmpl w:val="F662D0DA"/>
    <w:lvl w:ilvl="0" w:tplc="E1A4058C">
      <w:numFmt w:val="bullet"/>
      <w:lvlText w:val="•"/>
      <w:lvlJc w:val="left"/>
      <w:pPr>
        <w:ind w:left="1269" w:hanging="284"/>
      </w:pPr>
      <w:rPr>
        <w:rFonts w:ascii="Trebuchet MS" w:eastAsia="Trebuchet MS" w:hAnsi="Trebuchet MS" w:cs="Trebuchet MS" w:hint="default"/>
        <w:color w:val="53BBBF"/>
        <w:spacing w:val="-3"/>
        <w:w w:val="98"/>
        <w:sz w:val="20"/>
        <w:szCs w:val="20"/>
        <w:lang w:val="en-US" w:eastAsia="en-US" w:bidi="en-US"/>
      </w:rPr>
    </w:lvl>
    <w:lvl w:ilvl="1" w:tplc="4A8C6C88">
      <w:numFmt w:val="bullet"/>
      <w:lvlText w:val="•"/>
      <w:lvlJc w:val="left"/>
      <w:pPr>
        <w:ind w:left="2168" w:hanging="284"/>
      </w:pPr>
      <w:rPr>
        <w:rFonts w:hint="default"/>
        <w:lang w:val="en-US" w:eastAsia="en-US" w:bidi="en-US"/>
      </w:rPr>
    </w:lvl>
    <w:lvl w:ilvl="2" w:tplc="16AAE9BE">
      <w:numFmt w:val="bullet"/>
      <w:lvlText w:val="•"/>
      <w:lvlJc w:val="left"/>
      <w:pPr>
        <w:ind w:left="3077" w:hanging="284"/>
      </w:pPr>
      <w:rPr>
        <w:rFonts w:hint="default"/>
        <w:lang w:val="en-US" w:eastAsia="en-US" w:bidi="en-US"/>
      </w:rPr>
    </w:lvl>
    <w:lvl w:ilvl="3" w:tplc="C60A072C">
      <w:numFmt w:val="bullet"/>
      <w:lvlText w:val="•"/>
      <w:lvlJc w:val="left"/>
      <w:pPr>
        <w:ind w:left="3985" w:hanging="284"/>
      </w:pPr>
      <w:rPr>
        <w:rFonts w:hint="default"/>
        <w:lang w:val="en-US" w:eastAsia="en-US" w:bidi="en-US"/>
      </w:rPr>
    </w:lvl>
    <w:lvl w:ilvl="4" w:tplc="6D52741E">
      <w:numFmt w:val="bullet"/>
      <w:lvlText w:val="•"/>
      <w:lvlJc w:val="left"/>
      <w:pPr>
        <w:ind w:left="4894" w:hanging="284"/>
      </w:pPr>
      <w:rPr>
        <w:rFonts w:hint="default"/>
        <w:lang w:val="en-US" w:eastAsia="en-US" w:bidi="en-US"/>
      </w:rPr>
    </w:lvl>
    <w:lvl w:ilvl="5" w:tplc="412823E8">
      <w:numFmt w:val="bullet"/>
      <w:lvlText w:val="•"/>
      <w:lvlJc w:val="left"/>
      <w:pPr>
        <w:ind w:left="5803" w:hanging="284"/>
      </w:pPr>
      <w:rPr>
        <w:rFonts w:hint="default"/>
        <w:lang w:val="en-US" w:eastAsia="en-US" w:bidi="en-US"/>
      </w:rPr>
    </w:lvl>
    <w:lvl w:ilvl="6" w:tplc="E496D1A2">
      <w:numFmt w:val="bullet"/>
      <w:lvlText w:val="•"/>
      <w:lvlJc w:val="left"/>
      <w:pPr>
        <w:ind w:left="6711" w:hanging="284"/>
      </w:pPr>
      <w:rPr>
        <w:rFonts w:hint="default"/>
        <w:lang w:val="en-US" w:eastAsia="en-US" w:bidi="en-US"/>
      </w:rPr>
    </w:lvl>
    <w:lvl w:ilvl="7" w:tplc="D018AD7E">
      <w:numFmt w:val="bullet"/>
      <w:lvlText w:val="•"/>
      <w:lvlJc w:val="left"/>
      <w:pPr>
        <w:ind w:left="7620" w:hanging="284"/>
      </w:pPr>
      <w:rPr>
        <w:rFonts w:hint="default"/>
        <w:lang w:val="en-US" w:eastAsia="en-US" w:bidi="en-US"/>
      </w:rPr>
    </w:lvl>
    <w:lvl w:ilvl="8" w:tplc="5E9882F8">
      <w:numFmt w:val="bullet"/>
      <w:lvlText w:val="•"/>
      <w:lvlJc w:val="left"/>
      <w:pPr>
        <w:ind w:left="8529" w:hanging="284"/>
      </w:pPr>
      <w:rPr>
        <w:rFonts w:hint="default"/>
        <w:lang w:val="en-US" w:eastAsia="en-US" w:bidi="en-US"/>
      </w:rPr>
    </w:lvl>
  </w:abstractNum>
  <w:abstractNum w:abstractNumId="18" w15:restartNumberingAfterBreak="0">
    <w:nsid w:val="7AEC107D"/>
    <w:multiLevelType w:val="hybridMultilevel"/>
    <w:tmpl w:val="7EA885D8"/>
    <w:lvl w:ilvl="0" w:tplc="4C723714">
      <w:numFmt w:val="bullet"/>
      <w:lvlText w:val="•"/>
      <w:lvlJc w:val="left"/>
      <w:pPr>
        <w:ind w:left="1453" w:hanging="425"/>
      </w:pPr>
      <w:rPr>
        <w:rFonts w:ascii="Trebuchet MS" w:eastAsia="Trebuchet MS" w:hAnsi="Trebuchet MS" w:cs="Trebuchet MS" w:hint="default"/>
        <w:color w:val="39424B"/>
        <w:spacing w:val="-25"/>
        <w:w w:val="100"/>
        <w:sz w:val="20"/>
        <w:szCs w:val="20"/>
        <w:lang w:val="en-US" w:eastAsia="en-US" w:bidi="en-US"/>
      </w:rPr>
    </w:lvl>
    <w:lvl w:ilvl="1" w:tplc="89DE87B8">
      <w:numFmt w:val="bullet"/>
      <w:lvlText w:val="•"/>
      <w:lvlJc w:val="left"/>
      <w:pPr>
        <w:ind w:left="2346" w:hanging="425"/>
      </w:pPr>
      <w:rPr>
        <w:rFonts w:hint="default"/>
        <w:lang w:val="en-US" w:eastAsia="en-US" w:bidi="en-US"/>
      </w:rPr>
    </w:lvl>
    <w:lvl w:ilvl="2" w:tplc="2002554C">
      <w:numFmt w:val="bullet"/>
      <w:lvlText w:val="•"/>
      <w:lvlJc w:val="left"/>
      <w:pPr>
        <w:ind w:left="3233" w:hanging="425"/>
      </w:pPr>
      <w:rPr>
        <w:rFonts w:hint="default"/>
        <w:lang w:val="en-US" w:eastAsia="en-US" w:bidi="en-US"/>
      </w:rPr>
    </w:lvl>
    <w:lvl w:ilvl="3" w:tplc="C298E5DC">
      <w:numFmt w:val="bullet"/>
      <w:lvlText w:val="•"/>
      <w:lvlJc w:val="left"/>
      <w:pPr>
        <w:ind w:left="4119" w:hanging="425"/>
      </w:pPr>
      <w:rPr>
        <w:rFonts w:hint="default"/>
        <w:lang w:val="en-US" w:eastAsia="en-US" w:bidi="en-US"/>
      </w:rPr>
    </w:lvl>
    <w:lvl w:ilvl="4" w:tplc="E4C04C44">
      <w:numFmt w:val="bullet"/>
      <w:lvlText w:val="•"/>
      <w:lvlJc w:val="left"/>
      <w:pPr>
        <w:ind w:left="5006" w:hanging="425"/>
      </w:pPr>
      <w:rPr>
        <w:rFonts w:hint="default"/>
        <w:lang w:val="en-US" w:eastAsia="en-US" w:bidi="en-US"/>
      </w:rPr>
    </w:lvl>
    <w:lvl w:ilvl="5" w:tplc="5F0E1084">
      <w:numFmt w:val="bullet"/>
      <w:lvlText w:val="•"/>
      <w:lvlJc w:val="left"/>
      <w:pPr>
        <w:ind w:left="5893" w:hanging="425"/>
      </w:pPr>
      <w:rPr>
        <w:rFonts w:hint="default"/>
        <w:lang w:val="en-US" w:eastAsia="en-US" w:bidi="en-US"/>
      </w:rPr>
    </w:lvl>
    <w:lvl w:ilvl="6" w:tplc="13B6AA94">
      <w:numFmt w:val="bullet"/>
      <w:lvlText w:val="•"/>
      <w:lvlJc w:val="left"/>
      <w:pPr>
        <w:ind w:left="6779" w:hanging="425"/>
      </w:pPr>
      <w:rPr>
        <w:rFonts w:hint="default"/>
        <w:lang w:val="en-US" w:eastAsia="en-US" w:bidi="en-US"/>
      </w:rPr>
    </w:lvl>
    <w:lvl w:ilvl="7" w:tplc="75222C8C">
      <w:numFmt w:val="bullet"/>
      <w:lvlText w:val="•"/>
      <w:lvlJc w:val="left"/>
      <w:pPr>
        <w:ind w:left="7666" w:hanging="425"/>
      </w:pPr>
      <w:rPr>
        <w:rFonts w:hint="default"/>
        <w:lang w:val="en-US" w:eastAsia="en-US" w:bidi="en-US"/>
      </w:rPr>
    </w:lvl>
    <w:lvl w:ilvl="8" w:tplc="4586803A">
      <w:numFmt w:val="bullet"/>
      <w:lvlText w:val="•"/>
      <w:lvlJc w:val="left"/>
      <w:pPr>
        <w:ind w:left="8553" w:hanging="425"/>
      </w:pPr>
      <w:rPr>
        <w:rFonts w:hint="default"/>
        <w:lang w:val="en-US" w:eastAsia="en-US" w:bidi="en-US"/>
      </w:rPr>
    </w:lvl>
  </w:abstractNum>
  <w:num w:numId="1">
    <w:abstractNumId w:val="12"/>
  </w:num>
  <w:num w:numId="2">
    <w:abstractNumId w:val="7"/>
  </w:num>
  <w:num w:numId="3">
    <w:abstractNumId w:val="3"/>
  </w:num>
  <w:num w:numId="4">
    <w:abstractNumId w:val="6"/>
  </w:num>
  <w:num w:numId="5">
    <w:abstractNumId w:val="17"/>
  </w:num>
  <w:num w:numId="6">
    <w:abstractNumId w:val="13"/>
  </w:num>
  <w:num w:numId="7">
    <w:abstractNumId w:val="0"/>
  </w:num>
  <w:num w:numId="8">
    <w:abstractNumId w:val="2"/>
  </w:num>
  <w:num w:numId="9">
    <w:abstractNumId w:val="15"/>
  </w:num>
  <w:num w:numId="10">
    <w:abstractNumId w:val="14"/>
  </w:num>
  <w:num w:numId="11">
    <w:abstractNumId w:val="5"/>
  </w:num>
  <w:num w:numId="12">
    <w:abstractNumId w:val="4"/>
  </w:num>
  <w:num w:numId="13">
    <w:abstractNumId w:val="8"/>
  </w:num>
  <w:num w:numId="14">
    <w:abstractNumId w:val="9"/>
  </w:num>
  <w:num w:numId="15">
    <w:abstractNumId w:val="1"/>
  </w:num>
  <w:num w:numId="16">
    <w:abstractNumId w:val="16"/>
  </w:num>
  <w:num w:numId="17">
    <w:abstractNumId w:val="10"/>
  </w:num>
  <w:num w:numId="18">
    <w:abstractNumId w:val="18"/>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bke+YUHzyEIJJI1Qq7X5cosqf/JEBQzWpIijxcWF+2jfXwaxh0ralS1kRQvxLen6/L8ROkgHqHaZAbn4AD5i5Q==" w:salt="S7I2i88jfyrsQnAWkiTKvA=="/>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2MjA1sDAzNTUyNTJR0lEKTi0uzszPAykwrgUA4yWhNywAAAA="/>
  </w:docVars>
  <w:rsids>
    <w:rsidRoot w:val="00454615"/>
    <w:rsid w:val="00006AE7"/>
    <w:rsid w:val="00095CFE"/>
    <w:rsid w:val="000C310C"/>
    <w:rsid w:val="0010677A"/>
    <w:rsid w:val="001F2547"/>
    <w:rsid w:val="00217083"/>
    <w:rsid w:val="00361B6F"/>
    <w:rsid w:val="003902BB"/>
    <w:rsid w:val="00454615"/>
    <w:rsid w:val="0045625B"/>
    <w:rsid w:val="0056202C"/>
    <w:rsid w:val="006C0154"/>
    <w:rsid w:val="006C1088"/>
    <w:rsid w:val="00772590"/>
    <w:rsid w:val="007C49BE"/>
    <w:rsid w:val="00A028F1"/>
    <w:rsid w:val="00B3250B"/>
    <w:rsid w:val="00C454BB"/>
    <w:rsid w:val="00CA5DF9"/>
    <w:rsid w:val="00CB600F"/>
    <w:rsid w:val="00D21252"/>
    <w:rsid w:val="00D862D4"/>
    <w:rsid w:val="00DF4F74"/>
    <w:rsid w:val="00E810D2"/>
    <w:rsid w:val="00EA551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703F4"/>
  <w15:docId w15:val="{F004C659-3E36-3C40-91CB-7114F9362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rebuchet MS" w:eastAsia="Trebuchet MS" w:hAnsi="Trebuchet MS" w:cs="Trebuchet MS"/>
      <w:lang w:bidi="en-US"/>
    </w:rPr>
  </w:style>
  <w:style w:type="paragraph" w:styleId="Heading1">
    <w:name w:val="heading 1"/>
    <w:basedOn w:val="Normal"/>
    <w:uiPriority w:val="9"/>
    <w:qFormat/>
    <w:pPr>
      <w:spacing w:before="100"/>
      <w:ind w:left="210"/>
      <w:outlineLvl w:val="0"/>
    </w:pPr>
    <w:rPr>
      <w:b/>
      <w:bCs/>
      <w:sz w:val="60"/>
      <w:szCs w:val="60"/>
    </w:rPr>
  </w:style>
  <w:style w:type="paragraph" w:styleId="Heading2">
    <w:name w:val="heading 2"/>
    <w:basedOn w:val="Normal"/>
    <w:uiPriority w:val="9"/>
    <w:unhideWhenUsed/>
    <w:qFormat/>
    <w:pPr>
      <w:spacing w:before="100"/>
      <w:ind w:left="100"/>
      <w:outlineLvl w:val="1"/>
    </w:pPr>
    <w:rPr>
      <w:b/>
      <w:bCs/>
      <w:sz w:val="46"/>
      <w:szCs w:val="46"/>
    </w:rPr>
  </w:style>
  <w:style w:type="paragraph" w:styleId="Heading3">
    <w:name w:val="heading 3"/>
    <w:basedOn w:val="Normal"/>
    <w:uiPriority w:val="9"/>
    <w:unhideWhenUsed/>
    <w:qFormat/>
    <w:pPr>
      <w:ind w:left="443"/>
      <w:outlineLvl w:val="2"/>
    </w:pPr>
    <w:rPr>
      <w:b/>
      <w:bCs/>
      <w:sz w:val="28"/>
      <w:szCs w:val="28"/>
    </w:rPr>
  </w:style>
  <w:style w:type="paragraph" w:styleId="Heading4">
    <w:name w:val="heading 4"/>
    <w:basedOn w:val="Normal"/>
    <w:uiPriority w:val="9"/>
    <w:unhideWhenUsed/>
    <w:qFormat/>
    <w:pPr>
      <w:ind w:left="5807" w:right="5827"/>
      <w:jc w:val="center"/>
      <w:outlineLvl w:val="3"/>
    </w:pPr>
    <w:rPr>
      <w:b/>
      <w:bCs/>
    </w:rPr>
  </w:style>
  <w:style w:type="paragraph" w:styleId="Heading5">
    <w:name w:val="heading 5"/>
    <w:basedOn w:val="Normal"/>
    <w:uiPriority w:val="9"/>
    <w:unhideWhenUsed/>
    <w:qFormat/>
    <w:pPr>
      <w:ind w:left="887"/>
      <w:jc w:val="both"/>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2"/>
      <w:ind w:left="1992"/>
    </w:pPr>
    <w:rPr>
      <w:sz w:val="24"/>
      <w:szCs w:val="24"/>
    </w:rPr>
  </w:style>
  <w:style w:type="paragraph" w:styleId="TOC2">
    <w:name w:val="toc 2"/>
    <w:basedOn w:val="Normal"/>
    <w:uiPriority w:val="1"/>
    <w:qFormat/>
    <w:pPr>
      <w:spacing w:before="241"/>
      <w:ind w:left="2592"/>
    </w:pPr>
    <w:rPr>
      <w:sz w:val="24"/>
      <w:szCs w:val="24"/>
    </w:rPr>
  </w:style>
  <w:style w:type="paragraph" w:styleId="TOC3">
    <w:name w:val="toc 3"/>
    <w:basedOn w:val="Normal"/>
    <w:uiPriority w:val="1"/>
    <w:qFormat/>
    <w:pPr>
      <w:spacing w:before="241"/>
      <w:ind w:left="3092"/>
    </w:pPr>
    <w:rPr>
      <w:sz w:val="24"/>
      <w:szCs w:val="24"/>
    </w:rPr>
  </w:style>
  <w:style w:type="paragraph" w:styleId="TOC4">
    <w:name w:val="toc 4"/>
    <w:basedOn w:val="Normal"/>
    <w:uiPriority w:val="1"/>
    <w:qFormat/>
    <w:pPr>
      <w:spacing w:before="242"/>
      <w:ind w:left="3112"/>
    </w:pPr>
    <w:rPr>
      <w:sz w:val="24"/>
      <w:szCs w:val="24"/>
    </w:rPr>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923" w:hanging="284"/>
    </w:pPr>
  </w:style>
  <w:style w:type="paragraph" w:customStyle="1" w:styleId="TableParagraph">
    <w:name w:val="Table Paragraph"/>
    <w:basedOn w:val="Normal"/>
    <w:uiPriority w:val="1"/>
    <w:qFormat/>
  </w:style>
  <w:style w:type="character" w:customStyle="1" w:styleId="UnresolvedMention1">
    <w:name w:val="Unresolved Mention1"/>
    <w:basedOn w:val="DefaultParagraphFont"/>
    <w:uiPriority w:val="99"/>
    <w:semiHidden/>
    <w:unhideWhenUsed/>
    <w:rsid w:val="00D862D4"/>
    <w:rPr>
      <w:color w:val="605E5C"/>
      <w:shd w:val="clear" w:color="auto" w:fill="E1DFDD"/>
    </w:rPr>
  </w:style>
  <w:style w:type="character" w:styleId="Hyperlink">
    <w:name w:val="Hyperlink"/>
    <w:basedOn w:val="DefaultParagraphFont"/>
    <w:uiPriority w:val="99"/>
    <w:unhideWhenUsed/>
    <w:rsid w:val="00D862D4"/>
    <w:rPr>
      <w:color w:val="323A42"/>
      <w:u w:val="none"/>
    </w:rPr>
  </w:style>
  <w:style w:type="character" w:styleId="FollowedHyperlink">
    <w:name w:val="FollowedHyperlink"/>
    <w:basedOn w:val="DefaultParagraphFont"/>
    <w:uiPriority w:val="99"/>
    <w:unhideWhenUsed/>
    <w:rsid w:val="00D862D4"/>
    <w:rPr>
      <w:color w:val="323A42"/>
      <w:u w:val="none"/>
    </w:rPr>
  </w:style>
  <w:style w:type="table" w:styleId="TableGrid">
    <w:name w:val="Table Grid"/>
    <w:basedOn w:val="TableNormal"/>
    <w:uiPriority w:val="39"/>
    <w:rsid w:val="00C45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C454BB"/>
    <w:rPr>
      <w:rFonts w:ascii="Trebuchet MS" w:eastAsia="Trebuchet MS" w:hAnsi="Trebuchet MS" w:cs="Trebuchet M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jpe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jpe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5" Type="http://schemas.openxmlformats.org/officeDocument/2006/relationships/image" Target="media/image1.jpeg"/><Relationship Id="rId61" Type="http://schemas.openxmlformats.org/officeDocument/2006/relationships/image" Target="media/image57.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jpeg"/><Relationship Id="rId48" Type="http://schemas.openxmlformats.org/officeDocument/2006/relationships/image" Target="media/image44.jpe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jpe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hyperlink" Target="mailto:info@camco.energy"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jpe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jpe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 Type="http://schemas.openxmlformats.org/officeDocument/2006/relationships/image" Target="media/image3.png"/><Relationship Id="rId71" Type="http://schemas.openxmlformats.org/officeDocument/2006/relationships/image" Target="media/image6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3532</Words>
  <Characters>20137</Characters>
  <Application>Microsoft Office Word</Application>
  <DocSecurity>8</DocSecurity>
  <Lines>167</Lines>
  <Paragraphs>47</Paragraphs>
  <ScaleCrop>false</ScaleCrop>
  <HeadingPairs>
    <vt:vector size="2" baseType="variant">
      <vt:variant>
        <vt:lpstr>Title</vt:lpstr>
      </vt:variant>
      <vt:variant>
        <vt:i4>1</vt:i4>
      </vt:variant>
    </vt:vector>
  </HeadingPairs>
  <TitlesOfParts>
    <vt:vector size="1" baseType="lpstr">
      <vt:lpstr>Camco_Toolkit_250520-2.indd</vt:lpstr>
    </vt:vector>
  </TitlesOfParts>
  <Company/>
  <LinksUpToDate>false</LinksUpToDate>
  <CharactersWithSpaces>2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co_Toolkit_250520-2.indd</dc:title>
  <dc:creator>Hugh Bowring</dc:creator>
  <cp:lastModifiedBy>Geoff Sinclair</cp:lastModifiedBy>
  <cp:revision>11</cp:revision>
  <dcterms:created xsi:type="dcterms:W3CDTF">2020-05-30T17:49:00Z</dcterms:created>
  <dcterms:modified xsi:type="dcterms:W3CDTF">2020-06-01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5T00:00:00Z</vt:filetime>
  </property>
  <property fmtid="{D5CDD505-2E9C-101B-9397-08002B2CF9AE}" pid="3" name="Creator">
    <vt:lpwstr>Adobe InDesign 15.0 (Macintosh)</vt:lpwstr>
  </property>
  <property fmtid="{D5CDD505-2E9C-101B-9397-08002B2CF9AE}" pid="4" name="LastSaved">
    <vt:filetime>2020-05-25T00:00:00Z</vt:filetime>
  </property>
</Properties>
</file>